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6.jpg" ContentType="image/jpeg"/>
  <Override PartName="/word/media/rId86.jpg" ContentType="image/jpeg"/>
  <Override PartName="/word/media/rId90.jpg" ContentType="image/jpeg"/>
  <Override PartName="/word/media/rId9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a</w:t>
      </w:r>
      <w:r>
        <w:t xml:space="preserve"> </w:t>
      </w:r>
      <w:r>
        <w:t xml:space="preserve">Chính</w:t>
      </w:r>
      <w:r>
        <w:t xml:space="preserve"> </w:t>
      </w:r>
      <w:r>
        <w:t xml:space="preserve">Là</w:t>
      </w:r>
      <w:r>
        <w:t xml:space="preserve"> </w:t>
      </w:r>
      <w:r>
        <w:t xml:space="preserve">Loại</w:t>
      </w:r>
      <w:r>
        <w:t xml:space="preserve"> </w:t>
      </w:r>
      <w:r>
        <w:t xml:space="preserve">Chim</w:t>
      </w:r>
      <w:r>
        <w:t xml:space="preserve"> </w:t>
      </w:r>
      <w:r>
        <w:t xml:space="preserve">Như</w:t>
      </w:r>
      <w:r>
        <w:t xml:space="preserve"> </w:t>
      </w:r>
      <w:r>
        <w:t xml:space="preserve">Vậ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gia-chính-là-loại-chim-như-vậy"/>
      <w:bookmarkEnd w:id="21"/>
      <w:r>
        <w:t xml:space="preserve">Gia Chính Là Loại Chim Như Vậy</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CP: Vũ lực siêu cường hung hãn phong tao thụ x Thâm tình nội liễm huấn luyện chim cao thủ côngThể loại: Sinh tử, tình hữu độc chung, chủng điền văn, điềm văn, thầm mến, ngọt sủng, cổ trang, linh dị thần quái.</w:t>
            </w:r>
            <w:r>
              <w:br w:type="textWrapping"/>
            </w:r>
          </w:p>
        </w:tc>
      </w:tr>
    </w:tbl>
    <w:p>
      <w:pPr>
        <w:pStyle w:val="Compact"/>
      </w:pPr>
      <w:r>
        <w:br w:type="textWrapping"/>
      </w:r>
      <w:r>
        <w:br w:type="textWrapping"/>
      </w:r>
      <w:r>
        <w:rPr>
          <w:i/>
        </w:rPr>
        <w:t xml:space="preserve">Đọc và tải ebook truyện tại: http://truyenclub.com/gia-chinh-la-loai-chim-nhu-vay</w:t>
      </w:r>
      <w:r>
        <w:br w:type="textWrapping"/>
      </w:r>
    </w:p>
    <w:p>
      <w:pPr>
        <w:pStyle w:val="BodyText"/>
      </w:pPr>
      <w:r>
        <w:br w:type="textWrapping"/>
      </w:r>
      <w:r>
        <w:br w:type="textWrapping"/>
      </w:r>
    </w:p>
    <w:p>
      <w:pPr>
        <w:pStyle w:val="Heading2"/>
      </w:pPr>
      <w:bookmarkStart w:id="22" w:name="chương-1-cây-ngư-diễn-1"/>
      <w:bookmarkEnd w:id="22"/>
      <w:r>
        <w:t xml:space="preserve">1. Chương 1: Cây Ngư Diễn (1)</w:t>
      </w:r>
    </w:p>
    <w:p>
      <w:pPr>
        <w:pStyle w:val="Compact"/>
      </w:pPr>
      <w:r>
        <w:br w:type="textWrapping"/>
      </w:r>
      <w:r>
        <w:br w:type="textWrapping"/>
      </w:r>
      <w:r>
        <w:t xml:space="preserve">Edit + Beta: Jojo Nguyen</w:t>
      </w:r>
      <w:r>
        <w:br w:type="textWrapping"/>
      </w:r>
      <w:r>
        <w:br w:type="textWrapping"/>
      </w:r>
      <w:r>
        <w:t xml:space="preserve">Đường đêm không dễ đi.</w:t>
      </w:r>
      <w:r>
        <w:br w:type="textWrapping"/>
      </w:r>
      <w:r>
        <w:br w:type="textWrapping"/>
      </w:r>
      <w:r>
        <w:t xml:space="preserve">Sương mù thảm đạm dày đặc chậm rãi che khuất mặt trăng tròn, mới vừa rồi còn nguyệt mãn tây lầu(*), vậy mà trong chốc lát sương mù đã bao bọc ánh trăng đến kín mít hoàn toàn, chỉ để lại tia sáng ảm đạm chiếu xuống nhân gian một mảng lạnh lẽo.</w:t>
      </w:r>
      <w:r>
        <w:br w:type="textWrapping"/>
      </w:r>
      <w:r>
        <w:br w:type="textWrapping"/>
      </w:r>
      <w:r>
        <w:t xml:space="preserve">((*) Nguyệt mãn tây lầu: trăng đầy lầu tây, tên một bài hát, ý nói trăng rất sáng, chiếu xuống khắp nơi)</w:t>
      </w:r>
      <w:r>
        <w:br w:type="textWrapping"/>
      </w:r>
      <w:r>
        <w:br w:type="textWrapping"/>
      </w:r>
      <w:r>
        <w:t xml:space="preserve">Quý Ngọc Sơn bước một chân vào đám cỏ hoang cao hơn nửa người liền hối hận rồi.</w:t>
      </w:r>
      <w:r>
        <w:br w:type="textWrapping"/>
      </w:r>
      <w:r>
        <w:br w:type="textWrapping"/>
      </w:r>
      <w:r>
        <w:t xml:space="preserve">Nghe người ta nói cái đường tắt kia giấu ở rìa Xa Tùng Lĩnh(*), quanh co lòng vòng, một đầu đi ra từ nơi những cây thông trải dài xa xôi, một đầu khác nối với con đường chính, từ địa điểm hắn hỏi thăm tin tức đi xuyên qua Xa Tùng Lĩnh phải mất tới hai ngày, nhưng nếu có thể tìm được con đường nhỏ bên sườn núi đó, đi dọc theo nó, chưa tới một ngày là có thể băng qua khu rừng núi hoang dã rùng rợn này.</w:t>
      </w:r>
      <w:r>
        <w:br w:type="textWrapping"/>
      </w:r>
      <w:r>
        <w:br w:type="textWrapping"/>
      </w:r>
      <w:r>
        <w:t xml:space="preserve">((*) Xa Tùng Lĩnh: Yuansongling, dãy núi thông)</w:t>
      </w:r>
      <w:r>
        <w:br w:type="textWrapping"/>
      </w:r>
      <w:r>
        <w:br w:type="textWrapping"/>
      </w:r>
      <w:r>
        <w:t xml:space="preserve">Quý Ngọc Sơn biết có đường tắt có thể đi, nhưng hiển nhiên là hắn không biết hầu như chưa từng có người ngoài nào có thể tìm thấy con đường nhỏ đó, lại càng không biết nếu đi nhầm hướng, sẽ vô tình mà lạc vào sâu trong Xa Tùng Lĩnh.</w:t>
      </w:r>
      <w:r>
        <w:br w:type="textWrapping"/>
      </w:r>
      <w:r>
        <w:br w:type="textWrapping"/>
      </w:r>
      <w:r>
        <w:t xml:space="preserve">Xa Tùng Lĩnh là một cánh rừng già núi sâu, không nổi tiếng bởi phong cảnh tươi đẹp, cũng chẳng vang danh bởi vách đá vực sâu, nhưng lại có bản lĩnh khiến cho người qua đường nghe tiếng phải sợ mất mật, đó là vì Xa Tùng Lĩnh ăn thịt người.</w:t>
      </w:r>
      <w:r>
        <w:br w:type="textWrapping"/>
      </w:r>
      <w:r>
        <w:br w:type="textWrapping"/>
      </w:r>
      <w:r>
        <w:t xml:space="preserve">Cho nên cũng có người gọi nơi này là núi ăn thịt người.</w:t>
      </w:r>
      <w:r>
        <w:br w:type="textWrapping"/>
      </w:r>
      <w:r>
        <w:br w:type="textWrapping"/>
      </w:r>
      <w:r>
        <w:t xml:space="preserve">Chuyện Xa Tùng Lĩnh ăn thịt người không hề là truyền thuyết, chỉ riêng đầu năm nay, đã có hai thi thể được thợ săn liều chết mang ra ngoài, trên thi thể rải khắp dấu răng, bụng bị xé toang, tim gan phèo phổi đều bị đào ra hết, và mỗi khi đêm đến, Xa Tùng Lĩnh lại vang lên tiếng khóc nức nở thê lương, giống như oan hồn đòi mạng, nghe vào tai quả thực khủng bố, quả thực dọa người.</w:t>
      </w:r>
      <w:r>
        <w:br w:type="textWrapping"/>
      </w:r>
      <w:r>
        <w:br w:type="textWrapping"/>
      </w:r>
      <w:r>
        <w:t xml:space="preserve">Quý Ngọc Sơn là một gã xúi quẩy, mà những loại chuyện xui xẻo như thế thường thường sẽ rơi trúng đầu hắn.</w:t>
      </w:r>
      <w:r>
        <w:br w:type="textWrapping"/>
      </w:r>
      <w:r>
        <w:br w:type="textWrapping"/>
      </w:r>
      <w:r>
        <w:t xml:space="preserve">Hắn đã tự đoán trước được kết cục của mình, không thể làm gì khác hơn là ôm bọc quần áo trong ngực thật chặt, run run lẩy bẩy tiến lên, đường dưới chân càng lúc càng bị cỏ khô rậm rạp cản lại, một chân dẫm xuống, hầu như không còn nhìn thấy đường đi ở hướng nào.</w:t>
      </w:r>
      <w:r>
        <w:br w:type="textWrapping"/>
      </w:r>
      <w:r>
        <w:br w:type="textWrapping"/>
      </w:r>
      <w:r>
        <w:t xml:space="preserve">Một tiếng gào thét thê lương từ nơi không xa cất lên, dọa đến Quý Ngọc Sơn ngã bịch xuống, đặt mông ngồi bệt trên mặt đất.</w:t>
      </w:r>
      <w:r>
        <w:br w:type="textWrapping"/>
      </w:r>
      <w:r>
        <w:br w:type="textWrapping"/>
      </w:r>
      <w:r>
        <w:t xml:space="preserve">Hắn run run rẩy rẩy sờ tay xuống dưới mông, lấy ra thứ đang cồm cộm bên dưới, nhờ ánh trăng mà nhìn, bất giác toát ra một thân mồ hôi lạnh.</w:t>
      </w:r>
      <w:r>
        <w:br w:type="textWrapping"/>
      </w:r>
      <w:r>
        <w:br w:type="textWrapping"/>
      </w:r>
      <w:r>
        <w:t xml:space="preserve">Đó là một đoạn xương đùi còn chưa bị gặm sạch, trên xương trắng lạnh lẽo còn mang theo vài vết máu đỏ tươi, làm hắn sợ đến hồn bay phách lạc, mà trên khúc xương đùi kia thậm chí còn có thể nhận thấy vài vết dấu răng.</w:t>
      </w:r>
      <w:r>
        <w:br w:type="textWrapping"/>
      </w:r>
      <w:r>
        <w:br w:type="textWrapping"/>
      </w:r>
      <w:r>
        <w:t xml:space="preserve">Nếu hắn đoán không lầm, đây hẳn là ——</w:t>
      </w:r>
      <w:r>
        <w:br w:type="textWrapping"/>
      </w:r>
      <w:r>
        <w:br w:type="textWrapping"/>
      </w:r>
      <w:r>
        <w:t xml:space="preserve">Lùm cỏ hoang sâu trong rừng không gió mà đong đưa, tiếng lộc cộc từ nơi xa dần dần vây tới, mây đen đã che phủ hoàn toàn ánh trăng, trong đêm tối lờ nhờ, một bầy sói đói với con mắt phát ra tia sáng màu xanh lục rốt cuộc bị mùi thịt người tươi sống hấp dẫn đi đến.</w:t>
      </w:r>
      <w:r>
        <w:br w:type="textWrapping"/>
      </w:r>
      <w:r>
        <w:br w:type="textWrapping"/>
      </w:r>
      <w:r>
        <w:t xml:space="preserve">Bầy sói cũng không trực tiếp nhào lên, mà giống như còn đang đánh giá thưởng thức con mồi, vây quanh hắn, dùng cái mũi ngửi mùi vị hắn, có vẻ xem xét xem hắn có uy hiếp tới chúng không, sau đó há cái miệng tanh ngòm, chảy nước dãi, lộ ra răng nanh sắc bén.</w:t>
      </w:r>
      <w:r>
        <w:br w:type="textWrapping"/>
      </w:r>
      <w:r>
        <w:br w:type="textWrapping"/>
      </w:r>
      <w:r>
        <w:t xml:space="preserve">Đúng lúc con sói ngoác cái miệng đỏ tươi ra, đột nhiên, một tiếng bay nhảy yếu ớt vang lên.</w:t>
      </w:r>
      <w:r>
        <w:br w:type="textWrapping"/>
      </w:r>
      <w:r>
        <w:br w:type="textWrapping"/>
      </w:r>
      <w:r>
        <w:t xml:space="preserve">Quý Ngọc Sơn ngẩng đầu, cách đó không xa có một thứ gì đó bay lảo đảo giữa không trung.</w:t>
      </w:r>
      <w:r>
        <w:br w:type="textWrapping"/>
      </w:r>
      <w:r>
        <w:br w:type="textWrapping"/>
      </w:r>
      <w:r>
        <w:t xml:space="preserve">Thứ đồ chơi kia bay cực kỳ mạo hiểm, bừa bãi, từ trên xuống dưới, chỉ lát nữa thôi là sẽ bay qua cái hiện trường ăn thịt người kinh dị này, nhưng đôi cánh của nó lại banh thẳng cực kỳ không có lực ở trên không, sau đó, như một cục đá, cứ thế cứng rắn rớt bịch xuống, vừa vặn rơi trúng giữa bầy sói, ngay bên chân Quý Ngọc Sơn.</w:t>
      </w:r>
      <w:r>
        <w:br w:type="textWrapping"/>
      </w:r>
      <w:r>
        <w:br w:type="textWrapping"/>
      </w:r>
      <w:r>
        <w:t xml:space="preserve">Quý Ngọc Sơn vốn là kẻ xui xẻo, lại gặp một thứ còn xui xẻo hơn, vì thế ngay tại thời khắc mệnh nó chỉ còn trong giây lát, duỗi tay chụp lấy, vớt thứ kia vào lòng bàn tay, cúi đầu nhìn, hóa ra là một con tiểu hoàng điểu.</w:t>
      </w:r>
      <w:r>
        <w:br w:type="textWrapping"/>
      </w:r>
      <w:r>
        <w:br w:type="textWrapping"/>
      </w:r>
      <w:r>
        <w:t xml:space="preserve">Hắn than thở trong lòng: "Chim nhỏ ơi chim nhỏ, ngươi rơi xuống là muốn thay ta bị cắn sao, nhưng ngươi lớn như vậy, cũng chỉ có thể dắt răng sói thôi."</w:t>
      </w:r>
      <w:r>
        <w:br w:type="textWrapping"/>
      </w:r>
      <w:r>
        <w:br w:type="textWrapping"/>
      </w:r>
      <w:r>
        <w:t xml:space="preserve">Đôi mắt xanh tối của bầy sói nhìn chằm chằm Quý Ngọc Sơn, cong đuôi, phát ra âm thanh nuốt nước miếng thiếu kiên nhẫn, một con cào cào móng vuốt trên mặt đất, vung cái cổ hướng lên mặt trăng gào một tiếng, vọt tới.</w:t>
      </w:r>
      <w:r>
        <w:br w:type="textWrapping"/>
      </w:r>
      <w:r>
        <w:br w:type="textWrapping"/>
      </w:r>
      <w:r>
        <w:t xml:space="preserve">Quý Ngọc Sơn lăn một vòng vào trong đống cỏ, hắn tự cho là đã lăn rất xa rồi, kỳ thật chỉ là vụng về trở mình, đùi bị vuốt sói đè lại, cái miệng đỏ lòm há ra, con sói đói phun một luồng hơi nóng tanh ngòm, đớp lên đùi hắn.</w:t>
      </w:r>
      <w:r>
        <w:br w:type="textWrapping"/>
      </w:r>
      <w:r>
        <w:br w:type="textWrapping"/>
      </w:r>
      <w:r>
        <w:t xml:space="preserve">Quý Ngọc Sơn hoảng sợ nhắm chặt mắt, ném chim nhỏ trong tay về phía sau, nếu hắn đã nhét đầy bụng sói, vậy cũng không cần để vật nhỏ bị nhét kẽ răng —— răng nanh sắc nhọn xuyên qua quần cắm vào trong bắp đùi hắn, vào lúc nó sắp đâm vào máu thịt, sức nặng đè trên người hắn lại đột nhiên nhẹ đi.</w:t>
      </w:r>
      <w:r>
        <w:br w:type="textWrapping"/>
      </w:r>
      <w:r>
        <w:br w:type="textWrapping"/>
      </w:r>
      <w:r>
        <w:t xml:space="preserve">Con sói nặng nề bay ra ngoài, quăng ngã sang một bên phát ra tiếng rên rỉ tê tâm liệt phổi.</w:t>
      </w:r>
      <w:r>
        <w:br w:type="textWrapping"/>
      </w:r>
      <w:r>
        <w:br w:type="textWrapping"/>
      </w:r>
      <w:r>
        <w:t xml:space="preserve">Quý Ngọc Sơn co rụt đùi lại, cuộn mình thành con chim cút, ôm đầu gối mở mắt ra.</w:t>
      </w:r>
      <w:r>
        <w:br w:type="textWrapping"/>
      </w:r>
      <w:r>
        <w:br w:type="textWrapping"/>
      </w:r>
      <w:r>
        <w:t xml:space="preserve">Không biết từ khi nào đã có một thiếu niên xuất hiện bên cạnh hắn, đó là một người thật sự tuấn mỹ, dáng vẻ khoẻ mạnh, khí chất vô cùng lạnh lùng, tóc mai như dao cắt, mắt sáng như sao, mày kiếm hơi nhếch nhìn về phía Quý Ngọc Sơn quét qua, toát ra mấy phần hờ hững đạm bạc.</w:t>
      </w:r>
      <w:r>
        <w:br w:type="textWrapping"/>
      </w:r>
      <w:r>
        <w:br w:type="textWrapping"/>
      </w:r>
      <w:r>
        <w:t xml:space="preserve">Thiếu niên xách trên tay một đôi búa Mai Hoa tám cạnh to bằng hai đầu trâu lớn, dùng mũi chân đụng vào Quý Ngọc Sơn trên đất, giọng nói hơi khàn khàn: "Có thể đi không?"</w:t>
      </w:r>
      <w:r>
        <w:br w:type="textWrapping"/>
      </w:r>
      <w:r>
        <w:br w:type="textWrapping"/>
      </w:r>
      <w:r>
        <w:t xml:space="preserve">Quý Ngọc Sơn trở mình một cái bò lên, nắm lấy bọc quần áo trong tay, nói: "Thiếu hiệp, có sói!"</w:t>
      </w:r>
      <w:r>
        <w:br w:type="textWrapping"/>
      </w:r>
      <w:r>
        <w:br w:type="textWrapping"/>
      </w:r>
      <w:r>
        <w:t xml:space="preserve">"Ta không mù." Thiếu niên xoay thân một cái, búa đập về phía con sói xông tới, con sói đó vốn rất khỏe mạnh, móng vuốt sắc bén, khi đứng lên ước chừng cũng phải cao bằng một người, nhưng bị một búa này của y đánh bay thẳng tắp ra ngoài, đầu sói lõm xuống, bắn ra một bãi óc đỏ tanh nồng nóng bỏng.</w:t>
      </w:r>
      <w:r>
        <w:br w:type="textWrapping"/>
      </w:r>
      <w:r>
        <w:br w:type="textWrapping"/>
      </w:r>
      <w:r>
        <w:t xml:space="preserve">Quý Ngọc Sơn theo bản năng muốn hét lên một tiếng, bị thiếu niên liếc mắt nhìn, tiếng thét chói tai lập tức cắt đứt trong cổ họng, nửa tiếng cũng không dám thốt ra.</w:t>
      </w:r>
      <w:r>
        <w:br w:type="textWrapping"/>
      </w:r>
      <w:r>
        <w:br w:type="textWrapping"/>
      </w:r>
      <w:r>
        <w:t xml:space="preserve">Con sói đã chết, những con sói khác nhìn chằm chằm hai người, phát ra tiếng gầm nhẹ nóng lòng muốn thử, một con nhào tới đầu tiên, ngay sau đó, cả đàn sói lập tức phát động tấn công.</w:t>
      </w:r>
      <w:r>
        <w:br w:type="textWrapping"/>
      </w:r>
      <w:r>
        <w:br w:type="textWrapping"/>
      </w:r>
      <w:r>
        <w:t xml:space="preserve">Thiếu niên đại khái không nghĩ tới bầy sói vẫn không chịu buông tha, chân mày nhíu lại ba phần không kiên nhẫn, mặc dù vậy, y vẫn bình tĩnh nói với Quý Ngọc Sơn ở đằng sau: "Tránh sang một bên."</w:t>
      </w:r>
      <w:r>
        <w:br w:type="textWrapping"/>
      </w:r>
      <w:r>
        <w:br w:type="textWrapping"/>
      </w:r>
      <w:r>
        <w:t xml:space="preserve">Sau đó không đợi Quý Ngọc Sơn tránh ra, bầy sói đã nhào lên cắn.</w:t>
      </w:r>
      <w:r>
        <w:br w:type="textWrapping"/>
      </w:r>
      <w:r>
        <w:br w:type="textWrapping"/>
      </w:r>
      <w:r>
        <w:t xml:space="preserve">Thiếu niên đứng yên không nhúc nhích, chợt ra tay, búa Mai Hoa đập thẳng vào cổ một con sói, chỉ nghe "Cách" một tiếng xương gãy, con sói kia chết tươi ngay trên không, đến lúc rơi xuống, xương đầu còn méo xệch lệch về một phía.</w:t>
      </w:r>
      <w:r>
        <w:br w:type="textWrapping"/>
      </w:r>
      <w:r>
        <w:br w:type="textWrapping"/>
      </w:r>
      <w:r>
        <w:t xml:space="preserve">Sói là động vật bầy đàn, cực kỳ giỏi việc vây bắt săn mồi, con sói trước mặt không chiếm được chỗ tốt, con sói phía sau lập tức tấn công.</w:t>
      </w:r>
      <w:r>
        <w:br w:type="textWrapping"/>
      </w:r>
      <w:r>
        <w:br w:type="textWrapping"/>
      </w:r>
      <w:r>
        <w:t xml:space="preserve">Quý Ngọc Sơn vừa định lên tiếng nhắc nhở, thiếu niên lại giống như mọc con mắt sau đầu, giơ tay ném búa Mai Hoa một cái, chiếc búa tám cạnh màu đen va chuẩn xác vào hai con sói đánh lén, nặng trình trịch nện xuống mặt đất, đè lên hai con sói.</w:t>
      </w:r>
      <w:r>
        <w:br w:type="textWrapping"/>
      </w:r>
      <w:r>
        <w:br w:type="textWrapping"/>
      </w:r>
      <w:r>
        <w:t xml:space="preserve">Cũng không biết thiếu niên dùng nội lực, hay là do cái búa Mai Hoa kia quá nặng, hai con sói vừa bị chặn lại, trong nháy mắt bụng bị đè ép, phụt một tiếng vỡ tan, nội tạng bung chảy ra ngoài.</w:t>
      </w:r>
      <w:r>
        <w:br w:type="textWrapping"/>
      </w:r>
      <w:r>
        <w:br w:type="textWrapping"/>
      </w:r>
      <w:r>
        <w:t xml:space="preserve">Cỏ khô xung quanh bị văng đầy máu, máu theo nhánh cỏ chậm rãi chảy xuống, những con sói trốn trong bụi cỏ liên tục vồ giết thất bại, rốt cuộc nhớ đời, kẹp chặt cái đuôi, nức nở không cam lòng, rồi chậm rãi lùi lại, lui vài bước, quay người, chìm vào trong màn đêm đen tối.</w:t>
      </w:r>
      <w:r>
        <w:br w:type="textWrapping"/>
      </w:r>
      <w:r>
        <w:br w:type="textWrapping"/>
      </w:r>
      <w:r>
        <w:t xml:space="preserve">Thân hình như ngọc của thiếu niên đứng giữa bầy xác sói, hơi ngửa đầu, đánh giá bốn phía xung quanh núi rừng hoang dã.</w:t>
      </w:r>
      <w:r>
        <w:br w:type="textWrapping"/>
      </w:r>
      <w:r>
        <w:br w:type="textWrapping"/>
      </w:r>
      <w:r>
        <w:t xml:space="preserve">Quý Ngọc Sơn gắng hết sức kìm nén cơn buồn nôn từ mớ hỗn độn của óc cùng nội tạng thú vật xuống dạ dày nói: "Đa tạ, đa tạ."</w:t>
      </w:r>
      <w:r>
        <w:br w:type="textWrapping"/>
      </w:r>
      <w:r>
        <w:br w:type="textWrapping"/>
      </w:r>
      <w:r>
        <w:t xml:space="preserve">Hắn nhìn thấy cây búa Mai Hoa tám cạnh ở bên người, bèn tính toán hỗ trợ cầm lên trả lại cho thiếu niên.</w:t>
      </w:r>
      <w:r>
        <w:br w:type="textWrapping"/>
      </w:r>
      <w:r>
        <w:br w:type="textWrapping"/>
      </w:r>
      <w:r>
        <w:t xml:space="preserve">Ai biết khi hắn nắm chặt cán búa nhấc một chút, không thể nào nhấc lên nổi, chỉ cảm thấy cây búa đen này đích xác là món binh khí nặng tựa ngàn cân, vì thế hắn hạ thấp hông, vung bao quần áo lên trên người một cái, hai tay nắm chặt cán búa, nín thở, dồn hết khí lực nâng cây búa Mai Hoa của thiếu niên lên hai tấc, nâng thêm nữa, liền không lên thêm nổi.</w:t>
      </w:r>
      <w:r>
        <w:br w:type="textWrapping"/>
      </w:r>
      <w:r>
        <w:br w:type="textWrapping"/>
      </w:r>
      <w:r>
        <w:t xml:space="preserve">Mặc dù Quý Ngọc Sơn chẳng phải người luyện võ, nhưng cũng không đến nỗi trói gà không chặt, vậy mà ngay cả nhấc một cây búa đã cảm thấy vất vả.</w:t>
      </w:r>
      <w:r>
        <w:br w:type="textWrapping"/>
      </w:r>
      <w:r>
        <w:br w:type="textWrapping"/>
      </w:r>
      <w:r>
        <w:t xml:space="preserve">Hắn bỏ qua cánh tay nhức mỏi, đỏ mặt nhìn thiếu niên: "Nặng quá, nó bao nhiêu cân vậy?"</w:t>
      </w:r>
      <w:r>
        <w:br w:type="textWrapping"/>
      </w:r>
      <w:r>
        <w:br w:type="textWrapping"/>
      </w:r>
      <w:r>
        <w:t xml:space="preserve">Nghe thấy âm thanh, thiếu niên thu hồi ánh mắt từ khu rừng hoang dã tối tăm về, đi tới.</w:t>
      </w:r>
      <w:r>
        <w:br w:type="textWrapping"/>
      </w:r>
      <w:r>
        <w:br w:type="textWrapping"/>
      </w:r>
      <w:r>
        <w:t xml:space="preserve">Y nhúc nhích, Quý Ngọc Sơn liền phát hiện ra chuyện khác thường, hoá ra vừa rồi khi lũ sói lao tới thiếu niên cư nhiên không di chuyển nửa bước, đứng tại chỗ giết lui bầy sói.</w:t>
      </w:r>
      <w:r>
        <w:br w:type="textWrapping"/>
      </w:r>
      <w:r>
        <w:br w:type="textWrapping"/>
      </w:r>
      <w:r>
        <w:t xml:space="preserve">Quý Ngọc Sơn chưa kịp thán phục từ đáy lòng về võ công trác tuyệt của thiếu niên, liền thấy trên cổ chân trái thiếu niên quấn một dải lụa trắng, mà lúc này vệt máu dưới băng gạc lại mơ hồ thấm ra ngoài, hắn lập tức sững sờ: "Thiếu hiệp, ngươi bị thương."</w:t>
      </w:r>
      <w:r>
        <w:br w:type="textWrapping"/>
      </w:r>
      <w:r>
        <w:br w:type="textWrapping"/>
      </w:r>
      <w:r>
        <w:t xml:space="preserve">Thiếu niên vững vàng đi tới bên cạnh hắn, thoải mái xách cây búa Mai Hoa tám cạnh như xách một cái chổi lông gà, cúi đầu liếc nhìn băng gạc dưới cổ chân, nhíu mày.</w:t>
      </w:r>
      <w:r>
        <w:br w:type="textWrapping"/>
      </w:r>
      <w:r>
        <w:br w:type="textWrapping"/>
      </w:r>
      <w:r>
        <w:t xml:space="preserve">Vẻ mặt của y giống như bị con kiến cắn một cái, căn bản không đáng để Quý Ngọc Sơn hô to gọi nhỏ, y dùng một tay xách hai chiếc búa Mai Hoa, cởi túi rượu bên hông, cắn mở miệng bình, dốc xuống vết thương nơi cổ chân.</w:t>
      </w:r>
      <w:r>
        <w:br w:type="textWrapping"/>
      </w:r>
      <w:r>
        <w:br w:type="textWrapping"/>
      </w:r>
      <w:r>
        <w:t xml:space="preserve">Máu gặp được rượu chảy càng nhanh hơn, không lâu sau, miếng băng gạc trên cổ chân đã bị máu thấm đẫm hoàn toàn.</w:t>
      </w:r>
      <w:r>
        <w:br w:type="textWrapping"/>
      </w:r>
      <w:r>
        <w:br w:type="textWrapping"/>
      </w:r>
      <w:r>
        <w:t xml:space="preserve">Quý Ngọc Sơn ở bên cạnh chỉ nhìn cũng thấy đau đến run rẩy tâm can.</w:t>
      </w:r>
      <w:r>
        <w:br w:type="textWrapping"/>
      </w:r>
      <w:r>
        <w:br w:type="textWrapping"/>
      </w:r>
      <w:r>
        <w:t xml:space="preserve">Thiếu niên lại tìm một gốc đại thụ, dựa vào cây ngồi xuống, nhấc mí mắt, mặt trăng ló ra từ giữa những tầng mây, ánh trăng sáng tỏ ánh vào trong mắt hắn, con ngươi đen nhánh dường như được ánh sáng tráng men, một đôi mắt thực xinh đẹp vô cùng.</w:t>
      </w:r>
      <w:r>
        <w:br w:type="textWrapping"/>
      </w:r>
      <w:r>
        <w:br w:type="textWrapping"/>
      </w:r>
      <w:r>
        <w:t xml:space="preserve">Y vừa nhanh chóng mở băng gạc dưới cổ chân ra băng bó lại, vừa hỏi: "Dưới Vạn Hải phong từ khi nào thì có sói?"</w:t>
      </w:r>
      <w:r>
        <w:br w:type="textWrapping"/>
      </w:r>
      <w:r>
        <w:br w:type="textWrapping"/>
      </w:r>
      <w:r>
        <w:t xml:space="preserve">Y chỉ mới rời đi mười hai mười ba ngày, thế nào đã có sói chiếm núi làm vua.</w:t>
      </w:r>
      <w:r>
        <w:br w:type="textWrapping"/>
      </w:r>
      <w:r>
        <w:br w:type="textWrapping"/>
      </w:r>
      <w:r>
        <w:t xml:space="preserve">Thiếu niên này tên gọi Linh Giang, là một con chim đưa tin trên Vạn Hải phong của Ngự Phượng các.</w:t>
      </w:r>
      <w:r>
        <w:br w:type="textWrapping"/>
      </w:r>
      <w:r>
        <w:br w:type="textWrapping"/>
      </w:r>
      <w:r>
        <w:t xml:space="preserve">Quý Ngọc Sơn ngồi xổm trước mặt y, nhìn y cởi bỏ băng gạc, lộ ra vết thương be bét máu thịt, mà trên chân y không biết có thứ gì, dường như là một cái vòng bằng sắt rỉ siết chặt vào, vòng sắt do đi lại ma sát mà khảm vào trong thịt, làm cho cổ chân bị cắt thêm một vòng gần với một vòng vết sẹo cũ.</w:t>
      </w:r>
      <w:r>
        <w:br w:type="textWrapping"/>
      </w:r>
      <w:r>
        <w:br w:type="textWrapping"/>
      </w:r>
      <w:r>
        <w:t xml:space="preserve">Quý Ngọc Sơn nhìn mà nhe răng trợn mắt, kinh ngạc nói: "Nơi này là Xa Tùng Lĩnh, Vạn Hải phong phải đi về phía Bắc, đây là phía Nam."</w:t>
      </w:r>
      <w:r>
        <w:br w:type="textWrapping"/>
      </w:r>
      <w:r>
        <w:br w:type="textWrapping"/>
      </w:r>
      <w:r>
        <w:t xml:space="preserve">Hắn vừa dứt lời, liền thấy rõ ràng vị thiếu niên vừa rồi còn "Ổ lang ổ sói ta cũng thành thạo" lập tức cứng đờ, trên khuôn mặt vô cùng tuấn tú trồi lên một vệt phức tạp.</w:t>
      </w:r>
      <w:r>
        <w:br w:type="textWrapping"/>
      </w:r>
      <w:r>
        <w:br w:type="textWrapping"/>
      </w:r>
      <w:r>
        <w:t xml:space="preserve">Quý Ngọc Sơn bị biểu tình này của y làm cho căng thẳng trong lòng, vội hỏi: "Làm sao vậy?"</w:t>
      </w:r>
      <w:r>
        <w:br w:type="textWrapping"/>
      </w:r>
      <w:r>
        <w:br w:type="textWrapping"/>
      </w:r>
      <w:r>
        <w:t xml:space="preserve">Linh Giang băng bó lại cổ chân một cách cẩn thận, thần sắc nghiêm túc, chậm rãi nói: "Ta lạc đường."</w:t>
      </w:r>
      <w:r>
        <w:br w:type="textWrapping"/>
      </w:r>
      <w:r>
        <w:br w:type="textWrapping"/>
      </w:r>
      <w:r>
        <w:t xml:space="preserve">Quả thực trống đánh xuôi, kèn thổi ngược quá đi.</w:t>
      </w:r>
      <w:r>
        <w:br w:type="textWrapping"/>
      </w:r>
      <w:r>
        <w:br w:type="textWrapping"/>
      </w:r>
      <w:r>
        <w:t xml:space="preserve">Quý Ngọc Sơn nói: "Đi lạc là bình thường, con người cũng chẳng phải là chim, chuyện nhìn không rõ sai phương hướng lúc nào chẳng có, ta vừa lúc cũng phải đến Vạn Hải phong, không bằng thiếu hiệp cùng ta đồng hành, làm bạn trên đường..."</w:t>
      </w:r>
      <w:r>
        <w:br w:type="textWrapping"/>
      </w:r>
      <w:r>
        <w:br w:type="textWrapping"/>
      </w:r>
      <w:r>
        <w:t xml:space="preserve">Lời nói còn chưa dứt, chỉ thấy Linh Giang ném chiếc búa Mai Hoa tám cạnh về phía sau một cái, binh khí nặng chình chịch kia không biết đã bị y vứt bay đi nơi nào, chớp mắt biến mất không thấy.</w:t>
      </w:r>
      <w:r>
        <w:br w:type="textWrapping"/>
      </w:r>
      <w:r>
        <w:br w:type="textWrapping"/>
      </w:r>
      <w:r>
        <w:t xml:space="preserve">Quý Ngọc Sơn mở to mắt, muốn nói cái gì, lại thấy một màn làm cho hắn còn khiếp sợ hơn nữa.</w:t>
      </w:r>
      <w:r>
        <w:br w:type="textWrapping"/>
      </w:r>
      <w:r>
        <w:br w:type="textWrapping"/>
      </w:r>
      <w:r>
        <w:t xml:space="preserve">Linh Giang đứng lên, cau mày nhìn thoáng qua chân mình, thấp giọng thì thầm một câu, cứ thế quang minh chính đại không chút nào che giấu ở trước mặt Quý Ngọc Sơn biến hóa thân hình thành một cục nhỏ tròn trịa, lông màu vàng nhạt, với túm lông ngốc ngốc trên đỉnh đầu, rõ ràng là một con tiểu hoàng điểu.</w:t>
      </w:r>
      <w:r>
        <w:br w:type="textWrapping"/>
      </w:r>
      <w:r>
        <w:br w:type="textWrapping"/>
      </w:r>
      <w:r>
        <w:t xml:space="preserve">Tiểu hoàng điểu nhấc cái móng vuốt nhỏ bị thương lên, đứng thẳng bằng một chân, ngẩng đầu, xòe cánh nhỏ, nhàn nhạt ra hiệu cho hắn đưa tay ra.</w:t>
      </w:r>
      <w:r>
        <w:br w:type="textWrapping"/>
      </w:r>
      <w:r>
        <w:br w:type="textWrapping"/>
      </w:r>
      <w:r>
        <w:t xml:space="preserve">Quý Ngọc Sơn nửa đêm trước bị sói đói săn đuổi suýt chút nữa thì mất mạng, nửa đêm sau lại nhìn thấy một người biến thành chim ngay trước mặt, xung kích giáp công một trước một sau này, làm cho hắn muốn sống muốn chết, hắn từ mớ hỗn loạn trong đầu miễn cưỡng duy trì chút thanh tỉnh, gian nan làm so sánh trong lòng, không thể không thừa nhận trình độ kinh tủng khi tận mắt nhìn thấy một vị công tử tuấn mỹ nháy mắt biến thành một con chim vàng nhỏ còn tốt hơn là biến thành một đống phân vàng.</w:t>
      </w:r>
      <w:r>
        <w:br w:type="textWrapping"/>
      </w:r>
      <w:r>
        <w:br w:type="textWrapping"/>
      </w:r>
      <w:r>
        <w:t xml:space="preserve">Linh Giang cũng không vội, tùy ý hắn khiếp sợ, rũ đầu mổ mổ ống trúc nhỏ đựng tin cột trên móng vuốt, mở nắp, từ bên trong đổ ra mấy hạt gạo nhỏ do tự mình tư tàng, mất hứng mổ lên.</w:t>
      </w:r>
      <w:r>
        <w:br w:type="textWrapping"/>
      </w:r>
      <w:r>
        <w:br w:type="textWrapping"/>
      </w:r>
      <w:r>
        <w:t xml:space="preserve">Quý Ngọc Sơn run lập cập hoàn hồn từ trong suy tưởng vạn mã lao nhanh, đặt tiểu hoàng điểu vào lòng bàn tay, lẩm bẩm: "Thiếu hiệp là chim đưa tin của Ngự Phượng các?"</w:t>
      </w:r>
      <w:r>
        <w:br w:type="textWrapping"/>
      </w:r>
      <w:r>
        <w:br w:type="textWrapping"/>
      </w:r>
      <w:r>
        <w:t xml:space="preserve">Linh Giang lười biếng ngồi ở trên tay hắn, rút ra một chiếc móng vuốt mỏng manh dưới bộ lông xù, trên cổ chân lộ ra một cái vòng sắt cọ vào làm y tràn đầy vết trầy xước cùng sẹo. Vòng sắt là vật tượng trưng cho thân phận chim đưa tin của Ngự Phương các, chiếc vòng cũng được khắc số của con chim, chỉ là không biết chiếc vòng sắt này không hợp với bộ vuốt, hay là thế nào, mà mài chân Linh Giang nghiêm trọng đến như vậy.</w:t>
      </w:r>
      <w:r>
        <w:br w:type="textWrapping"/>
      </w:r>
      <w:r>
        <w:br w:type="textWrapping"/>
      </w:r>
      <w:r>
        <w:t xml:space="preserve">Quý Ngọc Sơn nuốt một ngụm nước bọt, cẩn thận dò dẫm con đường núi, lại nói: "Tất cả Ngự Phượng các đều là người chim à... Trách sao có thể làm cho giang hồ phải kiêng kị..."</w:t>
      </w:r>
      <w:r>
        <w:br w:type="textWrapping"/>
      </w:r>
      <w:r>
        <w:br w:type="textWrapping"/>
      </w:r>
      <w:r>
        <w:t xml:space="preserve">Linh Giang cũng lười để ý, một câu vô nghĩa cũng không thèm nói, mặc kệ hắn nâng mình, ra khỏi nơi rừng già hoang vu vắng vẻ, đi về hướng Vạn Hải phong.</w:t>
      </w:r>
      <w:r>
        <w:br w:type="textWrapping"/>
      </w:r>
      <w:r>
        <w:br w:type="textWrapping"/>
      </w:r>
    </w:p>
    <w:p>
      <w:pPr>
        <w:pStyle w:val="Heading2"/>
      </w:pPr>
      <w:bookmarkStart w:id="23" w:name="chương-2-cây-ngư-diễn-2"/>
      <w:bookmarkEnd w:id="23"/>
      <w:r>
        <w:t xml:space="preserve">2. Chương 2: Cây Ngư Diễn (2)</w:t>
      </w:r>
    </w:p>
    <w:p>
      <w:pPr>
        <w:pStyle w:val="Compact"/>
      </w:pPr>
      <w:r>
        <w:br w:type="textWrapping"/>
      </w:r>
      <w:r>
        <w:br w:type="textWrapping"/>
      </w:r>
      <w:r>
        <w:t xml:space="preserve">Edit + Beta: Jojo Nguyen</w:t>
      </w:r>
      <w:r>
        <w:br w:type="textWrapping"/>
      </w:r>
      <w:r>
        <w:br w:type="textWrapping"/>
      </w:r>
      <w:r>
        <w:t xml:space="preserve">Quý Ngọc Sơn không chỉ là một kẻ xui xẻo, mà còn rất dông dài, bọn họ đi bộ suốt một đêm, phía chân trời dần hiện lên tia sáng, Quý Ngọc Sơn đã hỏi tới mười tám đời tổ tông của Linh Giang, Linh Giang nửa lời cũng không đáp lại hắn, hắn lại đem mười tám đời tổ tông của mình ra tuôn một mạch.</w:t>
      </w:r>
      <w:r>
        <w:br w:type="textWrapping"/>
      </w:r>
      <w:r>
        <w:br w:type="textWrapping"/>
      </w:r>
      <w:r>
        <w:t xml:space="preserve">Cho nên, Linh Giang đã mơ mơ màng màng nghe tiết mục về di nương cậu bảy nào đó của nhà hắn làm thế nào thông đồng với hán tử nhà bên trong cơn buồn ngủ. Mặc dù Linh Giang cảm thấy đặc biệt phiền, nhưng ngại với điểu phẩm(*) của mình vô cùng tốt, ngoài miệng tích đức, cũng không trách hắn, yên lặng nghĩ thầm, lão gia cậu bảy tức đến râu mép đều bạc? Quản cái chuyện chim gì của hắn.</w:t>
      </w:r>
      <w:r>
        <w:br w:type="textWrapping"/>
      </w:r>
      <w:r>
        <w:br w:type="textWrapping"/>
      </w:r>
      <w:r>
        <w:t xml:space="preserve">((*) Nhân phẩm = phẩm chất con người; Điểu phẩm = phẩm chất con chim)</w:t>
      </w:r>
      <w:r>
        <w:br w:type="textWrapping"/>
      </w:r>
      <w:r>
        <w:br w:type="textWrapping"/>
      </w:r>
      <w:r>
        <w:t xml:space="preserve">Vì thế, y ở trong tay Quý Ngọc Sơn lật mình, quay cái mông hướng hắn, vùi đầu vào trong cánh ngủ say.</w:t>
      </w:r>
      <w:r>
        <w:br w:type="textWrapping"/>
      </w:r>
      <w:r>
        <w:br w:type="textWrapping"/>
      </w:r>
      <w:r>
        <w:t xml:space="preserve">Sau khi vượt qua Xa Tùng Lĩnh, đường đi tốt hơn nhiều, con đường chính nằm uốn lượn trong non xanh nước biếc, đi nửa ngày cũng không thấy bóng người, chỉ có mây trắng trôi theo từng cơn gió, trong sơn cốc(*) tiếng chim hót thanh thúy uyển chuyển, lại cúi đầu, thấy trong tay bưng một cục lông chim xù xù, tiếng chim hót lanh lảnh bên tai, thật giống như từ vật nhỏ này phát ra, khiến Quý Ngọc Sơn càng lúc càng vui mừng, quên đi tất cả.</w:t>
      </w:r>
      <w:r>
        <w:br w:type="textWrapping"/>
      </w:r>
      <w:r>
        <w:br w:type="textWrapping"/>
      </w:r>
      <w:r>
        <w:t xml:space="preserve">((*) Sơn cốc: thung lũng)</w:t>
      </w:r>
      <w:r>
        <w:br w:type="textWrapping"/>
      </w:r>
      <w:r>
        <w:br w:type="textWrapping"/>
      </w:r>
      <w:r>
        <w:t xml:space="preserve">Hắn lục tục vừa đi vừa nói cả một ngày, có chút miệng khô lưỡi khô, bèn lấy túi nước từ trong bọc quần áo ra uống hai, ba ngụm, ánh mắt hắn vẫn không hề di chuyển, dường như đối với vật nhỏ có chút yêu thích không muốn buông tay.</w:t>
      </w:r>
      <w:r>
        <w:br w:type="textWrapping"/>
      </w:r>
      <w:r>
        <w:br w:type="textWrapping"/>
      </w:r>
      <w:r>
        <w:t xml:space="preserve">Tiểu hoàng điểu cuộn tròn trong lòng bàn tay hắn ngủ thật sự trầm, hắn nhìn cái ống nhỏ buộc trên móng vuốt, suy nghĩ một chút, duỗi hai ngón tay ra đụng lên.</w:t>
      </w:r>
      <w:r>
        <w:br w:type="textWrapping"/>
      </w:r>
      <w:r>
        <w:br w:type="textWrapping"/>
      </w:r>
      <w:r>
        <w:t xml:space="preserve">Ngay khi hắn vừa chạm tới ống trúc, con mắt lơ đãng quét qua, đúng lúc chống lại ánh mắt tiểu hoàng điểu.</w:t>
      </w:r>
      <w:r>
        <w:br w:type="textWrapping"/>
      </w:r>
      <w:r>
        <w:br w:type="textWrapping"/>
      </w:r>
      <w:r>
        <w:t xml:space="preserve">Linh Giang không biết đã tỉnh từ khi nào, con mắt đen lớn chừng hạt đậu thanh minh sắc bén, nhìn chằm chằm hai ngón tay Quý Ngọc Sơn trầm mặc không nói gì.</w:t>
      </w:r>
      <w:r>
        <w:br w:type="textWrapping"/>
      </w:r>
      <w:r>
        <w:br w:type="textWrapping"/>
      </w:r>
      <w:r>
        <w:t xml:space="preserve">Ánh mắt kia giống như là một con dao con sắc bén, đặt vào sát ngón tay hắn, chỉ cần hắn ra tay, chúng sẽ lập tức bị chém bỏ.</w:t>
      </w:r>
      <w:r>
        <w:br w:type="textWrapping"/>
      </w:r>
      <w:r>
        <w:br w:type="textWrapping"/>
      </w:r>
      <w:r>
        <w:t xml:space="preserve">Quý Ngọc Sơn bị y nhìn như thế, giật mình một cái, đột nhiên từ vẻ ngoài tròn trịa lù xù của Linh Giang tỉnh táo lại —— con chim nhỏ này có thể đánh giết bầy sói, có thể xách cái búa Mai Hoa tám cạnh nặng nghìn cân ấy, làm gì giống với lũ chim yếu đuối chỉ biết ca hát chút nào.</w:t>
      </w:r>
      <w:r>
        <w:br w:type="textWrapping"/>
      </w:r>
      <w:r>
        <w:br w:type="textWrapping"/>
      </w:r>
      <w:r>
        <w:t xml:space="preserve">Hắn xẹt một cái rụt tay về, lắp bắp: "Ta ta ta chỉ muốn xem chân ngươi đã lành chưa."</w:t>
      </w:r>
      <w:r>
        <w:br w:type="textWrapping"/>
      </w:r>
      <w:r>
        <w:br w:type="textWrapping"/>
      </w:r>
      <w:r>
        <w:t xml:space="preserve">Linh Giang mặt không cảm xúc thu tầm mắt lại, đảo cánh nhỏ thay đổi tư thế, vừa hung vừa ác ừ một tiếng, rút móng vuốt về thu xuống dưới bụng, há mỏ nhỏ nhòn nhọn, đánh một cái ngáp lãnh khốc.</w:t>
      </w:r>
      <w:r>
        <w:br w:type="textWrapping"/>
      </w:r>
      <w:r>
        <w:br w:type="textWrapping"/>
      </w:r>
      <w:r>
        <w:t xml:space="preserve">Tin tức trong ống trúc của y không quan trọng cho lắm, nếu không hơn ba vạn con chim đưa tin của Ngự Phượng các cũng sẽ không để y đi truyền tin, nhưng ngay cả khi nó không quan trọng, với tư cách là một thành viên của Ngự Phương các, Linh Giang vẫn có một số phẩm chất chuyên nghiệp, sẽ không để cho bất kỳ ai chạm vào thư trong ống của mình.</w:t>
      </w:r>
      <w:r>
        <w:br w:type="textWrapping"/>
      </w:r>
      <w:r>
        <w:br w:type="textWrapping"/>
      </w:r>
      <w:r>
        <w:t xml:space="preserve">Sau khi ngủ một giấc dài, cảm giác vết thương trên móng vuốt đã tốt hơn, Linh Giang yên lặng nheo đôi mắt nhỏ lại, tính toán xem chuyến đi này của mình đến tột cùng đã đi lạc bao nhiêu lần.</w:t>
      </w:r>
      <w:r>
        <w:br w:type="textWrapping"/>
      </w:r>
      <w:r>
        <w:br w:type="textWrapping"/>
      </w:r>
      <w:r>
        <w:t xml:space="preserve">Y cảm thấy loài người đối với chim quá khắc nghiệt, tự quyết định là chim thì sẽ không đi lạc, nhưng Linh Giang từ khi phá vỏ ra đời đã không thể nào nhớ rõ đường, thường thường sau khi đi ra ngoài kiếm thức ăn, lúc quay về sẽ không tìm thấy cái tổ chim thuộc về mình nữa.</w:t>
      </w:r>
      <w:r>
        <w:br w:type="textWrapping"/>
      </w:r>
      <w:r>
        <w:br w:type="textWrapping"/>
      </w:r>
      <w:r>
        <w:t xml:space="preserve">Tuy nhiên, Linh Giang cho rằng điều này không phải là vấn đề, không tìm thấy tổ thì đến một cái tổ khác chen chúc một chút là được, coi như không có con chim nào nguyện ý cho y chen vào, ba núi sáu hồ lúc nào chẳng có chỗ cho y đặt chân, vô cùng tùy ý, rất có dáng vẻ tiêu sái "Trước hoa rơi ngây ngất, đất trời là chăn gối".</w:t>
      </w:r>
      <w:r>
        <w:br w:type="textWrapping"/>
      </w:r>
      <w:r>
        <w:br w:type="textWrapping"/>
      </w:r>
      <w:r>
        <w:t xml:space="preserve">Nhưng cái xấu là ở chỗ y không phải thứ ngu muội ca hát trong sơn cốc, y là chim đưa tin của tổ chức tình báo đệ nhất trên giang hồ, không tìm được đường về tổ chính là điều cấm kỵ.</w:t>
      </w:r>
      <w:r>
        <w:br w:type="textWrapping"/>
      </w:r>
      <w:r>
        <w:br w:type="textWrapping"/>
      </w:r>
      <w:r>
        <w:t xml:space="preserve">Vì thế, trong số ba vạn con chim đưa tin của Ngự Phượng các, y đành phải lưu lạc thành một kẻ thấp hèn, cùng chim già bệnh tật làm bạn, sớm trải qua những ngày tháng dưỡng lão, ngẫu nhiên được giao cho vài nhiệm vụ không quan trọng mà đường xá lại hiểm trở, đại khái có khi y có chết giữa đường, nhiều lắm cũng chỉ đổi lấy vài câu chửi rủa của người huấn luyện, rồi nháy mắt sẽ quên béng luôn con chim nhỏ là y đến sạch sẽ.</w:t>
      </w:r>
      <w:r>
        <w:br w:type="textWrapping"/>
      </w:r>
      <w:r>
        <w:br w:type="textWrapping"/>
      </w:r>
      <w:r>
        <w:t xml:space="preserve">Có thể nói y là một tay sai ăn no chờ chết mà thôi.</w:t>
      </w:r>
      <w:r>
        <w:br w:type="textWrapping"/>
      </w:r>
      <w:r>
        <w:br w:type="textWrapping"/>
      </w:r>
      <w:r>
        <w:t xml:space="preserve">Nhưng mà, cũng sẽ có một hoặc hai lần, Linh Giang nằm trong tổ lắng nghe tiếng gió thổi từ Vạn Hải phong lên vách đá, thổi híp con mắt y, y lại nghĩ, nếu như ông trời đã ban cho y một linh hồn độc nhất vô nhị, một cơ thể với sức mạnh cùng ma thuật, thật sự chỉ là để cho y đầu thai tới lêu lổng hay sao, hoặc là nói đơn giản hơn, y cạnh tranh với những con chim nhỏ khác sẽ chiếm ưu thế gì?</w:t>
      </w:r>
      <w:r>
        <w:br w:type="textWrapping"/>
      </w:r>
      <w:r>
        <w:br w:type="textWrapping"/>
      </w:r>
      <w:r>
        <w:t xml:space="preserve">Linh Giang suy nghĩ miên man vô bờ, hờ hững nghe người nhặt được giữa đường ồn ào, một tai vào một tai ra, cơ bản xem như nghe lão hòa thượng niệm kinh, thôi miên y đi vào giấc ngủ.</w:t>
      </w:r>
      <w:r>
        <w:br w:type="textWrapping"/>
      </w:r>
      <w:r>
        <w:br w:type="textWrapping"/>
      </w:r>
      <w:r>
        <w:t xml:space="preserve">Đột nhiên, y mở mắt: "Ngươi vừa nói cái gì?"</w:t>
      </w:r>
      <w:r>
        <w:br w:type="textWrapping"/>
      </w:r>
      <w:r>
        <w:br w:type="textWrapping"/>
      </w:r>
      <w:r>
        <w:t xml:space="preserve">Quý Ngọc Sơn sửng sốt, suy nghĩ của hắn giống như con thỏ bị kinh sợ, tức khắc phân tán hết, đầu óc trống rỗng, không thể nào nhớ nổi mình đã nói những gì, trầm tư suy nghĩ thật lâu, mới nói: "Ta nói ta có một nương tử chưa qua cửa, nhưng mà đã chạy theo kẻ khác?"</w:t>
      </w:r>
      <w:r>
        <w:br w:type="textWrapping"/>
      </w:r>
      <w:r>
        <w:br w:type="textWrapping"/>
      </w:r>
      <w:r>
        <w:t xml:space="preserve">Linh Giang dừng một chút: "Nén bi thương, câu tiếp theo."</w:t>
      </w:r>
      <w:r>
        <w:br w:type="textWrapping"/>
      </w:r>
      <w:r>
        <w:br w:type="textWrapping"/>
      </w:r>
      <w:r>
        <w:t xml:space="preserve">Quý Ngọc Sơn ngập ngừng: "Kẻ đưa nàng đi là đạo tặc khét tiếng giang hồ Bùi Giang Nam?"</w:t>
      </w:r>
      <w:r>
        <w:br w:type="textWrapping"/>
      </w:r>
      <w:r>
        <w:br w:type="textWrapping"/>
      </w:r>
      <w:r>
        <w:t xml:space="preserve">Bùi Giang Nam coi như cũng có chút tiếng tăm, võ công rất tốt, chiếu theo bộ chân tay gầy gò thư sinh này mà xem, cơ bản không có hy vọng đoạt lại rồi, Linh Giang tỏ vẻ đồng tình: "Lại nén bi thương, câu tiếp theo."</w:t>
      </w:r>
      <w:r>
        <w:br w:type="textWrapping"/>
      </w:r>
      <w:r>
        <w:br w:type="textWrapping"/>
      </w:r>
      <w:r>
        <w:t xml:space="preserve">Quý Ngọc Sơn đảo tròng mắt lên phía trên, nỗ lực nhớ lại đống lời vô nghĩa của mình: "Ta đi Ngự Phượng các là muốn xin Ân các chủ giúp ta tìm kiếm tung tích Bùi Giang Nam?"</w:t>
      </w:r>
      <w:r>
        <w:br w:type="textWrapping"/>
      </w:r>
      <w:r>
        <w:br w:type="textWrapping"/>
      </w:r>
      <w:r>
        <w:t xml:space="preserve">Trong mắt Linh Giang chợt lóe lên một tia cảm xúc, phảng phất như có quầng sáng nhỏ vụn quét qua con ngươi tròn xoe của y, nhưng chỉ thoáng qua trong phút chốc, chưa kịp thấy rõ, mạt ánh sáng mỏng manh kia lại chìm xuống đôi mắt tròn sâu thẳm của tiểu hoàng điểu, thật giống như mặt hồ yên tĩnh bị một hòn đá nhỏ rơi xuống, gợn sóng tan đi, lại trở về trạng thái yên tĩnh lúc ban đầu.</w:t>
      </w:r>
      <w:r>
        <w:br w:type="textWrapping"/>
      </w:r>
      <w:r>
        <w:br w:type="textWrapping"/>
      </w:r>
      <w:r>
        <w:t xml:space="preserve">Quý Ngọc Sơn không tìm được manh mối: "Còn phải xuống chút nữa sao?"</w:t>
      </w:r>
      <w:r>
        <w:br w:type="textWrapping"/>
      </w:r>
      <w:r>
        <w:br w:type="textWrapping"/>
      </w:r>
      <w:r>
        <w:t xml:space="preserve">Linh Giang từ lòng bàn tay hắn đáp xuống đất, biến hóa thành người, nghiêng đầu nhìn hắn, cặp lông mày chuyên chú, trên khuôn mặt lạnh lẽo dường như có ý muốn nói gì đó.</w:t>
      </w:r>
      <w:r>
        <w:br w:type="textWrapping"/>
      </w:r>
      <w:r>
        <w:br w:type="textWrapping"/>
      </w:r>
      <w:r>
        <w:t xml:space="preserve">Quý Ngọc Sơn thấy dáng vẻ này của y, liền mừng mà lo sợ(*) nhìn y, lập tức làm xong dự định biết thì sẽ nói, mà nói thì sẽ nói hết.(**).</w:t>
      </w:r>
      <w:r>
        <w:br w:type="textWrapping"/>
      </w:r>
      <w:r>
        <w:br w:type="textWrapping"/>
      </w:r>
      <w:r>
        <w:t xml:space="preserve">((*) Thụ sủng nhược kinh)</w:t>
      </w:r>
      <w:r>
        <w:br w:type="textWrapping"/>
      </w:r>
      <w:r>
        <w:br w:type="textWrapping"/>
      </w:r>
      <w:r>
        <w:t xml:space="preserve">((**) Tri vô bất ngôn, ngôn vô bất tẫn)</w:t>
      </w:r>
      <w:r>
        <w:br w:type="textWrapping"/>
      </w:r>
      <w:r>
        <w:br w:type="textWrapping"/>
      </w:r>
      <w:r>
        <w:t xml:space="preserve">Linh Giang nhíu mày suy nghĩ trong chốc lát, nâng mắt lên nhìn về phía con đường chính giữa núi non trùng điệp, phóng tầm mắt ra xa, một lúc sau, mới thờ ơ nói: "Ngươi có thể nhìn thấy Ân Thành Lan?"</w:t>
      </w:r>
      <w:r>
        <w:br w:type="textWrapping"/>
      </w:r>
      <w:r>
        <w:br w:type="textWrapping"/>
      </w:r>
      <w:r>
        <w:t xml:space="preserve">Ba chữ Ân Thành Lan này, Linh Giang không thể nào quen thuộc hơn nữa.</w:t>
      </w:r>
      <w:r>
        <w:br w:type="textWrapping"/>
      </w:r>
      <w:r>
        <w:br w:type="textWrapping"/>
      </w:r>
      <w:r>
        <w:t xml:space="preserve">Ngự Phượng các chính là do một tay hắn gây dựng nên, ba vạn con chim đưa tin trong đó như mật thám được huấn luyện nghiêm chỉnh, ngày ngủ đêm đi, được lặng lẽ đưa vào giang hồ, ẩn nấp bên mỗi một người, đan thành một tấm mạng lưới tình báo nghiêm mật độc nhất, bao trùm toàn bộ mọi ngóc ngách trên giang hồ.</w:t>
      </w:r>
      <w:r>
        <w:br w:type="textWrapping"/>
      </w:r>
      <w:r>
        <w:br w:type="textWrapping"/>
      </w:r>
      <w:r>
        <w:t xml:space="preserve">Mạng lưới tình báo đã móc nối thông tin hành trình sinh hoạt, cuộc đời, quá khứ của vô số các nhân sĩ giang hồ, mà một đầu lưới khác lại được nắm ở trên tay Ân Thành Lan, phàm là chuyện hắn muốn biết, thì có thể không chỗ nào không biết không chỗ nào không hiểu.</w:t>
      </w:r>
      <w:r>
        <w:br w:type="textWrapping"/>
      </w:r>
      <w:r>
        <w:br w:type="textWrapping"/>
      </w:r>
      <w:r>
        <w:t xml:space="preserve">Linh Giang quen thuộc, cũng chỉ là đối với cái tên đó như sấm bên tai, nghe qua không biết bao nhiêu lần, tuy nhiên y lại chưa một lần nhìn thấy người này.</w:t>
      </w:r>
      <w:r>
        <w:br w:type="textWrapping"/>
      </w:r>
      <w:r>
        <w:br w:type="textWrapping"/>
      </w:r>
      <w:r>
        <w:t xml:space="preserve">Vạn Hải phong cao xa vạn trượng, Ngự Phượng các dựa núi mà lên, xây quanh đỉnh núi, tổ chim cùng nhà ở chi chít như sao trên trời nhiều không đếm xuể, hơn nữa y chỉ là lão mạt trong số lũ chim, bất kể là chim hay là người huấn luyện đều có địa vị thấp hèn, quanh năm suốt tháng căn bản không được tiếp xúc tới thông tin quan trọng, càng miễn bàn tới vị chủ nhân xuất quỷ nhập thần các chủ Ân Thành Lan.</w:t>
      </w:r>
      <w:r>
        <w:br w:type="textWrapping"/>
      </w:r>
      <w:r>
        <w:br w:type="textWrapping"/>
      </w:r>
      <w:r>
        <w:t xml:space="preserve">Cho nên bất chợt nghe thấy có người sẽ đi gặp hắn, Linh Giang không thể không ngạc nhiên một chút, trong lòng mơ hồ nhốn nháo, đối với người ở khắp mọi nơi trong Ngự Phượng các đều không thể tìm thấy nổi lên ba phần tưởng nhớ.</w:t>
      </w:r>
      <w:r>
        <w:br w:type="textWrapping"/>
      </w:r>
      <w:r>
        <w:br w:type="textWrapping"/>
      </w:r>
      <w:r>
        <w:t xml:space="preserve">Quý Ngọc Sơn nói: "Có thể chứ."</w:t>
      </w:r>
      <w:r>
        <w:br w:type="textWrapping"/>
      </w:r>
      <w:r>
        <w:br w:type="textWrapping"/>
      </w:r>
      <w:r>
        <w:t xml:space="preserve">Cảm xúc trên gương mặt quạnh quẽ của Linh Giang chợt dao động, không nhịn được hỏi: "Trông hắn thế nào?"</w:t>
      </w:r>
      <w:r>
        <w:br w:type="textWrapping"/>
      </w:r>
      <w:r>
        <w:br w:type="textWrapping"/>
      </w:r>
      <w:r>
        <w:t xml:space="preserve">Quý Ngọc Sơn lấy một phong thư trong bọc quần áo ra: "Chưa từng thấy qua, chỉ đi lại bằng thư từ, nhưng nhìn chữ viết rồng bay phượng múa(*), cốt khí mạnh mẽ, bút lực no đủ, sáng sủa hào phóng, thì vị này ắt hẳn cũng là một nhân vật kinh diễm trác tuyệt."</w:t>
      </w:r>
      <w:r>
        <w:br w:type="textWrapping"/>
      </w:r>
      <w:r>
        <w:br w:type="textWrapping"/>
      </w:r>
      <w:r>
        <w:t xml:space="preserve">((*) Du vân kinh long)</w:t>
      </w:r>
      <w:r>
        <w:br w:type="textWrapping"/>
      </w:r>
      <w:r>
        <w:br w:type="textWrapping"/>
      </w:r>
      <w:r>
        <w:t xml:space="preserve">Hắn nói xong dừng lại, ngạc nhiên: "Thiếu hiệp chưa từng nhìn thấy Ân các chủ?"</w:t>
      </w:r>
      <w:r>
        <w:br w:type="textWrapping"/>
      </w:r>
      <w:r>
        <w:br w:type="textWrapping"/>
      </w:r>
      <w:r>
        <w:t xml:space="preserve">Quý Ngọc Sơn theo bản năng cảm thấy Linh Giang có thể biến thành người nói chuyện, võ công cũng rất tốt, lẽ ra càng phải có đất dụng võ ở Ngự Phượng các mới đúng, không nghĩ tới vị thiếu hiệp này hình người nhưng hành vi lại giống chim(*), lười biếng cực kỳ.</w:t>
      </w:r>
      <w:r>
        <w:br w:type="textWrapping"/>
      </w:r>
      <w:r>
        <w:br w:type="textWrapping"/>
      </w:r>
      <w:r>
        <w:t xml:space="preserve">((*) Nhân mô điểu dạng, chế theo câu "nhân mô cẩu dạng")</w:t>
      </w:r>
      <w:r>
        <w:br w:type="textWrapping"/>
      </w:r>
      <w:r>
        <w:br w:type="textWrapping"/>
      </w:r>
      <w:r>
        <w:t xml:space="preserve">Linh Giang lúc này mới dùng mắt nhìn kỹ Quý Ngọc Sơn bên cạnh, trang phục thư sinh, từ quần áo mà thấy khí chất, ngũ quan đoan chính, dáng dấp tàm tạm, điển hình của một văn nhân dong dài, bình thường đến không thể bình thường hơn. Linh Giang không rõ một kẻ tầm thường như vậy sao lại có thể trao đổi thư từ, thậm chí tận mắt gặp mặt Ân Thành Lan được đây.</w:t>
      </w:r>
      <w:r>
        <w:br w:type="textWrapping"/>
      </w:r>
      <w:r>
        <w:br w:type="textWrapping"/>
      </w:r>
      <w:r>
        <w:t xml:space="preserve">Theo như y biết, chỉ có trong tình huống cơ mật cấp độ cực kỳ cao hoặc là rất quan trọng, mới thể liên lạc với Ân Thành Lan, còn những thư từ tình báo bình thường đều sẽ do đại tổng quản thủ hạ của các chủ toàn quyền phụ trách.</w:t>
      </w:r>
      <w:r>
        <w:br w:type="textWrapping"/>
      </w:r>
      <w:r>
        <w:br w:type="textWrapping"/>
      </w:r>
      <w:r>
        <w:t xml:space="preserve">Gượm đã, gã thư sinh này cũng không hẳn là không có gì đặc sắc, dù sao hắn còn có một vị nương tử chưa qua cửa bị tên trộm giang hồ Bùi Giang Nam lừa gạt chạy mất cơ mà.</w:t>
      </w:r>
      <w:r>
        <w:br w:type="textWrapping"/>
      </w:r>
      <w:r>
        <w:br w:type="textWrapping"/>
      </w:r>
      <w:r>
        <w:t xml:space="preserve">Nghĩ đến đây, Linh Giang không khỏi liếc mắt qua đỉnh đầu hắn một cái, lộ ra biểu tình không nỡ nhìn thẳng, thật giống như ở trước rừng cây sâu thẳm xa xăm là một mảng xanh biếc(*).</w:t>
      </w:r>
      <w:r>
        <w:br w:type="textWrapping"/>
      </w:r>
      <w:r>
        <w:br w:type="textWrapping"/>
      </w:r>
      <w:r>
        <w:t xml:space="preserve">((*) Xanh biếc: ý nói bị cắm sừng, đội nón xanh)</w:t>
      </w:r>
      <w:r>
        <w:br w:type="textWrapping"/>
      </w:r>
      <w:r>
        <w:br w:type="textWrapping"/>
      </w:r>
      <w:r>
        <w:t xml:space="preserve">"Ngươi còn biết những gì?"</w:t>
      </w:r>
      <w:r>
        <w:br w:type="textWrapping"/>
      </w:r>
      <w:r>
        <w:br w:type="textWrapping"/>
      </w:r>
      <w:r>
        <w:t xml:space="preserve">"Hả?" Quý Ngọc Sơn nghi hoặc.</w:t>
      </w:r>
      <w:r>
        <w:br w:type="textWrapping"/>
      </w:r>
      <w:r>
        <w:br w:type="textWrapping"/>
      </w:r>
      <w:r>
        <w:t xml:space="preserve">Linh Giang khoanh tay đi ở đằng trước: "Về hắn."</w:t>
      </w:r>
      <w:r>
        <w:br w:type="textWrapping"/>
      </w:r>
      <w:r>
        <w:br w:type="textWrapping"/>
      </w:r>
      <w:r>
        <w:t xml:space="preserve">Nhìn bóng lưng thẳng tắp đến vô tình của Linh Giang, Quý Ngọc Sơn hồi tưởng lại hai ngày đã cùng y quen biết.</w:t>
      </w:r>
      <w:r>
        <w:br w:type="textWrapping"/>
      </w:r>
      <w:r>
        <w:br w:type="textWrapping"/>
      </w:r>
      <w:r>
        <w:t xml:space="preserve">Trong hai ngày này, ngoại trừ câu hỏi khi vừa mới gặp mặt, đây là lần thứ hai Linh Giang chủ động nói chuyện với hắn, mặc dù giọng nói vẫn lạnh nhạt như cũ, nhưng Quý Ngọc Sơn nhạy cảm phát hiện dưới vẻ lạnh lùng kia là sự dao động khó phát giác.</w:t>
      </w:r>
      <w:r>
        <w:br w:type="textWrapping"/>
      </w:r>
      <w:r>
        <w:br w:type="textWrapping"/>
      </w:r>
      <w:r>
        <w:t xml:space="preserve">Quý Ngọc Sơn nghĩ thầm, con chim nhỏ này cũng không hoàn toàn thờ ơ, không để ý như biểu hiện đâu nha.</w:t>
      </w:r>
      <w:r>
        <w:br w:type="textWrapping"/>
      </w:r>
      <w:r>
        <w:br w:type="textWrapping"/>
      </w:r>
      <w:r>
        <w:t xml:space="preserve">Quý Ngọc Sơn vắt hết óc đem những gì giang hồ đồn đại về Ân Thanh Lan mà hắn biết nói hết cho y nghe, không ngờ Linh Giang càng nghe, nhăn mày càng sâu, cuối cùng đột nhiên dừng bước chân, quay đầu, trên mặt mày có vẻ lãnh khốc, nói: "Ân Thành Lan là quái nhân cả người mọc đầy lông chim? Kẻ nói câu này là xem thường lông chim, hay là khinh thường con người?"</w:t>
      </w:r>
      <w:r>
        <w:br w:type="textWrapping"/>
      </w:r>
      <w:r>
        <w:br w:type="textWrapping"/>
      </w:r>
      <w:r>
        <w:t xml:space="preserve">Bị Linh Giang trừng mắt nhìn, Quý Ngọc Sơn có cảm giác giống như y đang đợi miệng chó của mình làm sao phun ra được ngà voi vậy, vội cười gượng: "Lông chim rất tốt, giữ ấm hoàn hảo, gã đó nhất định là kiến thức thiển cận, chưa từng được thấy bộ lông chim như của thiếu hiệp đó thôi."</w:t>
      </w:r>
      <w:r>
        <w:br w:type="textWrapping"/>
      </w:r>
      <w:r>
        <w:br w:type="textWrapping"/>
      </w:r>
      <w:r>
        <w:t xml:space="preserve">Linh Giang hừ lạnh một tiếng, thoạt nhìn rất bất mãn với những lời bình luận lưu truyền trên giang hồ, mặc dù vậy, y vẫn để cho Quý Ngọc Sơn tiếp tục nói, hận không thể đem toàn bộ chuyện về Ân Thành Lan trong miệng hắn ra nắm rõ rành mạch, nửa chữ cũng không muốn từ bỏ.</w:t>
      </w:r>
      <w:r>
        <w:br w:type="textWrapping"/>
      </w:r>
      <w:r>
        <w:br w:type="textWrapping"/>
      </w:r>
      <w:r>
        <w:t xml:space="preserve">Quý Ngọc Sơn dẫn đường, hai người ra khỏi ngọn núi. Quý Ngọc Sơn nhắm thẳng đường trong thành mà đi, từ chỗ người kể chuyện trà quán mua một quyển ghi chép chuyện lạ giang hồ, lấy ra phần về Ngự Phượng các, rồi đi đằng sau Linh Giang, vừa lắc lư, vừa như niệm "Chi, hồ, giả, dã" đầy nhịp điệu mà chậm rãi đọc bát quái giang hồ.</w:t>
      </w:r>
      <w:r>
        <w:br w:type="textWrapping"/>
      </w:r>
      <w:r>
        <w:br w:type="textWrapping"/>
      </w:r>
      <w:r>
        <w:t xml:space="preserve">Nhưng Linh Giang đối với chuyện Ngự Phượng các ở bên ngoài có thanh danh hiển hách, khiến giang hồ phải kiêng kỵ thế nào, mạng lưới tình báo của chim đưa tin trải rộng khắp nơi ra làm sao đều không có hứng thú, chỉ mỗi khi ba chữ "Ân Thành Lan" được niệm lên, lớp mặt nạ lạnh như băng trên gương mặt y mới nứt ra một kẽ hở, từ trong đó toát ra tia tò mò.</w:t>
      </w:r>
      <w:r>
        <w:br w:type="textWrapping"/>
      </w:r>
      <w:r>
        <w:br w:type="textWrapping"/>
      </w:r>
      <w:r>
        <w:t xml:space="preserve">Quý Ngọc Sơn đọc: "Chỉ thấy Ân Thành Lan đột nhiên đứng lên, trước ánh mắt bao người bắt đầu cởi bỏ xiêm y, sau đó toàn thân mọc ra lông chim, từ trong miệng hét lên một tiếng ——"</w:t>
      </w:r>
      <w:r>
        <w:br w:type="textWrapping"/>
      </w:r>
      <w:r>
        <w:br w:type="textWrapping"/>
      </w:r>
      <w:r>
        <w:t xml:space="preserve">Linh Giang: "Cái rắm, hắn không phải là chim."</w:t>
      </w:r>
      <w:r>
        <w:br w:type="textWrapping"/>
      </w:r>
      <w:r>
        <w:br w:type="textWrapping"/>
      </w:r>
      <w:r>
        <w:t xml:space="preserve">"Hay lắm...... Bát đại môn phái rút kiếm lạnh lùng nói, Ân Thành Lan ngươi không phải là chim."</w:t>
      </w:r>
      <w:r>
        <w:br w:type="textWrapping"/>
      </w:r>
      <w:r>
        <w:br w:type="textWrapping"/>
      </w:r>
      <w:r>
        <w:t xml:space="preserve">Mặt trời trên đỉnh đầu dần lên cao, từ lúc trời chưa sáng Quý Ngọc Sơn đã bị Linh Giang thúc giục đọc sách, nhớ năm xưa khi hắn thi trạng nguyên, cha nương hắn cũng chưa từng ân cần đốc thúc hắn tới như vậy.</w:t>
      </w:r>
      <w:r>
        <w:br w:type="textWrapping"/>
      </w:r>
      <w:r>
        <w:br w:type="textWrapping"/>
      </w:r>
      <w:r>
        <w:t xml:space="preserve">Đọc đến giữa trưa, Quý Ngọc Sơn miệng khô lưỡi khô, thở hổn hển dựa vào cái cây ở ven đường nghỉ ngơi, nhũn như bún mà ngồi phịch xuống đất, lau mồ hôi trên trán, triệt triệt để không đi nổi nữa, hắn ủ rũ phất phất tay, nói: "Thiếu thiếu thiếu hiệp, ngươi đến cùng là có thù oán gì với Ân các chủ?"</w:t>
      </w:r>
      <w:r>
        <w:br w:type="textWrapping"/>
      </w:r>
      <w:r>
        <w:br w:type="textWrapping"/>
      </w:r>
      <w:r>
        <w:t xml:space="preserve">Linh Giang khoanh tay, đứng ở trước mặt hắn, nhìn từ trên xuống, đáp ngắn gọn: "Không có."</w:t>
      </w:r>
      <w:r>
        <w:br w:type="textWrapping"/>
      </w:r>
      <w:r>
        <w:br w:type="textWrapping"/>
      </w:r>
      <w:r>
        <w:t xml:space="preserve">Quý Ngọc Sơn thở hổn hển hai ngụm, dùng sức nuốt nước bọt làm trơn cuống họng: "Không phải thù oán... Vậy thì là vậy thì là ngươi yêu thầm hắn?"</w:t>
      </w:r>
      <w:r>
        <w:br w:type="textWrapping"/>
      </w:r>
      <w:r>
        <w:br w:type="textWrapping"/>
      </w:r>
      <w:r>
        <w:t xml:space="preserve">Nếu là bình thường dựa theo cái dạng văn nhã bại hoại này của Quý Ngọc Sơn mà nói, hắn tuyệt đối không có khả năng có thể nói ra những lời này, nhưng sau khi vừa bị cưỡng bách phải gấp rút lên đường, lại vừa phải dùng ngữ điệu truyền cảm ở mỗi đoạn truyện bát quái có mở đầu bằng từ "Ân Thành Lan", Quý Ngọc Sơn cảm giác lỗ tai mình như có tiếng vo ve vang lên, Ân Thành Lan giống như một con muỗi bay lượn không ngừng trên đầu hắn.</w:t>
      </w:r>
      <w:r>
        <w:br w:type="textWrapping"/>
      </w:r>
      <w:r>
        <w:br w:type="textWrapping"/>
      </w:r>
      <w:r>
        <w:t xml:space="preserve">Mặc dù còn chưa nhìn thấy người, Quý Ngọc Sơn cảm thấy tâm lý mình đã có bài xích với Ân các chủ.</w:t>
      </w:r>
      <w:r>
        <w:br w:type="textWrapping"/>
      </w:r>
      <w:r>
        <w:br w:type="textWrapping"/>
      </w:r>
      <w:r>
        <w:t xml:space="preserve">Hắn vốn cho là Linh Giang nhất định sẽ mắng hắn một câu "Nói bậy bạ chó má gì đó", ai ngờ lại thấy thiếu niên kia ngẩn ra, trên khuôn mặt tuấn tú cực kỳ lạnh nhạt hiện lên một vệt hồng rất mỏng.</w:t>
      </w:r>
      <w:r>
        <w:br w:type="textWrapping"/>
      </w:r>
      <w:r>
        <w:br w:type="textWrapping"/>
      </w:r>
      <w:r>
        <w:t xml:space="preserve">Lúc này, đổi lại Quý Ngọc Sơn choáng váng.</w:t>
      </w:r>
      <w:r>
        <w:br w:type="textWrapping"/>
      </w:r>
      <w:r>
        <w:br w:type="textWrapping"/>
      </w:r>
      <w:r>
        <w:t xml:space="preserve">Linh Giang quay đầu sang chỗ khác, chân mày run lên, thấp giọng nói: "Nói bậy bạ chó má gì đó...... Ta chỉ là...... Nghe nói hắn huấn luyện rất giỏi, muốn hỏi hắn có nguyện ý dạy bảo ta hay không."</w:t>
      </w:r>
      <w:r>
        <w:br w:type="textWrapping"/>
      </w:r>
      <w:r>
        <w:br w:type="textWrapping"/>
      </w:r>
      <w:r>
        <w:t xml:space="preserve">———————————</w:t>
      </w:r>
      <w:r>
        <w:br w:type="textWrapping"/>
      </w:r>
      <w:r>
        <w:br w:type="textWrapping"/>
      </w:r>
      <w:r>
        <w:t xml:space="preserve">Jojo: ngao ngao! Cưng quá  (〃ω〃)</w:t>
      </w:r>
      <w:r>
        <w:br w:type="textWrapping"/>
      </w:r>
      <w:r>
        <w:br w:type="textWrapping"/>
      </w:r>
    </w:p>
    <w:p>
      <w:pPr>
        <w:pStyle w:val="Heading2"/>
      </w:pPr>
      <w:bookmarkStart w:id="24" w:name="chương-3-cây-ngư-diễn-3"/>
      <w:bookmarkEnd w:id="24"/>
      <w:r>
        <w:t xml:space="preserve">3. Chương 3: Cây Ngư Diễn (3)</w:t>
      </w:r>
    </w:p>
    <w:p>
      <w:pPr>
        <w:pStyle w:val="Compact"/>
      </w:pPr>
      <w:r>
        <w:br w:type="textWrapping"/>
      </w:r>
      <w:r>
        <w:br w:type="textWrapping"/>
      </w:r>
      <w:r>
        <w:t xml:space="preserve">Edit + Beta: Jojo Nguyen</w:t>
      </w:r>
      <w:r>
        <w:br w:type="textWrapping"/>
      </w:r>
      <w:r>
        <w:br w:type="textWrapping"/>
      </w:r>
      <w:r>
        <w:t xml:space="preserve">Quý Ngọc Sơn mê mang, từ góc độ loài người khó có thể hiểu được câu nói này của y, sau khi hắn lao lực suy nghĩ cẩn thận, gian nan tán dương: "Thiếu hiệp thật là... Chí hướng rộng lớn, điểu tâm bừng bừng."</w:t>
      </w:r>
      <w:r>
        <w:br w:type="textWrapping"/>
      </w:r>
      <w:r>
        <w:br w:type="textWrapping"/>
      </w:r>
      <w:r>
        <w:t xml:space="preserve">Lại qua một cánh rừng nữa là có thể đến Vạn Hải phong, Linh Giang lo lắng cào cào móng lên ống trúc, một lòng muốn tăng tốc thật nhanh, nề hà Quý Ngọc Sơn lại chỉ là một kẻ phàm nhân, chạy hai bước đã thở dốc, căn bản không có cách nào trông cậy vào, y muốn hóa thành chim tự một mình đi, lại sợ lạc ngay trước cửa nhà, chậm trễ thêm nửa canh giờ làm trễ nải giờ truyền tin, đành phải mang biểu tình băng lãnh hơn, nhìn chằm chằm Quý Ngọc Sơn đang nằm liệt chết ngắc trên tảng đá ven đường.</w:t>
      </w:r>
      <w:r>
        <w:br w:type="textWrapping"/>
      </w:r>
      <w:r>
        <w:br w:type="textWrapping"/>
      </w:r>
      <w:r>
        <w:t xml:space="preserve">Ban ngày ban mặt, Quý Ngọc Sơn bị y vô duyên vô cớ lườm cho nổi da gà, hắn xoa xoa cánh tay nằm nhoài trên hòn đá, vừa ai oán vừa ủy khuất, thoáng chuyển mắt, trông thấy cuốn ghi chép chuyện lạ giang hồ còn nắm ở trên tay, trong lòng bỗng giật mình run lên, lấy ánh mắt liếc nhìn thiếu niên đang tỏa ra hàn ý bên cạnh, chậm rãi nói: "Chúng ta lại nghỉ thêm một lát đi?"</w:t>
      </w:r>
      <w:r>
        <w:br w:type="textWrapping"/>
      </w:r>
      <w:r>
        <w:br w:type="textWrapping"/>
      </w:r>
      <w:r>
        <w:t xml:space="preserve">Hàn ý như cơn bão đột nhiên bao phủ lấy Quý Ngọc Sơn.</w:t>
      </w:r>
      <w:r>
        <w:br w:type="textWrapping"/>
      </w:r>
      <w:r>
        <w:br w:type="textWrapping"/>
      </w:r>
      <w:r>
        <w:t xml:space="preserve">Hắn nuốt một ngụm nước bọt, vội vàng nói câu tiếp theo: "Nghe nói Ân các chủ cũng đã từng nghỉ ngơi trên tảng đá này."</w:t>
      </w:r>
      <w:r>
        <w:br w:type="textWrapping"/>
      </w:r>
      <w:r>
        <w:br w:type="textWrapping"/>
      </w:r>
      <w:r>
        <w:t xml:space="preserve">Hàn ý như lưỡi dao róc trên người hắn hơi ngưng lại, sau đó cư nhiên chậm rãi biến mất.</w:t>
      </w:r>
      <w:r>
        <w:br w:type="textWrapping"/>
      </w:r>
      <w:r>
        <w:br w:type="textWrapping"/>
      </w:r>
      <w:r>
        <w:t xml:space="preserve">Quý Ngọc Sơn vui vẻ nghĩ trong lòng: "Con chim này quả nhiên có vấn đề."</w:t>
      </w:r>
      <w:r>
        <w:br w:type="textWrapping"/>
      </w:r>
      <w:r>
        <w:br w:type="textWrapping"/>
      </w:r>
      <w:r>
        <w:t xml:space="preserve">Không chờ hắn nghĩ xong, một cái cổ tay thon dài mạnh mẽ túm lấy cổ áo sau của hắn, xách cả người hắn lên ném sang bên cạnh.</w:t>
      </w:r>
      <w:r>
        <w:br w:type="textWrapping"/>
      </w:r>
      <w:r>
        <w:br w:type="textWrapping"/>
      </w:r>
      <w:r>
        <w:t xml:space="preserve">Quý Ngọc Sơn xoa cái mông bò dậy, chiêu này quả thật không dễ sài, hắn đang định lên tiếng xin lỗi Ân các chủ bị sắp đặt một phen, lại thấy Linh Giang ngồi khoanh chân trên hòn đá hắn vừa mới nằm sấp, hai tay đặt lên đầu gối, nhắm chặt mắt lại, nghỉ ngơi.</w:t>
      </w:r>
      <w:r>
        <w:br w:type="textWrapping"/>
      </w:r>
      <w:r>
        <w:br w:type="textWrapping"/>
      </w:r>
      <w:r>
        <w:t xml:space="preserve">"..."</w:t>
      </w:r>
      <w:r>
        <w:br w:type="textWrapping"/>
      </w:r>
      <w:r>
        <w:br w:type="textWrapping"/>
      </w:r>
      <w:r>
        <w:t xml:space="preserve">Quả nhiên, ba chữ "Ân Thành Lan" âm hồn bất tán đúng là dễ sử dụng mà.</w:t>
      </w:r>
      <w:r>
        <w:br w:type="textWrapping"/>
      </w:r>
      <w:r>
        <w:br w:type="textWrapping"/>
      </w:r>
      <w:r>
        <w:t xml:space="preserve">Con đường kế tiếp cực kỳ thông thuận, về cơ bản thì cứ theo bài  "Đây là đồ Ân các chủ từng ăn", "Suối nhỏ Ân các chủ từng uống", "Đại thụ Ân các chủ từng nghỉ chân" mà bình yên vượt qua, đảo mắt đã tới Vạn Hải phong cô tuyệt vạn trượng(*).</w:t>
      </w:r>
      <w:r>
        <w:br w:type="textWrapping"/>
      </w:r>
      <w:r>
        <w:br w:type="textWrapping"/>
      </w:r>
      <w:r>
        <w:t xml:space="preserve">((*) Cô tuyệt vạn trượng: đứng một mình trong khoảng vạn trượng)</w:t>
      </w:r>
      <w:r>
        <w:br w:type="textWrapping"/>
      </w:r>
      <w:r>
        <w:br w:type="textWrapping"/>
      </w:r>
      <w:r>
        <w:t xml:space="preserve">Vạn Hải phong vụt lên từ mặt đất, cao vút tới mây trời, thế núi chập trùng chót vót, gần như là thẳng tắp từ trên xuống dưới, dưới chân núi là vách đá nhẵn thín cao mười mấy trượng, bốn bề vách đá là biển rộng mênh mông bao vờn quanh, nước biển bào mòn làm cho bề mặt đá không thể nào đi nổi, sở dĩ ngọn núi này được đặt tên như vậy, là bởi vì nó chính là ngọn núi đá cheo leo được chiếm giữ bởi biển cả bao la.</w:t>
      </w:r>
      <w:r>
        <w:br w:type="textWrapping"/>
      </w:r>
      <w:r>
        <w:br w:type="textWrapping"/>
      </w:r>
      <w:r>
        <w:t xml:space="preserve">Ngọn núi đứng lẳng lặng giữa biển xanh sâu thẳm, dưới mặt nước không biết còn có bao nhiêu sâu, trên đỉnh mây mù trôi lượn lờ, Ngự Phượng các nằm ngay giữa những đám mây trắng mông lung đó, như chim vào biển mây, rời xa phàm trần.</w:t>
      </w:r>
      <w:r>
        <w:br w:type="textWrapping"/>
      </w:r>
      <w:r>
        <w:br w:type="textWrapping"/>
      </w:r>
      <w:r>
        <w:t xml:space="preserve">Quý Ngọc Sơn nhìn Vạn Hải phong nguy nga mà trố mắt ngoác mồm: "Ta làm thế nào đi lên?"</w:t>
      </w:r>
      <w:r>
        <w:br w:type="textWrapping"/>
      </w:r>
      <w:r>
        <w:br w:type="textWrapping"/>
      </w:r>
      <w:r>
        <w:t xml:space="preserve">Linh Giang xoay chuyển ánh mắt, Quý Ngọc Sơn thuận theo tầm mắt của y nhìn lại, chợt thấy giữa biển mây lại có thêm mấy chục sợi xích sắt đen thô to rắn rỏi được thả xuống từ trên đỉnh núi, đầu bên kia đóng ở trên bờ đá có vị trí thấp hơn so với rừng cây, giống như thể có ai đó dùng sợi xích sắt buộc Vạn Hải phong vào thế tục phàm trần, đem ngọn núi mờ ảo cô tuyệt giữa khói lửa nhân gian dính vào bờ.</w:t>
      </w:r>
      <w:r>
        <w:br w:type="textWrapping"/>
      </w:r>
      <w:r>
        <w:br w:type="textWrapping"/>
      </w:r>
      <w:r>
        <w:t xml:space="preserve">Nếu như có khinh công trác tuyệt, thuận theo sợi xích ấy cũng có thể leo lên được Vạn Hải phong.</w:t>
      </w:r>
      <w:r>
        <w:br w:type="textWrapping"/>
      </w:r>
      <w:r>
        <w:br w:type="textWrapping"/>
      </w:r>
      <w:r>
        <w:t xml:space="preserve">Nhưng mà, với Quý Ngọc Sơn mà nói, hắn chỉ có thể trông lên mà thở dài.</w:t>
      </w:r>
      <w:r>
        <w:br w:type="textWrapping"/>
      </w:r>
      <w:r>
        <w:br w:type="textWrapping"/>
      </w:r>
      <w:r>
        <w:t xml:space="preserve">Linh Giang hóa thành chim vàng nhỏ, phe phẩy cánh lắc lư theo gió biển từ ngoài khơi thổi đến, gợn sóng bất kinh(*) nói: "Chờ ở đây, giờ Ngọ mỗi ngày đều có người xuống núi đón người."</w:t>
      </w:r>
      <w:r>
        <w:br w:type="textWrapping"/>
      </w:r>
      <w:r>
        <w:br w:type="textWrapping"/>
      </w:r>
      <w:r>
        <w:t xml:space="preserve">((*) Gợn sóng bất kinh: sóng lớn cũng không sợ)</w:t>
      </w:r>
      <w:r>
        <w:br w:type="textWrapping"/>
      </w:r>
      <w:r>
        <w:br w:type="textWrapping"/>
      </w:r>
      <w:r>
        <w:t xml:space="preserve">"Ồ, được." Quý Ngọc Sơn thấy y lung lay trong gió biển, tựa như chỉ cần hơi sơ ý, là có thể bị gió cuốn đi, bèn nói: "Ngươi không đợi cùng ta?"</w:t>
      </w:r>
      <w:r>
        <w:br w:type="textWrapping"/>
      </w:r>
      <w:r>
        <w:br w:type="textWrapping"/>
      </w:r>
      <w:r>
        <w:t xml:space="preserve">Linh Giang liếc hắn một cái, xem như cam chịu, để lại cho Quý Ngọc Sơn cái mông nhỏ tròn trịa, vẫy cánh nhỏ bay đi.</w:t>
      </w:r>
      <w:r>
        <w:br w:type="textWrapping"/>
      </w:r>
      <w:r>
        <w:br w:type="textWrapping"/>
      </w:r>
      <w:r>
        <w:t xml:space="preserve">Bay vô cùng dứt khoát lưu loát, lảo đà lảo đảo.</w:t>
      </w:r>
      <w:r>
        <w:br w:type="textWrapping"/>
      </w:r>
      <w:r>
        <w:br w:type="textWrapping"/>
      </w:r>
      <w:r>
        <w:t xml:space="preserve">Quý Ngọc Sơn nhìn bóng lưng nhỏ dần của y, nghĩ đến một chuyện, vội hô to: "Thiếu hiệp —— ai, đám chim nhỏ ——"</w:t>
      </w:r>
      <w:r>
        <w:br w:type="textWrapping"/>
      </w:r>
      <w:r>
        <w:br w:type="textWrapping"/>
      </w:r>
      <w:r>
        <w:t xml:space="preserve">Trên bờ, một đám chim sẻ nhỏ bị chấn động rơi xuống đất, mắt to trừng mắt nhỏ, con này so với con kia còn nhỏ hơn.</w:t>
      </w:r>
      <w:r>
        <w:br w:type="textWrapping"/>
      </w:r>
      <w:r>
        <w:br w:type="textWrapping"/>
      </w:r>
      <w:r>
        <w:t xml:space="preserve">Quý Ngọc Sơn: "..."</w:t>
      </w:r>
      <w:r>
        <w:br w:type="textWrapping"/>
      </w:r>
      <w:r>
        <w:br w:type="textWrapping"/>
      </w:r>
      <w:r>
        <w:t xml:space="preserve">Hắn rũ bả vai, mất mát ôm bọc quần áo.</w:t>
      </w:r>
      <w:r>
        <w:br w:type="textWrapping"/>
      </w:r>
      <w:r>
        <w:br w:type="textWrapping"/>
      </w:r>
      <w:r>
        <w:t xml:space="preserve">Lúc này, tiểu hoàng điểu bỗng nhiên vọt lên từ mặt biển vỗ phành phạch bay tới, treo ở trước mắt Quý Ngọc Sơn.</w:t>
      </w:r>
      <w:r>
        <w:br w:type="textWrapping"/>
      </w:r>
      <w:r>
        <w:br w:type="textWrapping"/>
      </w:r>
      <w:r>
        <w:t xml:space="preserve">Linh Giang không cảm xúc nhìn hắn.</w:t>
      </w:r>
      <w:r>
        <w:br w:type="textWrapping"/>
      </w:r>
      <w:r>
        <w:br w:type="textWrapping"/>
      </w:r>
      <w:r>
        <w:t xml:space="preserve">Quý Ngọc Sơn nở nụ cười: "Ta chợt nhớ ra, còn chưa biết tên ngươi là gì, tại hạ họ Quý tên Ngọc Sơn."</w:t>
      </w:r>
      <w:r>
        <w:br w:type="textWrapping"/>
      </w:r>
      <w:r>
        <w:br w:type="textWrapping"/>
      </w:r>
      <w:r>
        <w:t xml:space="preserve">Linh Giang hờ hững nói: "Linh Giang."</w:t>
      </w:r>
      <w:r>
        <w:br w:type="textWrapping"/>
      </w:r>
      <w:r>
        <w:br w:type="textWrapping"/>
      </w:r>
      <w:r>
        <w:t xml:space="preserve">Quý Ngọc Sơn nói: "Ngự Phượng các có phải chỉ có một mình Linh Giang công tử là chim...người, người chim?"</w:t>
      </w:r>
      <w:r>
        <w:br w:type="textWrapping"/>
      </w:r>
      <w:r>
        <w:br w:type="textWrapping"/>
      </w:r>
      <w:r>
        <w:t xml:space="preserve">Linh Giang vẫy cánh, im lặng nói: "Yêu quái."</w:t>
      </w:r>
      <w:r>
        <w:br w:type="textWrapping"/>
      </w:r>
      <w:r>
        <w:br w:type="textWrapping"/>
      </w:r>
      <w:r>
        <w:t xml:space="preserve">Quý Ngọc Sơn cười thậm chí còn vui vẻ hơn: "Không khác nhiều lắm so với phỏng đoán của ta, ta tin rằng Linh Giang công tử mặc dù là yêu quái, cũng chắc chắn chưa từng làm chuyện thương thiên hại lý(*), nếu đã như vậy, ta sẽ thay ngươi giữ bí mật, không tiết lộ cho kẻ khác."</w:t>
      </w:r>
      <w:r>
        <w:br w:type="textWrapping"/>
      </w:r>
      <w:r>
        <w:br w:type="textWrapping"/>
      </w:r>
      <w:r>
        <w:t xml:space="preserve">((*) Thương thiên hại lý: tàn nhẫn, nhẫn tâm, (làm việc) không có tính người)</w:t>
      </w:r>
      <w:r>
        <w:br w:type="textWrapping"/>
      </w:r>
      <w:r>
        <w:br w:type="textWrapping"/>
      </w:r>
      <w:r>
        <w:t xml:space="preserve">Linh Giang cũng không ngốc, nghe ra ngụ ý của hắn là nếu như y làm chuyện thương thiên hại lý, cái thân phận kia lập tức sẽ bị phơi bày, con mắt tròn nhỏ quét một vòng Quý Ngọc Sơn, khinh phiêu phiêu hoàn toàn không để trong lòng, lười phản ứng lại mà đi vào biển mây.</w:t>
      </w:r>
      <w:r>
        <w:br w:type="textWrapping"/>
      </w:r>
      <w:r>
        <w:br w:type="textWrapping"/>
      </w:r>
      <w:r>
        <w:t xml:space="preserve">Quý Ngọc Sơn ở phía sau lắc đầu cười không ngừng, nhét cuốn ghi chép chuyện lạ giang hồ vào trong ngực, ôm bọc quần áo ngửa đầu nhìn ngọn núi nguy nga ở xa xăm, dần dần, nụ cười trên mặt cũng nhạt đi.</w:t>
      </w:r>
      <w:r>
        <w:br w:type="textWrapping"/>
      </w:r>
      <w:r>
        <w:br w:type="textWrapping"/>
      </w:r>
      <w:r>
        <w:t xml:space="preserve">Chuyến đi này của Linh Giang lạc đến thất điên bát đảo(*), chậm năm, sáu ngày so với canh giờ quy định, y vừa mới phịch cánh về tới tổ chim của mình, đã nghe thấy tiếng khiển trách vang lên từ trong phòng.</w:t>
      </w:r>
      <w:r>
        <w:br w:type="textWrapping"/>
      </w:r>
      <w:r>
        <w:br w:type="textWrapping"/>
      </w:r>
      <w:r>
        <w:t xml:space="preserve">((*) Thất điên bát đảo: lung tung, lộn xộn, bừa bãi)</w:t>
      </w:r>
      <w:r>
        <w:br w:type="textWrapping"/>
      </w:r>
      <w:r>
        <w:br w:type="textWrapping"/>
      </w:r>
      <w:r>
        <w:t xml:space="preserve">Người nọ bị la rầy rụt cổ rụt vai lại, dáng vẻ hèn mọn, trên hông treo một bầu rượu dơ hề hề, trong tay cầm một sợi roi, cúi đầu nơm nớp lo sợ, thỉnh thoảng gật đầu khom lưng, bộ dạng khúm núm ——— Hắn đúng là người huấn luyện trong tổ chim của Linh Giang, được gọi là lão già vô lại, làm việc cũng cực kỳ thiếu trách nhiệm, trước mặt vẫy đuôi giả đáng thương lấy lòng, sau lưng ngôn từ ô uế gì cũng đều phun ra được, hơn nữa còn thường xuyên dùng roi đánh chim trong tổ, mắng bọn chúng không ra một cái gì.</w:t>
      </w:r>
      <w:r>
        <w:br w:type="textWrapping"/>
      </w:r>
      <w:r>
        <w:br w:type="textWrapping"/>
      </w:r>
      <w:r>
        <w:t xml:space="preserve">Ngự Phượng các có hơn ba vạn chim đưa tin, tốt xấu lẫn lộn, nhiều chủng loại hỗn tạp, trong các có phân biệt chủng loại và cấp bậc rất chi tiết tỉ mỉ, nhưng nếu dựa theo chất lượng chim thì tổng cộng chia thành bốn tổ lớn "Thiên Địa Huyền Hoàng", chim đưa tin trong tổ chữ Thiên có phẩm chất tốt nhất, xưa có câu "Bay lượn xem xương cốt, xem thần sắc, phàm là có con mắt sáng rọi, ánh mắt như điện, cánh có lực xương mạnh mẽ, sáu giác quan tinh tế, đều là hàng cao cấp". Ngược lại, chim đưa tin được nhét trong tổ chữ Hoàng có phẩm chất kém cỏi nhất, chủ yếu là chim già yếu bệnh tật, cánh gãy móng què.</w:t>
      </w:r>
      <w:r>
        <w:br w:type="textWrapping"/>
      </w:r>
      <w:r>
        <w:br w:type="textWrapping"/>
      </w:r>
      <w:r>
        <w:t xml:space="preserve">Bốn tổ lớn lại được chia nhỏ hơn, mỗi tổ chia thành Thiên Nhất, Thiên Nhị,... Hoàng Nhất, Hoàng Nhị,... cứ thế mà suy ra mười tổ nhỏ.</w:t>
      </w:r>
      <w:r>
        <w:br w:type="textWrapping"/>
      </w:r>
      <w:r>
        <w:br w:type="textWrapping"/>
      </w:r>
      <w:r>
        <w:t xml:space="preserve">Linh Giang biết rất rõ mình là loại mặt hàng nào, vì thế sống rất vô tâm vô phế, ăn chực uống chực trong tổ chim chữ Hoàng.</w:t>
      </w:r>
      <w:r>
        <w:br w:type="textWrapping"/>
      </w:r>
      <w:r>
        <w:br w:type="textWrapping"/>
      </w:r>
      <w:r>
        <w:t xml:space="preserve">Ngay khi cấp trên vừa răn dạy xong rồi rời đi, lão vô lại liền phun nước bọt vào bóng lưng hắn, mở bầu rượu bên hông ra tợp một ngụm, chửi hai câu nương nó, đôi mắt nghiêng một cái, nhìn thấy con tiểu hoàng điểu có thể sài được duy nhất trong tổ chim đã dây dây dưa dưa trở về.</w:t>
      </w:r>
      <w:r>
        <w:br w:type="textWrapping"/>
      </w:r>
      <w:r>
        <w:br w:type="textWrapping"/>
      </w:r>
      <w:r>
        <w:t xml:space="preserve">"Tiên sư nhà ngươi, sao không chết dí ở đâu đi, còn biết đường trở về, ăn không của lão tử, lại không chịu làm việc." Lão ta vừa nói, vừa vung roi đánh về phía Linh Giang.</w:t>
      </w:r>
      <w:r>
        <w:br w:type="textWrapping"/>
      </w:r>
      <w:r>
        <w:br w:type="textWrapping"/>
      </w:r>
      <w:r>
        <w:t xml:space="preserve">Linh Giang đứng trên rìa mái hiên, cúi đầu nhìn xuống, thấy cây roi sắp sửa bay tới cũng không thèm nhúc nhích, đuôi roi cuốn theo đám tro bụi quét qua mảng ngói lớn, giây tiếp theo, Linh Giang nhấc móng vuốt nhỏ, đạp thật mạnh lên cây roi dày.</w:t>
      </w:r>
      <w:r>
        <w:br w:type="textWrapping"/>
      </w:r>
      <w:r>
        <w:br w:type="textWrapping"/>
      </w:r>
      <w:r>
        <w:t xml:space="preserve">Y còn chưa ra sức kéo về, lực đạp trên cây roi đã làm cho gã huấn luyện rút thế nào cũng không được.</w:t>
      </w:r>
      <w:r>
        <w:br w:type="textWrapping"/>
      </w:r>
      <w:r>
        <w:br w:type="textWrapping"/>
      </w:r>
      <w:r>
        <w:t xml:space="preserve">Lão vô lại uống rượu đến choáng váng đầu óc, cho là cây roi bị mắc phải chỗ nào, tức giận chửi một câu, rồi nắm chặt đầu roi đột nhiên dùng sức kéo về sau một cái.</w:t>
      </w:r>
      <w:r>
        <w:br w:type="textWrapping"/>
      </w:r>
      <w:r>
        <w:br w:type="textWrapping"/>
      </w:r>
      <w:r>
        <w:t xml:space="preserve">Linh Giang bỗng bay lên, đuôi roi bất chợt bị mất đi sức nặng, hóa thành con rắn nhỏ nhanh chóng rút trở về, đánh chính xác vào mặt lão già.</w:t>
      </w:r>
      <w:r>
        <w:br w:type="textWrapping"/>
      </w:r>
      <w:r>
        <w:br w:type="textWrapping"/>
      </w:r>
      <w:r>
        <w:t xml:space="preserve">Lão vô lại bụm mặt thét to lên một tiếng, bầu rượu trong tay rơi xuống chảy lênh láng, Linh Giang ném ống trúc nhỏ trên móng vuốt lên mặt người huấn luyện, mổ mấy ngụm rượu đục vung vãi trên mặt đất, sau đó tự cảm thấy mĩ mãn bay về tổ của mình, mặc kệ người huấn luyện đang bô bô oa oa chửi đổng ở bên ngoài, quay mông ra phía cửa, giấu đầu xuống dưới cánh, cứ thế mà ngủ say.</w:t>
      </w:r>
      <w:r>
        <w:br w:type="textWrapping"/>
      </w:r>
      <w:r>
        <w:br w:type="textWrapping"/>
      </w:r>
      <w:r>
        <w:t xml:space="preserve">Vạn Hải phong có độ cao vạn trượng, ban đêm khi thủy triều dâng lên, vẫn có thể nghe thấy tiếng sóng biển va dữ dội vào vách đá, nửa đêm, Linh Giang cư nhiên lại mất ngủ.</w:t>
      </w:r>
      <w:r>
        <w:br w:type="textWrapping"/>
      </w:r>
      <w:r>
        <w:br w:type="textWrapping"/>
      </w:r>
      <w:r>
        <w:t xml:space="preserve">Y ngồi ở trước lồng, gục đầu lên lan can bằng trúc, nhìn mặt trăng sáng tỏ vươn lên từ rừng rậm, treo cao cao giữa trời đêm xanh thẳm, cho dù là đêm khuya, vẫn có thể nhìn thấy chim bay lượn trên bầu trời Ngự Phượng các, chợt lóe qua ánh trăng sáng sủa, chui vào trong bóng đêm đen nhánh.</w:t>
      </w:r>
      <w:r>
        <w:br w:type="textWrapping"/>
      </w:r>
      <w:r>
        <w:br w:type="textWrapping"/>
      </w:r>
      <w:r>
        <w:t xml:space="preserve">Linh Giang vốn đã hơi mơ màng sắp ngủ, bỗng nhiên nghe thấy một tiếng chim ưng(*) sắc nhọn ở đằng xa, con mắt lập tức thanh tỉnh, gắt gao nhìn chằm chằm vào bóng đen đang quay lưng với ánh trăng bay về phía Ngự Phượng các.</w:t>
      </w:r>
      <w:r>
        <w:br w:type="textWrapping"/>
      </w:r>
      <w:r>
        <w:br w:type="textWrapping"/>
      </w:r>
      <w:r>
        <w:t xml:space="preserve">((*) chim ưng: đại bàng)</w:t>
      </w:r>
      <w:r>
        <w:br w:type="textWrapping"/>
      </w:r>
      <w:r>
        <w:br w:type="textWrapping"/>
      </w:r>
      <w:r>
        <w:t xml:space="preserve">Bóng đen rõ ràng cũng là một con chim, nhưng hai cánh sải dài chừng hai trượng, toàn bộ cánh mở rộng, đem trăng bạc ở phía sau che khuất hơn phân nửa, vuốt dưới bụng như móc sắt, được ánh trăng chiếu tới một cái, phản xạ ra tia sáng lạnh lẽo như hàn thiết, nó bay rất nhanh, tựa sấm vang chớp giật, lúc băng qua ngọn cây còn cuốn theo một trận gió mạnh.</w:t>
      </w:r>
      <w:r>
        <w:br w:type="textWrapping"/>
      </w:r>
      <w:r>
        <w:br w:type="textWrapping"/>
      </w:r>
      <w:r>
        <w:t xml:space="preserve">Đó là một con Hải Đông Thanh, chim ưng bay nhanh nhất và cao nhất thế gian, người ta thường nói trong mười vạn con ưng mới có thể có được một con Hải Đông Thanh, vì thế, nó còn được gọi là "Thần ưng".</w:t>
      </w:r>
      <w:r>
        <w:br w:type="textWrapping"/>
      </w:r>
      <w:r>
        <w:br w:type="textWrapping"/>
      </w:r>
      <w:r>
        <w:t xml:space="preserve">Ngự Phượng các, thậm chí là toàn bộ vương quốc Đại Kinh cũng chỉ có một con Hải Đông Thanh này, Linh Giang lạnh lùng nhìn chằm chằm vào bóng con chim ưng bay lượn trên bầu trời Ngự Phượng các, sau đó bay đến một nơi trên đỉnh núi.</w:t>
      </w:r>
      <w:r>
        <w:br w:type="textWrapping"/>
      </w:r>
      <w:r>
        <w:br w:type="textWrapping"/>
      </w:r>
      <w:r>
        <w:t xml:space="preserve">Mặc dù Linh Giang không biết cách nhận mặt đường, nhưng y biết con ưng kia đang đi đâu —— nơi ở của Ân Thành Lan. Thần ưng này là sủng vật(*) dưới trướng hắn.</w:t>
      </w:r>
      <w:r>
        <w:br w:type="textWrapping"/>
      </w:r>
      <w:r>
        <w:br w:type="textWrapping"/>
      </w:r>
      <w:r>
        <w:t xml:space="preserve">((*)sủng vật: thú cưng)</w:t>
      </w:r>
      <w:r>
        <w:br w:type="textWrapping"/>
      </w:r>
      <w:r>
        <w:br w:type="textWrapping"/>
      </w:r>
      <w:r>
        <w:t xml:space="preserve">Ân Thành Lan chỉ có một con chim bay, cũng chính là con lợi hại nhất trong ba vạn chim đưa tin.</w:t>
      </w:r>
      <w:r>
        <w:br w:type="textWrapping"/>
      </w:r>
      <w:r>
        <w:br w:type="textWrapping"/>
      </w:r>
      <w:r>
        <w:t xml:space="preserve">Mắt Linh Giang phản chiếu thân ảnh Hải Đông Thanh trên trăng bạc, trong con ngươi đen nhánh dường như tỏa hàn quang, lông chim trên cả người đều vô thức xù lên, quanh thân tản ra khí lạnh lẽo như lâm đại địch.</w:t>
      </w:r>
      <w:r>
        <w:br w:type="textWrapping"/>
      </w:r>
      <w:r>
        <w:br w:type="textWrapping"/>
      </w:r>
      <w:r>
        <w:t xml:space="preserve">Hải Đông Thanh chợt lóe qua bầu trời đêm, chỉ để lại những ngọn cây lay động, Linh Giang nhìn cái bóng biến mất trên đỉnh núi, mãi cho đến khi gió sau lưng nó đều tan hết mới chậm rãi thu hồi tầm mắt, rũ xuống nhìn móng vuốt gác trên lồng.</w:t>
      </w:r>
      <w:r>
        <w:br w:type="textWrapping"/>
      </w:r>
      <w:r>
        <w:br w:type="textWrapping"/>
      </w:r>
      <w:r>
        <w:t xml:space="preserve">Chiếc vòng sắt trên móng vuốt thể hiện cho thân phận chim đưa tin đã hoen rỉ ố vàng, trong bóng đêm càng mù mờ không rõ, nhưng y vẫn có thể cảm nhận được cái vòng thô ráp cọ lên da thịt non mềm, người huấn luyện trình độ thấp, trang bị vòng chân cũng không thể khá hơn chút nào, Linh Giang ghét bỏ lắc lắc chân, trên đó không chỉ khắc số thứ tự con chim, mà còn có tên người huấn luyện, thể hiện chim đưa tin cùng người huấn luyện cùng chung vinh nhục.</w:t>
      </w:r>
      <w:r>
        <w:br w:type="textWrapping"/>
      </w:r>
      <w:r>
        <w:br w:type="textWrapping"/>
      </w:r>
      <w:r>
        <w:t xml:space="preserve">Linh Giang nghĩ thầm, trên vòng chân của con Hải Đông Thanh kia không ngoài suy đoán hẳn là khắc một chữ "Lan" đi.</w:t>
      </w:r>
      <w:r>
        <w:br w:type="textWrapping"/>
      </w:r>
      <w:r>
        <w:br w:type="textWrapping"/>
      </w:r>
      <w:r>
        <w:t xml:space="preserve">Y buồn bực ngán ngẩm dang cánh nhỏ, ngã về sau một cái, ngã lên đống rơm rạ làm tổ chim, nghĩ, nếu như y cũng có thể đổi vòng chân thành tên của người nọ thì tốt rồi.</w:t>
      </w:r>
      <w:r>
        <w:br w:type="textWrapping"/>
      </w:r>
      <w:r>
        <w:br w:type="textWrapping"/>
      </w:r>
      <w:r>
        <w:t xml:space="preserve">Không, không phải là "cũng", trên thực tế, y còn muốn trở thành con chim duy nhất của Ân Thành Lan đây.</w:t>
      </w:r>
      <w:r>
        <w:br w:type="textWrapping"/>
      </w:r>
      <w:r>
        <w:br w:type="textWrapping"/>
      </w:r>
      <w:r>
        <w:t xml:space="preserve">Ngày hôm sau, mặt trời vừa ló rạng, sương trên Vạn Hải phong sáng nhàn nhạt, đàn chim lũ lượt bay ra từ trên đỉnh, lượn xung quanh ngọn núi, xuyên qua đám mây trắng trong sương, chim non giương cánh, bách chuyển ngàn thanh, ngửa đầu nhìn bầu trời trong xanh, có thể thấy trăm chim một hướng, bay ra khỏi núi rừng, tiên cảnh có lẽ chính là đây.</w:t>
      </w:r>
      <w:r>
        <w:br w:type="textWrapping"/>
      </w:r>
      <w:r>
        <w:br w:type="textWrapping"/>
      </w:r>
      <w:r>
        <w:t xml:space="preserve">Luyện bay là việc đầu tiên mà mỗi sáng chim đưa tin ở Ngự Phượng các sau khi thức dậy phải làm, trước hết lượn vòng quanh ngọn núi, làm cho giãn gân cốt, rèn luyện khả năng bay, sau đó mới có thể hạ cánh nhập tổ dùng cơm.</w:t>
      </w:r>
      <w:r>
        <w:br w:type="textWrapping"/>
      </w:r>
      <w:r>
        <w:br w:type="textWrapping"/>
      </w:r>
      <w:r>
        <w:t xml:space="preserve">Linh Giang hận luyện bay vào buổi sáng muốn chết, lòng y ôm chí lớn, thề muốn làm con chim đưa tin độc nhất của Ân các chủ, lại chỉ thua trong chuyện dậy sớm này, ban đêm thường không ngủ, buổi sáng cứ thế mà ngã gục, mỗi ngày đều chờ hầu hết lũ chim nhỏ đã bắt đầu cất cánh, mới híp mắt cọ tới cọ lui, dựng lông ngốc, dẫn dắt đoàn chim già bệnh tật trong tổ chữ Hoàng đội cuối đuôi, lại vỗ cánh phành phạch, lắc lư lảo đảo, qua loa cho có lệ, thập phần không để ý.</w:t>
      </w:r>
      <w:r>
        <w:br w:type="textWrapping"/>
      </w:r>
      <w:r>
        <w:br w:type="textWrapping"/>
      </w:r>
      <w:r>
        <w:t xml:space="preserve">Song hôm nay y đã ở trong đoàn đục nước béo cò hơn nửa canh giờ, cũng qua thời điểm nên hạ cánh dùng cơm rồi, mới phát hiện bốn tổ chim lớn Thiên Địa Huyền Hoàng cùng mười tổ nhỏ trong đó thế mà chưa thấy có người huấn luyện nào phất cờ ra hiệu chim xuống đất.</w:t>
      </w:r>
      <w:r>
        <w:br w:type="textWrapping"/>
      </w:r>
      <w:r>
        <w:br w:type="textWrapping"/>
      </w:r>
      <w:r>
        <w:t xml:space="preserve">Nếu như y dừng bay, chạy đi ăn cơm trước, chẳng phải sẽ biến thành kẻ bị ghét bỏ, lộ lười biếng quá rõ hay sao.</w:t>
      </w:r>
      <w:r>
        <w:br w:type="textWrapping"/>
      </w:r>
      <w:r>
        <w:br w:type="textWrapping"/>
      </w:r>
      <w:r>
        <w:t xml:space="preserve">Linh Giang bụng đói cồn cào, âm thầm hạ thấp độ cao, dự định tìm một con chim lớn trốn dưới bụng một chút, lại thấy trên khoảng trống sân tập, mấy người huấn luyện đang túm năm tụm ba bàn luận với nhau chuyện gì, lão vô lại người huấn luyện "bùn nhão không trát được tường" của y một tay cầm cờ ngũ sắc dùng để huấn luyện chim, một tay xách bầu rượu, đứng liêu xiêu loạng choạng, từ sáng sớm tinh mơ đã uống quá nhiều rồi, đầu lưỡi lão rung lên: "Cái đại hội vớ vẩn chó má gì, nói lão tử tham gia lão tử cứ không tham gia đấy, ngày nào còn ép lão tử, lão tử nướng sạch chim chóc của các ngươi lên nhắm rượu ăn."</w:t>
      </w:r>
      <w:r>
        <w:br w:type="textWrapping"/>
      </w:r>
      <w:r>
        <w:br w:type="textWrapping"/>
      </w:r>
      <w:r>
        <w:t xml:space="preserve">Người ở đây nghe thấy vậy, sắc mặt đều biến đổi.</w:t>
      </w:r>
      <w:r>
        <w:br w:type="textWrapping"/>
      </w:r>
      <w:r>
        <w:br w:type="textWrapping"/>
      </w:r>
      <w:r>
        <w:t xml:space="preserve">Ngự Phượng các lập nghiệp từ chim, mỗi một con bồ câu, chim oanh, hồng nhạn, chim ưng, không phân biệt chủng loại, không phân biệt non già, đều là bằng hữu hợp tác của tất cả từ nô bộc cho đến đại tổng quản Ngự Phượng các, chim nhờ người chăm sóc cho ăn, người dựa vào chim duy trì kế sinh nhai lập nghiệp, có người còn coi chim như đứa nhỏ nhà mình mà chăm sóc, có người lại coi chim như bạn bè cùng vinh nhục gắn bó, nhưng không một ai lại bất nhân bất nghĩa coi chim như đồ ăn mà nói như thế này.</w:t>
      </w:r>
      <w:r>
        <w:br w:type="textWrapping"/>
      </w:r>
      <w:r>
        <w:br w:type="textWrapping"/>
      </w:r>
      <w:r>
        <w:t xml:space="preserve">Những người huấn luyện khác vừa sợ vừa hận lão vô lại, sợ một ngày nào đó lão ta sẽ thật sự tóm chim nhỏ trong tổ nhà mình, cũng hận lão thân là người huấn luyện lại không có lương tâm.</w:t>
      </w:r>
      <w:r>
        <w:br w:type="textWrapping"/>
      </w:r>
      <w:r>
        <w:br w:type="textWrapping"/>
      </w:r>
      <w:r>
        <w:t xml:space="preserve">Linh Giang nghe lời này của lão, thần sắc cũng không đổi, ánh mắt quét đến một con chim hơi gập cánh về sau, dưới bụng căng thẳng, y cấp tốc bay tới cạnh con chim kia, giơ cánh nhỏ nhẹ nhàng xoay một bên cánh con chim, con chim kia đang tập trung siết chặt bụng, bị Linh Giang xoay một cái, hướng bay đột nhiên bị uốn cong, nhúm phân vừa ấp ủ trong khoang bụng không kịp dừng, lập tức phun ra ngoài.</w:t>
      </w:r>
      <w:r>
        <w:br w:type="textWrapping"/>
      </w:r>
      <w:r>
        <w:br w:type="textWrapping"/>
      </w:r>
      <w:r>
        <w:t xml:space="preserve">Linh Giang có thể nói là thần cơ diệu toán, tính không lệch một ly, phân chim rơi thẳng tắp xuống dưới, đáp chuẩn xác vào mặt lão vô lại, tặng cho lão một phần "Đồ nhắm rượu" mới mẻ và ấm áp.</w:t>
      </w:r>
      <w:r>
        <w:br w:type="textWrapping"/>
      </w:r>
      <w:r>
        <w:br w:type="textWrapping"/>
      </w:r>
      <w:r>
        <w:t xml:space="preserve">Những người khác cười ha hả, nói thẳng lão đáng đời gặp báo ứng.</w:t>
      </w:r>
      <w:r>
        <w:br w:type="textWrapping"/>
      </w:r>
      <w:r>
        <w:br w:type="textWrapping"/>
      </w:r>
      <w:r>
        <w:t xml:space="preserve">Linh Giang đại hiệp đây cũng không thèm nhìn lão, để lại một bóng lưng béo tròn vàng vàng cam giữa hàng vạn chim đang bay qua trùng điệp, mặc cho những con chim đưa tin khác vẫn tiếp tục luyện bay, rất là có phong phạm "Xong việc phất tay áo rời đi, ẩn giấu công cùng danh" của đại hiệp.</w:t>
      </w:r>
      <w:r>
        <w:br w:type="textWrapping"/>
      </w:r>
      <w:r>
        <w:br w:type="textWrapping"/>
      </w:r>
      <w:r>
        <w:t xml:space="preserve">Cũng không biết chư vị huấn luyện viên vây xem chim xuống núi có thể nhìn ra được hay không.</w:t>
      </w:r>
      <w:r>
        <w:br w:type="textWrapping"/>
      </w:r>
      <w:r>
        <w:br w:type="textWrapping"/>
      </w:r>
      <w:r>
        <w:t xml:space="preserve">Linh Giang thừa dịp những người khác không chú ý, khẽ meo meo rơi xuống một cây liễu bên sân tập, cành lá liễu xum xuê vừa vặn che giấu y.</w:t>
      </w:r>
      <w:r>
        <w:br w:type="textWrapping"/>
      </w:r>
      <w:r>
        <w:br w:type="textWrapping"/>
      </w:r>
      <w:r>
        <w:t xml:space="preserve">Qua khe hở giữa đám lá cây đan xen như lưỡi liềm, nhìn những con chim khác bay vòng quanh, liên tưởng đến câu đại hội chó má kia của lão vô lại, lúc này Linh Giang mới nhớ ra vì sao giờ luyện bay hôm nay lại kéo dài như vậy —— đại hội chân tuyển diễn ra hai năm một lần lại sắp bắt đầu rồi.</w:t>
      </w:r>
      <w:r>
        <w:br w:type="textWrapping"/>
      </w:r>
      <w:r>
        <w:br w:type="textWrapping"/>
      </w:r>
      <w:r>
        <w:t xml:space="preserve">————————————</w:t>
      </w:r>
      <w:r>
        <w:br w:type="textWrapping"/>
      </w:r>
      <w:r>
        <w:br w:type="textWrapping"/>
      </w:r>
      <w:r>
        <w:t xml:space="preserve">Jojo: Khụ. Nghỉ Tết có hơi sâu quên hết chữ nghĩa rồi *che mặt*</w:t>
      </w:r>
      <w:r>
        <w:br w:type="textWrapping"/>
      </w:r>
      <w:r>
        <w:br w:type="textWrapping"/>
      </w:r>
    </w:p>
    <w:p>
      <w:pPr>
        <w:pStyle w:val="Heading2"/>
      </w:pPr>
      <w:bookmarkStart w:id="25" w:name="chương-4-cây-ngư-diễn-4"/>
      <w:bookmarkEnd w:id="25"/>
      <w:r>
        <w:t xml:space="preserve">4. Chương 4: Cây Ngư Diễn (4)</w:t>
      </w:r>
    </w:p>
    <w:p>
      <w:pPr>
        <w:pStyle w:val="Compact"/>
      </w:pPr>
      <w:r>
        <w:br w:type="textWrapping"/>
      </w:r>
      <w:r>
        <w:br w:type="textWrapping"/>
      </w:r>
      <w:r>
        <w:t xml:space="preserve">Edit + Beta: Jojo Nguyen</w:t>
      </w:r>
      <w:r>
        <w:br w:type="textWrapping"/>
      </w:r>
      <w:r>
        <w:br w:type="textWrapping"/>
      </w:r>
      <w:r>
        <w:t xml:space="preserve">Ngự Phượng các hằng năm đều có hơn nghìn con chim non được nở ra thành công, cũng có những con chim già ốm yếu bệnh tật chết đi, biến chuyển từng ngày, luân phiên cũ mới, một vòng tròn lặp lại, tuần hoàn một chu trình.</w:t>
      </w:r>
      <w:r>
        <w:br w:type="textWrapping"/>
      </w:r>
      <w:r>
        <w:br w:type="textWrapping"/>
      </w:r>
      <w:r>
        <w:t xml:space="preserve">Những con chim đã chết sẽ không được nhắc tới nữa, mà những con chim non mới phá vỏ ra đời sẽ có một vùng trời để tung hoành, đại hội chân tuyển chính là vì những con chim non này.</w:t>
      </w:r>
      <w:r>
        <w:br w:type="textWrapping"/>
      </w:r>
      <w:r>
        <w:br w:type="textWrapping"/>
      </w:r>
      <w:r>
        <w:t xml:space="preserve">Chọn kẻ tài trước hết chọn ngoại hình, phàm là kết cấu xương tốt, cánh có lực mạnh mẽ, con ngươi có thần thái, sáu giác quan tinh nhanh, đều là hàng cao cấp. Sau lại chọn huyết thống, xem giống chim, năng lực bay, kiểm tra lịch sử đưa tin có gì lạ thường. Loại chim khi đưa tin dùng thời gian ngắn nhất, bay cao, dũng cảm, thì khi sinh chim non hầu như cũng di truyền lại ưu điểm này.</w:t>
      </w:r>
      <w:r>
        <w:br w:type="textWrapping"/>
      </w:r>
      <w:r>
        <w:br w:type="textWrapping"/>
      </w:r>
      <w:r>
        <w:t xml:space="preserve">Căn cứ vào phương thức thứ hai ấy mà cho điểm cho chim non, nhặt ra hơn năm trăm con gửi đến nơi chuyên dùng để huấn luyện đặc biệt. Mỗi một người huấn luyện sẽ đích thân lựa chọn ra lứa chim non mình phụ trách, đưa vào trong đại hội chân tuyển. Tổ nào có chim non được chọn, người huấn luyện cũng sẽ nhận được phần thưởng rất phong phú, vì thế đại hội mới làm cho người huấn luyện của các tổ coi trọng đến như vậy.</w:t>
      </w:r>
      <w:r>
        <w:br w:type="textWrapping"/>
      </w:r>
      <w:r>
        <w:br w:type="textWrapping"/>
      </w:r>
      <w:r>
        <w:t xml:space="preserve">Tới khi lũ chim non có thể tự đi đưa tin một mình, lại căn cứ vào năng lực đưa tin, phong tư thần thái để xét duyệt lần nữa, sau đó dựa theo thành tích này chia vào trong bốn tổ "Thiên Địa Huyền Hoàng".</w:t>
      </w:r>
      <w:r>
        <w:br w:type="textWrapping"/>
      </w:r>
      <w:r>
        <w:br w:type="textWrapping"/>
      </w:r>
      <w:r>
        <w:t xml:space="preserve">Linh Giang phá vỏ đã nhiều năm, mặc dù tròn vo non nớt mềm mại, dáng vẻ tuấn tú, nhưng từ lâu đã không còn liệt vào hàng ngũ chim non được nữa rồi, vì thế y rớt ngay đầu tiên ở vòng tuổi tác.</w:t>
      </w:r>
      <w:r>
        <w:br w:type="textWrapping"/>
      </w:r>
      <w:r>
        <w:br w:type="textWrapping"/>
      </w:r>
      <w:r>
        <w:t xml:space="preserve">Khi tuổi y còn nhỏ, vốn là có một cơ hội trúng cử, nhưng khoảng thời gian đó y đang ở trong giai đoạn phát triển, nhanh đói bụng, yêu cầu lượng thức ăn cũng lớn, chỉ có chút đồ ăn đút cho y thì dùng cái rắm gì, cho nên y thường xuyên trong tình trạng đói cồn cào, phải trốn ra khỏi tổ, đi đến chỗ những con chim nhỏ khác cướp thức ăn, rồi ngày ngày trầm mê vào đánh nhau đoạt đồ ăn đến không thể nào kiềm chế nổi, khi ngày đại hội chân tuyển tới, y vừa lúc tới tổ khác ăn vụng, đánh túi bụi cùng với một đám ưng, chờ khi y ăn uống no đủ, vỗ cánh nhỏ bị thương bay tới nơi tổ chức, đại hội chân tuyển đã kết thúc.</w:t>
      </w:r>
      <w:r>
        <w:br w:type="textWrapping"/>
      </w:r>
      <w:r>
        <w:br w:type="textWrapping"/>
      </w:r>
      <w:r>
        <w:t xml:space="preserve">Tiền đồ(*) cứ thế bị y trẻ người non dạ lại tham ăn hủy hoại mất một trận.</w:t>
      </w:r>
      <w:r>
        <w:br w:type="textWrapping"/>
      </w:r>
      <w:r>
        <w:br w:type="textWrapping"/>
      </w:r>
      <w:r>
        <w:t xml:space="preserve">((*) Tiền đồ: tương lai)</w:t>
      </w:r>
      <w:r>
        <w:br w:type="textWrapping"/>
      </w:r>
      <w:r>
        <w:br w:type="textWrapping"/>
      </w:r>
      <w:r>
        <w:t xml:space="preserve">Lão vô lại tức đến suýt chút nữa thất khiếu đổ máu mà chết, xách roi đuổi theo muốn đánh y, Linh Giang mổ rớt bầu rượu của hắn, nhân cơ hội uống vào mấy ngụm rượu, tìm một ngọn cây con người không thể leo, ngồi xổm lên phía trên nhấm nháp chút rượu đục kia, đón cơn gió thổi tan đi cơ hội không hiểu sao bay mất rồi.</w:t>
      </w:r>
      <w:r>
        <w:br w:type="textWrapping"/>
      </w:r>
      <w:r>
        <w:br w:type="textWrapping"/>
      </w:r>
      <w:r>
        <w:t xml:space="preserve">Cảm giác kia có lẽ là, chim non không biết mùi vị sầu, bởi vì lỡ dịp cho nên mới nói gượng là sầu(*).</w:t>
      </w:r>
      <w:r>
        <w:br w:type="textWrapping"/>
      </w:r>
      <w:r>
        <w:br w:type="textWrapping"/>
      </w:r>
      <w:r>
        <w:t xml:space="preserve">((*) Câu này nhái theo mấy câu thơ đầu trong bài "Thái tang tử" của Tân Khí Tật:</w:t>
      </w:r>
      <w:r>
        <w:br w:type="textWrapping"/>
      </w:r>
      <w:r>
        <w:br w:type="textWrapping"/>
      </w:r>
      <w:r>
        <w:t xml:space="preserve">"Thiếu niên bất thức tư vị sầu,</w:t>
      </w:r>
      <w:r>
        <w:br w:type="textWrapping"/>
      </w:r>
      <w:r>
        <w:br w:type="textWrapping"/>
      </w:r>
      <w:r>
        <w:t xml:space="preserve">Ái thướng tằng lâu,</w:t>
      </w:r>
      <w:r>
        <w:br w:type="textWrapping"/>
      </w:r>
      <w:r>
        <w:br w:type="textWrapping"/>
      </w:r>
      <w:r>
        <w:t xml:space="preserve">Ái thướng tằng lâu, </w:t>
      </w:r>
      <w:r>
        <w:br w:type="textWrapping"/>
      </w:r>
      <w:r>
        <w:br w:type="textWrapping"/>
      </w:r>
      <w:r>
        <w:t xml:space="preserve">Vị phú tân từ cưỡng thuyết sầu.")</w:t>
      </w:r>
      <w:r>
        <w:br w:type="textWrapping"/>
      </w:r>
      <w:r>
        <w:br w:type="textWrapping"/>
      </w:r>
      <w:r>
        <w:t xml:space="preserve">Linh Giang thu lại suy nghĩ khỏi hồi ức, lúc này mới phát hiện luyện bay đã kết thúc, từng con chim đã về tổ tìm ăn.</w:t>
      </w:r>
      <w:r>
        <w:br w:type="textWrapping"/>
      </w:r>
      <w:r>
        <w:br w:type="textWrapping"/>
      </w:r>
      <w:r>
        <w:t xml:space="preserve">Y dang cánh chậm rì rì cất cánh, lúc bay qua đầu hai người huấn luyện, nghe thấy cuộc trò chuyện của bọn họ.</w:t>
      </w:r>
      <w:r>
        <w:br w:type="textWrapping"/>
      </w:r>
      <w:r>
        <w:br w:type="textWrapping"/>
      </w:r>
      <w:r>
        <w:t xml:space="preserve">Trong đó có một người tuổi còn trẻ, thanh thoát xinh đẹp, bên hông đeo cây cờ ngũ sắc, trên người mặc quần áo thêu chữ Thiên, kinh ngạc nói: "Đại hội chân tuyển năm nay Các chủ sẽ đích thân trình diện?"</w:t>
      </w:r>
      <w:r>
        <w:br w:type="textWrapping"/>
      </w:r>
      <w:r>
        <w:br w:type="textWrapping"/>
      </w:r>
      <w:r>
        <w:t xml:space="preserve">Một người khác nói: "Đúng vậy, đại hội chân tuyển không chỉ chọn chim, mà còn chọn người huấn luyện, A Tề không ngại thì thử đi, lấy thiên phú của ngươi, chắc chắn sẽ được chọn làm người huấn luyện cho chim non lần này. Ta còn nghe nói, khi đó Các chủ cũng sẽ đích thân tham dự vào huấn luyện nữa đấy."</w:t>
      </w:r>
      <w:r>
        <w:br w:type="textWrapping"/>
      </w:r>
      <w:r>
        <w:br w:type="textWrapping"/>
      </w:r>
      <w:r>
        <w:t xml:space="preserve">Người trẻ tuổi được gọi là A Tề nói: "Ngươi nghe ai nói thế? Các chủ trước đây chưa từng tham gia vào huấn luyện chim non, lần này sao lại đến? Nghe lầm rồi."</w:t>
      </w:r>
      <w:r>
        <w:br w:type="textWrapping"/>
      </w:r>
      <w:r>
        <w:br w:type="textWrapping"/>
      </w:r>
      <w:r>
        <w:t xml:space="preserve">Người nọ cùng A Tề đi về phía thiện đường(*), lắc đầu: "Lần này thì khác, mọi người đều nói vậy." Hắn giương mắt nhìn đỉnh núi được che chắn bởi rừng cây rậm rạp, nơi đó còn mơ hồ nghe thấy tiếng chim ưng Hải Đông Thanh, hắn nhìn quanh bốn phía, thấy không ai chú ý tới bọn họ, bèn hạ thấp giọng nói: "Không phải thân mình Các chủ không được tốt lắm sao, trước kia còn có thể ngửi thấy mùi thuốc đắng bay ra từ Thính Hải lâu, ngươi có phát hiện ra không, nửa năm nay gần như đã không có mùi thuốc nữa rồi."</w:t>
      </w:r>
      <w:r>
        <w:br w:type="textWrapping"/>
      </w:r>
      <w:r>
        <w:br w:type="textWrapping"/>
      </w:r>
      <w:r>
        <w:t xml:space="preserve">((*) Thiện đường: nhà ăn)</w:t>
      </w:r>
      <w:r>
        <w:br w:type="textWrapping"/>
      </w:r>
      <w:r>
        <w:br w:type="textWrapping"/>
      </w:r>
      <w:r>
        <w:t xml:space="preserve">Linh Giang bay phía trên đầu họ nheo đôi mắt nhỏ lại, con ngươi tròn đen nhánh như suy tư gì.</w:t>
      </w:r>
      <w:r>
        <w:br w:type="textWrapping"/>
      </w:r>
      <w:r>
        <w:br w:type="textWrapping"/>
      </w:r>
      <w:r>
        <w:t xml:space="preserve">A Tề nói: "Vậy nghĩa là Các chủ đã khỏi bệnh rồi."</w:t>
      </w:r>
      <w:r>
        <w:br w:type="textWrapping"/>
      </w:r>
      <w:r>
        <w:br w:type="textWrapping"/>
      </w:r>
      <w:r>
        <w:t xml:space="preserve">Người nọ lắc đầu, đè giọng xuống thấp hơn, nói: "Không có mùi thuốc, có thể nói là khỏi bệnh rồi, cũng có thể nói là... Chữa không được, từ bỏ."</w:t>
      </w:r>
      <w:r>
        <w:br w:type="textWrapping"/>
      </w:r>
      <w:r>
        <w:br w:type="textWrapping"/>
      </w:r>
      <w:r>
        <w:t xml:space="preserve">A Tề sầm mặt lại: "Có mấy lời chớ được nói lung tung."</w:t>
      </w:r>
      <w:r>
        <w:br w:type="textWrapping"/>
      </w:r>
      <w:r>
        <w:br w:type="textWrapping"/>
      </w:r>
      <w:r>
        <w:t xml:space="preserve">Người nọ vội nói: "Chúng ta đương nhiên là hi vọng Các chủ sẽ hết bệnh, chẳng qua ta nghe nói đã nhiều năm như vậy, cũng chưa..."</w:t>
      </w:r>
      <w:r>
        <w:br w:type="textWrapping"/>
      </w:r>
      <w:r>
        <w:br w:type="textWrapping"/>
      </w:r>
      <w:r>
        <w:t xml:space="preserve">Mày A Tề hung hăng nhíu, đem lời nói còn dang dở của người nọ cắt đứt trong cuống họng: "Đừng nói nữa, đi ăn đi." Nói xong, bỏ người nọ ở phía sau, không muốn tiếp tục để ý tới.</w:t>
      </w:r>
      <w:r>
        <w:br w:type="textWrapping"/>
      </w:r>
      <w:r>
        <w:br w:type="textWrapping"/>
      </w:r>
      <w:r>
        <w:t xml:space="preserve">Trên ngọn cây, Linh Giang nhìn bóng dáng bọn họ biến mất trong hành lang cạnh vách đá, chậm rãi nâng mí mắt, nhìn chằm chằm lên đỉnh núi cất giấu trong vách đá cheo leo của Vạn Hải phong —— nơi đó có một tòa lầu các tinh xảo dựng bằng cột gỗ đỏ, Thính Hải lâu.</w:t>
      </w:r>
      <w:r>
        <w:br w:type="textWrapping"/>
      </w:r>
      <w:r>
        <w:br w:type="textWrapping"/>
      </w:r>
      <w:r>
        <w:t xml:space="preserve">Thính Hải Lâu dựa vách núi mà xây, một nửa giống như khảm vào trong vách đá cùng cổ thụ, một nửa treo lơ lửng trên vùng trời rộng lớn của Ngự Phượng các, bình thường mây mù bao phủ khắp, che giấu gần hết Thính Hải lâu, chỉ có thể chờ khi trời sáng sủa mới ngẫu nhiên thấy một góc mái cong và xà nhà đỏ thắm lộ ra giữa sương mù mông lung, mà phần còn lại giấu ở trên đỉnh núi hầu như không thể thấy.</w:t>
      </w:r>
      <w:r>
        <w:br w:type="textWrapping"/>
      </w:r>
      <w:r>
        <w:br w:type="textWrapping"/>
      </w:r>
      <w:r>
        <w:t xml:space="preserve">Nơi đó là chỗ ở của Ân Thành Lan, cũng là vùng cấm địa của chim và người Ngự Phượng các.</w:t>
      </w:r>
      <w:r>
        <w:br w:type="textWrapping"/>
      </w:r>
      <w:r>
        <w:br w:type="textWrapping"/>
      </w:r>
      <w:r>
        <w:t xml:space="preserve">Linh Giang đổi sang một tư thế thoải mái hơn ngồi xổm trên cành cây, nghĩ thầm, Ân Thành Lan ở nơi cao như vậy, chẳng lẽ là thật sự mắc căn bệnh không thể nói? Nếu không, ai lại đi rảnh rỗi đau bi, sống ở nơi còn cao hơn cả chim.</w:t>
      </w:r>
      <w:r>
        <w:br w:type="textWrapping"/>
      </w:r>
      <w:r>
        <w:br w:type="textWrapping"/>
      </w:r>
      <w:r>
        <w:t xml:space="preserve">Y đem đôi móng vuốt của mình chồng lên nhau, bẻ thành tư thế vắt chéo chân của người phàm, ngồi cực kỳ lãnh khốc trên chạc cây, lắc lắc móng, nghĩ thầm: "Nhưng mặc kệ hắn mắc cái bệnh gì, đại hội chân tuyển kỳ này, có lẽ ta có thể trông thấy."</w:t>
      </w:r>
      <w:r>
        <w:br w:type="textWrapping"/>
      </w:r>
      <w:r>
        <w:br w:type="textWrapping"/>
      </w:r>
      <w:r>
        <w:t xml:space="preserve">Nghĩ tới điều này, nỗi u oán vì dậy sớm luyện bay của Linh Giang cũng nhạt đi đôi chút, y chắp hai cánh, tâm tình sung sướng bay về tổ cướp thức ăn của mình.</w:t>
      </w:r>
      <w:r>
        <w:br w:type="textWrapping"/>
      </w:r>
      <w:r>
        <w:br w:type="textWrapping"/>
      </w:r>
      <w:r>
        <w:t xml:space="preserve">Đại hội chân tuyển đã sắp sửa bắt đầu, người huấn luyện từ các tổ đều tràn đầy sức lực, thể hiện trong việc luyện bay tới sớm hơn, thời gian ngày càng dài hơn, việc huấn luyện chuyển thư từ qua lại giữa các ngọn núi cũng ngày càng thường xuyên hơn.</w:t>
      </w:r>
      <w:r>
        <w:br w:type="textWrapping"/>
      </w:r>
      <w:r>
        <w:br w:type="textWrapping"/>
      </w:r>
      <w:r>
        <w:t xml:space="preserve">Vị huấn luyện kia của Linh Giang miệng thì nói hùng hùng hổ hổ, nhưng cũng lén so bì, trong tổ chim chữ Hoàng cũng có chim non, chỉ có điều phần lớn đều là chim ốm yếu bệnh tật, lão vô lại xách theo roi, quất một loạt lồng chim, làm tụi nhỏ sợ đến kêu ré lên, buộc chúng nó phải huấn luyện theo chim già, bay không nổi thì ngã rớt xuống mặt đất, còn không bay cũng sẽ bị bỏ đói đến chết.</w:t>
      </w:r>
      <w:r>
        <w:br w:type="textWrapping"/>
      </w:r>
      <w:r>
        <w:br w:type="textWrapping"/>
      </w:r>
      <w:r>
        <w:t xml:space="preserve">Sáng sớm Linh Giang vốn là không dậy nổi, nhưng lúc đang thoải mái ngủ luôn có thể bị tiếng kêu mềm mềm yếu ớt của đám nhỏ làm thức giấc, y đặt mông ngồi dậy, dúm lông vàng trên đỉnh đầu dựng thẳng, nỗi tức giận khi rời giường đã đạt tới đỉnh điểm, trong con mắt tròn nhỏ tất cả đều là sát ý.</w:t>
      </w:r>
      <w:r>
        <w:br w:type="textWrapping"/>
      </w:r>
      <w:r>
        <w:br w:type="textWrapping"/>
      </w:r>
      <w:r>
        <w:t xml:space="preserve">Lão vô lại đánh thức lũ chim nhỏ, rồi ra ngoài chuẩn bị cờ để huấn luyện. Linh Giang duỗi cánh nhỏ ra khỏi lồng, đầu cánh gẩy lên trên một cái, linh hoạt đẩy chốt lồng, y dứt khoát đập hai cánh nhảy ra ngoài, ôm lấy con chim nhãi đang sợ sệt ở lồng chim cách vách, kế đến ôm bay đến bầu rượu lão vô lại bỏ quên, nhẹ nhàng đẩy bụng mềm của nó, con chim kia nín không nổi phân trong bụng, "Phụt" một tiếng bắn vào.</w:t>
      </w:r>
      <w:r>
        <w:br w:type="textWrapping"/>
      </w:r>
      <w:r>
        <w:br w:type="textWrapping"/>
      </w:r>
      <w:r>
        <w:t xml:space="preserve">Sau đó, Linh Giang ném con chim nhãi thối vào máng thức ăn của lão vô lại, để cho nó tự ăn, tiếp tục mở cái lồng thứ hai, lồng thứ ba,... dần dần, lấp kín cái bầu rượu.</w:t>
      </w:r>
      <w:r>
        <w:br w:type="textWrapping"/>
      </w:r>
      <w:r>
        <w:br w:type="textWrapping"/>
      </w:r>
      <w:r>
        <w:t xml:space="preserve">Suốt toàn bộ quá trình, mặt Linh Giang không hề có cảm xúc, nhưng khi y đặt lũ chim đã ăn no vào trong lồng một lần nữa, động tác lại ôn nhu đáng kinh ngạc, thậm chí y còn dùng cánh nhỏ vỗ vỗ đầu con chim nhãi đang sợ sệt, lãnh đạm nói: "Sợ cái trứng gì, có ta ở đây rồi."</w:t>
      </w:r>
      <w:r>
        <w:br w:type="textWrapping"/>
      </w:r>
      <w:r>
        <w:br w:type="textWrapping"/>
      </w:r>
      <w:r>
        <w:t xml:space="preserve">Lão vô lại buộc cờ ngũ sắc vào bên hông, bước lảo đảo đi tới, lão dùng roi chỉ thẳng một loạt lồng hung tợn nói: "Bay cẩn thận cho lão tử, bằng không tối nay đem nướng sạch lũ các ngươi."</w:t>
      </w:r>
      <w:r>
        <w:br w:type="textWrapping"/>
      </w:r>
      <w:r>
        <w:br w:type="textWrapping"/>
      </w:r>
      <w:r>
        <w:t xml:space="preserve">Nói xong, xách cái bầu rượu lên rót vào trong cổ họng một ngụm lớn.</w:t>
      </w:r>
      <w:r>
        <w:br w:type="textWrapping"/>
      </w:r>
      <w:r>
        <w:br w:type="textWrapping"/>
      </w:r>
      <w:r>
        <w:t xml:space="preserve">Phân chim nồng đậm cùng mới mẻ nháy mắt tan ra ở trong miệng, lão vô lại nhận ra có gì đó không đúng, lập tức phun ra ngoài, trước có Thiên Nữ rải hoa(*), sau lại có kẻ ác vẩy phân, Linh Giang đem một con chim nhãi không biết gì che chở vào trong ngực, trong con mắt trước nay đều lạnh lẽo chợt thoáng qua một mạt ý cười.</w:t>
      </w:r>
      <w:r>
        <w:br w:type="textWrapping"/>
      </w:r>
      <w:r>
        <w:br w:type="textWrapping"/>
      </w:r>
      <w:r>
        <w:t xml:space="preserve">((*) Thiên Nữ rải hoa: Một trong 4 tiên nữ cổ đại Trung Quốc. Trong phòng Duy Ma Cật có một Thiên Nữ, rải thiên hoa bảy màu cho chúng phật, phần lớn các hoa đều rơi xuống đất, riêng đệ tử Ngọc Đại mình bám đầy hoa, Thiên Nữ nói trần duyên của ông ta chưa đứt – Theo hatrungchau.blogspot.com)</w:t>
      </w:r>
      <w:r>
        <w:br w:type="textWrapping"/>
      </w:r>
      <w:r>
        <w:br w:type="textWrapping"/>
      </w:r>
      <w:r>
        <w:t xml:space="preserve">Lão vô lại ăn một bữa phân chim, nghẹn họng, ói liên tục mấy ngày, cũng không ra khỏi giường, Linh Giang vui vẻ chớp thời cơ, tiếp tục dẫn dắt đám chim già cùng chim non trong tổ chim chữ Hoàng ăn chực và uống chực.</w:t>
      </w:r>
      <w:r>
        <w:br w:type="textWrapping"/>
      </w:r>
      <w:r>
        <w:br w:type="textWrapping"/>
      </w:r>
      <w:r>
        <w:t xml:space="preserve">Ba ngày sau, đại hội chân tuyển sẽ chính thức bắt đầu.</w:t>
      </w:r>
      <w:r>
        <w:br w:type="textWrapping"/>
      </w:r>
      <w:r>
        <w:br w:type="textWrapping"/>
      </w:r>
      <w:r>
        <w:t xml:space="preserve">Ngày hôm đó Linh Giang cuối cùng cũng ngủ sớm, thức dậy thật sớm, tới cái rãnh vừa soi gương trên mặt nước vừa chải chuốt bộ lông chim của mình, thậm chí còn đem vuốt nhúng xuống nước hai cái, cọ sạch khắp toàn thân hoàn toàn, cả da lông đều non mềm đến có thể bấm ra nước.</w:t>
      </w:r>
      <w:r>
        <w:br w:type="textWrapping"/>
      </w:r>
      <w:r>
        <w:br w:type="textWrapping"/>
      </w:r>
      <w:r>
        <w:t xml:space="preserve">Song khi y vừa mới bay ra khỏi tổ chim, chuẩn bị âm thầm lẻn vào đàn chim non tham gia vào đại hội, lại phát hiện toàn bộ sân tập đều trống không một cái lông cũng chẳng thấy.</w:t>
      </w:r>
      <w:r>
        <w:br w:type="textWrapping"/>
      </w:r>
      <w:r>
        <w:br w:type="textWrapping"/>
      </w:r>
      <w:r>
        <w:t xml:space="preserve">Y dạo tới dạo lui bay tại chỗ một vòng, nghe mấy người huấn luyện không đủ tư cách tham gia đại hội luyên thuyên dưới tàng cây, nói đại hội chân tuyển lần này được tổ chức ở vách đá bay trên ngọn núi phía Bắc.</w:t>
      </w:r>
      <w:r>
        <w:br w:type="textWrapping"/>
      </w:r>
      <w:r>
        <w:br w:type="textWrapping"/>
      </w:r>
      <w:r>
        <w:t xml:space="preserve">Vách đá bay là sân huấn luyện của chim ưng non trong tổ chim chữ Thiên, mặt vách đá được cắt ngang từ giữa eo Vạn Hải phong ra phía ngoài, đứng trên vách có thể nghe tiếng gió núi gào thét từ rừng cây rậm rạp thổi tới, bên dưới vách có biển, chỉ hơi hơi nổi gió là có thể đem mặt biển cuộn thành những làn sóng trắng như tuyết.</w:t>
      </w:r>
      <w:r>
        <w:br w:type="textWrapping"/>
      </w:r>
      <w:r>
        <w:br w:type="textWrapping"/>
      </w:r>
      <w:r>
        <w:t xml:space="preserve">Chim oanh, chim bồ câu đưa thư tầm thường và các loại chim đưa tin nhỏ khác chưa từng tới vách đá bay, cũng chỉ có lũ man rợ như chim ưng mới có thể chịu đựng được sức thổi của gió núi và sóng dữ nơi biển rộng.</w:t>
      </w:r>
      <w:r>
        <w:br w:type="textWrapping"/>
      </w:r>
      <w:r>
        <w:br w:type="textWrapping"/>
      </w:r>
      <w:r>
        <w:t xml:space="preserve">Tuy Linh Giang là con chim tròn vo một cục, nhưng y cũng không hề sợ gió rít cùng sóng biển, nghe thấy tin tức này, bèn lập tức cất cánh đi tới vách đá bay.</w:t>
      </w:r>
      <w:r>
        <w:br w:type="textWrapping"/>
      </w:r>
      <w:r>
        <w:br w:type="textWrapping"/>
      </w:r>
      <w:r>
        <w:t xml:space="preserve">Nhưng Linh Giang thiên tính vạn tính(*), lại tính lọt một chuyện, y chắc chắn mình có thể chống lại gió và sóng, mà quên mất bản thân mình trước đây chưa từng đến vách đá bay, cộng thêm bản lĩnh mù đường độc nhất vô nhị không gì sánh được, quả nhiên y ở trong rừng rậm lạc muốn chết, cho tới khi sắc trời dần ảm đạm, một cái góc của vách đá bay y cũng chưa tìm được.</w:t>
      </w:r>
      <w:r>
        <w:br w:type="textWrapping"/>
      </w:r>
      <w:r>
        <w:br w:type="textWrapping"/>
      </w:r>
      <w:r>
        <w:t xml:space="preserve">((*) Thiên tính vạn tính: ngàn tính vạn tính, chỉ tính toán cân nhắc rất nhiều lần)</w:t>
      </w:r>
      <w:r>
        <w:br w:type="textWrapping"/>
      </w:r>
      <w:r>
        <w:br w:type="textWrapping"/>
      </w:r>
      <w:r>
        <w:t xml:space="preserve">Càng miễn bàn tới chuyện nhìn thấy Ân các chủ xuất quỷ nhập thần.</w:t>
      </w:r>
      <w:r>
        <w:br w:type="textWrapping"/>
      </w:r>
      <w:r>
        <w:br w:type="textWrapping"/>
      </w:r>
      <w:r>
        <w:t xml:space="preserve">Linh Giang mang vẻ mặt buồn bực bay trở về, sau khi về tới tổ một lúc lâu, vẫn ảo não không chịu nổi, lại đành phải chui ra khỏi lồng, muốn tìm chút rượu uống, hòng tiêu đi những phiền muộn trong lòng.</w:t>
      </w:r>
      <w:r>
        <w:br w:type="textWrapping"/>
      </w:r>
      <w:r>
        <w:br w:type="textWrapping"/>
      </w:r>
      <w:r>
        <w:t xml:space="preserve">Bầu rượu của lão vô lại toàn là mùi phân chim, Linh Giang vừa ngửi thấy đã ghét bỏ ném sang cạnh, sau đó bay lắc lư ra khỏi tổ chữ Hoàng, hạ cánh xuống cái cây nhỏ trong rừng.</w:t>
      </w:r>
      <w:r>
        <w:br w:type="textWrapping"/>
      </w:r>
      <w:r>
        <w:br w:type="textWrapping"/>
      </w:r>
      <w:r>
        <w:t xml:space="preserve">Ở cách đó không xa có tiếng người đi lại, khói bếp bay là là từ phía căn nhà gỗ trong rừng, gió nhẹ nhành thổi đám lá cây xào xạc, tiếng chim hót vang lên lanh lảnh, Linh Giang nằm giữa những tán cây, nhờ vào ánh mặt trời ảm đạm, ngửa đầu nhìn Thính Hải lâu che khuất sau làn mây lượn lờ, thả tâm hồn bay phiêu lãng.</w:t>
      </w:r>
      <w:r>
        <w:br w:type="textWrapping"/>
      </w:r>
      <w:r>
        <w:br w:type="textWrapping"/>
      </w:r>
      <w:r>
        <w:t xml:space="preserve">Lúc này, dưới gốc cây truyền tới tiếng trò chuyện, giọng nói nghe có chút quen thuộc.</w:t>
      </w:r>
      <w:r>
        <w:br w:type="textWrapping"/>
      </w:r>
      <w:r>
        <w:br w:type="textWrapping"/>
      </w:r>
      <w:r>
        <w:t xml:space="preserve">Giờ khắc này Quý Ngọc Sơn cảm thấy hối hận rồi, sau khi hỏi khắp một vòng tổ chim mới phát hiện hóa ra chim đưa tin ở nơi này không có tên, chỉ xưng hô theo số thứ tự, mà hắn thì không biết dãy số của Linh Giang, cũng không tiện tiết lộ đặc điểm hóa thân của Linh Giang, chỉ có thể dựa vào màu lông vàng ở trên người để tìm, cho nên cực gian nan.</w:t>
      </w:r>
      <w:r>
        <w:br w:type="textWrapping"/>
      </w:r>
      <w:r>
        <w:br w:type="textWrapping"/>
      </w:r>
      <w:r>
        <w:t xml:space="preserve">Chiếc đèn lồng trong tay chỉ chiếu sáng một khoảng nhỏ dưới chân, Quý Ngọc Sơn cảm tạ người chỉ đường, tự mình đi vào trong tổ chim chữ Hoàng, hắn suy tư trong lòng, nếu lại không tìm được, thì đành phải đi về, chờ hôm sau trời sáng lại bàn.</w:t>
      </w:r>
      <w:r>
        <w:br w:type="textWrapping"/>
      </w:r>
      <w:r>
        <w:br w:type="textWrapping"/>
      </w:r>
      <w:r>
        <w:t xml:space="preserve">Vị trí của tổ chim chữ Hoàng nằm ở nơi xa xôi hẻo lánh, không phải mọi người chướng mắt lũ chim già bệnh tật, nhưng tóm lại cũng không thể đối xử chúng bình đẳng, vì thế nơi đặt tổ hơi có chút thiên vị, nhưng thiên vị cũng có chỗ tốt của thiên vị, chung quanh rất yên tĩnh, không có người nào đến, hơn nữa có vách núi ngăn chặn, gió núi không thổi tới, dưỡng lão rất thích hợp.</w:t>
      </w:r>
      <w:r>
        <w:br w:type="textWrapping"/>
      </w:r>
      <w:r>
        <w:br w:type="textWrapping"/>
      </w:r>
      <w:r>
        <w:t xml:space="preserve">Trời hoàn toàn đen kịt, chỉ có vài ánh nến xa gần, khắp bốn bề vắng lặng, gió mang theo hơi tanh và ẩm ướt từ bờ biển quét qua mặt Quý Ngọc Sơn, hắn đang hết sức chuyên chú tìm đường trong màn đêm tối tăm, bỗng nhiên, một bóng đen chợt lóe qua mắt hắn, Quý Ngọc Sơn ngẩng đầu, thấy dưới ánh đèn lồng mờ mờ là một đôi mắt đầy lông cực lạnh... Mặt của một con chim.</w:t>
      </w:r>
      <w:r>
        <w:br w:type="textWrapping"/>
      </w:r>
      <w:r>
        <w:br w:type="textWrapping"/>
      </w:r>
      <w:r>
        <w:t xml:space="preserve">Quý Ngọc Sơn trợn mắt, hé môi, sắp sửa hét lên một tiếng gào, Linh Giang nhanh chóng duỗi một cái cánh qua, khẽ nói: "Im."</w:t>
      </w:r>
      <w:r>
        <w:br w:type="textWrapping"/>
      </w:r>
      <w:r>
        <w:br w:type="textWrapping"/>
      </w:r>
      <w:r>
        <w:t xml:space="preserve">Mặt chim lại phát ra tiếng người, thành công làm Quý Ngọc Sơn sững sờ ngậm chặt miệng, đứng trong gió điên cuồng nuốt nước miếng nửa ngày, mới nhớ ra cái thứ mình tìm chẳng phải là vật nhỏ này à.</w:t>
      </w:r>
      <w:r>
        <w:br w:type="textWrapping"/>
      </w:r>
      <w:r>
        <w:br w:type="textWrapping"/>
      </w:r>
      <w:r>
        <w:t xml:space="preserve">Hắn giơ đèn lồng lên, quầng ánh sáng lờ nhờ đem Linh Giang vào bao phủ toàn bộ, chiếu lên bộ lông tơ mềm mại vàng, đôi mắt nhỏ lạnh lùng phản chiếu lại ánh nến, thật giống như ánh sao. Trái tim Quý Ngọc Sơn dần trở về vị trí cũ, nghĩ thầm, đáng yêu tới mức này, ta làm sao lại sợ được.</w:t>
      </w:r>
      <w:r>
        <w:br w:type="textWrapping"/>
      </w:r>
      <w:r>
        <w:br w:type="textWrapping"/>
      </w:r>
      <w:r>
        <w:t xml:space="preserve">Linh Giang liếc nhìn hắn, không có biểu tình gì, chuyển hướng chuẩn bị bay về tổ.</w:t>
      </w:r>
      <w:r>
        <w:br w:type="textWrapping"/>
      </w:r>
      <w:r>
        <w:br w:type="textWrapping"/>
      </w:r>
      <w:r>
        <w:t xml:space="preserve">Quý Ngọc Sơn đi theo phía sau y, xoa khuôn mặt hơi cứng nhắc vì bị dọa, nói: "Hóa ra thiếu hiệp ở tổ chim chữ Hoàng, tại hạ là cố ý tới tìm Linh Giang thiếu hiệp."</w:t>
      </w:r>
      <w:r>
        <w:br w:type="textWrapping"/>
      </w:r>
      <w:r>
        <w:br w:type="textWrapping"/>
      </w:r>
      <w:r>
        <w:t xml:space="preserve">Ở nơi đất khách tha hương có thể nhìn thấy người nửa quen, Quý Ngọc Sơn thực sự rất vui mừng: "Ngự Phượng các lớn quá đi, tìm một người thật là khó, nhưng mà phong cảnh trên đỉnh núi là tuyệt nhất, sống trên đời có thể thấy, quả là chuyện may mắn. Đúng rồi, hôm đó lúc ta đi từ xích sắt lên suýt chút nữa đã bị dọa chết khiếp, có thể ở..."</w:t>
      </w:r>
      <w:r>
        <w:br w:type="textWrapping"/>
      </w:r>
      <w:r>
        <w:br w:type="textWrapping"/>
      </w:r>
      <w:r>
        <w:t xml:space="preserve">Linh Giang càng bay càng nhanh, bóng cánh nhỏ vỗ phành phạnh giữa không trung cực vô tình.</w:t>
      </w:r>
      <w:r>
        <w:br w:type="textWrapping"/>
      </w:r>
      <w:r>
        <w:br w:type="textWrapping"/>
      </w:r>
      <w:r>
        <w:t xml:space="preserve">Quý Ngọc Sơn bước hai bước thật nhanh nhưng vẫn không sao theo kịp, mắt thấy y sắp sửa bay vào trong màn đêm đen nhánh, con ngươi nhanh chóng đảo hai lần, đứng lại, nói: "Chuyện Ân Thành Lan ——"</w:t>
      </w:r>
      <w:r>
        <w:br w:type="textWrapping"/>
      </w:r>
      <w:r>
        <w:br w:type="textWrapping"/>
      </w:r>
      <w:r>
        <w:t xml:space="preserve">Hắn cố tình kéo dài cái đuôi cuối, âm thanh còn chưa dứt, trước mắt bỗng hoa lên một cái, tiểu hoàng điểu vừa mới lạnh nhạt kia đã sét đánh không kịp bưng tai vọt tới trước mặt hắn, trong con ngươi thờ ơ như dấy lên một ngọn lửa màu đen, làm mắt y trông cực kỳ sáng ngời.</w:t>
      </w:r>
      <w:r>
        <w:br w:type="textWrapping"/>
      </w:r>
      <w:r>
        <w:br w:type="textWrapping"/>
      </w:r>
    </w:p>
    <w:p>
      <w:pPr>
        <w:pStyle w:val="Heading2"/>
      </w:pPr>
      <w:bookmarkStart w:id="26" w:name="chương-5-cây-ngư-diễn-5"/>
      <w:bookmarkEnd w:id="26"/>
      <w:r>
        <w:t xml:space="preserve">5. Chương 5: Cây Ngư Diễn (5)</w:t>
      </w:r>
    </w:p>
    <w:p>
      <w:pPr>
        <w:pStyle w:val="Compact"/>
      </w:pPr>
      <w:r>
        <w:br w:type="textWrapping"/>
      </w:r>
      <w:r>
        <w:br w:type="textWrapping"/>
      </w:r>
      <w:r>
        <w:t xml:space="preserve">Edit + Beta: Jojo Nguyen</w:t>
      </w:r>
      <w:r>
        <w:br w:type="textWrapping"/>
      </w:r>
      <w:r>
        <w:br w:type="textWrapping"/>
      </w:r>
      <w:r>
        <w:t xml:space="preserve">Quý Ngọc Sơn mím môi nở nụ cười: "Ta tới là muốn mời Linh Giang thiếu hiệp đến Tàng Vũ lâu nơi ta đang ở tạm làm khách."</w:t>
      </w:r>
      <w:r>
        <w:br w:type="textWrapping"/>
      </w:r>
      <w:r>
        <w:br w:type="textWrapping"/>
      </w:r>
      <w:r>
        <w:t xml:space="preserve">Đêm khuya đen như mực, gió đêm thổi vù vù, thật là một thời điểm đặc biệt thích hợp để mời khách.</w:t>
      </w:r>
      <w:r>
        <w:br w:type="textWrapping"/>
      </w:r>
      <w:r>
        <w:br w:type="textWrapping"/>
      </w:r>
      <w:r>
        <w:t xml:space="preserve">Quý Ngọc Sơn cười gượng: "Ta là tới mời từ ban ngày."</w:t>
      </w:r>
      <w:r>
        <w:br w:type="textWrapping"/>
      </w:r>
      <w:r>
        <w:br w:type="textWrapping"/>
      </w:r>
      <w:r>
        <w:t xml:space="preserve">Mắt Linh Giang chậm rãi trở nên lạnh lùng, nhìn chằm chằm hắn không nói một lời.</w:t>
      </w:r>
      <w:r>
        <w:br w:type="textWrapping"/>
      </w:r>
      <w:r>
        <w:br w:type="textWrapping"/>
      </w:r>
      <w:r>
        <w:t xml:space="preserve">Quý Ngọc Sơn vốn còn có ý định trêu chọc thêm vài câu, nhưng bị ánh mắt giống như hắc diệu thạch(*) này của y nhìn, cả người không tự chủ được rét run, vội dùng sức ho khan hai tiếng, nói thẳng: "Ta đã gặp được Ân các chủ."</w:t>
      </w:r>
      <w:r>
        <w:br w:type="textWrapping"/>
      </w:r>
      <w:r>
        <w:br w:type="textWrapping"/>
      </w:r>
      <w:r>
        <w:t xml:space="preserve">((*) Hắc diệu thạch: đá thủy tinh núi lửa, được hình thành do sự nguội lạnh quá nhanh của nham thạch)</w:t>
      </w:r>
      <w:r>
        <w:br w:type="textWrapping"/>
      </w:r>
      <w:r>
        <w:br w:type="textWrapping"/>
      </w:r>
      <w:r>
        <w:t xml:space="preserve">Ánh mắt tiểu hoàng điểu sáng lên, mở thật to tròn tròn, trông vô cùng khả ái, Quý Ngọc Sơn lại nhịn không được muốn bị xem thường, may là lý trí chống đỡ được: "Nhưng mà bây giờ đang đêm khuya vắng vẻ, ngươi không đến mức để ta nói chuyện ở đây chứ, hay là ngày mai ngươi đến Tàng Vũ lâu, ta sẽ cùng ngươi nói tỉ mỉ, với cả cuốn ghi chép chuyện lạ giang hồ kia ngươi còn chưa được nghe hết đâu."</w:t>
      </w:r>
      <w:r>
        <w:br w:type="textWrapping"/>
      </w:r>
      <w:r>
        <w:br w:type="textWrapping"/>
      </w:r>
      <w:r>
        <w:t xml:space="preserve">Linh Giang nháy mắt biến hóa thành thiếu niên anh tuấn, "Bây giờ đi luôn."</w:t>
      </w:r>
      <w:r>
        <w:br w:type="textWrapping"/>
      </w:r>
      <w:r>
        <w:br w:type="textWrapping"/>
      </w:r>
      <w:r>
        <w:t xml:space="preserve">Quý Ngọc Sơn hơi sửng sốt, mặc dù ba chữ "Ân Thành Lan" này khi dùng với Linh Giang rất hữu dụng, nhưng không ngờ lại là điểm trí mạng, hắn bật cười: "Được thôi, vậy đêm nay chúng ta đây nhàn rỗi thắp đèn gõ quân cờ, lại kể chuyện Ân Thành Lan."</w:t>
      </w:r>
      <w:r>
        <w:br w:type="textWrapping"/>
      </w:r>
      <w:r>
        <w:br w:type="textWrapping"/>
      </w:r>
      <w:r>
        <w:t xml:space="preserve">Linh Giang không nhiều lời nói nhảm giống như hắn, xoay người rời đi.</w:t>
      </w:r>
      <w:r>
        <w:br w:type="textWrapping"/>
      </w:r>
      <w:r>
        <w:br w:type="textWrapping"/>
      </w:r>
      <w:r>
        <w:t xml:space="preserve">Hai người thừa dịp trời tối đen trở lại Tàng Vũ lâu, căn nhà này chính là nơi Ngự Phượng các dùng để chiêu đãi khách quý, mưa nhỏ giấu trong núi(*), vừa đúng lúc giữ chân khách.</w:t>
      </w:r>
      <w:r>
        <w:br w:type="textWrapping"/>
      </w:r>
      <w:r>
        <w:br w:type="textWrapping"/>
      </w:r>
      <w:r>
        <w:t xml:space="preserve">((*) Tàng = giấu, Vũ = mưa, lâu = nhà, lầu các)</w:t>
      </w:r>
      <w:r>
        <w:br w:type="textWrapping"/>
      </w:r>
      <w:r>
        <w:br w:type="textWrapping"/>
      </w:r>
      <w:r>
        <w:t xml:space="preserve">Linh Giang nhìn bảng hiệu trong bóng tối lờ mờ không rõ ràng, liếc mắt quét qua dáng dấp thư sinh phổ thông tầm thường thật sâu, đối với thân phận của hắn có chút hoài nghi.</w:t>
      </w:r>
      <w:r>
        <w:br w:type="textWrapping"/>
      </w:r>
      <w:r>
        <w:br w:type="textWrapping"/>
      </w:r>
      <w:r>
        <w:t xml:space="preserve">Bóng đêm nồng đượm, cửa phòng rộng mở, Quý Ngọc Sơn ở dưới bầu trời đêm châm trà, ngước mắt lên thấy ngân hà tráng lệ, phía sau lưng nghe thiếu niên thiếu kiên nhẫn chờ uống nước, trong lòng chợt thốt lên một nỗi niềm của nhi nữ giang hồ tùy ý mà hào hùng.</w:t>
      </w:r>
      <w:r>
        <w:br w:type="textWrapping"/>
      </w:r>
      <w:r>
        <w:br w:type="textWrapping"/>
      </w:r>
      <w:r>
        <w:t xml:space="preserve">Vì thế, hắn vứt bỏ chén trà nhỏ, đổi thành hai cái chén Hải Khẩu(*) lớn, rót đầy trà vào chén đặt trước mặt Linh Giang, bưng lên một cái chén, tự cho là tiêu sái cụng vào chén của y: "Cạn."</w:t>
      </w:r>
      <w:r>
        <w:br w:type="textWrapping"/>
      </w:r>
      <w:r>
        <w:br w:type="textWrapping"/>
      </w:r>
      <w:r>
        <w:t xml:space="preserve">((*) Hải Khẩu: một trong những thành phố của tỉnh Hải Nam)</w:t>
      </w:r>
      <w:r>
        <w:br w:type="textWrapping"/>
      </w:r>
      <w:r>
        <w:br w:type="textWrapping"/>
      </w:r>
      <w:r>
        <w:t xml:space="preserve">Linh Giang liếc nhìn chén trà nóng tỏa hơi, cũng không nhúc nhích: "Ngươi trước."</w:t>
      </w:r>
      <w:r>
        <w:br w:type="textWrapping"/>
      </w:r>
      <w:r>
        <w:br w:type="textWrapping"/>
      </w:r>
      <w:r>
        <w:t xml:space="preserve">Quý Ngọc Sơn học theo đại hán giang hồ cắn miếng thịt lớn hớp ngụm rượu to, cúi đầu uống một ngụm thật lớn, môi tức khắc bỏng đỏ thẫm.</w:t>
      </w:r>
      <w:r>
        <w:br w:type="textWrapping"/>
      </w:r>
      <w:r>
        <w:br w:type="textWrapping"/>
      </w:r>
      <w:r>
        <w:t xml:space="preserve">Gương mặt Linh Giang sau làn hơi trà mờ mịt tuấn mỹ không tì vết, y lặng lẽ phun ra hai chữ từ đáy lòng: "Ngớ ngẩn."</w:t>
      </w:r>
      <w:r>
        <w:br w:type="textWrapping"/>
      </w:r>
      <w:r>
        <w:br w:type="textWrapping"/>
      </w:r>
      <w:r>
        <w:t xml:space="preserve">Chàng thư sinh ngớ ngẩn thổi phù phù, cười khan nhận xét: "Trà này có vẻ không thích hợp để uống như vậy lắm, hay là chúng ta đổi tư thế rồi uống lại lần nữa."</w:t>
      </w:r>
      <w:r>
        <w:br w:type="textWrapping"/>
      </w:r>
      <w:r>
        <w:br w:type="textWrapping"/>
      </w:r>
      <w:r>
        <w:t xml:space="preserve">Linh Giang: "..."</w:t>
      </w:r>
      <w:r>
        <w:br w:type="textWrapping"/>
      </w:r>
      <w:r>
        <w:br w:type="textWrapping"/>
      </w:r>
      <w:r>
        <w:t xml:space="preserve">Trà đã uống, đèn cũng đã thắp, Quý Ngọc Sơn ngồi đối diện Linh Giang.</w:t>
      </w:r>
      <w:r>
        <w:br w:type="textWrapping"/>
      </w:r>
      <w:r>
        <w:br w:type="textWrapping"/>
      </w:r>
      <w:r>
        <w:t xml:space="preserve">Linh Giang sợ hắn lại phun ra một đống lời vô nghĩa, dứt khoát nói: "Ngươi đã nhìn thấy hắn?"</w:t>
      </w:r>
      <w:r>
        <w:br w:type="textWrapping"/>
      </w:r>
      <w:r>
        <w:br w:type="textWrapping"/>
      </w:r>
      <w:r>
        <w:t xml:space="preserve">Quý Ngọc Sơn gật đầu một cách cao thâm khó dò: "Ừm."</w:t>
      </w:r>
      <w:r>
        <w:br w:type="textWrapping"/>
      </w:r>
      <w:r>
        <w:br w:type="textWrapping"/>
      </w:r>
      <w:r>
        <w:t xml:space="preserve">Linh Giang bèn: "Ồ."</w:t>
      </w:r>
      <w:r>
        <w:br w:type="textWrapping"/>
      </w:r>
      <w:r>
        <w:br w:type="textWrapping"/>
      </w:r>
      <w:r>
        <w:t xml:space="preserve">Sau đó không hé răng.</w:t>
      </w:r>
      <w:r>
        <w:br w:type="textWrapping"/>
      </w:r>
      <w:r>
        <w:br w:type="textWrapping"/>
      </w:r>
      <w:r>
        <w:t xml:space="preserve">Quý Ngọc Sơn dùng ánh mắt ý vị sâu xa bán cái nút, chờ Linh Giang thiếu hiệp lại mở thêm miệng vàng, vậy mà y vẫn bình chân như vại ngồi im một lúc lâu, vị chim già mặt thiếu niên kia ngoại trừ không chút gợn sóng "Ồ" một tiếng ra, tóm lại không chịu mở miệng phun nửa chữ.</w:t>
      </w:r>
      <w:r>
        <w:br w:type="textWrapping"/>
      </w:r>
      <w:r>
        <w:br w:type="textWrapping"/>
      </w:r>
      <w:r>
        <w:t xml:space="preserve">Mông Quý Ngọc Sơn giống như chạm phải đinh giật giật, không nhịn được trước, hỏi: "Ngươi không hiếu kỳ hắn trông thế nào sao? Ngươi đã từng gặp hắn?"</w:t>
      </w:r>
      <w:r>
        <w:br w:type="textWrapping"/>
      </w:r>
      <w:r>
        <w:br w:type="textWrapping"/>
      </w:r>
      <w:r>
        <w:t xml:space="preserve">Linh Giang rũ mắt: "Không hiếu kỳ, chưa từng gặp."</w:t>
      </w:r>
      <w:r>
        <w:br w:type="textWrapping"/>
      </w:r>
      <w:r>
        <w:br w:type="textWrapping"/>
      </w:r>
      <w:r>
        <w:t xml:space="preserve">Quý Ngọc Sơn kinh ngạc, buột miệng thốt ra: "Không phải ngươi yêu thầm hắn à?"</w:t>
      </w:r>
      <w:r>
        <w:br w:type="textWrapping"/>
      </w:r>
      <w:r>
        <w:br w:type="textWrapping"/>
      </w:r>
      <w:r>
        <w:t xml:space="preserve">Lúc này Linh Giang mới nâng mắt, nhíu mày lại, y lớn lên tuấn mỹ, khí chất quạnh quẽ, lại thường xuyên bày vẻ mặt không cảm xúc, khuôn mặt đẹp không tỳ vết kia thật giống như tấm mặt nạ điêu khắc, chỉ có "Ân Thành Lan" là có thể khiến cho y động dung, cũng chỉ có ba chữ này là có thể rửa trôi đi băng sương lạnh lẽo trên mặt y, để lộ ra da thịt long lanh đầy sức sống bên dưới.</w:t>
      </w:r>
      <w:r>
        <w:br w:type="textWrapping"/>
      </w:r>
      <w:r>
        <w:br w:type="textWrapping"/>
      </w:r>
      <w:r>
        <w:t xml:space="preserve">Với cái phản ứng không chút nào che giấu này của y, Quý Ngọc Sơn tin chắc Linh Giang hẳn phải có tình ý khác với Ân các chủ, nhưng lúc này hắn lại không hiểu lắm, nếu như đã thầm mến người ta, lại không tò mò người ta trông như thế nào, vậy thì thầm mến cái gì, thầm mến cái tên kia à.</w:t>
      </w:r>
      <w:r>
        <w:br w:type="textWrapping"/>
      </w:r>
      <w:r>
        <w:br w:type="textWrapping"/>
      </w:r>
      <w:r>
        <w:t xml:space="preserve">Hắn cũng không hoàn toàn cảm thấy thế này có gì sai.</w:t>
      </w:r>
      <w:r>
        <w:br w:type="textWrapping"/>
      </w:r>
      <w:r>
        <w:br w:type="textWrapping"/>
      </w:r>
      <w:r>
        <w:t xml:space="preserve">Linh Giang cau mày, nói: "Ta quản hắn trông như thế nào." Dừng lại, nói tiếp: "Ta muốn gặp hắn, hỏi hắn muốn dạy ta hay không."</w:t>
      </w:r>
      <w:r>
        <w:br w:type="textWrapping"/>
      </w:r>
      <w:r>
        <w:br w:type="textWrapping"/>
      </w:r>
      <w:r>
        <w:t xml:space="preserve">Quý Ngọc Sơn bắt đầu cảm thấy mình hoàn toàn không hiểu chim, lại cảm thấy mình có chút nông cạn, so sánh với Linh Giang, có vẻ như Linh Giang đặc biệt phiêu dật xuất trần không giống với người phàm.</w:t>
      </w:r>
      <w:r>
        <w:br w:type="textWrapping"/>
      </w:r>
      <w:r>
        <w:br w:type="textWrapping"/>
      </w:r>
      <w:r>
        <w:t xml:space="preserve">Hắn nói: "Nghe nói trong lệnh các(*) tổ chức một đại hội gì đó, ta không nghe rõ, nhưng mà hình như Ân các chủ cũng tham gia, thiếu hiệp không nhìn thấy hắn sao?"</w:t>
      </w:r>
      <w:r>
        <w:br w:type="textWrapping"/>
      </w:r>
      <w:r>
        <w:br w:type="textWrapping"/>
      </w:r>
      <w:r>
        <w:t xml:space="preserve">((*) Lệnh các: trong cách xưng hô thời xưa khi mà nói chuyện với người khác nhắc tới người thân của họ thì sẽ thêm chữ "lệnh", ví dụ như lệnh huynh – anh của bạn, lệnh sư – sư phụ của bạn. Vì thế trong trường hợp này là ám chỉ Ngự Phượng các của Linh Giang)</w:t>
      </w:r>
      <w:r>
        <w:br w:type="textWrapping"/>
      </w:r>
      <w:r>
        <w:br w:type="textWrapping"/>
      </w:r>
      <w:r>
        <w:t xml:space="preserve">Nhắc tới chuyện này, Linh Giang lại phiền muộn nhấp môi dưới: "Ừ, lạc đường."</w:t>
      </w:r>
      <w:r>
        <w:br w:type="textWrapping"/>
      </w:r>
      <w:r>
        <w:br w:type="textWrapping"/>
      </w:r>
      <w:r>
        <w:t xml:space="preserve">Quý Ngọc Sơn câm nín mất một lúc: "Vậy thật đáng tiếc."</w:t>
      </w:r>
      <w:r>
        <w:br w:type="textWrapping"/>
      </w:r>
      <w:r>
        <w:br w:type="textWrapping"/>
      </w:r>
      <w:r>
        <w:t xml:space="preserve">Linh Giang nghiêm túc gật gật đầu, rũ mắt xuống, hóa thành tiểu hoàng điểu, rướn cổ mổ nước trà trong chén uống, thoạt nhìn hồn bay phách lạc.</w:t>
      </w:r>
      <w:r>
        <w:br w:type="textWrapping"/>
      </w:r>
      <w:r>
        <w:br w:type="textWrapping"/>
      </w:r>
      <w:r>
        <w:t xml:space="preserve">Quý Ngọc Sơn thấy cả thân con chim ngồi ở trên miệng chén mà còn không to bằng cái chén, cánh với vuốt thu lại xuống dưới bụng, bóng lưng hồn bay phách lạc đặc biệt tròn, bộ lông mỏng lại mềm, vừa nhìn đã biết sờ rất thích. Quý Ngọc Sơn chỉ liếc mắt, đã cảm thấy tim mình cũng mềm theo.</w:t>
      </w:r>
      <w:r>
        <w:br w:type="textWrapping"/>
      </w:r>
      <w:r>
        <w:br w:type="textWrapping"/>
      </w:r>
      <w:r>
        <w:t xml:space="preserve">Hắn ngẫm nghĩ ở trong lòng một lát, do dự nói: "Ngươi cũng đừng như vậy, nếu ngươi muốn gặp hắn, thật ra vẫn còn có một cách."</w:t>
      </w:r>
      <w:r>
        <w:br w:type="textWrapping"/>
      </w:r>
      <w:r>
        <w:br w:type="textWrapping"/>
      </w:r>
      <w:r>
        <w:t xml:space="preserve">Tiểu hoàng điểu trên miệng chén thờ ơ nhặt lá trà trong chén lên mổ ăn, đưa mắt sang nhìn hắn.</w:t>
      </w:r>
      <w:r>
        <w:br w:type="textWrapping"/>
      </w:r>
      <w:r>
        <w:br w:type="textWrapping"/>
      </w:r>
      <w:r>
        <w:t xml:space="preserve">Quý Ngọc Sơn nói: "Ngày mai ta sẽ đi gặp Ân các chủ, hay là ngươi cùng đi với ta?"</w:t>
      </w:r>
      <w:r>
        <w:br w:type="textWrapping"/>
      </w:r>
      <w:r>
        <w:br w:type="textWrapping"/>
      </w:r>
      <w:r>
        <w:t xml:space="preserve">Linh Giang nhìn chằm chằm hắn, đôi mắt y cực rõ ràng và sắc bén, quét trên dưới Quý Ngọc Sơn một lượt, giọng trầm thấp, nói: "Ngươi rốt cuộc là ai?"</w:t>
      </w:r>
      <w:r>
        <w:br w:type="textWrapping"/>
      </w:r>
      <w:r>
        <w:br w:type="textWrapping"/>
      </w:r>
      <w:r>
        <w:t xml:space="preserve">Quý Ngọc Sơn mỉm cười, giang hai tay, để lộ ngực trống không, biểu hiện mình hoàn toàn vô hại: "Tại hạ họ Quý, tên Ngọc Sơn, người Tương Nam, nhất giới thường dân, tới nơi này cũng chỉ vì muốn đòi Ân các chủ tung tích của giang hồ đại đạo Bùi Giang Nam, Linh Giang đại hiệp không phải đã biết rồi hay sao."</w:t>
      </w:r>
      <w:r>
        <w:br w:type="textWrapping"/>
      </w:r>
      <w:r>
        <w:br w:type="textWrapping"/>
      </w:r>
      <w:r>
        <w:t xml:space="preserve">Linh Giang giãn cánh nhỏ, nhàn nhạt nói: "Người bình thường không thể gặp được Ân Thành Lan."</w:t>
      </w:r>
      <w:r>
        <w:br w:type="textWrapping"/>
      </w:r>
      <w:r>
        <w:br w:type="textWrapping"/>
      </w:r>
      <w:r>
        <w:t xml:space="preserve">Chim bình thường cũng không gặp được, ví dụ như y đây.</w:t>
      </w:r>
      <w:r>
        <w:br w:type="textWrapping"/>
      </w:r>
      <w:r>
        <w:br w:type="textWrapping"/>
      </w:r>
      <w:r>
        <w:t xml:space="preserve">Quý Ngọc Sơn hơi sửng sốt, trên mặt chợt lóe qua một vệt phức tạp, hắn thu liễm nụ cười, quay đầu nhìn ra phía bên ngoài từ cửa phòng rộng mở, đêm khuya đen như mực, hàn tinh rung động ở trong gió, một vùng trời yên tĩnh.</w:t>
      </w:r>
      <w:r>
        <w:br w:type="textWrapping"/>
      </w:r>
      <w:r>
        <w:br w:type="textWrapping"/>
      </w:r>
      <w:r>
        <w:t xml:space="preserve">Một cái tay của hắn trùm lên mu một cái tay khác, nhẹ nhàng xoa nắn đốt ngón tay, nói: "Ta tới đây đúng là vì muốn hỏi thăm tung tích Bùi Giang Nam, về phần ngươi nói ta có thể gặp được Ân các chủ, đại khái là bởi vì trong tay ta có một thứ."</w:t>
      </w:r>
      <w:r>
        <w:br w:type="textWrapping"/>
      </w:r>
      <w:r>
        <w:br w:type="textWrapping"/>
      </w:r>
      <w:r>
        <w:t xml:space="preserve">"Thứ gì?"</w:t>
      </w:r>
      <w:r>
        <w:br w:type="textWrapping"/>
      </w:r>
      <w:r>
        <w:br w:type="textWrapping"/>
      </w:r>
      <w:r>
        <w:t xml:space="preserve">Quý Ngọc Sơn trầm ngâm: "Ta không tiện nói ra, đây là thứ liên quan tới Ân các chủ, ngươi cứ tin tưởng ta, ta sẽ không làm gì tổn thương hắn, cũng sẽ không làm gì tổn thương ngươi, càng không có ý lợi dụng."</w:t>
      </w:r>
      <w:r>
        <w:br w:type="textWrapping"/>
      </w:r>
      <w:r>
        <w:br w:type="textWrapping"/>
      </w:r>
      <w:r>
        <w:t xml:space="preserve">Có người khi nói "Ta sẽ không làm gì tổn thương ngươi", là muốn che giấu, để sau này hắn có thể tổn thương ngươi trong tương lai, mà có người khi nói những lời này, lại dễ dàng khiến người ta cảm thấy hắn sẽ thật sự không làm tổn thương mình, cũng chẳng phải vì giọng điệu thành khẩn, cảm xúc chân thành tha thiết, mà là vì... Không có tính uy hiếp, lực lượng quá yếu ớt.</w:t>
      </w:r>
      <w:r>
        <w:br w:type="textWrapping"/>
      </w:r>
      <w:r>
        <w:br w:type="textWrapping"/>
      </w:r>
      <w:r>
        <w:t xml:space="preserve">Quý Ngọc Sơn chính là loại người sau, chim và thú trên thế gian có những nhận thức về "Tốt" và "Xấu" khác với người phàm, đối với thứ không tính uy hiếp, không có khả năng gây tổn thương cho bản thân, chúng nó sẽ nhận định là "Tốt", không phân biệt giống loài mà sinh sống hòa thuận. Tương ứng, thứ có khả năng đe doạ thì chính kẻ địch, ngoài ra, không phân biệt thêm cảm nhận nào khác nữa, không giống với người phàm, còn chia rõ người tham lam, đạo đức giả, dối trá vân vân, tình cảm của thú vật đơn giản khiến lòng người giận sôi.</w:t>
      </w:r>
      <w:r>
        <w:br w:type="textWrapping"/>
      </w:r>
      <w:r>
        <w:br w:type="textWrapping"/>
      </w:r>
      <w:r>
        <w:t xml:space="preserve">Linh Giang cũng không kiêng kị hắn có tâm tư gì, chỉ đơn thuần là tò mò, người nào có thể gặp được Ân Thành Lan, hoặc nói chính xác là, Ân Thành Lan sẽ gặp loại người nào.</w:t>
      </w:r>
      <w:r>
        <w:br w:type="textWrapping"/>
      </w:r>
      <w:r>
        <w:br w:type="textWrapping"/>
      </w:r>
      <w:r>
        <w:t xml:space="preserve">Được rồi, nói đến cùng, vẫn là vì ba chữ này.</w:t>
      </w:r>
      <w:r>
        <w:br w:type="textWrapping"/>
      </w:r>
      <w:r>
        <w:br w:type="textWrapping"/>
      </w:r>
      <w:r>
        <w:t xml:space="preserve">Linh Giang đáp ứng đề nghị của hắn mà không cần cân nhắc nhiều.</w:t>
      </w:r>
      <w:r>
        <w:br w:type="textWrapping"/>
      </w:r>
      <w:r>
        <w:br w:type="textWrapping"/>
      </w:r>
      <w:r>
        <w:t xml:space="preserve">Thoạt nhìn Quý Ngọc Sơn còn cao hứng hơn cả Linh Giang, hắn xoa xoa tay đứng lên đi hai bước: "Nếu Ân các chủ mà biết ngươi là một con chim có linh tính thì sẽ thế nào nhỉ? Có phải ngươi sẽ đạt được như ước nguyện không? Linh Giang, ngươi vốn dĩ muốn gặp hắn mà."</w:t>
      </w:r>
      <w:r>
        <w:br w:type="textWrapping"/>
      </w:r>
      <w:r>
        <w:br w:type="textWrapping"/>
      </w:r>
      <w:r>
        <w:t xml:space="preserve">Linh Giang đối với cảm xúc của hắn cảm thấy không thể nào hiểu được, ngồi dậy bay ra ngoài.</w:t>
      </w:r>
      <w:r>
        <w:br w:type="textWrapping"/>
      </w:r>
      <w:r>
        <w:br w:type="textWrapping"/>
      </w:r>
      <w:r>
        <w:t xml:space="preserve">Quý Ngọc Sơn nói: "Ngươi đi đâu? Trời mau sáng lắm, sắp tới ngày mai rồi."</w:t>
      </w:r>
      <w:r>
        <w:br w:type="textWrapping"/>
      </w:r>
      <w:r>
        <w:br w:type="textWrapping"/>
      </w:r>
      <w:r>
        <w:t xml:space="preserve">Linh Giang vỗ cánh nhỏ phành phạch, nói ngắn gọn: "Ngủ."</w:t>
      </w:r>
      <w:r>
        <w:br w:type="textWrapping"/>
      </w:r>
      <w:r>
        <w:br w:type="textWrapping"/>
      </w:r>
      <w:r>
        <w:t xml:space="preserve">"Ngươi vẫn còn về ngủ? Nơi này của ta có một phòng, nếu không ngươi..." Lời nói còn chưa dứt, con tiểu hoàng điểu kia đã biến mất trong màn đêm đen nhánh, Quý Ngọc Sơn nhìn ra cửa một lát, thở dài đóng cửa lại, lúc xoay người đi vào trong phòng ngủ mới nhớ tới một chuyện: "Chẳng biết có lạc đường không nữa."</w:t>
      </w:r>
      <w:r>
        <w:br w:type="textWrapping"/>
      </w:r>
      <w:r>
        <w:br w:type="textWrapping"/>
      </w:r>
      <w:r>
        <w:t xml:space="preserve">Hắn đoán không lầm, vì thế Linh Giang dứt khoát không về tổ, ngày mới vừa sáng lên, liền bay lên cửa sổ phòng ngủ Quý Ngọc Sơn.</w:t>
      </w:r>
      <w:r>
        <w:br w:type="textWrapping"/>
      </w:r>
      <w:r>
        <w:br w:type="textWrapping"/>
      </w:r>
      <w:r>
        <w:t xml:space="preserve">"Ngươi ngủ ở đâu?" Quý Ngọc Sơn đứng trước chậu rửa mặt.</w:t>
      </w:r>
      <w:r>
        <w:br w:type="textWrapping"/>
      </w:r>
      <w:r>
        <w:br w:type="textWrapping"/>
      </w:r>
      <w:r>
        <w:t xml:space="preserve">Linh Giang rót cho mình một chén nước lạnh, sau khi hóa trở về nguyên hình đứng ở trên miệng chén, nhón móng vuốt, thò đầu vào trong chén nhúng xuống nước tự rửa mặt cho mình, nghe thấy hắn hỏi, bèn tiện thể chỉ móng vuốt xuống gốc cây liễu trong viện Tàng Vũ lâu.</w:t>
      </w:r>
      <w:r>
        <w:br w:type="textWrapping"/>
      </w:r>
      <w:r>
        <w:br w:type="textWrapping"/>
      </w:r>
      <w:r>
        <w:t xml:space="preserve">Cành lá liễu tươi tốt, giữa thân cây tráng kiện có thể thấy rất nhiều tổ chim xây lên từ bùn đất, Quý Ngọc Sơn dừng một chút, nghĩ thầm, được rồi, chim tới chỗ chim ở để tá túc cũng chuyện là bình thường.</w:t>
      </w:r>
      <w:r>
        <w:br w:type="textWrapping"/>
      </w:r>
      <w:r>
        <w:br w:type="textWrapping"/>
      </w:r>
      <w:r>
        <w:t xml:space="preserve">Tiểu hoàng điểu chuẩn bị cho bản thân rất tỉ mỉ, mỗi một chỗ trên cánh chim đều chải chuốt kỹ càng, làm cho từng chiếc lông trở nên thật bóng mượt, trên móng vuốt dấp chút nước, nâng lên mặt xoa xoa mấy lần, lại đem dúm lông ngốc có độ dài dài hơn những chỗ khác ở trước trán cào hai phát, làm cho chúng phấn chấn dựng đứng trên đỉnh đầu.</w:t>
      </w:r>
      <w:r>
        <w:br w:type="textWrapping"/>
      </w:r>
      <w:r>
        <w:br w:type="textWrapping"/>
      </w:r>
      <w:r>
        <w:t xml:space="preserve">Trong lúc y làm hết thảy những việc này, Quý Ngọc Sơn chỉ ở bên cạnh nhìn, không thể không âm thầm sợ hãi, trong lòng chợt toát ra một ý nghĩ quỷ dị: Hắn là định mang con chim này đi làm mối hay sao.</w:t>
      </w:r>
      <w:r>
        <w:br w:type="textWrapping"/>
      </w:r>
      <w:r>
        <w:br w:type="textWrapping"/>
      </w:r>
      <w:r>
        <w:t xml:space="preserve">Linh Giang hồn nhiên không biết gì, tạo dáng cho mình thành một con chim trong ngoài nghiêm chỉnh, cuối cùng còn nhìn hình chiếu của mình trong chén trà một lát, mới hài lòng ưỡn ngực, dùng sức vươn hai cái cánh nhỏ, bay đến đầu vai Quý Ngọc Sơn, nhàn nhạt nói: "Đi."</w:t>
      </w:r>
      <w:r>
        <w:br w:type="textWrapping"/>
      </w:r>
      <w:r>
        <w:br w:type="textWrapping"/>
      </w:r>
      <w:r>
        <w:t xml:space="preserve">Quý Ngọc Sơn cảm thấy cái câu "Đi" kia của y thật giống như câu "Khởi giá" uy nghiêm mà hoàng đế thường nói với tiểu thái giám khi hồi cung.</w:t>
      </w:r>
      <w:r>
        <w:br w:type="textWrapping"/>
      </w:r>
      <w:r>
        <w:br w:type="textWrapping"/>
      </w:r>
      <w:r>
        <w:t xml:space="preserve">Đáng tiếc là dáng vẻ oai hùng bừng tráng này của Linh Giang cũng không duy trì được quá lâu, quãng đường từ Tàng Vũ lâu đi tới Thính Hải lâu chỗ ở của Ân Thành Lan, giữa chừng, Linh Giang lại chui vào trong ống tay áo to rộng của Quý Ngọc Sơn.</w:t>
      </w:r>
      <w:r>
        <w:br w:type="textWrapping"/>
      </w:r>
      <w:r>
        <w:br w:type="textWrapping"/>
      </w:r>
      <w:r>
        <w:t xml:space="preserve">Nơi đó là cấm địa của chim đưa tin và người huấn luyện Ngự Phượng các, nếu bây giờ y muốn vào, chung quy phải lén lén lút lút mới được.</w:t>
      </w:r>
      <w:r>
        <w:br w:type="textWrapping"/>
      </w:r>
      <w:r>
        <w:br w:type="textWrapping"/>
      </w:r>
      <w:r>
        <w:t xml:space="preserve">Tay áo rộng mềm mại không ra hình, Linh Giang biệt nữu thu mình vào bên trong, còn phải nỗ lực duy trì bộ lông mình ổn định, y mở cánh ra bảo vệ đầu, cúi thấp như đà điểu, phòng ngừa dúm lông ngốc y vất vả tạo hình từ sáng sớm bị lộn xộn, vừa gian nan duy trì hình tượng, lại vừa phải ngóng lỗ tai nghe động tĩnh bên ngoài.</w:t>
      </w:r>
      <w:r>
        <w:br w:type="textWrapping"/>
      </w:r>
      <w:r>
        <w:br w:type="textWrapping"/>
      </w:r>
      <w:r>
        <w:t xml:space="preserve">Thính Hải lâu nằm ở trên đỉnh Vạn Hải phong, càng đi lên, đường càng cực kỳ khó đi, cứ cách ba mươi trượng lại bố trí một cửa ải chặn người và chim tiến vào. Quý Ngọc Sơn là khách quý của Ân Thành Lan, Đại tổng quản đã thông báo cho người canh đường, vì thế dễ dàng được cho đi.</w:t>
      </w:r>
      <w:r>
        <w:br w:type="textWrapping"/>
      </w:r>
      <w:r>
        <w:br w:type="textWrapping"/>
      </w:r>
      <w:r>
        <w:t xml:space="preserve">Đứng từ dưới sườn núi nhìn lên, Thính Hải lâu giống như treo lủng lẳng trên vách đá của đỉnh núi, giữa những tán lá cây rậm rạp trong rừng lộ ra một góc mái cong cùng nửa hành lang trên cột đỏ, cho tới khi lên tới tận đây rồi, mới phát hiện trên đỉnh núi cao chót vót và lởm chởm đá kia bị người ta cắt ngang một cái rồi đặt lên một tòa phủ đệ.</w:t>
      </w:r>
      <w:r>
        <w:br w:type="textWrapping"/>
      </w:r>
      <w:r>
        <w:br w:type="textWrapping"/>
      </w:r>
      <w:r>
        <w:t xml:space="preserve">Phủ đệ dựng ở trên đỉnh núi, cao ba tầng, mái thủy tinh màu lam và xanh biếc, bên trái là vách đá cao vạn trượng, nguy nga chót vót, phía bên phải tựa vào đại dương rộng mênh mông, có thể nghe sóng gào(*), mà Thính Hải lâu kia chiếm cứ chỗ cao nhất trên dãy núi chập chùng, sáng khoác mây tía, đêm hái sao trời.</w:t>
      </w:r>
      <w:r>
        <w:br w:type="textWrapping"/>
      </w:r>
      <w:r>
        <w:br w:type="textWrapping"/>
      </w:r>
      <w:r>
        <w:t xml:space="preserve">((*) Thính Hải nghĩa là nghe tiếng biển)</w:t>
      </w:r>
      <w:r>
        <w:br w:type="textWrapping"/>
      </w:r>
      <w:r>
        <w:br w:type="textWrapping"/>
      </w:r>
      <w:r>
        <w:t xml:space="preserve">Bên trong tòa phủ đệ có đầy đủ mọi thứ, cây cối xanh tươi, tao nhã thanh lịch, nhiều kỳ hoa dị thảo chưa rõ tên, Linh Giang mổ ống tay áo Quý Ngọc Sơn thành một cái lỗ hổng nhìn ra phía bên ngoài, lúc này mới phát hiện tòa nhà với mái cong và cột đỏ nhìn thấy từ sườn núi chỉ là một cái đình bên trong Thính Hải lâu, tên gọi là Ỷ Vân, Ỷ Vân đình được xây dựng trên một hòn đá cao, vì thế mới giống như nổi trên không trung.</w:t>
      </w:r>
      <w:r>
        <w:br w:type="textWrapping"/>
      </w:r>
      <w:r>
        <w:br w:type="textWrapping"/>
      </w:r>
      <w:r>
        <w:t xml:space="preserve">Đứng ở bên trong Thính Hải lâu, nhìn Trung Nguyên ẩn hiện ở dưới chân như gấm như lụa, thu hết vào đáy mắt, gió nổi mây vần, quả thực như lạc vào Tiên giới, phàm là người từng leo lên đỉnh núi bước vào Thính Hải lâu, không một ai không tán thưởng.</w:t>
      </w:r>
      <w:r>
        <w:br w:type="textWrapping"/>
      </w:r>
      <w:r>
        <w:br w:type="textWrapping"/>
      </w:r>
      <w:r>
        <w:t xml:space="preserve">Đại tổng quản Liên Ấn Ca đứng ở cửa đón chào, người này có vóc dáng thon dài, tuổi không lớn lắm, lớn lên tuấn lãng phong thần, đôi mắt phiếm hoa đào, gặp người ba phần là cười, thoạt nhìn thực dễ ở chung.</w:t>
      </w:r>
      <w:r>
        <w:br w:type="textWrapping"/>
      </w:r>
      <w:r>
        <w:br w:type="textWrapping"/>
      </w:r>
      <w:r>
        <w:t xml:space="preserve">Linh Giang từ lỗ nhỏ trong tay áo trông thấy hắn, nghĩ thầm một tiếng: "Cáo già."</w:t>
      </w:r>
      <w:r>
        <w:br w:type="textWrapping"/>
      </w:r>
      <w:r>
        <w:br w:type="textWrapping"/>
      </w:r>
      <w:r>
        <w:t xml:space="preserve">Mặc dù không phải lần đầu tiên tới, Quý Ngọc Sơn vẫn bị chấn kinh bởi khung cảnh Thính Hải lâu, chưa đã thèm mà thu tầm mắt từ phong cảnh bao la hùng vĩ trở về, cảm giác như lồng ngực cũng bị gió núi bơm tràn đầy, gió mát lạnh chạy dọc khắp thân thể, đem những rắc rối hỗn tạp ở trong lòng đều thổi tan, chỉ để lại nỗi tùy ý tự tại, tâm tình cũng trở nên tốt hơn.</w:t>
      </w:r>
      <w:r>
        <w:br w:type="textWrapping"/>
      </w:r>
      <w:r>
        <w:br w:type="textWrapping"/>
      </w:r>
      <w:r>
        <w:t xml:space="preserve">Hắn không nhịn được tán thưởng: "Phủ đệ này chọn địa điểm, cách xây dựng, bố trí thật là xảo đoạt thiên công(*), hoàn mỹ tự nhiên, người có thể làm ra kiến trúc này, nhất định là sinh ra thất khiếu linh lung tâm(*)."</w:t>
      </w:r>
      <w:r>
        <w:br w:type="textWrapping"/>
      </w:r>
      <w:r>
        <w:br w:type="textWrapping"/>
      </w:r>
      <w:r>
        <w:t xml:space="preserve">((*) Xảo đoạt thiên công: chỉ công việc cực kỳ khéo léo tinh xảo đến mức độ tuyệt hảo sánh với Trời; (*)Thất khiếu linh lung tâm: xuất phát từ trái tim có bảy lỗ rất đặc biệt của trung quân ái quốc Tỷ Can trong truyện Phong thần, ý chỉ người rất thông minh, có lương tâm)</w:t>
      </w:r>
      <w:r>
        <w:br w:type="textWrapping"/>
      </w:r>
      <w:r>
        <w:br w:type="textWrapping"/>
      </w:r>
      <w:r>
        <w:t xml:space="preserve">Liên Ấn Ca nở nụ cười: "Thính Hải lâu là do Các chủ tự mình vẽ bản đồ dẫn người tới xây dựng."</w:t>
      </w:r>
      <w:r>
        <w:br w:type="textWrapping"/>
      </w:r>
      <w:r>
        <w:br w:type="textWrapping"/>
      </w:r>
      <w:r>
        <w:t xml:space="preserve">Quý Ngọc Sơn càng thêm chấn kinh rồi, từ khóe mắt đuôi lông mày đều toát ra thần sắc kính phục vô cùng, cao giọng phát biểu thẳng suy nghĩ ở trong lòng: "Ân các chủ quả thật là một người tuyệt diệu đương thời."</w:t>
      </w:r>
      <w:r>
        <w:br w:type="textWrapping"/>
      </w:r>
      <w:r>
        <w:br w:type="textWrapping"/>
      </w:r>
      <w:r>
        <w:t xml:space="preserve">Thấy biểu tình này của hắn, Liên Ấn Ca ở trong lòng lạnh lùng nghĩ: "Chẳng tuyệt diệu thì sao, nếu không ai rảnh rỗi đau bi lại đi dựng lầu trên đỉnh núi."</w:t>
      </w:r>
      <w:r>
        <w:br w:type="textWrapping"/>
      </w:r>
      <w:r>
        <w:br w:type="textWrapping"/>
      </w:r>
      <w:r>
        <w:t xml:space="preserve">Trong tay áo, Linh Giang yên lặng đánh giá bốn phía, cũng nghĩ ở trong lòng: "Cố tình sống ở nơi so với chim còn cao, quả nhiên có bệnh."</w:t>
      </w:r>
      <w:r>
        <w:br w:type="textWrapping"/>
      </w:r>
      <w:r>
        <w:br w:type="textWrapping"/>
      </w:r>
      <w:r>
        <w:t xml:space="preserve">Liên Ấn Ca dẫn Quý Ngọc Sơn tới thư phòng của Ân Thành Lan trên lầu hai, để hắn tạm thời chờ, bản thân đi mời Các chủ ra, Quý Ngọc Sơn nói cảm tạ, vừa thấy Liên Ấn Ca rời đi, bèn quay lưng về phía cửa, thật cẩn thận lắc ống tay áo rộng, thì thầm: "Linh Giang thiếu hiệp, ngươi vẫn còn đó chứ?"</w:t>
      </w:r>
      <w:r>
        <w:br w:type="textWrapping"/>
      </w:r>
      <w:r>
        <w:br w:type="textWrapping"/>
      </w:r>
      <w:r>
        <w:t xml:space="preserve">Tiểu hoàng điểu trong tay áo trưng dáng vẻ kiêu ngạo lạnh lùng, ừ một tiếng, Quý Ngọc Sơn nói: "Ngươi có muốn ra ngoài nấp trước không, chờ một lát khi chúng ta nói chuyện xong, ta cho ngươi một cái ám hiệu, rồi ngươi hiện thân ra hỏi xem hắn có muốn dạy ngươi không."</w:t>
      </w:r>
      <w:r>
        <w:br w:type="textWrapping"/>
      </w:r>
      <w:r>
        <w:br w:type="textWrapping"/>
      </w:r>
      <w:r>
        <w:t xml:space="preserve">Linh Giang biết Quý Ngọc Sơn nhất định không tầm thường như biểu hiện, nếu không, đại tổng quản căn bản sẽ không trực tiếp dẫn hắn tới thư phòng Ân Thành Lan, nhưng mà mặc kệ hắn là ai, Linh Giang đều không có hứng thú, cũng không hiếu kỳ hắn muốn cùng Ân Thành Lan nói chuyện gì, vì thế không chút do dự chui ra khỏi tay áo Quý Ngọc Sơn.</w:t>
      </w:r>
      <w:r>
        <w:br w:type="textWrapping"/>
      </w:r>
      <w:r>
        <w:br w:type="textWrapping"/>
      </w:r>
      <w:r>
        <w:t xml:space="preserve">Lúc này, cửa thư phòng vừa đúng lúc đẩy ra, trong nháy mắt khi cửa mở, Linh Giang bay ra ngoài cửa sổ, treo ngược dưới mái hiên.</w:t>
      </w:r>
      <w:r>
        <w:br w:type="textWrapping"/>
      </w:r>
      <w:r>
        <w:br w:type="textWrapping"/>
      </w:r>
      <w:r>
        <w:t xml:space="preserve">Truyền từ trong căn phòng đến không phải tiếng bước chân, mà là âm thanh giống như của bánh xe chậm rãi lăn, tiếp theo, một giọng nói trầm thấp gọi một câu "Quý công tử".</w:t>
      </w:r>
      <w:r>
        <w:br w:type="textWrapping"/>
      </w:r>
      <w:r>
        <w:br w:type="textWrapping"/>
      </w:r>
      <w:r>
        <w:t xml:space="preserve">Linh Giang treo ngược dưới mái hiên, nghĩ không biết ba từ này là nói ra từ miệng ai, nhịn không nổi lén lút liếc qua khe cửa sổ mở rộng.</w:t>
      </w:r>
      <w:r>
        <w:br w:type="textWrapping"/>
      </w:r>
      <w:r>
        <w:br w:type="textWrapping"/>
      </w:r>
      <w:r>
        <w:t xml:space="preserve">Mà không ngờ vừa nhìn, y ngộ ra sai lầm của đời mình: Bỏ lỡ chung thân.</w:t>
      </w:r>
      <w:r>
        <w:br w:type="textWrapping"/>
      </w:r>
      <w:r>
        <w:br w:type="textWrapping"/>
      </w:r>
      <w:r>
        <w:t xml:space="preserve">——————————</w:t>
      </w:r>
      <w:r>
        <w:br w:type="textWrapping"/>
      </w:r>
      <w:r>
        <w:br w:type="textWrapping"/>
      </w:r>
      <w:r>
        <w:t xml:space="preserve">Jojo: cảnh hai mợ uống trà sống ảo hết biết =))))</w:t>
      </w:r>
      <w:r>
        <w:br w:type="textWrapping"/>
      </w:r>
      <w:r>
        <w:br w:type="textWrapping"/>
      </w:r>
      <w:r>
        <w:t xml:space="preserve">Tiếp sau là quá trình Linh Giang đại hiệp truy Ân các chủ, truy mạnh bởi vì ẻm vẫn nghĩ ẻm là công =))))</w:t>
      </w:r>
      <w:r>
        <w:br w:type="textWrapping"/>
      </w:r>
      <w:r>
        <w:br w:type="textWrapping"/>
      </w:r>
      <w:r>
        <w:t xml:space="preserve">Truyện edit chậm  vầy tui cũng thực xấu hổ *sờ sờ mũi*, chính là tui muốn làm thật cẩn thận, với cả cũng bận quá _(:3」z)_</w:t>
      </w:r>
      <w:r>
        <w:br w:type="textWrapping"/>
      </w:r>
      <w:r>
        <w:br w:type="textWrapping"/>
      </w:r>
    </w:p>
    <w:p>
      <w:pPr>
        <w:pStyle w:val="Heading2"/>
      </w:pPr>
      <w:bookmarkStart w:id="27" w:name="chương-6-cây-ngư-diễn-6"/>
      <w:bookmarkEnd w:id="27"/>
      <w:r>
        <w:t xml:space="preserve">6. Chương 6: Cây Ngư Diễn (6)</w:t>
      </w:r>
    </w:p>
    <w:p>
      <w:pPr>
        <w:pStyle w:val="Compact"/>
      </w:pPr>
      <w:r>
        <w:br w:type="textWrapping"/>
      </w:r>
      <w:r>
        <w:br w:type="textWrapping"/>
      </w:r>
      <w:r>
        <w:t xml:space="preserve">Edit + Beta: Jojo Nguyen</w:t>
      </w:r>
      <w:r>
        <w:br w:type="textWrapping"/>
      </w:r>
      <w:r>
        <w:br w:type="textWrapping"/>
      </w:r>
      <w:r>
        <w:t xml:space="preserve">Màn lụa xanh trong phòng được gió lùa vén lên, múa nhẹ nhàng uyển chuyển trong gió, đôi con ngươi trong mắt Linh Giang phản chiếu lên một khuôn mặt, khuôn mặt kia không biết đã được sinh thế nào, anh tuấn bức người, vô cùng tuấn mỹ, nếu như đại tổng quản Liên Ấn Ca đã được coi là đẹp, vậy thì Ân Thành Lan chính là người so với hắn còn đẹp hơn gấp trăm gấp ngàn lần.</w:t>
      </w:r>
      <w:r>
        <w:br w:type="textWrapping"/>
      </w:r>
      <w:r>
        <w:br w:type="textWrapping"/>
      </w:r>
      <w:r>
        <w:t xml:space="preserve">Vai hắn khá rộng và thẳng tắp, hiện lên một khí chất hiên ngang, mà ngũ quan hắn dường như được điêu khắc kĩ càng, mày kiếm hoàng tà, mục tựa hàn tinh(*), ánh mắt khi nhìn người rất có thần sắc cương nghị, con ngươi đen nhánh, thâm thúy tới gần như sắc bén, nhưng hắn cũng không hề hung ác kiêu căng, mà giống như một thanh bảo kiếm lưu truyền từ thượng cổ, phong mang nội liễm(*), chỉ để lại phong hoa điềm tĩnh như nước hồ.</w:t>
      </w:r>
      <w:r>
        <w:br w:type="textWrapping"/>
      </w:r>
      <w:r>
        <w:br w:type="textWrapping"/>
      </w:r>
      <w:r>
        <w:t xml:space="preserve">((*) Mày kiếm hoàng tà: mày kiếm hơi xếch; Mục tựa hàn tinh: mắt như sao; Phong mang nội liễm: mũi nhọn giấu vào trong)</w:t>
      </w:r>
      <w:r>
        <w:br w:type="textWrapping"/>
      </w:r>
      <w:r>
        <w:br w:type="textWrapping"/>
      </w:r>
      <w:r>
        <w:t xml:space="preserve">Linh Giang cơ hồ xem đến ngây dại, hiển nhiên không ngờ Ân Thành Lan cư nhiên lại có dáng vẻ này.</w:t>
      </w:r>
      <w:r>
        <w:br w:type="textWrapping"/>
      </w:r>
      <w:r>
        <w:br w:type="textWrapping"/>
      </w:r>
      <w:r>
        <w:t xml:space="preserve">Trước khi tới, điều y tâm tâm niệm niệm chính là thủ pháp huấn huyện của người này, đến khi gặp được người thật rồi, lại đem chuyện hắn có muốn chỉ dạy y hay không đều ném ra sau đầu, quản hắn thích huấn luyện hay không, trong mắt tràn đầy đều là nụ cười của người này, trong lòng tràn đầy đều là "Hắn thực sự thế này".</w:t>
      </w:r>
      <w:r>
        <w:br w:type="textWrapping"/>
      </w:r>
      <w:r>
        <w:br w:type="textWrapping"/>
      </w:r>
      <w:r>
        <w:t xml:space="preserve">Liên Ấn Ca đẩy Ân Thành Lan đi tới cạnh án thư(*), Linh Giang sững sờ, hồi phục lại tinh thần, lúc này mới phát hiện Ân Thành Lan thế nhưng ngồi trên một cỗ xe lăn toàn thân màu bích lục.</w:t>
      </w:r>
      <w:r>
        <w:br w:type="textWrapping"/>
      </w:r>
      <w:r>
        <w:br w:type="textWrapping"/>
      </w:r>
      <w:r>
        <w:t xml:space="preserve">((*) Án thư: bàn sách)</w:t>
      </w:r>
      <w:r>
        <w:br w:type="textWrapping"/>
      </w:r>
      <w:r>
        <w:br w:type="textWrapping"/>
      </w:r>
      <w:r>
        <w:t xml:space="preserve">Y đột nhiên nhớ ra, ở Ngự Phượng Các, trong các gian nhà, ngoài đình, hành lang, tổ chim đều không có ngạch cửa.</w:t>
      </w:r>
      <w:r>
        <w:br w:type="textWrapping"/>
      </w:r>
      <w:r>
        <w:br w:type="textWrapping"/>
      </w:r>
      <w:r>
        <w:t xml:space="preserve">Linh Giang không biết hình dung như thế nào về người trước mắt này, giống như phát hiện ra một thanh kiếm được cất giấu trong bao, đầu tiên là có thể thấy thân kiếm với đường viền rõ ràng, lưỡi kiếm sáng như tuyết, cảm nhận được cỗ sắc bén cùng mũi nhọn, vuốt xuống phần còn lại của bao thêm chút nữa, cho đến khi nắm cả vào trong tay, mới rốt cuộc thấy rõ hóa ra thần kiếm thượng cổ đã bị gãy.</w:t>
      </w:r>
      <w:r>
        <w:br w:type="textWrapping"/>
      </w:r>
      <w:r>
        <w:br w:type="textWrapping"/>
      </w:r>
      <w:r>
        <w:t xml:space="preserve">Y nuối tiếc thanh kiếm gãy, rồi lại mơ hồ cảm thấy, cho dù là bị gãy một nửa, phần lưỡi kiếm còn lại vẫn có thể dễ như cháo chặt đứt tất cả các binh khí lợi hại trên thế gian này.</w:t>
      </w:r>
      <w:r>
        <w:br w:type="textWrapping"/>
      </w:r>
      <w:r>
        <w:br w:type="textWrapping"/>
      </w:r>
      <w:r>
        <w:t xml:space="preserve">Một thanh thần kiếm thượng cổ hoàn chỉnh quá cứng nhắc, quá sắc bén, quá cao ngạo, ngông nghênh xuất thế, chắc chắn sẽ khiến cho thiên hạ điên đảo, mà một thanh kiếm gãy không trọn vẹn, nội liễm, khắc chế, đem một thân sắc bén giấu vào trong nuối tiếc, cho dù xuất thế, vẫn cứ có thể che chở cho Cửu châu(*) thái bình mưa thuận gió hòa.</w:t>
      </w:r>
      <w:r>
        <w:br w:type="textWrapping"/>
      </w:r>
      <w:r>
        <w:br w:type="textWrapping"/>
      </w:r>
      <w:r>
        <w:t xml:space="preserve">((*) Cửu châu: châu là đơn vị hành chính trong văn hóa cổ Trung Quốc, cửu châu là toàn bộ chín châu: Kí châu, Thanh châu, Đoài châu, Dự châu, Từ châu, Dương châu, Kinh châu, Lương châu, Ung châu. Vì thế khi người Trung Quốc nói tới Cửu châu ý chỉ là toàn thiên hạ của họ).</w:t>
      </w:r>
      <w:r>
        <w:br w:type="textWrapping"/>
      </w:r>
      <w:r>
        <w:br w:type="textWrapping"/>
      </w:r>
      <w:r>
        <w:t xml:space="preserve">Ấn tượng đầu tiên Ân Thành Lan cho Linh Giang chính là như vậy.</w:t>
      </w:r>
      <w:r>
        <w:br w:type="textWrapping"/>
      </w:r>
      <w:r>
        <w:br w:type="textWrapping"/>
      </w:r>
      <w:r>
        <w:t xml:space="preserve">Tiểu hoàng điểu treo ngược dưới mái hiên lâm vào trong suy nghĩ hỗn loạn trầm tư thật lâu, lâu đến nỗi không chú ý Quý Ngọc Sơn đã dứt câu chuyện với Ân Thành Lan, đang đưa nắm tay đặt lên miệng như có thâm ý khác ho khan.</w:t>
      </w:r>
      <w:r>
        <w:br w:type="textWrapping"/>
      </w:r>
      <w:r>
        <w:br w:type="textWrapping"/>
      </w:r>
      <w:r>
        <w:t xml:space="preserve">"Khụ khụ, ta nói xong rồi." Đôi mắt Quý Ngọc Sơn quét tới cánh cửa sổ nửa mở, hơi nâng ngữ điệu lên một chút: "Ta đã nói xong, khụ khụ."</w:t>
      </w:r>
      <w:r>
        <w:br w:type="textWrapping"/>
      </w:r>
      <w:r>
        <w:br w:type="textWrapping"/>
      </w:r>
      <w:r>
        <w:t xml:space="preserve">Trước mặt hắn, Ân Thành Lan dù bận vẫn ung dung nhìn hắn, sau mỗi câu "Ta nói xong" của Quý Ngọc Sơn, lại chu toàn lễ nghĩa trở về một câu: "Được, làm phiền Quý công tử."</w:t>
      </w:r>
      <w:r>
        <w:br w:type="textWrapping"/>
      </w:r>
      <w:r>
        <w:br w:type="textWrapping"/>
      </w:r>
      <w:r>
        <w:t xml:space="preserve">Quý Ngọc Sơn cười gượng: "Ta thật sự nói xong, không còn gì để nói."</w:t>
      </w:r>
      <w:r>
        <w:br w:type="textWrapping"/>
      </w:r>
      <w:r>
        <w:br w:type="textWrapping"/>
      </w:r>
      <w:r>
        <w:t xml:space="preserve">Ân Thành Lan mỉm cười nhìn hắn: "Đúng vậy, Quý công tử nói xong rồi, làm phiền Quý công tử."</w:t>
      </w:r>
      <w:r>
        <w:br w:type="textWrapping"/>
      </w:r>
      <w:r>
        <w:br w:type="textWrapping"/>
      </w:r>
      <w:r>
        <w:t xml:space="preserve">Quý Ngọc Sơn gấp đến độ suýt hộc máu, mắt thấy Liên Ấn Ca sắp mở cửa tiễn khách, hắn bỗng nhiên ba chân bốn cẳng đi tới cánh cửa sổ, ở dưới hai cặp mắt nhìn chằm chằm chợt đẩy ra: "Ta thật sự nói xong rồi."</w:t>
      </w:r>
      <w:r>
        <w:br w:type="textWrapping"/>
      </w:r>
      <w:r>
        <w:br w:type="textWrapping"/>
      </w:r>
      <w:r>
        <w:t xml:space="preserve">Vừa dứt lời, trên mái hiên có cái gì chợt lóe, rơi thẳng tắp lên bệ cửa sổ.</w:t>
      </w:r>
      <w:r>
        <w:br w:type="textWrapping"/>
      </w:r>
      <w:r>
        <w:br w:type="textWrapping"/>
      </w:r>
      <w:r>
        <w:t xml:space="preserve">Ân Thành Lan nhếch đầu mày, từ phía sau Quý Ngọc Sơn nhìn lại, chỉ thấy một con tiểu hoàng điểu bốn chân ôm thanh gỗ nằm nhoài trên bệ cửa sổ, cả người tròn trịa, lông tơ trên đôi cánh lộn xộn, nhúm lông ngốc trên đỉnh đầu cũng rối tung, hắn gần như không dám thừa nhận đây là một con chim, còn tưởng một cái trứng ngu xuẩn rớt từ trên trời xuống.</w:t>
      </w:r>
      <w:r>
        <w:br w:type="textWrapping"/>
      </w:r>
      <w:r>
        <w:br w:type="textWrapping"/>
      </w:r>
      <w:r>
        <w:t xml:space="preserve">Thấy Linh Giang, Quý Ngọc Sơn rốt cuộc thở phào một hơi, xoay người nói: "Ta nói xong rồi, cáo lui trước." Hắn đi ra phía cửa, thời điểm sắp tới cửa chợt quay đầu lại nói: "Liên tổng quản không tiễn tại hạ sao?"</w:t>
      </w:r>
      <w:r>
        <w:br w:type="textWrapping"/>
      </w:r>
      <w:r>
        <w:br w:type="textWrapping"/>
      </w:r>
      <w:r>
        <w:t xml:space="preserve">Tiếp theo Liên Ấn Ca mơ mơ hồ hồ bị kéo đi, lưu lại Ân các chủ cùng cái trứng... À không, Linh Giang hai mặt đối nhau.</w:t>
      </w:r>
      <w:r>
        <w:br w:type="textWrapping"/>
      </w:r>
      <w:r>
        <w:br w:type="textWrapping"/>
      </w:r>
      <w:r>
        <w:t xml:space="preserve">Ngay sau đó, Ân Thành Lan thu hồi tầm mắt lại, thả lỏng thân dựa vào xe lăn, tiện tay cầm một quyển sách đặt lên đầu gối lật xem.</w:t>
      </w:r>
      <w:r>
        <w:br w:type="textWrapping"/>
      </w:r>
      <w:r>
        <w:br w:type="textWrapping"/>
      </w:r>
      <w:r>
        <w:t xml:space="preserve">Linh Giang cuối cùng cũng hồi phục tinh thần, cọ tới cọ lui bò từ cửa sổ lên, xòe cánh nhỏ vỗ hai phát, lắc lông tơ trên người, còn nhớ nhấc móng vuốt cào cào lông ngốc trên đỉnh đầu hai cái, sau đó duỗi móng vuốt hình chữ Y bước qua cạnh cửa sổ, đi lên trên án thư đặt gần bệ cửa sổ.</w:t>
      </w:r>
      <w:r>
        <w:br w:type="textWrapping"/>
      </w:r>
      <w:r>
        <w:br w:type="textWrapping"/>
      </w:r>
      <w:r>
        <w:t xml:space="preserve">Ân Thanh Lan dùng dư quang liếc nhìn động tác con chim nhỏ, cũng không nói lời nào, chỉ cảm thấy có chút buồn cười, trong lòng thầm nghĩ cáo già Liên Ấn Ca này, thiết lập cửa ải cái rắm gì, thứ ngốc nghếch như thế cũng có thể bay vào.</w:t>
      </w:r>
      <w:r>
        <w:br w:type="textWrapping"/>
      </w:r>
      <w:r>
        <w:br w:type="textWrapping"/>
      </w:r>
      <w:r>
        <w:t xml:space="preserve">Linh Giang đứng yên trên cạnh bàn, biệt biệt nữu nữu ngóng đầu lên nhìn nam nhân, y không biết mình bị làm sao nữa, dự định ban đầu ở trong lòng một chữ đều không nói ra được, ánh mắt chỉ cần rơi xuống người Ân Thành Lan một cái, là sẽ dính chặt như nước đường, đồng thời, giác quan cả người y dường như đều hỏng hết, toàn bộ ngưng tụ trên đôi mắt, miệng cũng không thể nói, chỉ có thể cứ thế nhìn trừng trừng vào hắn.</w:t>
      </w:r>
      <w:r>
        <w:br w:type="textWrapping"/>
      </w:r>
      <w:r>
        <w:br w:type="textWrapping"/>
      </w:r>
      <w:r>
        <w:t xml:space="preserve">Liên Ấn Ca đẩy cửa tiến vào, liếc mắt liền trông thấy con chim nhỏ trên bàn: "Chim từ đâu bay tới, ồ, có vòng chân, là ở trong các."</w:t>
      </w:r>
      <w:r>
        <w:br w:type="textWrapping"/>
      </w:r>
      <w:r>
        <w:br w:type="textWrapping"/>
      </w:r>
      <w:r>
        <w:t xml:space="preserve">Ân Thành Lan cười như không cười liếc hắn: "Ta nhớ mang máng có người đã từng thề son sắt bảo đảm với ta, cửa ải hắn bố trí, kể cả một con chim sẻ cũng không thể bay vào."</w:t>
      </w:r>
      <w:r>
        <w:br w:type="textWrapping"/>
      </w:r>
      <w:r>
        <w:br w:type="textWrapping"/>
      </w:r>
      <w:r>
        <w:t xml:space="preserve">Liên Ân Ca thấy tiểu hoàng điểu mang bộ dạng ngu ngốc nhìn trừng trừng, nói: "Phỏng chừng đánh bậy đánh bạ vào, ta mang nó xuống dưới." Nói xong liền muốn đi tới bắt Linh Giang.</w:t>
      </w:r>
      <w:r>
        <w:br w:type="textWrapping"/>
      </w:r>
      <w:r>
        <w:br w:type="textWrapping"/>
      </w:r>
      <w:r>
        <w:t xml:space="preserve">Tay hắn vừa chạm tới, con chim kia bỗng nhiên lại nhấc mắt, nhìn vào hắn một chút.</w:t>
      </w:r>
      <w:r>
        <w:br w:type="textWrapping"/>
      </w:r>
      <w:r>
        <w:br w:type="textWrapping"/>
      </w:r>
      <w:r>
        <w:t xml:space="preserve">Mắt nó đen lay láy, ánh mắt hiện ra tia long lanh, nhưng mà chỉ trong giây lát đó, Liên Ấn Ca chưa kịp chuẩn bị đối mặt cùng nó, lại rõ ràng cảm thấy cặp con ngươi nhỏ kia chợt lóe lên hàn ý.</w:t>
      </w:r>
      <w:r>
        <w:br w:type="textWrapping"/>
      </w:r>
      <w:r>
        <w:br w:type="textWrapping"/>
      </w:r>
      <w:r>
        <w:t xml:space="preserve">Liên Ấn Ca sững sờ, tiểu hoàng điểu liền dễ dàng trượt ra khỏi tay hắn nhảy sang phía bên cạnh, ưỡn ngực ngẩng đầu đứng trên một góc bàn, nhìn chằm chằm phòng bị, thấp giọng nói: "Đợi đã, ta có lời muốn nói."</w:t>
      </w:r>
      <w:r>
        <w:br w:type="textWrapping"/>
      </w:r>
      <w:r>
        <w:br w:type="textWrapping"/>
      </w:r>
      <w:r>
        <w:t xml:space="preserve">Liên Ấn Ca đột nhiên quay đầu lại: "Ngươi có nghe thấy chứ?"</w:t>
      </w:r>
      <w:r>
        <w:br w:type="textWrapping"/>
      </w:r>
      <w:r>
        <w:br w:type="textWrapping"/>
      </w:r>
      <w:r>
        <w:t xml:space="preserve">Ân Thành Lan không lên tiếng, nhưng ánh mắt đã đóng đinh ở trên người Linh Giang.</w:t>
      </w:r>
      <w:r>
        <w:br w:type="textWrapping"/>
      </w:r>
      <w:r>
        <w:br w:type="textWrapping"/>
      </w:r>
      <w:r>
        <w:t xml:space="preserve">Sợ bản thân nhìn vào Các chủ đại nhân lại ngẩn người, Linh Giang cố ý nghiêng đầu đi, không đối mặt với hắn, nhưng y cảm giác được ánh mắt của nam nhân đang dừng trên người y thâm trầm làm đánh giá.</w:t>
      </w:r>
      <w:r>
        <w:br w:type="textWrapping"/>
      </w:r>
      <w:r>
        <w:br w:type="textWrapping"/>
      </w:r>
      <w:r>
        <w:t xml:space="preserve">Linh Giang không tự chủ được đứng càng thẳng tắp hơn, tâm tình mạc danh ngượng ngùng một lát, lúc này mới do dự xoay cái thân hình bé tròn tròn, nói: "Ta... Là muốn tới hỏi ngươi, có nguyện ý dạy bảo ta hay không."</w:t>
      </w:r>
      <w:r>
        <w:br w:type="textWrapping"/>
      </w:r>
      <w:r>
        <w:br w:type="textWrapping"/>
      </w:r>
      <w:r>
        <w:t xml:space="preserve">Y nói xong, ở trong phòng yên tĩnh quỷ dị.</w:t>
      </w:r>
      <w:r>
        <w:br w:type="textWrapping"/>
      </w:r>
      <w:r>
        <w:br w:type="textWrapping"/>
      </w:r>
      <w:r>
        <w:t xml:space="preserve">Liên Ấn Ca nhìn Linh Giang, lại quay đầu nhìn Ân Thành Lan, một lát sau, mới bối rối: "Ta chưa từng thấy con chim nào thuộc chủng loại này còn có thể học vẹt."</w:t>
      </w:r>
      <w:r>
        <w:br w:type="textWrapping"/>
      </w:r>
      <w:r>
        <w:br w:type="textWrapping"/>
      </w:r>
      <w:r>
        <w:t xml:space="preserve">Ân Thành Lan còn thẳng thắn hơn: "Ta chưa từng thấy chủng loại này."</w:t>
      </w:r>
      <w:r>
        <w:br w:type="textWrapping"/>
      </w:r>
      <w:r>
        <w:br w:type="textWrapping"/>
      </w:r>
      <w:r>
        <w:t xml:space="preserve">Một cục như thế, vừa tròn vừa phồng, giống như chim cút, vừa ngốc vừa vụng.</w:t>
      </w:r>
      <w:r>
        <w:br w:type="textWrapping"/>
      </w:r>
      <w:r>
        <w:br w:type="textWrapping"/>
      </w:r>
      <w:r>
        <w:t xml:space="preserve">Ân Thành Lan khép sách lại, nhìn Linh Giang, ngón tay thon dài gõ lên trên bìa sách, như suy tư gì nói với Liên Ấn Ca: "Đi kiểm tra vòng chân nó, xem ở trong tổ nào, bảo chủ nhân nó muốn nói gì thì tự mình tới đây, đừng trốn ở sau lưng chim truyền lời."</w:t>
      </w:r>
      <w:r>
        <w:br w:type="textWrapping"/>
      </w:r>
      <w:r>
        <w:br w:type="textWrapping"/>
      </w:r>
      <w:r>
        <w:t xml:space="preserve">Linh Giang nghe thấy hắn cho rằng y là do người huấn luyện đưa tới để truyền lời, căn bản không ngờ bản thân y tự mình nghĩ ra, vì thế y đặc biệt tốt bụng giải thích cho Ân Thành Lan: "Không phải người truyền lời, là ta tự mình đến hỏi ngươi."</w:t>
      </w:r>
      <w:r>
        <w:br w:type="textWrapping"/>
      </w:r>
      <w:r>
        <w:br w:type="textWrapping"/>
      </w:r>
      <w:r>
        <w:t xml:space="preserve">Ân Thành Lan bật cười, nói với Liên Ấn Ca: "Năng lực học vẹt của vật nhỏ này so với con chim Yểng của ngươi thì thế nào?"</w:t>
      </w:r>
      <w:r>
        <w:br w:type="textWrapping"/>
      </w:r>
      <w:r>
        <w:br w:type="textWrapping"/>
      </w:r>
      <w:r>
        <w:t xml:space="preserve">Liên Ấn Ca nhìn Linh Giang, song lời nói là với Ân Thành Lan: "Đương nhiên là Bát gia kia của ta giỏi hơn."</w:t>
      </w:r>
      <w:r>
        <w:br w:type="textWrapping"/>
      </w:r>
      <w:r>
        <w:br w:type="textWrapping"/>
      </w:r>
      <w:r>
        <w:t xml:space="preserve">Bọn họ ở một bên một hỏi một đáp, căn bản không đặt Linh Giang vào trong mắt, đôi mắt Linh Giang hơi rung lên, cũng không giải thích, lạnh lùng nói: "Đó là vì kiến thức của ngươi hạn hẹp, chưa từng nhìn thấy ta."</w:t>
      </w:r>
      <w:r>
        <w:br w:type="textWrapping"/>
      </w:r>
      <w:r>
        <w:br w:type="textWrapping"/>
      </w:r>
      <w:r>
        <w:t xml:space="preserve">Liên Ấn Ca kinh ngạc: "Khẩu khí bắt chước còn rất giống, ta thật ra không biết ở trong Ngự Phượng các lại có một nhân vật thú vị tới như vậy."</w:t>
      </w:r>
      <w:r>
        <w:br w:type="textWrapping"/>
      </w:r>
      <w:r>
        <w:br w:type="textWrapping"/>
      </w:r>
      <w:r>
        <w:t xml:space="preserve">Linh Giang đứng ở ngay bên cạnh, trách hắn: "Chuyện ngươi không biết còn nhiều lắm, thí dụ như ta."</w:t>
      </w:r>
      <w:r>
        <w:br w:type="textWrapping"/>
      </w:r>
      <w:r>
        <w:br w:type="textWrapping"/>
      </w:r>
      <w:r>
        <w:t xml:space="preserve">Liên Ấn Ca ở Ngự Phượng các này là địa vị dưới một người, trên vạn chim, chưa từng phải nghe lời thiếu khách khí như vậy, vì thế nói: "Ta khách khí với ngươi, ngươi cũng phải khách khí với ta, nhìn dáng vẻ này của ngươi, nghĩ đến không biết vị chủ nhân kia của ngươi ở sau lưng ta đã nói bậy bao nhiêu lời."</w:t>
      </w:r>
      <w:r>
        <w:br w:type="textWrapping"/>
      </w:r>
      <w:r>
        <w:br w:type="textWrapping"/>
      </w:r>
      <w:r>
        <w:t xml:space="preserve">Linh Giang lạnh nhạt liếc nhìn hắn một cái: "Nghĩ nhiều rồi, bình thường ta căn bản mặc kệ ngươi."</w:t>
      </w:r>
      <w:r>
        <w:br w:type="textWrapping"/>
      </w:r>
      <w:r>
        <w:br w:type="textWrapping"/>
      </w:r>
      <w:r>
        <w:t xml:space="preserve">Đích xác là như thế, theo như lời Quý Ngọc Sơn nói thì, ngoại trừ Ân Thành Lan với ăn uống ra, không có thứ gì có thể làm cho Linh Giang thiếu hiệp rung động mảy may.</w:t>
      </w:r>
      <w:r>
        <w:br w:type="textWrapping"/>
      </w:r>
      <w:r>
        <w:br w:type="textWrapping"/>
      </w:r>
      <w:r>
        <w:t xml:space="preserve">Liên Ấn Ca thấy mình bị một con chim chọc tức, nụ cười trên mặt càng xán lạn, trong lòng lại thầm nghĩ chờ tìm được người huấn luyện sau lưng con tiểu tiện điểu này rồi, nhất định không thể tha cho hắn.</w:t>
      </w:r>
      <w:r>
        <w:br w:type="textWrapping"/>
      </w:r>
      <w:r>
        <w:br w:type="textWrapping"/>
      </w:r>
      <w:r>
        <w:t xml:space="preserve">Ân Thành Lan nghe một người một chim mắng mỏ lẫn nhau, ánh mắt lại không rời Linh Giang nửa phần, lúc này hắn chợt phát hiện con chim nhỏ này cũng chẳng hề ngu ngốc như bộ dạng vừa thấy, mà cực kỳ linh động, mỗi lần mở miệng nói chuyện, đôi mắt trước tiên xoay chuyển lên thân người, giống như người với người nói chuyện, theo từng lời nó nói con mắt tròn nhỏ dường như cũng toát ra cảm xúc lạnh nhạt, xem thường, trào phúng, ghét bỏ.</w:t>
      </w:r>
      <w:r>
        <w:br w:type="textWrapping"/>
      </w:r>
      <w:r>
        <w:br w:type="textWrapping"/>
      </w:r>
      <w:r>
        <w:t xml:space="preserve">Thật khó để nhìn ra nhiều thứ như vậy từ trong đôi mắt nhỏ như hạt đậu đen đó.</w:t>
      </w:r>
      <w:r>
        <w:br w:type="textWrapping"/>
      </w:r>
      <w:r>
        <w:br w:type="textWrapping"/>
      </w:r>
      <w:r>
        <w:t xml:space="preserve">Ân Thành Lan gấp sách lại, đặt ở trong tay, không biết nghĩ tới điều gì, tính toán mở miệng, đánh gãy một người một chim đang không ngừng ai oán lẫn nhau.</w:t>
      </w:r>
      <w:r>
        <w:br w:type="textWrapping"/>
      </w:r>
      <w:r>
        <w:br w:type="textWrapping"/>
      </w:r>
      <w:r>
        <w:t xml:space="preserve">"Ngươi nói là, không phải có người truyền lời, mà tự ngươi tìm đến... Ý của ngươi là, ngươi tự nghĩ ra lời, chứ không phải học vẹt?"</w:t>
      </w:r>
      <w:r>
        <w:br w:type="textWrapping"/>
      </w:r>
      <w:r>
        <w:br w:type="textWrapping"/>
      </w:r>
      <w:r>
        <w:t xml:space="preserve">Hắn vừa mở miệng, Linh Giang liền không lên tiếng, ngượng ngùng cà cà cái móng vuốt hình chữ Y lên móng vuốt còn lại, ánh mắt bay tới bay lui.</w:t>
      </w:r>
      <w:r>
        <w:br w:type="textWrapping"/>
      </w:r>
      <w:r>
        <w:br w:type="textWrapping"/>
      </w:r>
      <w:r>
        <w:t xml:space="preserve">Liên Ấn Ca bị chọc đến nghiến răng, nói một câu kinh hãi thế tục: "Nhất định là chủ tử của vật này ở sau lưng nói xấu ta, dạy vật này nói, ta không tin một con chim mà cũng có miệng lưỡi sắc bén đến thế."</w:t>
      </w:r>
      <w:r>
        <w:br w:type="textWrapping"/>
      </w:r>
      <w:r>
        <w:br w:type="textWrapping"/>
      </w:r>
      <w:r>
        <w:t xml:space="preserve">Ân Thành Lan thấy tiểu hoàng điểu không hé răng, còn tưởng rằng mình thực sự đã lầm, vừa định lắc đầu cười, lại nghe Linh Giang biệt biệt nữu nữu ừ một tiếng.</w:t>
      </w:r>
      <w:r>
        <w:br w:type="textWrapping"/>
      </w:r>
      <w:r>
        <w:br w:type="textWrapping"/>
      </w:r>
      <w:r>
        <w:t xml:space="preserve">Bấy giờ, rốt cuộc đổi lại hai đại nam nhân trong phòng kinh ngạc.</w:t>
      </w:r>
      <w:r>
        <w:br w:type="textWrapping"/>
      </w:r>
      <w:r>
        <w:br w:type="textWrapping"/>
      </w:r>
      <w:r>
        <w:t xml:space="preserve">Thế gian rộng lớn không gì không có, hay có một câu còn thích hợp hơn, chính là, trong một khu rừng lớn chim nào cũng có thể có, mà rừng của Ngự Phượng các đủ lớn, chim cũng đủ nhiều, có thể xuất hiện một con chim với phong cách khác thường thật ra cũng có thể hiểu được, nhưng chim dù khác biệt thế nào, thí dụ như mọc hai cái đầu hay bốn cái vuốt dị dạng thì cũng chưa thấy một con nào có thể làm người ta kinh hãi như tự mình nghĩ ra lời nói như thế này.</w:t>
      </w:r>
      <w:r>
        <w:br w:type="textWrapping"/>
      </w:r>
      <w:r>
        <w:br w:type="textWrapping"/>
      </w:r>
      <w:r>
        <w:t xml:space="preserve">Dù sao, con thần ưng Hải Đông Thanh mười vạn mới có một kia của Ân Thành Lan cũng chưa thần đến mức có thể thông nhân tính, nói tiếng người.</w:t>
      </w:r>
      <w:r>
        <w:br w:type="textWrapping"/>
      </w:r>
      <w:r>
        <w:br w:type="textWrapping"/>
      </w:r>
      <w:r>
        <w:t xml:space="preserve">Cho nên mặc dù Linh Giang thừa nhận mình có thiên phú dị bẩm, Ân Thành Lan cùng Liên Ấn Ca vẫn không tin cho lắm.</w:t>
      </w:r>
      <w:r>
        <w:br w:type="textWrapping"/>
      </w:r>
      <w:r>
        <w:br w:type="textWrapping"/>
      </w:r>
      <w:r>
        <w:t xml:space="preserve">Đặc biệt là khi trong phòng Liên đại tổng quản cũng có nuôi một con Yểng biết nói chút tiếng người.</w:t>
      </w:r>
      <w:r>
        <w:br w:type="textWrapping"/>
      </w:r>
      <w:r>
        <w:br w:type="textWrapping"/>
      </w:r>
      <w:r>
        <w:t xml:space="preserve">Biết được người này đem mình cùng với thứ ngốc nghếch chỉ biết học vẹt kia nhập làm một, Linh Giang xem thường hừ một tiếng, không muốn để ý hắn.</w:t>
      </w:r>
      <w:r>
        <w:br w:type="textWrapping"/>
      </w:r>
      <w:r>
        <w:br w:type="textWrapping"/>
      </w:r>
      <w:r>
        <w:t xml:space="preserve">Ân Thành Lan mỉm cười, cười một cái, Linh Giang nghe thấy tiếng quay đầu, bất ngờ không kịp trở tay bị mê hoặc một hồi.</w:t>
      </w:r>
      <w:r>
        <w:br w:type="textWrapping"/>
      </w:r>
      <w:r>
        <w:br w:type="textWrapping"/>
      </w:r>
      <w:r>
        <w:t xml:space="preserve">Mặt y lập tức đỏ lên, qua nhúm lông ngốc phất phơ trên đỉnh đầu, dùng sức nháy mắt ngắm nhìn Ân Thành Lan.</w:t>
      </w:r>
      <w:r>
        <w:br w:type="textWrapping"/>
      </w:r>
      <w:r>
        <w:br w:type="textWrapping"/>
      </w:r>
      <w:r>
        <w:t xml:space="preserve">Người sau tùy ý để y xem, ngồi thẳng bát phong bất động(*), rất có uy nghiêm.</w:t>
      </w:r>
      <w:r>
        <w:br w:type="textWrapping"/>
      </w:r>
      <w:r>
        <w:br w:type="textWrapping"/>
      </w:r>
      <w:r>
        <w:t xml:space="preserve">((*) Bát phong bất động: tám gió thổi đến cũng không dịch chuyển)</w:t>
      </w:r>
      <w:r>
        <w:br w:type="textWrapping"/>
      </w:r>
      <w:r>
        <w:br w:type="textWrapping"/>
      </w:r>
      <w:r>
        <w:t xml:space="preserve">Thấy trong phòng một người một chim đối mặt quỷ dị, Liên Ấn Ca nói: "Ngươi sẽ không thật sự tin vật nhỏ này cũng có thể trò chuyện giống như người đó chứ."</w:t>
      </w:r>
      <w:r>
        <w:br w:type="textWrapping"/>
      </w:r>
      <w:r>
        <w:br w:type="textWrapping"/>
      </w:r>
      <w:r>
        <w:t xml:space="preserve">Ân Thành Lan nói: "Ngoại trừ tin tưởng, ngươi có phương pháp nghiệm chứng nào tốt hơn?"</w:t>
      </w:r>
      <w:r>
        <w:br w:type="textWrapping"/>
      </w:r>
      <w:r>
        <w:br w:type="textWrapping"/>
      </w:r>
      <w:r>
        <w:t xml:space="preserve">Liên Ấn Ca nghẹn lời, dừng một chút, chưa từ bỏ ý định nói: "Bát gia trong phòng ta cũng biết nói, chờ ngươi gặp nó rồi, sẽ biết kỳ thực vật nhỏ này rất có khả năng là được người dạy nói."</w:t>
      </w:r>
      <w:r>
        <w:br w:type="textWrapping"/>
      </w:r>
      <w:r>
        <w:br w:type="textWrapping"/>
      </w:r>
      <w:r>
        <w:t xml:space="preserve">Ân Thành Lân câu môi, hắn cười mà không hiện rõ ràng, nhất cử nhất động đều tràn đầy ý nhị của nam tử thành thục, không táo bạo, không vội vàng, lời nói cử chỉ biểu lộ ra khí chất lắng đọng từ năm tháng, nói: "Ngươi cảm thấy lượng chim ta đã thấy không nhiều bằng ngươi?"</w:t>
      </w:r>
      <w:r>
        <w:br w:type="textWrapping"/>
      </w:r>
      <w:r>
        <w:br w:type="textWrapping"/>
      </w:r>
      <w:r>
        <w:t xml:space="preserve">Liên Ấn Ca vội vàng nói không phải, Ân Thành Lan thích chơi chim từ nhỏ, chủng loại qua tay hắn nhiều không kể xiết, nếu không, không thể một tay dựng nên Ngự Phượng các khổng lồ này, chủng loại nào hắn nói chưa từng thấy, thì tuyệt đại đa số mọi người cũng chưa từng được thấy, đồng thời, chim mà hắn đã xác định, thì tám chín phần mười cũng sẽ không sai.</w:t>
      </w:r>
      <w:r>
        <w:br w:type="textWrapping"/>
      </w:r>
      <w:r>
        <w:br w:type="textWrapping"/>
      </w:r>
      <w:r>
        <w:t xml:space="preserve">Nhưng Liên Ấn Ca chính là không cam lòng.</w:t>
      </w:r>
      <w:r>
        <w:br w:type="textWrapping"/>
      </w:r>
      <w:r>
        <w:br w:type="textWrapping"/>
      </w:r>
      <w:r>
        <w:t xml:space="preserve">Ân Thành Lan nói: "Như vậy đi, ngươi dẫn vị Bát gia kia của ngươi tới đây, thả nó cùng so sánh thử xem, xem con nào dẻo miệng."</w:t>
      </w:r>
      <w:r>
        <w:br w:type="textWrapping"/>
      </w:r>
      <w:r>
        <w:br w:type="textWrapping"/>
      </w:r>
      <w:r>
        <w:t xml:space="preserve">Hắn nói theo lịch sự, mắt liếc nhìn Linh Giang, xem như trưng cầu y đồng ý.</w:t>
      </w:r>
      <w:r>
        <w:br w:type="textWrapping"/>
      </w:r>
      <w:r>
        <w:br w:type="textWrapping"/>
      </w:r>
      <w:r>
        <w:t xml:space="preserve">Linh Giang bị hắn nhìn đến đầu óc nóng lên, đều sắp mất tỉnh táo, hai cái móng vuốt một cái đè lên một cái cọ tới cọ lui, dùng một thứ thanh âm mềm nhẹ trước nay chưa từng có nói: "Tùy tiện."</w:t>
      </w:r>
      <w:r>
        <w:br w:type="textWrapping"/>
      </w:r>
      <w:r>
        <w:br w:type="textWrapping"/>
      </w:r>
      <w:r>
        <w:t xml:space="preserve">Vì thế, Liên Ấn Ca lập tức trở về phòng mời vị Bát gia kia của mình đi.</w:t>
      </w:r>
      <w:r>
        <w:br w:type="textWrapping"/>
      </w:r>
      <w:r>
        <w:br w:type="textWrapping"/>
      </w:r>
      <w:r>
        <w:t xml:space="preserve">—————————————</w:t>
      </w:r>
      <w:r>
        <w:br w:type="textWrapping"/>
      </w:r>
      <w:r>
        <w:br w:type="textWrapping"/>
      </w:r>
      <w:r>
        <w:t xml:space="preserve">Bản chuyển ngữ được thực hiện bởi Jojo Nguyen, đăng tải và cập nhật duy nhất tại wattpad chính chủ, vui lòng đọc tại nguồn để ủng hộ người dịch, cảm ơn!</w:t>
      </w:r>
      <w:r>
        <w:br w:type="textWrapping"/>
      </w:r>
      <w:r>
        <w:br w:type="textWrapping"/>
      </w:r>
    </w:p>
    <w:p>
      <w:pPr>
        <w:pStyle w:val="Heading2"/>
      </w:pPr>
      <w:bookmarkStart w:id="28" w:name="chương-7-cây-ngư-diễn-7"/>
      <w:bookmarkEnd w:id="28"/>
      <w:r>
        <w:t xml:space="preserve">7. Chương 7: Cây Ngư Diễn (7)</w:t>
      </w:r>
    </w:p>
    <w:p>
      <w:pPr>
        <w:pStyle w:val="Compact"/>
      </w:pPr>
      <w:r>
        <w:br w:type="textWrapping"/>
      </w:r>
      <w:r>
        <w:br w:type="textWrapping"/>
      </w:r>
      <w:r>
        <w:t xml:space="preserve">Edit + Beta: Jojo Nguyen</w:t>
      </w:r>
      <w:r>
        <w:br w:type="textWrapping"/>
      </w:r>
      <w:r>
        <w:br w:type="textWrapping"/>
      </w:r>
      <w:r>
        <w:t xml:space="preserve">Con Yểng tự xưng là gia của Liên đại tổng quản kia toàn thân đen nhánh, đầu mỏ và chân có nhũ vàng, giống như đeo bao tay, toàn thân hình giọt nước, bộ lông đen mượt sáng bóng, hiển nhiên được Liên Ấn Ca nuôi rất tốt.</w:t>
      </w:r>
      <w:r>
        <w:br w:type="textWrapping"/>
      </w:r>
      <w:r>
        <w:br w:type="textWrapping"/>
      </w:r>
      <w:r>
        <w:t xml:space="preserve">Còn chưa đi tới thư phòng, đã có thể nghe thấy tiếng kêu lảnh lót của Bát gia ngoài hành lang đình: "Các chủ thật tốt, Các chủ tuyệt vời, trứng của Các chủ, xinh đẹp nhất."</w:t>
      </w:r>
      <w:r>
        <w:br w:type="textWrapping"/>
      </w:r>
      <w:r>
        <w:br w:type="textWrapping"/>
      </w:r>
      <w:r>
        <w:t xml:space="preserve">Trong thư phòng, Ân Thành Lan đang bưng chén trà nhấp một ngụm, nghe thấy câu nói sau cùng này suýt chút nữa không màng hình tượng mà phun ra ngoài, miễn cưỡng đem nước trà nuốt xuống, ho khan hai tiếng.</w:t>
      </w:r>
      <w:r>
        <w:br w:type="textWrapping"/>
      </w:r>
      <w:r>
        <w:br w:type="textWrapping"/>
      </w:r>
      <w:r>
        <w:t xml:space="preserve">Liên Ấn Ca đi tới, vỗ Bát gia một cái, cười gượng: "Nó nói thiếu một chữ."</w:t>
      </w:r>
      <w:r>
        <w:br w:type="textWrapping"/>
      </w:r>
      <w:r>
        <w:br w:type="textWrapping"/>
      </w:r>
      <w:r>
        <w:t xml:space="preserve">Bát gia như thể nghe hiểu hắn, bừng bừng khí thế niệm lại câu vừa mới học: "Các chủ thật tốt, Các chủ tuyệt vời, khuôn mặt Các chủ, xinh đẹp nhất."</w:t>
      </w:r>
      <w:r>
        <w:br w:type="textWrapping"/>
      </w:r>
      <w:r>
        <w:br w:type="textWrapping"/>
      </w:r>
      <w:r>
        <w:t xml:space="preserve">Linh Giang đứng ở góc bàn, kiêu căng liếc nhìn con Yểng đang kêu hót, thấp giọng nói một câu: "Thứ chim ngốc."</w:t>
      </w:r>
      <w:r>
        <w:br w:type="textWrapping"/>
      </w:r>
      <w:r>
        <w:br w:type="textWrapping"/>
      </w:r>
      <w:r>
        <w:t xml:space="preserve">Thanh âm của y không lớn, vừa vặn đủ cho hai người một chim ở trong phòng nghe thấy.</w:t>
      </w:r>
      <w:r>
        <w:br w:type="textWrapping"/>
      </w:r>
      <w:r>
        <w:br w:type="textWrapping"/>
      </w:r>
      <w:r>
        <w:t xml:space="preserve">Sắc mặt Liên Ấn Ca tối sầm lại, sắp cùng một màu với con Yểng kia.</w:t>
      </w:r>
      <w:r>
        <w:br w:type="textWrapping"/>
      </w:r>
      <w:r>
        <w:br w:type="textWrapping"/>
      </w:r>
      <w:r>
        <w:t xml:space="preserve">Ân Thành Lan không nói gì, trong con ngươi lại toát ra chế nhạo.</w:t>
      </w:r>
      <w:r>
        <w:br w:type="textWrapping"/>
      </w:r>
      <w:r>
        <w:br w:type="textWrapping"/>
      </w:r>
      <w:r>
        <w:t xml:space="preserve">Bát gia nghe thấy lời này, nhớ tới những gì Liên Ấn Ca đã dốc công chỉ bảo, vì vậy không biết thế nào, cư nhiên thông minh lên, nói: "Ngươi mới là chim ngốc."</w:t>
      </w:r>
      <w:r>
        <w:br w:type="textWrapping"/>
      </w:r>
      <w:r>
        <w:br w:type="textWrapping"/>
      </w:r>
      <w:r>
        <w:t xml:space="preserve">Linh Giang giãn cánh thư giãn, lười biếng nói: "Chim ngốc nói ai?"</w:t>
      </w:r>
      <w:r>
        <w:br w:type="textWrapping"/>
      </w:r>
      <w:r>
        <w:br w:type="textWrapping"/>
      </w:r>
      <w:r>
        <w:t xml:space="preserve">Bát gia nghe thấy có chim đáp lời nó, lập tức thích thú, lấy ra bản lĩnh ngày thường cùng Liên Ấn Ca mắng nhau, ríu rít nói: "Nói chính ngươi nha."</w:t>
      </w:r>
      <w:r>
        <w:br w:type="textWrapping"/>
      </w:r>
      <w:r>
        <w:br w:type="textWrapping"/>
      </w:r>
      <w:r>
        <w:t xml:space="preserve">Linh Giang nói: "Ai nói ta?"</w:t>
      </w:r>
      <w:r>
        <w:br w:type="textWrapping"/>
      </w:r>
      <w:r>
        <w:br w:type="textWrapping"/>
      </w:r>
      <w:r>
        <w:t xml:space="preserve">Bát gia ngẩng đầu ưỡn ngực, lấy ra bộ rập khuôn Liên Ấn Ca vẫn dạy nó, giống như học thuộc lòng trong sách, rung đùi đắc ý nói: "Bát gia xinh đẹp thông minh lanh lợi ca hát như chim sơn ca của Liên đại tổng quản anh tuấn tiêu sái ngọc thụ lâm phong anh minh thần võ nói ngươi."</w:t>
      </w:r>
      <w:r>
        <w:br w:type="textWrapping"/>
      </w:r>
      <w:r>
        <w:br w:type="textWrapping"/>
      </w:r>
      <w:r>
        <w:t xml:space="preserve">Linh Giang chưa từng thấy con chim nào dong dài như vậy, không kiên nhẫn nói: "Ngươi nói ta cái gì?"</w:t>
      </w:r>
      <w:r>
        <w:br w:type="textWrapping"/>
      </w:r>
      <w:r>
        <w:br w:type="textWrapping"/>
      </w:r>
      <w:r>
        <w:t xml:space="preserve">Bát gia miệng lưỡi sắc bén: "Ngươi mới là chim ngốc."</w:t>
      </w:r>
      <w:r>
        <w:br w:type="textWrapping"/>
      </w:r>
      <w:r>
        <w:br w:type="textWrapping"/>
      </w:r>
      <w:r>
        <w:t xml:space="preserve">Hai chim một hỏi một đáp, ngươi tới ta đi, nội dung theo lời tuy ấu trĩ buồn cười, nhưng vừa nghe, thật đúng là giống như hai người đang nói chuyện với nhau, có hỏi có đáp, cũng không có râu ông nọ cắm cằm bà kia.</w:t>
      </w:r>
      <w:r>
        <w:br w:type="textWrapping"/>
      </w:r>
      <w:r>
        <w:br w:type="textWrapping"/>
      </w:r>
      <w:r>
        <w:t xml:space="preserve">Nụ cười trên mặt Liên Ấn Ca càng sâu, nói: "Nhìn thấy không, nếu con tiểu lông vàng này có thể gọi là thông nhân tính, biết tiếng người, vậy Bát gia của ta đây cũng được xem như chim thần?"</w:t>
      </w:r>
      <w:r>
        <w:br w:type="textWrapping"/>
      </w:r>
      <w:r>
        <w:br w:type="textWrapping"/>
      </w:r>
      <w:r>
        <w:t xml:space="preserve">Ân Thành Lan không lên tiếng, biểu tình trên mặt cũng không đổi, đốt ngón tay rõ ràng đặt ở trên đầu gối, dường như đã dự liệu trước điều gì, khí định thần nhàn(*) chờ đợi.</w:t>
      </w:r>
      <w:r>
        <w:br w:type="textWrapping"/>
      </w:r>
      <w:r>
        <w:br w:type="textWrapping"/>
      </w:r>
      <w:r>
        <w:t xml:space="preserve">((*) Khí định thần nhàn: dáng vẻ bình tĩnh, nhàn nhã)</w:t>
      </w:r>
      <w:r>
        <w:br w:type="textWrapping"/>
      </w:r>
      <w:r>
        <w:br w:type="textWrapping"/>
      </w:r>
      <w:r>
        <w:t xml:space="preserve">Quả nhiên, lại nghe Linh Giang nói câu tiếp theo: "Chim ngốc nói ai?"</w:t>
      </w:r>
      <w:r>
        <w:br w:type="textWrapping"/>
      </w:r>
      <w:r>
        <w:br w:type="textWrapping"/>
      </w:r>
      <w:r>
        <w:t xml:space="preserve">Bát gia kia vừa trả lời câu hỏi này, vì thế vô cùng rành rọt nói: "Nói chính ngươi nha."</w:t>
      </w:r>
      <w:r>
        <w:br w:type="textWrapping"/>
      </w:r>
      <w:r>
        <w:br w:type="textWrapping"/>
      </w:r>
      <w:r>
        <w:t xml:space="preserve">Linh Giang: "Ai nói ta?"</w:t>
      </w:r>
      <w:r>
        <w:br w:type="textWrapping"/>
      </w:r>
      <w:r>
        <w:br w:type="textWrapping"/>
      </w:r>
      <w:r>
        <w:t xml:space="preserve">Bát gia tiếp tục lặp lại câu nói lúc trước: "Bát gia xinh đẹp thông minh lanh lợi ca hát như chim sơn ca của Liên đại tổng quản anh tuấn tiêu sái ngọc thụ lâm phong anh minh thần võ nói ngươi."</w:t>
      </w:r>
      <w:r>
        <w:br w:type="textWrapping"/>
      </w:r>
      <w:r>
        <w:br w:type="textWrapping"/>
      </w:r>
      <w:r>
        <w:t xml:space="preserve">Linh Giang: "Ngươi nói ta cái gì?"</w:t>
      </w:r>
      <w:r>
        <w:br w:type="textWrapping"/>
      </w:r>
      <w:r>
        <w:br w:type="textWrapping"/>
      </w:r>
      <w:r>
        <w:t xml:space="preserve">Bát gia: "Ngươi mới là chim ngốc."</w:t>
      </w:r>
      <w:r>
        <w:br w:type="textWrapping"/>
      </w:r>
      <w:r>
        <w:br w:type="textWrapping"/>
      </w:r>
      <w:r>
        <w:t xml:space="preserve">Linh Giang: "Chim ngốc nói ai?"</w:t>
      </w:r>
      <w:r>
        <w:br w:type="textWrapping"/>
      </w:r>
      <w:r>
        <w:br w:type="textWrapping"/>
      </w:r>
      <w:r>
        <w:t xml:space="preserve">Bát gia: "Nói chính ngươi nha."</w:t>
      </w:r>
      <w:r>
        <w:br w:type="textWrapping"/>
      </w:r>
      <w:r>
        <w:br w:type="textWrapping"/>
      </w:r>
      <w:r>
        <w:t xml:space="preserve">Linh Giang: "Ai nói ta?"</w:t>
      </w:r>
      <w:r>
        <w:br w:type="textWrapping"/>
      </w:r>
      <w:r>
        <w:br w:type="textWrapping"/>
      </w:r>
      <w:r>
        <w:t xml:space="preserve">Bát gia: "Bát gia xinh đẹp thông minh lanh lợi ca hát như chim sơn ca của Liên đại tổng quản anh tuấn tiêu sái ngọc thụ lâm phong anh minh thần võ nói ngươi."</w:t>
      </w:r>
      <w:r>
        <w:br w:type="textWrapping"/>
      </w:r>
      <w:r>
        <w:br w:type="textWrapping"/>
      </w:r>
      <w:r>
        <w:t xml:space="preserve">Linh Giang: "Ngươi nói ta cái gì?"</w:t>
      </w:r>
      <w:r>
        <w:br w:type="textWrapping"/>
      </w:r>
      <w:r>
        <w:br w:type="textWrapping"/>
      </w:r>
      <w:r>
        <w:t xml:space="preserve">Bát gia: "Ngươi mới là chim ngốc."</w:t>
      </w:r>
      <w:r>
        <w:br w:type="textWrapping"/>
      </w:r>
      <w:r>
        <w:br w:type="textWrapping"/>
      </w:r>
      <w:r>
        <w:t xml:space="preserve">Linh Giang: "Chim ngốc nói ai?"</w:t>
      </w:r>
      <w:r>
        <w:br w:type="textWrapping"/>
      </w:r>
      <w:r>
        <w:br w:type="textWrapping"/>
      </w:r>
      <w:r>
        <w:t xml:space="preserve">Bát gia: "Nói chính ngươi nha."</w:t>
      </w:r>
      <w:r>
        <w:br w:type="textWrapping"/>
      </w:r>
      <w:r>
        <w:br w:type="textWrapping"/>
      </w:r>
      <w:r>
        <w:t xml:space="preserve">Linh Giang: "Ai nói ta?"</w:t>
      </w:r>
      <w:r>
        <w:br w:type="textWrapping"/>
      </w:r>
      <w:r>
        <w:br w:type="textWrapping"/>
      </w:r>
      <w:r>
        <w:t xml:space="preserve">Bát gia: "Bát gia xinh đẹp thông minh lanh lợi ca hát như chim sơn ca của Liên đại tổng quản anh tuấn tiêu sái ngọc thụ lâm phong anh minh thần võ nói ngươi."</w:t>
      </w:r>
      <w:r>
        <w:br w:type="textWrapping"/>
      </w:r>
      <w:r>
        <w:br w:type="textWrapping"/>
      </w:r>
      <w:r>
        <w:t xml:space="preserve">Linh Giang: "Ngươi nói ta cái gì?"</w:t>
      </w:r>
      <w:r>
        <w:br w:type="textWrapping"/>
      </w:r>
      <w:r>
        <w:br w:type="textWrapping"/>
      </w:r>
      <w:r>
        <w:t xml:space="preserve">......</w:t>
      </w:r>
      <w:r>
        <w:br w:type="textWrapping"/>
      </w:r>
      <w:r>
        <w:br w:type="textWrapping"/>
      </w:r>
      <w:r>
        <w:t xml:space="preserve">Nụ cười thỏa mãn ban đầu trên gương mặt Liên Ấn Ca càng lúc càng cứng lại, cho đến khi mấy câu nói đó được lặp lại đến lần thứ tám, cuống họng Bát gia nhanh mồm nhanh miệng của hắn kia thế nhưng phát ra một tiếng phá âm khàn giọng, ngay sau đó, cái thứ ghi âm ghi hình này dường như có dấu hiệu theo hướng càng ngày càng khàn.</w:t>
      </w:r>
      <w:r>
        <w:br w:type="textWrapping"/>
      </w:r>
      <w:r>
        <w:br w:type="textWrapping"/>
      </w:r>
      <w:r>
        <w:t xml:space="preserve">Không chờ Liên Ấn Ca dậm chân, cuống họng Bát gia giống như toát khói trắng, chỉ thấy đôi mắt nhỏ như hai viên đậu xanh lật về sau một cái, hơi thở nhất thời không xong, từ trên cổ tay Liên đại tổng quản ngã về phía sau rơi xuống.</w:t>
      </w:r>
      <w:r>
        <w:br w:type="textWrapping"/>
      </w:r>
      <w:r>
        <w:br w:type="textWrapping"/>
      </w:r>
      <w:r>
        <w:t xml:space="preserve">Liên Ấn Ca vội vàng tiếp lấy nó, Bát gia ở trong lòng bàn tay giãy giụa, chưa từ bỏ ý định vỗ phành phạch cái cánh đen nhánh nhỏ, vào lúc Linh Giang hỏi "Ai nói ta", cổ họng ách một cái, hấp hối nói tiếp: "Anh tuấn... Tiêu sái... Ách!"</w:t>
      </w:r>
      <w:r>
        <w:br w:type="textWrapping"/>
      </w:r>
      <w:r>
        <w:br w:type="textWrapping"/>
      </w:r>
      <w:r>
        <w:t xml:space="preserve">Sau đó triệt để hôn mê.</w:t>
      </w:r>
      <w:r>
        <w:br w:type="textWrapping"/>
      </w:r>
      <w:r>
        <w:br w:type="textWrapping"/>
      </w:r>
      <w:r>
        <w:t xml:space="preserve">Thấy thứ ngu xuẩn kia đã ngất đi, Linh Giang ung dung ngậm mỏ lại, vẫn giữ nguyên cái dáng vẻ lạnh lùng kiêu ngạo cùng dúm lông ngốc bay phất phơ.</w:t>
      </w:r>
      <w:r>
        <w:br w:type="textWrapping"/>
      </w:r>
      <w:r>
        <w:br w:type="textWrapping"/>
      </w:r>
      <w:r>
        <w:t xml:space="preserve">Ân Thành Lan lấy chén trà trên bàn đưa cho Liên Ấn Ca, không chút lưu tình cười trên nỗi đau khổ của người khác: "Thắng bại đã phân."</w:t>
      </w:r>
      <w:r>
        <w:br w:type="textWrapping"/>
      </w:r>
      <w:r>
        <w:br w:type="textWrapping"/>
      </w:r>
      <w:r>
        <w:t xml:space="preserve">Liên Ấn Ca giống như con Yểng kia của hắn vẫn chưa chịu hết hy vọng, nhưng nỏ đã hết đà, rắm cũng đánh không ra nổi, đành đau lòng đem từng chút từng chút nước trà rót vào miệng Bát gia.</w:t>
      </w:r>
      <w:r>
        <w:br w:type="textWrapping"/>
      </w:r>
      <w:r>
        <w:br w:type="textWrapping"/>
      </w:r>
      <w:r>
        <w:t xml:space="preserve">Ân Thành Lan dựa lưng vào ghế ngồi, quay đầu nhìn về phía Linh Giang. Lúc này, mặt trời rốt cuộc bò tới đỉnh núi Vạn Hải Phong, nắng ấm áp đầu hè xuyên qua cửa sổ rơi xuống đôi cánh nhung nhỏ nhắn của tiểu hoàng điểu, dường như vẩy ánh vàng lên người nó, trông thật đẹp mắt.</w:t>
      </w:r>
      <w:r>
        <w:br w:type="textWrapping"/>
      </w:r>
      <w:r>
        <w:br w:type="textWrapping"/>
      </w:r>
      <w:r>
        <w:t xml:space="preserve">Ân Thành Lan nói: "Nếu ngươi muốn lấy được câu trả lời của ta, không ngại mai lại đến."</w:t>
      </w:r>
      <w:r>
        <w:br w:type="textWrapping"/>
      </w:r>
      <w:r>
        <w:br w:type="textWrapping"/>
      </w:r>
      <w:r>
        <w:t xml:space="preserve">Linh Giang thấy hình dáng bé nhỏ của mình phản chiếu trong đáy mắt hắn, cảm giác ánh mắt nam nhân càng thêm thâm thúy, y nhìn hắn cái gì cũng không nói nên lời, chỉ có thể gật gật cái đầu nhỏ, chậm rì rì xoay thân.</w:t>
      </w:r>
      <w:r>
        <w:br w:type="textWrapping"/>
      </w:r>
      <w:r>
        <w:br w:type="textWrapping"/>
      </w:r>
      <w:r>
        <w:t xml:space="preserve">Y vừa mới quay đầu, liền muốn quay lại liếc nhìn hắn lần nữa, nhưng Linh Giang cũng không phải con chim không biết kiềm chế bản thân, ngược lại, y có khả năng tự chủ rất mạnh mẽ, nói đi, là dứt khoát gọn gàng, không nói thừa một câu, không dừng thêm một bước, từ trên cửa sổ nhảy xuống, bay đi.</w:t>
      </w:r>
      <w:r>
        <w:br w:type="textWrapping"/>
      </w:r>
      <w:r>
        <w:br w:type="textWrapping"/>
      </w:r>
      <w:r>
        <w:t xml:space="preserve">Vạn Hải phong cao năm ngàn trượng, gió núi gió biển thổi phần phật, Linh Giang giương cánh đón gió, một đường bay trở về, còn chưa tới tổ chim chữ Hoàng, nửa đường lại bị Quý Ngọc Sơn chờ đợi đã lâu ngăn cản.</w:t>
      </w:r>
      <w:r>
        <w:br w:type="textWrapping"/>
      </w:r>
      <w:r>
        <w:br w:type="textWrapping"/>
      </w:r>
      <w:r>
        <w:t xml:space="preserve">Quý công tử mang vẻ mặt hóng hớt bát quái, túm lấy cánh nhỏ của Linh Giang kéo tới một bên: "Nói chưa?"</w:t>
      </w:r>
      <w:r>
        <w:br w:type="textWrapping"/>
      </w:r>
      <w:r>
        <w:br w:type="textWrapping"/>
      </w:r>
      <w:r>
        <w:t xml:space="preserve">Linh Giang rút cánh nhỏ ra khỏi ngón tay hắn, xếp chúng ra sau lưng, hờ hững nói: "Rồi."</w:t>
      </w:r>
      <w:r>
        <w:br w:type="textWrapping"/>
      </w:r>
      <w:r>
        <w:br w:type="textWrapping"/>
      </w:r>
      <w:r>
        <w:t xml:space="preserve">Ánh mắt Quý Ngọc Sơn sáng lên, biểu tình kia thật giống như mấy bà nương láng giềng tụ tập lại với nhau bàn xem hán tử nhà ai tuấn vậy: "Nói gì?"</w:t>
      </w:r>
      <w:r>
        <w:br w:type="textWrapping"/>
      </w:r>
      <w:r>
        <w:br w:type="textWrapping"/>
      </w:r>
      <w:r>
        <w:t xml:space="preserve">Linh Giang nói: "Hỏi hắn."</w:t>
      </w:r>
      <w:r>
        <w:br w:type="textWrapping"/>
      </w:r>
      <w:r>
        <w:br w:type="textWrapping"/>
      </w:r>
      <w:r>
        <w:t xml:space="preserve">Quý Ngọc Sơn trợn to mắt, dào dạt hứng thú muốn tới đây nghe, vậy mà Linh Giang sau khi nói xong hai chữ này liền đóng lại cái mỏ nhỏ, không lên tiếng.</w:t>
      </w:r>
      <w:r>
        <w:br w:type="textWrapping"/>
      </w:r>
      <w:r>
        <w:br w:type="textWrapping"/>
      </w:r>
      <w:r>
        <w:t xml:space="preserve">Hắn rũ bả vai xuống: "Hết rồi?"</w:t>
      </w:r>
      <w:r>
        <w:br w:type="textWrapping"/>
      </w:r>
      <w:r>
        <w:br w:type="textWrapping"/>
      </w:r>
      <w:r>
        <w:t xml:space="preserve">Hôm nay tâm tình của Linh Giang rất tốt, bèn thưởng thêm cho hắn một câu: "Hết rồi."</w:t>
      </w:r>
      <w:r>
        <w:br w:type="textWrapping"/>
      </w:r>
      <w:r>
        <w:br w:type="textWrapping"/>
      </w:r>
      <w:r>
        <w:t xml:space="preserve">Dứt lời, vỗ cánh bay lắc lư về tổ chim chữ Hoàng.</w:t>
      </w:r>
      <w:r>
        <w:br w:type="textWrapping"/>
      </w:r>
      <w:r>
        <w:br w:type="textWrapping"/>
      </w:r>
      <w:r>
        <w:t xml:space="preserve">Quý Ngọc Sơn nhìn bóng lưng y, hơi mất mát thở dài, ngẩng đầu lên nhìn bầu trời xanh bị cành cây đan xen che lấp, lẩm bẩm: "Đêm thật dài, chờ đợi rõ sốt ruột, hiếm khi có chút đề tài trò chuyện vui sau bữa tối, không nghĩ tới vật nhỏ này còn khó tính như thế."</w:t>
      </w:r>
      <w:r>
        <w:br w:type="textWrapping"/>
      </w:r>
      <w:r>
        <w:br w:type="textWrapping"/>
      </w:r>
      <w:r>
        <w:t xml:space="preserve">Hắn chắp tay ra sau lưng, dọc theo con đường nhỏ dưới tán cây liễu trở về Tàng Vũ lâu, miệng lẩm bẩm thầm thì: "Nghiêm Sở à, nếu ngươi cũng ở đây thì tốt rồi."</w:t>
      </w:r>
      <w:r>
        <w:br w:type="textWrapping"/>
      </w:r>
      <w:r>
        <w:br w:type="textWrapping"/>
      </w:r>
      <w:r>
        <w:t xml:space="preserve">Ngày hôm sau, mặt trời vừa ra khỏi núi rừng, đàn chim Ngự Phượng các lũ lượt ra khỏi tổ bắt đầu tiến hành tập thể dục buổi sáng luyện bay.</w:t>
      </w:r>
      <w:r>
        <w:br w:type="textWrapping"/>
      </w:r>
      <w:r>
        <w:br w:type="textWrapping"/>
      </w:r>
      <w:r>
        <w:t xml:space="preserve">Đêm qua ngủ rất muộn, buổi sáng Linh Giang bất ngờ tỉnh lại từ rất sớm, nhưng y đương nhiên sẽ không đi luyện bay, mà lão vô lại huấn luyện chim trong tổ chữ Hoàng sau khi uống phải một bầu rượu cứt chim, cùng đại hội chân tuyển chấm dứt, lại héo rút, say rượu rất dữ dội, ngày mới vừa sáng lên đã đổ oặt xuống, nằm ở trên mặt đất đầy phân chim mắng trời mắng đất mắng tổ tông, cũng mặc kệ đám chim già chim nhỏ ốm yếu sống chết thế nào.</w:t>
      </w:r>
      <w:r>
        <w:br w:type="textWrapping"/>
      </w:r>
      <w:r>
        <w:br w:type="textWrapping"/>
      </w:r>
      <w:r>
        <w:t xml:space="preserve">Linh Giang dễ như ăn cháo mở lồng chim cho mình, chuẩn bị rời đi thật nhanh, lại nghe thấy tiếng chim kêu mềm mềm ở phía sau, đành phải gánh chức trách vú em, banh mặt tới từng lồng cho lũ chim hàng xóm của mình thêm nước thêm thức ăn.</w:t>
      </w:r>
      <w:r>
        <w:br w:type="textWrapping"/>
      </w:r>
      <w:r>
        <w:br w:type="textWrapping"/>
      </w:r>
      <w:r>
        <w:t xml:space="preserve">Sau đó y đứng bên bồn nước, nhìn hình chiếu tròn vo màu vàng bên trong, dùng cái vuốt nhúng chút nước, tạo hình cho túm lông trên đỉnh đầu, lạnh mặt nhìn hai bên một chút, lúc này mới hài lòng bay lên trời.</w:t>
      </w:r>
      <w:r>
        <w:br w:type="textWrapping"/>
      </w:r>
      <w:r>
        <w:br w:type="textWrapping"/>
      </w:r>
      <w:r>
        <w:t xml:space="preserve">Ngày hôm qua có Quý Ngọc Sơn dẫn đường, không cần qua cửa ải cũng lên được Thính Hải lâu, Linh Giang không biết có phải Ân Thành Lan có ý thử y hay không, mới để y hôm sau lại đi lên. Nhưng mặc kệ thế nào, nếu đã được Các chủ đáp ứng, vậy đỉnh núi cấm địa y cũng có thể đi, từng cái từng cái cửa ải y cũng có thể xông.</w:t>
      </w:r>
      <w:r>
        <w:br w:type="textWrapping"/>
      </w:r>
      <w:r>
        <w:br w:type="textWrapping"/>
      </w:r>
      <w:r>
        <w:t xml:space="preserve">Cửa ải bố trí trên đường tới Thính Hải lâu bình thường là vô hình, song một khi tới thời điểm có chim đưa tin nỗ lực bay lên Thính Hải lâu, thì từ trên cây bạch đàn mười người ôm không xuể sẽ xông ra sáu con chim dữ dằn.</w:t>
      </w:r>
      <w:r>
        <w:br w:type="textWrapping"/>
      </w:r>
      <w:r>
        <w:br w:type="textWrapping"/>
      </w:r>
      <w:r>
        <w:t xml:space="preserve">Chúng là những con ưng, hai cánh mở ra dài tới chừng một trượng, cánh màu đen, thời điểm từ trên trời giáng xuống, giống mây đen áp đỉnh, uy phong đường đường, mỏ cùng vuốt tựa như móc sắt, có thể dễ dàng xé toạc bụng con mồi.</w:t>
      </w:r>
      <w:r>
        <w:br w:type="textWrapping"/>
      </w:r>
      <w:r>
        <w:br w:type="textWrapping"/>
      </w:r>
      <w:r>
        <w:t xml:space="preserve">Sáu con ưng đã trải qua huấn luyện này phục kích ở bên trong tán cây bạch đàn, tạo thành cửa ải thợ săn trời cao, một khi có con mồi ngẫu nhiên xâm nhập, thì sẽ như tia chớp lao thẳng lên trời, giang đôi cánh đen kịt, giống vạn quân lôi đình chắn phía trước kẻ đi lạc, đầu tiên phóng ra uy áp, bức chim đưa tin đi nhầm đường trở về tổ, nếu không được, lại bật ra móc sắc tiến hành đánh giết kẻ lạc đường.</w:t>
      </w:r>
      <w:r>
        <w:br w:type="textWrapping"/>
      </w:r>
      <w:r>
        <w:br w:type="textWrapping"/>
      </w:r>
      <w:r>
        <w:t xml:space="preserve">Phàm là loài chim bay, thì chim ưng hung dữ mạnh mẽ nhất, chính là bá chủ của bầu trời rộng lớn, một con ưng đã đủ khiến cho vô số loài chim phải kiêng nể sợ hãi, càng miễn bàn có sáu con quái khổng lồ bố trí ở nơi này, theo lời của Liên đại tổng quản, chính là: "Có sáu ưng này ở, đến muỗi cũng không lọt vào được Thính Hải lâu."</w:t>
      </w:r>
      <w:r>
        <w:br w:type="textWrapping"/>
      </w:r>
      <w:r>
        <w:br w:type="textWrapping"/>
      </w:r>
      <w:r>
        <w:t xml:space="preserve">Tuy nhiên, câu nói này hiển nhiên là thổi phồng.</w:t>
      </w:r>
      <w:r>
        <w:br w:type="textWrapping"/>
      </w:r>
      <w:r>
        <w:br w:type="textWrapping"/>
      </w:r>
      <w:r>
        <w:t xml:space="preserve">Linh Giang nghe nói khi sáu con ưng kia vừa mới hoàn thành việc huấn luyện được bố trí tại cửa ải, có một ngày Liên đại tổng quản thấy Hải Đông Thanh vừa trở về từ cánh đồng tuyết, bèn nhanh chân chạy vèo đến bên người Ân Thành Lan, nói muốn dùng Hải Đông Thanh thử cửa ải, bên ngoài nói là tỷ thí, bên trong lại ngầm cố ý muốn chứng minh cho tất cả người huấn luyện ở đây xem, Hải Đông Thanh cũng chẳng phải bất bại.</w:t>
      </w:r>
      <w:r>
        <w:br w:type="textWrapping"/>
      </w:r>
      <w:r>
        <w:br w:type="textWrapping"/>
      </w:r>
      <w:r>
        <w:t xml:space="preserve">Ân Thành Lan suy nghĩ một lát, bèn đem thần ưng cho hắn mượn thử nghiệm, ai biết Đại tổng quản Liên Ấn Ca này bề ngoài thì xinh đẹp, kỳ thực nội tâm rất đáng khinh, lập tức đem sáu con ưng kia của hắn ra bày binh bố trận, nhất định muốn bắt lấy Hải Đông Thanh.</w:t>
      </w:r>
      <w:r>
        <w:br w:type="textWrapping"/>
      </w:r>
      <w:r>
        <w:br w:type="textWrapping"/>
      </w:r>
      <w:r>
        <w:t xml:space="preserve">Trước khi thử nghiệm còn một mực đứng đắn nói để chim chạm tới là ngừng, đến khi thật sự thả ra rồi, Liên đại tổng quản ở dưới mặt đất mãnh liệt múa may cờ huấn luyện, gửi tín hiệu cho sáu con ưng, toàn lực bắt lấy Hải Đông Thanh.</w:t>
      </w:r>
      <w:r>
        <w:br w:type="textWrapping"/>
      </w:r>
      <w:r>
        <w:br w:type="textWrapping"/>
      </w:r>
      <w:r>
        <w:t xml:space="preserve">Thần ưng của Ân Thành Lan cũng chẳng phải ăn chay, sau một tiếng huýt sáo của chủ nhân lập tức đập cánh bay lên, bức thẳng tới mây trời, hai cánh của nó càng thêm hùng vĩ, nhào xuống không trung phảng phất như có thể che kín bầu trời, dưới ánh nắng mặt trời chói chang cùng sáu con ưng kia gào thét vật lộn, chưa tới nửa canh giờ, đã đột phá trận địa sáu ưng trời cao, đón gió núi phần phật bay trở về cổ tay Ân Thành Lan, xoay người hướng lên trời đập cánh gào một tiếng, tiếng kêu như răn đe chấn nhiếp, vang vọng khắp sơn cốc, áp bức sáu con chim ưng kia rơi xuống dưới ngọn cây, một lúc lâu sau cũng không dám giương cánh phi hành.</w:t>
      </w:r>
      <w:r>
        <w:br w:type="textWrapping"/>
      </w:r>
      <w:r>
        <w:br w:type="textWrapping"/>
      </w:r>
      <w:r>
        <w:t xml:space="preserve">Về sau, sáu con chim ưng đó thối giống như chủ nhân không biết xấu hổ của chúng, vừa thấy Hải Đông Thanh trở về, liền cúi đầu khom lưng, co lại thành một đống, gọi cũng không dám kêu, chỉ có thể ngoan ngoãn nhường đường cho Thần ưng, chờ Hải Đông Thanh mang tin rời khỏi các, sáu ưng lại uy phong đi ra, quả nhiên là lão hổ không ở núi, hầu tử(*) xưng đại vương.</w:t>
      </w:r>
      <w:r>
        <w:br w:type="textWrapping"/>
      </w:r>
      <w:r>
        <w:br w:type="textWrapping"/>
      </w:r>
      <w:r>
        <w:t xml:space="preserve">((*) Hầu tử: con khỉ)</w:t>
      </w:r>
      <w:r>
        <w:br w:type="textWrapping"/>
      </w:r>
      <w:r>
        <w:br w:type="textWrapping"/>
      </w:r>
      <w:r>
        <w:t xml:space="preserve">Linh Giang bay tới chỗ cửa trận, trước tiên lặng yên không tiếng động hạ xuống một cành cây thấp bé, nấp bên trong lá cây nhìn về phía cây bạch đàn khổng lồ, thấy sáu con chim ưng kia quặp móc câu cực sắc bén vào cành cây tráng kiện, ánh mặt trời từ bóng cây rơi xuống, ngẫu nhiên có chiếu tới, liền hiện ra hàn quang như lưỡi đao ngâm tuyết.</w:t>
      </w:r>
      <w:r>
        <w:br w:type="textWrapping"/>
      </w:r>
      <w:r>
        <w:br w:type="textWrapping"/>
      </w:r>
      <w:r>
        <w:t xml:space="preserve">Y nhìn thoáng qua, mất hết cả hứng cúi đầu mổ vài miếng lá cây vào trong miệng nhai, dùng sức đem hai phiến cánh chỉ to bằng bàn tay trẻ con giãn gân cốt một chút, nhảy hai cái rồi xông thẳng vào chính giữa trận địa.</w:t>
      </w:r>
      <w:r>
        <w:br w:type="textWrapping"/>
      </w:r>
      <w:r>
        <w:br w:type="textWrapping"/>
      </w:r>
      <w:r>
        <w:t xml:space="preserve">Vừa bay tới không trung, đỉnh đầu bỗng nhiên tối sầm lại, Linh Giang ngẩng đầu lên, chỉ thấy một đôi cánh đen thui cuốn theo một cỗ đặc mùi tanh của loài chim hướng về phía y đè ép tới, có lẽ sáu ưng cảm thấy y quá nhỏ, không đáng để lo ngại, chỉ cho một con ra cản đường.</w:t>
      </w:r>
      <w:r>
        <w:br w:type="textWrapping"/>
      </w:r>
      <w:r>
        <w:br w:type="textWrapping"/>
      </w:r>
      <w:r>
        <w:t xml:space="preserve">Linh Giang lắc lư trên không trung, nhẹ nhàng tránh thoát rồi tiếp tục bay lên, lúc này, con ưng thứ hai thứ ba một trái một phải vọt lên, lái gió tạo thành luồng khí lưu vô hình vây khốn tiểu hoàng điểu.</w:t>
      </w:r>
      <w:r>
        <w:br w:type="textWrapping"/>
      </w:r>
      <w:r>
        <w:br w:type="textWrapping"/>
      </w:r>
      <w:r>
        <w:t xml:space="preserve">Thể trọng Linh Giang hơi nhẹ, thân hình lại nhỏ, không thể như Hải Đông Thanh dựa vào kình lực một thân thần võ phá tan luồng khí, bèn lùi lại tính kế khác, y bất chợt thu hồi cánh rơi xuống dưới, nhưng chỉ sau khi rời ra khỏi luồng khí, lại như chim én đoạt nước lướt qua ngọn cây gần nhất, đột nhiên đập cánh bay nhanh, trong chớp mắt đã bay đến ba con ưng phía trên.</w:t>
      </w:r>
      <w:r>
        <w:br w:type="textWrapping"/>
      </w:r>
      <w:r>
        <w:br w:type="textWrapping"/>
      </w:r>
      <w:r>
        <w:t xml:space="preserve">Con ưng một đòn không trúng, sôi nổi lấy ra móc câu, ba con khác cũng từ trên trời hạ xuống, ba con trên ba con dưới đem phía trước cùng đường lui của Linh Giang phong kín, vây lại giữa không trung.</w:t>
      </w:r>
      <w:r>
        <w:br w:type="textWrapping"/>
      </w:r>
      <w:r>
        <w:br w:type="textWrapping"/>
      </w:r>
      <w:r>
        <w:t xml:space="preserve">Sáu gã côn đồ này được Liên Ấn Ca huấn luyện thật không giữ mặt mũi chim gì hết, kéo bè kéo lũ đánh hội đồng coi như chuyện đương nhiên, ba con vỗ cánh tạo ra một luồng khí xoáy tròn, ba con khác mắt lộ hung quang hướng Linh Giang mổ tới, hiển nhiên đã coi y thành một bữa ăn ngon.</w:t>
      </w:r>
      <w:r>
        <w:br w:type="textWrapping"/>
      </w:r>
      <w:r>
        <w:br w:type="textWrapping"/>
      </w:r>
      <w:r>
        <w:t xml:space="preserve">Tiểu hoàng điểu mảnh mai khéo léo không còn đường thối lui, chỉ có thể dang cánh thuận theo luồng khí lưu bay ra, một con ưng đột nhiên nhắm về phía Linh Giang, y vỗ cánh xoay người, con ưng kia đuổi sát không bỏ, cuối cùng một khuôn mặt chim phóng đại đưa tới trước mặt Linh Giang, há cái mỏ hình móc câu mổ xuống, con mắt Linh Giang rung lên, nhấc cánh vỗ vào khuôn mặt nó, nhẹ nhàng đẩy con ưng kia một cái văng vào thân một con ưng đối diện.</w:t>
      </w:r>
      <w:r>
        <w:br w:type="textWrapping"/>
      </w:r>
      <w:r>
        <w:br w:type="textWrapping"/>
      </w:r>
      <w:r>
        <w:t xml:space="preserve">Tiếp theo, Linh Giang lợi dụng khoảng trống vừa tạo ra, ở giữa không trung xoay mình, từ trong miệng phát ra tiếng huýt sáo nhỏ, chiếc lá rách bị y thổi phóng ra, cắt chính xác vào móng vuốt hai con ưng gần nhất.</w:t>
      </w:r>
      <w:r>
        <w:br w:type="textWrapping"/>
      </w:r>
      <w:r>
        <w:br w:type="textWrapping"/>
      </w:r>
      <w:r>
        <w:t xml:space="preserve">Lá cây mỏng như cánh ve, lại sắc bén vô cùng, Linh Giang hạ vuốt lưu tình(*), chỉ tước đi móng vuốt của hai con ưng kia, thừa dịp chúng nó còn đang ngao ngao gào thét, vỗ cánh phành phạch xông qua cửa ải.</w:t>
      </w:r>
      <w:r>
        <w:br w:type="textWrapping"/>
      </w:r>
      <w:r>
        <w:br w:type="textWrapping"/>
      </w:r>
      <w:r>
        <w:t xml:space="preserve">((*) Hạ vuốt lưu tình: nhái theo câu "Hạ thủ lưu tình")</w:t>
      </w:r>
      <w:r>
        <w:br w:type="textWrapping"/>
      </w:r>
      <w:r>
        <w:br w:type="textWrapping"/>
      </w:r>
      <w:r>
        <w:t xml:space="preserve">Qua lại chưa đến nửa chung trà, chờ tới khi Liên Ấn Ca thu được tin có chim đưa tin xông vào cửa, Linh Giang đã không nhanh không chậm dừng ở trên bệ cửa sổ thư phòng Ân Thành Lan.</w:t>
      </w:r>
      <w:r>
        <w:br w:type="textWrapping"/>
      </w:r>
      <w:r>
        <w:br w:type="textWrapping"/>
      </w:r>
    </w:p>
    <w:p>
      <w:pPr>
        <w:pStyle w:val="Heading2"/>
      </w:pPr>
      <w:bookmarkStart w:id="29" w:name="chương-8-cây-ngư-diễn-8"/>
      <w:bookmarkEnd w:id="29"/>
      <w:r>
        <w:t xml:space="preserve">8. Chương 8: Cây Ngư Diễn (8)</w:t>
      </w:r>
    </w:p>
    <w:p>
      <w:pPr>
        <w:pStyle w:val="Compact"/>
      </w:pPr>
      <w:r>
        <w:br w:type="textWrapping"/>
      </w:r>
      <w:r>
        <w:br w:type="textWrapping"/>
      </w:r>
      <w:r>
        <w:t xml:space="preserve">Edit + Beta: Jojo Nguyen</w:t>
      </w:r>
      <w:r>
        <w:br w:type="textWrapping"/>
      </w:r>
      <w:r>
        <w:br w:type="textWrapping"/>
      </w:r>
      <w:r>
        <w:t xml:space="preserve">Cửa sổ thư phòng mười sáu cánh chạm khắc màu đỏ mở ra phía ngoài, gió núi lùa vào phòng, Ân Thành Lan ngồi bên cửa sổ, đầu gối đặt một quyển sách, gió thổi qua làm trang giấy vang sàn sạt, mà nam nhân thì đóng mắt lại, tựa hồ đang nhắm mắt dưỡng thần.</w:t>
      </w:r>
      <w:r>
        <w:br w:type="textWrapping"/>
      </w:r>
      <w:r>
        <w:br w:type="textWrapping"/>
      </w:r>
      <w:r>
        <w:t xml:space="preserve">Nghe thấy tiếng động, hắn mở mắt ra, trông thấy tiểu hoàng điểu kia đứng co quắp trên cửa sổ, không chút oai hùng như khi vừa vượt qua cửa ải.</w:t>
      </w:r>
      <w:r>
        <w:br w:type="textWrapping"/>
      </w:r>
      <w:r>
        <w:br w:type="textWrapping"/>
      </w:r>
      <w:r>
        <w:t xml:space="preserve">Ân Thành Lan đặt tay chống cằm, thấy nó không hề hấn gì, nói: "Sáu ưng trời cao trận của Liên đại tổng quản có vẻ cũng chẳng ra sao."</w:t>
      </w:r>
      <w:r>
        <w:br w:type="textWrapping"/>
      </w:r>
      <w:r>
        <w:br w:type="textWrapping"/>
      </w:r>
      <w:r>
        <w:t xml:space="preserve">Linh Giang dời đi tầm mắt, gật gật đầu, yết hầu lăn xuống: "Ừm."</w:t>
      </w:r>
      <w:r>
        <w:br w:type="textWrapping"/>
      </w:r>
      <w:r>
        <w:br w:type="textWrapping"/>
      </w:r>
      <w:r>
        <w:t xml:space="preserve">Lúc này, Liên Ấn Ca mới thở hổn hển chạy vào, nhìn thấy tiểu lông vàng ở trên bệ cửa sổ, sốt ruột nói: "Ngươi làm thế nào đi lên?"</w:t>
      </w:r>
      <w:r>
        <w:br w:type="textWrapping"/>
      </w:r>
      <w:r>
        <w:br w:type="textWrapping"/>
      </w:r>
      <w:r>
        <w:t xml:space="preserve">Linh Giang lạnh lùng: "Bay."</w:t>
      </w:r>
      <w:r>
        <w:br w:type="textWrapping"/>
      </w:r>
      <w:r>
        <w:br w:type="textWrapping"/>
      </w:r>
      <w:r>
        <w:t xml:space="preserve">Liên Ấn Ca: "Không có khả năng, A Thanh có thể xông ra khỏi sáu ưng trận của ta là bởi vì nó là Thần ưng, ngươi làm sao cũng có thể phá được? Không được không được, ngươi quay lại, ta muốn tận mắt xem một lần."</w:t>
      </w:r>
      <w:r>
        <w:br w:type="textWrapping"/>
      </w:r>
      <w:r>
        <w:br w:type="textWrapping"/>
      </w:r>
      <w:r>
        <w:t xml:space="preserve">Linh Giang không hé răng, xếp cánh nhỏ về sau lưng, coi lời của hắn như đánh rắm.</w:t>
      </w:r>
      <w:r>
        <w:br w:type="textWrapping"/>
      </w:r>
      <w:r>
        <w:br w:type="textWrapping"/>
      </w:r>
      <w:r>
        <w:t xml:space="preserve">Ân Thành Lan ở bên cạnh lật một trang sách, nhấc mắt nghiêm trang nhìn vật nhỏ, bỗng nhiên cũng có chút tò mò, liền nói: "Ta thật ra cũng muốn nhìn một chút."</w:t>
      </w:r>
      <w:r>
        <w:br w:type="textWrapping"/>
      </w:r>
      <w:r>
        <w:br w:type="textWrapping"/>
      </w:r>
      <w:r>
        <w:t xml:space="preserve">Linh Giang sững sờ, đúng lúc cùng hắn đối mặt, ánh mắt nhẹ nhàng đụng vào, y chủ động dịch ra, sau đó đi tới bên cửa sổ, giương cánh, thấp giọng nói: "Vậy ta bay cho ngươi xem."</w:t>
      </w:r>
      <w:r>
        <w:br w:type="textWrapping"/>
      </w:r>
      <w:r>
        <w:br w:type="textWrapping"/>
      </w:r>
      <w:r>
        <w:t xml:space="preserve">Nói xong liền muốn bay đi, Ân Thành Lan không ngờ nó sẽ thống khoái đáp ứng như vậy, trong lòng hơi kinh ngạc, còn tưởng rằng nó sẽ làm hắn mất mặt như khi đối đãi với Liên đại tổng quản, không biết tiểu hoàng điểu lại đặc biệt khai ân, đối với hắn khác với tất cả mọi người.</w:t>
      </w:r>
      <w:r>
        <w:br w:type="textWrapping"/>
      </w:r>
      <w:r>
        <w:br w:type="textWrapping"/>
      </w:r>
      <w:r>
        <w:t xml:space="preserve">"Chờ đã, ngươi lại đây."</w:t>
      </w:r>
      <w:r>
        <w:br w:type="textWrapping"/>
      </w:r>
      <w:r>
        <w:br w:type="textWrapping"/>
      </w:r>
      <w:r>
        <w:t xml:space="preserve">Đột nhiên bị gọi lại, Linh Giang đung đưa trên bệ cửa sổ, bay đến bên cạnh bàn, tìm một chỗ không gần không xa Ân Thành Lan dừng lại, con mắt tròn nhỏ xoay hai xòng, cuối cùng mới rơi xuống mặt nam nhân.</w:t>
      </w:r>
      <w:r>
        <w:br w:type="textWrapping"/>
      </w:r>
      <w:r>
        <w:br w:type="textWrapping"/>
      </w:r>
      <w:r>
        <w:t xml:space="preserve">Ân Thành Lan giơ cuốn sách trong tay mình: "Nếu ngươi thông nhân tính, hẳn phải biết đây là thứ gì chứ."</w:t>
      </w:r>
      <w:r>
        <w:br w:type="textWrapping"/>
      </w:r>
      <w:r>
        <w:br w:type="textWrapping"/>
      </w:r>
      <w:r>
        <w:t xml:space="preserve">Ánh mắt Linh Giang tối sầm lại.</w:t>
      </w:r>
      <w:r>
        <w:br w:type="textWrapping"/>
      </w:r>
      <w:r>
        <w:br w:type="textWrapping"/>
      </w:r>
      <w:r>
        <w:t xml:space="preserve">Mỗi một con chim đưa tin khi bắt đầu chuyển tin sẽ được lập một quyển ghi chép Hành Tín, bên trong ghi lại số lần đưa tin, thời gian bay, địa điểm lui tới, nội dung thư, thời gian mang tin về tổ cùng với tỷ lệ thành công, mỗi một con chim đưa tin trong Ngự Phượng các đều có, cũng giống như cuốn sổ ghi chép về đại thần trong triều, ghi lại công lao và cuộc đời.</w:t>
      </w:r>
      <w:r>
        <w:br w:type="textWrapping"/>
      </w:r>
      <w:r>
        <w:br w:type="textWrapping"/>
      </w:r>
      <w:r>
        <w:t xml:space="preserve">Linh Giang đương nhiên cũng có, chẳng qua cuốn Hành Tín của y chỉ có thể dùng bốn chữ để hình dung: Vô cùng thê thảm. Lần lượt từng đợt từng đợt đều lạc đường lạc hướng đến cha nương không nhận nổi, ghi chép từng lần từng lần dây dây dưa dưa chậm chạp không về, lịch sử từng trận từng trận cùng lũ chim nhỏ khác đánh nhau quần ẩu, quả thực là khánh trúc nan thư(*).</w:t>
      </w:r>
      <w:r>
        <w:br w:type="textWrapping"/>
      </w:r>
      <w:r>
        <w:br w:type="textWrapping"/>
      </w:r>
      <w:r>
        <w:t xml:space="preserve">((*) Khánh trúc nan thư: dù có chặt hết rừng tre làm thẻ cũng không thể kể hết tội lỗi, ý tội lỗi chồng chất quá nhiều)</w:t>
      </w:r>
      <w:r>
        <w:br w:type="textWrapping"/>
      </w:r>
      <w:r>
        <w:br w:type="textWrapping"/>
      </w:r>
      <w:r>
        <w:t xml:space="preserve">Ân Thành Lan để nó hôm nay quay lại, chính là vì muốn cho người mang cuốn sổ Hành Tín của Linh Giang tới cho hắn. Vòng sắt trên cổ chân tiểu hoàng điểu có đánh số, vì thế rất dễ dàng tìm được tổ tương ứng, thu được thông tin về nó.</w:t>
      </w:r>
      <w:r>
        <w:br w:type="textWrapping"/>
      </w:r>
      <w:r>
        <w:br w:type="textWrapping"/>
      </w:r>
      <w:r>
        <w:t xml:space="preserve">Nhìn cuốn sổ Hành Tín của Linh Giang, Ân Thành Lan cư nhiên còn chưa đổi sắc mặt, vẫn trầm tĩnh như nước, thậm chí đuôi lông mày cũng không giật.</w:t>
      </w:r>
      <w:r>
        <w:br w:type="textWrapping"/>
      </w:r>
      <w:r>
        <w:br w:type="textWrapping"/>
      </w:r>
      <w:r>
        <w:t xml:space="preserve">Chỉ bằng điểm này, Linh Giang đã kính hắn là hán tử. Nếu như chuyện mình là loại mặt hàng nào đã bại lộ, vậy Linh Giang cũng không cần giải thích, chờ đợi câu trả lời từ Ân Thành Lan.</w:t>
      </w:r>
      <w:r>
        <w:br w:type="textWrapping"/>
      </w:r>
      <w:r>
        <w:br w:type="textWrapping"/>
      </w:r>
      <w:r>
        <w:t xml:space="preserve">Ân các chủ dù sao cũng là người từng trải, khép sổ Hành Tín lại đặt trên bàn, một tay đáp xuống bàn gõ theo quy luật, hắn đánh giá trên dưới Linh Giang một lần, nói: "Nếu ngươi muốn ta chỉ dạy ngươi, cũng không phải không thể, nhưng kẻ qua tay ta nếu không phải mạnh mẽ thần thông thì không được, mà ngươi thì biết làm cái gì?"</w:t>
      </w:r>
      <w:r>
        <w:br w:type="textWrapping"/>
      </w:r>
      <w:r>
        <w:br w:type="textWrapping"/>
      </w:r>
      <w:r>
        <w:t xml:space="preserve">Linh Giang ngẩng đầu ưỡn ngực, lộ ra một cái bụng lông xù, tự cho là oai hùng khí phách hiên ngang: "Ta biết nói."</w:t>
      </w:r>
      <w:r>
        <w:br w:type="textWrapping"/>
      </w:r>
      <w:r>
        <w:br w:type="textWrapping"/>
      </w:r>
      <w:r>
        <w:t xml:space="preserve">Ân Thành Lan lắc đầu: "Ta có một con ưng có thể bay qua cánh đồng tuyết rộng mênh mông ba mươi ngày không cần hạ cánh, ngươi có thể không?"</w:t>
      </w:r>
      <w:r>
        <w:br w:type="textWrapping"/>
      </w:r>
      <w:r>
        <w:br w:type="textWrapping"/>
      </w:r>
      <w:r>
        <w:t xml:space="preserve">Linh Giang xòe cánh, hiển nhiên là không thể, song y sẽ không chịu thừa nhận: "Ta có thể nói."</w:t>
      </w:r>
      <w:r>
        <w:br w:type="textWrapping"/>
      </w:r>
      <w:r>
        <w:br w:type="textWrapping"/>
      </w:r>
      <w:r>
        <w:t xml:space="preserve">Ân Thành Lan lại hỏi: "Từng có một con chim hộc(*) bay ba vạn dặm xuyên qua mười ngọn núi mang tin tức về tổ, ngươi có thể không?"</w:t>
      </w:r>
      <w:r>
        <w:br w:type="textWrapping"/>
      </w:r>
      <w:r>
        <w:br w:type="textWrapping"/>
      </w:r>
      <w:r>
        <w:t xml:space="preserve">((*) Chim hộc: ngỗng trời, giống chim nhạn nhưng to hơn)</w:t>
      </w:r>
      <w:r>
        <w:br w:type="textWrapping"/>
      </w:r>
      <w:r>
        <w:br w:type="textWrapping"/>
      </w:r>
      <w:r>
        <w:t xml:space="preserve">Linh Giang rất kiên trì: "Ta biết nói."</w:t>
      </w:r>
      <w:r>
        <w:br w:type="textWrapping"/>
      </w:r>
      <w:r>
        <w:br w:type="textWrapping"/>
      </w:r>
      <w:r>
        <w:t xml:space="preserve">Ân Thành Lan nói tiếp: "Trong tổ chim chữ Thiên của Ngự Phượng các, bất kỳ con chim nào khi thả ra đều có thể mặc gió mặc mưa sông dài biển rộng không chết không về tổ, ngươi có thể không?"</w:t>
      </w:r>
      <w:r>
        <w:br w:type="textWrapping"/>
      </w:r>
      <w:r>
        <w:br w:type="textWrapping"/>
      </w:r>
      <w:r>
        <w:t xml:space="preserve">Linh Giang chém đinh chặt sắt: "Ta biết nói."</w:t>
      </w:r>
      <w:r>
        <w:br w:type="textWrapping"/>
      </w:r>
      <w:r>
        <w:br w:type="textWrapping"/>
      </w:r>
      <w:r>
        <w:t xml:space="preserve">Ân Thành Lan: "..."</w:t>
      </w:r>
      <w:r>
        <w:br w:type="textWrapping"/>
      </w:r>
      <w:r>
        <w:br w:type="textWrapping"/>
      </w:r>
      <w:r>
        <w:t xml:space="preserve">Hắn nhìn con chim nhỏ một lát, bỗng nhiên câu khóe môi, lộ ra một nụ cười không chút chân thành: "Ha, ngươi biết nói, ngươi cũng chỉ có thể nói."</w:t>
      </w:r>
      <w:r>
        <w:br w:type="textWrapping"/>
      </w:r>
      <w:r>
        <w:br w:type="textWrapping"/>
      </w:r>
      <w:r>
        <w:t xml:space="preserve">Nghe thấy câu cuối cùng, đôi mắt Linh Giang hơi híp lại, y vốn chẳng phải con chim tốt tính kiên trì gì, nể tình ba chữ Ân Thành Lan này cứ băn khoăn không dứt trong lòng y đã nhiều năm, mới kiên nhẫn nói chuyện với hắn cho đến bây giờ, nghe cái giọng điệu này, câu hỏi kia chưa trả lời đã không có đáp án rồi.</w:t>
      </w:r>
      <w:r>
        <w:br w:type="textWrapping"/>
      </w:r>
      <w:r>
        <w:br w:type="textWrapping"/>
      </w:r>
      <w:r>
        <w:t xml:space="preserve">Con mắt Linh Giang dần trở nên lạnh lẽo, trong lòng lại nghĩ, thật là nuông chiều ngươi quá rồi, cái gì gọi là chỉ có thể chứ.</w:t>
      </w:r>
      <w:r>
        <w:br w:type="textWrapping"/>
      </w:r>
      <w:r>
        <w:br w:type="textWrapping"/>
      </w:r>
      <w:r>
        <w:t xml:space="preserve">Y siết chặt thân mình, gần như muốn xoay người bỏ đi, mà chung quy tâm lý không cam lòng, đem đầu nhấc lên, nhảy đến nơi gần Ân Thành Lan hơn: "Hải Đông Thanh của ngươi từ mười vạn ưng mới có một là không sai, nhưng nếu có hai mươi vạn ưng, sẽ có con Hải Đông Thanh thứ hai xuất hiện, cho nên nó cũng chẳng phải duy nhất, tuy nhiên cho dù tương lai có tới hàng ngàn hàng vạn chim ưng, chim hộc được sinh ra, trên đời này cũng chỉ có một con chim là ta đây có thể nói tiếng người."</w:t>
      </w:r>
      <w:r>
        <w:br w:type="textWrapping"/>
      </w:r>
      <w:r>
        <w:br w:type="textWrapping"/>
      </w:r>
      <w:r>
        <w:t xml:space="preserve">Y nói xong, Ân Thành Lan chưa tỏ vẻ gì, Liên Ấn Ca đã kêu lên: "Biết nói tiếng người thì làm sao, ta cũng biết nói."</w:t>
      </w:r>
      <w:r>
        <w:br w:type="textWrapping"/>
      </w:r>
      <w:r>
        <w:br w:type="textWrapping"/>
      </w:r>
      <w:r>
        <w:t xml:space="preserve">Đối với Ân Thành Lan, Linh Giang còn có thể nhẫn nhịn mấy phần, nghe Liên Ấn Ca kêu lên, bèn lập tức chuyển ánh mắt lạnh lẽo bắn sang hắn, còn thiếu dùng ánh mắt đông chết hắn: "Đại tổng quản xem mình như chim, thật chẳng ra sao, nhưng so với con chim ngốc chỉ có thể học vẹt vẫn là tốt lắm rồi."</w:t>
      </w:r>
      <w:r>
        <w:br w:type="textWrapping"/>
      </w:r>
      <w:r>
        <w:br w:type="textWrapping"/>
      </w:r>
      <w:r>
        <w:t xml:space="preserve">Liên đại tổng quản trước nay mang theo hai khuôn mặt, gặp ai cũng trước tiên ba phần cười, tự cho là ôn hòa vô cùng, vậy mà vừa gặp Linh Giang liền sai lầm cả đời, cái mặt cười cáo già sắp hỏng mất, bảo hắn làm sao nhịn cho được, không biết bốn chữ lá mặt lá trái viết thế nào, chỉ hận không thể một miệng mắng chết luôn Linh Giang.</w:t>
      </w:r>
      <w:r>
        <w:br w:type="textWrapping"/>
      </w:r>
      <w:r>
        <w:br w:type="textWrapping"/>
      </w:r>
      <w:r>
        <w:t xml:space="preserve">Hắn vừa mới chuẩn bị há mồm oán giận, lại thấy Ân Thành Lan giơ tay, lời nói đến cổ họng đột ngột bị cắt đứt nuốt trở vào, cả khuôn mặt tuấn tú nghẹn thành màu xanh tím, chỉ có thể ủy ủy khuất khuất đứng ở sau xe lăn.</w:t>
      </w:r>
      <w:r>
        <w:br w:type="textWrapping"/>
      </w:r>
      <w:r>
        <w:br w:type="textWrapping"/>
      </w:r>
      <w:r>
        <w:t xml:space="preserve">Ân Thành Lan nói: "Ngươi nói quả thật có đạo lý, thông nhân tính nói tiếng người đúng là bản lĩnh của ngươi, là bản lĩnh mà ngàn vạn con chim thậm chí cả A Thanh cũng không có."</w:t>
      </w:r>
      <w:r>
        <w:br w:type="textWrapping"/>
      </w:r>
      <w:r>
        <w:br w:type="textWrapping"/>
      </w:r>
      <w:r>
        <w:t xml:space="preserve">Linh Giang kinh ngạc liếc nhìn hắn, căm giận bất bình ở trong lòng nhất thời tản đi sạch sẽ, thậm còn có chút muốn nổi bong bóng, y thầm nghĩ, hay là vẫn tiếp tục nuông chiều đi.</w:t>
      </w:r>
      <w:r>
        <w:br w:type="textWrapping"/>
      </w:r>
      <w:r>
        <w:br w:type="textWrapping"/>
      </w:r>
      <w:r>
        <w:t xml:space="preserve">"Vậy ý của Các chủ là?" Linh Giang thận trọng hỏi, cái đầu nhỏ ngẩng cao.</w:t>
      </w:r>
      <w:r>
        <w:br w:type="textWrapping"/>
      </w:r>
      <w:r>
        <w:br w:type="textWrapping"/>
      </w:r>
      <w:r>
        <w:t xml:space="preserve">Bàn tay Ân Thành Lan đặt trên bàn xòe ra, ra hiệu Linh Giang giơ móng vuốt lên: "Để ta xem vuốt của ngươi."</w:t>
      </w:r>
      <w:r>
        <w:br w:type="textWrapping"/>
      </w:r>
      <w:r>
        <w:br w:type="textWrapping"/>
      </w:r>
      <w:r>
        <w:t xml:space="preserve">Tay hắn thon dài, đốt ngón tay rõ ràng, lòng bàn tay có vết chai mỏng, tới gần đai chỗ cổ tay kia có rất nhiều vết sẹo cũ nhỏ, giống như bị thứ gì đó rạch ra, Linh Giang nhìn ra đó là vết trầy lúc chim đáp xuống cổ tay hắn cào phải.</w:t>
      </w:r>
      <w:r>
        <w:br w:type="textWrapping"/>
      </w:r>
      <w:r>
        <w:br w:type="textWrapping"/>
      </w:r>
      <w:r>
        <w:t xml:space="preserve">Linh Giang cũng không nhảy vào trong tay hắn, mà nhấc một cái vuốt nhỏ nhắn lên do do dự dự đặt lên ngón tay trỏ của hắn, lộ ra chỗ bị vòng sắt siết chặt.</w:t>
      </w:r>
      <w:r>
        <w:br w:type="textWrapping"/>
      </w:r>
      <w:r>
        <w:br w:type="textWrapping"/>
      </w:r>
      <w:r>
        <w:t xml:space="preserve">Ân Thành Lan từ lúc còn choai choai, cũng từng hứng thú với lũ chim nhỏ nhỏ xinh xinh diễm lệ như họa mi chim oanh, nhưng mấy năm gần đây, tiếp xúc đều là loài chim ưng hung ác, rất lâu rồi mới động tới thứ bé bé mềm mềm như vậy.</w:t>
      </w:r>
      <w:r>
        <w:br w:type="textWrapping"/>
      </w:r>
      <w:r>
        <w:br w:type="textWrapping"/>
      </w:r>
      <w:r>
        <w:t xml:space="preserve">Không giống vuốt sắc thô cứng như móc câu của chim ưng, vuốt của con tiểu lông vàng này cơ hồ chỉ mỏng manh như cành liễu non mới mọc ngày xuân, hắn kéo tới chỗ đoạn chân bị vòng sắt gỉ sét siết đỏ, góc cạnh của vòng chân bị mài giũa rất thô ráp, đeo cũng không đủ cẩn thận, lúc bay đại khái sẽ không bị ảnh hưởng, nhưng khi đi bằng chân, cạnh của vòng sắt sẽ có thể siết vào trong thịt, mài ra vết thương.</w:t>
      </w:r>
      <w:r>
        <w:br w:type="textWrapping"/>
      </w:r>
      <w:r>
        <w:br w:type="textWrapping"/>
      </w:r>
      <w:r>
        <w:t xml:space="preserve">"Đau không?" Ân Thành Lan kiểm tra tổng quát vết sẹo cũ của nó, đánh giá tố chất toàn thân tiểu lông vàng xem có thực sự thảm như trong ghi chép của cuốn sổ Hành Tín không.</w:t>
      </w:r>
      <w:r>
        <w:br w:type="textWrapping"/>
      </w:r>
      <w:r>
        <w:br w:type="textWrapping"/>
      </w:r>
      <w:r>
        <w:t xml:space="preserve">Linh Giang vèo một cái rút vuốt về, không thích ứng với việc bị người đụng chạm cho lắm, cái vuốt hình chữ Y run lên hai cái: "Không sao." Tạm dừng, rồi nói: "Người làm việc lớn không câu nệ chút đau cỏn con này."</w:t>
      </w:r>
      <w:r>
        <w:br w:type="textWrapping"/>
      </w:r>
      <w:r>
        <w:br w:type="textWrapping"/>
      </w:r>
      <w:r>
        <w:t xml:space="preserve">Ân Thành Lan không ngờ nó còn là một con chim có văn hóa, vì vậy thưởng thêm cho Linh Giang một cái liếc mắt.</w:t>
      </w:r>
      <w:r>
        <w:br w:type="textWrapping"/>
      </w:r>
      <w:r>
        <w:br w:type="textWrapping"/>
      </w:r>
      <w:r>
        <w:t xml:space="preserve">Linh Giang ở trong lòng nghĩ thầm, dùng chim đọc sách, người phàm không tranh được với ta.</w:t>
      </w:r>
      <w:r>
        <w:br w:type="textWrapping"/>
      </w:r>
      <w:r>
        <w:br w:type="textWrapping"/>
      </w:r>
      <w:r>
        <w:t xml:space="preserve">Câu nói kia là một ngày trong lúc y lười biếng trốn ở trên ngọn cây nghe thấy một thư đồng bị ép đọc sách dưới tàng cây rồi nhớ kỹ, thư đồng chưa đọc được hai câu, liền ném sách, làm mặt quỷ kêu lên, đọc sách dùng cái chim gì a.</w:t>
      </w:r>
      <w:r>
        <w:br w:type="textWrapping"/>
      </w:r>
      <w:r>
        <w:br w:type="textWrapping"/>
      </w:r>
      <w:r>
        <w:t xml:space="preserve">Ân Thành Lan giơ tay ra hiệu Liên Ấn Ca, đại tổng quản ở phía sau hắn đen mặt một hồi lâu, từ trên giá sách trong thư phòng lấy xuống một cái hộp gỗ, trên khuôn mặt tuấn tú sắp co kéo thành chiếc giày, không tình nguyện đưa tới, có vẻ còn muốn nói cái gì, nhưng ngại với thân phận, đành phải lui về sau Ân Thành Lan.</w:t>
      </w:r>
      <w:r>
        <w:br w:type="textWrapping"/>
      </w:r>
      <w:r>
        <w:br w:type="textWrapping"/>
      </w:r>
      <w:r>
        <w:t xml:space="preserve">Nam nhân mở cái hộp ra, một luồng sáng bạc từ trong đó chợt lóe lên, Linh Giang nhìn lướt qua, thấy bên trong sắp xếp rất nhiều thanh gậy nhỏ tinh tế màu bạc.</w:t>
      </w:r>
      <w:r>
        <w:br w:type="textWrapping"/>
      </w:r>
      <w:r>
        <w:br w:type="textWrapping"/>
      </w:r>
      <w:r>
        <w:t xml:space="preserve">Thanh gậy dài chừng một tấc, cực nhỏ cực mỏng, trơn mượt, trên mặt dường như còn khắc chữ.</w:t>
      </w:r>
      <w:r>
        <w:br w:type="textWrapping"/>
      </w:r>
      <w:r>
        <w:br w:type="textWrapping"/>
      </w:r>
      <w:r>
        <w:t xml:space="preserve">Ân Thành Lan lấy một thanh gậy ra, lại từ tráp tối màu lấy ra thứ tương tự như công cụ, hắn ngẩng đầu lên nói: "Lại đây, duỗi móng vuốt ra."</w:t>
      </w:r>
      <w:r>
        <w:br w:type="textWrapping"/>
      </w:r>
      <w:r>
        <w:br w:type="textWrapping"/>
      </w:r>
      <w:r>
        <w:t xml:space="preserve">Linh Giang vác thân hình tròn vo nhảy tới, một chân đứng thẳng, cái còn lại đặt vào trong tay Ân Thành Lan.</w:t>
      </w:r>
      <w:r>
        <w:br w:type="textWrapping"/>
      </w:r>
      <w:r>
        <w:br w:type="textWrapping"/>
      </w:r>
      <w:r>
        <w:t xml:space="preserve">Lúc này mới nhìn ra, nam nhân là muốn gỡ vòng chân cho y.</w:t>
      </w:r>
      <w:r>
        <w:br w:type="textWrapping"/>
      </w:r>
      <w:r>
        <w:br w:type="textWrapping"/>
      </w:r>
      <w:r>
        <w:t xml:space="preserve">Cái vòng kia đã ngâm trong máu thịt y nhiều năm, mà móng vuốt y lại quá nhỏ, mảnh sắt cùng da thịt đều quấn dính lấy nhau, chỉ dùng mắt nhìn cũng cảm thấy khó có thể xuống tay.</w:t>
      </w:r>
      <w:r>
        <w:br w:type="textWrapping"/>
      </w:r>
      <w:r>
        <w:br w:type="textWrapping"/>
      </w:r>
      <w:r>
        <w:t xml:space="preserve">Ân Thành Lan lại rất có kiên nhẫn, trong tay cầm một cái kìm bằng bạc nhỏ, miệng kìm cũng thực hẹp, nhưng hắn rất trầm tĩnh, đem một thanh sắt nhỏ như sợi tóc xuyên qua vòng chân của Linh Giang, tách một chỗ vòng sắt dính chặt với vuốt chim, sau cùng dùng kìm dọc theo vòng sắt từng chút từng chút một cắt ra.</w:t>
      </w:r>
      <w:r>
        <w:br w:type="textWrapping"/>
      </w:r>
      <w:r>
        <w:br w:type="textWrapping"/>
      </w:r>
      <w:r>
        <w:t xml:space="preserve">Liên Ấn Ca rướn cổ lên nhìn một lát, liền cảm thấy cay mắt, phải nhìn từ phía xa mới có thể dịu xuống. Vai lưng Ân Thành Lan vẫn bất động, chỉ có đôi tay dùng động tác rất nhỏ không ngại phiền móc vòng chân tiểu lông vàng, phát huy kiên nhẫn cùng định lực đến vô cùng thành thạo.</w:t>
      </w:r>
      <w:r>
        <w:br w:type="textWrapping"/>
      </w:r>
      <w:r>
        <w:br w:type="textWrapping"/>
      </w:r>
      <w:r>
        <w:t xml:space="preserve">Trước đây hắn cũng như vậy, Liên Ấn Ca nghĩ thầm. Khi còn nhỏ, hắn còn vì không tận mắt trông thấy chim hồng anh phá vỏ, mà lặng lẽ trèo lên cây, nằm ở giữa chạc cây, cách tổ chim một khoảng nửa bước chân, hai ngày hai đêm, không hề nhúc nhích, nhìn trứng chim nứt ra từng khe rãnh nhỏ, cái mỏ nhỏ mổ ra, chim non vất vả giãy giụa, chờ nó hoàn toàn phá vỏ đi ra ngoài, sắc trời đã chuyển đổi một vòng, Ân Thành Lan lại phủi mông một cái, xoay người xuống đất về nhà.</w:t>
      </w:r>
      <w:r>
        <w:br w:type="textWrapping"/>
      </w:r>
      <w:r>
        <w:br w:type="textWrapping"/>
      </w:r>
      <w:r>
        <w:t xml:space="preserve">Cho nên Liên Ấn Ca cảm thấy sức chịu đựng của Ân Thành Lan quả thực là biến thái. Ánh mắt rơi từ trên vai nam nhân xuống xe lăn làm bằng đá bích ngọc liền ảm đạm, nghĩ đến may rằng đây là Ân Thành Lan, gặp biến lớn trong đời, khiến cả quãng đời còn lại đều bị vây ở trong một tấc vuông này, vậy mà cho tới tận bây giờ hắn cư nhiên chưa từng đi tìm chết, hoặc là bị điên mất.</w:t>
      </w:r>
      <w:r>
        <w:br w:type="textWrapping"/>
      </w:r>
      <w:r>
        <w:br w:type="textWrapping"/>
      </w:r>
      <w:r>
        <w:t xml:space="preserve">Mặc dù rất cẩn thận, chỗ tiểu lông vàng cùng vòng sắt dính vào nhau vẫn không thể tránh khỏi chảy ra một chút máu, Ân Thành Lan lúc này mới nhíu mày, ngẩng đầu nhìn vật nhỏ vẫn luôn bảo trì một chân đứng thẳng cho đến giờ.</w:t>
      </w:r>
      <w:r>
        <w:br w:type="textWrapping"/>
      </w:r>
      <w:r>
        <w:br w:type="textWrapping"/>
      </w:r>
      <w:r>
        <w:t xml:space="preserve">Linh Giang ở cách hắn quá gần rồi, y thậm chí cảm thấy nếu mình cúi đầu xuống, có thể mổ tới cái trán xinh đẹp của hắn, hơi thở nam nhân phun lên trên móng vuốt, làm cho cả người y theo bản năng banh ra, trên mặt càng không hiện cảm xúc, thấy hắn đột nhiên ngẩng đầu nhìn về phía mình, mới phát giác trên cái vuốt tích ra một giọt máu tươi.</w:t>
      </w:r>
      <w:r>
        <w:br w:type="textWrapping"/>
      </w:r>
      <w:r>
        <w:br w:type="textWrapping"/>
      </w:r>
      <w:r>
        <w:t xml:space="preserve">Vì thế Linh Giang bình tĩnh lắc lắc vuốt, vẩy giọt máu rơi ra, một lần nữa đưa cái vuốt tới trước mặt Ân Thành Lan, gợn sóng bất kinh nói: "Tiếp tục."</w:t>
      </w:r>
      <w:r>
        <w:br w:type="textWrapping"/>
      </w:r>
      <w:r>
        <w:br w:type="textWrapping"/>
      </w:r>
      <w:r>
        <w:t xml:space="preserve">Ân Thành Lan tức khắc liền cảm thấy cái con chim nhỏ này cũng là hàng biến thái.</w:t>
      </w:r>
      <w:r>
        <w:br w:type="textWrapping"/>
      </w:r>
      <w:r>
        <w:br w:type="textWrapping"/>
      </w:r>
    </w:p>
    <w:p>
      <w:pPr>
        <w:pStyle w:val="Heading2"/>
      </w:pPr>
      <w:bookmarkStart w:id="30" w:name="chương-9-cây-ngư-diễn-9"/>
      <w:bookmarkEnd w:id="30"/>
      <w:r>
        <w:t xml:space="preserve">9. Chương 9: Cây Ngư Diễn (9)</w:t>
      </w:r>
    </w:p>
    <w:p>
      <w:pPr>
        <w:pStyle w:val="Compact"/>
      </w:pPr>
      <w:r>
        <w:br w:type="textWrapping"/>
      </w:r>
      <w:r>
        <w:br w:type="textWrapping"/>
      </w:r>
      <w:r>
        <w:t xml:space="preserve">Edit + Beta: Jojo Nguyen</w:t>
      </w:r>
      <w:r>
        <w:br w:type="textWrapping"/>
      </w:r>
      <w:r>
        <w:br w:type="textWrapping"/>
      </w:r>
      <w:r>
        <w:t xml:space="preserve">Hơn nửa canh giờ sau, vòng sắt trên móng vuốt Linh Giang rốt cuộc bị gỡ ra, Ân Thành Lan ngồi thẳng eo, phát hiện xiêm y phía sau lưng đều ướt đẫm, hắn ném công cụ sang một bên, day day đôi mắt, nói: "Ấn Ca, vừa lúc mượn cơ hội này đi kiểm tra vòng chân của chim đưa tin trong các một chút đi, phát hiện cái nào không hợp lệ, thay đổi toàn bộ. Ấn theo tổ điều tra người huấn luyện, kẻ nào làm vòng chân không đúng quy định, phạt."</w:t>
      </w:r>
      <w:r>
        <w:br w:type="textWrapping"/>
      </w:r>
      <w:r>
        <w:br w:type="textWrapping"/>
      </w:r>
      <w:r>
        <w:t xml:space="preserve">Mang vòng chân cho chim đưa tin là để phân biệt, nếu như bởi vì người huấn luyện bất cẩn làm qua loa có lệ mà gây ra trở ngại cho chuyến bay, thì chủ nhân của nó phải bị phạt thật nặng mới có thể xứng đáng với những vất vả của lũ chim.</w:t>
      </w:r>
      <w:r>
        <w:br w:type="textWrapping"/>
      </w:r>
      <w:r>
        <w:br w:type="textWrapping"/>
      </w:r>
      <w:r>
        <w:t xml:space="preserve">Sau đó, Ân Thành Lan tròng lên cái vuốt khác của Linh Giang một cái vòng chân mới bằng bạc.</w:t>
      </w:r>
      <w:r>
        <w:br w:type="textWrapping"/>
      </w:r>
      <w:r>
        <w:br w:type="textWrapping"/>
      </w:r>
      <w:r>
        <w:t xml:space="preserve">Vòng chân mới bởi vì nhờ chất liệu nên rất nhẹ, cơ hồ không cảm giác được sự tồn tại, chỉ khi cúi đầu nhìn xuống, mới có thể thấy một vệt màu bạc vòng lên chân chim, ánh mặt trời lưu chuyển đến mặt trên, khúc xạ tia ánh sáng nhỏ vụn, Linh Giang giơ móng vuốt lên nhìn một hồi lâu, cuối cùng yên lặng thu xuống phía dưới bụng.</w:t>
      </w:r>
      <w:r>
        <w:br w:type="textWrapping"/>
      </w:r>
      <w:r>
        <w:br w:type="textWrapping"/>
      </w:r>
      <w:r>
        <w:t xml:space="preserve">"Ngươi không thích?"</w:t>
      </w:r>
      <w:r>
        <w:br w:type="textWrapping"/>
      </w:r>
      <w:r>
        <w:br w:type="textWrapping"/>
      </w:r>
      <w:r>
        <w:t xml:space="preserve">Ân Thành Lan hỏi, dùng cái khăn ẩm hờ hững lau ngón tay của mình, nửa rũ con ngươi, ánh mắt từ dưới hàng lông mi dày đặc bắn ra, đánh giá nhất cử nhất động tiểu hoàng điểu.</w:t>
      </w:r>
      <w:r>
        <w:br w:type="textWrapping"/>
      </w:r>
      <w:r>
        <w:br w:type="textWrapping"/>
      </w:r>
      <w:r>
        <w:t xml:space="preserve">Linh Giang rụt rè khẽ lắc đầu, dường như rất hồn nhiên không thèm để ý, không hề nhắc tới chuyện cái vòng, hỏi: "Khi nào thì bắt đầu huấn luyện?"</w:t>
      </w:r>
      <w:r>
        <w:br w:type="textWrapping"/>
      </w:r>
      <w:r>
        <w:br w:type="textWrapping"/>
      </w:r>
      <w:r>
        <w:t xml:space="preserve">Ân Thành Lan đưa khăn cho Liên Ấn Ca ở phía sau, hai tay giao nhau đặt trên đùi, hắn quay đầu nhìn ra ngoài cửa sổ, thấy một đàn chim bay xẹt qua khe núi theo tiếng còi người huấn luyện, không quay lại mà nói: "Chúng là những con chim non được chọn ra từ đại hội chân tuyển, trước mắt do ba vị huấn luyện trong tổ chữ Thiên dạy bảo, ngươi không ngại trước tiên đi theo họ mấy ngày, để ta có thể căn cứ theo tình huống của ngươi, xem khả năng tới đâu mà dạy."</w:t>
      </w:r>
      <w:r>
        <w:br w:type="textWrapping"/>
      </w:r>
      <w:r>
        <w:br w:type="textWrapping"/>
      </w:r>
      <w:r>
        <w:t xml:space="preserve">Linh Giang hơi suy tư, con mắt tròn nhỏ chuyển động ở trên mặt nam nhân: "Vậy ta có phải sẽ không gặp được ngươi mỗi ngày?"</w:t>
      </w:r>
      <w:r>
        <w:br w:type="textWrapping"/>
      </w:r>
      <w:r>
        <w:br w:type="textWrapping"/>
      </w:r>
      <w:r>
        <w:t xml:space="preserve">Ân Thành Lan: "Ngươi gặp ta làm gì?"</w:t>
      </w:r>
      <w:r>
        <w:br w:type="textWrapping"/>
      </w:r>
      <w:r>
        <w:br w:type="textWrapping"/>
      </w:r>
      <w:r>
        <w:t xml:space="preserve">Linh Giang nhíu mày, đầu nhúc nhích một chút, túm lông ngốc trên đỉnh đầu kia lắc lư theo chuyển động của y, thoạt nhìn rất buồn cười: "Đương nhiên là để cho ngươi có thể căn cứ theo tình huống của ta, xem khả năng tới đâu mà dạy."</w:t>
      </w:r>
      <w:r>
        <w:br w:type="textWrapping"/>
      </w:r>
      <w:r>
        <w:br w:type="textWrapping"/>
      </w:r>
      <w:r>
        <w:t xml:space="preserve">Đuôi lông mày Ân Thành Lan nhếch lên một chút không rõ ràng, hắn phát hiện cái con chim nhỏ thông nhân tính này không chỉ đơn giản là nghe hiểu người thôi đâu, đầu nhìn chỉ to bằng trái hạch đào, vậy mà hiểu được không ít chuyện, cũng không dễ lừa gạt.</w:t>
      </w:r>
      <w:r>
        <w:br w:type="textWrapping"/>
      </w:r>
      <w:r>
        <w:br w:type="textWrapping"/>
      </w:r>
      <w:r>
        <w:t xml:space="preserve">"Ừm...", suy nghĩ một chút, nói: "Sáu ưng trời cao trận không ngăn được ngươi, nếu như ngươi nguyện ý, mỗi ngày có thể đến chỗ này của ta báo cáo kết quả huấn luyện ngày hôm trước."</w:t>
      </w:r>
      <w:r>
        <w:br w:type="textWrapping"/>
      </w:r>
      <w:r>
        <w:br w:type="textWrapping"/>
      </w:r>
      <w:r>
        <w:t xml:space="preserve">Nghe hắn nói vậy, Linh Giang vừa lòng gật gật đầu, y đã chiếm được câu trả lời mình muốn, cũng không chờ thêm nhiều, quay người đi bên bệ cửa sổ, nhảy hai bước, trông thấy cái vòng mới toanh trên móng vuốt, dừng một chút, hơi nghiêng đầu nói tiếng cảm tạ, sau đó từ trên bệ cửa sổ nhảy xuống, bay đi.</w:t>
      </w:r>
      <w:r>
        <w:br w:type="textWrapping"/>
      </w:r>
      <w:r>
        <w:br w:type="textWrapping"/>
      </w:r>
      <w:r>
        <w:t xml:space="preserve">Đợi tiểu lông vàng bay đi rồi, Liên Ấn Ca đem mười sáu cánh cửa sổ đóng lại, chỉ để lại nửa cánh bên cạnh Ân Thành Lan: "Thập Cửu gia dự định lưu lại nó? Thật sự coi nó là bảo bối?"</w:t>
      </w:r>
      <w:r>
        <w:br w:type="textWrapping"/>
      </w:r>
      <w:r>
        <w:br w:type="textWrapping"/>
      </w:r>
      <w:r>
        <w:t xml:space="preserve">Ân Thành Lan hỏi ngược lại: "Nó không tính là bảo bối?"</w:t>
      </w:r>
      <w:r>
        <w:br w:type="textWrapping"/>
      </w:r>
      <w:r>
        <w:br w:type="textWrapping"/>
      </w:r>
      <w:r>
        <w:t xml:space="preserve">Liên Ấn Ca cau mày: "Tính thì tính thế, nhưng nó không thể so được với A Thanh, việc này có lợi có hại, nó so với những con chim khác thì lanh lợi có linh tính đấy, nhưng Thập Cửu gia chớ quên, có thể giữ được bí mật chỉ có người chết và thú vật, điểm chung của hai thứ này chính là chuyện bí mật chỉ có thể nghe vào, không thể nói ra, nó mặc dù biết nói tiếng người, nhưng cũng có khả năng sẽ nói những lời không nên nói."</w:t>
      </w:r>
      <w:r>
        <w:br w:type="textWrapping"/>
      </w:r>
      <w:r>
        <w:br w:type="textWrapping"/>
      </w:r>
      <w:r>
        <w:t xml:space="preserve">Ân Thành Lan ừm một tiếng, duỗi tay ấn ấn mi tâm mình, mệt mỏi không biết từ lúc nào nhiễm vào trong mắt hắn, sắc mặt ban nãy còn bình thường lúc này lại mơ hồ trở nên trắng: "Ngươi nói không sai, vật nhỏ này xác thật không bình thường, ngươi sắp xếp thêm người nhìn chằm chằm vào nó."</w:t>
      </w:r>
      <w:r>
        <w:br w:type="textWrapping"/>
      </w:r>
      <w:r>
        <w:br w:type="textWrapping"/>
      </w:r>
      <w:r>
        <w:t xml:space="preserve">Sắc mặt của hắn dần tái nhợt, ánh mắt càng thâm thúy u ám hơn, câu nói cuối cùng cơ hồ nhấn chìm trong cặp mắt sâu đen đó: "Ta còn chưa đoán ra nó tiếp cận ta là vì cái gì."</w:t>
      </w:r>
      <w:r>
        <w:br w:type="textWrapping"/>
      </w:r>
      <w:r>
        <w:br w:type="textWrapping"/>
      </w:r>
      <w:r>
        <w:t xml:space="preserve">Không nhìn nổi biểu tình thâm trầm còn có chút tối tăm này của hắn, Liên Ấn Ca cố ý nói đùa: "Có khi là coi trọng sắc đẹp của Thập Cửu gia đâu."</w:t>
      </w:r>
      <w:r>
        <w:br w:type="textWrapping"/>
      </w:r>
      <w:r>
        <w:br w:type="textWrapping"/>
      </w:r>
      <w:r>
        <w:t xml:space="preserve">Khuôn mặt Ân Thành Lan hoàn toàn xứng đáng nhận lời này.</w:t>
      </w:r>
      <w:r>
        <w:br w:type="textWrapping"/>
      </w:r>
      <w:r>
        <w:br w:type="textWrapping"/>
      </w:r>
      <w:r>
        <w:t xml:space="preserve">Liên Ấn Ca đỡ lấy xe lăn: "Trở về phòng nghỉ ngơi đi, tin tức về người mà Quý công tử muốn tìm có lẽ không mất bao lâu nữa là có thể thu được, đến lúc đó chúng ta cách thuốc giải cũng gần thêm một bước."</w:t>
      </w:r>
      <w:r>
        <w:br w:type="textWrapping"/>
      </w:r>
      <w:r>
        <w:br w:type="textWrapping"/>
      </w:r>
      <w:r>
        <w:t xml:space="preserve">Linh Giang vốn là dự định bay trở về tổ ngủ trưa, nửa đường không biết nhớ ra cái gì, ở giữa không trung đột nhiên xoay thân một cái bay đi về hướng khác.</w:t>
      </w:r>
      <w:r>
        <w:br w:type="textWrapping"/>
      </w:r>
      <w:r>
        <w:br w:type="textWrapping"/>
      </w:r>
      <w:r>
        <w:t xml:space="preserve">Tàng Vũ lâu y từng tới một lần, theo lý mà nói hẳn nên lạc đường, nhưng lúc này phỏng chừng tâm lý có cỗ lực chống đỡ, làm cho y tìm được nơi đó giữa rừng cây tươi tốt. Còn chuyện cỗ lực kia là gì... Linh Giang nhịn không được vừa bay vừa duỗi móng vuốt ra xem một chút.</w:t>
      </w:r>
      <w:r>
        <w:br w:type="textWrapping"/>
      </w:r>
      <w:r>
        <w:br w:type="textWrapping"/>
      </w:r>
      <w:r>
        <w:t xml:space="preserve">Linh Giang bay đến một gian phòng có cây liễu trong sân, từ cửa sổ mở rộng trực tiếp bay vào.</w:t>
      </w:r>
      <w:r>
        <w:br w:type="textWrapping"/>
      </w:r>
      <w:r>
        <w:br w:type="textWrapping"/>
      </w:r>
      <w:r>
        <w:t xml:space="preserve">Trong phòng, Quý Ngọc Sơn dựa vào giường, tay rũ xuống dưới, trong tay bóp một mảnh giấy, đang phóng ánh mắt ra ngoài không trung ngẩn người, nghe thấy tiếng động, hắn lấy lại tinh thần, trông thấy vị thiếu hiệp thanh cao Linh Giang ngoài dự đoán đến cửa bái phỏng hắn.</w:t>
      </w:r>
      <w:r>
        <w:br w:type="textWrapping"/>
      </w:r>
      <w:r>
        <w:br w:type="textWrapping"/>
      </w:r>
      <w:r>
        <w:t xml:space="preserve">Thuận tay đem mảnh giấy viết thư ở trong tay gập lại nhét xuống dưới gối đầu, Quý Ngọc Sơn muốn cười một chút, không biết vừa rồi đang nghĩ gì, lại không cười rộ nổi, khóe môi kéo kéo, trông có vẻ miễn cưỡng.</w:t>
      </w:r>
      <w:r>
        <w:br w:type="textWrapping"/>
      </w:r>
      <w:r>
        <w:br w:type="textWrapping"/>
      </w:r>
      <w:r>
        <w:t xml:space="preserve">"Sao ngươi lại tới đây." Hắn chậm chạp phản ứng lại: "Là Ân các chủ đáp ứng ngươi rồi?"</w:t>
      </w:r>
      <w:r>
        <w:br w:type="textWrapping"/>
      </w:r>
      <w:r>
        <w:br w:type="textWrapping"/>
      </w:r>
      <w:r>
        <w:t xml:space="preserve">Linh Giang gật gật đầu, bay đến cái bàn trước mặt hắn, sau đó bẻ thành một hình thù kỳ dị — một cái móng vuốt của y banh thẳng, một cái móng vuốt khác duỗi chênh chếch về phía trước, hai cánh nhỏ xòe ra thành tư thái đại bàng giương cánh, nói chung toàn bộ thân chim đều thể hiện ra ngoài.</w:t>
      </w:r>
      <w:r>
        <w:br w:type="textWrapping"/>
      </w:r>
      <w:r>
        <w:br w:type="textWrapping"/>
      </w:r>
      <w:r>
        <w:t xml:space="preserve">Quý Ngọc Sơn thất thần, ánh mắt mơ hồ, không chú ý tới dáng vẻ quỷ dị này của y, đi đến bên cửa sổ, ngón tay cọ lên cánh cửa, tâm tư nặng nề nhìn cây liễu trong sân, nói: "Có thể như ý nguyện, thực sự rất tốt rồi."</w:t>
      </w:r>
      <w:r>
        <w:br w:type="textWrapping"/>
      </w:r>
      <w:r>
        <w:br w:type="textWrapping"/>
      </w:r>
      <w:r>
        <w:t xml:space="preserve">Linh Giang lại bay lên trên bệ cửa sổ, bày ra dáng vẻ kia, hờ hững mở miệng: "Ta thiếu ngươi một cái điểu tình(*), ngươi muốn cái gì, ta sẽ giúp ngươi."</w:t>
      </w:r>
      <w:r>
        <w:br w:type="textWrapping"/>
      </w:r>
      <w:r>
        <w:br w:type="textWrapping"/>
      </w:r>
      <w:r>
        <w:t xml:space="preserve">((*) Điểu tình: nhái theo từ "nhân tình")</w:t>
      </w:r>
      <w:r>
        <w:br w:type="textWrapping"/>
      </w:r>
      <w:r>
        <w:br w:type="textWrapping"/>
      </w:r>
      <w:r>
        <w:t xml:space="preserve">Quý Ngọc Sơn mím môi, chần chờ nói: "Vị nương tử chưa qua cửa kia của ta đến nay còn chưa có tung tích, ta lo nàng đi theo tên đạo tặc Bùi Giang Nam sẽ chịu khổ."</w:t>
      </w:r>
      <w:r>
        <w:br w:type="textWrapping"/>
      </w:r>
      <w:r>
        <w:br w:type="textWrapping"/>
      </w:r>
      <w:r>
        <w:t xml:space="preserve">Đỡ bàn ngồi xuống: "Ta có một vị bằng hữu, hắn nói ta gàn bướng hồ đồ, đến lúc này còn nghĩ tới nàng, ta đến Ngự Phượng các, hắn rất là không vui, tuy nhiên vẫn để cho ta tới."</w:t>
      </w:r>
      <w:r>
        <w:br w:type="textWrapping"/>
      </w:r>
      <w:r>
        <w:br w:type="textWrapping"/>
      </w:r>
      <w:r>
        <w:t xml:space="preserve">Quý Ngọc Sơn cười khổ: "Nhưng mà, vị bằng hữu kia của ta còn rất tức giận, hai ngày trước ta gửi tin báo bình an cho hắn, hắn lại gửi trả về cho ta một tờ giấy trắng."</w:t>
      </w:r>
      <w:r>
        <w:br w:type="textWrapping"/>
      </w:r>
      <w:r>
        <w:br w:type="textWrapping"/>
      </w:r>
      <w:r>
        <w:t xml:space="preserve">Ai, tính khí này, so với con chim nào đó cũng không hề kém cạnh.</w:t>
      </w:r>
      <w:r>
        <w:br w:type="textWrapping"/>
      </w:r>
      <w:r>
        <w:br w:type="textWrapping"/>
      </w:r>
      <w:r>
        <w:t xml:space="preserve">Nghĩ đến chim, Quý Ngọc Sơn lúc này mới chú ý đến tiểu lông vàng tạo hình trên bàn hắn nửa ngày rồi, hắn sửng sốt một chút, không biết đây là có ý gì, trông Linh Giang cũng không có ý định hé răng, bèn do dự suy đoán: "Ừm... A, ngươi đổi vòng chân rồi."</w:t>
      </w:r>
      <w:r>
        <w:br w:type="textWrapping"/>
      </w:r>
      <w:r>
        <w:br w:type="textWrapping"/>
      </w:r>
      <w:r>
        <w:t xml:space="preserve">Linh Giang bất động thanh sắc(*) duỗi móng vuốt mang theo cái vòng chân màu bạc ra phía trước như đưa tay mời, lạnh nhạt ừ một tiếng: "Ân Thành Lan cho."</w:t>
      </w:r>
      <w:r>
        <w:br w:type="textWrapping"/>
      </w:r>
      <w:r>
        <w:br w:type="textWrapping"/>
      </w:r>
      <w:r>
        <w:t xml:space="preserve">((*) Bất động thanh sắc: Tỉnh bơ, không biến sắc)</w:t>
      </w:r>
      <w:r>
        <w:br w:type="textWrapping"/>
      </w:r>
      <w:r>
        <w:br w:type="textWrapping"/>
      </w:r>
      <w:r>
        <w:t xml:space="preserve">Giọng điệu y quá mức bình tĩnh thản nhiên, nếu không phải Quý Ngọc Sơn có chút tiểu thông minh, suýt nữa thì không nhìn ra y là đang tự khoe khoang.</w:t>
      </w:r>
      <w:r>
        <w:br w:type="textWrapping"/>
      </w:r>
      <w:r>
        <w:br w:type="textWrapping"/>
      </w:r>
      <w:r>
        <w:t xml:space="preserve">Trong lòng Quý Ngọc Sơn phức tạp một trận, ngay cả một con chim còn thoải mái hơn hắn.</w:t>
      </w:r>
      <w:r>
        <w:br w:type="textWrapping"/>
      </w:r>
      <w:r>
        <w:br w:type="textWrapping"/>
      </w:r>
      <w:r>
        <w:t xml:space="preserve">Linh Giang thối khoe khoang xong, thu hồi móng vuốt lại, cẩn thận giấu xuống cái bụng mình, nói: "Ta nợ ngươi một việc, đợi khi tìm được người ngươi muốn tìm, ta có thể giúp ngươi."</w:t>
      </w:r>
      <w:r>
        <w:br w:type="textWrapping"/>
      </w:r>
      <w:r>
        <w:br w:type="textWrapping"/>
      </w:r>
      <w:r>
        <w:t xml:space="preserve">Quý Ngọc Sơn nghi ngờ: "Giúp ta cái gì?"</w:t>
      </w:r>
      <w:r>
        <w:br w:type="textWrapping"/>
      </w:r>
      <w:r>
        <w:br w:type="textWrapping"/>
      </w:r>
      <w:r>
        <w:t xml:space="preserve">Linh Giang đồng tình quét lên đỉnh đầu hắn một vòng, như thể đã trông thấy một bụi cỏ non xanh biếc dạt dào: "Đóng băng Bùi Giang Nam."</w:t>
      </w:r>
      <w:r>
        <w:br w:type="textWrapping"/>
      </w:r>
      <w:r>
        <w:br w:type="textWrapping"/>
      </w:r>
      <w:r>
        <w:t xml:space="preserve">Quý Ngọc Sơn sững sờ, trừng mắt nhìn, một lúc lâu sau ngồi thẳng ngay ngắn lại, vừa lắc đầu vừa thở dài, cười khổ nói: "Mối thù đoạt thê, không đội trời chung, ta trước kia cũng hận không thể giết hắn, nhưng mà vị bằng hữu kia của ta nói rất đúng, ta cùng Ảnh Nhi chưa thành thân, chưa tính là phu thê, trong lòng Ảnh Nhi có người khác, ta cũng không thể miễn cưỡng nàng. Thế nhưng bây giờ Bùi Giang Nam bị người giang hồ truy nã, Ảnh Nhi đi theo hắn quá nguy hiểm, cho nên ta mới ủy thác Ân các chủ hỗ trợ, tìm tiếm tung tích Bùi Giang Nam."</w:t>
      </w:r>
      <w:r>
        <w:br w:type="textWrapping"/>
      </w:r>
      <w:r>
        <w:br w:type="textWrapping"/>
      </w:r>
      <w:r>
        <w:t xml:space="preserve">Nói xong lời cuối cùng, Quý Ngọc Sơn dùng khuỷu tay chống lên bàn, bàn tay nâng cằm, rũ mí mắt xuống, buồn bã ỉu xìu nói: "Ngươi nói đi, làm sao bằng hữu kia của ta lại không thể hiểu cho ta đây."</w:t>
      </w:r>
      <w:r>
        <w:br w:type="textWrapping"/>
      </w:r>
      <w:r>
        <w:br w:type="textWrapping"/>
      </w:r>
      <w:r>
        <w:t xml:space="preserve">A, đây mới là nguyên nhân hắn ủ rũ buồn chán, không phải vì không tìm được tức phụ đã chạy theo người khác, mà là vì bằng hữu đang tức giận.</w:t>
      </w:r>
      <w:r>
        <w:br w:type="textWrapping"/>
      </w:r>
      <w:r>
        <w:br w:type="textWrapping"/>
      </w:r>
      <w:r>
        <w:t xml:space="preserve">Đầu óc Linh Giang xoay chuyển rất nhanh, nhanh chóng từ trong đôi lời của hắn nắm bắt được vài thứ, lại nhìn đỉnh đầu Quý Ngọc Sơn, cảm giác đám cỏ xanh kia đã mờ đi rất nhiều, y không thích quản chuyện lung tung của người ta lắm, nhưng mà xem ở trên phận nhượng Quý Ngọc Sơn giúp mình gặp được Ân Thành Lan, bèn đem toàn bộ kiên nhẫn dành cho Ân Thành Lan chia ra một phần tí xíu, ước chừng chỉ bằng cái móng tay dành cho Quý Ngọc Sơn, lạnh nhạt nói: "Chi bằng cứ gửi thư giải thích một lần."</w:t>
      </w:r>
      <w:r>
        <w:br w:type="textWrapping"/>
      </w:r>
      <w:r>
        <w:br w:type="textWrapping"/>
      </w:r>
      <w:r>
        <w:t xml:space="preserve">Ánh mắt Quý Ngọc Sơn sáng lên, thả tay xuống: "Ta cũng nghĩ như vậy." Lập tức đứng dậy đi tìm giấy mài mực, ngồi vào bên cạnh bàn: "Linh Giang thiếu hiệp, đa tạ ngươi chỉ điểm ta."</w:t>
      </w:r>
      <w:r>
        <w:br w:type="textWrapping"/>
      </w:r>
      <w:r>
        <w:br w:type="textWrapping"/>
      </w:r>
      <w:r>
        <w:t xml:space="preserve">Linh Giang liền cảm thấy câu vô nghĩa mình vừa mới phát biểu kia có vẻ cũng không đến nỗi bỏ đi, lịch sự trả về một lễ, dù sao cũng đã khoe khoang xong, vỗ vỗ mông bay trở về tổ chim.</w:t>
      </w:r>
      <w:r>
        <w:br w:type="textWrapping"/>
      </w:r>
      <w:r>
        <w:br w:type="textWrapping"/>
      </w:r>
      <w:r>
        <w:t xml:space="preserve">Hôm sau, Linh Giang chờ Ân Thành Lan trong thư phòng Thính Hải lâu của Các chủ, thấy tiếng động, y quay đầu, sau khi trông thấy là Liên Ấn Ca bèn xoay chuyển trở về.</w:t>
      </w:r>
      <w:r>
        <w:br w:type="textWrapping"/>
      </w:r>
      <w:r>
        <w:br w:type="textWrapping"/>
      </w:r>
      <w:r>
        <w:t xml:space="preserve">Xác nhận bằng mắt rồi, là người không cần phải quan tâm.</w:t>
      </w:r>
      <w:r>
        <w:br w:type="textWrapping"/>
      </w:r>
      <w:r>
        <w:br w:type="textWrapping"/>
      </w:r>
      <w:r>
        <w:t xml:space="preserve">Liên Ấn Ca xách theo một cái lồng chim đan thủ công bằng tre, nghênh ngang đi vào, đem lồng chim mở ra đặt ở trước mặt y: "Tự mình đi vào hay là ta giúp ngươi? Thân là chim, cũng phải có chút tự giác của chim."</w:t>
      </w:r>
      <w:r>
        <w:br w:type="textWrapping"/>
      </w:r>
      <w:r>
        <w:br w:type="textWrapping"/>
      </w:r>
      <w:r>
        <w:t xml:space="preserve">Linh Giang nhìn chằm chằm cánh cửa lồng, con ngươi tròn nhỏ trong mắt đầy cảnh giác: "Hắn đâu rồi?"</w:t>
      </w:r>
      <w:r>
        <w:br w:type="textWrapping"/>
      </w:r>
      <w:r>
        <w:br w:type="textWrapping"/>
      </w:r>
      <w:r>
        <w:t xml:space="preserve">Lông mày Liên Ấn Ca nhíu lại, ha một tiếng, hai tay chống xuống cạnh bàn, đưa khuôn mặt tuấn tú để sát vào: "Các chủ trăm công nghìn việc, còn bận bịu đây, mau vào, ta mang ngươi tới sân huấn luyện."</w:t>
      </w:r>
      <w:r>
        <w:br w:type="textWrapping"/>
      </w:r>
      <w:r>
        <w:br w:type="textWrapping"/>
      </w:r>
      <w:r>
        <w:t xml:space="preserve">Ngày hôm qua đã nói để cho y tới huấn luyện cùng chim non, Linh Giang hướng về phía sau Liên Ấn Ca nhìn một chút, xác nhận Ân Thành Lan sẽ không xuất hiện nữa, bèn mang một thân sương lạnh chui vào trong lồng chim, ngồi xổm trên xà ngang lồng trưng mặt lạnh.</w:t>
      </w:r>
      <w:r>
        <w:br w:type="textWrapping"/>
      </w:r>
      <w:r>
        <w:br w:type="textWrapping"/>
      </w:r>
      <w:r>
        <w:t xml:space="preserve">Liên Ấn Ca nhấc lồng lên, giương cao tiểu chim oanh trong lồng, cười hì hì nói: "Mặc kệ ngươi có thể nói hay không, đều phải vào trong lồng, tiểu lông vàng ta khuyên ngươi chớ đem chuyện mình có thể nói truyền ra ngoài, bằng không vạn nhất bị người bụng dạ khó lường lợi dụng, sẽ không còn được thoải mái như bây giờ nữa đâu."</w:t>
      </w:r>
      <w:r>
        <w:br w:type="textWrapping"/>
      </w:r>
      <w:r>
        <w:br w:type="textWrapping"/>
      </w:r>
      <w:r>
        <w:t xml:space="preserve">Con mắt đen của Linh Giang quét đến mặt hắn, lạnh lùng nói: "Muốn đi thì đi, khỏi cần nói nhảm."</w:t>
      </w:r>
      <w:r>
        <w:br w:type="textWrapping"/>
      </w:r>
      <w:r>
        <w:br w:type="textWrapping"/>
      </w:r>
      <w:r>
        <w:t xml:space="preserve">Liên Ấn Ca nghẹn họng, ở Ngự Phượng các có bao nhiêu người chờ hắn phát biểu giáo huấn hắn đều lười mở miệng, nào biết lời vàng ý ngọc của hắn ở trước mặt vật này ngay cả đánh rắm cũng không bằng, những gì Liên Ấn Ca tốn công xây dựng ở trong lòng cả đêm, giờ sụp đổ đến không còn một mảnh, hắn cắn răng nói: "Ngươi thật chẳng đáng yêu chút nào."</w:t>
      </w:r>
      <w:r>
        <w:br w:type="textWrapping"/>
      </w:r>
      <w:r>
        <w:br w:type="textWrapping"/>
      </w:r>
      <w:r>
        <w:t xml:space="preserve">Linh Giang hờ hững: "Ngươi thật là đáng yêu."</w:t>
      </w:r>
      <w:r>
        <w:br w:type="textWrapping"/>
      </w:r>
      <w:r>
        <w:br w:type="textWrapping"/>
      </w:r>
      <w:r>
        <w:t xml:space="preserve">"..."</w:t>
      </w:r>
      <w:r>
        <w:br w:type="textWrapping"/>
      </w:r>
      <w:r>
        <w:br w:type="textWrapping"/>
      </w:r>
      <w:r>
        <w:t xml:space="preserve">Ba gã huấn luyện cho chim non là do Ân Thành Lan đích thân chọn lựa, một kẻ trong số đó Linh Giang đã từng thấy, chính là người tên A Tề mà ngày ấy y ở dưới tàng cây nghe lén biết được.</w:t>
      </w:r>
      <w:r>
        <w:br w:type="textWrapping"/>
      </w:r>
      <w:r>
        <w:br w:type="textWrapping"/>
      </w:r>
      <w:r>
        <w:t xml:space="preserve">"Đại tổng quản, đây là chim non mới được chọn?" Một người hỏi.</w:t>
      </w:r>
      <w:r>
        <w:br w:type="textWrapping"/>
      </w:r>
      <w:r>
        <w:br w:type="textWrapping"/>
      </w:r>
      <w:r>
        <w:t xml:space="preserve">Vừa thấy người dưới quyền, Liên Ấn Ca lại lắc mình biến hóa, thành đại tổng quản ngọc thụ lâm phong anh minh thần võ của Ngự Phượng các, trong tay hắn xách theo một cái lồng chim lớn, trong lồng là một con tiểu lông vàng vàng từ đầu đến móng vuốt.</w:t>
      </w:r>
      <w:r>
        <w:br w:type="textWrapping"/>
      </w:r>
      <w:r>
        <w:br w:type="textWrapping"/>
      </w:r>
      <w:r>
        <w:t xml:space="preserve">Liên Ấn Ca thận trọng gật đầu một cái, đưa lồng chim cho bọn họ.</w:t>
      </w:r>
      <w:r>
        <w:br w:type="textWrapping"/>
      </w:r>
      <w:r>
        <w:br w:type="textWrapping"/>
      </w:r>
      <w:r>
        <w:t xml:space="preserve">Ba gã huấn luyện chim vây tròn quanh Linh Giang, người nọ lại nói: "Đây là chủng loại gì, trông thật kỳ quái."</w:t>
      </w:r>
      <w:r>
        <w:br w:type="textWrapping"/>
      </w:r>
      <w:r>
        <w:br w:type="textWrapping"/>
      </w:r>
      <w:r>
        <w:t xml:space="preserve">Liên Ấn Ca nói: "Các ngươi cố gắng nhìn xem, ta cũng không thể xác nhận được chủng loại của thứ này."</w:t>
      </w:r>
      <w:r>
        <w:br w:type="textWrapping"/>
      </w:r>
      <w:r>
        <w:br w:type="textWrapping"/>
      </w:r>
      <w:r>
        <w:t xml:space="preserve">A Tề đoan chính đứng ở bên cạnh, nghe thấy câu nói này, mới tỉ mỉ quan sát chim trong lồng một lần.</w:t>
      </w:r>
      <w:r>
        <w:br w:type="textWrapping"/>
      </w:r>
      <w:r>
        <w:br w:type="textWrapping"/>
      </w:r>
      <w:r>
        <w:t xml:space="preserve">Con chim này cả người bọc lông vàng, mỏ cùng vuốt cũng hiện ra đầu nhũ màu vàng nhạt, dúm mào bẹp mọc ở trên đỉnh đầu lại càng thất bại hơn, ngoại trừ đôi mắt đen long lanh ở ngoài, khắp toàn thân đều không chút tạp màu, cũng không có một điểm nào đặc biệt.</w:t>
      </w:r>
      <w:r>
        <w:br w:type="textWrapping"/>
      </w:r>
      <w:r>
        <w:br w:type="textWrapping"/>
      </w:r>
      <w:r>
        <w:t xml:space="preserve">Con người đối với việc phân chia chủng loại chim tuy rằng rất hỗn độn, nhưng đều là căn cứ vào một đặc điểm riêng biệt để chia, Linh Giang nhìn thoáng qua thì thấy thuộc về loài chim oanh, nhưng chim hoàng oanh có đuôi cánh màu đen, nó lại không có, chim sẻ có hoa văn lốm đốm, nó cũng lại không có.</w:t>
      </w:r>
      <w:r>
        <w:br w:type="textWrapping"/>
      </w:r>
      <w:r>
        <w:br w:type="textWrapping"/>
      </w:r>
      <w:r>
        <w:t xml:space="preserve">Thế gian rộng lớn, bất kỳ loài chim nào cũng có đặc điểm riêng của mình, chim họa mi có hoa văn như lông mày hẹp màu trắng, chim hỷ thước có đốm trắng trên cánh, hoặc là chim cu gáy, nghe hai tiếng cu gáy cũng đã có thể nhận ra rồi, vậy mà Linh Giang ngoại trừ vàng từ đầu đến vuốt ở ngoài, không có bất luận đặc điểm gì, ngay cả hót nó cũng không thích hót.</w:t>
      </w:r>
      <w:r>
        <w:br w:type="textWrapping"/>
      </w:r>
      <w:r>
        <w:br w:type="textWrapping"/>
      </w:r>
      <w:r>
        <w:t xml:space="preserve">Nếu như bắt buộc phải nói Linh Giang giống thứ gì, vậy thì nó thực sự cực kỳ giống một con gà con béo trục béo tròn chỉ biết ăn với bay. Nghĩ tới đây, Liên Ấn Ca nhịn không được quỷ dị nghĩ, thứ đồ chơi này sẽ không phải thật sự là một con gà đó chứ.</w:t>
      </w:r>
      <w:r>
        <w:br w:type="textWrapping"/>
      </w:r>
      <w:r>
        <w:br w:type="textWrapping"/>
      </w:r>
      <w:r>
        <w:t xml:space="preserve">Tiểu hoàng điểu ngồi xổm trên xà ngang đối với suy đoán của bọn họ đều mắt điếc tai ngơ, híp con mắt nhỏ lại, thả hồn lên mây, bơi bơi khắp nơi.</w:t>
      </w:r>
      <w:r>
        <w:br w:type="textWrapping"/>
      </w:r>
      <w:r>
        <w:br w:type="textWrapping"/>
      </w:r>
      <w:r>
        <w:t xml:space="preserve">Liên Ấn Ca vẫy tay: "A Tề, trước tiên giao nó cho ngươi đi."</w:t>
      </w:r>
      <w:r>
        <w:br w:type="textWrapping"/>
      </w:r>
      <w:r>
        <w:br w:type="textWrapping"/>
      </w:r>
      <w:r>
        <w:t xml:space="preserve">Thiếu niên không nghĩ tới hắn biết tên của mình, trên khuôn mặt cố giả vờ trầm ổn lộ ra một mạt ngây ngô hoang mang, tiếp nhận lồng chim.</w:t>
      </w:r>
      <w:r>
        <w:br w:type="textWrapping"/>
      </w:r>
      <w:r>
        <w:br w:type="textWrapping"/>
      </w:r>
      <w:r>
        <w:t xml:space="preserve">Liên Ấn Ca hướng thiếu niên gật đầu, rũ mắt rơi xuống người tiểu lông vàng, duỗi hai ngón tay ra, chỉ chỉ con mắt mình, lại chỉ chỉ Linh Giang, ra hiệu ta sẽ nhìn chằm chằm vào mi.</w:t>
      </w:r>
      <w:r>
        <w:br w:type="textWrapping"/>
      </w:r>
      <w:r>
        <w:br w:type="textWrapping"/>
      </w:r>
      <w:r>
        <w:t xml:space="preserve">Trong lồng sắt, Linh Giang lạnh nhạt xoay người, đáp lại hắn một cái mông nhỏ mượt mà.</w:t>
      </w:r>
      <w:r>
        <w:br w:type="textWrapping"/>
      </w:r>
      <w:r>
        <w:br w:type="textWrapping"/>
      </w:r>
    </w:p>
    <w:p>
      <w:pPr>
        <w:pStyle w:val="Heading2"/>
      </w:pPr>
      <w:bookmarkStart w:id="31" w:name="chương-10-cây-ngư-diễn-10"/>
      <w:bookmarkEnd w:id="31"/>
      <w:r>
        <w:t xml:space="preserve">10. Chương 10: Cây Ngư Diễn (10)</w:t>
      </w:r>
    </w:p>
    <w:p>
      <w:pPr>
        <w:pStyle w:val="Compact"/>
      </w:pPr>
      <w:r>
        <w:br w:type="textWrapping"/>
      </w:r>
      <w:r>
        <w:br w:type="textWrapping"/>
      </w:r>
      <w:r>
        <w:t xml:space="preserve">Edit + Beta: Jojo Nguyen</w:t>
      </w:r>
      <w:r>
        <w:br w:type="textWrapping"/>
      </w:r>
      <w:r>
        <w:br w:type="textWrapping"/>
      </w:r>
      <w:r>
        <w:t xml:space="preserve">Linh Giang, quả dưa chuột già sơn lại màu xanh biếc xâm nhập vào bầy chim non, nhìn lũ chim nhỏ miệng còn hôi sữa ở chung quanh, y buồn bực vẫy cánh một cái, đem con vật nhỏ đang hiếu kỳ nhìn y đều đuổi đi, tự mình chiếm một góc trong lồng nhắm chặt mắt.</w:t>
      </w:r>
      <w:r>
        <w:br w:type="textWrapping"/>
      </w:r>
      <w:r>
        <w:br w:type="textWrapping"/>
      </w:r>
      <w:r>
        <w:t xml:space="preserve">Phần tốt tính ít đến đáng thương kia của y cũng sắp dùng hết rồi.</w:t>
      </w:r>
      <w:r>
        <w:br w:type="textWrapping"/>
      </w:r>
      <w:r>
        <w:br w:type="textWrapping"/>
      </w:r>
      <w:r>
        <w:t xml:space="preserve">Sáng sớm, A Tề từ trong nhà đi ra, thắt lưng đeo cờ ngũ sắc, trong tay xách theo một cái giỏ, đem thức ăn tới đút cho chim. Tuổi của gã chưa lớn lắm đã được chọn vào tổ chữ Thiên, bây giờ lại tiếp nhận việc huấn luyện cho chim non ưu tú đặc biệt chọn ra từ đại hội chân tuyển, tổng quản cấp trên sợ gã lần đầu tiên tiếp xúc với chim non sẽ không có kinh nghiệm, cố ý chia cho gã ít hơn chút, ước chừng hơn trăm con.</w:t>
      </w:r>
      <w:r>
        <w:br w:type="textWrapping"/>
      </w:r>
      <w:r>
        <w:br w:type="textWrapping"/>
      </w:r>
      <w:r>
        <w:t xml:space="preserve">Hơn một trăm con chim non này ở dưới tay gã chưa tới ba ngày, A Tề đã đem tính tình của mỗi một con chim đều nắm lấy bảy tám phần. Những con nào ăn nhiều hơn, phải tăng cường lượng thức ăn thích hợp; những con nào nhát gan, phải nâng cao huấn luyện tính liên kết; lại có những con hiếu động hơn, tương lai rất có thể sẽ thích hợp cho đưa thư đường dài, phải bồi dưỡng trọng điểm.</w:t>
      </w:r>
      <w:r>
        <w:br w:type="textWrapping"/>
      </w:r>
      <w:r>
        <w:br w:type="textWrapping"/>
      </w:r>
      <w:r>
        <w:t xml:space="preserve">Nhưng cho tới bây giờ, gã còn chưa từng thấy một con nào giống với con tiểu hoàng điểu mà Đại tổng quản đưa tới hôm qua này.</w:t>
      </w:r>
      <w:r>
        <w:br w:type="textWrapping"/>
      </w:r>
      <w:r>
        <w:br w:type="textWrapping"/>
      </w:r>
      <w:r>
        <w:t xml:space="preserve">Cái con chim nhỏ kia quả thực rất khó tả.</w:t>
      </w:r>
      <w:r>
        <w:br w:type="textWrapping"/>
      </w:r>
      <w:r>
        <w:br w:type="textWrapping"/>
      </w:r>
      <w:r>
        <w:t xml:space="preserve">Ngày hôm qua khi vừa đến tay gã, A Tề trước hết để cho tiểu hoàng điểu lưu lại ở trong lồng làm quen tổ như những con chim non khác, một canh giờ sau mới thả nó ra ngoài cùng chim non tiếp xúc.</w:t>
      </w:r>
      <w:r>
        <w:br w:type="textWrapping"/>
      </w:r>
      <w:r>
        <w:br w:type="textWrapping"/>
      </w:r>
      <w:r>
        <w:t xml:space="preserve">Đại đa số lũ chim non vừa phá vỏ ra đời đối với những đồ vật xung quanh đều tò mò mãnh liệt cũng nhát gan mãnh liệt, chúng thường thường là sẽ muốn mổ một chút tiếp cận xem đó là những vật gì, kể cả tụi nhát gan cũng thế, vừa kích động vừa sợ hãi ở bên cạnh ríu rít không muốn rời.</w:t>
      </w:r>
      <w:r>
        <w:br w:type="textWrapping"/>
      </w:r>
      <w:r>
        <w:br w:type="textWrapping"/>
      </w:r>
      <w:r>
        <w:t xml:space="preserve">Khi tiểu hoàng điểu xuất hiện, những con chim non khác cũng là như vậy.</w:t>
      </w:r>
      <w:r>
        <w:br w:type="textWrapping"/>
      </w:r>
      <w:r>
        <w:br w:type="textWrapping"/>
      </w:r>
      <w:r>
        <w:t xml:space="preserve">Chúng nó đầu tiên là đem tiểu hoàng điểu vây ở trung tâm, mỗi con đều mở to đôi mắt nhỏ đen lay láy nhìn chằm chằm vào nó, nhìn một lát lại một lát, tiểu hoàng điểu kia vẫn thẳng vuốt nằm trên đất ngủ gật không nhúc nhích, vài con chim non khác lớn mật hơn liền bắt đầu tiến lên trước, đến bên cạnh tiểu hoàng điểu, hiếu kỳ mổ mổ lông đuôi nó, lại mổ mổ túm lông ngốc màu vàng ở trên đầu.</w:t>
      </w:r>
      <w:r>
        <w:br w:type="textWrapping"/>
      </w:r>
      <w:r>
        <w:br w:type="textWrapping"/>
      </w:r>
      <w:r>
        <w:t xml:space="preserve">A Tề thấy con tiểu hoàng điểu kia lúc mới bắt đầu còn không nhúc nhích, tròn tròn một cục, về sau số chim non mổ nó càng ngày càng nhiều, nó rốt cuộc mở bừng mắt.</w:t>
      </w:r>
      <w:r>
        <w:br w:type="textWrapping"/>
      </w:r>
      <w:r>
        <w:br w:type="textWrapping"/>
      </w:r>
      <w:r>
        <w:t xml:space="preserve">Vào khoảng khắc đó, ánh mắt nó cực kỳ giống một con thú dữ đang ngủ say bất chợt bị chọc lông, mắt tròn híp lại, ám quang sâu thẳm lạnh lẽo chợt lóe lên.</w:t>
      </w:r>
      <w:r>
        <w:br w:type="textWrapping"/>
      </w:r>
      <w:r>
        <w:br w:type="textWrapping"/>
      </w:r>
      <w:r>
        <w:t xml:space="preserve">Một con chim nhãi ngu xuẩn còn chưa lường trước được nguy hiểm, bước đến trước mặt tiểu hoàng điểu, phát hiện túm lông ngốc trên đỉnh đầu nó kia chơi thực sự vui, bèn vươn dài đầu nhỏ tới mổ chơi, ngay tại lúc này, tiểu hoàng điểu đột nhiên đứng dậy, xòe đôi cánh đầy đủ quạt con chim nhãi một chút, tràn đầy ý tứ hàm xúc nhắc nhở.</w:t>
      </w:r>
      <w:r>
        <w:br w:type="textWrapping"/>
      </w:r>
      <w:r>
        <w:br w:type="textWrapping"/>
      </w:r>
      <w:r>
        <w:t xml:space="preserve">Mà con chim nhãi chịu đòn đang hết sức chuyên chú vui đùa, bị tiểu hoàng điểu dọa cho một cái, cả người đổ về phía sau, ngã chỏng vó xuống đất, nó lập tức vẫy cánh nhảy lên, dọa lũ chim non ở xung quanh cấp tập lui về sau.</w:t>
      </w:r>
      <w:r>
        <w:br w:type="textWrapping"/>
      </w:r>
      <w:r>
        <w:br w:type="textWrapping"/>
      </w:r>
      <w:r>
        <w:t xml:space="preserve">Linh Giang đối với kiểu răn đe này rất hài lòng, đang muốn gục xuống tiếp tục ngủ vùi, nào biết cái con chim nhãi bị dọa nọ lại gian nan lật mình, cũng không biết là ủy khuất, hay là bị dọa sợ, buồn rầu đến thế nào, cứ như vậy ngồi xổm trước mặt nó ríu rít "Khóc" lên.</w:t>
      </w:r>
      <w:r>
        <w:br w:type="textWrapping"/>
      </w:r>
      <w:r>
        <w:br w:type="textWrapping"/>
      </w:r>
      <w:r>
        <w:t xml:space="preserve">A Tề phát giác tiểu hoàng điểu uy hiếp tới an toàn của những con chim non khác, đang muốn tiến đến mở lồng chim tách chúng nó ra, ai ngờ lại thấy được một màn dọa hắn suýt chút nữa rớt cằm.</w:t>
      </w:r>
      <w:r>
        <w:br w:type="textWrapping"/>
      </w:r>
      <w:r>
        <w:br w:type="textWrapping"/>
      </w:r>
      <w:r>
        <w:t xml:space="preserve">Chỉ thấy con tiểu hoàng điểu nóng tính bị một con chim nhãi gào khóc như thế, lại không hề hung tàn vạ miệng mổ rớt đôi mắt con chim nhỏ, mà là đứng lên, cứng ngắc nhìn chằm chằm con chim nhãi bị nó dọa "Gào khóc".</w:t>
      </w:r>
      <w:r>
        <w:br w:type="textWrapping"/>
      </w:r>
      <w:r>
        <w:br w:type="textWrapping"/>
      </w:r>
      <w:r>
        <w:t xml:space="preserve">Nó nhìn một lát, bỗng nhiên nhấc cánh vỗ nhè nhẹ đầu chim nhỏ, tìm tìm bốn phía, tìm thấy một hạt gạo rơi xuống, bèn mổ lên ném đầy mỏ nhỏ của con chim non, sau đó mang một vẻ đầy miễn cưỡng đầy ghét bỏ vỗ vỗ con chim non, thủ pháp kia giống với người lớn dỗ đứa nhỏ y như đúc.</w:t>
      </w:r>
      <w:r>
        <w:br w:type="textWrapping"/>
      </w:r>
      <w:r>
        <w:br w:type="textWrapping"/>
      </w:r>
      <w:r>
        <w:t xml:space="preserve">A Tề xem mà cả người nổi da gà, căn bản không thể tin nổi chuyện mình vừa nhìn thấy, đôi môi khẽ nhếch, khiếp sợ đến cực hạn.</w:t>
      </w:r>
      <w:r>
        <w:br w:type="textWrapping"/>
      </w:r>
      <w:r>
        <w:br w:type="textWrapping"/>
      </w:r>
      <w:r>
        <w:t xml:space="preserve">Linh Giang phát hiện phản ứng của mình cơ hồ đã dọa sợ vị huấn luyện trẻ tuổi, không thể làm gì khác hơn là giả vờ giả vịt làm bộ như mình vừa rồi thoạt nhìn như là "Dỗ" con chim non một chút, nhưng thực tế chỉ là đang duỗi vai giãn cánh mà thôi.</w:t>
      </w:r>
      <w:r>
        <w:br w:type="textWrapping"/>
      </w:r>
      <w:r>
        <w:br w:type="textWrapping"/>
      </w:r>
      <w:r>
        <w:t xml:space="preserve">A Tề lại nhìn thêm một lát, phát hiện ngoài động tác dùng cánh vỗ sau lưng con chim non ra, rốt cuộc tiểu hoàng điểu không còn biểu hiện ra hành động quái dị nào khác, lúc này gã mới nhấc quả tim suýt nữa nhảy ra ngoài trở về, mang theo vẻ mặt sống sót sau tai nạn, chân không chạm đất rời đi.</w:t>
      </w:r>
      <w:r>
        <w:br w:type="textWrapping"/>
      </w:r>
      <w:r>
        <w:br w:type="textWrapping"/>
      </w:r>
      <w:r>
        <w:t xml:space="preserve">Chân trước gã vừa đi, không nghe thấy tiểu hoàng điểu trong lồng chim nhìn theo phương hướng gã, nhẹ nhàng nói ba chữ: "Thật phiền phức."</w:t>
      </w:r>
      <w:r>
        <w:br w:type="textWrapping"/>
      </w:r>
      <w:r>
        <w:br w:type="textWrapping"/>
      </w:r>
      <w:r>
        <w:t xml:space="preserve">Tiến độ huấn luyện cho chim non không hề nhanh, trước tiên phải dùng năm, sáu ngày cho chim non làm quen lồng cùng sân huấn luyện, lúc Linh Giang đến lũ chim non vừa mới làm quen lồng mới xong, đang theo A Tề bắt kịp tiến trình huấn luyện tính liên kết.</w:t>
      </w:r>
      <w:r>
        <w:br w:type="textWrapping"/>
      </w:r>
      <w:r>
        <w:br w:type="textWrapping"/>
      </w:r>
      <w:r>
        <w:t xml:space="preserve">Cái gọi là huấn luyện tính liên kết, cơ bản nhất chính là làm cho chim non không sợ người, tiếp theo là có thể khiến chim non dám đậu ở cổ tay cùng đầu vai người huấn luyện, làm như vậy thứ nhất là giúp bồi dưỡng tình cảm thân quen gần gũi giữa chim đưa tin và người huấn luyện, thuận tiện cho việc tiến thêm một bước trong giai đoạn đào tạo sau, thứ hai, cũng là để làm cho chim đưa tin mến tổ, khi về tổ cũng sẽ liều mạng hơn.</w:t>
      </w:r>
      <w:r>
        <w:br w:type="textWrapping"/>
      </w:r>
      <w:r>
        <w:br w:type="textWrapping"/>
      </w:r>
      <w:r>
        <w:t xml:space="preserve">Tính liên kết là điều kiện quan trọng để chim non trở thành chim đưa tin, bất kể là chim ưng hung dữ, chim hộc ôn hòa, hay oanh tước linh động khéo léo, không phân biệt chủng loại, đều phải có một quá trình huấn luyện tính liên kết như vậy.</w:t>
      </w:r>
      <w:r>
        <w:br w:type="textWrapping"/>
      </w:r>
      <w:r>
        <w:br w:type="textWrapping"/>
      </w:r>
      <w:r>
        <w:t xml:space="preserve">Đơn giản là lấy con Hải Đông Thanh của Ân Thành Lan chẳng hạn, Thần ưng kiêu ngạo quái gở, nhưng Ân Thành Lan vừa đưa tay, còn không phải ngoan ngoãn đậu ở trên cổ tay làm nũng cầu cho ăn.</w:t>
      </w:r>
      <w:r>
        <w:br w:type="textWrapping"/>
      </w:r>
      <w:r>
        <w:br w:type="textWrapping"/>
      </w:r>
      <w:r>
        <w:t xml:space="preserve">Về điểm này, Linh Giang vô cùng khinh thường.</w:t>
      </w:r>
      <w:r>
        <w:br w:type="textWrapping"/>
      </w:r>
      <w:r>
        <w:br w:type="textWrapping"/>
      </w:r>
      <w:r>
        <w:t xml:space="preserve">Thân cái gì mà thân, vừa thấy người là y đã phiền muốn chết rồi, y nghĩ như thế, cho nên khi A Tề năm lần bảy lượt dùng đậu phộng hướng dẫn y bay qua, Linh Giang cũng không quay đầu lại, lái cánh nhỏ đi mất rồi.</w:t>
      </w:r>
      <w:r>
        <w:br w:type="textWrapping"/>
      </w:r>
      <w:r>
        <w:br w:type="textWrapping"/>
      </w:r>
      <w:r>
        <w:t xml:space="preserve">A Tề nhìn con tiểu hoàng điều cho đậu phộng cũng không chịu khom lưng kia, có chút đau đầu, ngồi xổm trên mặt đất đem hạt đậu phộng vốn dùng để bón chim tung vào miệng mình ăn.</w:t>
      </w:r>
      <w:r>
        <w:br w:type="textWrapping"/>
      </w:r>
      <w:r>
        <w:br w:type="textWrapping"/>
      </w:r>
      <w:r>
        <w:t xml:space="preserve">"Ai"...</w:t>
      </w:r>
      <w:r>
        <w:br w:type="textWrapping"/>
      </w:r>
      <w:r>
        <w:br w:type="textWrapping"/>
      </w:r>
      <w:r>
        <w:t xml:space="preserve">Một người huấn luyện khác từ xa xa trông thấy gã ngồi chồm hỗm trên mặt đất, cho là đã xảy ra chuyện gì, bèn đi tới dò hỏi, A Tề ném đậu phộng vào trong miệng, chỉ vào cái bóng lưng như một đống phân vàng nhỏ ở cách đó không xa, nói: "Lưu ca, con chim này lớn hơn, không thân người, khó dạy bảo."</w:t>
      </w:r>
      <w:r>
        <w:br w:type="textWrapping"/>
      </w:r>
      <w:r>
        <w:br w:type="textWrapping"/>
      </w:r>
      <w:r>
        <w:t xml:space="preserve">Lưu ca nhìn sang, nói: "Dạy không được thì thôi, cũng không biết Đại tổng quản lấy nó từ đâu ra, nhìn không ra chủng loại thì không nói, tính tình còn cổ quái, loại chim trời sinh tính lạnh lùng này, nếu không phải nuôi từ nhỏ đến lớn, rất khó dạy bảo thành chim đưa tin cho chúng ta sử dụng, ngươi cũng đừng lo lắng, kiến thức Đại tổng quản rộng rãi, hẳn là sẽ thông cảm."</w:t>
      </w:r>
      <w:r>
        <w:br w:type="textWrapping"/>
      </w:r>
      <w:r>
        <w:br w:type="textWrapping"/>
      </w:r>
      <w:r>
        <w:t xml:space="preserve">Nơi đây ngoại trừ lũ chim nhãi bay đầy trời chạy đầy đất ở ngoài, không có kẻ thứ ba, Lưu ca nói chuyện cũng không thèm khống chế giọng, vừa đủ để Linh Giang nghe rõ ràng, y vỗ một vuốt lên tảng đá, phía trên lưu lại ba vết cào trắng.</w:t>
      </w:r>
      <w:r>
        <w:br w:type="textWrapping"/>
      </w:r>
      <w:r>
        <w:br w:type="textWrapping"/>
      </w:r>
      <w:r>
        <w:t xml:space="preserve">Rất khó dạy thành chim đưa tin cho chúng ta sử dụng? Linh Giang yên lặng mài móng vuốt chim lên tảng đá, nghĩ thầm, Ân Thành Lan cũng nghĩ như vậy sao, cũng chê y lớn tuổi, tính tình quái gở, nên mới không tự mình dạy bảo y sao?</w:t>
      </w:r>
      <w:r>
        <w:br w:type="textWrapping"/>
      </w:r>
      <w:r>
        <w:br w:type="textWrapping"/>
      </w:r>
      <w:r>
        <w:t xml:space="preserve">Nghĩ đến đây, máu toàn thân Linh Giang đều lạnh xuống, tính khí của y vốn đã không được tốt lắm rồi, còn thường thường nuông chiều bản thân mặc sức làm bậy, đánh nhau ẩu đả không việc nào không làm, tự bồi dưỡng mình thành một đại lưu manh, bởi vậy khi cơn giận trong lòng mà nổi lên, có thể làm ra chuyện ác không tưởng nổi, thừa dịp hai người kia nói chuyện không chú ý, đập cánh bay lên bầu trời.</w:t>
      </w:r>
      <w:r>
        <w:br w:type="textWrapping"/>
      </w:r>
      <w:r>
        <w:br w:type="textWrapping"/>
      </w:r>
      <w:r>
        <w:t xml:space="preserve">Y muốn đích thân đi hỏi Ân Thành Lan, rốt cuộc có phải lý do này hay không.</w:t>
      </w:r>
      <w:r>
        <w:br w:type="textWrapping"/>
      </w:r>
      <w:r>
        <w:br w:type="textWrapping"/>
      </w:r>
      <w:r>
        <w:t xml:space="preserve">Y đang chuẩn bị xông lên Thính Hải lâu, đôi mắt thoáng nhìn, quét đến một rổ đậu phộng trắng mập mạp ở trong sân, y lưỡng lự một chút, ở trên không đáng cái vòng, bay đến bên cạnh rổ, mổ rơi một mảnh vải người huấn luyện phơi trong sân, bọc mấy hạt đậu phộng vào trong, sau đó đem vải thừa buộc thành một cái kết tròng qua đầu, cõng lấy bọc đậu phồng bay trở lên trời.</w:t>
      </w:r>
      <w:r>
        <w:br w:type="textWrapping"/>
      </w:r>
      <w:r>
        <w:br w:type="textWrapping"/>
      </w:r>
      <w:r>
        <w:t xml:space="preserve">Linh Giang vừa phẫn nộ vừa nghĩ, nếu như Ân Thành Lan nói "Đúng" thì sao, vậy thì đem đậu phộng ra ném hắn, bay lên trên người hắn mổ một trận, bảo hắn nhìn cho cẩn thận ta đây không phải không thân người, có phải còn khó dạy khó bảo nữa hay không.</w:t>
      </w:r>
      <w:r>
        <w:br w:type="textWrapping"/>
      </w:r>
      <w:r>
        <w:br w:type="textWrapping"/>
      </w:r>
      <w:r>
        <w:t xml:space="preserve">Linh Giang rất nhanh tới trước sáu ưng trời cao trận, hôm nay y không có tâm tình so đo với sáu đồ ngốc kia, bèn cấp tốc xuyên qua cửa ải hệt như một tia chớp, sáu con ưng kia chỉ kịp phát hiện ra Linh Giang rồi bày xong trận pháp, mắt chim hoa lên một cái đã không thấy tung tích lông vàng nọ, kêu "Khặc, Khặc", bày vẻ mặt hoài nghi điểu sinh(*).</w:t>
      </w:r>
      <w:r>
        <w:br w:type="textWrapping"/>
      </w:r>
      <w:r>
        <w:br w:type="textWrapping"/>
      </w:r>
      <w:r>
        <w:t xml:space="preserve">((*) Điểu sinh: nhái theo "Nhân sinh")</w:t>
      </w:r>
      <w:r>
        <w:br w:type="textWrapping"/>
      </w:r>
      <w:r>
        <w:br w:type="textWrapping"/>
      </w:r>
      <w:r>
        <w:t xml:space="preserve">Trong thư phòng Ân Thành Lan, mười sáu cánh cửa sổ sơn đỏ chạm khắc hoa mở ra, quanh năm gió núi tràn vào phòng, bên trong màn lụa mỏng cùng mấy cuốn tạp ký trên bàn bị thổi vang sào sạt.</w:t>
      </w:r>
      <w:r>
        <w:br w:type="textWrapping"/>
      </w:r>
      <w:r>
        <w:br w:type="textWrapping"/>
      </w:r>
      <w:r>
        <w:t xml:space="preserve">Linh Giang tới thư phòng không gặp được người, bèn nhảy ngược lên chỗ cao nhất của Thính Hải lâu, đứng ở trên nóc nhà nhìn xung quanh, thấy bên trong Ỷ Vân đình treo giữa không trung có một vệt thân ảnh màu trắng như trăng non, liền đập cánh bay qua.</w:t>
      </w:r>
      <w:r>
        <w:br w:type="textWrapping"/>
      </w:r>
      <w:r>
        <w:br w:type="textWrapping"/>
      </w:r>
      <w:r>
        <w:t xml:space="preserve">Vừa mới bay đến gần cây cột màu đỏ thẫm, một luồng khí nghiêm nghị chợt đánh tới trước mặt, Linh Giang ở trên không nháy mắt nghiêng một bên cánh, vệt gió nhỏ nhắn kia nhanh chóng lướt qua mặt, chỉ nghe "Cheng" một tiếng, quay đầu nhìn lại, trên cột đình cách y chưa tới nửa thước đằng sau cắm một con dao con màu bạc lưỡi tỏa hàn quang.</w:t>
      </w:r>
      <w:r>
        <w:br w:type="textWrapping"/>
      </w:r>
      <w:r>
        <w:br w:type="textWrapping"/>
      </w:r>
      <w:r>
        <w:t xml:space="preserve">Phía sau lưng Linh Giang tức khắc chợt lạnh.</w:t>
      </w:r>
      <w:r>
        <w:br w:type="textWrapping"/>
      </w:r>
      <w:r>
        <w:br w:type="textWrapping"/>
      </w:r>
      <w:r>
        <w:t xml:space="preserve">"Ồ, hóa ra là ngươi." Ân Thành Lan quay đầu, nhìn qua, tay nâng lên một đoạn gì đó: "Lần tới đừng đột ngột tới gần ta, ta sợ làm ngươi bị thương."</w:t>
      </w:r>
      <w:r>
        <w:br w:type="textWrapping"/>
      </w:r>
      <w:r>
        <w:br w:type="textWrapping"/>
      </w:r>
      <w:r>
        <w:t xml:space="preserve">Lúc này, Linh Giang mới nhìn rõ thứ nằm trên tay hắn là một khúc béo trắng... Rõ ràng là củ cải.</w:t>
      </w:r>
      <w:r>
        <w:br w:type="textWrapping"/>
      </w:r>
      <w:r>
        <w:br w:type="textWrapping"/>
      </w:r>
      <w:r>
        <w:t xml:space="preserve">Ân Thành Lan vung tay lên, con dao con màu bạc lập tức bị thu về, quay cuồng như hoa bay tước củ cải trắng trên tay.</w:t>
      </w:r>
      <w:r>
        <w:br w:type="textWrapping"/>
      </w:r>
      <w:r>
        <w:br w:type="textWrapping"/>
      </w:r>
      <w:r>
        <w:t xml:space="preserve">"Ngươi đang làm gì vậy?" Linh Giang rơi xuống ghế dựa đặt quanh chòi nghỉ mát trong đình.</w:t>
      </w:r>
      <w:r>
        <w:br w:type="textWrapping"/>
      </w:r>
      <w:r>
        <w:br w:type="textWrapping"/>
      </w:r>
      <w:r>
        <w:t xml:space="preserve">Ân Thành Lan nửa rũ mắt, thần sắc chăm chú tước củ cải trắng trong tay: "Không thấy à?"</w:t>
      </w:r>
      <w:r>
        <w:br w:type="textWrapping"/>
      </w:r>
      <w:r>
        <w:br w:type="textWrapping"/>
      </w:r>
      <w:r>
        <w:t xml:space="preserve">Đương nhiên là có thể thấy, nhưng mà không thể tin nổi, ban ngày ban mặt tước củ cải, chẳng phải nhàn rỗi đau "bi" sao, Linh Giang nhớ tới tòa phủ đệ này được bổ ra từ tảng đá, xác nhận Ân Thành Lan quả thực là rất nhàn.</w:t>
      </w:r>
      <w:r>
        <w:br w:type="textWrapping"/>
      </w:r>
      <w:r>
        <w:br w:type="textWrapping"/>
      </w:r>
      <w:r>
        <w:t xml:space="preserve">Linh Giang nhớ tới vấn đề y muốn hỏi, mà chẳng biết vì sao, trông thấy gò má với đường viền rõ ràng của Ân Thành Lan, lại có chút hỏi không ra, khí thế hùng hổ tức giận ở trong lòng hóa thành một hồ nước, nam nhân nửa rũ hàng mi dày đặc mỗi một lần chớp động, là có thể đẩy ra một vòng lại một vòng sóng gợn trong lòng y.</w:t>
      </w:r>
      <w:r>
        <w:br w:type="textWrapping"/>
      </w:r>
      <w:r>
        <w:br w:type="textWrapping"/>
      </w:r>
      <w:r>
        <w:t xml:space="preserve">Linh Giang lập tức ném cái vấn đề kia ra sau đầu, trong lòng nhiều lần nghĩ: Ân Thành Lan sao lại lớn lên thành dáng vẻ này, ngay cả gò má cũng lớn lên thành dáng vẻ này.</w:t>
      </w:r>
      <w:r>
        <w:br w:type="textWrapping"/>
      </w:r>
      <w:r>
        <w:br w:type="textWrapping"/>
      </w:r>
      <w:r>
        <w:t xml:space="preserve">Về phần "Dáng vẻ này" là cái dáng vẻ nào, có lẽ chính y cũng không biết rõ ràng.</w:t>
      </w:r>
      <w:r>
        <w:br w:type="textWrapping"/>
      </w:r>
      <w:r>
        <w:br w:type="textWrapping"/>
      </w:r>
      <w:r>
        <w:t xml:space="preserve">Ân Thành Lan thấy y không nói gì, nhướn mắt lên nhìn tiểu hoàng điểu đang nhìn chằm chằm mình ngẩn người, thấy con mắt tròn nhỏ đen lay láy không chớp lấy một cái dính chặt lên người mình, con dao trong tay Ân Thành Lan vẫn không ngừng, vừa đem củ cải trắng dần dần tạo thành hình, vừa nghĩ thầm, chẳng lẽ vật này thực sự bị sắc đẹp của mình hấp dẫn rồi?</w:t>
      </w:r>
      <w:r>
        <w:br w:type="textWrapping"/>
      </w:r>
      <w:r>
        <w:br w:type="textWrapping"/>
      </w:r>
      <w:r>
        <w:t xml:space="preserve">Hắn ho nhẹ một tiếng, Linh Giang hồi phục lại tinh thần, biết mình đã thất thố, ánh mắt thanh lãnh bay tới bay lui, bay một hồi lâu, mới lại rơi xuống người nam nhân lần nữa, xốc lên bọc vải nhỏ phía sau, ngượng ngùng nói: "Đem vỏ củ cải ngươi tước ra cho ta nếm thử."</w:t>
      </w:r>
      <w:r>
        <w:br w:type="textWrapping"/>
      </w:r>
      <w:r>
        <w:br w:type="textWrapping"/>
      </w:r>
      <w:r>
        <w:t xml:space="preserve">Ân Thành Lan thầm nghĩ: "Ồ không phải, hóa ra là thèm." Gọt một mảnh vỏ mỏng trong suốt đặt tới rìa móng vuốt Linh Giang.</w:t>
      </w:r>
      <w:r>
        <w:br w:type="textWrapping"/>
      </w:r>
      <w:r>
        <w:br w:type="textWrapping"/>
      </w:r>
      <w:r>
        <w:t xml:space="preserve">Linh Giang cúi đầu ngửi một chút, ngửi thấy mùi cay nồng của củ cải, âm thầm ghét bỏ, dùng vuốt chim đạp lên, chẳng hề thật sự là muốn ăn, sau đó rục cổ lại, đem bọc vải ở sau lưng cởi ra, thuận thế đá một vuốt đến trên người Ân Thành Lan.</w:t>
      </w:r>
      <w:r>
        <w:br w:type="textWrapping"/>
      </w:r>
      <w:r>
        <w:br w:type="textWrapping"/>
      </w:r>
      <w:r>
        <w:t xml:space="preserve">Ân Thành Lan thả củ cải trên tay xuống, đẩy mảnh vải ra, nhìn thấy là mấy cái hạt đậu phộng tròn vo, "Có ý gì?"</w:t>
      </w:r>
      <w:r>
        <w:br w:type="textWrapping"/>
      </w:r>
      <w:r>
        <w:br w:type="textWrapping"/>
      </w:r>
      <w:r>
        <w:t xml:space="preserve">Linh Giang cọ tới cọ lui nhảy đến một chỗ gần hắn hơn, hạ thấp giọng: "Dưới kia chim non đang tiến hành huấn luyện tính liên kết."</w:t>
      </w:r>
      <w:r>
        <w:br w:type="textWrapping"/>
      </w:r>
      <w:r>
        <w:br w:type="textWrapping"/>
      </w:r>
      <w:r>
        <w:t xml:space="preserve">Ân Thành Lan gật đầu, nói: "Đây là việc cơ bản nhất."</w:t>
      </w:r>
      <w:r>
        <w:br w:type="textWrapping"/>
      </w:r>
      <w:r>
        <w:br w:type="textWrapping"/>
      </w:r>
      <w:r>
        <w:t xml:space="preserve">Hắn nhớ ra vật nhỏ này dường như không quen gần gũi với người khác, thực xa cách, suy đoán trong lòng nó không muốn huấn luyện, mới tìm đến bên mình, bèn dự định lên tiếng động viên nó một chút, ai biết không đợi hắn mở miệng, đã thấy tiểu hoàng điểu kia nhặt mấy hạt đậu phộng lên bay đến cạnh tay mình.</w:t>
      </w:r>
      <w:r>
        <w:br w:type="textWrapping"/>
      </w:r>
      <w:r>
        <w:br w:type="textWrapping"/>
      </w:r>
      <w:r>
        <w:t xml:space="preserve">Linh Giang nói: "Ngươi mở ra."</w:t>
      </w:r>
      <w:r>
        <w:br w:type="textWrapping"/>
      </w:r>
      <w:r>
        <w:br w:type="textWrapping"/>
      </w:r>
      <w:r>
        <w:t xml:space="preserve">Ân Thành Lan theo lời, xòe tay ra, Linh Giang đem hạt đậu phộng bỏ vào lòng bàn tay hắn, cũng tự mình nhảy vào, vuốt chim nắm lấy ngón tay hắn, sau đó dừng lại, thu cánh ngẩng đầu nhìn nam nhân, rũ đầu mổ vỡ hạt đậu phộng, vẻ mặt nghiêm túc lại ngượng ngùng ăn hết hạt đậu phộng.</w:t>
      </w:r>
      <w:r>
        <w:br w:type="textWrapping"/>
      </w:r>
      <w:r>
        <w:br w:type="textWrapping"/>
      </w:r>
      <w:r>
        <w:t xml:space="preserve">Đuôi lông mày Ân Thành Lan càng nhếch cao hơn, không nắm chắc trong bụng con vật nhỏ "Chim sẻ tuy nhỏ nhưng ngũ tạng đầy đủ(*)" này đang nghĩ gì.</w:t>
      </w:r>
      <w:r>
        <w:br w:type="textWrapping"/>
      </w:r>
      <w:r>
        <w:br w:type="textWrapping"/>
      </w:r>
      <w:r>
        <w:t xml:space="preserve">((*) Câu này chỉ những vật thể tuy nhỏ nhưng bên trong rất đầy đủ)</w:t>
      </w:r>
      <w:r>
        <w:br w:type="textWrapping"/>
      </w:r>
      <w:r>
        <w:br w:type="textWrapping"/>
      </w:r>
      <w:r>
        <w:t xml:space="preserve">Mổ xong hạt đậu phộng, Linh Giang lập tức rời khỏi lòng bàn tay hắn, đứng ở bên cạnh không tự chủ được giật giật vuốt chim, dường như bên dưới vuốt còn lưu lại nhiệt độ của nam nhân, "Ta nhận chủ."</w:t>
      </w:r>
      <w:r>
        <w:br w:type="textWrapping"/>
      </w:r>
      <w:r>
        <w:br w:type="textWrapping"/>
      </w:r>
      <w:r>
        <w:t xml:space="preserve">Y có thể gần gũi với con người, mà không phải là với tất cả mọi người, giống như ưng, cả đời chỉ nhận một chủ nhân.</w:t>
      </w:r>
      <w:r>
        <w:br w:type="textWrapping"/>
      </w:r>
      <w:r>
        <w:br w:type="textWrapping"/>
      </w:r>
      <w:r>
        <w:t xml:space="preserve">Ân Thành Lan cuộn ngón tay lại, "Lúc ngươi ở tổ chim chữ Hoàng có người huấn luyện, đó không phải là đã nhận chủ, mà là đang chọn."</w:t>
      </w:r>
      <w:r>
        <w:br w:type="textWrapping"/>
      </w:r>
      <w:r>
        <w:br w:type="textWrapping"/>
      </w:r>
      <w:r>
        <w:t xml:space="preserve">Linh Giang cũng không phủ nhận, "Phượng hoàng chọn gỗ tốt mà đậu, điều này không sai chứ?"</w:t>
      </w:r>
      <w:r>
        <w:br w:type="textWrapping"/>
      </w:r>
      <w:r>
        <w:br w:type="textWrapping"/>
      </w:r>
      <w:r>
        <w:t xml:space="preserve">Ân Thành Lan đối với chuyện "Con chim này từng đọc sách" cũng không còn nghi ngờ, cười nói, "Không sai." Lại trao cho nó một mẩu vỏ củ cải trắng làm như thưởng.</w:t>
      </w:r>
      <w:r>
        <w:br w:type="textWrapping"/>
      </w:r>
      <w:r>
        <w:br w:type="textWrapping"/>
      </w:r>
      <w:r>
        <w:t xml:space="preserve">Cả người Linh Giang tức thời nóng lên, nếu như không phải có lông chim che lấp, có lẽ còn có thể trông thấy màu sắc khác từ cái mình vàng vàng của y, y không quen được người khác tán thưởng, lúng túng cúi đầu muốn bay đi.</w:t>
      </w:r>
      <w:r>
        <w:br w:type="textWrapping"/>
      </w:r>
      <w:r>
        <w:br w:type="textWrapping"/>
      </w:r>
      <w:r>
        <w:t xml:space="preserve">Nhưng mà lại ngừng lại, nghiêng đầu qua chỗ khác, "Có thể cho ta ít thịt khô không?"</w:t>
      </w:r>
      <w:r>
        <w:br w:type="textWrapping"/>
      </w:r>
      <w:r>
        <w:br w:type="textWrapping"/>
      </w:r>
      <w:r>
        <w:t xml:space="preserve">Ân Thành Lan không biết nó định làm gì, nhưng vẫn phất tay để hạ nhân ở xa xa mang chút thịt đã hong khô tới cho nó.</w:t>
      </w:r>
      <w:r>
        <w:br w:type="textWrapping"/>
      </w:r>
      <w:r>
        <w:br w:type="textWrapping"/>
      </w:r>
      <w:r>
        <w:t xml:space="preserve">Linh Giang chọn sáu miếng, bọc ở trong mảnh vải, dùng móng vuốt quặp lấy cái bọc vải, thanh lãnh nói, "Cảm tạ." Sau đó nhanh nhẹn từ trên Ỷ Vân đình nhảy xuống.</w:t>
      </w:r>
      <w:r>
        <w:br w:type="textWrapping"/>
      </w:r>
      <w:r>
        <w:br w:type="textWrapping"/>
      </w:r>
      <w:r>
        <w:t xml:space="preserve">Y vừa đi, Liên Ấn Ca liền theo sau đuổi đến, "Ta nghe hạ nhân nói con tiểu lông vàng lại tới đây nữa rồi?"</w:t>
      </w:r>
      <w:r>
        <w:br w:type="textWrapping"/>
      </w:r>
      <w:r>
        <w:br w:type="textWrapping"/>
      </w:r>
      <w:r>
        <w:t xml:space="preserve">Ân Thành Lan gật đầu, rũ mắt tiếp tục tước củ cải trắng mập ở trong tay, Liên Ấn Ca đối với bộ dạng du thủ du thực(*) này của hắn rất là ê răng, "Còn đòi thịt khô? Để làm gì?"</w:t>
      </w:r>
      <w:r>
        <w:br w:type="textWrapping"/>
      </w:r>
      <w:r>
        <w:br w:type="textWrapping"/>
      </w:r>
      <w:r>
        <w:t xml:space="preserve">((*) Du thủ du thực: sống lông bông lêu lổng không ổn định, ý nói Ân Thành Lan nhàn rỗi quá mức rồi)</w:t>
      </w:r>
      <w:r>
        <w:br w:type="textWrapping"/>
      </w:r>
      <w:r>
        <w:br w:type="textWrapping"/>
      </w:r>
      <w:r>
        <w:t xml:space="preserve">Lòng bàn tay Ân Thành Lan rất nhanh hiện ra một đóa hoa trong suốt bằng củ cải, dường như dựa theo hình dạng hoa mẫu đơn để khắc, từng cánh hoa trùng trùng điệp điệp, ung dung cao quý, giống y như thật, có thể thấy hắn đã du thủ du thực tới một tầm cao mới, "Nó chưa nói, nhưng ta đoán ngươi đi kiểm tra sáu ưng trời cao trận thì sẽ hiểu."</w:t>
      </w:r>
      <w:r>
        <w:br w:type="textWrapping"/>
      </w:r>
      <w:r>
        <w:br w:type="textWrapping"/>
      </w:r>
      <w:r>
        <w:t xml:space="preserve">Liên Ấn Ca sững sờ, xông ra ngoài.</w:t>
      </w:r>
      <w:r>
        <w:br w:type="textWrapping"/>
      </w:r>
      <w:r>
        <w:br w:type="textWrapping"/>
      </w:r>
    </w:p>
    <w:p>
      <w:pPr>
        <w:pStyle w:val="Heading2"/>
      </w:pPr>
      <w:bookmarkStart w:id="32" w:name="chương-11-cây-ngư-diễn-11"/>
      <w:bookmarkEnd w:id="32"/>
      <w:r>
        <w:t xml:space="preserve">11. Chương 11: Cây Ngư Diễn (11)</w:t>
      </w:r>
    </w:p>
    <w:p>
      <w:pPr>
        <w:pStyle w:val="Compact"/>
      </w:pPr>
      <w:r>
        <w:br w:type="textWrapping"/>
      </w:r>
      <w:r>
        <w:br w:type="textWrapping"/>
      </w:r>
      <w:r>
        <w:t xml:space="preserve">Edit + Beta: Jojo Nguyen</w:t>
      </w:r>
      <w:r>
        <w:br w:type="textWrapping"/>
      </w:r>
      <w:r>
        <w:br w:type="textWrapping"/>
      </w:r>
      <w:r>
        <w:t xml:space="preserve">Linh Giang cầm bọc vải đi đến trước cửa sáu ưng trời cao trận, y rơi xuống chỗ cao nhất trên ngọn cây bạch đàn, đem bọc vải trải ra giữa những cành cây đan xen, lộ ra mùi thịt khô tươi mới ở bên trong.</w:t>
      </w:r>
      <w:r>
        <w:br w:type="textWrapping"/>
      </w:r>
      <w:r>
        <w:br w:type="textWrapping"/>
      </w:r>
      <w:r>
        <w:t xml:space="preserve">Sáu ưng không biết nó sắp làm cái gì, xoay quanh trên đỉnh đầu Linh Giang, mỗi con thủ một bên, nhìn chằm chằm vào nó như hổ rình mồi. Chúng từ nhỏ đã là loài hung cầm(*), gần như chỉ từng chịu thiệt thòi dưới vuốt Thần ưng Hải Đông Thanh, cho nên đối với con vật nhỏ đã nhiều lần phá tan trận pháp này thực sự rất tức giận, thiên tính hiếu chiến trong xương cốt của dã thú bị khiêu lên một lần lại một lần, vì thế vừa trông thấy Linh Giang, liền bày ra tư thế như lâm đại địch.</w:t>
      </w:r>
      <w:r>
        <w:br w:type="textWrapping"/>
      </w:r>
      <w:r>
        <w:br w:type="textWrapping"/>
      </w:r>
      <w:r>
        <w:t xml:space="preserve">((*) Hung cầm: chim hung dữ)</w:t>
      </w:r>
      <w:r>
        <w:br w:type="textWrapping"/>
      </w:r>
      <w:r>
        <w:br w:type="textWrapping"/>
      </w:r>
      <w:r>
        <w:t xml:space="preserve">Linh Giang bắt lấy chạc cây, cổ họng phát ra một tiếng kêu khặc khặc tương tự như chim ưng, thu hút chúng nó tới. Y cố tình không mang theo địch ý, mà sáu con ưng hiển nhiên đã kết thâm cừu đại hận với y, triển khai cánh đen kịt xoay tròn trên bầu trời phong kín đường lui của Linh Giang.</w:t>
      </w:r>
      <w:r>
        <w:br w:type="textWrapping"/>
      </w:r>
      <w:r>
        <w:br w:type="textWrapping"/>
      </w:r>
      <w:r>
        <w:t xml:space="preserve">Một con ưng chờ không nổi, kiệt ngạo gào một tiếng, bổ nhào tới Linh Giang.</w:t>
      </w:r>
      <w:r>
        <w:br w:type="textWrapping"/>
      </w:r>
      <w:r>
        <w:br w:type="textWrapping"/>
      </w:r>
      <w:r>
        <w:t xml:space="preserve">Linh Giang nheo mắt, ngay khi sát khí sắp lao tới đỉnh đầu, đột nhiên nhảy lên, nghiêng trượt ra ngoài, sau đó thân hình y uốn cong một cái quỷ dị giữa không trung, vặn người nhảy lên lưng con ưng, uy phong lẫm liệt đứng ở trên đầu nó, nhấc móng vuốt nhỏ vỗ con ưng một vuốt.</w:t>
      </w:r>
      <w:r>
        <w:br w:type="textWrapping"/>
      </w:r>
      <w:r>
        <w:br w:type="textWrapping"/>
      </w:r>
      <w:r>
        <w:t xml:space="preserve">Con ưng kia hú lên quái dị, hiển nhiên chịu không ít kinh hãi, cõng Linh Giang chạy loạn khắp nơi, thừa dịp nó bay đến bên cây, Linh Giang lần nữa nhảy trở về thân cây, kéo miếng thịt khô kẹp giữa những cành cây, làm như người huấn luyện phát mệnh lệnh, "Lại đây."</w:t>
      </w:r>
      <w:r>
        <w:br w:type="textWrapping"/>
      </w:r>
      <w:r>
        <w:br w:type="textWrapping"/>
      </w:r>
      <w:r>
        <w:t xml:space="preserve">Sáu con ưng buồn bực bất an xoay quanh trên bầu trời, Linh Giang lại nói: "Lại đây có thịt ăn."</w:t>
      </w:r>
      <w:r>
        <w:br w:type="textWrapping"/>
      </w:r>
      <w:r>
        <w:br w:type="textWrapping"/>
      </w:r>
      <w:r>
        <w:t xml:space="preserve">Sáu ưng đối với những lời khác của y đều không có phản ứng, nhưng hai con trong số đó đối với chữ "Thịt" ngược lại là theo bản năng cúi đầu liếc mắt nhìn, Linh Giang mắt sắc vuốt nhanh, trong nháy mắt khi hai con kia cúi đầu liền vung cánh ném thịt khô ra.</w:t>
      </w:r>
      <w:r>
        <w:br w:type="textWrapping"/>
      </w:r>
      <w:r>
        <w:br w:type="textWrapping"/>
      </w:r>
      <w:r>
        <w:t xml:space="preserve">Chờ hai con ưng ngậm thịt khô nuốt xuống rồi, mới phản ứng được đã ăn phải thứ không nên ăn, mỏ mềm nhũn, ánh mắt hung dữ lập tức chuyển hóa thành ánh mắt trông ngóng thòm thèm, ngay cả động tác vây công Linh Giang cũng trở nên do dự.</w:t>
      </w:r>
      <w:r>
        <w:br w:type="textWrapping"/>
      </w:r>
      <w:r>
        <w:br w:type="textWrapping"/>
      </w:r>
      <w:r>
        <w:t xml:space="preserve">Ngay sau đó Linh Giang đem chỗ thịt khô còn lại ném ra, ném chính xác vào mỗi một con ưng, cuối cùng còn để lại một miếng, lạnh lùng liếc nhìn con ưng vừa công kích y đầu tiên kia, vô cùng thù dai nhét thịt vào bọc vải, mang theo bay đi.</w:t>
      </w:r>
      <w:r>
        <w:br w:type="textWrapping"/>
      </w:r>
      <w:r>
        <w:br w:type="textWrapping"/>
      </w:r>
      <w:r>
        <w:t xml:space="preserve">Lúc Liên Ấn Ca chạy tới nơi, ngay cả một cọng lông của Linh Giang cũng chẳng thấy, cắn răng nói trạm canh gác gọi sáu ưng ra, chỉ thấy một con trong số chúng cấp tốc bay đến bả vai hắn, dùng đầu cà cà hắn, Liên Ấn Ca khó giải thích được cảm nhận thấy từ động tác của con ưng hiện ra một chút oan ức quỷ dị.</w:t>
      </w:r>
      <w:r>
        <w:br w:type="textWrapping"/>
      </w:r>
      <w:r>
        <w:br w:type="textWrapping"/>
      </w:r>
      <w:r>
        <w:t xml:space="preserve">Chim cũng biết oan ức? Oan ức cái chim gì a!</w:t>
      </w:r>
      <w:r>
        <w:br w:type="textWrapping"/>
      </w:r>
      <w:r>
        <w:br w:type="textWrapping"/>
      </w:r>
      <w:r>
        <w:t xml:space="preserve">Ngày thứ hai, chim non còn đang tiến hành huấn luyện tính liên kết, Linh Giang vẫn như trước sờ soạng cõng mấy hạt đậu phộng đi ra ngoài, đầu tiên đến chỗ Ân Thành Lan thả điểm tâm vào lòng bàn tay hắn rồi ăn, sau đó phủi mông một cái đòi thịt khô liền bay đi.</w:t>
      </w:r>
      <w:r>
        <w:br w:type="textWrapping"/>
      </w:r>
      <w:r>
        <w:br w:type="textWrapping"/>
      </w:r>
      <w:r>
        <w:t xml:space="preserve">Vừa thấy tiểu lông vàng, sáu ưng lập tức khẩn trương lên, kiêng kị chần chờ nhìn chằm chằm vào nó, Linh Giang tự mình trải mảnh vải ra chạc cây, đem thịt khô ném cho chúng, vẫn thù dai như cũ không đút cho con ưng từng công kích tới y.</w:t>
      </w:r>
      <w:r>
        <w:br w:type="textWrapping"/>
      </w:r>
      <w:r>
        <w:br w:type="textWrapping"/>
      </w:r>
      <w:r>
        <w:t xml:space="preserve">Ngày thứ ba tiếp tục lặp lại như thường lệ.</w:t>
      </w:r>
      <w:r>
        <w:br w:type="textWrapping"/>
      </w:r>
      <w:r>
        <w:br w:type="textWrapping"/>
      </w:r>
      <w:r>
        <w:t xml:space="preserve">Liên tục bốn năm ngày sau, có một ngày, Liên Ấn Ca đột xuất tới trạm gác từ sớm, liền trông thấy trên cái cây bạch đàn mười người ôm không xuể kia, một con chim nhỏ cả người lông vàng, to cỡ lòng bàn tay đang cùng sáu con ưng hung ác mà hắn đã tỉ mỉ huấn luyện kề vai sát cánh ngồi xổm ở trên cây phóng túng, trên cành cây treo lạp xưởng hun khói, dưới móng vuốt ôm bình nước dùng cho chim tỏa ra đầy mùi rượu.</w:t>
      </w:r>
      <w:r>
        <w:br w:type="textWrapping"/>
      </w:r>
      <w:r>
        <w:br w:type="textWrapping"/>
      </w:r>
      <w:r>
        <w:t xml:space="preserve">Liên Ấn Ca chỉ cảm thấy khí huyết dưới bàn chân lập tức vọt tới trán, hắn bất chợt thổi ra một tiếng còi, gọi sáu ưng đến trước mặt, cũng may sáu con chim ưng kia còn chưa sa đọa đến nông nỗi gọi nương thành nãi(*), thấy tiếng còi, lập tức thân thân mật mật bay đến hai bên sườn.</w:t>
      </w:r>
      <w:r>
        <w:br w:type="textWrapping"/>
      </w:r>
      <w:r>
        <w:br w:type="textWrapping"/>
      </w:r>
      <w:r>
        <w:t xml:space="preserve">((*) Nãi: bà)</w:t>
      </w:r>
      <w:r>
        <w:br w:type="textWrapping"/>
      </w:r>
      <w:r>
        <w:br w:type="textWrapping"/>
      </w:r>
      <w:r>
        <w:t xml:space="preserve">Tiểu hoàng điểu bị bỏ rơi cũng không tức giận, ở trên ngọn cây chậm rãi xoay người, cúi đầu đem rượu trong bình nước mổ sạch sẽ.</w:t>
      </w:r>
      <w:r>
        <w:br w:type="textWrapping"/>
      </w:r>
      <w:r>
        <w:br w:type="textWrapping"/>
      </w:r>
      <w:r>
        <w:t xml:space="preserve">Liên Ấn Ca cả giận nói, "Ngươi lăn xuống đây cho lão tử!"</w:t>
      </w:r>
      <w:r>
        <w:br w:type="textWrapping"/>
      </w:r>
      <w:r>
        <w:br w:type="textWrapping"/>
      </w:r>
      <w:r>
        <w:t xml:space="preserve">Linh Giang không hề có cảm xúc nhìn lướt xuống tàng cây, xòe cánh bay về Thính Hải lâu, đi tìm Ân Thành Lan.</w:t>
      </w:r>
      <w:r>
        <w:br w:type="textWrapping"/>
      </w:r>
      <w:r>
        <w:br w:type="textWrapping"/>
      </w:r>
      <w:r>
        <w:t xml:space="preserve">Hôm nay có sương mù, biển mây chậm rãi trôi trượt theo gió, Ỷ Vân đình giấu trong gió cuốn mây vờn, người trong đình bị mây mù bao trùm quanh thân, như thể sắp cưỡi mây đạp gió mà đi.</w:t>
      </w:r>
      <w:r>
        <w:br w:type="textWrapping"/>
      </w:r>
      <w:r>
        <w:br w:type="textWrapping"/>
      </w:r>
      <w:r>
        <w:t xml:space="preserve">Toàn thân Linh Giang dính nước sương, tới khi rơi xuống ghế đá móng vuốt cũng run lên, nhìn lại xuống dưới đình, cánh rừng Vạn Hải phong rậm rạp ẩn mình ở dưới chân biển mây, trời đất mênh mông, vạn vật im tiếng.</w:t>
      </w:r>
      <w:r>
        <w:br w:type="textWrapping"/>
      </w:r>
      <w:r>
        <w:br w:type="textWrapping"/>
      </w:r>
      <w:r>
        <w:t xml:space="preserve">Đứng ở chỗ này, thật giống như cả đất trời chỉ còn sót mình mình, tóc nhiễm sương sớm, một mái đầu bạc cứ thế cô độc phỏng chừng cũng không một ai biết, Linh Giang nhìn bóng lưng Ân Thành Lan một hồi lâu, cảm thấy có phải hắn đã thích yên tĩnh thích quá mức rồi không, đến dường như muốn thành tiên.</w:t>
      </w:r>
      <w:r>
        <w:br w:type="textWrapping"/>
      </w:r>
      <w:r>
        <w:br w:type="textWrapping"/>
      </w:r>
      <w:r>
        <w:t xml:space="preserve">Ân Thành Lan nghiêng đầu, con dao con màu bạc ở trong tay vẫn bay múa, nhưng củ cải trắng đã thay bằng cà rốt, mấy đóa hoa cúc nhỏ màu cam nhanh nhẹn xuất hiện giữa ngón tay, cánh hoa như tơ, mượt mà tinh xảo.</w:t>
      </w:r>
      <w:r>
        <w:br w:type="textWrapping"/>
      </w:r>
      <w:r>
        <w:br w:type="textWrapping"/>
      </w:r>
      <w:r>
        <w:t xml:space="preserve">Một đóa hoa được đưa tới, hắn hỏi: "Ăn không?"</w:t>
      </w:r>
      <w:r>
        <w:br w:type="textWrapping"/>
      </w:r>
      <w:r>
        <w:br w:type="textWrapping"/>
      </w:r>
      <w:r>
        <w:t xml:space="preserve">Trong đầu Linh Giang nhảy ra mấy chữ: Mê muội đến mất cả ý chí. Lại nghĩ, điêu khắc đẹp như vậy, cũng coi như nghề nghiệp tinh thông sao?</w:t>
      </w:r>
      <w:r>
        <w:br w:type="textWrapping"/>
      </w:r>
      <w:r>
        <w:br w:type="textWrapping"/>
      </w:r>
      <w:r>
        <w:t xml:space="preserve">Thực sự là một chút cũng không nỡ nói hắn.</w:t>
      </w:r>
      <w:r>
        <w:br w:type="textWrapping"/>
      </w:r>
      <w:r>
        <w:br w:type="textWrapping"/>
      </w:r>
      <w:r>
        <w:t xml:space="preserve">Linh Giang do dự có nên mổ hoa cúc nhỏ vị cà rốt hai cái để nếm thử hay không, Liên Ấn Ca đã mang theo sáu ưng chạy tới.</w:t>
      </w:r>
      <w:r>
        <w:br w:type="textWrapping"/>
      </w:r>
      <w:r>
        <w:br w:type="textWrapping"/>
      </w:r>
      <w:r>
        <w:t xml:space="preserve">Liên Ấn Ca hoàn toàn xé rách mặt, sống nửa đời người chưa từng thấy thứ không biết xấu hổ đến như vậy, sáu con ưng kia của hắn lúc trước khi được huấn luyện hao của hắn bao nhiêu là tâm huyết, thời điểm rèn tính chịu đựng, sáu con ưng bị nhốt ở trong lồng không được ăn, ba ngày ba đêm hắn cũng không mang một hạt gạo đến, xem ai có thể đấu đến cùng, ngay cả con ngươi cũng trừng ra tơ máu, kiên trì tàn nhẫn khiến sáu con chim hung ác cúi đầu trước mặt hắn.</w:t>
      </w:r>
      <w:r>
        <w:br w:type="textWrapping"/>
      </w:r>
      <w:r>
        <w:br w:type="textWrapping"/>
      </w:r>
      <w:r>
        <w:t xml:space="preserve">Nhưng mà bây giờ nương nhà nó đây là chuyện gì xảy ra, sát thủ không trung hắn tỉ mỉ huấn luyện ra muốn hình tượng có hình tượng, muốn lệ khí có lệ khí, làm sao lại thông đồng với cái con tiểu lông vàng kia rồi?</w:t>
      </w:r>
      <w:r>
        <w:br w:type="textWrapping"/>
      </w:r>
      <w:r>
        <w:br w:type="textWrapping"/>
      </w:r>
      <w:r>
        <w:t xml:space="preserve">Tâm tình Liên Ấn Ca lúc này thật giống như cha mẹ trông ngóng đứa con của mình mong nó hóa rồng vậy, đứa con nuôi từ nhỏ đến lớn, vẫn luôn đi thẳng tắp, tiền đồ tương sáng, cũng không biết làm sao kết giao phải hồ bằng cẩu hữu(*), từ đây phóng túng buông thả, trầm mê rượu thịt, thất bại hoàn toàn, làm cha nương hắn đương nhiên phải oán giận tên hỗn xược làm nhóc con nhà mình đi chệch hướng.</w:t>
      </w:r>
      <w:r>
        <w:br w:type="textWrapping"/>
      </w:r>
      <w:r>
        <w:br w:type="textWrapping"/>
      </w:r>
      <w:r>
        <w:t xml:space="preserve">((*) Hồ bằng cẩu hữu: Bè mà không phải bạn, bạn xấu)</w:t>
      </w:r>
      <w:r>
        <w:br w:type="textWrapping"/>
      </w:r>
      <w:r>
        <w:br w:type="textWrapping"/>
      </w:r>
      <w:r>
        <w:t xml:space="preserve">Linh Giang trưng biểu tình lạnh nhạt, đối với cơn giận của hắn hoàn toàn không thèm để ý.</w:t>
      </w:r>
      <w:r>
        <w:br w:type="textWrapping"/>
      </w:r>
      <w:r>
        <w:br w:type="textWrapping"/>
      </w:r>
      <w:r>
        <w:t xml:space="preserve">Ân Thành Lan hỏi chuyện có chuyện gì, đến cùng là ai có thể làm cho đại tổng quản nổi lên một trận lửa lớn như vậy.</w:t>
      </w:r>
      <w:r>
        <w:br w:type="textWrapping"/>
      </w:r>
      <w:r>
        <w:br w:type="textWrapping"/>
      </w:r>
      <w:r>
        <w:t xml:space="preserve">Liên Ấn Ca sốt ruột đem lời hạ nhân chăm nom ưng mấy ngày nay bẩm báo ra, nói sáu ưng lúc về tổ có mùi rượu trên người, lúc đầu còn tưởng dính phải rượu của người huấn luyện, về sau mới phát hiện ra là chúng uống rượu, nhưng sáu con chim ưng hằng năm trấn thủ trên đỉnh núi, tính tình hung hãn, ai dám bón rượu cho nó?</w:t>
      </w:r>
      <w:r>
        <w:br w:type="textWrapping"/>
      </w:r>
      <w:r>
        <w:br w:type="textWrapping"/>
      </w:r>
      <w:r>
        <w:t xml:space="preserve">Cho nên hôm nay mới sáng sớm Liên Ấn Ca đã lên cửa trận pháp đi tuần, quả nhiên bắt được ngay con chim đầu sỏ đã gây họa.</w:t>
      </w:r>
      <w:r>
        <w:br w:type="textWrapping"/>
      </w:r>
      <w:r>
        <w:br w:type="textWrapping"/>
      </w:r>
      <w:r>
        <w:t xml:space="preserve">"Sáu con ưng của ta nếu như bị ngươi làm hỏng, ta dù có lột sạch da ngươi cũng chưa hả giận." Liên Ấn Ca nói.</w:t>
      </w:r>
      <w:r>
        <w:br w:type="textWrapping"/>
      </w:r>
      <w:r>
        <w:br w:type="textWrapping"/>
      </w:r>
      <w:r>
        <w:t xml:space="preserve">Ân Thành Lan chơi chim chơi cả đời, cũng chưa từng cho con chim nào hưởng rượu, con người uống rượu có thể làm hỏng chuyện, huống hồ là chim, bèn hỏi Linh Giang, "Ngươi nói đi."</w:t>
      </w:r>
      <w:r>
        <w:br w:type="textWrapping"/>
      </w:r>
      <w:r>
        <w:br w:type="textWrapping"/>
      </w:r>
      <w:r>
        <w:t xml:space="preserve">Linh Giang vốn là lười giải thích, nghe hắn hỏi, liền kiên nhẫn đáp lại mấy chữ, "Không có chuyện gì."</w:t>
      </w:r>
      <w:r>
        <w:br w:type="textWrapping"/>
      </w:r>
      <w:r>
        <w:br w:type="textWrapping"/>
      </w:r>
      <w:r>
        <w:t xml:space="preserve">Liên Ấn Ca: "Uống rượu hỏng việc, chúng nó ngay cả ngươi còn không ngăn được, ngươi còn dám nói không có chuyện gì, sáu con chim ưng này được bố trí trên không trung không chỉ để đề phòng chim, mà còn để đề phòng con người, nếu như có ai đó thừa dịp trời tối tăm rồi tiến vào..."</w:t>
      </w:r>
      <w:r>
        <w:br w:type="textWrapping"/>
      </w:r>
      <w:r>
        <w:br w:type="textWrapping"/>
      </w:r>
      <w:r>
        <w:t xml:space="preserve">Đuôi lông mày Ân Thành Lan nhíu lại, trong mắt có một vệt ám quang xẹt qua, Liên Ấn Ca liền lập tức đem nửa câu sau bóp tắt trong cổ họng, mặt căng thẳng, lão đại không vui rồi.</w:t>
      </w:r>
      <w:r>
        <w:br w:type="textWrapping"/>
      </w:r>
      <w:r>
        <w:br w:type="textWrapping"/>
      </w:r>
      <w:r>
        <w:t xml:space="preserve">Ân Thành Lan cầm miếng vải mềm tỉ mỉ lau con dao con bằng bạc: "Nếu nó nói không có chuyện gì, ngươi mang vài con chim khác tới thử vượt qua cửa đi, xem xem rốt cuộc nó có dạy hư mấy bảo bối của ngươi không."</w:t>
      </w:r>
      <w:r>
        <w:br w:type="textWrapping"/>
      </w:r>
      <w:r>
        <w:br w:type="textWrapping"/>
      </w:r>
      <w:r>
        <w:t xml:space="preserve">Liên Ấn Ca trầm mặt, lập tức sai người thả vài con liệp ưng còn đang huấn luyện dở đi tới chỗ cửa trận.</w:t>
      </w:r>
      <w:r>
        <w:br w:type="textWrapping"/>
      </w:r>
      <w:r>
        <w:br w:type="textWrapping"/>
      </w:r>
      <w:r>
        <w:t xml:space="preserve">Nửa canh giờ sau, Liên Ấn Ca đi vào Ỷ Vân đình, sắc mặt so với khi nãy tốt hơn nhiều, may là tiểu bảo bối của hắn còn chưa bị mưa dầm thấm đất làm hư hoàn toàn, lúc mấy con liệp ưng nỗ lực xông vào trời cao trận, bị sáu ưng hung mãnh mạnh mẽ đấu lui.</w:t>
      </w:r>
      <w:r>
        <w:br w:type="textWrapping"/>
      </w:r>
      <w:r>
        <w:br w:type="textWrapping"/>
      </w:r>
      <w:r>
        <w:t xml:space="preserve">Xem ra cho tới bây giờ, ngoại trừ Thần ưng Hải Đông Thanh và tiểu lông vàng ra, vẫn chưa có con chim nào có thể đột phá được sáu ưng trời cao trận hắn bố trí.</w:t>
      </w:r>
      <w:r>
        <w:br w:type="textWrapping"/>
      </w:r>
      <w:r>
        <w:br w:type="textWrapping"/>
      </w:r>
      <w:r>
        <w:t xml:space="preserve">Tuy nhiên, cái kết luận này vẫn làm Liên Ấn Ca rất khó chịu, dựa vào cái gì sau con Hải Đông Thanh còn phải thêm một con tiểu lông vàng.</w:t>
      </w:r>
      <w:r>
        <w:br w:type="textWrapping"/>
      </w:r>
      <w:r>
        <w:br w:type="textWrapping"/>
      </w:r>
      <w:r>
        <w:t xml:space="preserve">Tiểu lông vàng bị oán niệm sâu sắc vẫn một bộ không liên quan gì đến mình, yên lặng phân tích những lời Liên Ấn Ca vừa nói xong, y đột nhiên phát hiện vị trí Thính Hải lâu quá mức cô lập, gần như là đứng lặng trên dãy núi cao nhất của Đại Kinh, tứ cố vô thân(*), mà nơi ở của Ân Thành Lan lại càng dốc hiểm chót vót, dễ thủ khó công, đừng nói là sát thủ, cho dù có là người của Ngự Phượng các, nếu chưa được cho phép đều rất khó đi lên.</w:t>
      </w:r>
      <w:r>
        <w:br w:type="textWrapping"/>
      </w:r>
      <w:r>
        <w:br w:type="textWrapping"/>
      </w:r>
      <w:r>
        <w:t xml:space="preserve">((*) Tứ cố vô thân: Không có gia đình anh em bạn bè thân thích, sống cô độc một mình không có gì nương tựa)</w:t>
      </w:r>
      <w:r>
        <w:br w:type="textWrapping"/>
      </w:r>
      <w:r>
        <w:br w:type="textWrapping"/>
      </w:r>
      <w:r>
        <w:t xml:space="preserve">Linh Giang đem ánh mắt đóng đinh trên sườn mặt Ân Thành Lan, Ỷ Vân đình trong mắt y dường như nhỏ lại, tiếp theo, toàn bộ hình ảnh thu nhỏ của Thính Hải lâu tiến vào trong mắt y, đại môn phủ đệ cao to đỏ thẫm, bốn phía vách đá cheo leo cao vạn trượng, không đường thối lui, dồn dập hiện lên trong mắt y, cuối cùng trong tầm mắt chỉ còn dư lại một bóng hình trăng non, lẳng lặng ngồi ở nơi cô tuyệt vạn trượng, chăm chú nhìn rừng rậm um tùm cùng những cơn gió bão của thế gian.</w:t>
      </w:r>
      <w:r>
        <w:br w:type="textWrapping"/>
      </w:r>
      <w:r>
        <w:br w:type="textWrapping"/>
      </w:r>
      <w:r>
        <w:t xml:space="preserve">Ân Thành Lan xây cho mình một tòa phủ đệ, chặn lại mọi huyên náo ồn ào cùng tối tăm của nhân thế, cũng hạn chế phạm vi hoạt động, đem Thính Hải lâu biến thành lồng chim của chính mình.</w:t>
      </w:r>
      <w:r>
        <w:br w:type="textWrapping"/>
      </w:r>
      <w:r>
        <w:br w:type="textWrapping"/>
      </w:r>
      <w:r>
        <w:t xml:space="preserve">Linh Giang nghĩ, những người kia là ai? Ngự Phượng các phòng vệ nghiêm ngặt là muốn phòng người nào? Bọn họ muốn giết Ân Thành Lan? Còn có, hắn rõ ràng di chuyển không tiện, tại sao lại đợi ở chỗ này, tình nguyện nhốt chính mình trên đỉnh mây lạnh lẽo cô độc này.</w:t>
      </w:r>
      <w:r>
        <w:br w:type="textWrapping"/>
      </w:r>
      <w:r>
        <w:br w:type="textWrapping"/>
      </w:r>
      <w:r>
        <w:t xml:space="preserve">Trong lòng y có muôn vàn suy nghĩ, cũng bất chợt nhận ra, mục đích đơn thuần cố chấp muốn Ân Thành Lan chỉ dạy ban đầu của mình đã dần dần lệch hướng, hoặc có lẽ, ngay từ giờ khắc nhìn thấy Ân Thành Lan đã thay đổi phương hướng, hiện giờ một tia manh mối Ân Thành Lan để lộ ra đều có thể khiến y nhịn không được muốn đi tìm tòi nghiên cứu càng nhiều càng sâu hơn.</w:t>
      </w:r>
      <w:r>
        <w:br w:type="textWrapping"/>
      </w:r>
      <w:r>
        <w:br w:type="textWrapping"/>
      </w:r>
      <w:r>
        <w:t xml:space="preserve">Đây rốt cuộc là duyên cớ làm sao?</w:t>
      </w:r>
      <w:r>
        <w:br w:type="textWrapping"/>
      </w:r>
      <w:r>
        <w:br w:type="textWrapping"/>
      </w:r>
      <w:r>
        <w:t xml:space="preserve">Linh Giang hiện giờ chưa hiểu rõ, vì thế y vỗ vỗ cánh, nhàn nhạt hướng Ân Thành Lan gật đầu một cái, bay đi.</w:t>
      </w:r>
      <w:r>
        <w:br w:type="textWrapping"/>
      </w:r>
      <w:r>
        <w:br w:type="textWrapping"/>
      </w:r>
      <w:r>
        <w:t xml:space="preserve">Ân Thành Lan nhìn vệt vàng nhạt biến mất trong tầng mây, ung dung thong thả dùng khăn lau ngón tay của mình, "Ngươi rất dễ bị nó chọc giận."</w:t>
      </w:r>
      <w:r>
        <w:br w:type="textWrapping"/>
      </w:r>
      <w:r>
        <w:br w:type="textWrapping"/>
      </w:r>
      <w:r>
        <w:t xml:space="preserve">Liên Ấn Ca sửng sốt, nghiến răng nghiến lợi nói, "Con tiểu súc sinh này quá khinh người."</w:t>
      </w:r>
      <w:r>
        <w:br w:type="textWrapping"/>
      </w:r>
      <w:r>
        <w:br w:type="textWrapping"/>
      </w:r>
      <w:r>
        <w:t xml:space="preserve">Hắn chưa từng thấy con chim nào muốn ăn đòn như thế.</w:t>
      </w:r>
      <w:r>
        <w:br w:type="textWrapping"/>
      </w:r>
      <w:r>
        <w:br w:type="textWrapping"/>
      </w:r>
      <w:r>
        <w:t xml:space="preserve">Ân Thành Lan nhếch môi dưới, không tỏ rõ ý kiến, "Tra được gì không?"</w:t>
      </w:r>
      <w:r>
        <w:br w:type="textWrapping"/>
      </w:r>
      <w:r>
        <w:br w:type="textWrapping"/>
      </w:r>
      <w:r>
        <w:t xml:space="preserve">Liên Ấn Ca kìm nén một bụng lửa giận, hít sâu một hơi sương lạnh trên đỉnh núi, sương mù ẩm ướt rót vào trong khoang ngực, cuối cùng cũng coi như dập tắt hỏa khí, chỉ còn dư lại một cỗ buồn bực không cam lòng, "Vâng, là chim trong các, từ sau khi phá vỏ vẫn ở bên trong các, người huấn luyện của tổ chữ Hoàng nói trứng của lông vàng là do gã ấp ra, không tra được chút nào bất thường."</w:t>
      </w:r>
      <w:r>
        <w:br w:type="textWrapping"/>
      </w:r>
      <w:r>
        <w:br w:type="textWrapping"/>
      </w:r>
      <w:r>
        <w:t xml:space="preserve">Ân Thành Lan quay đầu nhìn hắn, "Chim đẻ ra trứng đâu?"</w:t>
      </w:r>
      <w:r>
        <w:br w:type="textWrapping"/>
      </w:r>
      <w:r>
        <w:br w:type="textWrapping"/>
      </w:r>
      <w:r>
        <w:t xml:space="preserve">Liên Ấn Ca: "Chuyện này không có cách nào điều tra, người huấn luyện đó là một tên khờ khạo, nói chuyện như nhả phân, trong tổ gã có bao nhiêu con chim gã còn không rõ nữa, nói gì đến việc hỏi gã trứng này do chim nào sinh. Ta hỏi những người khác bên trong tổ chữ Hoàng, họ đều nói không cảm thấy có dị thường gì, trái lại còn có người hỏi thăm ta, có phải tiểu lông vàng lại tìm chim khác đánh nhau không. Xem ra, bọn họ căn bản cũng không biết lông vàng kia biết nói."</w:t>
      </w:r>
      <w:r>
        <w:br w:type="textWrapping"/>
      </w:r>
      <w:r>
        <w:br w:type="textWrapping"/>
      </w:r>
      <w:r>
        <w:t xml:space="preserve">Ân Thành Lan không nói gì.</w:t>
      </w:r>
      <w:r>
        <w:br w:type="textWrapping"/>
      </w:r>
      <w:r>
        <w:br w:type="textWrapping"/>
      </w:r>
      <w:r>
        <w:t xml:space="preserve">Liên Ấn Ca nói: "Ngày ấy nó theo chân Quý công tử tới đây, thị vệ canh gác Tàng Vũ lâu bẩm báo lại, Quý công tử xác thực có tiếp xúc với tiểu lông vàng, nhưng mà bối cảnh của Quý Ngọc Sơn ngươi ta đều rõ ràng, hắn không thể nào có quan hệ với tiểu lông vàng, khả năng duy nhất là tiểu lông vàng biết hắn sẽ tới đây gặp ngươi, cho nên cố ý đi tìm hắn."</w:t>
      </w:r>
      <w:r>
        <w:br w:type="textWrapping"/>
      </w:r>
      <w:r>
        <w:br w:type="textWrapping"/>
      </w:r>
      <w:r>
        <w:t xml:space="preserve">Liên Ấn Ca đoán ra tám chín phần mười, nhưng vấn đề có vẻ lại trở về điểm xuất phát, đó chính là tại sao tiểu lông vàng cứ nhất định muốn tới gặp Các chủ.</w:t>
      </w:r>
      <w:r>
        <w:br w:type="textWrapping"/>
      </w:r>
      <w:r>
        <w:br w:type="textWrapping"/>
      </w:r>
      <w:r>
        <w:t xml:space="preserve">"Nó chịu tiết lộ thân phận cho chúng ta là có ý gì? Sẽ không phải chỉ đơn thuần là muốn ngươi dạy nó chứ, ta nghe người trong tổ chữ Hoàng nói, tiểu súc sinh kia bình thường hết ăn lại nằm, đánh nhau ẩu đả, căn bản không giống như loại chim sẽ tích cực phấn đấu."</w:t>
      </w:r>
      <w:r>
        <w:br w:type="textWrapping"/>
      </w:r>
      <w:r>
        <w:br w:type="textWrapping"/>
      </w:r>
      <w:r>
        <w:t xml:space="preserve">Ân Thành Lan cảm thấy Liên Ấn Ca miêu tả con chim kia thực sự rất buồn cười, trong lúc vô tình trông thấy mẩu đậu phộng tiểu hoàng điểu mổ không hết lưu lại trên đầu gối, hắn vê một ít chà xát trong tay, "Quan sát thêm đi."</w:t>
      </w:r>
      <w:r>
        <w:br w:type="textWrapping"/>
      </w:r>
      <w:r>
        <w:br w:type="textWrapping"/>
      </w:r>
      <w:r>
        <w:t xml:space="preserve">Liên Ấn Ca đáp lại, "Một con chim mà thôi, biết nói thì sao chứ, bay không ra khỏi trời."</w:t>
      </w:r>
      <w:r>
        <w:br w:type="textWrapping"/>
      </w:r>
      <w:r>
        <w:br w:type="textWrapping"/>
      </w:r>
      <w:r>
        <w:t xml:space="preserve">Hắn tiến lên đỡ lấy xe lăn của Ân Thành Lan, đẩy trở về phòng, liếc nhìn Ỷ Vân đình càng ngày càng đậm sương, cái cổ lộ ra ngoài cảm giác được ướt át, có chút lạnh, "Còn nữa vừa mới nhận được tin, tìm thấy Bùi Giang Nam, ta đã phái người thông báo Quý công tử."</w:t>
      </w:r>
      <w:r>
        <w:br w:type="textWrapping"/>
      </w:r>
      <w:r>
        <w:br w:type="textWrapping"/>
      </w:r>
      <w:r>
        <w:t xml:space="preserve">Ân Thành Lan: "Ừm."</w:t>
      </w:r>
      <w:r>
        <w:br w:type="textWrapping"/>
      </w:r>
      <w:r>
        <w:br w:type="textWrapping"/>
      </w:r>
      <w:r>
        <w:t xml:space="preserve">"Cây Ngư Diễn cũng sắp nở hoa rồi, nếu người đã tìm thấy, thứ đó hắn cũng nên đưa cho chúng ta." Giọng điệu Liên Ấn Ca mang chút mong đợi.</w:t>
      </w:r>
      <w:r>
        <w:br w:type="textWrapping"/>
      </w:r>
      <w:r>
        <w:br w:type="textWrapping"/>
      </w:r>
      <w:r>
        <w:t xml:space="preserve">Hai tay Ân Thành Lan giao nhau đặt trên đùi, con ngươi rũ xuống, từ bên cạnh nhìn vào, biểu tình trên gương mặt tuấn mỹ không tỳ vết thực hờ hững thậm chí rất lạnh nhạt, không hề có dao động, Liên Ấn Ca lén liếc mắt nhìn hắn một cái, nhịn không được chửi thầm: "Thế này mà cũng không kích động, thực biến thái."</w:t>
      </w:r>
      <w:r>
        <w:br w:type="textWrapping"/>
      </w:r>
      <w:r>
        <w:br w:type="textWrapping"/>
      </w:r>
    </w:p>
    <w:p>
      <w:pPr>
        <w:pStyle w:val="Heading2"/>
      </w:pPr>
      <w:bookmarkStart w:id="33" w:name="chương-12-cây-ngư-diễn-12"/>
      <w:bookmarkEnd w:id="33"/>
      <w:r>
        <w:t xml:space="preserve">12. Chương 12: Cây Ngư Diễn (12)</w:t>
      </w:r>
    </w:p>
    <w:p>
      <w:pPr>
        <w:pStyle w:val="Compact"/>
      </w:pPr>
      <w:r>
        <w:br w:type="textWrapping"/>
      </w:r>
      <w:r>
        <w:br w:type="textWrapping"/>
      </w:r>
      <w:r>
        <w:t xml:space="preserve">Edit + Beta: Jojo Nguyen</w:t>
      </w:r>
      <w:r>
        <w:br w:type="textWrapping"/>
      </w:r>
      <w:r>
        <w:br w:type="textWrapping"/>
      </w:r>
      <w:r>
        <w:t xml:space="preserve">Linh Giang không trở về tổ chim, mà đi Tàng Vũ lâu.</w:t>
      </w:r>
      <w:r>
        <w:br w:type="textWrapping"/>
      </w:r>
      <w:r>
        <w:br w:type="textWrapping"/>
      </w:r>
      <w:r>
        <w:t xml:space="preserve">Trong sân Quý Ngọc Sơn có một cái hồ nước làm từ những chồng gạch đá xanh, vào mùa hè trong hồ sẽ trồng một ít hoa sen màu xanh biếc, chập chờn đung đưa theo gió rất đẹp, Linh Giang đứng bên cạnh hồ, cúi đầu nhìn cái bóng trong nước, thật lâu cũng không động đậy.</w:t>
      </w:r>
      <w:r>
        <w:br w:type="textWrapping"/>
      </w:r>
      <w:r>
        <w:br w:type="textWrapping"/>
      </w:r>
      <w:r>
        <w:t xml:space="preserve">Quý Ngọc Sơn đi ra ngoài rửa ngọn bút, đúng lúc trông thấy con chim nhỏ xuất quỷ nhập thần Linh Giang mang một vẻ mặt chim tâm sự nặng nề, hắn xách ngọn bút ngồi xuống bên cạnh hồ, ở cách chỗ Linh Giang hơi xa nhúng ngọn bút vào trong nước cọ rửa, nhẹ nhàng hỏi: "Thiếu hiệp có tâm sự?"</w:t>
      </w:r>
      <w:r>
        <w:br w:type="textWrapping"/>
      </w:r>
      <w:r>
        <w:br w:type="textWrapping"/>
      </w:r>
      <w:r>
        <w:t xml:space="preserve">Nghe thấy tiếng động, Linh Giang quay đầu lại nhìn hắn một lát, sau đó mặt không hề có cảm xúc dời đi tầm mắt, tiếp tục nhìn cái bóng trong nước, không biết đang suy tư điều gì.</w:t>
      </w:r>
      <w:r>
        <w:br w:type="textWrapping"/>
      </w:r>
      <w:r>
        <w:br w:type="textWrapping"/>
      </w:r>
      <w:r>
        <w:t xml:space="preserve">Quý Ngọc Sơn đem ngọn bút đã rửa sạch đặt sang một bên, tự mình đi tới bên cạnh Linh Giang ngồi xổm xuống.</w:t>
      </w:r>
      <w:r>
        <w:br w:type="textWrapping"/>
      </w:r>
      <w:r>
        <w:br w:type="textWrapping"/>
      </w:r>
      <w:r>
        <w:t xml:space="preserve">Một lát sau, tiểu hoàng điểu trầm mê với bóng nước mới thấp giọng nói, "Ta đang nghĩ đến Ân Thành Lan."</w:t>
      </w:r>
      <w:r>
        <w:br w:type="textWrapping"/>
      </w:r>
      <w:r>
        <w:br w:type="textWrapping"/>
      </w:r>
      <w:r>
        <w:t xml:space="preserve">Quý Ngọc Sơn bất chợt không kịp phòng bị thẹn một chút, mặt yên lặng hồng hồng, "Không phải mỗi ngày ngươi đều gặp hắn sao?"</w:t>
      </w:r>
      <w:r>
        <w:br w:type="textWrapping"/>
      </w:r>
      <w:r>
        <w:br w:type="textWrapping"/>
      </w:r>
      <w:r>
        <w:t xml:space="preserve">Đều như vậy rồi, còn nhớ nữa.</w:t>
      </w:r>
      <w:r>
        <w:br w:type="textWrapping"/>
      </w:r>
      <w:r>
        <w:br w:type="textWrapping"/>
      </w:r>
      <w:r>
        <w:t xml:space="preserve">Linh Giang mở to mắt, trong đôi mắt đen nhánh lộ ra nghi hoặc, "Mỗi ngày đều gặp thì không thể nghĩ tới sao?"</w:t>
      </w:r>
      <w:r>
        <w:br w:type="textWrapping"/>
      </w:r>
      <w:r>
        <w:br w:type="textWrapping"/>
      </w:r>
      <w:r>
        <w:t xml:space="preserve">Quý Ngọc Sơn nghẹn lại, thật ra có thể nghĩ, nhưng một con chim có thể trộm nhớ hả, chạy đến trước mặt hắn nói chuyện tương tư, có từng cân nhắc qua cảm thụ của hắn chưa, cái mặt già cũng bị thẹn đỏ rồi.</w:t>
      </w:r>
      <w:r>
        <w:br w:type="textWrapping"/>
      </w:r>
      <w:r>
        <w:br w:type="textWrapping"/>
      </w:r>
      <w:r>
        <w:t xml:space="preserve">Linh Giang nói xong cũng không lên tiếng, rũ đầu, nhìn một vòng lại một vòng sóng gợn xanh u trong hồ, y đang nghĩ vì cái gì lúc trước khi chưa nhìn thấy người, y cảm thấy vị thần long thấy đầu chẳng thấy đuôi kia thật khó để nắm lấy, mà hiện giờ gặp rồi, nhìn thấy dáng dấp hắn ra sao, nghe thấy hắn nói chuyện rồi, nhưng y vẫn như cũ cảm thấy Ân Thành Lan là một cái câu đố khó giải.</w:t>
      </w:r>
      <w:r>
        <w:br w:type="textWrapping"/>
      </w:r>
      <w:r>
        <w:br w:type="textWrapping"/>
      </w:r>
      <w:r>
        <w:t xml:space="preserve">Giống như đỉnh Vạn Hải phong sương mù dày đặc, khi có ánh sáng đánh mỏng dần, cho là có thể nhìn thấu đằng sau lớp sương mù kia có cái gì, nhưng ai biết lúc thật sự phóng tầm mắt tới xem, lại chỉ có thể nhìn thấy đường viền mỏng manh của thứ giấu trong sương mù, không xem được rõ hơn, chỉ cảm thấy càng thêm thần bí khó dò.</w:t>
      </w:r>
      <w:r>
        <w:br w:type="textWrapping"/>
      </w:r>
      <w:r>
        <w:br w:type="textWrapping"/>
      </w:r>
      <w:r>
        <w:t xml:space="preserve">Linh Giang đứng ở bên cạnh hồ duỗi móng vuốt buồn bực thất thần đá đá mặt nước lạnh lẽo, đưa ánh mắt từ trong hồ đến trên người thư sinh bên người, thấy Quý Ngọc Sơn không biết cũng đang suy tư gì, ngồi chưa được bao lâu, mà cũng mang dáng vẻ tâm sự nặng nề.</w:t>
      </w:r>
      <w:r>
        <w:br w:type="textWrapping"/>
      </w:r>
      <w:r>
        <w:br w:type="textWrapping"/>
      </w:r>
      <w:r>
        <w:t xml:space="preserve">"Ngươi đang nghĩ gì?"</w:t>
      </w:r>
      <w:r>
        <w:br w:type="textWrapping"/>
      </w:r>
      <w:r>
        <w:br w:type="textWrapping"/>
      </w:r>
      <w:r>
        <w:t xml:space="preserve">Hai tay Quý Ngọc Sơn chống lên đầu gối, thân mình nghiêng về phía trước, chống cằm, thuận miệng đáp, "Ân Thành Lan ấy."</w:t>
      </w:r>
      <w:r>
        <w:br w:type="textWrapping"/>
      </w:r>
      <w:r>
        <w:br w:type="textWrapping"/>
      </w:r>
      <w:r>
        <w:t xml:space="preserve">Nói xong, bất chợt cảm giác quanh thân đột ngột lạnh xuống, một tầm mắt sắc bén không chút lưu tình bắn tới.</w:t>
      </w:r>
      <w:r>
        <w:br w:type="textWrapping"/>
      </w:r>
      <w:r>
        <w:br w:type="textWrapping"/>
      </w:r>
      <w:r>
        <w:t xml:space="preserve">Quý Ngọc Sơn vội vã lắc đầu một cái, ngồi dậy, "Ta và ngươi suy nghĩ không giống nhau, ta là đang nghĩ tới chuyện hôm nay Ân các chủ phái người đến đưa tin cho ta. Hắn nói bọn họ đã tìm thấy Bùi Giang Nam."</w:t>
      </w:r>
      <w:r>
        <w:br w:type="textWrapping"/>
      </w:r>
      <w:r>
        <w:br w:type="textWrapping"/>
      </w:r>
      <w:r>
        <w:t xml:space="preserve">Bùi Giang Nam bị giang hồ truy nã đã tìm được, kẻ thù đoạt thê đặt ở ngay trước mắt, Quý Ngọc Sơn lại do dự, hắn có thể làm gì Bùi Giang Nam được bây giờ, Ảnh nhi là tự nguyện đi theo gã, một tờ hôn ước nói xé liền xé, tuyệt tình làm cho hắn đau lòng, hắn vốn không phải người rối rắm, nếu tâm Ảnh nhi không đặt trên người hắn, Quý Ngọc Sơn khó chịu thì khó chịu, uất ức thì uất ức, nhưng cũng sẽ không đuổi theo dây dưa với nàng nữa.</w:t>
      </w:r>
      <w:r>
        <w:br w:type="textWrapping"/>
      </w:r>
      <w:r>
        <w:br w:type="textWrapping"/>
      </w:r>
      <w:r>
        <w:t xml:space="preserve">Quý Ngọc Sơn thật vất vả lấy lại tinh thần từ trận đả kích làm tổn thương tình cảm, trốn ở nhà vị bằng hữu Nghiêm Sở an dưỡng một thời gian, không nghĩ tới một phong thư nhà gọi hắn trở về, cha nương nói cho hắn biết, là cha của Ảnh nhi cầu hắn, nói hắn niệm tình Ảnh nhi lớn lên với hắn từ nhỏ, hỗ trợ tìm kiếm Ảnh nhi, để cha nương nàng biết được nàng sống có tốt không.</w:t>
      </w:r>
      <w:r>
        <w:br w:type="textWrapping"/>
      </w:r>
      <w:r>
        <w:br w:type="textWrapping"/>
      </w:r>
      <w:r>
        <w:t xml:space="preserve">Quý Ngọc Sơn so với cái vị Ảnh nhi cô nương kia trọng tình trọng nghĩa hơn nhiều, không nỡ để cha nàng khổ sở cầu xin, bấy giờ bèn đáp ứng hỗ trợ tìm kiếm nàng.</w:t>
      </w:r>
      <w:r>
        <w:br w:type="textWrapping"/>
      </w:r>
      <w:r>
        <w:br w:type="textWrapping"/>
      </w:r>
      <w:r>
        <w:t xml:space="preserve">Người mang Ảnh nhi chạy trốn lại chẳng phải công tử nhà bình thường, mà chính là tên trộm nổi danh xấu xa trên giang hồ, Quý Ngọc Sơn hỏi thăm nhiều nơi, cũng không thu được tin tức hữu dụng, bất đắc dĩ mới nghĩ tới tổ chức tình báo đệ nhất của giang hồ.</w:t>
      </w:r>
      <w:r>
        <w:br w:type="textWrapping"/>
      </w:r>
      <w:r>
        <w:br w:type="textWrapping"/>
      </w:r>
      <w:r>
        <w:t xml:space="preserve">Chỉ là gần đây không biết Bùi Giang Nam phạm phải chuyện gì, chọc đến các môn phái trên giang hồ liên hợp lại truy sát, hành tung mơ hồ không cố định. Ấn theo phi vụ thông thường, Ngự Phượng các cũng không đòi nhiều tiền, nhưng đẳng cấp chim đưa tin được sử dụng là khác nhau, tung tích Bùi Giang Nam không có khả năng hồi phục trong thời gian ngắn được.</w:t>
      </w:r>
      <w:r>
        <w:br w:type="textWrapping"/>
      </w:r>
      <w:r>
        <w:br w:type="textWrapping"/>
      </w:r>
      <w:r>
        <w:t xml:space="preserve">Nhà dột còn gặp mưa, lại nghe nương của Ảnh nhi bởi vì thương tâm quá độ mà ngã bệnh nằm giường, có lẽ không sống được bao lâu, tâm nguyện duy nhất trước khi chết là được nhìn thấy khuê nữ lần cuối, Quý Ngọc Sơn muốn Ngự Phượng các gấp rút tìm kiếm Bùi Giang Nam, lại không kiếm đâu ra được số tiền lớn, mặt mày ủ dột mất mấy ngày.</w:t>
      </w:r>
      <w:r>
        <w:br w:type="textWrapping"/>
      </w:r>
      <w:r>
        <w:br w:type="textWrapping"/>
      </w:r>
      <w:r>
        <w:t xml:space="preserve">Nghe thấy hắn phải hỗ trợ tìm kiếm vị nương tử chưa qua cửa đã bỏ chạy theo người khác, vị bằng hữu tốt Nghiêm Sở kia của hắn đã nổi giận, giận hắn không biết phân biệt tốt xấu, đọc sách đọc đến ngu người rồi. Mãi đến tận khi Quý Ngọc Sơn rời đi, Nghiêm Sở vẫn không gặp mặt hắn, nhưng mà vào nửa tháng trước, trong lúc Quý Ngọc Sơn phiền muộn nhất, Nghiêm Sở lại phái người đưa tới cho hắn một vật, nói là mang vật ấy đi gặp Ân Thành Lan, đối phương nhất định sẽ mở cửa nghênh tiếp.</w:t>
      </w:r>
      <w:r>
        <w:br w:type="textWrapping"/>
      </w:r>
      <w:r>
        <w:br w:type="textWrapping"/>
      </w:r>
      <w:r>
        <w:t xml:space="preserve">Đây cũng chính là nguyên nhân Ân Thành Lan đích thân gặp mặt hắn.</w:t>
      </w:r>
      <w:r>
        <w:br w:type="textWrapping"/>
      </w:r>
      <w:r>
        <w:br w:type="textWrapping"/>
      </w:r>
      <w:r>
        <w:t xml:space="preserve">Đối với việc này, Ngự Phượng các cũng dùng mạng lưới tình báo cùng chim đưa tin cao cấp nhất, chưa tới năm ngày, đã mang rành mạch tung tích Bùi Giang Nam trở về.</w:t>
      </w:r>
      <w:r>
        <w:br w:type="textWrapping"/>
      </w:r>
      <w:r>
        <w:br w:type="textWrapping"/>
      </w:r>
      <w:r>
        <w:t xml:space="preserve">Quý Ngọc Sơn lại phát sầu, chờ tìm được người rồi, hắn có thể đưa Ảnh Nhi về sao. Nếu như Ảnh nhi còn có chút lương tâm, chịu nghe hắn khuyên bảo thì tốt, nhưng nếu nàng không muốn, nhất quyết đi theo Bùi Giang Nam, gã thư sinh nghèo trói gà không chặt như hắn làm sao có thể đánh thắng được người ta.</w:t>
      </w:r>
      <w:r>
        <w:br w:type="textWrapping"/>
      </w:r>
      <w:r>
        <w:br w:type="textWrapping"/>
      </w:r>
      <w:r>
        <w:t xml:space="preserve">Dựa vào cái miệng đầy "Chi, hồ, giả, dã" vô nghĩa này à, quả thực nói mơ giữa ban ngày.</w:t>
      </w:r>
      <w:r>
        <w:br w:type="textWrapping"/>
      </w:r>
      <w:r>
        <w:br w:type="textWrapping"/>
      </w:r>
      <w:r>
        <w:t xml:space="preserve">Nghe được chuyện hắn phát sầu, Linh Giang hất rơi bọt nước dính trên vuốt, không chút để ý nói, "Bùi Giang Nam đúng không, ta giúp ngươi, ta còn nợ ngươi một cái điểu tình."</w:t>
      </w:r>
      <w:r>
        <w:br w:type="textWrapping"/>
      </w:r>
      <w:r>
        <w:br w:type="textWrapping"/>
      </w:r>
      <w:r>
        <w:t xml:space="preserve">Quý Ngọc Sơn cười khổ, "Ngươi ở trong ổ sói đã cứu ta, ta dẫn ngươi đi gặp Ân các chủ, kỳ thật đã sớm hòa nhau rồi."</w:t>
      </w:r>
      <w:r>
        <w:br w:type="textWrapping"/>
      </w:r>
      <w:r>
        <w:br w:type="textWrapping"/>
      </w:r>
      <w:r>
        <w:t xml:space="preserve">Linh Giang ở trong lòng ước lượng mức độ quan trọng giữa việc "Cứu mạng hắn" và "Gặp Ân Thành Lan", sau đó thực không cho Quý Ngọc Sơn mặt mũi lựa chọn cái sau nặng hơn, "Chưa hòa đâu."</w:t>
      </w:r>
      <w:r>
        <w:br w:type="textWrapping"/>
      </w:r>
      <w:r>
        <w:br w:type="textWrapping"/>
      </w:r>
      <w:r>
        <w:t xml:space="preserve">Mặc dù được hỗ trợ rất đáng để vui vẻ, nhưng Quý Ngọc Sơn hiển nhiên đoán được Linh Giang đang nghĩ gì cho nên rất buồn bực, thật sự không thể cự tuyệt bị tú(*) à.</w:t>
      </w:r>
      <w:r>
        <w:br w:type="textWrapping"/>
      </w:r>
      <w:r>
        <w:br w:type="textWrapping"/>
      </w:r>
      <w:r>
        <w:t xml:space="preserve">((*) Tú: trình diễn, trường hợp này là tú ân ái, show tình cảm đó)</w:t>
      </w:r>
      <w:r>
        <w:br w:type="textWrapping"/>
      </w:r>
      <w:r>
        <w:br w:type="textWrapping"/>
      </w:r>
      <w:r>
        <w:t xml:space="preserve">Nếu đã dự định trợ giúp Quý Ngọc Sơn, Linh Giang cũng không trì hoãn nữa, bay về tổ sắp sửa một cái tay nải nhỏ, bên trong bọc thức ăn dành cho chim của y, buộc vào cái móng vuốt, trưa hôm đó cùng Quý Ngọc Sơn đi lên Thính Hải lâu, ở trong thư phòng gặp được người.</w:t>
      </w:r>
      <w:r>
        <w:br w:type="textWrapping"/>
      </w:r>
      <w:r>
        <w:br w:type="textWrapping"/>
      </w:r>
      <w:r>
        <w:t xml:space="preserve">Thừa dịp Quý Ngọc Sơn hàn huyên khách khí với Liên đại tổng quản ở một bên, Linh Giang vặn qua vẹo lại bay đến bên nam nhân đang ngồi bên cửa sổ ngắm phong cảnh, trước tiên y rơi xuống một góc cửa sổ chạm khắc hoa, sau đó mới dọc theo bệ cửa sổ nhỏ hẹp chậm rãi đi tới bên dưới mí mắt Ân Thành Lan, ngẩng đầu lên.</w:t>
      </w:r>
      <w:r>
        <w:br w:type="textWrapping"/>
      </w:r>
      <w:r>
        <w:br w:type="textWrapping"/>
      </w:r>
      <w:r>
        <w:t xml:space="preserve">Mái tóc đen của Ân Thành Lan như thác nước chảy qua vai, gió núi thổi mấy sợi tóc lên thái dương, hắn hẳn là hằng năm không phơi nắng, làn da cùng mái tóc trắng đen rõ ràng, lột tả vẻ tuấn mỹ như ngọc.</w:t>
      </w:r>
      <w:r>
        <w:br w:type="textWrapping"/>
      </w:r>
      <w:r>
        <w:br w:type="textWrapping"/>
      </w:r>
      <w:r>
        <w:t xml:space="preserve">Linh Giang làm càn nhìn hắn một lúc: "Ta đi trợ giúp Quý Ngọc Sơn, sẽ mau chóng quay lại."</w:t>
      </w:r>
      <w:r>
        <w:br w:type="textWrapping"/>
      </w:r>
      <w:r>
        <w:br w:type="textWrapping"/>
      </w:r>
      <w:r>
        <w:t xml:space="preserve">Ân Thành Lan đưa mắt rơi xuống trên người nó, túm lông ngốc trên đỉnh đầu tiểu hoàng điểu đón gió lay động, rất là đáng yêu, nhưng ánh mắt Ân Thành Lan vẫn trầm ổn, cũng không cười, bình tĩnh nói: "Ngươi muốn đi đâu thì đi, không cần báo cáo với ta, sáu ưng còn không ngăn được ngươi, trong Ngự Phượng các này cũng không ai có thể cản được ngươi."</w:t>
      </w:r>
      <w:r>
        <w:br w:type="textWrapping"/>
      </w:r>
      <w:r>
        <w:br w:type="textWrapping"/>
      </w:r>
      <w:r>
        <w:t xml:space="preserve">Bên trong giọng nói trầm thấp của hắn có một tia khàn khàn không rõ, thật giống như giọng nói của người bệnh nặng vừa mới khỏi, Linh Giang bỗng nhiên cảm thấy mặt hắn trắng quá phận, là tái nhợt vì thiếu hụt huyết sắc, nhưng Ân Thành Lan ngồi ở trên xe lăn đá xanh, vai lưng thẳng tắp như tùng, lại căn bản không giống như bị bệnh.</w:t>
      </w:r>
      <w:r>
        <w:br w:type="textWrapping"/>
      </w:r>
      <w:r>
        <w:br w:type="textWrapping"/>
      </w:r>
      <w:r>
        <w:t xml:space="preserve">Đành phải ở trong lòng nhíu nhíu mày, lời lẽ chính đáng nói: "Ta là chim của ngươi."</w:t>
      </w:r>
      <w:r>
        <w:br w:type="textWrapping"/>
      </w:r>
      <w:r>
        <w:br w:type="textWrapping"/>
      </w:r>
      <w:r>
        <w:t xml:space="preserve">Cho nên hắn hẳn nên biết hành tung của mình.</w:t>
      </w:r>
      <w:r>
        <w:br w:type="textWrapping"/>
      </w:r>
      <w:r>
        <w:br w:type="textWrapping"/>
      </w:r>
      <w:r>
        <w:t xml:space="preserve">Ân Thành Lan vì năm chữ này của nó mà nhướn mày, nói như thế cũng không sai, nhưng mà làm sao nghe lại biệt nữu như thế, hắn vốn không nên xoắn xuýt chuyện này, nhưng đại khái hắn rất muốn sửa lại một chút, vì vậy chớp mắt, "Đừng bớt chữ sau chữ chim."</w:t>
      </w:r>
      <w:r>
        <w:br w:type="textWrapping"/>
      </w:r>
      <w:r>
        <w:br w:type="textWrapping"/>
      </w:r>
      <w:r>
        <w:t xml:space="preserve">Chim đưa tin gì đó dễ nghe hơn nhiều.</w:t>
      </w:r>
      <w:r>
        <w:br w:type="textWrapping"/>
      </w:r>
      <w:r>
        <w:br w:type="textWrapping"/>
      </w:r>
      <w:r>
        <w:t xml:space="preserve">Linh Giang ồ một tiếng: "Ta là chim chóc của ngươi."</w:t>
      </w:r>
      <w:r>
        <w:br w:type="textWrapping"/>
      </w:r>
      <w:r>
        <w:br w:type="textWrapping"/>
      </w:r>
      <w:r>
        <w:t xml:space="preserve">Quý Ngọc Sơn ở bên cạnh nghe thấy câu nói này, suýt nữa cắm đầu vào chén trà, căn bản không tưởng tượng được ra Linh Giang thiếu hiệp thân cao tám thước, thanh cao kiêu ngạo lại nói ra câu này.</w:t>
      </w:r>
      <w:r>
        <w:br w:type="textWrapping"/>
      </w:r>
      <w:r>
        <w:br w:type="textWrapping"/>
      </w:r>
      <w:r>
        <w:t xml:space="preserve">Ân Thành Lan chưa từng trông thấy Linh Giang khi hóa thân thành người, khả năng chịu đựng so với Quý Ngọc Sơn tốt hơn chút, song mặc dù như thế, thấy nó nói thêm một chữ này, biểu tình hơi vặn vẹo không hiện rõ, nghĩ thầm: "Ta đi so đo với chim làm cái gì cơ chứ."</w:t>
      </w:r>
      <w:r>
        <w:br w:type="textWrapping"/>
      </w:r>
      <w:r>
        <w:br w:type="textWrapping"/>
      </w:r>
      <w:r>
        <w:t xml:space="preserve">Vì vậy nhanh chóng để nó đi.</w:t>
      </w:r>
      <w:r>
        <w:br w:type="textWrapping"/>
      </w:r>
      <w:r>
        <w:br w:type="textWrapping"/>
      </w:r>
      <w:r>
        <w:t xml:space="preserve">Đồ vật trong tay Quý Ngọc Sơn ban đầu vốn dự định đưa cho Ân Thành Lan, nhưng lại bị nam nhân cự tuyệt, muốn hắn tìm được Bùi Giang Nam trước đã, sau đó bọn họ lại tiếp tục giao dịch, thể hiện Ngự Phượng các làm ăn trung thực thành khẩn. Quý Ngọc Sơn cảm kích khôn cùng, thừa dịp trời còn sáng mang Linh Giang xuống dưới Vạn Hải phong, dựa theo địa chỉ Liên Ấn ca cấp vội vã đi.</w:t>
      </w:r>
      <w:r>
        <w:br w:type="textWrapping"/>
      </w:r>
      <w:r>
        <w:br w:type="textWrapping"/>
      </w:r>
      <w:r>
        <w:t xml:space="preserve">Trước khi trời tối bọn họ đến một trấn nhỏ ven biển, Quý Ngọc Sơn đang tìm kiếm khách điếm để dừng chân, tiểu hoàng điểu trên bả vai bỗng nhiên mổ lỗ tai hắn một cái.</w:t>
      </w:r>
      <w:r>
        <w:br w:type="textWrapping"/>
      </w:r>
      <w:r>
        <w:br w:type="textWrapping"/>
      </w:r>
      <w:r>
        <w:t xml:space="preserve">Quý Ngọc Sơn vặn vẹo mặt, xoa lỗ tai, cười giượng hỏi: "Ngươi chắc là không ăn thịt chứ."</w:t>
      </w:r>
      <w:r>
        <w:br w:type="textWrapping"/>
      </w:r>
      <w:r>
        <w:br w:type="textWrapping"/>
      </w:r>
      <w:r>
        <w:t xml:space="preserve">Linh Giang dùng ánh mắt "Ngươi làm sao có thể nói câu vô nghĩa như vậy" lạnh lùng liếc hắn, ở bên tai hắn nói, "Tiến vào đây."</w:t>
      </w:r>
      <w:r>
        <w:br w:type="textWrapping"/>
      </w:r>
      <w:r>
        <w:br w:type="textWrapping"/>
      </w:r>
      <w:r>
        <w:t xml:space="preserve">Quý Ngọc Sơn ngẩng đầu, nhìn thấy bảng hiệu cửa hàng mà Linh Giang chim nhỏ muốn đi vào – Chuyên bán lồng chim.</w:t>
      </w:r>
      <w:r>
        <w:br w:type="textWrapping"/>
      </w:r>
      <w:r>
        <w:br w:type="textWrapping"/>
      </w:r>
      <w:r>
        <w:t xml:space="preserve">Chờ lần thứ hai đi ra, trong tay Quý Ngọc Sơn có thêm một chiếc lồng chim phủ vải đen, mà bên cạnh hắn cũng có thêm một vị công tử cao to tuấn lãng.</w:t>
      </w:r>
      <w:r>
        <w:br w:type="textWrapping"/>
      </w:r>
      <w:r>
        <w:br w:type="textWrapping"/>
      </w:r>
      <w:r>
        <w:t xml:space="preserve">Quý Ngọc Sơn đi sát bên Linh Giang, hạ thấp giọng hỏi, "Thật sự có người đang theo dõi chúng ta? Là ai?"</w:t>
      </w:r>
      <w:r>
        <w:br w:type="textWrapping"/>
      </w:r>
      <w:r>
        <w:br w:type="textWrapping"/>
      </w:r>
      <w:r>
        <w:t xml:space="preserve">Linh Giang ừ một tiếng, con mắt quét về phía sau, nhàn nhạt nói, "Ngự Phượng các."</w:t>
      </w:r>
      <w:r>
        <w:br w:type="textWrapping"/>
      </w:r>
      <w:r>
        <w:br w:type="textWrapping"/>
      </w:r>
      <w:r>
        <w:t xml:space="preserve">Đôi mắt y nhỏ hẹp, lông mi thật dày che khuất con ngươi đen nhánh, "Ân Thành Lan đang điều tra thân phận ta."</w:t>
      </w:r>
      <w:r>
        <w:br w:type="textWrapping"/>
      </w:r>
      <w:r>
        <w:br w:type="textWrapping"/>
      </w:r>
      <w:r>
        <w:t xml:space="preserve">Quý Ngọc Sơn kinh ngạc.</w:t>
      </w:r>
      <w:r>
        <w:br w:type="textWrapping"/>
      </w:r>
      <w:r>
        <w:br w:type="textWrapping"/>
      </w:r>
      <w:r>
        <w:t xml:space="preserve">Linh Giang thu tầm mắt lại, lạnh nhạt đi ở phía trước, "Chuyện khác thường tất có nguyên nhân, ta chủ động tiếp cận hắn, bại lộ thân phận, đương nhiên sẽ khiến hắn hoài nghi."</w:t>
      </w:r>
      <w:r>
        <w:br w:type="textWrapping"/>
      </w:r>
      <w:r>
        <w:br w:type="textWrapping"/>
      </w:r>
      <w:r>
        <w:t xml:space="preserve">Không chờ Quý Ngọc Sơn hỏi, lại nói, "Hắn hoài nghi ta cũng phải."</w:t>
      </w:r>
      <w:r>
        <w:br w:type="textWrapping"/>
      </w:r>
      <w:r>
        <w:br w:type="textWrapping"/>
      </w:r>
      <w:r>
        <w:t xml:space="preserve">Lai lịch y không rõ, lại thông nhân tính, nếu trước đó đã bị người khác lợi dụng, cố ý tiếp cận Ân Thành Lan, dùng cách nào đó gây hại tới mục đích của hắn, cũng là có lý.</w:t>
      </w:r>
      <w:r>
        <w:br w:type="textWrapping"/>
      </w:r>
      <w:r>
        <w:br w:type="textWrapping"/>
      </w:r>
      <w:r>
        <w:t xml:space="preserve">Linh Giang cũng không định giải thích, thay vì giải thích, tốt hơn là tùy hắn điều tra, điều tra rõ ràng rành mạch rồi, sẽ tự mình tin tưởng.</w:t>
      </w:r>
      <w:r>
        <w:br w:type="textWrapping"/>
      </w:r>
      <w:r>
        <w:br w:type="textWrapping"/>
      </w:r>
      <w:r>
        <w:t xml:space="preserve">Quý Ngọc Sơn giương lồng chim lên cao, đụng nhẹ miếng vải đen phủ bên ngoài, "Vậy đây là ý gì?"</w:t>
      </w:r>
      <w:r>
        <w:br w:type="textWrapping"/>
      </w:r>
      <w:r>
        <w:br w:type="textWrapping"/>
      </w:r>
      <w:r>
        <w:t xml:space="preserve">Linh Giang nhíu mày, chỉ riêng việc y là một con chim, biết nói tiếng người, người kia đã cho điều tra y nhiều ngày như vậy, nếu như Ân Thành Lan biết mình còn có thể biến thành người, thêm một tầng thân phận nữa, e rằng sẽ càng không tin tưởng y thêm, cho nên trong thời gian ngắn, Linh Giang chưa sẵn sàng bại lộ hình người.</w:t>
      </w:r>
      <w:r>
        <w:br w:type="textWrapping"/>
      </w:r>
      <w:r>
        <w:br w:type="textWrapping"/>
      </w:r>
      <w:r>
        <w:t xml:space="preserve">Huống hồ, y vốn là chim, có thể biến thành người hay không đối với việc y muốn Ân Thành Lan dạy bảo là hoàn hoàn không có bất kỳ can hệ nào.</w:t>
      </w:r>
      <w:r>
        <w:br w:type="textWrapping"/>
      </w:r>
      <w:r>
        <w:br w:type="textWrapping"/>
      </w:r>
      <w:r>
        <w:t xml:space="preserve">Tuy là nghĩ như vậy, đáy mắt Linh Giang vẫn xẹt qua một tia ảm đạm khó phát hiện.</w:t>
      </w:r>
      <w:r>
        <w:br w:type="textWrapping"/>
      </w:r>
      <w:r>
        <w:br w:type="textWrapping"/>
      </w:r>
      <w:r>
        <w:t xml:space="preserve">Quý Ngọc Sơn không nghĩ tới y còn là một con chim có tâm tư kín đáo, sau khi biết rõ ngọn nguồn thì tự mình đáp ứng giúp Linh Giang giữ bí mật, còn phối hợp nhấc lồng chim lên, với ngón tay vào, giả bộ làm ra động tác trêu đùa chim, cố ý cất cao giọng nói: "Chim nhỏ à, mua cho ngươi cái lồng, ngươi phải ngoan ngoãn ngủ nha."</w:t>
      </w:r>
      <w:r>
        <w:br w:type="textWrapping"/>
      </w:r>
      <w:r>
        <w:br w:type="textWrapping"/>
      </w:r>
      <w:r>
        <w:t xml:space="preserve">Linh Giang bị hắn ngốc tới không nỡ nhìn thẳng, xoay đầu lại.</w:t>
      </w:r>
      <w:r>
        <w:br w:type="textWrapping"/>
      </w:r>
      <w:r>
        <w:br w:type="textWrapping"/>
      </w:r>
      <w:r>
        <w:t xml:space="preserve">Dựa vào tình báo của Ngự Phượng các, chưa tới ba ngày, bọn họ đã tìm đến chỗ của Bùi Giang Nam, Quý Ngọc Sơn bị Linh Giang cưỡng bách đi suốt đêm, gần như không nghỉ ngơi, mãi đến khi Linh Giang lưu loát tung người xuống ngựa, nhìn chằm chằm một tòa miếu giữa nơi hoang dã, nói một câu, "Tìm được rồi."</w:t>
      </w:r>
      <w:r>
        <w:br w:type="textWrapping"/>
      </w:r>
      <w:r>
        <w:br w:type="textWrapping"/>
      </w:r>
      <w:r>
        <w:t xml:space="preserve">Quý Ngọc Sơn liền nhấc mông từ trên lưng ngựa xuống, đôi mắt thâm quầng một vòng, ngáp dài chảy nước mắt nhìn lại, một bóng đen tông cửa miếu cũ nát, té ngã lộn nhào trên mặt đất, chật vật bò dậy chạy đến chỗ Quý Ngọc Sơn, va vào bả vai hắn trốn thoát.</w:t>
      </w:r>
      <w:r>
        <w:br w:type="textWrapping"/>
      </w:r>
      <w:r>
        <w:br w:type="textWrapping"/>
      </w:r>
      <w:r>
        <w:t xml:space="preserve">Quý Ngọc Sơn sợ hết hồn, không chờ hắn phản ứng lại, một cái tay xách cổ tay hắn kéo về sau một cái, tránh đường, lập tức sáu bảy cái bóng cũng từ trong miếu đuổi tới, theo sát cái bóng đằng trước lướt đi.</w:t>
      </w:r>
      <w:r>
        <w:br w:type="textWrapping"/>
      </w:r>
      <w:r>
        <w:br w:type="textWrapping"/>
      </w:r>
      <w:r>
        <w:t xml:space="preserve">Hắn hoảng hồn, "Vừa rồi là thứ gì?"</w:t>
      </w:r>
      <w:r>
        <w:br w:type="textWrapping"/>
      </w:r>
      <w:r>
        <w:br w:type="textWrapping"/>
      </w:r>
      <w:r>
        <w:t xml:space="preserve">Linh Giang xoay người lên ngựa, "Bùi Giang Nam."</w:t>
      </w:r>
      <w:r>
        <w:br w:type="textWrapping"/>
      </w:r>
      <w:r>
        <w:br w:type="textWrapping"/>
      </w:r>
      <w:r>
        <w:t xml:space="preserve">Quý Ngọc Sơn kinh ngạc, ngửa đầu nhìn người cưỡi ngựa, "Ta nhớ là Bùi Giang Nam chỉ mặc áo trắng, ngươi đi đâu?"</w:t>
      </w:r>
      <w:r>
        <w:br w:type="textWrapping"/>
      </w:r>
      <w:r>
        <w:br w:type="textWrapping"/>
      </w:r>
      <w:r>
        <w:t xml:space="preserve">Linh Giang mang biểu tình lãnh đạm, một tay cầm dây cương, một tay khác mò phía sau lưng, không biết từ đâu lấy ra chiếc búa Mai Hoa tám cạnh nắm ở trong tay, rũ mắt nói, "Ở chỗ này chờ ta."</w:t>
      </w:r>
      <w:r>
        <w:br w:type="textWrapping"/>
      </w:r>
      <w:r>
        <w:br w:type="textWrapping"/>
      </w:r>
      <w:r>
        <w:t xml:space="preserve">Dứt lời, không đợi Quý Ngọc Sơn đáp lời, một ngựa phóng nhanh đi.</w:t>
      </w:r>
      <w:r>
        <w:br w:type="textWrapping"/>
      </w:r>
      <w:r>
        <w:br w:type="textWrapping"/>
      </w:r>
      <w:r>
        <w:t xml:space="preserve">Bùi Giang Nam là tên trộm giang hồ, võ công bình thường, nhưng khinh công như đạp tuyết tìm mai(*), không lưu dấu vết, cho dù lúc này có bị thương, ở giữa đám cây cối đan xen cũng vẫn có thể đi lại như thường, rất nhanh bỏ xa đám người truy sát ở đằng sau.</w:t>
      </w:r>
      <w:r>
        <w:br w:type="textWrapping"/>
      </w:r>
      <w:r>
        <w:br w:type="textWrapping"/>
      </w:r>
      <w:r>
        <w:t xml:space="preserve">((*) Đạp tuyết tìm mai/Đạp tuyết tầm mai: câu này vốn xuất phát từ điển cố do Trương Đại ghi lại về việc Mạnh Hạo Nhiên thường xuyên cưỡi lừa đi trên tuyết để tìm hoa mai "Đạp tuyết tầm mai mai chưa nở, đứng trong trời tuyết đợi hoa khai." Sau đó câu "Đạp tuyết tầm mai" này được đặt tên cho một chiêu thức trong bộ võ công gia truyền của Nhiếp gia trong truyện Phong Vân, bộ võ công này khi truyền thụ cho Nhiếp Phong thì được y dung hòa với võ công của các nhà khác làm thành một môn tuyệt thế khinh công của riêng mình "Bộ Phong Túc Ảnh". Nhiếp Phong có ngoại hiệu Thần Gió, là thiên hạ đệ nhất cao thủ về khinh công, vì thế trong đoạn văn này ý muốn nói khinh công của Bùi Giang Nam rất cao siêu, có thể sánh với Thần Gió Nhiếp Phong)</w:t>
      </w:r>
      <w:r>
        <w:br w:type="textWrapping"/>
      </w:r>
      <w:r>
        <w:br w:type="textWrapping"/>
      </w:r>
      <w:r>
        <w:t xml:space="preserve">Những người kia thấy đuổi không kịp, dồn dập rút cung tên sau lưng ra, Bùi Giang Nam thấy thế, da đầu tê rần, những kẻ đuổi giết hắn là người của Thịnh Tiễn sơn trang, cực kỳ am hiểu thiện xạ(*).</w:t>
      </w:r>
      <w:r>
        <w:br w:type="textWrapping"/>
      </w:r>
      <w:r>
        <w:br w:type="textWrapping"/>
      </w:r>
      <w:r>
        <w:t xml:space="preserve">((*) Thiện xạ: bắn giỏi, bắn chuẩn xác)</w:t>
      </w:r>
      <w:r>
        <w:br w:type="textWrapping"/>
      </w:r>
      <w:r>
        <w:br w:type="textWrapping"/>
      </w:r>
      <w:r>
        <w:t xml:space="preserve">Mũi tên so với con người đương nhiên là nhanh hơn nhiều, trong gió rất nhanh xuất hiện tiếng vù vù bén nhọn, Bùi Giang Nam nghiêng người tránh thoát, một đạo gió sắc bén quét qua vai hắn đóng đinh trên thân cây phía sau, bả vai Bùi Giang Nam nóng rát tê rần, chưa kịp nhìn thêm miệng vết thương, mấy đường tên nhọn đã đuổi sát bên người, tiếng xé gió chặt chẽ như mưa.</w:t>
      </w:r>
      <w:r>
        <w:br w:type="textWrapping"/>
      </w:r>
      <w:r>
        <w:br w:type="textWrapping"/>
      </w:r>
      <w:r>
        <w:t xml:space="preserve">Hắn dừng bước chân lại, rút kiếm trên eo, thân hình xoay một cái, bắt đầu cuộc chém giết.</w:t>
      </w:r>
      <w:r>
        <w:br w:type="textWrapping"/>
      </w:r>
      <w:r>
        <w:br w:type="textWrapping"/>
      </w:r>
      <w:r>
        <w:t xml:space="preserve">Tuy nhiên chưa được bao lâu, liền rơi xuống hạ phong(*), vết thương trên người càng ngày càng nhiều, một người dùng đao đặt trên cổ tay hắn, đột nhiên vẩy một cái, kiếm trong tay Bùi Giang Nam bay ra ngoài, hắn dùng tay không triền đấu với đám người đuổi giết, không chú ý tới sau lưng có một vệt ánh đao lặng yên không tiếng động xông ra.</w:t>
      </w:r>
      <w:r>
        <w:br w:type="textWrapping"/>
      </w:r>
      <w:r>
        <w:br w:type="textWrapping"/>
      </w:r>
      <w:r>
        <w:t xml:space="preserve">((*) Hạ phong: thế bất lợi)</w:t>
      </w:r>
      <w:r>
        <w:br w:type="textWrapping"/>
      </w:r>
      <w:r>
        <w:br w:type="textWrapping"/>
      </w:r>
      <w:r>
        <w:t xml:space="preserve">Người đánh lén giơ nghiêng đao lên chém từ trên cổ Bùi Giang Nam chém xuống, vừa rơi được nửa tấc, mũi đao bỗng nhiên gặp trở ngại, một chiếc búa Mai Hoa tám cạnh to như cái đầu trâu bất ngờ xuất hiện, đánh lên phía trước, đẩy mũi đao trở lại.</w:t>
      </w:r>
      <w:r>
        <w:br w:type="textWrapping"/>
      </w:r>
      <w:r>
        <w:br w:type="textWrapping"/>
      </w:r>
      <w:r>
        <w:t xml:space="preserve">Sức mạnh truyền từ mũi đao chạy tới lòng bàn tay nặng tựa ngàn cân, hổ khẩu(*) người nọ tức khắc tê rần, trợn to mắt, trông thấy chuôi cái binh khí ngốc nghếch kia được nắm ở trong tay một thiếu niên lạnh lùng, người đánh lén bật thân nhảy lên giữa không trung đá xéo đầu Bùi Giang Nam, trong khoảng khắc hắn nghiêng đầu, lưỡi đao bổ tới, ai biết vũ khí trong tay thiếu niên kia nhìn như cồng kềnh, lại vô cùng linh hoạt, cổ tay vừa lật, lưỡi đao va phải búa tám cạnh, phát ra tiếng ma sát kim loại làm người ta ê răng, một chiếc búa tám cạnh trong cái tay khác như mây đen áp đỉnh vung đến đầu người đánh lén.</w:t>
      </w:r>
      <w:r>
        <w:br w:type="textWrapping"/>
      </w:r>
      <w:r>
        <w:br w:type="textWrapping"/>
      </w:r>
      <w:r>
        <w:t xml:space="preserve">((*) Hổ khẩu: khe giữa ngón cái và ngón trỏ, khi cầm đao thì chuôi đao được nắm giữa khe tay này, nên khi đao bị cản, đây là chỗ bị chịu lực trực tiếp)</w:t>
      </w:r>
      <w:r>
        <w:br w:type="textWrapping"/>
      </w:r>
      <w:r>
        <w:br w:type="textWrapping"/>
      </w:r>
      <w:r>
        <w:t xml:space="preserve">Thứ đồ chơi kia mà đập vào đầu một nhát, óc không văng ra là không thể, nhưng chiếc búa tám cạnh lại chỉ lướt sát qua da đầu, vẽ nửa vòng tròn trên không trung rồi được thiếu niên thu về sau.</w:t>
      </w:r>
      <w:r>
        <w:br w:type="textWrapping"/>
      </w:r>
      <w:r>
        <w:br w:type="textWrapping"/>
      </w:r>
      <w:r>
        <w:t xml:space="preserve">"Ngươi là ai?" Người nọ hoảng hồn.</w:t>
      </w:r>
      <w:r>
        <w:br w:type="textWrapping"/>
      </w:r>
      <w:r>
        <w:br w:type="textWrapping"/>
      </w:r>
      <w:r>
        <w:t xml:space="preserve">Một hồi chém giết đi qua, hơi thở Linh Giang cũng không loạn nửa phần, đem hai cái búa xách vào cùng một tay, gảy bụi đất trên góc áo, nhẹ nhàng nói, "Ta muốn mang hắn đi."</w:t>
      </w:r>
      <w:r>
        <w:br w:type="textWrapping"/>
      </w:r>
      <w:r>
        <w:br w:type="textWrapping"/>
      </w:r>
      <w:r>
        <w:t xml:space="preserve">Đám người đuổi giết đem Bùi Giang Nam cùng Linh Giang vây lại: "Thứ trong tay hắn ai mà không muốn được chia một chén canh, ngươi nếu muốn mang hắn đi, trước tiên phải hỏi xem chúng ta có đáp ứng hay không."</w:t>
      </w:r>
      <w:r>
        <w:br w:type="textWrapping"/>
      </w:r>
      <w:r>
        <w:br w:type="textWrapping"/>
      </w:r>
      <w:r>
        <w:t xml:space="preserve">Dứt lời những người chung quanh cùng xông lên tấn công, Linh Giang đá Bùi Giang Nam đã ngất lịm sang một bên, bắt đầu chém giết với bọn họ.</w:t>
      </w:r>
      <w:r>
        <w:br w:type="textWrapping"/>
      </w:r>
      <w:r>
        <w:br w:type="textWrapping"/>
      </w:r>
      <w:r>
        <w:t xml:space="preserve">Bùi Giang Nam nằm lệch trên mặt đất, đưa lưng về phía đám người vì hắn mà đánh nhau, đôi mắt nguyên bản nhắm chặt bỗng nhiên mở ra, thừa dịp người đằng sau đánh nhau kịch liệt không rảnh để ý tới, thi triển khinh công trốn thoát.</w:t>
      </w:r>
      <w:r>
        <w:br w:type="textWrapping"/>
      </w:r>
      <w:r>
        <w:br w:type="textWrapping"/>
      </w:r>
      <w:r>
        <w:t xml:space="preserve">Đám người kia nhận ra Bùi Giang Nam chạy trốn, liền tự biết mình không phải đối thủ của Linh Giang, ngừng tay lại, nén giận thở hồng hộc nói: "Người này nham hiểm giảo hoạt, lần này chạy thoát, sợ là khó tìm được tung tích, ta với ngươi đấu đến cùng cũng vô dụng, không bằng mỗi người dựa vào công phu, ai bắt được thì là của người đó."</w:t>
      </w:r>
      <w:r>
        <w:br w:type="textWrapping"/>
      </w:r>
      <w:r>
        <w:br w:type="textWrapping"/>
      </w:r>
      <w:r>
        <w:t xml:space="preserve">Linh Giang cũng dừng tay, bình tĩnh sửa sang lại cổ áo, bộ dạng kiêu ngạo này của y đương nhiên làm cho đám người kia ngứa răng, như thể lời vừa rồi chỉ dùng để mượn cớ che giấu công phu mình kém cỏi, đáng giận hơn chính là, thật sự đúng là lấy cớ.</w:t>
      </w:r>
      <w:r>
        <w:br w:type="textWrapping"/>
      </w:r>
      <w:r>
        <w:br w:type="textWrapping"/>
      </w:r>
      <w:r>
        <w:t xml:space="preserve">Dứt lời, đám người truy sát Bùi Giang Nam từ ngôi miếu liếc mắt nhìn nhau, bất đắc dĩ rời đi.</w:t>
      </w:r>
      <w:r>
        <w:br w:type="textWrapping"/>
      </w:r>
      <w:r>
        <w:br w:type="textWrapping"/>
      </w:r>
      <w:r>
        <w:t xml:space="preserve">Linh Giang ném chiếc búa tám cạnh về phía sau, thi pháp giấu đi, sau đó không nhanh không chậm đi về một hướng khác.</w:t>
      </w:r>
      <w:r>
        <w:br w:type="textWrapping"/>
      </w:r>
      <w:r>
        <w:br w:type="textWrapping"/>
      </w:r>
    </w:p>
    <w:p>
      <w:pPr>
        <w:pStyle w:val="Heading2"/>
      </w:pPr>
      <w:bookmarkStart w:id="34" w:name="chương-13-cây-ngư-diễn-13"/>
      <w:bookmarkEnd w:id="34"/>
      <w:r>
        <w:t xml:space="preserve">13. Chương 13: Cây Ngư Diễn (13)</w:t>
      </w:r>
    </w:p>
    <w:p>
      <w:pPr>
        <w:pStyle w:val="Compact"/>
      </w:pPr>
      <w:r>
        <w:br w:type="textWrapping"/>
      </w:r>
      <w:r>
        <w:br w:type="textWrapping"/>
      </w:r>
      <w:r>
        <w:t xml:space="preserve">Edit + Beta: Jojo Nguyen</w:t>
      </w:r>
      <w:r>
        <w:br w:type="textWrapping"/>
      </w:r>
      <w:r>
        <w:br w:type="textWrapping"/>
      </w:r>
      <w:r>
        <w:t xml:space="preserve">Có thể thoát khỏi sự truy đuổi của đám người kia, Bùi Giang Nam cơ hồ muốn há miệng cười to, mặc dù trên người mang vết thương, dưới chân lại giống như sinh gió, lúc xẹt qua rừng cây chỉ để lại một vệt bóng đen chợt lóe, hắn âm thầm vui mừng, nhớ tới mấy người vì hắn mà đánh nhau vừa rồi, mắng vài tiếng ngu xuẩn.</w:t>
      </w:r>
      <w:r>
        <w:br w:type="textWrapping"/>
      </w:r>
      <w:r>
        <w:br w:type="textWrapping"/>
      </w:r>
      <w:r>
        <w:t xml:space="preserve">Sau đó bỗng nhiên chợt thấy trong phong cảnh hun hút lùi về sau có một vệt bóng mờ màu vàng không ngừng xuất hiện trong tầm mắt.</w:t>
      </w:r>
      <w:r>
        <w:br w:type="textWrapping"/>
      </w:r>
      <w:r>
        <w:br w:type="textWrapping"/>
      </w:r>
      <w:r>
        <w:t xml:space="preserve">Hắn duỗi tay đi bắt, nhưng một cái tay lạnh lẽo vươn ra từ trong gió, nắm chặt lấy cổ tay hắn trước.</w:t>
      </w:r>
      <w:r>
        <w:br w:type="textWrapping"/>
      </w:r>
      <w:r>
        <w:br w:type="textWrapping"/>
      </w:r>
      <w:r>
        <w:t xml:space="preserve">Một khắc kia Bùi Giang Nam kinh hoàng đến toàn thân nổi da gà, dưới chân đột nhiên hụt xuống, lảo đảo vài bước mới dừng được, bấy giờ mới phát hiện cái vệt màu vàng nhạt bên người kia lại là vị thiếu niên dùng búa Mai Hoa tám cạnh vừa rồi.</w:t>
      </w:r>
      <w:r>
        <w:br w:type="textWrapping"/>
      </w:r>
      <w:r>
        <w:br w:type="textWrapping"/>
      </w:r>
      <w:r>
        <w:t xml:space="preserve">Thiếu niên không nhanh không chậm dừng bước lại, cầm lấy cổ tay hắn, từ thân cây bên cạnh kéo xuống một đoạn dây leo trói chặt hai tay hắn.</w:t>
      </w:r>
      <w:r>
        <w:br w:type="textWrapping"/>
      </w:r>
      <w:r>
        <w:br w:type="textWrapping"/>
      </w:r>
      <w:r>
        <w:t xml:space="preserve">Bùi Giang Nam gắt gao nhìn chằm chằm Linh Giang, gai trên dây leo đâm vào trong thịt hắn, hắn mới như bừng tỉnh hồi hồn, mà sau lưng đã bị mồ hôi lạnh ướt đẫm.</w:t>
      </w:r>
      <w:r>
        <w:br w:type="textWrapping"/>
      </w:r>
      <w:r>
        <w:br w:type="textWrapping"/>
      </w:r>
      <w:r>
        <w:t xml:space="preserve">"Không có khả năng..."</w:t>
      </w:r>
      <w:r>
        <w:br w:type="textWrapping"/>
      </w:r>
      <w:r>
        <w:br w:type="textWrapping"/>
      </w:r>
      <w:r>
        <w:t xml:space="preserve">Linh Giang nắm một đầu dây leo khác kéo đi về.</w:t>
      </w:r>
      <w:r>
        <w:br w:type="textWrapping"/>
      </w:r>
      <w:r>
        <w:br w:type="textWrapping"/>
      </w:r>
      <w:r>
        <w:t xml:space="preserve">Bùi Giang Nam bị trói hai tay theo phía sau, lẩm bẩm: "Không có khả năng có người có thể bắt kịp ta."</w:t>
      </w:r>
      <w:r>
        <w:br w:type="textWrapping"/>
      </w:r>
      <w:r>
        <w:br w:type="textWrapping"/>
      </w:r>
      <w:r>
        <w:t xml:space="preserve">Hắn là thần trộm, khinh công chính là lợi thế bảo mệnh, nếu có một ngày "Lợi thế" này bị người phá vỡ, bắt được bí quyết, vậy chẳng phải đối phương muốn bắt được hắn lúc nào là bắt hay sao.</w:t>
      </w:r>
      <w:r>
        <w:br w:type="textWrapping"/>
      </w:r>
      <w:r>
        <w:br w:type="textWrapping"/>
      </w:r>
      <w:r>
        <w:t xml:space="preserve">Mồ hôi lạnh của Bùi Giang Nam chảy ròng ròng, nhìn thiếu niên trước mặt, trong đầu trăn trở nhiều lần, đều không nghĩ ra trên giang hồ có một nhân vật tầm cỡ như thế này, thăm dò hỏi: "Thiếu hiệp cũng muốn đá Bắc Đẩu sao? Vật kia thật sự không có ở trên người ta."</w:t>
      </w:r>
      <w:r>
        <w:br w:type="textWrapping"/>
      </w:r>
      <w:r>
        <w:br w:type="textWrapping"/>
      </w:r>
      <w:r>
        <w:t xml:space="preserve">Linh Giang không thèm để ý hắn, bước nhanh hơn.</w:t>
      </w:r>
      <w:r>
        <w:br w:type="textWrapping"/>
      </w:r>
      <w:r>
        <w:br w:type="textWrapping"/>
      </w:r>
      <w:r>
        <w:t xml:space="preserve">Bùi Giang Nam bị buộc chạy theo phía sau y, trong lòng thấy may mắn là bản thân có khinh công, nếu không người bình thường bị y lôi như thế, đã sớm nằm bò trên mặt đất tha kéo thành chó chết, vẫn chưa chịu từ bỏ ý định tiếp tục nói: "Ta xem thiếu hiệp khinh công trác tuyệt, cùng tại hạ không phân cao thấp, nhưng trên giang hồ nếu luận về khinh công, chỉ có sư tổ của phái ta là người am hiểu nhất..."</w:t>
      </w:r>
      <w:r>
        <w:br w:type="textWrapping"/>
      </w:r>
      <w:r>
        <w:br w:type="textWrapping"/>
      </w:r>
      <w:r>
        <w:t xml:space="preserve">Linh Giang càng chạy càng nhanh, thậm chí thi triển khinh công nhảy lên trên ngọn cây, căn bản mặc xác người bị lôi, Bùi Giang Nam một khi muốn chậm lại bước chân, Linh Giang lại bất chợt kéo một cái, gai nhọn trên dây deo liền hung hăng móc lấy da thịt Bùi Giang Nam, kéo hắn đi nhanh về phía trước, nếu không sẽ bị giật ra một mảng thịt.</w:t>
      </w:r>
      <w:r>
        <w:br w:type="textWrapping"/>
      </w:r>
      <w:r>
        <w:br w:type="textWrapping"/>
      </w:r>
      <w:r>
        <w:t xml:space="preserve">Bùi Giang Nam đau đến nhe răng trợn mắt, vẫn lề mà lề mề nói không ngừng, trong lòng ôm một chút mong đợi, hi vọng có thể hoặc là phiền chết thiếu niên, hoặc là nghĩ ra cách lôi kéo làm quen trước để bảo toàn cái mạng mình: "... Nhưng mà khinh công của sư tổ ta cũng không phải không có ai địch nổi, ngài ấy nói ngài ấy có một vị sư đệ, tuy nhiên ba mươi năm trước đã mất tích, nếu như còn sống, lại thu đồ đệ, đoán chừng hiện giờ cũng cùng tầm với ta..."</w:t>
      </w:r>
      <w:r>
        <w:br w:type="textWrapping"/>
      </w:r>
      <w:r>
        <w:br w:type="textWrapping"/>
      </w:r>
      <w:r>
        <w:t xml:space="preserve">Thân hình Linh Giang đột nhiên dừng lại, Bùi Giang Nam bất ngờ không kịp chuẩn bị va vào người y, Linh Giang nắm cổ tay Bùi Giang Nam, kéo hắn đến trước mặt, giữa mi mắt có một tầng u ám che phủ, nhịn không được nói: "Ngươi làm sao phí lời nhiều như vậy?"</w:t>
      </w:r>
      <w:r>
        <w:br w:type="textWrapping"/>
      </w:r>
      <w:r>
        <w:br w:type="textWrapping"/>
      </w:r>
      <w:r>
        <w:t xml:space="preserve">Bùi Giang Nam nuốt nước miếng, "Khinh công của ngươi tốt như thế, thật sự có thể là sư thúc ta—"</w:t>
      </w:r>
      <w:r>
        <w:br w:type="textWrapping"/>
      </w:r>
      <w:r>
        <w:br w:type="textWrapping"/>
      </w:r>
      <w:r>
        <w:t xml:space="preserve">Giọng nói đột ngột im bặt, đầu mềm mại rũ xuống.</w:t>
      </w:r>
      <w:r>
        <w:br w:type="textWrapping"/>
      </w:r>
      <w:r>
        <w:br w:type="textWrapping"/>
      </w:r>
      <w:r>
        <w:t xml:space="preserve">Linh Giang giơ tay chém xuống, thẳng thắn dứt khoát đánh ngất hắn, kéo người lên trên vai khiêng một cái, tiếp tục tăng tốc, nhanh chóng chạy vội giữa rừng cây.</w:t>
      </w:r>
      <w:r>
        <w:br w:type="textWrapping"/>
      </w:r>
      <w:r>
        <w:br w:type="textWrapping"/>
      </w:r>
      <w:r>
        <w:t xml:space="preserve">Gió cùng lá rơi thổi quét lên mặt, đuôi lông mày Linh Giang nhíu chặt lại, ngán ngẩm chán ngấy nghĩ trong lòng: Đột nhiên lại nhớ Ân Thành Lan rồi, từ lúc gặp mặt tới giờ, đây vẫn là lần đầu tiên cách xa lâu như vậy.</w:t>
      </w:r>
      <w:r>
        <w:br w:type="textWrapping"/>
      </w:r>
      <w:r>
        <w:br w:type="textWrapping"/>
      </w:r>
      <w:r>
        <w:t xml:space="preserve">Trên vách đá cô tuyệt vạn trượng ở xa xôi, Ân các chủ bị nhớ thương liên tục đánh ba cái hắt xì, lông tơ trên cánh tay không hiểu sao dựng ngược lên, hắn xoa xoa cánh tay, đem bánh gạo đường đỏ Liên Ấn Ca đưa tới đẩy trở về: "Không ăn, ngấy lắm."</w:t>
      </w:r>
      <w:r>
        <w:br w:type="textWrapping"/>
      </w:r>
      <w:r>
        <w:br w:type="textWrapping"/>
      </w:r>
      <w:r>
        <w:t xml:space="preserve">Liên Ấn Ca một ngụm hết một cái, "Không ngấy mà, ngươi chẳng phải vẫn thích sao."</w:t>
      </w:r>
      <w:r>
        <w:br w:type="textWrapping"/>
      </w:r>
      <w:r>
        <w:br w:type="textWrapping"/>
      </w:r>
      <w:r>
        <w:t xml:space="preserve">Ân Thành Lan nói: "Chán ngấy rồi."</w:t>
      </w:r>
      <w:r>
        <w:br w:type="textWrapping"/>
      </w:r>
      <w:r>
        <w:br w:type="textWrapping"/>
      </w:r>
      <w:r>
        <w:t xml:space="preserve">"..."</w:t>
      </w:r>
      <w:r>
        <w:br w:type="textWrapping"/>
      </w:r>
      <w:r>
        <w:br w:type="textWrapping"/>
      </w:r>
      <w:r>
        <w:t xml:space="preserve">Quý Ngọc Sơn tìm một góc ngồi một mình trong miếu hoang, trong ngực ôm cái lồng chim phủ vải đen kia, vừa đánh ngáp giàn giụa, vừa làm hết chức trách diễn kịch, thì thầm nói chuyện với lồng chim.</w:t>
      </w:r>
      <w:r>
        <w:br w:type="textWrapping"/>
      </w:r>
      <w:r>
        <w:br w:type="textWrapping"/>
      </w:r>
      <w:r>
        <w:t xml:space="preserve">Không bao lâu sau, Linh Giang liền khiêng thứ gì đó trở về, ném thật mạnh xuống đất, phát ra một tiếng ui da.</w:t>
      </w:r>
      <w:r>
        <w:br w:type="textWrapping"/>
      </w:r>
      <w:r>
        <w:br w:type="textWrapping"/>
      </w:r>
      <w:r>
        <w:t xml:space="preserve">Quý Ngọc Sơn thò đến gần xem thử, phát hiện người kia đúng thật Bùi Giang Nam, mà mặc trên người hắn quả thực là bạch y, chỉ có điều trải qua một đường lưu vong vất vả, lăn lộn trong bùn đất mà thành đen.</w:t>
      </w:r>
      <w:r>
        <w:br w:type="textWrapping"/>
      </w:r>
      <w:r>
        <w:br w:type="textWrapping"/>
      </w:r>
      <w:r>
        <w:t xml:space="preserve">"Bùi Giang Nam? Ảnh nhi đâu, nàng đâu rồi?"</w:t>
      </w:r>
      <w:r>
        <w:br w:type="textWrapping"/>
      </w:r>
      <w:r>
        <w:br w:type="textWrapping"/>
      </w:r>
      <w:r>
        <w:t xml:space="preserve">Cổ Bùi Giang Nam đau đớn nhức mỏi, ngẩng cũng không ngẩng được, Linh Giang lúc ra tay căn cứ theo nguyên tắc "Chỉ cần không đánh chết, chỗ gần chết thì làm", đánh hắn không khách khí chút nào, hắn nằm trên mặt đất xoay mấy lần, phát hiện thứ trói hắn là dây leo, nhưng không biết thiếu niên bó thế nào, chặt cứng làm hắn giãy không ra, hơn nữa nếu dùng sức, gai ngược trên thân dây liền cắm vào trong thịt.</w:t>
      </w:r>
      <w:r>
        <w:br w:type="textWrapping"/>
      </w:r>
      <w:r>
        <w:br w:type="textWrapping"/>
      </w:r>
      <w:r>
        <w:t xml:space="preserve">"Đứa trẻ gì, ta không biết ngươi đang nói cái gì, ta đã nói đồ không ở trên người ta, bị người cướp mất rồi." Mặt Bùi Giang Nam đầy dơ bẩn chật vật, như con sâu vặn vẹo, Quý Ngọc Sơn ghét bỏ nhíu nhíu mày, hoài nghi ánh mắt của Ảnh nhi có phải không tốt không.</w:t>
      </w:r>
      <w:r>
        <w:br w:type="textWrapping"/>
      </w:r>
      <w:r>
        <w:br w:type="textWrapping"/>
      </w:r>
      <w:r>
        <w:t xml:space="preserve">"Hướng Tô Ảnh, một năm trước ngươi mang nàng rời đi khỏi Hướng phủ, đừng giả bộ với ta."</w:t>
      </w:r>
      <w:r>
        <w:br w:type="textWrapping"/>
      </w:r>
      <w:r>
        <w:br w:type="textWrapping"/>
      </w:r>
      <w:r>
        <w:t xml:space="preserve">Bùi Giang Nam mờ mịt chốc lát, ánh mắt chợt lóe lóe, đảo trái đảo phải, lật người nằm ngửa ra, âm thầm thở phào nhẹ nhõm: "A, là nàng hả, hóa ra các ngươi là muốn đi tìm nàng."</w:t>
      </w:r>
      <w:r>
        <w:br w:type="textWrapping"/>
      </w:r>
      <w:r>
        <w:br w:type="textWrapping"/>
      </w:r>
      <w:r>
        <w:t xml:space="preserve">"Người đâu? Ngươi đã làm gì Ảnh nhi rồi?"</w:t>
      </w:r>
      <w:r>
        <w:br w:type="textWrapping"/>
      </w:r>
      <w:r>
        <w:br w:type="textWrapping"/>
      </w:r>
      <w:r>
        <w:t xml:space="preserve">Đôi mắt Bùi Giang Nam qua lại giữa hai người, nghe ra thân mật trong giọng điệu Quý Ngọc Sơn, bèn cố ý thả chậm tốc độ nói, như muốn cho người ta sốt ruột, ra vẻ mơ hồ nói: "Các ngươi là gì của nàng? Nếu không nói, ta cũng không thể tùy tiện nói cho các ngươi, Ảnh nhi là một cô nương tốt, ta không thể bán đứng nàng."</w:t>
      </w:r>
      <w:r>
        <w:br w:type="textWrapping"/>
      </w:r>
      <w:r>
        <w:br w:type="textWrapping"/>
      </w:r>
      <w:r>
        <w:t xml:space="preserve">Quý Ngọc Sơn vừa muốn trả lời, bị Linh Giang ngăn lại, ngồi xổm ở trước mặt Bùi Giang Nam, tay sờ ra sau một cái, rút ra cây búa lớn tiện tay ném vào ngực Bùi Giang Nam.</w:t>
      </w:r>
      <w:r>
        <w:br w:type="textWrapping"/>
      </w:r>
      <w:r>
        <w:br w:type="textWrapping"/>
      </w:r>
      <w:r>
        <w:t xml:space="preserve">Cây búa Mai Hoa tám cạnh kia nặng biết bao nhiêu, dù sao Quý Ngọc Sơn dùng toàn bộ sức lực mới nhấc lên được chút chút, bây giờ rơi xuống ngực một cái, tứ chi Bùi Giang Nam hơi rung lên, lập tức phun ra một ngụm máu, trên thân giống như bị núi đè, ép tim gan phèo phổi hắn đều sắp nứt vỡ ra, nửa hơi còn nín trong cổ họng, thở không ra, mặt trướng thành màu gan heo, con ngươi trừng lớn nhìn Linh Giang, vẻ mặt cũng vặn vẹo.</w:t>
      </w:r>
      <w:r>
        <w:br w:type="textWrapping"/>
      </w:r>
      <w:r>
        <w:br w:type="textWrapping"/>
      </w:r>
      <w:r>
        <w:t xml:space="preserve">Thấy hắn sắp nghẹn hơi mà chết, lúc này Linh Giang mới giơ tay đem búa Mai Hoa lấy ra, xoay chống lên mặt đất, ánh mắt lộ ra dưới hàng mi dày đặc, đầy ám quang nặng nề, "Tính tình ta không tốt, không nghe được lời vô nghĩa, ngươi muốn nói thì nhanh lên, bằng không ta vẫn còn một cây búa nữa."</w:t>
      </w:r>
      <w:r>
        <w:br w:type="textWrapping"/>
      </w:r>
      <w:r>
        <w:br w:type="textWrapping"/>
      </w:r>
      <w:r>
        <w:t xml:space="preserve">Bùi Giang Nam thở hổn hển một hơi lớn, cuối cùng đem không khí chuyển vào ngực, tơ máu ở trên mặt từng cái từng cái rõ ràng chảy về óc, hắn rốt cuộc yên lại, không còn dám lỗ mãng, cổ họng khàn khàn nói, "... Ta bị người đuổi giết, mang theo một nữ nhân không tiện, ta để nàng..."</w:t>
      </w:r>
      <w:r>
        <w:br w:type="textWrapping"/>
      </w:r>
      <w:r>
        <w:br w:type="textWrapping"/>
      </w:r>
      <w:r>
        <w:t xml:space="preserve">Dừng một chút, "Để nàng ở lại Vọng Xuân lâu, ít nhất sẽ không bị ta làm liên lụy theo, ngươi, các ngươi trở về đi, là có thể tìm được nàng, thả, thả ta ra."</w:t>
      </w:r>
      <w:r>
        <w:br w:type="textWrapping"/>
      </w:r>
      <w:r>
        <w:br w:type="textWrapping"/>
      </w:r>
      <w:r>
        <w:t xml:space="preserve">Linh Giang thu hồi binh khí về, nhặt một đầu dây leo, nhàn nhạt nói, "Đi thôi."</w:t>
      </w:r>
      <w:r>
        <w:br w:type="textWrapping"/>
      </w:r>
      <w:r>
        <w:br w:type="textWrapping"/>
      </w:r>
      <w:r>
        <w:t xml:space="preserve">Nói xong thấy Quý Ngọc Sơn còn chồm hỗm ngồi trên đất, bèn lùi lại một bước, cúi đầu nhìn hắn, vừa nhìn, liền nhìn thấy sắc mặt Quý Ngọc Sơn thực âm trầm, giữa mặt mày trước nay luôn ôn hòa toát ra tia tức giận, hắn tóm lấy cổ áo Bùi Giang Nam, kéo đến trước mắt, "Ngươi sẽ không phải cho rằng ta không biết Vọng Xuân Lâu là nơi nào chứ, đem nàng ở lại chỗ đó? Ngươi rốt cuộc là đem nàng ở lại đó, hay là đem nàng bán..."</w:t>
      </w:r>
      <w:r>
        <w:br w:type="textWrapping"/>
      </w:r>
      <w:r>
        <w:br w:type="textWrapping"/>
      </w:r>
      <w:r>
        <w:t xml:space="preserve">Dưới cơn thịnh nộ hiện lên bi thương.</w:t>
      </w:r>
      <w:r>
        <w:br w:type="textWrapping"/>
      </w:r>
      <w:r>
        <w:br w:type="textWrapping"/>
      </w:r>
      <w:r>
        <w:t xml:space="preserve">Hắn đưa tay gạt ra, đứng lên đi về phía ngoài cửa, "Uổng nàng toàn tâm toàn ý muốn phụ ta đi theo ngươi, không nghĩ tới ngươi ——"</w:t>
      </w:r>
      <w:r>
        <w:br w:type="textWrapping"/>
      </w:r>
      <w:r>
        <w:br w:type="textWrapping"/>
      </w:r>
      <w:r>
        <w:t xml:space="preserve">Đi tới cửa, nói: "Là ở hay là bán, ngươi theo chúng ta cùng xem đi." Phía sau truyền đến tiếng sợ hãi cầu xin tha thứ, Quý Ngọc Sơn đã biết đáp án.</w:t>
      </w:r>
      <w:r>
        <w:br w:type="textWrapping"/>
      </w:r>
      <w:r>
        <w:br w:type="textWrapping"/>
      </w:r>
      <w:r>
        <w:t xml:space="preserve">Linh Giang không nghĩ tới hắn còn có chút khí chất, nhìn thêm hắn vài lần, thầm nghĩ, Ân Thành Lan đến cùng muốn thứ gì của hắn? A, nhắc đến người này, lại nhớ thêm nữa rồi.</w:t>
      </w:r>
      <w:r>
        <w:br w:type="textWrapping"/>
      </w:r>
      <w:r>
        <w:br w:type="textWrapping"/>
      </w:r>
      <w:r>
        <w:t xml:space="preserve">Tranh thủ trời tối đến Vọng Xuân lâu trong thành, quả nhiên như tưởng tượng, đèn rực rỡ mới thắp, ngợp trong vàng son, đầy mắt đều là vải vóc lụa là, ngực mềm nửa lộ. Bọn họ vừa vào trong lâu, cũng rất gây chú ý.</w:t>
      </w:r>
      <w:r>
        <w:br w:type="textWrapping"/>
      </w:r>
      <w:r>
        <w:br w:type="textWrapping"/>
      </w:r>
      <w:r>
        <w:t xml:space="preserve">Mà gây chú ý nhất chính là thân hình thon dài, tuấn mỹ quạnh quẽ: Linh Giang chim nhỏ, y đứng giữa trong lâu, đẹp như ngọc quan, eo hẹp vai rộng, trong đôi mắt lạnh lùng sâu thẳm như phản chiếu hồng trần, tản ra một luồng khí túc cấm dục không phải Ân Thành Lan chớ tới gần, thành công dọa lui nữ tử muốn lại gần.</w:t>
      </w:r>
      <w:r>
        <w:br w:type="textWrapping"/>
      </w:r>
      <w:r>
        <w:br w:type="textWrapping"/>
      </w:r>
      <w:r>
        <w:t xml:space="preserve">Tú bà kiến thức rộng rãi, liếc mắt một cái nhìn ra bọn họ không phải tới là để mua vui tìm hoan, phe phẩy cây quạt vội chạy qua: "Gia đến tìm người sao?"</w:t>
      </w:r>
      <w:r>
        <w:br w:type="textWrapping"/>
      </w:r>
      <w:r>
        <w:br w:type="textWrapping"/>
      </w:r>
      <w:r>
        <w:t xml:space="preserve">Không chờ Linh Giang mở miệng, Quý Ngọc Sơn nén giận nói: "Ngươi nhìn xem có quen biết hắn không."</w:t>
      </w:r>
      <w:r>
        <w:br w:type="textWrapping"/>
      </w:r>
      <w:r>
        <w:br w:type="textWrapping"/>
      </w:r>
      <w:r>
        <w:t xml:space="preserve">Tú bà nắm cây quạt tròn cúi đầu nhìn xuống, sợ hết hồn, "Không quen."</w:t>
      </w:r>
      <w:r>
        <w:br w:type="textWrapping"/>
      </w:r>
      <w:r>
        <w:br w:type="textWrapping"/>
      </w:r>
      <w:r>
        <w:t xml:space="preserve">Ầm ầm — cây búa Mai Hoa tám cạnh xuất hiện giữa ngang trời, nện lên mặt đất, dưới đất lõm xuống nửa cái hố, người chung quanh liền bỏ chạy tứ tán.</w:t>
      </w:r>
      <w:r>
        <w:br w:type="textWrapping"/>
      </w:r>
      <w:r>
        <w:br w:type="textWrapping"/>
      </w:r>
      <w:r>
        <w:t xml:space="preserve">Tú bà ngoan ngoãn sửa lại lời, "Vừa rồi nhìn không rõ, cẩn thận xem lại, đây chẳng phải Bùi công tử hay sao, vài ngày trước mới tới qua."</w:t>
      </w:r>
      <w:r>
        <w:br w:type="textWrapping"/>
      </w:r>
      <w:r>
        <w:br w:type="textWrapping"/>
      </w:r>
      <w:r>
        <w:t xml:space="preserve">Quý Ngọc Sơn vội la lên: "Có phải hắn đã bán cho ngươi một cô nương hay không?"</w:t>
      </w:r>
      <w:r>
        <w:br w:type="textWrapping"/>
      </w:r>
      <w:r>
        <w:br w:type="textWrapping"/>
      </w:r>
      <w:r>
        <w:t xml:space="preserve">Tú bà dùng cây quạt che lại nửa khuôn mặt, ấp úng, liếc đám tay chân ở xung quanh.</w:t>
      </w:r>
      <w:r>
        <w:br w:type="textWrapping"/>
      </w:r>
      <w:r>
        <w:br w:type="textWrapping"/>
      </w:r>
      <w:r>
        <w:t xml:space="preserve">Linh Giang đem búa Mai Hoa xách lên, lại thả thật mạnh xuống mặt đất, trong đại sảnh Vọng Xuân Lâu liền xuất hiện một cái hố to tròn trịa, sàn nhà lẫn lộn trong bùn đất vỡ thành bụi phấn, mắt quét một vòng, "Sửa một cái hố cùng với xây lại một tòa lầu, ngươi chọn cái nào?"</w:t>
      </w:r>
      <w:r>
        <w:br w:type="textWrapping"/>
      </w:r>
      <w:r>
        <w:br w:type="textWrapping"/>
      </w:r>
      <w:r>
        <w:t xml:space="preserve">Tú bà cười làm lành không nổi, hiển nhiên vì một cô nương giá rẻ mà phá hủy Vọng Xuân lâu này của nàng là không đáng, vội vàng duỗi tay chỉ về một gian phòng trên lầu hai.</w:t>
      </w:r>
      <w:r>
        <w:br w:type="textWrapping"/>
      </w:r>
      <w:r>
        <w:br w:type="textWrapping"/>
      </w:r>
      <w:r>
        <w:t xml:space="preserve">Bọn họ vừa mới đi đến cửa, liền nghe thấy tiếng thở dốc ồ ồ của nam nhân cùng tiếng nước dấp dính truyền ra, mây đen trên mặt Quý Ngọc Sơn giăng kín, dùng sức vỗ cửa vang ầm lên.</w:t>
      </w:r>
      <w:r>
        <w:br w:type="textWrapping"/>
      </w:r>
      <w:r>
        <w:br w:type="textWrapping"/>
      </w:r>
      <w:r>
        <w:t xml:space="preserve">Một nam tử trung niên với cái mặt hèn mọn hùng hùng hổ hổ đột nhiên kéo cửa phòng mở ra, giơ nắm đấm vung tới mặt Quý Ngọc Sơn, nửa đường bị Linh Giang chặn đứng. Y một nhát bắt được một bàn tay trơn trượt, trong lòng ghê tởm, biểu tình chợt tối sầm lại, nghiêng đi nửa thân hình, làm nam tử vồ hụt, nhấc chân đạp mạnh xuống lầu dưới.</w:t>
      </w:r>
      <w:r>
        <w:br w:type="textWrapping"/>
      </w:r>
      <w:r>
        <w:br w:type="textWrapping"/>
      </w:r>
      <w:r>
        <w:t xml:space="preserve">Một luồng hơi nóng ám muội tản ra từ trong phòng, Quý Ngọc Sơn nhìn thấy tình cảnh kia, đau lòng nhắm mắt lại, cầm lấy xiêm y vương vãi trên mặt đất ném lên giường, nói giọng khàn khàn: "Ảnh nhi."</w:t>
      </w:r>
      <w:r>
        <w:br w:type="textWrapping"/>
      </w:r>
      <w:r>
        <w:br w:type="textWrapping"/>
      </w:r>
      <w:r>
        <w:t xml:space="preserve">Hướng Tô Ảnh tóc mây tán loạn, nước mắt vương chưa khô, ngẩn ra, đem xiêm y bọc kỹ lưỡng, lảo đảo bước xuống giường, đi ngang qua Quý Ngọc Sơn, vọt tới trước mặt Linh Giang, lại ôm lấy Bùi Giang Nam bị cột trong tay y, "Giang Nam, ngươi có phải là tới đón ta..."</w:t>
      </w:r>
      <w:r>
        <w:br w:type="textWrapping"/>
      </w:r>
      <w:r>
        <w:br w:type="textWrapping"/>
      </w:r>
      <w:r>
        <w:t xml:space="preserve">Trong lòng Quý Ngọc Sơn hung hăng co rút, nhưng hiện trường không cho hắn thời gian đau xót quá lâu, mấy mũi tên sắc nhọn gào thét bay tới.</w:t>
      </w:r>
      <w:r>
        <w:br w:type="textWrapping"/>
      </w:r>
      <w:r>
        <w:br w:type="textWrapping"/>
      </w:r>
      <w:r>
        <w:t xml:space="preserve">Linh Giang tránh thoát mũi tên, một tay ấn đầu Quý Ngọc Sơn xuống, một tay lật tung một cái bàn, cùng hắn trốn vào trong, ngay lập tức mấy mũi tên nhọn phốc phốc phốc đóng đinh trên mặt bàn.</w:t>
      </w:r>
      <w:r>
        <w:br w:type="textWrapping"/>
      </w:r>
      <w:r>
        <w:br w:type="textWrapping"/>
      </w:r>
      <w:r>
        <w:t xml:space="preserve">Lúc này, một tiếng hét bén nhọn của nữ nhân vang lên đến nóc nhà, Linh Giang nhìn lại, chỉ thấy Bùi Giang Nam lăn khỏi chỗ đứng, lăn tới góc tường, bắt lấy Hướng Tô Ảnh trước mặt, cứ như vậy không chút nào thương hoa tiếc ngọc đem người làm tấm chắn.</w:t>
      </w:r>
      <w:r>
        <w:br w:type="textWrapping"/>
      </w:r>
      <w:r>
        <w:br w:type="textWrapping"/>
      </w:r>
      <w:r>
        <w:t xml:space="preserve">Quý Ngọc Sơn tức giận muốn hộc máu.</w:t>
      </w:r>
      <w:r>
        <w:br w:type="textWrapping"/>
      </w:r>
      <w:r>
        <w:br w:type="textWrapping"/>
      </w:r>
      <w:r>
        <w:t xml:space="preserve">Mưa tên ngừng một lúc, ngoài phòng truyền đến tiếng sột soạt, Linh Giang nghiêng tai nghe chốc lát, bỗng nhiên rút ra búa Mai Hoa, ra sức hướng vách tường đập tới, tiếng kêu sợ hãi cùng ngói vỡ bay tứ tung trong phòng, vách tường nứt ra một cái miệng to như chậu máu, Linh Giang kéo dây deo cột trên người Bùi Giang Nam quấn quanh người Hướng Tô Ảnh một vòng, một tay nhấc Quý Ngọc Sơn lên, từ vết nứt trên tường thả người nhảy ra ngoài.</w:t>
      </w:r>
      <w:r>
        <w:br w:type="textWrapping"/>
      </w:r>
      <w:r>
        <w:br w:type="textWrapping"/>
      </w:r>
      <w:r>
        <w:t xml:space="preserve">Vừa rơi xuống đường, đám người vây công ban đầu cùng dồn dập vọt tới, Linh Giang cao giọng nói: "Theo lâu như vậy, cũng nên động thủ đi."</w:t>
      </w:r>
      <w:r>
        <w:br w:type="textWrapping"/>
      </w:r>
      <w:r>
        <w:br w:type="textWrapping"/>
      </w:r>
      <w:r>
        <w:t xml:space="preserve">Nói xong, tay trái một con gà tay phải một con vịt, à không, tay trái một Bùi Giang Nam tay phải một Quý Ngọc Sơn, phía sau còn mang một Hướng Tô Ảnh, nhanh chóng biến mất trong hẻm nhỏ tối tăm.</w:t>
      </w:r>
      <w:r>
        <w:br w:type="textWrapping"/>
      </w:r>
      <w:r>
        <w:br w:type="textWrapping"/>
      </w:r>
      <w:r>
        <w:t xml:space="preserve">Cùng lúc đó, nhóm thị vệ Ngự Phượng các phụng mệnh đi theo đuôi bọn họ nhảy ra ngăn cản đám người săn đuổi.</w:t>
      </w:r>
      <w:r>
        <w:br w:type="textWrapping"/>
      </w:r>
      <w:r>
        <w:br w:type="textWrapping"/>
      </w:r>
      <w:r>
        <w:t xml:space="preserve">Nhờ đó Linh Giang mang theo ba thứ cồng kềnh vẫn có thể chạy lưu loát như vậy, thời điểm đến nơi hoang vu, chân trời đã trồi lên những tia sáng ảm đạm.</w:t>
      </w:r>
      <w:r>
        <w:br w:type="textWrapping"/>
      </w:r>
      <w:r>
        <w:br w:type="textWrapping"/>
      </w:r>
      <w:r>
        <w:t xml:space="preserve">Y vừa mới buông tay, Quý Ngọc Sơn, Bùi Giang Nam, Hướng Tô Ảnh liền xoay đánh thành một đoàn, tiếng khóc tiếng mắng tiếng thét chói tai hòa quyện lại làm một, Linh Giang ngại ồn, xách theo cây búa Mai Hoa tám cạnh kia của y đi đến một gốc cây ở cách đó không xa, khoanh chân ngồi xuống, nhìn ánh trăng sáng tỏ cuối chân trời, bắt đầu nghiêm túc nhớ nhung Ân Thành Lan.</w:t>
      </w:r>
      <w:r>
        <w:br w:type="textWrapping"/>
      </w:r>
      <w:r>
        <w:br w:type="textWrapping"/>
      </w:r>
      <w:r>
        <w:t xml:space="preserve">Phía sau truyền đến một tiếng rên, một vệt nước sẫm màu ở dưới chân chỗ ba người hỗn chiến lan ra, Quý Ngọc Sơn che ngực gian nan đứng lên, một cái tay lần mò khắp toàn thân, không phát hiện lỗ thủng, tay che ngực liền vỗ hai cái, thở phào nhẹ nhõm.</w:t>
      </w:r>
      <w:r>
        <w:br w:type="textWrapping"/>
      </w:r>
      <w:r>
        <w:br w:type="textWrapping"/>
      </w:r>
      <w:r>
        <w:t xml:space="preserve">Hướng Tô Ảnh chật vật ngồi ở một bên, cả người run lên, ngơ ngác nhìn trâm cài tóc ở trong tay đang nhỏ máu, Bùi Giang Nam bị đặt ở dưới cùng rên lên một tiếng đau đớn, ngực tràn ra một đóa hoa đỏ sậm, hắn ngồi dậy, cúi xuống liếc mắt nhìn, hung tợn ngẩng đầu nhìn chằm chằm nữ nhân.</w:t>
      </w:r>
      <w:r>
        <w:br w:type="textWrapping"/>
      </w:r>
      <w:r>
        <w:br w:type="textWrapping"/>
      </w:r>
      <w:r>
        <w:t xml:space="preserve">Dường như lúc này mới ý thức được mình đã làm cái gì, Hướng Tô Ảnh đột nhiên ném trâm cài tóc trong tay xuống, khóc lóc nhào về phía Bùi Giang Nam, ý đồ che đi vết thương của hắn, "Xin lỗi Giang Nam, ta không phải cố ý, ta..."</w:t>
      </w:r>
      <w:r>
        <w:br w:type="textWrapping"/>
      </w:r>
      <w:r>
        <w:br w:type="textWrapping"/>
      </w:r>
      <w:r>
        <w:t xml:space="preserve">Chân mày Bùi Giang nam hơi nhăn lại, chậm rãi giơ tay cuốn Hướng Tô Ảnh vào giữa cánh tay, vào lúc nữ tử nỗ lực muốn ôm hắn, hắn đột nhiên siết chặt cánh tay, kẹp cổ họng của nàng lại, sau đó cấp tốc xoay người đứng lên, lui về sau hai bước, lạnh lùng nói: "Không được phép tới đây, ai cũng không được phép tới đây!"</w:t>
      </w:r>
      <w:r>
        <w:br w:type="textWrapping"/>
      </w:r>
      <w:r>
        <w:br w:type="textWrapping"/>
      </w:r>
      <w:r>
        <w:t xml:space="preserve">Nghe thấy tiếng động, Linh Giang quay đầu, khuỷu tay chống lên chuôi búa Mai Hoa, lười biếng nhìn sang.</w:t>
      </w:r>
      <w:r>
        <w:br w:type="textWrapping"/>
      </w:r>
      <w:r>
        <w:br w:type="textWrapping"/>
      </w:r>
      <w:r>
        <w:t xml:space="preserve">Bùi Giang Nam biết thiếu niên này lợi hại, nhanh chóng lớn tiếng nói: "Để ta đi, thả ta, ta cũng thả nàng!"</w:t>
      </w:r>
      <w:r>
        <w:br w:type="textWrapping"/>
      </w:r>
      <w:r>
        <w:br w:type="textWrapping"/>
      </w:r>
      <w:r>
        <w:t xml:space="preserve">Linh Giang quét mắt tới Quý Ngọc Sơn đã bị tức đến bốc khói trên đỉnh đầu, lạnh nhạt nói: "Ngươi tự quyết định đi."</w:t>
      </w:r>
      <w:r>
        <w:br w:type="textWrapping"/>
      </w:r>
      <w:r>
        <w:br w:type="textWrapping"/>
      </w:r>
      <w:r>
        <w:t xml:space="preserve">Dù sao cũng không liên quan đến y, Linh Giang ôm búa Mai Hoa quay về, trở lại Vọng Xuân lâu trong thành, thấy cuộc đánh nhau đã ngừng, lửa đỏ lan ra nơi khói bụi mù mịt, tú bà đang ngồi trước ngưỡng cửa gào khóc.</w:t>
      </w:r>
      <w:r>
        <w:br w:type="textWrapping"/>
      </w:r>
      <w:r>
        <w:br w:type="textWrapping"/>
      </w:r>
      <w:r>
        <w:t xml:space="preserve">Thừa dịp không có ai chú ý, Linh Giang nhảy lên lỗ thủng y đập ra trên căn phòng ở lầu hai, nhặt cái lồng chim bị bỏ quên trong góc lên chuẩn bị rời đi.</w:t>
      </w:r>
      <w:r>
        <w:br w:type="textWrapping"/>
      </w:r>
      <w:r>
        <w:br w:type="textWrapping"/>
      </w:r>
      <w:r>
        <w:t xml:space="preserve">Có người chặn đường của y lại, người kia mặc một thân hắc y, dáng vẻ đoan chính, cách y một khoảng ba trượng, hướng y ôm quyền, khách khí nói: "Công tử, tại hạ là Tề Anh, ảnh vệ của Ngự Phượng các, phụng mệnh Các chủ âm thầm bảo hộ và hiệp trợ Quý công tử, Tề Anh thấy công tử có thân thủ bất phàm, tư thái trác tuyệt, liền sinh lòng muốn kết giao, chẳng hay tên họ của công tử là chi có thể báo cho biết được hay không?"</w:t>
      </w:r>
      <w:r>
        <w:br w:type="textWrapping"/>
      </w:r>
      <w:r>
        <w:br w:type="textWrapping"/>
      </w:r>
      <w:r>
        <w:t xml:space="preserve">Ngự Phượng các không chỉ có nuôi chim đưa tin, mà còn có một đám ảnh vệ không lộ diện giấu ở trong chỗ tối, Linh Giang đã sớm phát hiện ra từ lâu, cho nên làm việc luôn tránh né bọn họ, y không có dính dáng với bọn họ, cho nên cũng chưa từng giao thủ qua.</w:t>
      </w:r>
      <w:r>
        <w:br w:type="textWrapping"/>
      </w:r>
      <w:r>
        <w:br w:type="textWrapping"/>
      </w:r>
      <w:r>
        <w:t xml:space="preserve">Tuy nhiên, đối với những người này, Linh Giang vẫn cực kỳ khó chịu, đặc biệt là thoạt nhìn như y ở một mình với Ân Thành Lan, nhưng đám ảnh vệ ẩn nấp sâu chung quanh vẫn có thể bị y phát hiện thực sự là rất phiền.</w:t>
      </w:r>
      <w:r>
        <w:br w:type="textWrapping"/>
      </w:r>
      <w:r>
        <w:br w:type="textWrapping"/>
      </w:r>
      <w:r>
        <w:t xml:space="preserve">Vì thế, Linh Giang thiếu kiên nhẫn liếc nhìn hắn một cái, ngàn câu vạn chữ ghét bỏ đều để ở trong lòng, xách theo lồng chim của mình xoay người rời đi.</w:t>
      </w:r>
      <w:r>
        <w:br w:type="textWrapping"/>
      </w:r>
      <w:r>
        <w:br w:type="textWrapping"/>
      </w:r>
      <w:r>
        <w:t xml:space="preserve">Y còn chưa biết, hừng đông ngày hôm sau Ân Thành Lan sẽ nhận được tin tức do chim bay truyền về, trong thư không hề có một chữ, chỉ có vẻn vẹn vài nét bút phác họa ra một cái thân hình thon dài.</w:t>
      </w:r>
      <w:r>
        <w:br w:type="textWrapping"/>
      </w:r>
      <w:r>
        <w:br w:type="textWrapping"/>
      </w:r>
    </w:p>
    <w:p>
      <w:pPr>
        <w:pStyle w:val="Heading2"/>
      </w:pPr>
      <w:bookmarkStart w:id="35" w:name="chương-14-cây-ngư-diễn-14"/>
      <w:bookmarkEnd w:id="35"/>
      <w:r>
        <w:t xml:space="preserve">14. Chương 14: Cây Ngư Diễn (14)</w:t>
      </w:r>
    </w:p>
    <w:p>
      <w:pPr>
        <w:pStyle w:val="Compact"/>
      </w:pPr>
      <w:r>
        <w:br w:type="textWrapping"/>
      </w:r>
      <w:r>
        <w:br w:type="textWrapping"/>
      </w:r>
      <w:r>
        <w:t xml:space="preserve">Edit + Beta: Jojo Nguyen</w:t>
      </w:r>
      <w:r>
        <w:br w:type="textWrapping"/>
      </w:r>
      <w:r>
        <w:br w:type="textWrapping"/>
      </w:r>
      <w:r>
        <w:t xml:space="preserve">Nhìn bóng lưng biến mất thực nhanh của y, Tề Anh hơi nhíu mày, nhưng cũng không có ý tức giận, giơ tay sờ sờ cằm, đối với người bên cạnh nói: "Không tra được thân phận hắn?"</w:t>
      </w:r>
      <w:r>
        <w:br w:type="textWrapping"/>
      </w:r>
      <w:r>
        <w:br w:type="textWrapping"/>
      </w:r>
      <w:r>
        <w:t xml:space="preserve">"Vâng."</w:t>
      </w:r>
      <w:r>
        <w:br w:type="textWrapping"/>
      </w:r>
      <w:r>
        <w:br w:type="textWrapping"/>
      </w:r>
      <w:r>
        <w:t xml:space="preserve">Tề Anh nói: "Trên giang hồ lại có người Ngự Phượng các không tra ra được, thật thú vị, dựa theo tình hình thực tế bẩm báo Các chủ đi, người chúng ta tiếp tục theo."</w:t>
      </w:r>
      <w:r>
        <w:br w:type="textWrapping"/>
      </w:r>
      <w:r>
        <w:br w:type="textWrapping"/>
      </w:r>
      <w:r>
        <w:t xml:space="preserve">Chờ Linh Giang trở lại, Bùi Giang Nam đã không thấy bóng dáng, Quý Ngọc Sơn ôm Hướng Tô Ảnh đang khóc nức nở ngồi một bên, nhìn thấy y, cười khổ, "Làm phiền rồi."</w:t>
      </w:r>
      <w:r>
        <w:br w:type="textWrapping"/>
      </w:r>
      <w:r>
        <w:br w:type="textWrapping"/>
      </w:r>
      <w:r>
        <w:t xml:space="preserve">Linh Giang thản nhiên gật đầu một cái, hỏi, "Khi nào đi?"</w:t>
      </w:r>
      <w:r>
        <w:br w:type="textWrapping"/>
      </w:r>
      <w:r>
        <w:br w:type="textWrapping"/>
      </w:r>
      <w:r>
        <w:t xml:space="preserve">Quý Ngọc Sơn đem ngoại y(*) phủ lên bả vai của nữ tử, "Ngày mai."</w:t>
      </w:r>
      <w:r>
        <w:br w:type="textWrapping"/>
      </w:r>
      <w:r>
        <w:br w:type="textWrapping"/>
      </w:r>
      <w:r>
        <w:t xml:space="preserve">((*) Ngoại y: áo khoác ngoài)</w:t>
      </w:r>
      <w:r>
        <w:br w:type="textWrapping"/>
      </w:r>
      <w:r>
        <w:br w:type="textWrapping"/>
      </w:r>
      <w:r>
        <w:t xml:space="preserve">Linh Giang bèn nói: "Vậy ngủ đi." Rồi xách theo lồng chim đi vào trong rừng tối.</w:t>
      </w:r>
      <w:r>
        <w:br w:type="textWrapping"/>
      </w:r>
      <w:r>
        <w:br w:type="textWrapping"/>
      </w:r>
      <w:r>
        <w:t xml:space="preserve">Gió âm u thổi quét từ rừng cây hoang dã tới, vù vù khiếu khiếu, thê thảm réo rắt, giống như một khắc sau sẽ có quỷ quái nhào ra, trong rừng cây là một màu đen nhánh người bình thường sẽ không bao giờ chui vào, Quý Ngọc Sơn biết chim nhỏ Linh Giang đoán chừng lại đi tìm tổ chim để tá túc, còn có chút ghen tị, dù sao ở tổ chim không chỉ không mất tiền, mà còn có rơm khô ủ ấm.</w:t>
      </w:r>
      <w:r>
        <w:br w:type="textWrapping"/>
      </w:r>
      <w:r>
        <w:br w:type="textWrapping"/>
      </w:r>
      <w:r>
        <w:t xml:space="preserve">Hắn cứ như vậy bồi Hướng Tô Ảnh ngồi ở ngoài trời hoang dã một đêm.</w:t>
      </w:r>
      <w:r>
        <w:br w:type="textWrapping"/>
      </w:r>
      <w:r>
        <w:br w:type="textWrapping"/>
      </w:r>
      <w:r>
        <w:t xml:space="preserve">Ngày hôm sau, Quý Ngọc Sơn tìm một cỗ xe ngựa cùng người đánh xe ở trong thành, để lại địa chỉ, cho người đánh xe dẫn người trở về.</w:t>
      </w:r>
      <w:r>
        <w:br w:type="textWrapping"/>
      </w:r>
      <w:r>
        <w:br w:type="textWrapping"/>
      </w:r>
      <w:r>
        <w:t xml:space="preserve">Hướng Tô Ảnh ngồi ở trong xe ngựa, lôi kéo tay áo hắn, vẻ mặt yếu ớt, trông thấy mà thương: "Ngọc Sơn ca ca không theo ta cùng về sao?"</w:t>
      </w:r>
      <w:r>
        <w:br w:type="textWrapping"/>
      </w:r>
      <w:r>
        <w:br w:type="textWrapping"/>
      </w:r>
      <w:r>
        <w:t xml:space="preserve">Khi nàng nói chuyện, giọng nói mềm nhẹ ngọt ngào như muốn tràn ra ngoài, làm lông mao trên cả người Linh Giang đều dựng lên, mặt banh nặng nề, ánh mắt cũng càng thêm lạnh.</w:t>
      </w:r>
      <w:r>
        <w:br w:type="textWrapping"/>
      </w:r>
      <w:r>
        <w:br w:type="textWrapping"/>
      </w:r>
      <w:r>
        <w:t xml:space="preserve">Quý Ngọc Sơn nhìn ra y sắp mất kiên nhẫn, cũng không có công sức đi dỗ dành Hướng Tô Ảnh thêm nữa, qua loa gật đầu, "Đi thôi."</w:t>
      </w:r>
      <w:r>
        <w:br w:type="textWrapping"/>
      </w:r>
      <w:r>
        <w:br w:type="textWrapping"/>
      </w:r>
      <w:r>
        <w:t xml:space="preserve">Đang muốn gọi người đánh xe, lại bị Hướng Tô Ảnh bỗng nhiên nhào vào trong lồng ngực, nước mắt như mưa khóc ròng: "Cho đến bây giờ ta mới biết ngươi là người đối tốt với ta nhất, ta biết ta không còn thân trong sạch, nhưng xưa nay ta chưa từng quên mất Ngọc Sơn ca ca."</w:t>
      </w:r>
      <w:r>
        <w:br w:type="textWrapping"/>
      </w:r>
      <w:r>
        <w:br w:type="textWrapping"/>
      </w:r>
      <w:r>
        <w:t xml:space="preserve">Đám người đi đường xung quanh tò mò nhìn sang, Quý Ngọc Sơn mím môi, rũ mắt nhìn nàng.</w:t>
      </w:r>
      <w:r>
        <w:br w:type="textWrapping"/>
      </w:r>
      <w:r>
        <w:br w:type="textWrapping"/>
      </w:r>
      <w:r>
        <w:t xml:space="preserve">Hướng Tô Ảnh rưng rưng muốn khóc, đôi mắt đỏ hoe ngẩng đầu lên, "Ngọc Sơn ca ca, ngươi còn nguyện ý cưới ta chứ?"</w:t>
      </w:r>
      <w:r>
        <w:br w:type="textWrapping"/>
      </w:r>
      <w:r>
        <w:br w:type="textWrapping"/>
      </w:r>
      <w:r>
        <w:t xml:space="preserve">Linh Giang ôm quả búa lớn của mình đứng ở một bên, cảm giác tam quan của mình đã bị tổn thương rồi, y thậm chí còn nghĩ nếu như Quý Ngọc Sơn mà đáp ứng, vậy từ đây về sau y sẽ sửa tên của hắn là chày gỗ, một cái chày gỗ to đùng xanh mượt.</w:t>
      </w:r>
      <w:r>
        <w:br w:type="textWrapping"/>
      </w:r>
      <w:r>
        <w:br w:type="textWrapping"/>
      </w:r>
      <w:r>
        <w:t xml:space="preserve">Quý Ngọc Sơn nói: "Ta không muốn."</w:t>
      </w:r>
      <w:r>
        <w:br w:type="textWrapping"/>
      </w:r>
      <w:r>
        <w:br w:type="textWrapping"/>
      </w:r>
      <w:r>
        <w:t xml:space="preserve">Hiển nhiên hắn còn chưa tới nông nỗi làm chày gỗ.</w:t>
      </w:r>
      <w:r>
        <w:br w:type="textWrapping"/>
      </w:r>
      <w:r>
        <w:br w:type="textWrapping"/>
      </w:r>
      <w:r>
        <w:t xml:space="preserve">Hướng Tô Ảnh sững sờ, trợn to mắt, không nghĩ tới hắn sẽ từ chối, lẩm bẩm: "Ta biết là ta đã phụ ngươi, ta chỉ là bị lừa, ta ——"</w:t>
      </w:r>
      <w:r>
        <w:br w:type="textWrapping"/>
      </w:r>
      <w:r>
        <w:br w:type="textWrapping"/>
      </w:r>
      <w:r>
        <w:t xml:space="preserve">Quý Ngọc Sơn cau mày, "Không phải, là ngươi quá ngu."</w:t>
      </w:r>
      <w:r>
        <w:br w:type="textWrapping"/>
      </w:r>
      <w:r>
        <w:br w:type="textWrapping"/>
      </w:r>
      <w:r>
        <w:t xml:space="preserve">Buông tay ra, bước một bước đứng sang bên cạnh, "Ta không để ý ngươi phụ ta, cũng chẳng ngại ngươi không còn trong sạch, nhưng ta để ý ngươi quá ngu xuẩn, không biết phân biệt phải trái, không biết phân biệt tốt xấu. Ngươi không chỉ có ngu xuẩn, ngươi còn vong ân bội nghĩa, ta đối đãi với ngươi tốt, cũng không thắng nổi một nụ cười của hắn. Vì tư tình của mình, ngươi uổng phí công ơn dưỡng dục của cha nương, nói đi là đi, ngay cả cha nương cũng mặc kệ."</w:t>
      </w:r>
      <w:r>
        <w:br w:type="textWrapping"/>
      </w:r>
      <w:r>
        <w:br w:type="textWrapping"/>
      </w:r>
      <w:r>
        <w:t xml:space="preserve">Hướng Tô Ảnh chưa từng thấy Quý Ngọc Sơn nói chuyện như vậy với nàng, còn nói chút lời làm cho nàng mất mặt, đang muốn nổi giận, lại nghĩ đến tình cảnh của mình, đành phải đè xuống, cắn môi dưới, rưng rưng nhìn hắn: "Nếu không phải ngươi vẫn luôn đối tốt với ta như vậy, ta cũng sẽ không cảm thấy..."</w:t>
      </w:r>
      <w:r>
        <w:br w:type="textWrapping"/>
      </w:r>
      <w:r>
        <w:br w:type="textWrapping"/>
      </w:r>
      <w:r>
        <w:t xml:space="preserve">Quý Ngọc Sơn thở dài, "Ảnh nhi à, ngươi không chỉ có ngu xuẩn, còn ——"</w:t>
      </w:r>
      <w:r>
        <w:br w:type="textWrapping"/>
      </w:r>
      <w:r>
        <w:br w:type="textWrapping"/>
      </w:r>
      <w:r>
        <w:t xml:space="preserve">Hắn không nói tiếp, Linh Giang cũng lười nghe, đem cây búa lớn tiêu sái vác lên vai, quay người đi, thay hắn đỡ lấy lời chưa nói hết, "Tiện(*) đến điên rồi."</w:t>
      </w:r>
      <w:r>
        <w:br w:type="textWrapping"/>
      </w:r>
      <w:r>
        <w:br w:type="textWrapping"/>
      </w:r>
      <w:r>
        <w:t xml:space="preserve">((*) Tiện: ti tiện, hèn mọn, rẻ mạt)</w:t>
      </w:r>
      <w:r>
        <w:br w:type="textWrapping"/>
      </w:r>
      <w:r>
        <w:br w:type="textWrapping"/>
      </w:r>
      <w:r>
        <w:t xml:space="preserve">Hướng Tô Ảnh bị đả kích nặng nề, thân thể nhu nhược cơ hồ khó có thể đứng vững, "Nhưng ngươi đi tìm ta..."</w:t>
      </w:r>
      <w:r>
        <w:br w:type="textWrapping"/>
      </w:r>
      <w:r>
        <w:br w:type="textWrapping"/>
      </w:r>
      <w:r>
        <w:t xml:space="preserve">Quý Ngọc Sơn đưa ngân lượng cho người đánh xe, lui về sau một bước tránh đường, lắc đầu nói: "Ta chỉ là không nhìn nổi cha ngươi đã một bó tuổi còn phải khổ sở cầu xin, chỉ thiếu bước quỳ trước ta."</w:t>
      </w:r>
      <w:r>
        <w:br w:type="textWrapping"/>
      </w:r>
      <w:r>
        <w:br w:type="textWrapping"/>
      </w:r>
      <w:r>
        <w:t xml:space="preserve">Nói xong, giơ tay ra hiệu cho người đánh xe, không nhìn nàng nữa, đuổi theo Linh Giang.</w:t>
      </w:r>
      <w:r>
        <w:br w:type="textWrapping"/>
      </w:r>
      <w:r>
        <w:br w:type="textWrapping"/>
      </w:r>
      <w:r>
        <w:t xml:space="preserve">Linh Giang chờ hắn ở ngoài thành, nằm ngửa trên lưng ngựa, trong miệng cắn một cọng cỏ, một tay gối sau gáy, một cái tay khác xách lồng chim của mình tung tẩy, thấy hắn đến gần, mặt không biểu cảm thúc giục: "Đi."</w:t>
      </w:r>
      <w:r>
        <w:br w:type="textWrapping"/>
      </w:r>
      <w:r>
        <w:br w:type="textWrapping"/>
      </w:r>
      <w:r>
        <w:t xml:space="preserve">Quý Ngọc Sơn trèo lên ngựa, nghiêng đầu qua chỗ khác, muốn nói cái gì, lại không nói, bả vai suy sụp gục xuống, cay đắng ha ha giơ hai vò rượu trong tay lên, "Cùng ta uống chứ?"</w:t>
      </w:r>
      <w:r>
        <w:br w:type="textWrapping"/>
      </w:r>
      <w:r>
        <w:br w:type="textWrapping"/>
      </w:r>
      <w:r>
        <w:t xml:space="preserve">Con ngươi Linh Giang lập tức sáng ngời, ngoại trừ "Ân Thành Lan" có thể thắp sáng lên, rượu cũng sẽ.</w:t>
      </w:r>
      <w:r>
        <w:br w:type="textWrapping"/>
      </w:r>
      <w:r>
        <w:br w:type="textWrapping"/>
      </w:r>
      <w:r>
        <w:t xml:space="preserve">Bởi vì rượu giống như Ân Thành Lan, có thể làm y say.</w:t>
      </w:r>
      <w:r>
        <w:br w:type="textWrapping"/>
      </w:r>
      <w:r>
        <w:br w:type="textWrapping"/>
      </w:r>
      <w:r>
        <w:t xml:space="preserve">Một người một chim một đường uống đến dưới chân Vạn Hải phong, đứng ở bên bờ đón gió biển từ đại dương mênh mông thổi tới, chút hẹp hòi nhi nữ tình trường ở trong lòng liền tan thành mây khói, Quý Ngọc Sơn nằm nhoài trên lưng ngựa, ôm cổ ngựa, choáng váng, đỏ mặt tía tai nói: "Chờ ta đưa đồ cho Ân các chủ rồi, ta sẽ đi, có thể đỡ được một phần khó khăn cho hắn, cũng coi như, coi như chuyện tốt, ta cũng nên đi tìm vị bằng hữu kia của ra rồi."</w:t>
      </w:r>
      <w:r>
        <w:br w:type="textWrapping"/>
      </w:r>
      <w:r>
        <w:br w:type="textWrapping"/>
      </w:r>
      <w:r>
        <w:t xml:space="preserve">Linh Giang nắm dây cương, thản nhiên ngồi, một cái tay khác cầm bầu rượu, uống một hớp ngậm một lát, chậm rãi phẩm rượu, ngửa đầu nhìn ngọn núi giữa đại dương bao la sóng dữ, muốn nhìn nơi ẩn giấu trong những ngọn núi đá, muốn gặp người sống sau những đám mây, đứng trên bờ vách đá cái gì muốn thấy đều không thấy.</w:t>
      </w:r>
      <w:r>
        <w:br w:type="textWrapping"/>
      </w:r>
      <w:r>
        <w:br w:type="textWrapping"/>
      </w:r>
      <w:r>
        <w:t xml:space="preserve">Quay đầu cau mày nói: "Có tiện nói không, là vật gì?"</w:t>
      </w:r>
      <w:r>
        <w:br w:type="textWrapping"/>
      </w:r>
      <w:r>
        <w:br w:type="textWrapping"/>
      </w:r>
      <w:r>
        <w:t xml:space="preserve">Quý Ngọc Sơn líu đầu lưỡi: "Một loại thuốc, thuốc bột, nghe nói có thể thúc giục cây Ngư Diễn nở hoa, hoa mọc trên cây đó, hình như là một trong những thuốc giải, có thể giải độc ở trên người Ân các chủ, chữa khỏi chân cho hắn."</w:t>
      </w:r>
      <w:r>
        <w:br w:type="textWrapping"/>
      </w:r>
      <w:r>
        <w:br w:type="textWrapping"/>
      </w:r>
      <w:r>
        <w:t xml:space="preserve">Linh Giang trợn tròn mắt nhìn chằm chằm vào hắn, trong con ngươi sâu thẳm lộ ra chút cảm xúc bí ẩn, "Chân của hắn... Là bởi vì trúng độc?"</w:t>
      </w:r>
      <w:r>
        <w:br w:type="textWrapping"/>
      </w:r>
      <w:r>
        <w:br w:type="textWrapping"/>
      </w:r>
      <w:r>
        <w:t xml:space="preserve">Quý Ngọc Sơn thật sự là có chút say rồi, vừa rồi nói cái gì bản thân cũng không nhớ rõ ràng, cau mày trầm tư suy nghĩ, "Đúng thế, a, cái gì nhỉ."</w:t>
      </w:r>
      <w:r>
        <w:br w:type="textWrapping"/>
      </w:r>
      <w:r>
        <w:br w:type="textWrapping"/>
      </w:r>
      <w:r>
        <w:t xml:space="preserve">Linh Giang không lên tiếng, hơi hơi rũ con ngươi, từ đôi mắt Quý Ngọc Sơn nhìn sang, là một sự bình tĩnh cái gì cũng không thấy.</w:t>
      </w:r>
      <w:r>
        <w:br w:type="textWrapping"/>
      </w:r>
      <w:r>
        <w:br w:type="textWrapping"/>
      </w:r>
      <w:r>
        <w:t xml:space="preserve">Nhưng chỉ có bản thân Linh Giang là tự biết, câu nói kia đã vén lên sóng to gió lớn gào thét thế nào trong lòng y, nếu như chân của Ân Thành Lan không phải do trời sinh không thể đi, vậy thì hiện giờ y đã hiểu rõ vì sao người này lại muốn ở trên một đỉnh núi cô độc.</w:t>
      </w:r>
      <w:r>
        <w:br w:type="textWrapping"/>
      </w:r>
      <w:r>
        <w:br w:type="textWrapping"/>
      </w:r>
      <w:r>
        <w:t xml:space="preserve">Giống như một con chim bị bẻ cánh, cho dù không thể tiếp tục bay lên trời, cũng muốn liều mạng đến gần bầu trời hơn một chút.</w:t>
      </w:r>
      <w:r>
        <w:br w:type="textWrapping"/>
      </w:r>
      <w:r>
        <w:br w:type="textWrapping"/>
      </w:r>
      <w:r>
        <w:t xml:space="preserve">Linh Giang ngửa đầu trút ngụm rượu cuối cùng xuống, rượu đục rơi vào trong cuống họng, nếm vị đắng trước nay chưa từng trải.</w:t>
      </w:r>
      <w:r>
        <w:br w:type="textWrapping"/>
      </w:r>
      <w:r>
        <w:br w:type="textWrapping"/>
      </w:r>
      <w:r>
        <w:t xml:space="preserve">Quý Ngọc Sơn thấy y trầm mặc không nói, chớp chớp mắt, từ trên lưng ngựa ngồi thẳng lên, chậm chạp hồi tưởng lại cuộc nói chuyện vừa rồi, lúc này mới phản ứng được mình đã nói cái gì, ảo não vỗ vỗ trán: "Tuy rằng không nghe nói nguyên nhân, nhưng ngẫm lại cũng có thể hiểu cái cảm giác đó, về chuyện này ngươi và ta tốt nhất là chớ có nhắc lại."</w:t>
      </w:r>
      <w:r>
        <w:br w:type="textWrapping"/>
      </w:r>
      <w:r>
        <w:br w:type="textWrapping"/>
      </w:r>
      <w:r>
        <w:t xml:space="preserve">Hầu kết Linh Giang lăn lộn, nắm chặt dây cương ở trong tay, thầm nghĩ, "Ân Thành Lan, ngươi đến tột cùng là người như thế nào."</w:t>
      </w:r>
      <w:r>
        <w:br w:type="textWrapping"/>
      </w:r>
      <w:r>
        <w:br w:type="textWrapping"/>
      </w:r>
      <w:r>
        <w:t xml:space="preserve">Biết đến chuyện này, nhìn Vạn Hải phong cô lập trong đại dương bao la, Linh Giang chợt sinh ra một luồng ý niệm cấp thiết muốn được nhìn thấy hắn, đang muốn tung người xuống ngựa, tìm một chỗ không người biến thân, lại nghe một tiếng gọi ở cách đó không xa vang lên.</w:t>
      </w:r>
      <w:r>
        <w:br w:type="textWrapping"/>
      </w:r>
      <w:r>
        <w:br w:type="textWrapping"/>
      </w:r>
      <w:r>
        <w:t xml:space="preserve">Tiếng gọi kia là gọi tên của Quý Ngọc Sơn.</w:t>
      </w:r>
      <w:r>
        <w:br w:type="textWrapping"/>
      </w:r>
      <w:r>
        <w:br w:type="textWrapping"/>
      </w:r>
      <w:r>
        <w:t xml:space="preserve">Người được réo tên sau khi nghe, bất thình lình run lập cập, mê man phóng tầm mắt nhìn tới, chỉ thấy một thiếu niên mặc áo xanh đang nổi giận đùng đùng sải bước chân đến.</w:t>
      </w:r>
      <w:r>
        <w:br w:type="textWrapping"/>
      </w:r>
      <w:r>
        <w:br w:type="textWrapping"/>
      </w:r>
      <w:r>
        <w:t xml:space="preserve">Thiếu niên có khuôn mặt như con nít, da thịt trắng noãn như sứ, đôi môi đỏ sẫm, ánh mắt sáng ngời, nếu như không phải trên mặt là biểu tình muốn ăn thịt người, thì thoạt nhìn vẫn rất là ngây thơ dễ thương.</w:t>
      </w:r>
      <w:r>
        <w:br w:type="textWrapping"/>
      </w:r>
      <w:r>
        <w:br w:type="textWrapping"/>
      </w:r>
      <w:r>
        <w:t xml:space="preserve">Quý Ngọc Sơn ngơ ngác nhìn hắn đi tới, nhíu mày ngửi mùi vị trên người mình, sau đó quay người u ám nhìn Linh Giang.</w:t>
      </w:r>
      <w:r>
        <w:br w:type="textWrapping"/>
      </w:r>
      <w:r>
        <w:br w:type="textWrapping"/>
      </w:r>
      <w:r>
        <w:t xml:space="preserve">Linh Giang mặc dù là ăn chay, nhưng cũng không phải đồ ăn chay, sương giá dưới đáy mắt vẫn chưa phai, lạnh lùng nhìn vào hắn.</w:t>
      </w:r>
      <w:r>
        <w:br w:type="textWrapping"/>
      </w:r>
      <w:r>
        <w:br w:type="textWrapping"/>
      </w:r>
      <w:r>
        <w:t xml:space="preserve">"A... Nghiêm Sở huynh, ngươi như thế nào ở chỗ này?" Quý Ngọc Sơn bỗng nhiên tỉnh ngộ hỏi.</w:t>
      </w:r>
      <w:r>
        <w:br w:type="textWrapping"/>
      </w:r>
      <w:r>
        <w:br w:type="textWrapping"/>
      </w:r>
      <w:r>
        <w:t xml:space="preserve">Người tới chính là Nghiêm Sở, vị bằng hữu giận dỗi trong miệng Quý Ngọc Sơn kia.</w:t>
      </w:r>
      <w:r>
        <w:br w:type="textWrapping"/>
      </w:r>
      <w:r>
        <w:br w:type="textWrapping"/>
      </w:r>
      <w:r>
        <w:t xml:space="preserve">Nghiêm Sở một nhát bắt lấy cổ tay Quý Ngọc Sơn, mò mạch đập của hắn, quan sát hắn từ trên xuống dưới một lần, giọng điệu không tốt nói: "Ta đến xem thuốc bột kia của ta rốt cuộc có hữu dụng hay không, hắn là ai?"</w:t>
      </w:r>
      <w:r>
        <w:br w:type="textWrapping"/>
      </w:r>
      <w:r>
        <w:br w:type="textWrapping"/>
      </w:r>
      <w:r>
        <w:t xml:space="preserve">Tuy Nghiêm Sở không biết Linh Giang, nhưng Linh Giang đã biết hắn là ai.</w:t>
      </w:r>
      <w:r>
        <w:br w:type="textWrapping"/>
      </w:r>
      <w:r>
        <w:br w:type="textWrapping"/>
      </w:r>
      <w:r>
        <w:t xml:space="preserve">Ngự Phượng các là tổ chức tình báo đệ nhất giang hồ, dùng chim bay để lập thành một mạng lưới vô hình có thể kéo dài tới chân trời góc biển, bao phủ nhân sĩ trên khắp tam sơn lục thuỷ, phàm là kẻ bước chân vào giang hồ, là đã bước chân vào trong tấm mạng lưới tình báo này, bị Ngự Phượng các thu vào trong mật thất(*), chỉ cần muốn điều tra, không có cuộc đời, lịch sử bí ẩn của người nào là không tra ra được.</w:t>
      </w:r>
      <w:r>
        <w:br w:type="textWrapping"/>
      </w:r>
      <w:r>
        <w:br w:type="textWrapping"/>
      </w:r>
      <w:r>
        <w:t xml:space="preserve">((*) Mật thất: căn phòng bí mật)</w:t>
      </w:r>
      <w:r>
        <w:br w:type="textWrapping"/>
      </w:r>
      <w:r>
        <w:br w:type="textWrapping"/>
      </w:r>
      <w:r>
        <w:t xml:space="preserve">Đương nhiên, ngoại trừ Linh Giang, y không phải là người.</w:t>
      </w:r>
      <w:r>
        <w:br w:type="textWrapping"/>
      </w:r>
      <w:r>
        <w:br w:type="textWrapping"/>
      </w:r>
      <w:r>
        <w:t xml:space="preserve">Là một con chim biết nói, hơn nữa còn có chút văn hóa, Linh Giang đã từng lẻn vào trong mật thất Ngự Phượng các, đọc cuộc đời và bí mật không thể nói của những anh hùng hào kiệt xuất hiện trên giang hồ trong gần một trăm năm qua, đối với người trong giang hồ tuy là không thể nhận ra được tất cả, nhưng cũng có thể nhận biết được bảy tám phần, đặc biệt là một kẻ đại danh đỉnh đỉnh vô cùng xuất chúng như Nghiêm Sở này.</w:t>
      </w:r>
      <w:r>
        <w:br w:type="textWrapping"/>
      </w:r>
      <w:r>
        <w:br w:type="textWrapping"/>
      </w:r>
      <w:r>
        <w:t xml:space="preserve">Nghiêm Sở chính là một thần y nổi danh trên giang hồ, nhưng thứ nổi tiếng nhất của hắn lại là cái tính khí thất thường cùng với gương mặt kia, thoạt nhìn, dáng vẻ hắn cùng lắm là mười sáu mười bảy tuổi, nhưng kỳ thực hắn đã sớm qua ba mươi, người biết việc này, đều đối với thuật dưỡng nhan của hắn tranh nhau mà giành, biết bao nhiêu phụ nhân(*), tiểu thư con nhà hào môn đã đạp vỡ ngạch cửa muốn cầu cho được bí phương.</w:t>
      </w:r>
      <w:r>
        <w:br w:type="textWrapping"/>
      </w:r>
      <w:r>
        <w:br w:type="textWrapping"/>
      </w:r>
      <w:r>
        <w:t xml:space="preserve">((*) Phụ nhân: dùng để gọi vợ của người có địa vị cao trong xã hội, ở hiện đại được sửa thành phu nhân)</w:t>
      </w:r>
      <w:r>
        <w:br w:type="textWrapping"/>
      </w:r>
      <w:r>
        <w:br w:type="textWrapping"/>
      </w:r>
      <w:r>
        <w:t xml:space="preserve">Mà cố tình Nghiêm Sở lại hận nhất dáng vẻ này của mình, phàm là có người nhìn nhiều hơn hai con mắt, đều chọc hắn tức giận nổi một trận tanh bành, càng miễn bàn tới đòi thuật dưỡng nhan gì.</w:t>
      </w:r>
      <w:r>
        <w:br w:type="textWrapping"/>
      </w:r>
      <w:r>
        <w:br w:type="textWrapping"/>
      </w:r>
      <w:r>
        <w:t xml:space="preserve">Linh Giang đánh giá trên dưới hắn một phen, ngay lúc Nghiêm Sở sắp tức giận hơn, đột nhiên nói: "Ngươi biết giải độc sao?"</w:t>
      </w:r>
      <w:r>
        <w:br w:type="textWrapping"/>
      </w:r>
      <w:r>
        <w:br w:type="textWrapping"/>
      </w:r>
      <w:r>
        <w:t xml:space="preserve">Nghiêm Sở còn tưởng là y lại muốn hỏi mình bao nhiêu tuổi, bất ngờ không kịp chuẩn bị nghe thấy câu nói này, lửa giận trong lòng tiêu biến mất một chút, nhưng vẫn cay nghiệt nói: "Kịch độc trong thiên hạ nhiều không kể xiết, chia thành Ngũ độc bảy nhánh chín chín tám mươi mốt loại độc lớn nhỏ, ngươi hỏi ta như vậy, ta biết trả lời ngươi thế nào?"</w:t>
      </w:r>
      <w:r>
        <w:br w:type="textWrapping"/>
      </w:r>
      <w:r>
        <w:br w:type="textWrapping"/>
      </w:r>
      <w:r>
        <w:t xml:space="preserve">Linh Giang ôm cánh tay, gió biển thổi bay mái tóc y, y chẳng thèm ý có sợi tóc vương trên môi, lộ ra cái trán trơn bóng thực dễ nhìn: "Ngươi có thể giải độc cho Ân Thành Lan sao?"</w:t>
      </w:r>
      <w:r>
        <w:br w:type="textWrapping"/>
      </w:r>
      <w:r>
        <w:br w:type="textWrapping"/>
      </w:r>
      <w:r>
        <w:t xml:space="preserve">Nghiêm Sở híp mắt, ánh mắt không tốt xoay chuyển giữa Quý Ngọc Sơn và Linh Giang, Quý Ngọc Sơn bước về phía hắn một bước, cúi đầu giúp hắn cởi bỏ ngọc bội thắt bên hông, quang mang như rắn độc trong đáy mắt hắn liền thu liễm lại, không tình nguyện cho lắm nói: "Độc của hắn trên thế gian này rất hiếm thấy, không phải ta nói có thể giải là có thể giải."</w:t>
      </w:r>
      <w:r>
        <w:br w:type="textWrapping"/>
      </w:r>
      <w:r>
        <w:br w:type="textWrapping"/>
      </w:r>
      <w:r>
        <w:t xml:space="preserve">Nghe được câu này, Linh Giang cũng không nói thêm gì, hướng Quý Ngọc Sơn gật đầu một cái, quay người đi vào trong rừng cây nhỏ bên bờ, nghe thấy phía sau có giọng nói chậm rãi của Nghiêm Sở hỏi Quý Ngọc Sơn uống rượu nhiều có đau đầu hay không.</w:t>
      </w:r>
      <w:r>
        <w:br w:type="textWrapping"/>
      </w:r>
      <w:r>
        <w:br w:type="textWrapping"/>
      </w:r>
      <w:r>
        <w:t xml:space="preserve">Sau khi trở lại các, Linh Giang không trực tiếp đi lên đỉnh núi, mà trước tiên về tổ của chim non.</w:t>
      </w:r>
      <w:r>
        <w:br w:type="textWrapping"/>
      </w:r>
      <w:r>
        <w:br w:type="textWrapping"/>
      </w:r>
      <w:r>
        <w:t xml:space="preserve">Trong thời gian y đi, chim non đã bắt đầu tiến hành huấn luyện chuyển thư từ qua lại, hiện giờ trong tổ không có chim cũng chẳng có người, Linh Giang đứng ở bên bồn đá xanh đựng nước, dùng mỏ mổ nước chải vuốt lông, vung cánh nhỏ lên một cái, đem lông mao ở dưới bụng cũng sắp xếp gọn gàng chỉnh tề, phút cuối cùng, còn không quên dùng móng vuốt tạo dáng cho túm lông ngốc, thật là điệu đà.</w:t>
      </w:r>
      <w:r>
        <w:br w:type="textWrapping"/>
      </w:r>
      <w:r>
        <w:br w:type="textWrapping"/>
      </w:r>
      <w:r>
        <w:t xml:space="preserve">Bay đến chỗ cửa trận pháp, sáu ưng vai sóng vai ngồi xổm ở trên cây, thấy là tiểu hoàng điểu, chít chít thầm thì kêu hai tiếng trong họng, như là còn nhớ nó, thực sự là nhớ đánh cũng nhớ ăn.</w:t>
      </w:r>
      <w:r>
        <w:br w:type="textWrapping"/>
      </w:r>
      <w:r>
        <w:br w:type="textWrapping"/>
      </w:r>
      <w:r>
        <w:t xml:space="preserve">Linh Giang liền một đường thông suốt bay lên đỉnh núi Thính Hải lâu.</w:t>
      </w:r>
      <w:r>
        <w:br w:type="textWrapping"/>
      </w:r>
      <w:r>
        <w:br w:type="textWrapping"/>
      </w:r>
      <w:r>
        <w:t xml:space="preserve">Ân Thành Lan không ở Ỷ Vân đình, hẳn là ở thư phòng, Linh Giang giương cánh lướt đi, rơi xuống căn phòng mười sáu cánh cửa sổ, tuy nhiên vẫn chưa thấy được người, mơ hồ nghe thấy có tiếng nói, từ trên mái hiên đỏ thắm lên xuống mấy cái, dọc nóc nhà đi xuống, thuận theo dãy hành lang uốn khúc, bay đến phòng ngủ của chủ nhân Thính Hải lâu.</w:t>
      </w:r>
      <w:r>
        <w:br w:type="textWrapping"/>
      </w:r>
      <w:r>
        <w:br w:type="textWrapping"/>
      </w:r>
      <w:r>
        <w:t xml:space="preserve">Phòng ngủ chính có hai mặt núi vây quanh hai mặt nước bao quanh, trước sau trái phải đều không có phòng của tiểu thiếp, chỉ có hai cái cầu treo chạm trổ hoa đỏ thắm từ hai hướng Đông Tây trước phòng dòng ra ngoài, cùng toàn bộ Thính Hải lâu khóa vào với nhau, hợp thành một tòa phủ đệ tự nhiên.</w:t>
      </w:r>
      <w:r>
        <w:br w:type="textWrapping"/>
      </w:r>
      <w:r>
        <w:br w:type="textWrapping"/>
      </w:r>
      <w:r>
        <w:t xml:space="preserve">Nơi tọa lạc của phủ đệ bao quanh bởi vách đá cheo leo, phòng ngủ của chủ nhân trong phủ lại càng thêm độc lập riêng biệt, tứ cố vô thân, Linh Giang giật mình, rung động lòng trắc ẩn.</w:t>
      </w:r>
      <w:r>
        <w:br w:type="textWrapping"/>
      </w:r>
      <w:r>
        <w:br w:type="textWrapping"/>
      </w:r>
      <w:r>
        <w:t xml:space="preserve">Giữa cầu treo gió núi thổi rất lớn, Linh Giang rụt đầu rụt cổ che chở túm lông ngốc, biệt nữu bay qua cây cầu treo, rơi xuống trước cửa phòng ngủ, do dự một lát, muốn mở miệng gọi người, lại nghe thấy giọng nói của Ân Thanh Lan.</w:t>
      </w:r>
      <w:r>
        <w:br w:type="textWrapping"/>
      </w:r>
      <w:r>
        <w:br w:type="textWrapping"/>
      </w:r>
      <w:r>
        <w:t xml:space="preserve">Linh Giang lần theo âm thanh vòng tới một đầu khác, thấy trên vách tường kia mở nửa cánh cửa sổ, y bay đến cửa sổ nhìn vào, liền nhìn thấy một màn làm cho y ghen tuông đến ngu người.</w:t>
      </w:r>
      <w:r>
        <w:br w:type="textWrapping"/>
      </w:r>
      <w:r>
        <w:br w:type="textWrapping"/>
      </w:r>
    </w:p>
    <w:p>
      <w:pPr>
        <w:pStyle w:val="Heading2"/>
      </w:pPr>
      <w:bookmarkStart w:id="36" w:name="chương-15-cây-ngư-diễn-15"/>
      <w:bookmarkEnd w:id="36"/>
      <w:r>
        <w:t xml:space="preserve">15. Chương 15: Cây Ngư Diễn (15)</w:t>
      </w:r>
    </w:p>
    <w:p>
      <w:pPr>
        <w:pStyle w:val="Compact"/>
      </w:pPr>
      <w:r>
        <w:br w:type="textWrapping"/>
      </w:r>
      <w:r>
        <w:br w:type="textWrapping"/>
      </w:r>
      <w:r>
        <w:t xml:space="preserve">Edit + Beta: Jojo Nguyen</w:t>
      </w:r>
      <w:r>
        <w:br w:type="textWrapping"/>
      </w:r>
      <w:r>
        <w:br w:type="textWrapping"/>
      </w:r>
      <w:r>
        <w:t xml:space="preserve">Ân Thành Lan mặc trung y(*) thuần trắng dựa vào đầu giường, trong tay cầm một cuốn sách cổ bìa xanh, tóc hắn quá đen, sắc mặt lại quá trắng, hiện ra mặt mày cực kỳ sạch sẽ bắt mắt, lông mi dài tạo thành một dấu ấn đặc biệt, ngũ quan rõ ràng, sườn mặt yên bình, thời điểm tĩnh tọa tựa như một bức tranh thủy mặc nhẹ nhàng mà thanh lịch.</w:t>
      </w:r>
      <w:r>
        <w:br w:type="textWrapping"/>
      </w:r>
      <w:r>
        <w:br w:type="textWrapping"/>
      </w:r>
      <w:r>
        <w:t xml:space="preserve">((*) Trung y: người xưa khi ra ngoài thường mặc 3 lớp áo: áo lót, áo sơ mi và áo khoác ngoài. Trung y là lớp áo sơ mi ở giữa)</w:t>
      </w:r>
      <w:r>
        <w:br w:type="textWrapping"/>
      </w:r>
      <w:r>
        <w:br w:type="textWrapping"/>
      </w:r>
      <w:r>
        <w:t xml:space="preserve">Một tay hắn cầm sách, lẳng lặng nhìn.</w:t>
      </w:r>
      <w:r>
        <w:br w:type="textWrapping"/>
      </w:r>
      <w:r>
        <w:br w:type="textWrapping"/>
      </w:r>
      <w:r>
        <w:t xml:space="preserve">Linh Giang thầm nghĩ: "Cái tay này không có vấn đề gì." Sau đó đưa tầm mắt đóng đinh trên một cái tay khác.</w:t>
      </w:r>
      <w:r>
        <w:br w:type="textWrapping"/>
      </w:r>
      <w:r>
        <w:br w:type="textWrapping"/>
      </w:r>
      <w:r>
        <w:t xml:space="preserve">Bàn tay thon dài mà Linh Giang rất yêu thích kia đang vuốt ve đầu một con chim.</w:t>
      </w:r>
      <w:r>
        <w:br w:type="textWrapping"/>
      </w:r>
      <w:r>
        <w:br w:type="textWrapping"/>
      </w:r>
      <w:r>
        <w:t xml:space="preserve">Lửa giận từ dưới bụng lập tức thiêu rụi lên đôi mắt, làm nóng mắt y, chua cổ họng y.</w:t>
      </w:r>
      <w:r>
        <w:br w:type="textWrapping"/>
      </w:r>
      <w:r>
        <w:br w:type="textWrapping"/>
      </w:r>
      <w:r>
        <w:t xml:space="preserve">"Hắn còn chưa từng sờ ta như vậy đâu."</w:t>
      </w:r>
      <w:r>
        <w:br w:type="textWrapping"/>
      </w:r>
      <w:r>
        <w:br w:type="textWrapping"/>
      </w:r>
      <w:r>
        <w:t xml:space="preserve">Linh Giang lạnh lùng nhìn Thần ưng mười vạn ưng mới có một Hải Đông Thanh, cứ như vậy dùng đầu cọ vào ngón tay Ân Thành Lan nịnh nọt, trong cổ họng phát ra tiếng hừ hừ, trông dáng vẻ thoải mái vô cùng.</w:t>
      </w:r>
      <w:r>
        <w:br w:type="textWrapping"/>
      </w:r>
      <w:r>
        <w:br w:type="textWrapping"/>
      </w:r>
      <w:r>
        <w:t xml:space="preserve">Hóa ra đây chính là Thần ưng, cũng chỉ được như thế, trong lòng Linh Giang phẫn nộ nghĩ, y còn chưa cọ Ân Thành Lan như vậy đâu.</w:t>
      </w:r>
      <w:r>
        <w:br w:type="textWrapping"/>
      </w:r>
      <w:r>
        <w:br w:type="textWrapping"/>
      </w:r>
      <w:r>
        <w:t xml:space="preserve">Hải Đông Thanh nằm nhoài trên đùi Ân Thành Lan, lật mình, hai cái móng vuốt chổng lên trời, tin tưởng lộ ra cái bụng phủ đầy lông tuyết trắng, Ân Thành Lan lại đưa tay chuyển qua bụng nó, xoa nhẹ hai lần.</w:t>
      </w:r>
      <w:r>
        <w:br w:type="textWrapping"/>
      </w:r>
      <w:r>
        <w:br w:type="textWrapping"/>
      </w:r>
      <w:r>
        <w:t xml:space="preserve">Linh Giang xem đến đỏ cả mắt, cũng không biết là tức hay đố kỵ, nói chung con ngươi tròn nhỏ trong nháy mắt phủ lên một tầng đỏ như máu, thâm trầm nghĩ: "Giống một con chó ngu xuẩn, thật buồn nôn."</w:t>
      </w:r>
      <w:r>
        <w:br w:type="textWrapping"/>
      </w:r>
      <w:r>
        <w:br w:type="textWrapping"/>
      </w:r>
      <w:r>
        <w:t xml:space="preserve">Sau đó, cúi đầu nhìn xuống cái bụng dày đặc lông nhung mềm mại, một cỗ ủy khuất dâng lên trên cuống họng, hắn cũng chưa từng xoa tiểu bụng bụng của y!</w:t>
      </w:r>
      <w:r>
        <w:br w:type="textWrapping"/>
      </w:r>
      <w:r>
        <w:br w:type="textWrapping"/>
      </w:r>
      <w:r>
        <w:t xml:space="preserve">Y cứ như vậy đứng trên bệ cửa sổ ghen ghét phẫn nộ, vào lúc sắp sửa cháy thành món chim nướng, Ân Thành Lan rốt cuộc nhìn thấy y.</w:t>
      </w:r>
      <w:r>
        <w:br w:type="textWrapping"/>
      </w:r>
      <w:r>
        <w:br w:type="textWrapping"/>
      </w:r>
      <w:r>
        <w:t xml:space="preserve">Nam nhân vẫn trêu đùa Hải Đông Thanh ở trong tay như trước, giọng điệu bình thản nói: "Đã về." Giống như đã sớm biết.</w:t>
      </w:r>
      <w:r>
        <w:br w:type="textWrapping"/>
      </w:r>
      <w:r>
        <w:br w:type="textWrapping"/>
      </w:r>
      <w:r>
        <w:t xml:space="preserve">Linh Giang thấp giọng đáp một tiếng, chẳng hề đi tới, chỉ là lạnh lùng dùng con mắt tròn nhỏ nhìn một người một chim trên giường.</w:t>
      </w:r>
      <w:r>
        <w:br w:type="textWrapping"/>
      </w:r>
      <w:r>
        <w:br w:type="textWrapping"/>
      </w:r>
      <w:r>
        <w:t xml:space="preserve">Ân Thành Lan cũng không hỏi nó cái gì, một tay vuốt chim, một tay lật trang sách.</w:t>
      </w:r>
      <w:r>
        <w:br w:type="textWrapping"/>
      </w:r>
      <w:r>
        <w:br w:type="textWrapping"/>
      </w:r>
      <w:r>
        <w:t xml:space="preserve">Trong phòng ngoại trừ tiếng rên thoải mái của Hải Đông Thanh thì không còn gì khác, một hồi lâu sau, Linh Giang rốt cuộc không nén được tức giận, hỏi: "Ngươi đấu chim không?"</w:t>
      </w:r>
      <w:r>
        <w:br w:type="textWrapping"/>
      </w:r>
      <w:r>
        <w:br w:type="textWrapping"/>
      </w:r>
      <w:r>
        <w:t xml:space="preserve">Ân Thành Lan kinh ngạc mở to mắt, ánh mắt băn khoăn một vòng giữa Hải Đông Thanh và con tiểu lông vàng này, hỏi một cách không chắc chắn lắm: "Ý ngươi là gì?"</w:t>
      </w:r>
      <w:r>
        <w:br w:type="textWrapping"/>
      </w:r>
      <w:r>
        <w:br w:type="textWrapping"/>
      </w:r>
      <w:r>
        <w:t xml:space="preserve">Linh Giang liền ưỡn ngực, đem cánh nhỏ chắp ra đằng sau, hất cằm về phía hắn, nói đơn giản ngắn gọn: "Ta có thể đánh nó không?"</w:t>
      </w:r>
      <w:r>
        <w:br w:type="textWrapping"/>
      </w:r>
      <w:r>
        <w:br w:type="textWrapping"/>
      </w:r>
      <w:r>
        <w:t xml:space="preserve">Y nói xong, nhìn thấy Ân Thành Lan nở nụ cười, mặc dù chỉ là cong cong khóe môi, nhưng phản chiếu trên gương mặt trắng đen rõ ràng, trông đẹp đẽ vô cùng.</w:t>
      </w:r>
      <w:r>
        <w:br w:type="textWrapping"/>
      </w:r>
      <w:r>
        <w:br w:type="textWrapping"/>
      </w:r>
      <w:r>
        <w:t xml:space="preserve">"Ta có nên nói ngươi là nghé con mới sinh không sợ cọp không?" Ân Thành Lan dù bận vẫn ung dung hỏi.</w:t>
      </w:r>
      <w:r>
        <w:br w:type="textWrapping"/>
      </w:r>
      <w:r>
        <w:br w:type="textWrapping"/>
      </w:r>
      <w:r>
        <w:t xml:space="preserve">Linh Giang: "Không ngại có thể nói là giữa đường gặp chuyện bất bình chẳng tha."</w:t>
      </w:r>
      <w:r>
        <w:br w:type="textWrapping"/>
      </w:r>
      <w:r>
        <w:br w:type="textWrapping"/>
      </w:r>
      <w:r>
        <w:t xml:space="preserve">Ân Thành Lan cười lắc đầu một cái, đối với cách dùng từ của nó không tỏ ý kiến, vốn dĩ chỉ là một con chim, không cần thiết phải xăm soi.</w:t>
      </w:r>
      <w:r>
        <w:br w:type="textWrapping"/>
      </w:r>
      <w:r>
        <w:br w:type="textWrapping"/>
      </w:r>
      <w:r>
        <w:t xml:space="preserve">Nhưng chỉ có Linh Giang mới biết "Đường" này là cái gì, mà chuyện y bất bình thì là chuyện gì.</w:t>
      </w:r>
      <w:r>
        <w:br w:type="textWrapping"/>
      </w:r>
      <w:r>
        <w:br w:type="textWrapping"/>
      </w:r>
      <w:r>
        <w:t xml:space="preserve">Ân Thành Lan làm ra một động tác mời, còn mở miệng nhắc nhở: "Nó không nhất định hiểu chạm đến là thôi đâu."</w:t>
      </w:r>
      <w:r>
        <w:br w:type="textWrapping"/>
      </w:r>
      <w:r>
        <w:br w:type="textWrapping"/>
      </w:r>
      <w:r>
        <w:t xml:space="preserve">Có được lời đáp ứng của hắn, Linh Giang tung người bay lên, mặt không chút thay đổi nói: "Vừa lúc, ta cũng không hiểu."</w:t>
      </w:r>
      <w:r>
        <w:br w:type="textWrapping"/>
      </w:r>
      <w:r>
        <w:br w:type="textWrapping"/>
      </w:r>
      <w:r>
        <w:t xml:space="preserve">Sau đó sát khí trong nháy mắt dồn đến phía sau Hải Đông Thanh.</w:t>
      </w:r>
      <w:r>
        <w:br w:type="textWrapping"/>
      </w:r>
      <w:r>
        <w:br w:type="textWrapping"/>
      </w:r>
      <w:r>
        <w:t xml:space="preserve">Hải Đông Thanh không hổ là Thần ưng, trong khoảnh khắc liền phản ứng lại, làm Linh Giang vồ hụt, quay đầu kiệt ngạo gào một tiếng, xòe đôi cánh trắng như tuyết ra, phong thái dũng mãnh khinh nhờn đột nhiên lấp kín toàn bộ căn phòng.</w:t>
      </w:r>
      <w:r>
        <w:br w:type="textWrapping"/>
      </w:r>
      <w:r>
        <w:br w:type="textWrapping"/>
      </w:r>
      <w:r>
        <w:t xml:space="preserve">So với thân hình hùng vĩ của nó, Linh Giang thật giống như chuột gặp voi, vừa tròn vừa cục mịch, nhỏ bé không đáng kể, nhưng cả người y tản mát ra hơi thở uy hiếp khiến Thần ưng nhận thấy được nguy hiểm, xoay quanh trên nóc nhà, phát ra tiếng gào nặng nề.</w:t>
      </w:r>
      <w:r>
        <w:br w:type="textWrapping"/>
      </w:r>
      <w:r>
        <w:br w:type="textWrapping"/>
      </w:r>
      <w:r>
        <w:t xml:space="preserve">Linh Giang cũng xòe đôi cánh nhỏ hẹp hẹp ngắn ngủi, lao đầu vọt tới.</w:t>
      </w:r>
      <w:r>
        <w:br w:type="textWrapping"/>
      </w:r>
      <w:r>
        <w:br w:type="textWrapping"/>
      </w:r>
      <w:r>
        <w:t xml:space="preserve">Ân Thành Lan cũng không phải chưa từng xem đấu chim bao giờ, nhưng thật sự đây là lần đầu tiên trông thấy hai con chim với thân hình khác nhau một trời một vực, sức mạnh cũng cách xa lại có thể đánh đến kinh tâm động phách(*), lông chim bay loạn xà ngầu như vậy.</w:t>
      </w:r>
      <w:r>
        <w:br w:type="textWrapping"/>
      </w:r>
      <w:r>
        <w:br w:type="textWrapping"/>
      </w:r>
      <w:r>
        <w:t xml:space="preserve">((*) Kinh tâm động phách: mất hồn mất vía)</w:t>
      </w:r>
      <w:r>
        <w:br w:type="textWrapping"/>
      </w:r>
      <w:r>
        <w:br w:type="textWrapping"/>
      </w:r>
      <w:r>
        <w:t xml:space="preserve">Hai thân ảnh một vàng một trắng quấn quýt lấy nhau, gió từ cánh chim quạt ra làm những đồ vật trang trí trên đầu giường Ân Thành Lan rung lắc kêu vang lên, hắn thế nhưng nhất thời khó có thể phân biệt ra con chim nào là hơn một bậc.</w:t>
      </w:r>
      <w:r>
        <w:br w:type="textWrapping"/>
      </w:r>
      <w:r>
        <w:br w:type="textWrapping"/>
      </w:r>
      <w:r>
        <w:t xml:space="preserve">Cái bóng quấn quýt va vào vách tường, vệt sáng như tuyết chợt lóe lên, một móng vuốt Hải Đông Thanh cào lên vách tường, sau tiếng "Roẹt" chói tai để lại ba đường khắc thật sâu, một cú này nếu như là táp lên thân người, tim gan phèo phổi gì cũng đều có thể bị móc ra rồi.</w:t>
      </w:r>
      <w:r>
        <w:br w:type="textWrapping"/>
      </w:r>
      <w:r>
        <w:br w:type="textWrapping"/>
      </w:r>
      <w:r>
        <w:t xml:space="preserve">Linh Giang dán lên tường lăn sang một bên, hồn nhiên không thèm để ý hai, ba sợi lông vàng bị rơi rụng, đáy mắt nổi lên một vệt sáng hắc hồng. Hung cầm thú dữ đánh nhau, so với những người điên cuồng nhất còn dữ hội kịch liệt hơn nhiều, cuống họng Linh Giang phát ra tiếng kêu to trầm thấp, sau khi nhìn lướt qua khuôn mặt Ân Thành Lan, dũng mãnh nhào tới bụng Hải Đông Thanh.</w:t>
      </w:r>
      <w:r>
        <w:br w:type="textWrapping"/>
      </w:r>
      <w:r>
        <w:br w:type="textWrapping"/>
      </w:r>
      <w:r>
        <w:t xml:space="preserve">Khóe môi Ân Thành Lan căng ra, ánh mắt nặng nề, tựa hồ cũng bị cảnh tượng chém giết này lây nhiễm, trong đôi mắt thế nhưng mơ hồ ẩn chứa tia điên cuồng.</w:t>
      </w:r>
      <w:r>
        <w:br w:type="textWrapping"/>
      </w:r>
      <w:r>
        <w:br w:type="textWrapping"/>
      </w:r>
      <w:r>
        <w:t xml:space="preserve">Hải Đông Thanh xòe ra đôi cánh như trăng tròn, cao giọng thét vang, tiếng thét truyền tới dãy núi trống trải, âm thanh vang vọng cùng sóng dữ liên tiếp tát lên mặt vách đá. Sau tiếng thét vang cao vút, nó lấy đà vung lên, dùng đôi cánh hung hãn to lớn vỗ thật mạnh đối phương lên vách tường.</w:t>
      </w:r>
      <w:r>
        <w:br w:type="textWrapping"/>
      </w:r>
      <w:r>
        <w:br w:type="textWrapping"/>
      </w:r>
      <w:r>
        <w:t xml:space="preserve">"Bang".</w:t>
      </w:r>
      <w:r>
        <w:br w:type="textWrapping"/>
      </w:r>
      <w:r>
        <w:br w:type="textWrapping"/>
      </w:r>
      <w:r>
        <w:t xml:space="preserve">Tiểu lông vàng giống như một con muỗi bị đập chết, chậm rãi dán vách tường trượt xuống dưới chân tường, kẻ thắng cuộc bay lên bả vai Ân Thành Lan, kiêu ngạo bức người vỗ cánh một chút.</w:t>
      </w:r>
      <w:r>
        <w:br w:type="textWrapping"/>
      </w:r>
      <w:r>
        <w:br w:type="textWrapping"/>
      </w:r>
      <w:r>
        <w:t xml:space="preserve">Ân Thành Lan dựa vào đầu giường, nhìn con vật nhỏ từ trên vách tường lướt xuống kia nằm úp sấp một đống không nhúc nhích, hắn nhíu mày lại, sẽ không phải bị đập chết rồi chứ, trong lòng còn rất là tiếc nuối.</w:t>
      </w:r>
      <w:r>
        <w:br w:type="textWrapping"/>
      </w:r>
      <w:r>
        <w:br w:type="textWrapping"/>
      </w:r>
      <w:r>
        <w:t xml:space="preserve">Đúng lúc này, đống lông vàng kia rốt cuộc động đậy, xòe cánh nhỏ chống xuống mặt đất chậm rãi đứng lên, sau đó run một cái, bấy giờ mới chầm chậm quay người sang.</w:t>
      </w:r>
      <w:r>
        <w:br w:type="textWrapping"/>
      </w:r>
      <w:r>
        <w:br w:type="textWrapping"/>
      </w:r>
      <w:r>
        <w:t xml:space="preserve">Đôi mắt tròn nhỏ của tiểu lông vàng nửa hí, trong mỏ ngậm một cái lông dài trắng như tuyết vốn không thuộc về nó. Thời điểm nhìn rõ thứ trong mỏ con chim lông vàng của mình, Ân Thành Lan nở nụ cười, không chút keo kiệt tán thưởng: "Có chút bản lĩnh."</w:t>
      </w:r>
      <w:r>
        <w:br w:type="textWrapping"/>
      </w:r>
      <w:r>
        <w:br w:type="textWrapping"/>
      </w:r>
      <w:r>
        <w:t xml:space="preserve">Mà trên ngực kẻ thắng cuộc kiêu căng trên bả vai Ân Thành Lan lại thiếu mất đi một cọng lông chim đầy đặn đẹp đẽ. Trận đấu chim này xem như khó phân thắng bại.</w:t>
      </w:r>
      <w:r>
        <w:br w:type="textWrapping"/>
      </w:r>
      <w:r>
        <w:br w:type="textWrapping"/>
      </w:r>
      <w:r>
        <w:t xml:space="preserve">Xương cốt cả người Linh Giang đều sắp bị đập mềm, nhổ lông Hải Đông Thanh cùng một búng máu ra, ngồi bịch trên mặt đất, co móng vuốt vào trong bụng, êm dịu vê thành một cục, tạm thời không đứng lên nổi, sợ là phải nghỉ ngơi một hồi.</w:t>
      </w:r>
      <w:r>
        <w:br w:type="textWrapping"/>
      </w:r>
      <w:r>
        <w:br w:type="textWrapping"/>
      </w:r>
      <w:r>
        <w:t xml:space="preserve">Nhìn con vật nhỏ bên trong góc, Ân Thành Lan nhịn không được cong cong khóe môi, thật là có thể hung ác lại có thể bán manh, cũng không biết là chủng loại nào, sinh ra được bộ dạng kỳ quái như thế.</w:t>
      </w:r>
      <w:r>
        <w:br w:type="textWrapping"/>
      </w:r>
      <w:r>
        <w:br w:type="textWrapping"/>
      </w:r>
      <w:r>
        <w:t xml:space="preserve">Cửa phòng bị gõ vang, Liên Ấn Ca đi vào, bưng cái mâm sơn đỏ, phía trên đặt một bát thuốc bốc khói trắng, chợt trông thấy đồ vật rơi ngổn ngang đầy đất, trong mớ hỗn độn còn chen lẫn lông chim gãy rụng, lại thấy mấy đường cào sắc bén trên vách tường, hắn lắp bắp kinh hãi: "Chuyện gì vậy?"</w:t>
      </w:r>
      <w:r>
        <w:br w:type="textWrapping"/>
      </w:r>
      <w:r>
        <w:br w:type="textWrapping"/>
      </w:r>
      <w:r>
        <w:t xml:space="preserve">Ân Thành Lan nói: "Rảnh rỗi không có việc gì, đấu chim chơi."</w:t>
      </w:r>
      <w:r>
        <w:br w:type="textWrapping"/>
      </w:r>
      <w:r>
        <w:br w:type="textWrapping"/>
      </w:r>
      <w:r>
        <w:t xml:space="preserve">Liên Ấn Ca: "..."</w:t>
      </w:r>
      <w:r>
        <w:br w:type="textWrapping"/>
      </w:r>
      <w:r>
        <w:br w:type="textWrapping"/>
      </w:r>
      <w:r>
        <w:t xml:space="preserve">Hắn đem thuốc đưa cho Ân Thành Lan, kinh ngạc nhìn thấy trên bộ ngực đẹp đẽ của Thần ưng thiếu đi một cọng lông chim, trông như hói đầu, lộ ra ít da thịt phấn hồng, vừa đáng thương vừa buồn cười, đang định hỏi đấu thế nào, lại thoáng nhìn tiểu lông vàng như con gà con trong góc tường.</w:t>
      </w:r>
      <w:r>
        <w:br w:type="textWrapping"/>
      </w:r>
      <w:r>
        <w:br w:type="textWrapping"/>
      </w:r>
      <w:r>
        <w:t xml:space="preserve">Ánh mắt hắn lập tức trừng lớn, nhận ra một chuyện kinh hãi vô vùng, khiếp sợ nói: "Sẽ không phải A Thanh đấu với thứ đồ chơi kia chứ?"</w:t>
      </w:r>
      <w:r>
        <w:br w:type="textWrapping"/>
      </w:r>
      <w:r>
        <w:br w:type="textWrapping"/>
      </w:r>
      <w:r>
        <w:t xml:space="preserve">Ân Thành Lan không tỏ ý kiến, lấy thuốc uống một hơi cạn sạch, bỏ sang bên cạnh.</w:t>
      </w:r>
      <w:r>
        <w:br w:type="textWrapping"/>
      </w:r>
      <w:r>
        <w:br w:type="textWrapping"/>
      </w:r>
      <w:r>
        <w:t xml:space="preserve">Liên Ấn Ca ngồi xổm ở trước mặt Linh Giang, vuốt cằm nhìn một hồi lâu, quay đầu nói: "Thật ra cũng không tính là gì, ta nghe những người huấn luyện khác trong tổ chữ Hoàng nói tiểu lông vàng từ nhỏ đã rất hiếu chiến rồi, lúc còn là nhãi con đều đánh nhau ẩu đả mỗi ngày, nó có thể đấu với A Thanh một lát, cũng không nhất định chứng tỏ nó thần kỳ thế nào, nhiều lắm là khả năng chịu đòn hơi tốt chút."</w:t>
      </w:r>
      <w:r>
        <w:br w:type="textWrapping"/>
      </w:r>
      <w:r>
        <w:br w:type="textWrapping"/>
      </w:r>
      <w:r>
        <w:t xml:space="preserve">Ân Thành Lan thả Hải Đông Thanh lên cầu đứng cho chim bên cạnh giường, mang ý cười ừ một tiếng.</w:t>
      </w:r>
      <w:r>
        <w:br w:type="textWrapping"/>
      </w:r>
      <w:r>
        <w:br w:type="textWrapping"/>
      </w:r>
      <w:r>
        <w:t xml:space="preserve">Linh Giang liền mở mắt ra, giọng hơi khàn khàn, ngồi tựa lên bờ tường, lười biếng nói: "Đại tổng quản đêm nay ăn cá đi."</w:t>
      </w:r>
      <w:r>
        <w:br w:type="textWrapping"/>
      </w:r>
      <w:r>
        <w:br w:type="textWrapping"/>
      </w:r>
      <w:r>
        <w:t xml:space="preserve">Liên Ấn Ca phát hiện nó cư nhiên không mắng mình, tò mò hỏi: "Vì sao?"</w:t>
      </w:r>
      <w:r>
        <w:br w:type="textWrapping"/>
      </w:r>
      <w:r>
        <w:br w:type="textWrapping"/>
      </w:r>
      <w:r>
        <w:t xml:space="preserve">Linh Giang nở nụ cười không rõ lắm: "Ta thấy ngươi thật biết trêu chọc."</w:t>
      </w:r>
      <w:r>
        <w:br w:type="textWrapping"/>
      </w:r>
      <w:r>
        <w:br w:type="textWrapping"/>
      </w:r>
      <w:r>
        <w:t xml:space="preserve">Liên Ấn Ca: "..."</w:t>
      </w:r>
      <w:r>
        <w:br w:type="textWrapping"/>
      </w:r>
      <w:r>
        <w:br w:type="textWrapping"/>
      </w:r>
      <w:r>
        <w:t xml:space="preserve">Liên đại tổng quản bỗng nhiên đứng lên, từ trên cao nhìn xuống đống vàng mềm mại trong góc tường, hàm răng ngứa ngáy, đầu cũng không quay lại nói: "Thập Cửu gia, ta có thể thừa dịp con chim này gặp nạn một cước giẫm chết nó không?"</w:t>
      </w:r>
      <w:r>
        <w:br w:type="textWrapping"/>
      </w:r>
      <w:r>
        <w:br w:type="textWrapping"/>
      </w:r>
      <w:r>
        <w:t xml:space="preserve">Ân Thành Lan khá là bất đắc dĩ: "Đừng làm rộn, đi lấy đồ ra đi, ta có việc hỏi nó."</w:t>
      </w:r>
      <w:r>
        <w:br w:type="textWrapping"/>
      </w:r>
      <w:r>
        <w:br w:type="textWrapping"/>
      </w:r>
      <w:r>
        <w:t xml:space="preserve">Liên Ấn Ca vẫn rất tức giận trong lòng, lão đại như hắn sẽ náo loạn với một con chim sao, mà hắn cứ náo loạn với nó đấy, thứ đồ chơi này cũng có thể coi là chim à.</w:t>
      </w:r>
      <w:r>
        <w:br w:type="textWrapping"/>
      </w:r>
      <w:r>
        <w:br w:type="textWrapping"/>
      </w:r>
      <w:r>
        <w:t xml:space="preserve">Linh Giang thì lại vì câu xưng hô với Ân Thành Lan kia của hắn mà nhấc nhấc mí mắt, nhưng cả người đều đau đớn nhức mỏi, không nghĩ quá nhiều.</w:t>
      </w:r>
      <w:r>
        <w:br w:type="textWrapping"/>
      </w:r>
      <w:r>
        <w:br w:type="textWrapping"/>
      </w:r>
      <w:r>
        <w:t xml:space="preserve">Liên Ấn Ca cầm một bức tranh đưa cho Ân Thành Lan, sau khi trải ra thì là một bức chân dung vẽ bằng mực.</w:t>
      </w:r>
      <w:r>
        <w:br w:type="textWrapping"/>
      </w:r>
      <w:r>
        <w:br w:type="textWrapping"/>
      </w:r>
      <w:r>
        <w:t xml:space="preserve">"Gặp qua chứ?"</w:t>
      </w:r>
      <w:r>
        <w:br w:type="textWrapping"/>
      </w:r>
      <w:r>
        <w:br w:type="textWrapping"/>
      </w:r>
      <w:r>
        <w:t xml:space="preserve">Linh Giang chậm rì rì đứng lên, vỗ cánh nhỏ lảo đảo bay lên kỷ gỗ đỏ dùng để bày biện bình hoa, nhìn sang, rồi ngây ngẩn cả người.</w:t>
      </w:r>
      <w:r>
        <w:br w:type="textWrapping"/>
      </w:r>
      <w:r>
        <w:br w:type="textWrapping"/>
      </w:r>
      <w:r>
        <w:t xml:space="preserve">Vài nét bút ít ỏi phác họa ra một cái dáng người thon dài, cho dù là vẽ đơn giản, song vẫn có thể nhìn ra người trên tranh phong thần tuấn lãng, trầm tĩnh lỗi lạc.</w:t>
      </w:r>
      <w:r>
        <w:br w:type="textWrapping"/>
      </w:r>
      <w:r>
        <w:br w:type="textWrapping"/>
      </w:r>
      <w:r>
        <w:t xml:space="preserve">Vẽ đúng là bổn điểu(*) y.</w:t>
      </w:r>
      <w:r>
        <w:br w:type="textWrapping"/>
      </w:r>
      <w:r>
        <w:br w:type="textWrapping"/>
      </w:r>
      <w:r>
        <w:t xml:space="preserve">((*)Bổn điểu: từ "bổn/bản" vốn là một từ được dùng để tự xưng của những người địa vị ở thời xưa, ví dụ như: bản tiểu thư, bản thái tử, bản(bổn) cung,... "Bổn điểu" là bản chim)</w:t>
      </w:r>
      <w:r>
        <w:br w:type="textWrapping"/>
      </w:r>
      <w:r>
        <w:br w:type="textWrapping"/>
      </w:r>
      <w:r>
        <w:t xml:space="preserve">Linh Giang cũng không có ý định phơi bày hình dạng con người của mình với Ân Thành Lan, thậm chí là chưa từng nghĩ tới, nhưng Ân Thành Lan tại sao có thể có... Trong đầu y chỉ hoang mang trong nháy mắt, sau đó thực mau phản ứng trở lại, là chuyện tốt đám ảnh vệ Tề Anh theo chân bọn y làm ra đây mà.</w:t>
      </w:r>
      <w:r>
        <w:br w:type="textWrapping"/>
      </w:r>
      <w:r>
        <w:br w:type="textWrapping"/>
      </w:r>
      <w:r>
        <w:t xml:space="preserve">Linh Giang xoay chuyển ý nghĩ mấy lần, rũ mắt ung dung thong thả mổ cánh nhỏ của mình: "Gặp qua."</w:t>
      </w:r>
      <w:r>
        <w:br w:type="textWrapping"/>
      </w:r>
      <w:r>
        <w:br w:type="textWrapping"/>
      </w:r>
      <w:r>
        <w:t xml:space="preserve">Nếu hắn đã có bức họa của mình, vậy cũng có thể biết hình dạng người của mình từng cùng Quý Ngọc Sơn đi xuống núi một lần, y thông nhân tính, bên người Quý Ngọc Sơn xuất hiện một người, nếu y không thừa nhận, là không thể nào nói nổi.</w:t>
      </w:r>
      <w:r>
        <w:br w:type="textWrapping"/>
      </w:r>
      <w:r>
        <w:br w:type="textWrapping"/>
      </w:r>
      <w:r>
        <w:t xml:space="preserve">Nhưng điểm mấu chốt bây giờ là, Ân Thành Lan có thể biết mình vừa là người vừa là chim hay không.</w:t>
      </w:r>
      <w:r>
        <w:br w:type="textWrapping"/>
      </w:r>
      <w:r>
        <w:br w:type="textWrapping"/>
      </w:r>
      <w:r>
        <w:t xml:space="preserve">Ân Thành Lan đánh giá người trên bức họa: "Hắn tên họ là gì, sư thừa là ai, từ nơi nào đến, sau đó lại đi nơi nào?"</w:t>
      </w:r>
      <w:r>
        <w:br w:type="textWrapping"/>
      </w:r>
      <w:r>
        <w:br w:type="textWrapping"/>
      </w:r>
      <w:r>
        <w:t xml:space="preserve">Tuy rằng lúc ở dạng chim này Linh Giang không hề có lông mày, nhưng vẫn cứ nhăn lại, đúng lý hợp tình nói: "Hoàn toàn không biết." Nói xong, cảm giác được ánh mắt đánh giá dừng ở trên người, Linh Giang bèn dứt khoát nằm úp sấp nửa sống nửa chết trên kỷ gỗ bày bình hoa, mặc hắn nhìn, có thể nhìn ra được ta gọi ngươi là cha luôn.</w:t>
      </w:r>
      <w:r>
        <w:br w:type="textWrapping"/>
      </w:r>
      <w:r>
        <w:br w:type="textWrapping"/>
      </w:r>
      <w:r>
        <w:t xml:space="preserve">"Ngươi điều tra y làm gì?" Suy nghĩ một chút, Linh Giang vẫn là hỏi.</w:t>
      </w:r>
      <w:r>
        <w:br w:type="textWrapping"/>
      </w:r>
      <w:r>
        <w:br w:type="textWrapping"/>
      </w:r>
      <w:r>
        <w:t xml:space="preserve">Liên Ấn Ca nói: "Đây là điều một con chim như ngươi nên hỏi sao."</w:t>
      </w:r>
      <w:r>
        <w:br w:type="textWrapping"/>
      </w:r>
      <w:r>
        <w:br w:type="textWrapping"/>
      </w:r>
      <w:r>
        <w:t xml:space="preserve">Linh Giang cũng không thèm nhìn hắn, trào phúng nói: "Vấn đề này ngươi nên hỏi một con chim sao."</w:t>
      </w:r>
      <w:r>
        <w:br w:type="textWrapping"/>
      </w:r>
      <w:r>
        <w:br w:type="textWrapping"/>
      </w:r>
      <w:r>
        <w:t xml:space="preserve">Miệng lưỡi sắc bén, làm đại tổng quản cực kỳ muốn bẻ mỏ của nó ra đếm xem rốt cuộc mọc được mấy cái răng.</w:t>
      </w:r>
      <w:r>
        <w:br w:type="textWrapping"/>
      </w:r>
      <w:r>
        <w:br w:type="textWrapping"/>
      </w:r>
      <w:r>
        <w:t xml:space="preserve">Ân Thành Lan thả lỏng cơ thể dựa lên thành giường, không biết hắn vừa uống thuốc gì, mặt mày toát ra tia mệt mỏi, có vẻ hơi hiền hòa: "Trên giang hồ xuất hiện một người không rõ thân phận, võ công lại cao cường như thế, Ngự Phượng các thậm chí ngay cả tên với lai lịch của y đều không tra ra được, thân là Các chủ ta chẳng phải sẽ rất hoảng loạn à."</w:t>
      </w:r>
      <w:r>
        <w:br w:type="textWrapping"/>
      </w:r>
      <w:r>
        <w:br w:type="textWrapping"/>
      </w:r>
      <w:r>
        <w:t xml:space="preserve">Hắn nói hoảng loạn, nhưng con ngươi dập dờn nửa khép lại lộ ra u quang thâm thầm sắc bén, chiếu trên làn da nhợt nhạt, khiến Linh Giang nhìn, vừa đau lòng lại muốn đánh chết hắn.</w:t>
      </w:r>
      <w:r>
        <w:br w:type="textWrapping"/>
      </w:r>
      <w:r>
        <w:br w:type="textWrapping"/>
      </w:r>
      <w:r>
        <w:t xml:space="preserve">Y hiểu rõ điều này, cái gì mà hoảng loạn, phải là nam nhân đã có thói quen hoài nghi tất cả mọi người cùng mọi chuyện, cho dù là đi đứng bất tiện, song lại nắm giữ tấm lưới trải rộng khắp thiên hạ, cài người tới tam sơn lục thuỷ, đưa nhất cử nhất động của bọn họ thu vào dưới mí mắt, như thể chỉ có bất cứ lúc nào bất cứ nơi đâu đều nắm giữ tình hình ở trong tay, hắn mới có thể yên giấc.</w:t>
      </w:r>
      <w:r>
        <w:br w:type="textWrapping"/>
      </w:r>
      <w:r>
        <w:br w:type="textWrapping"/>
      </w:r>
      <w:r>
        <w:t xml:space="preserve">Linh Giang thu hồi ánh mắt, lật mình ngồi dậy, nói như không liên quan gì tới mình: "Ồ."</w:t>
      </w:r>
      <w:r>
        <w:br w:type="textWrapping"/>
      </w:r>
      <w:r>
        <w:br w:type="textWrapping"/>
      </w:r>
      <w:r>
        <w:t xml:space="preserve">Sau đó coi như hắn đã nghe thấy, nhảy lên bệ cửa sổ, hờ hững vẫy vẫy cái cánh nhỏ, nói với hắn gặp lại, bay đi.</w:t>
      </w:r>
      <w:r>
        <w:br w:type="textWrapping"/>
      </w:r>
      <w:r>
        <w:br w:type="textWrapping"/>
      </w:r>
      <w:r>
        <w:t xml:space="preserve">Liên Ấn Ca bộp một tiếng đóng cửa sổ lại, đem bức họa đặt sang bên cạnh, sắc mặt đặc biệt khó coi: "Cái thái độ gì chứ."</w:t>
      </w:r>
      <w:r>
        <w:br w:type="textWrapping"/>
      </w:r>
      <w:r>
        <w:br w:type="textWrapping"/>
      </w:r>
      <w:r>
        <w:t xml:space="preserve">Ân Thành Lan lấy tay xoa bóp trán: "Còn chưa tra được?"</w:t>
      </w:r>
      <w:r>
        <w:br w:type="textWrapping"/>
      </w:r>
      <w:r>
        <w:br w:type="textWrapping"/>
      </w:r>
      <w:r>
        <w:t xml:space="preserve">Liên Ấn Ca liền liếc mắt nhìn bức họa cuộn tròn, "Tra không được, ngoại trừ Quý công tử, những thứ liên quan đến người này đều không tra ra được, hay là ta từ trên người Quý công tử thử xem?"</w:t>
      </w:r>
      <w:r>
        <w:br w:type="textWrapping"/>
      </w:r>
      <w:r>
        <w:br w:type="textWrapping"/>
      </w:r>
      <w:r>
        <w:t xml:space="preserve">Ân Thành Lan lắc đầu, "Thôi, chỉ là người râu ria, không đến mức vì hắn mà động vào vảy ngược của Nghiêm Sở."</w:t>
      </w:r>
      <w:r>
        <w:br w:type="textWrapping"/>
      </w:r>
      <w:r>
        <w:br w:type="textWrapping"/>
      </w:r>
      <w:r>
        <w:t xml:space="preserve">Lại đúng như Linh Giang nghĩ, Ân Thành Lan đã quen thuộc quá độ với việc khống chế tất cả mọi người cùng mọi việc rồi, bất kỳ một động thái gió thổi cỏ lay nào cũng có thể làm cho hắn đề phòng hoài nghi, Ân Thành Lan cảm thấy mình thực giống như một con chim sợ cành cong, bị dọa cho sợ rồi, cho nên chỉ có thể nắm giữ mạch máu của mọi người, mới có thể ngủ ngon.</w:t>
      </w:r>
      <w:r>
        <w:br w:type="textWrapping"/>
      </w:r>
      <w:r>
        <w:br w:type="textWrapping"/>
      </w:r>
      <w:r>
        <w:t xml:space="preserve">Thấy tinh thần hắn không ăn thua, Liên Ấn Ca thu dọn qua loa phòng ngủ một chút, đặt Hải Đông Thanh lên bả vai mang đi, bưng chén thuốc cùng cái mâm ra ngoài, "Ngươi nghỉ ngơi đi, ngày mai còn phải gặp Nghiêm Sở."</w:t>
      </w:r>
      <w:r>
        <w:br w:type="textWrapping"/>
      </w:r>
      <w:r>
        <w:br w:type="textWrapping"/>
      </w:r>
      <w:r>
        <w:t xml:space="preserve">Ra ngoài đóng cửa lại.</w:t>
      </w:r>
      <w:r>
        <w:br w:type="textWrapping"/>
      </w:r>
      <w:r>
        <w:br w:type="textWrapping"/>
      </w:r>
      <w:r>
        <w:t xml:space="preserve">Mái tóc Ân Thành Lan trải dài ở trên gối, hắn nghiêng đầu nhìn thiếu niên xa lạ trên trang giấy, sự ngờ vực đè nặng ở trong lòng, làm cho hắn uể oải bất kham lại khó đi vào giấc ngủ, hắn nỗ lực nhắm mắt lại, một lát sau lại mở ra, cười khổ, sâu kín thở dài, nghĩ thầm: "Tật xấu này bao giờ mới hết được... Có lẽ chỉ sau khi người nọ không còn đi."</w:t>
      </w:r>
      <w:r>
        <w:br w:type="textWrapping"/>
      </w:r>
      <w:r>
        <w:br w:type="textWrapping"/>
      </w:r>
    </w:p>
    <w:p>
      <w:pPr>
        <w:pStyle w:val="Heading2"/>
      </w:pPr>
      <w:bookmarkStart w:id="37" w:name="chương-16-cây-ngư-diễn-16"/>
      <w:bookmarkEnd w:id="37"/>
      <w:r>
        <w:t xml:space="preserve">16. Chương 16: Cây Ngư Diễn (16)</w:t>
      </w:r>
    </w:p>
    <w:p>
      <w:pPr>
        <w:pStyle w:val="Compact"/>
      </w:pPr>
      <w:r>
        <w:br w:type="textWrapping"/>
      </w:r>
      <w:r>
        <w:br w:type="textWrapping"/>
      </w:r>
      <w:r>
        <w:t xml:space="preserve">Edit + Beta: Jojo Nguyen</w:t>
      </w:r>
      <w:r>
        <w:br w:type="textWrapping"/>
      </w:r>
      <w:r>
        <w:br w:type="textWrapping"/>
      </w:r>
      <w:r>
        <w:t xml:space="preserve">Linh Giang không biết sờ soạng đâu ra một vò rượu, treo ở trên vuốt nhỏ rồi mang về tổ chim non, đêm đó, y vùi mình trong tổ, ngồi xổm bên mép vò rượu, thỉnh thoảng mổ một cái, híp mắt nhìn ánh trăng quạnh quẽ trên bầu trời.</w:t>
      </w:r>
      <w:r>
        <w:br w:type="textWrapping"/>
      </w:r>
      <w:r>
        <w:br w:type="textWrapping"/>
      </w:r>
      <w:r>
        <w:t xml:space="preserve">Ở trong tổ nhìn không thấy Ỷ Vân đình treo lơ lửng, đương nhiên cũng nhìn không thấy tòa phủ đệ ẩn mình giữa núi đá lởm chởm, Linh Giang lặng lẽ mổ rượu, dường như có tâm sự, lại dường như không có gì, cứ như vậy như có như không uống cạn sạch một vò.</w:t>
      </w:r>
      <w:r>
        <w:br w:type="textWrapping"/>
      </w:r>
      <w:r>
        <w:br w:type="textWrapping"/>
      </w:r>
      <w:r>
        <w:t xml:space="preserve">Hôm sau lúc tỉnh lại, Linh Giang lôi thôi lếch thếch bò từ trong vò rượu ra ngoài, lông nhung cùng lông ống trên người bết thành từng lọn từng lọn, rũ cũng không ra, túm mào trên trán kia cũng buồn bã ỉu xìu rủ xuống trước mắt, theo động tác của y mà lắc lư qua lại, như bộ tóc mái.</w:t>
      </w:r>
      <w:r>
        <w:br w:type="textWrapping"/>
      </w:r>
      <w:r>
        <w:br w:type="textWrapping"/>
      </w:r>
      <w:r>
        <w:t xml:space="preserve">Y ngáp một cái, bước chân tới bồn nước uống của chim súc miệng rửa mặt, đám chim non sáng sớm đã tiến hành luyện bay hằng ngày trên đỉnh đầu, mấy ngày không gặp, tụi nhãi con chọn ra từ đại hội chân tuyển đã lớn thêm một vòng, tư thái giương cánh lướt đi đã có dáng vẻ phấn chấn oai hùng của chim đưa tin trưởng thành.</w:t>
      </w:r>
      <w:r>
        <w:br w:type="textWrapping"/>
      </w:r>
      <w:r>
        <w:br w:type="textWrapping"/>
      </w:r>
      <w:r>
        <w:t xml:space="preserve">Chim đưa tin sóng sau đè sóng trước, sóng trước bị tát chết trên bầu trời.</w:t>
      </w:r>
      <w:r>
        <w:br w:type="textWrapping"/>
      </w:r>
      <w:r>
        <w:br w:type="textWrapping"/>
      </w:r>
      <w:r>
        <w:t xml:space="preserve">Làm một cơn sóng từng bị tát chết, Linh Giang cảm thấy mình còn có thể cuộn trào trở lại thêm một chút, tát chết Hải Đông Thanh trên tay Ân Thành Lan trong cuồng sóng phẫn nộ, mắt không thấy tâm không phiền, tuy nghĩ là như thế, nhưng ý chí chiến đấu của y lại tức khắc dâng trào, một đầu lao vào trong nước, làm cho mình triệt để tỉnh táo lại, sau đó lao ra khỏi mặt nước, một bước lên trời, vừa bay vừa lắc cho nước vung ra ngoài, lướt lên trên đỉnh núi.</w:t>
      </w:r>
      <w:r>
        <w:br w:type="textWrapping"/>
      </w:r>
      <w:r>
        <w:br w:type="textWrapping"/>
      </w:r>
      <w:r>
        <w:t xml:space="preserve">Người huấn luyện cầm cờ ngũ sắc chỉ huy đám chim non ở trên sân không hiểu sao bỗng nhiên bị bắn cho đầy nước vào mặt, buồn rầu lau một cái, hy vọng không phải con chim nhỏ nào không nghẹn nổi, là cái gì gì đó chứ.</w:t>
      </w:r>
      <w:r>
        <w:br w:type="textWrapping"/>
      </w:r>
      <w:r>
        <w:br w:type="textWrapping"/>
      </w:r>
      <w:r>
        <w:t xml:space="preserve">Cửa sổ khắc hoa trong thư phòng thế nhưng đóng kín kẽ, một cánh đều không mở, Linh Giang thính tai, nghe thấy có âm thanh truyền tới, bèn tránh né ảnh vệ trong bóng tối, nấp trên xà ngang dưới mái cong, tìm một tư thế thoải mái ngồi xổm xuống.</w:t>
      </w:r>
      <w:r>
        <w:br w:type="textWrapping"/>
      </w:r>
      <w:r>
        <w:br w:type="textWrapping"/>
      </w:r>
      <w:r>
        <w:t xml:space="preserve">Trong phòng, Nghiêm Sở rút một cây ngâm châm từ trên đùi Ân Thành Lan ra ngoài, cây châm kia không giống như bình thường, chắc chắn tinh tế, cũng rất dài, chừng một bàn tay của nam tử trưởng thành, toàn thân màu bạc, thời điểm ánh sáng lướt qua còn để lại một cơn ớn lạnh, đầu châm cũng không thẳng tắp như thông thường, mà đánh thành móc câu, có chút tương tự như móc câu dùng câu cá.</w:t>
      </w:r>
      <w:r>
        <w:br w:type="textWrapping"/>
      </w:r>
      <w:r>
        <w:br w:type="textWrapping"/>
      </w:r>
      <w:r>
        <w:t xml:space="preserve">Đầu móc câu trong tay hắn kia mơ hồ hiện ra màu đen đục, Nghiêm Sở đem ngân châm ném vào trong một cái bát không biết đựng nước gì, chỉ thấy màu đen đục phía trên dường như lan ra, một vòng lại một vòng loang lổ.</w:t>
      </w:r>
      <w:r>
        <w:br w:type="textWrapping"/>
      </w:r>
      <w:r>
        <w:br w:type="textWrapping"/>
      </w:r>
      <w:r>
        <w:t xml:space="preserve">Nghiêm Sở tiếp tục cúi đầu, đem bảy cây ngân châm móc câu còn lại trên người Ân Thành Lan rút hết, trong suốt quá trình hắn vẫn luôn là âm trầm banh cái mặt con nít, mãi đến khi ngân châm đã gỡ xuống toàn bộ, ngẩng đầu liếc mắt nhìn Ân Thành Lan một cái, biểu tình ngạo mạn mới hơi đổi, chậm lại, chợt lóe ý tán thưởng.</w:t>
      </w:r>
      <w:r>
        <w:br w:type="textWrapping"/>
      </w:r>
      <w:r>
        <w:br w:type="textWrapping"/>
      </w:r>
      <w:r>
        <w:t xml:space="preserve">Những cây ngân châm này khi đâm vào người Ân Thành Lan, xuyên qua máu thịt, vẫn tiếp tục cắm vào trong, mãi đến khi đụng tới xương cốt, lại dùng sức, đưa ngân châm tiến vào trong tủy sống, chờ thêm non nửa canh giờ, cho độc trong tủy sống dính lên trên móc câu của ngân châm, lại từng chút từng chút chậm rãi kéo ra khỏi da, đến khi ra đến ngoài lỗ kim ban đầu đều bị xé toạc ra, một dải thịt nhơm nhớp dính dính cũng bị lôi đi theo.</w:t>
      </w:r>
      <w:r>
        <w:br w:type="textWrapping"/>
      </w:r>
      <w:r>
        <w:br w:type="textWrapping"/>
      </w:r>
      <w:r>
        <w:t xml:space="preserve">Chân của Ân Thành Lan đã không còn cảm giác, không thấy đau, nhưng khi châm cắm trên ngực bụng cổ được lấy ra, máu đỏ chảy thành dòng, da thịt bị móc câu trên ngân châm móc phải cũng nhanh chóng rách ra, người vây xem chỉ mới nhìn một chút, đã cảm đau muốn chết rồi.</w:t>
      </w:r>
      <w:r>
        <w:br w:type="textWrapping"/>
      </w:r>
      <w:r>
        <w:br w:type="textWrapping"/>
      </w:r>
      <w:r>
        <w:t xml:space="preserve">Song Ân Thành Lan ngay cả kêu cũng không rên một tiếng, thậm chí vẻ mặt hắn vẫn không đổi, thận trọng trầm tĩnh như mọi ngày, nếu như không phải trên trán hắn thấm ra mồ hôi lạnh, cùng sắc mặt tái nhợt đến quá phận, Liên Ấn Ca chắc sẽ muốn hỏi một câu, không đau sao? Chẳng lẽ vẫn thoải mái được à.</w:t>
      </w:r>
      <w:r>
        <w:br w:type="textWrapping"/>
      </w:r>
      <w:r>
        <w:br w:type="textWrapping"/>
      </w:r>
      <w:r>
        <w:t xml:space="preserve">Nghiêm Sở vươn tay, Quý Ngọc Sơn ở bên cạnh liền vội vàng đem khăn ẩm trên khuỷu tay phủ lên, Nghiêm Sở lại không động đậy, chau mày, Quý Ngọc Sơn phản ứng lại, kéo tay hắn qua dùng khăn cọ từng ngón từng ngón tay hắn.</w:t>
      </w:r>
      <w:r>
        <w:br w:type="textWrapping"/>
      </w:r>
      <w:r>
        <w:br w:type="textWrapping"/>
      </w:r>
      <w:r>
        <w:t xml:space="preserve">"Độc thế nào rồi?" Liên Ấn Ca không thể chờ đợi được nữa, ý đồ muốn giúp Ân Thành Lan nằm xuống giường, lại bị nam nhân phất tay ngăn lại.</w:t>
      </w:r>
      <w:r>
        <w:br w:type="textWrapping"/>
      </w:r>
      <w:r>
        <w:br w:type="textWrapping"/>
      </w:r>
      <w:r>
        <w:t xml:space="preserve">Ân Thành Lan sửa sang lại cổ áo mình một chút, giọng nói hơi khàn khàn: "Làm phiền thần y rồi, Ấn Ca, đưa Nghiêm thần y cùng Quý công tử về nghỉ ngơi."</w:t>
      </w:r>
      <w:r>
        <w:br w:type="textWrapping"/>
      </w:r>
      <w:r>
        <w:br w:type="textWrapping"/>
      </w:r>
      <w:r>
        <w:t xml:space="preserve">Nghiêm Sở lồng bàn tay đã được lau khô ráo vào tay áo, hờ hững nói: "Ngươi không cần giả vờ, không có bất kỳ kẻ nào muốn biết về độc của ngươi hơn chính ngươi, hiện giờ ta chỉ có thể nói với ngươi, tám vị thiên tài dị bảo(*) ngươi còn thiếu bốn vị chưa tìm được, nếu lại không tìm thấy, chờ khi ngân châm không ức chế nổi độc nữa, ngươi rất nhanh sẽ chết sớm."</w:t>
      </w:r>
      <w:r>
        <w:br w:type="textWrapping"/>
      </w:r>
      <w:r>
        <w:br w:type="textWrapping"/>
      </w:r>
      <w:r>
        <w:t xml:space="preserve">((*)Thiên tài dị bảo: đồ quý giá hiếm có, cụ thể sẽ được giải thích trong chính văn)</w:t>
      </w:r>
      <w:r>
        <w:br w:type="textWrapping"/>
      </w:r>
      <w:r>
        <w:br w:type="textWrapping"/>
      </w:r>
      <w:r>
        <w:t xml:space="preserve">Lời hắn nói thẳng thắn quá mức, Liên Ấn Ca nhíu chặt mày, dựa lên vách tường, trước tiên nở một nụ cười, giọng điệu không có ý tốt: "Không cần Nghiêm thần y phải nhọc lòng, thêm hoa cây Ngư Diễn vào, là chỉ còn thiếu ba loại, mắt thấy thắng lợi đã nằm trong tầm tay, vẫn nên vui mừng hơn một chút."</w:t>
      </w:r>
      <w:r>
        <w:br w:type="textWrapping"/>
      </w:r>
      <w:r>
        <w:br w:type="textWrapping"/>
      </w:r>
      <w:r>
        <w:t xml:space="preserve">"Ấn Ca." Ân Thành Lan bình tĩnh liếc hắn một cái, người sau như bị bóp lấy cuống họng, thu hồi nụ cười trên mặt, tê liệt đứng sang bên cạnh.</w:t>
      </w:r>
      <w:r>
        <w:br w:type="textWrapping"/>
      </w:r>
      <w:r>
        <w:br w:type="textWrapping"/>
      </w:r>
      <w:r>
        <w:t xml:space="preserve">Nghiêm Sở đối với lời trào phúng ngầm của hắn không thèm để ý: "Lúc trước ta không muốn giao Lâm Thủy Thổ cho các ngươi, là bởi vì ta tin tưởng ba vị thiên tài dị bảo còn lại các ngươi cũng khó mà tìm thấy được."</w:t>
      </w:r>
      <w:r>
        <w:br w:type="textWrapping"/>
      </w:r>
      <w:r>
        <w:br w:type="textWrapping"/>
      </w:r>
      <w:r>
        <w:t xml:space="preserve">Nếu như không phải vì đồ ngốc bên cạnh này, kể cả bây giờ, hắn cũng không muốn cho.</w:t>
      </w:r>
      <w:r>
        <w:br w:type="textWrapping"/>
      </w:r>
      <w:r>
        <w:br w:type="textWrapping"/>
      </w:r>
      <w:r>
        <w:t xml:space="preserve">Ân Thành Lan bưng chén trà đã nguội lạnh trên án thư, để ở bên môi, nửa rũ mắt: "Cho dù thế nào, chung quy vẫn muốn cảm tạ thần y."</w:t>
      </w:r>
      <w:r>
        <w:br w:type="textWrapping"/>
      </w:r>
      <w:r>
        <w:br w:type="textWrapping"/>
      </w:r>
      <w:r>
        <w:t xml:space="preserve">Thái độ nho nhã lễ độ này của Ân Thành Lan làm cho Nghiêm Sở vô cùng vừa lòng, đây cũng chính là lý do hắn nguyện ý đáp ứng dùng ngân châm móc câu áp chế độc tính cho Ân Thành Lan.</w:t>
      </w:r>
      <w:r>
        <w:br w:type="textWrapping"/>
      </w:r>
      <w:r>
        <w:br w:type="textWrapping"/>
      </w:r>
      <w:r>
        <w:t xml:space="preserve">Người này lui tiến có chừng mực, vừa không kiêu căng quá mức, lại không sắc bén bức người, hắn giống như kẻ thống trị quanh năm cao cao tại thượng, bày mưu lập kế, uy nghiêm trầm tĩnh, cực kỳ am hiểu việc tránh hại tìm lợi.</w:t>
      </w:r>
      <w:r>
        <w:br w:type="textWrapping"/>
      </w:r>
      <w:r>
        <w:br w:type="textWrapping"/>
      </w:r>
      <w:r>
        <w:t xml:space="preserve">Nghiêm Sở cảm thấy hắn không giống như người trong giang hồ, trái lại giống với một tướng lĩnh vương hầu sống dưới mái ngói lưu ly xanh, ngày thường bình thản nấu tuyết pha trà, nghênh đón khách nhân, bàn luận chuyện xưa, nhưng một khi bị xúc phạm tới lợi ích, lại có thể mỉm cười đưa dao găm đến cổ họng khách nhân, còn có thể sau khi máu tươi ba thước, rửa tay rượu nóng, cười hỏi cơm không.</w:t>
      </w:r>
      <w:r>
        <w:br w:type="textWrapping"/>
      </w:r>
      <w:r>
        <w:br w:type="textWrapping"/>
      </w:r>
      <w:r>
        <w:t xml:space="preserve">"Còn có nửa tháng là đến thời điểm tốt nhất cho cây Ngư Diễn nở hoa, nếu đã có Lâm Thủy Thổ, vậy không cần chậm trễ nữa, các ngươi bây giờ hẳn cũng đã nghĩ ra biện pháp tiến vào trong sông Qua(*), còn lại ta cũng không muốn nói nhiều, chỉ hy vọng chớ lãng phí bảo bối của ta."</w:t>
      </w:r>
      <w:r>
        <w:br w:type="textWrapping"/>
      </w:r>
      <w:r>
        <w:br w:type="textWrapping"/>
      </w:r>
      <w:r>
        <w:t xml:space="preserve">((*) sông Qua: vì sông có dòng nước xoáy nên được gọi là sông Qua)</w:t>
      </w:r>
      <w:r>
        <w:br w:type="textWrapping"/>
      </w:r>
      <w:r>
        <w:br w:type="textWrapping"/>
      </w:r>
      <w:r>
        <w:t xml:space="preserve">Nói xong, hắn bỏ ngâm châm móc câu vào hòm thuốc tùy thân bên dưới chân, đem hòm thuốc ném cho Quý Ngọc Sơn không biết đang nghĩ gì phía sau, không vui nói: "Đi thôi."</w:t>
      </w:r>
      <w:r>
        <w:br w:type="textWrapping"/>
      </w:r>
      <w:r>
        <w:br w:type="textWrapping"/>
      </w:r>
      <w:r>
        <w:t xml:space="preserve">Quý Ngọc Sơn vội vàng tiếp lấy hòm thuốc, cười ha ha hướng Ân Thành Lan cùng Liên Ấn Ca gật gật đầu, ba chân bốn cẳng bước theo đi ra ngoài.</w:t>
      </w:r>
      <w:r>
        <w:br w:type="textWrapping"/>
      </w:r>
      <w:r>
        <w:br w:type="textWrapping"/>
      </w:r>
      <w:r>
        <w:t xml:space="preserve">Lúc này, nam nhân ngồi trên xe lăn mới như người bệnh nặng chưa lành không khống chế được thở hổn hển hai cái, thả chén trà về trên bàn, khóe môi chậm rãi chảy ra tơ máu đỏ thẫm, Linh Giang ở trên mái hiên xuyên qua khe hở nhìn tới, phát hiện nước trong chén trà của hắn cơ hồ không ít, nhưng thật ra đã hóa thành nước máu.</w:t>
      </w:r>
      <w:r>
        <w:br w:type="textWrapping"/>
      </w:r>
      <w:r>
        <w:br w:type="textWrapping"/>
      </w:r>
      <w:r>
        <w:t xml:space="preserve">Linh Giang nghĩ thầm: "Thật đúng là rất biết giả vờ."</w:t>
      </w:r>
      <w:r>
        <w:br w:type="textWrapping"/>
      </w:r>
      <w:r>
        <w:br w:type="textWrapping"/>
      </w:r>
      <w:r>
        <w:t xml:space="preserve">Liên Ấn Ca dự định đẩy hắn trở về phòng nghỉ ngơi, lại bị cự tuyệt một lần nữa, Ân Thành Lan cúi đầu nhìn tay mình, gió núi từ khe hở cửa sổ thổi tiến vào, đem vài sợi tóc đen dính vào vết máu ở bên môi, giọng nói của hắn nghe mỏng manh nhỏ nhẹ: "Ta có thể chết, nhưng không thể chết trước hắn."</w:t>
      </w:r>
      <w:r>
        <w:br w:type="textWrapping"/>
      </w:r>
      <w:r>
        <w:br w:type="textWrapping"/>
      </w:r>
      <w:r>
        <w:t xml:space="preserve">Nghe vậy, Liên Ấn Ca vòng tới trước mặt hắn, một chân quỳ xuống, tay đặt trên đầu gối, trên mặt là vẻ nghiêm nghị Linh Giang chưa từng thấy: "Thuộc hạ thề sẽ làm cho người đó chết không có chỗ chôn, nếu  như không thành, thuộc hạ dù có chết, cũng phải kéo theo hắn cùng chết."</w:t>
      </w:r>
      <w:r>
        <w:br w:type="textWrapping"/>
      </w:r>
      <w:r>
        <w:br w:type="textWrapping"/>
      </w:r>
      <w:r>
        <w:t xml:space="preserve">Ân Thành Lan nhìn bộ dạng kiên định của hắn trong chốc lát, cong môi cười nói: "Cùng chết là muốn tuẫn tình à."</w:t>
      </w:r>
      <w:r>
        <w:br w:type="textWrapping"/>
      </w:r>
      <w:r>
        <w:br w:type="textWrapping"/>
      </w:r>
      <w:r>
        <w:t xml:space="preserve">Liên Ấn Ca lập tức cảm thấy buồn nôn, lòng trung thành tận tâm của hắn bị người ta đáp cho chó ăn mất rồi.</w:t>
      </w:r>
      <w:r>
        <w:br w:type="textWrapping"/>
      </w:r>
      <w:r>
        <w:br w:type="textWrapping"/>
      </w:r>
      <w:r>
        <w:t xml:space="preserve">Trên đường trở về, Quý Ngọc Sơn không biết đang nghĩ gì, dừng ở phía sau không nói một lời, mãi đến khi cái trán va vào gáy người phía trước, mới ăn đau xoa trán, nghi hoặc ngẩng đầu lên: "Nghiêm huynh?"</w:t>
      </w:r>
      <w:r>
        <w:br w:type="textWrapping"/>
      </w:r>
      <w:r>
        <w:br w:type="textWrapping"/>
      </w:r>
      <w:r>
        <w:t xml:space="preserve">Nghiêm Sở mất kiên nhẫn kéo cổ tay hắn xuống nhìn cái trán bị va đụng một chút, giọng điệu đông cứng hỏi: "Nghĩ cái gì? Có cái gì làm ngươi phải nặng nề tâm sự, người cũng tìm được cho ngươi rồi, còn nghĩ nữa."</w:t>
      </w:r>
      <w:r>
        <w:br w:type="textWrapping"/>
      </w:r>
      <w:r>
        <w:br w:type="textWrapping"/>
      </w:r>
      <w:r>
        <w:t xml:space="preserve">Quý Ngọc Sơn sửng sốt một chút, đôi mắt uốn cong, cầm lấy dây đeo trên hòm thuốc của Nghiêm Sở vân vê hai lần: "Ta là đang nghĩ tới ngươi."</w:t>
      </w:r>
      <w:r>
        <w:br w:type="textWrapping"/>
      </w:r>
      <w:r>
        <w:br w:type="textWrapping"/>
      </w:r>
      <w:r>
        <w:t xml:space="preserve">Đột nhiên không kịp chuẩn bị, khuôn mặt con nít kia ngây dại ra, sau đó nhanh chóng lấy lại tinh thần, trên đôi má trắng như sứ bay lên một vệt đỏ ửng, giận không thể át nói: "Ngươi nghĩ tới ta làm cái gì, ta có cái gì mà phải nghĩ, không phải ở ngay bên cạnh ngươi rồi sao."</w:t>
      </w:r>
      <w:r>
        <w:br w:type="textWrapping"/>
      </w:r>
      <w:r>
        <w:br w:type="textWrapping"/>
      </w:r>
      <w:r>
        <w:t xml:space="preserve">Quý Ngọc Sơn đi nhanh thêm một bước song song với hắn: "Hôm nay nghe các ngươi nói, trước kia Ân các chủ đã từng hỏi Lâm Thủy Thổ của ngươi, nếu ngươi không muốn cho, vì sao sau đó lại đáp ứng để ta mang đến Ngự Phượng các?"</w:t>
      </w:r>
      <w:r>
        <w:br w:type="textWrapping"/>
      </w:r>
      <w:r>
        <w:br w:type="textWrapping"/>
      </w:r>
      <w:r>
        <w:t xml:space="preserve">Nghiêm Sở không nghĩ tới hắn cư nhiên còn chưa hiểu nguyên nhân, tức giận mặt càng đỏ hơn: "Nếu ta không đưa cho ngươi, ngươi có thể gặp được Ân Thành Lan sao, nếu không gặp được Ân Thành Lan, ngươi làm sao có thể tìm được Ảnh Nhi ngươi tâm tâm niệm niệm kia, nếu như không tìm được Ảnh Nhi của ngươi, hừ, ngươi có thể hết hy vọng với nàng được à."</w:t>
      </w:r>
      <w:r>
        <w:br w:type="textWrapping"/>
      </w:r>
      <w:r>
        <w:br w:type="textWrapping"/>
      </w:r>
      <w:r>
        <w:t xml:space="preserve">Hắn nói chuyện như bắn pháo hàng loạt, Quý Ngọc Sơn thật vất vả rút ra câu quan trọng nhất: "Ảnh Nhi không phải là của ta, nàng... Ai thôi, sau này ta cũng sẽ không nhắc đến nàng nữa."</w:t>
      </w:r>
      <w:r>
        <w:br w:type="textWrapping"/>
      </w:r>
      <w:r>
        <w:br w:type="textWrapping"/>
      </w:r>
      <w:r>
        <w:t xml:space="preserve">Đuôi mày hắn cất lên: "Ta biết ngay Nghiêm huynh là vì ta mới nguyện ý từ bỏ thứ yêu thích mà, đây không phải nên hỏi cho rõ ràng để báo đáp ngươi sao."</w:t>
      </w:r>
      <w:r>
        <w:br w:type="textWrapping"/>
      </w:r>
      <w:r>
        <w:br w:type="textWrapping"/>
      </w:r>
      <w:r>
        <w:t xml:space="preserve">Nghiêm Sở không nhìn hắn, đôi mắt quét nghiêng qua phong cảnh Vạn Hải phong xanh biếc tú lệ, im lặng không lên tiếng trong phút chốc: "Ngươi thì có thể báo đáp như thế nào, một gã thư sinh nghèo kiết xác, nếu là thật sự muốn báo đáp..."</w:t>
      </w:r>
      <w:r>
        <w:br w:type="textWrapping"/>
      </w:r>
      <w:r>
        <w:br w:type="textWrapping"/>
      </w:r>
      <w:r>
        <w:t xml:space="preserve">Giọng nói của hắn càng lúc càng nhỏ, Quý Ngọc Sơn không nghe rõ câu tiếp theo của hắn, nhịn không được cúi đầu thò lại gần, Nghiêm Sở lùn hơn hắn nửa cái đầu, lại có bộ mặt như con nít, mỗi lần nhìn thấy dáng vẻ kia, Quý Ngọc Sơn lại muốn duỗi tay sờ sờ một phen, nhưng lần này còn chưa có động thủ, Nghiêm Sở lại mất kiên nhẫn: "Thôi thôi, nói ngươi cũng không đáp ứng, đi mau, ta đói, muốn ăn đồ ăn sáng."</w:t>
      </w:r>
      <w:r>
        <w:br w:type="textWrapping"/>
      </w:r>
      <w:r>
        <w:br w:type="textWrapping"/>
      </w:r>
      <w:r>
        <w:t xml:space="preserve">Nói xong, không chờ Quý Ngọc Sơn trả lời, thân mình xoay một cái, tiến vào Tàng Vũ lâu.</w:t>
      </w:r>
      <w:r>
        <w:br w:type="textWrapping"/>
      </w:r>
      <w:r>
        <w:br w:type="textWrapping"/>
      </w:r>
      <w:r>
        <w:t xml:space="preserve">Linh Giang ngồi xổm trên mái hiên nửa ngày, gió núi đem cơn say đêm qua thổi bay sạch sẽ, y rốt cuộc chắp nối xong mấy cuộc nói chuyện lẻ tẻ ở trong phòng, hiểu ra đại khái.</w:t>
      </w:r>
      <w:r>
        <w:br w:type="textWrapping"/>
      </w:r>
      <w:r>
        <w:br w:type="textWrapping"/>
      </w:r>
      <w:r>
        <w:t xml:space="preserve">Độc Ân Thành Lan trúng không phải không thể giải, mà là thứ giải độc dường như rất khó tìm, bọn họ đã được bốn loại, còn thiếu bốn loại khác, Ân Thành Lan tự mình tiếp kiến Quý Ngọc Sơn, quả thật là vì thuốc bột trong tay hắn có thể làm cho cây Ngư Diễn, một trong số thiên tài dị bảo nở hoa.</w:t>
      </w:r>
      <w:r>
        <w:br w:type="textWrapping"/>
      </w:r>
      <w:r>
        <w:br w:type="textWrapping"/>
      </w:r>
      <w:r>
        <w:t xml:space="preserve">Mà hiện giờ, thời điểm cây Ngư Diễn nở hoa không còn bao lâu nữa.</w:t>
      </w:r>
      <w:r>
        <w:br w:type="textWrapping"/>
      </w:r>
      <w:r>
        <w:br w:type="textWrapping"/>
      </w:r>
      <w:r>
        <w:t xml:space="preserve">Linh Giang ngồi xổm trên mái hiên, thấy Ân Thành Lan rốt cuộc không chịu nổi, cái lưng thẳng tắp cong xuống dưới, khuỷu tay gập lại đỡ lấy trán, màu môi gần như là trong suốt, ấn ấn huyệt thái dương: "Mấy ngày này cho A Thanh ăn thật tốt, sương mù trên sông Qua rất dày, mấy ngày nữa còn phải vất vả nó."</w:t>
      </w:r>
      <w:r>
        <w:br w:type="textWrapping"/>
      </w:r>
      <w:r>
        <w:br w:type="textWrapping"/>
      </w:r>
      <w:r>
        <w:t xml:space="preserve">Liên Ấn Ca đáp lại: "Đưa ngươi trở về phòng nghỉ ngơi nhé?"</w:t>
      </w:r>
      <w:r>
        <w:br w:type="textWrapping"/>
      </w:r>
      <w:r>
        <w:br w:type="textWrapping"/>
      </w:r>
      <w:r>
        <w:t xml:space="preserve">"Không được, ngươi đi mở một cánh cửa sổ, ta ở đây ngồi một lát."</w:t>
      </w:r>
      <w:r>
        <w:br w:type="textWrapping"/>
      </w:r>
      <w:r>
        <w:br w:type="textWrapping"/>
      </w:r>
      <w:r>
        <w:t xml:space="preserve">Liên Ấn Ca luôn khuyên không được hắn, đẩy một cánh cửa ra, rời đi.</w:t>
      </w:r>
      <w:r>
        <w:br w:type="textWrapping"/>
      </w:r>
      <w:r>
        <w:br w:type="textWrapping"/>
      </w:r>
      <w:r>
        <w:t xml:space="preserve">Linh Giang trèo lên mái ngói ngồi xổm xuống, tận mắt nhìn nam tử lộ rõ vẻ ủ rũ trên khuôn mặt lẳng lặng ngồi trước cửa sổ sơn đỏ khắc hoa, vết rách do ngân châm trên người hắn đã được băng bó bằng vải trắng, trong đó có một cái thắt trên cổ, sợi tóc rủ xuống vai, trắng đen rõ ràng, đem một thân bát phong bất động kia thêm ba phần ốm yếu nhợt nhạt.</w:t>
      </w:r>
      <w:r>
        <w:br w:type="textWrapping"/>
      </w:r>
      <w:r>
        <w:br w:type="textWrapping"/>
      </w:r>
      <w:r>
        <w:t xml:space="preserve">Linh Giang co thành một cục, yên lặng nghĩ trong lòng, Ân Thành Lan xác thực là rất biết giả vờ, không chỉ ở trước mặt người ngoài, lúc chỉ còn một thân một mình cũng giả vờ, dùng cái đầu cùng quả tim thanh tỉnh lừa gạt thân thể mình, làm như mình cùng những người khác không việc gì.</w:t>
      </w:r>
      <w:r>
        <w:br w:type="textWrapping"/>
      </w:r>
      <w:r>
        <w:br w:type="textWrapping"/>
      </w:r>
      <w:r>
        <w:t xml:space="preserve">Loại người này chính là sói cô độc, đến chết cũng sẽ không kêu gào, mềm yếu, rên rỉ, khuất nhục.</w:t>
      </w:r>
      <w:r>
        <w:br w:type="textWrapping"/>
      </w:r>
      <w:r>
        <w:br w:type="textWrapping"/>
      </w:r>
      <w:r>
        <w:t xml:space="preserve">Linh Giang dùng cánh nhỏ gãi gãi bụng, vẻ mặt cao lãnh đáng khinh, trong lòng nghĩ thầm, vậy nếu như mình ném hắn lên trên giường, xé sạch xiêm y thì thế nào?</w:t>
      </w:r>
      <w:r>
        <w:br w:type="textWrapping"/>
      </w:r>
      <w:r>
        <w:br w:type="textWrapping"/>
      </w:r>
      <w:r>
        <w:t xml:space="preserve">——————————————</w:t>
      </w:r>
      <w:r>
        <w:br w:type="textWrapping"/>
      </w:r>
      <w:r>
        <w:br w:type="textWrapping"/>
      </w:r>
      <w:r>
        <w:t xml:space="preserve">Jojo: Đoán xem Quý Ngọc Sơn với Nghiêm Sở ai nằm trên?</w:t>
      </w:r>
      <w:r>
        <w:br w:type="textWrapping"/>
      </w:r>
      <w:r>
        <w:br w:type="textWrapping"/>
      </w:r>
    </w:p>
    <w:p>
      <w:pPr>
        <w:pStyle w:val="Heading2"/>
      </w:pPr>
      <w:bookmarkStart w:id="38" w:name="chương-17-cây-ngư-diễn-17"/>
      <w:bookmarkEnd w:id="38"/>
      <w:r>
        <w:t xml:space="preserve">17. Chương 17: Cây Ngư Diễn (17)</w:t>
      </w:r>
    </w:p>
    <w:p>
      <w:pPr>
        <w:pStyle w:val="Compact"/>
      </w:pPr>
      <w:r>
        <w:br w:type="textWrapping"/>
      </w:r>
      <w:r>
        <w:br w:type="textWrapping"/>
      </w:r>
      <w:r>
        <w:t xml:space="preserve">Edit + Beta: Jojo Nguyen</w:t>
      </w:r>
      <w:r>
        <w:br w:type="textWrapping"/>
      </w:r>
      <w:r>
        <w:br w:type="textWrapping"/>
      </w:r>
      <w:r>
        <w:t xml:space="preserve">Trên thực tế, Linh Giang cũng chỉ đáng khinh đối với mỗi Ân Thành Lan, mà còn là ở trong lòng, chờ tới khi gặp Quý Ngọc Sơn, y lại trở thành thế ngoại cao điểu lãnh đạm quạnh quẽ kia.</w:t>
      </w:r>
      <w:r>
        <w:br w:type="textWrapping"/>
      </w:r>
      <w:r>
        <w:br w:type="textWrapping"/>
      </w:r>
      <w:r>
        <w:t xml:space="preserve">Nghiêm Sở ở trong phòng ngủ, Quý Ngọc Sơn ở trong thư phòng vung bút vẽ vời, nghe thấy tiếng vỗ cánh liều mạng ngoài cửa sổ truyền đến, hắn dừng bút, đẩy cửa sổ mở một khe hở nhỏ, một con tiểu hoàng điểu chắp cánh nhỏ sau lưng, chậm rãi độ bước tiến vào.</w:t>
      </w:r>
      <w:r>
        <w:br w:type="textWrapping"/>
      </w:r>
      <w:r>
        <w:br w:type="textWrapping"/>
      </w:r>
      <w:r>
        <w:t xml:space="preserve">"Ai." Quý Ngọc Sơn còn chưa kịp nhắc nhở, Linh Giang đã nghênh ngang bước qua bức tranh sơn thủy hắn vừa vẽ, chút mực trên giấy còn chưa khô ráo dính vào dưới vuốt y, sau đó ịn xuống vài cái dấu hình chân chim lên chỗ trống.</w:t>
      </w:r>
      <w:r>
        <w:br w:type="textWrapping"/>
      </w:r>
      <w:r>
        <w:br w:type="textWrapping"/>
      </w:r>
      <w:r>
        <w:t xml:space="preserve">Quý Ngọc Sơn nghiêng đầu qua xem, phát hiện mấy cái dấu chân kia chỉ vừa vặn rơi xuống gốc tùng già giữa bức họa, nhờ thế, gốc tùng già lại giống như một nhành mai bất chấp vươn mình trải dài giữa núi rừng, ý cảnh cũng hoàn toàn biến đổi theo, bớt đi lạnh lùng kiêu ngạo, thêm nhiều thanh nhã xinh đẹp.</w:t>
      </w:r>
      <w:r>
        <w:br w:type="textWrapping"/>
      </w:r>
      <w:r>
        <w:br w:type="textWrapping"/>
      </w:r>
      <w:r>
        <w:t xml:space="preserve">"Hảo vuốt pháp, thực sự vẽ tốt quá!" Quý Ngọc Sơn hô lên tán thưởng.</w:t>
      </w:r>
      <w:r>
        <w:br w:type="textWrapping"/>
      </w:r>
      <w:r>
        <w:br w:type="textWrapping"/>
      </w:r>
      <w:r>
        <w:t xml:space="preserve">Linh Giang nhấc móng vuốt lên nhìn nhìn chút mực bị dính phải, cau mày, lau vết mực lên ống tay áo rủ trên mặt bàn của Quý Ngọc Sơn.</w:t>
      </w:r>
      <w:r>
        <w:br w:type="textWrapping"/>
      </w:r>
      <w:r>
        <w:br w:type="textWrapping"/>
      </w:r>
      <w:r>
        <w:t xml:space="preserve">"..."</w:t>
      </w:r>
      <w:r>
        <w:br w:type="textWrapping"/>
      </w:r>
      <w:r>
        <w:br w:type="textWrapping"/>
      </w:r>
      <w:r>
        <w:t xml:space="preserve">Sau khi lau sạch sẽ xong, Linh Giang đặt mông ngồi lên bức họa, đi thẳng vào vấn đề: "Sông Qua ở nơi nào?"</w:t>
      </w:r>
      <w:r>
        <w:br w:type="textWrapping"/>
      </w:r>
      <w:r>
        <w:br w:type="textWrapping"/>
      </w:r>
      <w:r>
        <w:t xml:space="preserve">Quý Ngọc Sơn không hề thấy bất ngờ khi Linh Giang lại biết được việc này, mặc dù hắn không biết Linh Giang làm thế nào biết được, nhưng chỉ cần là việc liên quan đến Ân Thành Lan, cái con chim nhỏ này chắc chắn là sẽ không từ bỏ bất cứ mẩu thông tin nào.</w:t>
      </w:r>
      <w:r>
        <w:br w:type="textWrapping"/>
      </w:r>
      <w:r>
        <w:br w:type="textWrapping"/>
      </w:r>
      <w:r>
        <w:t xml:space="preserve">Hắn gác bút, thu hồi bức họa, rót hai chén trà, một chén cầm trong tay, một chén khác đẩy ra, Linh Giang nhảy lên miệng chén, ngồi xuống, thả hai cái móng vuốt vào, rửa rửa chân.</w:t>
      </w:r>
      <w:r>
        <w:br w:type="textWrapping"/>
      </w:r>
      <w:r>
        <w:br w:type="textWrapping"/>
      </w:r>
      <w:r>
        <w:t xml:space="preserve">Quý Ngọc Sơn: "..."</w:t>
      </w:r>
      <w:r>
        <w:br w:type="textWrapping"/>
      </w:r>
      <w:r>
        <w:br w:type="textWrapping"/>
      </w:r>
      <w:r>
        <w:t xml:space="preserve">Vậy đi.</w:t>
      </w:r>
      <w:r>
        <w:br w:type="textWrapping"/>
      </w:r>
      <w:r>
        <w:br w:type="textWrapping"/>
      </w:r>
      <w:r>
        <w:t xml:space="preserve">"Biết ngươi sẽ đến hỏi, nên đã cố ý tìm hiểu từ Nghiêm huynh, sông Qua là sông trên một ngọn hải đảo, cách Vạn Hải phong khá xa. Hải đảo này ở nơi vùng nước phức tạp, gần như không có thuyền có thể tìm tới được, nghe nói lúc trước trên đảo còn có người dân ở, thỉnh thoảng sẽ có thuyền nhỏ cập bờ, trao đổi gạo thóc với người địa phương, nhưng mà trong hai mươi năm trở lại đây, dường như chưa có ai gặp lại họ, về sau vì điều tra tung tích cây Ngư Diễn, người Ngự Phượng các mới lại tìm được tung tích của hải đảo, mà cũng ở trên hải đảo thì tìm thấy cây Ngư Diễn."</w:t>
      </w:r>
      <w:r>
        <w:br w:type="textWrapping"/>
      </w:r>
      <w:r>
        <w:br w:type="textWrapping"/>
      </w:r>
      <w:r>
        <w:t xml:space="preserve">Linh Giang hỏi: "Cây Ngư Diễn chỉ có nở hoa mới dùng được?"</w:t>
      </w:r>
      <w:r>
        <w:br w:type="textWrapping"/>
      </w:r>
      <w:r>
        <w:br w:type="textWrapping"/>
      </w:r>
      <w:r>
        <w:t xml:space="preserve">Quý Ngọc Sơn cúi đầu nhấp một ngụm trà: "Đúng thế, nhưng ngươi phải biết là cây Ngư Diễn sẽ không nở hoa, mà phải rắc Lâm Thủy Thổ xung quanh cây Ngư Diễn, mới có thể thúc nó nở hoa."</w:t>
      </w:r>
      <w:r>
        <w:br w:type="textWrapping"/>
      </w:r>
      <w:r>
        <w:br w:type="textWrapping"/>
      </w:r>
      <w:r>
        <w:t xml:space="preserve">Hắn liếc mắt nhìn về phía căn phòng cách vách, "Mà Lâm Thủy Thổ trên thực tế là một loại cổ trùng, rất nhỏ, không động đậy, khi tụ lại cùng với nhau trông như những hạt đất."</w:t>
      </w:r>
      <w:r>
        <w:br w:type="textWrapping"/>
      </w:r>
      <w:r>
        <w:br w:type="textWrapping"/>
      </w:r>
      <w:r>
        <w:t xml:space="preserve">Thứ đồ chơi kia chính là bảo bối của Nghiêm Sở, nghe hắn nói là nuôi mười mấy năm mới thành, trách sao giữ gìn như vậy, hơn nữa Quý Ngọc Sơn còn biết ba loại thuốc giải còn lại Ân các chủ muốn tìm kia thật sự rất khó tìm, cho nên dù sao cũng là chết, Nghiêm Sở mới không muốn cho.</w:t>
      </w:r>
      <w:r>
        <w:br w:type="textWrapping"/>
      </w:r>
      <w:r>
        <w:br w:type="textWrapping"/>
      </w:r>
      <w:r>
        <w:t xml:space="preserve">Nghe hắn nói xong, Linh Giang suy nghĩ một chút, nhấc móng vuốt hồng ngâm trong nước lên, gác bên mép chén trà phơi: "Bao lâu nữa có thể nở?"</w:t>
      </w:r>
      <w:r>
        <w:br w:type="textWrapping"/>
      </w:r>
      <w:r>
        <w:br w:type="textWrapping"/>
      </w:r>
      <w:r>
        <w:t xml:space="preserve">Quý Ngọc Sơn sửng sốt: "Nghiêm huynh không nói rõ, có lẽ rắc Lâm Thủy Thổ lên cây Ngư Diễn là có thể lập tức nở hoa, có lẽ phải đợi hai ba ngày, hoặc có lẽ phải đợi mười bảy mười tám ngày, mấy chục năm trước đã có người từng thử phương pháp này làm cho cây Ngư Diễn nở hoa, nhưng người nọ đã chết, không một ai biết, nếu hoa trên cây Ngư Diễn không được hái kịp thời, cũng là thất bại."</w:t>
      </w:r>
      <w:r>
        <w:br w:type="textWrapping"/>
      </w:r>
      <w:r>
        <w:br w:type="textWrapping"/>
      </w:r>
      <w:r>
        <w:t xml:space="preserve">Dứt lời, thấy tiểu hoàng điểu rũ con mắt, mắt chim không giống như mắt người, màu đen không lộ rõ bên trong cất giấu tâm tình gì, mỗi khi Linh Giang trầm mặc xuống, toàn thân chim đều có vẻ đặc biệt lạnh lùng.</w:t>
      </w:r>
      <w:r>
        <w:br w:type="textWrapping"/>
      </w:r>
      <w:r>
        <w:br w:type="textWrapping"/>
      </w:r>
      <w:r>
        <w:t xml:space="preserve">Quý Ngọc Sơn rất muốn vò y một phen, nhưng lại sợ Linh Giang mổ hắn, nhịn xuống: "Ngươi đang nghĩ gì?"</w:t>
      </w:r>
      <w:r>
        <w:br w:type="textWrapping"/>
      </w:r>
      <w:r>
        <w:br w:type="textWrapping"/>
      </w:r>
      <w:r>
        <w:t xml:space="preserve">Linh Giang hong khô móng vuốt rồi, nhảy xuống khỏi miệng chén, đạp lên mặt bàn bay đến bệ cửa sổ, nhàn nhạt nói: "Nghĩ nói cho hắn biết, ta cũng muốn đi."</w:t>
      </w:r>
      <w:r>
        <w:br w:type="textWrapping"/>
      </w:r>
      <w:r>
        <w:br w:type="textWrapping"/>
      </w:r>
      <w:r>
        <w:t xml:space="preserve">Nói xong từ trên bệ cửa sổ dang cánh ngã ngửa toàn thân xuống, Quý Ngọc Sơn chạy đến bên cửa sổ, chỉ thấy Linh Giang ở giữa không trung mềm mại xoay một cái, dùng tư thái duyên dáng bay lên bầu trời vạn dặm không mây.</w:t>
      </w:r>
      <w:r>
        <w:br w:type="textWrapping"/>
      </w:r>
      <w:r>
        <w:br w:type="textWrapping"/>
      </w:r>
      <w:r>
        <w:t xml:space="preserve">Quý Ngọc Sơn ở phía sau thổn thức không thôi.</w:t>
      </w:r>
      <w:r>
        <w:br w:type="textWrapping"/>
      </w:r>
      <w:r>
        <w:br w:type="textWrapping"/>
      </w:r>
      <w:r>
        <w:t xml:space="preserve">Linh Giang là ngày hôm sau đi gặp Ân Thành Lan, gặp lại hắn, biểu hiện nhợt nhạt bệnh tật ngày hôm qua đã không còn tung tích, hắn đang ngồi trong Ỷ Vân đình, thoạt nhìn tinh thần rất tốt, một tay cầm một con dao con màu bạc, một tay khác nắm khúc gỗ hoa lê, trên mặt đất rơi rớt mảnh vụn gỗ.</w:t>
      </w:r>
      <w:r>
        <w:br w:type="textWrapping"/>
      </w:r>
      <w:r>
        <w:br w:type="textWrapping"/>
      </w:r>
      <w:r>
        <w:t xml:space="preserve">Linh Giang hạ xuống cái ghế dài ở cách hắn không xa không gần, nhìn ngón tay hắn linh hoạt chạm khắc những đường nét tinh xảo trên khúc gỗ.</w:t>
      </w:r>
      <w:r>
        <w:br w:type="textWrapping"/>
      </w:r>
      <w:r>
        <w:br w:type="textWrapping"/>
      </w:r>
      <w:r>
        <w:t xml:space="preserve">Xương tay Ân Thành Lan nổi rõ ràng, ngón tay rất có lực độ, Linh Giang nheo mắt lại, không khỏi nhớ tới dáng vẻ bàn tay này khi vuốt ve con chim ngu ngốc kia, ngón tay ở giữa đám lông nhỏ nhắn cọ qua lại, thoải mái mà cường độ cũng vừa phải.</w:t>
      </w:r>
      <w:r>
        <w:br w:type="textWrapping"/>
      </w:r>
      <w:r>
        <w:br w:type="textWrapping"/>
      </w:r>
      <w:r>
        <w:t xml:space="preserve">"Chim non đã bắt đầu tiến hành huấn luyện chuyển thư từ." Ân Thành Lan không ngẩng đầu, tóc rối tung bay trên gò má xinh đẹp, nhanh chóng làm Linh Giang chim nhỏ mê muốn chết.</w:t>
      </w:r>
      <w:r>
        <w:br w:type="textWrapping"/>
      </w:r>
      <w:r>
        <w:br w:type="textWrapping"/>
      </w:r>
      <w:r>
        <w:t xml:space="preserve">Linh Giang vỗ cánh phành phạch, làm càn nhìn hắn: "Ta muốn ngươi tự mình dạy ta."</w:t>
      </w:r>
      <w:r>
        <w:br w:type="textWrapping"/>
      </w:r>
      <w:r>
        <w:br w:type="textWrapping"/>
      </w:r>
      <w:r>
        <w:t xml:space="preserve">Ân Thành Lan mở to mắt, ánh mắt dừng ở trên người nó, tiểu hoàng điểu chỉ có một nắm, rất nhanh thì đánh giá xong rồi: "Vậy phải xem ngươi có năng lực này không đã."</w:t>
      </w:r>
      <w:r>
        <w:br w:type="textWrapping"/>
      </w:r>
      <w:r>
        <w:br w:type="textWrapping"/>
      </w:r>
      <w:r>
        <w:t xml:space="preserve">Linh Giang không mặn không nhạt ừm một tiếng, không tiếp tục nhắc tới nữa, nhìn Ân Thành Lan chạm trổ hoa văn trên khúc gỗ trong chốc lát, nói: "Ta cũng muốn đi sông Qua."</w:t>
      </w:r>
      <w:r>
        <w:br w:type="textWrapping"/>
      </w:r>
      <w:r>
        <w:br w:type="textWrapping"/>
      </w:r>
      <w:r>
        <w:t xml:space="preserve">Động tác trong tay Ân Thành Lan dừng lại, còn chưa mở miệng, Linh Giang liền đem Quý Ngọc Sơn bán không còn một mảnh: "Quý công tử nói với ta, cho nên ta cũng muốn đi."</w:t>
      </w:r>
      <w:r>
        <w:br w:type="textWrapping"/>
      </w:r>
      <w:r>
        <w:br w:type="textWrapping"/>
      </w:r>
      <w:r>
        <w:t xml:space="preserve">Căn bản không đề cập tới là do mình nghe trộm được, thật sự là rất có tiết tháo.</w:t>
      </w:r>
      <w:r>
        <w:br w:type="textWrapping"/>
      </w:r>
      <w:r>
        <w:br w:type="textWrapping"/>
      </w:r>
      <w:r>
        <w:t xml:space="preserve">Ân Thành Lan câu khóe môi, nhưng biểu tình lại không phải đang cười, hắn nghĩ một hồi: "Muốn đi thì đi, vừa lúc chứng minh cho ta xem ngươi có năng lực như thế nào."</w:t>
      </w:r>
      <w:r>
        <w:br w:type="textWrapping"/>
      </w:r>
      <w:r>
        <w:br w:type="textWrapping"/>
      </w:r>
      <w:r>
        <w:t xml:space="preserve">Linh Giang cau mày, đối với bộ dạng cười như không cười của hắn rất không thích, trả về một chữ "Được", rồi không muốn tiếp tục nhìn khuôn mặt khiến mình điên đảo thần hồn kia nữa, vỗ cánh rời đi.</w:t>
      </w:r>
      <w:r>
        <w:br w:type="textWrapping"/>
      </w:r>
      <w:r>
        <w:br w:type="textWrapping"/>
      </w:r>
      <w:r>
        <w:t xml:space="preserve">Ân Thành Lan ở phía sau ung dung thong thả thổi bay mảnh vụn trên khúc gỗ, lẩm bẩm: "Còn rất thú vị."</w:t>
      </w:r>
      <w:r>
        <w:br w:type="textWrapping"/>
      </w:r>
      <w:r>
        <w:br w:type="textWrapping"/>
      </w:r>
      <w:r>
        <w:t xml:space="preserve">So với Bát gia bị tổn thương lòng tự trọng đến nay còn chưa hồi phục của Liên đại tổng quản thú vị hơn nhiều.</w:t>
      </w:r>
      <w:r>
        <w:br w:type="textWrapping"/>
      </w:r>
      <w:r>
        <w:br w:type="textWrapping"/>
      </w:r>
      <w:r>
        <w:t xml:space="preserve">Năm ngày sau, một chiếc thuyền thật lớn với pho tượng Thần ưng giang cánh bay trên cột buồm xuất hiện dưới đỉnh Vạn Hải phong, nó rẽ từng cơn sóng mãnh liệt, lái tới nơi xa xăm trên biển rộng.</w:t>
      </w:r>
      <w:r>
        <w:br w:type="textWrapping"/>
      </w:r>
      <w:r>
        <w:br w:type="textWrapping"/>
      </w:r>
      <w:r>
        <w:t xml:space="preserve">Linh Giang đi theo Quý Ngọc Sơn, Quý Ngọc Sơn đi theo Nghiêm Sở, lên thuyền lớn.</w:t>
      </w:r>
      <w:r>
        <w:br w:type="textWrapping"/>
      </w:r>
      <w:r>
        <w:br w:type="textWrapping"/>
      </w:r>
      <w:r>
        <w:t xml:space="preserve">Những cánh buồm phát ra tiếng rít âm u trầm thấp trên biển rộng, sau khi say sóng hôn mê hai ngày, Linh Giang rốt cuộc từ trong lồng sắt phủ đầy rơm mềm mại bò ra, thế mới biết hóa ra Ân Thành Lan cũng ở trên thuyền.</w:t>
      </w:r>
      <w:r>
        <w:br w:type="textWrapping"/>
      </w:r>
      <w:r>
        <w:br w:type="textWrapping"/>
      </w:r>
      <w:r>
        <w:t xml:space="preserve">Y lảo đảo muốn ra ngoài gặp mặt Ân Thành Lan, nhưng không ngờ mới ra tới cửa khoang, liền lập tức bị gió biển quét trở về.</w:t>
      </w:r>
      <w:r>
        <w:br w:type="textWrapping"/>
      </w:r>
      <w:r>
        <w:br w:type="textWrapping"/>
      </w:r>
      <w:r>
        <w:t xml:space="preserve">Linh Giang đụng vào vách khoang tàu, ngã đến thất điên bát đảo, không thể làm gì khác hơn là nằm úp sấp ngay tại chỗ, lê lết bằng bốn chân, ngất ngất ngây ngây nghĩ: "Thôi, gặp mặt không bằng nhớ nhung."</w:t>
      </w:r>
      <w:r>
        <w:br w:type="textWrapping"/>
      </w:r>
      <w:r>
        <w:br w:type="textWrapping"/>
      </w:r>
      <w:r>
        <w:t xml:space="preserve">Còn rất biết an ủi chính mình.</w:t>
      </w:r>
      <w:r>
        <w:br w:type="textWrapping"/>
      </w:r>
      <w:r>
        <w:br w:type="textWrapping"/>
      </w:r>
      <w:r>
        <w:t xml:space="preserve">Thuyền lớn rẽ sóng đi nhanh, không dừng nghỉ đêm, tiếng sóng biển ào ào cùng tiếng gió tát lên khoang tàu vang âm u, một đêm ba ngàn dặm thẳng vào sông xa biển lớn, trải qua hai ngày hai đêm sấm vang chớp giật sóng to gió lớn, lại tiếp tục hành trình trong bảy ngày, tốc độ thuyền lớn bỗng nhiên chậm lại.</w:t>
      </w:r>
      <w:r>
        <w:br w:type="textWrapping"/>
      </w:r>
      <w:r>
        <w:br w:type="textWrapping"/>
      </w:r>
      <w:r>
        <w:t xml:space="preserve">Linh Giang cảm nhận rất rõ ràng, vì thế vào lúc ánh bình minh còn ảm đạm liền bay ra khỏi khoang thuyền, thấy vùng biển rộng mênh mông vạn dặm trước mắt xuất hiện một màn sương mù dày đặc.</w:t>
      </w:r>
      <w:r>
        <w:br w:type="textWrapping"/>
      </w:r>
      <w:r>
        <w:br w:type="textWrapping"/>
      </w:r>
      <w:r>
        <w:t xml:space="preserve">Trong sương mơ mơ hồ hồ hiện ra một hòn đảo núi vây tứ phía phủ đầy quỷ khí kỳ dị.</w:t>
      </w:r>
      <w:r>
        <w:br w:type="textWrapping"/>
      </w:r>
      <w:r>
        <w:br w:type="textWrapping"/>
      </w:r>
      <w:r>
        <w:t xml:space="preserve">Thuyền lớn chậm rãi lái vào trong sương, xung quanh bỗng nhiên yên tĩnh xuống, chỉ có tiếng nước biển bị đẩy ra, cột buồm hoàn toàn nhập vào trong sương mù, cơ hồ không thấy con ưng kia.</w:t>
      </w:r>
      <w:r>
        <w:br w:type="textWrapping"/>
      </w:r>
      <w:r>
        <w:br w:type="textWrapping"/>
      </w:r>
      <w:r>
        <w:t xml:space="preserve">Nơi này không có gió, chỉ có sương mù gần như là bất động.</w:t>
      </w:r>
      <w:r>
        <w:br w:type="textWrapping"/>
      </w:r>
      <w:r>
        <w:br w:type="textWrapping"/>
      </w:r>
      <w:r>
        <w:t xml:space="preserve">Linh Giang kề sát vào khoang bay lên phía trước, nhìn thấy trên mũi thuyền có một đám bóng người mơ hồ, áo choàng đen trùm đầu, thắt lưng treo đao, một trong số đó xoay người, Linh Giang thấy rõ dáng dấp hắn – là Tề Anh ám vệ bên người Ân Thành Lan.</w:t>
      </w:r>
      <w:r>
        <w:br w:type="textWrapping"/>
      </w:r>
      <w:r>
        <w:br w:type="textWrapping"/>
      </w:r>
      <w:r>
        <w:t xml:space="preserve">Tề Anh đưa tay vào bên trong lồng chim, thả ra ngoài một con chim đưa tin, nó rất nhanh thì biến mất trong sương mù dày đặc, một lát sau, Tề Anh cong ngón tay đặt bên môi, tiếng huýt sáo vang lanh lảnh xé rách yên tĩnh của sương mù truyền ra ngoài, nhưng mà, lại như một hòn đá ném xuống dưới biển cả mênh mông, thoáng cái liền qua, không hiện lên một tia gợn sóng.</w:t>
      </w:r>
      <w:r>
        <w:br w:type="textWrapping"/>
      </w:r>
      <w:r>
        <w:br w:type="textWrapping"/>
      </w:r>
      <w:r>
        <w:t xml:space="preserve">Đây là tiếng còi triệu hồi, nhưng con chim này không trở về.</w:t>
      </w:r>
      <w:r>
        <w:br w:type="textWrapping"/>
      </w:r>
      <w:r>
        <w:br w:type="textWrapping"/>
      </w:r>
      <w:r>
        <w:t xml:space="preserve">Linh Giang liền biết, nó bị lạc trong sương mù, là vĩnh viễn cũng không trở về được.</w:t>
      </w:r>
      <w:r>
        <w:br w:type="textWrapping"/>
      </w:r>
      <w:r>
        <w:br w:type="textWrapping"/>
      </w:r>
      <w:r>
        <w:t xml:space="preserve">Một người từ trong khoang tàu khác đi ra, hỏi: "Con thứ mấy rồi?"</w:t>
      </w:r>
      <w:r>
        <w:br w:type="textWrapping"/>
      </w:r>
      <w:r>
        <w:br w:type="textWrapping"/>
      </w:r>
      <w:r>
        <w:t xml:space="preserve">Sương mù phủ quá nặng, cách hai trượng liền không nhìn rõ được đối phương, Linh Giang nghe ra giọng nói này, là đại tổng quản.</w:t>
      </w:r>
      <w:r>
        <w:br w:type="textWrapping"/>
      </w:r>
      <w:r>
        <w:br w:type="textWrapping"/>
      </w:r>
      <w:r>
        <w:t xml:space="preserve">Tề Anh đáp: "Con thứ bảy."</w:t>
      </w:r>
      <w:r>
        <w:br w:type="textWrapping"/>
      </w:r>
      <w:r>
        <w:br w:type="textWrapping"/>
      </w:r>
      <w:r>
        <w:t xml:space="preserve">Liên Ấn Ca: "Trở về mấy con?"</w:t>
      </w:r>
      <w:r>
        <w:br w:type="textWrapping"/>
      </w:r>
      <w:r>
        <w:br w:type="textWrapping"/>
      </w:r>
      <w:r>
        <w:t xml:space="preserve">Tề Anh: "Chưa có con nào."</w:t>
      </w:r>
      <w:r>
        <w:br w:type="textWrapping"/>
      </w:r>
      <w:r>
        <w:br w:type="textWrapping"/>
      </w:r>
      <w:r>
        <w:t xml:space="preserve">Liên Ấn Ca ừ một tiếng, quay người rời đi, thân ảnh rất nhanh liền đi vào trong sương, mà tiếng bước chân mãi sau đó mới biến mất.</w:t>
      </w:r>
      <w:r>
        <w:br w:type="textWrapping"/>
      </w:r>
      <w:r>
        <w:br w:type="textWrapping"/>
      </w:r>
      <w:r>
        <w:t xml:space="preserve">Linh Giang nhìn phương hướng hắn rời đi suy nghĩ chốc lát, không theo sau, lại lui trở về khoang thuyền.</w:t>
      </w:r>
      <w:r>
        <w:br w:type="textWrapping"/>
      </w:r>
      <w:r>
        <w:br w:type="textWrapping"/>
      </w:r>
      <w:r>
        <w:t xml:space="preserve">Trong khoang thuyền, Quý Ngọc Sơn đang đưa lưng về phía cửa mò qua mò lại ở trên giường.</w:t>
      </w:r>
      <w:r>
        <w:br w:type="textWrapping"/>
      </w:r>
      <w:r>
        <w:br w:type="textWrapping"/>
      </w:r>
      <w:r>
        <w:t xml:space="preserve">Linh Giang nói: "Tìm cái gì?"</w:t>
      </w:r>
      <w:r>
        <w:br w:type="textWrapping"/>
      </w:r>
      <w:r>
        <w:br w:type="textWrapping"/>
      </w:r>
      <w:r>
        <w:t xml:space="preserve">Quý Ngọc Sơn sững sờ, quay đầu, nhìn thấy y liền thở phào nhẹ nhõm, tiến lên đóng cửa khoang lại, nhỏ giọng nói: "Ta tới là để nói ngươi chớ tùy tiện đi ra ngoài, ta nghe người ta nói đã có mấy con chim mất tích rồi."</w:t>
      </w:r>
      <w:r>
        <w:br w:type="textWrapping"/>
      </w:r>
      <w:r>
        <w:br w:type="textWrapping"/>
      </w:r>
      <w:r>
        <w:t xml:space="preserve">Nếu như loại mặt hàng ngay cả đường bằng phẳng còn đi lạc như Linh Giang này mà ra ngoài, chẳng phải sẽ lạc đến cái lông cũng chẳng còn hay sao.</w:t>
      </w:r>
      <w:r>
        <w:br w:type="textWrapping"/>
      </w:r>
      <w:r>
        <w:br w:type="textWrapping"/>
      </w:r>
      <w:r>
        <w:t xml:space="preserve">Linh Giang thổi tung bộ lông rũ bay giọt sương ngưng tụ lên, mặt không biểu tình dùng cái móng vuốt hình chữ Y độ bước tới tầm tay Quý Ngọc Sơn: "Ngươi biết tính toán của bọn họ không?"</w:t>
      </w:r>
      <w:r>
        <w:br w:type="textWrapping"/>
      </w:r>
      <w:r>
        <w:br w:type="textWrapping"/>
      </w:r>
      <w:r>
        <w:t xml:space="preserve">Quý Ngọc Sơn lắc đầu, trong khoang thuyền thắp đèn dầu, có thể nhìn thấy rõ ràng hết thảy được mọi vật dưới ánh đèn, nhưng khi hắn từ trong khoang tàu nhỏ hẹp nhìn ra ngoài, chỉ thấy màn sương mù dày đặc xòe tay không thấy ngón, che khuất đôi mắt người, lại nặng trĩu đè trên ngực: "Nếu muốn hái được hoa cây Ngư Diễn cũng không đơn giản, hơn nữa cách thời điểm cây Ngư Diễn nở hoa tốt nhất chỉ còn lại ba ngày."</w:t>
      </w:r>
      <w:r>
        <w:br w:type="textWrapping"/>
      </w:r>
      <w:r>
        <w:br w:type="textWrapping"/>
      </w:r>
      <w:r>
        <w:t xml:space="preserve">Linh Giang gật gật đầu: "Hắn sẽ không chờ quá lâu."</w:t>
      </w:r>
      <w:r>
        <w:br w:type="textWrapping"/>
      </w:r>
      <w:r>
        <w:br w:type="textWrapping"/>
      </w:r>
      <w:r>
        <w:t xml:space="preserve">Quý Ngọc Sơn nhìn bộ dạng bình chân như vại như lão chim thần này của y mà không biết nên nói gì, đành giật giật khóe môi, ánh mắt lưu luyến băn khoăn ở trên giường một vòng, do dự nói: "Ta tới là để nói cho ngươi tin tức này, vậy ta trở về đây."</w:t>
      </w:r>
      <w:r>
        <w:br w:type="textWrapping"/>
      </w:r>
      <w:r>
        <w:br w:type="textWrapping"/>
      </w:r>
      <w:r>
        <w:t xml:space="preserve">Thời điểm đi tới cửa, đôi mắt nghiêng về sau một cái, thấy Linh Giang đem cánh nhỏ gối sau đầu, nằm giống như một vị đại tiên, Quý Ngọc Sơn buồn bực nói: "Ngươi không tò mò ta còn muốn nói điều gì sao?"</w:t>
      </w:r>
      <w:r>
        <w:br w:type="textWrapping"/>
      </w:r>
      <w:r>
        <w:br w:type="textWrapping"/>
      </w:r>
      <w:r>
        <w:t xml:space="preserve">Linh Giang vẩy túm lông ngốc quay đầu, đôi mắt nhỏ tròn vo trong suốt nhìn hắn, Quý Ngọc Sơn nói: "Được rồi, thật ra ta muốn nói, ta có thể không về ngủ được không, dù sao nơi này cũng là phòng của ta."</w:t>
      </w:r>
      <w:r>
        <w:br w:type="textWrapping"/>
      </w:r>
      <w:r>
        <w:br w:type="textWrapping"/>
      </w:r>
      <w:r>
        <w:t xml:space="preserve">Người trên thuyền đương nhiên sẽ không vì một con chim mà sắp xếp một gian phòng, nhưng Quý Ngọc Sơn không thể coi y là chim được, không thể làm gì khác hơn là đem phòng của chính mình nhường ra, nhưng mà, khoảng thời gian hắn ở cùng Nghiêm Sở này, hắn cảm thấy Nghiêm huynh dường như rất không thích ở chung cùng với mình.</w:t>
      </w:r>
      <w:r>
        <w:br w:type="textWrapping"/>
      </w:r>
      <w:r>
        <w:br w:type="textWrapping"/>
      </w:r>
      <w:r>
        <w:t xml:space="preserve">Thí dụ như, một cái giường lớn như vậy, cứ nhất định không chịu để hắn động chạm vào dù chỉ một chút.</w:t>
      </w:r>
      <w:r>
        <w:br w:type="textWrapping"/>
      </w:r>
      <w:r>
        <w:br w:type="textWrapping"/>
      </w:r>
      <w:r>
        <w:t xml:space="preserve">Ở trên thuyền mà ngả ra đất ngủ thật sự không phải chuyện người làm, hắn rõ ràng sẽ bị tiếng nước biển dán lên tai làm choáng váng.</w:t>
      </w:r>
      <w:r>
        <w:br w:type="textWrapping"/>
      </w:r>
      <w:r>
        <w:br w:type="textWrapping"/>
      </w:r>
      <w:r>
        <w:t xml:space="preserve">Thế nhưng sau khi đã nói xong, hắn chỉ thu được một cái liếc mắt thờ ơ của Linh Giang.</w:t>
      </w:r>
      <w:r>
        <w:br w:type="textWrapping"/>
      </w:r>
      <w:r>
        <w:br w:type="textWrapping"/>
      </w:r>
      <w:r>
        <w:t xml:space="preserve">Quý Ngọc Sơn đành rầu rĩ lắc đầu, nhưng con ngươi ngay sau đó lại lập tức sáng lên, đi đến bên cạnh bàn, phủ người xuống, hai tay chống lên góc bàn: "Nếu ta nói cho ngươi một tin tức liên quan đến Ân các chủ thì thế nào?"</w:t>
      </w:r>
      <w:r>
        <w:br w:type="textWrapping"/>
      </w:r>
      <w:r>
        <w:br w:type="textWrapping"/>
      </w:r>
      <w:r>
        <w:t xml:space="preserve">Linh Giang đứng lên, yên lặng nhìn chằm chằm hắn, cực kỳ chăm chú.</w:t>
      </w:r>
      <w:r>
        <w:br w:type="textWrapping"/>
      </w:r>
      <w:r>
        <w:br w:type="textWrapping"/>
      </w:r>
      <w:r>
        <w:t xml:space="preserve">Quý Ngọc Sơn tức thời cảm thấy mình nhất định phải đánh cho ra một cái rắm hữu dụng mới được.</w:t>
      </w:r>
      <w:r>
        <w:br w:type="textWrapping"/>
      </w:r>
      <w:r>
        <w:br w:type="textWrapping"/>
      </w:r>
      <w:r>
        <w:t xml:space="preserve">"Ân các chủ cũng ở trên thuyền!"</w:t>
      </w:r>
      <w:r>
        <w:br w:type="textWrapping"/>
      </w:r>
      <w:r>
        <w:br w:type="textWrapping"/>
      </w:r>
      <w:r>
        <w:t xml:space="preserve">Linh Giang sâu kín nhìn hắn.</w:t>
      </w:r>
      <w:r>
        <w:br w:type="textWrapping"/>
      </w:r>
      <w:r>
        <w:br w:type="textWrapping"/>
      </w:r>
      <w:r>
        <w:t xml:space="preserve">Quý Ngọc Sơn đột nhiên đứng dậy lui về phía sau hai bước, cảm giác như Linh Giang sẽ hùng hổ mổ hắn một trận, cười gượng, sau đó không biết là muốn nói gì, lại thu liễm nụ cười, vẻ mặt nghiêm túc, đẩy cửa khoang đảm bảo đóng kỹ càng, mới đè thấp giọng nói.</w:t>
      </w:r>
      <w:r>
        <w:br w:type="textWrapping"/>
      </w:r>
      <w:r>
        <w:br w:type="textWrapping"/>
      </w:r>
      <w:r>
        <w:t xml:space="preserve">"Nói chuyện người khác ở sau lưng không tốt lắm, nhưng ta nghĩ ngươi nhất định là muốn biết, ta không ngờ độc của Ân các chủ lại nghiêm trọng tới như vậy, nghe Nghiêm Sở nói, mỗi một khoảng thời gian độc của hắn lại tái phát một lần, mà trước khi độc phát, nhất định phải tìm cho ra một loại thiên tài dị bảo, đem thảo dược chia làm hai phần, một nửa cất đi, chờ tìm đủ các loại thảo dược khác, rồi luyện chế thành thuốc giải cuối cùng để ăn vào. Mà nửa còn lại kia phải cho hắn dùng ngay tức khắc, tiếp đó phối hợp với ngân châm móc câu thì mới có thể đem độc tính áp chế xuống, cho hắn thời gian có thể chờ đợi đến cuối cùng."</w:t>
      </w:r>
      <w:r>
        <w:br w:type="textWrapping"/>
      </w:r>
      <w:r>
        <w:br w:type="textWrapping"/>
      </w:r>
      <w:r>
        <w:t xml:space="preserve">Quý Ngọc Sơn nói: "Nếu như trước khi thiên tài dị bảo tiếp theo được tìm thấy, hắn vẫn chưa dùng một nửa thảo dược..." Mấy chữ sau cùng biến mất trong cổ họng, hòa tan trong ánh mắt cảm thông cùng tiếc hận.</w:t>
      </w:r>
      <w:r>
        <w:br w:type="textWrapping"/>
      </w:r>
      <w:r>
        <w:br w:type="textWrapping"/>
      </w:r>
      <w:r>
        <w:t xml:space="preserve">Hóa ra là như vậy, Linh Giang nghĩ. Trách sao đi lại không tiện mà vẫn cứ lên thuyền. Y liếc mắt nhìn Quý Ngọc Sơn, rồi rất nhanh thu hồi ánh mắt, nhưng tình huống như vậy thì có thể thế nào được đây, Ân Thành Lan căn bản không cần người khác thông cảm.</w:t>
      </w:r>
      <w:r>
        <w:br w:type="textWrapping"/>
      </w:r>
      <w:r>
        <w:br w:type="textWrapping"/>
      </w:r>
      <w:r>
        <w:t xml:space="preserve">Dùng tin tức này, Quý Ngọc Sơn thành công ở lại khoang của mình, nhưng mà khi trời tối, hắn vừa mới thoải mái nằm dài ở trên giường, thì bị tiếng đập cửa tràn ngập tức giận ở bên ngoài gõ dậy.</w:t>
      </w:r>
      <w:r>
        <w:br w:type="textWrapping"/>
      </w:r>
      <w:r>
        <w:br w:type="textWrapping"/>
      </w:r>
      <w:r>
        <w:t xml:space="preserve">Nghiêm Sở đứng bên ngoài, mặc quần áo mỏng manh đơn bạc, tức giận nhìn hắn: "Tại sao đột nhiên lại trở về phòng ngủ mình?"</w:t>
      </w:r>
      <w:r>
        <w:br w:type="textWrapping"/>
      </w:r>
      <w:r>
        <w:br w:type="textWrapping"/>
      </w:r>
      <w:r>
        <w:t xml:space="preserve">Quý Ngọc Sơn sững sờ: "Không phải ngươi không muốn ở cùng ta một khoang?"</w:t>
      </w:r>
      <w:r>
        <w:br w:type="textWrapping"/>
      </w:r>
      <w:r>
        <w:br w:type="textWrapping"/>
      </w:r>
      <w:r>
        <w:t xml:space="preserve">Nghiêm Sở lạnh lùng nói: "Con mắt nào của ngươi thấy ta nói vậy? Thích còn không hết."</w:t>
      </w:r>
      <w:r>
        <w:br w:type="textWrapping"/>
      </w:r>
      <w:r>
        <w:br w:type="textWrapping"/>
      </w:r>
      <w:r>
        <w:t xml:space="preserve">Phất tay đi trở về.</w:t>
      </w:r>
      <w:r>
        <w:br w:type="textWrapping"/>
      </w:r>
      <w:r>
        <w:br w:type="textWrapping"/>
      </w:r>
      <w:r>
        <w:t xml:space="preserve">Linh Giang nằm nhoài trên gối bông mềm mại, yên lặng nhìn Quý Ngọc Sơn rụt đầu rụt cổ đuổi theo, y xoay cái đầu nhỏ, lòng nói, tính tình thật thối.</w:t>
      </w:r>
      <w:r>
        <w:br w:type="textWrapping"/>
      </w:r>
      <w:r>
        <w:br w:type="textWrapping"/>
      </w:r>
      <w:r>
        <w:t xml:space="preserve">...</w:t>
      </w:r>
      <w:r>
        <w:br w:type="textWrapping"/>
      </w:r>
      <w:r>
        <w:br w:type="textWrapping"/>
      </w:r>
      <w:r>
        <w:t xml:space="preserve">Còn rất có mặt mũi nói người khác.</w:t>
      </w:r>
      <w:r>
        <w:br w:type="textWrapping"/>
      </w:r>
      <w:r>
        <w:br w:type="textWrapping"/>
      </w:r>
      <w:r>
        <w:t xml:space="preserve">Ban đêm hôm ấy, một chiếc thuyền gỗ nhỏ được thả xuống biển rộng, mấy cái bóng người khoác màn đêm lái vào trong sương mù dày đặc, Linh Giang mò mẫm đi ra ngoài, thấy đêm khuya cùng sương mù nhợt nhạt hòa vào nhau, vây thuyền lớn vào một khoảng không gian kỳ dị.</w:t>
      </w:r>
      <w:r>
        <w:br w:type="textWrapping"/>
      </w:r>
      <w:r>
        <w:br w:type="textWrapping"/>
      </w:r>
      <w:r>
        <w:t xml:space="preserve">Y nín thở mò lần lượt từng khoang tàu, rốt cuộc tìm được phòng ngủ Ân Thành Lan ở một nơi bí ẩn.</w:t>
      </w:r>
      <w:r>
        <w:br w:type="textWrapping"/>
      </w:r>
      <w:r>
        <w:br w:type="textWrapping"/>
      </w:r>
      <w:r>
        <w:t xml:space="preserve">Xung quanh phòng ngủ ẩn nấp ba ảnh vệ, Linh Giang lặng yên không tiếng động vòng qua bọn họ, từ lỗ thông gió khoang chui vào.</w:t>
      </w:r>
      <w:r>
        <w:br w:type="textWrapping"/>
      </w:r>
      <w:r>
        <w:br w:type="textWrapping"/>
      </w:r>
      <w:r>
        <w:t xml:space="preserve">Trong căn phòng im ắng, màn lụa mỏng xanh rủ xuống đất, xe lăn làm bằng đá bích ngọc lẳng lặng đặt ở sát đầu giường, bị ánh trăng như sương trắng ngoài cửa sổ chiếu tới, tráng lên một tầng ánh sáng ấm áp nhu hòa.</w:t>
      </w:r>
      <w:r>
        <w:br w:type="textWrapping"/>
      </w:r>
      <w:r>
        <w:br w:type="textWrapping"/>
      </w:r>
      <w:r>
        <w:t xml:space="preserve">Hơi thở của người trên giường hơi trầm, Linh Giang nhớ tới đây vẫn là lần đầu tiên nhìn thấy dáng vẻ của Ân Thành Lan khi ngủ, hô hấp không khỏi căng thẳng theo, y gần như là ngưng thở nhìn nam nhân vùi mình ở trên giường.</w:t>
      </w:r>
      <w:r>
        <w:br w:type="textWrapping"/>
      </w:r>
      <w:r>
        <w:br w:type="textWrapping"/>
      </w:r>
      <w:r>
        <w:t xml:space="preserve">Ân Thành Lan ngủ cũng không an ổn lắm, mày nhíu chặt, trên huyệt thái dương còn có một đường gân xanh nhô ra, thật giống như cố nén đau đớn trong giấc mơ, Linh Giang muốn tiến sát tới bên giường thêm nữa, người vốn nằm trên giường kia lại đột nhiên lặng lẽ mở mắt ra.</w:t>
      </w:r>
      <w:r>
        <w:br w:type="textWrapping"/>
      </w:r>
      <w:r>
        <w:br w:type="textWrapping"/>
      </w:r>
      <w:r>
        <w:t xml:space="preserve">Đáy mắt xẹt qua mờ mịt, nhưng rất nhanh thì trở nên rõ ràng, Ân Thành Lan giơ tay gõ xuống ván giường, một giọng nam cách ván giường nói: "Gia có chuyện gì?"</w:t>
      </w:r>
      <w:r>
        <w:br w:type="textWrapping"/>
      </w:r>
      <w:r>
        <w:br w:type="textWrapping"/>
      </w:r>
      <w:r>
        <w:t xml:space="preserve">"Có gì bất thường không?"</w:t>
      </w:r>
      <w:r>
        <w:br w:type="textWrapping"/>
      </w:r>
      <w:r>
        <w:br w:type="textWrapping"/>
      </w:r>
      <w:r>
        <w:t xml:space="preserve">Bên kia trả lời: "Cũng không." Tạm dừng chốc lát: "Cần thuộc hạ truyền Nghiêm thần y lại đây không?"</w:t>
      </w:r>
      <w:r>
        <w:br w:type="textWrapping"/>
      </w:r>
      <w:r>
        <w:br w:type="textWrapping"/>
      </w:r>
      <w:r>
        <w:t xml:space="preserve">Ân Thành Lan xoa bóp trán, nhắm mắt lại, thái độ mệt mỏi đều hiển lộ ra: "Không cần, ta không sao."</w:t>
      </w:r>
      <w:r>
        <w:br w:type="textWrapping"/>
      </w:r>
      <w:r>
        <w:br w:type="textWrapping"/>
      </w:r>
      <w:r>
        <w:t xml:space="preserve">"Vâng." Âm thanh biến mất trong bóng tối.</w:t>
      </w:r>
      <w:r>
        <w:br w:type="textWrapping"/>
      </w:r>
      <w:r>
        <w:br w:type="textWrapping"/>
      </w:r>
      <w:r>
        <w:t xml:space="preserve">Ân Thành Lan cực kỳ thong thả thở hổn hển một hơi, hệt như đang mạnh mẽ áp chế cái gì, thật lâu sau mới lại chìm vào trong giấc ngủ một lần nữa.</w:t>
      </w:r>
      <w:r>
        <w:br w:type="textWrapping"/>
      </w:r>
      <w:r>
        <w:br w:type="textWrapping"/>
      </w:r>
      <w:r>
        <w:t xml:space="preserve">Mà cách giường hai trượng, Linh Giang cũng không dám tiếp tục làm gì nữa, cứ như vậy chờ trong bóng tối canh Ân Thành Lan một đêm. Thế nhưng trong một quãng thời gian rất dài, Linh Giang đều không quên được Ân Thành Lan mặc dù đang ở trong thời kỳ bị độc phát tra tấn, thì vẫn như chim sợ cành cong, sức cùng lực kiệt mà duy trì dáng vẻ minh mẫn thanh tỉnh.</w:t>
      </w:r>
      <w:r>
        <w:br w:type="textWrapping"/>
      </w:r>
      <w:r>
        <w:br w:type="textWrapping"/>
      </w:r>
      <w:r>
        <w:t xml:space="preserve">Ngày hôm sau, trời còn chưa sáng, chiếc thuyền gỗ nhỏ trở về bên thuyền lớn, không phải bọn họ tìm được đường trở về, mà là người cùng thuyền nhỏ đều được buộc vào dây xích sắt, bọn họ ở trong sương mù là nương theo sợi dây xích mới thuận lợi trở về.</w:t>
      </w:r>
      <w:r>
        <w:br w:type="textWrapping"/>
      </w:r>
      <w:r>
        <w:br w:type="textWrapping"/>
      </w:r>
      <w:r>
        <w:t xml:space="preserve">Tề Anh đi lại trong sương trắng, một bên áo choàng đen tung bay như sóng biển, hắn đi tới trước cửa Ân Thành Lan, được bên trong đáp lại, đẩy cửa đi vào.</w:t>
      </w:r>
      <w:r>
        <w:br w:type="textWrapping"/>
      </w:r>
      <w:r>
        <w:br w:type="textWrapping"/>
      </w:r>
      <w:r>
        <w:t xml:space="preserve">Linh Giang núp trong bóng tối, vốn định thừa dịp chuồn êm đi ra ngoài, nghe thấy hắn nói chuyện, liền nằm xuống trở lại.</w:t>
      </w:r>
      <w:r>
        <w:br w:type="textWrapping"/>
      </w:r>
      <w:r>
        <w:br w:type="textWrapping"/>
      </w:r>
      <w:r>
        <w:t xml:space="preserve">Tề Anh vén bào quỳ một chân trên đất, nâng một tấm giấy da trâu ướp nhẹp đưa lên: "Đã tìm được đường."</w:t>
      </w:r>
      <w:r>
        <w:br w:type="textWrapping"/>
      </w:r>
      <w:r>
        <w:br w:type="textWrapping"/>
      </w:r>
      <w:r>
        <w:t xml:space="preserve">Cúi đầu, tay vịn lên chuôi kiếm bên hông: "Thuộc hạ đáng chết, làm chậm trễ canh giờ, lần trước khi ảnh vệ đến nơi này, cũng chưa thấy sương dày nặng đến như vậy."</w:t>
      </w:r>
      <w:r>
        <w:br w:type="textWrapping"/>
      </w:r>
      <w:r>
        <w:br w:type="textWrapping"/>
      </w:r>
      <w:r>
        <w:t xml:space="preserve">Ân Thành Lan ngồi trên xe lăn, khoác một kiện áo mỏng, vung vung tay, "Không liên quan tới các ngươi, là cây Ngư Diễn sắp trưởng thành, dẫn tới sương mù."</w:t>
      </w:r>
      <w:r>
        <w:br w:type="textWrapping"/>
      </w:r>
      <w:r>
        <w:br w:type="textWrapping"/>
      </w:r>
      <w:r>
        <w:t xml:space="preserve">Hắn tiếp nhận tấm giấy da trâu kia, mở ra nhìn qua, khóa môi mỏng manh câu lên một chút: "Tề Anh, sắp xếp nhân thủ chuẩn bị cập bờ đi."</w:t>
      </w:r>
      <w:r>
        <w:br w:type="textWrapping"/>
      </w:r>
      <w:r>
        <w:br w:type="textWrapping"/>
      </w:r>
      <w:r>
        <w:t xml:space="preserve">Nói xong, cong ngón tay gõ tay vịn một cái.</w:t>
      </w:r>
      <w:r>
        <w:br w:type="textWrapping"/>
      </w:r>
      <w:r>
        <w:br w:type="textWrapping"/>
      </w:r>
      <w:r>
        <w:t xml:space="preserve">Ngoài cửa sổ bỗng vang lên tiếng vỗ gió, Liên Ấn Ca từ bên ngoài đẩy cửa ra, một con ưng trắng như tuyết với đôi cánh dũng mãnh gấp không thể chờ nổi nữa bay vào.</w:t>
      </w:r>
      <w:r>
        <w:br w:type="textWrapping"/>
      </w:r>
      <w:r>
        <w:br w:type="textWrapping"/>
      </w:r>
      <w:r>
        <w:t xml:space="preserve">Hải Đông Thanh xòe đôi cánh khổng lồ, khoang tàu to lớn thật giống như lập tức bị lấp đầy, nó ngẩng cổ kêu gào, mạnh mẽ vỗ cánh vài cái, phát tiết bất mãn bị nhốt ở trong lồng mấy ngày nay.</w:t>
      </w:r>
      <w:r>
        <w:br w:type="textWrapping"/>
      </w:r>
      <w:r>
        <w:br w:type="textWrapping"/>
      </w:r>
      <w:r>
        <w:t xml:space="preserve">Ân Thành Lan nhấn đầu của nó xuống, lúc này Thần ưng mới thành thật thu hồi cánh, đứng trên cổ tay tái nhợt của hắn, kiêu căng nhìn người trong phòng, đưa mắt nhắm ngay một cái góc khuất sáng.</w:t>
      </w:r>
      <w:r>
        <w:br w:type="textWrapping"/>
      </w:r>
      <w:r>
        <w:br w:type="textWrapping"/>
      </w:r>
      <w:r>
        <w:t xml:space="preserve">Mà ở trong góc kia, chính là đang cất giấu tiểu lông vàng Linh Giang đang căm giận bất bình chửi thầm.</w:t>
      </w:r>
      <w:r>
        <w:br w:type="textWrapping"/>
      </w:r>
      <w:r>
        <w:br w:type="textWrapping"/>
      </w:r>
      <w:r>
        <w:t xml:space="preserve">Linh Giang với nó là oan gia ngõ hẹp, vừa thấy nó liền phiền, nhìn nó đứng ở trên tay Ân Thành Lan, lại càng giận sôi máu.</w:t>
      </w:r>
      <w:r>
        <w:br w:type="textWrapping"/>
      </w:r>
      <w:r>
        <w:br w:type="textWrapping"/>
      </w:r>
      <w:r>
        <w:t xml:space="preserve">Ân Thành Lan không chú ý tới ánh mắt Hải Đông Thanh, mà là cùng Tề Anh, Liên Ấn Ca thương thảo phương án cập bờ, nửa canh giờ sau, phất tay cho Tề Anh lui ra, đi chuẩn bị nhân thủ và thuyền.</w:t>
      </w:r>
      <w:r>
        <w:br w:type="textWrapping"/>
      </w:r>
      <w:r>
        <w:br w:type="textWrapping"/>
      </w:r>
      <w:r>
        <w:t xml:space="preserve">Nhân cơ hội này, Linh Giang cũng lặng lẽ chạy ra ngoài.</w:t>
      </w:r>
      <w:r>
        <w:br w:type="textWrapping"/>
      </w:r>
      <w:r>
        <w:br w:type="textWrapping"/>
      </w:r>
      <w:r>
        <w:t xml:space="preserve">Y ra ngoài rồi vòng quanh thuyền lớn một vòng, lại vỗ cánh về tới phòng ngủ Ân Thành Lan lần nữa, lúc này, y là danh chính ngôn thuận từ cửa chính bay vào.</w:t>
      </w:r>
      <w:r>
        <w:br w:type="textWrapping"/>
      </w:r>
      <w:r>
        <w:br w:type="textWrapping"/>
      </w:r>
      <w:r>
        <w:t xml:space="preserve">Vừa mới vào trong, liền suýt chút nữa đâm sầm vào Liên đại tổng quản đang xách thức ăn cho chim tới, Liên Ấn Ca bưng mặt, vội vã bước sang bên cạnh một bước, thiếu chút nữa thì tiểu lông vàng bổ nhào vào khuôn mặt tuấn tú này của mình rồi.</w:t>
      </w:r>
      <w:r>
        <w:br w:type="textWrapping"/>
      </w:r>
      <w:r>
        <w:br w:type="textWrapping"/>
      </w:r>
      <w:r>
        <w:t xml:space="preserve">"Lại là ngươi, không nhìn thấy đường à."</w:t>
      </w:r>
      <w:r>
        <w:br w:type="textWrapping"/>
      </w:r>
      <w:r>
        <w:br w:type="textWrapping"/>
      </w:r>
      <w:r>
        <w:t xml:space="preserve">Có kiểu bay vào mặt người ta sao.</w:t>
      </w:r>
      <w:r>
        <w:br w:type="textWrapping"/>
      </w:r>
      <w:r>
        <w:br w:type="textWrapping"/>
      </w:r>
      <w:r>
        <w:t xml:space="preserve">Linh Giang trái lại rất khách khí, liếc mắt nhìn hắn một cái, lạnh lùng nói: "Xin lỗi, mặt lớn quá, tránh không nổi."</w:t>
      </w:r>
      <w:r>
        <w:br w:type="textWrapping"/>
      </w:r>
      <w:r>
        <w:br w:type="textWrapping"/>
      </w:r>
      <w:r>
        <w:t xml:space="preserve">Liên Ấn Ca: "..."</w:t>
      </w:r>
      <w:r>
        <w:br w:type="textWrapping"/>
      </w:r>
      <w:r>
        <w:br w:type="textWrapping"/>
      </w:r>
      <w:r>
        <w:t xml:space="preserve">Ân Thành Lan cầm một nắm thức ăn bón cho Hải Đông Thanh, nghe vậy, dù bận vẫn ung dung ngẩng đầu, làm bộ làm tịch nhìn chăm chú Linh Giang cùng đại tổng quản, nghiêm túc bình luận: "So với ngươi, xác thực là rất lớn."</w:t>
      </w:r>
      <w:r>
        <w:br w:type="textWrapping"/>
      </w:r>
      <w:r>
        <w:br w:type="textWrapping"/>
      </w:r>
      <w:r>
        <w:t xml:space="preserve">Liên Ấn Ca cảm thấy, có những lúc hắn không phạm thượng, quả thực rất xin lỗi cái miệng này của Ân Thành Lan.</w:t>
      </w:r>
      <w:r>
        <w:br w:type="textWrapping"/>
      </w:r>
      <w:r>
        <w:br w:type="textWrapping"/>
      </w:r>
      <w:r>
        <w:t xml:space="preserve">Linh Giang đứng ở trên giá treo bút bằng gỗ lê trên bàn, khốc khốc xoay đầu, không nhìn... đồ ăn cho chim trong tay Ân Thành Lan, làm bộ mình bây giờ đặc biệt lo lắng, nói: "Các ngươi muốn đi đâu? Ta cũng đi."</w:t>
      </w:r>
      <w:r>
        <w:br w:type="textWrapping"/>
      </w:r>
      <w:r>
        <w:br w:type="textWrapping"/>
      </w:r>
      <w:r>
        <w:t xml:space="preserve">Liên Ấn Ca cau mày: "Đi cái gì, đừng đi theo thêm phiền."</w:t>
      </w:r>
      <w:r>
        <w:br w:type="textWrapping"/>
      </w:r>
      <w:r>
        <w:br w:type="textWrapping"/>
      </w:r>
      <w:r>
        <w:t xml:space="preserve">"Ta trông thấy thuyền nhỏ bên mạn thuyền, các ngươi nếu muốn mang theo nó," Linh Giang dùng đầu chỉ chỉ Hải Đông Thanh, "Vậy hẳn có chỗ cần phải dùng đến chim."</w:t>
      </w:r>
      <w:r>
        <w:br w:type="textWrapping"/>
      </w:r>
      <w:r>
        <w:br w:type="textWrapping"/>
      </w:r>
      <w:r>
        <w:t xml:space="preserve">Ánh mắt Liên Ấn Ca căng thẳng: "Ngươi đã biết cái gì?"</w:t>
      </w:r>
      <w:r>
        <w:br w:type="textWrapping"/>
      </w:r>
      <w:r>
        <w:br w:type="textWrapping"/>
      </w:r>
      <w:r>
        <w:t xml:space="preserve">Linh Giang: "Không có gì."</w:t>
      </w:r>
      <w:r>
        <w:br w:type="textWrapping"/>
      </w:r>
      <w:r>
        <w:br w:type="textWrapping"/>
      </w:r>
      <w:r>
        <w:t xml:space="preserve">Liên Ấn Ca còn muốn nói điều gì, bị Ân Thành Lan ngăn lại: "Quý Ngọc Sơn hẳn đã nói cho ngươi chúng ta muốn tìm thứ gì."</w:t>
      </w:r>
      <w:r>
        <w:br w:type="textWrapping"/>
      </w:r>
      <w:r>
        <w:br w:type="textWrapping"/>
      </w:r>
      <w:r>
        <w:t xml:space="preserve">Linh Giang ừm một tiếng.</w:t>
      </w:r>
      <w:r>
        <w:br w:type="textWrapping"/>
      </w:r>
      <w:r>
        <w:br w:type="textWrapping"/>
      </w:r>
      <w:r>
        <w:t xml:space="preserve">"Chúng ta xác thực cần phải dùng đến chim, sau khi xuyên qua màn sương mù dày đặc có một cái hải đảo, chính giữa đảo có một con sông, cây Ngư Diễn mọc lên ở trên sông, ta cần A Thanh đi hái hoa trên cây Ngư Diễn xuống, nếu như ngươi có thể trợ giúp, vậy theo nó đi."</w:t>
      </w:r>
      <w:r>
        <w:br w:type="textWrapping"/>
      </w:r>
      <w:r>
        <w:br w:type="textWrapping"/>
      </w:r>
      <w:r>
        <w:t xml:space="preserve">Ngón tay thon dài của Ân Thành Lan chậm rãi mơn trớn lông vũ xinh đẹp của Thần ưng, ánh mắt lại nhìn Linh Giang, không biết có phải bởi vì sắc mặt hắn rất nhợt nhạt hay không, Linh Giang luôn cảm thấy cặp mắt kia hơi quá đen kịt, khiến y vĩnh viễn đều không rõ Ân Thành Lan là có ý gì.</w:t>
      </w:r>
      <w:r>
        <w:br w:type="textWrapping"/>
      </w:r>
      <w:r>
        <w:br w:type="textWrapping"/>
      </w:r>
      <w:r>
        <w:t xml:space="preserve">Y gật đầu xuống, không còn gì để nói nữa, liền bay ra ngoài.</w:t>
      </w:r>
      <w:r>
        <w:br w:type="textWrapping"/>
      </w:r>
      <w:r>
        <w:br w:type="textWrapping"/>
      </w:r>
      <w:r>
        <w:t xml:space="preserve">Liên Ấn Ca đóng cửa lại: "Để con chim này biết quá nhiều liệu có thể sẽ..."</w:t>
      </w:r>
      <w:r>
        <w:br w:type="textWrapping"/>
      </w:r>
      <w:r>
        <w:br w:type="textWrapping"/>
      </w:r>
      <w:r>
        <w:t xml:space="preserve">Ân Thành Lan nghiêng đầu xuống dưới, một lọn tóc rủ ở bên mặt, "A Thanh tuy là Thần ưng, nhưng cũng có chuyện nó không đủ sức, ta lập nghiệp từ trăm chim, trong ngàn vạn con chim lại không có lấy một con hiếm hoi như thế, ngươi không cảm thấy hiện giờ vừa lúc là cơ hội cho nó chứng minh sao."</w:t>
      </w:r>
      <w:r>
        <w:br w:type="textWrapping"/>
      </w:r>
      <w:r>
        <w:br w:type="textWrapping"/>
      </w:r>
      <w:r>
        <w:t xml:space="preserve">Liên Ấn Ca bỗng nhiên nghĩ đến, có lẽ, khi con tiểu lông vàng kia thỉnh cầu Ân Thành Lan dạy mình, hắn cũng chẳng hề thờ ơ như biểu hiện.</w:t>
      </w:r>
      <w:r>
        <w:br w:type="textWrapping"/>
      </w:r>
      <w:r>
        <w:br w:type="textWrapping"/>
      </w:r>
      <w:r>
        <w:t xml:space="preserve">Ngẫm lại cũng phải, từng huấn luyện tới hàng ngàn, hàng vạn chim, cũng chỉ có con này là khác với tất cả, đặt ở trên người ai cũng sẽ nhịn không được mà động tâm đi.</w:t>
      </w:r>
      <w:r>
        <w:br w:type="textWrapping"/>
      </w:r>
      <w:r>
        <w:br w:type="textWrapping"/>
      </w:r>
      <w:r>
        <w:t xml:space="preserve">Nghĩ tới đây, Liên Ấn Ca cũng có chút ngo ngoe rục rịch, nhưng chút "Động tâm" ấy sau vừa nhớ tới tiểu mỏ nhọn tiện không chết người của tiểu lông vàng kia liền triệt để dập tắt.</w:t>
      </w:r>
      <w:r>
        <w:br w:type="textWrapping"/>
      </w:r>
      <w:r>
        <w:br w:type="textWrapping"/>
      </w:r>
      <w:r>
        <w:t xml:space="preserve">Ngoại trừ Ân Thành Lan, có ai không có việc gì thích tự ngược tìm mắng đâu.</w:t>
      </w:r>
      <w:r>
        <w:br w:type="textWrapping"/>
      </w:r>
      <w:r>
        <w:br w:type="textWrapping"/>
      </w:r>
      <w:r>
        <w:t xml:space="preserve">Hắn ôm Hải Đông Thanh ngẩng đầu liếc mắt nhìn một cái, lại rũ mắt xuống.</w:t>
      </w:r>
      <w:r>
        <w:br w:type="textWrapping"/>
      </w:r>
      <w:r>
        <w:br w:type="textWrapping"/>
      </w:r>
      <w:r>
        <w:t xml:space="preserve">"Ngươi muốn nói cái gì?"</w:t>
      </w:r>
      <w:r>
        <w:br w:type="textWrapping"/>
      </w:r>
      <w:r>
        <w:br w:type="textWrapping"/>
      </w:r>
      <w:r>
        <w:t xml:space="preserve">Liên Ấn Ca cất lời như hát: "Thuộc hạ chẳng qua cảm thấy hậu cung Thập Cửu gia ba ngàn vạn, hiện giờ lại muốn nạp tân phi, địa vị hoàng hậu nương nương của A Thanh chúng ta có phải là sắp không giữ được không, đáng tiếc a, Hoàng hậu nương nương theo gia lâu như vậy, còn chưa sinh cho gia nửa con chim đâu."</w:t>
      </w:r>
      <w:r>
        <w:br w:type="textWrapping"/>
      </w:r>
      <w:r>
        <w:br w:type="textWrapping"/>
      </w:r>
      <w:r>
        <w:t xml:space="preserve">Ân Thành Lan không ngờ đại tổng quản lại hạ mình như vậy, dừng một chút: "Ấn Ca, Thập Cửu gia ta gọi ngươi một tiếng Đại tổng quản, ngươi liền thật sự xem mình là thái giám rồi à."</w:t>
      </w:r>
      <w:r>
        <w:br w:type="textWrapping"/>
      </w:r>
      <w:r>
        <w:br w:type="textWrapping"/>
      </w:r>
      <w:r>
        <w:t xml:space="preserve">Mặt Liên Ấn Ca đỏ lên, bực mình đi ra ngoài.</w:t>
      </w:r>
      <w:r>
        <w:br w:type="textWrapping"/>
      </w:r>
      <w:r>
        <w:br w:type="textWrapping"/>
      </w:r>
      <w:r>
        <w:t xml:space="preserve">Trưa hôm đó, Liên Ấn Ca cùng Tề Anh dẫn theo bảy thuyền nhỏ hai mươi tám người, cùng với ba mươi mốt chim đưa tin, dọc theo dây xích trong sương mù, rời thuyền lớn đi tới hải đảo.</w:t>
      </w:r>
      <w:r>
        <w:br w:type="textWrapping"/>
      </w:r>
      <w:r>
        <w:br w:type="textWrapping"/>
      </w:r>
      <w:r>
        <w:t xml:space="preserve">————————————</w:t>
      </w:r>
      <w:r>
        <w:br w:type="textWrapping"/>
      </w:r>
      <w:r>
        <w:br w:type="textWrapping"/>
      </w:r>
      <w:r>
        <w:t xml:space="preserve">Bản chuyển ngữ được thực hiện bởi Jojo Nguyen, đăng tải và cập nhật duy nhất tại wattpad chính chủ, vui lòng đọc tại nguồn để ủng hộ người dịch, cảm ơn!</w:t>
      </w:r>
      <w:r>
        <w:br w:type="textWrapping"/>
      </w:r>
      <w:r>
        <w:br w:type="textWrapping"/>
      </w:r>
    </w:p>
    <w:p>
      <w:pPr>
        <w:pStyle w:val="Heading2"/>
      </w:pPr>
      <w:bookmarkStart w:id="39" w:name="chương-18-cây-ngư-diễn-18"/>
      <w:bookmarkEnd w:id="39"/>
      <w:r>
        <w:t xml:space="preserve">18. Chương 18: Cây Ngư Diễn (18)</w:t>
      </w:r>
    </w:p>
    <w:p>
      <w:pPr>
        <w:pStyle w:val="Compact"/>
      </w:pPr>
      <w:r>
        <w:br w:type="textWrapping"/>
      </w:r>
      <w:r>
        <w:br w:type="textWrapping"/>
      </w:r>
      <w:r>
        <w:t xml:space="preserve">Edit + Beta: Jojo Nguyen</w:t>
      </w:r>
      <w:r>
        <w:br w:type="textWrapping"/>
      </w:r>
      <w:r>
        <w:br w:type="textWrapping"/>
      </w:r>
      <w:r>
        <w:t xml:space="preserve">Đám thuyền nhỏ dùng bảy sợi dây xích nối đầu đuôi lại với nhau, giống như một con rắn biển bị cuốn vào trong làn sương mù trắng xóa dày đặc, sương nặng và ẩm ướt, chẳng bao lâu tất cả đều ướt đẫm, chim đưa tin bị nhốt ở trong lồng bất an run rẩy bộ lông dính hạt nước.</w:t>
      </w:r>
      <w:r>
        <w:br w:type="textWrapping"/>
      </w:r>
      <w:r>
        <w:br w:type="textWrapping"/>
      </w:r>
      <w:r>
        <w:t xml:space="preserve">Nhìn xuống phía dưới là biển sâu mênh mông không có điểm cuối, hướng lên trên là sương mù gần như bao phủ cả bầu trời, bốn phía cũng là sương mù che mắt, ngay cả người bên cạnh cũng không thấy rõ ràng, phảng phất như bị vây hãm ở trong sương, phương hướng cùng điểm cuối đều không thể nhòm ngó, không khí đè nén xuống, như thể sương mù làm người ta chật chội thở không nổi.</w:t>
      </w:r>
      <w:r>
        <w:br w:type="textWrapping"/>
      </w:r>
      <w:r>
        <w:br w:type="textWrapping"/>
      </w:r>
      <w:r>
        <w:t xml:space="preserve">Trên thuyền không một ai nói chuyện, chỉ có âm thanh "Rì rầm" phát ra từ chim trong lồng. Liên đại tổng quản trước nay sống phóng thoáng tự tại cũng nhíu chặt mày, nặng nề tâm sự.</w:t>
      </w:r>
      <w:r>
        <w:br w:type="textWrapping"/>
      </w:r>
      <w:r>
        <w:br w:type="textWrapping"/>
      </w:r>
      <w:r>
        <w:t xml:space="preserve">Nhớ tới lời Quý Ngọc Sơn đã nói, Linh Giang liền biết biểu tình này của hắn không phải giả.</w:t>
      </w:r>
      <w:r>
        <w:br w:type="textWrapping"/>
      </w:r>
      <w:r>
        <w:br w:type="textWrapping"/>
      </w:r>
      <w:r>
        <w:t xml:space="preserve">E rằng mỗi một lần đi tìm kiếm thiên tài dị bảo, thì đều phải đối mặt với tình huống như thế, có thể tìm thấy và thuận lợi mang về, cùng với không tìm thấy và chậm trễ canh giờ, cái trước là vui mừng thắng lợi lớn, cái sau đối với bọn họ mà nói là thất bại, tương đương với kết cục chờ đợi phía sau của Ân Thành Lan là tử vong.</w:t>
      </w:r>
      <w:r>
        <w:br w:type="textWrapping"/>
      </w:r>
      <w:r>
        <w:br w:type="textWrapping"/>
      </w:r>
      <w:r>
        <w:t xml:space="preserve">Ngay khi Liên Ấn Ca muốn đưa Hải Đông Thanh ra khỏi lồng, đám thuyền nhỏ nối liền nhau bỗng va phải thứ gì vang lên một tiếng ầm ầm, xích sắt nối thuyền cũng phát ra tiếng kim loại va chạm chói tai.</w:t>
      </w:r>
      <w:r>
        <w:br w:type="textWrapping"/>
      </w:r>
      <w:r>
        <w:br w:type="textWrapping"/>
      </w:r>
      <w:r>
        <w:t xml:space="preserve">Tề Anh vươn tay sờ soạng xuống nước một chút, mò thấy cục đá trơn trượt: "Đến bờ rồi."</w:t>
      </w:r>
      <w:r>
        <w:br w:type="textWrapping"/>
      </w:r>
      <w:r>
        <w:br w:type="textWrapping"/>
      </w:r>
      <w:r>
        <w:t xml:space="preserve">Nhưng mà bốn phía vẫn trắng xóa như trước, cái gì cũng đều không nhìn thấy rõ ràng.</w:t>
      </w:r>
      <w:r>
        <w:br w:type="textWrapping"/>
      </w:r>
      <w:r>
        <w:br w:type="textWrapping"/>
      </w:r>
      <w:r>
        <w:t xml:space="preserve">Đoàn người dùng dây thừng buộc tất cả lại với nhau, nhấc theo lồng chim giống như tránh mìn mà dò dẫm xuống thuyền.</w:t>
      </w:r>
      <w:r>
        <w:br w:type="textWrapping"/>
      </w:r>
      <w:r>
        <w:br w:type="textWrapping"/>
      </w:r>
      <w:r>
        <w:t xml:space="preserve">Tề Anh đi ở vị trí đầu, tiếp đến là Liên Ấn Ca xách theo Hải Đông Thanh cùng Linh Giang.</w:t>
      </w:r>
      <w:r>
        <w:br w:type="textWrapping"/>
      </w:r>
      <w:r>
        <w:br w:type="textWrapping"/>
      </w:r>
      <w:r>
        <w:t xml:space="preserve">Tề Anh: "Lần trước đến, còn có thể nhìn thấy toàn cảnh của hòn đảo, lần này, ngay cả đường dưới chân cũng chẳng còn thấy rõ."</w:t>
      </w:r>
      <w:r>
        <w:br w:type="textWrapping"/>
      </w:r>
      <w:r>
        <w:br w:type="textWrapping"/>
      </w:r>
      <w:r>
        <w:t xml:space="preserve">Liên Ấn Ca nói: "Cây Ngư Diễn khi trưởng thành sẽ tạo ra sương mù che phủ cho chính mình, phòng ngừa thú hoang và người tới gần hái, chỉ là không nghĩ tới sương mù lại đầy trời như vậy, trách sao được gọi là linh thảo."</w:t>
      </w:r>
      <w:r>
        <w:br w:type="textWrapping"/>
      </w:r>
      <w:r>
        <w:br w:type="textWrapping"/>
      </w:r>
      <w:r>
        <w:t xml:space="preserve">Linh Giang duỗi cánh nhỏ màu vàng nhạt từ trong lồng chim ra ngoài, ở trong sương vẫy mấy cái, sương mù bất động vặn vẹo tan đi một chút, song rất nhanh lại lấp kín, y quay đầu nhìn ưng thần trong lồng tre bên cạnh, ánh mắt lóe tinh quang.</w:t>
      </w:r>
      <w:r>
        <w:br w:type="textWrapping"/>
      </w:r>
      <w:r>
        <w:br w:type="textWrapping"/>
      </w:r>
      <w:r>
        <w:t xml:space="preserve">Đi trong sương không biết qua bao lâu, cảm giác hẳn là giống như đi ngang qua một vùng bãi cát lớn, sau đó cộm chân va phải đá cùng từng bụi từng bụi cây mọc gai dài.</w:t>
      </w:r>
      <w:r>
        <w:br w:type="textWrapping"/>
      </w:r>
      <w:r>
        <w:br w:type="textWrapping"/>
      </w:r>
      <w:r>
        <w:t xml:space="preserve">Tề Anh đi được vài bước lại ngồi xổm xuống nắm lấy thứ trên mặt đất để phán đoán đường, mãi đến khi hắn sờ tới một thứ, sau khi kéo ra thì là một miếng huyền thiết của ảnh vệ Ngự Phượng các.</w:t>
      </w:r>
      <w:r>
        <w:br w:type="textWrapping"/>
      </w:r>
      <w:r>
        <w:br w:type="textWrapping"/>
      </w:r>
      <w:r>
        <w:t xml:space="preserve">"Tìm được rồi."</w:t>
      </w:r>
      <w:r>
        <w:br w:type="textWrapping"/>
      </w:r>
      <w:r>
        <w:br w:type="textWrapping"/>
      </w:r>
      <w:r>
        <w:t xml:space="preserve">Tề Anh vỗ vỗ tay, đứng lên, cong ngón tay huýt sáo, tiếng còi trong trẻo nhanh chóng xuyên qua màn sương dày, không lâu sau, trong sương truyền đến tiếng đập cánh, một con ưng toàn thân đen kịt xoay hai vòng trong sương, đậu xuống bả vai hắn.</w:t>
      </w:r>
      <w:r>
        <w:br w:type="textWrapping"/>
      </w:r>
      <w:r>
        <w:br w:type="textWrapping"/>
      </w:r>
      <w:r>
        <w:t xml:space="preserve">Đây là ảnh vệ cùng chim ưng lưu tại đảo từ trước để chờ bọn họ.</w:t>
      </w:r>
      <w:r>
        <w:br w:type="textWrapping"/>
      </w:r>
      <w:r>
        <w:br w:type="textWrapping"/>
      </w:r>
      <w:r>
        <w:t xml:space="preserve">"Tiếp theo để nó dẫn đường, xuyên qua thung lũng là có thể đến được bờ sông bên kia."</w:t>
      </w:r>
      <w:r>
        <w:br w:type="textWrapping"/>
      </w:r>
      <w:r>
        <w:br w:type="textWrapping"/>
      </w:r>
      <w:r>
        <w:t xml:space="preserve">Liên Ấn Ca gật đầu, vỗ vỗ lồng chim ở trong tay, trấn an Hải Đông Thanh không ngừng kêu gào, nhớ ra còn có một con khác, không tình nguyện cho lắm tiện thể vỗ xuống lồng Linh Giang.</w:t>
      </w:r>
      <w:r>
        <w:br w:type="textWrapping"/>
      </w:r>
      <w:r>
        <w:br w:type="textWrapping"/>
      </w:r>
      <w:r>
        <w:t xml:space="preserve">Tiểu hoàng điểu trong lồng cũng không thèm cảm kích rầm rì một tiếng.</w:t>
      </w:r>
      <w:r>
        <w:br w:type="textWrapping"/>
      </w:r>
      <w:r>
        <w:br w:type="textWrapping"/>
      </w:r>
      <w:r>
        <w:t xml:space="preserve">Sau đó, là một đoạn đường núi dốc thẳng khó đi.</w:t>
      </w:r>
      <w:r>
        <w:br w:type="textWrapping"/>
      </w:r>
      <w:r>
        <w:br w:type="textWrapping"/>
      </w:r>
      <w:r>
        <w:t xml:space="preserve">Trên thuyền lớn, khắp toàn thân Ân Thành Lan bị trát đầy ngân châm, không thể động đậy một chút nào nằm trên giường, Nghiêm Sở bận việc xong, sửa tay sạch sẽ ngồi xuống bên cạnh rảnh rỗi uống trà, quét mắt nhìn Ân các chủ giống như một con nhím nằm bên: "Nếu ta là ngươi, hẳn đã sớm đi tìm chết, cố sống không mệt sao."</w:t>
      </w:r>
      <w:r>
        <w:br w:type="textWrapping"/>
      </w:r>
      <w:r>
        <w:br w:type="textWrapping"/>
      </w:r>
      <w:r>
        <w:t xml:space="preserve">Sắc mặt Ân Thành Lan tái nhợt, cái trán no đủ phủ kín mồ hôi lạnh, chỉ khi ở thật gần, mới có thể trông thấy sự run rẩy không ngừng mà hắn đang kìm chế.</w:t>
      </w:r>
      <w:r>
        <w:br w:type="textWrapping"/>
      </w:r>
      <w:r>
        <w:br w:type="textWrapping"/>
      </w:r>
      <w:r>
        <w:t xml:space="preserve">Nghe vậy, hắn bật cười, tóc đen dính vào thái dương, trên môi bị cắn chảy máu đỏ, cứ như vậy người không ra người quỷ không ra quỷ cười rộ lên, giọng nói thô lỗ mạnh bạo: "Thù lớn chưa trả, không dám nhắm mắt."</w:t>
      </w:r>
      <w:r>
        <w:br w:type="textWrapping"/>
      </w:r>
      <w:r>
        <w:br w:type="textWrapping"/>
      </w:r>
      <w:r>
        <w:t xml:space="preserve">Nghiêm Sở đặt chén trà xuống: "Ta trái lại thật ra hơi hiếu kỳ, trên đời này ai dám đối địch với Ngự Phượng các đây. Mà "Tấm lưới" trải rộng khắp nơi do ngươi nắm trong tay cho tới bây giờ lại vẫn chưa giết chết được kẻ thù, báo thù cho chính mình."</w:t>
      </w:r>
      <w:r>
        <w:br w:type="textWrapping"/>
      </w:r>
      <w:r>
        <w:br w:type="textWrapping"/>
      </w:r>
      <w:r>
        <w:t xml:space="preserve">Một giọt mồ hôi lăn vào trong mắt Ân Thành Lan, nhiễm đỏ tròng mắt hắn, hắn không hề hay biết, mí mắt sắc như đao nhìn trừng trừng nóc giường, thấp giọng nói, "Còn chưa đến lúc đâu."</w:t>
      </w:r>
      <w:r>
        <w:br w:type="textWrapping"/>
      </w:r>
      <w:r>
        <w:br w:type="textWrapping"/>
      </w:r>
      <w:r>
        <w:t xml:space="preserve">Đường núi vẫn hướng lên phía trên, dần dần, tiếng nước ào ào vang lên từ bốn phương tám hướng, ưng dẫn đường ở trong sương mù chỉ có thể thấy một cái bóng đen kịt mơ hồ, người đến đây đều mang một thân võ công, cho nên bước chân cực nhanh, mặc dù như vậy, bọn họ vẫn đi rất lâu, mãi đến khi sắc trời trong sương mù trắng xóa đã tối xuống, con ưng kia bỗng nhiên lao nhanh về phía trước, rơi xuống trên một người đi ra từ trong sương.</w:t>
      </w:r>
      <w:r>
        <w:br w:type="textWrapping"/>
      </w:r>
      <w:r>
        <w:br w:type="textWrapping"/>
      </w:r>
      <w:r>
        <w:t xml:space="preserve">"Thống lĩnh, Đại tổng quản, đến rồi."</w:t>
      </w:r>
      <w:r>
        <w:br w:type="textWrapping"/>
      </w:r>
      <w:r>
        <w:br w:type="textWrapping"/>
      </w:r>
      <w:r>
        <w:t xml:space="preserve">Ảnh vệ nghênh đón bọn họ nói, giơ tay búng sang bên cạnh một ngón tay, nội lực mạnh mẽ vung ra, phá mở lớp sương dày, Linh Giang quay đầu, nhìn thấy trong sương mù mờ mịt như ẩn như hiện một dòng sông xa xăm.</w:t>
      </w:r>
      <w:r>
        <w:br w:type="textWrapping"/>
      </w:r>
      <w:r>
        <w:br w:type="textWrapping"/>
      </w:r>
      <w:r>
        <w:t xml:space="preserve">Sông kia không biết bị vùi ở trong sương như thế nào, cư nhiên cực rộng, căn bản không nhìn tới bờ đất bên kia, mà dưới chân bọn bọ nước sông chảy xiết xối xả, theo sắc trời tối xuống, tối đen hòa cùng sương trắng xóa, vệt sáng lốm đốm từ mặt sông nổi lên, trong mông lung nhìn lại, lấp lóe như sao trời.</w:t>
      </w:r>
      <w:r>
        <w:br w:type="textWrapping"/>
      </w:r>
      <w:r>
        <w:br w:type="textWrapping"/>
      </w:r>
      <w:r>
        <w:t xml:space="preserve">Một lát sau, sương mù tản đi lại tụ về.</w:t>
      </w:r>
      <w:r>
        <w:br w:type="textWrapping"/>
      </w:r>
      <w:r>
        <w:br w:type="textWrapping"/>
      </w:r>
      <w:r>
        <w:t xml:space="preserve">Tề Anh nói: "Nước sông đã dâng lên rất nhiều."</w:t>
      </w:r>
      <w:r>
        <w:br w:type="textWrapping"/>
      </w:r>
      <w:r>
        <w:br w:type="textWrapping"/>
      </w:r>
      <w:r>
        <w:t xml:space="preserve">Không giống như là sông, trái lại rộng lớn như cái hồ.</w:t>
      </w:r>
      <w:r>
        <w:br w:type="textWrapping"/>
      </w:r>
      <w:r>
        <w:br w:type="textWrapping"/>
      </w:r>
      <w:r>
        <w:t xml:space="preserve">Linh Giang nhìn những ngôi sao lấp lánh trên mặt sông, trong sương mù dày đặc không thấy rõ là thứ gì vọng lại. Y muốn hỏi, nhưng thấy có quá nhiều người ngoài, vẫn là ngậm miệng lại, cũng không tính bại lộ thân phận cho tất cả mọi người.</w:t>
      </w:r>
      <w:r>
        <w:br w:type="textWrapping"/>
      </w:r>
      <w:r>
        <w:br w:type="textWrapping"/>
      </w:r>
      <w:r>
        <w:t xml:space="preserve">Liên Ấn Ca lại hợp ý y hỏi ra.</w:t>
      </w:r>
      <w:r>
        <w:br w:type="textWrapping"/>
      </w:r>
      <w:r>
        <w:br w:type="textWrapping"/>
      </w:r>
      <w:r>
        <w:t xml:space="preserve">Ảnh vệ kia nói: "Không rõ lắm, trước kia chưa từng thấy, hai ngày trước mới xuất hiện."</w:t>
      </w:r>
      <w:r>
        <w:br w:type="textWrapping"/>
      </w:r>
      <w:r>
        <w:br w:type="textWrapping"/>
      </w:r>
      <w:r>
        <w:t xml:space="preserve">Liên Ấn Ca híp mắt nhìn mặt sông: "Cây Ngư Diễn ở nơi nào?"</w:t>
      </w:r>
      <w:r>
        <w:br w:type="textWrapping"/>
      </w:r>
      <w:r>
        <w:br w:type="textWrapping"/>
      </w:r>
      <w:r>
        <w:t xml:space="preserve">Ảnh vệ nói: "Chờ trời tối hơn chút, là có thể thấy được."</w:t>
      </w:r>
      <w:r>
        <w:br w:type="textWrapping"/>
      </w:r>
      <w:r>
        <w:br w:type="textWrapping"/>
      </w:r>
      <w:r>
        <w:t xml:space="preserve">Tất cả mọi người bèn nghỉ ngơi tại chỗ, bổ sung thể lực, cho chim trong lồng ăn.</w:t>
      </w:r>
      <w:r>
        <w:br w:type="textWrapping"/>
      </w:r>
      <w:r>
        <w:br w:type="textWrapping"/>
      </w:r>
      <w:r>
        <w:t xml:space="preserve">Linh Giang ngồi xổm trên xà ngang trong lồng, mất hứng thú mổ thức ăn, con mắt tròn nhỏ vẫn luôn nhìn mặt sông.</w:t>
      </w:r>
      <w:r>
        <w:br w:type="textWrapping"/>
      </w:r>
      <w:r>
        <w:br w:type="textWrapping"/>
      </w:r>
      <w:r>
        <w:t xml:space="preserve">Sắc trời tối đen hoàn toàn, hiện ra sương mù trắng xóa không bình thường, Linh Giang không tiếp tục ăn nữa, mà nhìn mặt sông không chớp mắt, nước sông tuôn trào cuốn lên những bọt nước nhỏ vụn, Linh Giang thấy những ngôi sao kia càng tỏa ra ánh sáng rực rỡ hơn, đồng thời còn chuyển động, vốn là tán loạn linh tinh trên mặt sông, hiện giờ dường như dựa theo một phương hướng nào đó mà bắt đầu di động.</w:t>
      </w:r>
      <w:r>
        <w:br w:type="textWrapping"/>
      </w:r>
      <w:r>
        <w:br w:type="textWrapping"/>
      </w:r>
      <w:r>
        <w:t xml:space="preserve">Giây lát sau, vết lốm đốm giống như là chúng sao vây trăng(*) tập hợp lại giữa sông.</w:t>
      </w:r>
      <w:r>
        <w:br w:type="textWrapping"/>
      </w:r>
      <w:r>
        <w:br w:type="textWrapping"/>
      </w:r>
      <w:r>
        <w:t xml:space="preserve">((*)Gốc: Chúng tinh phủng nguyệt)</w:t>
      </w:r>
      <w:r>
        <w:br w:type="textWrapping"/>
      </w:r>
      <w:r>
        <w:br w:type="textWrapping"/>
      </w:r>
      <w:r>
        <w:t xml:space="preserve">Linh Giang trợn to mắt, nhìn thấy nơi sâu thẳm giữa ánh sao ướt át hiện một vệt xanh biếc.</w:t>
      </w:r>
      <w:r>
        <w:br w:type="textWrapping"/>
      </w:r>
      <w:r>
        <w:br w:type="textWrapping"/>
      </w:r>
      <w:r>
        <w:t xml:space="preserve">Hệt như một nàng tiên biển cả, bơi lội và chơi đùa(*).</w:t>
      </w:r>
      <w:r>
        <w:br w:type="textWrapping"/>
      </w:r>
      <w:r>
        <w:br w:type="textWrapping"/>
      </w:r>
      <w:r>
        <w:t xml:space="preserve">((*) Ngư: con cá; Diễn: vui chơi, ca múa; Cây Ngư Diễn mọc lên ở giữa sông, lại có dáng vẻ giống như một nàng tiên cá đang chơi đùa trong làn nước, nên được đặt tên là Ngư Diễn)</w:t>
      </w:r>
      <w:r>
        <w:br w:type="textWrapping"/>
      </w:r>
      <w:r>
        <w:br w:type="textWrapping"/>
      </w:r>
      <w:r>
        <w:t xml:space="preserve">Linh Giang trước tiên lấy lại tinh thần, dùng cánh nhỏ mở chốt lồng chim, bay đến bả vai Liên Ấn Ca, ghé vào bên tai hắn nhẹ giọng nói, "Các ngươi chuẩn bị tung Lâm Thủy Thổ lên cây Ngư Diễn như thế nào?"</w:t>
      </w:r>
      <w:r>
        <w:br w:type="textWrapping"/>
      </w:r>
      <w:r>
        <w:br w:type="textWrapping"/>
      </w:r>
      <w:r>
        <w:t xml:space="preserve">Thanh âm của y mềm nhẹ muốn sởn tóc gáy, bất ngờ không kịp chuẩn bị bay vào trong tai Liên Ấn Ca, làm hắn kích động nổi lên một thân da gà, gào rú quái dị, nhảy cẫng lên.</w:t>
      </w:r>
      <w:r>
        <w:br w:type="textWrapping"/>
      </w:r>
      <w:r>
        <w:br w:type="textWrapping"/>
      </w:r>
      <w:r>
        <w:t xml:space="preserve">Tề Anh quay đầu dò hỏi, Linh Giang đứng ở một bên bả vai khác của hắn lành lạnh đưa ra ý cảnh cáo, Liên Ấn Ca sợ hãi không thôi, vỗ ngực bước sang bên cạnh hai bước, hơi buồn bực nói: "Ngươi là quỷ à, làm ta sợ muốn chết."</w:t>
      </w:r>
      <w:r>
        <w:br w:type="textWrapping"/>
      </w:r>
      <w:r>
        <w:br w:type="textWrapping"/>
      </w:r>
      <w:r>
        <w:t xml:space="preserve">Linh Giang lười mắng hắn, cau mày nói: "Đừng chậm trễ thời gian."</w:t>
      </w:r>
      <w:r>
        <w:br w:type="textWrapping"/>
      </w:r>
      <w:r>
        <w:br w:type="textWrapping"/>
      </w:r>
      <w:r>
        <w:t xml:space="preserve">Những vệt sáng giữa sông càng thêm rực rỡ, tụ lại cùng nhau lập lòe trong sương mù dày đặc.</w:t>
      </w:r>
      <w:r>
        <w:br w:type="textWrapping"/>
      </w:r>
      <w:r>
        <w:br w:type="textWrapping"/>
      </w:r>
      <w:r>
        <w:t xml:space="preserve">Liên Ấn Ca nghiêm túc lên, không trả lời Linh Giang, duỗi tay lấy một bao đựng đồ nhỏ từ trong lồng ngực ra đưa cho Tề Anh: "Nếu đã chuẩn bị xong, chúng ta liền bắt đầu đi."</w:t>
      </w:r>
      <w:r>
        <w:br w:type="textWrapping"/>
      </w:r>
      <w:r>
        <w:br w:type="textWrapping"/>
      </w:r>
      <w:r>
        <w:t xml:space="preserve">Tề Anh tiếp nhận Lâm Thủy Thổ, lấy một nửa, rót vào một cái ống trúc nhỏ to bằng ngón tay cái, hai đầu ống trúc lộ ra một sợi dây thừng, hắn lấy hai con chim ưng đen từ trong lồng ra, dùng dây thừng lần lượt thắt lên vuốt chim, dự định để ưng đen mang qua sông.</w:t>
      </w:r>
      <w:r>
        <w:br w:type="textWrapping"/>
      </w:r>
      <w:r>
        <w:br w:type="textWrapping"/>
      </w:r>
      <w:r>
        <w:t xml:space="preserve">Linh Giang vừa nhìn liền hiểu rõ ý đồ của bọn họ — để ưng đen bay tới giữa sông lớn, lại dùng tiếng còi ra lệnh cho chúng đi ngược lại, ống trúc buộc trên vuốt chim chịu lực phản, sợi dây thừng căng ra, Lâm Thủy Thổ trong ống trúc liền tự nhiên mà chuẩn xác rải xuống cây Ngư Diễn.</w:t>
      </w:r>
      <w:r>
        <w:br w:type="textWrapping"/>
      </w:r>
      <w:r>
        <w:br w:type="textWrapping"/>
      </w:r>
      <w:r>
        <w:t xml:space="preserve">Chim của Ngự Phương các vốn được huấn luyện nghiêm chỉnh, lại dũng mãnh cương nghị, đôi cánh vững chãi vượt qua sông lớn hiển nhiên đã là điều chắc chắn, nhưng Linh Giang luôn cảm thấy dường như có chỗ nào đó bị bỏ quên.</w:t>
      </w:r>
      <w:r>
        <w:br w:type="textWrapping"/>
      </w:r>
      <w:r>
        <w:br w:type="textWrapping"/>
      </w:r>
      <w:r>
        <w:t xml:space="preserve">Linh Giang chỉ liếc mắt nhìn ưng đen, liền quay đầu, trầm mặc nhìn chằm chằm sông lớn trong màn sương không nói gì, vết lốm đốm lập lòe chiếu vào trong mắt y, như hàn quang trên mũi kiếm, sâu kín chợt lóe qua.</w:t>
      </w:r>
      <w:r>
        <w:br w:type="textWrapping"/>
      </w:r>
      <w:r>
        <w:br w:type="textWrapping"/>
      </w:r>
      <w:r>
        <w:t xml:space="preserve">Tiếng còi trong trẻo phá tan sương mù dày, bay thẳng lên bầu trời, chim ưng theo đó phát ra tiếng gào lớn bén nhọn, đôi cánh đen kịt mang theo lưỡi đao gió sắc bén, rẽ sương trắng lập lờ, đập cánh xoay quanh trên đỉnh đầu.</w:t>
      </w:r>
      <w:r>
        <w:br w:type="textWrapping"/>
      </w:r>
      <w:r>
        <w:br w:type="textWrapping"/>
      </w:r>
      <w:r>
        <w:t xml:space="preserve">Hải Đông Thanh trong tay Liên Ấn Ca như bị lây nhiễm theo, phát ra tiếng gào trầm thấp kiêu ngạo.</w:t>
      </w:r>
      <w:r>
        <w:br w:type="textWrapping"/>
      </w:r>
      <w:r>
        <w:br w:type="textWrapping"/>
      </w:r>
      <w:r>
        <w:t xml:space="preserve">Tề Anh phất cây cờ ngũ sắc lên cao, sau đó vung thật mạnh về phía trung tâm sông lớn, hai con chim ưng đen tựa như một tia chớp đen lao ra ngoài.</w:t>
      </w:r>
      <w:r>
        <w:br w:type="textWrapping"/>
      </w:r>
      <w:r>
        <w:br w:type="textWrapping"/>
      </w:r>
      <w:r>
        <w:t xml:space="preserve">Sương mù nơi chim ưng đi qua bị tản ra, nước sông cũng quay cuồng. Cổ họng Tề Anh phát ra tiếng huýt sáo ra lệnh, đôi ưng vốn đang bay lượn trên không trung đột nhiên thu hồi cánh, như ngư lôi rơi thẳng tắp xuống dưới, ngay trước khi tiếp nước bỗng xòe cánh lướt mặt nước mà qua, bay ngược lại, kéo sợi dây trên móng vuốt căng chặt ra, đem ống trúc nhỏ treo ở phía trên cây Ngư Diễn ba thước.</w:t>
      </w:r>
      <w:r>
        <w:br w:type="textWrapping"/>
      </w:r>
      <w:r>
        <w:br w:type="textWrapping"/>
      </w:r>
      <w:r>
        <w:t xml:space="preserve">Ngay lúc Tề Anh muốn hạ lệnh cho chúng bay ra khỏi hoàn toàn, trong nháy mắt đó, vết sáng lập lòe vốn di động trong sông lớn chợt nhảy lên một cái, nhảy cao cao khỏi mặt biển, từng cái từng cái miệng đầy răng nanh há to ra, một cái trong số đó lập tức ngoạm vào cánh một con ưng, dùng sức vung một cái, liền nhanh chóng xé toạc xuống.</w:t>
      </w:r>
      <w:r>
        <w:br w:type="textWrapping"/>
      </w:r>
      <w:r>
        <w:br w:type="textWrapping"/>
      </w:r>
      <w:r>
        <w:t xml:space="preserve">Máu tươi chảy rơi rớt xuống mặt sông, rất nhanh thì biến mất không còn thấy tăm hơi, người trên bờ đều trông thấy rõ ràng phía dưới những vết sáng lốm đốm kia lại là những con quái ngư xấu xí hung tàn đầy mụn nhọn.</w:t>
      </w:r>
      <w:r>
        <w:br w:type="textWrapping"/>
      </w:r>
      <w:r>
        <w:br w:type="textWrapping"/>
      </w:r>
      <w:r>
        <w:t xml:space="preserve">Mà đám đốm sáng kia lại được mọc ở trên vảy lưng con quái ngư, giống như những ngọn đèn lồng nhỏ, phát ra ánh sáng xanh u, mỗi khi nó chìm vào trong nước biển, "Đèn lồng" lại nổi lên mặt nước, vừa vặn hợp thành dải ngân hà lộng lẫy mà đám người Linh Giang từng nhìn thấy.</w:t>
      </w:r>
      <w:r>
        <w:br w:type="textWrapping"/>
      </w:r>
      <w:r>
        <w:br w:type="textWrapping"/>
      </w:r>
      <w:r>
        <w:t xml:space="preserve">Đáng tiếc hiện giờ không có người nào dám đi thưởng thức.</w:t>
      </w:r>
      <w:r>
        <w:br w:type="textWrapping"/>
      </w:r>
      <w:r>
        <w:br w:type="textWrapping"/>
      </w:r>
      <w:r>
        <w:t xml:space="preserve">Con ưng bị cắn đau thoát khỏi dây thừng trên móng vuốt, sau khi kêu rên lên một tiếng thảm thiết thì rơi thẳng tắp xuống nước, quái ngư trong nước lập tức lao lên, trong nháy mắt xương cốt cũng bị cắn tan tành.</w:t>
      </w:r>
      <w:r>
        <w:br w:type="textWrapping"/>
      </w:r>
      <w:r>
        <w:br w:type="textWrapping"/>
      </w:r>
      <w:r>
        <w:t xml:space="preserve">Một con ưng khác còn treo ống trúc ở trên vuốt, cấp tốc bay vọt về phía bờ, nhưng nửa đường lại bị quái ngư trong sông bỗng nhiên nhảy lên làm chệch hướng, chật vật quăng ngã xuống mặt sông, sau khi lảo đảo rơi nửa thước, mới đạp nước bay vùng lên.</w:t>
      </w:r>
      <w:r>
        <w:br w:type="textWrapping"/>
      </w:r>
      <w:r>
        <w:br w:type="textWrapping"/>
      </w:r>
      <w:r>
        <w:t xml:space="preserve">Nhưng mà cánh trái bị đụng gãy, giãy giụa muốn bay cao hơn, lại không bay lên nổi.</w:t>
      </w:r>
      <w:r>
        <w:br w:type="textWrapping"/>
      </w:r>
      <w:r>
        <w:br w:type="textWrapping"/>
      </w:r>
      <w:r>
        <w:t xml:space="preserve">Tề Anh huýt sáo gọi ưng đen, mà con ưng đen kia có vẻ vì tận mắt thấy thảm trạng của đồng bọn, lại gặp tập kích của quái ngư tàn nhẫn, càng sinh ra ý sợ hãi, thảm thiết kêu gào giữa không trung, không dám bay về hướng trên bờ.</w:t>
      </w:r>
      <w:r>
        <w:br w:type="textWrapping"/>
      </w:r>
      <w:r>
        <w:br w:type="textWrapping"/>
      </w:r>
      <w:r>
        <w:t xml:space="preserve">"Cứ như vậy không phải là biện pháp! Lại tiếp tục gọi nó, nếu nó còn không về, tiến hành từ bỏ!" Liên Ấn Ca nói.</w:t>
      </w:r>
      <w:r>
        <w:br w:type="textWrapping"/>
      </w:r>
      <w:r>
        <w:br w:type="textWrapping"/>
      </w:r>
      <w:r>
        <w:t xml:space="preserve">Bọn họ còn có đường lui, còn một nửa Lâm Thủy Thổ khác dư lại.</w:t>
      </w:r>
      <w:r>
        <w:br w:type="textWrapping"/>
      </w:r>
      <w:r>
        <w:br w:type="textWrapping"/>
      </w:r>
      <w:r>
        <w:t xml:space="preserve">Tiếng còi dồn dập xuyên thẳng tắp qua sương mù dày đặc, lại không được ưng đen đáp lại như cũ.</w:t>
      </w:r>
      <w:r>
        <w:br w:type="textWrapping"/>
      </w:r>
      <w:r>
        <w:br w:type="textWrapping"/>
      </w:r>
      <w:r>
        <w:t xml:space="preserve">Tề Anh tiện tay cắm cây cờ ngũ sắc vào khe đá, đem phần Lâm Thủy Thổ còn lại nhét vào trong lồng ngực, dùng một sợi dây thừng cột lấy thắt lưng mình, một đầu khác ném vào tay ảnh vệ, đang muốn thi triển khinh công tung người nhảy lên trên mặt sông, một vệt màu vàng nhạt nhanh hơn hắn vọt lên, dùng thị lực của hắn chỉ thấy một cái bóng mờ xẹt qua ngay trước mắt.</w:t>
      </w:r>
      <w:r>
        <w:br w:type="textWrapping"/>
      </w:r>
      <w:r>
        <w:br w:type="textWrapping"/>
      </w:r>
      <w:r>
        <w:t xml:space="preserve">Liên Ấn Ca ngước qua vai nhìn, mới phát hiện thứ lao ra kia là tiểu lông vàng.</w:t>
      </w:r>
      <w:r>
        <w:br w:type="textWrapping"/>
      </w:r>
      <w:r>
        <w:br w:type="textWrapping"/>
      </w:r>
      <w:r>
        <w:t xml:space="preserve">Nước sông bị quái ngư khuấy tung nổi bọt nước, Linh Giang cấp tốc né tránh một đợt sóng, giương cánh bay nhanh qua cái miệng rộng đầy răng nanh đang há ra của quái ngư, thân hình y cực nhỏ, quái ngư nhảy lên mấy lần cũng không thể chạm tới một cọng lông của y, trong chớp mắt, Linh Giang liền bay đến trước mặt con chim ưng đen kia.</w:t>
      </w:r>
      <w:r>
        <w:br w:type="textWrapping"/>
      </w:r>
      <w:r>
        <w:br w:type="textWrapping"/>
      </w:r>
      <w:r>
        <w:t xml:space="preserve">Y xoay mình giống như một trái cầu lưu loát rơi xuống lưng ưng đen, trước tiên mổ xuống đầu ưng đen đang không ngừng gào thảm thiết, làm nó tỉnh táo lại, nhưng mà con chim kia quá sợ hãi, căn bản không phản ứng Linh Giang.</w:t>
      </w:r>
      <w:r>
        <w:br w:type="textWrapping"/>
      </w:r>
      <w:r>
        <w:br w:type="textWrapping"/>
      </w:r>
      <w:r>
        <w:t xml:space="preserve">Linh Giang đành mắng nó: "Ngươi thì dùng cái chim gì."</w:t>
      </w:r>
      <w:r>
        <w:br w:type="textWrapping"/>
      </w:r>
      <w:r>
        <w:br w:type="textWrapping"/>
      </w:r>
      <w:r>
        <w:t xml:space="preserve">Sau đó từ đường cong mượt mà phía sau lưng tuột xuống, ở giữa không trung bắt lấy ống trúc nhỏ nó suýt nữa vẫy rớt ra.</w:t>
      </w:r>
      <w:r>
        <w:br w:type="textWrapping"/>
      </w:r>
      <w:r>
        <w:br w:type="textWrapping"/>
      </w:r>
      <w:r>
        <w:t xml:space="preserve">Tim Liên Ấn Ca vốn đang treo cao cao liền buông xuống, Tề Anh cau mày nói: "Đây là?"</w:t>
      </w:r>
      <w:r>
        <w:br w:type="textWrapping"/>
      </w:r>
      <w:r>
        <w:br w:type="textWrapping"/>
      </w:r>
      <w:r>
        <w:t xml:space="preserve">Liên Ấn Ca không để ý quay đầu lại: "Là Tiểu Thúy trong các."</w:t>
      </w:r>
      <w:r>
        <w:br w:type="textWrapping"/>
      </w:r>
      <w:r>
        <w:br w:type="textWrapping"/>
      </w:r>
      <w:r>
        <w:t xml:space="preserve">Tề Anh tuy là thống lĩnh của ảnh vệ, nhưng không hề phụ trách cận vệ Ân Thành Lan, vì thế đối với Linh Giang chỉ là từng nghe thuộc hạ đề cập qua, chẳng hề quen biết, chỉ biết bên người Thập Cửu gia lại có thêm một con chim thần, nhưng không đoán ra được sẽ thần kỳ một cục như thế.</w:t>
      </w:r>
      <w:r>
        <w:br w:type="textWrapping"/>
      </w:r>
      <w:r>
        <w:br w:type="textWrapping"/>
      </w:r>
      <w:r>
        <w:t xml:space="preserve">Thấy Linh Giang bắt lấy Lâm Thủy Thổ, Liên Ấn Ca lớn tiếng nói: "Lông vàng, mau rắc lên trên cây Ngư Diễn!"</w:t>
      </w:r>
      <w:r>
        <w:br w:type="textWrapping"/>
      </w:r>
      <w:r>
        <w:br w:type="textWrapping"/>
      </w:r>
      <w:r>
        <w:t xml:space="preserve">Lúc này, sương trắng vốn bị gió do ưng đen đập cánh đánh tản ra lại dần dần tập hợp về, cánh Linh Giang quá nhỏ, không nổi được gió, mắt thấy sương mù dày đặc sắp bao trùm mặt sông một lần nữa, hết thảy xung quanh đều trở nên mơ hồ.</w:t>
      </w:r>
      <w:r>
        <w:br w:type="textWrapping"/>
      </w:r>
      <w:r>
        <w:br w:type="textWrapping"/>
      </w:r>
      <w:r>
        <w:t xml:space="preserve">Y ở cách mặt sông không xa không gần, vừa phải đề phòng quái ngư đột nhiên nhảy lên, vừa phải dựa vào quầng sáng phát ra từ "Đèn lồng" của quái ngư để tìm kiếm vệt xanh biếc mơ hồ.</w:t>
      </w:r>
      <w:r>
        <w:br w:type="textWrapping"/>
      </w:r>
      <w:r>
        <w:br w:type="textWrapping"/>
      </w:r>
      <w:r>
        <w:t xml:space="preserve">Nghe thấy tiếng của Liên Ấn Ca, Linh Giang thiếu kiên nhẫn trừng mắt về phía bờ, con mắt tròn nhỏ xoay chuyển vài vòng, cuống họng phát ra tiếng "Rì rầm" trầm thấp, Liên Ấn Ca sững sờ, vừa định nói âm thanh này nghe có chút quen tai, lại thấy trong lồng tre bên chân, Hải Đông Thanh bỗng nhiên xòe đôi cánh trắng như tuyết, phá tan lồng chim, lướt qua như một vệt ánh sáng tuyết trắng, bay tới giữa sông.</w:t>
      </w:r>
      <w:r>
        <w:br w:type="textWrapping"/>
      </w:r>
      <w:r>
        <w:br w:type="textWrapping"/>
      </w:r>
      <w:r>
        <w:t xml:space="preserve">Liên Ấn Ca tức đến giậm chân: "Mẹ, nó vừa mới học tiếng ưng cái cầu hoan, gọi A Thanh qua đó! Nó làm sao lại không biết xấu hổ như vậy chứ!"</w:t>
      </w:r>
      <w:r>
        <w:br w:type="textWrapping"/>
      </w:r>
      <w:r>
        <w:br w:type="textWrapping"/>
      </w:r>
      <w:r>
        <w:t xml:space="preserve">Tề Anh nói: "Dùng tốt là được."</w:t>
      </w:r>
      <w:r>
        <w:br w:type="textWrapping"/>
      </w:r>
      <w:r>
        <w:br w:type="textWrapping"/>
      </w:r>
      <w:r>
        <w:t xml:space="preserve">Đôi cánh khổng lồ của Hải Đông Thanh cuốn lên cuồng phong trong mây mù, màn sương mờ mịt bị ép tản ra, lộ ra một khoảng trời đêm sáng trong cùng mặt sông trắng xóa.</w:t>
      </w:r>
      <w:r>
        <w:br w:type="textWrapping"/>
      </w:r>
      <w:r>
        <w:br w:type="textWrapping"/>
      </w:r>
      <w:r>
        <w:t xml:space="preserve">Linh Giang cắp lấy ống trúc, bị gió do Hải Đông Thanh quạt cánh thổi híp mắt, mắng thầm một tiếng "Thứ chim ngốc", rồi bay thấp xuống.</w:t>
      </w:r>
      <w:r>
        <w:br w:type="textWrapping"/>
      </w:r>
      <w:r>
        <w:br w:type="textWrapping"/>
      </w:r>
      <w:r>
        <w:t xml:space="preserve">Hải Đông Thanh đập cánh xuyên qua đám mây mù, lại chỉ thấy một con tiểu lông vàng với túm lông ngốc đón gió bay phất phơ đang xem thường liếc mắt nhìn nó.</w:t>
      </w:r>
      <w:r>
        <w:br w:type="textWrapping"/>
      </w:r>
      <w:r>
        <w:br w:type="textWrapping"/>
      </w:r>
      <w:r>
        <w:t xml:space="preserve">Nhận ra mình bị lừa, Hải Đông Thanh cũng không phát cuồng như những con thú dữ bị chọc giận khác, mà dùng một đôi mắt ưng sắc bén gắt gao nhìn chằm chằm Linh Giang, phát ra tiếng gào với uy lực áp bức cao.</w:t>
      </w:r>
      <w:r>
        <w:br w:type="textWrapping"/>
      </w:r>
      <w:r>
        <w:br w:type="textWrapping"/>
      </w:r>
      <w:r>
        <w:t xml:space="preserve">Tựa như mỗi khi chúa sơn lâm trong rừng cất tiếng gầm thét, các con thú khác theo bản năng sẽ co rúm sợ sệt, thì bất kỳ con chim nào giờ phút này cũng không dám tiếp tục đập cánh bay cao, con ưng đen bị đả kích toàn thân kia bị Hải Đông Thanh dọa cho một trận như thế, sau khi rít lên một tiếng vội vã lao về phía trên bờ, giữa đường lại bị quái ngư nhảy lên cắn chặt cánh, kéo xuống sông.</w:t>
      </w:r>
      <w:r>
        <w:br w:type="textWrapping"/>
      </w:r>
      <w:r>
        <w:br w:type="textWrapping"/>
      </w:r>
      <w:r>
        <w:t xml:space="preserve">Mà nằm trong vùng áp suất thấp Linh Giang lại không chút nào sợ hãi, lạnh lùng liếc nó, rồi chui xuống dưới hai phiến cánh khổng lồ, thừa dịp Hải Đông Thanh đẩy sương mù ra ngoài, tìm thấy vệt xanh biếc nằm giữa đám quái ngư kia.</w:t>
      </w:r>
      <w:r>
        <w:br w:type="textWrapping"/>
      </w:r>
      <w:r>
        <w:br w:type="textWrapping"/>
      </w:r>
      <w:r>
        <w:t xml:space="preserve">Lá cây Ngư Diễn có hình dạng như lá chuối, thình lình đứng trên mặt sông rộng mênh mang, chung quanh sương mù trôi lượn lờ, nước sông chảy xiết, cây Ngư Diễn lại nửa phiến lá cũng không động đậy, chỉ lẳng lặng đứng một mình không dịch chuyển.</w:t>
      </w:r>
      <w:r>
        <w:br w:type="textWrapping"/>
      </w:r>
      <w:r>
        <w:br w:type="textWrapping"/>
      </w:r>
      <w:r>
        <w:t xml:space="preserve">Linh Giang tìm đúng thời cơ, không hề chậm trễ, bất ngờ lao xuống dưới, quái ngư xung quanh cây Ngư Diễn phát hiện ra, lại càng thêm điên cuồng luân phiên nhau nhảy lên khỏi mặt nước, ý đồ nuốt chửng kẻ xâm lược.</w:t>
      </w:r>
      <w:r>
        <w:br w:type="textWrapping"/>
      </w:r>
      <w:r>
        <w:br w:type="textWrapping"/>
      </w:r>
      <w:r>
        <w:t xml:space="preserve">Linh Giang ở giữa không trung linh hoạt dùng một cái móng vuốt khác cậy mở nắp đậy trên ống trúc, dùng một cái tư thế cực kỳ uyển chuyển như chuồn chuồn lướt nước xẹt qua mặt nước, sượt qua răng nanh con quái ngư, trượt nửa thước, giương cánh như rồng bay, sau mấy lần tung bay nhanh nhẹn, liền đem Lâm Thủy Thổ trong ống trúc đều đều rắc lên cây Ngư Diễn.</w:t>
      </w:r>
      <w:r>
        <w:br w:type="textWrapping"/>
      </w:r>
      <w:r>
        <w:br w:type="textWrapping"/>
      </w:r>
      <w:r>
        <w:t xml:space="preserve">Lâm Thủy Thổ vừa mới chạm tới lá cây, liền hóa thành một làn khói màu nâu đất biến mất chẳng còn thấy tăm hơi.</w:t>
      </w:r>
      <w:r>
        <w:br w:type="textWrapping"/>
      </w:r>
      <w:r>
        <w:br w:type="textWrapping"/>
      </w:r>
      <w:r>
        <w:t xml:space="preserve">Không nghĩ tới kết quả sẽ là như vậy, Linh Giang ở giữa không trung quay ngoắt lại, nhìn về phía người trên bờ, tính toán hỏi xem tình huống là thế nào.</w:t>
      </w:r>
      <w:r>
        <w:br w:type="textWrapping"/>
      </w:r>
      <w:r>
        <w:br w:type="textWrapping"/>
      </w:r>
      <w:r>
        <w:t xml:space="preserve">Ngay lúc này, quái ngư trong sông giống như bị kinh hãi mà bỏ chạy tán loạn, một dải dây leo cực mỏng nhỏ dùng tốc độ sét đánh không kịp bưng tai rút ra, quất chuẩn xác vào lưng Linh Giang.</w:t>
      </w:r>
      <w:r>
        <w:br w:type="textWrapping"/>
      </w:r>
      <w:r>
        <w:br w:type="textWrapping"/>
      </w:r>
      <w:r>
        <w:t xml:space="preserve">Đám quái ngư vừa rồi có sức lực rất mạnh, chính xác lại bất ngờ, có thể cắn chết được ưng đen, thế nhưng không hề chạm được nửa cái cánh của Linh Giang, mà hiện giờ, dây leo mọc ra từ dưới sông kia lại giống như dây thừng nắm ở trong tay một cao thủ võ lâm, ra đòn một cái là chuẩn xác mạnh bạo.</w:t>
      </w:r>
      <w:r>
        <w:br w:type="textWrapping"/>
      </w:r>
      <w:r>
        <w:br w:type="textWrapping"/>
      </w:r>
      <w:r>
        <w:t xml:space="preserve">Linh Giang ở trên không trung lảo đảo một chút, sống lưng bị rách ra một đường máu đỏ, rụng xuống mấy cọng lông chim, y vội vàng ổn định thân hình, ngẩng đầu nhìn lên, thấy vô số dải dây leo từ giữa sông vươn ra, một số cuốn lấy người trên bờ, một số khác uốn lượn xông thẳng lên bầu trời, hiển nhiên là muốn bắt lấy Hải Đông Thanh.</w:t>
      </w:r>
      <w:r>
        <w:br w:type="textWrapping"/>
      </w:r>
      <w:r>
        <w:br w:type="textWrapping"/>
      </w:r>
      <w:r>
        <w:t xml:space="preserve">Hải Đông Thanh không hổ là thần của vạn ưng, vuốt sắc như móc câu, một vuốt cắt đứt gọn mấy dải dây leo, Linh Giang cúi đầu nhìn nơi vô số dải dây leo quấn chằng chịt, hai phiến lá giống như lá chuối tây của cây Ngư Diễn được đám dây leo che chở ở trung tâm, ban đầu vốn trầm tĩnh bất động, bây giờ lại vặn vẹo điên cuồng, như thể bị mưa to bão lớn tàn nhẫn xối xuống dưới.</w:t>
      </w:r>
      <w:r>
        <w:br w:type="textWrapping"/>
      </w:r>
      <w:r>
        <w:br w:type="textWrapping"/>
      </w:r>
      <w:r>
        <w:t xml:space="preserve">Linh Giang mắt sắc, trông thấy giữa hai phiến lá kia mơ hồ xuất hiện chút màu trắng, thời điểm bị dây leo đánh cho ôm đầu bỏ chạy, y còn có tâm tư nghĩ: "Xem nàng ta này, giống như sắp sinh đứa nhỏ ấy."</w:t>
      </w:r>
      <w:r>
        <w:br w:type="textWrapping"/>
      </w:r>
      <w:r>
        <w:br w:type="textWrapping"/>
      </w:r>
      <w:r>
        <w:t xml:space="preserve">Quý Ngọc Sơn nói sau khi rắc Lâm Thủy Thổ xong, cây Ngư Diễn sẽ mọc ra hoa, nhưng không biết phải đợi bao lâu.</w:t>
      </w:r>
      <w:r>
        <w:br w:type="textWrapping"/>
      </w:r>
      <w:r>
        <w:br w:type="textWrapping"/>
      </w:r>
      <w:r>
        <w:t xml:space="preserve">Linh Giang miễn cưỡng tránh thoát một dải dây leo đuổi theo quất tới y, nỗ lực bay thấp xuống, nhìn thấy chút màu trắng vừa rồi lớn hơn trước một ít.</w:t>
      </w:r>
      <w:r>
        <w:br w:type="textWrapping"/>
      </w:r>
      <w:r>
        <w:br w:type="textWrapping"/>
      </w:r>
      <w:r>
        <w:t xml:space="preserve">Xem ra sẽ không mất nhiều thời gian cho lắm.</w:t>
      </w:r>
      <w:r>
        <w:br w:type="textWrapping"/>
      </w:r>
      <w:r>
        <w:br w:type="textWrapping"/>
      </w:r>
      <w:r>
        <w:t xml:space="preserve">Y thất thần trong giây lát, không chú ý tới một dải dây leo từ phía sau lao ra, dây mỏng manh lặng yên không tiếng động đến gần y, chờ Linh Giang nhận ra, cái dây nhỏ nhắn kia đã bất giờ phát lực cuốn lấy móng vuốt y, sau đó cấp tốc lôi tuột Linh Giang vào trong nước, Linh Giang nếm vài ngụm nước sông tanh ngòm, trước mắt dần biến thành màu đen.</w:t>
      </w:r>
      <w:r>
        <w:br w:type="textWrapping"/>
      </w:r>
      <w:r>
        <w:br w:type="textWrapping"/>
      </w:r>
      <w:r>
        <w:t xml:space="preserve">Trên bờ truyền đến tiếng ùm ùm rơi xuống nước, cùng lúc đó, hết thảy dây leo đồng thời phát lực mạnh, như là chó cùng rứt giậu, kéo người, chim trên bờ lần lượt ngã xuống nước.</w:t>
      </w:r>
      <w:r>
        <w:br w:type="textWrapping"/>
      </w:r>
      <w:r>
        <w:br w:type="textWrapping"/>
      </w:r>
      <w:r>
        <w:t xml:space="preserve">Liên Ấn Ca giơ tay chặt đứt một dải dây leo, lớn tiếng nói: "Ta từng nói ta rất ghét xúc tu chưa?"</w:t>
      </w:r>
      <w:r>
        <w:br w:type="textWrapping"/>
      </w:r>
      <w:r>
        <w:br w:type="textWrapping"/>
      </w:r>
      <w:r>
        <w:t xml:space="preserve">Tề Anh kéo cung như trăng tròn, nhắm mũi tên chuẩn xác vào Liên Ấn Ca, ngón tay đột ngột buông lỏng: "Chưa."</w:t>
      </w:r>
      <w:r>
        <w:br w:type="textWrapping"/>
      </w:r>
      <w:r>
        <w:br w:type="textWrapping"/>
      </w:r>
      <w:r>
        <w:t xml:space="preserve">Mũi tên sắc nhọn gào thét, sượt qua gáy Liên Ấn Ca, đóng đinh một dải dây leo vào sương mù dày đặc, không biết va phải cái gì, phát ra tiếng kim loại và đá vang lên thanh thúy.</w:t>
      </w:r>
      <w:r>
        <w:br w:type="textWrapping"/>
      </w:r>
      <w:r>
        <w:br w:type="textWrapping"/>
      </w:r>
      <w:r>
        <w:t xml:space="preserve">Liên Ấn Ca quăng dao găm chém đứt một dải dây leo khác, nghiêm túc nói: "Ta ghét xúc tu lắm."</w:t>
      </w:r>
      <w:r>
        <w:br w:type="textWrapping"/>
      </w:r>
      <w:r>
        <w:br w:type="textWrapping"/>
      </w:r>
      <w:r>
        <w:t xml:space="preserve">Vừa dứt lời, bảy, tám dải dây leo bỗng bện vào nhau thành một sợi thô to, cuốn lấy cổ chân hắn, Liên Ấn Ca bất ngờ không kịp chuẩn bị, bị kéo túm ngã xuống đất, rồi nhanh chóng bị lôi về phía nước.</w:t>
      </w:r>
      <w:r>
        <w:br w:type="textWrapping"/>
      </w:r>
      <w:r>
        <w:br w:type="textWrapping"/>
      </w:r>
      <w:r>
        <w:t xml:space="preserve">Tề Anh nhảy qua, một cước đạp lên sợi dây leo thô to kia, một đao cắm xuống: "Trái lại thoạt nhìn như nó rất thích ngươi."</w:t>
      </w:r>
      <w:r>
        <w:br w:type="textWrapping"/>
      </w:r>
      <w:r>
        <w:br w:type="textWrapping"/>
      </w:r>
      <w:r>
        <w:t xml:space="preserve">Mặt Liên Ấn Ca đỏ lên: "Bớt phí lời, ta sắp bị nó túm xuống rồi."</w:t>
      </w:r>
      <w:r>
        <w:br w:type="textWrapping"/>
      </w:r>
      <w:r>
        <w:br w:type="textWrapping"/>
      </w:r>
      <w:r>
        <w:t xml:space="preserve">Ai biết sau khi túm xuống dưới sẽ còn làm gì hắn đâu!</w:t>
      </w:r>
      <w:r>
        <w:br w:type="textWrapping"/>
      </w:r>
      <w:r>
        <w:br w:type="textWrapping"/>
      </w:r>
      <w:r>
        <w:t xml:space="preserve">Tề Anh liếc mắt nhìn dây leo giống như con rắn bò lên hai chân hắn, cười nói: "Chờ trở về rồi nhớ trả cho ta một con ưng."</w:t>
      </w:r>
      <w:r>
        <w:br w:type="textWrapping"/>
      </w:r>
      <w:r>
        <w:br w:type="textWrapping"/>
      </w:r>
      <w:r>
        <w:t xml:space="preserve">Dứt lời, đôi tay giữ chặt lấy dây leo đang cuốn Liên Ấn Ca, cơ bắp trên cánh tay nổi lên, gân xanh nhô ra, gầm nhẹ một tiếng, dây leo chảy ra nước sền sệt, há ra một cái khe.</w:t>
      </w:r>
      <w:r>
        <w:br w:type="textWrapping"/>
      </w:r>
      <w:r>
        <w:br w:type="textWrapping"/>
      </w:r>
      <w:r>
        <w:t xml:space="preserve">Liên Ấn Ca nhân cơ hội rút cổ chân mình ra, vừa định nói cảm tạ với Tề Anh, lại thấy trên người hắn đã bị bốn, năm sợi dây leo to bằng cổ tay cuốn chặt lấy, không chờ Liên Ấn Ca gỡ ra, Tề Anh đã nhanh chóng bị lôi tuột xuống nước, biến mất trong luồng nước hỗn loạn.</w:t>
      </w:r>
      <w:r>
        <w:br w:type="textWrapping"/>
      </w:r>
      <w:r>
        <w:br w:type="textWrapping"/>
      </w:r>
      <w:r>
        <w:t xml:space="preserve">Trong nháy mắt rơi xuống nước, Tề Anh liền phong bế hơi thở, ở trong nước bùn vẩn đục nhìn thấy phía dưới hai phiến lá như lá chuối của cây Ngư Diễn mọc ra một bộ rễ cường tráng mười người ôm không xuể, rễ cây màu xanh cắm thật sâu vào trong bùn dưới đáy sông, phía trên lại vươn vô số dải dây leo ra khỏi mặt sông giương nanh múa vuốt, ngay cả chính hắn vừa rồi cũng bị thứ đồ chơi này lôi kéo xuống nước đây.</w:t>
      </w:r>
      <w:r>
        <w:br w:type="textWrapping"/>
      </w:r>
      <w:r>
        <w:br w:type="textWrapping"/>
      </w:r>
      <w:r>
        <w:t xml:space="preserve">Mà con sông này không biết còn sâu đến mấy ngàn thước.</w:t>
      </w:r>
      <w:r>
        <w:br w:type="textWrapping"/>
      </w:r>
      <w:r>
        <w:br w:type="textWrapping"/>
      </w:r>
      <w:r>
        <w:t xml:space="preserve">Ngoại trừ tiếng nước, Tề Anh cái gì cũng đều không nghe thấy, yên tĩnh giống như thế gian không có một bóng người, chỉ có một mình hắn. Hóa ra sắp chết lại là cái cảm giác này.</w:t>
      </w:r>
      <w:r>
        <w:br w:type="textWrapping"/>
      </w:r>
      <w:r>
        <w:br w:type="textWrapping"/>
      </w:r>
      <w:r>
        <w:t xml:space="preserve">Trong luồng nước quay cuồng, vệt hoa màu trắng dị thường của cây Ngư Diễn hiện ra cực kỳ rõ ràng, Tề Anh giãy giụa mấy lần, thắt lưng lại bị dây leo cuốn chặt hơn, hắn tiếc nuối nghĩ thầm, hi vọng có người có thể mang hoa về cho Thập Cửu gia.</w:t>
      </w:r>
      <w:r>
        <w:br w:type="textWrapping"/>
      </w:r>
      <w:r>
        <w:br w:type="textWrapping"/>
      </w:r>
      <w:r>
        <w:t xml:space="preserve">Sau đó chậm rãi nhắm mắt lại.</w:t>
      </w:r>
      <w:r>
        <w:br w:type="textWrapping"/>
      </w:r>
      <w:r>
        <w:br w:type="textWrapping"/>
      </w:r>
      <w:r>
        <w:t xml:space="preserve">Tuy nhiên, rất nhanh lại mở ra, Tề Anh nhìn thấy trong nước sông tối tăm, có người vạch nước bơi nhanh về phía hắn.</w:t>
      </w:r>
      <w:r>
        <w:br w:type="textWrapping"/>
      </w:r>
      <w:r>
        <w:br w:type="textWrapping"/>
      </w:r>
      <w:r>
        <w:t xml:space="preserve">Áo bào của người kia tung phần phật trong nước, ngũ quan như được rìu đục chạm khắc qua làm góc cạnh rõ ràng, cực trì tuấn mỹ trầm tĩnh, trong tay y nắm một cây búa Mai Hoa tám cạnh màu đen kịt, vung lên cao cao, rồi hạ thật mạnh xuống dây leo bên thắt lưng của Tề Anh.</w:t>
      </w:r>
      <w:r>
        <w:br w:type="textWrapping"/>
      </w:r>
      <w:r>
        <w:br w:type="textWrapping"/>
      </w:r>
      <w:r>
        <w:t xml:space="preserve">Ra tay quyết đoán, thẳng thắn dứt khoát đập dây leo trên người hắn nát vụn.</w:t>
      </w:r>
      <w:r>
        <w:br w:type="textWrapping"/>
      </w:r>
      <w:r>
        <w:br w:type="textWrapping"/>
      </w:r>
      <w:r>
        <w:t xml:space="preserve">Lúc Linh Giang rơi xuống sông còn chưa chuẩn bị xong, không cẩn thận uống hai ngụm nước sông, vì thế lúc này đang vô cùng tức giận, thô lỗ đẩy thắt lưng vị Thống lĩnh ảnh vệ kia, đẩy hắn ra khỏi mặt sông, tự mình lộ mặt hít một hơi, sau đó tính toán tiếp tục lặn xuống nước.</w:t>
      </w:r>
      <w:r>
        <w:br w:type="textWrapping"/>
      </w:r>
      <w:r>
        <w:br w:type="textWrapping"/>
      </w:r>
      <w:r>
        <w:t xml:space="preserve">Tề Anh ho khan vội vàng kéo y lại: "Khụ khụ, là ngươi, ngươi như thế nào lại ở trong nước..."</w:t>
      </w:r>
      <w:r>
        <w:br w:type="textWrapping"/>
      </w:r>
      <w:r>
        <w:br w:type="textWrapping"/>
      </w:r>
      <w:r>
        <w:t xml:space="preserve">Linh Giang lạnh lùng liếc nhìn hắn, không hé răng, rút góc áo từ trong tay hắn ra, chớp mắt một cái liền biến mất không thấy, chỉ chừa cho hắn một bóng lưng lãnh diễm, như một nàng tiên cá xinh đẹp trong truyền thuyết.</w:t>
      </w:r>
      <w:r>
        <w:br w:type="textWrapping"/>
      </w:r>
      <w:r>
        <w:br w:type="textWrapping"/>
      </w:r>
      <w:r>
        <w:t xml:space="preserve">Tề Anh còn muốn đi tìm, lại nghe thấy Liên Ấn Ca gầm rú trên bờ, thuận theo hướng hắn chỉ nhìn qua, chỉ thấy toàn bộ chim trong lồng được phóng ra, xoay vòng trong màn sương mù mỏng manh, mà phía dưới kia, một đóa hoa năm cánh trắng noãn như tuyết bỗng xuất hiện, đứng đơn độc một mình giữa sông lớn bẩn thỉu.</w:t>
      </w:r>
      <w:r>
        <w:br w:type="textWrapping"/>
      </w:r>
      <w:r>
        <w:br w:type="textWrapping"/>
      </w:r>
      <w:r>
        <w:t xml:space="preserve">Bốn phía quanh cánh hoa có vô số dải dây leo dài mấy chục trượng, mỗi một cái khi đánh lên mặt sông, đều có thể nhấc lên một đợt sóng không nhỏ.</w:t>
      </w:r>
      <w:r>
        <w:br w:type="textWrapping"/>
      </w:r>
      <w:r>
        <w:br w:type="textWrapping"/>
      </w:r>
      <w:r>
        <w:t xml:space="preserve">Liên Ấn Ca: "Hoa cây Ngư Diễn tàn rất nhanh, nhất định phải hái xuống trước khi nó tàn mất."</w:t>
      </w:r>
      <w:r>
        <w:br w:type="textWrapping"/>
      </w:r>
      <w:r>
        <w:br w:type="textWrapping"/>
      </w:r>
      <w:r>
        <w:t xml:space="preserve">Nói xong, cong ngón tay đặt lên môi, vung tay huýt lớn.</w:t>
      </w:r>
      <w:r>
        <w:br w:type="textWrapping"/>
      </w:r>
      <w:r>
        <w:br w:type="textWrapping"/>
      </w:r>
      <w:r>
        <w:t xml:space="preserve">Một đám mây đen từ trên trời áp xuống, Hải Đông Thanh nỗ lực tới gần, lại bị dây leo làm vướng víu, không thể nào tiến vào nổi.</w:t>
      </w:r>
      <w:r>
        <w:br w:type="textWrapping"/>
      </w:r>
      <w:r>
        <w:br w:type="textWrapping"/>
      </w:r>
      <w:r>
        <w:t xml:space="preserve">Ở trong nước Linh Giang xách theo búa Mai Hoa, vẫn luôn lặn sâu xuống dưới, dự định đánh từ trong nước đánh vào, phàm là thực vật, rễ đều là bộ phận yếu ớt nhất, thứ đồ chơi này lớn lên thật kỳ ba, nhưng y không tin chặt rễ của nó rồi, nó còn có thể ngông cuồng được nữa.</w:t>
      </w:r>
      <w:r>
        <w:br w:type="textWrapping"/>
      </w:r>
      <w:r>
        <w:br w:type="textWrapping"/>
      </w:r>
      <w:r>
        <w:t xml:space="preserve">Linh Giang lạnh lùng banh xương hàm, rầm rì nghĩ, may mà mình học rộng tài cao, lên trời dưới đất không chỗ nào không tinh thông, ngay cả bơi cũng biết.</w:t>
      </w:r>
      <w:r>
        <w:br w:type="textWrapping"/>
      </w:r>
      <w:r>
        <w:br w:type="textWrapping"/>
      </w:r>
      <w:r>
        <w:t xml:space="preserve">Căn bản không chịu thừa nhận năm đó mình trẻ người non dạ, tham ăn đi mổ tổ ong vò vẽ, dưới áp lực của bầy ong, vạn bất đắc dĩ đành phải chui xuống dưới nước, may mắn học được kỹ năng bơi.</w:t>
      </w:r>
      <w:r>
        <w:br w:type="textWrapping"/>
      </w:r>
      <w:r>
        <w:br w:type="textWrapping"/>
      </w:r>
      <w:r>
        <w:t xml:space="preserve">Y thuận theo dòng nước bơi xuống dưới, phát hiện nước sông càng lúc càng sâu không lường được, không thể làm gì khác hơn là dừng suy nghĩ lại, ngừng ngay tại chỗ, nhìn rễ cây tráng kiện màu xanh ở trước mắt, dồn đủ sức lực, giơ tay vung búa Mai Hoa ra ngoài.</w:t>
      </w:r>
      <w:r>
        <w:br w:type="textWrapping"/>
      </w:r>
      <w:r>
        <w:br w:type="textWrapping"/>
      </w:r>
      <w:r>
        <w:t xml:space="preserve">Nước sông vặn vẹo bị búa Mai Hoa đánh một đường vòng cung, lực cản kia ở trong nước rất lớn, Linh Giang lại tùy ý như thường, mở ra một kén lớn hình trăng tròn, hung hăng nện lên bộ rễ tráng kiện của cây Ngư Diễn.</w:t>
      </w:r>
      <w:r>
        <w:br w:type="textWrapping"/>
      </w:r>
      <w:r>
        <w:br w:type="textWrapping"/>
      </w:r>
      <w:r>
        <w:t xml:space="preserve">Rễ cây đung đưa dữ dội, quấy tung mặt nước dâng lên một làn sóng cao hơn một trượng, vô số dải dây leo điên cuồng đảo từ phía đông sang phía tây.</w:t>
      </w:r>
      <w:r>
        <w:br w:type="textWrapping"/>
      </w:r>
      <w:r>
        <w:br w:type="textWrapping"/>
      </w:r>
      <w:r>
        <w:t xml:space="preserve">"Dưới sông phát sinh cái gì?"</w:t>
      </w:r>
      <w:r>
        <w:br w:type="textWrapping"/>
      </w:r>
      <w:r>
        <w:br w:type="textWrapping"/>
      </w:r>
      <w:r>
        <w:t xml:space="preserve">Liên Ấn Ca xuống nước tha túm Tề Anh kéo lên bờ, Tề Anh nằm trên mặt đất ho khan vài tiếng, cau mày lắc lắc đầu, nhìn chằm chằm mặt sông đang quay cuồng, không biết phải hình dung như thế nào.</w:t>
      </w:r>
      <w:r>
        <w:br w:type="textWrapping"/>
      </w:r>
      <w:r>
        <w:br w:type="textWrapping"/>
      </w:r>
      <w:r>
        <w:t xml:space="preserve">Linh Giang nện búa xuống lần thứ hai, cây Ngư Diễn bị ăn đau, dây leo bắt đầu uốn éo ngổn ngang.</w:t>
      </w:r>
      <w:r>
        <w:br w:type="textWrapping"/>
      </w:r>
      <w:r>
        <w:br w:type="textWrapping"/>
      </w:r>
      <w:r>
        <w:t xml:space="preserve">Vào lúc y sắp dùng hết hơi, nện búa xuống lần thứ ba, đám dây leo dữ tợn dọa người của cây Ngư Diễn kia bỗng nhiên từ trên mặt sông lui xuống nước, giống như gặp phải hồng thủy mãnh thú(*) mà cấp tốc bỏ chạy, mắt thấy hai phiến lá như lá chuối kia muốn kéo theo tiểu bạch hoa(*) lặn xuống nước, Liên Ấn Ca hô lên ra hiệu Hải Đông Thanh.</w:t>
      </w:r>
      <w:r>
        <w:br w:type="textWrapping"/>
      </w:r>
      <w:r>
        <w:br w:type="textWrapping"/>
      </w:r>
      <w:r>
        <w:t xml:space="preserve">((*) Hồng thủy mãnh thú: mãnh thú và dòng nước lũ, được ví với tai họa ghê ghớm;</w:t>
      </w:r>
      <w:r>
        <w:br w:type="textWrapping"/>
      </w:r>
      <w:r>
        <w:br w:type="textWrapping"/>
      </w:r>
      <w:r>
        <w:t xml:space="preserve">(*) Tiểu bạch hoa: hoa trắng nhỏ)</w:t>
      </w:r>
      <w:r>
        <w:br w:type="textWrapping"/>
      </w:r>
      <w:r>
        <w:br w:type="textWrapping"/>
      </w:r>
      <w:r>
        <w:t xml:space="preserve">Thần ưng sải cánh bay nhanh, xông thẳng xuống mặt sông, nhanh như chớp, ngay khoảnh khắc tiểu bạch hoa chìm xuống nước, đoạt lấy bay đi.</w:t>
      </w:r>
      <w:r>
        <w:br w:type="textWrapping"/>
      </w:r>
      <w:r>
        <w:br w:type="textWrapping"/>
      </w:r>
      <w:r>
        <w:t xml:space="preserve">Hải Đông Thanh cắp theo hoa cây Ngư Diễn cất thẳng lên trời cao, phát ra tiếng gào to phấn chấn, ngạo nghễ xoay quanh trong mây mù, ánh bình minh ảm đạm chiếu lên đôi cánh nó, giống như tráng lên một lớp bạc đẹp đẽ quý giá.</w:t>
      </w:r>
      <w:r>
        <w:br w:type="textWrapping"/>
      </w:r>
      <w:r>
        <w:br w:type="textWrapping"/>
      </w:r>
      <w:r>
        <w:t xml:space="preserve">Sương mù dày dần dần tản ra, hải đảo xinh đẹp từ từ hé lộ ra trước mắt.</w:t>
      </w:r>
      <w:r>
        <w:br w:type="textWrapping"/>
      </w:r>
      <w:r>
        <w:br w:type="textWrapping"/>
      </w:r>
      <w:r>
        <w:t xml:space="preserve">Hải Đông Thanh cắp theo tiểu bạch hoa bay thẳng hướng rìa núi, Liên Ấn Ca lau mặt, vỗ vỗ vai Tề Anh: "Hoàn thành."</w:t>
      </w:r>
      <w:r>
        <w:br w:type="textWrapping"/>
      </w:r>
      <w:r>
        <w:br w:type="textWrapping"/>
      </w:r>
      <w:r>
        <w:t xml:space="preserve">Tề Anh đứng lên đi tới bên bờ sông, nước sông còn vẩn đục, hắn ngồi xuống nhìn một lúc lâu, mãi đến tận khi mặt nước dần dần bình tĩnh lại, vẫn không có dị thường nào xuất hiện.</w:t>
      </w:r>
      <w:r>
        <w:br w:type="textWrapping"/>
      </w:r>
      <w:r>
        <w:br w:type="textWrapping"/>
      </w:r>
      <w:r>
        <w:t xml:space="preserve">"Nhìn cái gì?" Liên Ấn Ca hỏi.</w:t>
      </w:r>
      <w:r>
        <w:br w:type="textWrapping"/>
      </w:r>
      <w:r>
        <w:br w:type="textWrapping"/>
      </w:r>
      <w:r>
        <w:t xml:space="preserve">Tề Anh vươn tay vén nước ra, chần chừ nói: "Ta nhìn thấy người kia ở trong nước, là y đã cứu ta."</w:t>
      </w:r>
      <w:r>
        <w:br w:type="textWrapping"/>
      </w:r>
      <w:r>
        <w:br w:type="textWrapping"/>
      </w:r>
      <w:r>
        <w:t xml:space="preserve">Liên Ấn Ca không rõ ý hắn: "Hả?"</w:t>
      </w:r>
      <w:r>
        <w:br w:type="textWrapping"/>
      </w:r>
      <w:r>
        <w:br w:type="textWrapping"/>
      </w:r>
      <w:r>
        <w:t xml:space="preserve">Tề Anh cởi xiêm y, dự định lại xuống nước: "Là người mà trong các chưa tra được."</w:t>
      </w:r>
      <w:r>
        <w:br w:type="textWrapping"/>
      </w:r>
      <w:r>
        <w:br w:type="textWrapping"/>
      </w:r>
      <w:r>
        <w:t xml:space="preserve">Liên Ấn Ca sững sờ, số người Ngự Phương các tra không ra manh mối có thể đếm được trên đầu ngón tay, hắn rất nhanh thì phản ứng lại là đang nói tới ai.</w:t>
      </w:r>
      <w:r>
        <w:br w:type="textWrapping"/>
      </w:r>
      <w:r>
        <w:br w:type="textWrapping"/>
      </w:r>
      <w:r>
        <w:t xml:space="preserve">"Y dường như vẫn luôn chờ ở trong nước, là y âm thầm giúp chúng ta đánh lui dây leo, nếu không cây Ngư Diễn sẽ không có khả năng đột nhiên lui về nước."</w:t>
      </w:r>
      <w:r>
        <w:br w:type="textWrapping"/>
      </w:r>
      <w:r>
        <w:br w:type="textWrapping"/>
      </w:r>
      <w:r>
        <w:t xml:space="preserve">Tề Anh kéo áo choàng ra, lại muốn xuống nước, Liên Ấn Ca ngăn hắn lại, nghiêm mặt nói: "Chiếu theo lời của ngươi, võ công người kia nhất định là sâu không lường được, nếu như y muốn đi, ngươi xuống cũng không thể tìm thấy được, chúng ta trở về rồi hãy nói, người này giờ là địch hay là bạn, đều không thể không tra."</w:t>
      </w:r>
      <w:r>
        <w:br w:type="textWrapping"/>
      </w:r>
      <w:r>
        <w:br w:type="textWrapping"/>
      </w:r>
      <w:r>
        <w:t xml:space="preserve">Tề Anh đành phải gật đầu.</w:t>
      </w:r>
      <w:r>
        <w:br w:type="textWrapping"/>
      </w:r>
      <w:r>
        <w:br w:type="textWrapping"/>
      </w:r>
      <w:r>
        <w:t xml:space="preserve">Bên cạnh bỗng nhiên truyền đến một âm thanh.</w:t>
      </w:r>
      <w:r>
        <w:br w:type="textWrapping"/>
      </w:r>
      <w:r>
        <w:br w:type="textWrapping"/>
      </w:r>
      <w:r>
        <w:t xml:space="preserve">Liên Ấn Ca quay đầu, nhìn thấy một con chim ướt nhẹp không biết bò ra từ nơi nào, sống dở chết dở nằm nhoài trong một đống lá khô, mỏ nhỏ màu vàng nhạt hé ra, khùng khục khạc nước ra bên ngoài.</w:t>
      </w:r>
      <w:r>
        <w:br w:type="textWrapping"/>
      </w:r>
      <w:r>
        <w:br w:type="textWrapping"/>
      </w:r>
      <w:r>
        <w:t xml:space="preserve">Hắn quay lại nhấc móng vuốt con chim nhỏ lên nhìn một chút: "Ai, được nha, không chết, ta còn tưởng ngươi bị quái ngư ăn mất rồi."</w:t>
      </w:r>
      <w:r>
        <w:br w:type="textWrapping"/>
      </w:r>
      <w:r>
        <w:br w:type="textWrapping"/>
      </w:r>
      <w:r>
        <w:t xml:space="preserve">Tiểu hoàng điểu ho òng ọc, phun xuống mặt hắn một ngụm nước sông.</w:t>
      </w:r>
      <w:r>
        <w:br w:type="textWrapping"/>
      </w:r>
      <w:r>
        <w:br w:type="textWrapping"/>
      </w:r>
      <w:r>
        <w:t xml:space="preserve">"..."</w:t>
      </w:r>
      <w:r>
        <w:br w:type="textWrapping"/>
      </w:r>
      <w:r>
        <w:br w:type="textWrapping"/>
      </w:r>
      <w:r>
        <w:t xml:space="preserve">Bọn họ đi ra khỏi thung lũng, sắc trời đã sáng, cách hải đảo không xa đậu một chiếc thuyền lớn, gió biển nhẹ nhàng khoan khoái thổi qua, Các chủ Ngự Phượng các ngồi ở xe lăn trên bờ cát hải đảo, chờ đợi bọn họ đã rất lâu.</w:t>
      </w:r>
      <w:r>
        <w:br w:type="textWrapping"/>
      </w:r>
      <w:r>
        <w:br w:type="textWrapping"/>
      </w:r>
      <w:r>
        <w:t xml:space="preserve">"Tham kiến Các chủ." Liên Ấn Ca cùng Tề Anh muốn hành lễ, bị Ân Thành Lan ngăn lại.</w:t>
      </w:r>
      <w:r>
        <w:br w:type="textWrapping"/>
      </w:r>
      <w:r>
        <w:br w:type="textWrapping"/>
      </w:r>
      <w:r>
        <w:t xml:space="preserve">"Các vị vất vả rồi." Ân Thành Lan khẽ gật đầu.</w:t>
      </w:r>
      <w:r>
        <w:br w:type="textWrapping"/>
      </w:r>
      <w:r>
        <w:br w:type="textWrapping"/>
      </w:r>
      <w:r>
        <w:t xml:space="preserve">Liên Ấn Ca nở nụ cười: "Có được câu nói này, không uổng công bôn ba một chuyến."</w:t>
      </w:r>
      <w:r>
        <w:br w:type="textWrapping"/>
      </w:r>
      <w:r>
        <w:br w:type="textWrapping"/>
      </w:r>
      <w:r>
        <w:t xml:space="preserve">Ân Thành Lan câu khóe môi, tiểu bạch hoa mang về đúng lúc được chém thành hai khúc, một nửa ăn vào, nửa kia giao cho Nghiêm Sở điều chế thuốc, lúc này, sắc mặt hắn thoạt nhìn tốt hơn lúc trước rất nhiều.</w:t>
      </w:r>
      <w:r>
        <w:br w:type="textWrapping"/>
      </w:r>
      <w:r>
        <w:br w:type="textWrapping"/>
      </w:r>
      <w:r>
        <w:t xml:space="preserve">Linh Giang bị Liên Ấn Ca tùy ý xách ở trong tay khạc nước, trong mơ mơ màng màng nghe thấy giọng nói Ân Thành Lan, giãy giụa nhảy xuống dưới.</w:t>
      </w:r>
      <w:r>
        <w:br w:type="textWrapping"/>
      </w:r>
      <w:r>
        <w:br w:type="textWrapping"/>
      </w:r>
      <w:r>
        <w:t xml:space="preserve">Ân Thành Lan vuốt ve lông vũ Hải Đông Thanh, ánh mắt hơi quét qua người y một chút, rất nhanh lại thu về.</w:t>
      </w:r>
      <w:r>
        <w:br w:type="textWrapping"/>
      </w:r>
      <w:r>
        <w:br w:type="textWrapping"/>
      </w:r>
      <w:r>
        <w:t xml:space="preserve">Mặc dù đã sức cùng lực kiệt, chút hỗn loạn vừa rồi lại biến mất hầu như không còn, Linh Giang mở to mắt, lần đầu tiên nhìn thấy rõ ràng ánh mắt Ân Thành Lan.</w:t>
      </w:r>
      <w:r>
        <w:br w:type="textWrapping"/>
      </w:r>
      <w:r>
        <w:br w:type="textWrapping"/>
      </w:r>
      <w:r>
        <w:t xml:space="preserve">Đó là một loại ánh mắt không phải thất vọng, cũng chẳng phải bình tĩnh mong đợi, mà là ngoảnh mặt làm ngơ, hoàn toàn không thèm để ý.</w:t>
      </w:r>
      <w:r>
        <w:br w:type="textWrapping"/>
      </w:r>
      <w:r>
        <w:br w:type="textWrapping"/>
      </w:r>
      <w:r>
        <w:t xml:space="preserve">Thời điểm Linh Giang bị dây leo kéo vào trong nước, còn suýt nữa chết đuối cũng không thấy khó chịu như bây giờ, như nghẹn trong cổ họng.</w:t>
      </w:r>
      <w:r>
        <w:br w:type="textWrapping"/>
      </w:r>
      <w:r>
        <w:br w:type="textWrapping"/>
      </w:r>
      <w:r>
        <w:t xml:space="preserve">Vì thế y nhắm mắt lại, thả mình hôn mê ngủ thiếp đi.</w:t>
      </w:r>
      <w:r>
        <w:br w:type="textWrapping"/>
      </w:r>
      <w:r>
        <w:br w:type="textWrapping"/>
      </w:r>
      <w:r>
        <w:t xml:space="preserve">Xe lăn nghiền ép lên bãi cát mềm mịn, Hải Đông Thanh được Ân Thành Lan vuốt ve thoải mái bỗng nhiên xòe cánh ra, bay đến bên cạnh Liên Ấn Ca ở phía sau, giương móng vuốt quét một cái, tóm lấy cái đống mềm nhũn, ướt nhẹp, dơ hề hề, như một bãi phân vàng lên, nhanh chóng vứt xuống tay Ân Thành Lan.</w:t>
      </w:r>
      <w:r>
        <w:br w:type="textWrapping"/>
      </w:r>
      <w:r>
        <w:br w:type="textWrapping"/>
      </w:r>
      <w:r>
        <w:t xml:space="preserve">Hải Đông Thanh bình tĩnh trầm ổn dùng móng vuốt đá đá tiểu hoàng điểu về phía Ân Thành Lan, lấy đầu cọ xuống mu bàn tay hắn.</w:t>
      </w:r>
      <w:r>
        <w:br w:type="textWrapping"/>
      </w:r>
      <w:r>
        <w:br w:type="textWrapping"/>
      </w:r>
      <w:r>
        <w:t xml:space="preserve">Dường như là đang thay tiểu hoàng điểu tranh công.</w:t>
      </w:r>
      <w:r>
        <w:br w:type="textWrapping"/>
      </w:r>
      <w:r>
        <w:br w:type="textWrapping"/>
      </w:r>
      <w:r>
        <w:t xml:space="preserve">Liên Ấn Ca: "Đúng rồi, lần này may mà có nó, chúng ta..."</w:t>
      </w:r>
      <w:r>
        <w:br w:type="textWrapping"/>
      </w:r>
      <w:r>
        <w:br w:type="textWrapping"/>
      </w:r>
      <w:r>
        <w:t xml:space="preserve">Ân Thành Lan: "Ta biết."</w:t>
      </w:r>
      <w:r>
        <w:br w:type="textWrapping"/>
      </w:r>
      <w:r>
        <w:br w:type="textWrapping"/>
      </w:r>
      <w:r>
        <w:t xml:space="preserve">Khóe môi mỏng manh mang theo ý cười, xem kỹ con chim nhỏ như con gà con ở trong tay, ngón tay rõ khớp nhẹ nhàng vuốt ve xuống bụng tiểu hoàng điểu, khêu túm lông ngốc trên đỉnh đầu kia lên, lấy ra một chiếc khăn đem Linh Giang bọc kín, đặt ở trên đùi: "Đi thôi, trở về rồi nói."</w:t>
      </w:r>
      <w:r>
        <w:br w:type="textWrapping"/>
      </w:r>
      <w:r>
        <w:br w:type="textWrapping"/>
      </w:r>
      <w:r>
        <w:t xml:space="preserve">Liên Ấn Ca tiến lên tiếp lấy xe lăn của Ân Thành Lan, đẩy hắn lên thuyền lớn.</w:t>
      </w:r>
      <w:r>
        <w:br w:type="textWrapping"/>
      </w:r>
      <w:r>
        <w:br w:type="textWrapping"/>
      </w:r>
      <w:r>
        <w:t xml:space="preserve">Thuyền lớn du hành trên biển xanh sâu thẳm, mà Linh Giang ngủ mê man cứ như vậy bỏ lỡ một màn lần đầu tiên được Ân Thành Lan sờ tiểu bụng bụng.</w:t>
      </w:r>
      <w:r>
        <w:br w:type="textWrapping"/>
      </w:r>
      <w:r>
        <w:br w:type="textWrapping"/>
      </w:r>
      <w:r>
        <w:t xml:space="preserve">Để rồi sau đó không biết tiếc nuối bao nhiêu năm, mỗi khi nhắc tới chuyện này, đều phải phẫn nộ mắng một câu: "Ngươi con mẹ nó, thật biết giả vờ."</w:t>
      </w:r>
      <w:r>
        <w:br w:type="textWrapping"/>
      </w:r>
      <w:r>
        <w:br w:type="textWrapping"/>
      </w:r>
      <w:r>
        <w:t xml:space="preserve">Tề Anh cùng Liên Ấn Ca rửa mặt chải đầu xong, tiến lên báo cáo công chuyện với Ân Thành Lan, hai, ba nét diễn tả lại một đêm ly kỳ trên hải đảo, đem trọng điểm rơi xuống vị thiếu niên Tề Anh gặp giữa sông.</w:t>
      </w:r>
      <w:r>
        <w:br w:type="textWrapping"/>
      </w:r>
      <w:r>
        <w:br w:type="textWrapping"/>
      </w:r>
      <w:r>
        <w:t xml:space="preserve">Tề Anh: "Lúc ở trên biển chúng ta không hề trông thấy một con thuyền nào khác, rất có thể người này đã theo chúng ta cùng lên đảo, mà hiện giờ có khi vẫn đang ẩn nấp ở trên thuyền, thuộc hạ muốn tra rõ người chèo thuyền cùng ảnh vệ."</w:t>
      </w:r>
      <w:r>
        <w:br w:type="textWrapping"/>
      </w:r>
      <w:r>
        <w:br w:type="textWrapping"/>
      </w:r>
      <w:r>
        <w:t xml:space="preserve">"Còn nữa, người này quen biết Quý công tử, có thể Quý công tử sẽ biết được một ít..."</w:t>
      </w:r>
      <w:r>
        <w:br w:type="textWrapping"/>
      </w:r>
      <w:r>
        <w:br w:type="textWrapping"/>
      </w:r>
      <w:r>
        <w:t xml:space="preserve">Ân Thành Lan bưng chén trà, nhấp một ngụm: "Không cần liên lụy Quý Ngọc Sơn, chúng ta hiện giờ không cần thiết đụng vào vảy ngược của Nghiêm Sở, tuy nhiên, ngươi có thể ở bên cạnh quạt gió, âm thầm điều tra hắn."</w:t>
      </w:r>
      <w:r>
        <w:br w:type="textWrapping"/>
      </w:r>
      <w:r>
        <w:br w:type="textWrapping"/>
      </w:r>
      <w:r>
        <w:t xml:space="preserve">Tề Anh lĩnh mệnh, lại không lui ra, dường như còn có lời muốn nói.</w:t>
      </w:r>
      <w:r>
        <w:br w:type="textWrapping"/>
      </w:r>
      <w:r>
        <w:br w:type="textWrapping"/>
      </w:r>
      <w:r>
        <w:t xml:space="preserve">Ân Thành Lan thả chén trà sang bên cạnh: "Ta hiểu ý của ngươi, dù sao hắn cũng đã cứu ngươi, còn âm thầm trợ giúp chúng tay lấy được hoa cây Ngư Diễn, nếu như người này thân thế trong sạch, không liên quan tới người kia, ta trái lại thật ra nguyện ý cùng hắn kết giao một phen, gặp vị thiếu hiệp có thể tuỳ ý dùng búa tạ tám cạnh như phong thái du long kinh hồng(*) trong miệng ngươi một lần."</w:t>
      </w:r>
      <w:r>
        <w:br w:type="textWrapping"/>
      </w:r>
      <w:r>
        <w:br w:type="textWrapping"/>
      </w:r>
      <w:r>
        <w:t xml:space="preserve">((*) Du long kinh hồng: Cụm từ này xuất phát từ bài "Lạc Thần phú" của Tào Thực, dùng để miêu tả vẻ đẹp của Lạc Thần: </w:t>
      </w:r>
      <w:r>
        <w:br w:type="textWrapping"/>
      </w:r>
      <w:r>
        <w:br w:type="textWrapping"/>
      </w:r>
      <w:r>
        <w:t xml:space="preserve">"Phiên nhược kinh hồng</w:t>
      </w:r>
      <w:r>
        <w:br w:type="textWrapping"/>
      </w:r>
      <w:r>
        <w:br w:type="textWrapping"/>
      </w:r>
      <w:r>
        <w:t xml:space="preserve">Uyển nhược du long" nghĩa là: nhẹ nhàng như chim hồng, uyển chuyển như rồng bay)</w:t>
      </w:r>
      <w:r>
        <w:br w:type="textWrapping"/>
      </w:r>
      <w:r>
        <w:br w:type="textWrapping"/>
      </w:r>
      <w:r>
        <w:t xml:space="preserve">Tề Anh gật đầu, hành lễ rời đi.</w:t>
      </w:r>
      <w:r>
        <w:br w:type="textWrapping"/>
      </w:r>
      <w:r>
        <w:br w:type="textWrapping"/>
      </w:r>
      <w:r>
        <w:t xml:space="preserve">Trưa hôm đó, phòng bị trên thuyền bỗng nhiên nghiêm ngặt lên, Tề Anh tự mình đi kiểm tra tất cả mọi người ở trên thuyền một lần, khoang, góc to nhỏ, mỗi một tấc vuông đều không tha, nhưng mà ngoại trừ cuộc gặp thoáng qua ở dưới sông, vị thiếu niên lạnh lùng kia vậy mà nửa tin tức đều không thấy, dường như bốc hơi khỏi thế gian.</w:t>
      </w:r>
      <w:r>
        <w:br w:type="textWrapping"/>
      </w:r>
      <w:r>
        <w:br w:type="textWrapping"/>
      </w:r>
      <w:r>
        <w:t xml:space="preserve">Tề Anh cầm chân dung của Linh Giang, lúc này trên bức họa không còn là vài nét bút ít ỏi, mà là dùng màu sắc rực rỡ phác họa ra ngũ quan tuấn mỹ cùng dáng người thon dài tiêu dật của thiếu niên, đi tới khoang Ân Thành Lan.</w:t>
      </w:r>
      <w:r>
        <w:br w:type="textWrapping"/>
      </w:r>
      <w:r>
        <w:br w:type="textWrapping"/>
      </w:r>
      <w:r>
        <w:t xml:space="preserve">Liên Ấn Ca đang nâng sổ sách cùng Ân Thành Lan đối chiếu các khoản chi tiết rõ ràng ở bên trong, nhìn thấy bức họa, kinh ngạc nói: "Tề thống lĩnh, tương lai nếu ngươi bị Thập Cửu gia đá ra khỏi Ngự Phượng các, ra ngoài vẽ tranh bán cũng không lo chết đói đâu."</w:t>
      </w:r>
      <w:r>
        <w:br w:type="textWrapping"/>
      </w:r>
      <w:r>
        <w:br w:type="textWrapping"/>
      </w:r>
      <w:r>
        <w:t xml:space="preserve">Tề Anh mặc kệ hắn: "Nợ ưng nhớ trả cho ta." Đem bức họa trải lên trên bàn, hướng Ân Thành Lan hồi báo kết quả kiểm tra hai ngày nay.</w:t>
      </w:r>
      <w:r>
        <w:br w:type="textWrapping"/>
      </w:r>
      <w:r>
        <w:br w:type="textWrapping"/>
      </w:r>
      <w:r>
        <w:t xml:space="preserve">"Trên thuyền không có đối tượng tình nghi nào, trái lại Quý công tử có hỏi đang tìm ai, ta để lộ cho hắn một chút, Quý công tử đại khái có phát giác, nói người đang tìm kiếm đúng là hắn có quen biết, có điều chỉ là bèo nước gặp nhau, cũng không rõ lai lịch y, không rõ vì sao y lại ở trên hải đảo. Nhưng có nhắc đến một câu, người này đối với Ngự Phượng các tuyệt không có ý xấu, thuộc hạ cho rằng Quý công tử không nói thật, bên cạnh hắn có người Thần y cốc âm thầm vệ, người của chúng ta không có cách nào tới gần, sợ là muốn điều tra cũng rất khó."</w:t>
      </w:r>
      <w:r>
        <w:br w:type="textWrapping"/>
      </w:r>
      <w:r>
        <w:br w:type="textWrapping"/>
      </w:r>
      <w:r>
        <w:t xml:space="preserve">Tề Anh nói xong, không nhận được đáp lại, mở to mắt, liền nhìn thấy vị Thập Cửu gia nhà hắn kia đang ngồi dưới cửa sổ, rất hứng thú thưởng thức tiểu hoàng điểu bọc trong khăn.</w:t>
      </w:r>
      <w:r>
        <w:br w:type="textWrapping"/>
      </w:r>
      <w:r>
        <w:br w:type="textWrapping"/>
      </w:r>
      <w:r>
        <w:t xml:space="preserve">Phía sau lưng con chim nhỏ kia rụng mất mấy cọng lông, sau khi rửa sạch sẽ liền có vẻ hơi trọc, lộ ra một mảng da non mềm to bằng cái móng tay, thương tổn không nhẹ, hấp hối ngủ mê man đã hai ngày chưa tỉnh lại.</w:t>
      </w:r>
      <w:r>
        <w:br w:type="textWrapping"/>
      </w:r>
      <w:r>
        <w:br w:type="textWrapping"/>
      </w:r>
      <w:r>
        <w:t xml:space="preserve">Lúc này mềm nhũn nằm nhoài trên ngón tay cái Ân Thành Lan, bị nam nhân sờ soạng toàn bộ từ đầu đến chân.</w:t>
      </w:r>
      <w:r>
        <w:br w:type="textWrapping"/>
      </w:r>
      <w:r>
        <w:br w:type="textWrapping"/>
      </w:r>
      <w:r>
        <w:t xml:space="preserve">Người nuôi chim nhiều năm đều tự có phương pháp xác nhận hàng cao cấp riêng, việc đầu tiên chính là sờ. Sờ xương chim có trôi chảy hay không, dễ bề bay lượn, sờ ngực trước xem có đầy đặn cường tráng hay không, tiếp đến là lông chim có được bóng loáng nhẵn nhụi không, màu sắc tươi sáng không, khi nắm ở trong tay có thu được được cảm giác trơn trượt hay không.</w:t>
      </w:r>
      <w:r>
        <w:br w:type="textWrapping"/>
      </w:r>
      <w:r>
        <w:br w:type="textWrapping"/>
      </w:r>
      <w:r>
        <w:t xml:space="preserve">Linh Giang tuy là lúc mới nhìn trông như con chim cút, nhưng cơ thể nhỏ nhắn che giấu dưới lớp lông nhung mịn màng lại cực kỳ rắn chắc đàn hồi, chỗ cần có thịt, thì có cơ bắp đều đều, chỗ không cần có thịt, thì căng mịn săn gầy, một phân không thiếu một phân không thừa.</w:t>
      </w:r>
      <w:r>
        <w:br w:type="textWrapping"/>
      </w:r>
      <w:r>
        <w:br w:type="textWrapping"/>
      </w:r>
      <w:r>
        <w:t xml:space="preserve">Ân Thành Lan sờ một trận liền biết nó tuy nhỏ, nhưng tuyệt đối là hình thể hiếm thấy trong dòng chim.</w:t>
      </w:r>
      <w:r>
        <w:br w:type="textWrapping"/>
      </w:r>
      <w:r>
        <w:br w:type="textWrapping"/>
      </w:r>
      <w:r>
        <w:t xml:space="preserve">Một con chim vượt trội không chỉ cần xem hình thể, mà còn cần xem lục phủ ngũ tạng, chim không giống như người có thể bắt mạch thăm dò, vì thế sinh ra một phương pháp độc đáo.</w:t>
      </w:r>
      <w:r>
        <w:br w:type="textWrapping"/>
      </w:r>
      <w:r>
        <w:br w:type="textWrapping"/>
      </w:r>
      <w:r>
        <w:t xml:space="preserve">Ân Thành Lan thuần thục để Linh Giang nằm nhoài trên mu bàn tay, nhấc hai cái lông đuôi ở trên mông của nó lên, dùng ánh mắt khảo cứu đánh giá cái mông hồng hồng non non của Linh Giang, chim có trực tràng, một con chim có ngũ tạng tốt hay không, nhìn cái mông sạch sẽ là biết ngay.</w:t>
      </w:r>
      <w:r>
        <w:br w:type="textWrapping"/>
      </w:r>
      <w:r>
        <w:br w:type="textWrapping"/>
      </w:r>
      <w:r>
        <w:t xml:space="preserve">Dù sao dạ dày không tốt, chim nhỏ chung quy sẽ bị tiêu chảy, cái mông của nó cũng sẽ không thể nào mềm mại sạch sẽ được.</w:t>
      </w:r>
      <w:r>
        <w:br w:type="textWrapping"/>
      </w:r>
      <w:r>
        <w:br w:type="textWrapping"/>
      </w:r>
      <w:r>
        <w:t xml:space="preserve">Linh Giang là vạn vạn không nghĩ tới, mình hôn mê một lần này, ngay cả cái mông đều bị người ta nhìn thấy hết, cũng may đã ngất đi, nếu không chẳng biết sẽ tức giận thành cái dạng gì.</w:t>
      </w:r>
      <w:r>
        <w:br w:type="textWrapping"/>
      </w:r>
      <w:r>
        <w:br w:type="textWrapping"/>
      </w:r>
      <w:r>
        <w:t xml:space="preserve">Ân Thành Lan thưởng thức tiểu hoàng điểu một phen, phát hiện đây đúng là một con chim tốt, hài lòng dùng khăn bọc nó lại, đặt sang bên cạnh, rồi mới đưa mắt sang bức họa ở trên bàn.</w:t>
      </w:r>
      <w:r>
        <w:br w:type="textWrapping"/>
      </w:r>
      <w:r>
        <w:br w:type="textWrapping"/>
      </w:r>
      <w:r>
        <w:t xml:space="preserve">Tề Anh nói: "Gia thấy thế nào? Có liên quan... tới người kia sao?"</w:t>
      </w:r>
      <w:r>
        <w:br w:type="textWrapping"/>
      </w:r>
      <w:r>
        <w:br w:type="textWrapping"/>
      </w:r>
      <w:r>
        <w:t xml:space="preserve">Ngón tay Ân Thành Lan gõ lên mặt bàn, bên ngoài khoang nước biển xô ào ào, độc tính tạm thời bị áp chế, hắn cảm thấy thanh thoát nhẹ nhàng đã lâu không có được, gió biển ướt át từ cửa sổ nhỏ trên vách khoang thổi vào, thổi tan chướng khí mù mịt do độc phát mấy ngày trước, hơn nữa còn tình cờ có được giống chim lạ, tâm tình Ân Thành Lan lúc này sung sướng vô cùng, thậm chí còn có mấy phần tùy ý tự tại ngày thiếu niên.</w:t>
      </w:r>
      <w:r>
        <w:br w:type="textWrapping"/>
      </w:r>
      <w:r>
        <w:br w:type="textWrapping"/>
      </w:r>
      <w:r>
        <w:t xml:space="preserve">Nhưng mà, tất cả những thứ đó chỉ như là một cơn gió nhẹ nhàng phất qua lòng hắn, sau cùng, cừu hận như gông xiềng vẫn như trước áp hắn thở không nổi, đau đớn tột cùng.</w:t>
      </w:r>
      <w:r>
        <w:br w:type="textWrapping"/>
      </w:r>
      <w:r>
        <w:br w:type="textWrapping"/>
      </w:r>
      <w:r>
        <w:t xml:space="preserve">Chút thoải mái trong giây lát vừa rồi thật giống như ảo giác, Ân Thành Lan thu liễm biểu tình: "Gửi một phong thư cho Sơn Nguyệt, bảo hắn trở về đi."</w:t>
      </w:r>
      <w:r>
        <w:br w:type="textWrapping"/>
      </w:r>
      <w:r>
        <w:br w:type="textWrapping"/>
      </w:r>
      <w:r>
        <w:t xml:space="preserve">Nói xong, duỗi tay đẩy cánh cửa sổ khép hờ ra, ánh mặt trời gần như trong suốt chiếu vào, xa xa nơi ngoài khơi xanh thẳm lấm chấm hải âu trắng, mà chướng khí lại một lần nữa rơi vào trong lòng hắn, gió biển rốt cuộc thổi không tan.</w:t>
      </w:r>
      <w:r>
        <w:br w:type="textWrapping"/>
      </w:r>
      <w:r>
        <w:br w:type="textWrapping"/>
      </w:r>
      <w:r>
        <w:t xml:space="preserve">Thuyền lớn theo gió vượt sóng, tốc độ cực nhanh, chờ Linh Giang tỉnh lại, đã về tới tổ chim chữ Hoàng bên trong Ngự Phượng các.</w:t>
      </w:r>
      <w:r>
        <w:br w:type="textWrapping"/>
      </w:r>
      <w:r>
        <w:br w:type="textWrapping"/>
      </w:r>
      <w:r>
        <w:t xml:space="preserve">Ngồi dậy trong tổ chim với túm lông ngốc rối bù, hồi tưởng lại mình là trở về như thế nào, Linh Giang phát hiện y say sóng đến độ cái chuyện chim gì cũng không biết, cái gì cũng nghĩ không ra, chỉ có ánh mắt hời hợt liếc qua của Ân Thành Lan, là như khắc vào trong lòng y, ghi lòng tạc dạ rõ ràng.</w:t>
      </w:r>
      <w:r>
        <w:br w:type="textWrapping"/>
      </w:r>
      <w:r>
        <w:br w:type="textWrapping"/>
      </w:r>
      <w:r>
        <w:t xml:space="preserve">Y ngã chổng vó xuống tổ chim, lạnh lùng nhìn chằm chằm mấy cọng lông chim dính trên đỉnh lồng, trong lòng một mảng đao quang kiếm ảnh, máu chảy thành sông, cuối cùng, Linh Giang nhắm chặt mắt lại, nghĩ một câu rồi ngủ thiếp đi.</w:t>
      </w:r>
      <w:r>
        <w:br w:type="textWrapping"/>
      </w:r>
      <w:r>
        <w:br w:type="textWrapping"/>
      </w:r>
      <w:r>
        <w:t xml:space="preserve">Y là nghĩ, đến cùng có tiếp tục nuông chiều Ân Thành Lan nữa không.</w:t>
      </w:r>
      <w:r>
        <w:br w:type="textWrapping"/>
      </w:r>
      <w:r>
        <w:br w:type="textWrapping"/>
      </w:r>
      <w:r>
        <w:t xml:space="preserve">Linh Giang ở trong tổ chữ Hoàng ăn chực uống chực mấy ngày, mãi đến khi người huấn luyện trong tổ phát hiện mấy ngày nay thức ăn cho chim rõ ràng thiếu đi rất nhiều, lúc tới kiểm tra lần lượt từng lồng mới túm được y ra, nhớ tới khoảng thời gian trước Liên đại tổng quản từng đích thân đến hỏi qua con tiểu hoàng điểu này, người huấn luyện liền vội vàng run rẩy báo với người bên trên, để người bên trên báo cáo lên cao, đưa Linh Giang tới trước mặt Liên đại tổng quản.</w:t>
      </w:r>
      <w:r>
        <w:br w:type="textWrapping"/>
      </w:r>
      <w:r>
        <w:br w:type="textWrapping"/>
      </w:r>
      <w:r>
        <w:t xml:space="preserve">Nơi ở của Liên Ấn Ca cũng là đình đài lầu các, ngói lục Chu Manh, trước khi nhìn thấy tiểu lông vàng, hắn đang ngồi ở trong đình hóng gió, uống rượu chơi đùa với chim Yểng, ngân nga khúc ca nhỏ, xem mấy cuốn sổ sách, thoải mái đến độ sắp thành tiên.</w:t>
      </w:r>
      <w:r>
        <w:br w:type="textWrapping"/>
      </w:r>
      <w:r>
        <w:br w:type="textWrapping"/>
      </w:r>
      <w:r>
        <w:t xml:space="preserve">Liếc mắt một cái nhìn thấy con chim nhỏ không còn một cọng lông nào ra hồn trong lồng, Liên Ấn Ca suýt chút nữa liền đem cả người lẫn lồng chim đều đóng gói ném ra ngoài.</w:t>
      </w:r>
      <w:r>
        <w:br w:type="textWrapping"/>
      </w:r>
      <w:r>
        <w:br w:type="textWrapping"/>
      </w:r>
      <w:r>
        <w:t xml:space="preserve">Nhưng hắn vẫn nhịn được, lấy ra bộ mặt cười cáo già, tán thưởng thuộc hạ vài câu, lại hòa ái dễ gần hỏi người ta có muốn ở lại dùng cơm trưa hay không, mãi đến tận khi tiễn người đi khỏi, trong nháy mắt Liên Ấn Ca xoay người, mặt đã đen thành than.</w:t>
      </w:r>
      <w:r>
        <w:br w:type="textWrapping"/>
      </w:r>
      <w:r>
        <w:br w:type="textWrapping"/>
      </w:r>
      <w:r>
        <w:t xml:space="preserve">Hắn đi mau vài bước đến trước cái bàn đá, chỉ vào tiểu lông vàng mang vẻ mặt không sao cả trong lồng nói: "Ngươi lại phạm tội gì?"</w:t>
      </w:r>
      <w:r>
        <w:br w:type="textWrapping"/>
      </w:r>
      <w:r>
        <w:br w:type="textWrapping"/>
      </w:r>
      <w:r>
        <w:t xml:space="preserve">Linh Giang lười nhác ngáp một cái, không nhìn hắn, duỗi cánh nhỏ ra mở chốt cửa lồng chim, bước móng vuốt hình chữ Y ra, đi tới trước chén rượu trên bàn, thấy bên trong còn đầy, bèn ngồi xổm lên miệng chén nghiêng đầu hỏi: "Ngươi còn uống không?"</w:t>
      </w:r>
      <w:r>
        <w:br w:type="textWrapping"/>
      </w:r>
      <w:r>
        <w:br w:type="textWrapping"/>
      </w:r>
      <w:r>
        <w:t xml:space="preserve">Không chờ Liên Ấn Ca trả lời, nói tiếp: "Không uống ta uống."</w:t>
      </w:r>
      <w:r>
        <w:br w:type="textWrapping"/>
      </w:r>
      <w:r>
        <w:br w:type="textWrapping"/>
      </w:r>
      <w:r>
        <w:t xml:space="preserve">Nói xong, cúi đầu mổ một ngụm lớn, vung cái cổ tinh tế lên nuốt xuống, hưởng thụ một chút, lại mổ một ngụm ngậm vào trong cổ họng, hơi hơi nheo mắt.</w:t>
      </w:r>
      <w:r>
        <w:br w:type="textWrapping"/>
      </w:r>
      <w:r>
        <w:br w:type="textWrapping"/>
      </w:r>
      <w:r>
        <w:t xml:space="preserve">Một bộ sâu rượu lão làng.</w:t>
      </w:r>
      <w:r>
        <w:br w:type="textWrapping"/>
      </w:r>
      <w:r>
        <w:br w:type="textWrapping"/>
      </w:r>
      <w:r>
        <w:t xml:space="preserve">Liên Ấn Ca nghĩ không ra, nó là thế nào mà đem bộ dạng manh manh của mình nuôi thành cái vẻ xấu xí như quỷ này.</w:t>
      </w:r>
      <w:r>
        <w:br w:type="textWrapping"/>
      </w:r>
      <w:r>
        <w:br w:type="textWrapping"/>
      </w:r>
      <w:r>
        <w:t xml:space="preserve">Liên Ấn Ca đành rót thêm một chén, tiện thể thêm đầy cho Linh Giang, thêm xong mới phản ứng được, thầm hô một tiếng tay thật tiện.</w:t>
      </w:r>
      <w:r>
        <w:br w:type="textWrapping"/>
      </w:r>
      <w:r>
        <w:br w:type="textWrapping"/>
      </w:r>
      <w:r>
        <w:t xml:space="preserve">Linh Giang không phản ứng hắn, cúi đầu mổ rượu, rượu từ cái mỏ màu vàng nhạt của y lăn xuống bàn, giọt nước bắn lên làm ướt móng vuốt y, y cũng không thèm để ý.</w:t>
      </w:r>
      <w:r>
        <w:br w:type="textWrapping"/>
      </w:r>
      <w:r>
        <w:br w:type="textWrapping"/>
      </w:r>
      <w:r>
        <w:t xml:space="preserve">Liên Ấn Ca cũng uống theo một hồi, rốt cuộc phẩm ra mùi vị, bưng chén rượu liếc mắt xem chim: "Ai, ta nói, sẽ không phải ngươi thất tình rồi chứ." Nói xong, lại không biết nên khóc hay cười, "Không đúng, loài chim các ngươi làm gì để ý đến người tình ta nguyện đâu?"</w:t>
      </w:r>
      <w:r>
        <w:br w:type="textWrapping"/>
      </w:r>
      <w:r>
        <w:br w:type="textWrapping"/>
      </w:r>
      <w:r>
        <w:t xml:space="preserve">Đảo mắt, tiểu hoàng điểu đã mổ xong hai chén rượu, đặt cánh xuống ra hiệu Liên Ấn Ca rót rượu, Liên Ấn Ca bị ý nghĩ kỳ dị của chính mình nhét đầy đầu óc, xách bầu rượu lung lay ở trước mặt tiểu hoàng điểu hai lần, lại không chịu rót rượu: "Ngươi nói ta nghe xem nào, bình thường loài chim các ngươi hay tán gẫu cái gì, ta có rượu ngon, ngươi hẳn cũng có chuyện xưa đi, chung quy cũng không thể vô duyên vô cớ uống rượu của ta."</w:t>
      </w:r>
      <w:r>
        <w:br w:type="textWrapping"/>
      </w:r>
      <w:r>
        <w:br w:type="textWrapping"/>
      </w:r>
      <w:r>
        <w:t xml:space="preserve">Linh Giang rốt cục ngẩng đầu lên liếc mắt nhìn hắn, Liên Ấn Ca tràn đầy phấn khởi nhìn thẳng y.</w:t>
      </w:r>
      <w:r>
        <w:br w:type="textWrapping"/>
      </w:r>
      <w:r>
        <w:br w:type="textWrapping"/>
      </w:r>
      <w:r>
        <w:t xml:space="preserve">Một lát sau, Linh Giang bay lên, lạnh lùng nói: "Uống của ngươi một chút rượu, ngươi phí lời thật nhiều."</w:t>
      </w:r>
      <w:r>
        <w:br w:type="textWrapping"/>
      </w:r>
      <w:r>
        <w:br w:type="textWrapping"/>
      </w:r>
      <w:r>
        <w:t xml:space="preserve">Sau đó bay ra ngoài đình hóng gió biến mất không thấy.</w:t>
      </w:r>
      <w:r>
        <w:br w:type="textWrapping"/>
      </w:r>
      <w:r>
        <w:br w:type="textWrapping"/>
      </w:r>
      <w:r>
        <w:t xml:space="preserve">Ý cười của Liên Ấn Ca đọng lại trên khóe môi, ngón tay nhỏ nhắn siết chặt cổ bầu rượu, biểu cảm của hắn vẫn là tươi cười, tuy nhiên giờ nhìn lại có vẻ dữ tợn nghiến răng nghiến lợi.</w:t>
      </w:r>
      <w:r>
        <w:br w:type="textWrapping"/>
      </w:r>
      <w:r>
        <w:br w:type="textWrapping"/>
      </w:r>
      <w:r>
        <w:t xml:space="preserve">"Một ngày nào đó, ta nhất định lột sạch lông của ngươi nướng lên ăn, mới có thể giải tỏa bức bối trong lòng ta."</w:t>
      </w:r>
      <w:r>
        <w:br w:type="textWrapping"/>
      </w:r>
      <w:r>
        <w:br w:type="textWrapping"/>
      </w:r>
      <w:r>
        <w:t xml:space="preserve">Linh Giang giương cánh đón gió, ở trên không trung bay không bờ bến, rượu của Liên đại tổng quản quả nhiên là ngon, chỉ là hiện giờ gió thổi, mơ hồ có chút vựng, y vỗ lung tung mấy lần, rơi xuống một chỗ, ngẩng đầu lên nhìn, mới phát hiện mình đã vô tình bay đến thư phòng Ân Thành Lan.</w:t>
      </w:r>
      <w:r>
        <w:br w:type="textWrapping"/>
      </w:r>
      <w:r>
        <w:br w:type="textWrapping"/>
      </w:r>
      <w:r>
        <w:t xml:space="preserve">Cửa phòng bị đẩy ra một tiếng kẽo kẹt, Ân Thành Lan ngồi ở cửa, cùng với con chim rơi xuống bệ cửa sổ đối mắt.</w:t>
      </w:r>
      <w:r>
        <w:br w:type="textWrapping"/>
      </w:r>
      <w:r>
        <w:br w:type="textWrapping"/>
      </w:r>
      <w:r>
        <w:t xml:space="preserve">Xác nhận đã xem qua bằng mắt, là người vẫn còn muốn nuông chiều, Linh Giang bi phẫn nghĩ.</w:t>
      </w:r>
      <w:r>
        <w:br w:type="textWrapping"/>
      </w:r>
      <w:r>
        <w:br w:type="textWrapping"/>
      </w:r>
      <w:r>
        <w:t xml:space="preserve">Ân Thành Lan điều khiển xe lăn tiến vào trong thư phòng, nhấc tay vung lên, mấy cánh cửa sổ còn lại đều bị đẩy tung ra, là dùng nội lực, Linh Giang vẫn luôn biết Ân Thành Lan cũng là thâm tàng bất lộ(*).</w:t>
      </w:r>
      <w:r>
        <w:br w:type="textWrapping"/>
      </w:r>
      <w:r>
        <w:br w:type="textWrapping"/>
      </w:r>
      <w:r>
        <w:t xml:space="preserve">((*) Thâm tàng bất lộ: cao thâm không lộ ra)</w:t>
      </w:r>
      <w:r>
        <w:br w:type="textWrapping"/>
      </w:r>
      <w:r>
        <w:br w:type="textWrapping"/>
      </w:r>
      <w:r>
        <w:t xml:space="preserve">Y làm bộ làm tịch ngồi xổm ở trên bệ cửa sổ, túm lông vàng của trên đỉnh đầu kia phấp phơi bay trong gió, mắt nheo lại nhìn chằm chằm nam nhân.</w:t>
      </w:r>
      <w:r>
        <w:br w:type="textWrapping"/>
      </w:r>
      <w:r>
        <w:br w:type="textWrapping"/>
      </w:r>
      <w:r>
        <w:t xml:space="preserve">Ân Thành Lan ngồi ở bên cửa sổ, cầm một quyển sách ở trên bàn, lật hai trang, làm như lơ đãng nói: "Tại sao không nói chuyện?"</w:t>
      </w:r>
      <w:r>
        <w:br w:type="textWrapping"/>
      </w:r>
      <w:r>
        <w:br w:type="textWrapping"/>
      </w:r>
      <w:r>
        <w:t xml:space="preserve">Giọng nói của hắn trầm thấp lại sáng sủa, Linh Giang tức thời cảm thấy rượu kia đã bốc lên, trong lòng vừa rồi còn bực bội tức giận không muốn để ý hắn, hạ quyết tâm sau này cũng không phản ứng hắn, nhưng lúc này khi nghe thấy giọng nói của Ân Thành Lan, y ngẩng đầu xem sườn mặt người này, ngón tay lật sách cũng cảm thấy hấp dẫn, còn rất muốn chạy qua mổ lên mấy lần, nếm thử mùi vị cùng nhiệt độ.</w:t>
      </w:r>
      <w:r>
        <w:br w:type="textWrapping"/>
      </w:r>
      <w:r>
        <w:br w:type="textWrapping"/>
      </w:r>
      <w:r>
        <w:t xml:space="preserve">Thấy con chim nhỏ nhanh mồm nhanh miệng kia một hồi lâu cũng không lên tiếng, Ân Thành Lan đặt sách lên trên đùi, hai tay giao nhau, hơi nhíu mày: "Có tâm sự?"</w:t>
      </w:r>
      <w:r>
        <w:br w:type="textWrapping"/>
      </w:r>
      <w:r>
        <w:br w:type="textWrapping"/>
      </w:r>
      <w:r>
        <w:t xml:space="preserve">Linh Giang mím chặt mỏ, lúc y không muốn nói chuyện, chính là cái rắm cũng không chịu thả cho người khác nghe.</w:t>
      </w:r>
      <w:r>
        <w:br w:type="textWrapping"/>
      </w:r>
      <w:r>
        <w:br w:type="textWrapping"/>
      </w:r>
      <w:r>
        <w:t xml:space="preserve">Ân Thành Lan liền quay đầu nhìn sắc trời: "Hôm nay ngươi tới muộn, ngày mai giờ dần, thời điểm trời chưa sáng trở lại đi."</w:t>
      </w:r>
      <w:r>
        <w:br w:type="textWrapping"/>
      </w:r>
      <w:r>
        <w:br w:type="textWrapping"/>
      </w:r>
      <w:r>
        <w:t xml:space="preserve">Linh Giang không hiểu liếc hắn.</w:t>
      </w:r>
      <w:r>
        <w:br w:type="textWrapping"/>
      </w:r>
      <w:r>
        <w:br w:type="textWrapping"/>
      </w:r>
      <w:r>
        <w:t xml:space="preserve">Ân Thành Lan cũng không tiếp tục nói nữa, tiếp tục cúi đầu đọc sách, hiển nhiên là bộ dạng tiễn khách, Linh Giang ở mái tóc của hắn lưu luyến chốc lát, nhấc cánh bay đi.</w:t>
      </w:r>
      <w:r>
        <w:br w:type="textWrapping"/>
      </w:r>
      <w:r>
        <w:br w:type="textWrapping"/>
      </w:r>
      <w:r>
        <w:t xml:space="preserve">Cả nửa ngày sau đó đều suy tư xem rốt cuộc câu nói cuối cùng kia của Ân Thành Lan là có ý gì.</w:t>
      </w:r>
      <w:r>
        <w:br w:type="textWrapping"/>
      </w:r>
      <w:r>
        <w:br w:type="textWrapping"/>
      </w:r>
      <w:r>
        <w:t xml:space="preserve">Bóng đêm dần dày thêm, Linh Giang nằm nhoài trong tổ chim, yên lặng nhìn trăng sáng trên đỉnh đầu, buồn bực đá đá mớ rơm rạ đâu đâu cũng có, vùi đầu nhỏ xuống dưới cánh, nghĩ thầm: "Quản mẹ hắn có ý gì, ngươi bảo ta đi, ta liền đi sao, lão tử cố tình không đi đấy."</w:t>
      </w:r>
      <w:r>
        <w:br w:type="textWrapping"/>
      </w:r>
      <w:r>
        <w:br w:type="textWrapping"/>
      </w:r>
      <w:r>
        <w:t xml:space="preserve">Sau đó, gà gáy canh ba, giờ dần vừa đến, Linh Giang liền mò mẫm đi đến cạnh bồn nước rửa sạch vuốt, chải lông chim, chuốt lông ngốc, ngoan ngoãn bay lên vách đá cheo leo của đỉnh Vạn Hải phong, phủ đệ của Các chủ Ngự Phượng các: Thính Hải lâu.</w:t>
      </w:r>
      <w:r>
        <w:br w:type="textWrapping"/>
      </w:r>
      <w:r>
        <w:br w:type="textWrapping"/>
      </w:r>
      <w:r>
        <w:t xml:space="preserve">——————————</w:t>
      </w:r>
      <w:r>
        <w:br w:type="textWrapping"/>
      </w:r>
      <w:r>
        <w:br w:type="textWrapping"/>
      </w:r>
      <w:r>
        <w:t xml:space="preserve">Jojo: Phần cây Ngư Diễn kết thúc tại đây, 2 chương cuối dài quá ha _(:3」z)_</w:t>
      </w:r>
      <w:r>
        <w:br w:type="textWrapping"/>
      </w:r>
      <w:r>
        <w:br w:type="textWrapping"/>
      </w:r>
    </w:p>
    <w:p>
      <w:pPr>
        <w:pStyle w:val="Heading2"/>
      </w:pPr>
      <w:bookmarkStart w:id="40" w:name="chương-19-đá-bắc-đẩu-1"/>
      <w:bookmarkEnd w:id="40"/>
      <w:r>
        <w:t xml:space="preserve">19. Chương 19: Đá Bắc Đẩu (1)</w:t>
      </w:r>
    </w:p>
    <w:p>
      <w:pPr>
        <w:pStyle w:val="Compact"/>
      </w:pPr>
      <w:r>
        <w:br w:type="textWrapping"/>
      </w:r>
      <w:r>
        <w:br w:type="textWrapping"/>
      </w:r>
      <w:r>
        <w:t xml:space="preserve">Edit + Beta: Jojo Nguyen</w:t>
      </w:r>
      <w:r>
        <w:br w:type="textWrapping"/>
      </w:r>
      <w:r>
        <w:br w:type="textWrapping"/>
      </w:r>
      <w:r>
        <w:t xml:space="preserve">Sắc trời còn chưa rõ, chỉ có một tia bình minh ảm đạm phía chân trời, trong thư phòng tỏa ánh nến xa xôi, Linh Giang nhìn vầng sáng ấm áp kia phút chốc, mới cọ tới cọ lui rơi xuống bệ cửa sổ có cánh cửa dường như vì y mà mở rộng kia.</w:t>
      </w:r>
      <w:r>
        <w:br w:type="textWrapping"/>
      </w:r>
      <w:r>
        <w:br w:type="textWrapping"/>
      </w:r>
      <w:r>
        <w:t xml:space="preserve">Ân Thành Lan ngồi ở dưới đèn, trong tay đang chạm khắc một khối gỗ hình vuông, nghe thấy tiếng động, đầu cũng không nâng nói: "Đi ra ngoài bay đi, bay vòng quanh đỉnh núi, ta không kêu ngừng thì không được phép hạ xuống đất."</w:t>
      </w:r>
      <w:r>
        <w:br w:type="textWrapping"/>
      </w:r>
      <w:r>
        <w:br w:type="textWrapping"/>
      </w:r>
      <w:r>
        <w:t xml:space="preserve">Con mắt Linh Giang trợn to: "Ngươi cái gì ——"</w:t>
      </w:r>
      <w:r>
        <w:br w:type="textWrapping"/>
      </w:r>
      <w:r>
        <w:br w:type="textWrapping"/>
      </w:r>
      <w:r>
        <w:t xml:space="preserve">Ân Thành Lan thổi mảnh vụn trên khúc gỗ xuống: "Đi đi, đừng chậm trễ thời gian."</w:t>
      </w:r>
      <w:r>
        <w:br w:type="textWrapping"/>
      </w:r>
      <w:r>
        <w:br w:type="textWrapping"/>
      </w:r>
      <w:r>
        <w:t xml:space="preserve">Linh Giang trừng mắt nhìn, lời muốn nói lại nín trở về, giật giật móng vuốt, thật sự đi ra ngoài bay.</w:t>
      </w:r>
      <w:r>
        <w:br w:type="textWrapping"/>
      </w:r>
      <w:r>
        <w:br w:type="textWrapping"/>
      </w:r>
      <w:r>
        <w:t xml:space="preserve">Tư thái bay lượn của tiểu hoàng điểu rất đẹp, không giống như loài hung cầm Hải Đông Thanh, nó ở giữa đám mây trên bầu trời có một loại phong thái trôi chảy khéo léo linh động riêng, Ân Thành Lan thu hồi lại tầm mắt từ phía chân trời, lấy ra một tấm giấy mài lau khối gỗ đã thoát khỏi hình dạng ban đầu.</w:t>
      </w:r>
      <w:r>
        <w:br w:type="textWrapping"/>
      </w:r>
      <w:r>
        <w:br w:type="textWrapping"/>
      </w:r>
      <w:r>
        <w:t xml:space="preserve">Linh Giang bay vài vòng, mới dần dần tỉnh táo lại, muốn chui vào đi hỏi Ân Thành Lan một chút xem ý của hắn có phải như y nghĩ hay không, nhưng vừa rồi có nói chưa có mệnh lệnh chưa được hạ xuống đất, đành phải vừa rối rắm vừa hoài nghi bay từ trời tối đến hừng đông.</w:t>
      </w:r>
      <w:r>
        <w:br w:type="textWrapping"/>
      </w:r>
      <w:r>
        <w:br w:type="textWrapping"/>
      </w:r>
      <w:r>
        <w:t xml:space="preserve">Ánh nến trong thư phòng khi bình minh lên đã được thổi tắt, một tia khói trắng dần nhạt đi, tiểu bụng bụng của Linh Giang đã đói đến lép xẹp, cánh cũng bay đến nhức mỏi, mới rốt cuộc nhìn thấy nam nhân trong phòng giơ tay lên, ra hiệu y có thể ngừng.</w:t>
      </w:r>
      <w:r>
        <w:br w:type="textWrapping"/>
      </w:r>
      <w:r>
        <w:br w:type="textWrapping"/>
      </w:r>
      <w:r>
        <w:t xml:space="preserve">Linh Giang liền sét đánh không kịp bưng tai thả mình rơi tự do xuống bệ cửa sổ, còn nỗ lực nảy lên một chút, nề hà bụng quá đói, bật không lên, nằm úp sấp như chó chết mà thở dốc.</w:t>
      </w:r>
      <w:r>
        <w:br w:type="textWrapping"/>
      </w:r>
      <w:r>
        <w:br w:type="textWrapping"/>
      </w:r>
      <w:r>
        <w:t xml:space="preserve">Đáy mắt đen nhánh của Ân Thành Lan nhiễm phải một tia cười như có như không, đem một vật đặt ở trước cái mỏ nhọn của nó.</w:t>
      </w:r>
      <w:r>
        <w:br w:type="textWrapping"/>
      </w:r>
      <w:r>
        <w:br w:type="textWrapping"/>
      </w:r>
      <w:r>
        <w:t xml:space="preserve">Linh Giang ngẩng đầu lên, nhìn thấy đó là một cái bát nhỏ được điêu khắc tinh tế mượt mà bằng gỗ ra.</w:t>
      </w:r>
      <w:r>
        <w:br w:type="textWrapping"/>
      </w:r>
      <w:r>
        <w:br w:type="textWrapping"/>
      </w:r>
      <w:r>
        <w:t xml:space="preserve">Rất giống của người dùng, có điều nhỏ hơn nhiều, hơn nữa còn là dùng một khối gỗ hoa lê hoàn hoàn chỉnh chỉnh chạm khắc ra, thành bát không có một tia hở ghép nối, mặt bát bóng loáng, toàn thân tản ra màu gỗ lê nội liễm ôn nhuận(*).</w:t>
      </w:r>
      <w:r>
        <w:br w:type="textWrapping"/>
      </w:r>
      <w:r>
        <w:br w:type="textWrapping"/>
      </w:r>
      <w:r>
        <w:t xml:space="preserve">((*)Ôn nhuận: ấm áp hiền hòa)</w:t>
      </w:r>
      <w:r>
        <w:br w:type="textWrapping"/>
      </w:r>
      <w:r>
        <w:br w:type="textWrapping"/>
      </w:r>
      <w:r>
        <w:t xml:space="preserve">Linh Giang sững sờ nhìn hoa văn trên bát gỗ nhỏ, cũng là hoa văn trang trí duy nhất, chỉ là vài đường nét đơn giản, nhưng có thể nhìn ra đó là một con chim nhỏ tròn vo, với túm lông ngốc trên đỉnh đầu, giương cánh bay.</w:t>
      </w:r>
      <w:r>
        <w:br w:type="textWrapping"/>
      </w:r>
      <w:r>
        <w:br w:type="textWrapping"/>
      </w:r>
      <w:r>
        <w:t xml:space="preserve">"Đây là... Ta sao?" Y nhẹ giọng hỏi.</w:t>
      </w:r>
      <w:r>
        <w:br w:type="textWrapping"/>
      </w:r>
      <w:r>
        <w:br w:type="textWrapping"/>
      </w:r>
      <w:r>
        <w:t xml:space="preserve">Ân Thành Lan bưng chén trà lạnh không biết đổ từ khi nào nhấp một ngụm: "Bằng không đâu."</w:t>
      </w:r>
      <w:r>
        <w:br w:type="textWrapping"/>
      </w:r>
      <w:r>
        <w:br w:type="textWrapping"/>
      </w:r>
      <w:r>
        <w:t xml:space="preserve">Linh Giang biểu tình lạnh nhạt, liếc vệt màu bạc trên vuốt chim cùng với bát gỗ nhỏ, ánh mắt liền trở nên phức tạp: "Ngươi đáp ứng tự mình chỉ dạy ta?"</w:t>
      </w:r>
      <w:r>
        <w:br w:type="textWrapping"/>
      </w:r>
      <w:r>
        <w:br w:type="textWrapping"/>
      </w:r>
      <w:r>
        <w:t xml:space="preserve">Ân Thành Lan cảm thấy mình thật giống như từ cái đống màu vàng nhạt kia nhìn ra cảm xúc ấm lạnh tình người, rất có hứng thú mà nhìn nó, vào lúc tiểu hoàng điểu ngước lên nhìn hắn, lại sớm quay đầu nhìn ra ngoài cửa sổ, ngoài miệng bất động thanh sắc nói: "Xem biểu hiện của ngươi đi, về sau thứ này chính là máng ăn của ngươi, mỗi bữa chỉ có thể ăn một bát, không thể quá nhiều, nhiều hơn dễ mập, không có lợi cho bay lượn."</w:t>
      </w:r>
      <w:r>
        <w:br w:type="textWrapping"/>
      </w:r>
      <w:r>
        <w:br w:type="textWrapping"/>
      </w:r>
      <w:r>
        <w:t xml:space="preserve">Linh Giang ừ một tiếng, đứng lên, mỏ kẹp cái bát gỗ nhỏ, đôi mắt tròn vo nhìn nam nhân, ánh mắt lấp lóe, không biết là muốn nói cái gì, phút cuối cùng cũng không nói ra.</w:t>
      </w:r>
      <w:r>
        <w:br w:type="textWrapping"/>
      </w:r>
      <w:r>
        <w:br w:type="textWrapping"/>
      </w:r>
      <w:r>
        <w:t xml:space="preserve">Ân Thành Lan ra hiệu cho nó tới gần, thả một nắm gạo vào trong: "Ăn đi, ăn xong còn có việc phải làm."</w:t>
      </w:r>
      <w:r>
        <w:br w:type="textWrapping"/>
      </w:r>
      <w:r>
        <w:br w:type="textWrapping"/>
      </w:r>
      <w:r>
        <w:t xml:space="preserve">Linh Giang bèn ngồi xổm bên mép cái bát gỗ nhỏ dành cho mình, nghiêm nghiêm túc túc mổ bữa sáng ăn sạch sẽ.</w:t>
      </w:r>
      <w:r>
        <w:br w:type="textWrapping"/>
      </w:r>
      <w:r>
        <w:br w:type="textWrapping"/>
      </w:r>
      <w:r>
        <w:t xml:space="preserve">Kêu làm gì thì làm đó, ngoan ngoãn làm người ta giận sôi.</w:t>
      </w:r>
      <w:r>
        <w:br w:type="textWrapping"/>
      </w:r>
      <w:r>
        <w:br w:type="textWrapping"/>
      </w:r>
      <w:r>
        <w:t xml:space="preserve">Lông mày Ân Thành Lan nhấc lên, thật muốn cho Liên Ấn Ca tới đây xem cái gì gọi là ngoan ngoãn khả ái, đỡ cho lão Đại tổng quản ở sau lưng nói xấu chim.</w:t>
      </w:r>
      <w:r>
        <w:br w:type="textWrapping"/>
      </w:r>
      <w:r>
        <w:br w:type="textWrapping"/>
      </w:r>
      <w:r>
        <w:t xml:space="preserve">Hắn ngắt lấy thời gian, để Linh Giang nghỉ ngơi trong thời gian một chén trà, từ một bên tủ lấy ra một bộ cờ ngũ sắc mà người huấn luyện chim của Ngự Phượng các thường dùng.</w:t>
      </w:r>
      <w:r>
        <w:br w:type="textWrapping"/>
      </w:r>
      <w:r>
        <w:br w:type="textWrapping"/>
      </w:r>
      <w:r>
        <w:t xml:space="preserve">Nhận rõ từng tín hiệu cờ ngũ sắc là kiến thức mà mỗi một con chim đưa tin trong Ngự Phượng các đều phải biết từ nhỏ, Linh Giang vừa nhìn thấy cờ kia, liền lúc lắc cánh nói: "Không cần."</w:t>
      </w:r>
      <w:r>
        <w:br w:type="textWrapping"/>
      </w:r>
      <w:r>
        <w:br w:type="textWrapping"/>
      </w:r>
      <w:r>
        <w:t xml:space="preserve">Ân Thành Lan nói: "Chim đưa tin thường dùng có mười lăm loại mệnh lệnh, nhưng ta muốn ngươi ghi nhớ sáu mươi lăm loại."</w:t>
      </w:r>
      <w:r>
        <w:br w:type="textWrapping"/>
      </w:r>
      <w:r>
        <w:br w:type="textWrapping"/>
      </w:r>
      <w:r>
        <w:t xml:space="preserve">Linh Giang nói: "Ngươi có thể trực tiếp phát mệnh lệnh, không cần sử dụng cờ ngũ sắc."</w:t>
      </w:r>
      <w:r>
        <w:br w:type="textWrapping"/>
      </w:r>
      <w:r>
        <w:br w:type="textWrapping"/>
      </w:r>
      <w:r>
        <w:t xml:space="preserve">Y đương nhiên không phải chim bình thường, không cần dùng phương pháp như chim đưa tin khác.</w:t>
      </w:r>
      <w:r>
        <w:br w:type="textWrapping"/>
      </w:r>
      <w:r>
        <w:br w:type="textWrapping"/>
      </w:r>
      <w:r>
        <w:t xml:space="preserve">Ân Thành Lan hiểu rõ ý tứ nó, phàm là người có chút bản lãnh... Hoặc là chim, đều không hy vọng mình sẽ bị đối xử như đồng loại.</w:t>
      </w:r>
      <w:r>
        <w:br w:type="textWrapping"/>
      </w:r>
      <w:r>
        <w:br w:type="textWrapping"/>
      </w:r>
      <w:r>
        <w:t xml:space="preserve">Ân Thanh Lan thưởng thức lá cờ ở trong tay: "Bây giờ ngươi có thể nghe thấy tiếng của ta, nhưng ngươi làm sao bảo đảm ở trên bầu trời cách xa ba ngàn thước cũng có thể?"</w:t>
      </w:r>
      <w:r>
        <w:br w:type="textWrapping"/>
      </w:r>
      <w:r>
        <w:br w:type="textWrapping"/>
      </w:r>
      <w:r>
        <w:t xml:space="preserve">Linh Giang cúi đầu, dùng cánh nhỏ đẩy cái bát gỗ nhỏ, khuôn mặt nhỏ nhắn đầy lông xù hiện ra rất lạnh lùng, không biết đang suy nghĩ cái gì, mí mắt mỏng manh che khuất nửa con ngươi tròn vo đen thui, hồi lâu sau mới làm như lơ đãng nói: "A Thanh của ngươi cũng không cần."</w:t>
      </w:r>
      <w:r>
        <w:br w:type="textWrapping"/>
      </w:r>
      <w:r>
        <w:br w:type="textWrapping"/>
      </w:r>
      <w:r>
        <w:t xml:space="preserve">Nói xong, biệt nữu dùng móng vuốt cọ cọ bát gỗ nhỏ.</w:t>
      </w:r>
      <w:r>
        <w:br w:type="textWrapping"/>
      </w:r>
      <w:r>
        <w:br w:type="textWrapping"/>
      </w:r>
      <w:r>
        <w:t xml:space="preserve">Không ngờ nó sẽ nhắc đến chuyện này, con mắt Ân Thành Lan rũ xuống: "Nó là do một tay ta nuôi lớn, hiểu biết ta rất sâu, ta khoái tay, nó liền biết ta có ý gì, đương nhiên là không cần đến cờ ngũ sắc nữa."</w:t>
      </w:r>
      <w:r>
        <w:br w:type="textWrapping"/>
      </w:r>
      <w:r>
        <w:br w:type="textWrapping"/>
      </w:r>
      <w:r>
        <w:t xml:space="preserve">Mỏ Linh Giang bĩu lên, cánh nhỏ vẫy xuống, rũ đầu không nhìn hắn, lạnh nhạt nói: "Há, phải không, vậy trách ta không cho ngươi cơ hội một tay nuôi lớn ta."</w:t>
      </w:r>
      <w:r>
        <w:br w:type="textWrapping"/>
      </w:r>
      <w:r>
        <w:br w:type="textWrapping"/>
      </w:r>
      <w:r>
        <w:t xml:space="preserve">Ân Thành Lan nói: "Nếu ngươi nghĩ như vậy, ta cũng không có cách nào."</w:t>
      </w:r>
      <w:r>
        <w:br w:type="textWrapping"/>
      </w:r>
      <w:r>
        <w:br w:type="textWrapping"/>
      </w:r>
      <w:r>
        <w:t xml:space="preserve">Linh Giang ngẩng đầu, ánh mắt lướt qua một vệt hàn quang: "Ta ở ngay trong Ngự Phượng các, là ngươi không phát hiện ra ta, bỏ lỡ cơ hội nuôi lớn ta."</w:t>
      </w:r>
      <w:r>
        <w:br w:type="textWrapping"/>
      </w:r>
      <w:r>
        <w:br w:type="textWrapping"/>
      </w:r>
      <w:r>
        <w:t xml:space="preserve">Y rũ mắt xuống, lại nhấc lên nhìn chằm chằm Ân Thành Lan: "Ngươi không nuôi lớn ta, bây giờ còn nói rất có lý."</w:t>
      </w:r>
      <w:r>
        <w:br w:type="textWrapping"/>
      </w:r>
      <w:r>
        <w:br w:type="textWrapping"/>
      </w:r>
      <w:r>
        <w:t xml:space="preserve">Ân Thành Lan dừng lại, không biết nên nói gì cho phải, lần đầu tiên cảm giác mình với con chim này rốt cuộc có điểm khác nhau, ước chừng cảm nhận được một chút phiền muộn của Liên đại tổng quản.</w:t>
      </w:r>
      <w:r>
        <w:br w:type="textWrapping"/>
      </w:r>
      <w:r>
        <w:br w:type="textWrapping"/>
      </w:r>
      <w:r>
        <w:t xml:space="preserve">Trong lòng buồn bực, hắn là thế nào lại cùng con tiểu lông vàng này kéo tới đề nuôi lớn hay không vậy, tỉ mỉ suy nghĩ một chút, mới nhớ ra, dường như là nhắc tới A Thanh, đề tài liền không hiểu sao lại quẹo vào.</w:t>
      </w:r>
      <w:r>
        <w:br w:type="textWrapping"/>
      </w:r>
      <w:r>
        <w:br w:type="textWrapping"/>
      </w:r>
      <w:r>
        <w:t xml:space="preserve">Ân Thành Lan không lên tiếng, cầm chén trà chỉ còn dư lại cặn bưng trên tay, cũng không phải hắn muốn uống, chỉ là muốn mượn động tác này kéo dài thời gian, để cho hắn ngẫm lại cái cuộc đối thoại quỷ dị này nên làm gì tiếp theo.</w:t>
      </w:r>
      <w:r>
        <w:br w:type="textWrapping"/>
      </w:r>
      <w:r>
        <w:br w:type="textWrapping"/>
      </w:r>
      <w:r>
        <w:t xml:space="preserve">Thấy hắn trầm mặc, trong lòng Linh Giang liền sinh ra một cỗ hờn dỗi vô danh, đem chính mình tức giận hoàn toàn, lạnh lùng nhìn chằm chằm nam nhân.</w:t>
      </w:r>
      <w:r>
        <w:br w:type="textWrapping"/>
      </w:r>
      <w:r>
        <w:br w:type="textWrapping"/>
      </w:r>
      <w:r>
        <w:t xml:space="preserve">Nhưng chưa nhìn được bao lâu, tức giận liền tiêu mất, cái khuôn mặt trầm tĩnh tuấn dật ấy của Ân Thành Lan căn bản làm cho y không tức giận lên nổi, Linh Giang biết mình ỷ vào việc là thứ độc nhất vô nhị mà cố tình gây sự, nhưng cứ nghĩ tới con ưng thần khổng lồ oai hùng kia là trong lòng lại không được thoải mái.</w:t>
      </w:r>
      <w:r>
        <w:br w:type="textWrapping"/>
      </w:r>
      <w:r>
        <w:br w:type="textWrapping"/>
      </w:r>
      <w:r>
        <w:t xml:space="preserve">Sớm biết còn có chuyện nuôi lớn như vậy, lúc vừa mới phá vỏ y đã đi tìm Ân Thành Lan cho rồi.</w:t>
      </w:r>
      <w:r>
        <w:br w:type="textWrapping"/>
      </w:r>
      <w:r>
        <w:br w:type="textWrapping"/>
      </w:r>
      <w:r>
        <w:t xml:space="preserve">"Lúc A Thanh còn là chim non, ta cũng từng phải dùng cờ ngũ sắc để truyền mệnh lệnh, chỉ có điều nó thông minh một chút, không đến mấy năm liền không cần, ngươi cũng thế, có thể so với nó còn không cần dùng cờ sớm hơn nữa, có rất nhiều chuyện phải trải qua muôn vàn thử thách lúc ban đầu mới có thể tôi luyện mà thành, ta hiểu ý của ngươi, nhưng không vội vàng được." Ân Thành Lan thả chén trà xuống nói.</w:t>
      </w:r>
      <w:r>
        <w:br w:type="textWrapping"/>
      </w:r>
      <w:r>
        <w:br w:type="textWrapping"/>
      </w:r>
      <w:r>
        <w:t xml:space="preserve">Tầm mắt của Linh Giang du hành qua đường viền thêu màu tối trên cổ áo của hắn, trượt tới đường cổ cong mượt mà, cảm nhận được một cỗ tao nhã nội liễm thành thục, y ở trong lòng âm thầm nghĩ, nếu mà Ân Thành Lan hiểu được ý tứ này, không đánh chết y là không thể.</w:t>
      </w:r>
      <w:r>
        <w:br w:type="textWrapping"/>
      </w:r>
      <w:r>
        <w:br w:type="textWrapping"/>
      </w:r>
      <w:r>
        <w:t xml:space="preserve">Y từ chỗ Ân Thành Lan nhận được một cuốn kỳ phổ(*), bên trong có đánh dấu hình cờ ngũ sắc, một hình người nhỏ quơ cờ xí đánh thế võ, và một con chim nhỏ bay lượn trên bầu trời.</w:t>
      </w:r>
      <w:r>
        <w:br w:type="textWrapping"/>
      </w:r>
      <w:r>
        <w:br w:type="textWrapping"/>
      </w:r>
      <w:r>
        <w:t xml:space="preserve">((*)Kỳ phổ: bản ghi chép các phương thức sử dụng cờ)</w:t>
      </w:r>
      <w:r>
        <w:br w:type="textWrapping"/>
      </w:r>
      <w:r>
        <w:br w:type="textWrapping"/>
      </w:r>
      <w:r>
        <w:t xml:space="preserve">Linh Giang chú ý với kiểu chữ chú thích như tuyển tú ở bên cạnh, Ân Thành Lan nói: "Kỳ phổ ta đã dùng ngày thiếu niên. Ngươi biết chữ, hẳn có thể đọc hiểu đi."</w:t>
      </w:r>
      <w:r>
        <w:br w:type="textWrapping"/>
      </w:r>
      <w:r>
        <w:br w:type="textWrapping"/>
      </w:r>
      <w:r>
        <w:t xml:space="preserve">Linh Giang gật đầu, Ân Thành Lan dùng cằm chỉ chỉ sách: "Cầm không đi được, thì xem ở chỗ này, ta cho ngươi hai ngày, học thuộc lòng toàn bộ."</w:t>
      </w:r>
      <w:r>
        <w:br w:type="textWrapping"/>
      </w:r>
      <w:r>
        <w:br w:type="textWrapping"/>
      </w:r>
      <w:r>
        <w:t xml:space="preserve">"..."</w:t>
      </w:r>
      <w:r>
        <w:br w:type="textWrapping"/>
      </w:r>
      <w:r>
        <w:br w:type="textWrapping"/>
      </w:r>
      <w:r>
        <w:t xml:space="preserve">Linh Giang chợt nhớ tới hình ảnh khi mình hạ cánh xuống mái hiên lớp Tư Thục, nghe Phu tử có chòm râu dê bức bách đám nhỏ học thuộc bài, y yên lặng nhìn Ân Thành Lan, phát hiện khuôn mặt có đẹp đến mấy thì khi kết hợp với câu "Học thuộc lòng toàn bộ", đều không thể nào đẹp lên cho được.</w:t>
      </w:r>
      <w:r>
        <w:br w:type="textWrapping"/>
      </w:r>
      <w:r>
        <w:br w:type="textWrapping"/>
      </w:r>
      <w:r>
        <w:t xml:space="preserve">Hôm sau giờ dần, trời còn chưa sáng, Linh Giang ngậm cái bát gỗ nhỏ của mình bay lên Thính Hải lâu, Ân Thành Lan đã chờ ở đó như hôm qua.</w:t>
      </w:r>
      <w:r>
        <w:br w:type="textWrapping"/>
      </w:r>
      <w:r>
        <w:br w:type="textWrapping"/>
      </w:r>
      <w:r>
        <w:t xml:space="preserve">Trong tay Ân Thành Lan cầm cuốn sách, lật sang một trang: "Đi ra ngoài bay đi."</w:t>
      </w:r>
      <w:r>
        <w:br w:type="textWrapping"/>
      </w:r>
      <w:r>
        <w:br w:type="textWrapping"/>
      </w:r>
      <w:r>
        <w:t xml:space="preserve">Linh Giang tìm một góc trên chỗ bệ cửa sổ, đem bát cơm đặt xuống, giương cánh bay ra ngoài, bắt đầu bài luyện tập buổi sáng hằng ngày.</w:t>
      </w:r>
      <w:r>
        <w:br w:type="textWrapping"/>
      </w:r>
      <w:r>
        <w:br w:type="textWrapping"/>
      </w:r>
      <w:r>
        <w:t xml:space="preserve">Y vừa ngáp một cái, vừa bay lượn xuyên qua đám mây mù, nhìn chim đưa tin trong bốn tổ lớn bây giờ mới luyện bay giữa sườn núi Vạn Hải phong, bắt đầu hoài niệm cái tổ chim cho mình ngủ nướng đến thoải mái sung sướng kia.</w:t>
      </w:r>
      <w:r>
        <w:br w:type="textWrapping"/>
      </w:r>
      <w:r>
        <w:br w:type="textWrapping"/>
      </w:r>
      <w:r>
        <w:t xml:space="preserve">Không biết nghĩ tới điều gì, con mắt bỗng sáng lên.</w:t>
      </w:r>
      <w:r>
        <w:br w:type="textWrapping"/>
      </w:r>
      <w:r>
        <w:br w:type="textWrapping"/>
      </w:r>
      <w:r>
        <w:t xml:space="preserve">Một canh giờ sau, Ân Thành Lan phất tay ra hiệu y ngừng lại, Linh Giang rơi xuống bệ cửa sổ xoay xoay cái cánh nhỏ nhức mỏi, cẩn thận đánh giá cửa sổ thư phòng Ân Thành Lan.</w:t>
      </w:r>
      <w:r>
        <w:br w:type="textWrapping"/>
      </w:r>
      <w:r>
        <w:br w:type="textWrapping"/>
      </w:r>
      <w:r>
        <w:t xml:space="preserve">Phía trước mười sáu cánh cửa sổ làm bằng gỗ tử đàn chạm trổ hoa văn là dãy mái cong với vài con thú nhỏ hình dáng tinh xảo, một mảng dưới mái hiên được che bóng râm mát, Linh Giang nhìn chằm chằm một viên mái ngói như suy tư gì.</w:t>
      </w:r>
      <w:r>
        <w:br w:type="textWrapping"/>
      </w:r>
      <w:r>
        <w:br w:type="textWrapping"/>
      </w:r>
      <w:r>
        <w:t xml:space="preserve">Ân Thành Lan nắm trong tay mấy hạt gạo long lanh nhét vào bát gỗ nhỏ của y: "Học được bao nhiêu rồi?"</w:t>
      </w:r>
      <w:r>
        <w:br w:type="textWrapping"/>
      </w:r>
      <w:r>
        <w:br w:type="textWrapping"/>
      </w:r>
      <w:r>
        <w:t xml:space="preserve">Chim nhỏ Linh Giang đang mổ gạo ngẩng đầu, vẻ mặt giống như đau dạ dày: "Một nửa."</w:t>
      </w:r>
      <w:r>
        <w:br w:type="textWrapping"/>
      </w:r>
      <w:r>
        <w:br w:type="textWrapping"/>
      </w:r>
      <w:r>
        <w:t xml:space="preserve">Ân Thành Lan nhướn mày, lấy ngón tay chạm vào nó, cầm gạo trong tay ném tất vào, vỗ tay một cái, không tin tưởng cho lắm: "Ồ, phải không."</w:t>
      </w:r>
      <w:r>
        <w:br w:type="textWrapping"/>
      </w:r>
      <w:r>
        <w:br w:type="textWrapping"/>
      </w:r>
      <w:r>
        <w:t xml:space="preserve">Linh Giang đem gạo mổ xong, còn duy trì cái dáng ăn cơm – đầu cúi xuống dưới, mông nhỏ dẩu lên, nhìn trừng trừng ngón trỏ thon dài của Ân Thành Lan, thực sự rất muốn mổ lên nếm thử chút. Y không ăn mặn, nhưng dù sao vẫn rất muốn được mổ hắn một lần.</w:t>
      </w:r>
      <w:r>
        <w:br w:type="textWrapping"/>
      </w:r>
      <w:r>
        <w:br w:type="textWrapping"/>
      </w:r>
      <w:r>
        <w:t xml:space="preserve">"Còn chưa hết hai ngày." Linh Giang nói.</w:t>
      </w:r>
      <w:r>
        <w:br w:type="textWrapping"/>
      </w:r>
      <w:r>
        <w:br w:type="textWrapping"/>
      </w:r>
      <w:r>
        <w:t xml:space="preserve">Ân Thành Lan cười rộ lên, không chân thành chút nào, nói: "Được thôi, ta chờ ngươi."</w:t>
      </w:r>
      <w:r>
        <w:br w:type="textWrapping"/>
      </w:r>
      <w:r>
        <w:br w:type="textWrapping"/>
      </w:r>
      <w:r>
        <w:t xml:space="preserve">Linh Giang ừ một tiếng, thấy hắn không có phân phó gì khác, bèn ngậm cái bát gỗ nhỏ của mình lên bay trở về tổ chim.</w:t>
      </w:r>
      <w:r>
        <w:br w:type="textWrapping"/>
      </w:r>
      <w:r>
        <w:br w:type="textWrapping"/>
      </w:r>
      <w:r>
        <w:t xml:space="preserve">Trước khi vào trong tổ, y rơi xuống bên cạnh cái bồn nước, lúc này không chải chuốt lông chim của mình nữa, mà là ngậm cái bát gỗ nhỏ đảo đảo xuống dưới nước, thật giống như rất ưa thích sạch sẽ, sau đó mới chui vào trong tổ.</w:t>
      </w:r>
      <w:r>
        <w:br w:type="textWrapping"/>
      </w:r>
      <w:r>
        <w:br w:type="textWrapping"/>
      </w:r>
      <w:r>
        <w:t xml:space="preserve">Bên trong tổ chim của y rối tung như mèo cào, cứ như vậy dọn thành một cái hố, đoan đoan chính chính thả cái bát gỗ nhỏ vào trong.</w:t>
      </w:r>
      <w:r>
        <w:br w:type="textWrapping"/>
      </w:r>
      <w:r>
        <w:br w:type="textWrapping"/>
      </w:r>
      <w:r>
        <w:t xml:space="preserve">Phía dưới đám rơm rạ trong tổ chim che phủ cuốn kỳ phổ, Linh Giang vô cùng đau đớn đem sách móc ra ngoài, lôi xong rồi, liền biến thành hình người, cầm sách chui vào trong rừng cây nhỏ học thuộc bài.</w:t>
      </w:r>
      <w:r>
        <w:br w:type="textWrapping"/>
      </w:r>
      <w:r>
        <w:br w:type="textWrapping"/>
      </w:r>
      <w:r>
        <w:t xml:space="preserve">Tiết trời cuối hè, cây trong rừng rậm rạp xanh tươi, mặt trời sau trưa chiếu xuống ánh rực rỡ lên đám lá, gió núi từ từ thổi hắt qua rừng cây.</w:t>
      </w:r>
      <w:r>
        <w:br w:type="textWrapping"/>
      </w:r>
      <w:r>
        <w:br w:type="textWrapping"/>
      </w:r>
      <w:r>
        <w:t xml:space="preserve">Linh Giang ngồi trên cành cây một gốc đại thụ tráng kiện, hai chân duỗi thẳng, dựa vào thân cây, kỳ phổ trên đùi bị gió nhẹ thổi tung trang giấy kêu lật phật, một tay lót sau gáy, một tay khác vuốt ve chữ viết trên kỳ phổ, sâu kín thở dài, từ trong cuốn sách ngẩng đầu lên.</w:t>
      </w:r>
      <w:r>
        <w:br w:type="textWrapping"/>
      </w:r>
      <w:r>
        <w:br w:type="textWrapping"/>
      </w:r>
      <w:r>
        <w:t xml:space="preserve">Y chợt phát hiện, chữ của Ân Thành Lan rất đẹp, nếu như không phải để học thuộc, thì lại càng đẹp mắt. Ánh mặt trời cũng đẹp mắt, chiếu vào trong rừng cây, lờ mờ. Gió cũng đẹp mắt, mát lạnh khô trong, cỏ cũng đẹp mắt, hoa dại cũng đẹp mắt, ngón tay của hắn cũng đẹp mắt, cọng tóc càng đẹp mắt... Nói chung, ngoại từ cuốn kỳ phổ, cái gì cũng cực kỳ đẹp mắt.</w:t>
      </w:r>
      <w:r>
        <w:br w:type="textWrapping"/>
      </w:r>
      <w:r>
        <w:br w:type="textWrapping"/>
      </w:r>
      <w:r>
        <w:t xml:space="preserve">"Học thuộc lòng thật sự không phải chuyện chim làm." Linh Giang thầm nghĩ, đem kỳ phổ nhét vào trong lồng ngực, thi triển khinh công lướt trong rừng, rất nhanh đã không thấy tăm hơi.</w:t>
      </w:r>
      <w:r>
        <w:br w:type="textWrapping"/>
      </w:r>
      <w:r>
        <w:br w:type="textWrapping"/>
      </w:r>
    </w:p>
    <w:p>
      <w:pPr>
        <w:pStyle w:val="Heading2"/>
      </w:pPr>
      <w:bookmarkStart w:id="41" w:name="chương-20-đá-bắc-đẩu-2"/>
      <w:bookmarkEnd w:id="41"/>
      <w:r>
        <w:t xml:space="preserve">20. Chương 20: Đá Bắc Đẩu (2)</w:t>
      </w:r>
    </w:p>
    <w:p>
      <w:pPr>
        <w:pStyle w:val="Compact"/>
      </w:pPr>
      <w:r>
        <w:br w:type="textWrapping"/>
      </w:r>
      <w:r>
        <w:br w:type="textWrapping"/>
      </w:r>
      <w:r>
        <w:t xml:space="preserve">Edit + Beta: Jojo Nguyen</w:t>
      </w:r>
      <w:r>
        <w:br w:type="textWrapping"/>
      </w:r>
      <w:r>
        <w:br w:type="textWrapping"/>
      </w:r>
      <w:r>
        <w:t xml:space="preserve">Tàng Vũ lâu thấp thoáng trong rừng cây xanh tươi Vạn Hải phong, yên tĩnh hẻo lánh, gió thổi qua cánh rừng, lưu lại vệt bóng cây lốm đốm lay động đầy mặt đất, lũ ve kêu "ve vẻ" ồn ào khắp ngọn cây, chim chóc đều đậu xuống, thu cánh híp mắt trên cành cây, quả thực là thời gian tuyệt nhất để ngủ trưa.</w:t>
      </w:r>
      <w:r>
        <w:br w:type="textWrapping"/>
      </w:r>
      <w:r>
        <w:br w:type="textWrapping"/>
      </w:r>
      <w:r>
        <w:t xml:space="preserve">Căn phòng cách vách truyền đến tiếng đảo thuốc đều đặn, Quý Ngọc Sơn chống tay lên án thư gà gật, trong mơ mơ màng màng dường như nghe thấy một tiếng động vang lên, hắn theo bản năng giật mình tỉnh lại, duỗi cái eo lười, chậm rì rì ra cửa, bước chân tới cách vách.</w:t>
      </w:r>
      <w:r>
        <w:br w:type="textWrapping"/>
      </w:r>
      <w:r>
        <w:br w:type="textWrapping"/>
      </w:r>
      <w:r>
        <w:t xml:space="preserve">"Nghiêm huynh, không nghỉ ngơi một lát sao?" Quý Ngọc Sơn đứng sát cửa, dán dán lỗ tai lên cánh cửa.</w:t>
      </w:r>
      <w:r>
        <w:br w:type="textWrapping"/>
      </w:r>
      <w:r>
        <w:br w:type="textWrapping"/>
      </w:r>
      <w:r>
        <w:t xml:space="preserve">Tiếng đảo thuốc trong phòng hơi ngưng lại, rồi lại vang lên, giọng nói mang theo buồn bực của Nghiêm Sở chen lẫn ở bên trong: "Tỉnh rồi thì ngủ tiếp đi, đừng tới làm phiền ta."</w:t>
      </w:r>
      <w:r>
        <w:br w:type="textWrapping"/>
      </w:r>
      <w:r>
        <w:br w:type="textWrapping"/>
      </w:r>
      <w:r>
        <w:t xml:space="preserve">Quý Ngọc Sơn nhịn không được ngáp một cái, hàm hàm hồ hồ nói: "Được rồi, ngươi nếu có mệt, thì nghỉ ngơi một lát đi, ta ra cửa đi dạo, đúng rồi, chuyện hai ngày trước ta đã nói với ngươi, ngươi còn nhớ chứ?"</w:t>
      </w:r>
      <w:r>
        <w:br w:type="textWrapping"/>
      </w:r>
      <w:r>
        <w:br w:type="textWrapping"/>
      </w:r>
      <w:r>
        <w:t xml:space="preserve">Quý Ngọc Sơn đứng ở cửa đợi một lúc, không thấy hắn trả lời, đành cất bước ra ngoài.</w:t>
      </w:r>
      <w:r>
        <w:br w:type="textWrapping"/>
      </w:r>
      <w:r>
        <w:br w:type="textWrapping"/>
      </w:r>
      <w:r>
        <w:t xml:space="preserve">Nghe thấy tiếng bước chân càng lúc càng xa, Nghiêm Sở đặt chày giã thuốc xuống, lẳng lặng ngồi, ánh sáng trong phòng hắn thực mờ, cửa sổ cũng bị kéo mành dày, chỉ có vài tia sáng lẻ tẻ hắt vào từ khe hở, dưới ánh sáng ảm đạm, bóng lưng của hắn hiện ra đặc biệt kiêu ngạo.</w:t>
      </w:r>
      <w:r>
        <w:br w:type="textWrapping"/>
      </w:r>
      <w:r>
        <w:br w:type="textWrapping"/>
      </w:r>
      <w:r>
        <w:t xml:space="preserve">Nghiêm Sở nhìn thuốc bột trên tay mình, nhớ tới lá thư nhà hai ngày trước Quý Ngọc Sơn nhận được, châm chọc nhếch môi dưới – có một Ảnh nhi đã chạy theo người khác, thì cũng sẽ có ngàn vạn Ảnh nhi ở phía sau nối đuôi nhau bước ra. Quý gia mấy đời chỉ có một độc đinh, đang chờ hắn về khai chi tán diệp(*) đâu, người còn chưa về đến nhà, thư xem mặt giục hôn đã tới rồi.</w:t>
      </w:r>
      <w:r>
        <w:br w:type="textWrapping"/>
      </w:r>
      <w:r>
        <w:br w:type="textWrapping"/>
      </w:r>
      <w:r>
        <w:t xml:space="preserve">((*)Khai chi tán diệp: đâm chồi nảy lộc, ý chỉ con đàn cháu đống, nối dõi tông đường)</w:t>
      </w:r>
      <w:r>
        <w:br w:type="textWrapping"/>
      </w:r>
      <w:r>
        <w:br w:type="textWrapping"/>
      </w:r>
      <w:r>
        <w:t xml:space="preserve">Hắn sẽ không tiếp tục ở chỗ này nữa, cũng sẽ không đi thần y cốc. Nghiêm Sở nghĩ thầm, chầm chậm thở ra một hơi, duỗi tay che mặt mình, trong thời gian ngắn không biết nên làm gì, đành tạm thời trốn tránh không muốn ra ngoài gặp mặt hắn.</w:t>
      </w:r>
      <w:r>
        <w:br w:type="textWrapping"/>
      </w:r>
      <w:r>
        <w:br w:type="textWrapping"/>
      </w:r>
      <w:r>
        <w:t xml:space="preserve">Quý Ngọc Sơn đi lại vòng quanh sân, tẻ nhạt vô cùng, bèn chắp tay sau lưng ra cửa tản bộ, Ngự Phượng các tọa lạc trên một sườn núi Vạn Hải phong, cây rừng dày đặc, hướng xa xa nhìn lại, cả cánh rừng rộng lớn bên ngoài là một mảng màu xanh thẳm.</w:t>
      </w:r>
      <w:r>
        <w:br w:type="textWrapping"/>
      </w:r>
      <w:r>
        <w:br w:type="textWrapping"/>
      </w:r>
      <w:r>
        <w:t xml:space="preserve">Nhìn trong chốc lát, hắn đang định rẽ qua nhà bếp lấy chút đồ ăn mang tới cho Nghiêm Sở, khóe mắt vô tình quét qua, nhìn thấy giữa rừng nhỏ đan xen có một vệt bóng người màu vàng nhạt.</w:t>
      </w:r>
      <w:r>
        <w:br w:type="textWrapping"/>
      </w:r>
      <w:r>
        <w:br w:type="textWrapping"/>
      </w:r>
      <w:r>
        <w:t xml:space="preserve">Quý Ngọc Sơn đi tới, thấy một người thân hình như ngọc đứng ở giữa ngã ba đường rừng, khoanh cánh tay, ra vẻ trầm tư.</w:t>
      </w:r>
      <w:r>
        <w:br w:type="textWrapping"/>
      </w:r>
      <w:r>
        <w:br w:type="textWrapping"/>
      </w:r>
      <w:r>
        <w:t xml:space="preserve">"Tới tìm người sao." Quý Ngọc Sơn nói.</w:t>
      </w:r>
      <w:r>
        <w:br w:type="textWrapping"/>
      </w:r>
      <w:r>
        <w:br w:type="textWrapping"/>
      </w:r>
      <w:r>
        <w:t xml:space="preserve">Linh Giang ừ một tiếng, xoay người, liếc mắt nhìn về phía sau hắn, lẩm bẩm: "Hóa ra là đường này."</w:t>
      </w:r>
      <w:r>
        <w:br w:type="textWrapping"/>
      </w:r>
      <w:r>
        <w:br w:type="textWrapping"/>
      </w:r>
      <w:r>
        <w:t xml:space="preserve">Quý Ngọc Sơn bất đắc dĩ: "Lạc đường? Tàng Vũ lâu ngươi đã đến mấy lần rồi mà."</w:t>
      </w:r>
      <w:r>
        <w:br w:type="textWrapping"/>
      </w:r>
      <w:r>
        <w:br w:type="textWrapping"/>
      </w:r>
      <w:r>
        <w:t xml:space="preserve">Linh Giang liếc hắn một cái, nói rất có lý: "Lần trước là ta bay đến."</w:t>
      </w:r>
      <w:r>
        <w:br w:type="textWrapping"/>
      </w:r>
      <w:r>
        <w:br w:type="textWrapping"/>
      </w:r>
      <w:r>
        <w:t xml:space="preserve">Đường trên trời và đường trên mặt đất là hoàn toàn khác nhau, huống hồ, phần lớn mọi lần là y lười biếng, tùy ý bay loạn theo cảm giác.</w:t>
      </w:r>
      <w:r>
        <w:br w:type="textWrapping"/>
      </w:r>
      <w:r>
        <w:br w:type="textWrapping"/>
      </w:r>
      <w:r>
        <w:t xml:space="preserve">"Chỗ ở của Ân các chủ chưa thấy ngươi đi nhầm lần nào." Quý Ngọc Sơn nói.</w:t>
      </w:r>
      <w:r>
        <w:br w:type="textWrapping"/>
      </w:r>
      <w:r>
        <w:br w:type="textWrapping"/>
      </w:r>
      <w:r>
        <w:t xml:space="preserve">Linh Giang hái cọng cỏ non ngậm vào trong miệng, rầm rì nói: "Hắn không giống."</w:t>
      </w:r>
      <w:r>
        <w:br w:type="textWrapping"/>
      </w:r>
      <w:r>
        <w:br w:type="textWrapping"/>
      </w:r>
      <w:r>
        <w:t xml:space="preserve">Quý Ngọc Sơn liền thấy đau răng tại trận, tìm một cục đá ven đường ngồi xuống: "Mấy ngày trước ở trên thuyền không cơ hội gặp ngươi, nghe nói ngươi bị thương?"</w:t>
      </w:r>
      <w:r>
        <w:br w:type="textWrapping"/>
      </w:r>
      <w:r>
        <w:br w:type="textWrapping"/>
      </w:r>
      <w:r>
        <w:t xml:space="preserve">Linh Giang tùy tiện ngồi xổm dưới tán cây: "Rụng mất mấy cọng lông."</w:t>
      </w:r>
      <w:r>
        <w:br w:type="textWrapping"/>
      </w:r>
      <w:r>
        <w:br w:type="textWrapping"/>
      </w:r>
      <w:r>
        <w:t xml:space="preserve">Nói cực kỳ nhẹ nhàng.</w:t>
      </w:r>
      <w:r>
        <w:br w:type="textWrapping"/>
      </w:r>
      <w:r>
        <w:br w:type="textWrapping"/>
      </w:r>
      <w:r>
        <w:t xml:space="preserve">Lẽ nào chim rụng lông cũng đơn giản như người rụng vài cái sợi tóc? Quý Ngọc Sơn nhớ tới tình cảnh con gà lúc bị vặt lông cắt tiết đều kêu vang thảm thiết, liền run rẩy một cái, xoa xoa da gà nổi trên cánh tay: "Lúc ở trên thuyền ta nghe nói Ân các chủ cho người cầm chân dung của ngươi đi tìm ngươi, nếu như ngươi không muốn để hắn biết được thân phận, nhất định phải giấu cho kỹ càng."</w:t>
      </w:r>
      <w:r>
        <w:br w:type="textWrapping"/>
      </w:r>
      <w:r>
        <w:br w:type="textWrapping"/>
      </w:r>
      <w:r>
        <w:t xml:space="preserve">Linh Giang gật đầu.</w:t>
      </w:r>
      <w:r>
        <w:br w:type="textWrapping"/>
      </w:r>
      <w:r>
        <w:br w:type="textWrapping"/>
      </w:r>
      <w:r>
        <w:t xml:space="preserve">Quý Ngọc Sơn thay đổi tư thế ngồi, túm lấy cỏ dại trên mặt đất: "Vì tìm Ảnh nhi, ta đã ra ngoài rất lâu rồi, cũng đã đến lúc nên trở về phụng dưỡng cha nương, mấy ngày nữa ta sẽ đi tìm Ân các chủ cáo biệt."</w:t>
      </w:r>
      <w:r>
        <w:br w:type="textWrapping"/>
      </w:r>
      <w:r>
        <w:br w:type="textWrapping"/>
      </w:r>
      <w:r>
        <w:t xml:space="preserve">Linh Giang cau mày: "Nghiêm Sở cũng đi sao?"</w:t>
      </w:r>
      <w:r>
        <w:br w:type="textWrapping"/>
      </w:r>
      <w:r>
        <w:br w:type="textWrapping"/>
      </w:r>
      <w:r>
        <w:t xml:space="preserve">Quý Ngọc Sơn quay đầu nhìn về hướng phòng lầu cho khách: "Nghiêm huynh... Ta không rõ lắm." Hắn xem mặt đoán ý, biết rõ Linh Giang đang để ý điều gì, nói một cách săn sóc: "Chuyện thuốc giải không thể gấp được, hiện giờ chỉ còn thiếu ba vị thiên tài dị bảo, chắc chắn người Ngự Phượng các cũng đang tìm kiếm khắp chân trời góc biển, ta tin tưởng độc của Ân các chủ nhất định sẽ được cởi bỏ hoàn toàn."</w:t>
      </w:r>
      <w:r>
        <w:br w:type="textWrapping"/>
      </w:r>
      <w:r>
        <w:br w:type="textWrapping"/>
      </w:r>
      <w:r>
        <w:t xml:space="preserve">Đối với độc ở trên người Ân Thành Lan, Linh Giang không lạc quan, cũng chẳng tiêu cực, chỉ là khi độc phát nhìn thấy sắc mặt tái nhợt của hắn trong lòng thật sự không thoải mái, y đương nhiên cũng rất trông ngóng có thể cởi bỏ được hoàn toàn, nhưng điều đó vốn không hề dễ dàng, Ngự Phượng các nổi danh trên giang hồ đã được bảy tám năm, vậy độc của hắn có lẽ cũng đã tồn tại lâu như vậy rồi đi.</w:t>
      </w:r>
      <w:r>
        <w:br w:type="textWrapping"/>
      </w:r>
      <w:r>
        <w:br w:type="textWrapping"/>
      </w:r>
      <w:r>
        <w:t xml:space="preserve">Nếu như dễ giải, đã sớm giải xong.</w:t>
      </w:r>
      <w:r>
        <w:br w:type="textWrapping"/>
      </w:r>
      <w:r>
        <w:br w:type="textWrapping"/>
      </w:r>
      <w:r>
        <w:t xml:space="preserve">Linh Giang nói: "Ngươi biết ba vị thuốc còn lại là những gì không?"</w:t>
      </w:r>
      <w:r>
        <w:br w:type="textWrapping"/>
      </w:r>
      <w:r>
        <w:br w:type="textWrapping"/>
      </w:r>
      <w:r>
        <w:t xml:space="preserve">Quý Ngọc Sơn lắc đầu: "Lúc ở trên thuyền có nghe Nghiêm Sở nói một câu, "Kế tiếp là đá Bắc Đẩu đi", ta đoán chừng một vị thiên tài dị bảo trong số đó chính là đá Bắc Đẩu."</w:t>
      </w:r>
      <w:r>
        <w:br w:type="textWrapping"/>
      </w:r>
      <w:r>
        <w:br w:type="textWrapping"/>
      </w:r>
      <w:r>
        <w:t xml:space="preserve">Hắn kỳ quái tự nhủ: "Nhưng mà cục đá kia làm thế nào thành linh dược, ta cũng không rõ lắm."</w:t>
      </w:r>
      <w:r>
        <w:br w:type="textWrapping"/>
      </w:r>
      <w:r>
        <w:br w:type="textWrapping"/>
      </w:r>
      <w:r>
        <w:t xml:space="preserve">Hắn nói xong, nhìn thấy lông mày Linh Giang khóa chặt lại, cho là y lo lắng rốt ruột, đang định lên tiếng an ủi, ai biết Linh Giang lại đột nhiên đứng lên, sắc mặt tối sầm xuống: "Ta dường như đã nghe cái tên này ở chỗ nào, nhưng nhất thời không nhớ ra nổi."</w:t>
      </w:r>
      <w:r>
        <w:br w:type="textWrapping"/>
      </w:r>
      <w:r>
        <w:br w:type="textWrapping"/>
      </w:r>
      <w:r>
        <w:t xml:space="preserve">Trí nhớ của y không tệ, nhưng mà ba chữ này lại giống như một tia sáng lướt qua, chợt lóe trong đầu y, chỉ cảm thấy dường như đã từng nghe, nhưng căn bản lại không nhớ ra nghe thấy ở nơi nào.</w:t>
      </w:r>
      <w:r>
        <w:br w:type="textWrapping"/>
      </w:r>
      <w:r>
        <w:br w:type="textWrapping"/>
      </w:r>
      <w:r>
        <w:t xml:space="preserve">Mày cũng nhíu thành một cái rãnh sâu, nhất quyết cưỡng ép chính mình không thể không nhớ ra.</w:t>
      </w:r>
      <w:r>
        <w:br w:type="textWrapping"/>
      </w:r>
      <w:r>
        <w:br w:type="textWrapping"/>
      </w:r>
      <w:r>
        <w:t xml:space="preserve">"Ngươi càng cố sức khả năng sẽ càng không nghĩ ra được đâu, lần độc phát sau của Ân các chủ còn có chút thời gian, từ từ suy ngẫm, hẳn là có thể nhớ ra được."</w:t>
      </w:r>
      <w:r>
        <w:br w:type="textWrapping"/>
      </w:r>
      <w:r>
        <w:br w:type="textWrapping"/>
      </w:r>
      <w:r>
        <w:t xml:space="preserve">Trong đầu Linh Giang mấy ngày nay tiếp nhận quá nhiều thứ, suy nghĩ một lát liền thấy đau, không thể làm gì khác hơn là tạm thời từ bỏ, ngã lên thân cây dựa một chút.</w:t>
      </w:r>
      <w:r>
        <w:br w:type="textWrapping"/>
      </w:r>
      <w:r>
        <w:br w:type="textWrapping"/>
      </w:r>
      <w:r>
        <w:t xml:space="preserve">Kỳ phổ trong lồng ngực bị nghiêng rơi xuống, Linh Giang liếc mắt một cái, đầu càng đau.</w:t>
      </w:r>
      <w:r>
        <w:br w:type="textWrapping"/>
      </w:r>
      <w:r>
        <w:br w:type="textWrapping"/>
      </w:r>
      <w:r>
        <w:t xml:space="preserve">Quý Ngọc Sơn nhặt lên săm soi: "A, đọc sách sao, xem hiểu được không?"</w:t>
      </w:r>
      <w:r>
        <w:br w:type="textWrapping"/>
      </w:r>
      <w:r>
        <w:br w:type="textWrapping"/>
      </w:r>
      <w:r>
        <w:t xml:space="preserve">Khoé miệng Linh Giang phiết xuống, lấy kỳ phổ về nhét lại vào trong ngực, bực bội hừ lạnh một tiếng, vỗ vỗ mông, nháy mắt hóa thành chim nhỏ bay đi.</w:t>
      </w:r>
      <w:r>
        <w:br w:type="textWrapping"/>
      </w:r>
      <w:r>
        <w:br w:type="textWrapping"/>
      </w:r>
      <w:r>
        <w:t xml:space="preserve">Cục lông xù nhỏ rất nhanh biến mất giữa không trung, Quý Ngọc Sơn chợt nhớ đến một chuyện, chiều nay Linh Giang tới đây làm chi vậy?</w:t>
      </w:r>
      <w:r>
        <w:br w:type="textWrapping"/>
      </w:r>
      <w:r>
        <w:br w:type="textWrapping"/>
      </w:r>
      <w:r>
        <w:t xml:space="preserve">Lúc ấy, Linh Giang là muốn đi nói cho hắn, y chuẩn bị chuyển nhà, nhưng nếu Quý Ngọc Sơn sắp phải đi, vậy không cần thiết phải nói nữa.</w:t>
      </w:r>
      <w:r>
        <w:br w:type="textWrapping"/>
      </w:r>
      <w:r>
        <w:br w:type="textWrapping"/>
      </w:r>
      <w:r>
        <w:t xml:space="preserve">Quay trở lại tổ chim, trời đã gần chạng vạng, y không vào trong tổ, mà tránh tai mắt người khác đi lấy một bầu nước, bưng đến khoảng đất trống nhỏ bị bụi cỏ bao quanh, vắng người qua lại.</w:t>
      </w:r>
      <w:r>
        <w:br w:type="textWrapping"/>
      </w:r>
      <w:r>
        <w:br w:type="textWrapping"/>
      </w:r>
      <w:r>
        <w:t xml:space="preserve">Đem bầu nước xối xuống đất, nhặt một que củi nhỏ lên, tiếp đó Linh Giang ngồi chồm hỗm trên mặt đất, khoác ánh hoàng hôn màu cam phủ xuống bên sườn núi, vừa tràn đầy hứng khởi chọc chọc bùn, vừa căm tức thù hận lật cuốn kỳ phổ lên.</w:t>
      </w:r>
      <w:r>
        <w:br w:type="textWrapping"/>
      </w:r>
      <w:r>
        <w:br w:type="textWrapping"/>
      </w:r>
      <w:r>
        <w:t xml:space="preserve">Màn đêm buông xuống, chữ trên kỳ phổ đã mơ hồ, y rốt cuộc lật đến trang cuối cùng, thở phào nhẹ nhõm, cơ hồ muốn đem cuốn sách này vùi vào trong hố chôn sống luôn, sau này đỡ cho y phải nhìn thêm một lần. Nhưng mà, Linh Giang vẫn nhịn xuống, vẫn thu vào trong ngực – trên đó còn có chữ viết của Ân Thành Lan nha.</w:t>
      </w:r>
      <w:r>
        <w:br w:type="textWrapping"/>
      </w:r>
      <w:r>
        <w:br w:type="textWrapping"/>
      </w:r>
      <w:r>
        <w:t xml:space="preserve">Y đứng lên nhìn đống bùn lớn được quấy ướt đều đều trên mặt đất, đi sang bên cạnh tìm một chút cỏ khô, lá rụng mềm mại, trên đường trở về trông thấy một con mèo hoang màu cam nằm ngủ trên thân cây, suy tư một chút, liền hóa thành chim nhỏ lặng lẽ bay đến phía sau con mèo hoang, nhìn chằm chằm cái gáy tròn trịa đầy lông nhung của mèo cam, đột nhiên mổ xuống.</w:t>
      </w:r>
      <w:r>
        <w:br w:type="textWrapping"/>
      </w:r>
      <w:r>
        <w:br w:type="textWrapping"/>
      </w:r>
      <w:r>
        <w:t xml:space="preserve">Mèo cam kêu ngao ngao thảm thiết, vừa quay đầu lại, con chim nhỏ tập kích nó cũng đã chuồn mất tăm, cổ họng không hài lòng kêu meo meo vài tiếng, liếm liếm móng vuốt nằm trở về, nhưng mà cái mớ lông tơ xõa tung sau gáy kia đã trụi đi một khoảng, bị vặt mất một dúm lông mèo.</w:t>
      </w:r>
      <w:r>
        <w:br w:type="textWrapping"/>
      </w:r>
      <w:r>
        <w:br w:type="textWrapping"/>
      </w:r>
      <w:r>
        <w:t xml:space="preserve">Tiểu hoàng điểu Linh Giang ngậm cái dúm lông mèo kia nhét vào trong bùn đất, quấy quấy gạt gạt, dùng móng vuốt đạp lên hai lần, cảm thấy mềm xốp thích hợp, lúc này mới vừa lòng, ngậm một đống vào trong miệng bay lên bầu trời đêm.</w:t>
      </w:r>
      <w:r>
        <w:br w:type="textWrapping"/>
      </w:r>
      <w:r>
        <w:br w:type="textWrapping"/>
      </w:r>
      <w:r>
        <w:t xml:space="preserve">Sao nhiều như sông, y thẳng đường bay đến thư phòng Ân Thành Lan, ở dưới cánh cửa sổ có mái hiên Ân Thành Lan thường ngồi nhả bùn đất đắp lên, sau đó ngựa quen đường cũ, đi ngang qua con mèo lười biếng nằm nhoài trên thân cây, lại lén lén lút lút bay xuống mổ một dúm lông mèo, trộn vào trong đất bùn, sau đó ngậm một khối hỗn tạp thật to bay đến thư phòng, lặp đi lặp lại, tới tới lui lui, mân mê chính là cả một đêm.</w:t>
      </w:r>
      <w:r>
        <w:br w:type="textWrapping"/>
      </w:r>
      <w:r>
        <w:br w:type="textWrapping"/>
      </w:r>
      <w:r>
        <w:t xml:space="preserve">Chân trời vừa mới hé mông lung, trong hành lang gấp khúc truyền đến tiếng xe lăn nghiền ép lên mặt đất, ngày hôm nay khi vừa mới tỉnh lại Ân Thành Lan mạc danh(*) có một loại cảm giác, mà cụ thể là gì lại không thể nói được rõ ràng, Thính Hải lâu rộng lớn vắng ngắt, tiếng sóng biển cùng gió núi gào thét không ngừng nghỉ, sương sớm tỉ mỉ kết lại trên mái tóc đen của hắn, như nhuộm thêm một tầng sương trắng, tay phất một cái, hạt sương liền vỡ tan thành bụi nhỏ, thấm vào trong mái tóc, tóc đen ươn ướt, như màu mực mới pha.</w:t>
      </w:r>
      <w:r>
        <w:br w:type="textWrapping"/>
      </w:r>
      <w:r>
        <w:br w:type="textWrapping"/>
      </w:r>
      <w:r>
        <w:t xml:space="preserve">((*)Mạc danh: khó hiểu, không thể giải thích được)</w:t>
      </w:r>
      <w:r>
        <w:br w:type="textWrapping"/>
      </w:r>
      <w:r>
        <w:br w:type="textWrapping"/>
      </w:r>
      <w:r>
        <w:t xml:space="preserve">Hắn điều khiển xe lăn tiến vào trong thư phòng, cái cảm giác kia lại càng nồng đậm lên, cho đến khi hắn giơ tay đẩy mười sáu cánh cửa sổ trong phòng ra – từ trên khung cửa sổ trên cùng bỗng nhiên treo ngược một cái đầu nhỏ lông xù to bằng quả mơ, trên đầu có hai con mắt nhỏ long lanh như hai viên hắc diệu thạch, phía dưới cái đầu kia đung đưa một nhúm lông vàng phong tao, nhìn thấy hắn, khách khách khí khí phun một câu: "Sớm."</w:t>
      </w:r>
      <w:r>
        <w:br w:type="textWrapping"/>
      </w:r>
      <w:r>
        <w:br w:type="textWrapping"/>
      </w:r>
      <w:r>
        <w:t xml:space="preserve">Ân Thành Lan: "..."</w:t>
      </w:r>
      <w:r>
        <w:br w:type="textWrapping"/>
      </w:r>
      <w:r>
        <w:br w:type="textWrapping"/>
      </w:r>
      <w:r>
        <w:t xml:space="preserve">Cái vẻ chào hỏi như thân quen này là cái kiểu gì.</w:t>
      </w:r>
      <w:r>
        <w:br w:type="textWrapping"/>
      </w:r>
      <w:r>
        <w:br w:type="textWrapping"/>
      </w:r>
      <w:r>
        <w:t xml:space="preserve">Thính Hải lâu ngay cả chim cũng không thể bay vào, bên trong phủ đệ rộng lớn như vậy ngoại trừ Ân Thành Lan ra không còn bất kỳ kẻ nào khác, ảnh vệ ẩn nấp ở nơi không có ánh mặt trời, ngày sáng đêm tối đều không thấy bóng dáng, ngay cả bảo bối Hải Đông Thanh của hắn, cũng bị nuôi dưỡng dưới đỉnh núi, trong một phòng cách nơi này không xa, Ân Thành Lan sống cô độc đến gần như quái gở, nhạy cảm xa cách, tự rút mình vào trong một nhà lao.</w:t>
      </w:r>
      <w:r>
        <w:br w:type="textWrapping"/>
      </w:r>
      <w:r>
        <w:br w:type="textWrapping"/>
      </w:r>
      <w:r>
        <w:t xml:space="preserve">Thế nhưng hôm nay, trong nhà lao của hắn... Nghiêm khắc mà nói, là phòng giam dưới mái hiên có thêm một vị bạn tù.</w:t>
      </w:r>
      <w:r>
        <w:br w:type="textWrapping"/>
      </w:r>
      <w:r>
        <w:br w:type="textWrapping"/>
      </w:r>
      <w:r>
        <w:t xml:space="preserve">Ân Thành Lan có loại cảm giác khó chịu khi lãnh thổ bị xâm lấn, hai tay khoanh lại chống cằm, lưng dựa vào sau xe lăn, thấp giọng nói: "Ngươi đây là ý gì?"</w:t>
      </w:r>
      <w:r>
        <w:br w:type="textWrapping"/>
      </w:r>
      <w:r>
        <w:br w:type="textWrapping"/>
      </w:r>
      <w:r>
        <w:t xml:space="preserve">Linh Giang nhô cái đầu nhỏ từ trong tổ chim của mình ra: "Chim chóc dậy sớm có sâu ăn."</w:t>
      </w:r>
      <w:r>
        <w:br w:type="textWrapping"/>
      </w:r>
      <w:r>
        <w:br w:type="textWrapping"/>
      </w:r>
      <w:r>
        <w:t xml:space="preserve">Ân Thành Lan liếc nhìn nửa thân dưới của nó còn giấu trong ổ chim ấm áp: "Ngươi như vậy là dậy sớm?"</w:t>
      </w:r>
      <w:r>
        <w:br w:type="textWrapping"/>
      </w:r>
      <w:r>
        <w:br w:type="textWrapping"/>
      </w:r>
      <w:r>
        <w:t xml:space="preserve">Linh Giang suy nghĩ một chút, dùng thời gian "Phút chốc" rời giường, rơi xuống bệ cửa sổ cách Ân Thành Lan không xa không gần: "Đã dậy."</w:t>
      </w:r>
      <w:r>
        <w:br w:type="textWrapping"/>
      </w:r>
      <w:r>
        <w:br w:type="textWrapping"/>
      </w:r>
      <w:r>
        <w:t xml:space="preserve">"..."</w:t>
      </w:r>
      <w:r>
        <w:br w:type="textWrapping"/>
      </w:r>
      <w:r>
        <w:br w:type="textWrapping"/>
      </w:r>
      <w:r>
        <w:t xml:space="preserve">Huấn luyện hung cầm thần thú luôn giàu tính khiêu chiến cùng kích thích, nhưng trong lòng Ân Thành Lan không hề có nửa phần khoái cảm muốn chinh phục, thay vào đó lại mãnh liệt dâng trào một cỗ cảm giác quỷ dị khó có thể giải thích được, hắn nhìn con tiểu lông vàng đang dùng móng vuốt chải mớ lông loạn xạ cong vểnh, thấy cái dúm lông ngốc bốn thẳng tám chéo trên đỉnh đầu nó kia cũng lắc lư trái phải, tức khắc có chút dở khóc dở cười, cảm giác khó chịu khi bị xâm lấn cũng tiêu tan.</w:t>
      </w:r>
      <w:r>
        <w:br w:type="textWrapping"/>
      </w:r>
      <w:r>
        <w:br w:type="textWrapping"/>
      </w:r>
      <w:r>
        <w:t xml:space="preserve">Hắn câm nín nửa ngày, nhìn tiểu lông vàng thành thục nhấc móng vuốt lên, nghiêng đầu nhỏ, giống như người cào cào lông, còn làm như thật hỏi hắn có nước không, người luôn trầm tĩnh thận trọng như Ân Thành Lan cũng bị nó chọc đến ngã ngửa, nhịn không được, theo tư thế chải lông kỳ dị của nó, tâm lý ngả nghiêng xiêu vẹo, cũng bị lệch lạc theo, miệng tiện nói: "Làm đẹp như vậy cho ai xem đây."</w:t>
      </w:r>
      <w:r>
        <w:br w:type="textWrapping"/>
      </w:r>
      <w:r>
        <w:br w:type="textWrapping"/>
      </w:r>
      <w:r>
        <w:t xml:space="preserve">Linh Giang dừng lại, dùng luôn tư thế nghiêng đầu liếc mắt nhìn hắn, suy tư quét một vòng qua cổ áo cùng vạt áo của hắn, hỏi ngược lại: "Lúc không có ai xem, ngươi sẽ không mặc quần áo sao?"</w:t>
      </w:r>
      <w:r>
        <w:br w:type="textWrapping"/>
      </w:r>
      <w:r>
        <w:br w:type="textWrapping"/>
      </w:r>
      <w:r>
        <w:t xml:space="preserve">"..."</w:t>
      </w:r>
      <w:r>
        <w:br w:type="textWrapping"/>
      </w:r>
      <w:r>
        <w:br w:type="textWrapping"/>
      </w:r>
      <w:r>
        <w:t xml:space="preserve">Ân Thành Lan quyết định tạm thời không nói chuyện với nó nữa, rót một chén nước lạnh đặt rìa móng vuốt của Linh Giang.</w:t>
      </w:r>
      <w:r>
        <w:br w:type="textWrapping"/>
      </w:r>
      <w:r>
        <w:br w:type="textWrapping"/>
      </w:r>
    </w:p>
    <w:p>
      <w:pPr>
        <w:pStyle w:val="Heading2"/>
      </w:pPr>
      <w:bookmarkStart w:id="42" w:name="chương-21-đá-bắc-đẩu-3"/>
      <w:bookmarkEnd w:id="42"/>
      <w:r>
        <w:t xml:space="preserve">21. Chương 21: Đá Bắc Đẩu (3)</w:t>
      </w:r>
    </w:p>
    <w:p>
      <w:pPr>
        <w:pStyle w:val="Compact"/>
      </w:pPr>
      <w:r>
        <w:br w:type="textWrapping"/>
      </w:r>
      <w:r>
        <w:br w:type="textWrapping"/>
      </w:r>
      <w:r>
        <w:t xml:space="preserve">Edit + Beta: Jojo Nguyen</w:t>
      </w:r>
      <w:r>
        <w:br w:type="textWrapping"/>
      </w:r>
      <w:r>
        <w:br w:type="textWrapping"/>
      </w:r>
      <w:r>
        <w:t xml:space="preserve">Tiểu mỏ nhọn nhúng xuống nước đem bộ lông của mình chải chuốt đến chỉnh tề, Linh Giang đứng trên bệ cửa sổ, đối mặt với thung lũng vạn trượng phủ đầy sương trắng mông lung ở bên ngoài, giãn cánh nhỏ ngắn hẹp ra, ngựa quen đường cũ nói: "Ta đi luyện bay đây."</w:t>
      </w:r>
      <w:r>
        <w:br w:type="textWrapping"/>
      </w:r>
      <w:r>
        <w:br w:type="textWrapping"/>
      </w:r>
      <w:r>
        <w:t xml:space="preserve">Dứt lời, móng vuốt điểm một cái, lao ra ngoài, ở trên không trung bắt đầu xoay vòng quanh Vạn Hải phong.</w:t>
      </w:r>
      <w:r>
        <w:br w:type="textWrapping"/>
      </w:r>
      <w:r>
        <w:br w:type="textWrapping"/>
      </w:r>
      <w:r>
        <w:t xml:space="preserve">Ân Thành Lan tới trước cửa sổ lại gần hơn một chút, từ góc độ chênh chếch nhìn về phía mái hiên bên ngoài, dưới mái cong dựng bằng gỗ tử đàn trăm năm của hắn kia nhiều thêm một đống ổ bùn với tạo hình đặc biệt, giống như một cái bát con dính lên trên vách tường.</w:t>
      </w:r>
      <w:r>
        <w:br w:type="textWrapping"/>
      </w:r>
      <w:r>
        <w:br w:type="textWrapping"/>
      </w:r>
      <w:r>
        <w:t xml:space="preserve">"Miệng bát" không lớn, nghiêng vào bên trong, trông như có vẻ đơm được rất nhiều "Cơm", mà chói mắt nhất chính là cái thành "Bát", thứ kia vốn là dùng một hỗn hợp bùn cùng cỏ khô quyện thành, bề ngoài cư nhiên còn cắm đầy hoa cúc nhỏ màu cam lẳng lơ, cánh hoa nóng rực buông thả xoè ra, như e sợ người khác không nhìn ra nơi này có một cái ổ cực đắc ý.</w:t>
      </w:r>
      <w:r>
        <w:br w:type="textWrapping"/>
      </w:r>
      <w:r>
        <w:br w:type="textWrapping"/>
      </w:r>
      <w:r>
        <w:t xml:space="preserve">Giữa cánh hoa lộ ra một nhúm lông nhung màu sắc tương tự như màu hoa, thoạt nhìn vừa tươi đẹp lại vừa ấm áp mềm mại.</w:t>
      </w:r>
      <w:r>
        <w:br w:type="textWrapping"/>
      </w:r>
      <w:r>
        <w:br w:type="textWrapping"/>
      </w:r>
      <w:r>
        <w:t xml:space="preserve">Nếu như bắt buộc phải có một con chim ở lại trong thư phòng của hắn, Ân Thành Lan rõ ràng hi vọng đó sẽ không phải là loại vật nhỏ lẳng lơ điệu đà từ trong ra đến ngoài như thế này.</w:t>
      </w:r>
      <w:r>
        <w:br w:type="textWrapping"/>
      </w:r>
      <w:r>
        <w:br w:type="textWrapping"/>
      </w:r>
      <w:r>
        <w:t xml:space="preserve">"Thập Cửu gia." Ngoài cửa truyền đến âm thanh, có được cho phép, Liên Ấn Ca vặn mông nâng eo tiến vào.</w:t>
      </w:r>
      <w:r>
        <w:br w:type="textWrapping"/>
      </w:r>
      <w:r>
        <w:br w:type="textWrapping"/>
      </w:r>
      <w:r>
        <w:t xml:space="preserve">Ân Thành Lan liếc nhìn một cái rồi yên lặng thu hồi tầm mắt, hắn nhất định là bị tiểu lông vàng làm cho hỏng mắt rồi, nhìn thấy ai cũng cảm thấy có bệnh.</w:t>
      </w:r>
      <w:r>
        <w:br w:type="textWrapping"/>
      </w:r>
      <w:r>
        <w:br w:type="textWrapping"/>
      </w:r>
      <w:r>
        <w:t xml:space="preserve">Liên Ấn Ca dựa vào cạnh bàn, cúi đầu sửa sang lại xiêm y ngổn ngang.</w:t>
      </w:r>
      <w:r>
        <w:br w:type="textWrapping"/>
      </w:r>
      <w:r>
        <w:br w:type="textWrapping"/>
      </w:r>
      <w:r>
        <w:t xml:space="preserve">Ân Thành Lan thấy cổ tay áo hắn cư nhiên rách tung tóe, từng sợi vải bị kéo ra từng cái một, hỏi: "Ngươi đây là vào nhà cướp của đi?"</w:t>
      </w:r>
      <w:r>
        <w:br w:type="textWrapping"/>
      </w:r>
      <w:r>
        <w:br w:type="textWrapping"/>
      </w:r>
      <w:r>
        <w:t xml:space="preserve">Liên Ấn Ca buồn bực nói: "Lúc ta vừa đến thì bị con mèo cam to lão Mạnh nhà bếp nuôi cào, con mèo kia không biết bị ai vặt trụi lông, tức điên lên, bây giờ đang mai phục ở trên đường, tóm được ai là cào."</w:t>
      </w:r>
      <w:r>
        <w:br w:type="textWrapping"/>
      </w:r>
      <w:r>
        <w:br w:type="textWrapping"/>
      </w:r>
      <w:r>
        <w:t xml:space="preserve">Ân Thành Lan theo bản năng liếc nhìn đám lông nhung thấp thoáng giữa hoa tươi trong tổ chim dưới mái hiên cửa sổ: "..."</w:t>
      </w:r>
      <w:r>
        <w:br w:type="textWrapping"/>
      </w:r>
      <w:r>
        <w:br w:type="textWrapping"/>
      </w:r>
      <w:r>
        <w:t xml:space="preserve">Mặc niệm một hơi.</w:t>
      </w:r>
      <w:r>
        <w:br w:type="textWrapping"/>
      </w:r>
      <w:r>
        <w:br w:type="textWrapping"/>
      </w:r>
      <w:r>
        <w:t xml:space="preserve">Thời điểm Linh Giang rơi xuống bệ cửa sổ kết thúc bài luyện bay, Liên Ấn Ca đã bẩm báo xong việc rời đi trước, chân hắn đi thật mau, chỉ lo nhìn thấy tiểu lông vàng lại mệt tâm.</w:t>
      </w:r>
      <w:r>
        <w:br w:type="textWrapping"/>
      </w:r>
      <w:r>
        <w:br w:type="textWrapping"/>
      </w:r>
      <w:r>
        <w:t xml:space="preserve">Linh Giang bay về tổ ngậm bát gỗ nhỏ của mình ra, đứng trên bệ cửa sổ, dùng đôi mắt đen nhỏ long lanh ướt nhẹp nhìn Ân Thành Lan, chờ ăn.</w:t>
      </w:r>
      <w:r>
        <w:br w:type="textWrapping"/>
      </w:r>
      <w:r>
        <w:br w:type="textWrapping"/>
      </w:r>
      <w:r>
        <w:t xml:space="preserve">Nếu như không trông thấy lông mèo trên tổ chim của nó kia, cũng không nghe thấy cái mỏ sắc bén khéo léo mắng người của nó kia, chỉ bằng cái dáng vẻ cầm bát cơm tha thiết mong chờ này, thật sự rất có bản lãnh khiến người ta kim ốc tàng điểu(*).</w:t>
      </w:r>
      <w:r>
        <w:br w:type="textWrapping"/>
      </w:r>
      <w:r>
        <w:br w:type="textWrapping"/>
      </w:r>
      <w:r>
        <w:t xml:space="preserve">((*)Kim ốc tàng điểu: nhái theo kim ốc tàng kiều, nhà vàng cất người đẹp, ý chỉ dùng nơi đẹp đẽ sang trọng giấu giai nhân hoặc người tình)</w:t>
      </w:r>
      <w:r>
        <w:br w:type="textWrapping"/>
      </w:r>
      <w:r>
        <w:br w:type="textWrapping"/>
      </w:r>
      <w:r>
        <w:t xml:space="preserve">Linh Giang đặt cái bát gỗ nhỏ xuống bên cạnh móng vuốt, nghiêm trang nói: "Ta tới xin cơm."</w:t>
      </w:r>
      <w:r>
        <w:br w:type="textWrapping"/>
      </w:r>
      <w:r>
        <w:br w:type="textWrapping"/>
      </w:r>
      <w:r>
        <w:t xml:space="preserve">Ân Thành Lan nói thầm trong lòng: "Nếu như không biết nói thì tốt rồi."</w:t>
      </w:r>
      <w:r>
        <w:br w:type="textWrapping"/>
      </w:r>
      <w:r>
        <w:br w:type="textWrapping"/>
      </w:r>
      <w:r>
        <w:t xml:space="preserve">Thừa dịp Linh Giang bận rộn ăn cơm, Ân Thành Lan lấy một cuốn kỳ phổ mới tinh từ trong tủ sách ra, trải lên trên bàn, cầm một thanh mực vuông lên, một tay kéo cổ tay áo rộng của tay bên kia, ung dung thong thả mài mực.</w:t>
      </w:r>
      <w:r>
        <w:br w:type="textWrapping"/>
      </w:r>
      <w:r>
        <w:br w:type="textWrapping"/>
      </w:r>
      <w:r>
        <w:t xml:space="preserve">Tư thế mài mực của hắn thực đoan chính, giơ tay nhấc chân đều hiển lộ tuấn nhã quý khí, Linh Giang vừa liếc mắt nhìn hắn, lấy tư thái tuấn mỹ bất phàm này ăn với cơm, vừa mổ chậm hơn, như thể muốn từ trên mấy hạt gạo khô cằn kia phẩm ra sơn hào hải vị mới thôi.</w:t>
      </w:r>
      <w:r>
        <w:br w:type="textWrapping"/>
      </w:r>
      <w:r>
        <w:br w:type="textWrapping"/>
      </w:r>
      <w:r>
        <w:t xml:space="preserve">Ân Thành Lan mắt nhìn thẳng mài mực, bỗng nhiên nói: "Trì hoãn không phải biện pháp tốt, bởi vì ta có thời gian, luôn có thể chờ đợi được."</w:t>
      </w:r>
      <w:r>
        <w:br w:type="textWrapping"/>
      </w:r>
      <w:r>
        <w:br w:type="textWrapping"/>
      </w:r>
      <w:r>
        <w:t xml:space="preserve">Ý đồ của Linh Giang bị phá vỡ, không thể làm gì khác hơn là bất đắc dĩ ăn cho xong, đem cái bát gỗ nhỏ mổ sạch sẽ thả lại trong tổ chim, lúc này mới kéo đôi cánh nhỏ đứng ở trước mặt hắn.</w:t>
      </w:r>
      <w:r>
        <w:br w:type="textWrapping"/>
      </w:r>
      <w:r>
        <w:br w:type="textWrapping"/>
      </w:r>
      <w:r>
        <w:t xml:space="preserve">Cuốn kỳ phổ mới tinh được đẩy tới móng vuốt của Linh Giang, vừa đủ ngửi thấy mùi hương của giấy mực.</w:t>
      </w:r>
      <w:r>
        <w:br w:type="textWrapping"/>
      </w:r>
      <w:r>
        <w:br w:type="textWrapping"/>
      </w:r>
      <w:r>
        <w:t xml:space="preserve">"Cờ ngũ sắc tại sao lại có năm màu này, ngươi biết không." Ân Thành Lan mở miệng, không có một câu dư thừa.</w:t>
      </w:r>
      <w:r>
        <w:br w:type="textWrapping"/>
      </w:r>
      <w:r>
        <w:br w:type="textWrapping"/>
      </w:r>
      <w:r>
        <w:t xml:space="preserve">Tiểu hoàng điểu vừa rồi còn lôi thôi liền nghiêm nghị xuống, cúi đầu nhìn chăm chú vào bìa sách màu tím: "Chim sợ nhất màu đỏ thẫm, ghét nhất màu đen, xanh tượng trưng cho rừng, dễ dàng triệu hoán, màu lam như núi, hễ gọi là tới, sương trắng như nước, ý đồ di chuyển. Đều là từ tự nhiên, chọn ra năm loại màu sắc này."</w:t>
      </w:r>
      <w:r>
        <w:br w:type="textWrapping"/>
      </w:r>
      <w:r>
        <w:br w:type="textWrapping"/>
      </w:r>
      <w:r>
        <w:t xml:space="preserve">Ân Thành Lan đã sớm biết tiểu lông vàng này rất thông minh, đối với câu trả lời của nó chỉ trả về một nụ cười, đánh giá ngắn gọn: "Rất tốt."</w:t>
      </w:r>
      <w:r>
        <w:br w:type="textWrapping"/>
      </w:r>
      <w:r>
        <w:br w:type="textWrapping"/>
      </w:r>
      <w:r>
        <w:t xml:space="preserve">Linh Giang liền vung cái đầu nhỏ lên, lạnh lùng khốc khốc ừ một tiếng, không chút nào khiêm tốn nhận rồi.</w:t>
      </w:r>
      <w:r>
        <w:br w:type="textWrapping"/>
      </w:r>
      <w:r>
        <w:br w:type="textWrapping"/>
      </w:r>
      <w:r>
        <w:t xml:space="preserve">Ân Thành Lan mỉm cười nhìn nó, mở kỳ phổ ra, chỉ vào hình người đơn giản bên trên mặt giấy hỏi: "Đây là gì?"</w:t>
      </w:r>
      <w:r>
        <w:br w:type="textWrapping"/>
      </w:r>
      <w:r>
        <w:br w:type="textWrapping"/>
      </w:r>
      <w:r>
        <w:t xml:space="preserve">Linh Giang ngồi xổm phía trước sách, nhẹ nhàng nhìn lướt qua: "Đập cánh bay vút."</w:t>
      </w:r>
      <w:r>
        <w:br w:type="textWrapping"/>
      </w:r>
      <w:r>
        <w:br w:type="textWrapping"/>
      </w:r>
      <w:r>
        <w:t xml:space="preserve">Ân Thành Lan chuyển sang một trang khác, Linh Giang nói: "Bay thấp lơ lửng và bay cao lượn vòng."</w:t>
      </w:r>
      <w:r>
        <w:br w:type="textWrapping"/>
      </w:r>
      <w:r>
        <w:br w:type="textWrapping"/>
      </w:r>
      <w:r>
        <w:t xml:space="preserve">Ân Thành Lan di chuyển một lần nữa, Linh Giang tiếp tục nói: "Chiêu này gọi là ưng non giương cánh."</w:t>
      </w:r>
      <w:r>
        <w:br w:type="textWrapping"/>
      </w:r>
      <w:r>
        <w:br w:type="textWrapping"/>
      </w:r>
      <w:r>
        <w:t xml:space="preserve">Đáp xong, còn rất nể tình biểu diễn cho hắn xem một chút – đứng trên một vuốt, cánh nhỏ duỗi ra hoàn toàn, tự cho là phong thái Côn Bằng(*) đập lên xuống.</w:t>
      </w:r>
      <w:r>
        <w:br w:type="textWrapping"/>
      </w:r>
      <w:r>
        <w:br w:type="textWrapping"/>
      </w:r>
      <w:r>
        <w:t xml:space="preserve">((*)Côn Bằng: là thượng cổ Linh Thú xuất hiện từ thuở hồng hoang, được xem như biểu tượng của sự lột xác thần kỳ. Theo tích xưa, cá Côn là loài cá rất nhỏ, mỗi ngày đều không ngừng nỗ lực để phát triển, rồi có ngày trở nên to lớn vĩ đại, lại thoát ly được sự ràng buộc của hoàn cảnh là đại dương, hòa mình vào thiên không vô tận. Ở điểm này Côn Bằng với cá chép hóa rồng, chim sẻ hóa Phượng Hoàng có chút tương đồng nhau. Chi tiết xem tại "Tam giới toàn thư")</w:t>
      </w:r>
      <w:r>
        <w:br w:type="textWrapping"/>
      </w:r>
      <w:r>
        <w:br w:type="textWrapping"/>
      </w:r>
      <w:r>
        <w:t xml:space="preserve">Chỉ nhìn tư thế, quả thật có mấy phần ưng non kiêu căng khó thuần cùng hung mãnh. Không biết sao với cái dáng vẻ nhỏ bé tròn vo một thân nhung vàng của nó, lại chỉ có thể khiến cho Ân Thành Lan nghĩ đến bốn chữ: Nhãi của nhãi con.</w:t>
      </w:r>
      <w:r>
        <w:br w:type="textWrapping"/>
      </w:r>
      <w:r>
        <w:br w:type="textWrapping"/>
      </w:r>
      <w:r>
        <w:t xml:space="preserve">Còn là loại phức tạp bên ngoài nhãi con bên trong lẳng lơ dung hợp với nhau. Ân Thành Lan cảm thấy thảm không nỡ nhìn, đành đem lực chú ý thả về trong sách, hỏi vài vấn đề trên kỳ phổ.</w:t>
      </w:r>
      <w:r>
        <w:br w:type="textWrapping"/>
      </w:r>
      <w:r>
        <w:br w:type="textWrapping"/>
      </w:r>
      <w:r>
        <w:t xml:space="preserve">Linh Giang từng cái đáp gọn, thế nhưng không sai một câu nào.</w:t>
      </w:r>
      <w:r>
        <w:br w:type="textWrapping"/>
      </w:r>
      <w:r>
        <w:br w:type="textWrapping"/>
      </w:r>
      <w:r>
        <w:t xml:space="preserve">Bèn đem sách khép lại, hỏi: "Toàn bộ đều thuộc?"</w:t>
      </w:r>
      <w:r>
        <w:br w:type="textWrapping"/>
      </w:r>
      <w:r>
        <w:br w:type="textWrapping"/>
      </w:r>
      <w:r>
        <w:t xml:space="preserve">Linh Giang: "Ừ, xem qua một lần."</w:t>
      </w:r>
      <w:r>
        <w:br w:type="textWrapping"/>
      </w:r>
      <w:r>
        <w:br w:type="textWrapping"/>
      </w:r>
      <w:r>
        <w:t xml:space="preserve">Ân Thành Lan ngạc nhiên nói: "Xem qua một lần là không quên được?"</w:t>
      </w:r>
      <w:r>
        <w:br w:type="textWrapping"/>
      </w:r>
      <w:r>
        <w:br w:type="textWrapping"/>
      </w:r>
      <w:r>
        <w:t xml:space="preserve">Linh Giang thả móng vuốt xuống, lắc đầu, không thèm để ý trả lời: "Ừm."</w:t>
      </w:r>
      <w:r>
        <w:br w:type="textWrapping"/>
      </w:r>
      <w:r>
        <w:br w:type="textWrapping"/>
      </w:r>
      <w:r>
        <w:t xml:space="preserve">Bản lãnh này y có.</w:t>
      </w:r>
      <w:r>
        <w:br w:type="textWrapping"/>
      </w:r>
      <w:r>
        <w:br w:type="textWrapping"/>
      </w:r>
      <w:r>
        <w:t xml:space="preserve">Ân Thành Lan nhướn đuôi lông mày, thả lỏng thân tựa lưng vào ghế ngồi, một lọn tóc theo động tác của hắn rủ xuống cái trán trơn bóng: "Nhìn không ra."</w:t>
      </w:r>
      <w:r>
        <w:br w:type="textWrapping"/>
      </w:r>
      <w:r>
        <w:br w:type="textWrapping"/>
      </w:r>
      <w:r>
        <w:t xml:space="preserve">Bởi vì tiểu lông vàng này luôn có dáng vẻ coi sách là kẻ thù.</w:t>
      </w:r>
      <w:r>
        <w:br w:type="textWrapping"/>
      </w:r>
      <w:r>
        <w:br w:type="textWrapping"/>
      </w:r>
      <w:r>
        <w:t xml:space="preserve">Linh Giang hất đầu lên, nói như chuyện đương nhiên: "Xem qua một lần không quên được thì phải thích học thuộc lòng sách sao?"</w:t>
      </w:r>
      <w:r>
        <w:br w:type="textWrapping"/>
      </w:r>
      <w:r>
        <w:br w:type="textWrapping"/>
      </w:r>
      <w:r>
        <w:t xml:space="preserve">Ân Thành Lan dừng lại, hình như vừa rồi không có nói như thế. Mà xưa nay kẻ có bản lãnh này hẳn cũng sẽ không sợ hãi đọc sách, dù sao nhìn một cái liền nhớ kỹ, chẳng phải thực tùy ý.</w:t>
      </w:r>
      <w:r>
        <w:br w:type="textWrapping"/>
      </w:r>
      <w:r>
        <w:br w:type="textWrapping"/>
      </w:r>
      <w:r>
        <w:t xml:space="preserve">Linh Giang lại lấy một loại ánh mắt cao thâm khó dò nhìn hắn, không lên tiếng, làm cho Ân Thành Lan theo bản năng sờ sờ mũi, thật giống như từ trong đôi mắt nhỏ như hạt đậu xanh của nó nhìn ra ý tứ "Thế ngoại cao điểu ngươi không hiểu được đâu".</w:t>
      </w:r>
      <w:r>
        <w:br w:type="textWrapping"/>
      </w:r>
      <w:r>
        <w:br w:type="textWrapping"/>
      </w:r>
      <w:r>
        <w:t xml:space="preserve">Ân Thành Lan nghĩ thầm, thế này cũng quá quỷ dị rồi.</w:t>
      </w:r>
      <w:r>
        <w:br w:type="textWrapping"/>
      </w:r>
      <w:r>
        <w:br w:type="textWrapping"/>
      </w:r>
      <w:r>
        <w:t xml:space="preserve">Linh Giang cũng nghĩ thầm, cái lọn tóc trên trán của hắn kia thật giống như túm lông trên trán ta.</w:t>
      </w:r>
      <w:r>
        <w:br w:type="textWrapping"/>
      </w:r>
      <w:r>
        <w:br w:type="textWrapping"/>
      </w:r>
      <w:r>
        <w:t xml:space="preserve">"..."</w:t>
      </w:r>
      <w:r>
        <w:br w:type="textWrapping"/>
      </w:r>
      <w:r>
        <w:br w:type="textWrapping"/>
      </w:r>
      <w:r>
        <w:t xml:space="preserve">Buổi trưa, trước khi dùng cơm Ân Thành Lan đã thêm đầy đồ ăn cho Linh Giang, thời điểm hắn xuống tay huấn luyện chim, tất cả các công việc có liên quan đến chim đưa tin đều sẽ đích thân xử lý, tuyệt không nhờ đến tay người khác, cứ như vậy, có thể làm cho chim đưa tin nhanh chóng tín nhiệm chủ nhân, nhận định chủ nhân, tăng tiến hòa hợp.</w:t>
      </w:r>
      <w:r>
        <w:br w:type="textWrapping"/>
      </w:r>
      <w:r>
        <w:br w:type="textWrapping"/>
      </w:r>
      <w:r>
        <w:t xml:space="preserve">Cơm trưa được dọn trong Ỷ Vân đình, chay mặn phối hợp, rất là tinh mỹ.</w:t>
      </w:r>
      <w:r>
        <w:br w:type="textWrapping"/>
      </w:r>
      <w:r>
        <w:br w:type="textWrapping"/>
      </w:r>
      <w:r>
        <w:t xml:space="preserve">Ân Thành Lan ngồi một bên của bàn đá, làm hàng xóm mới dọn đến, Linh Giang cũng đem sân nhà của mình dời từ tổ chim đến đối diện Ân Thành Lan.</w:t>
      </w:r>
      <w:r>
        <w:br w:type="textWrapping"/>
      </w:r>
      <w:r>
        <w:br w:type="textWrapping"/>
      </w:r>
      <w:r>
        <w:t xml:space="preserve">Lúc này, trong tay Ân Thành Lan tổng cộng có bốn món nóng bốn món nguội, cộng thêm một bát súp thịt bò hầm cùng một bát cháo ngô đậu đỏ. Mà dưới vuốt tiểu lông vàng đối diện chỉ có lẻ loi một cái bát gỗ nhỏ, bên trong có nửa bát hạt cỏ khô cằn.</w:t>
      </w:r>
      <w:r>
        <w:br w:type="textWrapping"/>
      </w:r>
      <w:r>
        <w:br w:type="textWrapping"/>
      </w:r>
      <w:r>
        <w:t xml:space="preserve">... Hôm nay y ngay cả ngũ cốc cũng không có!</w:t>
      </w:r>
      <w:r>
        <w:br w:type="textWrapping"/>
      </w:r>
      <w:r>
        <w:br w:type="textWrapping"/>
      </w:r>
      <w:r>
        <w:t xml:space="preserve">Linh Giang yên lặng nhìn mười đĩa viền vàng của Ân Thành Lan, lại cúi đầu nhìn chằm chằm bát gỗ nhỏ của mình.</w:t>
      </w:r>
      <w:r>
        <w:br w:type="textWrapping"/>
      </w:r>
      <w:r>
        <w:br w:type="textWrapping"/>
      </w:r>
      <w:r>
        <w:t xml:space="preserve">Một lúc lâu sau, y ngẩng đầu, chắp cánh nhỏ ra sau lưng, bộ dạng như bề trên kêu: "Ân Thành Lan à."</w:t>
      </w:r>
      <w:r>
        <w:br w:type="textWrapping"/>
      </w:r>
      <w:r>
        <w:br w:type="textWrapping"/>
      </w:r>
      <w:r>
        <w:t xml:space="preserve">Bất thình lình bị cái giọng điệu này gọi tên, Ân Thành Lan suýt nữa đau sốc lông, còn may hắn cực kỳ biết giả vờ, bất động thanh sắc nuốt cơm xuống, dùng ánh mắt dò hỏi nhìn con chim nhỏ.</w:t>
      </w:r>
      <w:r>
        <w:br w:type="textWrapping"/>
      </w:r>
      <w:r>
        <w:br w:type="textWrapping"/>
      </w:r>
      <w:r>
        <w:t xml:space="preserve">Linh Giang ung dung thong thả mổ hạt cỏ, nói: "Ngươi cũng nên ăn ít chút, ăn nhiều, dễ mập."</w:t>
      </w:r>
      <w:r>
        <w:br w:type="textWrapping"/>
      </w:r>
      <w:r>
        <w:br w:type="textWrapping"/>
      </w:r>
      <w:r>
        <w:t xml:space="preserve">Ân Thành Lan, "..."</w:t>
      </w:r>
      <w:r>
        <w:br w:type="textWrapping"/>
      </w:r>
      <w:r>
        <w:br w:type="textWrapping"/>
      </w:r>
      <w:r>
        <w:t xml:space="preserve">Mù à.</w:t>
      </w:r>
      <w:r>
        <w:br w:type="textWrapping"/>
      </w:r>
      <w:r>
        <w:br w:type="textWrapping"/>
      </w:r>
      <w:r>
        <w:t xml:space="preserve">Ân các chủ nghẹn một búng máu ở trong ngực, cái đũa trúc lơ lửng trên không trung đang kẹp một miếng thịt dê nướng mỡ màng, hắn dừng rồi lại dừng, nhẫn rồi lại nhẫn, cuối cùng "Ba" một tiếng đặt đũa xuống mặt bàn, rõ ràng là không dám nhét vào miệng.</w:t>
      </w:r>
      <w:r>
        <w:br w:type="textWrapping"/>
      </w:r>
      <w:r>
        <w:br w:type="textWrapping"/>
      </w:r>
      <w:r>
        <w:t xml:space="preserve">Lại nhìn sơn hào hải vị đầy bàn kia, một chút khẩu vị cùng không còn. Ân đại các chủ chủ nhân vạn người Ngự Phượng các, xuất quỷ nhập thần, dù ở trong giang hồ chém giết hung rợn hay trong lời đàm tiếu của mọi người thì vẫn không bị dọa cho sợ mất mật hỏng khẩu vị, giờ đây lại bị một con lông vàng làm cho nghẹn một hơi.</w:t>
      </w:r>
      <w:r>
        <w:br w:type="textWrapping"/>
      </w:r>
      <w:r>
        <w:br w:type="textWrapping"/>
      </w:r>
      <w:r>
        <w:t xml:space="preserve">Hắn dở khóc dở cười nhìn tiểu lông vàng đắc ý rung đùi mổ hạt cỏ, tự nhiên sinh ra một tâm tư giống Đại tổng quản y như đúc – muốn bóp chết nó.</w:t>
      </w:r>
      <w:r>
        <w:br w:type="textWrapping"/>
      </w:r>
      <w:r>
        <w:br w:type="textWrapping"/>
      </w:r>
      <w:r>
        <w:t xml:space="preserve">Vì thế đến buổi tối, bữa tối của Ân Thành Lan rút lại chỉ còn một bát cháo hoa thanh đạm.</w:t>
      </w:r>
      <w:r>
        <w:br w:type="textWrapping"/>
      </w:r>
      <w:r>
        <w:br w:type="textWrapping"/>
      </w:r>
      <w:r>
        <w:t xml:space="preserve">Mà Linh Giang là hạt gạo nhỏ có thêm lòng đỏ trứng, y ngậm cái bát tràn đầy cơm tối, ngồi xổm bên bát của Ân Thành Lan ăn say sưa ngon lành, thấy hắn thực nhạt nhẽo dùng cái muôi khuấy cháo, bèn ló đầu đem nửa cái lòng đỏ trứng ném vào trong bát Ân Thành Lan.</w:t>
      </w:r>
      <w:r>
        <w:br w:type="textWrapping"/>
      </w:r>
      <w:r>
        <w:br w:type="textWrapping"/>
      </w:r>
      <w:r>
        <w:t xml:space="preserve">Ân Thành Lan, "..."</w:t>
      </w:r>
      <w:r>
        <w:br w:type="textWrapping"/>
      </w:r>
      <w:r>
        <w:br w:type="textWrapping"/>
      </w:r>
      <w:r>
        <w:t xml:space="preserve">Mỗi khi có chim bay cá nhảy xuất hiện phương thức này, thì phần lớn nguyên nhân đều là chúng nó đang gắng sức lấy lòng người, cho nên vào lúc này, tốt nhất là đem đồ chúng nó đưa lên ăn luôn đi.</w:t>
      </w:r>
      <w:r>
        <w:br w:type="textWrapping"/>
      </w:r>
      <w:r>
        <w:br w:type="textWrapping"/>
      </w:r>
      <w:r>
        <w:t xml:space="preserve">Ân Thành Lan nhìn ánh mắt sáng quắc của tiểu hoàng điểu, đột nhiên rất vui mừng là nó không đi bắt lấy một con sâu ném vào trong bát hắn.</w:t>
      </w:r>
      <w:r>
        <w:br w:type="textWrapping"/>
      </w:r>
      <w:r>
        <w:br w:type="textWrapping"/>
      </w:r>
      <w:r>
        <w:t xml:space="preserve">Trong quá trình huấn luyện lộ ra một tí xíu quỷ dị, nhưng mà lại nhanh chóng đến không thể tưởng tượng, không đến bốn, năm ngày, liền có thể tiến hành bay thử nghiệm.</w:t>
      </w:r>
      <w:r>
        <w:br w:type="textWrapping"/>
      </w:r>
      <w:r>
        <w:br w:type="textWrapping"/>
      </w:r>
      <w:r>
        <w:t xml:space="preserve">Cái gọi bay thử nghiệm, chính là để chim đưa tin rời tổ bay ra ngoài, lợi dụng thiên tính chim về tổ tiến hành chuyển thư từ.</w:t>
      </w:r>
      <w:r>
        <w:br w:type="textWrapping"/>
      </w:r>
      <w:r>
        <w:br w:type="textWrapping"/>
      </w:r>
      <w:r>
        <w:t xml:space="preserve">Bởi Linh Giang không giống với bình thường, cho nên Ân Thành Lan đem quá trình huấn luyện cải biến một chút, thay bị động rời tổ thành chủ động rời tổ, giao ống thư cho Linh Giang, để nó giao đến nơi một mình, sau khi đổi thư xong, lại mang về, hoàn thành chuyến đưa thư.</w:t>
      </w:r>
      <w:r>
        <w:br w:type="textWrapping"/>
      </w:r>
      <w:r>
        <w:br w:type="textWrapping"/>
      </w:r>
      <w:r>
        <w:t xml:space="preserve">Chim đưa tin mặc dù được gọi tên như vậy, nhưng là phải sau khi thông qua huấn luyện xong mới có thể tiến hành chuyển thư, vẫn luôn xuất sắc trác việt, ở trên mặt này Linh Giang lại như chim mất chân trước.</w:t>
      </w:r>
      <w:r>
        <w:br w:type="textWrapping"/>
      </w:r>
      <w:r>
        <w:br w:type="textWrapping"/>
      </w:r>
      <w:r>
        <w:t xml:space="preserve">Sáng sớm hôm đó, bài luyện bay của y kết thúc, dùng xong bữa cơm sáng, được Ân Thành Lan tự tay cột ống trúc vào móng vuốt, đặt thư vào, lệnh cho y bay về phía Nam băng qua biển, lại qua hai ngọn núi, đem thư đưa đến tay một vị lão bản hiệu cầm đồ ở Trần Quách thôn.</w:t>
      </w:r>
      <w:r>
        <w:br w:type="textWrapping"/>
      </w:r>
      <w:r>
        <w:br w:type="textWrapping"/>
      </w:r>
      <w:r>
        <w:t xml:space="preserve">Lần chuyển thư này lấy cước trình của chim, cả quãng đường đi về chỉ hết khoảng nửa ngày, mà nếu như đổi thành Hải Đông Thanh, thì chỉ một canh giờ là đủ, nhưng không ngờ Linh Giang đi lần này, lại là một ngày một đêm cũng chưa về.</w:t>
      </w:r>
      <w:r>
        <w:br w:type="textWrapping"/>
      </w:r>
      <w:r>
        <w:br w:type="textWrapping"/>
      </w:r>
      <w:r>
        <w:t xml:space="preserve">Ban đêm hôm ấy, Ân Thành Lan phái người đi tìm, đi suốt đêm đến Trần Quách thôn, lại biết được Linh Giang đã sớm thu được thư trở về rồi.</w:t>
      </w:r>
      <w:r>
        <w:br w:type="textWrapping"/>
      </w:r>
      <w:r>
        <w:br w:type="textWrapping"/>
      </w:r>
      <w:r>
        <w:t xml:space="preserve">Nhưng nó rõ ràng còn chưa trở lại tổ.</w:t>
      </w:r>
      <w:r>
        <w:br w:type="textWrapping"/>
      </w:r>
      <w:r>
        <w:br w:type="textWrapping"/>
      </w:r>
      <w:r>
        <w:t xml:space="preserve">Thư phòng trắng đêm sáng rực đứng lặng trên đỉnh núi, ánh nến lập lòe trong gió núi, Ân Thành Lan ngồi bên cánh cửa sổ, bên ngoài là vạn vật đen nhánh, đất trời yên tĩnh.</w:t>
      </w:r>
      <w:r>
        <w:br w:type="textWrapping"/>
      </w:r>
      <w:r>
        <w:br w:type="textWrapping"/>
      </w:r>
      <w:r>
        <w:t xml:space="preserve">Liên Ấn Ca vươn tay đóng cửa sổ, lại bị ngăn lại.</w:t>
      </w:r>
      <w:r>
        <w:br w:type="textWrapping"/>
      </w:r>
      <w:r>
        <w:br w:type="textWrapping"/>
      </w:r>
      <w:r>
        <w:t xml:space="preserve">"Chờ nó về đã."</w:t>
      </w:r>
      <w:r>
        <w:br w:type="textWrapping"/>
      </w:r>
      <w:r>
        <w:br w:type="textWrapping"/>
      </w:r>
      <w:r>
        <w:t xml:space="preserve">Gió núi thổi tung mái tóc hắn, trong bóng đêm, gương mặt Ân Thành Lan trầm tĩnh mà kiên định, nhìn núi non biển cả trong sắc trời mông lung, lặng lẽ chờ đợi.</w:t>
      </w:r>
      <w:r>
        <w:br w:type="textWrapping"/>
      </w:r>
      <w:r>
        <w:br w:type="textWrapping"/>
      </w:r>
      <w:r>
        <w:t xml:space="preserve">Liên Ấn Ca biết rõ mình chưa bao giờ khuyên được hắn, không thể làm gì khác hơn là lấy một chiếc áo khoác từ trong tủ ra, khoác lên vai hắn.</w:t>
      </w:r>
      <w:r>
        <w:br w:type="textWrapping"/>
      </w:r>
      <w:r>
        <w:br w:type="textWrapping"/>
      </w:r>
      <w:r>
        <w:t xml:space="preserve">"Ngươi nói xem con lông vàng kia có thể đi đâu đây." Liên Ấn Ca khoanh cánh tay dựa vào cạnh bàn, cũng hướng ra ngoài cửa sổ nhìn, không biết nghĩ tới cái gì, ngón tay xoa cằm, lộ ra nụ cười bỉ ổi: "Nói không chừng bị người ta tóm được nướng ăn rồi."</w:t>
      </w:r>
      <w:r>
        <w:br w:type="textWrapping"/>
      </w:r>
      <w:r>
        <w:br w:type="textWrapping"/>
      </w:r>
      <w:r>
        <w:t xml:space="preserve">Thật là một ý tưởng tuyệt vời.</w:t>
      </w:r>
      <w:r>
        <w:br w:type="textWrapping"/>
      </w:r>
      <w:r>
        <w:br w:type="textWrapping"/>
      </w:r>
      <w:r>
        <w:t xml:space="preserve">Ân Thành Lan quay đầu liếc hắn một cái, Liên Ấn Ca liền mím môi ngậm miệng.</w:t>
      </w:r>
      <w:r>
        <w:br w:type="textWrapping"/>
      </w:r>
      <w:r>
        <w:br w:type="textWrapping"/>
      </w:r>
      <w:r>
        <w:t xml:space="preserve">Tuy nhiên không được bao lâu, lại nói: "Ta là đang ngẫm lại mà thôi, cánh rừng Ngự Phượng các lớn như vậy, cũng chỉ mới có được một con có thể thông nhân tính này."</w:t>
      </w:r>
      <w:r>
        <w:br w:type="textWrapping"/>
      </w:r>
      <w:r>
        <w:br w:type="textWrapping"/>
      </w:r>
      <w:r>
        <w:t xml:space="preserve">Thở dài, nhìn sao trời lay động trong gió đêm, lẩm bẩm: "Nhưng thế nào lại cứ làm cho người ta tức giận đây, gia, cũng chỉ có ngài là tốt tính nhẫn nại, có thể chịu đựng nó."</w:t>
      </w:r>
      <w:r>
        <w:br w:type="textWrapping"/>
      </w:r>
      <w:r>
        <w:br w:type="textWrapping"/>
      </w:r>
      <w:r>
        <w:t xml:space="preserve">Ân Thành Lan xoay mặt sang một bên, căn bản không muốn thừa nhận bản thân mình nhiều lần cũng thật sự rất muốn tát ngất thứ đồ chơi nhỏ kia.</w:t>
      </w:r>
      <w:r>
        <w:br w:type="textWrapping"/>
      </w:r>
      <w:r>
        <w:br w:type="textWrapping"/>
      </w:r>
      <w:r>
        <w:t xml:space="preserve">Bọn họ ở trong màn sương đợi một đêm.</w:t>
      </w:r>
      <w:r>
        <w:br w:type="textWrapping"/>
      </w:r>
      <w:r>
        <w:br w:type="textWrapping"/>
      </w:r>
      <w:r>
        <w:t xml:space="preserve">Chân trời trồi lên ánh bình minh tối tăm, cảm giác lạnh lẽo rét buốt từ đỉnh Vạn Hải phong cô độc rải rác trong sương trắng mỏng manh, sương mù kết đầy lên sợi tóc, duỗi tay, liền hóa thành giọt nước lạnh lẽo theo cổ tay chảy vào trong vạt áo.</w:t>
      </w:r>
      <w:r>
        <w:br w:type="textWrapping"/>
      </w:r>
      <w:r>
        <w:br w:type="textWrapping"/>
      </w:r>
      <w:r>
        <w:t xml:space="preserve">Ân Thành Lan kìm chế thấp giọng ho khan, sắc mặt hơi nổi màu tái nhợt, hắn có cảm giác độc tính vốn ngủ đông đang thuận theo hơi lạnh chậm rãi chảy ra khắp người hắn, hệt như tơ nhện bò vào trong mạch máu ấm áp khỏe mạnh của hắn, kẹp lấy tim phổi hắn làm hắn hít thở không thông.</w:t>
      </w:r>
      <w:r>
        <w:br w:type="textWrapping"/>
      </w:r>
      <w:r>
        <w:br w:type="textWrapping"/>
      </w:r>
      <w:r>
        <w:t xml:space="preserve">"Ta đưa ngươi về phòng nghỉ ngơi, vốn không nên đáp ứng để ngươi ngồi ở đây." Liên Ấn Ca nói xong liền đi tới đỡ lấy xe lăn màu xanh.</w:t>
      </w:r>
      <w:r>
        <w:br w:type="textWrapping"/>
      </w:r>
      <w:r>
        <w:br w:type="textWrapping"/>
      </w:r>
      <w:r>
        <w:t xml:space="preserve">Ân Thành Lan phất tay ngăn lại, hít sâu một hơi áp chế cơn đau xuống, nghiêng người dựa vào xe lăn, ấn ấn thái dương, nụ cười toát ra từ giữa những ngón tay, khuôn mặt tuấn mỹ tái nhợt ánh trên sương mù mông lung của núi non đặc biệt dễ nhìn: "Chim của ta còn chưa trở lại, là chủ nhân sao có thể không chờ."</w:t>
      </w:r>
      <w:r>
        <w:br w:type="textWrapping"/>
      </w:r>
      <w:r>
        <w:br w:type="textWrapping"/>
      </w:r>
      <w:r>
        <w:t xml:space="preserve">Liên Ấn Ca bị cái phong thái yếu đuối mong manh tựa "Trích tiên" này của hắn làm cho sáng mù mắt chó, thầm nghĩ thật biết giả vờ, còn giả vờ rất đẹp.</w:t>
      </w:r>
      <w:r>
        <w:br w:type="textWrapping"/>
      </w:r>
      <w:r>
        <w:br w:type="textWrapping"/>
      </w:r>
      <w:r>
        <w:t xml:space="preserve">Nghĩ như vậy, Liên Ấn Ca lại quyết định vi phạm ý muốn của Ân Thành Lan, nhất định phải kéo hắn đi vào trong phòng ngủ.</w:t>
      </w:r>
      <w:r>
        <w:br w:type="textWrapping"/>
      </w:r>
      <w:r>
        <w:br w:type="textWrapping"/>
      </w:r>
      <w:r>
        <w:t xml:space="preserve">Lúc này, ngoài cửa sổ truyền đến một tiếng chim hót lanh lảnh, Ân Thành Lan ngẩng đầu lên, liền nhìn thấy trong mây mù mỏng manh có một vệt thân ảnh màu vàng nhạt gấp gáp lướt tới bệ cửa sổ.</w:t>
      </w:r>
      <w:r>
        <w:br w:type="textWrapping"/>
      </w:r>
      <w:r>
        <w:br w:type="textWrapping"/>
      </w:r>
    </w:p>
    <w:p>
      <w:pPr>
        <w:pStyle w:val="Heading2"/>
      </w:pPr>
      <w:bookmarkStart w:id="43" w:name="chương-22-đá-bắc-đẩu-4"/>
      <w:bookmarkEnd w:id="43"/>
      <w:r>
        <w:t xml:space="preserve">22. Chương 22: Đá Bắc Đẩu (4)</w:t>
      </w:r>
    </w:p>
    <w:p>
      <w:pPr>
        <w:pStyle w:val="Compact"/>
      </w:pPr>
      <w:r>
        <w:br w:type="textWrapping"/>
      </w:r>
      <w:r>
        <w:br w:type="textWrapping"/>
      </w:r>
      <w:r>
        <w:t xml:space="preserve">Edit + Beta: Jojo Nguyen</w:t>
      </w:r>
      <w:r>
        <w:br w:type="textWrapping"/>
      </w:r>
      <w:r>
        <w:br w:type="textWrapping"/>
      </w:r>
      <w:r>
        <w:t xml:space="preserve">Sương mù trên bệ cửa sổ đã đọng lại thành hạt, lúc Linh Giang rơi xuống, cái móng vuốt hình chữ Y đứng không vững, vừa mời lần mò lên khung cửa sổ đỏ thắm, liền "Bịch" một tiếng, đầu chúi xuống dưới, mông hướng lên trời quăng ngã chổng vó.</w:t>
      </w:r>
      <w:r>
        <w:br w:type="textWrapping"/>
      </w:r>
      <w:r>
        <w:br w:type="textWrapping"/>
      </w:r>
      <w:r>
        <w:t xml:space="preserve">Tuy nhiên không đợi người trong phòng hồi phục lại tinh thần, y liền lập tức bò dậy, như không có chuyện gì vác cánh nhỏ đứng lên, cố định túm lông ngốc đung đưa trước trán, ưỡn ngực ngẩng đầu vô cùng oai hùng, giống như căn bản không biết chuyện gì vừa xảy ra.</w:t>
      </w:r>
      <w:r>
        <w:br w:type="textWrapping"/>
      </w:r>
      <w:r>
        <w:br w:type="textWrapping"/>
      </w:r>
      <w:r>
        <w:t xml:space="preserve">Ai té ngã vậy, y cái gì cũng không thấy.</w:t>
      </w:r>
      <w:r>
        <w:br w:type="textWrapping"/>
      </w:r>
      <w:r>
        <w:br w:type="textWrapping"/>
      </w:r>
      <w:r>
        <w:t xml:space="preserve">Liên Ấn Ca buông xe lăn ra bước nhanh tới bên cửa sổ: "Ngươi còn có mặt mũi trở về à, một lá thư ngươi tự tính xem bay mất bao nhiêu lâu."</w:t>
      </w:r>
      <w:r>
        <w:br w:type="textWrapping"/>
      </w:r>
      <w:r>
        <w:br w:type="textWrapping"/>
      </w:r>
      <w:r>
        <w:t xml:space="preserve">Linh Giang thiếu kiên nhẫn dùng cánh nhỏ ngoáy ngoái lỗ tai, giương cánh lướt đến trước mặt Ân Thành Lan, duỗi một cái móng vuốt về phía hắn: "Mang về rồi."</w:t>
      </w:r>
      <w:r>
        <w:br w:type="textWrapping"/>
      </w:r>
      <w:r>
        <w:br w:type="textWrapping"/>
      </w:r>
      <w:r>
        <w:t xml:space="preserve">Ân Thành Lan cũng không đón lấy, môi của hắn dù đã trở nên trắng bệch, lưng cũng vẫn thẳng tắp như tùng, biểu tình cũng không thấy mệt mỏi, vẻ mặt nhìn tiểu hoàng điểu có vài phần lạnh nhạt, không có chút nào giống người vừa mới nói "Chim của ta".</w:t>
      </w:r>
      <w:r>
        <w:br w:type="textWrapping"/>
      </w:r>
      <w:r>
        <w:br w:type="textWrapping"/>
      </w:r>
      <w:r>
        <w:t xml:space="preserve">"Vì sao về trễ?" Hắn hỏi.</w:t>
      </w:r>
      <w:r>
        <w:br w:type="textWrapping"/>
      </w:r>
      <w:r>
        <w:br w:type="textWrapping"/>
      </w:r>
      <w:r>
        <w:t xml:space="preserve">Linh Giang nhấp mỏ, con mắt nửa rũ, quạt cánh hai lần, rơi xuống bệ cửa sổ lần nữa, đá hạt sương mù ngưng tụ bên dưới vuốt, nói: "Không có gì."</w:t>
      </w:r>
      <w:r>
        <w:br w:type="textWrapping"/>
      </w:r>
      <w:r>
        <w:br w:type="textWrapping"/>
      </w:r>
      <w:r>
        <w:t xml:space="preserve">Ân Thành Lan cau mày: "Nếu ngươi muốn ta dạy bảo ngươi, ta nhất định phải biết rõ ngươi đi đâu, ăn cái gì, vì sao về muộn, nếu như ngươi không muốn phối hợp không chịu nói, sợ là cảm thấy tại hạ không có tư cách hỏi, đã như vậy, không ngại tìm người khác, Ngự Phượng các cũng không cần ở lại."</w:t>
      </w:r>
      <w:r>
        <w:br w:type="textWrapping"/>
      </w:r>
      <w:r>
        <w:br w:type="textWrapping"/>
      </w:r>
      <w:r>
        <w:t xml:space="preserve">Linh Giang bay cả một đêm, hiện giờ bụng đói cồn cào tâm tình cực kỳ khó chịu, mà y cũng chẳng phải tốt tính gì, luôn có thói quen nuông chiều mình tùy hứng, bây giờ bị Ân Thành Lan nói như thế, hơi ngột ngạt trong lòng liền lập tức bốc lên, lạnh lùng nói: "Ngươi nói như vậy, cũng chỉ vì ta có thể nghe hiểu được, những con chim khác, như A Thanh của ngươi, ngươi làm sao có thể biết được hướng đi của chúng nó."</w:t>
      </w:r>
      <w:r>
        <w:br w:type="textWrapping"/>
      </w:r>
      <w:r>
        <w:br w:type="textWrapping"/>
      </w:r>
      <w:r>
        <w:t xml:space="preserve">Ân Thành Lan ngồi thẳng tám phong bất động, ngón tay âm thầm siết chặt ống tay áo: "Ta tự có biện pháp biết rõ, tuy nhiên không liên quan đến ngươi."</w:t>
      </w:r>
      <w:r>
        <w:br w:type="textWrapping"/>
      </w:r>
      <w:r>
        <w:br w:type="textWrapping"/>
      </w:r>
      <w:r>
        <w:t xml:space="preserve">Nghe hắn nói vậy, Linh Giang bỗng nhiên có chút bị đè nén, cảm thấy thật giống như bởi vì y biết nói liền cố ý khi dễ y vậy, lòng tự trọng chim nhỏ của y bị tổn thương, vừa định tiếp tục hờn dỗi thêm vài câu, lại thấy Ân Thành Lan không kìm chế được nghiêng đầu ho khan, một thân khí lạnh cũng vì một tiếng khụ mà tan thành mây khói.</w:t>
      </w:r>
      <w:r>
        <w:br w:type="textWrapping"/>
      </w:r>
      <w:r>
        <w:br w:type="textWrapping"/>
      </w:r>
      <w:r>
        <w:t xml:space="preserve">Liên Ấn Ca vội vã rút một bao thuốc bột từ trên bàn ra đổ vào trong nước nóng, mùi đắng tràn ngập ra nồng nặc, Ân Thành Lan một hơi nuốt xuống nửa chén, mới ngưng được cơn ho, bưng chỗ thuốc còn lại ở trên tay, không uống thêm chút nào nữa, ngồi một chỗ trầm mặt.</w:t>
      </w:r>
      <w:r>
        <w:br w:type="textWrapping"/>
      </w:r>
      <w:r>
        <w:br w:type="textWrapping"/>
      </w:r>
      <w:r>
        <w:t xml:space="preserve">Linh Giang căng thẳng nhìn theo hắn, ý thức được độc trên người hắn có khả năng phát tác, mà thiên tài dị bảo lần trước mới ăn vào chưa được bao lâu, Quý Ngọc Sơn từng nói trong thời gian ngắn hẳn sẽ không phát tác.</w:t>
      </w:r>
      <w:r>
        <w:br w:type="textWrapping"/>
      </w:r>
      <w:r>
        <w:br w:type="textWrapping"/>
      </w:r>
      <w:r>
        <w:t xml:space="preserve">Dàn xếp xong xuôi cho Ân Thành Lan xong, Liên Ấn Ca mới không tình nguyện xoay người, tính khí con chim nhỏ này xấu đến độ làm người giận sôi, dỗ dành nó không bằng đi dỗ dành một đống phân, nhưng hiện giờ người đứng giữa không phải hắn không thể, bởi vì chỉ có Liên Ấn Ca mới rõ ràng, vị gia cao cao tại thượng này, ngoài miệng nói không cần, trong lòng lại sớm xem tiểu lông vàng là bảo bối rồi, làm sao có thể thật sự thả nó đi đây.</w:t>
      </w:r>
      <w:r>
        <w:br w:type="textWrapping"/>
      </w:r>
      <w:r>
        <w:br w:type="textWrapping"/>
      </w:r>
      <w:r>
        <w:t xml:space="preserve">"Ai, vật nhỏ, ngươi có phải vóc dáng nhỏ, lương tâm cũng nhỏ không? Ta và gia chờ ngươi chờ một ngày một đêm, chỉ là để nghe ngươi nói những lời này hay sao? Ta không rõ người huấn luyện ở tổ chim chữ Hoàng dạy bảo ngươi thế nào, nhưng ngươi có biết không, nếu như chủ nhân không nắm rõ chim của hắn bay đi nơi nào, gặp cái gì, có nguy hiểm hay không, có thích hợp bay con đường này không, vậy thì còn chỉ dạy chim thế nào được? Có chim thích bay cao trên không, có con lại thích xuyên qua rừng qua biển, có con sợ mưa, không thích hợp đưa tin ngày mưa, mà một số khác thì lại không đủ sức, chỉ có thể di chuyển trong khoảng cách ngắn. Ngự Phượng các có hơn ba vạn chim đưa tin, mỗi một con đều không giống nhau, ngươi cũng đã thấy các tổ đánh dấu khác nhau rồi đấy, làm sao bây giờ lại không nghĩ thông?"</w:t>
      </w:r>
      <w:r>
        <w:br w:type="textWrapping"/>
      </w:r>
      <w:r>
        <w:br w:type="textWrapping"/>
      </w:r>
      <w:r>
        <w:t xml:space="preserve">Liên Ấn Ca nói xong, thấy tiểu hoàng điểu trầm mặc không nói, có một ngày có thể làm cho nó á khẩu không đáp lại được, trong lòng liền lén lút sảng khoái, bưng ra vẻ mặt làm cha mà nói lời sâu xa: "Ngươi không nói cũng được, một con chim quá mức tầm thường, chỉ cần cho bay thử nhiều lần, mỗi một lần lại theo dõi chặt chẽ, đều có thể thăm dò được rõ ràng vì sao ngươi về muộn, nhưng mà ấy, cứ như thế, ngươi còn tính chim thần cái gì nữa?"</w:t>
      </w:r>
      <w:r>
        <w:br w:type="textWrapping"/>
      </w:r>
      <w:r>
        <w:br w:type="textWrapping"/>
      </w:r>
      <w:r>
        <w:t xml:space="preserve">Linh Giang lạnh lùng nhìn hắn, Liên Ấn Ca nói đến thích thú, còn duỗi tay ra sờ đầu tiểu hoàng điểu, kẻ sau nhạy bén tránh né, xòe cánh bay đến trước mặt Ân Thành Lan, do do dự dự rơi xuống tay vịn trên xe lăn.</w:t>
      </w:r>
      <w:r>
        <w:br w:type="textWrapping"/>
      </w:r>
      <w:r>
        <w:br w:type="textWrapping"/>
      </w:r>
      <w:r>
        <w:t xml:space="preserve">Ân Thành Lan cụp mắt nhìn y, Linh Giang biệt nữu lấy móng vuốt vẽ vòng tròn, một hồi lâu, nói uất ức nói: "Ta lạc đường."</w:t>
      </w:r>
      <w:r>
        <w:br w:type="textWrapping"/>
      </w:r>
      <w:r>
        <w:br w:type="textWrapping"/>
      </w:r>
      <w:r>
        <w:t xml:space="preserve">Y chính là không nhận ra hướng đi, chung quy cứ bay qua lại một vòng, liền bay nhầm, chờ phát hiện đi sai đường, bản thân đã nhảy tót ra ngoài đến thật xa.</w:t>
      </w:r>
      <w:r>
        <w:br w:type="textWrapping"/>
      </w:r>
      <w:r>
        <w:br w:type="textWrapping"/>
      </w:r>
      <w:r>
        <w:t xml:space="preserve">Liên Ấn Ca lập tức kêu lên: "Chim mà cũng đi lạc? Thả cái..." Từ "rắm gì" còn chưa nói hết, liền bị Ân Thành Lan liếc mắt một cái, đành yên lặng nuốt xuống, lên men thành một bụng oán thầm.</w:t>
      </w:r>
      <w:r>
        <w:br w:type="textWrapping"/>
      </w:r>
      <w:r>
        <w:br w:type="textWrapping"/>
      </w:r>
      <w:r>
        <w:t xml:space="preserve">Nhìn thấy không, cái gì gọi là vong ân bội nghĩa, cái gì gọi là thấy chim quên bằng hữu, cái gì gọi là che chở, thỉnh tiếp tục thương tổn lẫn nhau có được không.</w:t>
      </w:r>
      <w:r>
        <w:br w:type="textWrapping"/>
      </w:r>
      <w:r>
        <w:br w:type="textWrapping"/>
      </w:r>
      <w:r>
        <w:t xml:space="preserve">Ân Thành Lan đem chén thuốc đưa cho Liên Ấn Ca, giơ tay chậm rãi sửa lại ống tay áo, lúc này mới quay đầu nhìn về phía Linh Giang: "Ta biết rồi."</w:t>
      </w:r>
      <w:r>
        <w:br w:type="textWrapping"/>
      </w:r>
      <w:r>
        <w:br w:type="textWrapping"/>
      </w:r>
      <w:r>
        <w:t xml:space="preserve">Linh Giang nói: "Ngươi tin?"</w:t>
      </w:r>
      <w:r>
        <w:br w:type="textWrapping"/>
      </w:r>
      <w:r>
        <w:br w:type="textWrapping"/>
      </w:r>
      <w:r>
        <w:t xml:space="preserve">Ân Thành Lan ừm một tiếng: "Đi ra ngoài luyện bay đi, kiến thức cơ bản không được bỏ lỡ."</w:t>
      </w:r>
      <w:r>
        <w:br w:type="textWrapping"/>
      </w:r>
      <w:r>
        <w:br w:type="textWrapping"/>
      </w:r>
      <w:r>
        <w:t xml:space="preserve">Linh Giang đành gật gật đầu, chần chờ quay người, do dự một chút, vẫn là không nói gì, bay ra ngoài cửa sổ.</w:t>
      </w:r>
      <w:r>
        <w:br w:type="textWrapping"/>
      </w:r>
      <w:r>
        <w:br w:type="textWrapping"/>
      </w:r>
      <w:r>
        <w:t xml:space="preserve">Nhìn cục màu vàng kia qua lại trong mây trắng, Liên Ấn Ca nói: "Gia, ngươi thật sự tin nó sao?"</w:t>
      </w:r>
      <w:r>
        <w:br w:type="textWrapping"/>
      </w:r>
      <w:r>
        <w:br w:type="textWrapping"/>
      </w:r>
      <w:r>
        <w:t xml:space="preserve">Ân Thành Lan lấy tay đặt lên môi ho khan một tiếng: "Đại kinh tiểu quái(*)." Chỉ vào một loạt sách trên tường, bảo hắn lấy ra một cuốn sổ ghi chép.</w:t>
      </w:r>
      <w:r>
        <w:br w:type="textWrapping"/>
      </w:r>
      <w:r>
        <w:br w:type="textWrapping"/>
      </w:r>
      <w:r>
        <w:t xml:space="preserve">((*)Đại kinh tiểu quái: chuyện bé xé ra to)</w:t>
      </w:r>
      <w:r>
        <w:br w:type="textWrapping"/>
      </w:r>
      <w:r>
        <w:br w:type="textWrapping"/>
      </w:r>
      <w:r>
        <w:t xml:space="preserve">Linh Giang ở trong mây trắng xoay vòng quanh Thính Hải lâu, thu hồi bất an trong lòng, y vẫn luôn cảm thấy mù đường không phải quá đáng lo, nhưng nếu y không còn lạc đường, vậy chẳng phải biểu thị y rất xuất chúng siêu quần sao? Tuy nhiên Linh Giang lại ngẫm lại, dù sao cũng chẳng có con chim nào có thể nói tiếng người trôi chảy được như thế.</w:t>
      </w:r>
      <w:r>
        <w:br w:type="textWrapping"/>
      </w:r>
      <w:r>
        <w:br w:type="textWrapping"/>
      </w:r>
      <w:r>
        <w:t xml:space="preserve">Vạn vật thế gian, không có người nào là hoàn mỹ, chim cũng vậy, thiếu cái này được cái kia, mới là đạo lý đúng đắn.</w:t>
      </w:r>
      <w:r>
        <w:br w:type="textWrapping"/>
      </w:r>
      <w:r>
        <w:br w:type="textWrapping"/>
      </w:r>
      <w:r>
        <w:t xml:space="preserve">Linh Giang trước tiên ở trong lòng trấn an tốt chính mình, rồi lại biên soạn ra một bài dự dịnh khuyên bảo Ân Thành Lan một chút, làm cho hắn hiểu ra, đừng tùy ý từ bỏ mình.</w:t>
      </w:r>
      <w:r>
        <w:br w:type="textWrapping"/>
      </w:r>
      <w:r>
        <w:br w:type="textWrapping"/>
      </w:r>
      <w:r>
        <w:t xml:space="preserve">Đêm qua Linh Giang đuổi cả đêm trên đường, hôm nay lại bay không ngừng nghỉ tập luyện một canh giờ, cái bụng vốn đói cồn cào lại chất đầy tâm sự nặng trĩu, mãi đến khi luyện bay kết thúc, bụng đều đói bẹp, y cũng chưa chú ý tới, dừng lại một cái liền chui vào thư phòng.</w:t>
      </w:r>
      <w:r>
        <w:br w:type="textWrapping"/>
      </w:r>
      <w:r>
        <w:br w:type="textWrapping"/>
      </w:r>
      <w:r>
        <w:t xml:space="preserve">Trong phòng Đại tổng quản đã rời đi, trên bàn có một bát thuốc bốc hơi nóng, áo choàng khoác lên đầu giường, Ân Thành Lan đổi một kiện áo lụa màu lam khoác ngoài, đang nâng một cuốn sổ ghi chép lật xem.</w:t>
      </w:r>
      <w:r>
        <w:br w:type="textWrapping"/>
      </w:r>
      <w:r>
        <w:br w:type="textWrapping"/>
      </w:r>
      <w:r>
        <w:t xml:space="preserve">Linh Giang cảm thấy mình cần phải ân cần hoà hảo hơn một chút, vì thế bay đến đầu giường ngậm lấy áo choàng vừa lôi vừa kéo phủ lên vai Ân Thành Lan.</w:t>
      </w:r>
      <w:r>
        <w:br w:type="textWrapping"/>
      </w:r>
      <w:r>
        <w:br w:type="textWrapping"/>
      </w:r>
      <w:r>
        <w:t xml:space="preserve">Sau đó y cẩn thận từng li từng tí đứng trên bả vai hắn, duỗi cái thân hình bé nhỏ vào trong cuốn sổ ghi chép trên tay hắn nhìn.</w:t>
      </w:r>
      <w:r>
        <w:br w:type="textWrapping"/>
      </w:r>
      <w:r>
        <w:br w:type="textWrapping"/>
      </w:r>
      <w:r>
        <w:t xml:space="preserve">Thứ Ân Thành Lan đang xem chính là sổ ghi chép Hành Tín của Linh Giang những năm trước đây trong tổ chim chữ Hoàng, lúc trước xem qua một lần, chỉ cảm thấy vô cùng thê thảm, bây giờ nhìn lại, liền nhìn ra chút vấn đề.</w:t>
      </w:r>
      <w:r>
        <w:br w:type="textWrapping"/>
      </w:r>
      <w:r>
        <w:br w:type="textWrapping"/>
      </w:r>
      <w:r>
        <w:t xml:space="preserve">" – Xương Bình năm thứ ba ngày mùng 3 tháng 1, bay thử núi Nam Bắc, ba ngày hoàn thành, trễ hai ngày."</w:t>
      </w:r>
      <w:r>
        <w:br w:type="textWrapping"/>
      </w:r>
      <w:r>
        <w:br w:type="textWrapping"/>
      </w:r>
      <w:r>
        <w:t xml:space="preserve">Linh Giang không được tự nhiên giật giật đuôi cánh: "Cái này là không tìm được đường."</w:t>
      </w:r>
      <w:r>
        <w:br w:type="textWrapping"/>
      </w:r>
      <w:r>
        <w:br w:type="textWrapping"/>
      </w:r>
      <w:r>
        <w:t xml:space="preserve">Khóe mắt Ân Thành Lan quét lên trên vai một chút, lại lật một tờ.</w:t>
      </w:r>
      <w:r>
        <w:br w:type="textWrapping"/>
      </w:r>
      <w:r>
        <w:br w:type="textWrapping"/>
      </w:r>
      <w:r>
        <w:t xml:space="preserve">" – Xương Bình năm thứ ba ngày mùng 9 tháng 2, đưa thư từ Giang trấn đến các, mưa nhỏ hai ngày, bảy ngày hoàn thành, ống nứt, trễ bốn ngày."</w:t>
      </w:r>
      <w:r>
        <w:br w:type="textWrapping"/>
      </w:r>
      <w:r>
        <w:br w:type="textWrapping"/>
      </w:r>
      <w:r>
        <w:t xml:space="preserve">Linh giang nói: "Ừm... Trời mưa càng không dễ tìm đường, cũng lạc."</w:t>
      </w:r>
      <w:r>
        <w:br w:type="textWrapping"/>
      </w:r>
      <w:r>
        <w:br w:type="textWrapping"/>
      </w:r>
      <w:r>
        <w:t xml:space="preserve">Ân Thành Lan tiếp tục lật, Linh Giang vươn dài cái cổ nhỏ, tiếp tục nói: "Vẫn lạc."</w:t>
      </w:r>
      <w:r>
        <w:br w:type="textWrapping"/>
      </w:r>
      <w:r>
        <w:br w:type="textWrapping"/>
      </w:r>
      <w:r>
        <w:t xml:space="preserve">Lật đến một nửa, Linh Giang chuyên gia lạc đường đến nương cũng không muốn nhận bỗng nhiên kích động kêu lên: "Cái này không phải lạc đường, là đánh nhau với mấy con hắc ưng."</w:t>
      </w:r>
      <w:r>
        <w:br w:type="textWrapping"/>
      </w:r>
      <w:r>
        <w:br w:type="textWrapping"/>
      </w:r>
      <w:r>
        <w:t xml:space="preserve">Ân Thành Lan nâng cằm lên, quay đầu nói: "Vì sao đánh nhau?"</w:t>
      </w:r>
      <w:r>
        <w:br w:type="textWrapping"/>
      </w:r>
      <w:r>
        <w:br w:type="textWrapping"/>
      </w:r>
      <w:r>
        <w:t xml:space="preserve">Linh Giang lấy cánh nhỏ vân vê chọc từng cái lên vòng chân trên móng vuốt: "Đói bụng."</w:t>
      </w:r>
      <w:r>
        <w:br w:type="textWrapping"/>
      </w:r>
      <w:r>
        <w:br w:type="textWrapping"/>
      </w:r>
      <w:r>
        <w:t xml:space="preserve">Tiểu bụng bụng còn rất phối hợp "Ùng ục" một tiếng, thật là sinh động.</w:t>
      </w:r>
      <w:r>
        <w:br w:type="textWrapping"/>
      </w:r>
      <w:r>
        <w:br w:type="textWrapping"/>
      </w:r>
      <w:r>
        <w:t xml:space="preserve">Ân Thành Lan: "..."</w:t>
      </w:r>
      <w:r>
        <w:br w:type="textWrapping"/>
      </w:r>
      <w:r>
        <w:br w:type="textWrapping"/>
      </w:r>
      <w:r>
        <w:t xml:space="preserve">Hắn khép cuốn sổ Hành Tín lại, thả lên trên đùi, buông lỏng tư thế, hơi nghiêng người dựa vào xe lăn, co khuỷu tay chống lấy mặt, giơ tay đem tiểu hoàng điểu trên bả vai rời đến ngón tay, sau đó bưng lên đầu gối.</w:t>
      </w:r>
      <w:r>
        <w:br w:type="textWrapping"/>
      </w:r>
      <w:r>
        <w:br w:type="textWrapping"/>
      </w:r>
      <w:r>
        <w:t xml:space="preserve">Linh Giang thấp thỏm dịch chuyển từ đầu ngón tay hắn đến đầu gối hắn ngồi xổm xuống.</w:t>
      </w:r>
      <w:r>
        <w:br w:type="textWrapping"/>
      </w:r>
      <w:r>
        <w:br w:type="textWrapping"/>
      </w:r>
      <w:r>
        <w:t xml:space="preserve">Tiểu hoàng điểu thân nhỏ dáng nhỏ, lúc ngồi xổm xuống tròn vo một đống vàng, thời điểm ngẩng đầu lên, con mắt tròn nhỏ long lanh nước, đen thuần túy, khúc xạ ánh sáng bình minh nhỏ vụn.</w:t>
      </w:r>
      <w:r>
        <w:br w:type="textWrapping"/>
      </w:r>
      <w:r>
        <w:br w:type="textWrapping"/>
      </w:r>
      <w:r>
        <w:t xml:space="preserve">Ân Thành Lan lần đầu tiên phát hiện nó còn rất xinh đẹp.</w:t>
      </w:r>
      <w:r>
        <w:br w:type="textWrapping"/>
      </w:r>
      <w:r>
        <w:br w:type="textWrapping"/>
      </w:r>
      <w:r>
        <w:t xml:space="preserve">Linh Giang chỉ cảm thấy ánh mắt nam nhân đặc biệt chăm chú, đắm chìm trong ánh mắt như vậy, dù là da mặt dày của Linh Giang đã sớm quen sóng quen gió cũng không nhịn được mơ hồ có chút nóng lên.</w:t>
      </w:r>
      <w:r>
        <w:br w:type="textWrapping"/>
      </w:r>
      <w:r>
        <w:br w:type="textWrapping"/>
      </w:r>
      <w:r>
        <w:t xml:space="preserve">Y cùng hắn nhìn nhau, con mắt ngơ ngẩn kiên quyết không rời, đầu óc cũng đã như ngựa thoát cương, nhớ tới mùa hè thác nước phun bọt tung tóe, mùa xuân gió nhẹ thổi qua đám cỏ non, mùa thu hoàng hôn nhiễm đỏ bờ biển rộng, mùa đông hoa mai tán loạn trong tuyết lớn.</w:t>
      </w:r>
      <w:r>
        <w:br w:type="textWrapping"/>
      </w:r>
      <w:r>
        <w:br w:type="textWrapping"/>
      </w:r>
      <w:r>
        <w:t xml:space="preserve">Nhưng mà trong nháy mắt tất cả những gì tốt đẹp nhất trên thế gian này, đều không sánh nổi với ánh mắt chăm chú Ân Thành Lan nhìn y.</w:t>
      </w:r>
      <w:r>
        <w:br w:type="textWrapping"/>
      </w:r>
      <w:r>
        <w:br w:type="textWrapping"/>
      </w:r>
      <w:r>
        <w:t xml:space="preserve">Cái nhìn khiến cho trái tim bé nhỏ của y đập thình thịch bay qua lại dập dờn.</w:t>
      </w:r>
      <w:r>
        <w:br w:type="textWrapping"/>
      </w:r>
      <w:r>
        <w:br w:type="textWrapping"/>
      </w:r>
      <w:r>
        <w:t xml:space="preserve">Nhộn nhạo một hồi thật lâu, mới lắc lư trở về trong thân thể chính chủ, Linh Giang chú ý tới mệt mỏi khó phát giác trong khóe mắt Ân Thành Lan, nhớ đến lời Liên Ấn Ca, trong lòng lại co rút một trận, y nhớ lại mỗi lần mình luyện bay Ân Thành Lan đều ở bên cửa sổ chờ, vừa rơi xuống đất là có thể nhìn thấy bóng dáng thẳng tắp kiên cường của hắn, ngay cả lần này cũng không ngoại lệ.</w:t>
      </w:r>
      <w:r>
        <w:br w:type="textWrapping"/>
      </w:r>
      <w:r>
        <w:br w:type="textWrapping"/>
      </w:r>
      <w:r>
        <w:t xml:space="preserve">Linh Giang tự hỏi trong lòng: "Lần nào hắn cũng chờ ta trở về sao?"</w:t>
      </w:r>
      <w:r>
        <w:br w:type="textWrapping"/>
      </w:r>
      <w:r>
        <w:br w:type="textWrapping"/>
      </w:r>
      <w:r>
        <w:t xml:space="preserve">Không có ai trả lời y, nhưng mà Ân Thành Lan đã làm như vậy rồi.</w:t>
      </w:r>
      <w:r>
        <w:br w:type="textWrapping"/>
      </w:r>
      <w:r>
        <w:br w:type="textWrapping"/>
      </w:r>
      <w:r>
        <w:t xml:space="preserve">Ân Thành Lan vốn là đang suy nghĩ nên xử trí con chim chuyên đi lạc như thế nào, ai biết nhìn một chút, liền cảm giác trên đầu gối chỗ con chim nhỏ nằm đang chậm rãi nóng lên, hắn kinh ngạc duỗi hai ngón tay ra, gắp cái đống kia lên, treo lơ lửng trước mặt, nói: "Ngươi làm sao vậy?"</w:t>
      </w:r>
      <w:r>
        <w:br w:type="textWrapping"/>
      </w:r>
      <w:r>
        <w:br w:type="textWrapping"/>
      </w:r>
      <w:r>
        <w:t xml:space="preserve">Linh Giang chớp chớp mắt, vùi đầu xuống dưới cánh, e lệ.</w:t>
      </w:r>
      <w:r>
        <w:br w:type="textWrapping"/>
      </w:r>
      <w:r>
        <w:br w:type="textWrapping"/>
      </w:r>
      <w:r>
        <w:t xml:space="preserve">Ân Thành Lan sởn hết cả da gà gác nó lên trên bàn, nói: "Ngươi thích tổ của ngươi chứ?"</w:t>
      </w:r>
      <w:r>
        <w:br w:type="textWrapping"/>
      </w:r>
      <w:r>
        <w:br w:type="textWrapping"/>
      </w:r>
      <w:r>
        <w:t xml:space="preserve">Linh Giang không rõ nguyên do, không biết hắn là đang nhắc tới cái tổ nào, suy nghĩ một chút: "Cũng được đi, đất trời rộng lớn, ở nơi nào cũng được."</w:t>
      </w:r>
      <w:r>
        <w:br w:type="textWrapping"/>
      </w:r>
      <w:r>
        <w:br w:type="textWrapping"/>
      </w:r>
      <w:r>
        <w:t xml:space="preserve">Y không kén chọn, cho nên có thể chuyển tới dưới mái hiên phòng ngủ của ngươi không?</w:t>
      </w:r>
      <w:r>
        <w:br w:type="textWrapping"/>
      </w:r>
      <w:r>
        <w:br w:type="textWrapping"/>
      </w:r>
      <w:r>
        <w:t xml:space="preserve">Ân Thành Lan tức thời liền hiểu rõ ngọn nguồn, chim đưa tin mặc dù có thể đi ngàn dặm đưa thư, nhưng lại vì mến sào, không về được tổ, sẽ không ăn không uống, không chết không ngừng.</w:t>
      </w:r>
      <w:r>
        <w:br w:type="textWrapping"/>
      </w:r>
      <w:r>
        <w:br w:type="textWrapping"/>
      </w:r>
      <w:r>
        <w:t xml:space="preserve">Ngày hắn còn niên thiếu từng mang theo một con bồ câu đưa thư tên Sóng Quần đi chiến trường Nam Cương, Sóng Quần ở giữa trận địa địch ta bay vọt tới lui ba vạn dặm truyền tống quân tình, mãi đến khi bị phe địch phát hiện, phái người vác tên đi săn giết, trong một lần cuối cùng sau khi thu được tình báo từ mật thám nằm vùng trong quân địch, ở trên đường trở về Sóng Quần bị mưa tên chặn lại, liều mạng mới bay về đến trại, sau đó, thương tích đầy mình dưới ánh mắt của Ân Thành Lan cứ như vậy chết cứng giữa không trung, ngã thật mạnh xuống tổ chim bồ câu.</w:t>
      </w:r>
      <w:r>
        <w:br w:type="textWrapping"/>
      </w:r>
      <w:r>
        <w:br w:type="textWrapping"/>
      </w:r>
      <w:r>
        <w:t xml:space="preserve">Quyết tâm về tổ chính là như thế.</w:t>
      </w:r>
      <w:r>
        <w:br w:type="textWrapping"/>
      </w:r>
      <w:r>
        <w:br w:type="textWrapping"/>
      </w:r>
      <w:r>
        <w:t xml:space="preserve">Chim đưa tin một khi đã nhận định sào huyệt của mình, là sẽ cả đời không dời, nhưng Linh Giang lại khác, nói chuyển nhà là chuyển nhà, thật sự chẳng có tiết tháo. Cũng để cho Ân Thành Lan dễ dàng nhìn ra vấn đề ở chỗ nào.</w:t>
      </w:r>
      <w:r>
        <w:br w:type="textWrapping"/>
      </w:r>
      <w:r>
        <w:br w:type="textWrapping"/>
      </w:r>
      <w:r>
        <w:t xml:space="preserve">Nếu như nó có thể trở về, thì không có khả năng hoàn toàn không biết đường, bỏ da thịt bên ngoài, nhìn vào trong xương cốt xem, đại khái chính là phải tìm một nơi làm cho nó sinh tâm quyến luyến, không có không được không trở về không thôi.</w:t>
      </w:r>
      <w:r>
        <w:br w:type="textWrapping"/>
      </w:r>
      <w:r>
        <w:br w:type="textWrapping"/>
      </w:r>
      <w:r>
        <w:t xml:space="preserve">Ân Thành Lan căn bản không tin nó sẽ là con chim nhỏ nghiêm túc nhớ đường, phân rõ phương hướng, ấn theo tính tình của nó, đại khái chính là tùy tiện bay bay, chờ bay chán chê rồi, vẫn chưa thấy đến đích, mới như từ cõi tiên trở về, bắt đầu cẩn thận cân nhắc phương hướng đi.</w:t>
      </w:r>
      <w:r>
        <w:br w:type="textWrapping"/>
      </w:r>
      <w:r>
        <w:br w:type="textWrapping"/>
      </w:r>
      <w:r>
        <w:t xml:space="preserve">Dù sao tìm đường cũng là thiên tính của chim.</w:t>
      </w:r>
      <w:r>
        <w:br w:type="textWrapping"/>
      </w:r>
      <w:r>
        <w:br w:type="textWrapping"/>
      </w:r>
      <w:r>
        <w:t xml:space="preserve">Tuy rằng mới trở thành chim của hắn chưa được bao lâu, Ân Thành Lan đã đem tính cách của Linh Giang tiểu lông vàng mò mẫm đến thông thấu trong ngoài.</w:t>
      </w:r>
      <w:r>
        <w:br w:type="textWrapping"/>
      </w:r>
      <w:r>
        <w:br w:type="textWrapping"/>
      </w:r>
      <w:r>
        <w:t xml:space="preserve">Hắn đoán không sai, nhưng mà lần này, Linh Giang vẫn chưa du hồn lên mây, mà là du đến trên người hắn, mới không có tâm phi hành, cho nên nhận lầm đường, đến lúc bị người mình nhớ nhung hỏi tới, mới thẹn không dám nói ra mỏ.</w:t>
      </w:r>
      <w:r>
        <w:br w:type="textWrapping"/>
      </w:r>
      <w:r>
        <w:br w:type="textWrapping"/>
      </w:r>
      <w:r>
        <w:t xml:space="preserve">Ân Thành Lan không biết mình đã một mớ tuổi mà vẫn còn là hồng nhan họa thủy(*), nói: "Nếu như ngươi không thích về tổ, chung quy phải tìm ra một vật, trở thành ý niệm khiến ngươi nhất định phải trở về, nếu ngươi không về hoặc về muộn, sẽ vì vậy mà ăn ngủ không yên, trằn trọc bất an, chỉ có vật ấy mới có thể trở thành ràng buộc của ngươi, có ràng buộc rồi, ngươi sẽ không thể không chuyên tâm đưa tin, không thể chờ đợi được lúc trở về."</w:t>
      </w:r>
      <w:r>
        <w:br w:type="textWrapping"/>
      </w:r>
      <w:r>
        <w:br w:type="textWrapping"/>
      </w:r>
      <w:r>
        <w:t xml:space="preserve">((*)Hồng nhan họa thủy: Người đẹp thì như nước mang đến tai họa)</w:t>
      </w:r>
      <w:r>
        <w:br w:type="textWrapping"/>
      </w:r>
      <w:r>
        <w:br w:type="textWrapping"/>
      </w:r>
      <w:r>
        <w:t xml:space="preserve">Linh Giang nhìn thấy gió núi thổi tung mái tóc đen trên thái dương Ân Thành Lan, gương mặt kia ở trong gió nhẹ cuối hè đặc biệt tuấn dật rõ ràng, y lẩm bẩm: "Người được không?"</w:t>
      </w:r>
      <w:r>
        <w:br w:type="textWrapping"/>
      </w:r>
      <w:r>
        <w:br w:type="textWrapping"/>
      </w:r>
      <w:r>
        <w:t xml:space="preserve">"Đương nhiên có thể."</w:t>
      </w:r>
      <w:r>
        <w:br w:type="textWrapping"/>
      </w:r>
      <w:r>
        <w:br w:type="textWrapping"/>
      </w:r>
      <w:r>
        <w:t xml:space="preserve">Linh Giang liền nói: "Vậy ngươi đi."</w:t>
      </w:r>
      <w:r>
        <w:br w:type="textWrapping"/>
      </w:r>
      <w:r>
        <w:br w:type="textWrapping"/>
      </w:r>
      <w:r>
        <w:t xml:space="preserve">Ân Thành Lan sững sờ.</w:t>
      </w:r>
      <w:r>
        <w:br w:type="textWrapping"/>
      </w:r>
      <w:r>
        <w:br w:type="textWrapping"/>
      </w:r>
      <w:r>
        <w:t xml:space="preserve">Linh Giang đứng lên, chậm rãi nói: "Nếu như ta biết ngươi đang chờ ta, thì nhất định sẽ trở về, sẽ đúng hạn trở về, sẽ đem hết toàn lực mau chóng trở về."</w:t>
      </w:r>
      <w:r>
        <w:br w:type="textWrapping"/>
      </w:r>
      <w:r>
        <w:br w:type="textWrapping"/>
      </w:r>
      <w:r>
        <w:t xml:space="preserve">Ân Thành Lan chưa từng nghĩ tới có một ngày có thể nghe thấy lời cảm động chạm tới lòng người như vậy, hơn nữa còn là từ trong mỏ một con chim nói ra, cứng họng một lúc lâu, mới cười nói: "Được thôi."</w:t>
      </w:r>
      <w:r>
        <w:br w:type="textWrapping"/>
      </w:r>
      <w:r>
        <w:br w:type="textWrapping"/>
      </w:r>
      <w:r>
        <w:t xml:space="preserve">Trong lòng lại nghĩ, con chim nhỏ này nếu là người, ở trong buôn bán thuyết phục người cũng coi như một cao thủ.</w:t>
      </w:r>
      <w:r>
        <w:br w:type="textWrapping"/>
      </w:r>
      <w:r>
        <w:br w:type="textWrapping"/>
      </w:r>
      <w:r>
        <w:t xml:space="preserve">Sau đó Linh Giang mới bắt đầu ăn bữa đầu tiên của mình sau một ngày một đêm.</w:t>
      </w:r>
      <w:r>
        <w:br w:type="textWrapping"/>
      </w:r>
      <w:r>
        <w:br w:type="textWrapping"/>
      </w:r>
      <w:r>
        <w:t xml:space="preserve">Hai ba ngày kế tiếp, Ân Thành Lan vẫn yêu cầu y bay thử nghiệm, một lần là bay mười dặm tới thuyền đánh cá vùng biển Bắc đưa thư, một lần là đi về phía Nam xuyên qua ba thành trấn, đến chùa miếu trong núi rừng.</w:t>
      </w:r>
      <w:r>
        <w:br w:type="textWrapping"/>
      </w:r>
      <w:r>
        <w:br w:type="textWrapping"/>
      </w:r>
      <w:r>
        <w:t xml:space="preserve">Linh Giang mặc dù ngoài miệng đáp ứng, nhưng lười nhác trong xương kia sao có thể tức khắc liền cởi sạch sẽ được, đành phải đem ba chữ "Ân Thành Lan" niệm như đọc kinh trong mỏ, nhắc nhở mình rằng hắn còn đang chờ mình, lúc này mới suýt sao trở về tổ đúng yêu cầu.</w:t>
      </w:r>
      <w:r>
        <w:br w:type="textWrapping"/>
      </w:r>
      <w:r>
        <w:br w:type="textWrapping"/>
      </w:r>
      <w:r>
        <w:t xml:space="preserve">Những chuyến bay này cũng không phải đi đưa thư thật sự, mà là dùng mấy cứ điểm lúc huấn luyện chim non Ngự Phượng các thường dùng, Linh Giang bay trên đường thường thấy có chim non bên cạnh đập cánh bay nhanh, vì thế y cố ý bay thật nhanh, đem chim non bỏ lại phía sau, chờ y về đến Ngự Phượng các rồi, liền chẳng biết xấu hổ chạy đến trước mặt Ân Thành Lan cầu thưởng, phía sau còn bày bộ lông đuôi bảy loạn tám ngẩng không chút lưu tình tán tưởng mình một trận.</w:t>
      </w:r>
      <w:r>
        <w:br w:type="textWrapping"/>
      </w:r>
      <w:r>
        <w:br w:type="textWrapping"/>
      </w:r>
      <w:r>
        <w:t xml:space="preserve">Liên Ấn Ca may mắn nghe được một hồi, chỉ cảm thấy mặt đều không có chỗ để, đừng có ỷ vào đám chim nhỏ khác không biết nói chuyện có được không.</w:t>
      </w:r>
      <w:r>
        <w:br w:type="textWrapping"/>
      </w:r>
      <w:r>
        <w:br w:type="textWrapping"/>
      </w:r>
      <w:r>
        <w:t xml:space="preserve">Chạng vạng cùng ngày, Linh Giang ra cửa đưa thư, Liên Ấn Ca bưng vẻ mặt vội vã lên Thính Hải lâu.</w:t>
      </w:r>
      <w:r>
        <w:br w:type="textWrapping"/>
      </w:r>
      <w:r>
        <w:br w:type="textWrapping"/>
      </w:r>
    </w:p>
    <w:p>
      <w:pPr>
        <w:pStyle w:val="Heading2"/>
      </w:pPr>
      <w:bookmarkStart w:id="44" w:name="chương-23-đá-bắc-đẩu-5"/>
      <w:bookmarkEnd w:id="44"/>
      <w:r>
        <w:t xml:space="preserve">23. Chương 23: Đá Bắc Đẩu (5)</w:t>
      </w:r>
    </w:p>
    <w:p>
      <w:pPr>
        <w:pStyle w:val="Compact"/>
      </w:pPr>
      <w:r>
        <w:br w:type="textWrapping"/>
      </w:r>
      <w:r>
        <w:br w:type="textWrapping"/>
      </w:r>
      <w:r>
        <w:t xml:space="preserve">Edit + Beta: Jojo Nguyen</w:t>
      </w:r>
      <w:r>
        <w:br w:type="textWrapping"/>
      </w:r>
      <w:r>
        <w:br w:type="textWrapping"/>
      </w:r>
      <w:r>
        <w:t xml:space="preserve">Ân Thành Lan ngồi bên trong Ỷ Vân đình, hoàng hôn xa xôi nhiễm hồng những đám mây.</w:t>
      </w:r>
      <w:r>
        <w:br w:type="textWrapping"/>
      </w:r>
      <w:r>
        <w:br w:type="textWrapping"/>
      </w:r>
      <w:r>
        <w:t xml:space="preserve">"Gia, có tung tích." Liên Ấn Ca nghiêm túc hiếm thấy, thấp giọng nói vài câu bên lỗ tai.</w:t>
      </w:r>
      <w:r>
        <w:br w:type="textWrapping"/>
      </w:r>
      <w:r>
        <w:br w:type="textWrapping"/>
      </w:r>
      <w:r>
        <w:t xml:space="preserve">Ân Thành Lan đang cầm một thanh gỗ mài dũa cái gì, không biết hắn học công phu từ ai, một tay điêu luyện sắc xảo, mỗi khi lưỡi dao khắc vun vút hạ xuống, một đóa hoa nhỏ xinh xắn lại hiện ra.</w:t>
      </w:r>
      <w:r>
        <w:br w:type="textWrapping"/>
      </w:r>
      <w:r>
        <w:br w:type="textWrapping"/>
      </w:r>
      <w:r>
        <w:t xml:space="preserve">Nghe vậy, hắn câu môi dưới, lại không phải là cười, động tác trong tay cũng không ngừng: "Trách sao tứ đại thế gia trên giang hồ đều đang đuổi giết hắn, hóa ra thứ hắn đánh cắp chính là đá Bắc Đẩu."</w:t>
      </w:r>
      <w:r>
        <w:br w:type="textWrapping"/>
      </w:r>
      <w:r>
        <w:br w:type="textWrapping"/>
      </w:r>
      <w:r>
        <w:t xml:space="preserve">"Mà Bùi Giang Nam vừa trốn chạy vừa thả ra lời đồn đãi khắp nơi, tuyên bố đồ vật chẳng hề trên tay hắn, mà là một người khác."</w:t>
      </w:r>
      <w:r>
        <w:br w:type="textWrapping"/>
      </w:r>
      <w:r>
        <w:br w:type="textWrapping"/>
      </w:r>
      <w:r>
        <w:t xml:space="preserve">Ân Thành Lan nâng mắt, nhìn thấy trong con ngươi Liên Ấn Ca lập lòe khác thường: "Người phương nào?"</w:t>
      </w:r>
      <w:r>
        <w:br w:type="textWrapping"/>
      </w:r>
      <w:r>
        <w:br w:type="textWrapping"/>
      </w:r>
      <w:r>
        <w:t xml:space="preserve">Liên Ấn Ca từ trong lồng ngực lấy ra một tờ giấy to bằng lòng bàn tay, nhăn dúm dó, nét mực phía trên đã mơ hồ không rõ, nhưng vẫn có thể nhìn ra đường viền đại khái – nếu như không lầm, chân dung của người này là lần thứ ba Ân Thành Lan nhìn thấy.</w:t>
      </w:r>
      <w:r>
        <w:br w:type="textWrapping"/>
      </w:r>
      <w:r>
        <w:br w:type="textWrapping"/>
      </w:r>
      <w:r>
        <w:t xml:space="preserve">"Người này, theo lời Bùi Giang Nam nói, chính là sư đệ của hắn, đá Bắc Đẩu là hai tháng trước bị người này cướp đi." Liên Ấn Ca khoanh cánh tay dựa vào cây cột, hoàng hôn kéo dài bóng người hắn, "Mà hai tháng trước, Quý công tử đã cầm tin tức của Ngự Phượng các, rồi cùng người này đuổi bắt Bùi Giang Nam."</w:t>
      </w:r>
      <w:r>
        <w:br w:type="textWrapping"/>
      </w:r>
      <w:r>
        <w:br w:type="textWrapping"/>
      </w:r>
      <w:r>
        <w:t xml:space="preserve">Liên Ấn Ca chớp mắt: "Nếu như đúng là hắn lấy đi, gia nói xem Quý công tử liệu có thể sẽ ——" cố ý kéo dài âm điệu.</w:t>
      </w:r>
      <w:r>
        <w:br w:type="textWrapping"/>
      </w:r>
      <w:r>
        <w:br w:type="textWrapping"/>
      </w:r>
      <w:r>
        <w:t xml:space="preserve">Ân Thành Lan vỗ rớt mảnh vụn trên khúc gỗ, đối với bộ dạng giả thần giả quỷ của hắn không chút hứng thú: "Việc này người thần y cốc biết không?"</w:t>
      </w:r>
      <w:r>
        <w:br w:type="textWrapping"/>
      </w:r>
      <w:r>
        <w:br w:type="textWrapping"/>
      </w:r>
      <w:r>
        <w:t xml:space="preserve">"Ta cố ý thả tin tức, đoán chừng cũng đã thu được rồi."</w:t>
      </w:r>
      <w:r>
        <w:br w:type="textWrapping"/>
      </w:r>
      <w:r>
        <w:br w:type="textWrapping"/>
      </w:r>
      <w:r>
        <w:t xml:space="preserve">Đang nói, ảnh vệ từ một bên lướt ra, ôm quyền hành lễ nói: "Gia, Quý công tử cùng Nghiêm thần y đang trên đường lên đỉnh núi."</w:t>
      </w:r>
      <w:r>
        <w:br w:type="textWrapping"/>
      </w:r>
      <w:r>
        <w:br w:type="textWrapping"/>
      </w:r>
      <w:r>
        <w:t xml:space="preserve">Ân Thành Lan ra hiệu đã biết, ảnh vệ lại lặng yên không tiếng động biến mất, Ân Thành Lan gác dao khắc cùng thanh gỗ lên, cầm một chiếc khăn tay bên cạnh lau chùi ngón tay: "Đi chuẩn bị trà đi."</w:t>
      </w:r>
      <w:r>
        <w:br w:type="textWrapping"/>
      </w:r>
      <w:r>
        <w:br w:type="textWrapping"/>
      </w:r>
      <w:r>
        <w:t xml:space="preserve">Liên Ấn Ca lui ra, lệnh người dâng lên trà mới năm nay cùng điểm tâm.</w:t>
      </w:r>
      <w:r>
        <w:br w:type="textWrapping"/>
      </w:r>
      <w:r>
        <w:br w:type="textWrapping"/>
      </w:r>
      <w:r>
        <w:t xml:space="preserve">Trên đường núi, sắc mặt Nghiêm sở đã biến thành màu đen, nhìn người cách mười bước phía trước bước vội, con ngươi lại càng âm trầm, hắn đi mấy bước, bỗng nhiên dừng lại, không chịu đi nữa.</w:t>
      </w:r>
      <w:r>
        <w:br w:type="textWrapping"/>
      </w:r>
      <w:r>
        <w:br w:type="textWrapping"/>
      </w:r>
      <w:r>
        <w:t xml:space="preserve">Nhận thấy được động tĩnh phía sau, Quý Ngọc Sơn khó hiểu quay đầu, thấy biểu tình hắn khác thường, bèn quay người trở lại, đi đến bên cạnh Nghiêm Sở, hỏi: "Không đi nổi? Vậy chúng ta nghỉ ngơi một chút."</w:t>
      </w:r>
      <w:r>
        <w:br w:type="textWrapping"/>
      </w:r>
      <w:r>
        <w:br w:type="textWrapping"/>
      </w:r>
      <w:r>
        <w:t xml:space="preserve">Nghiêm Sở trầm mặt, một nhát bắt lấy cái tay đang duỗi tới mình, lạnh giọng nói: "Kẻ kia rốt cuộc là người phương nào, làm ngươi phải lo lắng như vậy, ta mới chỉ mới mấy ngày không gặp, ngươi lại nhiều thêm một vị bằng hữu."</w:t>
      </w:r>
      <w:r>
        <w:br w:type="textWrapping"/>
      </w:r>
      <w:r>
        <w:br w:type="textWrapping"/>
      </w:r>
      <w:r>
        <w:t xml:space="preserve">Quý Ngọc Sơn thở dài trong lòng, làm sao Linh Giang chim nhỏ ra cửa gây chuyện, mà không ra khỏi cửa cũng gây chuyện đây, y không ở giang hồ, khắp giang hồ lại đều là truyền thuyết của y.</w:t>
      </w:r>
      <w:r>
        <w:br w:type="textWrapping"/>
      </w:r>
      <w:r>
        <w:br w:type="textWrapping"/>
      </w:r>
      <w:r>
        <w:t xml:space="preserve">Biết được Nghiêm Sở đã hiểu lầm quá độ, Quý Ngọc Sơn đành nhỏ giọng giải thích: "Ta không phải lo lắng y... Được rồi, là ta lo lắng y, ta chỉ không muốn Ân các chủ hoài nghi y."</w:t>
      </w:r>
      <w:r>
        <w:br w:type="textWrapping"/>
      </w:r>
      <w:r>
        <w:br w:type="textWrapping"/>
      </w:r>
      <w:r>
        <w:t xml:space="preserve">Nghiêm Sở trừng mắt lạnh lùng: "Hắn hoài nghi hay không hoài nghi y, có quan hệ với ngươi sao?"</w:t>
      </w:r>
      <w:r>
        <w:br w:type="textWrapping"/>
      </w:r>
      <w:r>
        <w:br w:type="textWrapping"/>
      </w:r>
      <w:r>
        <w:t xml:space="preserve">Quý Ngọc Sơn dừng lại, chợt nghĩ, kẻ hoài nghi cùng kẻ bị hoài nghi cũng không phải hắn, đương nhiên không có quan hệ, nhưng mà ngẫm nghĩ lại một chút, là nhân chứng duy nhất chứng kiến Linh Giang chim nhỏ thầm mến Ân các chủ mà nói, hắn cảm thấy xuất phát từ bổn phận nào đó tương tự như bà mối, hẳn là lúc nên ra tay thì ra tay, tạo một đôi là tạo một đôi.</w:t>
      </w:r>
      <w:r>
        <w:br w:type="textWrapping"/>
      </w:r>
      <w:r>
        <w:br w:type="textWrapping"/>
      </w:r>
      <w:r>
        <w:t xml:space="preserve">Nhưng Nghiêm Sở đối với thái độ giữ kín như bưng của hắn rất chi là ghét cay ghét đắng, trong lòng càng tức giận hơn, bây giờ không chỉ có một "Ảnh Nhi" thò chân vào, mà giữa đường lại nhảy ra một vị thiếu hiệp cũng muốn một chân cắm một chân dựa gần.</w:t>
      </w:r>
      <w:r>
        <w:br w:type="textWrapping"/>
      </w:r>
      <w:r>
        <w:br w:type="textWrapping"/>
      </w:r>
      <w:r>
        <w:t xml:space="preserve">Nghiêm Sở tức giận vô cùng, giữa hắn và Quý Ngọc Sơn làm sao cứ mọc ra nhiều chân như vậy đây.</w:t>
      </w:r>
      <w:r>
        <w:br w:type="textWrapping"/>
      </w:r>
      <w:r>
        <w:br w:type="textWrapping"/>
      </w:r>
      <w:r>
        <w:t xml:space="preserve">Nghiêm Sở mà giận, cái mặt con nít sẽ banh lên so với bình thường hơn một chút, da dẻ hắn trắng nõn như ngọc, đôi mắt long lanh như giọt nước, nóng giận tô hồng hai gò má, khiến Quý Ngọc Sơn vừa liếc mắt nhìn, liền chống đỡ không nổi, da đầu tê dại, thân mình như nhũn ra.</w:t>
      </w:r>
      <w:r>
        <w:br w:type="textWrapping"/>
      </w:r>
      <w:r>
        <w:br w:type="textWrapping"/>
      </w:r>
      <w:r>
        <w:t xml:space="preserve">"Ngươi đừng giận, ta... Ai, thôi, ta đáp ứng y không nói cho người khác biết, nhưng Nghiêm huynh không tính là người khác, ta tin tưởng con người của Nghiêm huynh, ta trộm nói cho ngươi, nhưng ngươi chớ để lộ ra." Quý Ngọc Sơn đành kéo cánh tay Nghiêm Sở, cúi đầu xuống bên lỗ tai.</w:t>
      </w:r>
      <w:r>
        <w:br w:type="textWrapping"/>
      </w:r>
      <w:r>
        <w:br w:type="textWrapping"/>
      </w:r>
      <w:r>
        <w:t xml:space="preserve">Hắn còn chưa nói, Nghiêm Sở đã bị hơi nóng hắn phun ra làm cho cứng đờ cả người, lỗ tai ngứa ngáy, trên cánh tay lúc này nổi một thân da gà, nhưng vẫn âm thầm cắn chặt môi dưới, cứ như vậy một bên nổi da gà, một bên nghe cái bí mật kinh hãi thế tục.</w:t>
      </w:r>
      <w:r>
        <w:br w:type="textWrapping"/>
      </w:r>
      <w:r>
        <w:br w:type="textWrapping"/>
      </w:r>
      <w:r>
        <w:t xml:space="preserve">Quý Ngọc Sơn nói xong, đồng tình nhìn khuôn mặt con nít của hắn trợn to mắt: "Việc này... Vẫn tốt nhất là để cho y tự nói với Ân các chủ đi, Nghiêm huynh thấy sao?"</w:t>
      </w:r>
      <w:r>
        <w:br w:type="textWrapping"/>
      </w:r>
      <w:r>
        <w:br w:type="textWrapping"/>
      </w:r>
      <w:r>
        <w:t xml:space="preserve">Nghiêm huynh cái gì cũng không muốn nói, ngơ ngơ ngác ngác lên Thính Hải lâu.</w:t>
      </w:r>
      <w:r>
        <w:br w:type="textWrapping"/>
      </w:r>
      <w:r>
        <w:br w:type="textWrapping"/>
      </w:r>
      <w:r>
        <w:t xml:space="preserve">Ân Thành Lan đã chuẩn bị trà ngon ngồi đợi đã lâu, để hạ nhân trực tiếp dẫn hai người tới Ỷ Vân đình.</w:t>
      </w:r>
      <w:r>
        <w:br w:type="textWrapping"/>
      </w:r>
      <w:r>
        <w:br w:type="textWrapping"/>
      </w:r>
      <w:r>
        <w:t xml:space="preserve">Nghiêm Sở vẫn chưa phục hồi lại được tinh thần từ trong khiếp sợ, Quý Ngọc Sơn thấy bộ dạng bị đả kích của hắn, ảo não có phải mình không nên nói cho hắn biết chuyện này không, muốn căn dặn Nghiêm Sở vài câu, lại thấy Ân các chủ đã ở trước mặt, không thể làm gì khác hơn là lấy đôi mắt dùng sức ra hiệu hắn.</w:t>
      </w:r>
      <w:r>
        <w:br w:type="textWrapping"/>
      </w:r>
      <w:r>
        <w:br w:type="textWrapping"/>
      </w:r>
      <w:r>
        <w:t xml:space="preserve">Ân Thành Lan khí định thần nhàn uống trà, thú vị nhìn biểu cảm khác biệt của hai người, chờ bọn họ mở miệng.</w:t>
      </w:r>
      <w:r>
        <w:br w:type="textWrapping"/>
      </w:r>
      <w:r>
        <w:br w:type="textWrapping"/>
      </w:r>
      <w:r>
        <w:t xml:space="preserve">Lúc này Nghiêm Sở mới "A" một cái hoàn hồn lại, ánh mắt lấp lánh nhìn chằm chằm Ân Thành Lan.</w:t>
      </w:r>
      <w:r>
        <w:br w:type="textWrapping"/>
      </w:r>
      <w:r>
        <w:br w:type="textWrapping"/>
      </w:r>
      <w:r>
        <w:t xml:space="preserve">Ân Thành Lan khẽ mỉm cười: "Trên mặt ta có vết bẩn sao?"</w:t>
      </w:r>
      <w:r>
        <w:br w:type="textWrapping"/>
      </w:r>
      <w:r>
        <w:br w:type="textWrapping"/>
      </w:r>
      <w:r>
        <w:t xml:space="preserve">Hắn nói như vậy, nhưng cũng không như những người khác theo bản năng vươn tay sờ mặt, mà là cư xử bình tĩnh khéo léo, tìm cách vừa đúng, không quá xa cách cũng không có vẻ thân cận quá phận mà mở miệng bắt chuyện.</w:t>
      </w:r>
      <w:r>
        <w:br w:type="textWrapping"/>
      </w:r>
      <w:r>
        <w:br w:type="textWrapping"/>
      </w:r>
      <w:r>
        <w:t xml:space="preserve">Quý Ngọc Sơn bị khí thế thanh nhã hào hoa phú quý trên người hắn thuyết phục, cảm khái nghĩ, ánh mắt Linh Giang thật sự quá tốt rồi.</w:t>
      </w:r>
      <w:r>
        <w:br w:type="textWrapping"/>
      </w:r>
      <w:r>
        <w:br w:type="textWrapping"/>
      </w:r>
      <w:r>
        <w:t xml:space="preserve">"Ta nghe được một ít lời đồn đại, có liên quan đến Bùi Giang Nam." Quý Ngọc Sơn bưng chén trà xanh lên nhấp một ngụm, "Cũng không muốn vòng vo với Ân các chủ, vật ngài muốn không ở trong tay ta, cũng không hề ở trong tay vị thiếu hiệp đồng hành cùng ta."</w:t>
      </w:r>
      <w:r>
        <w:br w:type="textWrapping"/>
      </w:r>
      <w:r>
        <w:br w:type="textWrapping"/>
      </w:r>
      <w:r>
        <w:t xml:space="preserve">Ân Thành Lan nói: "Ta tin tưởng Quý công tử." Cũng không nói câu tiếp theo.</w:t>
      </w:r>
      <w:r>
        <w:br w:type="textWrapping"/>
      </w:r>
      <w:r>
        <w:br w:type="textWrapping"/>
      </w:r>
      <w:r>
        <w:t xml:space="preserve">Hiểu rõ ý hắn, Quý Ngọc Sơn nói: "Vì một số nguyên nhân mà ta không thể nói cho ngài biết thân phận y, nhưng ta dám lấy tính mạng mình ra đảm bảo y đối với Ân các chủ tuyệt không có dã tâm mưu hại."</w:t>
      </w:r>
      <w:r>
        <w:br w:type="textWrapping"/>
      </w:r>
      <w:r>
        <w:br w:type="textWrapping"/>
      </w:r>
      <w:r>
        <w:t xml:space="preserve">Vẫn luôn trầm mặc không nói Nghiêm Sở bỗng nhiên lại "Ha" một tiếng, ánh mắt nhìn Ân Thành Lan từ lấp lánh biến thành 囧囧, hắn nghĩ thầm, xác thực không có dã tâm hại ngươi, chỉ có dã tâm làm ngươi thôi.</w:t>
      </w:r>
      <w:r>
        <w:br w:type="textWrapping"/>
      </w:r>
      <w:r>
        <w:br w:type="textWrapping"/>
      </w:r>
      <w:r>
        <w:t xml:space="preserve">Bất cứ ai bị nhìn chằm chằm một cách khó hiểu như vậy, đều không thấy thoải mái, Ân Thành Lan lại ở dưới ánh mắt này bình tĩnh uống trà, nói: "Nếu như không phải Nghiêm huynh là cốc chủ thần y cốc, Ân mỗ quả thật rất muốn mời đại phu đến đây xem mạch cho Nghiêm huynh, Vạn Hải phong núi cao khí mỏng, hay là ở không quen, thân ôm bệnh rồi."</w:t>
      </w:r>
      <w:r>
        <w:br w:type="textWrapping"/>
      </w:r>
      <w:r>
        <w:br w:type="textWrapping"/>
      </w:r>
      <w:r>
        <w:t xml:space="preserve">Quý Ngọc Sơn lúng túng kéo ống tay áo Nghiêm Sở xuống, người sau rốt cuộc từ rối rắm khiếp sợ phục hồi tinh thần lại, khôi phục lạnh lùng cao ngạo thường ngày, cau mày nhìn mọi người: "Ta tin tưởng Ngọc Sơn, người hắn bảo vệ ta cũng tin tưởng. Các chủ còn có gì muốn nói?"</w:t>
      </w:r>
      <w:r>
        <w:br w:type="textWrapping"/>
      </w:r>
      <w:r>
        <w:br w:type="textWrapping"/>
      </w:r>
      <w:r>
        <w:t xml:space="preserve">Ân Thành Lan liền cười, hắn chờ chính là lời nói này, Quý Ngọc Sơn hắn không biết, nhưng Nghiêm Sở là xem thường dấu diếm việc này, lúc đó trong tay Nghiêm Sở có thuốc bột có thể khiến cây Ngư Diễn nở hoa, cũng rõ ràng rành mạch nói cho hắn, trừ phi tìm được thiên tài dị bảo còn lại trước, nếu không sẽ không lãng phí thuốc bột của mình cho hắn.</w:t>
      </w:r>
      <w:r>
        <w:br w:type="textWrapping"/>
      </w:r>
      <w:r>
        <w:br w:type="textWrapping"/>
      </w:r>
      <w:r>
        <w:t xml:space="preserve">Ân Thành Lan kéo tay áo châm trà cho hai người: "Ân mỗ xin chịu tội với hai vị, cũng không phải cố ý hoài nghi Quý công tử, mà thật sự là vị thiếu hiệp trong miệng Quý công tử kia quá xuất quỷ nhập thần, ngoại trừ Quý công tử, Ngự Phượng các ngay cả một mẩu tung tích của y đều không tra ra được."</w:t>
      </w:r>
      <w:r>
        <w:br w:type="textWrapping"/>
      </w:r>
      <w:r>
        <w:br w:type="textWrapping"/>
      </w:r>
      <w:r>
        <w:t xml:space="preserve">Quý Ngọc Sơn mấp máy môi, muốn thay Linh Giang giải thích, lại không biết nên giải thích cái gì, đành hỏi: "Vậy Ân các chủ tiếp theo định làm gì? Về tung tích đá Bắc Đẩu."</w:t>
      </w:r>
      <w:r>
        <w:br w:type="textWrapping"/>
      </w:r>
      <w:r>
        <w:br w:type="textWrapping"/>
      </w:r>
      <w:r>
        <w:t xml:space="preserve">"Nếu Bùi Giang Nam nói dối, vậy đồ vẫn còn ở trên người hắn, tại hạ đã phái người truy tra tung tích hắn, ít ngày nữa hẳn có thể trở về, đa tạ Quý công tử quan tâm."</w:t>
      </w:r>
      <w:r>
        <w:br w:type="textWrapping"/>
      </w:r>
      <w:r>
        <w:br w:type="textWrapping"/>
      </w:r>
      <w:r>
        <w:t xml:space="preserve">Màn đêm buông xuống, đèn lồng treo trên bốn phía Ỷ Vân đình, tia lửa tắt sáng dập dờn ẩn hiện trong mây mù quây quẩn, mông lung tựa như chốn thần tiên.</w:t>
      </w:r>
      <w:r>
        <w:br w:type="textWrapping"/>
      </w:r>
      <w:r>
        <w:br w:type="textWrapping"/>
      </w:r>
      <w:r>
        <w:t xml:space="preserve">Một con chim nhỏ xuyên mây phá sương mà ra, bay vào trong đình, rơi xuống bả vai Ân Thành Lan.</w:t>
      </w:r>
      <w:r>
        <w:br w:type="textWrapping"/>
      </w:r>
      <w:r>
        <w:br w:type="textWrapping"/>
      </w:r>
      <w:r>
        <w:t xml:space="preserve">Chim nhỏ hướng Quý Ngọc Sơn lạnh nhạt gật đầu một cái, vươn móng vuốt đưa đến trước mặt Ân Thành Lan, nam nhân cởi ống trúc xuống thu vào lòng, không biết từ đâu lấy ra một hạt đậu phộng đút cho y, Linh Giang bèn nhấc một cái móng vuốt lên nắm lấy, từng chút từng chút nhét vào trong mỏ ăn.</w:t>
      </w:r>
      <w:r>
        <w:br w:type="textWrapping"/>
      </w:r>
      <w:r>
        <w:br w:type="textWrapping"/>
      </w:r>
      <w:r>
        <w:t xml:space="preserve">Vừa ăn vừa trưng bộ mặt không hề có cảm xúc nhìn hai người vẻ mặt phức tạp ở đối diện.</w:t>
      </w:r>
      <w:r>
        <w:br w:type="textWrapping"/>
      </w:r>
      <w:r>
        <w:br w:type="textWrapping"/>
      </w:r>
      <w:r>
        <w:t xml:space="preserve">Quý Ngọc Sơn rối rắm nhìn một người một chim, không hiểu làm sao tình cảm của bọn họ bỗng nhiên tốt lên rồi, quay đầu liếc nhìn Nghiêm Sở, phát hiện hắn còn rối rắm hơn, Quý Ngọc Sơn cảm thấy có người cùng rối rắm với mình, cảm giác thật tốt.</w:t>
      </w:r>
      <w:r>
        <w:br w:type="textWrapping"/>
      </w:r>
      <w:r>
        <w:br w:type="textWrapping"/>
      </w:r>
      <w:r>
        <w:t xml:space="preserve">Ân Thành Lan hồn nhiên không biết suy nghĩ ở trong lòng bọn họ, động tác rất tự nhiên bón cho Linh Giang xong, nghiêng đầu qua chỗ khác tiếp tục nói chuyện phiếm với bọn họ: "Nhưng mà Ân mỗ nghe Tề Anh nói vị thiếu hiệp kia có võ công trác tuyệt, kinh động như thiên nhân, trong lòng rất kính phục, muốn kết giao một phen, không biết Quý công tử có bằng lòng dẫn tiến hay không? A, thân phận hắn không tiện cho người biết, ta đương nhiên sẽ không hỏi đến, chỉ muốn gặp gỡ mà thôi."</w:t>
      </w:r>
      <w:r>
        <w:br w:type="textWrapping"/>
      </w:r>
      <w:r>
        <w:br w:type="textWrapping"/>
      </w:r>
      <w:r>
        <w:t xml:space="preserve">Quý Ngọc Sơn vừa uống một ngụm trà vào trong miệng, tức khắc liền phun ra ngoài, cuống quýt thả chén trà xuống, lúng lúng tiếp lấy khăn Nghiêm Sở đưa tới, giật mình nhìn Ân Thành Lan: "Ngươi muốn gặp y?"</w:t>
      </w:r>
      <w:r>
        <w:br w:type="textWrapping"/>
      </w:r>
      <w:r>
        <w:br w:type="textWrapping"/>
      </w:r>
      <w:r>
        <w:t xml:space="preserve">Dù sao cũng là người gặp qua sóng gió, lúc này Nghiêm Sở đã triệt để tiếp nhận chuyện này rồi, bình tĩnh đưa mắt từ trên mặt Ân Thành Lan dịch đến trên người tiểu hoàng điểu đang làm như không liên quan gì tới mình chuyên tâm gặm đậu phộng, ánh mắt lóe lên tinh quang, đem Quý Ngọc Sơn không có tiền đồ kéo lên: "Được, tuy nhiên có gặp hay không là chuyện của người kia, chúng ta hỏi qua ý kiến y rồi lại nói."</w:t>
      </w:r>
      <w:r>
        <w:br w:type="textWrapping"/>
      </w:r>
      <w:r>
        <w:br w:type="textWrapping"/>
      </w:r>
      <w:r>
        <w:t xml:space="preserve">Ân Thành Lan gật đầu, nhìn hai người rời đi.</w:t>
      </w:r>
      <w:r>
        <w:br w:type="textWrapping"/>
      </w:r>
      <w:r>
        <w:br w:type="textWrapping"/>
      </w:r>
      <w:r>
        <w:t xml:space="preserve">Nửa đêm, âm thanh mổ cửa sổ vừa mới vang lên, Quý Ngọc Sơn liền mở ra: "Ta biết ngay ngươi sẽ đến mà."</w:t>
      </w:r>
      <w:r>
        <w:br w:type="textWrapping"/>
      </w:r>
      <w:r>
        <w:br w:type="textWrapping"/>
      </w:r>
      <w:r>
        <w:t xml:space="preserve">Linh Giang bước chân chim nhảy vào trong phòng, liếc mắt liền thấy Nghiêm Sở. Quý Ngọc Sơn gãi đầu, đóng cửa sổ lại, đem lý do vì sao Nghiêm Sở lại ở đây giải thích một chút, đối với chuyện tiết lộ bí mật cảm thấy áy náy sâu sắc.</w:t>
      </w:r>
      <w:r>
        <w:br w:type="textWrapping"/>
      </w:r>
      <w:r>
        <w:br w:type="textWrapping"/>
      </w:r>
      <w:r>
        <w:t xml:space="preserve">Linh Giang trái lại không để ý chút nào, ngoại trừ Ân Thành Lan, y đối với người nào khác đều không để ý, quản hắn có biết hay không, mặc hắn có tin hay không, liền thi pháp hóa thành hình người, thân thể như ngọc đứng ở trong phòng, mí mắt vót mỏng hạ ánh mắt nặng nề quét nhìn người trong phòng: "Hắn muốn gặp ai?"</w:t>
      </w:r>
      <w:r>
        <w:br w:type="textWrapping"/>
      </w:r>
      <w:r>
        <w:br w:type="textWrapping"/>
      </w:r>
      <w:r>
        <w:t xml:space="preserve">Nếu như không phải biết được người y đánh chủ ý là Ân Thành Lan, Nghiêm Sở đã sớm dậm chân, không vui nhăn mi lại, lại tò mò nhìn chằm chằm y từ trên xuống dưới, không trả lời vấn đề của y, trái lại khoanh cánh tay, hỏi: "Lúc ngươi biến thành người, lông chim giấu nơi nào?"</w:t>
      </w:r>
      <w:r>
        <w:br w:type="textWrapping"/>
      </w:r>
      <w:r>
        <w:br w:type="textWrapping"/>
      </w:r>
      <w:r>
        <w:t xml:space="preserve">Linh Giang cảm thấy vấn đề này quá ngu ngốc, trực tiếp xem nhẹ, chuyển hướng Quý Ngọc Sơn: "Hắn muốn gặp ai?"</w:t>
      </w:r>
      <w:r>
        <w:br w:type="textWrapping"/>
      </w:r>
      <w:r>
        <w:br w:type="textWrapping"/>
      </w:r>
      <w:r>
        <w:t xml:space="preserve">Nghiêm Sở bước một bước vượt lên ngăn trở tầm mắt y, khiêu kích nhìn y: "Trả lời vấn đề ta hỏi trước đã."</w:t>
      </w:r>
      <w:r>
        <w:br w:type="textWrapping"/>
      </w:r>
      <w:r>
        <w:br w:type="textWrapping"/>
      </w:r>
      <w:r>
        <w:t xml:space="preserve">Lúc này Linh Giang mới thiếu kiên nhẫn đưa tầm mắt rơi xuống trên người Nghiêm Sở, hốc mắt Linh Giang so với người thường sâu hơn một chút, làm cho con ngươi sâu và đen theo, ngũ quan anh tuấn rõ ràng đến gần như sắc bén, mỗi khi y trầm mặt xuống, cả người liền đột nhiên như lồng thêm một tầng sát khí tối tăm.</w:t>
      </w:r>
      <w:r>
        <w:br w:type="textWrapping"/>
      </w:r>
      <w:r>
        <w:br w:type="textWrapping"/>
      </w:r>
      <w:r>
        <w:t xml:space="preserve">Quý Ngọc Sơn theo bản năng lui về phía sau một bước, Nghiêm Sở lại hồn nhiên không sợ, đi tới bên cạnh bàn ngồi xuống, cầm lấy một cái chén xoay trong lòng bàn tay chơi đùa: "Đừng nhìn ta như vậy, ta không biết liệu mình có thể bị dọa sợ mà quên mất cách giải độc cho Ân các chủ hay không đâu."</w:t>
      </w:r>
      <w:r>
        <w:br w:type="textWrapping"/>
      </w:r>
      <w:r>
        <w:br w:type="textWrapping"/>
      </w:r>
      <w:r>
        <w:t xml:space="preserve">Uy hiếp, trắng trợn.</w:t>
      </w:r>
      <w:r>
        <w:br w:type="textWrapping"/>
      </w:r>
      <w:r>
        <w:br w:type="textWrapping"/>
      </w:r>
      <w:r>
        <w:t xml:space="preserve">Linh Giang không bao giờ chịu để người uy hiếp.</w:t>
      </w:r>
      <w:r>
        <w:br w:type="textWrapping"/>
      </w:r>
      <w:r>
        <w:br w:type="textWrapping"/>
      </w:r>
      <w:r>
        <w:t xml:space="preserve">Mà lần này thì không được, Ân Thành Lan cần tên tiểu tiện nhân này.</w:t>
      </w:r>
      <w:r>
        <w:br w:type="textWrapping"/>
      </w:r>
      <w:r>
        <w:br w:type="textWrapping"/>
      </w:r>
      <w:r>
        <w:t xml:space="preserve">"Sinh tử coi nhẹ, không phục liền làm(*)" Linh Giang lần đầu tiên nếm trải mùi vị bị uy hiếp, nhớ tới kẻ hại y phải chịu uy hiếp này, Linh Giang không khỏi sâu kín thở dài, xem đi, y đối với Ân Thành Lan thật đúng là tốt mà.</w:t>
      </w:r>
      <w:r>
        <w:br w:type="textWrapping"/>
      </w:r>
      <w:r>
        <w:br w:type="textWrapping"/>
      </w:r>
      <w:r>
        <w:t xml:space="preserve">((*)Câu này dùng để mô tả những người tùy ý thích làm gì thì làm, không màng sinh tử)</w:t>
      </w:r>
      <w:r>
        <w:br w:type="textWrapping"/>
      </w:r>
      <w:r>
        <w:br w:type="textWrapping"/>
      </w:r>
      <w:r>
        <w:t xml:space="preserve">Linh Giang phiết môi dưới, thu liễm một thân sát khí, ghét bỏ nói: "Không giấu, ngươi không nhìn thấy mà thôi."</w:t>
      </w:r>
      <w:r>
        <w:br w:type="textWrapping"/>
      </w:r>
      <w:r>
        <w:br w:type="textWrapping"/>
      </w:r>
      <w:r>
        <w:t xml:space="preserve">Nói xong còn uất ức một trận, y cảm thấy y sắp mau sủng Ân Thành Lan đến tận trời rồi.</w:t>
      </w:r>
      <w:r>
        <w:br w:type="textWrapping"/>
      </w:r>
      <w:r>
        <w:br w:type="textWrapping"/>
      </w:r>
      <w:r>
        <w:t xml:space="preserve">Ở bên cạnh Nghiêm Sở âm thầm thở phào nhẹ nhõm, lặng lẽ đem mồ hôi trên lòng bàn tay bôi lên ống tay áo: "Hắn là muốn gặp ngươi."</w:t>
      </w:r>
      <w:r>
        <w:br w:type="textWrapping"/>
      </w:r>
      <w:r>
        <w:br w:type="textWrapping"/>
      </w:r>
      <w:r>
        <w:t xml:space="preserve">Lại đem toàn bộ nguyên do từ đầu đến cuối nói cho Linh Giang.</w:t>
      </w:r>
      <w:r>
        <w:br w:type="textWrapping"/>
      </w:r>
      <w:r>
        <w:br w:type="textWrapping"/>
      </w:r>
      <w:r>
        <w:t xml:space="preserve">Linh Giang một lúc lâu không nói lời nào.</w:t>
      </w:r>
      <w:r>
        <w:br w:type="textWrapping"/>
      </w:r>
      <w:r>
        <w:br w:type="textWrapping"/>
      </w:r>
      <w:r>
        <w:t xml:space="preserve">Ngoài cửa sổ bóng đêm dần dày thêm, ánh trăng màu bạc chiếu vào trong căn phòng.</w:t>
      </w:r>
      <w:r>
        <w:br w:type="textWrapping"/>
      </w:r>
      <w:r>
        <w:br w:type="textWrapping"/>
      </w:r>
      <w:r>
        <w:t xml:space="preserve">Quý Ngọc Sơn không nhịn được hỏi: "Ngươi nghĩ thế nào?"</w:t>
      </w:r>
      <w:r>
        <w:br w:type="textWrapping"/>
      </w:r>
      <w:r>
        <w:br w:type="textWrapping"/>
      </w:r>
      <w:r>
        <w:t xml:space="preserve">Linh Giang bày biểu tình nhàn nhạt, đứng lên, đi tới cạnh cửa, đè tay lên cánh cửa: "Không gặp."</w:t>
      </w:r>
      <w:r>
        <w:br w:type="textWrapping"/>
      </w:r>
      <w:r>
        <w:br w:type="textWrapping"/>
      </w:r>
      <w:r>
        <w:t xml:space="preserve">Quý Ngọc Sơn: "A?"</w:t>
      </w:r>
      <w:r>
        <w:br w:type="textWrapping"/>
      </w:r>
      <w:r>
        <w:br w:type="textWrapping"/>
      </w:r>
      <w:r>
        <w:t xml:space="preserve">"Mỗi ngày đều gặp, có cái gì tốt mà gặp." Nói xong, kéo cửa ra, đi ra ngoài.</w:t>
      </w:r>
      <w:r>
        <w:br w:type="textWrapping"/>
      </w:r>
      <w:r>
        <w:br w:type="textWrapping"/>
      </w:r>
      <w:r>
        <w:t xml:space="preserve">"Nhưng mà...", Quý Ngọc Sơn vừa mới há mồm, liền không thấy bóng chim đâu, đành đem nửa câu sau nói cho ánh trăng màu bạc nghe, "Không giống như vậy."</w:t>
      </w:r>
      <w:r>
        <w:br w:type="textWrapping"/>
      </w:r>
      <w:r>
        <w:br w:type="textWrapping"/>
      </w:r>
      <w:r>
        <w:t xml:space="preserve">Tay bị đè lại, Nghiêm Sở đặt cốc trà vẫn thưởng thức nãy giờ vào trong lòng bàn tay hắn, dịu dàng nói: "Đối với y mà nói, chẳng có gì khác biệt cả."</w:t>
      </w:r>
      <w:r>
        <w:br w:type="textWrapping"/>
      </w:r>
      <w:r>
        <w:br w:type="textWrapping"/>
      </w:r>
      <w:r>
        <w:t xml:space="preserve">Một bóng người lắc lư trong màn đêm Vạn Hải phong, Linh Giang không về tổ, mà giữ luôn hình người né tránh ảnh vệ leo lên một chỗ mái hiên, nằm trên gạch ngói lưu ly, lấy tay làm gối, cong một chân lên, ngửa mặt nhìn sao sáng đầy trời.</w:t>
      </w:r>
      <w:r>
        <w:br w:type="textWrapping"/>
      </w:r>
      <w:r>
        <w:br w:type="textWrapping"/>
      </w:r>
      <w:r>
        <w:t xml:space="preserve">Tại sao Ân Thành Lan lại muốn gặp y đây? Linh Giang quá tinh ý, vừa nghĩ liền hiểu, trong lòng hắn vẫn cứ hoài nghi y, hoài nghi lai lịch y, hoài nghi y rắp tâm.</w:t>
      </w:r>
      <w:r>
        <w:br w:type="textWrapping"/>
      </w:r>
      <w:r>
        <w:br w:type="textWrapping"/>
      </w:r>
      <w:r>
        <w:t xml:space="preserve">Có lúc y cảm thấy Ân Thành Lan mẫn cảm quá phận, nghi kỵ, giả tạo, cười cũng không như cười, phẫn nộ cũng không như phẫn nộ, thay vào đó lúc không có biểu tình gì, lại vô tình biểu lộ xa cách lãnh đạm như bản thân con người hắn, nhưng Linh Giang lại cho là  con người hắn vốn không như vậy, mà phải trải qua chuyện gì, mới biến thành thế này.</w:t>
      </w:r>
      <w:r>
        <w:br w:type="textWrapping"/>
      </w:r>
      <w:r>
        <w:br w:type="textWrapping"/>
      </w:r>
      <w:r>
        <w:t xml:space="preserve">Tiếp đó thật tự nhiên mà nghĩ đến độc dược trí mạng trên người hắn, thứ phế bỏ hai chân hắn, lại hành hạ thân thể hắn, hao tổn tính mạng hắn là ai hạ?</w:t>
      </w:r>
      <w:r>
        <w:br w:type="textWrapping"/>
      </w:r>
      <w:r>
        <w:br w:type="textWrapping"/>
      </w:r>
      <w:r>
        <w:t xml:space="preserve">Đáy mắt Linh Giang phản chiếu ngàn vạn ánh sao trời, như ngàn vạn lưỡi kiếm toả hàn quang, bây giờ y rất muốn vọt tới căn phòng cô tuyệt bốn phía kia, đem Ân Thành Lan kéo dậy, nói cho hắn biết, bất kể là ai hại ngươi, ta đều sẽ thay ngươi giết sạch.</w:t>
      </w:r>
      <w:r>
        <w:br w:type="textWrapping"/>
      </w:r>
      <w:r>
        <w:br w:type="textWrapping"/>
      </w:r>
      <w:r>
        <w:t xml:space="preserve">... Ta cái gì cũng không muốn, ngươi liền cười một cái cho ta xem đi.</w:t>
      </w:r>
      <w:r>
        <w:br w:type="textWrapping"/>
      </w:r>
      <w:r>
        <w:br w:type="textWrapping"/>
      </w:r>
    </w:p>
    <w:p>
      <w:pPr>
        <w:pStyle w:val="Heading2"/>
      </w:pPr>
      <w:bookmarkStart w:id="45" w:name="chương-24-đá-bắc-đẩu-6"/>
      <w:bookmarkEnd w:id="45"/>
      <w:r>
        <w:t xml:space="preserve">24. Chương 24: Đá Bắc Đẩu (6)</w:t>
      </w:r>
    </w:p>
    <w:p>
      <w:pPr>
        <w:pStyle w:val="Compact"/>
      </w:pPr>
      <w:r>
        <w:br w:type="textWrapping"/>
      </w:r>
      <w:r>
        <w:br w:type="textWrapping"/>
      </w:r>
      <w:r>
        <w:t xml:space="preserve">Edit + Beta: Jojo Nguyen</w:t>
      </w:r>
      <w:r>
        <w:br w:type="textWrapping"/>
      </w:r>
      <w:r>
        <w:br w:type="textWrapping"/>
      </w:r>
      <w:r>
        <w:t xml:space="preserve">Linh Giang tâm sự nặng nề, trằn trọc một đêm, ngày hôm sau liền không dậy nổi.</w:t>
      </w:r>
      <w:r>
        <w:br w:type="textWrapping"/>
      </w:r>
      <w:r>
        <w:br w:type="textWrapping"/>
      </w:r>
      <w:r>
        <w:t xml:space="preserve">Ân Thành Lan ngồi bên cửa sổ, đợi hồi lâu, vẫn không đợi được tiểu hoàng điểu rời giường, cũng chẳng biết lấy từ đâu ra một cây sào tre, nắm ở trên tay thử cảm giác một chút, sau đó duỗi ra ngoài cửa sổ chọc chọc móc vào trong ổ Linh Giang.</w:t>
      </w:r>
      <w:r>
        <w:br w:type="textWrapping"/>
      </w:r>
      <w:r>
        <w:br w:type="textWrapping"/>
      </w:r>
      <w:r>
        <w:t xml:space="preserve">Sào tre đụng tới thứ mềm mại, Ân Thành Lan không tự chủ được lộ ra một nụ cười nhàn nhạt, bỗng nhiên nhớ tới mình lúc còn nhỏ tuổi cũng từng lấy gậy tre móc tổ chim thế này, móc được trứng chim bèn giấu vào trong chăn, ấp chim nhỏ chơi.</w:t>
      </w:r>
      <w:r>
        <w:br w:type="textWrapping"/>
      </w:r>
      <w:r>
        <w:br w:type="textWrapping"/>
      </w:r>
      <w:r>
        <w:t xml:space="preserve">Linh Giang gian nan mở mắt, thấy sào tre liền trèo lên, hai cánh nhỏ như hai cánh tay đứa trẻ quấn thành một vòng tròn, ôm sào tre bị túm ra.</w:t>
      </w:r>
      <w:r>
        <w:br w:type="textWrapping"/>
      </w:r>
      <w:r>
        <w:br w:type="textWrapping"/>
      </w:r>
      <w:r>
        <w:t xml:space="preserve">Ân Thành Lan nhìn cái đống vàng phủ trên đầu sào gắp không dậy nổi, trầm mặc một hồi lâu, cầm lấy ấm trà trên bàn xối xuống, xối đến khi Linh Giang lạnh đến thấu tâm can.</w:t>
      </w:r>
      <w:r>
        <w:br w:type="textWrapping"/>
      </w:r>
      <w:r>
        <w:br w:type="textWrapping"/>
      </w:r>
      <w:r>
        <w:t xml:space="preserve">Linh Giang giật mình một cái, xem như triệt để tỉnh lại.</w:t>
      </w:r>
      <w:r>
        <w:br w:type="textWrapping"/>
      </w:r>
      <w:r>
        <w:br w:type="textWrapping"/>
      </w:r>
      <w:r>
        <w:t xml:space="preserve">Thế nhưng mãi đến khi tung người lên không trung bắt đầu luyện bay, y vẫn còn rất căm giận bất bình, cố ý ở trước mặt Ân Thành Lan rũ lông, rũ đến khi nước bay đầy mặt hắn, mới rầm rì vài chữ "Cậy sủng mà kiêu", rồi uốn éo ra ngoài.</w:t>
      </w:r>
      <w:r>
        <w:br w:type="textWrapping"/>
      </w:r>
      <w:r>
        <w:br w:type="textWrapping"/>
      </w:r>
      <w:r>
        <w:t xml:space="preserve">Ân Thành Lan ngồi trên xe lăn dở khóc dở cười lau mặt, nghĩ thầm: "Rốt cuộc là ai cậy sủng mà kiêu?"</w:t>
      </w:r>
      <w:r>
        <w:br w:type="textWrapping"/>
      </w:r>
      <w:r>
        <w:br w:type="textWrapping"/>
      </w:r>
      <w:r>
        <w:t xml:space="preserve">Đồ ăn sáng trong Ỷ Vân đình đã được chuẩn bị xong, hôm nay Liên Ấn Ca có chuyện muốn bẩm báo, cố ý dậy thật sớm, dự định đúng lúc "Không khéo" cọ sơn hào hải vị của Thập Cửu gia.</w:t>
      </w:r>
      <w:r>
        <w:br w:type="textWrapping"/>
      </w:r>
      <w:r>
        <w:br w:type="textWrapping"/>
      </w:r>
      <w:r>
        <w:t xml:space="preserve">Ai biết tiến vào đình, mắt trợn tròn chết lặng.</w:t>
      </w:r>
      <w:r>
        <w:br w:type="textWrapping"/>
      </w:r>
      <w:r>
        <w:br w:type="textWrapping"/>
      </w:r>
      <w:r>
        <w:t xml:space="preserve">Ân Thành Lan chỉ vào vị trí bên người, đàng hoàng trịnh trọng cười trên nỗi đau khổ của người khác: "Đại tổng quản đến rồi sao, mau ngồi."</w:t>
      </w:r>
      <w:r>
        <w:br w:type="textWrapping"/>
      </w:r>
      <w:r>
        <w:br w:type="textWrapping"/>
      </w:r>
      <w:r>
        <w:t xml:space="preserve">Trên bàn là hai bát cháo hoa óng ánh long lanh trong suốt như tuyết trắng, làm cho bầu nhiệt huyết trung thành của Liên Ấn Ca lập tức liền đáp cho chó ăn.</w:t>
      </w:r>
      <w:r>
        <w:br w:type="textWrapping"/>
      </w:r>
      <w:r>
        <w:br w:type="textWrapping"/>
      </w:r>
      <w:r>
        <w:t xml:space="preserve">"Nếu đến rồi, cùng ta dùng bữa đi." Ân Thành Lan tao nhã dùng đôi tay quấy loạn mưa gió trong giang hồ quấy cháo trắng.</w:t>
      </w:r>
      <w:r>
        <w:br w:type="textWrapping"/>
      </w:r>
      <w:r>
        <w:br w:type="textWrapping"/>
      </w:r>
      <w:r>
        <w:t xml:space="preserve">"Cháo hoa Thanh Phong dưỡng dạ dày, cảnh giới thanh tu cao xa của gia quả thực là khiến cho thuộc hạ bội phục." Liên Ấn Ca ứng lời ngồi xuống, trên mặt cười ha ha, trong lòng lại mắng quấy muội muội ngươi ấy, quấy nữa còn có thể quấy ra được thịt à.</w:t>
      </w:r>
      <w:r>
        <w:br w:type="textWrapping"/>
      </w:r>
      <w:r>
        <w:br w:type="textWrapping"/>
      </w:r>
      <w:r>
        <w:t xml:space="preserve">Ân Thành Lan mấy ngày nay ở dưới ánh mắt động chút là "Ăn một miếng thịt mập ba cân" của tiểu hoàng điểu, uống cháo hoa đã nhiều ngày, hiện giờ trong miệng đã có thể nhạt như chim, thật vất vả mới tóm được đại tổng quản có thể nhạt cùng hắn, đương nhiên là sẽ không bỏ qua.</w:t>
      </w:r>
      <w:r>
        <w:br w:type="textWrapping"/>
      </w:r>
      <w:r>
        <w:br w:type="textWrapping"/>
      </w:r>
      <w:r>
        <w:t xml:space="preserve">Hắn đem bát cháo của mình đẩy đến trước mặt Liên Ấn Ca: "Ăn bát này rồi, ta tin Đại tổng quản sẽ rất nhanh đạt tới cảnh giới của Bổn các chủ."</w:t>
      </w:r>
      <w:r>
        <w:br w:type="textWrapping"/>
      </w:r>
      <w:r>
        <w:br w:type="textWrapping"/>
      </w:r>
      <w:r>
        <w:t xml:space="preserve">Liên Ấn Ca: "..."</w:t>
      </w:r>
      <w:r>
        <w:br w:type="textWrapping"/>
      </w:r>
      <w:r>
        <w:br w:type="textWrapping"/>
      </w:r>
      <w:r>
        <w:t xml:space="preserve">Cái kiểu tiện này sao lại quen mắt như vậy đây.</w:t>
      </w:r>
      <w:r>
        <w:br w:type="textWrapping"/>
      </w:r>
      <w:r>
        <w:br w:type="textWrapping"/>
      </w:r>
      <w:r>
        <w:t xml:space="preserve">Đợi Linh Giang kết thúc bài luyện bay, bay vào trong đình, hướng lên bàn đá nhìn lướt qua, thấy trước mặt Ân Thành Lan trống trơn, mà trong tay Đại tổng quản là bát cháo hoa lớn, bèn châm chọc chế giễu: "Mập ba cân là mập ba cân."</w:t>
      </w:r>
      <w:r>
        <w:br w:type="textWrapping"/>
      </w:r>
      <w:r>
        <w:br w:type="textWrapping"/>
      </w:r>
      <w:r>
        <w:t xml:space="preserve">Đang nuốt không trôi, Liên Ấn Ca liền hiểu ra, hóa ra thượng bất chính hạ tắc loạn(*), thật là gần đèn thì rạng, mà gần nó thì tiện.</w:t>
      </w:r>
      <w:r>
        <w:br w:type="textWrapping"/>
      </w:r>
      <w:r>
        <w:br w:type="textWrapping"/>
      </w:r>
      <w:r>
        <w:t xml:space="preserve">((*)Thượng bất chính hạ tắc loạn: Bề trên không nghiêm minh chính trực, bề dưới ắt sẽ nổi loạn)</w:t>
      </w:r>
      <w:r>
        <w:br w:type="textWrapping"/>
      </w:r>
      <w:r>
        <w:br w:type="textWrapping"/>
      </w:r>
      <w:r>
        <w:t xml:space="preserve">Ân Thành Lan điền đầy bát gỗ nhỏ cho tiểu hoàng điểu, ngồi ở bên cạnh chờ bọn họ dùng bữa.</w:t>
      </w:r>
      <w:r>
        <w:br w:type="textWrapping"/>
      </w:r>
      <w:r>
        <w:br w:type="textWrapping"/>
      </w:r>
      <w:r>
        <w:t xml:space="preserve">Linh Giang ngồi xổm trên bàn mổ hai cái, ngẩng đầu lên, nhìn thấy một bên là Đại tổng quản trưng vẻ mặt dữ tợn ăn ngấu nghiến, một bên là Các chủ đại nhân với phong thái tựa "Trích tiên", chỉ cảm thấy ánh mắt mình quả thực thượng thừa.</w:t>
      </w:r>
      <w:r>
        <w:br w:type="textWrapping"/>
      </w:r>
      <w:r>
        <w:br w:type="textWrapping"/>
      </w:r>
      <w:r>
        <w:t xml:space="preserve">Vì thế nhấc mỏ ngậm một cái, ngậm cái bát gỗ nhỏ của mình tới tầm tay Ân Thành Lan.</w:t>
      </w:r>
      <w:r>
        <w:br w:type="textWrapping"/>
      </w:r>
      <w:r>
        <w:br w:type="textWrapping"/>
      </w:r>
      <w:r>
        <w:t xml:space="preserve">Ân Thành Lan cúi đầu nhìn nó, Linh Giang xòe đuôi, nói: "Ăn không?"</w:t>
      </w:r>
      <w:r>
        <w:br w:type="textWrapping"/>
      </w:r>
      <w:r>
        <w:br w:type="textWrapping"/>
      </w:r>
      <w:r>
        <w:t xml:space="preserve">Ân Thành Lan lịch sự từ chối.</w:t>
      </w:r>
      <w:r>
        <w:br w:type="textWrapping"/>
      </w:r>
      <w:r>
        <w:br w:type="textWrapping"/>
      </w:r>
      <w:r>
        <w:t xml:space="preserve">Linh Giang nghiêng đầu, nói một cách đường hoàng: "Hay là... Ta mổ mấy con sâu giúp ngươi?"</w:t>
      </w:r>
      <w:r>
        <w:br w:type="textWrapping"/>
      </w:r>
      <w:r>
        <w:br w:type="textWrapping"/>
      </w:r>
      <w:r>
        <w:t xml:space="preserve">Biểu tình nhàn nhã của Ân Thành Lan cứng đờ, nghiến răng nghiến lợi vỗ một chưởng lên trên đầu Linh Giang, ấn nó thành con gà con mổ thóc: "Ăn xong mau cút, trở về ngủ của ngươi đi, sau đó lại ngủ nướng cho ta, ba ngày không cho phép ăn cơm."</w:t>
      </w:r>
      <w:r>
        <w:br w:type="textWrapping"/>
      </w:r>
      <w:r>
        <w:br w:type="textWrapping"/>
      </w:r>
      <w:r>
        <w:t xml:space="preserve">Linh Giang chậm rãi ồ, tính khí người này đôi khi thật thất thường, còn kén ăn.</w:t>
      </w:r>
      <w:r>
        <w:br w:type="textWrapping"/>
      </w:r>
      <w:r>
        <w:br w:type="textWrapping"/>
      </w:r>
      <w:r>
        <w:t xml:space="preserve">Linh Giang đi rồi, Liên Ấn Ca thả bát cháo xuống, vừa rút một phong thư trong lòng ra đưa lên, vừa tiện hề hề nói: "Gia, giận điên lên rồi đi? Thấy không, thật sự không phải tính tình ta không tốt."</w:t>
      </w:r>
      <w:r>
        <w:br w:type="textWrapping"/>
      </w:r>
      <w:r>
        <w:br w:type="textWrapping"/>
      </w:r>
      <w:r>
        <w:t xml:space="preserve">Ân Thành Lan yên lặng mà bình phục tâm tình, tức giận liếc hắn một cái, mở thư ra.</w:t>
      </w:r>
      <w:r>
        <w:br w:type="textWrapping"/>
      </w:r>
      <w:r>
        <w:br w:type="textWrapping"/>
      </w:r>
      <w:r>
        <w:t xml:space="preserve">Không thấy hai mắt, vẻ mặt liền nhu hòa xuống, tỉ mỉ xem xong toàn bộ thư.</w:t>
      </w:r>
      <w:r>
        <w:br w:type="textWrapping"/>
      </w:r>
      <w:r>
        <w:br w:type="textWrapping"/>
      </w:r>
      <w:r>
        <w:t xml:space="preserve">"Duệ Tư công tử còn khỏe chứ? Cũng mười một mười hai rồi đi, năm tháng trôi qua thật nhanh, từ một đứa bé gào khóc đòi ăn không mấy năm đã lớn thành thiếu niên hồng nhan tóc mai xanh biếc rồi."</w:t>
      </w:r>
      <w:r>
        <w:br w:type="textWrapping"/>
      </w:r>
      <w:r>
        <w:br w:type="textWrapping"/>
      </w:r>
      <w:r>
        <w:t xml:space="preserve">Liên Ấn Ca nhìn núi non mây mù mông lung bên ngoài đình, mơ hồ có thể nghe thấy dưới đỉnh núi tiếng sóng biển quay cuồng vỗ lên mặt vách đá, đảo mắt, bọn họ thế nhưng đã ở trên Vạn Hải phong xa xôi hơn mười năm.</w:t>
      </w:r>
      <w:r>
        <w:br w:type="textWrapping"/>
      </w:r>
      <w:r>
        <w:br w:type="textWrapping"/>
      </w:r>
      <w:r>
        <w:t xml:space="preserve">Nếu không phải cánh chim của thiếu niên kia đã dần dần đầy đặn, thì coi như còn ở đây không năm tháng.</w:t>
      </w:r>
      <w:r>
        <w:br w:type="textWrapping"/>
      </w:r>
      <w:r>
        <w:br w:type="textWrapping"/>
      </w:r>
      <w:r>
        <w:t xml:space="preserve">Chỉ là thời gian trôi qua nhanh như vậy, ngay cả dung mạo người đều có thể chuyển biến một phen, làm sao cừu hận trong tim vẫn rõ ràng trước mắt, bám dai như đỉa.</w:t>
      </w:r>
      <w:r>
        <w:br w:type="textWrapping"/>
      </w:r>
      <w:r>
        <w:br w:type="textWrapping"/>
      </w:r>
      <w:r>
        <w:t xml:space="preserve">Nghĩ tới quá khứ, trong lòng Liên Ấn Ca nổi lên một trận nóng bỏng lại một trận lạnh lùng, quay đầu muốn từ trên thân người khác tìm chút xác minh của thời gian vô tình, liền phát hiện bệnh tật trầm kha(*) cũng không thể hủy đi kiêu ngạo trong xương cốt người này, mười năm vội vã cũng không thể thay đổi được đôi mắt lạnh lùng như băng sương của hắn.</w:t>
      </w:r>
      <w:r>
        <w:br w:type="textWrapping"/>
      </w:r>
      <w:r>
        <w:br w:type="textWrapping"/>
      </w:r>
      <w:r>
        <w:t xml:space="preserve">((*)Bệnh tật trầm kha: bệnh nghiêm trọng kéo dài, khó chữa)</w:t>
      </w:r>
      <w:r>
        <w:br w:type="textWrapping"/>
      </w:r>
      <w:r>
        <w:br w:type="textWrapping"/>
      </w:r>
      <w:r>
        <w:t xml:space="preserve">Nếu nói không thay đổi, Ân Thành Lan so với mười năm trước lại càng thêm trầm tĩnh nội liễm, khắc chế ẩn nhẫn... So ra Liên Ấn Ca thực sự không muốn thừa nhận là tuấn mỹ bất phàm.</w:t>
      </w:r>
      <w:r>
        <w:br w:type="textWrapping"/>
      </w:r>
      <w:r>
        <w:br w:type="textWrapping"/>
      </w:r>
      <w:r>
        <w:t xml:space="preserve">Thương cảm trong lòng hắn nháy mắt liền tuôn thành một bình dấm chua, chua đến phiết thẳng khóe môi hắn.</w:t>
      </w:r>
      <w:r>
        <w:br w:type="textWrapping"/>
      </w:r>
      <w:r>
        <w:br w:type="textWrapping"/>
      </w:r>
      <w:r>
        <w:t xml:space="preserve">Ân Thành Lan đưa thư cho hắn, Liên Ấn Ca tiếp lấy xem hết, kinh ngạc một hơi, lông mày nhếch lên, nói: "Duệ Tư công tử muốn nhập chùa tu thiền?"</w:t>
      </w:r>
      <w:r>
        <w:br w:type="textWrapping"/>
      </w:r>
      <w:r>
        <w:br w:type="textWrapping"/>
      </w:r>
      <w:r>
        <w:t xml:space="preserve">Thừa dịp khoảng trống, hạ nhân đưa lên một bộ dụng cụ uống trà cùng nước trà, Ân Thành Lan rót ra hai chén, thả một chén trước mặt hắn: "Ừm, ngươi thấy thế nào?"</w:t>
      </w:r>
      <w:r>
        <w:br w:type="textWrapping"/>
      </w:r>
      <w:r>
        <w:br w:type="textWrapping"/>
      </w:r>
      <w:r>
        <w:t xml:space="preserve">Liên Ấn Ca theo bản năng sờ lấy chén trà, hớp một hơi, giữa răng môi là vị cay đắng nồng nặc: "Thuộc hạ không biết nên nói như thế nào, Duệ Tư công tử tính ôn nhuận tình nhạt nhẽo, không nhanh không chậm, vững vàng bình tĩnh, so với các thiếu niên khác quả thực là đáng quý, nhưng hắn cố tình chẳng phải người thường, tính khí này không biết là tốt hay là xấu, bây giờ lại muốn nhập chùa tu thiền, chỉ sợ tương lai gia muốn cho hắn trở thành..."</w:t>
      </w:r>
      <w:r>
        <w:br w:type="textWrapping"/>
      </w:r>
      <w:r>
        <w:br w:type="textWrapping"/>
      </w:r>
      <w:r>
        <w:t xml:space="preserve">Lời còn lại không cần nói hết, Ân Thành Lan đều hiểu rõ ràng, hắn chậm rãi uống trà, tựa như cực kỳ yêu thích mùi vị cay đắng đậm đặc lưu chuyển trong miệng, đợi vị trà tản đi, mới nói: "Sợ hắn nhân từ, không đành lòng động thủ?"</w:t>
      </w:r>
      <w:r>
        <w:br w:type="textWrapping"/>
      </w:r>
      <w:r>
        <w:br w:type="textWrapping"/>
      </w:r>
      <w:r>
        <w:t xml:space="preserve">Liên Ấn Ca cụp mắt phục tùng không hé răng.</w:t>
      </w:r>
      <w:r>
        <w:br w:type="textWrapping"/>
      </w:r>
      <w:r>
        <w:br w:type="textWrapping"/>
      </w:r>
      <w:r>
        <w:t xml:space="preserve">Ân Thành Lan nở nụ cười, khóe môi nhẹ nhàng câu lên, có mấy phần lạnh lùng: "Duệ Tư mặc dù tính tình đạm bạc, lại không phải người thường, thế nhưng trong xương máu hắn có một nửa chứa lấy tham lam điên cuồng của người kia, một nửa lại nhuốm lấy hiên ngang lẫm liệt cùng trọng tình trọng nghĩa của mẹ hắn, ngươi cho rằng hắn có thể bị vùi trong hương đàn không màng thế sự, cả đời không có tiếng tăm gì sao."</w:t>
      </w:r>
      <w:r>
        <w:br w:type="textWrapping"/>
      </w:r>
      <w:r>
        <w:br w:type="textWrapping"/>
      </w:r>
      <w:r>
        <w:t xml:space="preserve">Liên Ấn Ca ngẩn người, lắc lắc đầu: "Là thuộc hạ thiển cận."</w:t>
      </w:r>
      <w:r>
        <w:br w:type="textWrapping"/>
      </w:r>
      <w:r>
        <w:br w:type="textWrapping"/>
      </w:r>
      <w:r>
        <w:t xml:space="preserve">Ân Thành Lan tỉ mỉ gập thư lại, như thể trân trọng mà thu vào tay áo, rũ mắt nhìn lá trà chìm nổi trong cái chén sứ trắng: "Hắn muốn nhập chùa tu thiền thì nhập đi, đứa nhỏ này bị ta gặp phải, cũng không biết là tốt hay là xấu, nhiều hơn nữa ta không cho được hắn, chỉ có thể đưa hắn mấy năm thanh đăng cổ phật vô ưu vô sầu."</w:t>
      </w:r>
      <w:r>
        <w:br w:type="textWrapping"/>
      </w:r>
      <w:r>
        <w:br w:type="textWrapping"/>
      </w:r>
      <w:r>
        <w:t xml:space="preserve">Ân Thành Lan quay đầu nhìn ra bên ngoài Ỷ Vân đình, thấy mây mù mênh mông đã chậm rãi tản đi, lộ ra trời xanh cùng biển và núi rộng lớn vô bờ, nhưng tâm hắn lại không thể bao la như thế, chất đầy cừu hận chật hẹp, ở nơi u ám không người đầm đìa máu me nhìn thế gian.</w:t>
      </w:r>
      <w:r>
        <w:br w:type="textWrapping"/>
      </w:r>
      <w:r>
        <w:br w:type="textWrapping"/>
      </w:r>
      <w:r>
        <w:t xml:space="preserve">Liên Ấn Ca nhìn sườn mặt hắn rơi vào trầm mặc, một lát sau, đột nhiên nói: "Hắn muốn tu thiền cũng tốt, chờ ngày sau Sơn Nguyệt đến, liền kêu đi niệm phật giảng thiện cho Duệ Tư công tử, Sơn Nguyệt chính là cao tăng Đại Kinh, Duệ Tư công tử hẳn sẽ rất vui mừng."</w:t>
      </w:r>
      <w:r>
        <w:br w:type="textWrapping"/>
      </w:r>
      <w:r>
        <w:br w:type="textWrapping"/>
      </w:r>
      <w:r>
        <w:t xml:space="preserve">Ân Thành Lan xem xét liếc hắn một cái, nói một cách sâu xa: "Ngươi e là không biết, mấy năm nay Sơn Nguyệt rèn luyện tu hành khắp nơi, từng đặc biệt tới Lê Châu, thăm Duệ Tư."</w:t>
      </w:r>
      <w:r>
        <w:br w:type="textWrapping"/>
      </w:r>
      <w:r>
        <w:br w:type="textWrapping"/>
      </w:r>
      <w:r>
        <w:t xml:space="preserve">Liên Ấn Ca nhếch miệng, yên lặng chốc lát, mới vỗ bắp đùi mình, ảo não nói: "Ta nói Duệ Tư công tử làm sao đột nhiên lại muốn làm hòa thượng, hóa ra là do Sơn Nguyệt dạy hư."</w:t>
      </w:r>
      <w:r>
        <w:br w:type="textWrapping"/>
      </w:r>
      <w:r>
        <w:br w:type="textWrapping"/>
      </w:r>
      <w:r>
        <w:t xml:space="preserve">"Duệ Tư lúc này gửi thư ngoại trừ dò hỏi ý kiến ta, còn muốn nhờ ta đặt giúp hắn một cái pháp hiệu." Ân Thành Lan thả chén trà xuống, "Đẩy ta về phòng đi, ta phải suy nghĩ cho thật kỹ."</w:t>
      </w:r>
      <w:r>
        <w:br w:type="textWrapping"/>
      </w:r>
      <w:r>
        <w:br w:type="textWrapping"/>
      </w:r>
      <w:r>
        <w:t xml:space="preserve">Liên Ấn Ca nói: "Còn phải suy nghĩ cho thật kỹ, làm cha người ta hay sao."</w:t>
      </w:r>
      <w:r>
        <w:br w:type="textWrapping"/>
      </w:r>
      <w:r>
        <w:br w:type="textWrapping"/>
      </w:r>
      <w:r>
        <w:t xml:space="preserve">Linh Giang trở về ổ, lại không buồn ngủ, dẩu mông nhỏ nằm nhoài trên miệng ổ híp mắt hứng gió núi thổi, biết mình đây là bị gạt qua một bên rồi.</w:t>
      </w:r>
      <w:r>
        <w:br w:type="textWrapping"/>
      </w:r>
      <w:r>
        <w:br w:type="textWrapping"/>
      </w:r>
      <w:r>
        <w:t xml:space="preserve">Trong lòng thập phần không cam lòng, lại không muốn làm con chim không có phẩm chất mà đi nghe trộm, đành buồn bực ngán ngẩm lật một cái, bốn chân dang ra nằm ở trong ổ nở đầy tiểu hoa cúc non ngẫm chuyện.</w:t>
      </w:r>
      <w:r>
        <w:br w:type="textWrapping"/>
      </w:r>
      <w:r>
        <w:br w:type="textWrapping"/>
      </w:r>
      <w:r>
        <w:t xml:space="preserve">Nghĩ đi nghĩ lại, vào lúc suýt chút nữa thì lạc vào trong giấc mộng, bỗng nhiên nghe thấy một tiếng ưng sắc bén bức thẳng lên tận trời, y giật mình một cái tỉnh lại, nhìn chằm chằm vào cánh rừng giữa sườn núi, sau đó không chút do dự giương cánh bay vọt ra ngoài.</w:t>
      </w:r>
      <w:r>
        <w:br w:type="textWrapping"/>
      </w:r>
      <w:r>
        <w:br w:type="textWrapping"/>
      </w:r>
      <w:r>
        <w:t xml:space="preserve">Còn chưa tới gần, Linh Giang đã ngửi thấy một mùi ghê tởm vừa ẩm ướt vừa nóng vừa ngột ngạt bay ra, như là mùi vị của rễ cây lá thối vùi vào trong đất sau đó lên men sinh ra, ngửi lên thật gay mũi.</w:t>
      </w:r>
      <w:r>
        <w:br w:type="textWrapping"/>
      </w:r>
      <w:r>
        <w:br w:type="textWrapping"/>
      </w:r>
      <w:r>
        <w:t xml:space="preserve">Y chưa bao giờ biết trên Vạn Hải phong cư nhiên còn có một nơi như vậy, vô số cành cây trắng bệch quấn lấy nhau dệt thành một cái lồng hình cung úp chụp trên mặt đất, lồng rất lớn, có thể bao trùm được chừng mười nam tử trưởng thành.</w:t>
      </w:r>
      <w:r>
        <w:br w:type="textWrapping"/>
      </w:r>
      <w:r>
        <w:br w:type="textWrapping"/>
      </w:r>
      <w:r>
        <w:t xml:space="preserve">Linh Giang thông qua nút thắt chỗ rễ cây hướng vào trong lồng nhìn, trông thấy trên mặt đất trong lồng dường như bị cố ý giội lên một thứ như bùn nhão, mùi ghê tởm ngột ngạt ẩm ướt bắt đầu tỏa ra từ trên đó.</w:t>
      </w:r>
      <w:r>
        <w:br w:type="textWrapping"/>
      </w:r>
      <w:r>
        <w:br w:type="textWrapping"/>
      </w:r>
      <w:r>
        <w:t xml:space="preserve">Mà điều làm cho Linh Giang khiếp sợ nhất, chính là trong lồng kia lại đang giam giữ con ưng thần phong thái oai hùng, da lông như tuyết, Hải Đông Thanh bảo bối của Ân Thành Lan.</w:t>
      </w:r>
      <w:r>
        <w:br w:type="textWrapping"/>
      </w:r>
      <w:r>
        <w:br w:type="textWrapping"/>
      </w:r>
      <w:r>
        <w:t xml:space="preserve">Ai lớn mật như thế, dám nhốt nó, còn nhốt ở một nơi như thế này.</w:t>
      </w:r>
      <w:r>
        <w:br w:type="textWrapping"/>
      </w:r>
      <w:r>
        <w:br w:type="textWrapping"/>
      </w:r>
      <w:r>
        <w:t xml:space="preserve">Linh Giang ngay lập tức nghĩ ra, nơi này là địa bàn của Ân Thành Lan, hắn không thể không biết, có thể xuất hiện tình huống này, vô cùng có khả năng chính là do Ân Thành Lan sắp đặt.</w:t>
      </w:r>
      <w:r>
        <w:br w:type="textWrapping"/>
      </w:r>
      <w:r>
        <w:br w:type="textWrapping"/>
      </w:r>
      <w:r>
        <w:t xml:space="preserve">Ân Thành Lan cư nhiên giam bảo bối của hắn, đầu óc Linh Giang nóng lên, kinh vi thiên nhân(*) nghĩ đến, chẳng lẽ đây chính là kết cục bị vứt bỏ?</w:t>
      </w:r>
      <w:r>
        <w:br w:type="textWrapping"/>
      </w:r>
      <w:r>
        <w:br w:type="textWrapping"/>
      </w:r>
      <w:r>
        <w:t xml:space="preserve">((*)Kinh vi thiên nhân: Nhìn thấy thì vô cùng kinh ngạc, cho rằng chỉ có thần tiên mới tới mức độ đó)</w:t>
      </w:r>
      <w:r>
        <w:br w:type="textWrapping"/>
      </w:r>
      <w:r>
        <w:br w:type="textWrapping"/>
      </w:r>
      <w:r>
        <w:t xml:space="preserve">......</w:t>
      </w:r>
      <w:r>
        <w:br w:type="textWrapping"/>
      </w:r>
      <w:r>
        <w:br w:type="textWrapping"/>
      </w:r>
      <w:r>
        <w:t xml:space="preserve">Con chim nhỏ này cũng không biết làm gì hay sao đều nhìn lung tung chút đồ gì.</w:t>
      </w:r>
      <w:r>
        <w:br w:type="textWrapping"/>
      </w:r>
      <w:r>
        <w:br w:type="textWrapping"/>
      </w:r>
      <w:r>
        <w:t xml:space="preserve">Hải Đông Thanh bị cái lồng do cành cây bện thành áp chế, không có cách nào bay cao được, chỉ có thể xòe hai cánh không ngừng vỗ vách lồng, phát ra tiếng kêu gào phẫn nộ bạo ngược, vuốt sắc giống như móc bạc trút xuống đất phát tiết, trên mặt đất hiện ra một đường lại một đường cào sâu hoắm.</w:t>
      </w:r>
      <w:r>
        <w:br w:type="textWrapping"/>
      </w:r>
      <w:r>
        <w:br w:type="textWrapping"/>
      </w:r>
      <w:r>
        <w:t xml:space="preserve">"Nhìn thấy không, đây chính là hậu quả của ngủ nướng."</w:t>
      </w:r>
      <w:r>
        <w:br w:type="textWrapping"/>
      </w:r>
      <w:r>
        <w:br w:type="textWrapping"/>
      </w:r>
      <w:r>
        <w:t xml:space="preserve">Linh Giang: "..."</w:t>
      </w:r>
      <w:r>
        <w:br w:type="textWrapping"/>
      </w:r>
      <w:r>
        <w:br w:type="textWrapping"/>
      </w:r>
      <w:r>
        <w:t xml:space="preserve">Ân Thành Lan không biết xuất hiện từ lúc nào, ngồi ở bên ngoài lồng, hơi ngửa đầu, nhìn Linh Giang dừng trên không trung không chịu tới gần lồng.</w:t>
      </w:r>
      <w:r>
        <w:br w:type="textWrapping"/>
      </w:r>
      <w:r>
        <w:br w:type="textWrapping"/>
      </w:r>
      <w:r>
        <w:t xml:space="preserve">Linh Giang hoài nghi nhìn hắn chằm chằm, lời này nửa chữ y đều không tin.</w:t>
      </w:r>
      <w:r>
        <w:br w:type="textWrapping"/>
      </w:r>
      <w:r>
        <w:br w:type="textWrapping"/>
      </w:r>
      <w:r>
        <w:t xml:space="preserve">Cũng may Ân Thành Lan nói xong câu này, cũng không giải thích, nhấc tay vung lên, một người áo xám liền từ trong rừng đi ra, sờ một cành cây thô tráng trên thân đại thụ một cái, mấy sợi dây thừng to như cổ tay nam nhân liền từ trên trời rơi xuống, cùng lúc đó, cái lồng quỷ dị khổng lồ bằng cành cây giam giữ Hải Đông Thanh kia cũng phút chốc bay vụt lên trên bầu trời, treo lơ lửng trên một thân cây với độ cao nhất định.</w:t>
      </w:r>
      <w:r>
        <w:br w:type="textWrapping"/>
      </w:r>
      <w:r>
        <w:br w:type="textWrapping"/>
      </w:r>
      <w:r>
        <w:t xml:space="preserve">Được tự do, Hải Đông Thanh như mũi tên nhọn xông ra ngoài, lao thẳng tới tim người áo xám chộp lấy, người kia như đã sớm chuẩn bị, nhấc cánh tay che ở trước mặt, thân mình chợt hạ thấp xuống, tránh thoát công kích của Hải Đông Thanh, hướng Ân Thành Lan khẽ gật đầu, biến mất trong rừng cây.</w:t>
      </w:r>
      <w:r>
        <w:br w:type="textWrapping"/>
      </w:r>
      <w:r>
        <w:br w:type="textWrapping"/>
      </w:r>
      <w:r>
        <w:t xml:space="preserve">"A Thanh." Ân Thành Lan thấp giọng kêu.</w:t>
      </w:r>
      <w:r>
        <w:br w:type="textWrapping"/>
      </w:r>
      <w:r>
        <w:br w:type="textWrapping"/>
      </w:r>
      <w:r>
        <w:t xml:space="preserve">Đôi cánh mạnh mẽ của Hải Đông Thanh xoè rộng, phẫn nộ vỗ, bốc lên một trận cuồng phong trong rừng, dữ dội gào thét, phát tiết bất mãn bị giam giữ áp chế trong lòng.</w:t>
      </w:r>
      <w:r>
        <w:br w:type="textWrapping"/>
      </w:r>
      <w:r>
        <w:br w:type="textWrapping"/>
      </w:r>
      <w:r>
        <w:t xml:space="preserve">Cành khô lá rụng bay ngổn ngang loạn xạ, áo choàng của Ân Thành Lan tung lên phần phật, Linh Giang lựa đúng thời cơ, nhào đến mặt hắn, xòe cái cánh nhỏ màu vàng nhạt ra thay Ân Thành Lan chặn lại... Một mẩu lá rụng.</w:t>
      </w:r>
      <w:r>
        <w:br w:type="textWrapping"/>
      </w:r>
      <w:r>
        <w:br w:type="textWrapping"/>
      </w:r>
      <w:r>
        <w:t xml:space="preserve">Ân Thành Lan ngửi thấy một cỗ hương hoa nhợt nhạt, chóp mũi bị lông chim gãi ngứa, hắn giơ tay đem tiểu hoàng điểu dán chặt như mặt nạ ở trên mặt xách ra.</w:t>
      </w:r>
      <w:r>
        <w:br w:type="textWrapping"/>
      </w:r>
      <w:r>
        <w:br w:type="textWrapping"/>
      </w:r>
      <w:r>
        <w:t xml:space="preserve">Linh Giang bị hắn xách một cái móng vuốt treo ngược giữa không trung, lung lay nhìn ngược Ân Thành Lan.</w:t>
      </w:r>
      <w:r>
        <w:br w:type="textWrapping"/>
      </w:r>
      <w:r>
        <w:br w:type="textWrapping"/>
      </w:r>
      <w:r>
        <w:t xml:space="preserve">"Làm sao, còn muốn ta khen ngươi?"</w:t>
      </w:r>
      <w:r>
        <w:br w:type="textWrapping"/>
      </w:r>
      <w:r>
        <w:br w:type="textWrapping"/>
      </w:r>
      <w:r>
        <w:t xml:space="preserve">Ánh mắt Linh Giang sáng ngời: "Vậy khen hộ chủ hết mình đi."</w:t>
      </w:r>
      <w:r>
        <w:br w:type="textWrapping"/>
      </w:r>
      <w:r>
        <w:br w:type="textWrapping"/>
      </w:r>
      <w:r>
        <w:t xml:space="preserve">Cái da mặt dày này của nó làm cho Ân Thành Lan không còn gì để nói, đành duỗi tay đem nó ném ra ngoài.</w:t>
      </w:r>
      <w:r>
        <w:br w:type="textWrapping"/>
      </w:r>
      <w:r>
        <w:br w:type="textWrapping"/>
      </w:r>
      <w:r>
        <w:t xml:space="preserve">Linh Giang ở giữa không trung lật một cái, ổn định thân mình.</w:t>
      </w:r>
      <w:r>
        <w:br w:type="textWrapping"/>
      </w:r>
      <w:r>
        <w:br w:type="textWrapping"/>
      </w:r>
      <w:r>
        <w:t xml:space="preserve">Ở một bên Hải Đông Thanh phát rồ đã bình tĩnh lại, thu cánh kiêu căng đứng trên một cái cây.</w:t>
      </w:r>
      <w:r>
        <w:br w:type="textWrapping"/>
      </w:r>
      <w:r>
        <w:br w:type="textWrapping"/>
      </w:r>
      <w:r>
        <w:t xml:space="preserve">Ân Thành Lan phất rơi lá rụng trên người, đối với nó duỗi một cánh tay ra: "Lại đây."</w:t>
      </w:r>
      <w:r>
        <w:br w:type="textWrapping"/>
      </w:r>
      <w:r>
        <w:br w:type="textWrapping"/>
      </w:r>
      <w:r>
        <w:t xml:space="preserve">Hải Đông Thanh liền dùng một đôi mắt tròn trịa sắc bén nhìn chằm chằm vào hắn, toát ra nguy hiểm cùng cảnh giác, tựa hồ đang suy nghĩ xem có thể tin hay không, tuy nhiên rất nhanh thì quên mất thù hận, lập tức nhào tới lồng ngực hắn, dùng vuốt ưng sắc nhọn nắm lấy cổ tay Ân Thành Lan, ở trên đó lưu lại ba vết cào đẫm máu.</w:t>
      </w:r>
      <w:r>
        <w:br w:type="textWrapping"/>
      </w:r>
      <w:r>
        <w:br w:type="textWrapping"/>
      </w:r>
      <w:r>
        <w:t xml:space="preserve">Thần ưng luôn luôn cao cao tại thượng phát ra tiếng lẩm bẩm bất mãn trong cổ họng, thật giống như đang phẫn nộ kể lể oan ức.</w:t>
      </w:r>
      <w:r>
        <w:br w:type="textWrapping"/>
      </w:r>
      <w:r>
        <w:br w:type="textWrapping"/>
      </w:r>
      <w:r>
        <w:t xml:space="preserve">Ân Thành Lan đối với vết cào trên cổ tay không thèm để ý, một chút lại một chút vuốt ve lên cổ nó, xoa dịu cảm xúc Hải Đông Thanh.</w:t>
      </w:r>
      <w:r>
        <w:br w:type="textWrapping"/>
      </w:r>
      <w:r>
        <w:br w:type="textWrapping"/>
      </w:r>
      <w:r>
        <w:t xml:space="preserve">Mà bên cạnh Linh Giang thờ ơ lạnh nhạt nhìn hình ảnh người điểu tình thâm, thập phần khịt mũi coi thường.</w:t>
      </w:r>
      <w:r>
        <w:br w:type="textWrapping"/>
      </w:r>
      <w:r>
        <w:br w:type="textWrapping"/>
      </w:r>
      <w:r>
        <w:t xml:space="preserve">Căn bản không ước ao... Thật sự, một chút cũng không đố kị.</w:t>
      </w:r>
      <w:r>
        <w:br w:type="textWrapping"/>
      </w:r>
      <w:r>
        <w:br w:type="textWrapping"/>
      </w:r>
      <w:r>
        <w:t xml:space="preserve">"Chủ nhân." Hạ nhân bưng một cái mâm đi tới, Linh Giang nhìn thấy bên trên đặt băng gạc cùng cồn i-ốt.</w:t>
      </w:r>
      <w:r>
        <w:br w:type="textWrapping"/>
      </w:r>
      <w:r>
        <w:br w:type="textWrapping"/>
      </w:r>
      <w:r>
        <w:t xml:space="preserve">"Để ta." Ân Thành Lan tiếp nhận băng gạc, nhúng rượu thuốc, lau chùi vết thương nhỏ do giãy giụa mà xước ra trên móng vuốt Hải Đông Thanh.</w:t>
      </w:r>
      <w:r>
        <w:br w:type="textWrapping"/>
      </w:r>
      <w:r>
        <w:br w:type="textWrapping"/>
      </w:r>
      <w:r>
        <w:t xml:space="preserve">Linh Giang hạ cánh xuống mâm, móng vuốt nhỏ quắp lấy băng gạc kéo tới kéo đi.</w:t>
      </w:r>
      <w:r>
        <w:br w:type="textWrapping"/>
      </w:r>
      <w:r>
        <w:br w:type="textWrapping"/>
      </w:r>
      <w:r>
        <w:t xml:space="preserve">Động tác của Ân Thành Lan ôn nhu thành thạo, nhìn ra được là thường xuyên làm chuyện này. Xử lý xong vết thương của Hải Đông Thanh, liền chải chuốt cánh chim cứng rắn của nó vài cái, lúc này mới dời Hải Đông Thanh đến cánh tay hạ nhân, phân phó: "Mang nó về nghỉ ngơi, tạm thời dừng một ngày đi."</w:t>
      </w:r>
      <w:r>
        <w:br w:type="textWrapping"/>
      </w:r>
      <w:r>
        <w:br w:type="textWrapping"/>
      </w:r>
      <w:r>
        <w:t xml:space="preserve">Ưng thần lại giống như đại điểu tầm thường, dùng cái mỏ sắc bén mổ mổ mu bàn tay Ân Thành Lan, kêu ùng ục vài tiếng như làm nũng, lưu luyến bị người khác mang đi.</w:t>
      </w:r>
      <w:r>
        <w:br w:type="textWrapping"/>
      </w:r>
      <w:r>
        <w:br w:type="textWrapping"/>
      </w:r>
      <w:r>
        <w:t xml:space="preserve">"Con chim ngốc." Linh Giang không cam lòng.</w:t>
      </w:r>
      <w:r>
        <w:br w:type="textWrapping"/>
      </w:r>
      <w:r>
        <w:br w:type="textWrapping"/>
      </w:r>
      <w:r>
        <w:t xml:space="preserve">Ân Thành Lan liếc nhìn nó một cái, Linh Giang liền lập tức bay qua, đem băng gạc dính cồn i-ốt trên móng vuốt ném lên tay hắn, mở to đôi mắt nhỏ đen thui, vừa trông mong nhìn, vừa ra sức đung đưa đuôi.</w:t>
      </w:r>
      <w:r>
        <w:br w:type="textWrapping"/>
      </w:r>
      <w:r>
        <w:br w:type="textWrapping"/>
      </w:r>
      <w:r>
        <w:t xml:space="preserve">Dáng vẻ kia mới thực sự là muốn ngốc bao nhiêu liền ngốc bấy nhiêu, muốn có bao nhiêu nịnh nọt liền có bấy nhiêu.</w:t>
      </w:r>
      <w:r>
        <w:br w:type="textWrapping"/>
      </w:r>
      <w:r>
        <w:br w:type="textWrapping"/>
      </w:r>
      <w:r>
        <w:t xml:space="preserve">Ân Thành Lan dừng một chút, cầm lấy khăn ung dung thong thả lau chùi vết máu từ đường rách trên mu bàn tay, trong lòng mơ hồ rung động, có chút cảm động, nhưng nhìn cái điệu bộ chẳng biết xấu hổ muốn biểu dương này của tiểu hoàng điểu, thực sự khen không nổi, đành phải duỗi tay vỗ vỗ qua loa cái đầu nhỏ như quả mơ vàng của nó.</w:t>
      </w:r>
      <w:r>
        <w:br w:type="textWrapping"/>
      </w:r>
      <w:r>
        <w:br w:type="textWrapping"/>
      </w:r>
    </w:p>
    <w:p>
      <w:pPr>
        <w:pStyle w:val="Heading2"/>
      </w:pPr>
      <w:bookmarkStart w:id="46" w:name="chương-25-đá-bắc-đẩu-7"/>
      <w:bookmarkEnd w:id="46"/>
      <w:r>
        <w:t xml:space="preserve">25. Chương 25: Đá Bắc Đẩu (7)</w:t>
      </w:r>
    </w:p>
    <w:p>
      <w:pPr>
        <w:pStyle w:val="Compact"/>
      </w:pPr>
      <w:r>
        <w:br w:type="textWrapping"/>
      </w:r>
      <w:r>
        <w:br w:type="textWrapping"/>
      </w:r>
      <w:r>
        <w:t xml:space="preserve">Edit + Beta: Jojo Nguyen</w:t>
      </w:r>
      <w:r>
        <w:br w:type="textWrapping"/>
      </w:r>
      <w:r>
        <w:br w:type="textWrapping"/>
      </w:r>
      <w:r>
        <w:t xml:space="preserve">Chưa tới hai ngày, Linh Giang lại nghe thấy tiếng ưng gào phẫn nộ của Hải Đông Thanh truyền đến từ cánh rừng dưới ngọn núi, Vạn Hải phong so với mặt biển quá cao, thời điểm đứng từ trên vách đá vạn trượng trông xuống, chỉ có thể nhìn thấy mây loãng mỏng manh cùng rừng xanh bị sương mù bao phủ như một tấm màn che mông lung.</w:t>
      </w:r>
      <w:r>
        <w:br w:type="textWrapping"/>
      </w:r>
      <w:r>
        <w:br w:type="textWrapping"/>
      </w:r>
      <w:r>
        <w:t xml:space="preserve">Thế nhưng mặc dù không nhìn thấy nơi đó, Linh Giang cũng vẫn như ngửi thấy một cỗ mùi vị nóng bức ngột ngạt của lá thối, y theo bản năng giật mình, trong lòng đồng tình với Hải Đông Thanh một hơi, sau đó nhanh chóng nghĩ, Ân Thành Lan đến cùng là muốn làm cái gì?</w:t>
      </w:r>
      <w:r>
        <w:br w:type="textWrapping"/>
      </w:r>
      <w:r>
        <w:br w:type="textWrapping"/>
      </w:r>
      <w:r>
        <w:t xml:space="preserve">Nghẹn hai ngày, Linh Giang rốt cuộc không nhịn nổi nữa, vào một ngày sau khi luyện bay kết thúc, ngậm cái bát gỗ nhỏ của mình bay đến trước mặt Ân Thành Lan, vẫy vẫy cánh, muốn hắn rót cho mình một bát trà, vẻ mặt "Ta có lời muốn nói" nghiêm túc ngồi xuống.</w:t>
      </w:r>
      <w:r>
        <w:br w:type="textWrapping"/>
      </w:r>
      <w:r>
        <w:br w:type="textWrapping"/>
      </w:r>
      <w:r>
        <w:t xml:space="preserve">Ân Thành Lan đối với điệu bộ nhân mô điểu dạng này của nó thực sự không dám khen tặng, cúi đầu nhấp một ngụm trà, từ trong hương trà nhàn nhạt nâng mắt lên, ra hiệu có chuyện mau nói, có rắm mau thả, thả xong mau đi rèn luyện.</w:t>
      </w:r>
      <w:r>
        <w:br w:type="textWrapping"/>
      </w:r>
      <w:r>
        <w:br w:type="textWrapping"/>
      </w:r>
      <w:r>
        <w:t xml:space="preserve">Hắn phát hiện mình ở cùng con chim này càng lâu, càng dễ bị xù lông.</w:t>
      </w:r>
      <w:r>
        <w:br w:type="textWrapping"/>
      </w:r>
      <w:r>
        <w:br w:type="textWrapping"/>
      </w:r>
      <w:r>
        <w:t xml:space="preserve">Linh Giang không nhanh không chậm mổ một hớp trà, phát hiện mình phẩm không ra, đành ngẩng đầu lên hỏi: "Có rượu không?"</w:t>
      </w:r>
      <w:r>
        <w:br w:type="textWrapping"/>
      </w:r>
      <w:r>
        <w:br w:type="textWrapping"/>
      </w:r>
      <w:r>
        <w:t xml:space="preserve">Ân Thành Lan suýt chút nữa không nhịn được liền đem nó ném ra ngoài cửa sổ.</w:t>
      </w:r>
      <w:r>
        <w:br w:type="textWrapping"/>
      </w:r>
      <w:r>
        <w:br w:type="textWrapping"/>
      </w:r>
      <w:r>
        <w:t xml:space="preserve">Linh Giang nói: "Con chim ngốc kia của ngươi đang làm gì?"</w:t>
      </w:r>
      <w:r>
        <w:br w:type="textWrapping"/>
      </w:r>
      <w:r>
        <w:br w:type="textWrapping"/>
      </w:r>
      <w:r>
        <w:t xml:space="preserve">Ân Thành Lan ôm cuốn sách trong tay, nghe vậy hơi nghiêng đầu, nhìn một nắm Linh Giang đánh giá chút: "Uống trà đi."</w:t>
      </w:r>
      <w:r>
        <w:br w:type="textWrapping"/>
      </w:r>
      <w:r>
        <w:br w:type="textWrapping"/>
      </w:r>
      <w:r>
        <w:t xml:space="preserve">Linh Giang dừng lại: "..."</w:t>
      </w:r>
      <w:r>
        <w:br w:type="textWrapping"/>
      </w:r>
      <w:r>
        <w:br w:type="textWrapping"/>
      </w:r>
      <w:r>
        <w:t xml:space="preserve">Ân Thành Lan âm thầm bật cười, dần dần cảm thụ được lạc thú chọc chim của Liên Ấn Ca.</w:t>
      </w:r>
      <w:r>
        <w:br w:type="textWrapping"/>
      </w:r>
      <w:r>
        <w:br w:type="textWrapping"/>
      </w:r>
      <w:r>
        <w:t xml:space="preserve">Nhưng mà Linh Giang lại không mắng đến nghẹn chết đối phương như khi đối xử với Liên Ấn Ca, mà thâm tình chân thành nhìn hắn, nói nghiêm túc: "Ngươi thừa nhận ta là chim của ngươi?"</w:t>
      </w:r>
      <w:r>
        <w:br w:type="textWrapping"/>
      </w:r>
      <w:r>
        <w:br w:type="textWrapping"/>
      </w:r>
      <w:r>
        <w:t xml:space="preserve">Ồ quên mất, hắn còn chưa có thừa nhận muốn dạy bảo nó đâu, Ân Thành Lan cong ngón tay lại gõ gõ móng vuốt trên bàn của nó, nhắc nhở: "Bắt trọng điểm."</w:t>
      </w:r>
      <w:r>
        <w:br w:type="textWrapping"/>
      </w:r>
      <w:r>
        <w:br w:type="textWrapping"/>
      </w:r>
      <w:r>
        <w:t xml:space="preserve">Xem ở nước trà là Ân Thành Lan tự tay rót, Linh Giang quyết định uống hết toàn bộ, cúi đầu mổ một ngụm lớn, vung cái cổ lên ùng ục nuốt xuống, nói: "Ngươi bắt trước đã, rồi ta bắt."</w:t>
      </w:r>
      <w:r>
        <w:br w:type="textWrapping"/>
      </w:r>
      <w:r>
        <w:br w:type="textWrapping"/>
      </w:r>
      <w:r>
        <w:t xml:space="preserve">Vì thế, Ân Thành Lan quyết định không cùng con chim này luận cao thấp nữa.</w:t>
      </w:r>
      <w:r>
        <w:br w:type="textWrapping"/>
      </w:r>
      <w:r>
        <w:br w:type="textWrapping"/>
      </w:r>
      <w:r>
        <w:t xml:space="preserve">"Bùi Giang Nam còn nhớ không."</w:t>
      </w:r>
      <w:r>
        <w:br w:type="textWrapping"/>
      </w:r>
      <w:r>
        <w:br w:type="textWrapping"/>
      </w:r>
      <w:r>
        <w:t xml:space="preserve">Linh Giang gật đầu, không chỉ còn nhớ, đêm hôm đó lúc Quý Ngọc Sơn nhắc đến, y rốt cuộc cũng bừng tỉnh nhớ ra, lần đầu tiên y nghe tên đá Bắc Đẩu chính là do Bùi Giang Nam nói tới.</w:t>
      </w:r>
      <w:r>
        <w:br w:type="textWrapping"/>
      </w:r>
      <w:r>
        <w:br w:type="textWrapping"/>
      </w:r>
      <w:r>
        <w:t xml:space="preserve">Âm thầm ảo não một hồi lâu, sớm biết cái tảng đá vụn này là một phần thuốc giải của Ân Thành Lan, ngày đó y thế nào cũng không nên thả hắn đi, cho dù có đánh rớt tay chân, cũng phải ép hỏi cho ra tung tích đá Bắc Đẩu.</w:t>
      </w:r>
      <w:r>
        <w:br w:type="textWrapping"/>
      </w:r>
      <w:r>
        <w:br w:type="textWrapping"/>
      </w:r>
      <w:r>
        <w:t xml:space="preserve">Nhưng biết làm sao khi trời không chiều lòng chim đây.</w:t>
      </w:r>
      <w:r>
        <w:br w:type="textWrapping"/>
      </w:r>
      <w:r>
        <w:br w:type="textWrapping"/>
      </w:r>
      <w:r>
        <w:t xml:space="preserve">"Còn nhớ thì tốt rồi, Bùi Giang Nam là chạy trốn tới rừng Mi Tà ở Tây Nam."</w:t>
      </w:r>
      <w:r>
        <w:br w:type="textWrapping"/>
      </w:r>
      <w:r>
        <w:br w:type="textWrapping"/>
      </w:r>
      <w:r>
        <w:t xml:space="preserve">Linh Giang sững sờ, ấn tượng đối với "Mi Tà" liền đột nhiên nhập lại làm một với nước bùn tản ra mùi hôi thối ở sườn núi giam giữ Hải Đông Thanh, y lập tức hiểu ra vì sao Ân Thành Lan lại làm ra một nơi như vậy.</w:t>
      </w:r>
      <w:r>
        <w:br w:type="textWrapping"/>
      </w:r>
      <w:r>
        <w:br w:type="textWrapping"/>
      </w:r>
      <w:r>
        <w:t xml:space="preserve">Bởi vì rừng Mi Tà chính là có đặc điểm này, cây rừng chết héo cùng với những cái xác mục nát đứng thành tư thế cứng ngắc, cành khô cùng xương trắng đan xen hỗn độn nhằng nhịt khắp nơi, đem cánh rừng che kín chặt chẽ dày đặc, phía dưới cánh rừng vốn là một hồ nước, không biết từ lúc nào đã mọc ra chi chít rêu xanh cùng cỏ nước, bên trên nổi cành khô lá rụng cùng thi thể, hóa thành một đầm lầy tởm lợm đầy mùi hôi thối tanh nồng.</w:t>
      </w:r>
      <w:r>
        <w:br w:type="textWrapping"/>
      </w:r>
      <w:r>
        <w:br w:type="textWrapping"/>
      </w:r>
      <w:r>
        <w:t xml:space="preserve">Người hoặc thú hoang đi nhầm vào đó, bùn nhão dưới đầm liền giống như một bàn tay vô hình túm lấy cổ tay cổ chân từng chút từng chút lôi xuống đầm lầy thối nát tanh tưởi.</w:t>
      </w:r>
      <w:r>
        <w:br w:type="textWrapping"/>
      </w:r>
      <w:r>
        <w:br w:type="textWrapping"/>
      </w:r>
      <w:r>
        <w:t xml:space="preserve">Xác chết trong đầm càng ngày càng nhiều, mùi tanh hôi cũng càng ngày càng nặng.</w:t>
      </w:r>
      <w:r>
        <w:br w:type="textWrapping"/>
      </w:r>
      <w:r>
        <w:br w:type="textWrapping"/>
      </w:r>
      <w:r>
        <w:t xml:space="preserve">Nơi đó thật sự là chim cũng không muốn nhả phân.</w:t>
      </w:r>
      <w:r>
        <w:br w:type="textWrapping"/>
      </w:r>
      <w:r>
        <w:br w:type="textWrapping"/>
      </w:r>
      <w:r>
        <w:t xml:space="preserve">Sở dĩ Linh Giang biết được, là vì trong lịch sử Hành Tín không nhiều lắm của y kia có thể đếm được số lần đưa thư quan trọng trên đầu ngón tay, nhưng y không phụ sự mong đợi của mọi người mà lạc đường, suýt nữa thì đi nhầm vào trong rừng Mi Tà, song y cũng mới chỉ đánh một vòng xung quanh cánh rừng, đã thiếu chút nữa bị hương vị ẩm ướt ngột ngạt tanh nồng bốc ra từ rừng Mi Tà hun cho té ngã.</w:t>
      </w:r>
      <w:r>
        <w:br w:type="textWrapping"/>
      </w:r>
      <w:r>
        <w:br w:type="textWrapping"/>
      </w:r>
      <w:r>
        <w:t xml:space="preserve">Từ đó về sau, Linh Giang hết sức tập trung chuyên chú ăn no chờ chết trong tổ chim chữ Hoàng một thời gian dài.</w:t>
      </w:r>
      <w:r>
        <w:br w:type="textWrapping"/>
      </w:r>
      <w:r>
        <w:br w:type="textWrapping"/>
      </w:r>
      <w:r>
        <w:t xml:space="preserve">Ân Thành Lan đối với sổ sách Hành Tín của nó rõ như lòng bàn tay, biết được nó đã từng đi ngang qua nơi đó, liền muốn nghe một chút về cái nhìn của chim đối với rừng Mi Tà.</w:t>
      </w:r>
      <w:r>
        <w:br w:type="textWrapping"/>
      </w:r>
      <w:r>
        <w:br w:type="textWrapping"/>
      </w:r>
      <w:r>
        <w:t xml:space="preserve">Chỉ thấy tiểu hoàng điểu nằm thành một đống trên án thư lộ vẻ trầm tư, bộ lông nhung nhỏ nhắn kia bông lên thành viên cầu lông xù, lại như cái bánh trôi trộn với bột khoai lang, vì thế không nhịn được duỗi tay chọc một chút.</w:t>
      </w:r>
      <w:r>
        <w:br w:type="textWrapping"/>
      </w:r>
      <w:r>
        <w:br w:type="textWrapping"/>
      </w:r>
      <w:r>
        <w:t xml:space="preserve">"Viên trôi vàng" liền mờ mịt ngẩng đầu lên.</w:t>
      </w:r>
      <w:r>
        <w:br w:type="textWrapping"/>
      </w:r>
      <w:r>
        <w:br w:type="textWrapping"/>
      </w:r>
      <w:r>
        <w:t xml:space="preserve">Đầu ngón tay còn lưu lại xúc cảm mềm mại, lúc này Ân Thành Lan mới phát giác động tác vừa rồi của mình tựa như một thiếu niên lỗ mãng bỗng nhiên có được món đồ chơi, ấu trĩ không chịu nổi.</w:t>
      </w:r>
      <w:r>
        <w:br w:type="textWrapping"/>
      </w:r>
      <w:r>
        <w:br w:type="textWrapping"/>
      </w:r>
      <w:r>
        <w:t xml:space="preserve">Tự biết làm mất thân phận, liền vội ho một tiếng, chuyển rời tầm mắt, làm bộ làm tịch nhìn ra ngoài cửa sổ, giả vờ như cái gì cũng chưa từng phát sinh.</w:t>
      </w:r>
      <w:r>
        <w:br w:type="textWrapping"/>
      </w:r>
      <w:r>
        <w:br w:type="textWrapping"/>
      </w:r>
      <w:r>
        <w:t xml:space="preserve">"Ngươi vừa rồi có phải là..." Linh Giang chậm rãi nói.</w:t>
      </w:r>
      <w:r>
        <w:br w:type="textWrapping"/>
      </w:r>
      <w:r>
        <w:br w:type="textWrapping"/>
      </w:r>
      <w:r>
        <w:t xml:space="preserve">"Không có gì cả." Ân Thành Lan ngắt lời nó, nhíu mày lại, ánh mắt kiên định nhìn tiểu hoàng điểu.</w:t>
      </w:r>
      <w:r>
        <w:br w:type="textWrapping"/>
      </w:r>
      <w:r>
        <w:br w:type="textWrapping"/>
      </w:r>
      <w:r>
        <w:t xml:space="preserve">Linh Giang hơi giật mình nhìn hắn, ánh mắt hồ nghi, y vừa rồi thất thần hơi quá đà, không chú ý Ân Thành Lan làm cái gì, nhưng mà nhìn dáng vẻ có tật giật mình của hắn kia cũng không truy hỏi nữa, chỉ là trong lòng còn cảm khái một trận mình quá thấu tình đạt lý rồi.</w:t>
      </w:r>
      <w:r>
        <w:br w:type="textWrapping"/>
      </w:r>
      <w:r>
        <w:br w:type="textWrapping"/>
      </w:r>
      <w:r>
        <w:t xml:space="preserve">"Ta là muốn nói, rừng Mi Tà ngươi vừa nói, loại chim như Hải Đông Thanh là vào không được, quá lớn, không có cách nào giương cánh bay lượn bên trong rừng."</w:t>
      </w:r>
      <w:r>
        <w:br w:type="textWrapping"/>
      </w:r>
      <w:r>
        <w:br w:type="textWrapping"/>
      </w:r>
      <w:r>
        <w:t xml:space="preserve">"Vậy ý của ngươi là?" Ân Thành Lan hỏi.</w:t>
      </w:r>
      <w:r>
        <w:br w:type="textWrapping"/>
      </w:r>
      <w:r>
        <w:br w:type="textWrapping"/>
      </w:r>
      <w:r>
        <w:t xml:space="preserve">Linh Giang rốt cuộc đứng lên, chậm rãi xoay người giãn gân cốt: "Có thể để ta thử xem."</w:t>
      </w:r>
      <w:r>
        <w:br w:type="textWrapping"/>
      </w:r>
      <w:r>
        <w:br w:type="textWrapping"/>
      </w:r>
      <w:r>
        <w:t xml:space="preserve">Ân Thành Lan chưa bao giờ ngăn nó, cũng thật sự muốn xem bản lĩnh con chim nhỏ này: "Được, muốn đi thì đi."</w:t>
      </w:r>
      <w:r>
        <w:br w:type="textWrapping"/>
      </w:r>
      <w:r>
        <w:br w:type="textWrapping"/>
      </w:r>
      <w:r>
        <w:t xml:space="preserve">Tuy nói đi được, nhưng không phải ngay lập tức liền khởi hành, mỗi ngày Ân Thành Lan vẫn yêu cầu Hải Đông Thanh đi thích ứng với hoàn cảnh tương tự rừng Mi Tà như trước, đồng thời đưa Linh Giang cùng gia nhập vào huấn luyện.</w:t>
      </w:r>
      <w:r>
        <w:br w:type="textWrapping"/>
      </w:r>
      <w:r>
        <w:br w:type="textWrapping"/>
      </w:r>
      <w:r>
        <w:t xml:space="preserve">Hôm nay Linh Giang luyện bay buổi sáng xong, biết mình cũng phải đi tới chỗ nước bùn hôi thối lăn một vòng mới được, y do dự một chút, liền đồng ý, nhưng vẫn muốn Ân Thành Lan chờ y một lát, nói xong liền bay đến mái hiên chui vào trong tổ chim.</w:t>
      </w:r>
      <w:r>
        <w:br w:type="textWrapping"/>
      </w:r>
      <w:r>
        <w:br w:type="textWrapping"/>
      </w:r>
      <w:r>
        <w:t xml:space="preserve">Ân Thành Lan ngồi bên cửa sổ nhìn ra ngoài, chỉ thấy ở lối vào của cái tổ chim lẳng lơ, một cái mông nhỏ màu vàng mượt mà đưa lưng ra miệng tổ, nhích tới nhích lui, không biết đang bận rộn việc gì.</w:t>
      </w:r>
      <w:r>
        <w:br w:type="textWrapping"/>
      </w:r>
      <w:r>
        <w:br w:type="textWrapping"/>
      </w:r>
      <w:r>
        <w:t xml:space="preserve">Thực là bất đắc dĩ lắc lắc đầu, cho tới nay cũng chưa biết mình thu thứ đồ chơi này là hữu dụng hay là vô dụng đây.</w:t>
      </w:r>
      <w:r>
        <w:br w:type="textWrapping"/>
      </w:r>
      <w:r>
        <w:br w:type="textWrapping"/>
      </w:r>
      <w:r>
        <w:t xml:space="preserve">Ân Thành Lan điều khiển xe lăn đi đến bên cạnh sập gỗ tử đàn đặt nước trà, rót cho mình một chén, vừa uống được nửa ngụm, nghe thấy tiếng động, theo bản năng quét qua, ánh mắt bỗng nhiên co rụt lại, nhất thời đem nước trong miệng phun ra ngoài.</w:t>
      </w:r>
      <w:r>
        <w:br w:type="textWrapping"/>
      </w:r>
      <w:r>
        <w:br w:type="textWrapping"/>
      </w:r>
      <w:r>
        <w:t xml:space="preserve">Linh Giang vừa mới hóa trang cho mình xong, nhảy đến trước mặt Ân Thành Lan muốn hỏi xem hắn thấy thế nào, ai biết liền bị phun vừa vặn, lập tức ướt cả người.</w:t>
      </w:r>
      <w:r>
        <w:br w:type="textWrapping"/>
      </w:r>
      <w:r>
        <w:br w:type="textWrapping"/>
      </w:r>
      <w:r>
        <w:t xml:space="preserve">Y yên lặng nâng cánh nhỏ lên, dùng lông cánh lau sạch nước trà trên mặt, nhìn Ân Thành Lan bị sặc nước, ho khan đến đỏ bừng khuôn mặt tuấn tú, rất là hào phóng nói: "Ta tha thứ cho ngươi."</w:t>
      </w:r>
      <w:r>
        <w:br w:type="textWrapping"/>
      </w:r>
      <w:r>
        <w:br w:type="textWrapping"/>
      </w:r>
      <w:r>
        <w:t xml:space="preserve">Tê tâm liệt phổi ho khan một hồi lâu, Các chủ đại nhân lần đầu tiên trong đời bị thất thố như thế, dáng vẻ tám phong bất động không biết đã sớm quăng đi nơi nào, gân xanh trên cổ đều lồi lên, có thể thấy đã chịu kinh hãi nặng nhường nào.</w:t>
      </w:r>
      <w:r>
        <w:br w:type="textWrapping"/>
      </w:r>
      <w:r>
        <w:br w:type="textWrapping"/>
      </w:r>
      <w:r>
        <w:t xml:space="preserve">Hắn giơ tay xô tiểu hoàng điểu một cái, liều mạng đè nén ho khan, chỉ vào lớp hóa trang khó có thể miêu tả trên cái mặt chim của nó gian nan cả giận: "Ngươi đây là làm cái trò gì!"</w:t>
      </w:r>
      <w:r>
        <w:br w:type="textWrapping"/>
      </w:r>
      <w:r>
        <w:br w:type="textWrapping"/>
      </w:r>
      <w:r>
        <w:t xml:space="preserve">Chỉ thấy con chim nhỏ kia không biết trộm đâu ra ít vải lẻ, quấn quanh đầu nhỏ, chỗ đôi mắt cùng miệng còn mổ ra lỗ nhỏ, chỉ lộ ra ngoài hai con mắt đen bóng cùng một cái mỏ nhỏ nhòn nhọn, bộ dạng lấm la lấm lét kia, làm người không còn gì để nói, quả thực là võ trang đầy đủ ngay cả cha cũng không muốn nhận.</w:t>
      </w:r>
      <w:r>
        <w:br w:type="textWrapping"/>
      </w:r>
      <w:r>
        <w:br w:type="textWrapping"/>
      </w:r>
      <w:r>
        <w:t xml:space="preserve">"Che chút, ít nhất cũng không còn khó ngửi như vậy." Linh Giang vỗ vỗ cánh vẩy nước trên người, kiên nhẫn giải thích.</w:t>
      </w:r>
      <w:r>
        <w:br w:type="textWrapping"/>
      </w:r>
      <w:r>
        <w:br w:type="textWrapping"/>
      </w:r>
      <w:r>
        <w:t xml:space="preserve">Ân Thành Lan chưa từng gặp qua con chim có hành vi quỷ dị này, cũng không ngờ rằng mình sẽ bị dọa thành như vậy, khó khăn bình phục lại, sửa sang vạt áo một chút, khôi phục thành Thập Cửu gia cương nghị trầm ổn, muốn cho mình đừng có vẻ chưa hiểu việc đời giống như đại tổng quản, nhưng vừa mở miệng, lại vẫn tiết lộ ra ý nghĩ trong lòng.</w:t>
      </w:r>
      <w:r>
        <w:br w:type="textWrapping"/>
      </w:r>
      <w:r>
        <w:br w:type="textWrapping"/>
      </w:r>
      <w:r>
        <w:t xml:space="preserve">"Ngươi có thể có chút giống chim sao?"</w:t>
      </w:r>
      <w:r>
        <w:br w:type="textWrapping"/>
      </w:r>
      <w:r>
        <w:br w:type="textWrapping"/>
      </w:r>
      <w:r>
        <w:t xml:space="preserve">Linh Giang cũng rất vô tội mở to tiểu mắt tròn, nhìn hắn phun một câu: "Như vậy phải không?"</w:t>
      </w:r>
      <w:r>
        <w:br w:type="textWrapping"/>
      </w:r>
      <w:r>
        <w:br w:type="textWrapping"/>
      </w:r>
      <w:r>
        <w:t xml:space="preserve">Ân Thành Lan không thể làm gì khác hơn là đau đầu nhéo nhéo mi: "Được rồi, đừng làm trò nữa, mau cút đi huấn luyện đi."</w:t>
      </w:r>
      <w:r>
        <w:br w:type="textWrapping"/>
      </w:r>
      <w:r>
        <w:br w:type="textWrapping"/>
      </w:r>
      <w:r>
        <w:t xml:space="preserve">Nhưng mà, mặc dù đã trang bị thành cái phó đức hạnh này, chờ lúc tới sườn núi, cái mùi vị ẩm ướt của nước bùn kia vẫn không lọt chỗ nào.</w:t>
      </w:r>
      <w:r>
        <w:br w:type="textWrapping"/>
      </w:r>
      <w:r>
        <w:br w:type="textWrapping"/>
      </w:r>
      <w:r>
        <w:t xml:space="preserve">Trong vòng phạm vi ba trượng, ngay cả ruồi muỗi đều không có lấy một con, chim của Ngự Phượng các lại càng tránh thật xa.</w:t>
      </w:r>
      <w:r>
        <w:br w:type="textWrapping"/>
      </w:r>
      <w:r>
        <w:br w:type="textWrapping"/>
      </w:r>
      <w:r>
        <w:t xml:space="preserve">Hải Đông Thanh phẫn nộ lớn tiếng gầm thét, phàm là chim nào nghe thấy cũng đều không nhịn được cúi thấp đầu trốn xuống rừng cây run lẩy bẩy.</w:t>
      </w:r>
      <w:r>
        <w:br w:type="textWrapping"/>
      </w:r>
      <w:r>
        <w:br w:type="textWrapping"/>
      </w:r>
      <w:r>
        <w:t xml:space="preserve">Tôn nghiêm của ưng thần, không cho phép khinh nhờn.</w:t>
      </w:r>
      <w:r>
        <w:br w:type="textWrapping"/>
      </w:r>
      <w:r>
        <w:br w:type="textWrapping"/>
      </w:r>
      <w:r>
        <w:t xml:space="preserve">Ân Thành Lan ngồi ở một chỗ trong đình dùng cho người huấn luyện nghỉ tạm, nhìn cái bóng lưng nhãi con màu vàng đứng ở trên tay vịn của xe hắn hướng cái lồng bằng cây khô bên kia nhìn xung quanh.</w:t>
      </w:r>
      <w:r>
        <w:br w:type="textWrapping"/>
      </w:r>
      <w:r>
        <w:br w:type="textWrapping"/>
      </w:r>
      <w:r>
        <w:t xml:space="preserve">Không biết là tâm con vật nhỏ này quá lớn, hay là trời sinh nó khác với tất cả các con chim khác, nói tóm lại bình tĩnh trấn định cùng ngạo khí Linh Giang biểu hiện ra đều làm cho hắn kinh ngạc không thôi.</w:t>
      </w:r>
      <w:r>
        <w:br w:type="textWrapping"/>
      </w:r>
      <w:r>
        <w:br w:type="textWrapping"/>
      </w:r>
      <w:r>
        <w:t xml:space="preserve">Chim không giống như người, kẻ không có tiếng tăm gì còn có thể là thâm tàng bất lộ, nhưng chim thẳng thắn hơn nhiều, thể trạng cường tráng hùng vĩ thì sẽ mạnh mẽ hung hãn, thân hình khéo léo thì lại linh hoạt nhát gan, thực dễ dàng phân biệt sự khác nhau giữa thú dữ cùng loại chim nhỏ chỉ biết nép vào người.</w:t>
      </w:r>
      <w:r>
        <w:br w:type="textWrapping"/>
      </w:r>
      <w:r>
        <w:br w:type="textWrapping"/>
      </w:r>
      <w:r>
        <w:t xml:space="preserve">Nhưng hắn lần đầu tiên biết được loại chim sinh ra với dáng vẻ chim nhỏ, lại có nội tâm của mãnh thú.</w:t>
      </w:r>
      <w:r>
        <w:br w:type="textWrapping"/>
      </w:r>
      <w:r>
        <w:br w:type="textWrapping"/>
      </w:r>
      <w:r>
        <w:t xml:space="preserve">Rõ ràng có thể dựa vào làm nũng bán manh để xin cơm, nhưng nhất định phải trải qua những tháng ngày ẩu đả đánh nhau không phục liền làm.</w:t>
      </w:r>
      <w:r>
        <w:br w:type="textWrapping"/>
      </w:r>
      <w:r>
        <w:br w:type="textWrapping"/>
      </w:r>
      <w:r>
        <w:t xml:space="preserve">Hắn thấy tiểu hoàng điểu xoay tới xoay lui trên tay vịn không chịu hành động, liền cố ý nghi ngờ hỏi: "Sợ?"</w:t>
      </w:r>
      <w:r>
        <w:br w:type="textWrapping"/>
      </w:r>
      <w:r>
        <w:br w:type="textWrapping"/>
      </w:r>
      <w:r>
        <w:t xml:space="preserve">Linh Giang quay đầu, dưới bọc vải trên khuôn mặt nhỏ lộ ra một đôi mắt đen tròn sáng ngời, y cũng không hề tức giận, mà bình tĩnh hỏi: "Nếu ta đi vào, có thể có đãi ngộ giống như chim ngốc không?"</w:t>
      </w:r>
      <w:r>
        <w:br w:type="textWrapping"/>
      </w:r>
      <w:r>
        <w:br w:type="textWrapping"/>
      </w:r>
      <w:r>
        <w:t xml:space="preserve">Ân Thành Lan đối với "Đãi ngộ" trong miệng nó không hiểu lắm, nhưng hắn không có thói quen đem nghi vấn hỏi ra, mà là bưng một bộ biểu tình cao thâm khó dò: "Xem biểu hiện của ngươi đi."</w:t>
      </w:r>
      <w:r>
        <w:br w:type="textWrapping"/>
      </w:r>
      <w:r>
        <w:br w:type="textWrapping"/>
      </w:r>
      <w:r>
        <w:t xml:space="preserve">Có được câu này, Linh Giang liền hài lòng, hơi gật đầu, vọt vào trong chiếc lồng lớn đầy mùi lạ ẩm thấp, một tấm lưới dây thừng bện tỉ mỉ phủ xuống bên ngoài, triệt để phá hỏng đường lui của y.</w:t>
      </w:r>
      <w:r>
        <w:br w:type="textWrapping"/>
      </w:r>
      <w:r>
        <w:br w:type="textWrapping"/>
      </w:r>
      <w:r>
        <w:t xml:space="preserve">Y chui vào trong chiếc lồng thật lớn trên mặt đất, mới phát giác nơi này giống với rừng Mi Tà cỡ nào, cành cây cùng xác thú chết cứng quấn chặt lấy nhau, chặn lại một khoảng trời rộng lớn, âm u quá mức, ngay cả ánh sáng mặt trời cũng không thể xuyên thấu vào, nước bùn dày đặc trên đất chậm rãi chuyển động, trong bùn lầy ẩm thấp bí ẩn nổi lên bong bóng, tỏa ra mùi hương oi bức ghê tởm của lá khô thối rữa.</w:t>
      </w:r>
      <w:r>
        <w:br w:type="textWrapping"/>
      </w:r>
      <w:r>
        <w:br w:type="textWrapping"/>
      </w:r>
      <w:r>
        <w:t xml:space="preserve">Linh Giang cảm giác tim đập dần dần nhanh hơn, có chút thở không nổi, trong lòng sinh ra một ý niệm vội vàng, muốn đánh vỡ lồng lao ra, lập tức rời khỏi nơi này, cảm nhận được phẫn nộ Hải Đông Thanh từng có, đó là bản năng của hung cầm mãnh thú khi muốn tránh đi hoàn cảnh ác liệt.</w:t>
      </w:r>
      <w:r>
        <w:br w:type="textWrapping"/>
      </w:r>
      <w:r>
        <w:br w:type="textWrapping"/>
      </w:r>
      <w:r>
        <w:t xml:space="preserve">Y gian nan leo lên vách lồng, từ khe hở thật nhỏ giữa những cành cây khô trông thấy Ân Thành Lan ngồi nơi xa.</w:t>
      </w:r>
      <w:r>
        <w:br w:type="textWrapping"/>
      </w:r>
      <w:r>
        <w:br w:type="textWrapping"/>
      </w:r>
      <w:r>
        <w:t xml:space="preserve">Nam nhân vẫn như mọi ngày, thân thể ngồi trên xe lăn thẳng tắp như tùng, bờ vai hắn dày rộng, cho người ta cảm giác trầm ổn uy nghiêm đáng tin cậy, Linh Giang không thấy rõ vẻ mặt hắn, nhưng dường như lại cảm giác thấy ánh mắt hắn đang lặng lẽ nhìn mình chăm chú.</w:t>
      </w:r>
      <w:r>
        <w:br w:type="textWrapping"/>
      </w:r>
      <w:r>
        <w:br w:type="textWrapping"/>
      </w:r>
      <w:r>
        <w:t xml:space="preserve">Ánh mắt đó có thể làm cho Linh Giang không chút do dự vì hắn mà chết.</w:t>
      </w:r>
      <w:r>
        <w:br w:type="textWrapping"/>
      </w:r>
      <w:r>
        <w:br w:type="textWrapping"/>
      </w:r>
      <w:r>
        <w:t xml:space="preserve">... Bùi Giang Nam mang theo đá Bắc Đẩu trốn vào trong rừng Mi Tà... Đá Bắc Đẩu là thuốc giải của Ân Thành Lan...</w:t>
      </w:r>
      <w:r>
        <w:br w:type="textWrapping"/>
      </w:r>
      <w:r>
        <w:br w:type="textWrapping"/>
      </w:r>
      <w:r>
        <w:t xml:space="preserve">Linh Giang tự trấn an mình, sau đó hít sâu một hơi nín thở.</w:t>
      </w:r>
      <w:r>
        <w:br w:type="textWrapping"/>
      </w:r>
      <w:r>
        <w:br w:type="textWrapping"/>
      </w:r>
      <w:r>
        <w:t xml:space="preserve">Dựa theo mệnh lệnh của Ân Thành Lan, y cần phải ở trong khu đất đầy bùn thối này đợi đủ một canh giờ, nhưng mùi hương khó chịu không tránh nổi sắp quấy loạn thần kinh y, nước bùn trên đất tỏa ra hơi nóng ẩm ướt, làm lông chim của Linh Giang dính sát lên người, y có cảm giác mồ hôi đang từ dưới lớp da phủ đầy lông vũ bắt đầu chảy ra ngoài.</w:t>
      </w:r>
      <w:r>
        <w:br w:type="textWrapping"/>
      </w:r>
      <w:r>
        <w:br w:type="textWrapping"/>
      </w:r>
      <w:r>
        <w:t xml:space="preserve">Nửa canh giờ sau, Linh Giang không thể nhịn được nữa, giống như Hải Đông Thanh giương cánh đập vào vách lồng, phát ra tiếng uy nghiêm trầm thấp, tần số cực thấp, gần như không thể nghe thấy, bản năng hướng tới tự do của loài chim thúc đẩy y liều mạng giãy dụa, muốn rời ra khỏi lồng.</w:t>
      </w:r>
      <w:r>
        <w:br w:type="textWrapping"/>
      </w:r>
      <w:r>
        <w:br w:type="textWrapping"/>
      </w:r>
      <w:r>
        <w:t xml:space="preserve">Ân Thành Lan bỗng nhiên quay đầu nhìn về phía cánh rừng bên ngoài, ở đằng xa, vài con chim sẻ vốn đang đậu trên ngọn cây, ngay lúc Linh Giang phát ra tiếng rít gào, chúng nó lại giống như bị sợ hãi, vùng vẫy bay ra khỏi rừng chim.</w:t>
      </w:r>
      <w:r>
        <w:br w:type="textWrapping"/>
      </w:r>
      <w:r>
        <w:br w:type="textWrapping"/>
      </w:r>
      <w:r>
        <w:t xml:space="preserve">Ân Thành Lan nhìn vệt màu vàng dễ thấy trong chiếc lồng tối tăm suy tư, ngón tay xoa cằm, tò mò không biết con tiểu lông vàng này rốt cuộc là thứ gì.</w:t>
      </w:r>
      <w:r>
        <w:br w:type="textWrapping"/>
      </w:r>
      <w:r>
        <w:br w:type="textWrapping"/>
      </w:r>
      <w:r>
        <w:t xml:space="preserve">Thời gian bị kéo rất lâu rất chậm, ngay lúc Linh Giang nóng nảy muốn liều mạng thi triển pháp thuật lao ra ngoài, quyết tâm muốn đánh cho Ân Thành Lan một phen tơi bời, sau đó sẽ không cưng không chiều hắn nữa, thời gian cuối cùng cũng tới, Ân Thành Lan giơ tay, tấm lưới cùng lồng chim đồng thời bay lên giữa không trung.</w:t>
      </w:r>
      <w:r>
        <w:br w:type="textWrapping"/>
      </w:r>
      <w:r>
        <w:br w:type="textWrapping"/>
      </w:r>
      <w:r>
        <w:t xml:space="preserve">Linh Giang giống như một mũi tên rời cung, trước tiên rời khỏi khu đất đầy nước bùn nóng ẩm này, lao về phía Ân Thành Lan.</w:t>
      </w:r>
      <w:r>
        <w:br w:type="textWrapping"/>
      </w:r>
      <w:r>
        <w:br w:type="textWrapping"/>
      </w:r>
      <w:r>
        <w:t xml:space="preserve">Ân Thành Lan không tránh không né, nhìn một nắm vàng nháy mắt tới trước mặt.</w:t>
      </w:r>
      <w:r>
        <w:br w:type="textWrapping"/>
      </w:r>
      <w:r>
        <w:br w:type="textWrapping"/>
      </w:r>
      <w:r>
        <w:t xml:space="preserve">Linh Giang dùng sức vẫy cánh, vẩy rơi nước bùn trên người, tiểu khăn trùm đầu trên mặt cũng rơi mất, lông ngốc trên đầu bết thành một bó, ỉu xìu rũ xuống, đảo qua đảo lại theo động tác của y.</w:t>
      </w:r>
      <w:r>
        <w:br w:type="textWrapping"/>
      </w:r>
      <w:r>
        <w:br w:type="textWrapping"/>
      </w:r>
      <w:r>
        <w:t xml:space="preserve">"Thế nào?" Giọng Linh Giang hơi khàn khàn, hỏi.</w:t>
      </w:r>
      <w:r>
        <w:br w:type="textWrapping"/>
      </w:r>
      <w:r>
        <w:br w:type="textWrapping"/>
      </w:r>
      <w:r>
        <w:t xml:space="preserve">Ân Thành Lan gật đầu, "Tốt lắm, nếu ngươi có thể chịu đựng tiếp, chờ tiến vào rừng Mi Tà sẽ dễ chịu đi nhiều. Cánh rừng kia con người chỉ có thể vào không thể ra, một khi đi vào, nơi đặt chân chính là bùn lầy sâu không thấy đáy, khinh công của hắn có tốt, thì cũng phải có lúc tiếp đất, vừa tiếp xuống đất, là sẽ không đi ra được nữa. Đến lúc đó, ngươi chỉ cần đi vào, tìm tới thi thể hắn, lấy đi đồ trên người hắn là được."</w:t>
      </w:r>
      <w:r>
        <w:br w:type="textWrapping"/>
      </w:r>
      <w:r>
        <w:br w:type="textWrapping"/>
      </w:r>
      <w:r>
        <w:t xml:space="preserve">Hắn nói rất nhẹ nhàng, con ngươi đen nhánh lại ngầm có ý giết chóc ngột ngạt, từ lúc Linh Giang bắt đầu nhìn thấy hắn, liền rõ ràng, người này cũng không hề bình dị gần gũi như hắn biểu hiện, trong mắt hắn ẩn giấu quá nhiều thứ, trong lòng cũng chôn vùi thù hận vô cùng vô tận, người như vậy không thích hợp đặt chân tâm.</w:t>
      </w:r>
      <w:r>
        <w:br w:type="textWrapping"/>
      </w:r>
      <w:r>
        <w:br w:type="textWrapping"/>
      </w:r>
      <w:r>
        <w:t xml:space="preserve">"Ngươi có thể chắc chắn đá Bắc Đẩu ở trên người hắn?"</w:t>
      </w:r>
      <w:r>
        <w:br w:type="textWrapping"/>
      </w:r>
      <w:r>
        <w:br w:type="textWrapping"/>
      </w:r>
      <w:r>
        <w:t xml:space="preserve">Ân Thành Lan gật đầu, Linh Giang quăng túm lông ngốc xuống, bình tĩnh khẳng định: "Ta sẽ giúp ngươi cầm về."</w:t>
      </w:r>
      <w:r>
        <w:br w:type="textWrapping"/>
      </w:r>
      <w:r>
        <w:br w:type="textWrapping"/>
      </w:r>
      <w:r>
        <w:t xml:space="preserve">Mặc kệ Ân Thành Lan thế nào, chỉ cần nhìn thấy hắn, Linh Giang cái gì cũng đều có thể quên, cái gì cũng đều không để ý, bất luận hắn là ai, đều kiên quyết không đổi phải làm chim nhỏ của hắn, quả nhiên là háo sắc đến liều mạng.</w:t>
      </w:r>
      <w:r>
        <w:br w:type="textWrapping"/>
      </w:r>
      <w:r>
        <w:br w:type="textWrapping"/>
      </w:r>
      <w:r>
        <w:t xml:space="preserve">Ân Thành Lan khẽ mỉm cười: "Được."</w:t>
      </w:r>
      <w:r>
        <w:br w:type="textWrapping"/>
      </w:r>
      <w:r>
        <w:br w:type="textWrapping"/>
      </w:r>
      <w:r>
        <w:t xml:space="preserve">Sau đó, Linh Giang đợi một hồi trước mắt hắn, rốt cuộc không đợi được đoạn sau.</w:t>
      </w:r>
      <w:r>
        <w:br w:type="textWrapping"/>
      </w:r>
      <w:r>
        <w:br w:type="textWrapping"/>
      </w:r>
      <w:r>
        <w:t xml:space="preserve">Thấy hắn muốn rời khỏi, cau mày nói: "Hết rồi?"</w:t>
      </w:r>
      <w:r>
        <w:br w:type="textWrapping"/>
      </w:r>
      <w:r>
        <w:br w:type="textWrapping"/>
      </w:r>
      <w:r>
        <w:t xml:space="preserve">Ân Thành Lan đã nghiêng người, quay đầu lại không hiểu nhìn nó, Linh Giang thở phì phò: "Đãi ngộ giống như Hải Đông Thanh đâu?"</w:t>
      </w:r>
      <w:r>
        <w:br w:type="textWrapping"/>
      </w:r>
      <w:r>
        <w:br w:type="textWrapping"/>
      </w:r>
      <w:r>
        <w:t xml:space="preserve">Ân Thành Lan chớp mắt, ý muốn giết chóc mới nổi dưới đáy mắt cũng bị chớp mắt đánh tan: "Ngươi còn muốn cái gì?"</w:t>
      </w:r>
      <w:r>
        <w:br w:type="textWrapping"/>
      </w:r>
      <w:r>
        <w:br w:type="textWrapping"/>
      </w:r>
      <w:r>
        <w:t xml:space="preserve">Xem dáng vẻ này của hắn hiển nhiên là đã quên, trong lòng Linh Giang cực tức giận, mím tiểu mỏ nhọn lạnh lùng trừng hắn trong chốc lát, xoắn xuýt giữa "Không muốn phản ứng hắn" với "Tuyệt đối không thể bỏ qua cơ hội này" hồi lâu, cho là sinh hờn dỗi cũng chỉ có thể lãng phí phúc lợi mình vô ích, vì thế bất đắc dĩ nói: "Ngươi xòe tay ra."</w:t>
      </w:r>
      <w:r>
        <w:br w:type="textWrapping"/>
      </w:r>
      <w:r>
        <w:br w:type="textWrapping"/>
      </w:r>
      <w:r>
        <w:t xml:space="preserve">Ân Thành Lan nghe theo, một khắc sau, tiểu hoàng điểu đâm một đầu vào trong lồng ngực hắn, như con chó con vui đùa cọ loạn trong ngực hắn một phen, cọ tới mỹ mãn, rồi xoay người ngồi dậy đội mớ lộn xộn như ổ gà trên đầu, đàng hoàng trịnh trọng đặt móng vuốt mềm mại lên tay hắn, nói: "Lau vuốt cho ta."</w:t>
      </w:r>
      <w:r>
        <w:br w:type="textWrapping"/>
      </w:r>
      <w:r>
        <w:br w:type="textWrapping"/>
      </w:r>
      <w:r>
        <w:t xml:space="preserve">Ân Thành Lan: "..."</w:t>
      </w:r>
      <w:r>
        <w:br w:type="textWrapping"/>
      </w:r>
      <w:r>
        <w:br w:type="textWrapping"/>
      </w:r>
      <w:r>
        <w:t xml:space="preserve">Ân Thành Lan thành công bị tức cười, rốt cuộc nhớ ra cái gọi là "Đãi ngộ" của nó là gì.</w:t>
      </w:r>
      <w:r>
        <w:br w:type="textWrapping"/>
      </w:r>
      <w:r>
        <w:br w:type="textWrapping"/>
      </w:r>
      <w:r>
        <w:t xml:space="preserve">Ra lệnh cho người đưa băng gạc sạch sẽ cùng cồn i-ốt lên, một tay cầm một miếng băng nhỏ, một tay nhấc cái móng vuốt hình chữ Y màu vàng của tiểu hoàng điểu lên, giống như làm với Hải Đông Thành, lau chùi một đôi vuốt vuốt của Linh Giang đến sạch sẽ.</w:t>
      </w:r>
      <w:r>
        <w:br w:type="textWrapping"/>
      </w:r>
      <w:r>
        <w:br w:type="textWrapping"/>
      </w:r>
      <w:r>
        <w:t xml:space="preserve">Trong suốt quá trình, hắn đều không còn lời gì để nói, thực sự không biết nên nói gì cho phải.</w:t>
      </w:r>
      <w:r>
        <w:br w:type="textWrapping"/>
      </w:r>
      <w:r>
        <w:br w:type="textWrapping"/>
      </w:r>
      <w:r>
        <w:t xml:space="preserve">Chim tự mình chọn, thích hợp quá đi, còn có thể không muốn à.</w:t>
      </w:r>
      <w:r>
        <w:br w:type="textWrapping"/>
      </w:r>
      <w:r>
        <w:br w:type="textWrapping"/>
      </w:r>
    </w:p>
    <w:p>
      <w:pPr>
        <w:pStyle w:val="Heading2"/>
      </w:pPr>
      <w:bookmarkStart w:id="47" w:name="chương-26-đá-bắc-đẩu-8"/>
      <w:bookmarkEnd w:id="47"/>
      <w:r>
        <w:t xml:space="preserve">26. Chương 26: Đá Bắc Đẩu (8)</w:t>
      </w:r>
    </w:p>
    <w:p>
      <w:pPr>
        <w:pStyle w:val="Compact"/>
      </w:pPr>
      <w:r>
        <w:br w:type="textWrapping"/>
      </w:r>
      <w:r>
        <w:br w:type="textWrapping"/>
      </w:r>
      <w:r>
        <w:t xml:space="preserve">Edit + Beta: Jojo Nguyen</w:t>
      </w:r>
      <w:r>
        <w:br w:type="textWrapping"/>
      </w:r>
      <w:r>
        <w:br w:type="textWrapping"/>
      </w:r>
      <w:r>
        <w:t xml:space="preserve">Mỗi ngày sau đó, Linh Giang đều phải dậy sớm luyện bay, tiếp đến dựa theo mệnh lệnh đưa thư tới địa điểm Hành Tín đã chỉ định, sau khi trở về lại cùng Ân Thành Lan tiến hành rèn luyện, căn cứ vào cờ ngũ sắc, làm ra hành động đối ứng trên không trung. Buổi chiều thì bắt đầu tiến hành huấn luyện chống lại rừng Mi Tà, chịu đựng khí trời cùng hoàn cảnh ngột ngạt của rừng Mi Tà, ý đồ tìm kiếm đồ vật chôn giấu trong nước bùn đầm lầy.</w:t>
      </w:r>
      <w:r>
        <w:br w:type="textWrapping"/>
      </w:r>
      <w:r>
        <w:br w:type="textWrapping"/>
      </w:r>
      <w:r>
        <w:t xml:space="preserve">Chưa đến mấy ngày, Linh Giang liền cảm giác dường như mình biến gầy hơn một chút, tuy nhiên là gầy chắc tinh luyện. Vì thế, y thường xuyên cố ý đến trước mặt Ân Thành Lan thể hiện vóc người của mình, bị đối phương không chút nể nang cười nhạo: "Thịt gầy chút, nướng ăn nhai mới ngon."</w:t>
      </w:r>
      <w:r>
        <w:br w:type="textWrapping"/>
      </w:r>
      <w:r>
        <w:br w:type="textWrapping"/>
      </w:r>
      <w:r>
        <w:t xml:space="preserve">"..."</w:t>
      </w:r>
      <w:r>
        <w:br w:type="textWrapping"/>
      </w:r>
      <w:r>
        <w:br w:type="textWrapping"/>
      </w:r>
      <w:r>
        <w:t xml:space="preserve">Linh Giang bèn tự mình quyết định không nuông chiều hắn nữa, thời hạn hai ngày.</w:t>
      </w:r>
      <w:r>
        <w:br w:type="textWrapping"/>
      </w:r>
      <w:r>
        <w:br w:type="textWrapping"/>
      </w:r>
      <w:r>
        <w:t xml:space="preserve">Đêm hôm ấy, giông tố tầm tã, trong cơn mưa lớn, hai con chim hộc trắng như tuyết đội ánh chớp từ rừng Mi Tà phía Tây Nam, chính Đông của thành Đế Đô lần lượt bay vào trong Thính Hải lâu, sau đó, dưới mưa vần gió lốc, Đại tổng quản cùng Tề Anh vừa từ bên ngoài về nhấc theo đèn lồng một trước một sau tiến vào trong phòng ngủ Ân Thành Lan.</w:t>
      </w:r>
      <w:r>
        <w:br w:type="textWrapping"/>
      </w:r>
      <w:r>
        <w:br w:type="textWrapping"/>
      </w:r>
      <w:r>
        <w:t xml:space="preserve">Khi đó, Linh Giang đang trốn dưới mái hiên thư phòng bên kia sân với phòng ngủ, nghe tiếng mưa rơi ngủ đến rối tinh rối mù, không nghĩ tới ngày hôm sau thức dậy liền không thấy Ân Thành Lan đâu.</w:t>
      </w:r>
      <w:r>
        <w:br w:type="textWrapping"/>
      </w:r>
      <w:r>
        <w:br w:type="textWrapping"/>
      </w:r>
      <w:r>
        <w:t xml:space="preserve">Y kết thúc luyện bay buổi sáng không thấy Ân Thành Lan, lúc huấn luyện mệnh lệnh với cờ ngũ sắc cũng không thấy, mãi đến tận buổi chiều khi chui vào trong lồng bằng cành khô, Linh Giang rốt cuộc không nhịn được nữa, hỏi Liên Ấn Ca, người hôm nay thay vị trí Ân Thành Lan, dạy dỗ y một ngày.</w:t>
      </w:r>
      <w:r>
        <w:br w:type="textWrapping"/>
      </w:r>
      <w:r>
        <w:br w:type="textWrapping"/>
      </w:r>
      <w:r>
        <w:t xml:space="preserve">Đại tổng quản trầm mặt, đem Linh Giang đánh vào trong lồng: "Chuyện không nên hỏi chớ hỏi, nhớ kỹ bổn phận của chính mình." Nói xong đứng ở một bên, khoanh cánh tay, trên mặt là tối tăm hiếm thấy.</w:t>
      </w:r>
      <w:r>
        <w:br w:type="textWrapping"/>
      </w:r>
      <w:r>
        <w:br w:type="textWrapping"/>
      </w:r>
      <w:r>
        <w:t xml:space="preserve">Linh Giang liếc nhìn hắn, rũ con mắt xuống, thu liễm tâm tư, bắt đầu chuyên tâm đối kháng với hoàn cảnh ác liệt trong chiếc lồng lớn.</w:t>
      </w:r>
      <w:r>
        <w:br w:type="textWrapping"/>
      </w:r>
      <w:r>
        <w:br w:type="textWrapping"/>
      </w:r>
      <w:r>
        <w:t xml:space="preserve">Một canh giờ sau, y được thả ra, rơi xuống một thân cây há to mỏ thở dốc, bài trừ mùi thối quanh quẩn trong lồng ngực mãi không chịu tiêu tan của nước bùn.</w:t>
      </w:r>
      <w:r>
        <w:br w:type="textWrapping"/>
      </w:r>
      <w:r>
        <w:br w:type="textWrapping"/>
      </w:r>
      <w:r>
        <w:t xml:space="preserve">Liên Ấn Ca đi đến dưới tán cây, không vui nói: "Mau xuống đây."</w:t>
      </w:r>
      <w:r>
        <w:br w:type="textWrapping"/>
      </w:r>
      <w:r>
        <w:br w:type="textWrapping"/>
      </w:r>
      <w:r>
        <w:t xml:space="preserve">Chưa thấy Ân Thành Lan, tâm tình Linh Giang cũng không tốt, lạnh lùng vỗ cánh nhỏ: "Làm gì."</w:t>
      </w:r>
      <w:r>
        <w:br w:type="textWrapping"/>
      </w:r>
      <w:r>
        <w:br w:type="textWrapping"/>
      </w:r>
      <w:r>
        <w:t xml:space="preserve">Liên Ấn Ca lại như tiểu nhị tiếp đón khách nhân trong khách điếm, hất một miếng băng gạc đáp lên đầu vai, khóe miệng giật giật, nói: "Lau móng vuốt cho ngươi, là gia cố ý dặn dò."</w:t>
      </w:r>
      <w:r>
        <w:br w:type="textWrapping"/>
      </w:r>
      <w:r>
        <w:br w:type="textWrapping"/>
      </w:r>
      <w:r>
        <w:t xml:space="preserve">Linh Giang ngẩn ra, không vui trong lòng tan thành mây khói, y bay đến cánh tay Liên Ấn Ca, mắt thẳng lăng nhìn miếng băng gạc, chìa móng vuốt ra, an tĩnh rũ mắt nhỏ, mặc hắn lau, ngoan ngoãn nghe lời đến không thể tưởng tượng.</w:t>
      </w:r>
      <w:r>
        <w:br w:type="textWrapping"/>
      </w:r>
      <w:r>
        <w:br w:type="textWrapping"/>
      </w:r>
      <w:r>
        <w:t xml:space="preserve">Liên Ân Ca nhướn mày, còn chưa thích ứng với tiểu lông vàng như vậy lắm, miệng thiếu mắng nói: "Ha, ngươi đây là đổi tính, hay là nhờ gia huấn luyện tốt?"</w:t>
      </w:r>
      <w:r>
        <w:br w:type="textWrapping"/>
      </w:r>
      <w:r>
        <w:br w:type="textWrapping"/>
      </w:r>
      <w:r>
        <w:t xml:space="preserve">Linh Giang mặc kệ hắn, do dự nhẹ giọng nói: "Ân Thành Lan hắn làm sao vậy?"</w:t>
      </w:r>
      <w:r>
        <w:br w:type="textWrapping"/>
      </w:r>
      <w:r>
        <w:br w:type="textWrapping"/>
      </w:r>
      <w:r>
        <w:t xml:space="preserve">Đầu bị Liên Ấn Ca giơ tay vỗ một cái: "Bậy nào, muốn kêu thì phải kêu... nếu là chim, vậy kêu chủ nhân đi."</w:t>
      </w:r>
      <w:r>
        <w:br w:type="textWrapping"/>
      </w:r>
      <w:r>
        <w:br w:type="textWrapping"/>
      </w:r>
      <w:r>
        <w:t xml:space="preserve">Linh Giang đương nhiên không chịu, nhưng cũng không dây dưa với hắn, chờ hắn trả lời vấn đề của mình.</w:t>
      </w:r>
      <w:r>
        <w:br w:type="textWrapping"/>
      </w:r>
      <w:r>
        <w:br w:type="textWrapping"/>
      </w:r>
      <w:r>
        <w:t xml:space="preserve">Liên Ấn Ca dùng băng gạc lau chùi nước bùn trên người Linh Giang, thấy quan tâm trong ánh mắt của nó, trong lòng không khỏi có vài phần cảm khái, đối xử tốt một chút, ngay cả chim đều biết tri ân báo đáp, như thế nào có một số người lại sinh ra một khang máu lạnh, vì lòng tham, chuyện bẩn thỉu gì cũng đều có thể làm ra được.</w:t>
      </w:r>
      <w:r>
        <w:br w:type="textWrapping"/>
      </w:r>
      <w:r>
        <w:br w:type="textWrapping"/>
      </w:r>
      <w:r>
        <w:t xml:space="preserve">Ánh mắt hắn phóng tới xa xăm, ẩn giấu một tia thẩm thấu tang thương cùng mờ mịt của năm tháng, nhưng mà lúc Linh Giang cố gắng nhìn ra thứ gì từ trong ánh mắt ấy, hắn lại trừng mắt nhìn, khôi phục thành Đại tổng quản Ngự Phượng các, nắm lấy móng vuốt tiểu lông vàng, chọc chọc cái bụng nhỏ xù lông của nó: "May mà ngươi còn có chút tiểu lương tâm, biết đường hỏi thăm, thật ra cũng không có việc gì, chỉ là đêm qua mưa gió quét vào trong nhà, gia bị phong hàn, Nghiêm thần y đã kê đơn, uống mấy ngày liền lành."</w:t>
      </w:r>
      <w:r>
        <w:br w:type="textWrapping"/>
      </w:r>
      <w:r>
        <w:br w:type="textWrapping"/>
      </w:r>
      <w:r>
        <w:t xml:space="preserve">Trong lúc nói chuyện, móng vuốt Linh Giang đã được lau khô ráo, Liên Ấn Ca thả tay ra, ánh mắt bay tới rừng rậm xanh um Ngự Phượng các, không biết suy nghĩ cái gì, liền cúi đầu, sửa sang lại cổ áo cùng ống tay áo: "Đi thôi, mấy ngày nay ta mang ngươi rèn luyện."</w:t>
      </w:r>
      <w:r>
        <w:br w:type="textWrapping"/>
      </w:r>
      <w:r>
        <w:br w:type="textWrapping"/>
      </w:r>
      <w:r>
        <w:t xml:space="preserve">Sau một trận mưa, là có thể cảm nhận thấy hơi lạnh của đầu thu.</w:t>
      </w:r>
      <w:r>
        <w:br w:type="textWrapping"/>
      </w:r>
      <w:r>
        <w:br w:type="textWrapping"/>
      </w:r>
      <w:r>
        <w:t xml:space="preserve">Ban đêm, sao trời lay động trong mây mù, không khí trong rừng sau mưa đặc biệt trong lành, ánh trăng hiền hòa xuyên qua lớp sương mỏng, rắc xuống ngói xanh một vầng sáng bạc.</w:t>
      </w:r>
      <w:r>
        <w:br w:type="textWrapping"/>
      </w:r>
      <w:r>
        <w:br w:type="textWrapping"/>
      </w:r>
      <w:r>
        <w:t xml:space="preserve">Đã nửa đêm rồi, ở trong tổ chim Linh Giang lại không thấy buồn ngủ, đôi mắt nhìn chằm chằm bầu trời đêm lộ ra trên miệng tổ, trằn trọc trở mình.</w:t>
      </w:r>
      <w:r>
        <w:br w:type="textWrapping"/>
      </w:r>
      <w:r>
        <w:br w:type="textWrapping"/>
      </w:r>
      <w:r>
        <w:t xml:space="preserve">Một đám mây dày bay đến, che khuất ánh trăng, đất trời rơi vào trong ảm đạm, Linh Giang xoay người ngồi dậy, lặng yên không tiếng động mò mẫm từ thư phòng đến phòng ngủ Ân Thành Lan.</w:t>
      </w:r>
      <w:r>
        <w:br w:type="textWrapping"/>
      </w:r>
      <w:r>
        <w:br w:type="textWrapping"/>
      </w:r>
      <w:r>
        <w:t xml:space="preserve">Y bay không có tiếng động, ngay cả vỗ cánh đều không phát ra âm thanh, lúc xẹt qua tựa như một vệt mờ chuyển động, thoáng cái liền qua. Nhờ tối tăm do mây đen ngăn trở ánh trăng trong giây lát, Linh Giang tránh né ảnh vệ ẩn nấp trong bóng tối, từ một nơi khó phát hiện trên mái hiên, đẩy một viên ngói ra chui vào.</w:t>
      </w:r>
      <w:r>
        <w:br w:type="textWrapping"/>
      </w:r>
      <w:r>
        <w:br w:type="textWrapping"/>
      </w:r>
      <w:r>
        <w:t xml:space="preserve">Sau khi y tiến vào, còn tri kỷ dùng cánh nhỏ nhẹ nhàng đẩy viên ngói trở lại, không để cho gió có thể xâm nhập vào.</w:t>
      </w:r>
      <w:r>
        <w:br w:type="textWrapping"/>
      </w:r>
      <w:r>
        <w:br w:type="textWrapping"/>
      </w:r>
      <w:r>
        <w:t xml:space="preserve">Sau đó y xoay người, lẳng lặng đáp xuống án thư ở cách giường không xa, nhìn về phía bóng người bên trong màn lụa mỏng.</w:t>
      </w:r>
      <w:r>
        <w:br w:type="textWrapping"/>
      </w:r>
      <w:r>
        <w:br w:type="textWrapping"/>
      </w:r>
      <w:r>
        <w:t xml:space="preserve">Tóc đen như thác nước trải ra uốn lượn, đầu Ân Thành Lan hơi lệch sang một bên, tay đáp lên chiếc chăn gấm màu trắng, hai mắt nhắm nghiền, sắc mặt tái nhợt, nhưng thực bình tĩnh.</w:t>
      </w:r>
      <w:r>
        <w:br w:type="textWrapping"/>
      </w:r>
      <w:r>
        <w:br w:type="textWrapping"/>
      </w:r>
      <w:r>
        <w:t xml:space="preserve">Hắn hẳn đã uống thuốc an thần, nếu không sẽ không ngủ đến vô tri vô giác như thế này.</w:t>
      </w:r>
      <w:r>
        <w:br w:type="textWrapping"/>
      </w:r>
      <w:r>
        <w:br w:type="textWrapping"/>
      </w:r>
      <w:r>
        <w:t xml:space="preserve">Linh Giang bay vào trong màn, lơ lửng ở trên giường, do dự một hồi lâu, mới nhẹ nhàng hạ xuống, đứng lên chăn gấm trên giường, rón ra rón rén nhảy tới bên tay hắn.</w:t>
      </w:r>
      <w:r>
        <w:br w:type="textWrapping"/>
      </w:r>
      <w:r>
        <w:br w:type="textWrapping"/>
      </w:r>
      <w:r>
        <w:t xml:space="preserve">Linh Giang cảm giác tim mình đập kinh hoàng, nhưng ánh mắt lại bình tĩnh đến biến thái, thậm chí banh mặt lên, cứ như vậy không hề có cảm xúc nhìn chằm chằm tay Ân Thành Lan, dáng vẻ kia thật giống như rất muốn mổ xuống dưới một ngụm.</w:t>
      </w:r>
      <w:r>
        <w:br w:type="textWrapping"/>
      </w:r>
      <w:r>
        <w:br w:type="textWrapping"/>
      </w:r>
      <w:r>
        <w:t xml:space="preserve">Một hồi lâu sau, Linh Giang rốt cuộc chuyển động, đầu tiên là duỗi cái cổ dài ra, sau đó cúi đầu chu cái mông nhỏ lên, đem đầu mình nhét vào trong tay Ân Thành Lan.</w:t>
      </w:r>
      <w:r>
        <w:br w:type="textWrapping"/>
      </w:r>
      <w:r>
        <w:br w:type="textWrapping"/>
      </w:r>
      <w:r>
        <w:t xml:space="preserve">Y ngửi được mùi thảo dược đắng ngắt cùng một chút mùi máu, trong lòng mềm nhũn, thả lỏng da mặt căng thẳng, hơi hơi híp mắt lại, cảm thụ hơi ấm lòng bàn tay Ân Thành Lan, ở trên khớp xương ngón tay thon dài mổ một chút, mang theo ý tứ hàm xúc động viên.</w:t>
      </w:r>
      <w:r>
        <w:br w:type="textWrapping"/>
      </w:r>
      <w:r>
        <w:br w:type="textWrapping"/>
      </w:r>
      <w:r>
        <w:t xml:space="preserve">Xong việc, Linh Giang đỏ bừng cả mặt, đập cánh nhỏ, dứt khoát bước lớn chân nhảy lên trên án thư, vê thành một nắm, không dám nhìn đến người trên giường nữa, trong nháy mắt nhút nhát thành đà điểu.</w:t>
      </w:r>
      <w:r>
        <w:br w:type="textWrapping"/>
      </w:r>
      <w:r>
        <w:br w:type="textWrapping"/>
      </w:r>
      <w:r>
        <w:t xml:space="preserve">Vốn cho là mình sẽ không ngủ được, mà không ngờ ngửi thấy hơi thở Ân Thành Lan trong phòng, thế nhưng làm một giấc đến hừng đông.</w:t>
      </w:r>
      <w:r>
        <w:br w:type="textWrapping"/>
      </w:r>
      <w:r>
        <w:br w:type="textWrapping"/>
      </w:r>
      <w:r>
        <w:t xml:space="preserve">Một khắc tỉnh lại kia, y ý thức được mình là bị đáp tỉnh, một cục giấy lộn nảy bên cạnh y mấy lần, rồi mới lăn từ trên bàn rơi xuống đất.</w:t>
      </w:r>
      <w:r>
        <w:br w:type="textWrapping"/>
      </w:r>
      <w:r>
        <w:br w:type="textWrapping"/>
      </w:r>
      <w:r>
        <w:t xml:space="preserve">Linh Giang nằm bên cạnh bàn, nhướn đầu thăm dò nhìn chằm chằm cục giấy trên mặt đất, sau đó ngẩng đầu lên.</w:t>
      </w:r>
      <w:r>
        <w:br w:type="textWrapping"/>
      </w:r>
      <w:r>
        <w:br w:type="textWrapping"/>
      </w:r>
      <w:r>
        <w:t xml:space="preserve">Trong nháy mắt y nhìn qua Ân Thành Lan đã xoay đầu lại, một thân tơ trắng dựa vào bên giường, chuyên chú nhìn sách trong tay, dường như rất say sưa, nhìn một hồi, không nghe thấy tiếng động, liền dời tầm mắt từ trong sách ra, vốn định lặng lẽ liếc qua, không ngờ lại vừa lúc đối mắt với vẻ mặt hồ nghi của tiểu hoàng điểu.</w:t>
      </w:r>
      <w:r>
        <w:br w:type="textWrapping"/>
      </w:r>
      <w:r>
        <w:br w:type="textWrapping"/>
      </w:r>
      <w:r>
        <w:t xml:space="preserve">Vì thế Ân Thành Lan ho khan một tiếng, thả sách xuống: "Ngươi từ đâu tiến vào?"</w:t>
      </w:r>
      <w:r>
        <w:br w:type="textWrapping"/>
      </w:r>
      <w:r>
        <w:br w:type="textWrapping"/>
      </w:r>
      <w:r>
        <w:t xml:space="preserve">Linh Giang nâng cánh chỉ chỉ nóc nhà.</w:t>
      </w:r>
      <w:r>
        <w:br w:type="textWrapping"/>
      </w:r>
      <w:r>
        <w:br w:type="textWrapping"/>
      </w:r>
      <w:r>
        <w:t xml:space="preserve">Trên nóc nhà truyền đến thanh âm trầm thấp: "Thuộc hạ thất trách, tội đáng muôn chết."</w:t>
      </w:r>
      <w:r>
        <w:br w:type="textWrapping"/>
      </w:r>
      <w:r>
        <w:br w:type="textWrapping"/>
      </w:r>
      <w:r>
        <w:t xml:space="preserve">Tiểu hoàng điểu nghiêng đầu: "Ta là chim."</w:t>
      </w:r>
      <w:r>
        <w:br w:type="textWrapping"/>
      </w:r>
      <w:r>
        <w:br w:type="textWrapping"/>
      </w:r>
      <w:r>
        <w:t xml:space="preserve">Lén lút một chút, ảnh vệ đương nhiên là không thể chú ý.</w:t>
      </w:r>
      <w:r>
        <w:br w:type="textWrapping"/>
      </w:r>
      <w:r>
        <w:br w:type="textWrapping"/>
      </w:r>
      <w:r>
        <w:t xml:space="preserve">Nó cố ý thay ảnh vệ giải thích, còn là con chim nhỏ có tình có nghĩa, Ân Thành Lan biết rõ năng lực của Linh Giang, không trách móc ảnh vệ nặng nề, cũng không tiếp tục nhắc đến chuyện này.</w:t>
      </w:r>
      <w:r>
        <w:br w:type="textWrapping"/>
      </w:r>
      <w:r>
        <w:br w:type="textWrapping"/>
      </w:r>
      <w:r>
        <w:t xml:space="preserve">Linh Giang thấy hắn lại đem lực chú ý thả về trong sách, môi mỏng hơi mím còn hiện ra trắng, Linh Giang muốn nói chút gì, lại không biết nên nói gì cho phải, con mắt vòng tới vòng lui, vòng tới trên giá áo, liền bay qua, ngậm một kiện áo choàng kéo dài đến trên giường, ngượng ngùng xoắn xít nói: "Ngươi đừng phong hàn nữa."</w:t>
      </w:r>
      <w:r>
        <w:br w:type="textWrapping"/>
      </w:r>
      <w:r>
        <w:br w:type="textWrapping"/>
      </w:r>
      <w:r>
        <w:t xml:space="preserve">Ân Thành Lan sửng sốt, rất nể tình đem xiêm y khoác lên vai, cười nói: "Phong hàn sao, ngươi nói vậy thì chính là vậy đi."</w:t>
      </w:r>
      <w:r>
        <w:br w:type="textWrapping"/>
      </w:r>
      <w:r>
        <w:br w:type="textWrapping"/>
      </w:r>
      <w:r>
        <w:t xml:space="preserve">Lúc này, ngoài phòng truyền đến tiếng gõ cửa, Liên Ấn Ca ở ngoài thấp giọng nói: "Gia tỉnh chưa?"</w:t>
      </w:r>
      <w:r>
        <w:br w:type="textWrapping"/>
      </w:r>
      <w:r>
        <w:br w:type="textWrapping"/>
      </w:r>
      <w:r>
        <w:t xml:space="preserve">"Chuyện gì?"</w:t>
      </w:r>
      <w:r>
        <w:br w:type="textWrapping"/>
      </w:r>
      <w:r>
        <w:br w:type="textWrapping"/>
      </w:r>
      <w:r>
        <w:t xml:space="preserve">Liên Ấn Ca: "Tiểu lông vàng mất tích rồi."</w:t>
      </w:r>
      <w:r>
        <w:br w:type="textWrapping"/>
      </w:r>
      <w:r>
        <w:br w:type="textWrapping"/>
      </w:r>
      <w:r>
        <w:t xml:space="preserve">Ân Thành Lan cùng tiểu lông vàng mất tích nhìn nhau.</w:t>
      </w:r>
      <w:r>
        <w:br w:type="textWrapping"/>
      </w:r>
      <w:r>
        <w:br w:type="textWrapping"/>
      </w:r>
      <w:r>
        <w:t xml:space="preserve">Linh Giang: "Có thể giả bộ không thấy ta không?"</w:t>
      </w:r>
      <w:r>
        <w:br w:type="textWrapping"/>
      </w:r>
      <w:r>
        <w:br w:type="textWrapping"/>
      </w:r>
      <w:r>
        <w:t xml:space="preserve">Ân Thành Lan dù bận vẫn ung dung, dùng sách vỗ xuống đầu nó: "Bổn các chủ không mù."</w:t>
      </w:r>
      <w:r>
        <w:br w:type="textWrapping"/>
      </w:r>
      <w:r>
        <w:br w:type="textWrapping"/>
      </w:r>
      <w:r>
        <w:t xml:space="preserve">Linh Giang bị hắn vỗ "Ba" một cái ngã lên chăn, bất đắc dĩ bò lên, lắc mào trên đầu: "Vậy lát nữa ta còn có thể tới sao?"</w:t>
      </w:r>
      <w:r>
        <w:br w:type="textWrapping"/>
      </w:r>
      <w:r>
        <w:br w:type="textWrapping"/>
      </w:r>
      <w:r>
        <w:t xml:space="preserve">"Ta muốn ở một mình dưỡng bệnh." Ân Thành Lan nhàn nhã lật một trang sách, mái tóc dài của hắn chưa buộc, rối tung ở phía sau, mấy lọn tóc từ thái dương buông xuống, làm gương mặt luôn góc cạnh rõ ràng thêm vài phần mềm mại.</w:t>
      </w:r>
      <w:r>
        <w:br w:type="textWrapping"/>
      </w:r>
      <w:r>
        <w:br w:type="textWrapping"/>
      </w:r>
      <w:r>
        <w:t xml:space="preserve">Linh Giang nhìn chằm chằm không chớp mắt: "Nhưng ta là chim mà."</w:t>
      </w:r>
      <w:r>
        <w:br w:type="textWrapping"/>
      </w:r>
      <w:r>
        <w:br w:type="textWrapping"/>
      </w:r>
      <w:r>
        <w:t xml:space="preserve">"..."</w:t>
      </w:r>
      <w:r>
        <w:br w:type="textWrapping"/>
      </w:r>
      <w:r>
        <w:br w:type="textWrapping"/>
      </w:r>
      <w:r>
        <w:t xml:space="preserve">Vì thế, chờ Linh Giang luyện bay xong, lại trở về phòng ngủ Ân Thành Lan, tuy nhiên y còn chưa tiến vào, đã nghe thấy tiếng Nghiêm Sở không mặn không nhạt nói chuyện.</w:t>
      </w:r>
      <w:r>
        <w:br w:type="textWrapping"/>
      </w:r>
      <w:r>
        <w:br w:type="textWrapping"/>
      </w:r>
      <w:r>
        <w:t xml:space="preserve">Linh Giang chọn một chỗ bên ngoài bệ cửa sổ ngồi xổm xuống, miệng bẹp bẹp nhai một cọng cây nhỏ, trong lúc vô tình thoáng nhìn qua ảnh vệ ẩn nấp trên mái hiên, bèn khách khí hướng hắn gật đầu một cái.</w:t>
      </w:r>
      <w:r>
        <w:br w:type="textWrapping"/>
      </w:r>
      <w:r>
        <w:br w:type="textWrapping"/>
      </w:r>
      <w:r>
        <w:t xml:space="preserve">Ảnh vệ trên mái hiên nhất thời như gặp sét đánh, yên lặng thối lui vào một góc tối tăm, nội tâm bị thương tổn sâu sắc, dự định mấy ngày nữa liền đi tìm Tề thống lĩnh hỏi một chút, xem hắn có phải không thích hợp ở đây không, ngay cả chim đều có thể phát hiện ra hắn.</w:t>
      </w:r>
      <w:r>
        <w:br w:type="textWrapping"/>
      </w:r>
      <w:r>
        <w:br w:type="textWrapping"/>
      </w:r>
      <w:r>
        <w:t xml:space="preserve">Nghiêm Sở rút một cây ngân châm móc câu từ trên cổ Ân Thành Lan ra ngoài, kéo theo một giọt máu nhỏ xuống mu bàn tay Ân Thành Lan, hắn chẳng thèm để ý giơ tay lau đi, khẽ mỉm cười, vẫn là dáng vẻ nho nhã lễ độ: "Đa tạ."</w:t>
      </w:r>
      <w:r>
        <w:br w:type="textWrapping"/>
      </w:r>
      <w:r>
        <w:br w:type="textWrapping"/>
      </w:r>
      <w:r>
        <w:t xml:space="preserve">Nghiêm Sở cơ hồ không nghĩ tới đêm trước lúc Ân Thành Lan không khống chế được cảm xúc sẽ là bộ dạng gì, chờ hắn bị mời suốt đêm trèo lên trên đỉnh núi, chỉ thấy tròng mắt người này đầy tia máu, đáy mắt như ngâm trong máu tươi, ánh mắt nhìn người lạnh lẽo như muốn lăng trì, dòng máu đỏ thẫm chói mắt từ khóe môi hắn rớt xuống đùi, tràn ra một vũng lớn.</w:t>
      </w:r>
      <w:r>
        <w:br w:type="textWrapping"/>
      </w:r>
      <w:r>
        <w:br w:type="textWrapping"/>
      </w:r>
      <w:r>
        <w:t xml:space="preserve">Hắn tựa như La Sát vừa mới xẻo thịt uống máu tươi, toàn thân mang theo sát khí giận dữ lạnh như băng.</w:t>
      </w:r>
      <w:r>
        <w:br w:type="textWrapping"/>
      </w:r>
      <w:r>
        <w:br w:type="textWrapping"/>
      </w:r>
      <w:r>
        <w:t xml:space="preserve">Nhưng mà khi Nghiêm Sở đi đến bên người hắn, Ân Thành Lan đã nhắm mắt lại, chờ lúc mở ra một lần nữa, sắc mặt hắn vẫn tái nhợt như tờ giấy, nhưng màu máu trong mắt dường như đã rút đi, chỉ còn lại con ngươi đen thẫm sâu không thấy đáy, Ân Thành Lan nhìn Nghiêm Sở nhẹ nhàng câu môi, thanh thản bình tĩnh như mỗi lần gặp mặt, nói: "Đến rồi."</w:t>
      </w:r>
      <w:r>
        <w:br w:type="textWrapping"/>
      </w:r>
      <w:r>
        <w:br w:type="textWrapping"/>
      </w:r>
      <w:r>
        <w:t xml:space="preserve">Nhưng Nghiêm Sở không nghi ngờ chút nào, đáy mắt đen của hắn, là máu đỏ biến thành màu đen.</w:t>
      </w:r>
      <w:r>
        <w:br w:type="textWrapping"/>
      </w:r>
      <w:r>
        <w:br w:type="textWrapping"/>
      </w:r>
      <w:r>
        <w:t xml:space="preserve">"Ta nói rồi, độc của ngươi không thể để cảm xúc biến động quá nhiều, nếu không sẽ phát tác càng lúc càng mau."</w:t>
      </w:r>
      <w:r>
        <w:br w:type="textWrapping"/>
      </w:r>
      <w:r>
        <w:br w:type="textWrapping"/>
      </w:r>
      <w:r>
        <w:t xml:space="preserve">Ân Thành Lan phất thẳng vạt áo giao cổ áo, vẫn cứ là tám phong bất động như mọi ngày: "Làm phiền Nghiêm thần y."</w:t>
      </w:r>
      <w:r>
        <w:br w:type="textWrapping"/>
      </w:r>
      <w:r>
        <w:br w:type="textWrapping"/>
      </w:r>
      <w:r>
        <w:t xml:space="preserve">Nghiêm Sở liền trào phúng cười rộ lên, nói: "Ân các chủ, tình thâm bất thọ(*), mà hận cũng là một loại thất tình lục dục của con người, nếu như ngươi quanh năm suốt tháng đều như vậy, mặc dù ta có thể giải độc cho ngươi, cũng không thể giữ được ngươi sống đến đầu bạc."</w:t>
      </w:r>
      <w:r>
        <w:br w:type="textWrapping"/>
      </w:r>
      <w:r>
        <w:br w:type="textWrapping"/>
      </w:r>
      <w:r>
        <w:t xml:space="preserve">((*)Tình thâm bất thọ: yêu sâu đậm thường không thọ. Câu đầy đủ là: "Tuệ cực tất thương, tình thâm bất thọ", người thông minh thường lo nghĩ suy xét quá nhiều nên thường hại đến mình, mà người dành tình cảm sâu nặng cho người khác thì sẽ bị tình cảm đó chi phối, thường làm cho bản thân bị tổn thương, khó sống thọ được)</w:t>
      </w:r>
      <w:r>
        <w:br w:type="textWrapping"/>
      </w:r>
      <w:r>
        <w:br w:type="textWrapping"/>
      </w:r>
      <w:r>
        <w:t xml:space="preserve">Lông mày Liên Ấn Ca hung hăng nhíu, thực sự không chịu nổi hắn không biết lựa lời như vậy.</w:t>
      </w:r>
      <w:r>
        <w:br w:type="textWrapping"/>
      </w:r>
      <w:r>
        <w:br w:type="textWrapping"/>
      </w:r>
      <w:r>
        <w:t xml:space="preserve">Ân Thành Lan trái lại bình tĩnh hơn nhiều, hơi nghiêng đầu, khóe môi mang theo tươi cười: "Ai nói ta muốn sống lâu như vậy? Ta phí hết tâm tư tìm thuốc giải, chẳng qua không muốn chết trước kẻ thù thôi."</w:t>
      </w:r>
      <w:r>
        <w:br w:type="textWrapping"/>
      </w:r>
      <w:r>
        <w:br w:type="textWrapping"/>
      </w:r>
      <w:r>
        <w:t xml:space="preserve">Nghiêm Sở sửng sốt, cười ha hả: "Chiếu theo lời ngươi nói, vậy có phải ta chỉ cần giúp Các chủ báo thù, là không cần tận mắt nhìn thấy thảo dược tuyệt thế bị lãng phí để đi cứu cho một kẻ không muốn sống quá lâu không."</w:t>
      </w:r>
      <w:r>
        <w:br w:type="textWrapping"/>
      </w:r>
      <w:r>
        <w:br w:type="textWrapping"/>
      </w:r>
      <w:r>
        <w:t xml:space="preserve">Ân Thành Lan lấy mỉm cười đáp lại.</w:t>
      </w:r>
      <w:r>
        <w:br w:type="textWrapping"/>
      </w:r>
      <w:r>
        <w:br w:type="textWrapping"/>
      </w:r>
      <w:r>
        <w:t xml:space="preserve">Nghiêm Sở chợt thu hồi tươi cười, trên khuôn mặt con nít tinh xảo lập lòe một tia cuồng nhiệt: "Vậy xin cho hỏi, chẳng hay kẻ thù của Ân các chủ tên họ là gì?"</w:t>
      </w:r>
      <w:r>
        <w:br w:type="textWrapping"/>
      </w:r>
      <w:r>
        <w:br w:type="textWrapping"/>
      </w:r>
      <w:r>
        <w:t xml:space="preserve">Ân Thành Lan nhẹ giọng nói một cái tên, Linh Giang ở ngoài cửa sổ không nghe rõ, xuyên qua khe hở trên cửa sổ chỉ thấy trên khuôn mặt vốn cuồng ngạo của đệ nhất thần y lộ ra một biểu tình khiếp sợ đến cực hạn, lông mày nhíu sâu thành cái khe, lồng ngực hắn phập phồng thấy rõ, hô hấp cũng dồn dập.</w:t>
      </w:r>
      <w:r>
        <w:br w:type="textWrapping"/>
      </w:r>
      <w:r>
        <w:br w:type="textWrapping"/>
      </w:r>
      <w:r>
        <w:t xml:space="preserve">"Ngươi thế nào mà..."</w:t>
      </w:r>
      <w:r>
        <w:br w:type="textWrapping"/>
      </w:r>
      <w:r>
        <w:br w:type="textWrapping"/>
      </w:r>
      <w:r>
        <w:t xml:space="preserve">Ân Thành Lan bỗng nhiên cười phá lên, vừa cười vừa lắc đầu: "Một kẻ thảo dân như tại hạ, làm sao dám cùng đại nhân vật kéo thù hận, nói giỡn thôi, nói giỡn thôi, không nghĩ tới dọa sợ thần y rồi, xin lỗi."</w:t>
      </w:r>
      <w:r>
        <w:br w:type="textWrapping"/>
      </w:r>
      <w:r>
        <w:br w:type="textWrapping"/>
      </w:r>
      <w:r>
        <w:t xml:space="preserve">Nghiêm Sở thẹn quá hóa giận, thu thập lại hòm thuốc của mình, căm giận trừng mắt nhìn người trên giường, chỉ hận mình vừa rồi không đâm chết hắn luôn, tức giận rời đi.</w:t>
      </w:r>
      <w:r>
        <w:br w:type="textWrapping"/>
      </w:r>
      <w:r>
        <w:br w:type="textWrapping"/>
      </w:r>
      <w:r>
        <w:t xml:space="preserve">Phía sau hắn, Ân Thành Lan nói: "Ấn Ca, đi tiễn Thần y đi."</w:t>
      </w:r>
      <w:r>
        <w:br w:type="textWrapping"/>
      </w:r>
      <w:r>
        <w:br w:type="textWrapping"/>
      </w:r>
      <w:r>
        <w:t xml:space="preserve">Liên Ấn Ca do dự chút, vẫn là lĩnh mệnh đuổi theo.</w:t>
      </w:r>
      <w:r>
        <w:br w:type="textWrapping"/>
      </w:r>
      <w:r>
        <w:br w:type="textWrapping"/>
      </w:r>
      <w:r>
        <w:t xml:space="preserve">Linh Giang từ cửa sổ nhìn vào trong, nhìn thấy Ân Thành Lan ngồi một mình trên giường, trên mặt hắn không cười cũng chẳng phẫn nộ, nhưng tối tăm trầm mặc dọa người.</w:t>
      </w:r>
      <w:r>
        <w:br w:type="textWrapping"/>
      </w:r>
      <w:r>
        <w:br w:type="textWrapping"/>
      </w:r>
      <w:r>
        <w:t xml:space="preserve">Hắn đột nhiên ho khan mãnh liệt, lấy tay bụm môi, máu rỉ ra từ kẽ ngón tay hắn, Linh Giang không rảnh suy xét nhiều, từ khe hở chui đầu vào, tìm tới khăn tay, ngậm lấy đưa cho hắn.</w:t>
      </w:r>
      <w:r>
        <w:br w:type="textWrapping"/>
      </w:r>
      <w:r>
        <w:br w:type="textWrapping"/>
      </w:r>
      <w:r>
        <w:t xml:space="preserve">"Ngươi ở ngoài cửa sổ? Nghe bao lâu rồi?"</w:t>
      </w:r>
      <w:r>
        <w:br w:type="textWrapping"/>
      </w:r>
      <w:r>
        <w:br w:type="textWrapping"/>
      </w:r>
      <w:r>
        <w:t xml:space="preserve">Ân Thành Lan đưa tay bắt lấy Linh Giang, đem cánh nó bẻ ngược về đằng sau.</w:t>
      </w:r>
      <w:r>
        <w:br w:type="textWrapping"/>
      </w:r>
      <w:r>
        <w:br w:type="textWrapping"/>
      </w:r>
      <w:r>
        <w:t xml:space="preserve">Linh Giang nhảy mạnh lên, không thoát ra được, vì thế thành thành thật thật rũ vuốt xuống: "Không biết, lúc tới đã thấy các ngươi nói chuyện rồi."</w:t>
      </w:r>
      <w:r>
        <w:br w:type="textWrapping"/>
      </w:r>
      <w:r>
        <w:br w:type="textWrapping"/>
      </w:r>
      <w:r>
        <w:t xml:space="preserve">"Ngươi khụ khụ khụ lặp lại cho ta nghe." Thần sắc Ân Thành Lan tàn nhẫn, ho khan thật mạnh, nằm bên mép giường, bả vai rung lên.</w:t>
      </w:r>
      <w:r>
        <w:br w:type="textWrapping"/>
      </w:r>
      <w:r>
        <w:br w:type="textWrapping"/>
      </w:r>
      <w:r>
        <w:t xml:space="preserve">Linh Giang nhíu mày lại, thừa dịp hắn không chú ý xoay thân mổ hắn, sau đó giãy giụa thoát ra, thấy hắn ho lợi hại như vậy còn hoài nghi mình, bèn lấy cánh nhỏ vỗ lên mặt Ân Thành Lan, cả giận nói: "Ngươi từ đâu nhiều chuyện như vậy, thành thật nằm yên không được sao!"</w:t>
      </w:r>
      <w:r>
        <w:br w:type="textWrapping"/>
      </w:r>
      <w:r>
        <w:br w:type="textWrapping"/>
      </w:r>
      <w:r>
        <w:t xml:space="preserve">Ân Thành Lan nâng thân thể lên một chút, thở hổn hển, đôi môi vốn không màu bị máu nhuộm đỏ sẫm, hắn nhắm chặt mắt lại, gằn giọng nói: "Ngươi dám to gan..."</w:t>
      </w:r>
      <w:r>
        <w:br w:type="textWrapping"/>
      </w:r>
      <w:r>
        <w:br w:type="textWrapping"/>
      </w:r>
      <w:r>
        <w:t xml:space="preserve">Linh Giang còn muốn vỗ hắn một cánh nữa, nhưng thấy hơi đau lòng, bèn từ bỏ, ngắt lời hắn: "Đánh ngươi thì làm sao, ngươi cũng không phải không đánh ta!"</w:t>
      </w:r>
      <w:r>
        <w:br w:type="textWrapping"/>
      </w:r>
      <w:r>
        <w:br w:type="textWrapping"/>
      </w:r>
      <w:r>
        <w:t xml:space="preserve">Ân Thành Lan mở con mắt, lồng ngực phập phồng kịch liệt, cảm xúc dưới đáy mắt giống như thủy triều, mãnh liệt đến rồi lại mãnh liệt rút đi, hắn đã quen khắc chế chính mình, rất mau lại từ trong hận ý trùy tâm thấu xương khôi phục về, dần dần thanh tỉnh, không còn tối tăm dữ tợn như vừa rồi.</w:t>
      </w:r>
      <w:r>
        <w:br w:type="textWrapping"/>
      </w:r>
      <w:r>
        <w:br w:type="textWrapping"/>
      </w:r>
      <w:r>
        <w:t xml:space="preserve">Hắn nhìn tiểu hoàng điểu thiếu kiên nhẫn sửa sang lại lông chim, giơ tay rờ một cái, nhặt xuống một mẩu lông chim rất nhỏ từ trên mặt, nghĩ đến chuyện nó vừa làm, cười khổ nói: "Ta lúc nào thì đánh ngươi?"</w:t>
      </w:r>
      <w:r>
        <w:br w:type="textWrapping"/>
      </w:r>
      <w:r>
        <w:br w:type="textWrapping"/>
      </w:r>
      <w:r>
        <w:t xml:space="preserve">Linh Giang thấy hắn đã tỉnh táo, bèn rầm rì nói: "Trong lòng ngươi vẫn luôn muốn đánh ta."</w:t>
      </w:r>
      <w:r>
        <w:br w:type="textWrapping"/>
      </w:r>
      <w:r>
        <w:br w:type="textWrapping"/>
      </w:r>
      <w:r>
        <w:t xml:space="preserve">Đừng tưởng rằng y không biết.</w:t>
      </w:r>
      <w:r>
        <w:br w:type="textWrapping"/>
      </w:r>
      <w:r>
        <w:br w:type="textWrapping"/>
      </w:r>
      <w:r>
        <w:t xml:space="preserve">Ân Thành Lan câm nín, cảm thấy nó rất tự mình biết mình.</w:t>
      </w:r>
      <w:r>
        <w:br w:type="textWrapping"/>
      </w:r>
      <w:r>
        <w:br w:type="textWrapping"/>
      </w:r>
      <w:r>
        <w:t xml:space="preserve">Bị Linh Giang chen vào như vậy, hận cũ như bệnh trầm kha chôn trong cốt nhục hắn kia liền cứ thế tản đi một cách buồn cười như vậy, Ân Thành Lan lau đi vết máu trên môi, chống thân dựa vào đầu giường, nâng tay vuốt vuốt mày, khóe mắt có vài phần mệt mỏi, thở dài thật sâu: "Ngươi thật đúng là..."</w:t>
      </w:r>
      <w:r>
        <w:br w:type="textWrapping"/>
      </w:r>
      <w:r>
        <w:br w:type="textWrapping"/>
      </w:r>
      <w:r>
        <w:t xml:space="preserve">Tiểu hoàng điểu u oán nhìn chằm chằm cái lông trên tay hắn, Ân Thành Lan không thể làm gì khác hơn là đem nửa câu sau nuốt vào bụng, trong lòng không thể hiểu được thấy hổ thẹn, nghĩ thầm: "Thế nào lại quỷ dị như vậy đây."</w:t>
      </w:r>
      <w:r>
        <w:br w:type="textWrapping"/>
      </w:r>
      <w:r>
        <w:br w:type="textWrapping"/>
      </w:r>
    </w:p>
    <w:p>
      <w:pPr>
        <w:pStyle w:val="Heading2"/>
      </w:pPr>
      <w:bookmarkStart w:id="48" w:name="chương-27-đá-bắc-đẩu-9"/>
      <w:bookmarkEnd w:id="48"/>
      <w:r>
        <w:t xml:space="preserve">27. Chương 27: Đá Bắc Đẩu (9)</w:t>
      </w:r>
    </w:p>
    <w:p>
      <w:pPr>
        <w:pStyle w:val="Compact"/>
      </w:pPr>
      <w:r>
        <w:br w:type="textWrapping"/>
      </w:r>
      <w:r>
        <w:br w:type="textWrapping"/>
      </w:r>
      <w:r>
        <w:t xml:space="preserve">Edit + Beta: Jojo Nguyen</w:t>
      </w:r>
      <w:r>
        <w:br w:type="textWrapping"/>
      </w:r>
      <w:r>
        <w:br w:type="textWrapping"/>
      </w:r>
      <w:r>
        <w:t xml:space="preserve">Hôm sau, Linh Giang từ trong miệng Quý Ngọc Sơn biết được ba ngày sau bọn họ sẽ khởi hành đi Tây Nam, hơn nữa Ân Thành Lan cũng sẽ đi theo cùng.</w:t>
      </w:r>
      <w:r>
        <w:br w:type="textWrapping"/>
      </w:r>
      <w:r>
        <w:br w:type="textWrapping"/>
      </w:r>
      <w:r>
        <w:t xml:space="preserve">"Bởi vì lần này độc trên người hắn phát tác?" Linh Giang đứng ở trên bệ cửa sổ, nhìn Quý Ngọc Sơn đề bút viết chữ.</w:t>
      </w:r>
      <w:r>
        <w:br w:type="textWrapping"/>
      </w:r>
      <w:r>
        <w:br w:type="textWrapping"/>
      </w:r>
      <w:r>
        <w:t xml:space="preserve">"Cũng không hoàn toàn là vậy, ta nghe Nghiêm huynh nói, hình như Ân các chủ muốn đi Tây Nam gặp một người."</w:t>
      </w:r>
      <w:r>
        <w:br w:type="textWrapping"/>
      </w:r>
      <w:r>
        <w:br w:type="textWrapping"/>
      </w:r>
      <w:r>
        <w:t xml:space="preserve">Linh Giang nhìn ra thứ hắn viết là thư nhà, hỏi: "Người nào? Ngươi cũng đi?"</w:t>
      </w:r>
      <w:r>
        <w:br w:type="textWrapping"/>
      </w:r>
      <w:r>
        <w:br w:type="textWrapping"/>
      </w:r>
      <w:r>
        <w:t xml:space="preserve">Quý Ngọc Sơn đặt bút xuống, nhấc tấm giấy viết thư lên nhẹ nhàng thổi mực phía trên, nở nụ cười, nói: "Không rõ lắm. Nhưng nếu Nghiêm huynh muốn đi Tây Nam, vậy ta cũng sẽ theo bồi, dù sao hắn cũng đã giúp ta một đại ân. Ai, cha mẹ thu được thư, đại khái sẽ lại muốn giận ta."</w:t>
      </w:r>
      <w:r>
        <w:br w:type="textWrapping"/>
      </w:r>
      <w:r>
        <w:br w:type="textWrapping"/>
      </w:r>
      <w:r>
        <w:t xml:space="preserve">Hắn nói xong, liếc mắt nhìn về phía bệ cửa sổ một chút, thấy Linh Giang chim nhỏ đang dựa vào thanh cửa sổ, vẻ mặt nghiêm túc đội túm lông ngốc trên đỉnh đầu, bộ dạng tâm sự nặng nề.</w:t>
      </w:r>
      <w:r>
        <w:br w:type="textWrapping"/>
      </w:r>
      <w:r>
        <w:br w:type="textWrapping"/>
      </w:r>
      <w:r>
        <w:t xml:space="preserve">Cái bụng lớn chừng hạt đậu của nó kia không biết có thể chứa được bao nhiêu tâm sự, tuy nhiên không cần hỏi, Quý Ngọc Sơn cũng biết nhất định mỗi một kiện đều cùng Ân Thành Lan không thoát khỏi quan hệ.</w:t>
      </w:r>
      <w:r>
        <w:br w:type="textWrapping"/>
      </w:r>
      <w:r>
        <w:br w:type="textWrapping"/>
      </w:r>
      <w:r>
        <w:t xml:space="preserve">Linh Giang hoàn hồn, nhàn nhạt nói câu "Ngươi nghỉ ngơi đi", rồi biến mất tại chỗ.</w:t>
      </w:r>
      <w:r>
        <w:br w:type="textWrapping"/>
      </w:r>
      <w:r>
        <w:br w:type="textWrapping"/>
      </w:r>
      <w:r>
        <w:t xml:space="preserve">Cửa sổ còn chưa kịp đóng lại nghênh đón một cơn gió đêm lạnh, màn sao rủ xuống, cửa phòng cách vách "Chi" một tiếng đẩy ra, Nghiêm Sở đứng ở cửa, châm chọc khiêu khích nói: "Còn không đi ngủ, bị đông chết chớ tới tìm ta đòi thuốc."</w:t>
      </w:r>
      <w:r>
        <w:br w:type="textWrapping"/>
      </w:r>
      <w:r>
        <w:br w:type="textWrapping"/>
      </w:r>
      <w:r>
        <w:t xml:space="preserve">Dứt lời, lại đem cửa phòng đóng sầm thật mạnh.</w:t>
      </w:r>
      <w:r>
        <w:br w:type="textWrapping"/>
      </w:r>
      <w:r>
        <w:br w:type="textWrapping"/>
      </w:r>
      <w:r>
        <w:t xml:space="preserve">Quý Ngọc Sơn cúi đầu nhìn thư nhà trong tay, lắc đầu cười.</w:t>
      </w:r>
      <w:r>
        <w:br w:type="textWrapping"/>
      </w:r>
      <w:r>
        <w:br w:type="textWrapping"/>
      </w:r>
      <w:r>
        <w:t xml:space="preserve">Ba ngày sau, trên bờ cách Vạn Hải phong một mặt biển xuất hiện một đoàn xe ngựa, trước sau tổng cộng hơn ba mươi con tuấn mã cao to đen nhánh, trong đó chỉ có hai cỗ xe, do bốn con ngựa kéo, thành xe làm bằng gỗ hoa lê, phía trên khắc vân sóng ám sắc cuồn cuộn, chạy đi thật vững vàng.</w:t>
      </w:r>
      <w:r>
        <w:br w:type="textWrapping"/>
      </w:r>
      <w:r>
        <w:br w:type="textWrapping"/>
      </w:r>
      <w:r>
        <w:t xml:space="preserve">Đoàn người treo một lá cờ xí màu thiên thanh(*), trên cờ là một con hùng ưng(*) cuồng ngạo giương cánh chiếm cứ toàn bộ, đón gió biển bay phấp phới, tiêu sái đường hoàng.</w:t>
      </w:r>
      <w:r>
        <w:br w:type="textWrapping"/>
      </w:r>
      <w:r>
        <w:br w:type="textWrapping"/>
      </w:r>
      <w:r>
        <w:t xml:space="preserve">((*)Màu thiên thanh: màu xanh trời, xanh lam; (*)Hùng ưng: đại bàng đực)</w:t>
      </w:r>
      <w:r>
        <w:br w:type="textWrapping"/>
      </w:r>
      <w:r>
        <w:br w:type="textWrapping"/>
      </w:r>
      <w:r>
        <w:t xml:space="preserve">Ngay lúc ngựa xe đang chạy băng trên rừng cỏ rậm rạp, một tiếng huýt gió bỗng nhiên từ trong đoàn xe cất thẳng lên không trung, đáp lại chính là một con ưng trắng như tuyết mở ra hai phiến cánh rộng lớn che kín bầu trời, từ trên đỉnh núi cao sừng sững giữa mênh mông biển rộng đón gió xông thẳng ra ngoài khơi.</w:t>
      </w:r>
      <w:r>
        <w:br w:type="textWrapping"/>
      </w:r>
      <w:r>
        <w:br w:type="textWrapping"/>
      </w:r>
      <w:r>
        <w:t xml:space="preserve">Phía sau Thần ưng Hải Đông Thanh, đi theo một đàn chim, khoác ánh hoàng hôn mãnh liệt như màu máu, cuồn cuộn bay ra khỏi núi tiên, người đi đường dừng chân ngước nhìn, chỉ thấy trên đầu là cảnh tượng bách điểu triều phượng(*) có một không hai trên đời này.</w:t>
      </w:r>
      <w:r>
        <w:br w:type="textWrapping"/>
      </w:r>
      <w:r>
        <w:br w:type="textWrapping"/>
      </w:r>
      <w:r>
        <w:t xml:space="preserve">((*)Bách điểu triều phượng/phụng: trăm chim hướng phượng, bày tỏ sự tôn vinh kẻ mạnh, có thể đứng trên vạn người, là biểu tượng của quyền lực)</w:t>
      </w:r>
      <w:r>
        <w:br w:type="textWrapping"/>
      </w:r>
      <w:r>
        <w:br w:type="textWrapping"/>
      </w:r>
      <w:r>
        <w:t xml:space="preserve">Xe ngựa phi nhanh, bầy chim bay lượn trên bầu trời bồi hồi không dứt, một đường đều là lanh lảnh tiếng hót của oanh yến cùng tiếng trầm thấp của ưng gầm.</w:t>
      </w:r>
      <w:r>
        <w:br w:type="textWrapping"/>
      </w:r>
      <w:r>
        <w:br w:type="textWrapping"/>
      </w:r>
      <w:r>
        <w:t xml:space="preserve">Đây là thời điểm không nhiều lắm – bên hông mỗi vệ kỵ phóng ngựa trong đoàn xe đều treo một cây cờ ngũ sắc, nhưng không vung lên triệu hồi chim đưa tin, mỗi một con chim đưa tin Ngự Phượng các tự nhiên cũng không phải đúng hạn chuyển thư, mà là vui sướng đi theo đoàn xe tùy ý chơi đùa, bay liệng trên không trung.</w:t>
      </w:r>
      <w:r>
        <w:br w:type="textWrapping"/>
      </w:r>
      <w:r>
        <w:br w:type="textWrapping"/>
      </w:r>
      <w:r>
        <w:t xml:space="preserve">Có người phi ngựa hát vang, cũng có chim khẽ hót phối hợp theo, giờ này khắc này, chủ nhân cùng chim đều thống khoái vô cùng.</w:t>
      </w:r>
      <w:r>
        <w:br w:type="textWrapping"/>
      </w:r>
      <w:r>
        <w:br w:type="textWrapping"/>
      </w:r>
      <w:r>
        <w:t xml:space="preserve">Tuy nhiên vào lúc này, cũng có kẻ lạc loài, thí dụ như ở trong một chiếc xe ngựa trong số đó, Ân Thành Lan cùng con chim nhỏ của mình đang mắt to trừng mắt nhỏ trên giường mây.</w:t>
      </w:r>
      <w:r>
        <w:br w:type="textWrapping"/>
      </w:r>
      <w:r>
        <w:br w:type="textWrapping"/>
      </w:r>
      <w:r>
        <w:t xml:space="preserve">"Ngươi làm sao không ra ngoài theo chúng nó chơi đùa?" Ân Thành Lan nhìn tiểu lông vàng từ lúc khởi hành đã ăn vạ trong xe ngựa của hắn không chịu đi ra ngoài, không nhịn được hỏi.</w:t>
      </w:r>
      <w:r>
        <w:br w:type="textWrapping"/>
      </w:r>
      <w:r>
        <w:br w:type="textWrapping"/>
      </w:r>
      <w:r>
        <w:t xml:space="preserve">Linh Giang nằm lên tấm đệm mềm vì Các chủ mà trải ở trên xe, thân mình lập tức đung đưa nhẹ nhàng theo, trong lòng nghĩ, chúng nó nào có chơi vui được như ngươi. Y dám nghĩ nhưng không dám nói, đành phải rầu rĩ không vui nói: "Không muốn ra ngoài."</w:t>
      </w:r>
      <w:r>
        <w:br w:type="textWrapping"/>
      </w:r>
      <w:r>
        <w:br w:type="textWrapping"/>
      </w:r>
      <w:r>
        <w:t xml:space="preserve">Ân Thành Lan lập tức nói: "Nhưng mà ta muốn lẳng lặng một mình, được không?"</w:t>
      </w:r>
      <w:r>
        <w:br w:type="textWrapping"/>
      </w:r>
      <w:r>
        <w:br w:type="textWrapping"/>
      </w:r>
      <w:r>
        <w:t xml:space="preserve">Linh Giang há mỏ định nói chuyện, Ân Thành Lan dường như biết nó muốn nói gì, đau đầu xoa xoa huyệt thái dương, giành trước một bước: "Thôi thôi, ngươi vẫn là ngậm mỏ vào đi."</w:t>
      </w:r>
      <w:r>
        <w:br w:type="textWrapping"/>
      </w:r>
      <w:r>
        <w:br w:type="textWrapping"/>
      </w:r>
      <w:r>
        <w:t xml:space="preserve">Tiểu mỏ nhọn mở ra lại không cam lòng đóng lại, Ân Thành Lan liếc nó, luôn có cảm giác hình như mình thu được phiền phức rồi, đánh cũng không tiện đánh, mắng thì... Dù sao cũng mắng không nổi, đợi nó tốt chút đi, cũng không chịu ríu rít kêu hai tiếng cho ngươi nghe, mà lúc nó không tốt đi, còn có thể ném mặt ngươi, chim đưa tin gì chứ, rõ ràng là chim đại gia mới đúng.</w:t>
      </w:r>
      <w:r>
        <w:br w:type="textWrapping"/>
      </w:r>
      <w:r>
        <w:br w:type="textWrapping"/>
      </w:r>
      <w:r>
        <w:t xml:space="preserve">Ân Thành Lan yên lặng câm nín, nâng một cuốn sách lên, quyết tâm không để con tiểu lông vàng rắc rối này ảnh hưởng tới mình nữa, rũ mắt xem sách.</w:t>
      </w:r>
      <w:r>
        <w:br w:type="textWrapping"/>
      </w:r>
      <w:r>
        <w:br w:type="textWrapping"/>
      </w:r>
      <w:r>
        <w:t xml:space="preserve">Ánh hoàng hôn từ khe hở trên rèm cửa lách vào, chiếu lên nửa gò má Ân Thành Lan, phác họa ra ngũ quan tuấn mỹ, Linh Giang phát hiện lông mi trên mắt hắn vừa dài lại vừa cong, mỗi khi rũ mắt xuống, lông mi trên khóe mắt quét thành một vùng tối mịt mờ, làm cho mắt hắn lúc nhìn người càng có vẻ đặc biệt sâu.</w:t>
      </w:r>
      <w:r>
        <w:br w:type="textWrapping"/>
      </w:r>
      <w:r>
        <w:br w:type="textWrapping"/>
      </w:r>
      <w:r>
        <w:t xml:space="preserve">Linh Giang nhìn chằm chằm gò má Ân Thành Lan, bất động thanh sắc xem đến như say như mê, y mang theo màn cuốn hút động lòng người ấy, chậm rãi nhắm mắt lại.</w:t>
      </w:r>
      <w:r>
        <w:br w:type="textWrapping"/>
      </w:r>
      <w:r>
        <w:br w:type="textWrapping"/>
      </w:r>
      <w:r>
        <w:t xml:space="preserve">Thời điểm Ân Thành Lan phát hiện tiểu hoàng điểu ngủ, tiểu hoàng điểu đã ngủ rất ngon lành.</w:t>
      </w:r>
      <w:r>
        <w:br w:type="textWrapping"/>
      </w:r>
      <w:r>
        <w:br w:type="textWrapping"/>
      </w:r>
      <w:r>
        <w:t xml:space="preserve">Xe ngựa vấp bánh vào hòn đá, nhẹ nhàng xóc nảy lên, chim nhỏ ngủ đến vô tri vô giác cũng xóc nảy theo, lật người, thu liễm cánh nhỏ, hai móng vuốt chổng lên trời lăn đến bên chân Ân Thành Lan.</w:t>
      </w:r>
      <w:r>
        <w:br w:type="textWrapping"/>
      </w:r>
      <w:r>
        <w:br w:type="textWrapping"/>
      </w:r>
      <w:r>
        <w:t xml:space="preserve">Ân Thành Lan nhìn bụng nhỏ của nó phình tròn tròn, trên bụng có lớp lông tơ vàng mềm mại, móng của nó không giống như những con chim nhỏ khác, trước nay đều sạch sẽ, không hề kẹp bùn đất, trên vuốt tình cờ lộ ra móng sắc bén cũng phiếm màu long lanh.</w:t>
      </w:r>
      <w:r>
        <w:br w:type="textWrapping"/>
      </w:r>
      <w:r>
        <w:br w:type="textWrapping"/>
      </w:r>
      <w:r>
        <w:t xml:space="preserve">Nó thật đúng là rất thích sạch sẽ đây, Ân Thành Lan vô thức dời mắt khỏi cuốn sách, hứng thú đánh giá Linh Giang, nó còn thật sự rất đáng yêu, nếu như không biết nói chuyện thì tốt hơn, Ân Thành Lan nghĩ, đem cuốn sách cuộn tròn lại, khom lưng khêu mớ lông xù của chim nhỏ lên.</w:t>
      </w:r>
      <w:r>
        <w:br w:type="textWrapping"/>
      </w:r>
      <w:r>
        <w:br w:type="textWrapping"/>
      </w:r>
      <w:r>
        <w:t xml:space="preserve">Linh Giang ngủ cũng không say lắm, nhưng ở trong hoàn cảnh có thể ngửi thấy hơi thở Ân Thành Lan, thoải mái vô cùng, không muốn tỉnh táo, lười biếng híp mắt nhỏ, hừ hừ: "... Ân Thành Lan."</w:t>
      </w:r>
      <w:r>
        <w:br w:type="textWrapping"/>
      </w:r>
      <w:r>
        <w:br w:type="textWrapping"/>
      </w:r>
      <w:r>
        <w:t xml:space="preserve">Ân Thành Lan tìm được cái đầu nó, vỗ nhẹ: "Không lớn không nhỏ, gọi ta Thập Cửu gia."</w:t>
      </w:r>
      <w:r>
        <w:br w:type="textWrapping"/>
      </w:r>
      <w:r>
        <w:br w:type="textWrapping"/>
      </w:r>
      <w:r>
        <w:t xml:space="preserve">Linh Giang liền lười nhác trượt khỏi chăn, đập cánh bay lên, nằm úp sấp trên đầu gối hắn: "Thập Cửu..."</w:t>
      </w:r>
      <w:r>
        <w:br w:type="textWrapping"/>
      </w:r>
      <w:r>
        <w:br w:type="textWrapping"/>
      </w:r>
      <w:r>
        <w:t xml:space="preserve">Đợi nửa ngày cũng không đợi được chữ "Gia" kia.</w:t>
      </w:r>
      <w:r>
        <w:br w:type="textWrapping"/>
      </w:r>
      <w:r>
        <w:br w:type="textWrapping"/>
      </w:r>
      <w:r>
        <w:t xml:space="preserve">Lúc này, Linh Giang đã tỉnh táo hơn rồi, phát hiện sắc trời bên ngoài đã hoàn toàn tối sầm, nhưng trong xe lại không tối, bốn góc toa xe đặt bốn viên dạ minh châu tròn trịa ấm áp, đang toả ra quầng sáng màu trắng ngà.</w:t>
      </w:r>
      <w:r>
        <w:br w:type="textWrapping"/>
      </w:r>
      <w:r>
        <w:br w:type="textWrapping"/>
      </w:r>
      <w:r>
        <w:t xml:space="preserve">Y ở trên đầu gối hắn đứng lên, xếp lại cánh nhỏ, nghĩ đến một chuyện, nghiêm túc nói: "Ngươi cũng chưa gọi tên ta đâu."</w:t>
      </w:r>
      <w:r>
        <w:br w:type="textWrapping"/>
      </w:r>
      <w:r>
        <w:br w:type="textWrapping"/>
      </w:r>
      <w:r>
        <w:t xml:space="preserve">Ân Thành Lan sững sờ, kinh ngạc nói: "Ngươi còn có tên tuổi?" Duỗi tay nắm lấy vòng chân trên vuốt nó: "Số thứ chín hai bảy."</w:t>
      </w:r>
      <w:r>
        <w:br w:type="textWrapping"/>
      </w:r>
      <w:r>
        <w:br w:type="textWrapping"/>
      </w:r>
      <w:r>
        <w:t xml:space="preserve">Linh Giang không nghĩ tới hắn còn chưa biết mình tên gì, hơi muốn sinh hờn dỗi, nhưng ngẫm lại, xưng hô vốn cũng chỉ xuất phát từ tập tục của người phàm, từ xưa vạn vật đều không có tên họ, vì thế lại mau chóng tha thứ hắn, thật giống như một chút đều không nỡ hờn dỗi hắn.</w:t>
      </w:r>
      <w:r>
        <w:br w:type="textWrapping"/>
      </w:r>
      <w:r>
        <w:br w:type="textWrapping"/>
      </w:r>
      <w:r>
        <w:t xml:space="preserve">Bèn đứng thẳng thân mình, ưỡn ngực lên, nghiêm túc nói: "Ta kêu Linh Giang."</w:t>
      </w:r>
      <w:r>
        <w:br w:type="textWrapping"/>
      </w:r>
      <w:r>
        <w:br w:type="textWrapping"/>
      </w:r>
      <w:r>
        <w:t xml:space="preserve">Ân Thành Lan vừa định gọi, lại nghe Linh Giang hất cằm về phía hắn, nói: "Ngươi gọi một tiếng cho ta nghe xem."</w:t>
      </w:r>
      <w:r>
        <w:br w:type="textWrapping"/>
      </w:r>
      <w:r>
        <w:br w:type="textWrapping"/>
      </w:r>
      <w:r>
        <w:t xml:space="preserve">"..."</w:t>
      </w:r>
      <w:r>
        <w:br w:type="textWrapping"/>
      </w:r>
      <w:r>
        <w:br w:type="textWrapping"/>
      </w:r>
      <w:r>
        <w:t xml:space="preserve">Vì thế, ý định gọi tên liền lập tức biến mất.</w:t>
      </w:r>
      <w:r>
        <w:br w:type="textWrapping"/>
      </w:r>
      <w:r>
        <w:br w:type="textWrapping"/>
      </w:r>
      <w:r>
        <w:t xml:space="preserve">Vì thế, Linh Giang đã buồn bã một hồi lâu.</w:t>
      </w:r>
      <w:r>
        <w:br w:type="textWrapping"/>
      </w:r>
      <w:r>
        <w:br w:type="textWrapping"/>
      </w:r>
      <w:r>
        <w:t xml:space="preserve">Lúc dùng bữa tối, xe ngựa dừng lại trên quan đạo(*) trong vùng hoang vu hoang dã nửa canh giờ, bầy chim đi theo trên không trung cũng hạ xuống chui vào trong lồng chim ăn uống.</w:t>
      </w:r>
      <w:r>
        <w:br w:type="textWrapping"/>
      </w:r>
      <w:r>
        <w:br w:type="textWrapping"/>
      </w:r>
      <w:r>
        <w:t xml:space="preserve">((*)Quan đạo: đường chính)</w:t>
      </w:r>
      <w:r>
        <w:br w:type="textWrapping"/>
      </w:r>
      <w:r>
        <w:br w:type="textWrapping"/>
      </w:r>
      <w:r>
        <w:t xml:space="preserve">Ân Thành Lan thấy Linh Giang bỗng nhiên ở trong buồng xe bay lên, sau đó cư nhiên từ trong một ngóc ngách kéo ra cái bát gỗ của mình, ngậm thả xuống trước mặt Ân Thành Lan.</w:t>
      </w:r>
      <w:r>
        <w:br w:type="textWrapping"/>
      </w:r>
      <w:r>
        <w:br w:type="textWrapping"/>
      </w:r>
      <w:r>
        <w:t xml:space="preserve">Cũng không biết nó giấu từ lúc nào.</w:t>
      </w:r>
      <w:r>
        <w:br w:type="textWrapping"/>
      </w:r>
      <w:r>
        <w:br w:type="textWrapping"/>
      </w:r>
      <w:r>
        <w:t xml:space="preserve">Ân Thành Lan trầm mặc nhìn cái giường mây của mình mọc ra một cái máng cho chim ăn, con chim nhỏ hoa văn với đường nét đơn giản kia nhìn thẳng vào mắt hắn, hắn nhẫn rồi lại nhẫn, cuối cùng cũng coi như khắc chế được xung động ở trong lòng, đổ thức ăn lấp đầy bát gỗ nhỏ, đội nó lên trên đầu Linh Giang.</w:t>
      </w:r>
      <w:r>
        <w:br w:type="textWrapping"/>
      </w:r>
      <w:r>
        <w:br w:type="textWrapping"/>
      </w:r>
      <w:r>
        <w:t xml:space="preserve">"Ai cho ngươi thả bát gỗ xuống đây?"</w:t>
      </w:r>
      <w:r>
        <w:br w:type="textWrapping"/>
      </w:r>
      <w:r>
        <w:br w:type="textWrapping"/>
      </w:r>
      <w:r>
        <w:t xml:space="preserve">"Ngươi cũng không nói không cho phép mà."</w:t>
      </w:r>
      <w:r>
        <w:br w:type="textWrapping"/>
      </w:r>
      <w:r>
        <w:br w:type="textWrapping"/>
      </w:r>
      <w:r>
        <w:t xml:space="preserve">Vẫn là đội ở trên đầu nó đi.</w:t>
      </w:r>
      <w:r>
        <w:br w:type="textWrapping"/>
      </w:r>
      <w:r>
        <w:br w:type="textWrapping"/>
      </w:r>
      <w:r>
        <w:t xml:space="preserve">Mười ngày sau, bọn họ đến biên giới Tây Nam, xe ngựa bỗng nhiên thu hồi cờ ưng đường hoàng lại, một nửa ảnh vệ vô thanh vô tức nấp vào trong chỗ tối, qua một đêm đoàn người đã biến thành dáng vẻ của thương đội bình thường, một cỗ xe ngựa chồng rất cao, phủ vải không thấm nước chầm chậm theo phía sau, từ bên ngoài nhìn vào cơ hồ không nhìn ra bóng dáng Ngự Phượng các.</w:t>
      </w:r>
      <w:r>
        <w:br w:type="textWrapping"/>
      </w:r>
      <w:r>
        <w:br w:type="textWrapping"/>
      </w:r>
      <w:r>
        <w:t xml:space="preserve">Tề Anh không biết từ nơi nào xông ra, một thân trang phục màu xám vạt ngắn, cưỡi ngựa đi phía trước. Liên Ấn Ca lại đổi một thân tơ lụa, trên môi còn dán một chòm râu, đi theo xe ngựa với vị trí khá cao, xiêu xiêu vẹo vẹo ngồi ở trên lưng ngựa, nhìn quanh bốn phía.</w:t>
      </w:r>
      <w:r>
        <w:br w:type="textWrapping"/>
      </w:r>
      <w:r>
        <w:br w:type="textWrapping"/>
      </w:r>
      <w:r>
        <w:t xml:space="preserve">Lại đi thêm sáu ngày nữa, xuyên qua sông Tương, vượt qua núi non trùng điệp, cuối cùng tới cửa ải quân binh Tây Nam đang trấn giữ, xuyên qua được ải này, lại đi thêm 200 dặm, mới là thật sự đến trung tâm của mười ba thành trấn phía Tây Nam, Tây Nam thành.</w:t>
      </w:r>
      <w:r>
        <w:br w:type="textWrapping"/>
      </w:r>
      <w:r>
        <w:br w:type="textWrapping"/>
      </w:r>
      <w:r>
        <w:t xml:space="preserve">Nhưng rừng Mi Tà lại ở một nơi trong núi hoang hẻm sâu không cần phải qua Tây Nam thành.</w:t>
      </w:r>
      <w:r>
        <w:br w:type="textWrapping"/>
      </w:r>
      <w:r>
        <w:br w:type="textWrapping"/>
      </w:r>
      <w:r>
        <w:t xml:space="preserve">Linh Giang đứng ở trên rìa cửa sổ nhỏ của xe ngựa, từ khe hở bức mành nhìn ra ngoài, y không biết vì sao Ân Thành Lan nhất định phải vào thành, nhưng người nọ từ sau khi tới địa phận Tây Nam liền đặc biệt im tiếng, điều này làm cho Linh Giang có chút không thoải mái, trong lòng y mơ hồ có suy đoán, chuyến này vào thành là vì hắn muốn đi gặp một người.</w:t>
      </w:r>
      <w:r>
        <w:br w:type="textWrapping"/>
      </w:r>
      <w:r>
        <w:br w:type="textWrapping"/>
      </w:r>
      <w:r>
        <w:t xml:space="preserve">Dưới cửa thành có trọng binh canh gác, còn là nghiêm mật hiếm thấy, quan binh mặc giáp nắm gươm sắp hàng từ cửa thành ra đến tận ngoài thành, quanh thành có đội ngũ đi lại tuần tra, tình thế có thể sánh với kinh thành trong đế đô.</w:t>
      </w:r>
      <w:r>
        <w:br w:type="textWrapping"/>
      </w:r>
      <w:r>
        <w:br w:type="textWrapping"/>
      </w:r>
      <w:r>
        <w:t xml:space="preserve">Quả nhiên, bọn họ vừa đến dưới cửa thành, đã bị binh lính ngăn lại kiểm tra.</w:t>
      </w:r>
      <w:r>
        <w:br w:type="textWrapping"/>
      </w:r>
      <w:r>
        <w:br w:type="textWrapping"/>
      </w:r>
      <w:r>
        <w:t xml:space="preserve">Một tên giáo úy tam phẩm bên hông dắt một thanh đao dài, biểu tình lạnh lùng đi tới: "Thương đội?"</w:t>
      </w:r>
      <w:r>
        <w:br w:type="textWrapping"/>
      </w:r>
      <w:r>
        <w:br w:type="textWrapping"/>
      </w:r>
      <w:r>
        <w:t xml:space="preserve">Lấy chức trách của người này để canh gác cửa thành, thực sự là có chút đại tài tiểu dụng(*), ánh mắt Liên Ấn Ca đảo qua hoa văn thêu trên vai áo hắn, nhảy xuống ngựa, cười hì hì đi tới: "Vâng, quan gia, chúng ta là từ phương Bắc tới, làm chút sinh ý(*) lá trà."</w:t>
      </w:r>
      <w:r>
        <w:br w:type="textWrapping"/>
      </w:r>
      <w:r>
        <w:br w:type="textWrapping"/>
      </w:r>
      <w:r>
        <w:t xml:space="preserve">((*)Đại tài tiểu dụng: tài cao dùng cho việc nhỏ; (*)Sinh ý: kinh doanh)</w:t>
      </w:r>
      <w:r>
        <w:br w:type="textWrapping"/>
      </w:r>
      <w:r>
        <w:br w:type="textWrapping"/>
      </w:r>
      <w:r>
        <w:t xml:space="preserve">Hắn mê mang nhìn dân chúng xếp hàng dài như rắn chờ kiểm tra, nói: "Đây là có chuyện gì, vài ngày trước chúng ta tới, cũng không phải như vậy."</w:t>
      </w:r>
      <w:r>
        <w:br w:type="textWrapping"/>
      </w:r>
      <w:r>
        <w:br w:type="textWrapping"/>
      </w:r>
      <w:r>
        <w:t xml:space="preserve">Giáo úy chau mày, vung tay xuống, lệnh người đi kiểm tra đoàn xe của bọn họ, thiếu kiên nhẫn liếc nhìn hắn: "Quan phủ kiểm tra theo lệ, cần phải nói cho ngươi biết sao?"</w:t>
      </w:r>
      <w:r>
        <w:br w:type="textWrapping"/>
      </w:r>
      <w:r>
        <w:br w:type="textWrapping"/>
      </w:r>
      <w:r>
        <w:t xml:space="preserve">Liên Ấn Ca vội nói hai tiếng không dám, nụ cười trên khóe môi càng xán lạn, thấy quan binh từ xe ngựa kéo hàng đi ra, lại hỏi: "Quan gia, chúng ta đã có thể đi chưa?"</w:t>
      </w:r>
      <w:r>
        <w:br w:type="textWrapping"/>
      </w:r>
      <w:r>
        <w:br w:type="textWrapping"/>
      </w:r>
      <w:r>
        <w:t xml:space="preserve">Giáo úy kia không nói không cười, quét một vòng trên mặt hắn, bỗng nhiên hướng về phía hai chiếc xe ngựa có người ngồi đi đến.</w:t>
      </w:r>
      <w:r>
        <w:br w:type="textWrapping"/>
      </w:r>
      <w:r>
        <w:br w:type="textWrapping"/>
      </w:r>
      <w:r>
        <w:t xml:space="preserve">Còn chưa đi đến, trong xe phía trước, Nghiêm Sở cùng Quý Ngọc Sơn đã vén rèm bước xuống.</w:t>
      </w:r>
      <w:r>
        <w:br w:type="textWrapping"/>
      </w:r>
      <w:r>
        <w:br w:type="textWrapping"/>
      </w:r>
      <w:r>
        <w:t xml:space="preserve">Giáo úy kiểm tra thân phận của hai người, đem văn điệp thông quan(*) cấp cho bọn họ, sau đó, hắn rốt cuộc đưa ánh mắt đóng đinh lên cỗ xe ngựa ở phía sau.</w:t>
      </w:r>
      <w:r>
        <w:br w:type="textWrapping"/>
      </w:r>
      <w:r>
        <w:br w:type="textWrapping"/>
      </w:r>
      <w:r>
        <w:t xml:space="preserve">((*)Văn điệp thông quan: giấy phép vào thành)</w:t>
      </w:r>
      <w:r>
        <w:br w:type="textWrapping"/>
      </w:r>
      <w:r>
        <w:br w:type="textWrapping"/>
      </w:r>
      <w:r>
        <w:t xml:space="preserve">Liên Ấn Ca đi mau hai bước chặn lại trước mặt hắn, vừa nói vừa lấy ra một tấm lá vàng nhét vào trong lồng ngực giáo úy, dùng thanh âm mang theo cầu khẩn nói: "Quan gia, ngồi trong đó chính là nương tử của ta, nàng thân nhiễm phong hàn, không tiện ra gặp người, ngươi làm chút việc tốt giúp ta đi."</w:t>
      </w:r>
      <w:r>
        <w:br w:type="textWrapping"/>
      </w:r>
      <w:r>
        <w:br w:type="textWrapping"/>
      </w:r>
      <w:r>
        <w:t xml:space="preserve">Giáo úy liếc xéo khuôn mặt hắn, thật giống như phát giác ra cái gì, đột nhiên ra tay đẩy Liên Ấn Ca, nhanh chân đi đến trước xe, một nhát xốc mành lên.</w:t>
      </w:r>
      <w:r>
        <w:br w:type="textWrapping"/>
      </w:r>
      <w:r>
        <w:br w:type="textWrapping"/>
      </w:r>
      <w:r>
        <w:t xml:space="preserve">Ở trong xe, Linh Giang nghe thấy âm thanh, đã làm tốt chuẩn bị chờ đối phương gọi thì lao tới mổ, ngay khi y cảnh giác vác cánh trốn ở trong góc xe dự định xông ra như một cục lông tròn, một cái tay từ phía sau tóm lấy y nắm ở trong tay, cùng lúc đó, ánh sáng chiếu vào trong xe ngựa.</w:t>
      </w:r>
      <w:r>
        <w:br w:type="textWrapping"/>
      </w:r>
      <w:r>
        <w:br w:type="textWrapping"/>
      </w:r>
      <w:r>
        <w:t xml:space="preserve">Tiểu hoàng điểu trong tay đã căng thẳng cứng ngắc thành tượng đá, Ân Thành Lan lại trầm tĩnh ngồi trong xe, nhìn người vừa tới khẽ mỉm cười.</w:t>
      </w:r>
      <w:r>
        <w:br w:type="textWrapping"/>
      </w:r>
      <w:r>
        <w:br w:type="textWrapping"/>
      </w:r>
      <w:r>
        <w:t xml:space="preserve">Giáo úy trợn to mắt, biểu cảm khiếp sợ khó có thể diễn tả được bằng lời, hắn đứng thẳng tắp, lại giống như bị sét đánh, cánh môi đều mơ hồ run rẩy, lời gì đó từ trong cổ họng hắn cơ hồ sắp buột miệng thốt ra ngoài.</w:t>
      </w:r>
      <w:r>
        <w:br w:type="textWrapping"/>
      </w:r>
      <w:r>
        <w:br w:type="textWrapping"/>
      </w:r>
      <w:r>
        <w:t xml:space="preserve">Ân Thành Lan nhìn hắn lắc lắc đầu.</w:t>
      </w:r>
      <w:r>
        <w:br w:type="textWrapping"/>
      </w:r>
      <w:r>
        <w:br w:type="textWrapping"/>
      </w:r>
      <w:r>
        <w:t xml:space="preserve">Yết hầu giáo úy có thể thấy rõ ràng lăn lên xuống vài lần, gân xanh trên cổ nổi lên, gian nan kìm nén, mới rốt cuộc nuốt trở vào.</w:t>
      </w:r>
      <w:r>
        <w:br w:type="textWrapping"/>
      </w:r>
      <w:r>
        <w:br w:type="textWrapping"/>
      </w:r>
      <w:r>
        <w:t xml:space="preserve">Sau khi thất thần trong chốc lát, hắn chậm rãi thả mành xuống, nói ra một câu, âm thanh lại mạc danh khàn khàn.</w:t>
      </w:r>
      <w:r>
        <w:br w:type="textWrapping"/>
      </w:r>
      <w:r>
        <w:br w:type="textWrapping"/>
      </w:r>
      <w:r>
        <w:t xml:space="preserve">"Phu nhân, làm theo phép, có gì bất tiện, xin bỏ qua cho."</w:t>
      </w:r>
      <w:r>
        <w:br w:type="textWrapping"/>
      </w:r>
      <w:r>
        <w:br w:type="textWrapping"/>
      </w:r>
      <w:r>
        <w:t xml:space="preserve">Nói xong, quay đầu, trên mặt lại trưng ra biểu tình lạnh lùng, giương giọng nói với quan binh canh gác dưới cửa thành: "Cho đi."</w:t>
      </w:r>
      <w:r>
        <w:br w:type="textWrapping"/>
      </w:r>
      <w:r>
        <w:br w:type="textWrapping"/>
      </w:r>
      <w:r>
        <w:t xml:space="preserve">Lúc xe ngựa đi qua cánh cổng thành hình vòm, ánh sáng trong xe tối sầm lại, Linh Giang bị Ân Thành Lan nắm trong tay, một cục nhỏ vừa vặn nằm trong lòng bàn tay, Linh Giang mất tự nhiên rụt rụt cái bụng nhỏ, tìm một tư thế thoải mái nằm, thấp giọng nói: "Người kia là người của ngươi?"</w:t>
      </w:r>
      <w:r>
        <w:br w:type="textWrapping"/>
      </w:r>
      <w:r>
        <w:br w:type="textWrapping"/>
      </w:r>
      <w:r>
        <w:t xml:space="preserve">Ân Thành Lan không lên tiếng, hắn ngồi trong bóng tối, biểu tình gì cũng không thấy rõ lắm.</w:t>
      </w:r>
      <w:r>
        <w:br w:type="textWrapping"/>
      </w:r>
      <w:r>
        <w:br w:type="textWrapping"/>
      </w:r>
      <w:r>
        <w:t xml:space="preserve">Linh Giang lại hỏi: "Vì sao bắt buộc phải cải trang? Ngươi không thể lộ mặt?"</w:t>
      </w:r>
      <w:r>
        <w:br w:type="textWrapping"/>
      </w:r>
      <w:r>
        <w:br w:type="textWrapping"/>
      </w:r>
      <w:r>
        <w:t xml:space="preserve">Một cái tay khác của Ân Thành Lan vỗ xuống đầu nhỏ xù xù lông của nó: "Nói bậy gì đó."</w:t>
      </w:r>
      <w:r>
        <w:br w:type="textWrapping"/>
      </w:r>
      <w:r>
        <w:br w:type="textWrapping"/>
      </w:r>
      <w:r>
        <w:t xml:space="preserve">Linh Giang nói: "Chính là không thể lộ mặt, hơn nữa là không thể lộ mặt cho người nào đó nơi này biết, bởi vì ngươi tránh mặt quan phủ, cho nên cái người kia cũng không tránh được có quan hệ với quan phủ, Thập Cửu gia, ta nói có đúng không."</w:t>
      </w:r>
      <w:r>
        <w:br w:type="textWrapping"/>
      </w:r>
      <w:r>
        <w:br w:type="textWrapping"/>
      </w:r>
      <w:r>
        <w:t xml:space="preserve">Xuyên qua cửa thành, âm thanh náo nhiệt của chợ búa từ bốn phương tám hướng rót vào trong xe, nhưng mà, trong chớp mắt Linh Giang lại cảm nhận được một trận rét lạnh.</w:t>
      </w:r>
      <w:r>
        <w:br w:type="textWrapping"/>
      </w:r>
      <w:r>
        <w:br w:type="textWrapping"/>
      </w:r>
      <w:r>
        <w:t xml:space="preserve">Y ngẩng đầu thấy đôi mắt lạnh lùng của Ân Thành Lan, tâm cũng chìm xuống theo.</w:t>
      </w:r>
      <w:r>
        <w:br w:type="textWrapping"/>
      </w:r>
      <w:r>
        <w:br w:type="textWrapping"/>
      </w:r>
      <w:r>
        <w:t xml:space="preserve">Trước mặt của người này như có khung cửa sổ gió thổi cũng không lọt, khiến người ta chỉ có thể từ trên tấm giấy dán cửa sổ mà mơ hồ thấy bóng dáng hắn, nếu có người nỗ lực đẩy cánh cửa mở ra, cho dù chỉ là một khe hở, đều sẽ gặp phải ngăn trở cùng cự tuyệt tàn nhẫn, hắn đã quen trốn ở trong một góc âm u, không cho phép bất luận người nào tìm tòi khám phá vui sướng đau buồn yếu ớt của hắn, hỏi đến vết thương cùng hồi ức bí ẩn của hắn.</w:t>
      </w:r>
      <w:r>
        <w:br w:type="textWrapping"/>
      </w:r>
      <w:r>
        <w:br w:type="textWrapping"/>
      </w:r>
      <w:r>
        <w:t xml:space="preserve">Linh Giang vốn có thể toàn tâm toàn ý đơn thuần thích khuôn mặt hắn, ngưỡng mộ thuật huấn luyện xuất chúng của hắn, nhưng khi cách hắn càng gần, lại càng muốn xé rách tấm áo khoác không chân thực phủ bên ngoài hắn, nhìn rõ ràng thứ không muốn người biết trong máu thịt hắn, thứ đau đớn nhất, mà Linh Giang cũng muốn đem trái tim mình đặt ở giữa ánh sáng ban ngày, cho Ân Thành Lan thấy rõ ràng, thấy rõ y nghĩ, y nhớ đến tột cùng là ai.</w:t>
      </w:r>
      <w:r>
        <w:br w:type="textWrapping"/>
      </w:r>
      <w:r>
        <w:br w:type="textWrapping"/>
      </w:r>
      <w:r>
        <w:t xml:space="preserve">Thế nhưng Linh Giang biết, cho dù y làm vậy, Ân Thành Lan cũng sẽ không tin tưởng.</w:t>
      </w:r>
      <w:r>
        <w:br w:type="textWrapping"/>
      </w:r>
      <w:r>
        <w:br w:type="textWrapping"/>
      </w:r>
      <w:r>
        <w:t xml:space="preserve">Ân Thành Lan không trả lời vấn đề, mà là xách Linh Giang lên, treo lủng lẳng trước mặt, dùng một ngữ khí thong thả mà ý vị thâm tường nói: "Ngươi rất thông minh, nhưng vật cực tất phản(*), không phải tất cả mọi người đều thích loại thông minh này đâu."</w:t>
      </w:r>
      <w:r>
        <w:br w:type="textWrapping"/>
      </w:r>
      <w:r>
        <w:br w:type="textWrapping"/>
      </w:r>
      <w:r>
        <w:t xml:space="preserve">((*)Vật cực tất phản: thứ gì nhiều quá cũng không tốt cần phải cân bằng hài hòa)</w:t>
      </w:r>
      <w:r>
        <w:br w:type="textWrapping"/>
      </w:r>
      <w:r>
        <w:br w:type="textWrapping"/>
      </w:r>
      <w:r>
        <w:t xml:space="preserve">Linh Giang thành thành thật thật mặc hắn xách lên, nhìn con ngươi đen nhánh của hắn, nghiêm túc hỏi: "Ngươi thích không? Ta chỉ cho ngươi thích là đủ rồi."</w:t>
      </w:r>
      <w:r>
        <w:br w:type="textWrapping"/>
      </w:r>
      <w:r>
        <w:br w:type="textWrapping"/>
      </w:r>
      <w:r>
        <w:t xml:space="preserve">Ân Thành Lan hiếm khi thấy loại câu hỏi trắng ra như vậy, không nhịn được nở nụ cười, ý cười lại chưa tới đáy mắt, hắn quơ quơ tiểu hoàng điểu qua lại, rồi ném xuống giường trước người: "Muốn để ta thích, ngươi phải thông minh thêm một chút mới được."</w:t>
      </w:r>
      <w:r>
        <w:br w:type="textWrapping"/>
      </w:r>
      <w:r>
        <w:br w:type="textWrapping"/>
      </w:r>
      <w:r>
        <w:t xml:space="preserve">Ngay sau đó, xe ngựa rẽ vào trong ngõ nhỏ hẻo lánh, dừng lại trước một cái sân u tĩnh.</w:t>
      </w:r>
      <w:r>
        <w:br w:type="textWrapping"/>
      </w:r>
      <w:r>
        <w:br w:type="textWrapping"/>
      </w:r>
      <w:r>
        <w:t xml:space="preserve">Lúc xuống xe ngựa, Ân Thành Lan ngăn cản Liên Ấn Ca muốn đưa tay lên dìu, nghiêng đầu đối với tiểu hoàng điểu đang thâm trầm vê thành một nắm bên cạnh nói: "Những gì nên nói, không nên nói, trong lòng ngươi tốt nhất có một cái chừng mực."</w:t>
      </w:r>
      <w:r>
        <w:br w:type="textWrapping"/>
      </w:r>
      <w:r>
        <w:br w:type="textWrapping"/>
      </w:r>
      <w:r>
        <w:t xml:space="preserve">Nói xong, không chờ Linh Giang lên tiếng, thả người nhảy xuống, ống tay áo tung bay như sóng biển, chớp mắt đã rời khỏi xe ngựa, rơi xuống xe lăn đã chờ sẵn bên dưới, khẽ thả tay xuống: "Vào đi thôi."</w:t>
      </w:r>
      <w:r>
        <w:br w:type="textWrapping"/>
      </w:r>
      <w:r>
        <w:br w:type="textWrapping"/>
      </w:r>
      <w:r>
        <w:t xml:space="preserve">Màn xe bị gió thổi tung bay, Linh Giang nhìn bóng lưng rời đi của Ân Thành Lan, buông lỏng bả vai, ỉu xìu uể oải rũ cánh nhỏ, thở dài, lẩm bẩm: "Ngươi cũng thật khó chiều mà."</w:t>
      </w:r>
      <w:r>
        <w:br w:type="textWrapping"/>
      </w:r>
      <w:r>
        <w:br w:type="textWrapping"/>
      </w:r>
      <w:r>
        <w:t xml:space="preserve">————————————</w:t>
      </w:r>
      <w:r>
        <w:br w:type="textWrapping"/>
      </w:r>
      <w:r>
        <w:br w:type="textWrapping"/>
      </w:r>
      <w:r>
        <w:t xml:space="preserve">Jojo: Chiều gắng một chương nữa, chương sau lộ thân phận Ân các chủ. Mai tui đi Trung Quốc, tuần sau mới có chương.</w:t>
      </w:r>
      <w:r>
        <w:br w:type="textWrapping"/>
      </w:r>
      <w:r>
        <w:br w:type="textWrapping"/>
      </w:r>
    </w:p>
    <w:p>
      <w:pPr>
        <w:pStyle w:val="Heading2"/>
      </w:pPr>
      <w:bookmarkStart w:id="49" w:name="chương-28-đá-bắc-đẩu-10"/>
      <w:bookmarkEnd w:id="49"/>
      <w:r>
        <w:t xml:space="preserve">28. Chương 28: Đá Bắc Đẩu (10)</w:t>
      </w:r>
    </w:p>
    <w:p>
      <w:pPr>
        <w:pStyle w:val="Compact"/>
      </w:pPr>
      <w:r>
        <w:br w:type="textWrapping"/>
      </w:r>
      <w:r>
        <w:br w:type="textWrapping"/>
      </w:r>
      <w:r>
        <w:t xml:space="preserve">Edit + Beta: Jojo Nguyen</w:t>
      </w:r>
      <w:r>
        <w:br w:type="textWrapping"/>
      </w:r>
      <w:r>
        <w:br w:type="textWrapping"/>
      </w:r>
      <w:r>
        <w:t xml:space="preserve">Ban đêm hôm ấy, Tề Anh cùng ba ảnh vệ dẫn theo hai mươi, ba mươi chim đưa tin, cùng với Linh Giang rời khỏi Tây Nam thành, đi về phía rừng Mi Tà cách sáu mươi dặm theo hướng Tây thành.</w:t>
      </w:r>
      <w:r>
        <w:br w:type="textWrapping"/>
      </w:r>
      <w:r>
        <w:br w:type="textWrapping"/>
      </w:r>
      <w:r>
        <w:t xml:space="preserve">Trước khi đi, Linh Giang còn lưu luyến không rời, ngã xuống đầu gối Ân Thành Lan, nhìn chủ nhân ăn mặc chỉnh tề, chờ nghe chút lời hay từ miệng hắn.</w:t>
      </w:r>
      <w:r>
        <w:br w:type="textWrapping"/>
      </w:r>
      <w:r>
        <w:br w:type="textWrapping"/>
      </w:r>
      <w:r>
        <w:t xml:space="preserve">Ánh nến chiếu lên gò má Ân Thành Lan, một nửa tươi sáng rực rỡ, nửa kia lại chìm trong bóng đen tối tăm, hắn lơ đãng vỗ vỗ tiểu hoàng điểu vẫn đang giương mắt tha thiết mong chờ nhìn hắn: "Đi thôi."</w:t>
      </w:r>
      <w:r>
        <w:br w:type="textWrapping"/>
      </w:r>
      <w:r>
        <w:br w:type="textWrapping"/>
      </w:r>
      <w:r>
        <w:t xml:space="preserve">Tiểu hoàng điểu dùng cánh nhỏ vỗ vỗ mu bàn tay hắn đáp lại: "Chờ ta trở về."</w:t>
      </w:r>
      <w:r>
        <w:br w:type="textWrapping"/>
      </w:r>
      <w:r>
        <w:br w:type="textWrapping"/>
      </w:r>
      <w:r>
        <w:t xml:space="preserve">"..."</w:t>
      </w:r>
      <w:r>
        <w:br w:type="textWrapping"/>
      </w:r>
      <w:r>
        <w:br w:type="textWrapping"/>
      </w:r>
      <w:r>
        <w:t xml:space="preserve">Tây Nam lắm rừng sâu núi cao, vừa mới ra khỏi thành, Tề Anh liền dẫn người chui vào trong cánh rừng đen nhánh rậm rạp, hắn tiện tay thả một con bồ câu đưa thư ra, chợt lóe, rồi biến mất trong bóng đêm mịt mờ.</w:t>
      </w:r>
      <w:r>
        <w:br w:type="textWrapping"/>
      </w:r>
      <w:r>
        <w:br w:type="textWrapping"/>
      </w:r>
      <w:r>
        <w:t xml:space="preserve">Sau đó vươn tay dò vào trong một cái lồng tre, Linh Giang trong lồng trầm mặc nhảy lên ngón tay hắn, được hắn đặt lên bả vai.</w:t>
      </w:r>
      <w:r>
        <w:br w:type="textWrapping"/>
      </w:r>
      <w:r>
        <w:br w:type="textWrapping"/>
      </w:r>
      <w:r>
        <w:t xml:space="preserve">Mặc dù đã từng cứu người này, Linh Giang vẫn không thân với hắn, Tề Anh thi triển khinh công nhanh chóng xuyên qua đám cây rừng, Linh Giang bắt lấy vải áo đầu vai hắn, dù lông chim bị gió thổi phất tứ tung, thân mình lại không chút lay động.</w:t>
      </w:r>
      <w:r>
        <w:br w:type="textWrapping"/>
      </w:r>
      <w:r>
        <w:br w:type="textWrapping"/>
      </w:r>
      <w:r>
        <w:t xml:space="preserve">Tề Anh nghiêng đầu nhìn nó tán thưởng, thấp giọng giảng giải cho nó nghe tình hình rừng Mi Tà.</w:t>
      </w:r>
      <w:r>
        <w:br w:type="textWrapping"/>
      </w:r>
      <w:r>
        <w:br w:type="textWrapping"/>
      </w:r>
      <w:r>
        <w:t xml:space="preserve">"Chúng ta trấn thủ bên ngoài cốc(*) Mi Tà đã nửa tháng có thừa, nơi đây chỉ có thể vào không thể ra, thời gian đã lâu, Bùi Giang Nam chưa chết, chắc chắn cũng đã đến nông nỗi đạn tẫn lương tuyệt(*), ngươi không cần lo không tìm được hắn, trước khi đi nhầm vào hắn đã có thương tích ở trên người, mùi máu tanh có thể hấp dẫn một lượng lớn đỉa trùng trong rừng, sau khi ngươi tiến vào hẳn sẽ rất dễ dàng tìm ra hắn."</w:t>
      </w:r>
      <w:r>
        <w:br w:type="textWrapping"/>
      </w:r>
      <w:r>
        <w:br w:type="textWrapping"/>
      </w:r>
      <w:r>
        <w:t xml:space="preserve">((*)Cốc: hang núi, khe núi, đây là chỉ cửa ngõ vào trong rừng Mi Tà; (*)Đạn tẫn lương tuyệt: hết gạo sạch đạn, tình trạng trong chiến tranh, ý chỉ đã tài lực đã khô kiệt chờ chết)</w:t>
      </w:r>
      <w:r>
        <w:br w:type="textWrapping"/>
      </w:r>
      <w:r>
        <w:br w:type="textWrapping"/>
      </w:r>
      <w:r>
        <w:t xml:space="preserve">Linh Giang không lên tiếng, tâm y đã trôi dạt đến trên người nam nhân ngồi dưới ánh nến trong tiểu viện.</w:t>
      </w:r>
      <w:r>
        <w:br w:type="textWrapping"/>
      </w:r>
      <w:r>
        <w:br w:type="textWrapping"/>
      </w:r>
      <w:r>
        <w:t xml:space="preserve">Dưới bóng đêm Tây Nam thành, côn trùng ngâm xướng kêu vang, gió lay động bóng cây trước sân, chiếu đong đưa lên cửa sổ.</w:t>
      </w:r>
      <w:r>
        <w:br w:type="textWrapping"/>
      </w:r>
      <w:r>
        <w:br w:type="textWrapping"/>
      </w:r>
      <w:r>
        <w:t xml:space="preserve">Liên Ấn Ca dâng lá trà cổ Tây Nam đặc biệt đỏ tươi lên, hương trà ngọt ngào quanh quẩn trong khói trắng nhàn nhạt cùng ánh nến chập chờn.</w:t>
      </w:r>
      <w:r>
        <w:br w:type="textWrapping"/>
      </w:r>
      <w:r>
        <w:br w:type="textWrapping"/>
      </w:r>
      <w:r>
        <w:t xml:space="preserve">"Hắn sắp tới rồi." Liên Ấn Ca nói, đứng ở trước mặt Ân Thành Lan, trên mặt mày có vẻ do dự, lời muốn nói bị chặn trong cuống họng, lại không thể dứt khoát nói ra.</w:t>
      </w:r>
      <w:r>
        <w:br w:type="textWrapping"/>
      </w:r>
      <w:r>
        <w:br w:type="textWrapping"/>
      </w:r>
      <w:r>
        <w:t xml:space="preserve">"Ngươi muốn nói cái gì?" Ân Thành Lan ngẩng đầu, thần sắc hắn đặc biệt bình tĩnh, thậm chí còn hướng tới lạnh lùng, ánh nến chiếu vào trong mắt hắn, rất mau lại chìm nghỉm xuống đôi mắt đen sâu thăm thẳm.</w:t>
      </w:r>
      <w:r>
        <w:br w:type="textWrapping"/>
      </w:r>
      <w:r>
        <w:br w:type="textWrapping"/>
      </w:r>
      <w:r>
        <w:t xml:space="preserve">Liên Ấn Ca thấy hắn tâm vững như thạch, lại không trấn tĩnh theo, chỉ có cảm giác bấp bênh không có tiền đồ: "Tùy tiện đến đây, thật lỗ mãng, sơ sảy một chút, mệnh cũng mất."</w:t>
      </w:r>
      <w:r>
        <w:br w:type="textWrapping"/>
      </w:r>
      <w:r>
        <w:br w:type="textWrapping"/>
      </w:r>
      <w:r>
        <w:t xml:space="preserve">Ân Thành Lan nhấp một ngụm trà lá, hương trà cổ đỏ tươi ngọt ngào kéo dài mãi về sau, nhưng hắn không uống nữa, so với ngọt, hắn càng thích vị đắng ngắt thanh trong hơn: "Đều đến đã đến, bây giờ ngươi lại khuyên ta nữa, có phải đã quá muộn rồi không."</w:t>
      </w:r>
      <w:r>
        <w:br w:type="textWrapping"/>
      </w:r>
      <w:r>
        <w:br w:type="textWrapping"/>
      </w:r>
      <w:r>
        <w:t xml:space="preserve">Liên Ấn Ca kẹp khay đựng trà xuống cánh tay, dựa vào bên cạnh cửa: "Ta là đang cố gắng giãy giụa."</w:t>
      </w:r>
      <w:r>
        <w:br w:type="textWrapping"/>
      </w:r>
      <w:r>
        <w:br w:type="textWrapping"/>
      </w:r>
      <w:r>
        <w:t xml:space="preserve">Ân Thành Lan nói: "Tâm ý ta đã định."</w:t>
      </w:r>
      <w:r>
        <w:br w:type="textWrapping"/>
      </w:r>
      <w:r>
        <w:br w:type="textWrapping"/>
      </w:r>
      <w:r>
        <w:t xml:space="preserve">Liên Ấn Ca nói: "Giãy giụa thất bại, ta lui trước."</w:t>
      </w:r>
      <w:r>
        <w:br w:type="textWrapping"/>
      </w:r>
      <w:r>
        <w:br w:type="textWrapping"/>
      </w:r>
      <w:r>
        <w:t xml:space="preserve">Nói xong, đem cái mâm ra sau lưng, chầm chậm thong thả đi ra ngoài.</w:t>
      </w:r>
      <w:r>
        <w:br w:type="textWrapping"/>
      </w:r>
      <w:r>
        <w:br w:type="textWrapping"/>
      </w:r>
      <w:r>
        <w:t xml:space="preserve">Miệng nói lỗ mãng, lại một chút đều không sợ.</w:t>
      </w:r>
      <w:r>
        <w:br w:type="textWrapping"/>
      </w:r>
      <w:r>
        <w:br w:type="textWrapping"/>
      </w:r>
      <w:r>
        <w:t xml:space="preserve">Không lâu sau, cửa phòng bỗng nhiên hé mở một khe nhỏ, gió cũng chưa tiến vào, lại nhẹ nhàng khép chặt lại, thình lình trong phòng nhiều hơn một bóng người, chính là giáo úy cản bọn họ dưới cửa thành lúc ban ngày.</w:t>
      </w:r>
      <w:r>
        <w:br w:type="textWrapping"/>
      </w:r>
      <w:r>
        <w:br w:type="textWrapping"/>
      </w:r>
      <w:r>
        <w:t xml:space="preserve">"Phùng thống lĩnh, nhiều năm không gặp." Dưới ánh nến mờ nhạt Ân Thành Lan khẽ gật đầu, nhấc ngón tay chỉ sang hướng bên cạnh: "Ngồi đi."</w:t>
      </w:r>
      <w:r>
        <w:br w:type="textWrapping"/>
      </w:r>
      <w:r>
        <w:br w:type="textWrapping"/>
      </w:r>
      <w:r>
        <w:t xml:space="preserve">Nụ cười bình tĩnh tự nhiên của hắn trong phút chốc như một mũi khoan phá tan lồng ngực của Phùng Kính, quá khứ khốc liệt cùng giãy giụa trường kỳ mà hắn tận lực áp chế từ sâu trong máu thịt năm xưa tuôn trào ra một mạch, máu tươi như suối, róc rách lưu thành mười năm tháng.</w:t>
      </w:r>
      <w:r>
        <w:br w:type="textWrapping"/>
      </w:r>
      <w:r>
        <w:br w:type="textWrapping"/>
      </w:r>
      <w:r>
        <w:t xml:space="preserve">Phùng Kính vịn tay xuống góc bàn, gân xanh trên cánh tay căng lên, ngón tay cơ hồ lún vào trong bàn gỗ, nhìn Ân Thành Lan hồi lâu, mới rốt cuộc chậm rãi, kìm nén giọng thì thào: "Thái tử."</w:t>
      </w:r>
      <w:r>
        <w:br w:type="textWrapping"/>
      </w:r>
      <w:r>
        <w:br w:type="textWrapping"/>
      </w:r>
      <w:r>
        <w:t xml:space="preserve">Ân Thành Lan thấy buồn cười, trong nụ cười lại lộ ra lưỡi kiếm lạnh lẽo như băng sương, trong mắt càng là thâm trầm đen nhánh: "Xưng hô này đã rất nhiều năm không ai gọi rồi."</w:t>
      </w:r>
      <w:r>
        <w:br w:type="textWrapping"/>
      </w:r>
      <w:r>
        <w:br w:type="textWrapping"/>
      </w:r>
      <w:r>
        <w:t xml:space="preserve">Hắn nghiêng xuống phía dưới, tựa như lắng nghe tiếng gió vo ve ngoài cửa sổ: "Ta nhớ hắn ban cho ta thụy hào, tên gì nhỉ... Đúng rồi, Hoài Viễn vương."</w:t>
      </w:r>
      <w:r>
        <w:br w:type="textWrapping"/>
      </w:r>
      <w:r>
        <w:br w:type="textWrapping"/>
      </w:r>
      <w:r>
        <w:t xml:space="preserve">Phùng Kính hạ mí mắt, đầu cũng không nâng lên, tay đặt trên góc bàn bỗng nhiên siết chặt lại, nắm thành quyền, gắt gao nhìn chằm chằm mặt bàn sơn đỏ, màu đỏ phía trên như hóa thành từng tảng từng tảng máu tươi trong mắt hắn.</w:t>
      </w:r>
      <w:r>
        <w:br w:type="textWrapping"/>
      </w:r>
      <w:r>
        <w:br w:type="textWrapping"/>
      </w:r>
      <w:r>
        <w:t xml:space="preserve">Cuối cùng, vị Đại thống lĩnh thống soái cấm quân kinh thành cũng không nhịn được nữa.</w:t>
      </w:r>
      <w:r>
        <w:br w:type="textWrapping"/>
      </w:r>
      <w:r>
        <w:br w:type="textWrapping"/>
      </w:r>
      <w:r>
        <w:t xml:space="preserve">Hắn tiến lên một bước, vén vạt áo lên, một đầu gối quỳ xuống, tấm lưng cương trực cong xuống, cúi đầu xưng thần trong nháy mắt, nước mắt xông lên trên viền mi.</w:t>
      </w:r>
      <w:r>
        <w:br w:type="textWrapping"/>
      </w:r>
      <w:r>
        <w:br w:type="textWrapping"/>
      </w:r>
      <w:r>
        <w:t xml:space="preserve">Hắn có quá nhiều lời muốn nói, lại không nói ra, thiên tính nam nhi không quen nói vào lúc này, đem tất cả oan ức phẫn hận khiếp sợ đều đè nặng trình trịch lên bả vai, phủ phục không nói gì, chỉ chừa cho Ân Thành Lan một tấm lưng run rẩy khó kìm chế.</w:t>
      </w:r>
      <w:r>
        <w:br w:type="textWrapping"/>
      </w:r>
      <w:r>
        <w:br w:type="textWrapping"/>
      </w:r>
      <w:r>
        <w:t xml:space="preserve">Vào lúc này, Ân Thành Lan rốt cuộc thu hồi gương mặt giả tạo muốn cười không cười, muốn giận không giận, muốn khóc không khóc kia, hắn như là không biết nên bày ra biểu tình gì, không thể làm gì khác hơn là mặt không cảm xúc quay đầu: "Đây là muốn làm gì, Ấn Ca, đỡ Phùng thống lĩnh lên đi."</w:t>
      </w:r>
      <w:r>
        <w:br w:type="textWrapping"/>
      </w:r>
      <w:r>
        <w:br w:type="textWrapping"/>
      </w:r>
      <w:r>
        <w:t xml:space="preserve">Liên Ấn Ca phá cửa mà vào, đem con mắt cong thành hình trăng non, vỗ vỗ Phùng Kính trên mặt đất: "Mau dậy đi, ôi chao."</w:t>
      </w:r>
      <w:r>
        <w:br w:type="textWrapping"/>
      </w:r>
      <w:r>
        <w:br w:type="textWrapping"/>
      </w:r>
      <w:r>
        <w:t xml:space="preserve">Phùng Kính ngồi xuống ghế trước mặt Ân Thành Lan, ngượng ngùng rũ đầu: "Hôm nay ta bỗng nhiên nhìn thấy..."</w:t>
      </w:r>
      <w:r>
        <w:br w:type="textWrapping"/>
      </w:r>
      <w:r>
        <w:br w:type="textWrapping"/>
      </w:r>
      <w:r>
        <w:t xml:space="preserve">"Thập Cửu gia." Liên Ấn Ca ở bên cạnh nhắc nhở.</w:t>
      </w:r>
      <w:r>
        <w:br w:type="textWrapping"/>
      </w:r>
      <w:r>
        <w:br w:type="textWrapping"/>
      </w:r>
      <w:r>
        <w:t xml:space="preserve">Phùng Kính cảm kích liếc nhìn hắn một cái: "Tiểu Ca Tử đã lớn như vậy rồi, thiếu chút nữa không nhận ra."</w:t>
      </w:r>
      <w:r>
        <w:br w:type="textWrapping"/>
      </w:r>
      <w:r>
        <w:br w:type="textWrapping"/>
      </w:r>
      <w:r>
        <w:t xml:space="preserve">Liên Ấn Ca: "..."</w:t>
      </w:r>
      <w:r>
        <w:br w:type="textWrapping"/>
      </w:r>
      <w:r>
        <w:br w:type="textWrapping"/>
      </w:r>
      <w:r>
        <w:t xml:space="preserve">Ngươi mới là tiểu bồ câu, cả nhà ngươi đều là.</w:t>
      </w:r>
      <w:r>
        <w:br w:type="textWrapping"/>
      </w:r>
      <w:r>
        <w:br w:type="textWrapping"/>
      </w:r>
      <w:r>
        <w:t xml:space="preserve">"Hôm nay bỗng nhiên nhìn thấy gia, nhất thời không khống chế được, ở dưới cửa thành suýt nữa bại lộ gia."</w:t>
      </w:r>
      <w:r>
        <w:br w:type="textWrapping"/>
      </w:r>
      <w:r>
        <w:br w:type="textWrapping"/>
      </w:r>
      <w:r>
        <w:t xml:space="preserve">Liên Ấn Ca nói: "Biết là ngươi, chúng ta mới dám vượt ải."</w:t>
      </w:r>
      <w:r>
        <w:br w:type="textWrapping"/>
      </w:r>
      <w:r>
        <w:br w:type="textWrapping"/>
      </w:r>
      <w:r>
        <w:t xml:space="preserve">Phùng Kính ngượng ngùng bối rối nở nụ cười, "Không nghĩ tới gia còn sống... Phi phi, gia nhất định sẽ sống lâu trăm tuổi."</w:t>
      </w:r>
      <w:r>
        <w:br w:type="textWrapping"/>
      </w:r>
      <w:r>
        <w:br w:type="textWrapping"/>
      </w:r>
      <w:r>
        <w:t xml:space="preserve">Ân Thành Lan nhìn dáng vẻ bối rối của hắn, trong mắt cũng nhiễm ý cười cùng hoài niệm.</w:t>
      </w:r>
      <w:r>
        <w:br w:type="textWrapping"/>
      </w:r>
      <w:r>
        <w:br w:type="textWrapping"/>
      </w:r>
      <w:r>
        <w:t xml:space="preserve">Liên Ấn Ca thở dài thật sâu: "Đã mười mấy năm rồi."</w:t>
      </w:r>
      <w:r>
        <w:br w:type="textWrapping"/>
      </w:r>
      <w:r>
        <w:br w:type="textWrapping"/>
      </w:r>
      <w:r>
        <w:t xml:space="preserve">Lời này như miệng cống, thả ra cơn lũ phát tiết, bầu không khí mới gặp gỡ vừa rồi lập tức bị tách ra, đợi cảm xúc bình ổn lại, bọn họ bắt đầu nói chuyện về quá khứ.</w:t>
      </w:r>
      <w:r>
        <w:br w:type="textWrapping"/>
      </w:r>
      <w:r>
        <w:br w:type="textWrapping"/>
      </w:r>
      <w:r>
        <w:t xml:space="preserve">Đó là mười năm dĩ vãng lưu trữ máu cùng hận, dưới đêm khuya yên tĩnh từng hình ảnh cứ như vậy dần dần bong từng mảng, lộ ra thật sống động trước mắt Ân Thành Lan như vừa mới trải qua.</w:t>
      </w:r>
      <w:r>
        <w:br w:type="textWrapping"/>
      </w:r>
      <w:r>
        <w:br w:type="textWrapping"/>
      </w:r>
      <w:r>
        <w:t xml:space="preserve">Ân Thành Lan nghe Liên Ấn Ca cùng Phùng Kính thấp giọng trò chuyện với nhau, thật giống như trong một khoảng khắc lại trở về trong cung thành đế đô rộng lớn màu xanh, hắn chính là Thái tử trẻ nhất trong lịch sử Đại Kinh, trải qua bảy trận chiến cũng là bảy chiến công hiển hách, trong ngoài vững chắc, triều chính thanh minh, chiêu hiền đãi sĩ, bề tôi lớn mạnh.</w:t>
      </w:r>
      <w:r>
        <w:br w:type="textWrapping"/>
      </w:r>
      <w:r>
        <w:br w:type="textWrapping"/>
      </w:r>
      <w:r>
        <w:t xml:space="preserve">Hơn mười năm trước, hắn từng ở biên thùy gió lạnh thấu xương một tay xây dựng nên quân đội hùng mạnh vững chắc không thể phá vỡ nhất của Đại Kinh, bảo vệ thanh thế cho đất nước Đại Kinh này, cũng từng để lại những trang sử sắc nét vang tụng khắp kinh đô rực rỡ, ba ngàn con chim hộc tung hoành ngang dọc trời Giang Nam Giang Bắc, trong một đêm đưa mấy vạn lương cứu tế tới Hà Đông Hà Tây.</w:t>
      </w:r>
      <w:r>
        <w:br w:type="textWrapping"/>
      </w:r>
      <w:r>
        <w:br w:type="textWrapping"/>
      </w:r>
      <w:r>
        <w:t xml:space="preserve">Nhưng cũng hơn mười năm trước, hắn ở giữa cánh đồng tuyết vạn dặm sương lạnh ngàn dặm không người thu được thánh chỉ phế truất Thái tử từ đế đô xa xôi, cũng từng ở bên ngoài cửa cung ôm hận chịu nhục, bị buộc nuốt xuống độc dược đau đớn tột cùng, từ đây đem một thân hoài bão vùi trong rừng hoang núi dã, thân phận quan to hiển quý chỉ như một hạt cát, một bầu nhiệt huyết hết sức chân thành cứ thế bị dội cho nguội tắt.</w:t>
      </w:r>
      <w:r>
        <w:br w:type="textWrapping"/>
      </w:r>
      <w:r>
        <w:br w:type="textWrapping"/>
      </w:r>
      <w:r>
        <w:t xml:space="preserve">Mười năm này trải qua thật nhanh.</w:t>
      </w:r>
      <w:r>
        <w:br w:type="textWrapping"/>
      </w:r>
      <w:r>
        <w:br w:type="textWrapping"/>
      </w:r>
      <w:r>
        <w:t xml:space="preserve">"Chân của gia!" Phùng Kính đột nhiên cả kinh hô to.</w:t>
      </w:r>
      <w:r>
        <w:br w:type="textWrapping"/>
      </w:r>
      <w:r>
        <w:br w:type="textWrapping"/>
      </w:r>
      <w:r>
        <w:t xml:space="preserve">Liên Ấn Ca miễn cưỡng ngoắc ngoắc môi, hàm súc mơ hồ nói: "Độc kia không dễ giải cho lắm."</w:t>
      </w:r>
      <w:r>
        <w:br w:type="textWrapping"/>
      </w:r>
      <w:r>
        <w:br w:type="textWrapping"/>
      </w:r>
      <w:r>
        <w:t xml:space="preserve">Đáy mắt Phùng Kính rung lên, đến gần xem Ân Thành Lan.</w:t>
      </w:r>
      <w:r>
        <w:br w:type="textWrapping"/>
      </w:r>
      <w:r>
        <w:br w:type="textWrapping"/>
      </w:r>
      <w:r>
        <w:t xml:space="preserve">Người sau lại không biểu tình gì, đem trà cổ đỏ tươi đổi thành nước lạnh, cúi đầu uống nửa chén: "Không cần nhiều lời."</w:t>
      </w:r>
      <w:r>
        <w:br w:type="textWrapping"/>
      </w:r>
      <w:r>
        <w:br w:type="textWrapping"/>
      </w:r>
      <w:r>
        <w:t xml:space="preserve">Lồng ngực Phùng Kính rung lên kịch liệt, tay đặt trên đùi nắm chặt lại, một hồi thật lâu sau, mới rốt cuộc bình tĩnh lại: "Gia đi chuyến này là vì?"</w:t>
      </w:r>
      <w:r>
        <w:br w:type="textWrapping"/>
      </w:r>
      <w:r>
        <w:br w:type="textWrapping"/>
      </w:r>
      <w:r>
        <w:t xml:space="preserve">Ân Thành Lan nói: "Đại thống lĩnh thị vệ kinh thành lại ở nơi này vì cái gì?"</w:t>
      </w:r>
      <w:r>
        <w:br w:type="textWrapping"/>
      </w:r>
      <w:r>
        <w:br w:type="textWrapping"/>
      </w:r>
      <w:r>
        <w:t xml:space="preserve">Sau lưng Phùng Kính tức khắc toát ra một thân mồ hôi lạnh.</w:t>
      </w:r>
      <w:r>
        <w:br w:type="textWrapping"/>
      </w:r>
      <w:r>
        <w:br w:type="textWrapping"/>
      </w:r>
      <w:r>
        <w:t xml:space="preserve">Ân Thành Lan nói: "Hắn trốn ở trong cung nhiều năm như vậy cũng không dám ra ngoài, bây giờ thật vất vả mới lộ diện, ta có thể nào không tới gặp hắn đây."</w:t>
      </w:r>
      <w:r>
        <w:br w:type="textWrapping"/>
      </w:r>
      <w:r>
        <w:br w:type="textWrapping"/>
      </w:r>
      <w:r>
        <w:t xml:space="preserve">Phùng Kính khàn giọng nói: "Gia là muốn?"</w:t>
      </w:r>
      <w:r>
        <w:br w:type="textWrapping"/>
      </w:r>
      <w:r>
        <w:br w:type="textWrapping"/>
      </w:r>
      <w:r>
        <w:t xml:space="preserve">Ân Thành Lan nở nụ cười, trong tươi cười có mấy phần điên cuồng, Phùng Kính nhìn thấy, hô hấp càng nhanh hơn.</w:t>
      </w:r>
      <w:r>
        <w:br w:type="textWrapping"/>
      </w:r>
      <w:r>
        <w:br w:type="textWrapping"/>
      </w:r>
      <w:r>
        <w:t xml:space="preserve">Tuy nhiên Ân Thành Lan thực mau thu liễm lại cảm xúc, dù bận vẫn ung dung nhìn hắn, tựa như người vừa mới dọa cho hán tử sợ đến trắng bệch không phải hắn: "Ngươi yên tâm, ta chỉ là muốn gặp gỡ vị huynh trưởng đã nhiều năm không gặp kia thôi."</w:t>
      </w:r>
      <w:r>
        <w:br w:type="textWrapping"/>
      </w:r>
      <w:r>
        <w:br w:type="textWrapping"/>
      </w:r>
      <w:r>
        <w:t xml:space="preserve">"Thập Cửu gia muốn ta làm gì?"</w:t>
      </w:r>
      <w:r>
        <w:br w:type="textWrapping"/>
      </w:r>
      <w:r>
        <w:br w:type="textWrapping"/>
      </w:r>
      <w:r>
        <w:t xml:space="preserve">Ân Thành Lan vẫy tay, ra hiệu hắn tiến lên một bước, thắp nến tâm sự suốt một đêm.</w:t>
      </w:r>
      <w:r>
        <w:br w:type="textWrapping"/>
      </w:r>
      <w:r>
        <w:br w:type="textWrapping"/>
      </w:r>
      <w:r>
        <w:t xml:space="preserve">Đợi sắc trời dần dần sáng tỏ, trước khi Phùng Kính rời đi, bỗng nhiên xoay người hỏi: "Mấy năm nay gia đặt chân nơi nào? Thuộc hạ vẫn luôn tin rằng gia còn sống trên đời, nhưng chỗ nào cũng không nghe được tin tức của ngài."</w:t>
      </w:r>
      <w:r>
        <w:br w:type="textWrapping"/>
      </w:r>
      <w:r>
        <w:br w:type="textWrapping"/>
      </w:r>
      <w:r>
        <w:t xml:space="preserve">Ân Thành Lan dựa lưng vào phía sau xe lăn, thả lỏng người, một đêm không ngủ làm cho sắc mặt hắn trắng bệch, lại không thấy mệt mỏi, hắn ôn tồn lễ độ câu khóe môi: "Thiên địa to lớn, nơi nào là nhà, nơi nào lại chẳng phải nhà."</w:t>
      </w:r>
      <w:r>
        <w:br w:type="textWrapping"/>
      </w:r>
      <w:r>
        <w:br w:type="textWrapping"/>
      </w:r>
      <w:r>
        <w:t xml:space="preserve">Phùng Kính thở dài, chắp tay vái vái.</w:t>
      </w:r>
      <w:r>
        <w:br w:type="textWrapping"/>
      </w:r>
      <w:r>
        <w:br w:type="textWrapping"/>
      </w:r>
      <w:r>
        <w:t xml:space="preserve">Liên Ấn Ca đưa hắn ra ngoài cửa, lúc vào phòng thấy Ân Thành Lan đã nhắm mắt dưỡng thần, hắn trở tay đóng cửa lại: "Không nói cho hắn biết thân phận của chúng ta, gia không tin hắn."</w:t>
      </w:r>
      <w:r>
        <w:br w:type="textWrapping"/>
      </w:r>
      <w:r>
        <w:br w:type="textWrapping"/>
      </w:r>
      <w:r>
        <w:t xml:space="preserve">Ân Thành Lan mở mắt ra, đáy mắt như một thanh mực hòa không tan: "Hắn là trung thần."</w:t>
      </w:r>
      <w:r>
        <w:br w:type="textWrapping"/>
      </w:r>
      <w:r>
        <w:br w:type="textWrapping"/>
      </w:r>
      <w:r>
        <w:t xml:space="preserve">Liên Ấn Ca chờ câu tiếp theo.</w:t>
      </w:r>
      <w:r>
        <w:br w:type="textWrapping"/>
      </w:r>
      <w:r>
        <w:br w:type="textWrapping"/>
      </w:r>
      <w:r>
        <w:t xml:space="preserve">Ân Thành Lan vung mở cửa sổ, hương thơm mát lạnh ẩm ướt từ cây cỏ tràn ngập ra khắp phòng, ánh bình minh ảm đạm rơi xuống trên mặt hắn, thật giống như bao phủ một lớp khăn mỏng như có như không, khiến cho vẻ mặt hắn mơ hồ.</w:t>
      </w:r>
      <w:r>
        <w:br w:type="textWrapping"/>
      </w:r>
      <w:r>
        <w:br w:type="textWrapping"/>
      </w:r>
      <w:r>
        <w:t xml:space="preserve">"Trung thần của quân."</w:t>
      </w:r>
      <w:r>
        <w:br w:type="textWrapping"/>
      </w:r>
      <w:r>
        <w:br w:type="textWrapping"/>
      </w:r>
      <w:r>
        <w:t xml:space="preserve">Liên Ấn Ca liền hiểu rõ lời hắn nói.</w:t>
      </w:r>
      <w:r>
        <w:br w:type="textWrapping"/>
      </w:r>
      <w:r>
        <w:br w:type="textWrapping"/>
      </w:r>
      <w:r>
        <w:t xml:space="preserve">Sắc trời sáng tỏ, Linh Giang cuối cùng cũng đến phụ cận rừng Mi Tà.</w:t>
      </w:r>
      <w:r>
        <w:br w:type="textWrapping"/>
      </w:r>
      <w:r>
        <w:br w:type="textWrapping"/>
      </w:r>
      <w:r>
        <w:t xml:space="preserve">Đó là một vùng xanh tối của lá khô thối rữa, cây rừng chết héo hệt như những bóng ma lẳng lặng đứng, rễ cây từ trong nước bùn thối trơ lộ ra, chung quanh âm u đầy tử khí, ngay cả một tiếng côn trùng kêu đều không thấy.</w:t>
      </w:r>
      <w:r>
        <w:br w:type="textWrapping"/>
      </w:r>
      <w:r>
        <w:br w:type="textWrapping"/>
      </w:r>
      <w:r>
        <w:t xml:space="preserve">Không có con chim nào muốn nhả phân nơi đó, Linh Giang cũng không ngoại lệ.</w:t>
      </w:r>
      <w:r>
        <w:br w:type="textWrapping"/>
      </w:r>
      <w:r>
        <w:br w:type="textWrapping"/>
      </w:r>
      <w:r>
        <w:t xml:space="preserve">Y ngẩng đầu quét một vòng, cảm giác được ảnh vệ ẩn núp trong bóng tối.</w:t>
      </w:r>
      <w:r>
        <w:br w:type="textWrapping"/>
      </w:r>
      <w:r>
        <w:br w:type="textWrapping"/>
      </w:r>
      <w:r>
        <w:t xml:space="preserve">Trên hòn đá ở cách đó không xa là một lão đầu qua đường ngồi nghỉ chân, chợt nhìn thấy một đoàn người bỗng nhiên toát ra, kinh ngạc trừng mắt lên, khóe mắt vốn có một tầng nếp nhăn đè lên đều giãn ra, lắc lư cái lưng còng muốn đến gần, giữa đường bị ảnh vệ ngăn lại, không biết nói cái gì, dìu lão đầu rời đi khỏi nơi này.</w:t>
      </w:r>
      <w:r>
        <w:br w:type="textWrapping"/>
      </w:r>
      <w:r>
        <w:br w:type="textWrapping"/>
      </w:r>
      <w:r>
        <w:t xml:space="preserve">Người Ngự Phượng các đem rừng Mi Tà vây chặt như nêm cối, một giọt nước cũng không lọt, không ai có thể đi vào, mặc kệ Bùi Giang ra hay không ra, kết cục đều sẽ là giống nhau.</w:t>
      </w:r>
      <w:r>
        <w:br w:type="textWrapping"/>
      </w:r>
      <w:r>
        <w:br w:type="textWrapping"/>
      </w:r>
      <w:r>
        <w:t xml:space="preserve">Vài con chim đưa tin trong lồng tre mang theo bên người bất an xao động, đập cánh giãy giụa muốn ra ngoài, người huấn luyện lấy ngũ cốc đút cho chúng ăn một lần, mới ổn định lại.</w:t>
      </w:r>
      <w:r>
        <w:br w:type="textWrapping"/>
      </w:r>
      <w:r>
        <w:br w:type="textWrapping"/>
      </w:r>
      <w:r>
        <w:t xml:space="preserve">Tề Anh cũng cầm lấy một nắm hạt đậu muốn đút cho Linh Giang, bị chim nhỏ lạnh lùng nhấc cánh nhỏ lên ngăn lại.</w:t>
      </w:r>
      <w:r>
        <w:br w:type="textWrapping"/>
      </w:r>
      <w:r>
        <w:br w:type="textWrapping"/>
      </w:r>
      <w:r>
        <w:t xml:space="preserve">"Không cần."</w:t>
      </w:r>
      <w:r>
        <w:br w:type="textWrapping"/>
      </w:r>
      <w:r>
        <w:br w:type="textWrapping"/>
      </w:r>
      <w:r>
        <w:t xml:space="preserve">Linh Giang vỗ cánh nhảy lên bả vai hắn, phóng tầm mắt tới rừng Mi Tà, một cơn gió thổi qua, bèo tấm trôi nổi trên nước bùn thối dâng lên một đợt sóng không rõ ràng.</w:t>
      </w:r>
      <w:r>
        <w:br w:type="textWrapping"/>
      </w:r>
      <w:r>
        <w:br w:type="textWrapping"/>
      </w:r>
      <w:r>
        <w:t xml:space="preserve">"Lúc nào thì vào?" Linh Giang hỏi.</w:t>
      </w:r>
      <w:r>
        <w:br w:type="textWrapping"/>
      </w:r>
      <w:r>
        <w:br w:type="textWrapping"/>
      </w:r>
      <w:r>
        <w:t xml:space="preserve">Tề Anh nói: "Chờ một chút, giữa trưa là tốt nhất, chướng khí loãng đi."</w:t>
      </w:r>
      <w:r>
        <w:br w:type="textWrapping"/>
      </w:r>
      <w:r>
        <w:br w:type="textWrapping"/>
      </w:r>
      <w:r>
        <w:t xml:space="preserve">Linh Giang lắc túm lông ngốc trên đỉnh đầu, thoạt nhìn thực thiếu kiên nhẫn.</w:t>
      </w:r>
      <w:r>
        <w:br w:type="textWrapping"/>
      </w:r>
      <w:r>
        <w:br w:type="textWrapping"/>
      </w:r>
      <w:r>
        <w:t xml:space="preserve">Tề Anh cho là nó căng thẳng, khuyên hai câu, Linh Giang đang quay đầu chải chuốt lông chim, nghe vậy, lạnh mặt nói: "Ta là sốt ruột trở về gặp Thập Cửu."</w:t>
      </w:r>
      <w:r>
        <w:br w:type="textWrapping"/>
      </w:r>
      <w:r>
        <w:br w:type="textWrapping"/>
      </w:r>
      <w:r>
        <w:t xml:space="preserve">Tề Anh chờ cái chữ "Gia" cuối cùng kia của nó, lại chờ không thấy, kinh hãi trợn to mắt.</w:t>
      </w:r>
      <w:r>
        <w:br w:type="textWrapping"/>
      </w:r>
      <w:r>
        <w:br w:type="textWrapping"/>
      </w:r>
      <w:r>
        <w:t xml:space="preserve">Linh Giang kiêu ngạo hất đầu lên, tung ra một dúm lông ngốc tươi mát phiêu dật.</w:t>
      </w:r>
      <w:r>
        <w:br w:type="textWrapping"/>
      </w:r>
      <w:r>
        <w:br w:type="textWrapping"/>
      </w:r>
      <w:r>
        <w:t xml:space="preserve">Chính giữa trưa, một tiếng chuông chất phác xa xưa từ cánh rừng vô danh văng vẳng tới bầu trời Tây Nam thành, lướt qua tường thành loang lổ, truyền tới sức mạnh khiến người nghỉ chân ngóng nhìn.</w:t>
      </w:r>
      <w:r>
        <w:br w:type="textWrapping"/>
      </w:r>
      <w:r>
        <w:br w:type="textWrapping"/>
      </w:r>
      <w:r>
        <w:t xml:space="preserve">Bên trong chùa cổ, một người mặc áo choàng đen, hai tay chắp trước ngực, nhìn về phía chuông đồng cổ thấp giọng niệm một câu A di đà phật.</w:t>
      </w:r>
      <w:r>
        <w:br w:type="textWrapping"/>
      </w:r>
      <w:r>
        <w:br w:type="textWrapping"/>
      </w:r>
      <w:r>
        <w:t xml:space="preserve">Trụ trì đại sư đi ra khỏi Phật đường, đem một chiếc hộp gấm làm bằng gỗ tử đàn đưa tới tay hoàng đế: "Bệ hạ, đây là xá lợi tử(*) lưu lại sau khi Duẫn đại sư viên tịch."</w:t>
      </w:r>
      <w:r>
        <w:br w:type="textWrapping"/>
      </w:r>
      <w:r>
        <w:br w:type="textWrapping"/>
      </w:r>
      <w:r>
        <w:t xml:space="preserve">((*)Xá lợi: là những hạt nhỏ có dạng viên tròn hình thành sau khi thi thể được hỏa táng hoặc thân cốt sau khi chết của các vị cao tăng Phật giáo)</w:t>
      </w:r>
      <w:r>
        <w:br w:type="textWrapping"/>
      </w:r>
      <w:r>
        <w:br w:type="textWrapping"/>
      </w:r>
      <w:r>
        <w:t xml:space="preserve">Hoàng đế mở chiếc hộp gấm ra, chỉ thấy trên tấm lụa kim hồng bày một viên xá lợi dài, giống như ngọc lại sáng hơn cả ngọc, càng giống như Quan Âm Nam Hải tọa liên, ngũ quan tư thế ngồi phía trên đều rất chân thực, tự nhiên mà thành, y hệt như đúc.</w:t>
      </w:r>
      <w:r>
        <w:br w:type="textWrapping"/>
      </w:r>
      <w:r>
        <w:br w:type="textWrapping"/>
      </w:r>
      <w:r>
        <w:t xml:space="preserve">Trên khuôn mặt hoàng đế lộ ra nét vui mừng.</w:t>
      </w:r>
      <w:r>
        <w:br w:type="textWrapping"/>
      </w:r>
      <w:r>
        <w:br w:type="textWrapping"/>
      </w:r>
      <w:r>
        <w:t xml:space="preserve">Trụ trì nói: "Duẫn sư thúc cả đời từ bi tế thế, lưu lại tượng phật xá lợi đại từ đại bi, lần này bệ hạ đích thân xuất cung viễn phó chùa núi Tây Nam đưa nghênh, phần tâm này quả thực là chân thành, cung nhập đế miếu, vì Đại Kinh ngày sau được mưa thuận gió hòa, quốc thái dân an."</w:t>
      </w:r>
      <w:r>
        <w:br w:type="textWrapping"/>
      </w:r>
      <w:r>
        <w:br w:type="textWrapping"/>
      </w:r>
      <w:r>
        <w:t xml:space="preserve">Nghe lời ấy, hoàng đế mỉm cười, phong độ hắn trầm tĩnh, hai bên tóc mai đã ẩn ẩn hoa râm, mỗi khi giơ tay nhấc chân đều có khí độ bất phàm, trên cổ tay lại quấn một chuỗi Phật châu(*) đỏ thẫm, khiêm tốn giữ mình, càng có vẻ thanh tịnh uy nghiêm, hai tay chắp thành hình chữ thập niệm tiếng Phật hiệu: "Có thể bảo hộ cho thiên hạ trời yên biển lặng, liền không uổng chuyến đi này của trẫm."</w:t>
      </w:r>
      <w:r>
        <w:br w:type="textWrapping"/>
      </w:r>
      <w:r>
        <w:br w:type="textWrapping"/>
      </w:r>
      <w:r>
        <w:t xml:space="preserve">((*)Phật châu: tràng hạt)</w:t>
      </w:r>
      <w:r>
        <w:br w:type="textWrapping"/>
      </w:r>
      <w:r>
        <w:br w:type="textWrapping"/>
      </w:r>
      <w:r>
        <w:t xml:space="preserve">Trụ trì gương mặt hiền từ, vừa nói chuyện vừa cùng hoàng đế đi ra phía ngoài chùa, nói, "Có đấng minh quân như bệ hạ, mới là vạn hạnh của Đại Kinh ta."</w:t>
      </w:r>
      <w:r>
        <w:br w:type="textWrapping"/>
      </w:r>
      <w:r>
        <w:br w:type="textWrapping"/>
      </w:r>
      <w:r>
        <w:t xml:space="preserve">Phùng Kính canh giữ dưới cổng chùa nghe thấy câu này, không khỏi siết chặt nắm tay, cúi đầu, gắt gao nhìn chằm chằm khoảng đất trước chân mình.</w:t>
      </w:r>
      <w:r>
        <w:br w:type="textWrapping"/>
      </w:r>
      <w:r>
        <w:br w:type="textWrapping"/>
      </w:r>
      <w:r>
        <w:t xml:space="preserve">Trụ trì nói: "Sư đệ bần tăng gần đây ở trong thành phát cháo giảng kinh, nghe nói hai ngày trước bệ hạ âm thầm tiến đến bàng thính(*), sau khi biết được cảm xúc cùng băn khoăn của bệ hạ, nguyện tự mình yết kiến, vì bệ hạ giải đáp nghi vấn mê hoặc."</w:t>
      </w:r>
      <w:r>
        <w:br w:type="textWrapping"/>
      </w:r>
      <w:r>
        <w:br w:type="textWrapping"/>
      </w:r>
      <w:r>
        <w:t xml:space="preserve">((*)Bàng thính: đến ngồi nghe giảng tại hội nghị hoặc pháp đình)</w:t>
      </w:r>
      <w:r>
        <w:br w:type="textWrapping"/>
      </w:r>
      <w:r>
        <w:br w:type="textWrapping"/>
      </w:r>
      <w:r>
        <w:t xml:space="preserve">Hoàng đế đem hộp gấm thu vào trong lòng, cười nói: "Đã như thế, làm phiền đại sư."</w:t>
      </w:r>
      <w:r>
        <w:br w:type="textWrapping"/>
      </w:r>
      <w:r>
        <w:br w:type="textWrapping"/>
      </w:r>
      <w:r>
        <w:t xml:space="preserve">Xe ngựa trở về thành, ven đường trải qua tầng tầng lớp lớp thung lũng rừng xanh ngắt, hoàng đế khí định thần nhàn ngồi trong xe, trông thấy cảnh sắc tú lệ bên ngoài, thở ra một hơi thật dài, dường như những dơ bẩn đọng lại trong cung đều tiêu tán theo khung cảnh sáng sủa rộng rãi này.</w:t>
      </w:r>
      <w:r>
        <w:br w:type="textWrapping"/>
      </w:r>
      <w:r>
        <w:br w:type="textWrapping"/>
      </w:r>
      <w:r>
        <w:t xml:space="preserve">Hắn nhớ mình đã nhiều năm rồi chưa từng thấy cảnh thu tươi tốt như vậy, bèn lệnh cho xe ngựa dừng lại, đứng ở bên đường thưởng thức ngắm nhìn.</w:t>
      </w:r>
      <w:r>
        <w:br w:type="textWrapping"/>
      </w:r>
      <w:r>
        <w:br w:type="textWrapping"/>
      </w:r>
      <w:r>
        <w:t xml:space="preserve">Phùng Kính vốn định chọn người bố trí phòng thủ một lần nữa, hoàng đế xoay người nói: "Không cần khẩn trương, trẫm chỉ tùy ý nhìn."</w:t>
      </w:r>
      <w:r>
        <w:br w:type="textWrapping"/>
      </w:r>
      <w:r>
        <w:br w:type="textWrapping"/>
      </w:r>
      <w:r>
        <w:t xml:space="preserve">Mu bàn tay nắm đao của Phùng Kính trồi lên gân xanh, hắn bướng bỉnh đi theo sau cách hoàng đế ba bước chân, đem con mắt trừng thành cái chuông đồng lớn, cứng ngắc nhìn chằm chằm phía trước, sau lưng ướt đẫm mồ hôi lạnh.</w:t>
      </w:r>
      <w:r>
        <w:br w:type="textWrapping"/>
      </w:r>
      <w:r>
        <w:br w:type="textWrapping"/>
      </w:r>
      <w:r>
        <w:t xml:space="preserve">Gân xanh trên cổ hắn mơ hồ rung động, tựa như nội tâm hắn ở một nơi không ánh sáng cũng đang giãy giụa lôi kéo – cái gì là minh quân, cái gì là hôn quân, cái gì là mối hận sâu sắc, mà cái gì là đại nghĩa quốc gia.</w:t>
      </w:r>
      <w:r>
        <w:br w:type="textWrapping"/>
      </w:r>
      <w:r>
        <w:br w:type="textWrapping"/>
      </w:r>
      <w:r>
        <w:t xml:space="preserve">Nếu như huyết hải thâm cừu được báo, Cửu Châu lật tàu, đến tột cùng có đáng giá hay không? Giống như Ân Thành Lan dự liệu, bi ai phẫn uất ngày xưa so với thăng trầm đổi thay của hiện tại, đợi bình tĩnh rồi, mới nghĩ, ân trọng tình thâm nhiều năm trước, cùng ân tình coi trọng của bây giờ, ai đúng ai sai, bên nào nặng bên nào nhẹ đâu?</w:t>
      </w:r>
      <w:r>
        <w:br w:type="textWrapping"/>
      </w:r>
      <w:r>
        <w:br w:type="textWrapping"/>
      </w:r>
      <w:r>
        <w:t xml:space="preserve">Nội tâm Phùng Kính thống khổ bất kham.</w:t>
      </w:r>
      <w:r>
        <w:br w:type="textWrapping"/>
      </w:r>
      <w:r>
        <w:br w:type="textWrapping"/>
      </w:r>
      <w:r>
        <w:t xml:space="preserve">Nhưng hắn không biết, lần này Ân Thành Lan xuất hiện cũng không phải tới để báo thù giết hoàng đế.</w:t>
      </w:r>
      <w:r>
        <w:br w:type="textWrapping"/>
      </w:r>
      <w:r>
        <w:br w:type="textWrapping"/>
      </w:r>
      <w:r>
        <w:t xml:space="preserve">Có thể sát ý trong xương cốt Ân Thành Lan sớm đã không thể kìm chế muốn sôi trào, nhưng hắn vẫn giấu nó ở một nơi sâu xa trong hồn phách, băn khoăn lấy quốc gia bá tánh làm trọng sớm đã hòa vào trong máu thịt hắn từ nhỏ, làm cho hắn cho dù có đứng trước cừu hận, thì vẫn có thể kìm cương trước vực, cố nén hận ý truỳ tâm thấu xương, bận tâm mưu hoa ra một kế hoạch báo thù mà không tới mức kinh động đến Đại Kinh.</w:t>
      </w:r>
      <w:r>
        <w:br w:type="textWrapping"/>
      </w:r>
      <w:r>
        <w:br w:type="textWrapping"/>
      </w:r>
      <w:r>
        <w:t xml:space="preserve">Người, không thể không giết. Quốc, lại không thể không quan tâm.</w:t>
      </w:r>
      <w:r>
        <w:br w:type="textWrapping"/>
      </w:r>
      <w:r>
        <w:br w:type="textWrapping"/>
      </w:r>
      <w:r>
        <w:t xml:space="preserve">Phùng Kính bị hận ý ngập trời trong mắt Ân Thành Lan làm kinh sợ, thế nên đã quên mất hình ảnh ca múa mừng thiên hạ thái bình, tứ bề yên ổn của Đại Kinh bây giờ, cũng từng là Ân Thành Lan mặc giáp cầm đao, gối giáo chờ sáng giữa trời đông giá rét hay nóng bức ngột ngạt nơi biên cảnh, một tay dựng thành.</w:t>
      </w:r>
      <w:r>
        <w:br w:type="textWrapping"/>
      </w:r>
      <w:r>
        <w:br w:type="textWrapping"/>
      </w:r>
      <w:r>
        <w:t xml:space="preserve">————————————</w:t>
      </w:r>
      <w:r>
        <w:br w:type="textWrapping"/>
      </w:r>
      <w:r>
        <w:br w:type="textWrapping"/>
      </w:r>
      <w:r>
        <w:t xml:space="preserve">Jojo: Chỉ vài chương nữa thôi Linh Giang thiếu hiệp sẽ hiện thân ngay trước mắt Thái tử điện hạ, tui chỉ muốn nói, cảnh tượng đó nếu lên phim hẳn sẽ rất đẹp (๑&gt;◡&lt;๑)</w:t>
      </w:r>
      <w:r>
        <w:br w:type="textWrapping"/>
      </w:r>
      <w:r>
        <w:br w:type="textWrapping"/>
      </w:r>
    </w:p>
    <w:p>
      <w:pPr>
        <w:pStyle w:val="Heading2"/>
      </w:pPr>
      <w:bookmarkStart w:id="50" w:name="chương-29-đá-bắc-đẩu-11"/>
      <w:bookmarkEnd w:id="50"/>
      <w:r>
        <w:t xml:space="preserve">29. Chương 29: Đá Bắc Đẩu (11)</w:t>
      </w:r>
    </w:p>
    <w:p>
      <w:pPr>
        <w:pStyle w:val="Compact"/>
      </w:pPr>
      <w:r>
        <w:br w:type="textWrapping"/>
      </w:r>
      <w:r>
        <w:br w:type="textWrapping"/>
      </w:r>
      <w:r>
        <w:t xml:space="preserve">Edit + Beta: Jojo Nguyen</w:t>
      </w:r>
      <w:r>
        <w:br w:type="textWrapping"/>
      </w:r>
      <w:r>
        <w:br w:type="textWrapping"/>
      </w:r>
      <w:r>
        <w:t xml:space="preserve">Hoàng đế Đại Kinh tin Phật, cho nên hương khói Phật môn cực kỳ sung túc, một trấn nhỏ trung bình trong thành cũng có thể thấy tăng lữ thiết đàn giảng kinh thuyết pháp.</w:t>
      </w:r>
      <w:r>
        <w:br w:type="textWrapping"/>
      </w:r>
      <w:r>
        <w:br w:type="textWrapping"/>
      </w:r>
      <w:r>
        <w:t xml:space="preserve">Hoàng đế ngồi ở trong xe vuốt ve hộp gấm trên tay, nhớ tới lời trụ trì đại sư nói, mỉm cười hài lòng.</w:t>
      </w:r>
      <w:r>
        <w:br w:type="textWrapping"/>
      </w:r>
      <w:r>
        <w:br w:type="textWrapping"/>
      </w:r>
      <w:r>
        <w:t xml:space="preserve">Nếu có thể phù hộ cho Đại Kinh thái bình thịnh trị, hắn tức sẽ trở thành minh quân, lưu danh sử sách, rạng rỡ thiên cổ.</w:t>
      </w:r>
      <w:r>
        <w:br w:type="textWrapping"/>
      </w:r>
      <w:r>
        <w:br w:type="textWrapping"/>
      </w:r>
      <w:r>
        <w:t xml:space="preserve">Không có một sử sách nào lại đi ghi chép về những việc giết chóc nặng nề không thể lộ ra ngoài mà một minh quân đã làm trước khi hắn trở thành minh quân, bởi vì không cần hắn che đậy, thiên hạ cũng sẽ quên. Những bá tánh đơn thuần tầm thường đó, những sử quan dùng ngòi bút làm vũ khí đó, sẽ thay hắn minh oan, thay hắn che đậy.</w:t>
      </w:r>
      <w:r>
        <w:br w:type="textWrapping"/>
      </w:r>
      <w:r>
        <w:br w:type="textWrapping"/>
      </w:r>
      <w:r>
        <w:t xml:space="preserve">Chỉ có tay nắm hoàng quyền, chí cao vô thượng mới có thể chiếm được đãi ngộ đó, cho nên vô số người tranh đoạt đến phá đầu cũng muốn có vị trí này, hắn cũng thế, huống hồ, hắn còn được như mong muốn ngồi lên vị trí này.</w:t>
      </w:r>
      <w:r>
        <w:br w:type="textWrapping"/>
      </w:r>
      <w:r>
        <w:br w:type="textWrapping"/>
      </w:r>
      <w:r>
        <w:t xml:space="preserve">Trong lòng hoàng đế hoàn toàn là tự phụ, từ rèm cửa xe ngựa nhìn tăng nhân thiết đàn dưới gốc liễu cao to tươi tốt đầu phố, chờ hắn vì Phật Tổ thêm tiền dầu đèn rồi, chắc chắn Phật Tổ cũng sẽ quên đi hết thảy hắn làm trong quá khứ.</w:t>
      </w:r>
      <w:r>
        <w:br w:type="textWrapping"/>
      </w:r>
      <w:r>
        <w:br w:type="textWrapping"/>
      </w:r>
      <w:r>
        <w:t xml:space="preserve">Nghĩ đến đây, hoàng đế gõ gõ vách thành xe.</w:t>
      </w:r>
      <w:r>
        <w:br w:type="textWrapping"/>
      </w:r>
      <w:r>
        <w:br w:type="textWrapping"/>
      </w:r>
      <w:r>
        <w:t xml:space="preserve">"Bệ hạ?" Phùng Kính cưỡi ngựa đi theo bên cạnh xe.</w:t>
      </w:r>
      <w:r>
        <w:br w:type="textWrapping"/>
      </w:r>
      <w:r>
        <w:br w:type="textWrapping"/>
      </w:r>
      <w:r>
        <w:t xml:space="preserve">Hoàng đế: "Nếu Tuệ Quang thiền sư sư đệ của trụ trì đại sư muốn vì trẫm giảng kinh, trẫm tự nhiên không thể phật ý tốt của người ta, ngươi đi an bài một chút, trẫm tắm gội thay quần áo xong liền đi gặp hắn."</w:t>
      </w:r>
      <w:r>
        <w:br w:type="textWrapping"/>
      </w:r>
      <w:r>
        <w:br w:type="textWrapping"/>
      </w:r>
      <w:r>
        <w:t xml:space="preserve">Cả người Phùng Kính cứng đờ, ghìm chặt dây cương quấn trong tay, hầu kết lăn lộn, cắn răng tận lực làm cho ngữ khí mình như bình thường: "Bệ hạ, bên ngoài nhiều người hỗn tạp, ra ngoài đã lâu, còn thỉnh mau chóng hồi triều."</w:t>
      </w:r>
      <w:r>
        <w:br w:type="textWrapping"/>
      </w:r>
      <w:r>
        <w:br w:type="textWrapping"/>
      </w:r>
      <w:r>
        <w:t xml:space="preserve">Hoàng đế nói: "Trẫm biết. Phùng thống lĩnh, ngươi đều mau dong dài giống An Hỉ công công rồi, nếu đồ trẫm đã tự tay lấy được, ngày mai liền khởi hành hồi cung, dừng lại thêm nửa ngày một ngày cũng không tính chậm trễ, đi truyền ý chỉ của trẫm đi."</w:t>
      </w:r>
      <w:r>
        <w:br w:type="textWrapping"/>
      </w:r>
      <w:r>
        <w:br w:type="textWrapping"/>
      </w:r>
      <w:r>
        <w:t xml:space="preserve">Bên ngoài xe ngựa, Phùng Kính gian nan đáp lại, lồng ngực hắn có một phong thư Ân Thành Lan tự tay viết, lúc này lại như hàn băng, lôi kéo hắn rơi xuống dưới vực sâu, Phùng Kính há miệng hít thở, mới dường như từ trong kẽ động băng chui lên.</w:t>
      </w:r>
      <w:r>
        <w:br w:type="textWrapping"/>
      </w:r>
      <w:r>
        <w:br w:type="textWrapping"/>
      </w:r>
      <w:r>
        <w:t xml:space="preserve">Hắn nắm chặt roi ngựa, đau đớn nói dưới đáy lòng: "Một lần cuối cùng... Một lần cuối cùng..." Tựa như lặp lại những lời này, hắn mới có thể tiếp tục đi tiếp.</w:t>
      </w:r>
      <w:r>
        <w:br w:type="textWrapping"/>
      </w:r>
      <w:r>
        <w:br w:type="textWrapping"/>
      </w:r>
      <w:r>
        <w:t xml:space="preserve">Tắm rửa thay y phục, đốt hương rửa tay, hoàng đế đổi một bộ tăng bào của đệ tử tục gia đi gặp thiền sư.</w:t>
      </w:r>
      <w:r>
        <w:br w:type="textWrapping"/>
      </w:r>
      <w:r>
        <w:br w:type="textWrapping"/>
      </w:r>
      <w:r>
        <w:t xml:space="preserve">Ngoài phòng có trọng binh trông coi, Phùng Kính cầm đao đứng ở một bên, gân xanh giữa cổ banh ra, cúi thấp đầu, vận hết toàn lực mới kìm cho mình không lên tiếng.</w:t>
      </w:r>
      <w:r>
        <w:br w:type="textWrapping"/>
      </w:r>
      <w:r>
        <w:br w:type="textWrapping"/>
      </w:r>
      <w:r>
        <w:t xml:space="preserve">Trong phòng truyền đến tiếng mõ gỗ "Đốc đốc" ôn hòa, hoàng đế cố ý để người bên trong đợi một hồi, ung dung thong thả phất thẳng mép áo bào, lúc này mới đem một tay dựng trước ngực, làm thành hình kính Phật, đẩy cửa phòng ra.</w:t>
      </w:r>
      <w:r>
        <w:br w:type="textWrapping"/>
      </w:r>
      <w:r>
        <w:br w:type="textWrapping"/>
      </w:r>
      <w:r>
        <w:t xml:space="preserve">Cánh cửa khắc hoa văn từ từ mở ra, có thể thấy trong phòng một tấm màn lụa mỏng rủ xuống, tung bay theo gió như sóng biển màu xanh, trong trướng mơ hồ có thể thấy một người ngồi ngay ngắn sau bức màn.</w:t>
      </w:r>
      <w:r>
        <w:br w:type="textWrapping"/>
      </w:r>
      <w:r>
        <w:br w:type="textWrapping"/>
      </w:r>
      <w:r>
        <w:t xml:space="preserve">Cửa phòng phía sau khép lại, một tiếng cọt kẹt nhẹ nhàng không hiểu sao đánh vào lòng hoàng đế.</w:t>
      </w:r>
      <w:r>
        <w:br w:type="textWrapping"/>
      </w:r>
      <w:r>
        <w:br w:type="textWrapping"/>
      </w:r>
      <w:r>
        <w:t xml:space="preserve">Ngực hắn trống rỗng, một thứ cảm giác khó có thể hình dung dâng trào khắp người hắn, siết lại cổ họng hắn.</w:t>
      </w:r>
      <w:r>
        <w:br w:type="textWrapping"/>
      </w:r>
      <w:r>
        <w:br w:type="textWrapping"/>
      </w:r>
      <w:r>
        <w:t xml:space="preserve">Người sau màn lụa mỏng không phát ra chút âm thanh nào, lại làm cho hoàng đế theo bản năng sinh ra một kích động muốn lập tức xoay người rời đi.</w:t>
      </w:r>
      <w:r>
        <w:br w:type="textWrapping"/>
      </w:r>
      <w:r>
        <w:br w:type="textWrapping"/>
      </w:r>
      <w:r>
        <w:t xml:space="preserve">Nhưng hắn không đi, kiêu hãnh và tự phụ của ngôi vị cao không cho phép hắn lùi đi một bước.</w:t>
      </w:r>
      <w:r>
        <w:br w:type="textWrapping"/>
      </w:r>
      <w:r>
        <w:br w:type="textWrapping"/>
      </w:r>
      <w:r>
        <w:t xml:space="preserve">Hoàng đế nắm chuỗi Phật châu bằng gỗ tử đàn trong tay thật chặt, cuối cùng nâng bước đi vào trong phòng, vén từng lớp từng lớp màn rủ trên mặt đất, miệng nói: "Để đại sư chờ lâu, trẫm..."</w:t>
      </w:r>
      <w:r>
        <w:br w:type="textWrapping"/>
      </w:r>
      <w:r>
        <w:br w:type="textWrapping"/>
      </w:r>
      <w:r>
        <w:t xml:space="preserve">Yết hầu bỗng nhiên như bị bóp lấy, lời nói còn dang dở biến mất trong đôi mắt trừng lớn vì kinh hoàng.</w:t>
      </w:r>
      <w:r>
        <w:br w:type="textWrapping"/>
      </w:r>
      <w:r>
        <w:br w:type="textWrapping"/>
      </w:r>
      <w:r>
        <w:t xml:space="preserve">Hắn nhìn thấy Thái tử đã chết nhiều năm đang ngồi trên chiếc ghế ngọc thạch màu bích lục, huyền bào uốn lượn chấm đất, cách tầm tay bày một cái bàn nhỏ, pha một bình trà đắng thanh trong, mùi hương lượn lờ bay khắp phòng.</w:t>
      </w:r>
      <w:r>
        <w:br w:type="textWrapping"/>
      </w:r>
      <w:r>
        <w:br w:type="textWrapping"/>
      </w:r>
      <w:r>
        <w:t xml:space="preserve">Như quanh năm trước đó, trong Đông Cung đại điện.</w:t>
      </w:r>
      <w:r>
        <w:br w:type="textWrapping"/>
      </w:r>
      <w:r>
        <w:br w:type="textWrapping"/>
      </w:r>
      <w:r>
        <w:t xml:space="preserve">Ân Thành Lan kéo tay áo pha trà, mí mắt cũng chưa từng nâng một chút: "Hoàng huynh đến rồi, ngồi đi."</w:t>
      </w:r>
      <w:r>
        <w:br w:type="textWrapping"/>
      </w:r>
      <w:r>
        <w:br w:type="textWrapping"/>
      </w:r>
      <w:r>
        <w:t xml:space="preserve">Trong nháy mắt đó, hoàng đế cửu ngũ chí tôn đột nhiên phát hiện, hóa ra đã nhiều năm như vậy, hắn vẫn chỉ là một hoàng tử bình thường không đáng chú ý, mà người này vẫn như trước là tay giữ trăm vạn hùng binh điêu luyện thành thạo, không người nào có thể lấy tài lấy đức địch nổi: Thái tử Đại Kinh.</w:t>
      </w:r>
      <w:r>
        <w:br w:type="textWrapping"/>
      </w:r>
      <w:r>
        <w:br w:type="textWrapping"/>
      </w:r>
      <w:r>
        <w:t xml:space="preserve">Trong phút chốc con mắt hoàng đế nổi lên tơ máu đỏ tươi, ngón tay gắt gao nắm chặt lấy Phật châu, biểu tình dữ tợn thở phì phò: "Ngươi cư nhiên... Không chết!"</w:t>
      </w:r>
      <w:r>
        <w:br w:type="textWrapping"/>
      </w:r>
      <w:r>
        <w:br w:type="textWrapping"/>
      </w:r>
      <w:r>
        <w:t xml:space="preserve">Ân Thành Lan không nhanh không chậm nâng mí mắt lên, nhìn sắc mặt sợ hãi cả người run rẩy của hoàng đế, khẽ mỉm cười, thản nhiên nói: "Hoàng huynh còn ở trên nhân thế, bổn cung nào dám xuống địa ngục một mình."</w:t>
      </w:r>
      <w:r>
        <w:br w:type="textWrapping"/>
      </w:r>
      <w:r>
        <w:br w:type="textWrapping"/>
      </w:r>
      <w:r>
        <w:t xml:space="preserve">Hoàng đế cả kinh, trong lòng bốc lên sóng to gió lớn, cơ hồ thở không nổi, lồng ngực chập chùng kịch liệt, bộ dạng như một kẻ hấp hối sắp chết, hắn theo bản năng muốn bắt lấy thứ gì, nắm lấy màn lụa mỏng bên cạnh.</w:t>
      </w:r>
      <w:r>
        <w:br w:type="textWrapping"/>
      </w:r>
      <w:r>
        <w:br w:type="textWrapping"/>
      </w:r>
      <w:r>
        <w:t xml:space="preserve">Màn trướng không chịu được lực, từng lớp từng lớp rơi xuống, tung bay chập chờn, như làn sóng liên tục cuồn cuộn, ngăn giữa hoàng đế cùng Ân Thành Lan.</w:t>
      </w:r>
      <w:r>
        <w:br w:type="textWrapping"/>
      </w:r>
      <w:r>
        <w:br w:type="textWrapping"/>
      </w:r>
      <w:r>
        <w:t xml:space="preserve">Trong làn sóng lụa mỏng manh, hoàng đế nhìn thấy Ân Thành Lan chậm rãi cong khóe môi, nở nụ cười, như linh hồn ma quỷ từ vực sâu biển máu bò ra, mang theo mối hận sâu sắc trở về với nhân gian.</w:t>
      </w:r>
      <w:r>
        <w:br w:type="textWrapping"/>
      </w:r>
      <w:r>
        <w:br w:type="textWrapping"/>
      </w:r>
      <w:r>
        <w:t xml:space="preserve">Hoàng đế hoảng sợ đến cực hạn.</w:t>
      </w:r>
      <w:r>
        <w:br w:type="textWrapping"/>
      </w:r>
      <w:r>
        <w:br w:type="textWrapping"/>
      </w:r>
      <w:r>
        <w:t xml:space="preserve">Ngoài phòng truyền đến âm thanh dò hỏi nho nhỏ của hạ nhân, lúc này hoàng đế mới phản ứng lại được, vừa bước lùi về phía cửa, vừa giận dữ gầm lên: "Người đâu! Bắt... Bắt nghịch tặc!!!"</w:t>
      </w:r>
      <w:r>
        <w:br w:type="textWrapping"/>
      </w:r>
      <w:r>
        <w:br w:type="textWrapping"/>
      </w:r>
      <w:r>
        <w:t xml:space="preserve">Hắn xoay người mở cửa, thời điểm quay đầu lại, người vốn ngồi trong màn lụa mỏng xanh đã biến mất vô tung.</w:t>
      </w:r>
      <w:r>
        <w:br w:type="textWrapping"/>
      </w:r>
      <w:r>
        <w:br w:type="textWrapping"/>
      </w:r>
      <w:r>
        <w:t xml:space="preserve">Phùng Kính cùng cấm quân xông vào, thấy tình cảnh này, cũng không nhiều lời, lưu lại một đội thủ hoàng đế, tự mình dẫn người xông ra ngoài.</w:t>
      </w:r>
      <w:r>
        <w:br w:type="textWrapping"/>
      </w:r>
      <w:r>
        <w:br w:type="textWrapping"/>
      </w:r>
      <w:r>
        <w:t xml:space="preserve">Hoàng đế được một cấm quân đỡ, khom lưng như cánh cung thở hổn hển kịch liệt, cả người bị mồ hôi lạnh tuôn ra ướt đẫm, thanh đao bản rộng của cấm quân chiết xạ ra một dáng vẻ chật vật, nghĩ đến vừa rồi, trong lòng hắn phát lạnh, Thái tử không chết, cư nhiên không chết!</w:t>
      </w:r>
      <w:r>
        <w:br w:type="textWrapping"/>
      </w:r>
      <w:r>
        <w:br w:type="textWrapping"/>
      </w:r>
      <w:r>
        <w:t xml:space="preserve">Mồ hôi lạnh lăn vào trong mắt hoàng đế, nhiễm đỏ tròng mắt hắn, hắn đột nhiên ngồi thẳng dậy, đẩy người ra, rút một thanh bội đao của cấm quân nắm trên tay, hét lớn: "Hắn không thể không chết, hắn nhất định phải chết!"</w:t>
      </w:r>
      <w:r>
        <w:br w:type="textWrapping"/>
      </w:r>
      <w:r>
        <w:br w:type="textWrapping"/>
      </w:r>
      <w:r>
        <w:t xml:space="preserve">Hoàng đế như thể bị điên rồi giơ đao cười rộ lên: "Ta có thể giết hắn một lần, cũng có thể giết hắn ngàn lần vạn lần!"</w:t>
      </w:r>
      <w:r>
        <w:br w:type="textWrapping"/>
      </w:r>
      <w:r>
        <w:br w:type="textWrapping"/>
      </w:r>
      <w:r>
        <w:t xml:space="preserve">Phùng Kính vội vã chạy ra đường, chỉ thấy bốn phía dường như vẫn náo nhiệt yên ổn như bình thường, người bán hàng rong đi lại, lũ nhỏ nô đùa ầm ĩ, thị vệ bên cạnh bối rối nhìn Đông nhìn Tây, không nhịn được nói: "Phùng thống lĩnh, nghịch tặc bệ hạ nói là người phương nào? Ta cái gì cũng chưa thấy, cũng không có nghe động tĩnh gì, ban ngày ban mặt từ đâu ra nghịch tặc?"</w:t>
      </w:r>
      <w:r>
        <w:br w:type="textWrapping"/>
      </w:r>
      <w:r>
        <w:br w:type="textWrapping"/>
      </w:r>
      <w:r>
        <w:t xml:space="preserve">Phùng Kính lạnh lùng nói: "Bệ hạ nói có là có."</w:t>
      </w:r>
      <w:r>
        <w:br w:type="textWrapping"/>
      </w:r>
      <w:r>
        <w:br w:type="textWrapping"/>
      </w:r>
      <w:r>
        <w:t xml:space="preserve">Thị vệ vội vàng: "Vâng vâng, nhưng ta truy hướng nào?"</w:t>
      </w:r>
      <w:r>
        <w:br w:type="textWrapping"/>
      </w:r>
      <w:r>
        <w:br w:type="textWrapping"/>
      </w:r>
      <w:r>
        <w:t xml:space="preserve">Bàn tay cầm đao của Phùng Kính nắm thật chặt, ánh mắt trông về phía xa, phố lớn ngõ nhỏ thỉnh thoảng vẫn có xe ngựa qua lại, hắn thực mau đưa tầm mắt nhắm vào một cỗ xe ngựa trông rất đỗi bình thường, xe ngựa chạy về hướng cửa thành, chỉ lát nữa thôi là sẽ rời khỏi Tây Nam thành.</w:t>
      </w:r>
      <w:r>
        <w:br w:type="textWrapping"/>
      </w:r>
      <w:r>
        <w:br w:type="textWrapping"/>
      </w:r>
      <w:r>
        <w:t xml:space="preserve">Phùng Kính bước một bước, dừng lại, mạch máu trên mu bàn tay nắm đao nổi lên, hắn do dự, xé rách lý trí.</w:t>
      </w:r>
      <w:r>
        <w:br w:type="textWrapping"/>
      </w:r>
      <w:r>
        <w:br w:type="textWrapping"/>
      </w:r>
      <w:r>
        <w:t xml:space="preserve">Một đứa bé cầm kẹo hồ lô té nhào bên chân hắn, Phùng Kính cúi đầu nâng dậy, đứa bé dùng tay áo quệt quệt mũi, cười hì hì chạy vào trong lồng ngực của mẫu thân.</w:t>
      </w:r>
      <w:r>
        <w:br w:type="textWrapping"/>
      </w:r>
      <w:r>
        <w:br w:type="textWrapping"/>
      </w:r>
      <w:r>
        <w:t xml:space="preserve">Trời yên biển lặng – đây mới là thứ mà thân làm bề tôi như hắn trông mong, ngay cả... Người ở ngôi vị kia là hạng người gì, đã làm chuyện gì, chỉ cần có thể mang đến thái bình cho Đại Kinh, còn lại thì có quan hệ gì.</w:t>
      </w:r>
      <w:r>
        <w:br w:type="textWrapping"/>
      </w:r>
      <w:r>
        <w:br w:type="textWrapping"/>
      </w:r>
      <w:r>
        <w:t xml:space="preserve">Phùng Kính thì thào nói câu "Xin lỗi", rồi giương giọng: "Theo ta, truy cản chiếc xe ngựa kia!"</w:t>
      </w:r>
      <w:r>
        <w:br w:type="textWrapping"/>
      </w:r>
      <w:r>
        <w:br w:type="textWrapping"/>
      </w:r>
      <w:r>
        <w:t xml:space="preserve">Giữa trưa, rừng Mi Tà, Linh Giang đứng ở rìa cánh rừng, nhìn lướt qua Tề Anh chờ bên ngoài rừng phía sau, nhanh gọn dứt khoát chui vào trong rừng.</w:t>
      </w:r>
      <w:r>
        <w:br w:type="textWrapping"/>
      </w:r>
      <w:r>
        <w:br w:type="textWrapping"/>
      </w:r>
      <w:r>
        <w:t xml:space="preserve">Tề Anh vỗ vỗ con chim đưa tin đang bực bội trong lồng tre bên cạnh, nhìn bóng râm xanh u phía trước: "Chim thần ấy à, lớn lên tròn vo một cục, vẫn cứ là chim thần, các ngươi không so được đâu."</w:t>
      </w:r>
      <w:r>
        <w:br w:type="textWrapping"/>
      </w:r>
      <w:r>
        <w:br w:type="textWrapping"/>
      </w:r>
      <w:r>
        <w:t xml:space="preserve">Vừa vào cánh rừng, ánh sáng bốn phía lập tức ảm đạm xuống.</w:t>
      </w:r>
      <w:r>
        <w:br w:type="textWrapping"/>
      </w:r>
      <w:r>
        <w:br w:type="textWrapping"/>
      </w:r>
      <w:r>
        <w:t xml:space="preserve">Ngay cả gió cũng yên tĩnh chết lặng.</w:t>
      </w:r>
      <w:r>
        <w:br w:type="textWrapping"/>
      </w:r>
      <w:r>
        <w:br w:type="textWrapping"/>
      </w:r>
      <w:r>
        <w:t xml:space="preserve">Cây rừng chết cứng trên một đầm lầy mọc đầy bèo xanh biếc, bề ngoài phủ đầy rễ cây mục nát cùng lá rụng, bên trong chìm nổi những xác chết thối rữa tanh tưởi, cũng không biết là dã thú hay là người, chỉ còn lại xương trắng treo ít thịt.</w:t>
      </w:r>
      <w:r>
        <w:br w:type="textWrapping"/>
      </w:r>
      <w:r>
        <w:br w:type="textWrapping"/>
      </w:r>
      <w:r>
        <w:t xml:space="preserve">Khắp cánh rừng dường như chỉ nghe thấy tiếng đập cánh của riêng mình, Linh Giang nín hơi, tìm kiếm nơi có lượng lớn đỉa trùng tụ tập mà Tề Anh nói.</w:t>
      </w:r>
      <w:r>
        <w:br w:type="textWrapping"/>
      </w:r>
      <w:r>
        <w:br w:type="textWrapping"/>
      </w:r>
      <w:r>
        <w:t xml:space="preserve">Y bay trong chốc lát, không có thu hoạch gì, dự định tìm một cái cây cho cánh nhỏ nghỉ ngơi, y cực kỳ cẩn thận, trước tiên dùng cánh nhỏ vỗ xuống một cành cây to bằng cổ tay ở ngay gần trước mặt, ra tay không nặng, cành cây kia lại phát ra tiếng vang kẽo kẹt, ào ào gãy xuống, lộ ra lõi cây sớm đã bị rỗng không.</w:t>
      </w:r>
      <w:r>
        <w:br w:type="textWrapping"/>
      </w:r>
      <w:r>
        <w:br w:type="textWrapping"/>
      </w:r>
      <w:r>
        <w:t xml:space="preserve">Linh Giang cúi đầu, thấy thân cây rơi vào trong đầm lầy, rồi từ từ chìm vào đám bèo xanh yên tĩnh trên mặt đầm, đầm lầy ùng ục sủi lên bong bóng màu xanh lục, rất mau nuốt chửng cành cây khô.</w:t>
      </w:r>
      <w:r>
        <w:br w:type="textWrapping"/>
      </w:r>
      <w:r>
        <w:br w:type="textWrapping"/>
      </w:r>
      <w:r>
        <w:t xml:space="preserve">Sau đó, đầm lầy lại lần nữa bị bèo xanh kéo đến che kín, hệt như mặt nước hồ.</w:t>
      </w:r>
      <w:r>
        <w:br w:type="textWrapping"/>
      </w:r>
      <w:r>
        <w:br w:type="textWrapping"/>
      </w:r>
      <w:r>
        <w:t xml:space="preserve">Linh Giang ngước mắt đảo qua cánh rừng Mi Tà tối tăm nặng nề, nhận ra một điều, e rằng bọn họ đã đánh giá thấp khu rừng này, cũng đã đánh giá cao Bùi Giang Nam, nếu Bùi Giang Nam không có chỗ đặt chân trong rừng Mi Tà, bất kỳ một gốc cây khô nào cũng không chịu nổi trọng lượng hắn, đi nhầm vào là sẽ như cành cây gãy vừa rồi chìm xuống dưới đầm lầy, mà thi cốt hắn bây giờ hẳn cũng sẽ rất khó tìm.</w:t>
      </w:r>
      <w:r>
        <w:br w:type="textWrapping"/>
      </w:r>
      <w:r>
        <w:br w:type="textWrapping"/>
      </w:r>
      <w:r>
        <w:t xml:space="preserve">Hắn có chết hay không, Linh Giang không quan tâm, y chỉ quan tâm đá Bắc Đẩu trên người Bùi Giang Nam có chìm theo xuống đầm lầy hay không thôi.</w:t>
      </w:r>
      <w:r>
        <w:br w:type="textWrapping"/>
      </w:r>
      <w:r>
        <w:br w:type="textWrapping"/>
      </w:r>
      <w:r>
        <w:t xml:space="preserve">Đó là thuốc giải của Ân Thành Lan, y không thể không cần.</w:t>
      </w:r>
      <w:r>
        <w:br w:type="textWrapping"/>
      </w:r>
      <w:r>
        <w:br w:type="textWrapping"/>
      </w:r>
      <w:r>
        <w:t xml:space="preserve">Linh Giang lơ lửng giữa không trung, mặt không cảm xúc híp mắt, không biết đang nghĩ gì.</w:t>
      </w:r>
      <w:r>
        <w:br w:type="textWrapping"/>
      </w:r>
      <w:r>
        <w:br w:type="textWrapping"/>
      </w:r>
      <w:r>
        <w:t xml:space="preserve">Y bỗng nhiên cúi đầu nhìn chằm chằm vòng chân màu bạc trên vuốt mình, trong bóng tối mịt mờ vẫn có thể nhìn thấy một ánh bạc lóe qua, sau đó y không biết từ nơi nào lấy ra cái bát gỗ của mình, dùng một cái cánh nhỏ bưng lên, đặt ở trước mắt xem kỹ càng.</w:t>
      </w:r>
      <w:r>
        <w:br w:type="textWrapping"/>
      </w:r>
      <w:r>
        <w:br w:type="textWrapping"/>
      </w:r>
      <w:r>
        <w:t xml:space="preserve">Lát sau Linh Giang lưu luyến thu bát gỗ nhỏ về, nhắm chặt mắt lại.</w:t>
      </w:r>
      <w:r>
        <w:br w:type="textWrapping"/>
      </w:r>
      <w:r>
        <w:br w:type="textWrapping"/>
      </w:r>
      <w:r>
        <w:t xml:space="preserve">Đầm lầy rậm rạp tối tăm, nước bùn ẩm ướt hôi tanh, rễ cây chết héo cùng lá rụng, bèo xanh miên man vô bờ vô tận, toàn bộ rừng Mi Tà đều hiện lên trong óc sau khi Linh Giang nhắm mắt lại.</w:t>
      </w:r>
      <w:r>
        <w:br w:type="textWrapping"/>
      </w:r>
      <w:r>
        <w:br w:type="textWrapping"/>
      </w:r>
      <w:r>
        <w:t xml:space="preserve">Y thấp giọng phát ra tiếng thì thầm tối nghĩa khó hiểu, như là thần chú, lại mơ mơ hồ hồ, chữ không thành từ, từ không thành câu, câu không thành văn, càng giống như một thứ ngôn ngữ bí ẩn quỷ dị.</w:t>
      </w:r>
      <w:r>
        <w:br w:type="textWrapping"/>
      </w:r>
      <w:r>
        <w:br w:type="textWrapping"/>
      </w:r>
      <w:r>
        <w:t xml:space="preserve">Cánh rừng ảm đạm ngay cả ánh mặt trời dường như cũng không muốn chiếu vào theo tiếng thì thầm của Linh Giang bỗng nhiên xuất hiện một tia sáng, nếu có người trông thấy, sẽ phát hiện kim quang(*) đó là từ lửa thiêu ở trên người Linh Giang phát ra.</w:t>
      </w:r>
      <w:r>
        <w:br w:type="textWrapping"/>
      </w:r>
      <w:r>
        <w:br w:type="textWrapping"/>
      </w:r>
      <w:r>
        <w:t xml:space="preserve">((*)Kim quang: ánh sáng vàng)</w:t>
      </w:r>
      <w:r>
        <w:br w:type="textWrapping"/>
      </w:r>
      <w:r>
        <w:br w:type="textWrapping"/>
      </w:r>
      <w:r>
        <w:t xml:space="preserve">Đúng là thiêu – thân thể nhỏ bé tròn vo một nắm kia dường như đang đắm chìm trong đoàn lửa rực cháy nóng bỏng, y là trung tâm của ngọn lửa ánh vàng, bao bọc lớp ngoài cùng là ngọn lửa xanh u yên tĩnh, Linh Giang thấp giọng chậm rãi nói: "Tản ra."</w:t>
      </w:r>
      <w:r>
        <w:br w:type="textWrapping"/>
      </w:r>
      <w:r>
        <w:br w:type="textWrapping"/>
      </w:r>
      <w:r>
        <w:t xml:space="preserve">Ngọn lửa xanh u liền tản ra toàn bộ rừng Mi Tà, bám vào cỏ, vào lá, vào đất, vào cây, những thứ không liên quan đều tránh ra, đầm lầy thối nát giống như bị người dùng đao bổ xuống thật mạnh, phát ra tiếng sủi bọt ùng ục nặng nề, nước bùn sền sệt cũng chậm rãi tách ra.</w:t>
      </w:r>
      <w:r>
        <w:br w:type="textWrapping"/>
      </w:r>
      <w:r>
        <w:br w:type="textWrapping"/>
      </w:r>
      <w:r>
        <w:t xml:space="preserve">Bên trong nước bùn lầy lội tối tăm, vô số đồ vật lần lượt bị bóc ra, Linh Giang nhắm hai mắt, phe phẩy cánh nhỏ, cách không đem thứ không phải vật y muốn đẩy sang bên cạnh.</w:t>
      </w:r>
      <w:r>
        <w:br w:type="textWrapping"/>
      </w:r>
      <w:r>
        <w:br w:type="textWrapping"/>
      </w:r>
      <w:r>
        <w:t xml:space="preserve">"Không phải cái này, vừa mới chết, sẽ không rữa nhanh như vậy."</w:t>
      </w:r>
      <w:r>
        <w:br w:type="textWrapping"/>
      </w:r>
      <w:r>
        <w:br w:type="textWrapping"/>
      </w:r>
      <w:r>
        <w:t xml:space="preserve">Trong khu rừng rậm rạp yên tĩnh, một con tiểu hoàng điểu đắm chìm trong kim quang, miệng lẩm nhẩm thì thầm.</w:t>
      </w:r>
      <w:r>
        <w:br w:type="textWrapping"/>
      </w:r>
      <w:r>
        <w:br w:type="textWrapping"/>
      </w:r>
      <w:r>
        <w:t xml:space="preserve">Dưới chân nó, nước bùn toác ra làm hai nửa, không ngừng xuất hiện những thứ đồ bẩn thỉu, cách đó không xa là một bộ xương khô bị nâng giữa không trung, tiểu hoàng điểu lạnh lùng đem bộ xương khô ném sang một bên, lầu bầu: "Quá xấu."</w:t>
      </w:r>
      <w:r>
        <w:br w:type="textWrapping"/>
      </w:r>
      <w:r>
        <w:br w:type="textWrapping"/>
      </w:r>
      <w:r>
        <w:t xml:space="preserve">Bằng không đâu, chết rồi cũng phải xinh đẹp à.</w:t>
      </w:r>
      <w:r>
        <w:br w:type="textWrapping"/>
      </w:r>
      <w:r>
        <w:br w:type="textWrapping"/>
      </w:r>
      <w:r>
        <w:t xml:space="preserve">Không biết qua bao lâu, một khối thi thể vẫn còn mặc xiêm y, cả người bọc đầy nước bùn, lúc nhúc sâu rụng bị cách không lôi dậy.</w:t>
      </w:r>
      <w:r>
        <w:br w:type="textWrapping"/>
      </w:r>
      <w:r>
        <w:br w:type="textWrapping"/>
      </w:r>
      <w:r>
        <w:t xml:space="preserve">"Tìm được rồi."</w:t>
      </w:r>
      <w:r>
        <w:br w:type="textWrapping"/>
      </w:r>
      <w:r>
        <w:br w:type="textWrapping"/>
      </w:r>
      <w:r>
        <w:t xml:space="preserve">Mặc dù là trăm đắng ngàn cay mới tìm thấy vật muốn tìm, tiểu hoàng điểu lại chẳng hề kích động lấy nửa phần, bình tĩnh tuấn mỹ cực kỳ, vừa nhìn liền biết là chim đã từng trải.</w:t>
      </w:r>
      <w:r>
        <w:br w:type="textWrapping"/>
      </w:r>
      <w:r>
        <w:br w:type="textWrapping"/>
      </w:r>
      <w:r>
        <w:t xml:space="preserve">Y bẻ mặt thi thể qua nhìn một lát, xác định đây là Bùi Giang Nam không sai, bèn thay Quý Ngọc Sơn phỉ nhổ chút: "Cặn bã... Dâm tặc!"</w:t>
      </w:r>
      <w:r>
        <w:br w:type="textWrapping"/>
      </w:r>
      <w:r>
        <w:br w:type="textWrapping"/>
      </w:r>
      <w:r>
        <w:t xml:space="preserve">Sau đó thi pháp siết chặt vai thi thể, lắc thật mạnh, phốc phốc bịch bịch, rũ rơi bùn thối, sâu, cùng với cánh tay cánh chân linh tinh, chợt một tiếng giòn giã vang lên khác với những tiếng rơi khác, Linh Giang cúi đầu, thấy một cái túi nhỏ dơ bẩn.</w:t>
      </w:r>
      <w:r>
        <w:br w:type="textWrapping"/>
      </w:r>
      <w:r>
        <w:br w:type="textWrapping"/>
      </w:r>
      <w:r>
        <w:t xml:space="preserve">Tuỳ nay ném thi thể đi, y đem cái túi nhỏ mở bung, từ bên trong lấy ra một chiếc hộp gấm vuông vức to bằng lòng bàn tay cùng với một phong thư dính đầy bùn.</w:t>
      </w:r>
      <w:r>
        <w:br w:type="textWrapping"/>
      </w:r>
      <w:r>
        <w:br w:type="textWrapping"/>
      </w:r>
      <w:r>
        <w:t xml:space="preserve">Giấy viết thư ướt đẫm, Linh Giang vuốt phẳng gắng nhìn xuống, lại chỉ có thể nhìn ra mấy chữ "Mi Tà... Quỷ Cô..." trên trang giấy nhòe mờ, vẫn là nhờ vào những nét chữ dày đặc, mà mực chưa hoàn toàn tan đi.</w:t>
      </w:r>
      <w:r>
        <w:br w:type="textWrapping"/>
      </w:r>
      <w:r>
        <w:br w:type="textWrapping"/>
      </w:r>
      <w:r>
        <w:t xml:space="preserve">Y thực mau vứt bỏ lá thư, ánh mắt rơi lên hộp gấm nhỏ.</w:t>
      </w:r>
      <w:r>
        <w:br w:type="textWrapping"/>
      </w:r>
      <w:r>
        <w:br w:type="textWrapping"/>
      </w:r>
      <w:r>
        <w:t xml:space="preserve">Bề ngoài hộp gấm đen kịt, làm bằng sắt đen, phía trên treo một cái khóa đồng phức tạp, Linh Giang ngẫm nghĩ, nhấc móng vuốt lên hư không sờ một cái, khóa đồng liền tan thành bột phấn.</w:t>
      </w:r>
      <w:r>
        <w:br w:type="textWrapping"/>
      </w:r>
      <w:r>
        <w:br w:type="textWrapping"/>
      </w:r>
      <w:r>
        <w:t xml:space="preserve">...</w:t>
      </w:r>
      <w:r>
        <w:br w:type="textWrapping"/>
      </w:r>
      <w:r>
        <w:br w:type="textWrapping"/>
      </w:r>
      <w:r>
        <w:t xml:space="preserve">Có đôi khi vũ lực dễ sử dụng hơn trí lực nhiều lắm.</w:t>
      </w:r>
      <w:r>
        <w:br w:type="textWrapping"/>
      </w:r>
      <w:r>
        <w:br w:type="textWrapping"/>
      </w:r>
      <w:r>
        <w:t xml:space="preserve">Linh Giang thu hồi pháp thuật, biến ảo thành người, mở chiếc hộp ra.</w:t>
      </w:r>
      <w:r>
        <w:br w:type="textWrapping"/>
      </w:r>
      <w:r>
        <w:br w:type="textWrapping"/>
      </w:r>
      <w:r>
        <w:t xml:space="preserve">Bên trong hộp gỗ vách đỏ đặt một hòn đá màu đen góc cạnh không đều, lớn chừng đồng tiền nhỏ, tầm thường vô cùng, Linh Giang tin chắc y chỉ cần tùy vuốt nhặt một viên dưới ven đường, đều so với thứ đồ chơi này đẹp hơn nhiều.</w:t>
      </w:r>
      <w:r>
        <w:br w:type="textWrapping"/>
      </w:r>
      <w:r>
        <w:br w:type="textWrapping"/>
      </w:r>
      <w:r>
        <w:t xml:space="preserve">Bùi Giang Nam đã sớm đánh tráo? Cái ý niệm này hiện lên ở trong đầu Linh Giang, lại hoàn toàn bị đánh tan sau khi y bốc hòn đá lên.</w:t>
      </w:r>
      <w:r>
        <w:br w:type="textWrapping"/>
      </w:r>
      <w:r>
        <w:br w:type="textWrapping"/>
      </w:r>
      <w:r>
        <w:t xml:space="preserve">Ngay khi tia sáng bé nhỏ rơi xuống trên mặt đá, hòn đá vốn đen thùi thế nhưng hiện ra tinh mang màu đen long lanh, theo góc độ biến hóa, góc cạnh không đồng đều phía trên chiết xạ ra tia sáng rực rỡ, sau khi biến hóa đến một góc độ, tia sáng trên góc cạnh vừa vặn hợp với bề mặt óng ánh tinh mang của hòn đá tạo thành hình dạng của thất tinh Bắc Đẩu trong trời đêm.</w:t>
      </w:r>
      <w:r>
        <w:br w:type="textWrapping"/>
      </w:r>
      <w:r>
        <w:br w:type="textWrapping"/>
      </w:r>
      <w:r>
        <w:t xml:space="preserve">Vì thế hòn đá này có tên là Bắc Đẩu.</w:t>
      </w:r>
      <w:r>
        <w:br w:type="textWrapping"/>
      </w:r>
      <w:r>
        <w:br w:type="textWrapping"/>
      </w:r>
      <w:r>
        <w:t xml:space="preserve">Linh Giang nhìn chằm chằm đá Bắc Đẩu, nhăn mày, lo lắng không biết răng Ân Thành Lan có ổn hay không đây.</w:t>
      </w:r>
      <w:r>
        <w:br w:type="textWrapping"/>
      </w:r>
      <w:r>
        <w:br w:type="textWrapping"/>
      </w:r>
      <w:r>
        <w:t xml:space="preserve">Tiến đến ngửi một hơi, ngửi thấy một cỗ vị dược thảo, phỏng chừng lại là dược thảo lớn thành bộ dạng kỳ quái gì đó, nghĩ thông suốt rồi, Linh Giang cũng không do dự nữa, hóa về chim nhỏ, ngậm cục đá bay ra ngoài.</w:t>
      </w:r>
      <w:r>
        <w:br w:type="textWrapping"/>
      </w:r>
      <w:r>
        <w:br w:type="textWrapping"/>
      </w:r>
      <w:r>
        <w:t xml:space="preserve">Y đi vào ước chừng hơn một canh giờ, một chút động tĩnh đều không có, thật vất vả mới ra được tới ngoài. Tề Anh nhìn thấy nắm vàng về, thở phào nhẹ nhõm: "Tìm được rồi? Thật sự tốt quá."</w:t>
      </w:r>
      <w:r>
        <w:br w:type="textWrapping"/>
      </w:r>
      <w:r>
        <w:br w:type="textWrapping"/>
      </w:r>
      <w:r>
        <w:t xml:space="preserve">Theo bản năng muốn lấy một hạt đậu phộng ra thưởng nó.</w:t>
      </w:r>
      <w:r>
        <w:br w:type="textWrapping"/>
      </w:r>
      <w:r>
        <w:br w:type="textWrapping"/>
      </w:r>
      <w:r>
        <w:t xml:space="preserve">Linh Giang ghét bỏ hất đầu, phun đá Bắc Đẩu xuống lòng bàn tay hắn.</w:t>
      </w:r>
      <w:r>
        <w:br w:type="textWrapping"/>
      </w:r>
      <w:r>
        <w:br w:type="textWrapping"/>
      </w:r>
      <w:r>
        <w:t xml:space="preserve">Tề Anh đành từ bỏ chuyện bón chim, cẩn thận đem đá Bắc Đẩu thu vào trong lòng, nhớ tới ánh lửa tựa như vừa mới xuất hiện trong rừng, bèn hỏi nguyên do.</w:t>
      </w:r>
      <w:r>
        <w:br w:type="textWrapping"/>
      </w:r>
      <w:r>
        <w:br w:type="textWrapping"/>
      </w:r>
      <w:r>
        <w:t xml:space="preserve">Linh Giang banh mặt, đúng lý hợp tình nói: "Ngươi hỏi ta ta biết hỏi ai đây."</w:t>
      </w:r>
      <w:r>
        <w:br w:type="textWrapping"/>
      </w:r>
      <w:r>
        <w:br w:type="textWrapping"/>
      </w:r>
      <w:r>
        <w:t xml:space="preserve">Nói xong, lạnh lùng nghiêng đầu qua.</w:t>
      </w:r>
      <w:r>
        <w:br w:type="textWrapping"/>
      </w:r>
      <w:r>
        <w:br w:type="textWrapping"/>
      </w:r>
      <w:r>
        <w:t xml:space="preserve">Không thể chờ đợi được nữa chạy về.</w:t>
      </w:r>
      <w:r>
        <w:br w:type="textWrapping"/>
      </w:r>
      <w:r>
        <w:br w:type="textWrapping"/>
      </w:r>
      <w:r>
        <w:t xml:space="preserve">Chờ được tranh công, y muốn lăn lộn làm nũng cầu ôm một cái.</w:t>
      </w:r>
      <w:r>
        <w:br w:type="textWrapping"/>
      </w:r>
      <w:r>
        <w:br w:type="textWrapping"/>
      </w:r>
      <w:r>
        <w:t xml:space="preserve">Linh Giang bay lên phía trước một khoảng, xoay đầu thấy Tề Anh cưỡi ngựa mang theo đám chim đưa tin khác chầm chậm theo phía sau, y vừa định nói chút gì, lúc này, trên bầu trời bỗng nhiên có một con ưng đen bay tới, vội vàng vọt đến đây, quét cánh qua Linh Giang, lăn xuống trên tay của Tề Anh.</w:t>
      </w:r>
      <w:r>
        <w:br w:type="textWrapping"/>
      </w:r>
      <w:r>
        <w:br w:type="textWrapping"/>
      </w:r>
      <w:r>
        <w:t xml:space="preserve">Tề Anh thả ưng đen lên trên vai, gỡ vật trong ống trúc liếc mắt nhìn, sau đó một nhát bắt được dây cương, cất giọng nói: "Theo ta!"</w:t>
      </w:r>
      <w:r>
        <w:br w:type="textWrapping"/>
      </w:r>
      <w:r>
        <w:br w:type="textWrapping"/>
      </w:r>
      <w:r>
        <w:t xml:space="preserve">Rồi quay đầu ngựa, lao về hướng ngược lại.</w:t>
      </w:r>
      <w:r>
        <w:br w:type="textWrapping"/>
      </w:r>
      <w:r>
        <w:br w:type="textWrapping"/>
      </w:r>
      <w:r>
        <w:t xml:space="preserve">Trong lòng Linh Giang căng thẳng, nhanh chóng đuổi đến bên người Tề Anh, đập cánh nhỏ: "Có phải Thập Cửu đã xảy ra chuyện rồi không?"</w:t>
      </w:r>
      <w:r>
        <w:br w:type="textWrapping"/>
      </w:r>
      <w:r>
        <w:br w:type="textWrapping"/>
      </w:r>
      <w:r>
        <w:t xml:space="preserve">Tề Anh hàm hồ ừ một tiếng: "Theo ta trước đã." Mã tốc tăng nhanh.</w:t>
      </w:r>
      <w:r>
        <w:br w:type="textWrapping"/>
      </w:r>
      <w:r>
        <w:br w:type="textWrapping"/>
      </w:r>
      <w:r>
        <w:t xml:space="preserve">Ngay khi bọn hắn vừa rời đi, từ trong rừng Mi Tà âm u rậm rạp có một người đi ra, tấm lưng lọm khọm gần như uốn cong thành vòng tròn, chính là lão đầu qua đường bị ngăn lại vừa rồi, lão đầu nhìn về hướng bọn họ rời đi, con ngươi âm u vẩn đục khẽ nhúc nhích, ngón tay khô quắt vẫy phe phẩy, giữa ngũ quan nhăn nhúm chợt lộ ra một nụ cười có thể xưng là dữ dội.</w:t>
      </w:r>
      <w:r>
        <w:br w:type="textWrapping"/>
      </w:r>
      <w:r>
        <w:br w:type="textWrapping"/>
      </w:r>
      <w:r>
        <w:t xml:space="preserve">Lão đầu lấy từ trong lòng ra một con bọ cạp đỏ biến thành đen, cười nhét vào miệng nhai, cái càng làm cho người ta sợ hãi còn lưu trên khóe môi, hắn thả người nhảy một cái, động tác thế nhưng cực kỳ nhanh nhạy, cho dù sống lưng đã cong thành con tôm bị nấu chín, lại không chút nào trở ngại đến động tác của hắn, thoát cái liền biến mất tại chỗ, mà mặt đất cũng không chấn động tới nửa phần.</w:t>
      </w:r>
      <w:r>
        <w:br w:type="textWrapping"/>
      </w:r>
      <w:r>
        <w:br w:type="textWrapping"/>
      </w:r>
    </w:p>
    <w:p>
      <w:pPr>
        <w:pStyle w:val="Heading2"/>
      </w:pPr>
      <w:bookmarkStart w:id="51" w:name="chương-30-đá-bắc-đẩu-12"/>
      <w:bookmarkEnd w:id="51"/>
      <w:r>
        <w:t xml:space="preserve">30. Chương 30: Đá Bắc Đẩu (12)</w:t>
      </w:r>
    </w:p>
    <w:p>
      <w:pPr>
        <w:pStyle w:val="Compact"/>
      </w:pPr>
      <w:r>
        <w:br w:type="textWrapping"/>
      </w:r>
      <w:r>
        <w:br w:type="textWrapping"/>
      </w:r>
      <w:r>
        <w:t xml:space="preserve">Edit + Beta: Jojo Nguyen</w:t>
      </w:r>
      <w:r>
        <w:br w:type="textWrapping"/>
      </w:r>
      <w:r>
        <w:br w:type="textWrapping"/>
      </w:r>
      <w:r>
        <w:t xml:space="preserve">Hướng ngược lại là cánh rừng hiểm trở của Tây Nam, nơi có những con sông nhằng nhịt ào ạt chảy qua rừng.</w:t>
      </w:r>
      <w:r>
        <w:br w:type="textWrapping"/>
      </w:r>
      <w:r>
        <w:br w:type="textWrapping"/>
      </w:r>
      <w:r>
        <w:t xml:space="preserve">Tiếng chém giết từ chỗ sâu trong rừng rậm kéo dài đến quan đạo, âm thanh của binh khí xuyên thủng qua da thịt cùng tiếng ma sát khi va chạm với đá làm người ê răng.</w:t>
      </w:r>
      <w:r>
        <w:br w:type="textWrapping"/>
      </w:r>
      <w:r>
        <w:br w:type="textWrapping"/>
      </w:r>
      <w:r>
        <w:t xml:space="preserve">Liên Ấn Ca lưu loát đâm thủng người đối diện, máu từ trên cổ phun ra bắn vào trên mặt, hắn nhấc chân đạp mạnh lên thi thể, rút bội kiếm ra, liếm liếm vệt máu trên khóe môi, nhướn mày nở nụ cười, đối với một người ở cách đó không xa hô: "Nghịch tặc? Không nghĩ tới có một ngày ta cùng gia cũng có thể khoác trên lưng tội danh mưu nghịch này."</w:t>
      </w:r>
      <w:r>
        <w:br w:type="textWrapping"/>
      </w:r>
      <w:r>
        <w:br w:type="textWrapping"/>
      </w:r>
      <w:r>
        <w:t xml:space="preserve">Người nọ xoay người, là Phùng Kính.</w:t>
      </w:r>
      <w:r>
        <w:br w:type="textWrapping"/>
      </w:r>
      <w:r>
        <w:br w:type="textWrapping"/>
      </w:r>
      <w:r>
        <w:t xml:space="preserve">Liên Ấn Ca trở tay chém rách ngực một người, tiếp lấy thi thể vẫn còn lưu hơi ấm, ném sang bên cạnh, nâng mũi kiếm nhỏ máu lên chỉ vào Phùng Kính: "Nếu luận mưu nghịch, ta với gia so ra đều kém vị chủ tử của ngươi trăm triệu lần."</w:t>
      </w:r>
      <w:r>
        <w:br w:type="textWrapping"/>
      </w:r>
      <w:r>
        <w:br w:type="textWrapping"/>
      </w:r>
      <w:r>
        <w:t xml:space="preserve">Lúc Linh Giang cùng Tề Anh chạy tới, Liên Ấn Ca đã giết đỏ cả mắt rồi, khóe môi đỏ thắm giống như vừa uống máu ăn thịt, chống chuôi kiếm đứng ở giữa đám thi thể, trên mặt lại là vẻ tươi cười.</w:t>
      </w:r>
      <w:r>
        <w:br w:type="textWrapping"/>
      </w:r>
      <w:r>
        <w:br w:type="textWrapping"/>
      </w:r>
      <w:r>
        <w:t xml:space="preserve">Linh Giang bay đến trước mặt hắn, thấy đôi mắt phượng hẹp dài hơi cong cong kia lập loè lệ quang, một giọt máu từ trên khóe mắt hắn chảy xuống, như là nước mắt rơi xuống mu bàn tay.</w:t>
      </w:r>
      <w:r>
        <w:br w:type="textWrapping"/>
      </w:r>
      <w:r>
        <w:br w:type="textWrapping"/>
      </w:r>
      <w:r>
        <w:t xml:space="preserve">Linh Giang hơi nao nao, Tề Anh kéo Liên Ấn Ca tránh thoát một lưỡi đao chém tới, cái gì cũng chưa nói, nặng nề vỗ vỗ bờ vai hắn.</w:t>
      </w:r>
      <w:r>
        <w:br w:type="textWrapping"/>
      </w:r>
      <w:r>
        <w:br w:type="textWrapping"/>
      </w:r>
      <w:r>
        <w:t xml:space="preserve">Liên Ấn Ca lau mặt: "Không có việc gì, mải nghĩ."</w:t>
      </w:r>
      <w:r>
        <w:br w:type="textWrapping"/>
      </w:r>
      <w:r>
        <w:br w:type="textWrapping"/>
      </w:r>
      <w:r>
        <w:t xml:space="preserve">Phùng Kính rốt cuộc cũng đột phá được ngăn cản của ảnh vệ Ngự Phượng các, đi tới trước mặt hai người, khoảng cách không xa, chỉ có năm bước, nhưng Liên Ấn Ca biết, khoảng cách này chính là hơn mười năm.</w:t>
      </w:r>
      <w:r>
        <w:br w:type="textWrapping"/>
      </w:r>
      <w:r>
        <w:br w:type="textWrapping"/>
      </w:r>
      <w:r>
        <w:t xml:space="preserve">"Phùng thống lĩnh, ngươi nghĩ kỹ rồi?" Liên Ấn Ca cầm kiếm nghiêng bên người, lưỡi kiếm đẫm máu, đột nhiên nói một câu.</w:t>
      </w:r>
      <w:r>
        <w:br w:type="textWrapping"/>
      </w:r>
      <w:r>
        <w:br w:type="textWrapping"/>
      </w:r>
      <w:r>
        <w:t xml:space="preserve">Phùng Kính lập tức hiểu rõ, đáy mắt dâng lên một cảm xúc khó có thể diễn tả bằng lời, hắn nghe thấy âm thanh truy đuổi của cấm quân truyền đến từ phía sau, mà người của đối phương cũng đã không còn nhiều.</w:t>
      </w:r>
      <w:r>
        <w:br w:type="textWrapping"/>
      </w:r>
      <w:r>
        <w:br w:type="textWrapping"/>
      </w:r>
      <w:r>
        <w:t xml:space="preserve">Hắn biết trận nội chiến thâm cung máu chảy thành sông mười mấy năm trước kia, biết cừu hận sâu sắc cắt da cắt thịt của Thái tử, biết nỗi oan ức phẫn hận bất bình của Liên Ấn Ca, nhưng mà, tất cả đều đã qua rồi, bây giờ thái bình thịnh thế, quốc thái dân an không tốt sao.</w:t>
      </w:r>
      <w:r>
        <w:br w:type="textWrapping"/>
      </w:r>
      <w:r>
        <w:br w:type="textWrapping"/>
      </w:r>
      <w:r>
        <w:t xml:space="preserve">Nếu như vua của một nước gặp phải chuyện sơ xuất, chắc chắn mấy vạn vạn bách tính cũng sẽ gặp phải tai ương đổ máu theo, lấy cái giá lớn như vậy đổi lấy mối thù của một người, đáng giá sao.</w:t>
      </w:r>
      <w:r>
        <w:br w:type="textWrapping"/>
      </w:r>
      <w:r>
        <w:br w:type="textWrapping"/>
      </w:r>
      <w:r>
        <w:t xml:space="preserve">Phùng Kính nhắm mắt lại, mở ra một lần nữa, hạ quyết tâm, đem đao chắn trước ngực.</w:t>
      </w:r>
      <w:r>
        <w:br w:type="textWrapping"/>
      </w:r>
      <w:r>
        <w:br w:type="textWrapping"/>
      </w:r>
      <w:r>
        <w:t xml:space="preserve">Liên Ấn Ca nhẹ nhàng thở ra, miệng vết thương không biết bị chém từ khi nào bỗng nhiên đau nhói, nhưng mặt mày hắn vẫn cong lên thành nụ cười: "Ngươi là trung thần, gia không nhìn lầm ngươi, nhưng ngươi... Lại nhìn nhầm gia rồi."</w:t>
      </w:r>
      <w:r>
        <w:br w:type="textWrapping"/>
      </w:r>
      <w:r>
        <w:br w:type="textWrapping"/>
      </w:r>
      <w:r>
        <w:t xml:space="preserve">Có ai so với Ân Thành Lan từng đi xa hơn ranh giới của Đại Kinh, gót sắt chiến mã bước qua hoang mạc không có lấy một ngọn cỏ, qua cánh đồng tuyết đóng băng trong giá lạnh, qua hải vực mênh mông mãnh liệt sóng trào. Tự tay hắn bày ra bao nhiêu cửa ải chốt chặng ranh giới kéo dài mười mấy vạn cây số, đóng giữ biên cương được nhiều năm an ổn. Ưng trận trời cao hắn bố trí có thể bảo đảm liên lạc cho bảy mươi tám tòa quân sự trọng địa của Đại Kinh, phàm là một chỗ cửa ải bị xâm phạm, đều sẽ lập tức có được chi viện từ thập phương tứ phía.</w:t>
      </w:r>
      <w:r>
        <w:br w:type="textWrapping"/>
      </w:r>
      <w:r>
        <w:br w:type="textWrapping"/>
      </w:r>
      <w:r>
        <w:t xml:space="preserve">Tất cả đều là tâm huyết mà hắn trằn trọc vất vả ngày đêm làm ra, hắn như thế nào có thể nhẫn tâm phá hủy hết thảy đây.</w:t>
      </w:r>
      <w:r>
        <w:br w:type="textWrapping"/>
      </w:r>
      <w:r>
        <w:br w:type="textWrapping"/>
      </w:r>
      <w:r>
        <w:t xml:space="preserve">Liên Ấn Ca không biết nên nói gì cho phải, đành nâng kiếm lên.</w:t>
      </w:r>
      <w:r>
        <w:br w:type="textWrapping"/>
      </w:r>
      <w:r>
        <w:br w:type="textWrapping"/>
      </w:r>
      <w:r>
        <w:t xml:space="preserve">Cấm quân Hoàng cung từ phía sau đuổi tới, rút ra một loạt lưỡi kiếm sáng như tuyết, hình thành chênh lệch rõ ràng với mấy người lẻ tẻ rời rạc của Liên Ấn Ca bên này.</w:t>
      </w:r>
      <w:r>
        <w:br w:type="textWrapping"/>
      </w:r>
      <w:r>
        <w:br w:type="textWrapping"/>
      </w:r>
      <w:r>
        <w:t xml:space="preserve">Một người bước lên phía trước, thế nhưng là hoàng đế đuổi tới, mới qua nửa ngày mà hắn dường như đã già đi rất nhiều, vịn xuống một cấm quân bên cạnh, lớn tiếng ho khùng khục, đáy mắt ngập màu đỏ tươi, khàn khàn nói: "Hắn ở đâu, hắn ở đâu!"</w:t>
      </w:r>
      <w:r>
        <w:br w:type="textWrapping"/>
      </w:r>
      <w:r>
        <w:br w:type="textWrapping"/>
      </w:r>
      <w:r>
        <w:t xml:space="preserve">Liên Ấn Ca không nhịn được đắc ý cười rộ lên: "Đại hoàng tử, ngươi quay đầu lại xem, Thái tử ở ngay phía sau ngươi đó."</w:t>
      </w:r>
      <w:r>
        <w:br w:type="textWrapping"/>
      </w:r>
      <w:r>
        <w:br w:type="textWrapping"/>
      </w:r>
      <w:r>
        <w:t xml:space="preserve">Hoàng đế đột nhiên cả kinh, hoang mang quay đầu, vừa mới biết bị lừa, sắc mặt tức thì trắng xanh, nổi giận gầm lên: "Ta muốn giết các ngươi!"</w:t>
      </w:r>
      <w:r>
        <w:br w:type="textWrapping"/>
      </w:r>
      <w:r>
        <w:br w:type="textWrapping"/>
      </w:r>
      <w:r>
        <w:t xml:space="preserve">Không đợi tiếng hô rơi xuống, Liên Ấn Ca đã rút kiếm xông về phía hắn, coi như hiện tại không thể giết hoàng đế, nhưng chọc hắn một hơi thì đã sao. Kiếm trong tay múa vung lên, bắt đầu chém giết với một loạt cấm vệ quân, một đạo kiếm khí cắt ngang qua bờ vai, Liên Ấn Ca vẫn không hề hay biết, giống như nghe được một câu chuyện cười lớn gì, vừa cười vừa thở không ra hơi: "Đại hoàng tử, như thế nào không xưng "Trẫm"? Ha ha, Lý Quỷ chính là Lý Quỷ, vĩnh viễn không thành được Lý Quỳ(*)."</w:t>
      </w:r>
      <w:r>
        <w:br w:type="textWrapping"/>
      </w:r>
      <w:r>
        <w:br w:type="textWrapping"/>
      </w:r>
      <w:r>
        <w:t xml:space="preserve">((*)Lý Quỳ: là một nhân vật hư cấu trong tiểu thuyết Thủy hử của Thi Nại Am, là một trong 108 anh hùng Lương Sơn Bạc. Lý Quỳ lỗ mãng hung hăng nhưng rất mực trung thành, bộc trực và tín nghĩa, Lý Quỳ yêu thương huynh đệ hơn cả bản thân mình, đặc biệt là với Tống Giang, người anh kết nghĩa. Vì sao lại so sánh hoàng đế với Lý Quỳ, đoạn sau sẽ rõ nha)</w:t>
      </w:r>
      <w:r>
        <w:br w:type="textWrapping"/>
      </w:r>
      <w:r>
        <w:br w:type="textWrapping"/>
      </w:r>
      <w:r>
        <w:t xml:space="preserve">Hoàng đế bị Ân Thành Lan dọa không nhẹ, lại bị Liên Ấn Ca chọc tức muốn hộc máu, trán nhô lên những đường gân xanh dày, đẩy cấm quân đang dìu hắn ra, rút đao của người kia muốn chém tới Liên Ấn Ca.</w:t>
      </w:r>
      <w:r>
        <w:br w:type="textWrapping"/>
      </w:r>
      <w:r>
        <w:br w:type="textWrapping"/>
      </w:r>
      <w:r>
        <w:t xml:space="preserve">Xung quanh Liên Ấn Ca lập tức dâng lên một lượng lớn cấm quân, vây hắn cùng hoàng đế thành vài vòng, hắn chiếm tiện nghi xong, mới hết sức chuyên chú chém giết người.</w:t>
      </w:r>
      <w:r>
        <w:br w:type="textWrapping"/>
      </w:r>
      <w:r>
        <w:br w:type="textWrapping"/>
      </w:r>
      <w:r>
        <w:t xml:space="preserve">Nhưng là, hắn vừa rồi mắng người mắng đã nghiền, lúc này lại bị người không ngừng xông đến chém cho một thân thương tích, rách tung tóe.</w:t>
      </w:r>
      <w:r>
        <w:br w:type="textWrapping"/>
      </w:r>
      <w:r>
        <w:br w:type="textWrapping"/>
      </w:r>
      <w:r>
        <w:t xml:space="preserve">Tề Anh nửa đường giữ chân Phùng Kính, nhất thời cũng không rảnh phân tâm.</w:t>
      </w:r>
      <w:r>
        <w:br w:type="textWrapping"/>
      </w:r>
      <w:r>
        <w:br w:type="textWrapping"/>
      </w:r>
      <w:r>
        <w:t xml:space="preserve">Linh Giang thừa dịp loạn chen vào, bay đến bên người Liên Ấn Ca đang không ngừng thở dốc mệt muốn chết, tiến sát lỗ tai hắn, thấp giọng nói: "Thập Cửu ở nơi nào?"</w:t>
      </w:r>
      <w:r>
        <w:br w:type="textWrapping"/>
      </w:r>
      <w:r>
        <w:br w:type="textWrapping"/>
      </w:r>
      <w:r>
        <w:t xml:space="preserve">Liên Ấn Ca đang giết đến thích thú, thình lình thấy một âm thanh phát ra ở bên tai, làm hắn tức thì toát ra mồ hôi lạnh, hắn theo bản năng vung kiếm qua, bị tiểu hoàng điểu né thoát.</w:t>
      </w:r>
      <w:r>
        <w:br w:type="textWrapping"/>
      </w:r>
      <w:r>
        <w:br w:type="textWrapping"/>
      </w:r>
      <w:r>
        <w:t xml:space="preserve">Lúc này Liên Ấn Ca mới nhận ra là tiểu lông vàng, mày kiếm nhăn lại, ánh mắt như có thâm ý liếc sang bên cạnh.</w:t>
      </w:r>
      <w:r>
        <w:br w:type="textWrapping"/>
      </w:r>
      <w:r>
        <w:br w:type="textWrapping"/>
      </w:r>
      <w:r>
        <w:t xml:space="preserve">Trong khu rừng rậm rạp, một cỗ xe ngựa màu xám chợt lóe qua những cành cây đan xen.</w:t>
      </w:r>
      <w:r>
        <w:br w:type="textWrapping"/>
      </w:r>
      <w:r>
        <w:br w:type="textWrapping"/>
      </w:r>
      <w:r>
        <w:t xml:space="preserve">Linh Giang không chút do dự bay qua, Phùng Kính vẫn luôn nhìn chằm chằm Liên Ấn Ca dường như cũng phát hiện ra cái gì, liếc mắt nhìn vào trong rừng, tàn nhẫn hạ quyết tâm hô lên: "Tới đó!"</w:t>
      </w:r>
      <w:r>
        <w:br w:type="textWrapping"/>
      </w:r>
      <w:r>
        <w:br w:type="textWrapping"/>
      </w:r>
      <w:r>
        <w:t xml:space="preserve">Tốc độ của Linh Giang mau đến mức chỉ có thể nhìn thấy một bóng mờ lóe qua, y bay lên cao cao, sau đó như một mũi tên kéo căng dây bắn ra, từ trên không lao xuống, bắn chuẩn xác tới trước xe ngựa.</w:t>
      </w:r>
      <w:r>
        <w:br w:type="textWrapping"/>
      </w:r>
      <w:r>
        <w:br w:type="textWrapping"/>
      </w:r>
      <w:r>
        <w:t xml:space="preserve">Xe ngựa không có người lái, chỉ có con ngựa cất vó chạy trong rừng, Linh Giang kìm chế không nổi trước tiên hô một câu "Ân Thành Lan", rồi lập tức chui vào.</w:t>
      </w:r>
      <w:r>
        <w:br w:type="textWrapping"/>
      </w:r>
      <w:r>
        <w:br w:type="textWrapping"/>
      </w:r>
      <w:r>
        <w:t xml:space="preserve">Cấm quân truy sát chia thành hai nhóm, một nhóm ít người lưu lại dây dưa với đám người Liên Ấn Ca, một nhóm khác đi theo Phùng Kính cùng hoàng đế chui vào trong rừng, tìm kiếm tung tích Ân Thành Lan.</w:t>
      </w:r>
      <w:r>
        <w:br w:type="textWrapping"/>
      </w:r>
      <w:r>
        <w:br w:type="textWrapping"/>
      </w:r>
      <w:r>
        <w:t xml:space="preserve">Liên Ấn Ca cùng Tề Anh liếc mắt nhìn nhau, rất mau giải quyết xong số cấm quân còn lại.</w:t>
      </w:r>
      <w:r>
        <w:br w:type="textWrapping"/>
      </w:r>
      <w:r>
        <w:br w:type="textWrapping"/>
      </w:r>
      <w:r>
        <w:t xml:space="preserve">"Cơ hội tốt như vậy." Liên Ấn Ca ném kiếm trong tay, vịn lên một thân cây, tay phải che lấy miệng vết thương nằm trên bụng, nhe răng trợn mắt nói.</w:t>
      </w:r>
      <w:r>
        <w:br w:type="textWrapping"/>
      </w:r>
      <w:r>
        <w:br w:type="textWrapping"/>
      </w:r>
      <w:r>
        <w:t xml:space="preserve">Tề Anh xé một mảnh vải sạch sẽ trên người xuống ném cho hắn, "Chưa đến lúc thì không thể động thủ, gia đều nhịn được, ngươi cũng phải nhịn."</w:t>
      </w:r>
      <w:r>
        <w:br w:type="textWrapping"/>
      </w:r>
      <w:r>
        <w:br w:type="textWrapping"/>
      </w:r>
      <w:r>
        <w:t xml:space="preserve">Liên Ấn Ca tái mặt u oán trừng mắt nhìn hắn.</w:t>
      </w:r>
      <w:r>
        <w:br w:type="textWrapping"/>
      </w:r>
      <w:r>
        <w:br w:type="textWrapping"/>
      </w:r>
      <w:r>
        <w:t xml:space="preserve">Tề Anh duỗi tay xoa nhẹ mái tóc hắn, xoa đến khi Liên Ấn Ca nổi lên một thân da gà, bĩu môi lầm bầm né qua một bên, ngửa đầu nhìn không trung: "A Thanh đã tìm được Sơn Nguyệt rồi đi."</w:t>
      </w:r>
      <w:r>
        <w:br w:type="textWrapping"/>
      </w:r>
      <w:r>
        <w:br w:type="textWrapping"/>
      </w:r>
      <w:r>
        <w:t xml:space="preserve">Trong ngôi chùa ngàn năm yên tĩnh, một con ưng cường tráng rơi xuống trên mái hiên, một vị tăng nhân đang nắm chổi quét lá rụng trong chùa ngẩng đầu lên, nhìn thấy Hải Đông Thanh, hắn khẽ mỉm cười, mặt mày như họa, duỗi cổ tay quấn chuỗi Phật châu đỏ thẫm lên, ôn thanh nói: "Ngươi đã đến rồi."</w:t>
      </w:r>
      <w:r>
        <w:br w:type="textWrapping"/>
      </w:r>
      <w:r>
        <w:br w:type="textWrapping"/>
      </w:r>
      <w:r>
        <w:t xml:space="preserve">Linh Giang chui qua mành, mới phát hiện xe ngựa là trống không, tia sáng bên trong rất mờ, cửa sổ nhỏ trên xe đều bít kín, Linh Giang không biết nghĩ tới cái gì, con mắt tròn nhỏ đen như mực lóe lóe.</w:t>
      </w:r>
      <w:r>
        <w:br w:type="textWrapping"/>
      </w:r>
      <w:r>
        <w:br w:type="textWrapping"/>
      </w:r>
      <w:r>
        <w:t xml:space="preserve">Bỗng nhiên, xe ngựa xóc nảy lên thật mạnh, con ngựa giống như bị người cưỡng ép kéo giật lại, Linh Giang núp ở một góc trong thùng xe bất động thanh sắc, bên ngoài dồn dập truyền đến tiếng rống giận, một người đột nhiên nhấc mành lên, vách xe phát ra một tiếng "Kịch" rất nhỏ, đồng thời ngay khi ánh sáng vừa chiếu vào, mấy chục mũi tên ngắn bị kích hoạt cơ quan gào thét bắn ra ngoài.</w:t>
      </w:r>
      <w:r>
        <w:br w:type="textWrapping"/>
      </w:r>
      <w:r>
        <w:br w:type="textWrapping"/>
      </w:r>
      <w:r>
        <w:t xml:space="preserve">Trong khoảnh khắc nghe thấy tiếng động, Phùng Kính vội vã đẩy hoàng đế sang một bên, mà phía sau, một cấm quân tránh không kịp bị bắn thành cái sàng, mấy lỗ trên người chảy máu tươi ồ ồ, ngã xuống chết không nhắm mắt.</w:t>
      </w:r>
      <w:r>
        <w:br w:type="textWrapping"/>
      </w:r>
      <w:r>
        <w:br w:type="textWrapping"/>
      </w:r>
      <w:r>
        <w:t xml:space="preserve">Hoàng đế trơ mắt nhìn, trên mặt là một mảng xám xịt, quay người đỡ lấy càng xe nôn mửa, trong lòng tuôn ra nỗi sợ hãi vô cùng vô tận, như thể có người ghé vào lỗ tai hắn không ngừng thì thào, hệt như lời nguyền – hắn là Thái tử, ngươi giết không được hắn, vĩnh viễn giết không được hắn...</w:t>
      </w:r>
      <w:r>
        <w:br w:type="textWrapping"/>
      </w:r>
      <w:r>
        <w:br w:type="textWrapping"/>
      </w:r>
      <w:r>
        <w:t xml:space="preserve">"Không, ta đã giết chết hắn." Hoàng đế bị vây hãm trong nỗi sợ hãi Ân Thành Lan mang đến, không cách nào thoát ra.</w:t>
      </w:r>
      <w:r>
        <w:br w:type="textWrapping"/>
      </w:r>
      <w:r>
        <w:br w:type="textWrapping"/>
      </w:r>
      <w:r>
        <w:t xml:space="preserve">Linh Giang ngồi xổm trong một góc tối tăm thờ ơ lạnh nhạt, thừa dịp không có ai chú ý, lén lút chạy ra ngoài.</w:t>
      </w:r>
      <w:r>
        <w:br w:type="textWrapping"/>
      </w:r>
      <w:r>
        <w:br w:type="textWrapping"/>
      </w:r>
      <w:r>
        <w:t xml:space="preserve">Rất mau sau, y phát hiện ra cỗ xe ngựa màu xám thứ hai chạy trong rừng, đồng thời, Phùng Kính cũng dẫn người đuổi theo, bọn họ thật cẩn thận đẩy mành xe ra, không có ám khí, cũng chẳng có người.</w:t>
      </w:r>
      <w:r>
        <w:br w:type="textWrapping"/>
      </w:r>
      <w:r>
        <w:br w:type="textWrapping"/>
      </w:r>
      <w:r>
        <w:t xml:space="preserve">Chiêu số tương tự, Ân Thành Lan sẽ không dùng lần thứ hai.</w:t>
      </w:r>
      <w:r>
        <w:br w:type="textWrapping"/>
      </w:r>
      <w:r>
        <w:br w:type="textWrapping"/>
      </w:r>
      <w:r>
        <w:t xml:space="preserve">Từng cỗ xe ngựa giống nhau như đúc bắt đầu liên tiếp xuất hiện trong rừng rậm, như là u linh. Tiếng vó ngựa "Cộp cộp" từ đằng xa vọng tới, như bùa chú đòi mạng đập vào đầu hoàng đế, chỉnh tề mà có quy luật, làm cho hắn nhớ lại nhiều năm về trước, Thái tử ngồi ở trên chiến mã, thống lĩnh đại quân chiến thắng trở về, vó ngựa cứng như sắt thép đạp trên đường cái rộng lớn của kinh thành Đại Kinh, nam nhân tự tin cầm cương thúc ngựa, ở giữa tiếng hoan hô của bá tánh cùng bá quan văn võ khắp thành, điều khiển con ngựa chiến tốt nhất của đại Kinh, từng bước từng bước một đi tới trước mặt hắn lúc còn là Đại hoàng tử, nhìn hắn nhẹ nhàng nở nụ cười.</w:t>
      </w:r>
      <w:r>
        <w:br w:type="textWrapping"/>
      </w:r>
      <w:r>
        <w:br w:type="textWrapping"/>
      </w:r>
      <w:r>
        <w:t xml:space="preserve">"Hoàng huynh ta đã trở về."</w:t>
      </w:r>
      <w:r>
        <w:br w:type="textWrapping"/>
      </w:r>
      <w:r>
        <w:br w:type="textWrapping"/>
      </w:r>
      <w:r>
        <w:t xml:space="preserve">Hoàng huynh, ta đã từng tín nhiệm ngươi đến thế – giọng nói đau đớn tột cùng từ hơn mười năm xa xôi truyền về, rốt cuộc bay tới tai hoàng đế, hắn đột nhiên run rẩy, mờ mịt nhìn cánh rừng âm u, nghẹn ngào tự lẩm bẩm, "Không thể không giết a, không giết, ai cho ta thứ ta muốn."</w:t>
      </w:r>
      <w:r>
        <w:br w:type="textWrapping"/>
      </w:r>
      <w:r>
        <w:br w:type="textWrapping"/>
      </w:r>
      <w:r>
        <w:t xml:space="preserve">"Bệ hạ, ngài nói cái gì?" Phùng Kính nghe không rõ, cảnh giác nhìn chung quanh, hỏi.</w:t>
      </w:r>
      <w:r>
        <w:br w:type="textWrapping"/>
      </w:r>
      <w:r>
        <w:br w:type="textWrapping"/>
      </w:r>
      <w:r>
        <w:t xml:space="preserve">Hoàng đế dần dần bình tĩnh lại, thần sắc tối tăm: "Lục soát cẩn thận cánh rừng này cho trẫm, trẫm không tin hắn có thể chắp cánh bay đi được!"</w:t>
      </w:r>
      <w:r>
        <w:br w:type="textWrapping"/>
      </w:r>
      <w:r>
        <w:br w:type="textWrapping"/>
      </w:r>
      <w:r>
        <w:t xml:space="preserve">Linh Giang không tìm thấy Ân Thành Lan, đành phải đậu trên chạc cây nhìn bọn họ soát núi đào đất tìm người.</w:t>
      </w:r>
      <w:r>
        <w:br w:type="textWrapping"/>
      </w:r>
      <w:r>
        <w:br w:type="textWrapping"/>
      </w:r>
      <w:r>
        <w:t xml:space="preserve">Cho tới bây giờ, từ trong đôi câu vài lời ước chừng y cũng đã nhìn ra được chút gì, cơ hồ có thể chắp vá thành vài câu chuyện vụn vặt liên quan đến quá khứ Ân Thành Lan.</w:t>
      </w:r>
      <w:r>
        <w:br w:type="textWrapping"/>
      </w:r>
      <w:r>
        <w:br w:type="textWrapping"/>
      </w:r>
      <w:r>
        <w:t xml:space="preserve">Nhưng trước mắt ngoại trừ tung tích Ân Thành Lan, Linh Giang cái gì cũng đều không muốn nghĩ, trong lòng y bướng bỉnh mà đơn thuần kiên trì – những gì liên quan tới nam nhân kia, hy vọng sẽ có một ngày, Ân Thành Lan có thể chính miệng nói cho y hết thảy.</w:t>
      </w:r>
      <w:r>
        <w:br w:type="textWrapping"/>
      </w:r>
      <w:r>
        <w:br w:type="textWrapping"/>
      </w:r>
      <w:r>
        <w:t xml:space="preserve">Hoàng đế không tìm thấy người, tức đến hộc máu hạ lệnh thả một mồi lửa lớn vào trong rừng, ngọn lửa đón gió dần lan ra, một đường thiêu đốt từ sườn núi hướng lên đỉnh, bầy chim bị lửa nóng bức ra khỏi núi rừng, kêu khặc khặc quái dị trên bầu trời, xoay quanh không chịu tản đi.</w:t>
      </w:r>
      <w:r>
        <w:br w:type="textWrapping"/>
      </w:r>
      <w:r>
        <w:br w:type="textWrapping"/>
      </w:r>
      <w:r>
        <w:t xml:space="preserve">Hoàng đế ngẩng đầu nhìn lửa cháy cuồn cuộn bốc cao, đột nhiên, hắn trông thấy trên một chỗ cắt ngang qua vách núi có một mạt thân ảnh màu đen.</w:t>
      </w:r>
      <w:r>
        <w:br w:type="textWrapping"/>
      </w:r>
      <w:r>
        <w:br w:type="textWrapping"/>
      </w:r>
      <w:r>
        <w:t xml:space="preserve">Không biết đã đợi ở đó bao lâu rồi, cứ như vậy lẳng lặng nhìn bọn họ nhảy nhót trong cánh rừng.</w:t>
      </w:r>
      <w:r>
        <w:br w:type="textWrapping"/>
      </w:r>
      <w:r>
        <w:br w:type="textWrapping"/>
      </w:r>
      <w:r>
        <w:t xml:space="preserve">Sau lưng hoàng đế rịn ra một tầng mồ hôi lạnh, cắn răng nói: "Người đâu, bao vây toàn bộ nơi này, phong kín đường lui của nghịch tặc cho trẫm, trẫm muốn cho hắn tan xương nát thịt, chết không có chỗ chôn."</w:t>
      </w:r>
      <w:r>
        <w:br w:type="textWrapping"/>
      </w:r>
      <w:r>
        <w:br w:type="textWrapping"/>
      </w:r>
      <w:r>
        <w:t xml:space="preserve">Số ít người đi theo hoàng đế từ một sơn đạo khuất gió bò lên, Linh Giang nhân cơ hội đuổi theo, nghênh ngang vẫy cánh nhỏ ngay sau lưng bọn họ.</w:t>
      </w:r>
      <w:r>
        <w:br w:type="textWrapping"/>
      </w:r>
      <w:r>
        <w:br w:type="textWrapping"/>
      </w:r>
      <w:r>
        <w:t xml:space="preserve">Y hướng tới vách núi nhìn lại, chỉ thấy ba mặt vách cheo leo, phía dưới là rừng sâu núi thẳm đến ngàn trượng, Ân Thành Lan có vẻ rất yêu thích cái cảm giác tứ cố vô thân này, chỗ ngủ chỗ nghỉ chỗ làm việc, thậm chí cả chỗ trốn đều phải là cô lập mạo hiểm.</w:t>
      </w:r>
      <w:r>
        <w:br w:type="textWrapping"/>
      </w:r>
      <w:r>
        <w:br w:type="textWrapping"/>
      </w:r>
      <w:r>
        <w:t xml:space="preserve">Vừa lên đến vách núi, Linh Giang nấp vào một ngọn cây, nhìn hoàng đế đem đường lui duy nhất vây kín đến hoàn toàn. Kỳ thực đến bây giờ, y cũng không hề lo lắng Ân Thành Lan, nếu hắn dám ở chỗ này chờ, trừ phi muốn chết, bằng không nhất định sẽ giữ đường lui cho chính mình.</w:t>
      </w:r>
      <w:r>
        <w:br w:type="textWrapping"/>
      </w:r>
      <w:r>
        <w:br w:type="textWrapping"/>
      </w:r>
      <w:r>
        <w:t xml:space="preserve">Gió núi thổi xiêm y Ân Thành Lan bay phần phật, mái tóc đen nhánh tung bay trong gió, mặt hắn hướng về phía cánh rừng bao la, hơi nheo mắt lại, như thể hồi tưởng chuyện cũ, khóe mắt hiện ra mệt mỏi khó phát hiện.</w:t>
      </w:r>
      <w:r>
        <w:br w:type="textWrapping"/>
      </w:r>
      <w:r>
        <w:br w:type="textWrapping"/>
      </w:r>
      <w:r>
        <w:t xml:space="preserve">"Ta vẫn luôn muốn hỏi ngươi, mùa đông Trường An năm thứ ba, ta bị người vu hại nhốt vào trong nhà lao, thời điểm ngươi ở ngoài đại điện phụ hoàng quỳ cầu xin cho ta một ngày, trong lòng nghĩ cái gì."</w:t>
      </w:r>
      <w:r>
        <w:br w:type="textWrapping"/>
      </w:r>
      <w:r>
        <w:br w:type="textWrapping"/>
      </w:r>
      <w:r>
        <w:t xml:space="preserve">Hoàng đế không lên tiếng.</w:t>
      </w:r>
      <w:r>
        <w:br w:type="textWrapping"/>
      </w:r>
      <w:r>
        <w:br w:type="textWrapping"/>
      </w:r>
      <w:r>
        <w:t xml:space="preserve">Ân Thành Lan lại hỏi: "Trường An năm thứ bảy, ta xuất chinh Nam Cương, thời điểm ngươi giục ngựa ba trăm dặm đưa cho ta một bộ khôi giáp, chúc mừng ta chiến thắng trở về, trong lòng nghĩ cái gì?"</w:t>
      </w:r>
      <w:r>
        <w:br w:type="textWrapping"/>
      </w:r>
      <w:r>
        <w:br w:type="textWrapping"/>
      </w:r>
      <w:r>
        <w:t xml:space="preserve">"Ngày nhỏ ngươi mắc bệnh sốt rét, là mẫu hậu ta ở trước giường chăm sóc ngươi, đêm ngày đắp chăn bón thuốc cho ngươi, thời điểm ngươi lấy tánh mạng nàng uy hiếp ta, lại là nghĩ cái gì?"</w:t>
      </w:r>
      <w:r>
        <w:br w:type="textWrapping"/>
      </w:r>
      <w:r>
        <w:br w:type="textWrapping"/>
      </w:r>
      <w:r>
        <w:t xml:space="preserve">Đáy mắt hoàng đế đỏ lên, nhìn chằm chằm bóng lưng hắn, không nói một lời.</w:t>
      </w:r>
      <w:r>
        <w:br w:type="textWrapping"/>
      </w:r>
      <w:r>
        <w:br w:type="textWrapping"/>
      </w:r>
      <w:r>
        <w:t xml:space="preserve">Ân Thành Lan điều khiển xe lăn xoay người: "Vậy ngươi có biết ta nghĩ cái gì không, ta là nghĩ, để có được vị trí này, ngươi thật đúng là trăm phương ngàn kế, ở bên cạnh ta nhịn nhiều năm như vậy."</w:t>
      </w:r>
      <w:r>
        <w:br w:type="textWrapping"/>
      </w:r>
      <w:r>
        <w:br w:type="textWrapping"/>
      </w:r>
      <w:r>
        <w:t xml:space="preserve">Hoàng đế lạnh lùng nhìn hắn, nâng kiếm trong tay lên, lưỡi kiếm ánh lên hàn quang lạnh lẽo, soi sáng một đôi mắt nham hiểm: "Ta đều đã nhịn nhiều năm như vậy..."</w:t>
      </w:r>
      <w:r>
        <w:br w:type="textWrapping"/>
      </w:r>
      <w:r>
        <w:br w:type="textWrapping"/>
      </w:r>
      <w:r>
        <w:t xml:space="preserve">Hắn chậm rãi đi về phía Ân Thành Lan, cấm vệ quân phía sau cũng giương kiếm đi theo sau hoàng đế: "... Làm sao còn có thể tiếp tục nhịn nữa đây."</w:t>
      </w:r>
      <w:r>
        <w:br w:type="textWrapping"/>
      </w:r>
      <w:r>
        <w:br w:type="textWrapping"/>
      </w:r>
      <w:r>
        <w:t xml:space="preserve">Ân Thành Lan không nhúc nhích, giống như còn bị vây trong hồi ức, đôi mắt hơi rũ, biểu tình mơ hồ có bi thương: "Hoàng huynh, ngươi giết ta một lần, còn muốn giết ta lần thứ hai sao?"</w:t>
      </w:r>
      <w:r>
        <w:br w:type="textWrapping"/>
      </w:r>
      <w:r>
        <w:br w:type="textWrapping"/>
      </w:r>
      <w:r>
        <w:t xml:space="preserve">Hoàng đế bật cười châm chọc, như thể đã nắm chắc phần thắng, Ân Thành Lan bị ép tới rìa núi thẳm, làm cho hắn nhớ tới dưới tường thành hoàng cung năm ấy, Thái tử ngông cuồng tự đại cuối cùng khuất phục ngay bên dưới chân mình, tự tay nuốt xuống độc dược hắn đưa lên.</w:t>
      </w:r>
      <w:r>
        <w:br w:type="textWrapping"/>
      </w:r>
      <w:r>
        <w:br w:type="textWrapping"/>
      </w:r>
      <w:r>
        <w:t xml:space="preserve">Hoàng đế từng bước từng bước ép sát, Ân Thành Lan cũng bắt đầu lùi từng bước từng bước về phía sau, lui tới sát rìa núi, xe lăn nghiền ép trên mặt đất, từng khối đá trên vách núi vỡ vụn, rơi xuống dưới vực sâu, ngay cả âm thanh đều không có.</w:t>
      </w:r>
      <w:r>
        <w:br w:type="textWrapping"/>
      </w:r>
      <w:r>
        <w:br w:type="textWrapping"/>
      </w:r>
      <w:r>
        <w:t xml:space="preserve">Mặc dù biết Ân Thành Lan sẽ không thể cứ như vậy bó tay chịu trói, tâm Linh Giang vẫn nhảy lên cuống họng.</w:t>
      </w:r>
      <w:r>
        <w:br w:type="textWrapping"/>
      </w:r>
      <w:r>
        <w:br w:type="textWrapping"/>
      </w:r>
      <w:r>
        <w:t xml:space="preserve">Gió núi gào thét qua vách đá.</w:t>
      </w:r>
      <w:r>
        <w:br w:type="textWrapping"/>
      </w:r>
      <w:r>
        <w:br w:type="textWrapping"/>
      </w:r>
      <w:r>
        <w:t xml:space="preserve">Cái lưng Hoàng đế chặn lấy tầm mắt của Linh Giang, ngay khi y chuẩn bị đổi tư thế, vòng lên phía trước, Ân Thành Lan bỗng nhiên chuyển động, hắn thả người nhảy một cái, mang theo cả người cùng xe nhảy xuống.</w:t>
      </w:r>
      <w:r>
        <w:br w:type="textWrapping"/>
      </w:r>
      <w:r>
        <w:br w:type="textWrapping"/>
      </w:r>
      <w:r>
        <w:t xml:space="preserve">Hô hấp của Linh Giang cứng lại, một luồng máu nóng vọt thẳng lên đỉnh đầu, trong nháy mắt tim y như ngừng đập, không rảnh lo nghĩ gì, thậm chí nghĩ cũng chưa nghĩ, lao ra khỏi cây, không chút do dự nhảy xuống vực.</w:t>
      </w:r>
      <w:r>
        <w:br w:type="textWrapping"/>
      </w:r>
      <w:r>
        <w:br w:type="textWrapping"/>
      </w:r>
      <w:r>
        <w:t xml:space="preserve">Trên vách núi gió lớn lạnh thấu xương, trong khoảng khắc nhảy xuống Linh Giang biến hóa lại thành người, đưa tay muốn bắt Ân Thành Lan.</w:t>
      </w:r>
      <w:r>
        <w:br w:type="textWrapping"/>
      </w:r>
      <w:r>
        <w:br w:type="textWrapping"/>
      </w:r>
      <w:r>
        <w:t xml:space="preserve">Nhưng mà, y lại ở giữa cuồng phong gào thét trông thấy nụ cười trên mặt Ân Thành Lan.</w:t>
      </w:r>
      <w:r>
        <w:br w:type="textWrapping"/>
      </w:r>
      <w:r>
        <w:br w:type="textWrapping"/>
      </w:r>
      <w:r>
        <w:t xml:space="preserve">Nam nhân mở rộng hai tay đón gió núi, trên mặt mang theo một mạt tươi cười như có như không, sắc mặt tái nhợt chiếu trên mái tóc đen, làm cho hắn thoạt nhìn giống như là tu la từ địa ngục bò ra, ánh mắt u tối dường như muốn đem người uống máu nhai xương, xé ra nuốt chửng vào trong bụng.</w:t>
      </w:r>
      <w:r>
        <w:br w:type="textWrapping"/>
      </w:r>
      <w:r>
        <w:br w:type="textWrapping"/>
      </w:r>
      <w:r>
        <w:t xml:space="preserve">Hắn mở miệng nhẹ nhàng nói một câu.</w:t>
      </w:r>
      <w:r>
        <w:br w:type="textWrapping"/>
      </w:r>
      <w:r>
        <w:br w:type="textWrapping"/>
      </w:r>
      <w:r>
        <w:t xml:space="preserve">Hoàng đế nhìn thấy nụ cười của hắn, hai chân mềm nhũn, suýt nữa ngã nhào quỳ sụp xuống, hắn không nghe thấy âm thanh, lại biết câu đó nói cái gì.</w:t>
      </w:r>
      <w:r>
        <w:br w:type="textWrapping"/>
      </w:r>
      <w:r>
        <w:br w:type="textWrapping"/>
      </w:r>
      <w:r>
        <w:t xml:space="preserve">— Chỉ cần ta còn có một mẩu xương một tấc thịt một nắm máu trên cõi đời này, ngươi vẫn sẽ không giết chết được ta, ta sẽ giống như ma quỷ dây dưa lấy ngươi, phá xương xẻo thịt uống máu ngươi, đời đời kiếp kiếp, làm cho ngươi vĩnh viễn không được an bình.</w:t>
      </w:r>
      <w:r>
        <w:br w:type="textWrapping"/>
      </w:r>
      <w:r>
        <w:br w:type="textWrapping"/>
      </w:r>
    </w:p>
    <w:p>
      <w:pPr>
        <w:pStyle w:val="Heading2"/>
      </w:pPr>
      <w:bookmarkStart w:id="52" w:name="chương-31-đá-bắc-đẩu-13"/>
      <w:bookmarkEnd w:id="52"/>
      <w:r>
        <w:t xml:space="preserve">31. Chương 31: Đá Bắc Đẩu (13)</w:t>
      </w:r>
    </w:p>
    <w:p>
      <w:pPr>
        <w:pStyle w:val="Compact"/>
      </w:pPr>
      <w:r>
        <w:br w:type="textWrapping"/>
      </w:r>
      <w:r>
        <w:br w:type="textWrapping"/>
      </w:r>
      <w:r>
        <w:t xml:space="preserve">Edit + Beta: Jojo Nguyen</w:t>
      </w:r>
      <w:r>
        <w:br w:type="textWrapping"/>
      </w:r>
      <w:r>
        <w:br w:type="textWrapping"/>
      </w:r>
      <w:r>
        <w:t xml:space="preserve">Linh Giang lớn như vậy tới nay, chưa từng đầu óc nóng lên, xúc động làm ra chuyện gì, nhưng lần này, y thậm chí nghĩ còn chưa kịp nghĩ, không chút do dự nhảy xuống.</w:t>
      </w:r>
      <w:r>
        <w:br w:type="textWrapping"/>
      </w:r>
      <w:r>
        <w:br w:type="textWrapping"/>
      </w:r>
      <w:r>
        <w:t xml:space="preserve">Trong nháy mắt đó tim y đau đến ngừng thở, trong đầu chỉ có một ý niệm như cỏ dại bò lên thân thể y, cuốn lấy tâm trí y, quyết tuyệt mà thâm tình kêu gào: "Ân Thành Lan không thể chết được."</w:t>
      </w:r>
      <w:r>
        <w:br w:type="textWrapping"/>
      </w:r>
      <w:r>
        <w:br w:type="textWrapping"/>
      </w:r>
      <w:r>
        <w:t xml:space="preserve">Ân Thành Lan không thể chết được, cũng sẽ không chết, trong khoảng khắc Linh Giang cùng nhảy theo xuống kia, y thấy dưới vách núi cao sâu ngàn trượng hàng vạn con chim di cư mênh mông cuồn cuộn xuyên qua rừng cây bay tới, kết tụ như mây dệt thành một tấm võng lớn dài miên man bất tận giữa không trung.</w:t>
      </w:r>
      <w:r>
        <w:br w:type="textWrapping"/>
      </w:r>
      <w:r>
        <w:br w:type="textWrapping"/>
      </w:r>
      <w:r>
        <w:t xml:space="preserve">Linh Giang còn thấy nụ cười trên mặt Ân Thành Lan khi trông thấy y hóa thành người hơi run run, con ngươi màu đen lóe lên kinh ngạc cùng nghi ngờ.</w:t>
      </w:r>
      <w:r>
        <w:br w:type="textWrapping"/>
      </w:r>
      <w:r>
        <w:br w:type="textWrapping"/>
      </w:r>
      <w:r>
        <w:t xml:space="preserve">Tâm Linh Giang liền trầm xuống.</w:t>
      </w:r>
      <w:r>
        <w:br w:type="textWrapping"/>
      </w:r>
      <w:r>
        <w:br w:type="textWrapping"/>
      </w:r>
      <w:r>
        <w:t xml:space="preserve">Y vẫn luôn thẳng thắn thành khẩn đến gần như trần trụi mỗi khi đối mắt với nam nhân, thế nhưng lúc này lại co rụt lại, rời đi tầm mắt, dẫm lên lưng một con chim, thân mình đột nhiên chìm mạnh xuống, duỗi tay bắt lấy tay áo Ân Thành Lan, cánh tay dùng sức, túm hắn kéo vào trong lồng ngực, một phen ôm thắt lưng hắn.</w:t>
      </w:r>
      <w:r>
        <w:br w:type="textWrapping"/>
      </w:r>
      <w:r>
        <w:br w:type="textWrapping"/>
      </w:r>
      <w:r>
        <w:t xml:space="preserve">Rồi lập tức, cùng đáp lên lưng của bầy chim di cư.</w:t>
      </w:r>
      <w:r>
        <w:br w:type="textWrapping"/>
      </w:r>
      <w:r>
        <w:br w:type="textWrapping"/>
      </w:r>
      <w:r>
        <w:t xml:space="preserve">Bầy chim cũng không thể hoàn toàn chống đỡ bọn họ, mà mang theo bọn họ chậm rãi hạ xuống một vùng cỏ hoang trống trải trong rừng rậm, sau đó từ từ tản ra, biến mất giữa không trung.</w:t>
      </w:r>
      <w:r>
        <w:br w:type="textWrapping"/>
      </w:r>
      <w:r>
        <w:br w:type="textWrapping"/>
      </w:r>
      <w:r>
        <w:t xml:space="preserve">Trên vách núi hoàng đế trơ mắt nhìn một người bỗng nhiên xuất hiện cứu Ân Thành Lan, giấu vào trong cánh rừng rậm rạp, hắn được thị vệ dìu, cơ hồ muốn cuồng loạn kêu to lên.</w:t>
      </w:r>
      <w:r>
        <w:br w:type="textWrapping"/>
      </w:r>
      <w:r>
        <w:br w:type="textWrapping"/>
      </w:r>
      <w:r>
        <w:t xml:space="preserve">Nhưng hoàng đế hé miệng, lại một tiếng đều không phát ra được, sắc mặt từ tái nhợt chuyển thành xanh tím, đôi môi run rẩy khó kìm.</w:t>
      </w:r>
      <w:r>
        <w:br w:type="textWrapping"/>
      </w:r>
      <w:r>
        <w:br w:type="textWrapping"/>
      </w:r>
      <w:r>
        <w:t xml:space="preserve">Ăn vào kịch độc mà không chết, nhảy xuống vách đá vạn trượng cũng không chết, Thái tử thật sự là chiến thần bất tử trong miệng bá tánh mười năm trước hay sao, như thế nào đã bị đánh nhốt vào trong vực sâu địa ngục, còn có thể bò ra tới.</w:t>
      </w:r>
      <w:r>
        <w:br w:type="textWrapping"/>
      </w:r>
      <w:r>
        <w:br w:type="textWrapping"/>
      </w:r>
      <w:r>
        <w:t xml:space="preserve">Nụ cười của Ân Thành Lan giống như một cái gai độc chui vào trong mắt hoàng đế, lạnh lùng mà tàn nhẫn xuyên thấu qua đầu, qua yết hầu hắn, chui vào trong ngực hắn, bốc cháy lên liệt hỏa hừng hực nơi đó, lại lạnh giá đến cứng hàm thấu xương, lôi kéo hoàng đế đi về nơi địa ngục không có ánh sáng, làm hắn lâm vào trong hoảng hốt, lâm vào trong ác mộng Ân Thành Lan tạo ra, khắp nơi đều nảy sinh sợ hãi.</w:t>
      </w:r>
      <w:r>
        <w:br w:type="textWrapping"/>
      </w:r>
      <w:r>
        <w:br w:type="textWrapping"/>
      </w:r>
      <w:r>
        <w:t xml:space="preserve">Linh Giang thả Ân Thành Lan lên mặt đất, nam nhân cũng không thèm nhìn y, rũ mắt cụp mi, biểu tình hờ hững, lẳng lặng ngồi.</w:t>
      </w:r>
      <w:r>
        <w:br w:type="textWrapping"/>
      </w:r>
      <w:r>
        <w:br w:type="textWrapping"/>
      </w:r>
      <w:r>
        <w:t xml:space="preserve">Linh Giang đứng ở một bên nhấp môi nhìn hắn, không biết là muốn nói cái gì, lại không thấy nói ra, một lát sau, y cũng đặt mông ngồi xuống, ngồi vào bãi cỏ cách Ân Thành Lan không xa, cúi đầu, dường như muốn phát tiết mà giật giật mớ cỏ bên chân, không hé răng.</w:t>
      </w:r>
      <w:r>
        <w:br w:type="textWrapping"/>
      </w:r>
      <w:r>
        <w:br w:type="textWrapping"/>
      </w:r>
      <w:r>
        <w:t xml:space="preserve">Gió sột soạt thổi xuyên qua rừng cây, nơi xa, khoảng rừng bị hoàng đế phóng hỏa đã bốc lên luồng khói đen đặc, lắc lư xông thẳng lên bầu trời.</w:t>
      </w:r>
      <w:r>
        <w:br w:type="textWrapping"/>
      </w:r>
      <w:r>
        <w:br w:type="textWrapping"/>
      </w:r>
      <w:r>
        <w:t xml:space="preserve">Không được bao lâu, Linh Giang đã đem lùm cỏ bên chân giật tung thành trụi lủi, vì thế, y thay đổi chỗ ngồi, ở cách Ân Thành Lan gần hơn một chút.</w:t>
      </w:r>
      <w:r>
        <w:br w:type="textWrapping"/>
      </w:r>
      <w:r>
        <w:br w:type="textWrapping"/>
      </w:r>
      <w:r>
        <w:t xml:space="preserve">Linh Giang rầu rĩ sinh hờn, bực vì chính mình không trải qua suy nghĩ đã bại lộ thân phận, nhưng trong lòng lại không thấy hối hận quá nhiều, cho dù bại lộ thì thế nào, chẳng lẽ còn có thể thật sự nhìn Ân Thành Lan ngã chết à.</w:t>
      </w:r>
      <w:r>
        <w:br w:type="textWrapping"/>
      </w:r>
      <w:r>
        <w:br w:type="textWrapping"/>
      </w:r>
      <w:r>
        <w:t xml:space="preserve">Linh Giang mặt không biểu tình đổi chỗ ngồi vài lần, cuối cùng lấy Ân Thành Lan làm trung tâm, đem mặt cỏ chung quanh quấy loạn thành một vòng, mắt thấy sắc trời sắp tối xuống, người Ân Thành Lan an bài phỏng chừng còn chưa tìm tới được nơi này, bèn vỗ vỗ tay, đứng lên, cũng không nhìn hắn, lung tung lưu lại câu "Ta đi tìm chút đồ ăn" rồi đi vào trong rừng.</w:t>
      </w:r>
      <w:r>
        <w:br w:type="textWrapping"/>
      </w:r>
      <w:r>
        <w:br w:type="textWrapping"/>
      </w:r>
      <w:r>
        <w:t xml:space="preserve">Vẫn luôn như lão tăng nhập định, lúc này, nam nhân mới nâng mắt lên, những gì liên quan đến hoàng đế, đến mối thù thấu xương đẫm máu trong mắt Ân Thành Lan một lần nữa lại được giấu kín vào nơi sâu thẳm, chỉ để lại bóng lưng màu vàng nhạt dần dần biến mất của Linh Giang.</w:t>
      </w:r>
      <w:r>
        <w:br w:type="textWrapping"/>
      </w:r>
      <w:r>
        <w:br w:type="textWrapping"/>
      </w:r>
      <w:r>
        <w:t xml:space="preserve">Ân Thành Lan giơ tay xoa xoa mắt, ở nơi đó rõ ràng còn lộ ra nỗi kinh ngạc không thể nào che giấu, hắn thân là Thái tử, thuở nhở đã được tiếp thu đạo lý "Vui buồn không hiện, tâm sự không để cho người biết", nhưng hiện giờ, Ân Thành Lan phát hiện bản thân có chút khống chế không được.</w:t>
      </w:r>
      <w:r>
        <w:br w:type="textWrapping"/>
      </w:r>
      <w:r>
        <w:br w:type="textWrapping"/>
      </w:r>
      <w:r>
        <w:t xml:space="preserve">Mặc dù không nhìn thấy vẻ mặt của mình, Ân Thành Lan cũng có thể biết hắn khiếp sợ cùng kinh ngạc tới cỡ nào, khi hắn quyết định viễn phó Tây Nam, toàn bộ đường lui cũng đã nắm trong lòng bàn tay, cho nên khi hắn nhảy xuống vách sâu, cũng thành thạo đem hoàng đế dọa đến nửa chết nửa sống.</w:t>
      </w:r>
      <w:r>
        <w:br w:type="textWrapping"/>
      </w:r>
      <w:r>
        <w:br w:type="textWrapping"/>
      </w:r>
      <w:r>
        <w:t xml:space="preserve">Nhưng hắn lại không tính đến con chim nhỏ đột nhiên lao ra kia, càng không tính đến con chim nhỏ đó cư nhiên có thể hóa thành người, Ân Thành Lan còn nhớ rất rõ ràng khi hắn ở trong luồng gió rơi xuống cực nhanh, trông thấy cảnh tượng Linh Giang từ một nắm lông vàng nhỏ giãn ra rồi mau chóng trở thành một thiếu niên anh tuấn trước mặt hắn.</w:t>
      </w:r>
      <w:r>
        <w:br w:type="textWrapping"/>
      </w:r>
      <w:r>
        <w:br w:type="textWrapping"/>
      </w:r>
      <w:r>
        <w:t xml:space="preserve">Cảm giác lạ lùng kỳ dị đánh sâu vào nhận thức mấy chục năm qua của hắn, làm hắn sinh ra một loại hoảng hốt không rõ ràng, thế nên khi vừa rơi xuống đất, hắn cũng không biết phải nói ra câu gì.</w:t>
      </w:r>
      <w:r>
        <w:br w:type="textWrapping"/>
      </w:r>
      <w:r>
        <w:br w:type="textWrapping"/>
      </w:r>
      <w:r>
        <w:t xml:space="preserve">Vị thiếu niên cổ quái trên ba bức chân dung hắn thu được cất trong ngăn kéo thư phòng mười sáu cánh cửa sổ Thính Hải lâu, mạng lưới Ngự Phượng các như thế nào cũng không tra ra được, cư nhiên ở ngay bên cạnh hắn.</w:t>
      </w:r>
      <w:r>
        <w:br w:type="textWrapping"/>
      </w:r>
      <w:r>
        <w:br w:type="textWrapping"/>
      </w:r>
      <w:r>
        <w:t xml:space="preserve">Ân Thành Lan rũ mi, mặc cho sóng to gió lớn nổi bùng lên trong mắt.</w:t>
      </w:r>
      <w:r>
        <w:br w:type="textWrapping"/>
      </w:r>
      <w:r>
        <w:br w:type="textWrapping"/>
      </w:r>
      <w:r>
        <w:t xml:space="preserve">Linh Giang nói đi tìm ăn, quả thực là đi tìm, xách theo một con thỏ to mập mạp trở về.</w:t>
      </w:r>
      <w:r>
        <w:br w:type="textWrapping"/>
      </w:r>
      <w:r>
        <w:br w:type="textWrapping"/>
      </w:r>
      <w:r>
        <w:t xml:space="preserve">Ân Thành Lan thoáng nhìn qua khóe mắt, trong lòng hơi hơi thở phào, chỉ sợ y lại mổ một đống sâu cho hắn ăn, thiếu chút nữa sầu chết rồi.</w:t>
      </w:r>
      <w:r>
        <w:br w:type="textWrapping"/>
      </w:r>
      <w:r>
        <w:br w:type="textWrapping"/>
      </w:r>
      <w:r>
        <w:t xml:space="preserve">Linh Giang xách theo con thỏ, nhìn Ân Thành Lan, đôi môi mấp máy vài lần, vẫn chưa nói thành lời, đành phải ngồi xổm vùi đầu xử lý con thỏ trên mặt đất.</w:t>
      </w:r>
      <w:r>
        <w:br w:type="textWrapping"/>
      </w:r>
      <w:r>
        <w:br w:type="textWrapping"/>
      </w:r>
      <w:r>
        <w:t xml:space="preserve">Thoạt nhìn, tư thế của y thực thành thạo, thủ pháp lật giở con thỏ rất linh hoạt, nhưng chỉ có nhìn kỹ mới có thể phát hiện, cái động tác gọi là lưu loát của y kia, ước chừng là xem ở đâu ra, chỉ biết được da lông, tinh túy bên trong một chút cũng chưa học được, con thỏ lật nửa ngày, lông lá trên người còn chưa có vặt sạch.</w:t>
      </w:r>
      <w:r>
        <w:br w:type="textWrapping"/>
      </w:r>
      <w:r>
        <w:br w:type="textWrapping"/>
      </w:r>
      <w:r>
        <w:t xml:space="preserve">Lại giống như cỏ dại trên mặt đất mà y từng tàn phá, từng túm từng túm trọc lóc, lông nhung bay lượn khắp đầy trời, vặt lông vặt thảm không nỡ nhìn.</w:t>
      </w:r>
      <w:r>
        <w:br w:type="textWrapping"/>
      </w:r>
      <w:r>
        <w:br w:type="textWrapping"/>
      </w:r>
      <w:r>
        <w:t xml:space="preserve">Linh Giang bị lông thỏ tung bay quét qua mũi phát ngứa, liên tiếp đánh vài cái hắt xì, rốt cuộc hao hết kiên nhẫn, giơ tay đem con thỏ ném thẳng ra ngoài, ngồi xổm xuống, sinh hờn dỗi.</w:t>
      </w:r>
      <w:r>
        <w:br w:type="textWrapping"/>
      </w:r>
      <w:r>
        <w:br w:type="textWrapping"/>
      </w:r>
      <w:r>
        <w:t xml:space="preserve">Ân Thành Lan thầm nghĩ: "Cái tính thối này quả thật là có chút giống con chim nhỏ kia."</w:t>
      </w:r>
      <w:r>
        <w:br w:type="textWrapping"/>
      </w:r>
      <w:r>
        <w:br w:type="textWrapping"/>
      </w:r>
      <w:r>
        <w:t xml:space="preserve">Linh Giang ném văng đi rồi, liền hối hận, y có tức giận đến thế nào cũng không nên bỏ đói Ân Thành Lan mới phải, đau lòng người chết đói còn không phải là mình, vì thế lại uất ức đi qua nhặt con thỏ lên, nương theo động tác này, y nhân cơ hội đến gần Ân Thành Lan, ngồi xổm ở cách hắn ba bước chân, cúi đầu tiếp tục giật lông, làm như lơ đãng hỏi: "Ngươi không muốn hỏi cái gì sao?"</w:t>
      </w:r>
      <w:r>
        <w:br w:type="textWrapping"/>
      </w:r>
      <w:r>
        <w:br w:type="textWrapping"/>
      </w:r>
      <w:r>
        <w:t xml:space="preserve">Nhưng trong giọng nói lại thấp thỏm bất an đến rõ ràng.</w:t>
      </w:r>
      <w:r>
        <w:br w:type="textWrapping"/>
      </w:r>
      <w:r>
        <w:br w:type="textWrapping"/>
      </w:r>
      <w:r>
        <w:t xml:space="preserve">Ân Thành Lan nhìn như đang nhắm mắt dưỡng thần, mà thực tế toàn bộ lực chú ý đều đặt ở trên người Linh Giang, nghe thấy giọng nói của y còn có thể hình dung ra con lông vàng cánh nhỏ cùng túm lông ngốc điệu đà nào đó, mở mắt ra, lại là thiếu niên dáng người thon chắc cao gầy.</w:t>
      </w:r>
      <w:r>
        <w:br w:type="textWrapping"/>
      </w:r>
      <w:r>
        <w:br w:type="textWrapping"/>
      </w:r>
      <w:r>
        <w:t xml:space="preserve">Nếu như không phải tận mắt nhìn thấy quá trình y biến thành người, có đánh chết Liên đại tổng quản, Ân Thành Lan cũng không tin chim có thể hóa thành người.</w:t>
      </w:r>
      <w:r>
        <w:br w:type="textWrapping"/>
      </w:r>
      <w:r>
        <w:br w:type="textWrapping"/>
      </w:r>
      <w:r>
        <w:t xml:space="preserve">Đều không phải kiến thức của hắn thiển cận, mà là quá mức đến không thể tưởng tượng.</w:t>
      </w:r>
      <w:r>
        <w:br w:type="textWrapping"/>
      </w:r>
      <w:r>
        <w:br w:type="textWrapping"/>
      </w:r>
      <w:r>
        <w:t xml:space="preserve">Trong lòng Ân Thành Lan sóng gió mãnh liệt, ngoài mặt càng là trầm tĩnh như nước hồ, hắn chậm rãi mở hai mắt, hờ hững nhìn về phía Linh Giang, nâng tư thái cao lãnh đưa lên một độ cao mới: "Hỏi cái gì."</w:t>
      </w:r>
      <w:r>
        <w:br w:type="textWrapping"/>
      </w:r>
      <w:r>
        <w:br w:type="textWrapping"/>
      </w:r>
      <w:r>
        <w:t xml:space="preserve">Lòng dạ Linh Giang không thâm sâu như hắn, rốt cuộc không giả vờ nổi nữa, lại đem con thỏ ném ra ngoài, đứng lên từ trên cao nhìn chằm chằm xuống hắn: "Hỏi ta là người như thế nào, thân phận gì, tiếp cận ngươi có mục đích gì, ngươi không phải vẫn luôn như thế sao."</w:t>
      </w:r>
      <w:r>
        <w:br w:type="textWrapping"/>
      </w:r>
      <w:r>
        <w:br w:type="textWrapping"/>
      </w:r>
      <w:r>
        <w:t xml:space="preserve">Hoài nghi y bụng dạ khó lường, hoài nghi y sẽ đối với hắn bất lợi.</w:t>
      </w:r>
      <w:r>
        <w:br w:type="textWrapping"/>
      </w:r>
      <w:r>
        <w:br w:type="textWrapping"/>
      </w:r>
      <w:r>
        <w:t xml:space="preserve">Ân Thành Lan nhìn thiếu niên xa lạ lại cảm thấy quen thuộc, trong lòng buồn cười, ngoài mặt lại giống như biến thái không có biểu tình: "Ha, vậy ngươi tiếp cận ta có mục đích gì?"</w:t>
      </w:r>
      <w:r>
        <w:br w:type="textWrapping"/>
      </w:r>
      <w:r>
        <w:br w:type="textWrapping"/>
      </w:r>
      <w:r>
        <w:t xml:space="preserve">Tâm Linh Giang dần dần chìm xuống đáy cốc, Ân Thành Lan không hỏi y là ai, cũng không để ý y là chim hay là người, trái lại còn hỏi một vấn đề làm y đau lòng.</w:t>
      </w:r>
      <w:r>
        <w:br w:type="textWrapping"/>
      </w:r>
      <w:r>
        <w:br w:type="textWrapping"/>
      </w:r>
      <w:r>
        <w:t xml:space="preserve">Mắt y lạnh xuống, rốt cuộc nguyện ý chống lại đôi mắt Ân Thành Lan, lạnh lùng nói: "Ngươi không phải có bản lĩnh lớn bằng trời sao, muốn biết ta tiếp cận ngươi có mục đích gì, liền tự mình thăm dò."</w:t>
      </w:r>
      <w:r>
        <w:br w:type="textWrapping"/>
      </w:r>
      <w:r>
        <w:br w:type="textWrapping"/>
      </w:r>
      <w:r>
        <w:t xml:space="preserve">Chim nhỏ tức giận rồi, còn là loại không dễ dỗ này.</w:t>
      </w:r>
      <w:r>
        <w:br w:type="textWrapping"/>
      </w:r>
      <w:r>
        <w:br w:type="textWrapping"/>
      </w:r>
      <w:r>
        <w:t xml:space="preserve">Sắc trời hoàn toàn tối sầm xuống, chỉ có thể mơ mơ hồ hồ nhìn thấy hình dáng người đối diện, Linh Giang bực bội đến khó nhịn, lại thật sự sợ Ân Thành Lan bị đói, hai bên giao chiến trong lòng, vừa chua xót vừa đau khổ lại vừa phiền muộn.</w:t>
      </w:r>
      <w:r>
        <w:br w:type="textWrapping"/>
      </w:r>
      <w:r>
        <w:br w:type="textWrapping"/>
      </w:r>
      <w:r>
        <w:t xml:space="preserve">May mắn không lâu sau, Liên Ấn Ca cùng Tề Anh mang theo người của Ngự Phượng các đến, ngay trước khi bọn họ xuất hiện Linh Giang lập tức biến trở về chim nhỏ, trầm mặc nhìn Ân Thành Lan tiến vào xe ngựa.</w:t>
      </w:r>
      <w:r>
        <w:br w:type="textWrapping"/>
      </w:r>
      <w:r>
        <w:br w:type="textWrapping"/>
      </w:r>
      <w:r>
        <w:t xml:space="preserve">Mà người nọ lại là xem cũng chưa thèm liếc mắt xem y một cái.</w:t>
      </w:r>
      <w:r>
        <w:br w:type="textWrapping"/>
      </w:r>
      <w:r>
        <w:br w:type="textWrapping"/>
      </w:r>
      <w:r>
        <w:t xml:space="preserve">Xe ngựa chậm rãi lăn bánh, lúc sắp sửa rời khỏi nơi núi rừng, Linh Giang bỗng nhiên từ lùm cỏ hoang so với y còn cao hơn bay lên, như một mũi tên rời cung bắn vào trong xe ngựa.</w:t>
      </w:r>
      <w:r>
        <w:br w:type="textWrapping"/>
      </w:r>
      <w:r>
        <w:br w:type="textWrapping"/>
      </w:r>
      <w:r>
        <w:t xml:space="preserve">Ân Thành Lan đang nghĩ ngợi đến tiểu hoàng điểu, đột nhiên thấy xuất hiện trước mắt, theo bản năng sững sờ, lại thấy tiểu hoàng điểu banh mặt, vọt tới trước mặt hắn, lấy tốc độ cực nhanh mổ thật mạnh xuống trán Ân Thành Lan, phát ra một tiếng "Cộp" thanh thúy, sau đó lại nháy mắt chạy ra ngoài, chỉ để lại Thái tử điện hạ với vẻ mặt mơ hồ ngồi trong cỗ xe ngựa trống không, chớp mắt nửa ngày chưa lấy lại tinh thần.</w:t>
      </w:r>
      <w:r>
        <w:br w:type="textWrapping"/>
      </w:r>
      <w:r>
        <w:br w:type="textWrapping"/>
      </w:r>
      <w:r>
        <w:t xml:space="preserve">Giữa cái trán trơn bóng trồi lên một vết đỏ, Ân Thành Lan xoa lên nơi có chút đau trên ấn đường(*), dở khóc dở cười, chưa thấy qua chim nhỏ có thù tất báo như vậy...... Ách, người...... Ừm, người chim, một chút mệt đều không ăn.</w:t>
      </w:r>
      <w:r>
        <w:br w:type="textWrapping"/>
      </w:r>
      <w:r>
        <w:br w:type="textWrapping"/>
      </w:r>
      <w:r>
        <w:t xml:space="preserve">((*)Ấn đường: bộ vị nằm giữa hai đầu mày và là nơi tiếp giáp với phần trán)</w:t>
      </w:r>
      <w:r>
        <w:br w:type="textWrapping"/>
      </w:r>
      <w:r>
        <w:br w:type="textWrapping"/>
      </w:r>
      <w:r>
        <w:t xml:space="preserve">Linh Giang rơi xuống nóc xe ngựa, gió chạng vạng thổi túm lông ngốc của y ra sau đầu, y mổ Ân Thành Lan một ngụm, mới cảm thấy giận dữ trong lòng vơi bớt chút, y vốn là vô pháp vô thiên(*), vì Ân Thành Lan nên mới bằng lòng ủy khuất mình như thế, nhưng trong lòng y khó chịu, thì tên đầu sỏ gây tội cũng phải đau đau theo mới được.</w:t>
      </w:r>
      <w:r>
        <w:br w:type="textWrapping"/>
      </w:r>
      <w:r>
        <w:br w:type="textWrapping"/>
      </w:r>
      <w:r>
        <w:t xml:space="preserve">((*)Vô pháp vô thiên: không có quy củ, quy tắc, đạo lý gì cả, bất chấp hết)</w:t>
      </w:r>
      <w:r>
        <w:br w:type="textWrapping"/>
      </w:r>
      <w:r>
        <w:br w:type="textWrapping"/>
      </w:r>
      <w:r>
        <w:t xml:space="preserve">Chờ đau xong rồi, y lại như cũ đối với hắn tốt, như cũ thích hắn.</w:t>
      </w:r>
      <w:r>
        <w:br w:type="textWrapping"/>
      </w:r>
      <w:r>
        <w:br w:type="textWrapping"/>
      </w:r>
      <w:r>
        <w:t xml:space="preserve">Thời gian lên đường cực kỳ buồn tẻ, buồn tẻ đến mức sau khi Liên Ấn Ca cân nhắc xong cây cỏ vì cái gì xanh như vậy bông hoa vì cái gì đỏ như vậy, hắn mới đột nhiên phát hiện Thập Cửu gia cùng chim nhỏ của ngài hình như là cãi nhau.</w:t>
      </w:r>
      <w:r>
        <w:br w:type="textWrapping"/>
      </w:r>
      <w:r>
        <w:br w:type="textWrapping"/>
      </w:r>
      <w:r>
        <w:t xml:space="preserve">Một người một chim vốn vẫn luôn nhão nhão dính dính ngọt ngọt ngấy ngấy ở bên nhau thế nhưng phân nhà, tiểu lông vàng ăn uống ngủ nghỉ đều ở trên nóc xe ngựa, mà Thập Cửu gia trong xe thậm chí cũng không thấy nhắc đến chim nhỏ kia.</w:t>
      </w:r>
      <w:r>
        <w:br w:type="textWrapping"/>
      </w:r>
      <w:r>
        <w:br w:type="textWrapping"/>
      </w:r>
      <w:r>
        <w:t xml:space="preserve">Liên Ấn Ca vò đầu bứt tai nghĩ đến bể đầu cũng không nghĩ ra được nguyên nhân, vì thế chui vào trong xe ngựa nhìn chằm chằm Ân thành Lan một lúc lâu: "Gia, ngài cùng tiểu lông vàng cãi nhau? Ồn ào cái gì nha?"</w:t>
      </w:r>
      <w:r>
        <w:br w:type="textWrapping"/>
      </w:r>
      <w:r>
        <w:br w:type="textWrapping"/>
      </w:r>
      <w:r>
        <w:t xml:space="preserve">Ân Thành Lan nhấp một ngụm trà, mắt nhìn mũi mũi nhìn tim: "Không ngại ngươi đi hỏi nó xem."</w:t>
      </w:r>
      <w:r>
        <w:br w:type="textWrapping"/>
      </w:r>
      <w:r>
        <w:br w:type="textWrapping"/>
      </w:r>
      <w:r>
        <w:t xml:space="preserve">Liên Ấn Ca đành phải ra xe ngựa, đứng ở trên càng xe bò lên cạnh nóc xe, dùng cánh tay chống cằm, vẻ mặt hóng chuyện bát quái, tiện đến không chịu nổi: "Ai, tiểu lông vàng, ngươi cùng gia cãi nhau? Mau nói cho ta nghe một chút ầm ĩ cái gì đi."</w:t>
      </w:r>
      <w:r>
        <w:br w:type="textWrapping"/>
      </w:r>
      <w:r>
        <w:br w:type="textWrapping"/>
      </w:r>
      <w:r>
        <w:t xml:space="preserve">Linh Giang buồn bã ỉu xìu ngồi ở trên nóc xe, nhếch mí mắt lên, lộ ra ánh mắt u oán ngập tràn, lạnh như băng nói: "Ngươi đi mà hỏi hắn!"</w:t>
      </w:r>
      <w:r>
        <w:br w:type="textWrapping"/>
      </w:r>
      <w:r>
        <w:br w:type="textWrapping"/>
      </w:r>
      <w:r>
        <w:t xml:space="preserve">Liên Ấn Ca: "..."</w:t>
      </w:r>
      <w:r>
        <w:br w:type="textWrapping"/>
      </w:r>
      <w:r>
        <w:br w:type="textWrapping"/>
      </w:r>
      <w:r>
        <w:t xml:space="preserve">Quả nhiên là chim ở cùng một mái hiên, tính tình đều mau giống gia rồi.</w:t>
      </w:r>
      <w:r>
        <w:br w:type="textWrapping"/>
      </w:r>
      <w:r>
        <w:br w:type="textWrapping"/>
      </w:r>
      <w:r>
        <w:t xml:space="preserve">Đánh đuổi đại tổng quản đi rồi, Linh Giang sờ soạng lấy cái bát gỗ nhỏ của mình ra, ôm thành bát xúc cảm ôn nhuận, nhìn chân dung Ân Thành Lan tự tay khắc y ở phía trên, trong lòng Linh Giang thương tâm muốn chết một hồi, chỉ hận không thể lại bay xuống hung hăng mổ Ân Thành Lan một ngụm, mới có thể hả giận.</w:t>
      </w:r>
      <w:r>
        <w:br w:type="textWrapping"/>
      </w:r>
      <w:r>
        <w:br w:type="textWrapping"/>
      </w:r>
      <w:r>
        <w:t xml:space="preserve">Đi được hai ngày, bọn họ ở biên cảnh Tây Nam hội họp với Nghiêm Sở cùng Quý Ngọc Sơn, hai người đối với hành động của Ân Thành Lan ở Tây Nam thành có được nghe qua, nhưng đều là lời nói bóng gió truyền ra, thật giả khó phân.</w:t>
      </w:r>
      <w:r>
        <w:br w:type="textWrapping"/>
      </w:r>
      <w:r>
        <w:br w:type="textWrapping"/>
      </w:r>
      <w:r>
        <w:t xml:space="preserve">Tuy nhiên, cả hai đều là người thất khiếu lung linh tâm, gặp lại Ân Thành Lan ngồi trong xe ngựa, chỉ cảm thấy mỗi cái giơ tay nhấc chân của nam nhân đều lộ ra ưu nhã quý khí, khí độ quanh thân hồn nhiên thiên thành(*), tuyệt không phải người bình thường có thể có, liền biết đồn đãi kia cũng không phải tin đồn vô căn cứ.</w:t>
      </w:r>
      <w:r>
        <w:br w:type="textWrapping"/>
      </w:r>
      <w:r>
        <w:br w:type="textWrapping"/>
      </w:r>
      <w:r>
        <w:t xml:space="preserve">((*)Hồn nhiên thiên thành: trời sinh hoàn mỹ, khí chất tự nhiên như trời sinh)</w:t>
      </w:r>
      <w:r>
        <w:br w:type="textWrapping"/>
      </w:r>
      <w:r>
        <w:br w:type="textWrapping"/>
      </w:r>
      <w:r>
        <w:t xml:space="preserve">Nghiêm Sở cùng Quý Ngọc Sơn cũng không hoàn toàn biết rõ thân phận hắn, chỉ là có chút suy đoán mơ hồ, nhưng gặp lại, không khí giữa mấy người so với ngày trước rõ ràng câu thúc áp lực hơn rất nhiều.</w:t>
      </w:r>
      <w:r>
        <w:br w:type="textWrapping"/>
      </w:r>
      <w:r>
        <w:br w:type="textWrapping"/>
      </w:r>
      <w:r>
        <w:t xml:space="preserve">Nghiêm Sở banh mặt, hạ châm chế dược cho hắn, lại không nói một lời, tựa như có điều băn khoăn. Mà Quý Ngọc Sơn lại là do dự nhấp môi dưới, tay nắm chặt góc áo trên đầu gối, mu bàn tay nổi lên gân xanh.</w:t>
      </w:r>
      <w:r>
        <w:br w:type="textWrapping"/>
      </w:r>
      <w:r>
        <w:br w:type="textWrapping"/>
      </w:r>
      <w:r>
        <w:t xml:space="preserve">Bên trong ba người chỉ có Ân Thành Lan là thần thái tự nhiên, pha trà rót nước nói chuyện phiếm với hai người như mọi ngày, đá Bắc Đẩu được phân ra thành hai, một nửa mài thành bột phấn hòa vào trong chén nước của hắn đã uống vào, một nửa kia giữ ở trong tay Nghiêm Sở, ngay khi ánh sáng dừng xuống mặt trên, liền chiết xạ ra một chút ánh sao mờ mờ, cực kỳ giống con ngươi đen nhánh như mực của tiểu hoàng điểu.</w:t>
      </w:r>
      <w:r>
        <w:br w:type="textWrapping"/>
      </w:r>
      <w:r>
        <w:br w:type="textWrapping"/>
      </w:r>
      <w:r>
        <w:t xml:space="preserve">Ân Thành Lan không khỏi nhớ tới lúc Tề Anh hướng hắn báo cáo công tác có nói Linh Giang bay vào rừng Mi Tà lấy đá, cùng với mạt ánh lửa như là thiêu cháy trong rừng kia, tuy rằng không rõ Linh Giang là thế nào thu được đá Bắc Đẩu, nhưng hôm nay đã biết thân phận y, hắn liền dám xác định mạt ánh lửa hẳn là cùng Linh Giang không thoát được quan hệ.</w:t>
      </w:r>
      <w:r>
        <w:br w:type="textWrapping"/>
      </w:r>
      <w:r>
        <w:br w:type="textWrapping"/>
      </w:r>
      <w:r>
        <w:t xml:space="preserve">Con chim nhỏ mạnh miệng kia, coi mình là vịt chết, cho rằng không thừa nhận thì chuyện gì cũng không có à.</w:t>
      </w:r>
      <w:r>
        <w:br w:type="textWrapping"/>
      </w:r>
      <w:r>
        <w:br w:type="textWrapping"/>
      </w:r>
      <w:r>
        <w:t xml:space="preserve">—————————————</w:t>
      </w:r>
      <w:r>
        <w:br w:type="textWrapping"/>
      </w:r>
      <w:r>
        <w:br w:type="textWrapping"/>
      </w:r>
      <w:r>
        <w:t xml:space="preserve">Jojo: Ủa, rồi cái vệt đỏ trên trán Ân các chủ có tính là dấu hôn không?:))))))</w:t>
      </w:r>
      <w:r>
        <w:br w:type="textWrapping"/>
      </w:r>
      <w:r>
        <w:br w:type="textWrapping"/>
      </w:r>
    </w:p>
    <w:p>
      <w:pPr>
        <w:pStyle w:val="Heading2"/>
      </w:pPr>
      <w:bookmarkStart w:id="53" w:name="chương-32-đá-bắc-đẩu-14"/>
      <w:bookmarkEnd w:id="53"/>
      <w:r>
        <w:t xml:space="preserve">32. Chương 32: Đá Bắc Đẩu (14)</w:t>
      </w:r>
    </w:p>
    <w:p>
      <w:pPr>
        <w:pStyle w:val="Compact"/>
      </w:pPr>
      <w:r>
        <w:br w:type="textWrapping"/>
      </w:r>
      <w:r>
        <w:br w:type="textWrapping"/>
      </w:r>
      <w:r>
        <w:t xml:space="preserve">Edit + Beta: Jojo Nguyen</w:t>
      </w:r>
      <w:r>
        <w:br w:type="textWrapping"/>
      </w:r>
      <w:r>
        <w:br w:type="textWrapping"/>
      </w:r>
      <w:r>
        <w:t xml:space="preserve">Gió thu Tây Nam thổi phất qua núi rừng trống trải, Linh Giang không nỡ mổ Ân Thành Lan thêm nữa, đành phải ở trên nóc xe nhảy nhảy nhót nhót, muốn có thể phiền chết hắn, làm cho Ân Thành Lan cũng nếm thử mùi vị đêm đến không thể chợp mắt, trằn trọc xoay người vì nhớ hắn của mình.</w:t>
      </w:r>
      <w:r>
        <w:br w:type="textWrapping"/>
      </w:r>
      <w:r>
        <w:br w:type="textWrapping"/>
      </w:r>
      <w:r>
        <w:t xml:space="preserve">Ân Thành Lan cọ cọ vách tường, hơi ngửa đầu, nghe tiếng động tiểu hoàng điểu cố ý chế tạo trên nóc xe, hắn quả thực nghĩ không ra con chim... cái người thần thông quảng đại này, tiếp cận mình có mục đích gì, chẳng lẽ thật sự chỉ vì muốn hắn dạy cho y hay sao.</w:t>
      </w:r>
      <w:r>
        <w:br w:type="textWrapping"/>
      </w:r>
      <w:r>
        <w:br w:type="textWrapping"/>
      </w:r>
      <w:r>
        <w:t xml:space="preserve">Nếu như không phải, hắn cô độc một mình, lại cái gì cũng không có.</w:t>
      </w:r>
      <w:r>
        <w:br w:type="textWrapping"/>
      </w:r>
      <w:r>
        <w:br w:type="textWrapping"/>
      </w:r>
      <w:r>
        <w:t xml:space="preserve">Ân Thành Lan cúi đầu nhấp một ngụm trà, đem chén trà đặt lên bàn nhỏ ở trong xe, suy nghĩ một chút, thấp giọng nói: "Linh Giang..."</w:t>
      </w:r>
      <w:r>
        <w:br w:type="textWrapping"/>
      </w:r>
      <w:r>
        <w:br w:type="textWrapping"/>
      </w:r>
      <w:r>
        <w:t xml:space="preserve">Quý Ngọc Sơn không ngờ hắn sẽ dùng cái tên này để mở lời, kinh ngạc ngẩng đầu lên, sau khi phát hiện mình vừa nhìn thẳng Ân Thành Lan, liền cúi xuống phía dưới, hơi dịch tầm mắt, tỏ vẻ tôn kính.</w:t>
      </w:r>
      <w:r>
        <w:br w:type="textWrapping"/>
      </w:r>
      <w:r>
        <w:br w:type="textWrapping"/>
      </w:r>
      <w:r>
        <w:t xml:space="preserve">Ân Thành Lan nói: "Thân phận Linh Giang có đặc thù, chắc hẳn trong lòng hai người đều hiểu rõ rồi đi."</w:t>
      </w:r>
      <w:r>
        <w:br w:type="textWrapping"/>
      </w:r>
      <w:r>
        <w:br w:type="textWrapping"/>
      </w:r>
      <w:r>
        <w:t xml:space="preserve">Quý Ngọc Sơn sửng sốt, vội vàng nói: "Ngài... Ta... Không phải..." Không biết nên xưng hô cái gì mới thích hợp.</w:t>
      </w:r>
      <w:r>
        <w:br w:type="textWrapping"/>
      </w:r>
      <w:r>
        <w:br w:type="textWrapping"/>
      </w:r>
      <w:r>
        <w:t xml:space="preserve">Nghiêm Sở vẫn âm thầm nhìn chằm chằm Ân Thành Lan trầm mặc không nói, người sau ôn hòa nở nụ cười, thoạt nhìn thực hòa ái dễ gần: "Quý công tử đây là thế nào, cứ gọi ta một tiếng Các chủ như trước là được, Nghiêm thần y là khách quý của Ngự Phượng các, Quý công tử tự nhiên cũng là, chớ cùng Ân mỗ đa lễ."</w:t>
      </w:r>
      <w:r>
        <w:br w:type="textWrapping"/>
      </w:r>
      <w:r>
        <w:br w:type="textWrapping"/>
      </w:r>
      <w:r>
        <w:t xml:space="preserve">Hầu kết Quý Ngọc Sơn lăn lộn, rất muốn lau lớp mồ hôi không tồn tại trên trán: "Vâng... Các chủ."</w:t>
      </w:r>
      <w:r>
        <w:br w:type="textWrapping"/>
      </w:r>
      <w:r>
        <w:br w:type="textWrapping"/>
      </w:r>
      <w:r>
        <w:t xml:space="preserve">Ân Thành Lan nói: "Ân mỗ là muốn xin nhờ hai vị tạm thời không tiết lộ thân phận của y với bên ngoài, tính tình Linh Giang thẳng thắn, không hiểu rõ thế gian có bao việc dơ bẩn, Ân mỗ là sợ y bị kẻ ác lợi dụng, hại chính mình."</w:t>
      </w:r>
      <w:r>
        <w:br w:type="textWrapping"/>
      </w:r>
      <w:r>
        <w:br w:type="textWrapping"/>
      </w:r>
      <w:r>
        <w:t xml:space="preserve">Nhìn một chút, thốt ra lời này, nghiễm nhiên liền đem Linh Giang cùng bọn họ rạch ra ranh giới, vây mình cùng tiểu hoàng điểu với nhau thành một vòng tròn, chỉ có hắn mới là thật tâm chân thành muốn tốt cho Linh Giang.</w:t>
      </w:r>
      <w:r>
        <w:br w:type="textWrapping"/>
      </w:r>
      <w:r>
        <w:br w:type="textWrapping"/>
      </w:r>
      <w:r>
        <w:t xml:space="preserve">Trong lòng Nghiêm Sở cười lạnh, cuối cùng cũng rõ nguyên nhân vì sao trước kia hắn luôn cảm thấy Ân Thành Lan không giống người giang hồ, cái loại người từ lúc sinh ra đã mang theo đoan trang ưu nhã mà chơi lưu manh này không phải người giang hồ có thể học được trên phố phường, mà phải là quanh năm đắm chìm trong ân oán không rõ ràng của thâm cung nội viện, người với người đều cách bụng tranh đấu lẫn nhau, mới có thể dưỡng ra được một tên đại lưu manh ngọc thụ lâm phong như thế.</w:t>
      </w:r>
      <w:r>
        <w:br w:type="textWrapping"/>
      </w:r>
      <w:r>
        <w:br w:type="textWrapping"/>
      </w:r>
      <w:r>
        <w:t xml:space="preserve">Lúc trước hắn cảm thấy Các chủ Ngự Phượng các bị tiểu hoàng điểu coi trọng thật đáng thương, hiện giờ thật ra lại nổi lên cảm thông với Linh Giang sinh hờn dỗi trên nóc xe, coi trọng Thái tử tiền nhiệm của Đại Kinh loại người quen giả dối giả tạo, tâm tư thâm sâu không thấy đáy này, đến tột cùng là ai mới xui xẻo hơn ai đây.</w:t>
      </w:r>
      <w:r>
        <w:br w:type="textWrapping"/>
      </w:r>
      <w:r>
        <w:br w:type="textWrapping"/>
      </w:r>
      <w:r>
        <w:t xml:space="preserve">Nghiêm Sở kéo ống tay áo Quý Ngọc Sơn, không mặn không nhạt nói: "Ân các chủ yên tâm, nên nói chúng ta sẽ không nói, không nên nói, càng là một chữ cũng sẽ không nói, nếu đá Bắc Đẩu đã tới tay, bây giờ chỉ còn thiếu hai vị thiên tài dị bảo, Ân các chủ chắc hẳn đã có manh mối, ta và Quý Ngọc Sơn cũng không tiếp tục lưu lại quấy rầy nữa, Nghiêm mỗ chúc Ân các chủ sớm ngày tìm ra được thuốc dẫn, chúng ta liền trở về Thần Y cốc trước chờ tin tốt của Ngự Phượng các."</w:t>
      </w:r>
      <w:r>
        <w:br w:type="textWrapping"/>
      </w:r>
      <w:r>
        <w:br w:type="textWrapping"/>
      </w:r>
      <w:r>
        <w:t xml:space="preserve">Ân Thành Lan gật đầu, bưng chén trà lên nhẹ nhàng chạm vào hai chén còn lại trên bàn nhỏ, Nghiêm Sở thấy, đành phải trầm mặt, đem hai chén trà đều uống một hơi cạn sạch, lôi kéo Quý Ngọc Sơn ra xe ngựa.</w:t>
      </w:r>
      <w:r>
        <w:br w:type="textWrapping"/>
      </w:r>
      <w:r>
        <w:br w:type="textWrapping"/>
      </w:r>
      <w:r>
        <w:t xml:space="preserve">Xe ngựa đi tới quan đạo của biên cảnh Tây Nam, hai bên đều là cây rừng tươi tốt, bầu trời đầu thu trong vắt xanh thẳm, một bầy chim nhạn tung hoành bay ngang qua bầu trời, Quý Ngọc Sơn bị Nghiêm Sở cưỡng ép kéo lên trên một chiếc xe ngựa khác, hắn quay đầu, nhìn thấy Linh Giang trên nóc xe, tiểu hoàng điểu Linh Giang cái gì cũng chưa biết, đập cánh nhỏ u buồn trừng mái xe, dường như muốn trừng xuyên qua tầng gỗ kia, nhìn thấy người bên trong.</w:t>
      </w:r>
      <w:r>
        <w:br w:type="textWrapping"/>
      </w:r>
      <w:r>
        <w:br w:type="textWrapping"/>
      </w:r>
      <w:r>
        <w:t xml:space="preserve">"Ta lo cho Linh Giang y..." Quý Ngọc Sơn ngồi ở trên xe ngựa còn chưa chịu thành thật, nhìn ngó ra phía ngoài.</w:t>
      </w:r>
      <w:r>
        <w:br w:type="textWrapping"/>
      </w:r>
      <w:r>
        <w:br w:type="textWrapping"/>
      </w:r>
      <w:r>
        <w:t xml:space="preserve">Nghiêm Sở đem hắn kéo vào trong xe ngựa, tự mình ngồi xuống lối vào, hung tợn nhìn hắn: "Ngươi thông minh lên chút có được không, ngươi không nghe ra Ân Thành Lan đã đem Linh Giang chiếm thành của riêng rồi à."</w:t>
      </w:r>
      <w:r>
        <w:br w:type="textWrapping"/>
      </w:r>
      <w:r>
        <w:br w:type="textWrapping"/>
      </w:r>
      <w:r>
        <w:t xml:space="preserve">Quý Ngọc Sơn đành phải thành thành thật thật ngồi xuống, cánh tay cánh chân của hắn đều dài, ngồi ở trong góc chỉ có thể cong lưng co chân súc thành một đống, nhìn túng bẹp, Nghiêm Sở thật là hận sắt không thành thép, hận mình thế nào lại đi coi trọng cái thứ này.</w:t>
      </w:r>
      <w:r>
        <w:br w:type="textWrapping"/>
      </w:r>
      <w:r>
        <w:br w:type="textWrapping"/>
      </w:r>
      <w:r>
        <w:t xml:space="preserve">Quý Ngọc Sơn thấy sắc mặt hắn không tốt, bèn nghiêng thân hướng về phía trước, duỗi hai ngón tay ra kéo kéo ống tay áo Nghiêm Sở, nhỏ giọng nói: "Ta nhìn ra rồi, nhưng ta cảm thấy hắn chỉ là coi trọng chỗ linh thông đặc dị của Linh Giang, cũng không phải điều Linh Giang muốn."</w:t>
      </w:r>
      <w:r>
        <w:br w:type="textWrapping"/>
      </w:r>
      <w:r>
        <w:br w:type="textWrapping"/>
      </w:r>
      <w:r>
        <w:t xml:space="preserve">Hắn đè thanh âm xuống thấp, vì để cho Nghiêm Sở nghe rõ, liền tiến sát bên tai nói: "Ta sợ tương lai hắn lợi dụng Linh Giang, đây mới thật sự là hại Linh Giang, ta muốn đi nhắc nhở y."</w:t>
      </w:r>
      <w:r>
        <w:br w:type="textWrapping"/>
      </w:r>
      <w:r>
        <w:br w:type="textWrapping"/>
      </w:r>
      <w:r>
        <w:t xml:space="preserve">Thanh âm mang theo hơi nóng phả vào trong tai Nghiêm Sở, ngứa ngáy tê tê cào vào xương tủy, Nghiêm Sở đột nhiên giật cả mình, đẩy Quý Ngọc Sơn ra: "Nói thì cứ nói, tiến sát vào ta như vậy làm gì."</w:t>
      </w:r>
      <w:r>
        <w:br w:type="textWrapping"/>
      </w:r>
      <w:r>
        <w:br w:type="textWrapping"/>
      </w:r>
      <w:r>
        <w:t xml:space="preserve">Quý Ngọc Sơn bị hắn đẩy té ngã, va lên vách xe, ối một tiếng, Nghiêm Sở đỏ mặt lé mắt liếc hắn, lại bất đắc dĩ vươn tay đỡ hắn lên.</w:t>
      </w:r>
      <w:r>
        <w:br w:type="textWrapping"/>
      </w:r>
      <w:r>
        <w:br w:type="textWrapping"/>
      </w:r>
      <w:r>
        <w:t xml:space="preserve">Thời điểm nắm lấy bàn tay mang vết chai mỏng của thư sinh, Nghiêm Sở bất chợt nghĩ, hắn cũng giống như Linh Giang, vì người trước mặt, làm cái gì cũng đều cam tâm tình nguyện.</w:t>
      </w:r>
      <w:r>
        <w:br w:type="textWrapping"/>
      </w:r>
      <w:r>
        <w:br w:type="textWrapping"/>
      </w:r>
      <w:r>
        <w:t xml:space="preserve">Nhưng mà, cam tâm tình nguyện bị lợi dụng là một chuyện, có thu hồi báo hay không, lại là một chuyện khác, Nghiêm Sở không ngốc, hắn trả giá bằng thứ này là cũng phải thu được thứ khác, con chim nhỏ đó chắc chắn cũng chẳng thua kém đâu.</w:t>
      </w:r>
      <w:r>
        <w:br w:type="textWrapping"/>
      </w:r>
      <w:r>
        <w:br w:type="textWrapping"/>
      </w:r>
      <w:r>
        <w:t xml:space="preserve">Nghiêm Sở đoán không sai, Linh Giang cũng chẳng phải người sẽ chịu thua thiệt gì, y ngồi ở trên nóc xe hứng gió lạnh ba ngày, rốt cuộc tỉnh táo lại, cưng chiều Ân Thành Lan thì vẫn phải, nhưng đánh cũng không thể mềm lòng, cũng giống như nuôi hài tử trong nhà vậy, bình thường nuông chiều thành cái tiểu bảo bối, đến lúc phạm tội, gia trưởng đánh cũng tuyệt không nương tay.</w:t>
      </w:r>
      <w:r>
        <w:br w:type="textWrapping"/>
      </w:r>
      <w:r>
        <w:br w:type="textWrapping"/>
      </w:r>
      <w:r>
        <w:t xml:space="preserve">Y cảm thấy ngày thường y đối với Ân Thành Lan quá tốt rồi, bây giờ mới làm cho hắn sắp trèo lên trên đầu. Y ở trên nóc xe trầm tư suy nghĩ, hai ngày trước bèn nghĩ ra phương pháp cho Ân Thành Lan ăn chút khổ.</w:t>
      </w:r>
      <w:r>
        <w:br w:type="textWrapping"/>
      </w:r>
      <w:r>
        <w:br w:type="textWrapping"/>
      </w:r>
      <w:r>
        <w:t xml:space="preserve">Đêm đó, mọi người nghỉ ngơi tại chỗ, không tiếp tục gấp rút lên đường, đêm khuya vắng lặng, Linh Giang đem lỗ tai nhỏ dán lên thành xe, nghe thấy tiếng hít thở đều đều truyền ra từ bên trong, liền hiểu đã đến lúc rồi, vỗ vỗ cánh nhỏ đứng lên, đem lực toàn thân rót lên móng vuốt hình chữ Y, sau đó, dứt khoát đường hoàng nhảy nhót trên nóc xe.</w:t>
      </w:r>
      <w:r>
        <w:br w:type="textWrapping"/>
      </w:r>
      <w:r>
        <w:br w:type="textWrapping"/>
      </w:r>
      <w:r>
        <w:t xml:space="preserve">Uỳnh, uỳnh uỳnh, uỳnh, uỳnh uỳnh – còn rất có tiết tấu, đạp nóc xe kêu vang lên.</w:t>
      </w:r>
      <w:r>
        <w:br w:type="textWrapping"/>
      </w:r>
      <w:r>
        <w:br w:type="textWrapping"/>
      </w:r>
      <w:r>
        <w:t xml:space="preserve">Ảnh vệ ẩn nấp trong bóng tối nhìn chim nhỏ đại thần nhảy nhót trên nóc xe của Các chủ đại nhân, xa xa liếc nhau: Làm sao bây giờ, bắt hay không bắt?</w:t>
      </w:r>
      <w:r>
        <w:br w:type="textWrapping"/>
      </w:r>
      <w:r>
        <w:br w:type="textWrapping"/>
      </w:r>
      <w:r>
        <w:t xml:space="preserve">Một ảnh vệ khác không tiếng động đánh thủ thế: Ngươi muốn đi thì đi đi, cục cưng quý giá của gia, ta không động vào.</w:t>
      </w:r>
      <w:r>
        <w:br w:type="textWrapping"/>
      </w:r>
      <w:r>
        <w:br w:type="textWrapping"/>
      </w:r>
      <w:r>
        <w:t xml:space="preserve">Trong xe ngựa tối tăm, nguyệt minh châu tản ra vầng sáng nhàn nhạt, ngay khi Linh Giang hạ vuốt xuống lần thứ nhất, Ân Thành Lan đã mở mắt ra, hơi thở của hắn vẫn đều đều, như người đang ngủ, nhưng con ngươi lại thanh minh sâu thẳm, bị ánh sáng hắt vào, lưu chuyển lên một vệt thâm ý ám sắc.</w:t>
      </w:r>
      <w:r>
        <w:br w:type="textWrapping"/>
      </w:r>
      <w:r>
        <w:br w:type="textWrapping"/>
      </w:r>
      <w:r>
        <w:t xml:space="preserve">Ân Thành Lan nghe ra tiếng động tiểu hoàng điểu đạp chân, ngón tay đáp ở bên người còn đặc biệt gõ theo nhịp, bọn họ một kẻ không có việc gì đi gây sự, một kẻ nhàn rỗi đau "bi", từ phương diện nào đó mà nói, quả thực là tuyệt phối.</w:t>
      </w:r>
      <w:r>
        <w:br w:type="textWrapping"/>
      </w:r>
      <w:r>
        <w:br w:type="textWrapping"/>
      </w:r>
      <w:r>
        <w:t xml:space="preserve">Ân Thành Lan sau khi ước chừng Linh Giang đã nhảy được một trăm lần, cố ý phát ra một tiếng hừ nhẹ thiếu kiên nhẫn.</w:t>
      </w:r>
      <w:r>
        <w:br w:type="textWrapping"/>
      </w:r>
      <w:r>
        <w:br w:type="textWrapping"/>
      </w:r>
      <w:r>
        <w:t xml:space="preserve">Vẫn luôn thời khắc chú ý động tĩnh bên dưới, Linh Giang lập tức cảm thấy phương pháp này có hiệu quả, nhảy càng thêm ra sức, sống sờ sờ đem mình từ một con chim nhỏ khôn khéo thành lỗ mãng đại thần nhảy như điên trong gió, ngay lúc y hoài nghi Ân Thành Lan có tiếp tục ngủ nữa không, bỗng nhiên một cơn gió phất tung mành xe ngựa, mắt chim của Linh Giang hoa lên, chờ khi nhìn rõ lại, Ân Thành Lan đã ngồi trên nóc xe.</w:t>
      </w:r>
      <w:r>
        <w:br w:type="textWrapping"/>
      </w:r>
      <w:r>
        <w:br w:type="textWrapping"/>
      </w:r>
      <w:r>
        <w:t xml:space="preserve">Ân các chủ chau mày, đôi môi banh thành một đường chỉ sắc bén, nghiễm nhiên mang dáng vẻ buồn bực vừa bị đánh thức từ trong giấc mộng đẹp.</w:t>
      </w:r>
      <w:r>
        <w:br w:type="textWrapping"/>
      </w:r>
      <w:r>
        <w:br w:type="textWrapping"/>
      </w:r>
      <w:r>
        <w:t xml:space="preserve">Linh Giang nhìn thấy hắn, cũng không nhảy nữa, lạnh lùng nguýt hắn một cái, trong lòng hả hê, thu cánh nhỏ về phía sau, để lại cho Ân Thành Lan một quả mông tròn lãnh diễm quyết tuyệt, ngã xuống nóc xe, co đầu vào trong cánh – ngủ, không thèm phản ứng ngươi.</w:t>
      </w:r>
      <w:r>
        <w:br w:type="textWrapping"/>
      </w:r>
      <w:r>
        <w:br w:type="textWrapping"/>
      </w:r>
      <w:r>
        <w:t xml:space="preserve">Dư lại Ân các chủ hơn nửa đêm ngồi trên cao như thế, gió đêm tàn nhẫn thổi càng to, người cũng dao động càng lớn hơn.</w:t>
      </w:r>
      <w:r>
        <w:br w:type="textWrapping"/>
      </w:r>
      <w:r>
        <w:br w:type="textWrapping"/>
      </w:r>
      <w:r>
        <w:t xml:space="preserve">Trong khoảng khắc Linh Giang xoay người, sắc mặt âm trầm của Thái tử điện hạ tiền nhiệm như biến hoá ảo thuật, bất chợt lộ ra chút ý cười, nhìn chim nhỏ cuộn thành một nắm gió to thổi cũng không bay, rất muốn duỗi tay chọc chọc cái thân thể tròn vo của y.</w:t>
      </w:r>
      <w:r>
        <w:br w:type="textWrapping"/>
      </w:r>
      <w:r>
        <w:br w:type="textWrapping"/>
      </w:r>
      <w:r>
        <w:t xml:space="preserve">Nhưng mà hắn nhịn được, hình như còn đang chiến tranh lạnh, không thể không có tiết tháo như thế.</w:t>
      </w:r>
      <w:r>
        <w:br w:type="textWrapping"/>
      </w:r>
      <w:r>
        <w:br w:type="textWrapping"/>
      </w:r>
      <w:r>
        <w:t xml:space="preserve">Ân Thành Lan nhìn trời đêm lộng lẫy trên đỉnh đầu, ánh mắt dần trở nên nhu hòa, vệt màu vàng nhạt không chút do dự nhảy xuống từ vách đá cheo leo ấy, thật giống như mồi lửa, ở trong cơn bão điên cuồng ngày đó rót vào trong mắt hắn, đốt cháy trái tim hắn.</w:t>
      </w:r>
      <w:r>
        <w:br w:type="textWrapping"/>
      </w:r>
      <w:r>
        <w:br w:type="textWrapping"/>
      </w:r>
      <w:r>
        <w:t xml:space="preserve">Cừu hận tê tâm liệt phế mấy ngày nay tựa như là mây khói, gió thổi liền tan hết, luồng máu bởi vì thù hận mà trở nên lạnh lẽo trong lòng hắn bị vệt sáng giống như ngọn lửa kia đốt cháy lên, mờ mịt mà ấm áp tụ tập lại trong ngực, làm hắn cảm giác rõ ràng mình còn sống.</w:t>
      </w:r>
      <w:r>
        <w:br w:type="textWrapping"/>
      </w:r>
      <w:r>
        <w:br w:type="textWrapping"/>
      </w:r>
      <w:r>
        <w:t xml:space="preserve">Tiểu lông vàng này đến bên mình đến tột cùng là vì cái gì, Ân Thành Lan vẫn còn chưa rõ ràng, tuy nhiên thoạt nhìn từ trong ra đến ngoài đều là bảo bối thế gian khó cầu, tâm tư phức tạp của hắn xoay chuyển vài lần, cuối cùng trần ai lạc định(*), rũ mắt vỗ ống tay áo, cho là mình tự nhiên kiếm được món hời lớn, liền chẳng biết xấu hổ vô thanh vô tức định ra rồi.</w:t>
      </w:r>
      <w:r>
        <w:br w:type="textWrapping"/>
      </w:r>
      <w:r>
        <w:br w:type="textWrapping"/>
      </w:r>
      <w:r>
        <w:t xml:space="preserve">((*)Trần ai lạc định: Bụi trần rơi xuống, ý nói đến lúc kết thúc, mọi chuyện đã định)</w:t>
      </w:r>
      <w:r>
        <w:br w:type="textWrapping"/>
      </w:r>
      <w:r>
        <w:br w:type="textWrapping"/>
      </w:r>
      <w:r>
        <w:t xml:space="preserve">Linh Giang vốn cho là mình ngủ không được, nhưng không ngờ lại ngủ đặc biệt ngon, tỉnh lại sau giấc ngủ, trời đều đã sáng rồi, trong rừng truyền đến tiếng chim hót uyển chuyển, y theo bản năng cũng kêu lên vài tiếng, hắng giọng, xòe cánh nhỏ duỗi người.</w:t>
      </w:r>
      <w:r>
        <w:br w:type="textWrapping"/>
      </w:r>
      <w:r>
        <w:br w:type="textWrapping"/>
      </w:r>
      <w:r>
        <w:t xml:space="preserve">Liên Ấn Ca đưa nước trong tới dùng rửa mặt, Linh Giang bèn nhân cơ hội treo mình trên nóc xe, duỗi cái cổ ngắn ngủn, nhìn vào phía bên trong.</w:t>
      </w:r>
      <w:r>
        <w:br w:type="textWrapping"/>
      </w:r>
      <w:r>
        <w:br w:type="textWrapping"/>
      </w:r>
      <w:r>
        <w:t xml:space="preserve">Ân Thành Lan từ khe hở chiếc khăn nhìn thấy y, trong lòng lại câm nín một trận, tuy rằng hắn là muốn xuống nước, nhưng cái thứ bước đi thì như vịt, giương cánh giống gà con, ngẫu nhiên còn treo ngược như dơi, đến cùng là thế nào mới tốt?</w:t>
      </w:r>
      <w:r>
        <w:br w:type="textWrapping"/>
      </w:r>
      <w:r>
        <w:br w:type="textWrapping"/>
      </w:r>
      <w:r>
        <w:t xml:space="preserve">Hắn cũng đang cân nhắc một trận, cho là tra thân thế Linh Giang một chút vẫn là cần.</w:t>
      </w:r>
      <w:r>
        <w:br w:type="textWrapping"/>
      </w:r>
      <w:r>
        <w:br w:type="textWrapping"/>
      </w:r>
      <w:r>
        <w:t xml:space="preserve">Nhưng mà việc này trước tiên có thể thong thả, còn có tin tức trọng yếu hơn cần thiết phải bận tâm.</w:t>
      </w:r>
      <w:r>
        <w:br w:type="textWrapping"/>
      </w:r>
      <w:r>
        <w:br w:type="textWrapping"/>
      </w:r>
      <w:r>
        <w:t xml:space="preserve">Năm ngày sau khi rời biên cảnh Tây Nam, Hải Đông Thanh mang theo một phong thư trở về.</w:t>
      </w:r>
      <w:r>
        <w:br w:type="textWrapping"/>
      </w:r>
      <w:r>
        <w:br w:type="textWrapping"/>
      </w:r>
      <w:r>
        <w:t xml:space="preserve">Trên trang giấy mỏng manh dùng nét chữ thanh mảnh viết lên ba chữ: Chuyện đã thành.</w:t>
      </w:r>
      <w:r>
        <w:br w:type="textWrapping"/>
      </w:r>
      <w:r>
        <w:br w:type="textWrapping"/>
      </w:r>
      <w:r>
        <w:t xml:space="preserve">Ân Thành Lan nở nụ cười, hắn cười cùng với thời điểm đối xử với Linh Giang lúc trước không giống nhau, là loại cười tà mị tàn nhẫn, không mang theo cảm tình – từ kinh thành đế đô xa xôi ngàn dặm truyền đến tin tức, hoàng đế bỗng nhiên phát bệnh, vô cớ nôn ra máu, Thái y viện trên dưới đều vô phương, phát hoàng bảng tìm thầy thuốc chữa bệnh.</w:t>
      </w:r>
      <w:r>
        <w:br w:type="textWrapping"/>
      </w:r>
      <w:r>
        <w:br w:type="textWrapping"/>
      </w:r>
      <w:r>
        <w:t xml:space="preserve">Mà không lâu sau, một vị tăng nhân bóc hoàng bảng, áo tăng giày trắng nhập hoàng cung, Phật hương kinh xám mịt mờ tiến đến điện kim loan trang nghiêm túc mục, bốn trăm tám mươi bốn ngôi chùa Đại Kinh cùng rung chuông, tiếng ngân vang vọng quanh quẩn khắp cung điện ngói lục Chu Manh, vài ngày sau, hoàng đế không thuốc tự lành, cùng ngày hết bệnh, liền phát tới tứ châu bát cảnh bảy mươi hai tòa thành biên thùy ba đạo thánh chỉ.</w:t>
      </w:r>
      <w:r>
        <w:br w:type="textWrapping"/>
      </w:r>
      <w:r>
        <w:br w:type="textWrapping"/>
      </w:r>
      <w:r>
        <w:t xml:space="preserve">Đạo thứ nhất phong cho người này là đệ nhất thiền sư của Đại Kinh, lập đàn nhập quốc tự, thống suất chùa chiền trong thiên hạ vì vận mệnh quốc gia của Đại Kinh mà châm hương đốt nến dày đặc không dứt.</w:t>
      </w:r>
      <w:r>
        <w:br w:type="textWrapping"/>
      </w:r>
      <w:r>
        <w:br w:type="textWrapping"/>
      </w:r>
      <w:r>
        <w:t xml:space="preserve">Đạo thứ hai xây dựng tường thành, chiêu binh mãi mã, quét sạch quân đội triều đình ăn không ngồi rồi.</w:t>
      </w:r>
      <w:r>
        <w:br w:type="textWrapping"/>
      </w:r>
      <w:r>
        <w:br w:type="textWrapping"/>
      </w:r>
      <w:r>
        <w:t xml:space="preserve">Đạo thứ ba chính là mật chỉ, cũng khó hiểu nhất, lệnh cho ba quân thống soái cưỡng chế đóng cửa soát thành, nghiêm ngặt đề phòng, lùng bắt nghịch tặc.</w:t>
      </w:r>
      <w:r>
        <w:br w:type="textWrapping"/>
      </w:r>
      <w:r>
        <w:br w:type="textWrapping"/>
      </w:r>
      <w:r>
        <w:t xml:space="preserve">Nhưng bây giờ thiên hạ thanh minh thái bình, nghịch tặc nói tới là ai, bên trong thánh chỉ lại im miệng không nói.</w:t>
      </w:r>
      <w:r>
        <w:br w:type="textWrapping"/>
      </w:r>
      <w:r>
        <w:br w:type="textWrapping"/>
      </w:r>
      <w:r>
        <w:t xml:space="preserve">Liên Ấn Ca điều khiển ngựa chạy đồng hành với xe, trong tay cầm roi ngựa nhỏ dài, vung đánh mông ngựa, thân mình hơi nghiêng về phía trước, cách cửa sổ cùng Ân Thành Lan trò chuyện, khẽ thở dài một hơi: "Cuộc sống ngày sau có tốt được lâu."</w:t>
      </w:r>
      <w:r>
        <w:br w:type="textWrapping"/>
      </w:r>
      <w:r>
        <w:br w:type="textWrapping"/>
      </w:r>
      <w:r>
        <w:t xml:space="preserve">Ân Thành Lan hờ hững: "Sợ?"</w:t>
      </w:r>
      <w:r>
        <w:br w:type="textWrapping"/>
      </w:r>
      <w:r>
        <w:br w:type="textWrapping"/>
      </w:r>
      <w:r>
        <w:t xml:space="preserve">Liên Ấn Ca lắc đầu, hoàn toàn tiếc nuối nói: "Nếu như trực tiếp bị gia hù chết, thì tốt rồi."</w:t>
      </w:r>
      <w:r>
        <w:br w:type="textWrapping"/>
      </w:r>
      <w:r>
        <w:br w:type="textWrapping"/>
      </w:r>
      <w:r>
        <w:t xml:space="preserve">Hắn không chỉ tên không nói họ, lại làm người ở đây, ngay cả Linh Giang đều rõ ràng.</w:t>
      </w:r>
      <w:r>
        <w:br w:type="textWrapping"/>
      </w:r>
      <w:r>
        <w:br w:type="textWrapping"/>
      </w:r>
      <w:r>
        <w:t xml:space="preserve">Ân Thành Lan không lên tiếng, lại bắt đầu dùng con dao nhỏ hắn mang theo bên người khắc mẩu gỗ, mí mắt cũng chưa nâng, đối với lời của Liên Ấn Ca không chút phản ứng, có thể thấy rõ thâm cừu đại hận nhất chính là hắn, mà trầm ổn bình tĩnh nhất cũng là hắn.</w:t>
      </w:r>
      <w:r>
        <w:br w:type="textWrapping"/>
      </w:r>
      <w:r>
        <w:br w:type="textWrapping"/>
      </w:r>
      <w:r>
        <w:t xml:space="preserve">Dao khắc trong tay hắn tung bay như hoa, vụn gỗ rơi xuống đầy đất, Liên Ấn Ca đối với dáng vẻ bình chân như vại của hắn cực kỳ khâm phục, giật giật khóe môi, một lần nữa đứng thẳng người, trong lúc vô tình hướng lối vào xe ngựa nhìn lướt qua, trong lòng lại câm nín một trận.</w:t>
      </w:r>
      <w:r>
        <w:br w:type="textWrapping"/>
      </w:r>
      <w:r>
        <w:br w:type="textWrapping"/>
      </w:r>
      <w:r>
        <w:t xml:space="preserve">Tiểu hoàng điểu treo ngược trên mành cửa, theo xe ngựa đi lại mà lung lay, hai cái cánh nhỏ tùy ý rủ xuống phía dưới, thật sự giống con dơi ngày ngủ đêm ra trong hang động y như đúc, y treo trong chốc lát, phát hiện không ai phản ứng y, bèn quyết định treo lâu hơn chút nữa.</w:t>
      </w:r>
      <w:r>
        <w:br w:type="textWrapping"/>
      </w:r>
      <w:r>
        <w:br w:type="textWrapping"/>
      </w:r>
      <w:r>
        <w:t xml:space="preserve">Nơi này so với nóc xe còn tốt hơn, không đến nỗi ngay cả một cọng lông Ân Thành Lan đều không thấy.</w:t>
      </w:r>
      <w:r>
        <w:br w:type="textWrapping"/>
      </w:r>
      <w:r>
        <w:br w:type="textWrapping"/>
      </w:r>
      <w:r>
        <w:t xml:space="preserve">Bọn họ nói chuyện không tránh Linh Giang, cũng tránh không nổi, cái kẻ tên gọi Linh Giang này đem đầu đuôi câu chuyện đều nắm đến thông thấu, hiểu được rất nhiều, nhưng y không phải con chim lắm miệng, cũng không thích quản chuyện, nghe xong coi như không nghe thấy, trong lòng mình biết đến, về sau có thể sử dụng đến là được.</w:t>
      </w:r>
      <w:r>
        <w:br w:type="textWrapping"/>
      </w:r>
      <w:r>
        <w:br w:type="textWrapping"/>
      </w:r>
      <w:r>
        <w:t xml:space="preserve">Linh Giang nhìn Ân Thành Lan ngồi một mình trong xe ngựa khắc gỗ, không biết nam nhân muốn khắc cái gì, ngay cả hình mẫu cũng không cần, cứ thế chạm khắc, Linh Giang thấy hắn đem khúc gỗ to bằng ngón tay tước thành một nụ sen chờ nở, mới ra khỏi hình dạng ban đầu, rồi lại duỗi tay ấn lên phía trên, dùng nội lực, đem hoa sen gỗ hủy diệt.</w:t>
      </w:r>
      <w:r>
        <w:br w:type="textWrapping"/>
      </w:r>
      <w:r>
        <w:br w:type="textWrapping"/>
      </w:r>
      <w:r>
        <w:t xml:space="preserve">Biểu tình Ân Thành Lan bình tĩnh như biển rộng rong chơi dưới chân Ngự Phượng các, gió êm sóng lặng cái gì cũng đều nhìn không ra, nhưng mà chỉ người quen thuộc với biển rộng mới biết bên dưới kia là mạch ngầm chảy xiết, mãnh liệt cuộn trào.</w:t>
      </w:r>
      <w:r>
        <w:br w:type="textWrapping"/>
      </w:r>
      <w:r>
        <w:br w:type="textWrapping"/>
      </w:r>
      <w:r>
        <w:t xml:space="preserve">Kinh nghiệm chèo thuyền của lão đạo với biển rộng, cũng tựa như Linh Giang đối với Ân Thành Lan, tiểu hoàng điểu treo ngược trên mái xe một cách buồn cười, thế nhưng lại có hồn phách chân thành tinh tế, nghiêm túc cảm thụ, có thể nhìn thấu tam sơn lục thủy, hiểm ác thế gian.</w:t>
      </w:r>
      <w:r>
        <w:br w:type="textWrapping"/>
      </w:r>
      <w:r>
        <w:br w:type="textWrapping"/>
      </w:r>
      <w:r>
        <w:t xml:space="preserve">"Ta hiểu rõ hắn." Trong lòng Linh Giang nói.</w:t>
      </w:r>
      <w:r>
        <w:br w:type="textWrapping"/>
      </w:r>
      <w:r>
        <w:br w:type="textWrapping"/>
      </w:r>
    </w:p>
    <w:p>
      <w:pPr>
        <w:pStyle w:val="Heading2"/>
      </w:pPr>
      <w:bookmarkStart w:id="54" w:name="chương-33-đá-bắc-đẩu-15"/>
      <w:bookmarkEnd w:id="54"/>
      <w:r>
        <w:t xml:space="preserve">33. Chương 33: Đá Bắc Đẩu (15)</w:t>
      </w:r>
    </w:p>
    <w:p>
      <w:pPr>
        <w:pStyle w:val="Compact"/>
      </w:pPr>
      <w:r>
        <w:br w:type="textWrapping"/>
      </w:r>
      <w:r>
        <w:br w:type="textWrapping"/>
      </w:r>
      <w:r>
        <w:t xml:space="preserve">Edit + Beta: Jojo Nguyen</w:t>
      </w:r>
      <w:r>
        <w:br w:type="textWrapping"/>
      </w:r>
      <w:r>
        <w:br w:type="textWrapping"/>
      </w:r>
      <w:r>
        <w:t xml:space="preserve">Không ai so với Ân Thành Lan càng muốn giết hoàng đế, lột da hắn đào xương hắn, xả máu hắn, nhìn rõ xem lương tâm trong ngực hắn đến tột cùng có bao nhiêu cân lượng.</w:t>
      </w:r>
      <w:r>
        <w:br w:type="textWrapping"/>
      </w:r>
      <w:r>
        <w:br w:type="textWrapping"/>
      </w:r>
      <w:r>
        <w:t xml:space="preserve">Nhưng cũng không ai so với Ân Thành Lan từng gặp qua càng nhiều cảnh tượng máu chảy thành sông, hoang thi dã cốt. Là những bia mộ không thể khắc nổi tên, tạo ra biên cảnh yên ổn cho vương triều Đại Kinh, là hắn tự mình đi, tự mình nhìn, tự tay giết chóc, mới có thể có được thái bình thịnh thế của hiện giờ.</w:t>
      </w:r>
      <w:r>
        <w:br w:type="textWrapping"/>
      </w:r>
      <w:r>
        <w:br w:type="textWrapping"/>
      </w:r>
      <w:r>
        <w:t xml:space="preserve">Thân thể Ân Thành Lan chảy xuôi dòng máu hận thù, lại ngâm trong mình bộ cốt quân tử kiêm tế thiên hạ(*), suốt đời này đều không làm ra chuyện tàn dân hại quốc.</w:t>
      </w:r>
      <w:r>
        <w:br w:type="textWrapping"/>
      </w:r>
      <w:r>
        <w:br w:type="textWrapping"/>
      </w:r>
      <w:r>
        <w:t xml:space="preserve">((*)Kiêm tế thiên hạ: Cứu giúp thiên hạ)</w:t>
      </w:r>
      <w:r>
        <w:br w:type="textWrapping"/>
      </w:r>
      <w:r>
        <w:br w:type="textWrapping"/>
      </w:r>
      <w:r>
        <w:t xml:space="preserve">Trong lòng hắn băn khoăn rối loạn, cũng không phải thờ ơ.</w:t>
      </w:r>
      <w:r>
        <w:br w:type="textWrapping"/>
      </w:r>
      <w:r>
        <w:br w:type="textWrapping"/>
      </w:r>
      <w:r>
        <w:t xml:space="preserve">Ân Thành Lan tâm phiền ý loạn, không có cách nào phát tiết, chỉ có thể dựa vào việc điêu khắc tinh chế này để dập tắt buồn bực trong nội tâm, hắn lần thứ ba hủy diệt khúc gỗ đã thành hình, nhắm mắt lại hít một hơi thật sâu.</w:t>
      </w:r>
      <w:r>
        <w:br w:type="textWrapping"/>
      </w:r>
      <w:r>
        <w:br w:type="textWrapping"/>
      </w:r>
      <w:r>
        <w:t xml:space="preserve">Bên tai truyền đến tiếng vỗ cánh uỳnh uỵch, hắn cố nén phiền muộn trong lòng mở mắt ra, đối mặt với con chim nhỏ treo ngược, một hồi lâu, mới chậm rãi phủi rơi mảnh vụn trên áo bào, mượn hành động này che lấp cảm xúc suýt nữa mất khống chế vừa rồi, giọng điệu nhàn nhạt hỏi: "Nhìn cái gì?"</w:t>
      </w:r>
      <w:r>
        <w:br w:type="textWrapping"/>
      </w:r>
      <w:r>
        <w:br w:type="textWrapping"/>
      </w:r>
      <w:r>
        <w:t xml:space="preserve">Linh Giang buông lỏng vuốt, từ trên mái cửa xe rơi xuống, thuận thế lăn đến trên giường mây trong xe, bò dậy lắc lắc lông, ngẩng đầu nghiêm túc nói: "Nhìn ngươi đẹp mắt."</w:t>
      </w:r>
      <w:r>
        <w:br w:type="textWrapping"/>
      </w:r>
      <w:r>
        <w:br w:type="textWrapping"/>
      </w:r>
      <w:r>
        <w:t xml:space="preserve">Ân Thành Lan dùng một lượng lớn tinh lực mới tận lực áp chế được cảm xúc, cho nên hiện giờ phản ứng của hắn có chút chậm, rũ con ngươi hơi sửng sốt, hờ hững qua loa nói: "Ừm, ngươi cũng đẹp mắt."</w:t>
      </w:r>
      <w:r>
        <w:br w:type="textWrapping"/>
      </w:r>
      <w:r>
        <w:br w:type="textWrapping"/>
      </w:r>
      <w:r>
        <w:t xml:space="preserve">Linh Giang liền dang cánh nhỏ ra, cúi đầu nhìn nhìn mình: "Ta nơi nào đẹp mắt?"</w:t>
      </w:r>
      <w:r>
        <w:br w:type="textWrapping"/>
      </w:r>
      <w:r>
        <w:br w:type="textWrapping"/>
      </w:r>
      <w:r>
        <w:t xml:space="preserve">Ân Thành Lan: "..."</w:t>
      </w:r>
      <w:r>
        <w:br w:type="textWrapping"/>
      </w:r>
      <w:r>
        <w:br w:type="textWrapping"/>
      </w:r>
      <w:r>
        <w:t xml:space="preserve">Tâm tình bị mạnh mẽ đánh gãy, Ân Thành Lan bất đắc dĩ đem lực chú ý thả lên người tiểu hoàng điểu, tiểu hoàng điểu lông chim vàng móng vuốt vàng cái bụng bụng cũng vàng, ngoại trừ vàng vàng nộn nộn ở ngoài, thật đúng là không thể nói đẹp, chỉ có thể coi là đáng yêu.</w:t>
      </w:r>
      <w:r>
        <w:br w:type="textWrapping"/>
      </w:r>
      <w:r>
        <w:br w:type="textWrapping"/>
      </w:r>
      <w:r>
        <w:t xml:space="preserve">Ân Thành Lan ngoại trừ những lúc ngẫu nhiên chơi lưu manh ở ngoài, thời gian còn lại đều tương đối tích đức, khách khí nói: "Đáng yêu đẹp mắt."</w:t>
      </w:r>
      <w:r>
        <w:br w:type="textWrapping"/>
      </w:r>
      <w:r>
        <w:br w:type="textWrapping"/>
      </w:r>
      <w:r>
        <w:t xml:space="preserve">Linh Giang hết sức hài lòng, nháy mắt hóa ra hình người, ngồi khoanh chân trước mặt hắn, hất cằm về phía Ân Thành Lan: "Vậy ta đây chỗ nào đẹp mắt."</w:t>
      </w:r>
      <w:r>
        <w:br w:type="textWrapping"/>
      </w:r>
      <w:r>
        <w:br w:type="textWrapping"/>
      </w:r>
      <w:r>
        <w:t xml:space="preserve">Ân Thành Lan: "..."</w:t>
      </w:r>
      <w:r>
        <w:br w:type="textWrapping"/>
      </w:r>
      <w:r>
        <w:br w:type="textWrapping"/>
      </w:r>
      <w:r>
        <w:t xml:space="preserve">Không biết xấu hổ.</w:t>
      </w:r>
      <w:r>
        <w:br w:type="textWrapping"/>
      </w:r>
      <w:r>
        <w:br w:type="textWrapping"/>
      </w:r>
      <w:r>
        <w:t xml:space="preserve">Đành phải nghiêm túc ngắm nhìn hình người của Linh Giang.</w:t>
      </w:r>
      <w:r>
        <w:br w:type="textWrapping"/>
      </w:r>
      <w:r>
        <w:br w:type="textWrapping"/>
      </w:r>
      <w:r>
        <w:t xml:space="preserve">Đây là lần thứ hai chính mắt hắn trông thấy y biến hình, vẫn là chấn động khó tiếp thu như vậy, hầu kết Ân Thành Lan lăn lộn, gian nan duy trì tư thái bình tĩnh.</w:t>
      </w:r>
      <w:r>
        <w:br w:type="textWrapping"/>
      </w:r>
      <w:r>
        <w:br w:type="textWrapping"/>
      </w:r>
      <w:r>
        <w:t xml:space="preserve">May là hình người của Linh Giang thật sự đẹp mắt, không đến nỗi làm cho hắn sau khi khiếp sợ còn muốn đui mù mắt chó, sớm tại thời điểm ba bức chân dung kia được đưa đến tay hắn, Ân Thành Lan đã biết là người này phong thần tuấn lãng, phong hoa tiêu dật, hiện giờ Linh Giang ngồi ở trong xe ngựa, trẻ trung nhiệt huyết bừng bừng, cả người dường như được phát sáng, tùy ý đường hoàng, đó là hăng hái chỉ có người trẻ tuổi mới có, mà Ân Thành Lan nhiều năm rồi chưa gặp qua.</w:t>
      </w:r>
      <w:r>
        <w:br w:type="textWrapping"/>
      </w:r>
      <w:r>
        <w:br w:type="textWrapping"/>
      </w:r>
      <w:r>
        <w:t xml:space="preserve">Đôi mắt y cũng cực kỳ xuất sắc, như hai thanh mực thượng đẳng, đen đậm đặc, khi có ánh sáng chiếu vào, liền hiện lên quang ảnh khúc xạ, thật giống như phản chiếu sông núi mây trời cùng ngàn sao mênh mông, lộng lẫy tráng lệ khiến người không dời nổi mắt.</w:t>
      </w:r>
      <w:r>
        <w:br w:type="textWrapping"/>
      </w:r>
      <w:r>
        <w:br w:type="textWrapping"/>
      </w:r>
      <w:r>
        <w:t xml:space="preserve">Linh Giang thấy Ân Thành Lan nhìn mình không nói lời nào, trong lòng liền đắc ý, cái mặt mình thật ra nhìn không ra tốt xấu, nhưng nếu có thể mê hoặc Ân Thành Lan một trận, cũng coi như không vô dụng.</w:t>
      </w:r>
      <w:r>
        <w:br w:type="textWrapping"/>
      </w:r>
      <w:r>
        <w:br w:type="textWrapping"/>
      </w:r>
      <w:r>
        <w:t xml:space="preserve">Nhưng y lớn lên đẹp mắt là đẹp mắt, cũng chẳng phải cô nương mọi nhà, lớn lên đẹp như vậy làm gì, Ân Thành Lan thấy y còn chờ đợi mình đánh giá khen ngợi, bèn cố hết sức nói: "Cử thương bạch nhãn vọng thanh thiên, sáng như ngọc thụ lâm phong tiền(*)."</w:t>
      </w:r>
      <w:r>
        <w:br w:type="textWrapping"/>
      </w:r>
      <w:r>
        <w:br w:type="textWrapping"/>
      </w:r>
      <w:r>
        <w:t xml:space="preserve">((*)Đây là câu thơ Đỗ Phủ tả Tông Chi trong bài "Ẩm trung bát tiên ca", có nghĩa là: nâng chén ngạo nghễ nhìn trời xanh, xinh đẹp như ngọc thụ trước gió)</w:t>
      </w:r>
      <w:r>
        <w:br w:type="textWrapping"/>
      </w:r>
      <w:r>
        <w:br w:type="textWrapping"/>
      </w:r>
      <w:r>
        <w:t xml:space="preserve">Đáy mắt Linh Giang lộ ra tinh quang, như ánh sáng mặt trời chiếu xuống dòng sông trong vắt, gợn thành những ánh bạc nhỏ vụn.</w:t>
      </w:r>
      <w:r>
        <w:br w:type="textWrapping"/>
      </w:r>
      <w:r>
        <w:br w:type="textWrapping"/>
      </w:r>
      <w:r>
        <w:t xml:space="preserve">"Ngươi nghe hiểu được?" Ân Thành Lan nhướn mày, vuốt ve một khúc gỗ trong tay, lại nhặt dao lên khắc.</w:t>
      </w:r>
      <w:r>
        <w:br w:type="textWrapping"/>
      </w:r>
      <w:r>
        <w:br w:type="textWrapping"/>
      </w:r>
      <w:r>
        <w:t xml:space="preserve">Linh Giang lắc đầu: "Khen ta là được."</w:t>
      </w:r>
      <w:r>
        <w:br w:type="textWrapping"/>
      </w:r>
      <w:r>
        <w:br w:type="textWrapping"/>
      </w:r>
      <w:r>
        <w:t xml:space="preserve">Ân Thành Lan rất muốn lườm y một cái, mà xem ở bất nhã(*), nhịn xuống, hắn ung dung thong thả tước thanh gỗ nhỏ nhắn, không biết lại chuẩn bị khắc cái gì.</w:t>
      </w:r>
      <w:r>
        <w:br w:type="textWrapping"/>
      </w:r>
      <w:r>
        <w:br w:type="textWrapping"/>
      </w:r>
      <w:r>
        <w:t xml:space="preserve">((*)Bất nhã: không nhã nhặn đứng đắn)</w:t>
      </w:r>
      <w:r>
        <w:br w:type="textWrapping"/>
      </w:r>
      <w:r>
        <w:br w:type="textWrapping"/>
      </w:r>
      <w:r>
        <w:t xml:space="preserve">Linh Giang an tĩnh ngồi khoanh chân trước mặt hắn, một cái tay chống khuỷu tay lên đầu gối, nâng mặt, nghiêng đầu.</w:t>
      </w:r>
      <w:r>
        <w:br w:type="textWrapping"/>
      </w:r>
      <w:r>
        <w:br w:type="textWrapping"/>
      </w:r>
      <w:r>
        <w:t xml:space="preserve">Ân Thành Lan không biết chim nhỏ của hắn có thể nghĩ được chút gì trong đầu, nhàn rỗi không có việc gì thuận miệng nhàn nhạt nói: "Vậy ngươi nói xem, ta đẹp mắt nơi nào?"</w:t>
      </w:r>
      <w:r>
        <w:br w:type="textWrapping"/>
      </w:r>
      <w:r>
        <w:br w:type="textWrapping"/>
      </w:r>
      <w:r>
        <w:t xml:space="preserve">Thoạt nhìn như không thèm để ý, nhưng hắn nói chuyện những thứ khác không nhắc, lại cứ nhắc đến câu này, giống như đang nói, còn có ai không thích cái đẹp đâu.</w:t>
      </w:r>
      <w:r>
        <w:br w:type="textWrapping"/>
      </w:r>
      <w:r>
        <w:br w:type="textWrapping"/>
      </w:r>
      <w:r>
        <w:t xml:space="preserve">Linh Giang chống cằm, đôi mắt tham lam dạo một vòng trên khuôn mặt Ân Thành Lan, người bị đánh giá theo bản năng thẳng tắp lưng, ánh mắt lấp lánh, còn như thể có chút mong đợi.</w:t>
      </w:r>
      <w:r>
        <w:br w:type="textWrapping"/>
      </w:r>
      <w:r>
        <w:br w:type="textWrapping"/>
      </w:r>
      <w:r>
        <w:t xml:space="preserve">"Ngươi nơi nào cũng đẹp."</w:t>
      </w:r>
      <w:r>
        <w:br w:type="textWrapping"/>
      </w:r>
      <w:r>
        <w:br w:type="textWrapping"/>
      </w:r>
      <w:r>
        <w:t xml:space="preserve">Linh Giang đoan trang ngắm mặt hắn.</w:t>
      </w:r>
      <w:r>
        <w:br w:type="textWrapping"/>
      </w:r>
      <w:r>
        <w:br w:type="textWrapping"/>
      </w:r>
      <w:r>
        <w:t xml:space="preserve">Ân Thành Lan từ trong đôi mắt trong suốt gần như thẳng lăng lăng của y dường như tìm thấy tung tích một tia thâm tình, hắn hơi hơi hoảng hốt, tim đập lỡ một nhịp, cũng không biết có phải ảo giác của mình không.</w:t>
      </w:r>
      <w:r>
        <w:br w:type="textWrapping"/>
      </w:r>
      <w:r>
        <w:br w:type="textWrapping"/>
      </w:r>
      <w:r>
        <w:t xml:space="preserve">Ân Thành Lan dẫn đầu dời đi tầm mắt, nhấp môi nở nụ cười, lông mi thật dài phủ trên khóe mắt nhỏ hẹp đen nhánh, hắn rũ mắt xuống, dao nhỏ sắc bén cắt ra một đường cong rộng trên khúc gỗ nhỏ, ngón tay thon dài phất rơi mảnh vụn: "Ngươi nha, không phải nói rất nhiều sao, tự nhiên chững chạc như người làm gì."</w:t>
      </w:r>
      <w:r>
        <w:br w:type="textWrapping"/>
      </w:r>
      <w:r>
        <w:br w:type="textWrapping"/>
      </w:r>
      <w:r>
        <w:t xml:space="preserve">Linh Giang coi như đương nhiên: "Có lúc ngươi cũng chững chạc như chim mà."</w:t>
      </w:r>
      <w:r>
        <w:br w:type="textWrapping"/>
      </w:r>
      <w:r>
        <w:br w:type="textWrapping"/>
      </w:r>
      <w:r>
        <w:t xml:space="preserve">Ân Thành Lan: "..."</w:t>
      </w:r>
      <w:r>
        <w:br w:type="textWrapping"/>
      </w:r>
      <w:r>
        <w:br w:type="textWrapping"/>
      </w:r>
      <w:r>
        <w:t xml:space="preserve">Hắn muốn thu hồi câu nói trước, kiên quyết thu hồi.</w:t>
      </w:r>
      <w:r>
        <w:br w:type="textWrapping"/>
      </w:r>
      <w:r>
        <w:br w:type="textWrapping"/>
      </w:r>
      <w:r>
        <w:t xml:space="preserve">Hành trình đi được một nửa, Nghiêm Sở cùng Quý Ngọc Sơn từ biệt bọn họ, về Thần Y cốc, mấy người trong đám một kẻ so với một kẻ đều không có lương tâm, chỉ có Quý Ngọc Sơn nhìn bọn họ lưu luyến không rời, hận không thể vung vẩy khăn tay nhỏ, cùng bọn họ "Nhi nữ cộng triêm cân(*)".</w:t>
      </w:r>
      <w:r>
        <w:br w:type="textWrapping"/>
      </w:r>
      <w:r>
        <w:br w:type="textWrapping"/>
      </w:r>
      <w:r>
        <w:t xml:space="preserve">((*) Trích từ bài thơ "Tống Đỗ thiếu phủ chi nhậm Thục châu" của Vương Bột, có nghĩa là: Khóc lóc như tuồng nhi nữ)</w:t>
      </w:r>
      <w:r>
        <w:br w:type="textWrapping"/>
      </w:r>
      <w:r>
        <w:br w:type="textWrapping"/>
      </w:r>
      <w:r>
        <w:t xml:space="preserve">Nhưng mà một bên là Các chủ giả dối giả tạo khách khách khí khí, một bên là chim nhỏ quạnh quẽ lãnh tính, một lòng chỉ muốn nhào vào người Các chủ giả tạo, lạnh nhạt liếc mắt một cái thưởng hắn, rồi tung ta tung tẩy chạy theo người.</w:t>
      </w:r>
      <w:r>
        <w:br w:type="textWrapping"/>
      </w:r>
      <w:r>
        <w:br w:type="textWrapping"/>
      </w:r>
      <w:r>
        <w:t xml:space="preserve">Nghiêm Sở đành phải nhón chân, bám lấy cổ Quý Ngọc Sơn, mạnh mẽ túm hắn kéo trở về xe ngựa. Trước khi đi, lại nhảy xuống xe ngựa đi tới trước mặt Ân Thành Lan thấp giọng nói vài câu.</w:t>
      </w:r>
      <w:r>
        <w:br w:type="textWrapping"/>
      </w:r>
      <w:r>
        <w:br w:type="textWrapping"/>
      </w:r>
      <w:r>
        <w:t xml:space="preserve">"... Người này lòng dạ độc ác, ngông cuồng tự đại, nếu như hắn biết ngươi đang nỗ lực phá giải độc của hắn, tất sẽ ra tay ngăn cản, người của ngươi nếu có gặp phải, tránh được nên tránh, trước mắt quan trọng nhất vẫn là giải độc."</w:t>
      </w:r>
      <w:r>
        <w:br w:type="textWrapping"/>
      </w:r>
      <w:r>
        <w:br w:type="textWrapping"/>
      </w:r>
      <w:r>
        <w:t xml:space="preserve">Ân Thành Lan gật đầu, sâu kín nói: "Có thể tìm được người này, hoàng huynh của ta cũng thật có bản lĩnh."</w:t>
      </w:r>
      <w:r>
        <w:br w:type="textWrapping"/>
      </w:r>
      <w:r>
        <w:br w:type="textWrapping"/>
      </w:r>
      <w:r>
        <w:t xml:space="preserve">Nghiêm Sở cười nhạo: "Tám vị thiên tài dị bảo chỉ còn lại hai vị, bản lĩnh của ngươi cũng không nhỏ."</w:t>
      </w:r>
      <w:r>
        <w:br w:type="textWrapping"/>
      </w:r>
      <w:r>
        <w:br w:type="textWrapping"/>
      </w:r>
      <w:r>
        <w:t xml:space="preserve">Cười xong lại nghĩ tới thân phận của hắn, trên mặt nghẹn ra một biểu tình như ăn phải cứt, nhưng thời điểm cáo từ thì vẫn cứ chu toàn lễ nghi.</w:t>
      </w:r>
      <w:r>
        <w:br w:type="textWrapping"/>
      </w:r>
      <w:r>
        <w:br w:type="textWrapping"/>
      </w:r>
      <w:r>
        <w:t xml:space="preserve">Nửa tháng, Linh Giang bọn họ rốt cuộc về tới Ngự Phượng các.</w:t>
      </w:r>
      <w:r>
        <w:br w:type="textWrapping"/>
      </w:r>
      <w:r>
        <w:br w:type="textWrapping"/>
      </w:r>
      <w:r>
        <w:t xml:space="preserve">Bên trong các đọng lại rất nhiều sự vụ, Ân Thành Lan nhìn thấy, mở cũng không mở, đem tay thu vào trong tay áo, chuẩn bị du thủ du thực, không hề có thành ý nói: "Như thế làm phiền Đại tổng quản."</w:t>
      </w:r>
      <w:r>
        <w:br w:type="textWrapping"/>
      </w:r>
      <w:r>
        <w:br w:type="textWrapping"/>
      </w:r>
      <w:r>
        <w:t xml:space="preserve">Tiểu hoàng điểu vênh váo tự đắc đứng ở một bên bả vai Ân Thành Lan, cũng gật gật đầu theo: "Làm phiền."</w:t>
      </w:r>
      <w:r>
        <w:br w:type="textWrapping"/>
      </w:r>
      <w:r>
        <w:br w:type="textWrapping"/>
      </w:r>
      <w:r>
        <w:t xml:space="preserve">Khóe mắt Liên ấn Ca nhất thời co giật, rất muốn dùng chồng sách đầy bàn đem một người một chim đánh bay, đánh được bao xa liền tốt bấy nhiêu, cái gì gọi là thượng bất chính hạ tắc loạn, hắn xem như đã rõ ràng.</w:t>
      </w:r>
      <w:r>
        <w:br w:type="textWrapping"/>
      </w:r>
      <w:r>
        <w:br w:type="textWrapping"/>
      </w:r>
      <w:r>
        <w:t xml:space="preserve">Đường xe mệt nhọc, ai về nhà nấy, một đêm này, mọi người ngủ vô cùng an ổn.</w:t>
      </w:r>
      <w:r>
        <w:br w:type="textWrapping"/>
      </w:r>
      <w:r>
        <w:br w:type="textWrapping"/>
      </w:r>
      <w:r>
        <w:t xml:space="preserve">Linh Giang ở trong ổ của mình rầm rì lộn vài vòng, lúc này mới dẩu cái mông nhỏ nằm nhoài trong tổ chim lẩm bẩm "Ân Thành Lan", rồi ngủ.</w:t>
      </w:r>
      <w:r>
        <w:br w:type="textWrapping"/>
      </w:r>
      <w:r>
        <w:br w:type="textWrapping"/>
      </w:r>
      <w:r>
        <w:t xml:space="preserve">Ngày hôm sau, trời còn chưa sáng, người y tâm tâm niệm niệm đã mang theo cái sào tre chọc y từ trong tổ chim ấm áp thoải mái chọc ra.</w:t>
      </w:r>
      <w:r>
        <w:br w:type="textWrapping"/>
      </w:r>
      <w:r>
        <w:br w:type="textWrapping"/>
      </w:r>
      <w:r>
        <w:t xml:space="preserve">Trong một khắc tỉnh lại với vành mắt đen kia, Linh Giang cảm thấy Ân Thành Lan chỗ nào cũng khó coi.</w:t>
      </w:r>
      <w:r>
        <w:br w:type="textWrapping"/>
      </w:r>
      <w:r>
        <w:br w:type="textWrapping"/>
      </w:r>
      <w:r>
        <w:t xml:space="preserve">"..."</w:t>
      </w:r>
      <w:r>
        <w:br w:type="textWrapping"/>
      </w:r>
      <w:r>
        <w:br w:type="textWrapping"/>
      </w:r>
      <w:r>
        <w:t xml:space="preserve">"Ra ngoài luyện bay đi, ta không kêu ngừng, thì không được xuống đất." Ân Thành Lan đổi một cái giũa, đánh bóng đồ vật còn chưa điêu khắc thành, cẩn thận mài đi các góc cạnh, sau khi bỏ đi góc cạnh trên rìa khúc gỗ rồi, một hình dạng nhỏ hẹp liền hiện ra.</w:t>
      </w:r>
      <w:r>
        <w:br w:type="textWrapping"/>
      </w:r>
      <w:r>
        <w:br w:type="textWrapping"/>
      </w:r>
      <w:r>
        <w:t xml:space="preserve">Linh Giang đường hoàng ngồi xổm trên mép cửa sổ ngáp, dùng cánh nhỏ vẽ xoắn ốc lên mặt đất: "Ngươi không mệt sao?"</w:t>
      </w:r>
      <w:r>
        <w:br w:type="textWrapping"/>
      </w:r>
      <w:r>
        <w:br w:type="textWrapping"/>
      </w:r>
      <w:r>
        <w:t xml:space="preserve">Ân Thành Lan câu môi nở nụ cười, gió núi thổi bay mái tóc đen như vẩy mực của hắn, dung nhan tuấn mỹ lộ ra dưới ánh dương ảm đạm đẹp đến giật mình: "Không hề."</w:t>
      </w:r>
      <w:r>
        <w:br w:type="textWrapping"/>
      </w:r>
      <w:r>
        <w:br w:type="textWrapping"/>
      </w:r>
      <w:r>
        <w:t xml:space="preserve">Linh Giang nhấc mí mắt hình bán nguyệt lên, liếc hắn một cái xem xét, giống như lo lắng vô cùng nói: "Ta nghe nói những người tuổi cao thường ít cảm xúc hơn, ngươi, tự mình tỉnh táo lại đi."</w:t>
      </w:r>
      <w:r>
        <w:br w:type="textWrapping"/>
      </w:r>
      <w:r>
        <w:br w:type="textWrapping"/>
      </w:r>
      <w:r>
        <w:t xml:space="preserve">Âm cuối cùng còn chưa rơi xuống, liền lao ra ngoài, Linh Giang ở giữa không trung quay đầu nhìn thấy khuôn mặt biết giả bộ của Các chủ đại nhân hiện lên một giây đổ vỡ, hàm răng trắng như tuyết cắn chặt lại, lộ ra một nụ cười dữ tợn.</w:t>
      </w:r>
      <w:r>
        <w:br w:type="textWrapping"/>
      </w:r>
      <w:r>
        <w:br w:type="textWrapping"/>
      </w:r>
      <w:r>
        <w:t xml:space="preserve">Linh Giang lúc lắc cái đuôi, thập phần đắc ý, có thể xé rách da mặt Ân Thành Lan, nhìn thấy cảm xúc chân thật sống động bên trong hắn, sẽ phát hiện, hóa ra hắn cũng là một người sống, thời điểm cười khóe mắt sẽ cong lên, thời điểm tức giận cũng sẽ nghiến răng nghiến lợi.</w:t>
      </w:r>
      <w:r>
        <w:br w:type="textWrapping"/>
      </w:r>
      <w:r>
        <w:br w:type="textWrapping"/>
      </w:r>
      <w:r>
        <w:t xml:space="preserve">Nhưng mà, hậu quả Linh Giang làm cho Ân Thành Lan ngứa răng như vậy, lúc dùng cơm trưa phải gặm ba trái ớt cay tới tận xương mới miễn cưỡng dừng lại được kích động muốn đem thứ này rút lông nhúng dầu sôi chiên rán của hắn.</w:t>
      </w:r>
      <w:r>
        <w:br w:type="textWrapping"/>
      </w:r>
      <w:r>
        <w:br w:type="textWrapping"/>
      </w:r>
      <w:r>
        <w:t xml:space="preserve">Rồi khi Linh Giang đơn phương cho rằng mình cùng Ân Thành Lan cực kỳ hòa thuận, trong lúc vô tình y lại phát hiện Ân Thành Lan đến nay vẫn cứ điều tra y.</w:t>
      </w:r>
      <w:r>
        <w:br w:type="textWrapping"/>
      </w:r>
      <w:r>
        <w:br w:type="textWrapping"/>
      </w:r>
      <w:r>
        <w:t xml:space="preserve">Chim đưa tin ngày đêm qua lại phòng ngủ Ân Thành Lan, Linh Giang trước giờ chưa từng đi nhòm ngó qua, nhưng y không nghĩ tới, một trong những con bay qua thiên sơn vạn thủy đó lại là để tra y.</w:t>
      </w:r>
      <w:r>
        <w:br w:type="textWrapping"/>
      </w:r>
      <w:r>
        <w:br w:type="textWrapping"/>
      </w:r>
      <w:r>
        <w:t xml:space="preserve">Y ngồi ở trong thư phòng Ân Thành Lan, nhìn nét chữ cứng cáp nằm phơi nắng trên bàn, lá thư hạ nhân chưa kịp thu vào trong ống tin, liền khiến cho Linh Giang vốn không nên xuất hiện vào lúc này nhìn thấy vững vàng.</w:t>
      </w:r>
      <w:r>
        <w:br w:type="textWrapping"/>
      </w:r>
      <w:r>
        <w:br w:type="textWrapping"/>
      </w:r>
      <w:r>
        <w:t xml:space="preserve">Hôm nay y ra cửa Hành Tín bất ngờ trở về sớm, không nghĩ tới vừa hạ cánh, liền gặp phải cảnh tượng Ân Thành Lan giấu y làm loại chuyện này. Mặc dù y để hắn điều tra y, nhưng đó rõ ràng là lời nói lúc tức giận, Ân Thành Lan như thế nào còn có thể thật sự hoài nghi y đây, Linh Giang phẫn nộ nghĩ, chẳng lẽ Ân Thành Lan ngay cả lời hờn dỗi của mình đều nghe không hiểu sao, hay là y giận dữ còn chưa đủ?</w:t>
      </w:r>
      <w:r>
        <w:br w:type="textWrapping"/>
      </w:r>
      <w:r>
        <w:br w:type="textWrapping"/>
      </w:r>
      <w:r>
        <w:t xml:space="preserve">Trong lòng Linh Giang nhất thời nổi lên muôn vàn khe rãnh, mỗi một đường đều là dòng sông quay cuồng chảy xiết.</w:t>
      </w:r>
      <w:r>
        <w:br w:type="textWrapping"/>
      </w:r>
      <w:r>
        <w:br w:type="textWrapping"/>
      </w:r>
      <w:r>
        <w:t xml:space="preserve">Cửa thư phòng bị đẩy ra, Liên Ấn Ca đẩy Ân Thành Lan tiến vào, đến gần nhìn thấy tiểu lông vàng đứng ở trên bàn không nói một lời, Ân Thành Lan hơi hơi kinh ngạc: "Ngươi hôm nay trở về sớm vậy."</w:t>
      </w:r>
      <w:r>
        <w:br w:type="textWrapping"/>
      </w:r>
      <w:r>
        <w:br w:type="textWrapping"/>
      </w:r>
      <w:r>
        <w:t xml:space="preserve">Linh Giang lạnh lùng nhìn chằm chằm hắn, một đôi tiểu mắt tròn tràn đầy tức giận.</w:t>
      </w:r>
      <w:r>
        <w:br w:type="textWrapping"/>
      </w:r>
      <w:r>
        <w:br w:type="textWrapping"/>
      </w:r>
      <w:r>
        <w:t xml:space="preserve">Thấy y không nói lời nào, Ân Thành Lan hướng về phía sau y nhìn lướt qua, liền hiểu rõ, thấp giọng ho nhẹ một tiếng: "Ấn Ca, ngươi ra ngoài trước đi."</w:t>
      </w:r>
      <w:r>
        <w:br w:type="textWrapping"/>
      </w:r>
      <w:r>
        <w:br w:type="textWrapping"/>
      </w:r>
      <w:r>
        <w:t xml:space="preserve">Liên Ấn Ca chuyển một vòng lên một người một chim, thấy tiểu hoàng điểu giận không thể át, tức đến lông ngốc đều dựng lên, lại thấy Các chủ nhà hắn biểu tình tuy bình tĩnh đạm nhiên, lại mơ hồ lộ ra từng tia chột dạ, đầu óc Liên Ấn Ca phút chốc đi chệch hướng, não bổ nghĩ đến: "Chẳng lẽ gia cho tiểu lông vàng đội nón xanh?!"</w:t>
      </w:r>
      <w:r>
        <w:br w:type="textWrapping"/>
      </w:r>
      <w:r>
        <w:br w:type="textWrapping"/>
      </w:r>
      <w:r>
        <w:t xml:space="preserve">Cái ý niệm này vừa mới xuất hiện, liền bị Liên Ấn Ca kinh hãi ngăn chặn lại, mặt mày xanh xao, chân không chạm đất lướt đi ra ngoài.</w:t>
      </w:r>
      <w:r>
        <w:br w:type="textWrapping"/>
      </w:r>
      <w:r>
        <w:br w:type="textWrapping"/>
      </w:r>
      <w:r>
        <w:t xml:space="preserve">Ân Thành Lan điều khiển xe lăn đi tới bên cạnh bàn, rót hai chén trà, một chén bưng ở trong tay, một chén khác thả xuống trước vuốt tiểu hoàng điểu.</w:t>
      </w:r>
      <w:r>
        <w:br w:type="textWrapping"/>
      </w:r>
      <w:r>
        <w:br w:type="textWrapping"/>
      </w:r>
      <w:r>
        <w:t xml:space="preserve">Mặc dù Linh Giang cũng chẳng phải quân tử chính trực gì, nhưng để người trong lòng năm lần bảy lượt hoài nghi điều tra, cho dù tính tình ai có tốt đến mấy, cũng đều nhịn không nổi, huống hồ y còn là một kẻ nóng nảy dễ bạo.</w:t>
      </w:r>
      <w:r>
        <w:br w:type="textWrapping"/>
      </w:r>
      <w:r>
        <w:br w:type="textWrapping"/>
      </w:r>
      <w:r>
        <w:t xml:space="preserve">Y đứng trên án thư phát ra khí tràng mãnh thú rừng sâu, con mắt tròn nhỏ híp lại, lộ ra mũi nhọn sắc bén, Linh Giang cụp mắt nhìn lá trà chìm nổi, quay đầu dùng một cái tư thế quật cường nói cho đối phương – hiện giờ y đang rất khó chịu.</w:t>
      </w:r>
      <w:r>
        <w:br w:type="textWrapping"/>
      </w:r>
      <w:r>
        <w:br w:type="textWrapping"/>
      </w:r>
      <w:r>
        <w:t xml:space="preserve">Ân Thành Lan vội ho một tiếng, vung mở cửa sổ, quang cảnh núi non đầu thu hiện ra tiến vào trong mười sáu cánh cửa sổ, một vùng trời đất bao la, làn gió nhẹ nhàng khoan khoái lướt qua, mãi đến khi gió thổi dúm lông ngốc của tiểu hoàng điểu giận dữ kia lắc lư qua trái qua phải, hắn mới thả chén trà xuống, nói: "Ngươi muốn ta nói cái gì?"</w:t>
      </w:r>
      <w:r>
        <w:br w:type="textWrapping"/>
      </w:r>
      <w:r>
        <w:br w:type="textWrapping"/>
      </w:r>
      <w:r>
        <w:t xml:space="preserve">Mạc danh có chút giả tạo.</w:t>
      </w:r>
      <w:r>
        <w:br w:type="textWrapping"/>
      </w:r>
      <w:r>
        <w:br w:type="textWrapping"/>
      </w:r>
      <w:r>
        <w:t xml:space="preserve">Linh Giang liền lấy ánh mắt chủ nhân gia đình liếc liếc hắn, muốn nói ra câu gì gõ gõ vào cái đầu chứa đầy hoài nghi nghi ngờ của hắn, lại thấy xe lăn phía sau Ân Thành Lan.</w:t>
      </w:r>
      <w:r>
        <w:br w:type="textWrapping"/>
      </w:r>
      <w:r>
        <w:br w:type="textWrapping"/>
      </w:r>
      <w:r>
        <w:t xml:space="preserve">Xe lăn của hắn đã đổi thành xe lăn gỗ màu đen, cái xe ngọc thạch xanh biếc trước kia lúc ở trên vách đá cheo leo của biên cảnh Tây Nam đã theo chuyện cũ đầm đìa máu tươi năm xưa của Ân Thành Lan mà quăng ngã thành mảnh nhỏ.</w:t>
      </w:r>
      <w:r>
        <w:br w:type="textWrapping"/>
      </w:r>
      <w:r>
        <w:br w:type="textWrapping"/>
      </w:r>
      <w:r>
        <w:t xml:space="preserve">Những mảnh vỡ ấy sẽ vĩnh viễn lưu lại trong luồng khói đen bốc lên trời, song góc cạnh sắc bén lại vẫn chôn vùi trong quá khứ sâu không lường được của Ân Thành Lan, mặc dù không nhìn thấy máu, nhưng vẫn có thể khoét đầy lỗ thủng trên người hắn.</w:t>
      </w:r>
      <w:r>
        <w:br w:type="textWrapping"/>
      </w:r>
      <w:r>
        <w:br w:type="textWrapping"/>
      </w:r>
      <w:r>
        <w:t xml:space="preserve">Chính những lỗ thủng đó in sâu vào lòng Ân Thành Lan, ngày đêm gào thét lời ác ý, tạo dựng nghi ngờ cùng kiêng kị, mới dạy hắn như đi trên băng mỏng sinh ra hiềm khích đối với tất cả vạn vật trên thế gian.</w:t>
      </w:r>
      <w:r>
        <w:br w:type="textWrapping"/>
      </w:r>
      <w:r>
        <w:br w:type="textWrapping"/>
      </w:r>
      <w:r>
        <w:t xml:space="preserve">Linh Giang tức giận chán ghét Ân Thành Lan nghi thần nghi quỷ, nhưng khi y nhớ tới nguyên do lúc bắt đầu, lại trở nên đau lòng, một câu chỉ trích đều không nói ra được.</w:t>
      </w:r>
      <w:r>
        <w:br w:type="textWrapping"/>
      </w:r>
      <w:r>
        <w:br w:type="textWrapping"/>
      </w:r>
      <w:r>
        <w:t xml:space="preserve">Tiểu hoàng điểu tự mình nổi lên lửa giận lại tự mình dập tắt, y trầm mặc trong chốc lát, bước cái chân chim ở trên bàn, đi đến trước mặt Ân Thành Lan.</w:t>
      </w:r>
      <w:r>
        <w:br w:type="textWrapping"/>
      </w:r>
      <w:r>
        <w:br w:type="textWrapping"/>
      </w:r>
      <w:r>
        <w:t xml:space="preserve">Đuôi lông mày Ân Thành Lan nhếch lên, không biết chim nhỏ giận dữ sẽ đánh xuống thế nào, tiểu hoàng điểu đem chén trà trong tay hắn lấy ra thả xuống bên cạnh, sau đó dùng hai cái cánh nhỏ vàng nhạt nâng ngón tay của hắn lên.</w:t>
      </w:r>
      <w:r>
        <w:br w:type="textWrapping"/>
      </w:r>
      <w:r>
        <w:br w:type="textWrapping"/>
      </w:r>
      <w:r>
        <w:t xml:space="preserve">Không cầm được tay hắn, đành cầm một ngón tay.</w:t>
      </w:r>
      <w:r>
        <w:br w:type="textWrapping"/>
      </w:r>
      <w:r>
        <w:br w:type="textWrapping"/>
      </w:r>
      <w:r>
        <w:t xml:space="preserve">Linh Giang ngẩng đầu lên, con mắt đen nhỏ mở to cực kỳ tròn, mắt của y lớn hơn hạt đậu chút, lại làm cho Ân Thành Lan cảm thấy bên trong như có thể chứa được biển sao lộng lẫy mênh mông, cất giấu bao dung người thường khó có: "Thập Cửu, ta sẽ không làm tổn thương ngươi."</w:t>
      </w:r>
      <w:r>
        <w:br w:type="textWrapping"/>
      </w:r>
      <w:r>
        <w:br w:type="textWrapping"/>
      </w:r>
      <w:r>
        <w:t xml:space="preserve">"Không lớn không nhỏ." Ân Thành Lan bị xưng hô của y làm chấn động, buồn cười nắm lấy cánh nhỏ: "Không ai có thể tổn thương được ta." Nhớ tới đức hạnh của Linh Giang, lại bổ sung: "Chim cũng không."</w:t>
      </w:r>
      <w:r>
        <w:br w:type="textWrapping"/>
      </w:r>
      <w:r>
        <w:br w:type="textWrapping"/>
      </w:r>
      <w:r>
        <w:t xml:space="preserve">Linh Giang lại không đùa giỡn theo hắn, vẫn cứ ngóng nhìn hắn thật sâu: "Có, đã từng có."</w:t>
      </w:r>
      <w:r>
        <w:br w:type="textWrapping"/>
      </w:r>
      <w:r>
        <w:br w:type="textWrapping"/>
      </w:r>
      <w:r>
        <w:t xml:space="preserve">Nụ cười bên môi Ân Thành Lan cứng đờ, tiểu hoàng điểu dùng cặp mắt như hắc diệu thạch kia nhìn hắn không chớp mắt, trong mắt của mỗi một con chim bay đều có núi sông cùng biển rộng, duy chỉ có con này lại lì lợm la liếm đảo quanh hắn, Ân Thành Lan ở trong đôi mắt gần như trong suốt đó bại trận, nghiêng đầu qua chỗ khác, theo bản năng thẳng sống lưng.</w:t>
      </w:r>
      <w:r>
        <w:br w:type="textWrapping"/>
      </w:r>
      <w:r>
        <w:br w:type="textWrapping"/>
      </w:r>
      <w:r>
        <w:t xml:space="preserve">"Chớ nói nhảm." Ân Thành Lan nhàn nhạt nói, muốn rút ngón tay của mình ra, lại phát hiện như thế nào cũng không lấy ra được, tiểu hoàng điểu nhìn như giả bộ nâng, lại có khí lực nặng nghìn cân.</w:t>
      </w:r>
      <w:r>
        <w:br w:type="textWrapping"/>
      </w:r>
      <w:r>
        <w:br w:type="textWrapping"/>
      </w:r>
      <w:r>
        <w:t xml:space="preserve">Linh Giang ôn thanh mở miệng: "Đã từng có, nhưng tương lai sẽ không có, ngươi tin tưởng ta sao?"</w:t>
      </w:r>
      <w:r>
        <w:br w:type="textWrapping"/>
      </w:r>
      <w:r>
        <w:br w:type="textWrapping"/>
      </w:r>
      <w:r>
        <w:t xml:space="preserve">Nếu có người từng đẩy ngươi rớt xuống dưới vực sâu, thả ngươi vào biển rộng băng lãnh thấu xương, cướp của ngươi đi hết thảy, đánh nát tôn nghiêm của ngươi, vậy ta liền kéo ngươi ra khỏi vực, quấy loạn lật tung biển rộng, phụng ngươi lên địa vị chí cao vô thượng, giành lại tất cả những gì ngươi nên có, Ân Thành Lan, vì ngươi hành động, ta đều cam tâm tình nguyện.</w:t>
      </w:r>
      <w:r>
        <w:br w:type="textWrapping"/>
      </w:r>
      <w:r>
        <w:br w:type="textWrapping"/>
      </w:r>
      <w:r>
        <w:t xml:space="preserve">Cuống họng Ân Thành Lan giống như bị cái gì chặn lại. Hoàng huynh hào phóng hiền lành của hắn cũng đã từng nói một câu tin tưởng như vậy, sau đó, lại dùng tính mạng thân mẫu hắn, dùng tính mạng những lão thần ủng hộ Thái tử thà chết không chịu khuất phục trong triều, dùng tính mạng ba ngàn người trong ngoài quý phủ Thái tử bức ép hắn, bức hắn tới chân tường thâm cung đại viện, uống vào độc dược dứt ruột dứt gan.</w:t>
      </w:r>
      <w:r>
        <w:br w:type="textWrapping"/>
      </w:r>
      <w:r>
        <w:br w:type="textWrapping"/>
      </w:r>
      <w:r>
        <w:t xml:space="preserve">Thứ độc kia tìm kiếm có bao nhiêu khó khăn, mà đại hoàng huynh của hắn vì hắn, cũng không biết phí hết tâm tư tìm bao nhiêu năm.</w:t>
      </w:r>
      <w:r>
        <w:br w:type="textWrapping"/>
      </w:r>
      <w:r>
        <w:br w:type="textWrapping"/>
      </w:r>
      <w:r>
        <w:t xml:space="preserve">Kẻ nọ cứ như vậy một bên tìm kiếm độc dược đưa hắn vào chỗ chết, một bên lại ở bên cạnh hắn giả bộ làm huynh hữu đệ cung(*), quả thực như loài rắn rết, há miệng cười cũng lộ ra răng nanh kịch độc.</w:t>
      </w:r>
      <w:r>
        <w:br w:type="textWrapping"/>
      </w:r>
      <w:r>
        <w:br w:type="textWrapping"/>
      </w:r>
      <w:r>
        <w:t xml:space="preserve">((*)Huynh hữu đệ cung: anh em hòa thuận thân ái tôn kính lẫn nhau)</w:t>
      </w:r>
      <w:r>
        <w:br w:type="textWrapping"/>
      </w:r>
      <w:r>
        <w:br w:type="textWrapping"/>
      </w:r>
      <w:r>
        <w:t xml:space="preserve">Đó là thứ kịch độc gian ác, mang theo ngụy trang lệnh người suốt đời khó quên.</w:t>
      </w:r>
      <w:r>
        <w:br w:type="textWrapping"/>
      </w:r>
      <w:r>
        <w:br w:type="textWrapping"/>
      </w:r>
      <w:r>
        <w:t xml:space="preserve">Loại độc kia lưu lại khắp người Ân Thành Lan, giống như vạn kiếm xuyên tim, đau hơn chục năm, vẫn liên miên không dứt, một ngày cũng chưa từng làm hắn quên.</w:t>
      </w:r>
      <w:r>
        <w:br w:type="textWrapping"/>
      </w:r>
      <w:r>
        <w:br w:type="textWrapping"/>
      </w:r>
      <w:r>
        <w:t xml:space="preserve">Mà sau mười năm dày vò dài dằng dặc, Ân Thành Lan lại một lần nữa được nghe hai chữ này, tuy rằng lời nói ra từ mỏ của đối phương cực kỳ nực cười, nhưng Ân Thành Lan lại cười không nổi, hắn phát hiện tâm hắn ở dưới tàn tro nguội lạnh dường như đang dần dần nhen nhóm, thử thăm dò, kêu gào lên muốn một lần nữa chạm tới rìa hai chữ này.</w:t>
      </w:r>
      <w:r>
        <w:br w:type="textWrapping"/>
      </w:r>
      <w:r>
        <w:br w:type="textWrapping"/>
      </w:r>
      <w:r>
        <w:t xml:space="preserve">Ân Thành Lan nhắm mắt lại, cảm thụ mềm mại trong lòng bàn tay, hắn cảm thấy mình điên rồi, thế nhưng muốn đi tin tưởng một con tiểu tiện điểu hư hỏng.</w:t>
      </w:r>
      <w:r>
        <w:br w:type="textWrapping"/>
      </w:r>
      <w:r>
        <w:br w:type="textWrapping"/>
      </w:r>
      <w:r>
        <w:t xml:space="preserve">Nhưng giọng điệu của tiểu tiện điểu là cỡ nào thành khẩn, ánh mắt cỡ nào tha thiết chân thành, biểu tình cỡ nào chuyên chú, làm hắn cảm thấy... Hay là thử xem cũng đâu sao.</w:t>
      </w:r>
      <w:r>
        <w:br w:type="textWrapping"/>
      </w:r>
      <w:r>
        <w:br w:type="textWrapping"/>
      </w:r>
      <w:r>
        <w:t xml:space="preserve">Ân Thành Lan cong môi bật nụ cười khổ, mở mắt ra, rút ngón tay về, lại vỗ vỗ xoa xoa đầu tiểu hoàng điểu, trong lòng dường như thở ra một hơi, trong mắt đều nhuộm chút ý cười: "Được thôi, nếu ngươi đã nói như vậy, ta đây liền tin tưởng ngươi."</w:t>
      </w:r>
      <w:r>
        <w:br w:type="textWrapping"/>
      </w:r>
      <w:r>
        <w:br w:type="textWrapping"/>
      </w:r>
      <w:r>
        <w:t xml:space="preserve">Linh Giang cũng cười hắc hắc theo, nháy mắt biến thành hình người, ngồi ở trên bàn, đưa đầu về phía Ân Thành Lan, nghiêng nghiêng hất cằm về phía hắn, ra hiệu cái đầu này của y cũng muốn được vò.</w:t>
      </w:r>
      <w:r>
        <w:br w:type="textWrapping"/>
      </w:r>
      <w:r>
        <w:br w:type="textWrapping"/>
      </w:r>
      <w:r>
        <w:t xml:space="preserve">Cười khổ trên mặt Ân Thành Lan biến thành dở khóc dở cười, không thể làm gì khác hơn là duỗi tay tới, nhưng mà hắn lớn như vậy, chỉ từng xoa xoa đầu chim, chứ chưa từng xoa xoa đầu người, bàn tay vươn tới đầu Linh Giang hơi ngừng lại, rồi thu về, rút ra một vật trong lồng ngực, vòng qua cái đầu Linh Giang, cắm vào trong mái tóc đen đổ dài như thác nước của y.</w:t>
      </w:r>
      <w:r>
        <w:br w:type="textWrapping"/>
      </w:r>
      <w:r>
        <w:br w:type="textWrapping"/>
      </w:r>
      <w:r>
        <w:t xml:space="preserve">Linh Giang chạy nhanh đi tìm gương đồng ngắm, phát hiện đó là thanh gỗ mấy ngày trước Ân Thành Lan không ngừng mài, lúc này đã trổ mã thành một cây trâm có đôi cánh cùng lông vũ được chạm khắc tinh xảo.</w:t>
      </w:r>
      <w:r>
        <w:br w:type="textWrapping"/>
      </w:r>
      <w:r>
        <w:br w:type="textWrapping"/>
      </w:r>
      <w:r>
        <w:t xml:space="preserve">Hai tay Ân Thành Lan thu lại trong tay áo, đánh giá y: "Không có gì khắc, liền khắc cây trâm đưa ngươi đi."</w:t>
      </w:r>
      <w:r>
        <w:br w:type="textWrapping"/>
      </w:r>
      <w:r>
        <w:br w:type="textWrapping"/>
      </w:r>
      <w:r>
        <w:t xml:space="preserve">———————————</w:t>
      </w:r>
      <w:r>
        <w:br w:type="textWrapping"/>
      </w:r>
      <w:r>
        <w:br w:type="textWrapping"/>
      </w:r>
      <w:r>
        <w:t xml:space="preserve">Jojo: Tình như cái bình.</w:t>
      </w:r>
      <w:r>
        <w:br w:type="textWrapping"/>
      </w:r>
      <w:r>
        <w:br w:type="textWrapping"/>
      </w:r>
      <w:r>
        <w:t xml:space="preserve">Không biết có ai thắc mắc vì sao Linh Giang chỉ háo sắc mà say đắm Ân Thành Lan đến vậy không, ầy, có nguyên do hết ý, hồi sau sẽ rõ.</w:t>
      </w:r>
      <w:r>
        <w:br w:type="textWrapping"/>
      </w:r>
      <w:r>
        <w:br w:type="textWrapping"/>
      </w:r>
    </w:p>
    <w:p>
      <w:pPr>
        <w:pStyle w:val="Heading2"/>
      </w:pPr>
      <w:bookmarkStart w:id="55" w:name="chương-34-đá-bắc-đẩu-16"/>
      <w:bookmarkEnd w:id="55"/>
      <w:r>
        <w:t xml:space="preserve">34. Chương 34: Đá Bắc Đẩu (16)</w:t>
      </w:r>
    </w:p>
    <w:p>
      <w:pPr>
        <w:pStyle w:val="Compact"/>
      </w:pPr>
      <w:r>
        <w:br w:type="textWrapping"/>
      </w:r>
      <w:r>
        <w:br w:type="textWrapping"/>
      </w:r>
      <w:r>
        <w:t xml:space="preserve">Edit + Beta: Jojo Nguyen</w:t>
      </w:r>
      <w:r>
        <w:br w:type="textWrapping"/>
      </w:r>
      <w:r>
        <w:br w:type="textWrapping"/>
      </w:r>
      <w:r>
        <w:t xml:space="preserve">Đại điện hoàng cung trang nghiêm huy hoàng được canh gác cẩn mật, cấm vệ quân mặc giáp nắm gươm, mười bước một tốp, ba dặm một đoàn, tường thành nội viện bố trí thêm người bắn cung, cung tên lên dây, tùy thời tùy chỗ sẵn sàng chờ phát động, ngoài ra còn phát lệnh mười hai canh giờ tuần tra không dứt, dưới phòng thủ như thế, thời điểm hoàng đế trốn ở trong đại điện tẩm cung nhìn ra phía ngoài, vẫn thấy run sợ trong lòng.</w:t>
      </w:r>
      <w:r>
        <w:br w:type="textWrapping"/>
      </w:r>
      <w:r>
        <w:br w:type="textWrapping"/>
      </w:r>
      <w:r>
        <w:t xml:space="preserve">Nơi ánh mắt chiếu đến, từng cọng cây ngọn cỏ đều giống như đang sột soạt âm thầm mưu nghịch cái gì, phía sau mỗi một cánh cửa đều giống như đang cất giấu Thái tử âm hồn bất tán, cười gằn muốn cướp đi ngôi vị hoàng đế của hắn, cướp đi đồ vật của hắn, như lúc trước hắn đã từng cướp đi của Thái tử.</w:t>
      </w:r>
      <w:r>
        <w:br w:type="textWrapping"/>
      </w:r>
      <w:r>
        <w:br w:type="textWrapping"/>
      </w:r>
      <w:r>
        <w:t xml:space="preserve">Người đó làm sao còn chưa chết, độc dược không độc chết hắn, vách núi cũng không quăng chết sao, cánh tay bám ở trên cửa sổ của hoàng đế siết chặt lại, huyệt Thái Dương nhô lên, cuồn cuộn gân xanh, ánh mắt hỗn độn nhìn ra phía cửa sổ.</w:t>
      </w:r>
      <w:r>
        <w:br w:type="textWrapping"/>
      </w:r>
      <w:r>
        <w:br w:type="textWrapping"/>
      </w:r>
      <w:r>
        <w:t xml:space="preserve">Lúc này, cửa phòng bỗng nhiên vang lên, ánh mắt hoàng đế phút chốc trừng đến tối đa, mãnh liệt xoay người, giọng nói gần như thét lên: "Ai? Là ai!"</w:t>
      </w:r>
      <w:r>
        <w:br w:type="textWrapping"/>
      </w:r>
      <w:r>
        <w:br w:type="textWrapping"/>
      </w:r>
      <w:r>
        <w:t xml:space="preserve">Tiểu thái giám bưng trà bị hống một tiếng như thế, lảo đảo quỳ xuống đất, khay đựng trà bưng trên tay hất tung lên đổ đầy đất, run rẩy nói: "Bệ hạ tha mạng."</w:t>
      </w:r>
      <w:r>
        <w:br w:type="textWrapping"/>
      </w:r>
      <w:r>
        <w:br w:type="textWrapping"/>
      </w:r>
      <w:r>
        <w:t xml:space="preserve">An Hỉ tổng quản thái giám ở bên cạnh hoàng đế đã nhiều năm nghe thấy âm thanh, vội vã tiến vào, đem tiểu thái giám đạp mạnh qua một bên: "Hoàng thượng, là Lý tướng quân Tây Nam đã trở lại."</w:t>
      </w:r>
      <w:r>
        <w:br w:type="textWrapping"/>
      </w:r>
      <w:r>
        <w:br w:type="textWrapping"/>
      </w:r>
      <w:r>
        <w:t xml:space="preserve">Mặt mày hoàng đế vui vẻ, hướng ra phía cửa đi được hai bước, nhìn thấy thống lĩnh Tây Nam Lý Uy, không đợi người hành lễ vấn an, liền vội vàng hỏi: "Có tung tích sao?"</w:t>
      </w:r>
      <w:r>
        <w:br w:type="textWrapping"/>
      </w:r>
      <w:r>
        <w:br w:type="textWrapping"/>
      </w:r>
      <w:r>
        <w:t xml:space="preserve">Lý Uy giáp đen chưa cởi, mệt mỏi phong trần, dáng vẻ phục tùng cụp mắt lắc đầu, âm thanh khàn khàn nói: "Vẫn chưa phát hiện bất kỳ người nào khả nghi."</w:t>
      </w:r>
      <w:r>
        <w:br w:type="textWrapping"/>
      </w:r>
      <w:r>
        <w:br w:type="textWrapping"/>
      </w:r>
      <w:r>
        <w:t xml:space="preserve">Sắc mặt hoàng đế nhất thời trầm xuống, đáy mắt hiện lên tàn nhẫn, tuổi tác hắn vừa qua khỏi bất hoặc(*), đang lúc tráng niên, nhưng hai bên tóc mai đã có hoa râm, khóe mắt chồng chất nếp nhăn, mỗi một nếp đều gánh đầy tức giận: "Chưa phát hiện? Chưa phát hiện! Loạn thần tặc tử đều chạy đến trước mắt trẫm diễu võ dương oai, còn thiếu cầm đao kề lên cổ trẫm, mà ngươi cư nhiên nói chưa phát hiện kẻ khả nghi!"</w:t>
      </w:r>
      <w:r>
        <w:br w:type="textWrapping"/>
      </w:r>
      <w:r>
        <w:br w:type="textWrapping"/>
      </w:r>
      <w:r>
        <w:t xml:space="preserve">((*)Bất hoặc: thường dùng để nói về người ở độ tuổi 40. Có câu "Tam thập nhi lập, Tứ thập bất hoặc, Ngũ thập tri thiên mệnh" nghĩa là: Đàn ông tuổi 30 thì làm nên sự nghiệp, tuổi 40 thì thông tỏ sự đời, trên tuổi 50 thì hiểu được cả mệnh trời)</w:t>
      </w:r>
      <w:r>
        <w:br w:type="textWrapping"/>
      </w:r>
      <w:r>
        <w:br w:type="textWrapping"/>
      </w:r>
      <w:r>
        <w:t xml:space="preserve">Lồng ngực hoàng đế phập phồng, lui về sau một bước, đỡ lấy bàn phía sau, ánh mắt đảo điên, sau đó quay người quét sạch toàn bộ tấu chương trên bàn rơi xuống đất: "Hắn đi đâu vậy, hắn còn có chỗ nào có thể trốn!"</w:t>
      </w:r>
      <w:r>
        <w:br w:type="textWrapping"/>
      </w:r>
      <w:r>
        <w:br w:type="textWrapping"/>
      </w:r>
      <w:r>
        <w:t xml:space="preserve">Lý Uy vén chiến bào lên quỳ một chân xuống, trầm mặc không nói thừa nhận cơn giận của thiên tử, hoàng đế không hiểu sao tạp xuống một đạo thánh chỉ lên đầu hắn, lệnh hắn mau chóng phải đi tra, phong tỏa thành trì cùng biên giới, không có chân dung, cũng không có đầu đuôi câu chuyện, cứ thế lùng bắt loạn thần tặc tử bỗng dưng nhảy ra.</w:t>
      </w:r>
      <w:r>
        <w:br w:type="textWrapping"/>
      </w:r>
      <w:r>
        <w:br w:type="textWrapping"/>
      </w:r>
      <w:r>
        <w:t xml:space="preserve">Hoàng đế cầu mà không được, hồng hộc thở hổn hển, khóe mắt trông thấy Lý Uy không có cảm xúc trầm mặc, vai thẳng tắp, giáp đen trên vai hiện ra hàn quang lạnh lùng, cực kỳ giống dáng vẻ mưa gió bất động của người nọ, trong lòng hoàng đế bỗng nhiên vang lên cảnh báo mãnh liệt, Thái tử như thế nào lại biết mình xuất cung, như thế nào lại biết mình muốn đi nghe Phật giảng kinh, chuyện bí mật như thế, sợ là chỉ có chôn mắt bên cạnh hắn mới có thể nhìn ra.</w:t>
      </w:r>
      <w:r>
        <w:br w:type="textWrapping"/>
      </w:r>
      <w:r>
        <w:br w:type="textWrapping"/>
      </w:r>
      <w:r>
        <w:t xml:space="preserve">Hắn sải bước vọt tới trước mặt Lý Uy, khom lưng nắm lấy áo giáp hắn: "Có phải ngươi hay không, có phải ngươi cùng một giuộc với hắn không, các ngươi mưu tính hại trẫm, đúng không? Có phải không! Lý Uy, ngươi nói!"</w:t>
      </w:r>
      <w:r>
        <w:br w:type="textWrapping"/>
      </w:r>
      <w:r>
        <w:br w:type="textWrapping"/>
      </w:r>
      <w:r>
        <w:t xml:space="preserve">Tướng quân Tây Nam chau mày, thấp giọng hỏi: "Hoàng thượng, ngài đang nói tới ai?"</w:t>
      </w:r>
      <w:r>
        <w:br w:type="textWrapping"/>
      </w:r>
      <w:r>
        <w:br w:type="textWrapping"/>
      </w:r>
      <w:r>
        <w:t xml:space="preserve">Nam nhân ngước mắt lên, trong mắt là thẳng thắn chân thành, nhưng hốc mắt hắn quá sâu, ánh mắt quá nặng, làm hoàng đế đang bị váng đầu không thấy rõ lòng trung thành, chỉ cảm thấy toàn bộ choáng ngợp đều là mắt Thái tử, tay Thái tử, nhòm ngó mình, siết chặt cổ họng mình, bóp đến thở không nổi.</w:t>
      </w:r>
      <w:r>
        <w:br w:type="textWrapping"/>
      </w:r>
      <w:r>
        <w:br w:type="textWrapping"/>
      </w:r>
      <w:r>
        <w:t xml:space="preserve">Phẫn nộ cuống lên, sợ hãi, một ngụm máu nóng nín trở về trong ngực, hoàng đế trước tiên ho khan một tiếng, sau đó khóe môi rịn ra tơ máu, hắn giơ tay rờ lên, vội kêu to: "Mau... Đưa thiền sư đến đây, trẫm muốn gặp hắn."</w:t>
      </w:r>
      <w:r>
        <w:br w:type="textWrapping"/>
      </w:r>
      <w:r>
        <w:br w:type="textWrapping"/>
      </w:r>
      <w:r>
        <w:t xml:space="preserve">Thái giám tổng quản vội vàng phái người đi Lễ Phật đường thỉnh thiền sư tiến vào.</w:t>
      </w:r>
      <w:r>
        <w:br w:type="textWrapping"/>
      </w:r>
      <w:r>
        <w:br w:type="textWrapping"/>
      </w:r>
      <w:r>
        <w:t xml:space="preserve">Đó là một vị cao tăng trẻ tuổi, khoác áo cà sa màu xanh, thẳng tắp như tùng, ôn nhuận như ngọc, ánh mắt trong vắt sạch sẽ, như là hồ nước tan ra từ băng tuyết Thiên Sơn, phản chiếu đất trời núi non, trên cổ tay hắn quấn một chuỗi Phật châu đỏ thẫm, hướng hoàng đế khẽ khom mình, niệm một câu Phật hiệu.</w:t>
      </w:r>
      <w:r>
        <w:br w:type="textWrapping"/>
      </w:r>
      <w:r>
        <w:br w:type="textWrapping"/>
      </w:r>
      <w:r>
        <w:t xml:space="preserve">Hoàng đế dựa vào đầu giường, sắc mặt tái nhợt, nhìn thấy hắn như nhìn thấy một viên thuốc an thần, vẫy tay làm người tiến lên: "Thiền sư, trẫm ăn chay niệm phật, Phật Tổ sẽ phù hộ trẫm sao?"</w:t>
      </w:r>
      <w:r>
        <w:br w:type="textWrapping"/>
      </w:r>
      <w:r>
        <w:br w:type="textWrapping"/>
      </w:r>
      <w:r>
        <w:t xml:space="preserve">Sơn Nguyệt rũ mắt: "Tâm thành ắt được."</w:t>
      </w:r>
      <w:r>
        <w:br w:type="textWrapping"/>
      </w:r>
      <w:r>
        <w:br w:type="textWrapping"/>
      </w:r>
      <w:r>
        <w:t xml:space="preserve">Thu được đáp án mong muốn, hoàng đế suy yếu thở phì phò, hơi thở mong manh gật gật đầu. Lý Uy ở một bên nhìn hắn, lại nhìn tiểu thái giám vừa thấy hoàng đế là sợ mất mật, cho dù người trước có uy phong, nhưng trong lòng đã trông gà hóa cuốc, như chim sợ cành cong.</w:t>
      </w:r>
      <w:r>
        <w:br w:type="textWrapping"/>
      </w:r>
      <w:r>
        <w:br w:type="textWrapping"/>
      </w:r>
      <w:r>
        <w:t xml:space="preserve">Hắn không khỏi nhăn chặt mày, nhất thời không nghĩ ra người hoàng đế sợ hãi rốt cuộc là ai.</w:t>
      </w:r>
      <w:r>
        <w:br w:type="textWrapping"/>
      </w:r>
      <w:r>
        <w:br w:type="textWrapping"/>
      </w:r>
      <w:r>
        <w:t xml:space="preserve">Đợi hoàng đế nghỉ ngơi, hai người đi ra khỏi đại điện, Đại thống lĩnh cấm quân Phùng Kính vừa đúng lúc mang binh tuần tra đến trước điện, hắn nhìn thấy Lý Uy, con ngươi không tự chủ co rụt lại, cửa ải Tây Nam cùng thành Tây Nam cách xa nhau hai trăm dặm đường, ngày đó khi truy bắt Thái tử, Lý Uy còn chưa chạy tới, Ân Thành Lan đã tính toán hết thảy, nhanh chóng rút lui, thế nên tướng quân Tây Nam ngay cả mặt nghịch tặc còn chưa thấy, đã bị hoàng đế đổ cho một cơn mắng chửi.</w:t>
      </w:r>
      <w:r>
        <w:br w:type="textWrapping"/>
      </w:r>
      <w:r>
        <w:br w:type="textWrapping"/>
      </w:r>
      <w:r>
        <w:t xml:space="preserve">Nhưng ai có thể nghĩ tới nhân vật theo lời đồn ngay cả hài cốt cũng không còn lưu lại, thậm chí được hoàng đế ban cho thụy hào(*) Hoài Viễn vương đã xuất hiện trở lại.</w:t>
      </w:r>
      <w:r>
        <w:br w:type="textWrapping"/>
      </w:r>
      <w:r>
        <w:br w:type="textWrapping"/>
      </w:r>
      <w:r>
        <w:t xml:space="preserve">((*)Thụy hào: Là một dạng danh hiệu mà chỉ có người đã chết mới được ban)</w:t>
      </w:r>
      <w:r>
        <w:br w:type="textWrapping"/>
      </w:r>
      <w:r>
        <w:br w:type="textWrapping"/>
      </w:r>
      <w:r>
        <w:t xml:space="preserve">"Lý tướng quân." Phùng Kính gọi hắn lại, ánh mắt lấp lóe, hắn tiến lên nửa bước, rồi lại dừng chân, Sơn Nguyệt chú ý tới động tác của hắn, lẳng lặng lần Phật châu, bất động thanh sắc đánh giá hắn.</w:t>
      </w:r>
      <w:r>
        <w:br w:type="textWrapping"/>
      </w:r>
      <w:r>
        <w:br w:type="textWrapping"/>
      </w:r>
      <w:r>
        <w:t xml:space="preserve">Lý Uy nhíu mày: "Phùng thống lĩnh muốn nói gì?"</w:t>
      </w:r>
      <w:r>
        <w:br w:type="textWrapping"/>
      </w:r>
      <w:r>
        <w:br w:type="textWrapping"/>
      </w:r>
      <w:r>
        <w:t xml:space="preserve">Phùng Kính vịn tay lên chuôi đao trên thắt lưng, hắn quay đầu liếc mắt nhìn Sơn Nguyệt, người sau niệm một câu Phật hiệu, ánh mắt có ý cáo từ.</w:t>
      </w:r>
      <w:r>
        <w:br w:type="textWrapping"/>
      </w:r>
      <w:r>
        <w:br w:type="textWrapping"/>
      </w:r>
      <w:r>
        <w:t xml:space="preserve">Ngay tại thời điểm Sơn Nguyệt sắp đi qua chỗ rẽ trên hàng lang hoàng cung, hắn ngừng bước, nghiêng đầu, lúc này, Phùng Kính như đã làm xong quyết định gì, đem nửa bước chân dang dở đạp xuống, bước đi tới bên người Lý Uy.</w:t>
      </w:r>
      <w:r>
        <w:br w:type="textWrapping"/>
      </w:r>
      <w:r>
        <w:br w:type="textWrapping"/>
      </w:r>
      <w:r>
        <w:t xml:space="preserve">Sơn Nguyệt thiền sư chậm rãi thu hồi tầm mắt, vuốt ve Phật châu cũ kỹ trong tay suy tư, áo cà sa màu xanh lay động, lập tức, biến mất tại chỗ rẽ trên hàng lang mập mờ.</w:t>
      </w:r>
      <w:r>
        <w:br w:type="textWrapping"/>
      </w:r>
      <w:r>
        <w:br w:type="textWrapping"/>
      </w:r>
      <w:r>
        <w:t xml:space="preserve">Hoàng đế nằm ở trên long sàng run sợ bỗng nhiên ngồi bật dậy, hắn dùng long bào lau lung tung mồ hôi lạnh trên mặt.</w:t>
      </w:r>
      <w:r>
        <w:br w:type="textWrapping"/>
      </w:r>
      <w:r>
        <w:br w:type="textWrapping"/>
      </w:r>
      <w:r>
        <w:t xml:space="preserve">An Hỉ công công vội tiến lên phía trước: "Hoàng thượng có cần trà an thần."</w:t>
      </w:r>
      <w:r>
        <w:br w:type="textWrapping"/>
      </w:r>
      <w:r>
        <w:br w:type="textWrapping"/>
      </w:r>
      <w:r>
        <w:t xml:space="preserve">Sắc mặt hoàng đế tối tăm, liếc mắt nhìn hắn, không lên tiếng.</w:t>
      </w:r>
      <w:r>
        <w:br w:type="textWrapping"/>
      </w:r>
      <w:r>
        <w:br w:type="textWrapping"/>
      </w:r>
      <w:r>
        <w:t xml:space="preserve">An Hỉ bị hắn nhìn đến căng thẳng, e sợ mình hầu hạ chủ tử không tốt, sẽ mất đầu, nuốt nuốt nước bọt: "Hoàng, Hoàng thượng, Sơn Nguyệt thiền sư hẳn vẫn chưa đi xa, nô tài..."</w:t>
      </w:r>
      <w:r>
        <w:br w:type="textWrapping"/>
      </w:r>
      <w:r>
        <w:br w:type="textWrapping"/>
      </w:r>
      <w:r>
        <w:t xml:space="preserve">Hoàng đế đột nhiên đứng lên, An Hỉ bị hành động của hắn làm cho sợ run lên, cúi rạp xuống mặt đất, không dám ngẩng đầu.</w:t>
      </w:r>
      <w:r>
        <w:br w:type="textWrapping"/>
      </w:r>
      <w:r>
        <w:br w:type="textWrapping"/>
      </w:r>
      <w:r>
        <w:t xml:space="preserve">Hoàng đế đi thẳng đến án thư, lấy một cây bút lông sói, không vui nói: "Còn không mau cút lại đây mài mực cho trẫm."</w:t>
      </w:r>
      <w:r>
        <w:br w:type="textWrapping"/>
      </w:r>
      <w:r>
        <w:br w:type="textWrapping"/>
      </w:r>
      <w:r>
        <w:t xml:space="preserve">An Hỉ vội vã bước nhanh qua thêm nước mài mực, hoàng đế thiếu kiên nhẫn nhúng ướt ngòi bút, đề bút lên giấy Tuyên Thành hạ chữ.</w:t>
      </w:r>
      <w:r>
        <w:br w:type="textWrapping"/>
      </w:r>
      <w:r>
        <w:br w:type="textWrapping"/>
      </w:r>
      <w:r>
        <w:t xml:space="preserve">An Hỉ trong lúc vô tình thoáng nhìn thấy bốn chữ "Quỷ Cô lão nhân", lập tức giống như nhìn thấy thứ gì khủng khiếp, kinh hãi thu hồi lại tầm mắt, nhưng bốn chữ kia đã như là ma quỷ lẻn vào trong lòng hắn, làm hắn sởn cả tóc gáy, chỉ cảm thấy như có đầy sâu lúc nhúc bò khắp người.</w:t>
      </w:r>
      <w:r>
        <w:br w:type="textWrapping"/>
      </w:r>
      <w:r>
        <w:br w:type="textWrapping"/>
      </w:r>
      <w:r>
        <w:t xml:space="preserve">Ngày lành của Linh Giang không kéo dài lâu lắm, thậm chí cây trâm gỗ của y còn chưa tìm được người để khoe ra, tin xấu lại như một đống phân chim mới ra lò, rơi xuống trên án thư Đại tổng quản.</w:t>
      </w:r>
      <w:r>
        <w:br w:type="textWrapping"/>
      </w:r>
      <w:r>
        <w:br w:type="textWrapping"/>
      </w:r>
      <w:r>
        <w:t xml:space="preserve">Phong thư dùng một miếng vải rách bọc lại, bên trong rải rác ngân châm cùng với một lá thư, ngoài thư có hai chữ cực xấu, bảy ngã tám nghiêng viết: Linh Giang.</w:t>
      </w:r>
      <w:r>
        <w:br w:type="textWrapping"/>
      </w:r>
      <w:r>
        <w:br w:type="textWrapping"/>
      </w:r>
      <w:r>
        <w:t xml:space="preserve">Nếu như không phải quen biết với ngân châm móc câu bên trong, chỉ riêng là hai chữ này, liền suýt nữa xấu đến độ làm tay Liên đại tổng quản run lên, ném đi ra ngoài.</w:t>
      </w:r>
      <w:r>
        <w:br w:type="textWrapping"/>
      </w:r>
      <w:r>
        <w:br w:type="textWrapping"/>
      </w:r>
      <w:r>
        <w:t xml:space="preserve">Ý thức được khả năng thời điểm nửa đường mỗi người mỗi ngả Nghiêm Sở đã xảy ra chuyện, Liên Ấn Ca lập tức xách theo bao vải rách cùng thư lên Thính Hải lâu.</w:t>
      </w:r>
      <w:r>
        <w:br w:type="textWrapping"/>
      </w:r>
      <w:r>
        <w:br w:type="textWrapping"/>
      </w:r>
      <w:r>
        <w:t xml:space="preserve">Ân Thành Lan nhìn ngân châm móc câu còn chưa nói gì, Liên đại tổng quản khoanh tay dựa cửa đã từng chút từng chút phân tích nói: "Bên trong các cũng không có cái người tên "Linh Giang" này, sẽ không phải là ai kéo cừu hận kéo lộn chỗ rồi đi?"</w:t>
      </w:r>
      <w:r>
        <w:br w:type="textWrapping"/>
      </w:r>
      <w:r>
        <w:br w:type="textWrapping"/>
      </w:r>
      <w:r>
        <w:t xml:space="preserve">Dù sao với cái tính thối ấy của Nghiêm Sở, nơi nơi gây thù chuốc oán cũng không phải không có khả năng.</w:t>
      </w:r>
      <w:r>
        <w:br w:type="textWrapping"/>
      </w:r>
      <w:r>
        <w:br w:type="textWrapping"/>
      </w:r>
      <w:r>
        <w:t xml:space="preserve">Ân Thành Lan lại dù bận vẫn ung dung nhìn hắn, đắc ý trong đó thực sự là liếc mắt một cái liền rõ mồn một, duỗi tay ra, búng một cái, cao giọng gọi: "Linh Giang."</w:t>
      </w:r>
      <w:r>
        <w:br w:type="textWrapping"/>
      </w:r>
      <w:r>
        <w:br w:type="textWrapping"/>
      </w:r>
      <w:r>
        <w:t xml:space="preserve">Trên mái hiên cửa sổ khắc hoa bỗng nhiên treo ngược xuống dưới một cái đầu nhỏ cỡ quả mơ vàng, lắc lư túm lông ngốc phong tao, hỏi: "Làm gì?"</w:t>
      </w:r>
      <w:r>
        <w:br w:type="textWrapping"/>
      </w:r>
      <w:r>
        <w:br w:type="textWrapping"/>
      </w:r>
      <w:r>
        <w:t xml:space="preserve">Liên Ấn Ca: "..."</w:t>
      </w:r>
      <w:r>
        <w:br w:type="textWrapping"/>
      </w:r>
      <w:r>
        <w:br w:type="textWrapping"/>
      </w:r>
      <w:r>
        <w:t xml:space="preserve">Nội tâm là một trận vụn vỡ.</w:t>
      </w:r>
      <w:r>
        <w:br w:type="textWrapping"/>
      </w:r>
      <w:r>
        <w:br w:type="textWrapping"/>
      </w:r>
      <w:r>
        <w:t xml:space="preserve">Linh Giang vươn mình nhảy xuống, giương cánh bay lướt đến bả vai Ân Thành Lan, theo hướng ngón tay hắn, đem lá thư kia xem xong, người viết thư đại khái không thích dùng bút lắm, chữ viết qua loa, chỉ có một hàng – muốn cứu hai người, đơn độc đến Kiều Gia trấn.</w:t>
      </w:r>
      <w:r>
        <w:br w:type="textWrapping"/>
      </w:r>
      <w:r>
        <w:br w:type="textWrapping"/>
      </w:r>
      <w:r>
        <w:t xml:space="preserve">Mười chữ, bẻ ra nghiền nát đến xem, đều là nhằm vào Linh Giang.</w:t>
      </w:r>
      <w:r>
        <w:br w:type="textWrapping"/>
      </w:r>
      <w:r>
        <w:br w:type="textWrapping"/>
      </w:r>
      <w:r>
        <w:t xml:space="preserve">Nhưng y nghĩ không ra, giang hồ rộng lớn, y ít giao du với bên ngoài, chưa bao giờ có liên hệ với người trong giang hồ, tính cả Quý Ngọc Sơn cùng Nghiêm Sở, cũng là một bàn tay có thể tính xong, người nào lại đi đem chủ ý đánh lên người y, huống hồ, một con chim như y thì có chủ ý gì có thể đánh.</w:t>
      </w:r>
      <w:r>
        <w:br w:type="textWrapping"/>
      </w:r>
      <w:r>
        <w:br w:type="textWrapping"/>
      </w:r>
      <w:r>
        <w:t xml:space="preserve">Y đem nghi vấn hỏi ra, Ân Thành Lan rũ mắt đùa nghịch cổ tay áo, bình thản không nói chuyện, Liên Ấn Ca nhướn mày, liếm liếm môi dưới, bọn họ không một ai chịu thừa nhận, không một ai muốn thừa nhận, nhưng mà thực tế lại là thế, nếu như có thể có được con chim này, nơi người không thể đến đều có thể đến, núi cao sông rộng, thâm cung nội viện, tuyệt cảnh nhân gian, phố xá phồn hoa nhộn nhịp, phàm là nơi chim có thể bay đến, cũng đều tựa như đem tai mắt của mình thả xuống, nghe nhìn chứng kiến toàn bộ, thế gian này sẽ không còn bí mật.</w:t>
      </w:r>
      <w:r>
        <w:br w:type="textWrapping"/>
      </w:r>
      <w:r>
        <w:br w:type="textWrapping"/>
      </w:r>
      <w:r>
        <w:t xml:space="preserve">Quan trọng là... Cái đại bảo bối này còn chưa biết mình là cái bảo bối.</w:t>
      </w:r>
      <w:r>
        <w:br w:type="textWrapping"/>
      </w:r>
      <w:r>
        <w:br w:type="textWrapping"/>
      </w:r>
      <w:r>
        <w:t xml:space="preserve">Nhưng Linh Giang bình thường có chút tiện, lại tuyệt không ngu, ý tưởng của Ân Thành Lan cùng Liên Ấn Ca nhìn như đẹp đẽ tươi sáng, như thể có được bảo bối này, chính là hoàng đế tối nay sủng hạnh phi tần nào, ở trên giường vành tai tóc mai chạm nhau nói cái gì, đều có thể bị người ở cách xa ngàn dặm bên ngoài thu vào trong tai, nhưng trên đời này, có được mấy người cho dù có được Linh Giang, lại có thể điều khiển được y đâu.</w:t>
      </w:r>
      <w:r>
        <w:br w:type="textWrapping"/>
      </w:r>
      <w:r>
        <w:br w:type="textWrapping"/>
      </w:r>
      <w:r>
        <w:t xml:space="preserve">"Ta đi xem xem." Linh Giang nói.</w:t>
      </w:r>
      <w:r>
        <w:br w:type="textWrapping"/>
      </w:r>
      <w:r>
        <w:br w:type="textWrapping"/>
      </w:r>
      <w:r>
        <w:t xml:space="preserve">Khóe miệng Liên Ấn Ca co rút: "Ngươi đi thì có thể làm gì, một cái lưới chụp xuống là bị bắt đi rồi."</w:t>
      </w:r>
      <w:r>
        <w:br w:type="textWrapping"/>
      </w:r>
      <w:r>
        <w:br w:type="textWrapping"/>
      </w:r>
      <w:r>
        <w:t xml:space="preserve">Hắn còn chưa biết thân phận của Linh Giang, mà Linh Giang cùng Ân Thành Lan cũng đều không có ý định nói cho hắn biết.</w:t>
      </w:r>
      <w:r>
        <w:br w:type="textWrapping"/>
      </w:r>
      <w:r>
        <w:br w:type="textWrapping"/>
      </w:r>
      <w:r>
        <w:t xml:space="preserve">Tiểu hoàng điểu cau mày, chắp cánh nhỏ ra sau lưng, ý nghĩ của y rất đơn giản, trong hai ngươi kia, Nghiêm Sở cầm tính mạng của Ân Thành Lan trên tay, không cứu cũng phải cứu, mà Quý Ngọc Sơn cái tên ngốc nghếch kia, tuy rằng không dùng được việc gì, nhưng tâm địa thiện lương, bày ra xem cũng đẹp mắt.</w:t>
      </w:r>
      <w:r>
        <w:br w:type="textWrapping"/>
      </w:r>
      <w:r>
        <w:br w:type="textWrapping"/>
      </w:r>
      <w:r>
        <w:t xml:space="preserve">Huống hồ, còn có người mơ ước hắn, mà không phải là Ân Thành Lan, điều này làm cho Linh Giang có chút buồn nôn.</w:t>
      </w:r>
      <w:r>
        <w:br w:type="textWrapping"/>
      </w:r>
      <w:r>
        <w:br w:type="textWrapping"/>
      </w:r>
      <w:r>
        <w:t xml:space="preserve">"Ta phái người âm thầm đi theo ngươi." Ân Thành Lan nói.</w:t>
      </w:r>
      <w:r>
        <w:br w:type="textWrapping"/>
      </w:r>
      <w:r>
        <w:br w:type="textWrapping"/>
      </w:r>
      <w:r>
        <w:t xml:space="preserve">Linh Giang bay đến đầu gối hắn, lúc lắc cánh: "Người cướp bọn họ đi nếu nói ta đơn độc tới, chắc chắn đã chuẩn bị kỹ càng, nếu như người của ngươi bị phát hiện, sẽ liên lụy ta."</w:t>
      </w:r>
      <w:r>
        <w:br w:type="textWrapping"/>
      </w:r>
      <w:r>
        <w:br w:type="textWrapping"/>
      </w:r>
      <w:r>
        <w:t xml:space="preserve">Nói xong dừng lại một chút, dùng một loại ánh mắt "Ngươi biết rõ trong lòng" nhìn Ân Thành Lan, thấp giọng nói: "Huống hồ, không tiện."</w:t>
      </w:r>
      <w:r>
        <w:br w:type="textWrapping"/>
      </w:r>
      <w:r>
        <w:br w:type="textWrapping"/>
      </w:r>
      <w:r>
        <w:t xml:space="preserve">Liên Ấn Ca lập tức không muốn: "Này, ngươi cũng quá cuồng vọng rồi đi, liên lụy ngươi, không tiện? Nếu ngươi cứu không ra Nghiêm Sở, hậu quả là gì ngươi biết rõ sao!"</w:t>
      </w:r>
      <w:r>
        <w:br w:type="textWrapping"/>
      </w:r>
      <w:r>
        <w:br w:type="textWrapping"/>
      </w:r>
      <w:r>
        <w:t xml:space="preserve">Linh Giang lại quá hiểu rõ ấy chứ, y không nói gì, mà chờ Ân Thành Lan làm quyết định.</w:t>
      </w:r>
      <w:r>
        <w:br w:type="textWrapping"/>
      </w:r>
      <w:r>
        <w:br w:type="textWrapping"/>
      </w:r>
      <w:r>
        <w:t xml:space="preserve">Ngón tay thon dài của nam nhân nhẹ nhàng gõ trên tay vịn xe lăn, trong lòng suy nghĩ cái bàn tay từ sau lưng duỗi ra này đến tột cùng là đến từ phương nào, ánh mắt hắn từ dưới hàng lông mi dày đặc bắn ra, rơi xuống trên người tiểu lông vàng non nớt, trong lòng nổi lên một tầng sát ý, có người dám to gan đem chủ ý đánh lên người y, chắc hẳn đã làm xong chuẩn bị tan xương nát thịt.</w:t>
      </w:r>
      <w:r>
        <w:br w:type="textWrapping"/>
      </w:r>
      <w:r>
        <w:br w:type="textWrapping"/>
      </w:r>
      <w:r>
        <w:t xml:space="preserve">"Ngươi nói có lý, ta có thể đáp ứng để ngươi đi một mình, tuy nhiên người của ta ba ngày sau sẽ đi theo ngươi, ý ngươi thế nào?"</w:t>
      </w:r>
      <w:r>
        <w:br w:type="textWrapping"/>
      </w:r>
      <w:r>
        <w:br w:type="textWrapping"/>
      </w:r>
      <w:r>
        <w:t xml:space="preserve">Linh Giang còn chưa gật đầu, Liên Ấn Ca đã giành trước một bước nói: "Gia, ngài cứ như vậy mặc nó làm bừa?"</w:t>
      </w:r>
      <w:r>
        <w:br w:type="textWrapping"/>
      </w:r>
      <w:r>
        <w:br w:type="textWrapping"/>
      </w:r>
      <w:r>
        <w:t xml:space="preserve">Khóe môi Ân Thành Lan câu lên một chút, nhớ tới lời thề son sắt của tiểu hoàng điểu ngày ấy, ừ một tiếng, Linh Giang ngửa đầu nhìn hắn, cũng lộ ra ý cười theo.</w:t>
      </w:r>
      <w:r>
        <w:br w:type="textWrapping"/>
      </w:r>
      <w:r>
        <w:br w:type="textWrapping"/>
      </w:r>
      <w:r>
        <w:t xml:space="preserve">Hay cho một bức tranh nhân điểu cảm động, trong lòng Đại tổng quản không biết làm sao bị ép thưởng thức chỉ có một ngàn câu "Đồ hư hỏng" chưa nói ra miệng, hắn nhe răng trợn mắt nghĩ: "Có cần cưng chiều đến thế không."</w:t>
      </w:r>
      <w:r>
        <w:br w:type="textWrapping"/>
      </w:r>
      <w:r>
        <w:br w:type="textWrapping"/>
      </w:r>
      <w:r>
        <w:t xml:space="preserve">Linh Giang nói đi là đi, trở về tổ dạo qua một vòng, phát hiện không có gì thu thập, lại chui ra hướng Ân Thành Lan cáo biệt.</w:t>
      </w:r>
      <w:r>
        <w:br w:type="textWrapping"/>
      </w:r>
      <w:r>
        <w:br w:type="textWrapping"/>
      </w:r>
      <w:r>
        <w:t xml:space="preserve">"Ngươi cứ như vậy đi? Từ từ." Ân Thành Lan nhìn trái phải một chút, rút ra một cái khăn trên kệ áo, sau đó để Liên Ấn Ca mang một nắm thức ăn lại đây, dùng khăn bao lấy thức ăn, giữa chừng lại từ trên người Liên Ấn Ca rút một tấm ngân phiếu ra nhét vào trong, đem khăn thắt thành cái bọc nhỏ, xách lên bỏ xuống trước mặt Linh Giang.</w:t>
      </w:r>
      <w:r>
        <w:br w:type="textWrapping"/>
      </w:r>
      <w:r>
        <w:br w:type="textWrapping"/>
      </w:r>
      <w:r>
        <w:t xml:space="preserve">Quả thực là "Từ mẫu thủ trung tuyến, Du tử thân thượng y(*)".</w:t>
      </w:r>
      <w:r>
        <w:br w:type="textWrapping"/>
      </w:r>
      <w:r>
        <w:br w:type="textWrapping"/>
      </w:r>
      <w:r>
        <w:t xml:space="preserve">((*)Hai câu thơ trong bài Du tử ngâm (Khúc ngâm của đứa con đi xa) của Mạnh Giao, nghĩa là: Sợi chỉ trong tay mẹ hiền, Nay đang ở trên áo người đi xa. Mẹ hiền là Ân Thành Lan, nhưng tiền vốn là ở trên người Liên Ấn Ca mà =]]]])</w:t>
      </w:r>
      <w:r>
        <w:br w:type="textWrapping"/>
      </w:r>
      <w:r>
        <w:br w:type="textWrapping"/>
      </w:r>
      <w:r>
        <w:t xml:space="preserve">Ân Thành Lan trước nay đều đối đãi thuộc hạ không tồi, đối đãi với chim lại càng là coi như nhi tử(*) mà nuôi, nếu hắn đã công nhận Linh Giang, cấp đãi ngộ tốt một chút cũng là điều hẳn là.</w:t>
      </w:r>
      <w:r>
        <w:br w:type="textWrapping"/>
      </w:r>
      <w:r>
        <w:br w:type="textWrapping"/>
      </w:r>
      <w:r>
        <w:t xml:space="preserve">((*)Nhi tử: Con trai)</w:t>
      </w:r>
      <w:r>
        <w:br w:type="textWrapping"/>
      </w:r>
      <w:r>
        <w:br w:type="textWrapping"/>
      </w:r>
      <w:r>
        <w:t xml:space="preserve">Linh Giang nhìn Ân Thành Lan, chỉ cảm thấy nam nhân này thực sự là càng sủng càng hiền huệ, cũng đủ làm tức phụ(*) cho người, vì thế rất chững chạc thoải mái nhận lấy hiền huệ của hắn, đem đầu nhét vào trong tay nải nhỏ, cõng ra sau lưng, đến gần cà cà ngón tay Ân Thành Lan, lưu loát dứt khoát nói: "Đi đây."</w:t>
      </w:r>
      <w:r>
        <w:br w:type="textWrapping"/>
      </w:r>
      <w:r>
        <w:br w:type="textWrapping"/>
      </w:r>
      <w:r>
        <w:t xml:space="preserve">((*)Tức phụ: nàng dâu)</w:t>
      </w:r>
      <w:r>
        <w:br w:type="textWrapping"/>
      </w:r>
      <w:r>
        <w:br w:type="textWrapping"/>
      </w:r>
      <w:r>
        <w:t xml:space="preserve">Nói xong, không chút do dự quay người rời đi, giữa nam nhân không cần có quá nhiều lưu luyến dây dưa, thiên tính đảm đương cùng trách nhiệm dung nhập trong xương cốt giống đực, chỉ cần người trong lòng cần đến, bất cứ lúc nào bất cứ nơi đâu đều có thể hóa thành một ngọn núi, trầm mặc mà cứng cỏi chống đỡ thiên địa.</w:t>
      </w:r>
      <w:r>
        <w:br w:type="textWrapping"/>
      </w:r>
      <w:r>
        <w:br w:type="textWrapping"/>
      </w:r>
    </w:p>
    <w:p>
      <w:pPr>
        <w:pStyle w:val="Heading2"/>
      </w:pPr>
      <w:bookmarkStart w:id="56" w:name="chương-35-đá-bắc-đẩu-17"/>
      <w:bookmarkEnd w:id="56"/>
      <w:r>
        <w:t xml:space="preserve">35. Chương 35: Đá Bắc Đẩu (17)</w:t>
      </w:r>
    </w:p>
    <w:p>
      <w:pPr>
        <w:pStyle w:val="Compact"/>
      </w:pPr>
      <w:r>
        <w:br w:type="textWrapping"/>
      </w:r>
      <w:r>
        <w:br w:type="textWrapping"/>
      </w:r>
      <w:r>
        <w:t xml:space="preserve">Edit + Beta: Jojo Nguyen</w:t>
      </w:r>
      <w:r>
        <w:br w:type="textWrapping"/>
      </w:r>
      <w:r>
        <w:br w:type="textWrapping"/>
      </w:r>
      <w:r>
        <w:t xml:space="preserve">Linh Giang sau khi ra cửa liền hỏi thăm rõ ràng vị trí Kiều Gia trấn trước, rồi mới hóa thành chim, một đường đập cánh bay nhanh, qua một đêm đã rời xa Vạn Hải phong.</w:t>
      </w:r>
      <w:r>
        <w:br w:type="textWrapping"/>
      </w:r>
      <w:r>
        <w:br w:type="textWrapping"/>
      </w:r>
      <w:r>
        <w:t xml:space="preserve">Chim khác với người, sông núi miên man trùng điệp xưa nay đều không thể ngăn trở đường bay của chim, động tác của y cực nhanh, lướt qua mấy ngọn núi non, mấy con sông lớn, thức ăn Ân Thành Lan đưa mới ăn được một nửa, đã tới Kiều Gia trấn ở cách xa ngàn dặm.</w:t>
      </w:r>
      <w:r>
        <w:br w:type="textWrapping"/>
      </w:r>
      <w:r>
        <w:br w:type="textWrapping"/>
      </w:r>
      <w:r>
        <w:t xml:space="preserve">Kiều Gia trấn là một vùng đất màu mỡ của Giang Nam, người đi từ Bắc chí Nam, từ Đông qua Tây đều phải trải qua nơi này, cho nên trên trấn người đến người đi, nô bộc, thương nhân, khách nhân, kiếm sĩ chỗ nào cũng có.</w:t>
      </w:r>
      <w:r>
        <w:br w:type="textWrapping"/>
      </w:r>
      <w:r>
        <w:br w:type="textWrapping"/>
      </w:r>
      <w:r>
        <w:t xml:space="preserve">Nhưng nhiều cũng có cái hạn chế, quá nhiều sẽ dễ dàng cho kẻ hoài nghi ẩn nấp.</w:t>
      </w:r>
      <w:r>
        <w:br w:type="textWrapping"/>
      </w:r>
      <w:r>
        <w:br w:type="textWrapping"/>
      </w:r>
      <w:r>
        <w:t xml:space="preserve">Một con chim nhỏ màu vàng nhạt khoác ánh bình minh mông lung lặng yên không một tiếng động đáp xuống trên tường thành, quan sát Kiều Gia trấn trong mênh mông sương mù sáng sớm.</w:t>
      </w:r>
      <w:r>
        <w:br w:type="textWrapping"/>
      </w:r>
      <w:r>
        <w:br w:type="textWrapping"/>
      </w:r>
      <w:r>
        <w:t xml:space="preserve">Người trên trấn nhiều đến mức nào, trước cửa tiệm, trong vòm cầu, trên thuyền đánh cá bên sông đào bảo vệ thành, đâu đâu cũng có người giang hồ nhắm mắt nằm nghỉ ngơi.</w:t>
      </w:r>
      <w:r>
        <w:br w:type="textWrapping"/>
      </w:r>
      <w:r>
        <w:br w:type="textWrapping"/>
      </w:r>
      <w:r>
        <w:t xml:space="preserve">Linh Giang đối với người trong giang hồ có đức hạnh gì đều không quá rõ ràng, nhưng có một bản tính y đã từng tận mắt trải nghiệm từ trên người Bùi Giang Nam – thi nhau tranh đoạt, phàm là có bảo vật, cho dù là một cuốn bí kíp võ công không phải ai cũng có thể luyện, một thanh kiếm tuyệt thế không phải ai cũng có thể dùng, hay là thuật trường sinh bất lão chỉ tồn tại trong truyền thuyết, chỉ cần được xưng là bảo vật, tất sẽ có một lượng lớn người giang hồ thi nhau tranh đoạt, bất kể cái gì cũng đều muốn chiếm làm của mình.</w:t>
      </w:r>
      <w:r>
        <w:br w:type="textWrapping"/>
      </w:r>
      <w:r>
        <w:br w:type="textWrapping"/>
      </w:r>
      <w:r>
        <w:t xml:space="preserve">Y lặng lẽ rơi vào trong vòm cầu vang đầy tiếng ngáy dữ dội, phát hiện bên cạnh mỗi người đều đặt một tấm da trâu, có người còn quấn ở trên ngực che che giấu giấu như bảo bối, Linh Giang từ trên một bộ ngực mọc đầy lông đen rút ra một tấm, hứng ở nơi có ánh sáng nhìn, phát hiện trên trong vẽ chính là y.</w:t>
      </w:r>
      <w:r>
        <w:br w:type="textWrapping"/>
      </w:r>
      <w:r>
        <w:br w:type="textWrapping"/>
      </w:r>
      <w:r>
        <w:t xml:space="preserve">Linh Giang: "..."</w:t>
      </w:r>
      <w:r>
        <w:br w:type="textWrapping"/>
      </w:r>
      <w:r>
        <w:br w:type="textWrapping"/>
      </w:r>
      <w:r>
        <w:t xml:space="preserve">Như thế nào có nhiều người thích vẽ y đến vậy?</w:t>
      </w:r>
      <w:r>
        <w:br w:type="textWrapping"/>
      </w:r>
      <w:r>
        <w:br w:type="textWrapping"/>
      </w:r>
      <w:r>
        <w:t xml:space="preserve">Có thể lấy tiền sao?</w:t>
      </w:r>
      <w:r>
        <w:br w:type="textWrapping"/>
      </w:r>
      <w:r>
        <w:br w:type="textWrapping"/>
      </w:r>
      <w:r>
        <w:t xml:space="preserve">Cái ý niệm này chỉ chợt lóe lên trong lòng y, dù sao Ân Thành Lan rất có tiền, nuôi sống một con chim nho nhỏ như y cũng hoàn toàn đủ đi.</w:t>
      </w:r>
      <w:r>
        <w:br w:type="textWrapping"/>
      </w:r>
      <w:r>
        <w:br w:type="textWrapping"/>
      </w:r>
      <w:r>
        <w:t xml:space="preserve">Nhìn thấy bức hoạ của mình, Linh Giang liền hiểu rõ hơn một ít, đang muốn đi theo dòng suy nghĩ ngẫm xuống, bỗng nhiên, y bất ngờ lùi về sau, xoay người nhảy lên trên không, trong nháy mắt lui thân ấy, một cây ngân châm từ trong sương sớm bắn ra, đóng đinh thẳng tắp xuống nơi Linh Giang vừa đứng.</w:t>
      </w:r>
      <w:r>
        <w:br w:type="textWrapping"/>
      </w:r>
      <w:r>
        <w:br w:type="textWrapping"/>
      </w:r>
      <w:r>
        <w:t xml:space="preserve">Bên bờ vùng sông nước Giang Nam, trên tảng đá xanh ẩm ướt, một tia u quang chấn động cắm xuống mặt đất sâu đến nửa thước, ngân châm móc câu nhỏ nhắn như lông trâu mà đuôi châm còn mang theo giọt nước ngưng tụ khi lướt qua sương mù, ở giữa bốn bề yên tĩnh sáng sớm chầm chậm đóng đinh một tờ giấy lên khe đá.</w:t>
      </w:r>
      <w:r>
        <w:br w:type="textWrapping"/>
      </w:r>
      <w:r>
        <w:br w:type="textWrapping"/>
      </w:r>
      <w:r>
        <w:t xml:space="preserve">Tờ giấy rất nhỏ, dường như vì Linh Giang mà thiết kế.</w:t>
      </w:r>
      <w:r>
        <w:br w:type="textWrapping"/>
      </w:r>
      <w:r>
        <w:br w:type="textWrapping"/>
      </w:r>
      <w:r>
        <w:t xml:space="preserve">Y chau mày, một đôi con ngươi đen nhánh âm u đánh giá xung quanh, trên đường lặng ngắt như tờ, cờ hiệu phai màu nhỏ giọt nước sương ngưng tụ suốt đêm, ven đường người giang hồ ngả lên ghế dài quán trà nghiến răng ngáy ngủ trở mình, chỉ là trên đường nhỏ đan xen mập mờ yên lặng lộ ra một cái đầu, nửa thân còn lại giấu ở trong tối tăm thiếu ánh sáng mặt trời.</w:t>
      </w:r>
      <w:r>
        <w:br w:type="textWrapping"/>
      </w:r>
      <w:r>
        <w:br w:type="textWrapping"/>
      </w:r>
      <w:r>
        <w:t xml:space="preserve">Linh Giang thu hồi tầm mắt, xác định một chuyện, y bị người theo dõi, mà người này với những người giang hồ nằm la liệt khắp nơi bất đồng, hắn biết rõ chân thân của mình, cũng đã thấy mình biến hình, đồng thời võ công cũng không kém.</w:t>
      </w:r>
      <w:r>
        <w:br w:type="textWrapping"/>
      </w:r>
      <w:r>
        <w:br w:type="textWrapping"/>
      </w:r>
      <w:r>
        <w:t xml:space="preserve">Y vuốt thẳng tờ giấy, dùng móng vuốt dẫm lên một góc, cúi đầu nhìn – Phương Bình tự.</w:t>
      </w:r>
      <w:r>
        <w:br w:type="textWrapping"/>
      </w:r>
      <w:r>
        <w:br w:type="textWrapping"/>
      </w:r>
      <w:r>
        <w:t xml:space="preserve">Chân trước Linh Giang vừa đi chưa được bao lâu, Ân Thành Lan đã dẫn Liên Ấn Ca dọc theo đường bộ đuổi theo, ai biết con chim nhỏ kia ngày thường nhìn cà phất cà phơ không đứng đắn, thế mà tốc độ bay lại cực mau, Ân Thành Lan thả Hải Đông Thanh đuổi theo, bay tới nửa ngày đều chưa thấy bóng y.</w:t>
      </w:r>
      <w:r>
        <w:br w:type="textWrapping"/>
      </w:r>
      <w:r>
        <w:br w:type="textWrapping"/>
      </w:r>
      <w:r>
        <w:t xml:space="preserve">Liên Ấn Ca nâng roi ngựa lên quất thật mạnh, vó ngựa phi nhanh cuốn theo một đám bụi mù, hắn ở trong gió lớn tiếng nói: "Ngay cả A Thanh cũng không đuổi kịp, Tiểu Thúy kia sẽ không phải lầm đường rồi chứ?"</w:t>
      </w:r>
      <w:r>
        <w:br w:type="textWrapping"/>
      </w:r>
      <w:r>
        <w:br w:type="textWrapping"/>
      </w:r>
      <w:r>
        <w:t xml:space="preserve">Tư thái Ân Thành Lan ngồi trong xe ngựa chạy băng băng vẫn thực đoan chính, không chút ảnh hưởng nào, trong tay hắn nắm dao khắc cũng thanh gỗ nhỏ, tùy tâm tùy ý tạo hình, nghe vậy nói: "Sẽ không."</w:t>
      </w:r>
      <w:r>
        <w:br w:type="textWrapping"/>
      </w:r>
      <w:r>
        <w:br w:type="textWrapping"/>
      </w:r>
      <w:r>
        <w:t xml:space="preserve">Linh Giang tuy nhỏ, nhưng tuyệt không phải thứ đồ chơi không đáng tin cậy.</w:t>
      </w:r>
      <w:r>
        <w:br w:type="textWrapping"/>
      </w:r>
      <w:r>
        <w:br w:type="textWrapping"/>
      </w:r>
      <w:r>
        <w:t xml:space="preserve">Cho dù quen biết chưa lâu, Ân Thành Lan lại cảm thấy mình đã sờ đến thông thấu tiểu lông vàng, bao gồm cả nội tâm cùng thân thể đều sờ soạng qua một lần, tuy rằng Linh Giang không biết, nhưng sờ cốt cách thấy hồn phách, Ân Thành Lan chưa bao giờ nhìn lầm chim.</w:t>
      </w:r>
      <w:r>
        <w:br w:type="textWrapping"/>
      </w:r>
      <w:r>
        <w:br w:type="textWrapping"/>
      </w:r>
      <w:r>
        <w:t xml:space="preserve">Xe ngựa không biết va phải cái gì, bỗng nhiên xóc nảy lên thật mạnh, dao khắc trong tay Ân Thành Lan bất ngờ xẹt qua thanh gỗ nhỏ, vạch lên trên một đường rãnh sâu, Ân Thành Lan cúi đầu nhìn, lúc này mới phát hiện mình thế nhưng tiện tay điêu khắc một con chim, xem cái bụng căng tròn kia không cần hỏi cũng biết là ai, mà đường rãnh vừa rồi nằm ngang trên bụng tiểu hoàng điểu, rạch từ bên sườn này tới một bên sườn khác.</w:t>
      </w:r>
      <w:r>
        <w:br w:type="textWrapping"/>
      </w:r>
      <w:r>
        <w:br w:type="textWrapping"/>
      </w:r>
      <w:r>
        <w:t xml:space="preserve">Ân Thành Lan nhìn chằm chằm hình khắc trên thanh gỗ nhỏ, nói: "Ấn Ca, tăng nhanh tốc độ."</w:t>
      </w:r>
      <w:r>
        <w:br w:type="textWrapping"/>
      </w:r>
      <w:r>
        <w:br w:type="textWrapping"/>
      </w:r>
      <w:r>
        <w:t xml:space="preserve">Liên Ấn Ca a một tiếng: "Gia làm sao vậy?" Đem roi ngựa quất xuống không chút do dự.</w:t>
      </w:r>
      <w:r>
        <w:br w:type="textWrapping"/>
      </w:r>
      <w:r>
        <w:br w:type="textWrapping"/>
      </w:r>
      <w:r>
        <w:t xml:space="preserve">Ân Thành Lan nhíu mi nói: "Không có gì", trong lòng mơ hồ không thoải mái lắm, hắn vuốt ve thanh gỗ nhỏ, chim nhỏ phía trên ngơ ngác nhìn hắn, hắn dùng ngón tay cái che khuất đường rãnh sâu kia, thở dài, che chở sao, ngoại trừ biến thái, hắn còn có cái tật xấu này đây.</w:t>
      </w:r>
      <w:r>
        <w:br w:type="textWrapping"/>
      </w:r>
      <w:r>
        <w:br w:type="textWrapping"/>
      </w:r>
      <w:r>
        <w:t xml:space="preserve">Phương Bình tự là một ngôi chùa tương đối nổi danh ở Kiều Gia trấn, tương truyền rất linh, có thể trấn yêu, trừ ma, thời điểm Linh Giang đến, chỉ thấy trước cửa chùa bay vô số hoàng phù(*), trên phù dùng phấn chu sa vẽ yêu ma quỷ quái.</w:t>
      </w:r>
      <w:r>
        <w:br w:type="textWrapping"/>
      </w:r>
      <w:r>
        <w:br w:type="textWrapping"/>
      </w:r>
      <w:r>
        <w:t xml:space="preserve">((*)Hoàng phù: lá bùa chú màu vàng)</w:t>
      </w:r>
      <w:r>
        <w:br w:type="textWrapping"/>
      </w:r>
      <w:r>
        <w:br w:type="textWrapping"/>
      </w:r>
      <w:r>
        <w:t xml:space="preserve">Trời lại sáng chút, hàng rong mở cửa làm sinh ý, hai ba người lẻ tẻ ngồi quanh quầy mì vằn thắn.</w:t>
      </w:r>
      <w:r>
        <w:br w:type="textWrapping"/>
      </w:r>
      <w:r>
        <w:br w:type="textWrapping"/>
      </w:r>
      <w:r>
        <w:t xml:space="preserve">Vị nhân huynh đánh chủ ý tới y kia là muốn dùng vở xiếc giả thần giả quỷ rải cẩu huyết(*) đây mà, Linh Giang ở trên cây quan sát chốc lát, cầm một nắm ngũ cốc gặm, sau đó vỗ vỗ móng, hóa thành hình người, đem búa Mai Hoa tám cạnh nhẹ nhàng xách trên tay, hiện thân đi ra.</w:t>
      </w:r>
      <w:r>
        <w:br w:type="textWrapping"/>
      </w:r>
      <w:r>
        <w:br w:type="textWrapping"/>
      </w:r>
      <w:r>
        <w:t xml:space="preserve">((*)Cẩu huyết: máu chó. Chỉ những tình tiết kinh điển, quen thuộc đến nhàm chán)</w:t>
      </w:r>
      <w:r>
        <w:br w:type="textWrapping"/>
      </w:r>
      <w:r>
        <w:br w:type="textWrapping"/>
      </w:r>
      <w:r>
        <w:t xml:space="preserve">Y vừa xuất hiện, lập tức có người chú ý tới, đám người vốn đang nhàn tản uống canh đều không khỏi banh thẳng sống lưng, lé mắt nhìn chằm chằm Linh Giang, thậm chí có kẻ còn lấy bức họa da trâu ra, lén lút đặt dưới bàn mở xem, dùng để xác nhận thân phận y.</w:t>
      </w:r>
      <w:r>
        <w:br w:type="textWrapping"/>
      </w:r>
      <w:r>
        <w:br w:type="textWrapping"/>
      </w:r>
      <w:r>
        <w:t xml:space="preserve">Linh Giang lạnh lùng đảo qua bọn họ, đi về phía Phương Bình tự, y vừa động, lập tức có người không nhịn được, rút trường đao giấu giếm dưới bàn ra, hét lên một tiếng bổ tới y, Linh Giang cũng không thèm nhìn hắn, bả vai hơi nghiêng về một bên, né tránh lưỡi đao người kia bổ xuống, sau đó nhấc đầu gối đánh lên cùi chỏ hắn, ầm một tiếng, trường đao rơi xuống đất, Linh Giang một tay xách búa Mai Hoa tám cạnh to bằng cái đầu trâu, một cái tay khác bấm lên cổ người tới.</w:t>
      </w:r>
      <w:r>
        <w:br w:type="textWrapping"/>
      </w:r>
      <w:r>
        <w:br w:type="textWrapping"/>
      </w:r>
      <w:r>
        <w:t xml:space="preserve">Động tác của y cực nhanh, ngay cả mép áo choàng cũng chưa kịp lay động, nhưng mà vừa ra tay, lại quả quyết tàn nhẫn, không chút nương tay, trong lồng ngực hung cầm mãnh thú không chứa nổi tâm địa bồ tát, một khi động thủ, không phải ngươi chết chính là ta mất mạng.</w:t>
      </w:r>
      <w:r>
        <w:br w:type="textWrapping"/>
      </w:r>
      <w:r>
        <w:br w:type="textWrapping"/>
      </w:r>
      <w:r>
        <w:t xml:space="preserve">Nhưng mà chúng cũng lại chưa bao giờ rắp tâm bất lương, tất cả giết chóc đều là vì sinh tồn.</w:t>
      </w:r>
      <w:r>
        <w:br w:type="textWrapping"/>
      </w:r>
      <w:r>
        <w:br w:type="textWrapping"/>
      </w:r>
      <w:r>
        <w:t xml:space="preserve">Linh Giang chính là như thế, người không phạm ta ta không phạm người, nếu người phạm ta, ta có chết cũng phải đánh trả người.</w:t>
      </w:r>
      <w:r>
        <w:br w:type="textWrapping"/>
      </w:r>
      <w:r>
        <w:br w:type="textWrapping"/>
      </w:r>
      <w:r>
        <w:t xml:space="preserve">Trong tay y phát ra tiếng trật khớp, cuống họng yếu ớt của người kia chưa từng bị bóp chặt, dường như bất cứ lúc nào cũng đều sắp "Lạch cạch" gãy mất.</w:t>
      </w:r>
      <w:r>
        <w:br w:type="textWrapping"/>
      </w:r>
      <w:r>
        <w:br w:type="textWrapping"/>
      </w:r>
      <w:r>
        <w:t xml:space="preserve">Linh Giang thấp giọng nói: "Tại sao muốn giết ta?"</w:t>
      </w:r>
      <w:r>
        <w:br w:type="textWrapping"/>
      </w:r>
      <w:r>
        <w:br w:type="textWrapping"/>
      </w:r>
      <w:r>
        <w:t xml:space="preserve">Sắc mặt người kia phồng thành màu gan heo, thượng khí không tiếp được hạ khí, run rẩy như một mẩu lá rụng trong gió, Linh Giang sợ hắn bị dọa tè ra ngoài, vì thế đem cánh tay duỗi dài hơn một chút.</w:t>
      </w:r>
      <w:r>
        <w:br w:type="textWrapping"/>
      </w:r>
      <w:r>
        <w:br w:type="textWrapping"/>
      </w:r>
      <w:r>
        <w:t xml:space="preserve">Rất nhanh, người giang hồ nghe tiếng động đuổi tới càng ngày càng nhiều, giơ đao kiếm gậy gộc vây Linh Giang làm trung tâm, một người nghe thấy y hỏi chuyện, lộ ra nụ cười tham lam bỉ ổi: "Giao đá Bắc Đẩu ra đây, chúng ta tha cho ngươi một mạng."</w:t>
      </w:r>
      <w:r>
        <w:br w:type="textWrapping"/>
      </w:r>
      <w:r>
        <w:br w:type="textWrapping"/>
      </w:r>
      <w:r>
        <w:t xml:space="preserve">Linh Giang ồ một tiếng hiểu rõ, là cứt chó Bùi Giang Nam chụp lên trên người y còn chưa có lau sạch: "Không ở trên người ta." Dừng một chút, quyết định chụp trở về thì tốt hơn: "Bùi Giang Nam lừa các ngươi."</w:t>
      </w:r>
      <w:r>
        <w:br w:type="textWrapping"/>
      </w:r>
      <w:r>
        <w:br w:type="textWrapping"/>
      </w:r>
      <w:r>
        <w:t xml:space="preserve">"Ta làm sao biết ngươi nói là thật?"</w:t>
      </w:r>
      <w:r>
        <w:br w:type="textWrapping"/>
      </w:r>
      <w:r>
        <w:br w:type="textWrapping"/>
      </w:r>
      <w:r>
        <w:t xml:space="preserve">Linh Giang nhíu mày: "Làm sao ngươi biết ta nói là giả?"</w:t>
      </w:r>
      <w:r>
        <w:br w:type="textWrapping"/>
      </w:r>
      <w:r>
        <w:br w:type="textWrapping"/>
      </w:r>
      <w:r>
        <w:t xml:space="preserve">"Đá Bắc Đẩu ở ngay trên người ngươi, ngươi không thừa nhận, bắt lấy ngươi lục soát liền biết!" Trong đám người bỗng nhiên có người hô lên một tiếng, Linh Giang cảm thấy giọng nói này có chút quen tai, đảo mắt tìm người vừa nói, lại chỉ nhìn thấy mái đầu người, mùi hôi thối trên người hán tử bốc lên tận trời, vây lại cùng nhau càng vô cùng thê thảm, y lười tiếp tục dây dưa với bọn họ, buông tay quăng người ra ngoài, một tay xách búa Mai Hoa tám cạnh lên chỉ vào bọn họ, nhẹ nhàng bâng quơ nói: "Tránh đường."</w:t>
      </w:r>
      <w:r>
        <w:br w:type="textWrapping"/>
      </w:r>
      <w:r>
        <w:br w:type="textWrapping"/>
      </w:r>
      <w:r>
        <w:t xml:space="preserve">Trên mặt đám nhân sĩ giang hồ chung quanh lộ ra vẻ tham lam, nâng vũ khí lên, ngay tại thời điểm Linh Giang bước lên bước đầu tiên, hướng y vọt tới.</w:t>
      </w:r>
      <w:r>
        <w:br w:type="textWrapping"/>
      </w:r>
      <w:r>
        <w:br w:type="textWrapping"/>
      </w:r>
      <w:r>
        <w:t xml:space="preserve">Người ở đây không cảm thấy lấy nhiều thắng ít là mất mặt, Linh Giang cũng không cảm thấy, búa Mai Hoa trong tay y không sắc bén như lưỡi đao lưỡi kiếm, nhưng mỗi khi vung ra, đều có sức mạnh quét sạch ngàn quân, kiếm mỏng đao hẹp ở dưới búa Mai Hoa nặng vạn cân không đỡ nổi một đòn, phát ra tiếng keng keng chấn động, cùng tiếng người la thảm thiết, mở ra một trận giết chóc rợp trời sáng sớm ở Phương Bình tự.</w:t>
      </w:r>
      <w:r>
        <w:br w:type="textWrapping"/>
      </w:r>
      <w:r>
        <w:br w:type="textWrapping"/>
      </w:r>
      <w:r>
        <w:t xml:space="preserve">Môi Linh Giang mím thành một đường, thắt lưng ngả về phía sau, né tránh bảy tám người xông lên, dưới chân xoay chuyển, nhảy vọt đến bên cạnh mấy người, nâng tay vung búa Mai Hoa ném ra ngoài, đập trúng lưng một người gần nhất, tiếp theo, một đám nhân sĩ giang hồ hùng hổ kéo đoàn, khí thế dọa người liền một kẻ va ngã một kẻ, nháy mắt ngã thành một tường người.</w:t>
      </w:r>
      <w:r>
        <w:br w:type="textWrapping"/>
      </w:r>
      <w:r>
        <w:br w:type="textWrapping"/>
      </w:r>
      <w:r>
        <w:t xml:space="preserve">Linh Giang nhấc chân đạp lên bọn họ nhảy qua, xách búa Mai Hoa đi về phía bên trong Phương Bình tự.</w:t>
      </w:r>
      <w:r>
        <w:br w:type="textWrapping"/>
      </w:r>
      <w:r>
        <w:br w:type="textWrapping"/>
      </w:r>
      <w:r>
        <w:t xml:space="preserve">Nơi này mới chỉ diễn ra trong chốc lát, lại làm cho đám đại hiệp giang hồ còn lại thấy rõ ai mới là dê lợn đợi người làm thịt, bọn họ e ngại nhìn nhau, thấy rõ dục vọng tham lam còn chưa rút đi trong đáy mắt đối phương, trong lòng lại ngo ngoe rục rịch không sợ chết xông ra.</w:t>
      </w:r>
      <w:r>
        <w:br w:type="textWrapping"/>
      </w:r>
      <w:r>
        <w:br w:type="textWrapping"/>
      </w:r>
      <w:r>
        <w:t xml:space="preserve">Một tên đại hán tướng tá thô lỗ nghiến răng nghiến lợi thét lớn một tiếng, nắm đại đao trong tay, vọt tới, nhắm ngay lưng Linh Giang, liền muốn cho y một đao hai nửa bổ xuống.</w:t>
      </w:r>
      <w:r>
        <w:br w:type="textWrapping"/>
      </w:r>
      <w:r>
        <w:br w:type="textWrapping"/>
      </w:r>
      <w:r>
        <w:t xml:space="preserve">Mắt thấy người kia không chút cảm giác mà đi về phía trước, mắt thấy y tựa hồ ngay cả phát hiện cũng chưa, mắt thấy đại đao của mình sắp bổ xuống đầu của người này, hết thảy đều ở trước mắt, nhưng vị tướng tá thô lỗ lại bỗng nhiên phát hiện tay mình không nghe theo sai khiến, thân thể cũng mềm nhũn đổ rạp về một bên, đôi mắt tràn ngập tham lam sung sướng vừa rồi rũ xuống, nhìn thấy trên lồng ngực mình lõm bẹp thành một hố, xương sườn nứt gãy, ngũ tạng bên trong phun tung tóe ra ngoài.</w:t>
      </w:r>
      <w:r>
        <w:br w:type="textWrapping"/>
      </w:r>
      <w:r>
        <w:br w:type="textWrapping"/>
      </w:r>
      <w:r>
        <w:t xml:space="preserve">Mà búa Mai Hoa trên tay vị thiếu niên suýt chút nữa bị hắn chém thành hai khúc cũng không hề quay đầu lại kia, chẳng biết từ lúc nào đã đưa đến lồng ngực hắn.</w:t>
      </w:r>
      <w:r>
        <w:br w:type="textWrapping"/>
      </w:r>
      <w:r>
        <w:br w:type="textWrapping"/>
      </w:r>
      <w:r>
        <w:t xml:space="preserve">Linh Giang thu hồi vũ khí, phía sau vang lên một tiếng vật nặng rơi xuống đất nặng nề, không thấy y liếc mắt một cái, đem búa Mai Hoa khiêng lên vai, thênh thang đạp bước tiến vào Phương Bình tự.</w:t>
      </w:r>
      <w:r>
        <w:br w:type="textWrapping"/>
      </w:r>
      <w:r>
        <w:br w:type="textWrapping"/>
      </w:r>
      <w:r>
        <w:t xml:space="preserve">Y vừa mới đi vào Phương Bình tự lơ lửng hoàng phù, bước chân bỗng nhiên dừng lại, một khắc sau đó, cánh cửa gỗ vốn mở toang bị một luồng gió yêu ma mãnh liệt không biết từ nơi nào thổi tới "phanh" một tiếng đóng lại, Linh Giang dường như có thể thấy bởi vì lực độ quá lớn, hai cánh cửa gỗ va chạm nhau còn rơi vỡ ra mảnh vụn.</w:t>
      </w:r>
      <w:r>
        <w:br w:type="textWrapping"/>
      </w:r>
      <w:r>
        <w:br w:type="textWrapping"/>
      </w:r>
      <w:r>
        <w:t xml:space="preserve">Y trầm mặc nhìn cửa chùa, vuốt ve tay cầm lạnh lẽo của búa Mai Hoa, lúc này, Linh Giang mới nhớ ra giọng nói quen thuộc kia là ai – Bùi Giang Nam.</w:t>
      </w:r>
      <w:r>
        <w:br w:type="textWrapping"/>
      </w:r>
      <w:r>
        <w:br w:type="textWrapping"/>
      </w:r>
      <w:r>
        <w:t xml:space="preserve">Nhưng nếu như người vừa rồi là Bùi Giang Nam, vậy kẻ chết trong rừng Mi Tà lại là ai?</w:t>
      </w:r>
      <w:r>
        <w:br w:type="textWrapping"/>
      </w:r>
      <w:r>
        <w:br w:type="textWrapping"/>
      </w:r>
      <w:r>
        <w:t xml:space="preserve">Cũng mặc xác hắn có phải Bùi Giang Nam hay không, người này đến tột cùng muốn làm gì mình? Ân oán giang hồ, tinh phong huyết vũ, hình như cũng không có cái rắm gì liên quan tới mình đi.</w:t>
      </w:r>
      <w:r>
        <w:br w:type="textWrapping"/>
      </w:r>
      <w:r>
        <w:br w:type="textWrapping"/>
      </w:r>
      <w:r>
        <w:t xml:space="preserve">Linh Giang xách cây búa lớn yên lặng đứng trong chốc lát, phát hiện không có manh mối, đành tự mình quyết định chủ ý, quản đối phương tới có ý gì, gây trở ngại y cùng Ân Thành Lan tương thân tương ái, đều phải chịu một búa lớn của y đập chết.</w:t>
      </w:r>
      <w:r>
        <w:br w:type="textWrapping"/>
      </w:r>
      <w:r>
        <w:br w:type="textWrapping"/>
      </w:r>
      <w:r>
        <w:t xml:space="preserve">Bên trong Phương Bình tự không có ai, chỉ có gió lay động xà nhà, cánh cửa, hoàng phù dán trên mái hiên phập phù rung động, Linh Giang tuy rằng là yêu – chính y cảm thấy mình là yêu, nhưng đối với loại bàng môn tả đạo bắt yêu trừ thuật lừa gạt người này cũng không có cảm tình, thu hồi cây búa lớn của mình, đi về phía đại điện Đức Phật trong chùa, giơ tay xé rớt một tấm hoàng phù trên cửa, liếc mắt nhìn, tùy tay ném đi.</w:t>
      </w:r>
      <w:r>
        <w:br w:type="textWrapping"/>
      </w:r>
      <w:r>
        <w:br w:type="textWrapping"/>
      </w:r>
      <w:r>
        <w:t xml:space="preserve">Dùng cái chim gì.</w:t>
      </w:r>
      <w:r>
        <w:br w:type="textWrapping"/>
      </w:r>
      <w:r>
        <w:br w:type="textWrapping"/>
      </w:r>
      <w:r>
        <w:t xml:space="preserve">Trong đại điện thờ phụng một bức tượng Phật với vẻ mặt giận dữ, Linh Giang đi vào liền cảm giác thấy một người hít thở nhẹ nhàng, y suy nghĩ một chút, vòng tới sau tượng Phật, nơi đó có một khoảng trống, chỉ dùng để chất đống hương nến bàn thờ, trong góc tường có một người ngồi dựa, hơn nửa khuôn mặt giấu ở trong bóng tối, Linh Giang ngồi xổm xuống cách đó không xa quan sát, sau đó đứng dậy đá một cước.</w:t>
      </w:r>
      <w:r>
        <w:br w:type="textWrapping"/>
      </w:r>
      <w:r>
        <w:br w:type="textWrapping"/>
      </w:r>
      <w:r>
        <w:t xml:space="preserve">Người kia thuận theo lực độ của y trượt ngã xuống đất, chính là Quý Ngọc Sơn mà Linh Giang muốn tìm.</w:t>
      </w:r>
      <w:r>
        <w:br w:type="textWrapping"/>
      </w:r>
      <w:r>
        <w:br w:type="textWrapping"/>
      </w:r>
      <w:r>
        <w:t xml:space="preserve">Hai mắt Quý Ngọc Sơn nhắm nghiền, chau mày, nhìn thoáng qua, trên người cũng không có vết thương, nhưng chẳng biết vì sao biểu tình thế nhưng toát ra đau đớn hiếm thấy, đôi môi trắng bệch mân thành một đường, như thể cắn răng cố nén cái gì.</w:t>
      </w:r>
      <w:r>
        <w:br w:type="textWrapping"/>
      </w:r>
      <w:r>
        <w:br w:type="textWrapping"/>
      </w:r>
      <w:r>
        <w:t xml:space="preserve">Linh Giang khom lưng vỗ vỗ mặt hắn, âm thanh giòn giã vang vọng khắp đại điện, mắt thấy nửa cái mặt Quý Ngọc Sơn đều sắp sưng lên, người vẫn là không rên một tiếng, một chút phản ứng cũng không.</w:t>
      </w:r>
      <w:r>
        <w:br w:type="textWrapping"/>
      </w:r>
      <w:r>
        <w:br w:type="textWrapping"/>
      </w:r>
      <w:r>
        <w:t xml:space="preserve">Linh Giang thấy chung quanh không có ai khác, suy nghĩ liệu có phải kẻ bắt hai người bọn hắn cũng nhận ra đây là tên thư sinh phế vật không dùng được việc gì rồi không, vì thế mà đem đi vứt bỏ.</w:t>
      </w:r>
      <w:r>
        <w:br w:type="textWrapping"/>
      </w:r>
      <w:r>
        <w:br w:type="textWrapping"/>
      </w:r>
      <w:r>
        <w:t xml:space="preserve">Đành phải ngồi xổm xuống, nắm lấy cánh tay Quý Ngọc Sơn, quay người lại, khiêng hắn lên vai.</w:t>
      </w:r>
      <w:r>
        <w:br w:type="textWrapping"/>
      </w:r>
      <w:r>
        <w:br w:type="textWrapping"/>
      </w:r>
      <w:r>
        <w:t xml:space="preserve">Sau đó nghênh ngang đi ra phía ngoài, y sắp đi ra cổng lớn ngôi chùa, lại một người cũng chưa thấy tới, thầm nghĩ, quả nhiên là phế vật mà, ngay cả bọn cướp đều không cần, cũng chỉ có tên Nghiêm tiểu bạch kiểm mới xem thành bảo bối.</w:t>
      </w:r>
      <w:r>
        <w:br w:type="textWrapping"/>
      </w:r>
      <w:r>
        <w:br w:type="textWrapping"/>
      </w:r>
      <w:r>
        <w:t xml:space="preserve">Y trở tay xốc Quý Ngọc lên vai, nói: "Mệnh còn rất tốt."</w:t>
      </w:r>
      <w:r>
        <w:br w:type="textWrapping"/>
      </w:r>
      <w:r>
        <w:br w:type="textWrapping"/>
      </w:r>
      <w:r>
        <w:t xml:space="preserve">Đẩy cửa viện mở rộng ra.</w:t>
      </w:r>
      <w:r>
        <w:br w:type="textWrapping"/>
      </w:r>
      <w:r>
        <w:br w:type="textWrapping"/>
      </w:r>
      <w:r>
        <w:t xml:space="preserve">Người giang hồ tụ tập trên Kiều Gia trấn nghe thấy manh mối người trên bức họa, lập tức bu lại như ruồi, tập trung bên ngoài Phương Bình tự, tạp nham hỗn loạn, hò hét ầm ĩ, thậm chí còn có hàng rong khôn khéo cũng theo tới chùa bày gánh nhỏ, chiên rán nấu luộc, xiên que hoành thánh, tùy ý có thể thấy sát bên gánh lộ ra đại đao hàn quang lạnh lẽo, đại hán một tay cầm xiên thịt nướng ngồi xổm ven đường ăn miệng đầy nước mỡ, mùi mồ hôi của hán tử thô lỗ bay lượn lờ xộc thẳng ra, tình cảnh này có thể nói là nhất tuyệt.</w:t>
      </w:r>
      <w:r>
        <w:br w:type="textWrapping"/>
      </w:r>
      <w:r>
        <w:br w:type="textWrapping"/>
      </w:r>
      <w:r>
        <w:t xml:space="preserve">Mọi người ở đây vây quanh nơi Phật môn thanh tịnh uống trà cắn hạt dưa, thời điểm đang tranh cãi hăng hái xem có nên đi vào hay không, cánh cổng chùa cổ kính trang nghiêm liền đột nhiên bất ngờ mở ra từ bên trong.</w:t>
      </w:r>
      <w:r>
        <w:br w:type="textWrapping"/>
      </w:r>
      <w:r>
        <w:br w:type="textWrapping"/>
      </w:r>
      <w:r>
        <w:t xml:space="preserve">Vô số con mắt từ trong hơi nóng xiên thịt bốc lên đối diện với tầm mắt thiếu niên vừa bước ra.</w:t>
      </w:r>
      <w:r>
        <w:br w:type="textWrapping"/>
      </w:r>
      <w:r>
        <w:br w:type="textWrapping"/>
      </w:r>
      <w:r>
        <w:t xml:space="preserve">Linh Giang: "..."</w:t>
      </w:r>
      <w:r>
        <w:br w:type="textWrapping"/>
      </w:r>
      <w:r>
        <w:br w:type="textWrapping"/>
      </w:r>
      <w:r>
        <w:t xml:space="preserve">Một giọt mỡ cay đỏ từ trên khóe môi một gã râu dài nhỏ xuống, Linh Giang vội vàng bước sang bên cạnh, lạnh lùng nói: "Tránh ra."</w:t>
      </w:r>
      <w:r>
        <w:br w:type="textWrapping"/>
      </w:r>
      <w:r>
        <w:br w:type="textWrapping"/>
      </w:r>
      <w:r>
        <w:t xml:space="preserve">Hán tử còn chưa kịp lấy lại tinh thần thu mình thành một đống như chim cút, nhường ra phần đường đủ cho một người đi, Linh Giang cũng không thèm nhìn bọn hắn, vác Quý Ngọc Sơn đi.</w:t>
      </w:r>
      <w:r>
        <w:br w:type="textWrapping"/>
      </w:r>
      <w:r>
        <w:br w:type="textWrapping"/>
      </w:r>
      <w:r>
        <w:t xml:space="preserve">Đi được mười trượng, tiếng la hét bỗng nhiên nổ tung từ phía sau.</w:t>
      </w:r>
      <w:r>
        <w:br w:type="textWrapping"/>
      </w:r>
      <w:r>
        <w:br w:type="textWrapping"/>
      </w:r>
      <w:r>
        <w:t xml:space="preserve">Linh Giang nháy mắt biến ra búa lớn cùng người chém giết.</w:t>
      </w:r>
      <w:r>
        <w:br w:type="textWrapping"/>
      </w:r>
      <w:r>
        <w:br w:type="textWrapping"/>
      </w:r>
      <w:r>
        <w:t xml:space="preserve">Bá tánh cùng hàng rong ban đầu còn muốn xem náo nhiệt lúc này chạy tan tác như chim, Linh Giang vác một nam nhân trưởng thành, lại không thấy vất vả chút nào, búa lớn của y ở dưới ánh mặt trời xẹt qua một vệt ám quang lạnh lẽo không rõ ràng, mỗi khi hướng người đập tới, tất có máu văng tung tóe.</w:t>
      </w:r>
      <w:r>
        <w:br w:type="textWrapping"/>
      </w:r>
      <w:r>
        <w:br w:type="textWrapping"/>
      </w:r>
      <w:r>
        <w:t xml:space="preserve">Cho dù như vậy, tham lam trong lòng vẫn cứ ấp ủ thành một vò rượu mạnh, kích động vô số người như tre già măng mọc không để ý đến tính mạng xông lên tranh đoạt.</w:t>
      </w:r>
      <w:r>
        <w:br w:type="textWrapping"/>
      </w:r>
      <w:r>
        <w:br w:type="textWrapping"/>
      </w:r>
      <w:r>
        <w:t xml:space="preserve">Linh Giang giơ tay đập gãy thanh đao dày ba thước của một người, gương mặt tuấn tú banh ra, đem Quý Ngọc Sơn trên vai xốc lên, thoáng nhìn có người từ phía sau duỗi tay đánh lén, y đột nhiên xoay người lại, vẩy Quý Ngọc Sơn ra ngoài, tạp vào mặt đối phương, một tiếng hét thảm vang lên, đợi Linh Giang đứng vững lại, người đã trở về trên vai y.</w:t>
      </w:r>
      <w:r>
        <w:br w:type="textWrapping"/>
      </w:r>
      <w:r>
        <w:br w:type="textWrapping"/>
      </w:r>
      <w:r>
        <w:t xml:space="preserve">Linh Giang vỗ vỗ cái mông Quý Ngọc Sơn, dường như rất hài lòng với cái vũ khí tiện tay này, vì thế lại liên tiếp quét ngang ra ngoài.</w:t>
      </w:r>
      <w:r>
        <w:br w:type="textWrapping"/>
      </w:r>
      <w:r>
        <w:br w:type="textWrapping"/>
      </w:r>
      <w:r>
        <w:t xml:space="preserve">Quý công tử tỉnh không có ích lợi gì, lúc hôn mê lại như cái chày gỗ ném chỗ nào đập chỗ đó, Linh Giang quăng Quý Ngọc Sơn ra ngoài vài lần, đập ngã nửa số người, đám còn lại lúc này mới sợ, rụt rè không dám tiến lên.</w:t>
      </w:r>
      <w:r>
        <w:br w:type="textWrapping"/>
      </w:r>
      <w:r>
        <w:br w:type="textWrapping"/>
      </w:r>
      <w:r>
        <w:t xml:space="preserve">Linh Giang hài lòng đem người một lần nữa khiêng lên vai, dự định tìm một chỗ cất tạm Quý Ngọc Sơn, lúc này, người bị y dằn vặt có vẻ rốt cuộc không chịu nổi phen xóc nảy này nữa, rên lên một tiếng, mơ hồ thức tỉnh, lẩm bẩm nói gì đó.</w:t>
      </w:r>
      <w:r>
        <w:br w:type="textWrapping"/>
      </w:r>
      <w:r>
        <w:br w:type="textWrapping"/>
      </w:r>
      <w:r>
        <w:t xml:space="preserve">Linh Giang thả hắn xuống, tiến sát trước mặt hắn nghe, người vốn suy yếu vô lực chợt hé miệng, phun một hơi khói trắng vào Linh Giang.</w:t>
      </w:r>
      <w:r>
        <w:br w:type="textWrapping"/>
      </w:r>
      <w:r>
        <w:br w:type="textWrapping"/>
      </w:r>
      <w:r>
        <w:t xml:space="preserve">Vẫn luôn cảnh giác duy chỉ có lúc này Linh Giang không kịp dự liệu, y phản ứng cực nhanh né tránh, lại vẫn bị phun trúng.</w:t>
      </w:r>
      <w:r>
        <w:br w:type="textWrapping"/>
      </w:r>
      <w:r>
        <w:br w:type="textWrapping"/>
      </w:r>
      <w:r>
        <w:t xml:space="preserve">Khói kia không biết là cái gì, ngay cả mùi vị đều không có, lại làm cho trước mắt Linh Giang tối sầm, dưới chân lảo đảo lùi về sau nửa bước, một đầu gối khuỵu xuống, dùng búa Mai Hoa tám cạnh chống đất, bốn phía trời đất quay cuồng.</w:t>
      </w:r>
      <w:r>
        <w:br w:type="textWrapping"/>
      </w:r>
      <w:r>
        <w:br w:type="textWrapping"/>
      </w:r>
      <w:r>
        <w:t xml:space="preserve">Vô số thanh âm huyên náo cùng hình ảnh vặn vẹo nổ tung trong đầu y, ồn đến đầu Linh Giang đau muốn nứt, y cảm giác có người đè bả vai y xuống, muốn đẩy ra, lại không có khí lực, mấy đôi tay từ trên bả vai y thò vào trong lồng ngực y sờ soạng, Linh Giang tàn nhẫn cắn lên đầu lưỡi, ép mình mau chóng tỉnh táo lại, nhấc búa Mai Hoa lên đập tới.</w:t>
      </w:r>
      <w:r>
        <w:br w:type="textWrapping"/>
      </w:r>
      <w:r>
        <w:br w:type="textWrapping"/>
      </w:r>
      <w:r>
        <w:t xml:space="preserve">Những người giang hồ kia thấy thiếu niên bỗng nhiên gục xuống, liền hò nhau xông lên vây nhốt y lại, nhân cơ hội lục soát tìm tòi trên lồng ngực y, nhưng không nghĩ tới lão hổ không phát uy bị xem là mèo bệnh, thiếu niên chỉ ngừng lại một chút, rồi đột nhiên bùng nổ, búa Mai Hoa chuẩn xác nện xuống cánh tay một đại hán vạm vỡ, cánh tay đại hán cơ hồ sắp duỗi tới thắt lưng Linh Giang, bị một búa của y đập tới, xương cốt cùng máu thịt bung bét thành một đống bầy nhầy.</w:t>
      </w:r>
      <w:r>
        <w:br w:type="textWrapping"/>
      </w:r>
      <w:r>
        <w:br w:type="textWrapping"/>
      </w:r>
      <w:r>
        <w:t xml:space="preserve">Linh Giang loạng choạng đứng lên, nhấc búa Mai Hoa chỉ vào bọn họ, hơi nheo mắt lại, thấp giọng nói: "Đồ không ở trên người ta, lại đi theo ta, tất cả đều phải chết."</w:t>
      </w:r>
      <w:r>
        <w:br w:type="textWrapping"/>
      </w:r>
      <w:r>
        <w:br w:type="textWrapping"/>
      </w:r>
      <w:r>
        <w:t xml:space="preserve">Trước mắt chập chùng như muốn biến đen, Linh Giang gian nan thở hổn hển hai hơi, thấy mọi người kiêng kị chậm rãi lui về sau, để lộ ra một người.</w:t>
      </w:r>
      <w:r>
        <w:br w:type="textWrapping"/>
      </w:r>
      <w:r>
        <w:br w:type="textWrapping"/>
      </w:r>
      <w:r>
        <w:t xml:space="preserve">Người nọ là dáng vẻ Quý Ngọc Sơn, lại mang theo nụ cười quỷ dị, như là cực kỳ hưng phấn, dùng đầu lưỡi liếm môi dưới một cái, bờ môi vốn có chút nhợt nhạt nhất thời như uống qua máu tươi đỏ sẫm lên. Hắn toét miệng, bật cười, thanh âm phát ra như là bị người ta bóp lấy cuống họng, vừa nhỏ vừa khàn, lệnh người e ngại.</w:t>
      </w:r>
      <w:r>
        <w:br w:type="textWrapping"/>
      </w:r>
      <w:r>
        <w:br w:type="textWrapping"/>
      </w:r>
      <w:r>
        <w:t xml:space="preserve">"Thật là một bảo vật."</w:t>
      </w:r>
      <w:r>
        <w:br w:type="textWrapping"/>
      </w:r>
      <w:r>
        <w:br w:type="textWrapping"/>
      </w:r>
    </w:p>
    <w:p>
      <w:pPr>
        <w:pStyle w:val="Heading2"/>
      </w:pPr>
      <w:bookmarkStart w:id="57" w:name="chương-36-đá-bắc-đẩu-18"/>
      <w:bookmarkEnd w:id="57"/>
      <w:r>
        <w:t xml:space="preserve">36. Chương 36: Đá Bắc Đẩu (18)</w:t>
      </w:r>
    </w:p>
    <w:p>
      <w:pPr>
        <w:pStyle w:val="Compact"/>
      </w:pPr>
      <w:r>
        <w:br w:type="textWrapping"/>
      </w:r>
      <w:r>
        <w:br w:type="textWrapping"/>
      </w:r>
      <w:r>
        <w:t xml:space="preserve">Edit + Beta: Jojo Nguyen</w:t>
      </w:r>
      <w:r>
        <w:br w:type="textWrapping"/>
      </w:r>
      <w:r>
        <w:br w:type="textWrapping"/>
      </w:r>
      <w:r>
        <w:t xml:space="preserve">Linh Giang im lặng không lên tiếng lại cắn một chút lên đầu lưỡi, y không chỉ có miệng lưỡi bén nhọn, còn quyết tuyệt tàn nhẫn, cắn mình cũng không mềm lòng, máu lập tức chảy ra khóe môi, y cúi đầu dùng mu bàn tay lau đi, đầu miễn cưỡng thanh tỉnh chút, đem hai cây búa Mai Hoa nắm trên tay, chậm rãi nâng mắt lên.</w:t>
      </w:r>
      <w:r>
        <w:br w:type="textWrapping"/>
      </w:r>
      <w:r>
        <w:br w:type="textWrapping"/>
      </w:r>
      <w:r>
        <w:t xml:space="preserve">Giờ khắc này con ngươi trong mắt y hơi co lại, trắng đen cực kỳ rõ ràng, giống như một con ưng nhìn chằm chằm con mồi, khóe mắt mang theo lưỡi đao sắc bén, hướng tới cổ đối phương liếc mắt nhìn, sát ý tức khắc liền bùng nổ.</w:t>
      </w:r>
      <w:r>
        <w:br w:type="textWrapping"/>
      </w:r>
      <w:r>
        <w:br w:type="textWrapping"/>
      </w:r>
      <w:r>
        <w:t xml:space="preserve">"Quý Ngọc Sơn" nâng tay lên, âm dương quái khí cười: "Tiểu bảo bối ngoan, mau đi bắt y trở về." Khi nói chuyện, trong ống tay áo mở rộng của hắn bỗng nhiên bò ra vô số con bọ cạp độc đen đỏ, cái đầu con bọ cạp không lớn, lại rậm rạp ào ra như nước suối.</w:t>
      </w:r>
      <w:r>
        <w:br w:type="textWrapping"/>
      </w:r>
      <w:r>
        <w:br w:type="textWrapping"/>
      </w:r>
      <w:r>
        <w:t xml:space="preserve">Bọ cạp rơi xuống mặt đất, trong thời gian ngắn đã bò đầy đất, mấy thứ này nhìn thấy vật sống liền cắn, đám người giang hồ phía sau "Quý Ngọc Sơn" còn định thừa dịp hai người chém giết làm ngư ông đắc lợi, không ngờ bị lan đến người, bọ cạp độc thuận theo mu bàn chân chui vào trong ống quần, không lâu sau người đã bị cắn đến da tróc thịt bong, ngã xuống mặt đất co giật.</w:t>
      </w:r>
      <w:r>
        <w:br w:type="textWrapping"/>
      </w:r>
      <w:r>
        <w:br w:type="textWrapping"/>
      </w:r>
      <w:r>
        <w:t xml:space="preserve">Người không bị cắn lập tức tản đi, chỉ còn dư lại bầy bọ cạp độc sột soạt bò đầy đất cùng với hai người bọn họ.</w:t>
      </w:r>
      <w:r>
        <w:br w:type="textWrapping"/>
      </w:r>
      <w:r>
        <w:br w:type="textWrapping"/>
      </w:r>
      <w:r>
        <w:t xml:space="preserve">Sức lực Linh Giang cực lớn, búa Mai Hoa mỗi khi quét ngang ra ngoài đều mang theo nội lực mạnh mẽ, dễ dàng quét sạch bọ cạp độc bò đến bên người, một cái tay khác thừa lúc bọ cạp chạy thành đàn, mây đen phủ xuống, tiếng vụn vỡ giòn giã vang lên không ngừng lọt vào tai.</w:t>
      </w:r>
      <w:r>
        <w:br w:type="textWrapping"/>
      </w:r>
      <w:r>
        <w:br w:type="textWrapping"/>
      </w:r>
      <w:r>
        <w:t xml:space="preserve">Thấy bọ cạp độc không có cách nào tới gần Linh Giang, "Quý Ngọc Sơn" cũng không sốt ruột, trái lại càng lộ ra nụ cười đắc ý, hắn vui sướng nhìn y, từ trong tay áo giũ ra càng nhiều bọ cạp, dùng loại thanh âm thì thầm làm người tê dại nói: "Tiểu bảo bối ngoan mau biến hình, cho ta xem ngươi nào."</w:t>
      </w:r>
      <w:r>
        <w:br w:type="textWrapping"/>
      </w:r>
      <w:r>
        <w:br w:type="textWrapping"/>
      </w:r>
      <w:r>
        <w:t xml:space="preserve">Thần chí Linh Giang có chút không rõ, hoàn toàn chống đỡ bằng bản năng, y đang chuẩn bị hóa thành chim bay lên đầu cành cây, mơ hồ nghe thấy câu nói này, trong lòng hiểu rõ nếu còn tiếp tục như thế sẽ gặp vấn đề, người này ép y hiện hình, chỉ sợ cũng không có ý tốt, bây giờ chỉ có nhanh chóng giải quyết hắn mới được.</w:t>
      </w:r>
      <w:r>
        <w:br w:type="textWrapping"/>
      </w:r>
      <w:r>
        <w:br w:type="textWrapping"/>
      </w:r>
      <w:r>
        <w:t xml:space="preserve">Nghĩ đến đây, y đem nội lực tan rã trong cơ thể ngưng tụ lại, cắn một ngụm lên vết thương đầu lưỡi, cơn đau nhói xông lên đầu, mượn cơn đau này, Linh Giang nhảy lên một cái, nhắm về phía nam tử đứng giữa bầy bọ cạp.</w:t>
      </w:r>
      <w:r>
        <w:br w:type="textWrapping"/>
      </w:r>
      <w:r>
        <w:br w:type="textWrapping"/>
      </w:r>
      <w:r>
        <w:t xml:space="preserve">Người nọ không tránh không né, mỉm cười ngửa đầu lên nhìn y, ngay khi búa Mai Hoa tám cạnh của Linh Giang sắp rơi xuống đầu hắn, đập hắn thành một vũng thịt nát, bỗng nhiên, cặp binh khí sát khí tận trời kia dừng một chút, Linh Giang chỉ cảm thấy nội lực hung hăng đình trệ, nửa hơi đều không vận lên được, trực tiếp ngã xuống đất, búa Mai Hoa ầm ầm rơi bên cạnh, người rốt cuộc không đứng lên nổi nữa.</w:t>
      </w:r>
      <w:r>
        <w:br w:type="textWrapping"/>
      </w:r>
      <w:r>
        <w:br w:type="textWrapping"/>
      </w:r>
      <w:r>
        <w:t xml:space="preserve">Bọ cạp độc thấy đồ ăn, liền điên cuồng nhào lên, lại bị "Quý Ngọc Sơn" giơ tay ngăn lại: "Thứ này không được, thứ này cũng là tiểu bảo bối của ta."</w:t>
      </w:r>
      <w:r>
        <w:br w:type="textWrapping"/>
      </w:r>
      <w:r>
        <w:br w:type="textWrapping"/>
      </w:r>
      <w:r>
        <w:t xml:space="preserve">Bò cạp độc đứng thành bầy cách Linh Giang một trượng, thoạt nhìn thèm rỏ rãi, lại không dám tới gần.</w:t>
      </w:r>
      <w:r>
        <w:br w:type="textWrapping"/>
      </w:r>
      <w:r>
        <w:br w:type="textWrapping"/>
      </w:r>
      <w:r>
        <w:t xml:space="preserve">"Quý Ngọc Sơn" ngồi chồm hỗm xuống, vuốt ve mặt Linh Giang, Linh Giang trên mặt đất cố sức giãy giụa, trước mắt một màu đen kịt, y gian nan mò búa Mai Hoa của mình, tay chân lại mềm nhũn ra, nâng cũng không lên nổi: "... Cút."</w:t>
      </w:r>
      <w:r>
        <w:br w:type="textWrapping"/>
      </w:r>
      <w:r>
        <w:br w:type="textWrapping"/>
      </w:r>
      <w:r>
        <w:t xml:space="preserve">Người nọ âm hiểm cười, đưa tay dán lên ngực Linh Giang, âm trầm nói: "Không người nào có thể tránh thoát độc của ta, ngươi cũng thế, ta đã thấy kỳ trân độc vật trên thế gian, nhưng chưa từng thấy ngươi, a, để ta xem ngươi là cái gì..."</w:t>
      </w:r>
      <w:r>
        <w:br w:type="textWrapping"/>
      </w:r>
      <w:r>
        <w:br w:type="textWrapping"/>
      </w:r>
      <w:r>
        <w:t xml:space="preserve">Tay đè lên ngực đột nhiên dùng sức, cả người Linh Giang chấn động, ngửa mặt phun ra một ngụm máu tươi, "Quý Ngọc Sơn" từ trong lòng lấy ra một chiếc hồ lô bẩn thỉu, đặt miệng hồ lô lên khóe miệng Linh Giang, tiếp lấy dòng máu chảy ra, một cái tay khác vuốt ve trán Linh Giang, như là vuốt ve một con sủng vật: "Không phải sợ, tiểu bảo bối, ta sẽ không làm tổn thương ngươi."</w:t>
      </w:r>
      <w:r>
        <w:br w:type="textWrapping"/>
      </w:r>
      <w:r>
        <w:br w:type="textWrapping"/>
      </w:r>
      <w:r>
        <w:t xml:space="preserve">Tiếp theo, hắn lấy nắp đóng hồ lô lại thu vào trong ngực, xoay người nâng Linh Giang, đúng lúc này, một dây roi đột nhiên vung ra quất tới trên lưng hắn, trong khoảng khắc sắp phải làm cho hắn da tróc thịt bong, "Quý Ngọc Sơn" không kịp dự liệu, nhào lên phía trước, nghiêng đầu nhìn, đôi mắt lập tức vằn vện tia máu: "Ai, là ai!"</w:t>
      </w:r>
      <w:r>
        <w:br w:type="textWrapping"/>
      </w:r>
      <w:r>
        <w:br w:type="textWrapping"/>
      </w:r>
      <w:r>
        <w:t xml:space="preserve">Một con ngựa lớn kéo theo thùng xe tung chân trước hí vang, Liên Ấn Ca cầm roi giương giọng quát: "Là ta, gia gia(*) ngươi!" Sau đó ghìm chặt dây cương, ra sức vung lên lưng ngựa, hướng "Quý Ngọc Sơn" vọt tới.</w:t>
      </w:r>
      <w:r>
        <w:br w:type="textWrapping"/>
      </w:r>
      <w:r>
        <w:br w:type="textWrapping"/>
      </w:r>
      <w:r>
        <w:t xml:space="preserve">((*)Gia gia: ông nội)</w:t>
      </w:r>
      <w:r>
        <w:br w:type="textWrapping"/>
      </w:r>
      <w:r>
        <w:br w:type="textWrapping"/>
      </w:r>
      <w:r>
        <w:t xml:space="preserve">Linh Giang nghiêng đầu mờ mịt nhìn lại, ngay lúc xe ngựa nhanh như chớp lao về phía y, một bàn tay khớp xương thon dài bỗng nhiên vươn ra từ trong xe, Linh Giang vận hết toàn lực, lại chỉ có thể hơi hơi nâng ngón tay lên.</w:t>
      </w:r>
      <w:r>
        <w:br w:type="textWrapping"/>
      </w:r>
      <w:r>
        <w:br w:type="textWrapping"/>
      </w:r>
      <w:r>
        <w:t xml:space="preserve">Nhưng thế là đủ rồi, cái tay kia chuẩn xác nhanh chóng nắm lấy ngón tay y, kéo y vào trong xe.</w:t>
      </w:r>
      <w:r>
        <w:br w:type="textWrapping"/>
      </w:r>
      <w:r>
        <w:br w:type="textWrapping"/>
      </w:r>
      <w:r>
        <w:t xml:space="preserve">Đồng thời, Liên Ấn Ca đánh gãy "Quý Ngọc Sơn", cũng không dây dưa thêm, một đường "Lép bép" nghiền nát bọ cạp độc vọt vào trong rừng cây nhỏ bên ngoài Phương Bình tự, toàn bộ quá trình nước chảy mây trôi, chớp mắt liền biến mất vô tung.</w:t>
      </w:r>
      <w:r>
        <w:br w:type="textWrapping"/>
      </w:r>
      <w:r>
        <w:br w:type="textWrapping"/>
      </w:r>
      <w:r>
        <w:t xml:space="preserve">"Quý Ngọc Sơn" giận giữ, lập tức đuổi theo, nửa chừng lại bị hơn mười ảnh vệ Ngự Phượng các nhảy xuống cản đường, ảnh vệ không nói hai lời rút kiếm mở ra cuộc chém giết.</w:t>
      </w:r>
      <w:r>
        <w:br w:type="textWrapping"/>
      </w:r>
      <w:r>
        <w:br w:type="textWrapping"/>
      </w:r>
      <w:r>
        <w:t xml:space="preserve">Linh Giang nằm ở trong xe ngựa, ngửi được hơi thở Ân Thành Lan, lúc này mới thở phào nhẹ nhõm, y vừa mới buông lỏng, vết thương trên ngực, trên đầu lưỡi liền kéo nhau ùa lên, ngẹo đầu, máu thuận theo khóe môi ở trên gò má trắng như tuyết chảy ra một đường uốn lượn chói mắt.</w:t>
      </w:r>
      <w:r>
        <w:br w:type="textWrapping"/>
      </w:r>
      <w:r>
        <w:br w:type="textWrapping"/>
      </w:r>
      <w:r>
        <w:t xml:space="preserve">Ân Thành Lan thở dài, dùng ngón tay cái lau đi giúp y: "Như thế nào lại biến mình thành tấm đức hạnh này."</w:t>
      </w:r>
      <w:r>
        <w:br w:type="textWrapping"/>
      </w:r>
      <w:r>
        <w:br w:type="textWrapping"/>
      </w:r>
      <w:r>
        <w:t xml:space="preserve">Trước mắt Linh Giang mông lung mơ hồ, chỉ có thể nhìn thấy đại khái Ân Thành Lan, con ngươi y tan rã, gian nan giơ tay muốn sờ lên mặt Ân Thành Lan, nhưng trên người không có khí lực, một nửa cũng không nâng lên nổi, lại mất lực rũ xuống: "... Thập Cửu."</w:t>
      </w:r>
      <w:r>
        <w:br w:type="textWrapping"/>
      </w:r>
      <w:r>
        <w:br w:type="textWrapping"/>
      </w:r>
      <w:r>
        <w:t xml:space="preserve">Cổ tay y rũ xuống được Ân Thành Lan tiếp lấy nắm trong tay: "Gọi bậy."</w:t>
      </w:r>
      <w:r>
        <w:br w:type="textWrapping"/>
      </w:r>
      <w:r>
        <w:br w:type="textWrapping"/>
      </w:r>
      <w:r>
        <w:t xml:space="preserve">Linh Giang nở nụ cười nhợt nhạt, còn muốn nói thêm gì, lại không chịu nổi, lông mi rung động, cuối cùng chỉ có thể không tình nguyện nhắm chặt mắt lại, rơi vào trong hôn mê.</w:t>
      </w:r>
      <w:r>
        <w:br w:type="textWrapping"/>
      </w:r>
      <w:r>
        <w:br w:type="textWrapping"/>
      </w:r>
      <w:r>
        <w:t xml:space="preserve">Ân Thành Lan nắm cổ tay Linh Giang sờ sờ, hắn bệnh lâu thành thầy có thể xem được đại khái, trên người vật nhỏ không có độc, ước chừng trúng mê dược, liền an tâm, cong tay hướng lên đầu y búng một cái, phát ra một tiếng "Coong" thanh thúy.</w:t>
      </w:r>
      <w:r>
        <w:br w:type="textWrapping"/>
      </w:r>
      <w:r>
        <w:br w:type="textWrapping"/>
      </w:r>
      <w:r>
        <w:t xml:space="preserve">Thật đúng là thù dai mà.</w:t>
      </w:r>
      <w:r>
        <w:br w:type="textWrapping"/>
      </w:r>
      <w:r>
        <w:br w:type="textWrapping"/>
      </w:r>
      <w:r>
        <w:t xml:space="preserve">Liên Ấn Ca điều khiển ngựa chạy xuyên qua rừng cây, nhớ tới thiếu niên được cứu, trong lòng không hiểu ra sao, hắn lén lút liếc mắt quét vào trong buồng xe một chút, tận mắt nhìn thấy chủ tử thân thân mật mật lôi kéo tay người ta, Liên Ấn Ca không kìm được giật nảy cả mình, thầm nghĩ: "Người này từ đâu toát ra? Trước đó không phải một chút tin tức đều không hỏi thăm được sao, như thế nào bỗng nhiên cùng gia thông đồng."</w:t>
      </w:r>
      <w:r>
        <w:br w:type="textWrapping"/>
      </w:r>
      <w:r>
        <w:br w:type="textWrapping"/>
      </w:r>
      <w:r>
        <w:t xml:space="preserve">Hắn kéo cương tiêu sái giục ngựa phi nhanh, biểu tình trên mặt lại là đáng khinh đến cực điểm, trong lòng kỳ diệu loạn nghĩ: "Ta và gia mỗi ngày đều ở bên nhau cũng không biết hai người làm thế nào thông đồng, chẳng lẽ là "Nhân nửa đêm không người, hẹn người dưới gốc liễu"? Gượm đã, chúng ta không phải tới là để cứu tiểu lông vàng sao?"</w:t>
      </w:r>
      <w:r>
        <w:br w:type="textWrapping"/>
      </w:r>
      <w:r>
        <w:br w:type="textWrapping"/>
      </w:r>
      <w:r>
        <w:t xml:space="preserve">Đành phải quay đầu hỏi: "Gia, Tiểu Thúy kia làm sao bây giờ?"</w:t>
      </w:r>
      <w:r>
        <w:br w:type="textWrapping"/>
      </w:r>
      <w:r>
        <w:br w:type="textWrapping"/>
      </w:r>
      <w:r>
        <w:t xml:space="preserve">Ân Thành Lan đặt Linh Giang vào một tư thế thoải mái, để đầu y gối lên đầu gối mình, nghe vậy không lên tiếng, mở tay trái của mình ra, bên trong là một con bọ cạp độc chết ngỏm, chất lỏng đỏ thẫm của con bọ cạp từ kẽ tay hắn chảy xuống, Ân Thành Lan rũ mắt nhìn, giữa mặt mày hiện lên một tia âm lãnh lệnh người kiêng kị.</w:t>
      </w:r>
      <w:r>
        <w:br w:type="textWrapping"/>
      </w:r>
      <w:r>
        <w:br w:type="textWrapping"/>
      </w:r>
      <w:r>
        <w:t xml:space="preserve">Người trên đầu gối ước chừng là chạm phải vết thương, bỗng nhiên hừ nhẹ một tiếng, âm thanh không lớn, lại đột nhiên đánh gãy tâm tư Ân Thành Lan, hắn chớp mắt, nâng mắt nhìn Linh Giang, tia âm lãnh trong mắt vừa rồi tức khắc liền biến mất vô tung.</w:t>
      </w:r>
      <w:r>
        <w:br w:type="textWrapping"/>
      </w:r>
      <w:r>
        <w:br w:type="textWrapping"/>
      </w:r>
      <w:r>
        <w:t xml:space="preserve">Ân Thành Lan tùy tay ném con bọ cạp chết ra ngoài cửa sổ, lấy khăn ướt lau tay, nhìn sắc mặt Linh Giang càng lúc càng tái nhợt, cất giọng nói: "Đi vào thành, tìm khách điếm."</w:t>
      </w:r>
      <w:r>
        <w:br w:type="textWrapping"/>
      </w:r>
      <w:r>
        <w:br w:type="textWrapping"/>
      </w:r>
      <w:r>
        <w:t xml:space="preserve">Vì thế Liên Ấn Ca quay đầu ngựa lại, hắn không thu được câu trả lời, yên lặng thay tiểu lông vàng mặc niệm một hơi, dự định tìm cơ hội cáo trạng với Linh Giang, thấy không, không cần ngươi nữa đâu.</w:t>
      </w:r>
      <w:r>
        <w:br w:type="textWrapping"/>
      </w:r>
      <w:r>
        <w:br w:type="textWrapping"/>
      </w:r>
      <w:r>
        <w:t xml:space="preserve">Chuyện thiếu niên cùng bọ cạp độc trong Phương Bình tự đã truyền đến trong tai người giang hồ trên Kiều Gia trấn, nhưng mà hơn nửa ngày trôi qua, lại vẫn có không ít người chưa từ bỏ ý định nán lại trong trấn, hỏi thăm khắp nơi tung tích đá Bắc Đẩu, không hổ là chim chết vì mồi, người chết vì lợi.</w:t>
      </w:r>
      <w:r>
        <w:br w:type="textWrapping"/>
      </w:r>
      <w:r>
        <w:br w:type="textWrapping"/>
      </w:r>
      <w:r>
        <w:t xml:space="preserve">Xe ngựa dừng trước một tiểu viện hẻo lánh, chủ nhân tiểu viện mở cửa nghi hoặc nhìn bọn họ, Liên Ấn Ca lấy ra thủ lệnh Ngự Phượng các đảo qua trước mắt hắn, chủ nhân tiểu viện lập tức cúi đầu hành lễ, lại hướng về phía xe ngựa nhìn thoáng qua, một câu vô nghĩa cũng không hỏi nhiều, mở cửa để ngựa xe đi vào, cũng được huấn luyện nghiêm chỉnh xóa đi vết tích trước cửa, rồi mới thật cẩn thận đóng cửa viện lại.</w:t>
      </w:r>
      <w:r>
        <w:br w:type="textWrapping"/>
      </w:r>
      <w:r>
        <w:br w:type="textWrapping"/>
      </w:r>
      <w:r>
        <w:t xml:space="preserve">Liên Ấn Ca đặt thiếu niên nằm lên trên gường, chủ nhân tiểu viện cũng vừa đưa tới nước sạch cùng thức ăn, hắn tiếp nhận thả trên bàn, khoanh tay ôm ngực dựa tường nhìn Thập Cửu gia dùng khăn lau chùi vết máu trên khóe môi, vết trầy giữa cổ, sau đó, là vết bẩn đầy trên tay của thiếu niên.</w:t>
      </w:r>
      <w:r>
        <w:br w:type="textWrapping"/>
      </w:r>
      <w:r>
        <w:br w:type="textWrapping"/>
      </w:r>
      <w:r>
        <w:t xml:space="preserve">Nhìn nhìn, liền cảm thấy mạc danh quen mắt, cái động tác lau móng vuốt... Phi, là lau tay này hình như hắn đã từng ở nơi nào thấy qua.</w:t>
      </w:r>
      <w:r>
        <w:br w:type="textWrapping"/>
      </w:r>
      <w:r>
        <w:br w:type="textWrapping"/>
      </w:r>
      <w:r>
        <w:t xml:space="preserve">Lúc này, Liên Ấn Ca ý thức được một chuyện, không biết bắt đầu từ khi nào, Thập Cửu gia nhà hắn lại có thêm rất nhiều bí mật mà hắn không biết, trong lòng hắn biệt nữu một trận, thật giống như tiểu áo bông tri kỉ là mình đây đang khoác trên người, không biết từ khi nào bên trong lại có thêm một tiểu áo may ô thiếp thân, ôm sát vào ngực, chủ nhân ấm lạnh đều bị tiểu áo may ô biết trước nhất, mà hắn tuy cũng ở rất gần, lại chỉ còn có dư ôn nhàn nhạt.</w:t>
      </w:r>
      <w:r>
        <w:br w:type="textWrapping"/>
      </w:r>
      <w:r>
        <w:br w:type="textWrapping"/>
      </w:r>
      <w:r>
        <w:t xml:space="preserve">"Gia..."</w:t>
      </w:r>
      <w:r>
        <w:br w:type="textWrapping"/>
      </w:r>
      <w:r>
        <w:br w:type="textWrapping"/>
      </w:r>
      <w:r>
        <w:t xml:space="preserve">Ân Thành Lan ném khăn vào trong chậu rửa mặt, ừ một tiếng, không quay đầu lại, nói: "Hoàng đế gần đây có động tĩnh gì không?"</w:t>
      </w:r>
      <w:r>
        <w:br w:type="textWrapping"/>
      </w:r>
      <w:r>
        <w:br w:type="textWrapping"/>
      </w:r>
      <w:r>
        <w:t xml:space="preserve">Liên Ấn Ca lập tức thu hồi bình dấm chua mạc danh sinh ra trong lòng, nghiêm mặt nói: "Sơn Nguyệt hồi âm, tướng quân Tây Nam Lý Uy đã trở về hoàng cung, cũng từng có mật đàm với Phùng Kính, đoán chừng đã biết thân phận của ngài."</w:t>
      </w:r>
      <w:r>
        <w:br w:type="textWrapping"/>
      </w:r>
      <w:r>
        <w:br w:type="textWrapping"/>
      </w:r>
      <w:r>
        <w:t xml:space="preserve">Ân Thành Lan nói: "Thân phận của ta? Biết được nghịch tặc là Hoài Viễn vương cải tử hồi sinh, hay là Ân Thành Lan Các chủ Ngự Phượng các?"</w:t>
      </w:r>
      <w:r>
        <w:br w:type="textWrapping"/>
      </w:r>
      <w:r>
        <w:br w:type="textWrapping"/>
      </w:r>
      <w:r>
        <w:t xml:space="preserve">Liên Ấn Ca chần chờ nói: "Phùng Kính không có khả năng biết quan hệ của gia cùng Ngự Phượng các."</w:t>
      </w:r>
      <w:r>
        <w:br w:type="textWrapping"/>
      </w:r>
      <w:r>
        <w:br w:type="textWrapping"/>
      </w:r>
      <w:r>
        <w:t xml:space="preserve">Giang hồ rộng lớn, cũng chưa có mấy người từng thấy chân dung Các chủ Ngự Phượng các, huống hồ, Ngự Phượng các xuất thế đã mười năm, tuy rằng lấy trăm chim làm giàu, nhưng luận về huấn luyện chim trên thế gian, mấy vị quan to quý nhân công tử bột lại không có mấy ai sánh bằng, lúc trước hoàng đế cũng đã từng hoài nghi, nhưng hơn mười năm nay Ngự Phượng các an an ổn ổn đứng lặng một góc biển, chưa từng có bất kỳ quan hệ gì với triều đình, sớm đã qua giai đoạn nghi ngờ.</w:t>
      </w:r>
      <w:r>
        <w:br w:type="textWrapping"/>
      </w:r>
      <w:r>
        <w:br w:type="textWrapping"/>
      </w:r>
      <w:r>
        <w:t xml:space="preserve">Ân Thành Lan câu môi dưới, nụ cười nhợt nhạt tràn ra đầy trào phúng, hắn đưa lưng về phía Liên Ấn Ca, nhìn chằm chằm thiếu niên nằm hôn mê bất tỉnh ở trên giường.</w:t>
      </w:r>
      <w:r>
        <w:br w:type="textWrapping"/>
      </w:r>
      <w:r>
        <w:br w:type="textWrapping"/>
      </w:r>
      <w:r>
        <w:t xml:space="preserve">Một sợi tóc bị mồ hôi lạnh làm ướt nhẹp, dính vào bên tóc mai Linh Giang, càng lộ vẻ tái nhợt suy yếu trên khuôn mặt y, tầm mắt Ân Thành Lan như mang theo móc, ở trên người Linh Giang nhẹ nhàng chuyển qua, thấp giọng nói: "Ngươi cảm thấy ngoại trừ chúng ta, còn có ai quan tâm đến độc trên người ta?"</w:t>
      </w:r>
      <w:r>
        <w:br w:type="textWrapping"/>
      </w:r>
      <w:r>
        <w:br w:type="textWrapping"/>
      </w:r>
      <w:r>
        <w:t xml:space="preserve">Liên Ấn Ca không rõ nguyên do, nhíu mày suy ngẫm: "Phu nhân ở bộ lạc Tuyết Mạc, nàng..."</w:t>
      </w:r>
      <w:r>
        <w:br w:type="textWrapping"/>
      </w:r>
      <w:r>
        <w:br w:type="textWrapping"/>
      </w:r>
      <w:r>
        <w:t xml:space="preserve">Hắn liếc nhìn sắc mặt Ân Thành Lan liền biết mình nói sai rồi, đem lông mày vặn càng chặt, nhanh chóng lướt qua tất cả mọi người ở trong đầu một lần, phát hiện toàn tâm toàn ý muốn giải độc này không có ai khác ngoài mẫu thân thân sinh của Ân Thành Lan, bạn tốt tri kỷ vân vân.</w:t>
      </w:r>
      <w:r>
        <w:br w:type="textWrapping"/>
      </w:r>
      <w:r>
        <w:br w:type="textWrapping"/>
      </w:r>
      <w:r>
        <w:t xml:space="preserve">Người nguyện muốn tốt cho hắn thì toàn tâm toàn ý muốn tốt cho hắn, kẻ không muốn cho hắn tốt, tự nhiên cũng từ đầu đến cuối nguyền rủa hắn chết không có chỗ chôn, vậy người hiện giờ hắn đang nói tới là ai đây.</w:t>
      </w:r>
      <w:r>
        <w:br w:type="textWrapping"/>
      </w:r>
      <w:r>
        <w:br w:type="textWrapping"/>
      </w:r>
      <w:r>
        <w:t xml:space="preserve">Khóe môi Ân Thành Lan lộ ra một nụ cười, trong lòng hắn càng hận, trên mặt lại càng phải cười, cười đến một thân ớn lạnh: "Ngươi nói xem, hoàng huynh lúc trước tại sao phải hạ loại độc này cho ta đây, "Vừa thấy quên tục", một giọt là có thể đoạn hồn tuyệt tục, không có bất kỳ đường sống nào, hắn thật đúng là hao tổn tâm cơ mà."</w:t>
      </w:r>
      <w:r>
        <w:br w:type="textWrapping"/>
      </w:r>
      <w:r>
        <w:br w:type="textWrapping"/>
      </w:r>
      <w:r>
        <w:t xml:space="preserve">Liên Ấn Ca thấy dáng vẻ hắn lần này có vẻ muốn điên cuồng, vội vàng lên tiếng nhắc nhở: "Gia, không thể đại động tâm tình."</w:t>
      </w:r>
      <w:r>
        <w:br w:type="textWrapping"/>
      </w:r>
      <w:r>
        <w:br w:type="textWrapping"/>
      </w:r>
      <w:r>
        <w:t xml:space="preserve">Tay Ân Thành Lan đặt trên xe lăn bỗng nhiên nắm lấy lưng ghế dựa, dùng sức mạnh đến khớp xương đều nổi nên trắng xanh, độc trong người hắn tựa như rắn ngủ đông, một khi gió thổi cỏ lay, lại như phá tan máu thịt cắn xé mà ra.</w:t>
      </w:r>
      <w:r>
        <w:br w:type="textWrapping"/>
      </w:r>
      <w:r>
        <w:br w:type="textWrapping"/>
      </w:r>
      <w:r>
        <w:t xml:space="preserve">Hắn cố hít thở một hơi dài, tận lực áp chế chất độc muốn sôi trào trong máu, từ trong tay áo lấy ra một con dao khắc, dây gân trên ngón tay không ngừng chuyển động, nói: "Là kẻ chế ra loại chất độc này."</w:t>
      </w:r>
      <w:r>
        <w:br w:type="textWrapping"/>
      </w:r>
      <w:r>
        <w:br w:type="textWrapping"/>
      </w:r>
      <w:r>
        <w:t xml:space="preserve">Liên Ấn Ca sững sờ, một cái tay khác của Ân Thành Lan che lên môi, nhỏ giọng nói: "Quỷ Cô lão nhân cực thiện chế độc, cho nên nhất định cũng rất sợ độc của mình bị phá giải, vì thế, hắn hẳn cũng đã từng nghe từ đời trước truyền lại về tám loại thiên tài dị bảo, hiện giờ tung tích đá Bắc Đẩu đã bại lộ, ngươi đoán hắn có thể cũng lần theo tin tức này đến Trung Nguyên tranh một vũng nước đục hay không? Ngươi đi điều tra tung tích hắn thì biết. Còn có vị hoàng huynh kia của ta đã thật lâu không có một giấc ngủ ngon đi, nhìn thấy ta còn sống, hắn có từng hoài nghi độc của Quỷ Cô lão nhân là vô dụng hay không đây."</w:t>
      </w:r>
      <w:r>
        <w:br w:type="textWrapping"/>
      </w:r>
      <w:r>
        <w:br w:type="textWrapping"/>
      </w:r>
      <w:r>
        <w:t xml:space="preserve">Liên Ấn Ca chau mày, hiển nhiên không nghĩ tới chuyện Ân Thành Lan nói tới, thấp giọng mắng một câu, bước nhanh ra ngoài.</w:t>
      </w:r>
      <w:r>
        <w:br w:type="textWrapping"/>
      </w:r>
      <w:r>
        <w:br w:type="textWrapping"/>
      </w:r>
      <w:r>
        <w:t xml:space="preserve">Trong phòng chỉ còn lại Ân Thành Lan cùng Linh Giang hôn mê chưa tỉnh, lúc này, Ân Thành Lan mới buông bàn tay đặt lên môi xuống, vừa lấy ra, liền không khống chế được bật ho, trên mu bàn tay tràn ra vết lấm chấm máu đỏ.</w:t>
      </w:r>
      <w:r>
        <w:br w:type="textWrapping"/>
      </w:r>
      <w:r>
        <w:br w:type="textWrapping"/>
      </w:r>
      <w:r>
        <w:t xml:space="preserve">Hắn nhìn máu tươi xì xì cười, ai nói khả năng tự chủ của hắn là biến thái vô địch thiên hạ chứ, một khi đè xuống mệnh môn "Hoàng huynh", là hắn liền phát điên muốn rời khỏi chiếc xe lăn này, báo thù rửa hận, hận vì mình hơn mười năm bị vây trong một tấc vuông không thể nhúc nhích, hận vì mẫu thân bị buộc phải rời khỏi Đại Kinh viễn phó tới vùng Bắc tuyết lạnh, hận vì mười năm này phải sống trong cảnh người không ra người quỷ không ra quỷ.</w:t>
      </w:r>
      <w:r>
        <w:br w:type="textWrapping"/>
      </w:r>
      <w:r>
        <w:br w:type="textWrapping"/>
      </w:r>
      <w:r>
        <w:t xml:space="preserve">Thời điểm Linh Giang mở mắt ra, liền nhìn thấy vẻ mặt tối tăm băng lãnh này của Ân Thành Lan, bộ dạng như là bị người thiếu nợ tám triệu lượng, con ngươi y xoay chuyển, ho khan một tiếng, đánh gãy tâm tư lo lắng bất lực của người kia, uể oải ai oán nói: "Ngươi chính là chăm sóc bệnh nhân như vậy?"</w:t>
      </w:r>
      <w:r>
        <w:br w:type="textWrapping"/>
      </w:r>
      <w:r>
        <w:br w:type="textWrapping"/>
      </w:r>
      <w:r>
        <w:t xml:space="preserve">Ân Thành Lan ngẩng đầu nháy mắt đem máu trên mu bàn tay lau vào ống tay áo, nghe thấy y nói chuyện, không hé răng.</w:t>
      </w:r>
      <w:r>
        <w:br w:type="textWrapping"/>
      </w:r>
      <w:r>
        <w:br w:type="textWrapping"/>
      </w:r>
      <w:r>
        <w:t xml:space="preserve">Linh Giang nghĩ một hồi, tự mình sửa lời: "Há, bệnh điểu."</w:t>
      </w:r>
      <w:r>
        <w:br w:type="textWrapping"/>
      </w:r>
      <w:r>
        <w:br w:type="textWrapping"/>
      </w:r>
      <w:r>
        <w:t xml:space="preserve">Ân Thành Lan: "..."</w:t>
      </w:r>
      <w:r>
        <w:br w:type="textWrapping"/>
      </w:r>
      <w:r>
        <w:br w:type="textWrapping"/>
      </w:r>
      <w:r>
        <w:t xml:space="preserve">Suốt đêm bôn ba chạy đến Kiều Gia trấn đã rất mệt rồi, Ân Thành Lan thực sự lười so đo từng chữ với y, chỉ muốn yên tĩnh một mình ngẫm lại xem người nọ rốt cuộc có phải là Quỷ Cô lão nhân hay không, con đường tiếp đó nên đi như thế nào, còn có hai vị thiên tài dị bảo đi nơi nào tìm, chuyện hắn phải nghĩ nhiều không kể xiết, phân không ra tâm tư cùng con chim nhỏ này đùa cợt trêu ghẹo, đành không biểu tình gì nhìn y, lười biếng nói: "Nếu đã tỉnh, vậy tự mình đi ăn đi, trời chiều rồi, ăn xong thì ngủ đi."</w:t>
      </w:r>
      <w:r>
        <w:br w:type="textWrapping"/>
      </w:r>
      <w:r>
        <w:br w:type="textWrapping"/>
      </w:r>
      <w:r>
        <w:t xml:space="preserve">Nói xong, điều khiển xe lăn đi ra cửa.</w:t>
      </w:r>
      <w:r>
        <w:br w:type="textWrapping"/>
      </w:r>
      <w:r>
        <w:br w:type="textWrapping"/>
      </w:r>
      <w:r>
        <w:t xml:space="preserve">Linh Giang thấy hắn đi thẳng thắn dứt khoát, nằm ở trên giường thở dài, ngửa mặt nhìn nóc nhà chốc lát, liền quyết định bò dậy ăn no trước, tay chân y mềm nhũn đặt xuống đất, vừa mới đi một bước, liền mắt sắc nhìn thấy một giọt máu trên đất.</w:t>
      </w:r>
      <w:r>
        <w:br w:type="textWrapping"/>
      </w:r>
      <w:r>
        <w:br w:type="textWrapping"/>
      </w:r>
      <w:r>
        <w:t xml:space="preserve">Linh Giang ngồi xổm trước giọt máu trầm mặc, cũng không thèm nhìn đồ ăn trên bàn liền cầm lấy nhét vào miệng, chờ ăn no, y cũng không quay đầu ra khỏi phòng.</w:t>
      </w:r>
      <w:r>
        <w:br w:type="textWrapping"/>
      </w:r>
      <w:r>
        <w:br w:type="textWrapping"/>
      </w:r>
      <w:r>
        <w:t xml:space="preserve">Đã là nửa đêm.</w:t>
      </w:r>
      <w:r>
        <w:br w:type="textWrapping"/>
      </w:r>
      <w:r>
        <w:br w:type="textWrapping"/>
      </w:r>
      <w:r>
        <w:t xml:space="preserve">Cửa phòng bị kẽo kẹt kéo mở ra.</w:t>
      </w:r>
      <w:r>
        <w:br w:type="textWrapping"/>
      </w:r>
      <w:r>
        <w:br w:type="textWrapping"/>
      </w:r>
      <w:r>
        <w:t xml:space="preserve">Ân Thành Lan nằm ở trên giường không nhúc nhích, đáy mắt lại thanh minh sắc bén.</w:t>
      </w:r>
      <w:r>
        <w:br w:type="textWrapping"/>
      </w:r>
      <w:r>
        <w:br w:type="textWrapping"/>
      </w:r>
      <w:r>
        <w:t xml:space="preserve">Người vào phòng trở tay đóng cửa lại, không hề cố ý thả nhẹ bước chân, còn đĩnh đạc đi tới bên giường.</w:t>
      </w:r>
      <w:r>
        <w:br w:type="textWrapping"/>
      </w:r>
      <w:r>
        <w:br w:type="textWrapping"/>
      </w:r>
      <w:r>
        <w:t xml:space="preserve">Trong bóng tối, không nhìn rõ bất cứ thứ gì, chỉ có thể thấy một cái bóng ma quét tới, tiếp theo, không đợi Ân Thành Lan phóng con dao khắc của hắn ra, cái bóng kia dò tới một đôi tay, đem hắn đẩy vào phía trong giường: "Cho ta một góc."</w:t>
      </w:r>
      <w:r>
        <w:br w:type="textWrapping"/>
      </w:r>
      <w:r>
        <w:br w:type="textWrapping"/>
      </w:r>
      <w:r>
        <w:t xml:space="preserve">Ân Thành Lan: "..."</w:t>
      </w:r>
      <w:r>
        <w:br w:type="textWrapping"/>
      </w:r>
      <w:r>
        <w:br w:type="textWrapping"/>
      </w:r>
      <w:r>
        <w:t xml:space="preserve">Ân Thành Lan trợn tròn mắt nhìn bóng tối, câm nín nửa ngày: "... Cút ra ngoài."</w:t>
      </w:r>
      <w:r>
        <w:br w:type="textWrapping"/>
      </w:r>
      <w:r>
        <w:br w:type="textWrapping"/>
      </w:r>
      <w:r>
        <w:t xml:space="preserve">Linh Giang đã đẩy được một khoảng cách mép giường độ hai ngón tay, hài lòng nằm nghiêng xuống, gắt gao dựa sát Ân Thành Lan: "Ta bị thương, không muốn ngủ một mình."</w:t>
      </w:r>
      <w:r>
        <w:br w:type="textWrapping"/>
      </w:r>
      <w:r>
        <w:br w:type="textWrapping"/>
      </w:r>
      <w:r>
        <w:t xml:space="preserve">Ân Thành Lan cảm giác được vân da trên cánh tay y, đó là một khối thân thể ấm áp tươi sống trẻ trung, hắn không thích ứng với việc ở cách người gần như vậy cho lắm, đành phải theo bản năng trốn né vào phía trong giường một chút.</w:t>
      </w:r>
      <w:r>
        <w:br w:type="textWrapping"/>
      </w:r>
      <w:r>
        <w:br w:type="textWrapping"/>
      </w:r>
      <w:r>
        <w:t xml:space="preserve">Linh Giang liền nhân cơ hội cũng dịch vào theo, chiếm đoạt mở rộng địa bàn từ hai ngón tay đến một bàn tay to.</w:t>
      </w:r>
      <w:r>
        <w:br w:type="textWrapping"/>
      </w:r>
      <w:r>
        <w:br w:type="textWrapping"/>
      </w:r>
      <w:r>
        <w:t xml:space="preserve">"Đi ra ngoài tìm chim mà ngủ." Ân Thành Lan cho rằng mình đã biết da mặt của y dày, lại phát hiện dày bao nhiêu tầng, còn chưa có tính qua.</w:t>
      </w:r>
      <w:r>
        <w:br w:type="textWrapping"/>
      </w:r>
      <w:r>
        <w:br w:type="textWrapping"/>
      </w:r>
      <w:r>
        <w:t xml:space="preserve">Linh Giang nhe răng cười: "Chúng nó nào có thoải mái được như ngươi, dù sao tổ chim cũng quá nhỏ."</w:t>
      </w:r>
      <w:r>
        <w:br w:type="textWrapping"/>
      </w:r>
      <w:r>
        <w:br w:type="textWrapping"/>
      </w:r>
      <w:r>
        <w:t xml:space="preserve">Ân Thành Lan: "..."</w:t>
      </w:r>
      <w:r>
        <w:br w:type="textWrapping"/>
      </w:r>
      <w:r>
        <w:br w:type="textWrapping"/>
      </w:r>
      <w:r>
        <w:t xml:space="preserve">Làm sao nghe câu này lại hết sức không được tự nhiên đây.</w:t>
      </w:r>
      <w:r>
        <w:br w:type="textWrapping"/>
      </w:r>
      <w:r>
        <w:br w:type="textWrapping"/>
      </w:r>
      <w:r>
        <w:t xml:space="preserve">Nghe tiếng hít thở bên tai, Ân Thành Lan cắn răng, đối với cái đầu lông xù thuận tiện bá chiếm gối đầu của y nghiến răng nghiến lợi nói: "Ta muốn một mình, một mình ngủ!"</w:t>
      </w:r>
      <w:r>
        <w:br w:type="textWrapping"/>
      </w:r>
      <w:r>
        <w:br w:type="textWrapping"/>
      </w:r>
      <w:r>
        <w:t xml:space="preserve">Linh Giang bỗng nhiên ngẩng đầu, đôi mắt trong bóng đêm sáng rực kinh người nhìn chằm chằm vào hắn: "Ngươi chắc chắn?"</w:t>
      </w:r>
      <w:r>
        <w:br w:type="textWrapping"/>
      </w:r>
      <w:r>
        <w:br w:type="textWrapping"/>
      </w:r>
      <w:r>
        <w:t xml:space="preserve">Ân Thành Lan vạn phần khẳng định gật gật đầu, hắn ở trong căn phòng tối tăm dường như thấy hai ngôi sao màu tối, một chút ánh sáng nhạt bên ngoài đều có thể đem con mắt y rọi sáng lên.</w:t>
      </w:r>
      <w:r>
        <w:br w:type="textWrapping"/>
      </w:r>
      <w:r>
        <w:br w:type="textWrapping"/>
      </w:r>
      <w:r>
        <w:t xml:space="preserve">Chỉ thấy một khắc sau, đôi mắt kia đột nhiên biến nhỏ, lại thêm một đôi cánh phành phạch vỗ bên tai, Linh Giang hóa thành chim, yên tâm thoải mái ngủ ở dạng chim trên mép giường khá lớn, nghiêm túc nói: "Tuyệt đối chớ coi ta là người, cảm tạ."</w:t>
      </w:r>
      <w:r>
        <w:br w:type="textWrapping"/>
      </w:r>
      <w:r>
        <w:br w:type="textWrapping"/>
      </w:r>
      <w:r>
        <w:t xml:space="preserve">Ân Thành Lan: "..."</w:t>
      </w:r>
      <w:r>
        <w:br w:type="textWrapping"/>
      </w:r>
      <w:r>
        <w:br w:type="textWrapping"/>
      </w:r>
      <w:r>
        <w:t xml:space="preserve">Bánh dày ngàn tầng.</w:t>
      </w:r>
      <w:r>
        <w:br w:type="textWrapping"/>
      </w:r>
      <w:r>
        <w:br w:type="textWrapping"/>
      </w:r>
      <w:r>
        <w:t xml:space="preserve">Hắn nghiêng đầu nhìn một cục lông xù trên gối, trên người Linh Giang luôn có loại mùi vị tinh khiết sau mưa, không phải hương thơm, mà là loại hơi thở lưu loát sạch sẽ, tràn trề sức sống chỉ nam tính mới có, không mang theo bất kỳ ràng buộc nào, nhưng lại dường như không thoát đi đâu được, khiến người khó có thể lơ là.</w:t>
      </w:r>
      <w:r>
        <w:br w:type="textWrapping"/>
      </w:r>
      <w:r>
        <w:br w:type="textWrapping"/>
      </w:r>
      <w:r>
        <w:t xml:space="preserve">Ân Thành Lan nhịn một lát, rốt cuộc tung ra đại chiêu của mình, hắn duỗi ra một ngón tay chọc lên cái đầu nhỏ của Linh Giang, nói: "Ta cũng bị thương, tốt nhất nên nằm một mình tĩnh dưỡng."</w:t>
      </w:r>
      <w:r>
        <w:br w:type="textWrapping"/>
      </w:r>
      <w:r>
        <w:br w:type="textWrapping"/>
      </w:r>
      <w:r>
        <w:t xml:space="preserve">Tiểu hoàng điểu dùng một cái cánh ôm lấy ngón tay hắn, vuốt nhẹ lên phía trên một lần, hỏi: "Vết thương ở nơi nào?"</w:t>
      </w:r>
      <w:r>
        <w:br w:type="textWrapping"/>
      </w:r>
      <w:r>
        <w:br w:type="textWrapping"/>
      </w:r>
      <w:r>
        <w:t xml:space="preserve">Ân Thành Lan ưỡn căng mặt, giọng điệu nghiêm túc nói: "Lúc kéo ngươi vào trong xe ngựa, bị rơi mất móng tay."</w:t>
      </w:r>
      <w:r>
        <w:br w:type="textWrapping"/>
      </w:r>
      <w:r>
        <w:br w:type="textWrapping"/>
      </w:r>
      <w:r>
        <w:t xml:space="preserve">Linh Giang dùng đầu cánh nhỏ sờ sờ lên đầu ngón tay có chút trọc của hắn: "..."</w:t>
      </w:r>
      <w:r>
        <w:br w:type="textWrapping"/>
      </w:r>
      <w:r>
        <w:br w:type="textWrapping"/>
      </w:r>
      <w:r>
        <w:t xml:space="preserve">Không nghe thấy chim nhỏ hé răng, Ân Thành Lan mừng thầm trong lòng, vô cùng đắc ý lộ ra một nụ cười trong bóng tối.</w:t>
      </w:r>
      <w:r>
        <w:br w:type="textWrapping"/>
      </w:r>
      <w:r>
        <w:br w:type="textWrapping"/>
      </w:r>
      <w:r>
        <w:t xml:space="preserve">Lúc này, chỉ nghe thấy con chim nhỏ hồi lâu không lên tiếng kia bỗng nhiên ôm chặt lấy ngón tay hắn, dùng một loại thanh âm phi thường cảm động, cảm động đến nghẹn ngào nói: "Thập Cửu, ngươi vì cứu ta đều bị thương, ta bây giờ càng không thể bỏ ngươi ngủ một mình được, ta chỉ có thể thời thời khắc khắc ở trước giường hầu hạ, xem vết thương của ngươi lành lặn, mới có thể báo ân."</w:t>
      </w:r>
      <w:r>
        <w:br w:type="textWrapping"/>
      </w:r>
      <w:r>
        <w:br w:type="textWrapping"/>
      </w:r>
      <w:r>
        <w:t xml:space="preserve">Nụ cười của Ân Thành Lan cứng đờ trên khóe môi: "..."</w:t>
      </w:r>
      <w:r>
        <w:br w:type="textWrapping"/>
      </w:r>
      <w:r>
        <w:br w:type="textWrapping"/>
      </w:r>
      <w:r>
        <w:t xml:space="preserve">Đời này rốt cuộc hiểu rõ cái gì gọi là đạo cao một thước chim cao một trượng.</w:t>
      </w:r>
      <w:r>
        <w:br w:type="textWrapping"/>
      </w:r>
      <w:r>
        <w:br w:type="textWrapping"/>
      </w:r>
      <w:r>
        <w:t xml:space="preserve">Hắn thật muốn đem móng tay vừa mới bẻ rớt của mình gắn trở lại!</w:t>
      </w:r>
      <w:r>
        <w:br w:type="textWrapping"/>
      </w:r>
      <w:r>
        <w:br w:type="textWrapping"/>
      </w:r>
      <w:r>
        <w:t xml:space="preserve">"Tư thế ngủ của ta cực kỳ tốt, sẽ không chèn ép ngươi." Tiểu lông vàng chiếm cứ một góc gối, nhẹ nhàng nói.</w:t>
      </w:r>
      <w:r>
        <w:br w:type="textWrapping"/>
      </w:r>
      <w:r>
        <w:br w:type="textWrapping"/>
      </w:r>
      <w:r>
        <w:t xml:space="preserve">Ân Thành Lan không còn lời gì để nói, chỉ hy vọng tư thế ngủ của mình cực kỳ tệ, tốt nhất là nửa đêm một cước đem y đạp xuống đất.</w:t>
      </w:r>
      <w:r>
        <w:br w:type="textWrapping"/>
      </w:r>
      <w:r>
        <w:br w:type="textWrapping"/>
      </w:r>
      <w:r>
        <w:t xml:space="preserve">Linh Giang thấy Ân Thành Lan không tiếp tục nói nữa, bèn cuộn mình càng thêm êm dịu, cúi đầu ngậm lấy một góc chăn đắp lên trên người, nhân mô điểu dạng nhắm chặt mắt lại.</w:t>
      </w:r>
      <w:r>
        <w:br w:type="textWrapping"/>
      </w:r>
      <w:r>
        <w:br w:type="textWrapping"/>
      </w:r>
      <w:r>
        <w:t xml:space="preserve">Nghe tiếng hít thở tinh tế bên tai, Ân Thành Lan không có một tia buồn ngủ, đôi mắt mở to nhìn trừng trừng nóc nhà, năm lần bảy lượt muốn duỗi tay ném tiểu lông vàng ra ngoài, nhưng tay hắn vừa động, lại nghe thấy trong tiếng hít thở nông nhẹ kia xen lẫn một tiếng ho khan yếu ớt, thiếu niên khóe môi đỏ chói máu tươi ban ngày hiện lên trong óc hắn, tiểu hoàng điểu u oán trừng con mắt tròn nhỏ như đang nói: Như thế nào nhỏ mọn như vậy, chỉ ngủ của ngươi một góc gối thôi nha.</w:t>
      </w:r>
      <w:r>
        <w:br w:type="textWrapping"/>
      </w:r>
      <w:r>
        <w:br w:type="textWrapping"/>
      </w:r>
      <w:r>
        <w:t xml:space="preserve">Bàn tay nhấc lên một chút lại đặt xuống, cuối cùng hắn nhụt chí nhắm chặt mắt lại, giống như đứa nhỏ xì hơi túm toàn bộ chăn kéo vào trong ngực.</w:t>
      </w:r>
      <w:r>
        <w:br w:type="textWrapping"/>
      </w:r>
      <w:r>
        <w:br w:type="textWrapping"/>
      </w:r>
      <w:r>
        <w:t xml:space="preserve">Góc gối đã thất thủ, không cho lại cướp góc chăn hắn.</w:t>
      </w:r>
      <w:r>
        <w:br w:type="textWrapping"/>
      </w:r>
      <w:r>
        <w:br w:type="textWrapping"/>
      </w:r>
      <w:r>
        <w:t xml:space="preserve">Gió thu đêm quét qua cánh cửa sổ giấy mỏng, thổi rơi lá cây ngô đồng rụng đầy đất trong tiểu viện, cảm giác mới mẻ đầu thu từng tia từng tia lọt vào qua khe cửa.</w:t>
      </w:r>
      <w:r>
        <w:br w:type="textWrapping"/>
      </w:r>
      <w:r>
        <w:br w:type="textWrapping"/>
      </w:r>
      <w:r>
        <w:t xml:space="preserve">Nhưng Ân Thành Lan ngủ không bao lâu, lại mở mắt ra, mặt lạnh, đem góc chăn của mình một lần nữa đắp lên trên người tiểu lông vàng, hắn vừa yên lặng oán thầm đông chết ngươi cái đồ chơi nhỏ ở trong lòng, vừa dùng góc chăn lồng toàn bộ tiểu lông vàng vào trong chăn.</w:t>
      </w:r>
      <w:r>
        <w:br w:type="textWrapping"/>
      </w:r>
      <w:r>
        <w:br w:type="textWrapping"/>
      </w:r>
      <w:r>
        <w:t xml:space="preserve">Linh Giang ở trong ổ chăn ấm áp hít sâu một ngụm hơi thở Ân Thành Lan, cảm thấy mỹ mãn ngủ rồi.</w:t>
      </w:r>
      <w:r>
        <w:br w:type="textWrapping"/>
      </w:r>
      <w:r>
        <w:br w:type="textWrapping"/>
      </w:r>
    </w:p>
    <w:p>
      <w:pPr>
        <w:pStyle w:val="Heading2"/>
      </w:pPr>
      <w:bookmarkStart w:id="58" w:name="chương-37-đá-bắc-đẩu-19"/>
      <w:bookmarkEnd w:id="58"/>
      <w:r>
        <w:t xml:space="preserve">37. Chương 37: Đá Bắc Đẩu (19)</w:t>
      </w:r>
    </w:p>
    <w:p>
      <w:pPr>
        <w:pStyle w:val="Compact"/>
      </w:pPr>
      <w:r>
        <w:br w:type="textWrapping"/>
      </w:r>
      <w:r>
        <w:br w:type="textWrapping"/>
      </w:r>
      <w:r>
        <w:t xml:space="preserve">Edit + Beta: Jojo Nguyen</w:t>
      </w:r>
      <w:r>
        <w:br w:type="textWrapping"/>
      </w:r>
      <w:r>
        <w:br w:type="textWrapping"/>
      </w:r>
      <w:r>
        <w:t xml:space="preserve">Hôm sau vừa sáng sớm, Liên Ấn Ca đã ở ngoài phòng ngủ gõ cửa, thu được cho phép, hắn đi vào, mang theo hai cái vành mắt đen, thoạt nhìn một đêm không ngủ, trong tay bưng một chén thuốc mới nấu xong, thả lên trên bàn, quay người nghiêm túc nói: "Gia, hôm qua thả mười ba con bồ câu đưa thư, sáng nay nhận được tin tức, Quỷ Cô lão nhân đã tiến vào Trung Nguyên."</w:t>
      </w:r>
      <w:r>
        <w:br w:type="textWrapping"/>
      </w:r>
      <w:r>
        <w:br w:type="textWrapping"/>
      </w:r>
      <w:r>
        <w:t xml:space="preserve">Ân Thành Lan dựa vào đầu giường, tóc dài chưa buộc, trên người khoác một tấm áo choàng màu đen: "Bao lâu rồi?"</w:t>
      </w:r>
      <w:r>
        <w:br w:type="textWrapping"/>
      </w:r>
      <w:r>
        <w:br w:type="textWrapping"/>
      </w:r>
      <w:r>
        <w:t xml:space="preserve">Trên mặt Liên Ấn Ca chợt lóe lên vẻ xấu hổ: "Nửa tháng có thừa."</w:t>
      </w:r>
      <w:r>
        <w:br w:type="textWrapping"/>
      </w:r>
      <w:r>
        <w:br w:type="textWrapping"/>
      </w:r>
      <w:r>
        <w:t xml:space="preserve">Ân Thành Lan ừ một tiếng, ung dung thong thả sửa sang lại ống tay áo, nói: "Đêm qua ta..." Lại dừng lại.</w:t>
      </w:r>
      <w:r>
        <w:br w:type="textWrapping"/>
      </w:r>
      <w:r>
        <w:br w:type="textWrapping"/>
      </w:r>
      <w:r>
        <w:t xml:space="preserve">Liên Ấn Ca đợi một lát, không đợi được nửa câu sau, nhướn mắt lên nhìn, chỉ thấy trên khuôn mặt khôn khéo trác tuyệt của Thập Cửu gia nhà hắn phút chốc lộ ra vẻ trống rỗng, trong lòng Đại tổng quản lắp bắp kinh hãi, cho rằng mình nhìn lầm rồi, nhìn kỹ lại, Ân Thành Lan đã khôi phục thái độ bình thường, nói: "Kẻ dịch dung "Quý Ngọc Sơn" hôm qua chúng ta gặp rất có khả năng chính là Quỷ Cô lão nhân, ngươi hôm nay lại vào trong thành hỏi thăm một chút... Không, không cần, hắn sẽ chủ động tới tìm chúng ta, chờ là được rồi."</w:t>
      </w:r>
      <w:r>
        <w:br w:type="textWrapping"/>
      </w:r>
      <w:r>
        <w:br w:type="textWrapping"/>
      </w:r>
      <w:r>
        <w:t xml:space="preserve">Liên Ấn Ca ứng lời, liếc mắt ra ngoài cửa một cái, nhỏ giọng nói: "Gia, cái người hôm qua mang về là?"</w:t>
      </w:r>
      <w:r>
        <w:br w:type="textWrapping"/>
      </w:r>
      <w:r>
        <w:br w:type="textWrapping"/>
      </w:r>
      <w:r>
        <w:t xml:space="preserve">Ánh mắt Ân Thành Lan từ trên mặt Liên Ấn Ca rơi xuống chăn, hắn bất động thanh sắc kéo lại góc chăn: "Về sau lại giải thích, ngươi đi trước đi."</w:t>
      </w:r>
      <w:r>
        <w:br w:type="textWrapping"/>
      </w:r>
      <w:r>
        <w:br w:type="textWrapping"/>
      </w:r>
      <w:r>
        <w:t xml:space="preserve">Trong lòng Liên Ấn Ca rỗng tuếch, quả nhiên, cái tiểu áo bông cũ là hắn đây, có phải cũng không còn hơi ấm nữa rồi không.</w:t>
      </w:r>
      <w:r>
        <w:br w:type="textWrapping"/>
      </w:r>
      <w:r>
        <w:br w:type="textWrapping"/>
      </w:r>
      <w:r>
        <w:t xml:space="preserve">Trò chuyện xong xuôi, thấy hắn còn ở tại chỗ không đi, Ân Thành Lan nhướn đuôi lông mày, đè tay lên góc chăn, tốt tính hỏi: "Còn gì nữa không?"</w:t>
      </w:r>
      <w:r>
        <w:br w:type="textWrapping"/>
      </w:r>
      <w:r>
        <w:br w:type="textWrapping"/>
      </w:r>
      <w:r>
        <w:t xml:space="preserve">Khóe môi Liên Ấn Ca mấp máy, cái này bảo hắn phải nói thế nào, chỉ trích ngươi có mới nới cũ, hay là nói ta muốn tranh giành tình cảm?</w:t>
      </w:r>
      <w:r>
        <w:br w:type="textWrapping"/>
      </w:r>
      <w:r>
        <w:br w:type="textWrapping"/>
      </w:r>
      <w:r>
        <w:t xml:space="preserve">Vô luận nói câu nào đều quỷ dị.</w:t>
      </w:r>
      <w:r>
        <w:br w:type="textWrapping"/>
      </w:r>
      <w:r>
        <w:br w:type="textWrapping"/>
      </w:r>
      <w:r>
        <w:t xml:space="preserve">Vai Liên Ấn Ca buông lỏng, day day ấn đường, kiếm nước lạnh trên bàn bên cạnh ực một ngụm, lắc đầu nói: "Không có chuyện gì, chỉ là cảm thấy... Gia gần đây hơi khác thường."</w:t>
      </w:r>
      <w:r>
        <w:br w:type="textWrapping"/>
      </w:r>
      <w:r>
        <w:br w:type="textWrapping"/>
      </w:r>
      <w:r>
        <w:t xml:space="preserve">Ân Thành Lan ồ một tiếng, một lọn tóc rơi xuống trước mắt, hắn duỗi tay vén ra sau tai, mỗi một cử chỉ đều tiêu sái tuấn dật khí chất phi phàm, hắn nở nụ cười, dù bận vẫn ung dung hỏi: "Có gì khác thường?"</w:t>
      </w:r>
      <w:r>
        <w:br w:type="textWrapping"/>
      </w:r>
      <w:r>
        <w:br w:type="textWrapping"/>
      </w:r>
      <w:r>
        <w:t xml:space="preserve">Liên Án Ca khoanh cánh tay nghiêng người dựa vào tường, nhìn chén thuốc còn hơi ấm tự tay hắn bưng vào, nói: "Trước kia mỗi khi gia đại động tâm tình, hẳn phải uống thuốc hai, ba ngày mới có thể áp chế, đêm qua ta thấy bộ dạng gia có vẻ muốn độc phát, tuy đã mở miệng nhắc nhở, nhưng ấn theo tính tình gia, ban đêm tất vẫn sẽ nghĩ ngợi mà trằn trọc khó ngủ, nhưng sáng nay vừa đến, lại thấy tinh thần gia rất tốt, dường như đêm qua ngủ đặc biệt an ổn, chuyện này... Rất không giống gia."</w:t>
      </w:r>
      <w:r>
        <w:br w:type="textWrapping"/>
      </w:r>
      <w:r>
        <w:br w:type="textWrapping"/>
      </w:r>
      <w:r>
        <w:t xml:space="preserve">Ân Thành Lan sửng sốt: "Ta nhất định phải đêm không thể chợp mắt, nghĩ tới bọn họ đến độc phát thân vong mới thích hợp?"</w:t>
      </w:r>
      <w:r>
        <w:br w:type="textWrapping"/>
      </w:r>
      <w:r>
        <w:br w:type="textWrapping"/>
      </w:r>
      <w:r>
        <w:t xml:space="preserve">Liên Ấn Ca vội nói không phải: "Như vậy rất tốt."</w:t>
      </w:r>
      <w:r>
        <w:br w:type="textWrapping"/>
      </w:r>
      <w:r>
        <w:br w:type="textWrapping"/>
      </w:r>
      <w:r>
        <w:t xml:space="preserve">Ân Thành Lan liền vứt cho hắn một cái ánh mắt "Đã như vậy, người còn đứng ở chỗ này nói nhảm cái gì nữa", đuổi Liên đại tổng quản đi.</w:t>
      </w:r>
      <w:r>
        <w:br w:type="textWrapping"/>
      </w:r>
      <w:r>
        <w:br w:type="textWrapping"/>
      </w:r>
      <w:r>
        <w:t xml:space="preserve">Đợi người đi rồi, Ân Thành Lan bỗng nhiên trở nên trầm mặc, nhưng hắn chẳng hề tối tăm băng lãnh như thường ngày, trái lại giữa chân mày càng thêm bình tĩnh phá lệ, hắn đương nhiên biết Liên Ấn Ca muốn nói cái gì, ngay lúc hắn đột nhiên chặn lại câu nói kia, liền chú ý tới.</w:t>
      </w:r>
      <w:r>
        <w:br w:type="textWrapping"/>
      </w:r>
      <w:r>
        <w:br w:type="textWrapping"/>
      </w:r>
      <w:r>
        <w:t xml:space="preserve">Đúng rồi, đêm qua hắn vốn không nên ngủ an ổn như vậy, bởi vì con đường phía trước đã hé mở, người chế độc, người hạ độc liền ở ngay trước mắt hắn, hắn giơ tay là có thể đụng tới đôi chân bị phế bỏ của mình, giương mắt là có thể nhìn thấy bụi gai cùng đá nhọn trên con đường báo thù, xoay người chính là hai vị thuốc giải kéo dài hơi tàn cho hắn còn chưa rõ tung tích, nhưng hắn lại cứ như vậy bình tĩnh an bình ngủ một đêm vô mộng.</w:t>
      </w:r>
      <w:r>
        <w:br w:type="textWrapping"/>
      </w:r>
      <w:r>
        <w:br w:type="textWrapping"/>
      </w:r>
      <w:r>
        <w:t xml:space="preserve">Không nên như vậy, Ân Thành Lan nghĩ trong lòng, nghe thấy một tiếng rầm rì vang lên từ dưới góc chăn mình đè lên.</w:t>
      </w:r>
      <w:r>
        <w:br w:type="textWrapping"/>
      </w:r>
      <w:r>
        <w:br w:type="textWrapping"/>
      </w:r>
      <w:r>
        <w:t xml:space="preserve">Ân Thành Lan dời tay, thấy góc chăn của mình bị mở ra, một con chim nhỏ như con chuột với cái đầu lông nhung rối bù bò ra, ngẩng đầu đối mắt với hắn, một cái cánh gập lại để lên ngực "Pi pi" hai tiếng ho khan, sâu kín oán giận nói: "Ngươi đè lên vết thương của ta."</w:t>
      </w:r>
      <w:r>
        <w:br w:type="textWrapping"/>
      </w:r>
      <w:r>
        <w:br w:type="textWrapping"/>
      </w:r>
      <w:r>
        <w:t xml:space="preserve">Ân Thành Lan không hề có thành ý nói: "Xin lỗi."</w:t>
      </w:r>
      <w:r>
        <w:br w:type="textWrapping"/>
      </w:r>
      <w:r>
        <w:br w:type="textWrapping"/>
      </w:r>
      <w:r>
        <w:t xml:space="preserve">Linh Giang biến hóa ra hình người, ngồi khoanh chân trong ổ chăn của Ân Thành Lan, đem hắn nhìn kỹ một lượt, thấy đáy mắt hắn thanh minh rõ ràng, lại nhớ tới cuộc đối thoại sáng sớm giữa hắn và đại tổng quản, liền biết đêm qua mình dây dưa như vậy, thật không uổng phí, vì thế hài lòng muốn duỗi tay vỗ vỗ bờ vai hắn.</w:t>
      </w:r>
      <w:r>
        <w:br w:type="textWrapping"/>
      </w:r>
      <w:r>
        <w:br w:type="textWrapping"/>
      </w:r>
      <w:r>
        <w:t xml:space="preserve">Y vừa mới duỗi tay, liền bị Ân Thanh một nhát nắm lấy cổ tay, bất ngờ kéo lên phía trước.</w:t>
      </w:r>
      <w:r>
        <w:br w:type="textWrapping"/>
      </w:r>
      <w:r>
        <w:br w:type="textWrapping"/>
      </w:r>
      <w:r>
        <w:t xml:space="preserve">Linh Giang không kịp đoán trước, bổ nhào lên đùi Ân Thành Lan, vết thương trên ngực bị va phải, y nức nở một tiếng, rất mau lại được Ân Thành Lan đỡ lưng xoay mình lại.</w:t>
      </w:r>
      <w:r>
        <w:br w:type="textWrapping"/>
      </w:r>
      <w:r>
        <w:br w:type="textWrapping"/>
      </w:r>
      <w:r>
        <w:t xml:space="preserve">Ngửa mặt nằm trên chăn gấm trước người Ân Thành Lan, sắc mặt Linh Giang có chút tái nhợt thở hổn hển hai hơi, đợi bình ổn lại, y nhíu mày chỉ trích nói: "Ngươi nhẹ tay chút, chớ làm hỏng ta."</w:t>
      </w:r>
      <w:r>
        <w:br w:type="textWrapping"/>
      </w:r>
      <w:r>
        <w:br w:type="textWrapping"/>
      </w:r>
      <w:r>
        <w:t xml:space="preserve">Ân Thành Lan cúi đầu nhìn thiếu niên trên đùi, buồn cười nói: "Lời này dùng ở đây không thích hợp."</w:t>
      </w:r>
      <w:r>
        <w:br w:type="textWrapping"/>
      </w:r>
      <w:r>
        <w:br w:type="textWrapping"/>
      </w:r>
      <w:r>
        <w:t xml:space="preserve">Linh Giang bĩu môi, cũng không tính oán trở về, mà hơi ngẩng đầu chăm chú nhìn nam nhân, con ngươi trong mắt y đen bóng kinh người, như là giấu một ngôi sao nhỏ, lúc quang ảnh lưu chuyển luôn có thể phiếm lên một vệt ánh sáng nhạt.</w:t>
      </w:r>
      <w:r>
        <w:br w:type="textWrapping"/>
      </w:r>
      <w:r>
        <w:br w:type="textWrapping"/>
      </w:r>
      <w:r>
        <w:t xml:space="preserve">Ân Thành Lan chưa bao giờ gặp qua một ánh mắt ngóng nhìn mình như vậy, thu liễm lại ý cười trên khóe môi, thấp giọng gần như là thì thầm nói: "Cố ý?"</w:t>
      </w:r>
      <w:r>
        <w:br w:type="textWrapping"/>
      </w:r>
      <w:r>
        <w:br w:type="textWrapping"/>
      </w:r>
      <w:r>
        <w:t xml:space="preserve">Hắn nói một câu không đầu không đuôi, Linh Giang nghe lại hiểu, thoải mái gối lên chân của hắn, nhấc tay nắm lấy lọn tóc đen trên thái dương của hắn quấn vào giữa ngón tay, chẳng hề để ý nói: "Chọc ngươi vui, nghĩ nhiều như thế mà làm gì?"</w:t>
      </w:r>
      <w:r>
        <w:br w:type="textWrapping"/>
      </w:r>
      <w:r>
        <w:br w:type="textWrapping"/>
      </w:r>
      <w:r>
        <w:t xml:space="preserve">Ân Thành Lan chậm rãi chớp mắt, đè lại cái móng vuốt không thành thật của y: "Ta vui hay không có quan trọng không?"</w:t>
      </w:r>
      <w:r>
        <w:br w:type="textWrapping"/>
      </w:r>
      <w:r>
        <w:br w:type="textWrapping"/>
      </w:r>
      <w:r>
        <w:t xml:space="preserve">Linh Giang liền nghiêm túc gật gật đầu.</w:t>
      </w:r>
      <w:r>
        <w:br w:type="textWrapping"/>
      </w:r>
      <w:r>
        <w:br w:type="textWrapping"/>
      </w:r>
      <w:r>
        <w:t xml:space="preserve">Ân Thành Lan nhìn y, trầm mặc, đôi mắt ngày thường sâu không lường được rũ xuống, lớp lông mi đen nhánh che lại con ngươi hắn, đem hình dáng con mắt hắn hiện ra đặc biệt thon dài, thời khắc này, trên người hắn tỏa ra một loại cảm giác không thể nói rõ ràng, như là một loại cô đơn trèo non lội sối cầu mà không được, lại rất nhạt rất mỏng, dính ở trên lông mi lay động của hắn, chỉ cần hắn chớp nhẹ một cái, khả năng liền biến mất vô tung.</w:t>
      </w:r>
      <w:r>
        <w:br w:type="textWrapping"/>
      </w:r>
      <w:r>
        <w:br w:type="textWrapping"/>
      </w:r>
      <w:r>
        <w:t xml:space="preserve">Linh Giang nhấc tay nắm chặt cằm hắn, hướng ánh mắt hắn nhắm thẳng vào mình: "Không có phức tạp như vậy đâu, nếu là ai có lỗi với ngươi, ngươi đi giết hắn, giết xong, đêm làm mộng đẹp, ngày hôm sau liền quên đến sạch sẽ, vui vẻ sống sót không được sao?"</w:t>
      </w:r>
      <w:r>
        <w:br w:type="textWrapping"/>
      </w:r>
      <w:r>
        <w:br w:type="textWrapping"/>
      </w:r>
      <w:r>
        <w:t xml:space="preserve">Ân Thành Lan như là bị lớp cô đơn mỏng manh trên mi áp cho không mở mắt nổi, vì thế hắn khép con mắt lại, khóe môi trút xuống một nụ cười khổ: "Ngươi không hiểu, giết hắn, cũng sẽ hại chết mấy vạn vạn mạng trên thế gian này, hắn mà chết, hỗn loạn, dị tâm, chiến tranh sẽ theo nhau liên tiếp kéo đến, nghe ngàn vạn tiếng khóc than ai oán từ bá tánh, ta vẫn sẽ không thể ngủ ngon được."</w:t>
      </w:r>
      <w:r>
        <w:br w:type="textWrapping"/>
      </w:r>
      <w:r>
        <w:br w:type="textWrapping"/>
      </w:r>
      <w:r>
        <w:t xml:space="preserve">Linh Giang nhìn dáng vẻ ấy của hắn, đau lòng chỉ muốn ôm hắn vào trong ngực mà dỗ dành, trước kia y không thừa nhận Ân Thành Lan đáng thương, bởi vì nam nhân đứng ở nơi đó chính là cây cột chống kinh thiên vĩ địa(*), nhưng hiện giờ y từ trên đôi vai kiên cường chống đỡ của Ân Thành Lan nhìn ra nỗi bi ai mà hắn giấu thật sâu bên trong máu thịt.</w:t>
      </w:r>
      <w:r>
        <w:br w:type="textWrapping"/>
      </w:r>
      <w:r>
        <w:br w:type="textWrapping"/>
      </w:r>
      <w:r>
        <w:t xml:space="preserve">((*)Kinh thiên vĩ địa: vĩ đại to lớn đến chấn động trời đất)</w:t>
      </w:r>
      <w:r>
        <w:br w:type="textWrapping"/>
      </w:r>
      <w:r>
        <w:br w:type="textWrapping"/>
      </w:r>
      <w:r>
        <w:t xml:space="preserve">Người căm hận ở ngay trước mắt, hắn không giết được, còn phải tự tay xây dựng nên một con đường kéo dài mãi về sau cho hậu thế, thời điểm làm cho người nọ chết, quốc vẫn là thái, dân vẫn là an.</w:t>
      </w:r>
      <w:r>
        <w:br w:type="textWrapping"/>
      </w:r>
      <w:r>
        <w:br w:type="textWrapping"/>
      </w:r>
      <w:r>
        <w:t xml:space="preserve">Y thật giống như nhìn thấy Ân Thành Lan giơ lên một thanh đại đao lẫm lẫm liệt liệt gác ở trên cổ hoàng đế, lưỡi đao xoay một cái, là có thể cắt đứt đầu, nhưng hắn lại chậm chạp không động thủ, dùng hết toàn lực giữ khoảng cách giữa lưỡi đao cùng hoàng đế, một mặt chờ có người có thể đỡ lấy bồn máu dơ bẩn này, đừng để nó vẩy bẩn ô uế quốc thổ Đại Kinh, một mặt trông coi thanh đao của mình, sợ lúc hạ xuống sẽ mang theo khói lửa nhân gian.</w:t>
      </w:r>
      <w:r>
        <w:br w:type="textWrapping"/>
      </w:r>
      <w:r>
        <w:br w:type="textWrapping"/>
      </w:r>
      <w:r>
        <w:t xml:space="preserve">Linh Giang đành phải thở dài, từ trên đùi hắn gập khuỷu tay đẩy nửa người trên lên, tính toán kéo Ân Thành Lan vào trong ngực, vừa mới vươn tay, cửa phòng bỗng nhiên vang lên một tiếng kẽo kẹt.</w:t>
      </w:r>
      <w:r>
        <w:br w:type="textWrapping"/>
      </w:r>
      <w:r>
        <w:br w:type="textWrapping"/>
      </w:r>
      <w:r>
        <w:t xml:space="preserve">"Gia, ngoài cửa –" Liên Ấn Ca đẩy cửa phòng ra, thời điểm nhìn rõ hai người một nằm một ngồi ở trên giường, câu nói vội vàng trong miệng tức khắc bị dọa cho hồn phi phách tán, nửa tiếng đều không thoát ra được.</w:t>
      </w:r>
      <w:r>
        <w:br w:type="textWrapping"/>
      </w:r>
      <w:r>
        <w:br w:type="textWrapping"/>
      </w:r>
      <w:r>
        <w:t xml:space="preserve">Ý thức được động tác của hai người có bao nhiêu ái muội, Ân Thành Lan giơ tay đẩy một cái, đẩy Linh Giang nghiêng vào trong giường, nháy mắt từ tiểu đáng thương vừa rồi biến thành mặt người dạ thú ăn xong liền vứt bỏ, cúi đầu, giả vờ giả vịt sửa sang lại ống tay áo của mình.</w:t>
      </w:r>
      <w:r>
        <w:br w:type="textWrapping"/>
      </w:r>
      <w:r>
        <w:br w:type="textWrapping"/>
      </w:r>
      <w:r>
        <w:t xml:space="preserve">Linh Giang đối với bộ dạng quân tử giả tạo này của hắn rất không ưa, cũng bưng một bộ tư thái đi ra, y trước tiên là bước chân dài xuống giường, ung dung thong thả đứng bên mép giường kéo lại cổ áo ngổn ngang, vuốt phẳng mỗi một cái nếp uốn trên người, động tác của y so với Ân Thành Lan càng thêm quá phận, mọi cử chỉ đều toát ra phong hoa kiêu ngạo, đoan chính như ngọc, đem bộ dạng làm bộ làm tịch ngày thường của Ân Thành Lan học đến nhất đẳng thông thấu.</w:t>
      </w:r>
      <w:r>
        <w:br w:type="textWrapping"/>
      </w:r>
      <w:r>
        <w:br w:type="textWrapping"/>
      </w:r>
      <w:r>
        <w:t xml:space="preserve">Thực sự là so với Ân Thành Lan còn "Ân Thành Lan" hơn.</w:t>
      </w:r>
      <w:r>
        <w:br w:type="textWrapping"/>
      </w:r>
      <w:r>
        <w:br w:type="textWrapping"/>
      </w:r>
      <w:r>
        <w:t xml:space="preserve">Nam nhân trên giường nhìn thấy, khóe mắt không tự chủ được giật giật.</w:t>
      </w:r>
      <w:r>
        <w:br w:type="textWrapping"/>
      </w:r>
      <w:r>
        <w:br w:type="textWrapping"/>
      </w:r>
      <w:r>
        <w:t xml:space="preserve">Làm xong hết thảy, Linh Giang trầm ổn vỗ vỗ bờ vai hắn, thấp giọng nói nhỏ một câu bên tai hắn, rồi mới ngồi dậy, dựa vào một bên, ra hiệu Liên đại tổng quản có thể nói chuyện.</w:t>
      </w:r>
      <w:r>
        <w:br w:type="textWrapping"/>
      </w:r>
      <w:r>
        <w:br w:type="textWrapping"/>
      </w:r>
      <w:r>
        <w:t xml:space="preserve">Nhưng mà Liên đại tổng quản đã không còn gì để nói, hắn đầu tiên là tận mắt thấy gian tình của chủ tử nhà hắn, không chờ phản ứng lại, liền trơ mắt nhìn chủ tử nhà hắn từ kẻ ăn vụng vị kia biến thành kẻ bị vị kia ăn vụng, trong lòng lật lên sóng to gió lớn, một trận cao hơn một trận, sợ đến mức một lời cũng không biết phải nói như thế nào.</w:t>
      </w:r>
      <w:r>
        <w:br w:type="textWrapping"/>
      </w:r>
      <w:r>
        <w:br w:type="textWrapping"/>
      </w:r>
      <w:r>
        <w:t xml:space="preserve">Ân Thành Lan liền hiểu, Liên Ấn Ca đây là bị động tác cố ý làm ra của tên tiểu tiện điểu Linh Giang này dọa đến rồi, ánh mắt quét tới người thiếu niên khoanh tay ôm ngực đứng bên cạnh, có chút... Kỳ phùng địch thủ.</w:t>
      </w:r>
      <w:r>
        <w:br w:type="textWrapping"/>
      </w:r>
      <w:r>
        <w:br w:type="textWrapping"/>
      </w:r>
      <w:r>
        <w:t xml:space="preserve">Lúc này, tiếng đánh nhau trong viện truyền vào, một loạt âm thanh huyên náo làm người tê cả da đầu cũng vang tới, Liên Ấn Ca cố sức vén một màn kinh hãi vừa rồi qua một bên, tìm về nửa câu nói bị mất.</w:t>
      </w:r>
      <w:r>
        <w:br w:type="textWrapping"/>
      </w:r>
      <w:r>
        <w:br w:type="textWrapping"/>
      </w:r>
      <w:r>
        <w:t xml:space="preserve">"Gia, người đến rồi!"</w:t>
      </w:r>
      <w:r>
        <w:br w:type="textWrapping"/>
      </w:r>
      <w:r>
        <w:br w:type="textWrapping"/>
      </w:r>
      <w:r>
        <w:t xml:space="preserve">Dứt lời, trên mặt đất ngoài cửa phòng vốn sạch sẽ nháy mắt bị một bầy chấm đen bò kín, thứ kia từ đỏ biến thành đen, hàng ngàn hàng vạn, là bọ cạp độc hôm qua, nhưng nhiều hơn mười lần có thừa.</w:t>
      </w:r>
      <w:r>
        <w:br w:type="textWrapping"/>
      </w:r>
      <w:r>
        <w:br w:type="textWrapping"/>
      </w:r>
      <w:r>
        <w:t xml:space="preserve">Linh Giang lập tức đứng bên mép giường, đồng thời trong tay bật ra hai cây búa tám cạnh lạnh lẽo, nghiêng đầu nói: "Ngươi đi trước đi."</w:t>
      </w:r>
      <w:r>
        <w:br w:type="textWrapping"/>
      </w:r>
      <w:r>
        <w:br w:type="textWrapping"/>
      </w:r>
      <w:r>
        <w:t xml:space="preserve">Tuy rằng không đúng lúc, nhưng Liên Ấn Ca vẫn không khống chế được kinh ngạc mà nhìn về phía Linh Giang.</w:t>
      </w:r>
      <w:r>
        <w:br w:type="textWrapping"/>
      </w:r>
      <w:r>
        <w:br w:type="textWrapping"/>
      </w:r>
      <w:r>
        <w:t xml:space="preserve">Ân Thành Lan không lên tiếng, nhìn bên trong đám chấm đen chậm rãi xuất hiện một đôi chân, một lão nhân với cái lưng lọm khọm cơ hồ muốn cong thành vòng tròn đứng ở giữa bầy bọ cạp, trên mặt lộ ra biểu tình ngông cuồng tự đại, dùng ánh mắt trắng trợn không kiêng dè lướt qua người trong phòng.</w:t>
      </w:r>
      <w:r>
        <w:br w:type="textWrapping"/>
      </w:r>
      <w:r>
        <w:br w:type="textWrapping"/>
      </w:r>
      <w:r>
        <w:t xml:space="preserve">Ân Thành Lan cũng cười, phát ra tiếng cười trầm thấp.</w:t>
      </w:r>
      <w:r>
        <w:br w:type="textWrapping"/>
      </w:r>
      <w:r>
        <w:br w:type="textWrapping"/>
      </w:r>
      <w:r>
        <w:t xml:space="preserve">Linh Giang hỏi: "Hắn là ai?"</w:t>
      </w:r>
      <w:r>
        <w:br w:type="textWrapping"/>
      </w:r>
      <w:r>
        <w:br w:type="textWrapping"/>
      </w:r>
      <w:r>
        <w:t xml:space="preserve">Ân Thành Lan nói: "Quỷ Cô lão nhân, người chế độc."</w:t>
      </w:r>
      <w:r>
        <w:br w:type="textWrapping"/>
      </w:r>
      <w:r>
        <w:br w:type="textWrapping"/>
      </w:r>
      <w:r>
        <w:t xml:space="preserve">Linh Giang nhíu mày, liếc mắt về phía sau nhìn Ân Thành Lan, quét đến đôi chân không cách nào nhúc nhích của hắn, hiểu được, ôm búa Mai Hoa xách trong tay, hỏi: "Hắn có cần phải băn khoăn không?"</w:t>
      </w:r>
      <w:r>
        <w:br w:type="textWrapping"/>
      </w:r>
      <w:r>
        <w:br w:type="textWrapping"/>
      </w:r>
      <w:r>
        <w:t xml:space="preserve">Liên Ấn Ca không hiểu ý của y, vừa định hỏi, Ân Thành Lan đã nói: "Không cần."</w:t>
      </w:r>
      <w:r>
        <w:br w:type="textWrapping"/>
      </w:r>
      <w:r>
        <w:br w:type="textWrapping"/>
      </w:r>
      <w:r>
        <w:t xml:space="preserve">Linh Giang bèn gật đầu, mũi chân giẫm lên xác bọ cạp độc trên mặt đất, thả người nhảy một cái bay ra khỏi phòng.</w:t>
      </w:r>
      <w:r>
        <w:br w:type="textWrapping"/>
      </w:r>
      <w:r>
        <w:br w:type="textWrapping"/>
      </w:r>
      <w:r>
        <w:t xml:space="preserve">Liên Ấn Ca nâng kiếm quét sạch bọ cạp độc dưới chân: "Gia, ta hộ tống ngài rời đi."</w:t>
      </w:r>
      <w:r>
        <w:br w:type="textWrapping"/>
      </w:r>
      <w:r>
        <w:br w:type="textWrapping"/>
      </w:r>
      <w:r>
        <w:t xml:space="preserve">Ánh mắt Ân Thành Lan gắt gao đuổi theo thân ảnh triền đấu trong viện, hắn bỗng nhiên lộ ra một nụ cười gần như sung sướng, nhớ tới lời trước khi tạm biệt Nghiêm Sở từng căn dặn, mặc cho điên cuồng dâng lên hai tròng mắt, lồng ngực rung động ba phần, nói: "Ấn Ca, người kia ta không thoải mái giết, người này cũng vậy sao."</w:t>
      </w:r>
      <w:r>
        <w:br w:type="textWrapping"/>
      </w:r>
      <w:r>
        <w:br w:type="textWrapping"/>
      </w:r>
      <w:r>
        <w:t xml:space="preserve">Nghiêm Sở nói Quỷ Cô lão nhân lòng dạ độc ác, ngông cuồng tự phụ, nếu không phải chuyện tất yếu, tránh được thì nên tránh. Nhưng cứ tránh đi như vậy, hận ý khi nào mới có thể giải tỏa, chi bằng cứ như chim nhỏ kia nói, có thể giết liền giết, giết sạch sẽ, rồi có lẽ hắn có thể ngủ ngon, hoàng đế đã ràng buộc lưỡi đao của hắn, người còn lại chi bằng tùy tâm sở dục, giết thống khoái, mới dễ dàng nhịn xuống hận ý trong lòng, vì người nọ mà mở ra một con đường máu lưu danh muôn đời.</w:t>
      </w:r>
      <w:r>
        <w:br w:type="textWrapping"/>
      </w:r>
      <w:r>
        <w:br w:type="textWrapping"/>
      </w:r>
      <w:r>
        <w:t xml:space="preserve">Nghĩ đến đây, trong tay áo Ân Thành Lan bay ra mấy sợi chỉ bạc, mỗi một sợi vừa rơi xuống đất, liền cắt văng tứ chi bầy bọ cạp còn lại bay tung tóe, máu tanh tràn ngập, tiếng roi từng đợt, xác thịt nổ tung.</w:t>
      </w:r>
      <w:r>
        <w:br w:type="textWrapping"/>
      </w:r>
      <w:r>
        <w:br w:type="textWrapping"/>
      </w:r>
      <w:r>
        <w:t xml:space="preserve">Liên Ấn Ca ngơ ngác, lập tức hiểu được, một tay múa ra kiếm hoa, một tay kéo màn lụa mỏng xanh trong phòng xuống, nhảy lên trên bàn, đem dầu hỏa trong đèn vẩy vẩy lên.</w:t>
      </w:r>
      <w:r>
        <w:br w:type="textWrapping"/>
      </w:r>
      <w:r>
        <w:br w:type="textWrapping"/>
      </w:r>
      <w:r>
        <w:t xml:space="preserve">"Gia muốn thống khoái, vậy hôm nay liền giết thống khoái một hồi đi!"</w:t>
      </w:r>
      <w:r>
        <w:br w:type="textWrapping"/>
      </w:r>
      <w:r>
        <w:br w:type="textWrapping"/>
      </w:r>
      <w:r>
        <w:t xml:space="preserve">Dứt lời, trong phòng bùng lên một ngọn lửa nóng rực, ánh lửa cấp tốc bốc lên mái hiên, phập phùng đón gió mà thiêu.</w:t>
      </w:r>
      <w:r>
        <w:br w:type="textWrapping"/>
      </w:r>
      <w:r>
        <w:br w:type="textWrapping"/>
      </w:r>
      <w:r>
        <w:t xml:space="preserve">Bầy bọ cạp độc lên tới hàng ngàn, hàng vạn con ở bên trong ngọn lửa cháy vang xì xì, bò ngổn ngang khắp nơi làm người tê cả da đầu.</w:t>
      </w:r>
      <w:r>
        <w:br w:type="textWrapping"/>
      </w:r>
      <w:r>
        <w:br w:type="textWrapping"/>
      </w:r>
      <w:r>
        <w:t xml:space="preserve">Linh Giang xách theo búa Mai Hoa vừa đi vừa càn quét, chờ y đi tới trước mặt Quỷ Cô lão nhân, trên hai cây búa Mai Hoa lớn như hai cái đầu trâu kia đã bắt đầu chảy sền sệt xác vỡ cùng vụn thịt bọ cạp độc, y cũng không thèm nhìn vẩy vẩy búa, mặt không cảm xúc nhìn chằm chằm Quỷ Cô lão nhân.</w:t>
      </w:r>
      <w:r>
        <w:br w:type="textWrapping"/>
      </w:r>
      <w:r>
        <w:br w:type="textWrapping"/>
      </w:r>
      <w:r>
        <w:t xml:space="preserve">Lông mày khẽ nhíu một cái, nhớ ra cái gì đó.</w:t>
      </w:r>
      <w:r>
        <w:br w:type="textWrapping"/>
      </w:r>
      <w:r>
        <w:br w:type="textWrapping"/>
      </w:r>
      <w:r>
        <w:t xml:space="preserve">Vừa thấy y, Quỷ Cô lão nhân hưng phấn nhếch miệng cười rộ lên, lưng hắn cong rất sâu, đầu cơ hồ muốn lõm vào trong ngực, lúc nhìn người phải đem con ngươi lật lên trên, mới có thể nhìn rõ ràng đối phương.</w:t>
      </w:r>
      <w:r>
        <w:br w:type="textWrapping"/>
      </w:r>
      <w:r>
        <w:br w:type="textWrapping"/>
      </w:r>
      <w:r>
        <w:t xml:space="preserve">Linh Giang nhớ ra, người này y đã từng nhìn thấy bên ngoài rừng Mi Tà, y niệm tên của hắn một lần, ký ức vụn vặt liền dần dần trồi nên manh mối, nếu y không lầm, bên trong túi gấm ngày đó y lấy ra từ trên thi thể Bùi Giang Nam, ngoại trừ đá Bắc Đẩu, còn có một phong thư mơ hồ viết cho người này.</w:t>
      </w:r>
      <w:r>
        <w:br w:type="textWrapping"/>
      </w:r>
      <w:r>
        <w:br w:type="textWrapping"/>
      </w:r>
      <w:r>
        <w:t xml:space="preserve">"Ngươi nhìn thấy ta trong rừng." Linh Giang bình tĩnh nói.</w:t>
      </w:r>
      <w:r>
        <w:br w:type="textWrapping"/>
      </w:r>
      <w:r>
        <w:br w:type="textWrapping"/>
      </w:r>
      <w:r>
        <w:t xml:space="preserve">Quỷ cô lão nhân hưng phấn lên tiếng, con ngươi dùng sức liếc lên phía trên, lộ ra một cái tròng mắt trắng dã dọa người: "Đúng vậy, thế gian lại có thứ bảo vật như ngươi, chưa từng nghe thấy, chưa từng nhìn thấy, ngươi cũng giống như ta sao?"</w:t>
      </w:r>
      <w:r>
        <w:br w:type="textWrapping"/>
      </w:r>
      <w:r>
        <w:br w:type="textWrapping"/>
      </w:r>
      <w:r>
        <w:t xml:space="preserve">Linh Giang cau mày, chỉ thấy Quỷ Cô lão nhân túm một con bọ cạp độc từ trong tay áo ra nhét vào miệng, sau đó, hắn mở cái miệng khô quắt ra nhai, vỏ cứng cùng bọt máu bọ cạp độc chảy ra từ khóe môi hắn, Quỷ Cô lão nhân thâm trầm cười rộ lên, khom lưng cánh cung, thật sự giống một con bọ cạp lớn.</w:t>
      </w:r>
      <w:r>
        <w:br w:type="textWrapping"/>
      </w:r>
      <w:r>
        <w:br w:type="textWrapping"/>
      </w:r>
      <w:r>
        <w:t xml:space="preserve">"Ngươi cũng giống như ta sao?"</w:t>
      </w:r>
      <w:r>
        <w:br w:type="textWrapping"/>
      </w:r>
      <w:r>
        <w:br w:type="textWrapping"/>
      </w:r>
      <w:r>
        <w:t xml:space="preserve">Linh Giang nhìn mà buồn nôn, mắt lạnh nói: "Ăn chúng nó, ngươi cũng không thể biến thành nó."</w:t>
      </w:r>
      <w:r>
        <w:br w:type="textWrapping"/>
      </w:r>
      <w:r>
        <w:br w:type="textWrapping"/>
      </w:r>
      <w:r>
        <w:t xml:space="preserve">Quỷ Cô lão nhân cười, hàm răng đen vàng của hắn còn lưu lại vụn vỏ bọ cạp, dùng thanh âm êm ái nói: "Như thế nào lại vậy, ngươi có thể thành người, cũng có thể thành chim, ta cũng có thể, tiểu bảo bối, mau để ta xem xem ngươi biến hình như thế nào."</w:t>
      </w:r>
      <w:r>
        <w:br w:type="textWrapping"/>
      </w:r>
      <w:r>
        <w:br w:type="textWrapping"/>
      </w:r>
      <w:r>
        <w:t xml:space="preserve">Nói xong vươn tay ra sờ Linh Giang, Linh Giang nghiêng người lảng sang một bên, nhấc búa đập lên cánh tay hắn.</w:t>
      </w:r>
      <w:r>
        <w:br w:type="textWrapping"/>
      </w:r>
      <w:r>
        <w:br w:type="textWrapping"/>
      </w:r>
      <w:r>
        <w:t xml:space="preserve">Y đập xuống một cái, không nghe thấy xương cốt vỡ vụn, lại giống như chỉ đụng phải một mảnh ống tay áo, ống tay áo kia lập tức cuồn cuộn tuôn ra một lượng lớn bọ cạp độc như nước suối phun về phía Linh Giang.</w:t>
      </w:r>
      <w:r>
        <w:br w:type="textWrapping"/>
      </w:r>
      <w:r>
        <w:br w:type="textWrapping"/>
      </w:r>
      <w:r>
        <w:t xml:space="preserve">"Tránh ra." Liên Ấn Ca đột nhiên lao tới, trường kiếm trong tay bọc màn lụa cháy quét sạch một đám bọ cạp ở trước mắt Linh Giang, "Nghĩ gì thế?"</w:t>
      </w:r>
      <w:r>
        <w:br w:type="textWrapping"/>
      </w:r>
      <w:r>
        <w:br w:type="textWrapping"/>
      </w:r>
      <w:r>
        <w:t xml:space="preserve">Đôi môi Linh Giang khẽ nhúc nhích, nhanh chóng thu hồi tâm tư, mượn đám lửa của Liên Ấn Ca yểm trợ phóng về phía Quỷ Cô lão nhân, lúc y ra tay giết người vừa mạnh vừa tàn nhẫn, mỗi búa cơ hồ đều đánh về phía Quỷ Cô lão nhân.</w:t>
      </w:r>
      <w:r>
        <w:br w:type="textWrapping"/>
      </w:r>
      <w:r>
        <w:br w:type="textWrapping"/>
      </w:r>
      <w:r>
        <w:t xml:space="preserve">Nhưng lão già kia lại như cố ý biểu diễn cho Linh Giang xem, cây búa của y rơi xuống cánh tay phải, cánh tay phải liền hóa thành một bầy bọ cạp độc, hạ xuống trên vai, bả vai liền hóa thành bọ cạp độc, thật sự giống như khắp toàn thân hắn từ trên xuống dưới đều là bọ cạp tạo thành, đắc ý dào dạt nói: "Nhìn thấy không, ta giống như ngươi, tiểu bảo bối ngươi lại đây, ta mới là – của ngươi, tê."</w:t>
      </w:r>
      <w:r>
        <w:br w:type="textWrapping"/>
      </w:r>
      <w:r>
        <w:br w:type="textWrapping"/>
      </w:r>
      <w:r>
        <w:t xml:space="preserve">Một sợi chỉ bạc lăng không đánh lên mặt Quỷ Cô lão nhân, lúc này, mặt hắn không có hóa thành bọ cạp độc, mà là bắn ra vài giọt máu tươi.</w:t>
      </w:r>
      <w:r>
        <w:br w:type="textWrapping"/>
      </w:r>
      <w:r>
        <w:br w:type="textWrapping"/>
      </w:r>
      <w:r>
        <w:t xml:space="preserve">Tiếng cười của Quỷ Cô lão nhân ngưng lại, âm lãnh nháy mắt dâng lên tròng mắt, xuyên qua ánh lửa trong tiểu viện cùng đàn bọ cạp đen kịt đầy đất, hắn thấy một người ngồi ở trên xe lăn, bên chân chất đầy xác bọ cạp, trong tay quấn vài vòng sợi tơ, ánh lửa vừa chiếu rọi lên, liền phiếm lên kim quang lạnh lùng.</w:t>
      </w:r>
      <w:r>
        <w:br w:type="textWrapping"/>
      </w:r>
      <w:r>
        <w:br w:type="textWrapping"/>
      </w:r>
      <w:r>
        <w:t xml:space="preserve">"Ngươi là..."</w:t>
      </w:r>
      <w:r>
        <w:br w:type="textWrapping"/>
      </w:r>
      <w:r>
        <w:br w:type="textWrapping"/>
      </w:r>
      <w:r>
        <w:t xml:space="preserve">Một cơn gió thổi qua, thế lửa trong viện bùng lên đến tận trời, mái tóc đen của Ân Thành Lan tung bay trong khói lửa, thấp giọng nói: "Lão nhân, đã lâu không gặp."</w:t>
      </w:r>
      <w:r>
        <w:br w:type="textWrapping"/>
      </w:r>
      <w:r>
        <w:br w:type="textWrapping"/>
      </w:r>
      <w:r>
        <w:t xml:space="preserve">Tròng mắt Quỷ Cô lão nhân trừng lớn, không thể tin tưởng ngước cổ lên, cơ hồ muốn bẻ gãy cổ: "Ngươi là Tông... Ngươi cư nhiên không chết, ngươi uống độc của ta mà cư nhiên không chết!"</w:t>
      </w:r>
      <w:r>
        <w:br w:type="textWrapping"/>
      </w:r>
      <w:r>
        <w:br w:type="textWrapping"/>
      </w:r>
      <w:r>
        <w:t xml:space="preserve">Ân Thành Lan xì bật cười, hắn dựa vào xe lăn, hai ngón tay kẹp một con bọ cạp độc ngoe nguẩy lên, bắt bẻ đánh giá thân con bọ cạp từ đỏ biến thành đen một chút: "Ta không chết, ta muốn đích thân nói cho ngươi, độc của ngươi cũng chỉ như vậy thôi."</w:t>
      </w:r>
      <w:r>
        <w:br w:type="textWrapping"/>
      </w:r>
      <w:r>
        <w:br w:type="textWrapping"/>
      </w:r>
      <w:r>
        <w:t xml:space="preserve">Ở một bên Linh Giang thấy động tác này của hắn, bước mấy bước về phía bên cạnh hắn, ngay lúc y hoài nghi Ân Thành Lan cũng muốn nhét con bọ cạp độc vào miệng ăn, kẽ ngón tay nam nhân đột nhiên dùng sức, bấm gãy con bọ cạp, giơ tay ngửa mặt lên, ném vào trong ngọn lửa.</w:t>
      </w:r>
      <w:r>
        <w:br w:type="textWrapping"/>
      </w:r>
      <w:r>
        <w:br w:type="textWrapping"/>
      </w:r>
      <w:r>
        <w:t xml:space="preserve">Linh Giang: "..."</w:t>
      </w:r>
      <w:r>
        <w:br w:type="textWrapping"/>
      </w:r>
      <w:r>
        <w:br w:type="textWrapping"/>
      </w:r>
      <w:r>
        <w:t xml:space="preserve">Hù chết y.</w:t>
      </w:r>
      <w:r>
        <w:br w:type="textWrapping"/>
      </w:r>
      <w:r>
        <w:br w:type="textWrapping"/>
      </w:r>
      <w:r>
        <w:t xml:space="preserve">Ân Thành Lan xuất hiện chọc giận Quỷ Cô lão nhân ngông cuồng tự đại, đời này của hắn đại khái đều sống trong sợ hãi cùng kiêng dè của người khác, thế gian mỗi khi nhắc tới hắn, đều là chớ nên trêu chọc vào, còn chưa bao giờ bị uy hiếp như vậy, Quỷ Cô lão nhân nhìn Ân Thành Lan, lại đột nhiên chuyển đến trên người Linh Giang, dừng một lát, cười ha hả: "Ngươi cứu hắn? Hóa ra là ngươi cứu hắn, ngươi thật đúng là bảo vật."</w:t>
      </w:r>
      <w:r>
        <w:br w:type="textWrapping"/>
      </w:r>
      <w:r>
        <w:br w:type="textWrapping"/>
      </w:r>
      <w:r>
        <w:t xml:space="preserve">Quỷ Cô lão nhân giẫm lên xác bọ cạp đi tới, động tác hắn cực nhanh, nháy mắt liền vọt đến trước mặt Ân Thành Lan, cuồng vọng nói: "Ta không chiếm được nó không thể."</w:t>
      </w:r>
      <w:r>
        <w:br w:type="textWrapping"/>
      </w:r>
      <w:r>
        <w:br w:type="textWrapping"/>
      </w:r>
      <w:r>
        <w:t xml:space="preserve">Động tác Linh Giang cũng thực mau, không đợi hắn nói xong, búa Mai Hoa tám cạnh đập thật mạnh xuống một bả vai đứng yên của Quỷ Cô lão nhân, bả vai hắn hóa thành mấy ngàn con bọ cạp độc bò lên cánh tay Linh Giang, Linh Giang tránh cũng không tránh, một cây búa Mai Hoa khác đã đuổi tới trước mắt, từ trên trời giáng xuống, như mây đen áp đỉnh, trùm lên đỉnh đầu Quỷ Cô lão nhân.</w:t>
      </w:r>
      <w:r>
        <w:br w:type="textWrapping"/>
      </w:r>
      <w:r>
        <w:br w:type="textWrapping"/>
      </w:r>
      <w:r>
        <w:t xml:space="preserve">"Ngươi..."</w:t>
      </w:r>
      <w:r>
        <w:br w:type="textWrapping"/>
      </w:r>
      <w:r>
        <w:br w:type="textWrapping"/>
      </w:r>
      <w:r>
        <w:t xml:space="preserve">Cái trán khô quắt của lão nhân chảy ra máu đen nhầy nhụa, từ ấn đường của hắn chảy xuống cằm, Linh Giang nắm cây búa Mai Hoa nặng trình trịch đang muốn ấn xuống dưới một chút, phía sau bỗng nhiên truyền đến một tiếng huýt sáo sắc nhọn, một đoản tiễn(*) màu đen nhắm thẳng giữa lưng y phóng tới.</w:t>
      </w:r>
      <w:r>
        <w:br w:type="textWrapping"/>
      </w:r>
      <w:r>
        <w:br w:type="textWrapping"/>
      </w:r>
      <w:r>
        <w:t xml:space="preserve">((*)Đoản tiễn: Mũi tên ngắn)</w:t>
      </w:r>
      <w:r>
        <w:br w:type="textWrapping"/>
      </w:r>
      <w:r>
        <w:br w:type="textWrapping"/>
      </w:r>
      <w:r>
        <w:t xml:space="preserve">Ân Thành Lan mắt sắc trông thấy, dây tơ trong tay áo bay ra, ngăn lại đoản tiễn trên không trung, một cái tay khác nắm lấy cánh tay của Linh Giang, kéo y đến bên người.</w:t>
      </w:r>
      <w:r>
        <w:br w:type="textWrapping"/>
      </w:r>
      <w:r>
        <w:br w:type="textWrapping"/>
      </w:r>
      <w:r>
        <w:t xml:space="preserve">Cùng với đoản tiễn, trong viện vọt vào mười mấy tên nam tử quấn vải đen toàn thân, bọn họ chẳng hề cùng đám người Ân Thành Lan dây dưa nhiều, mà sau khi bắt lấy thân thể tàn tạ của Quỷ Cô lão nhân, liền nhanh chóng mang đi.</w:t>
      </w:r>
      <w:r>
        <w:br w:type="textWrapping"/>
      </w:r>
      <w:r>
        <w:br w:type="textWrapping"/>
      </w:r>
      <w:r>
        <w:t xml:space="preserve">Linh Giang còn muốn đuổi theo, dưới chân lại mềm nhũn.</w:t>
      </w:r>
      <w:r>
        <w:br w:type="textWrapping"/>
      </w:r>
      <w:r>
        <w:br w:type="textWrapping"/>
      </w:r>
      <w:r>
        <w:t xml:space="preserve">Ân Thành Lan đỡ thấy cánh tay y, Linh Giang chưa từ bỏ ý định nhìn về phía hắc y nhân rời đi, đứng cũng không không yên, thở hổn hển hai hơi, nói: "Lại bổ thêm một búa, mới có thể chết hẳn."</w:t>
      </w:r>
      <w:r>
        <w:br w:type="textWrapping"/>
      </w:r>
      <w:r>
        <w:br w:type="textWrapping"/>
      </w:r>
      <w:r>
        <w:t xml:space="preserve">Búa Mai Hoa của y nặng tựa nghìn cân, nhưng lão nhân kia người không ra người bọ cạp không ra bọ cạp, khó đảm bảo sẽ chết nha.</w:t>
      </w:r>
      <w:r>
        <w:br w:type="textWrapping"/>
      </w:r>
      <w:r>
        <w:br w:type="textWrapping"/>
      </w:r>
      <w:r>
        <w:t xml:space="preserve">Ân Thành Lan vén tay áo của y lên, chỉ thấy trên cánh tay gầy gò nhưng rắn chắc hiện lên vài vết cắn máu đen, biết y là bị bọ cạp cắn, một tát chụp lên trên lưng y: "Thành thật chút."</w:t>
      </w:r>
      <w:r>
        <w:br w:type="textWrapping"/>
      </w:r>
      <w:r>
        <w:br w:type="textWrapping"/>
      </w:r>
      <w:r>
        <w:t xml:space="preserve">Quay đầu liếc nhìn tiểu viện bị thiêu cháy toàn bộ, nói: "Đi trước đã, chuyện khác về sau lại nói."</w:t>
      </w:r>
      <w:r>
        <w:br w:type="textWrapping"/>
      </w:r>
      <w:r>
        <w:br w:type="textWrapping"/>
      </w:r>
      <w:r>
        <w:t xml:space="preserve">Liên Ấn Ca đáp ứng, đang muốn cõng thiếu niên, chỉ thấy Thập Cửu gia khoát tay chặn lại, đối với người kia nói: "Chui vào trong ngực ta."</w:t>
      </w:r>
      <w:r>
        <w:br w:type="textWrapping"/>
      </w:r>
      <w:r>
        <w:br w:type="textWrapping"/>
      </w:r>
      <w:r>
        <w:t xml:space="preserve">Mà thiếu niên vẫn còn muốn nhìn về phía chân trời, không tình nguyện thu hồi tầm mắt lại, không biết như thế nào cúi đầu xuống, liền biến mất trong lồng ngực Ân Thành Lan, Liên Ấn Ca chỉ nhìn thấy một vệt màu vàng nhạt, lập tức liền bị Thập Cửu gia lồng vào trong áo choàng giấu đi.</w:t>
      </w:r>
      <w:r>
        <w:br w:type="textWrapping"/>
      </w:r>
      <w:r>
        <w:br w:type="textWrapping"/>
      </w:r>
      <w:r>
        <w:t xml:space="preserve">Hắn trơ mắt nhìn chằm chằm ngực Ân Thành Lan, hít sâu vào một ngụm khí lạnh, kết quả uống vào một bụng khói trong viện, liền đành phải vừa tê tâm liệt phế ho khan, vừa trố mắt ngoác mồm khiếp sợ, vừa che chở Ân Thành Lan lui khỏi sân, lại vừa đi tìm một cỗ xe ngựa, suốt đêm thả tin tức, dẫn người điều khiển xe chạy ra ngoài cách Kiều Gia trấn mấy chục cây số.</w:t>
      </w:r>
      <w:r>
        <w:br w:type="textWrapping"/>
      </w:r>
      <w:r>
        <w:br w:type="textWrapping"/>
      </w:r>
      <w:r>
        <w:t xml:space="preserve">————————————</w:t>
      </w:r>
      <w:r>
        <w:br w:type="textWrapping"/>
      </w:r>
      <w:r>
        <w:br w:type="textWrapping"/>
      </w:r>
      <w:r>
        <w:t xml:space="preserve">Vàng Ảnh Vàng Anh</w:t>
      </w:r>
      <w:r>
        <w:br w:type="textWrapping"/>
      </w:r>
      <w:r>
        <w:br w:type="textWrapping"/>
      </w:r>
      <w:r>
        <w:t xml:space="preserve">Nếu phải vợ anh</w:t>
      </w:r>
      <w:r>
        <w:br w:type="textWrapping"/>
      </w:r>
      <w:r>
        <w:br w:type="textWrapping"/>
      </w:r>
      <w:r>
        <w:t xml:space="preserve">Chui vào trong ngực:))))</w:t>
      </w:r>
      <w:r>
        <w:br w:type="textWrapping"/>
      </w:r>
      <w:r>
        <w:br w:type="textWrapping"/>
      </w:r>
    </w:p>
    <w:p>
      <w:pPr>
        <w:pStyle w:val="Heading2"/>
      </w:pPr>
      <w:bookmarkStart w:id="59" w:name="chương-38-đá-bắc-đẩu-20"/>
      <w:bookmarkEnd w:id="59"/>
      <w:r>
        <w:t xml:space="preserve">38. Chương 38: Đá Bắc Đẩu (20)</w:t>
      </w:r>
    </w:p>
    <w:p>
      <w:pPr>
        <w:pStyle w:val="Compact"/>
      </w:pPr>
      <w:r>
        <w:br w:type="textWrapping"/>
      </w:r>
      <w:r>
        <w:br w:type="textWrapping"/>
      </w:r>
      <w:r>
        <w:t xml:space="preserve">Edit + Beta: Jojo Nguyen</w:t>
      </w:r>
      <w:r>
        <w:br w:type="textWrapping"/>
      </w:r>
      <w:r>
        <w:br w:type="textWrapping"/>
      </w:r>
      <w:r>
        <w:t xml:space="preserve">Xác bọ cạp đầy đất cùng với ánh lửa càng lúc càng xa, Liên Ấn Ca một hơi điều khiển xe ngựa chạy thật nhanh, mãi đến khi Ân Thành Lan trong xe lên tiếng, mới như bừng tỉnh lấy lại tinh thần, đưa xe ngựa tiến sát vào ven đường dừng lại.</w:t>
      </w:r>
      <w:r>
        <w:br w:type="textWrapping"/>
      </w:r>
      <w:r>
        <w:br w:type="textWrapping"/>
      </w:r>
      <w:r>
        <w:t xml:space="preserve">Chân trời tối tăm không rõ, cách hừng đông còn độ một canh giờ.</w:t>
      </w:r>
      <w:r>
        <w:br w:type="textWrapping"/>
      </w:r>
      <w:r>
        <w:br w:type="textWrapping"/>
      </w:r>
      <w:r>
        <w:t xml:space="preserve">Ân Thành Lan ra khỏi xe ngựa ngồi ở trên đất trống, từ trong lòng lấy ra một nắm nhỏ mềm nhũn, Liên Ấn Ca quỳ một chân xuống đất định thần nhìn lại, tức khắc như bị sét đánh, lắp bắp nói: "Tiểu Thúy, Tiểu Thúy từ đâu chạy tới."</w:t>
      </w:r>
      <w:r>
        <w:br w:type="textWrapping"/>
      </w:r>
      <w:r>
        <w:br w:type="textWrapping"/>
      </w:r>
      <w:r>
        <w:t xml:space="preserve">Nói xong, mới trì độn phản ứng lại, đặt mông ngồi bịch xuống đất, vỗ đùi cứng họng câm nín nửa ngày, nói: "Nó nó nó là người nọ?"</w:t>
      </w:r>
      <w:r>
        <w:br w:type="textWrapping"/>
      </w:r>
      <w:r>
        <w:br w:type="textWrapping"/>
      </w:r>
      <w:r>
        <w:t xml:space="preserve">Ân Thành Lan ừ một tiếng, mở hai tay ra, để Linh Giang nằm úp sấp trên lòng bàn tay, muốn giúp y xử lý vết thương bị bọ cạp cắn trên người, lại phát hiện hình dáng này thật ra tiện cho mang theo, nhưng là miệng vết thương đều bị ẩn bên dưới lớp lông tơ không dễ tìm.</w:t>
      </w:r>
      <w:r>
        <w:br w:type="textWrapping"/>
      </w:r>
      <w:r>
        <w:br w:type="textWrapping"/>
      </w:r>
      <w:r>
        <w:t xml:space="preserve">Đành phải lay tỉnh tiểu hoàng điểu: "Hóa thành người đi?"</w:t>
      </w:r>
      <w:r>
        <w:br w:type="textWrapping"/>
      </w:r>
      <w:r>
        <w:br w:type="textWrapping"/>
      </w:r>
      <w:r>
        <w:t xml:space="preserve">Linh Giang bị bọ cạp cắn đến choáng váng, vết thương trên người cũng chưa được xử lý, bị hắn lay đến váng đầu hoa mắt, từ trên lòng bàn tay Ân Thành Lan lật mình nằm xuống đất, suy yếu nói: "... Lại đổi tư thế, ngươi cũng thật lắm chuyện."</w:t>
      </w:r>
      <w:r>
        <w:br w:type="textWrapping"/>
      </w:r>
      <w:r>
        <w:br w:type="textWrapping"/>
      </w:r>
      <w:r>
        <w:t xml:space="preserve">Ân Thành Lan: "..."</w:t>
      </w:r>
      <w:r>
        <w:br w:type="textWrapping"/>
      </w:r>
      <w:r>
        <w:br w:type="textWrapping"/>
      </w:r>
      <w:r>
        <w:t xml:space="preserve">Là biến hình không phải đổi tư thế!</w:t>
      </w:r>
      <w:r>
        <w:br w:type="textWrapping"/>
      </w:r>
      <w:r>
        <w:br w:type="textWrapping"/>
      </w:r>
      <w:r>
        <w:t xml:space="preserve">Biến trở về hình người xong, lại đổi một tư thế thoải mái, Ân Thành Lan cởi xiêm y Linh Giang ra, để lộ vết thương bị bọ cạp cắn trên cánh tay y, đối với Liên Ấn Ca nói: "Đi múc nước lại đây."</w:t>
      </w:r>
      <w:r>
        <w:br w:type="textWrapping"/>
      </w:r>
      <w:r>
        <w:br w:type="textWrapping"/>
      </w:r>
      <w:r>
        <w:t xml:space="preserve">Đại tổng quản còn chưa quen với việc Linh Giang chuyển đổi giữa dạng chim với dạng người, lúc này chỉ có thể dựa cả vào bản năng nghe lệnh, hốt hốt hoảng hoảng chân không chạm đất bay vào trong cánh rừng ven đường đi tìm nước.</w:t>
      </w:r>
      <w:r>
        <w:br w:type="textWrapping"/>
      </w:r>
      <w:r>
        <w:br w:type="textWrapping"/>
      </w:r>
      <w:r>
        <w:t xml:space="preserve">Gió thu đêm còn chưa quá lạnh lẽo, trái lại ôn nhu mát lành phất qua thân thể người, ánh sáng ảm đạm mông lung rơi xuống tấm ngực trần lộ ra của Linh Giang, trong bóng đêm mịt mờ, thân thể y trắng nõn bóng loáng như mỡ dê, nhàn nhạt tản ra ánh sáng lộng lẫy ôn nhuận.</w:t>
      </w:r>
      <w:r>
        <w:br w:type="textWrapping"/>
      </w:r>
      <w:r>
        <w:br w:type="textWrapping"/>
      </w:r>
      <w:r>
        <w:t xml:space="preserve">Một tay Ân Thành Lan đè lên, chỉ cảm thấy nhẵn nhụi như sờ đến thân mình cô nương, nếu như không phải vân da căng mịn rắn chắc đều đều bao trùm nơi cánh tay cùng bụng dưới của y, thật khó tưởng tượng đây là một đại lão gia.</w:t>
      </w:r>
      <w:r>
        <w:br w:type="textWrapping"/>
      </w:r>
      <w:r>
        <w:br w:type="textWrapping"/>
      </w:r>
      <w:r>
        <w:t xml:space="preserve">Hắn kiểm tra một lần, may là chỉ có vài chỗ vết cắn trên cánh tay, Ân Thành Lan để đầu Linh Giang gối lên chân mình, kéo cánh tay y tới trước mặt, thủ pháp thành thạo gỡ ngòi châm dư lại của bọ cạp xuống, thanh trừ độc vật, sau đó dùng con dao con mang theo bên người rạch vết thương ra, nặn bỏ máu độc.</w:t>
      </w:r>
      <w:r>
        <w:br w:type="textWrapping"/>
      </w:r>
      <w:r>
        <w:br w:type="textWrapping"/>
      </w:r>
      <w:r>
        <w:t xml:space="preserve">Cũng may bọ cạp của Quỷ Cô lão nhân tuy nhiều, nhưng xem ra độc tính cũng không mạnh, Ân Thành Lan đặt ngón tay bên miệng vết thương, dùng sức ép xuống, bức máu độc bên trong chảy ra.</w:t>
      </w:r>
      <w:r>
        <w:br w:type="textWrapping"/>
      </w:r>
      <w:r>
        <w:br w:type="textWrapping"/>
      </w:r>
      <w:r>
        <w:t xml:space="preserve">Sau khi nặn bỏ được mấy chỗ, Linh Giang mơ hồ tỉnh lại, ngẹo cổ nhìn nam nhân.</w:t>
      </w:r>
      <w:r>
        <w:br w:type="textWrapping"/>
      </w:r>
      <w:r>
        <w:br w:type="textWrapping"/>
      </w:r>
      <w:r>
        <w:t xml:space="preserve">"Ưm... Đau." Tại thời điểm Ân Thành Lan muốn ấn lên miệng vết thương hừ một tiếng.</w:t>
      </w:r>
      <w:r>
        <w:br w:type="textWrapping"/>
      </w:r>
      <w:r>
        <w:br w:type="textWrapping"/>
      </w:r>
      <w:r>
        <w:t xml:space="preserve">Ân Thành Lan nói: "Lấy ra được thì tốt rồi, nhẫn nhịn."</w:t>
      </w:r>
      <w:r>
        <w:br w:type="textWrapping"/>
      </w:r>
      <w:r>
        <w:br w:type="textWrapping"/>
      </w:r>
      <w:r>
        <w:t xml:space="preserve">Sắc mặc Linh Giang trắng bệch, hơi thở mong manh nói: "Nhưng mà đau quá."</w:t>
      </w:r>
      <w:r>
        <w:br w:type="textWrapping"/>
      </w:r>
      <w:r>
        <w:br w:type="textWrapping"/>
      </w:r>
      <w:r>
        <w:t xml:space="preserve">Ân Thành Lan đếm đếm, còn có ba, bốn vết thương phải ép máu độc: "Vừa rồi không đau?"</w:t>
      </w:r>
      <w:r>
        <w:br w:type="textWrapping"/>
      </w:r>
      <w:r>
        <w:br w:type="textWrapping"/>
      </w:r>
      <w:r>
        <w:t xml:space="preserve">Linh Giang nói: "Vừa rồi hôn mê, không có cảm giác... Bây giờ đau tỉnh rồi."</w:t>
      </w:r>
      <w:r>
        <w:br w:type="textWrapping"/>
      </w:r>
      <w:r>
        <w:br w:type="textWrapping"/>
      </w:r>
      <w:r>
        <w:t xml:space="preserve">Y nói chuyện uể oải, như thể suy yếu sắp chết đến nơi vậy.</w:t>
      </w:r>
      <w:r>
        <w:br w:type="textWrapping"/>
      </w:r>
      <w:r>
        <w:br w:type="textWrapping"/>
      </w:r>
      <w:r>
        <w:t xml:space="preserve">Ân Thành Lan ấn cánh tay y, vỗ vỗ đầu y, không có thành ý an ủi: "Đau cũng phải nhẫn nhịn, không thể không ép ra."</w:t>
      </w:r>
      <w:r>
        <w:br w:type="textWrapping"/>
      </w:r>
      <w:r>
        <w:br w:type="textWrapping"/>
      </w:r>
      <w:r>
        <w:t xml:space="preserve">Linh Giang hơi nhướn mày, xa xôi nói: "Vậy ngươi hút ra giúp ta đi."</w:t>
      </w:r>
      <w:r>
        <w:br w:type="textWrapping"/>
      </w:r>
      <w:r>
        <w:br w:type="textWrapping"/>
      </w:r>
      <w:r>
        <w:t xml:space="preserve">Động tác Ân Thành Lan ngừng lại, không biết nghĩ đến cái gì, khó giải thích biệt nữu một trận, cuối cùng hắn tức giận vỗ rớt cánh tay đưa tới trước mắt hắn của thiếu niên, nói: "Hút cái gì mà hút, đau cũng phải nhịn cho ta."</w:t>
      </w:r>
      <w:r>
        <w:br w:type="textWrapping"/>
      </w:r>
      <w:r>
        <w:br w:type="textWrapping"/>
      </w:r>
      <w:r>
        <w:t xml:space="preserve">Đè cánh tay Linh Giang lại, ép bỏ máu độc trên mấy miệng vết thương, xé áo sơ mi băng bó lại cho y.</w:t>
      </w:r>
      <w:r>
        <w:br w:type="textWrapping"/>
      </w:r>
      <w:r>
        <w:br w:type="textWrapping"/>
      </w:r>
      <w:r>
        <w:t xml:space="preserve">Sau khi độc tính bị loại trừ, Linh Giang cảm thấy khá hơn chút, ôm cánh tay ngồi khoanh chân đối diện Ân Thành Lan, quét một vòng lên thân thể hắn, hoàn toàn tiếc nuối nói: "Ngươi bị cắn không?"</w:t>
      </w:r>
      <w:r>
        <w:br w:type="textWrapping"/>
      </w:r>
      <w:r>
        <w:br w:type="textWrapping"/>
      </w:r>
      <w:r>
        <w:t xml:space="preserve">Ân Thành Lan liếc nhìn y một cái, Linh Giang xoa ngón tay lên cằm nói: "Ta hút ra giúp ngươi, ngươi liền biết chỗ tốt của việc hút."</w:t>
      </w:r>
      <w:r>
        <w:br w:type="textWrapping"/>
      </w:r>
      <w:r>
        <w:br w:type="textWrapping"/>
      </w:r>
      <w:r>
        <w:t xml:space="preserve">Lông mày Ân Thành Lan hung hăng nhảy dựng: "..."</w:t>
      </w:r>
      <w:r>
        <w:br w:type="textWrapping"/>
      </w:r>
      <w:r>
        <w:br w:type="textWrapping"/>
      </w:r>
      <w:r>
        <w:t xml:space="preserve">Thiệt tình muốn bịt chặt cái mỏ chim của y.</w:t>
      </w:r>
      <w:r>
        <w:br w:type="textWrapping"/>
      </w:r>
      <w:r>
        <w:br w:type="textWrapping"/>
      </w:r>
      <w:r>
        <w:t xml:space="preserve">Ân Thành Lan lần đầu tiên phát hiện người cùng chim thực sự là khác nhau một trời một vực, văn hóa khác biệt quá lớn.</w:t>
      </w:r>
      <w:r>
        <w:br w:type="textWrapping"/>
      </w:r>
      <w:r>
        <w:br w:type="textWrapping"/>
      </w:r>
      <w:r>
        <w:t xml:space="preserve">Hoàn toàn không thừa nhận mình mới là kẻ đáng khinh trước, đánh lảng rồi.</w:t>
      </w:r>
      <w:r>
        <w:br w:type="textWrapping"/>
      </w:r>
      <w:r>
        <w:br w:type="textWrapping"/>
      </w:r>
      <w:r>
        <w:t xml:space="preserve">Phía sau vang lên một tiếng ầm.</w:t>
      </w:r>
      <w:r>
        <w:br w:type="textWrapping"/>
      </w:r>
      <w:r>
        <w:br w:type="textWrapping"/>
      </w:r>
      <w:r>
        <w:t xml:space="preserve">"Ta không sao, thật không có việc gì, các ngươi nói tiếp đi." Liên Ấn Ca thất kinh từ dưới đất bò dậy, nhặt túi nước vừa hất văng lên, run run rẩy rẩy đưa đến trước mặt Ân Thành Lan, sắc thái của hắn, ngũ quan tuấn mỹ trên mặt hắn đều sắp bị kinh sợ đánh bay, hiển nhiên cũng đã nghe được lời con chim nào đó nói, hơn nữa còn không ngoài ý muốn nghĩ sai rồi.</w:t>
      </w:r>
      <w:r>
        <w:br w:type="textWrapping"/>
      </w:r>
      <w:r>
        <w:br w:type="textWrapping"/>
      </w:r>
      <w:r>
        <w:t xml:space="preserve">Ân Thành Lan có tâm giải thích, lại không cách nào mở miệng, trong lòng nảy sinh tức giận, tiếp nhận túi nước ném tới đầu Linh Giang.</w:t>
      </w:r>
      <w:r>
        <w:br w:type="textWrapping"/>
      </w:r>
      <w:r>
        <w:br w:type="textWrapping"/>
      </w:r>
      <w:r>
        <w:t xml:space="preserve">Linh Giang chim nhỏ nghiêng đầu sang một bên, tránh thoát, tiếp lấy túi nước uống hai ngụm, vẻ mặt vô tội, trong lòng kỳ thực đã nổi lên lưu manh đùa giỡn.</w:t>
      </w:r>
      <w:r>
        <w:br w:type="textWrapping"/>
      </w:r>
      <w:r>
        <w:br w:type="textWrapping"/>
      </w:r>
      <w:r>
        <w:t xml:space="preserve">Bọn họ nghỉ ngơi tại chỗ không bao lâu, một con chim đưa tin xoay tròn từ chân trời rơi xuống, cánh chim dính máu, lưng đeo một vệt màu chói mắt, trên vuốt chim lại không có thư từ, đây là tình huống ứng đối nguy cơ, dùng màu sắc cảnh giới, phòng ngừa tin tức bị rò rỉ.</w:t>
      </w:r>
      <w:r>
        <w:br w:type="textWrapping"/>
      </w:r>
      <w:r>
        <w:br w:type="textWrapping"/>
      </w:r>
      <w:r>
        <w:t xml:space="preserve">"Là trong các xảy ra vấn đề rồi." Liên Ấn Ca nói, trên mặt lộ ra vẻ sốt ruột.</w:t>
      </w:r>
      <w:r>
        <w:br w:type="textWrapping"/>
      </w:r>
      <w:r>
        <w:br w:type="textWrapping"/>
      </w:r>
      <w:r>
        <w:t xml:space="preserve">Ân Thành Lan lại không chút hoang mang vỗ vỗ mảnh vụn trên vạt áo, ngửa đầu nhìn phía Đông bầu trời, ánh bình minh vẫn ảm đạm như trước, dưới bóng đêm, một cơn sóng ngầm nào đó muốn trồi ra khỏi đại địa.</w:t>
      </w:r>
      <w:r>
        <w:br w:type="textWrapping"/>
      </w:r>
      <w:r>
        <w:br w:type="textWrapping"/>
      </w:r>
      <w:r>
        <w:t xml:space="preserve">Ngón tay thon dài của hắn gõ lên đầu gối: "Kẻ đêm qua cứu đi Quỷ Cô lão nhân chính là người của hoàng huynh, hắn lo lắng sợ hãi đã nhiều ngày như thế, rốt cuộc cũng tìm tới Quỷ Cô, hiện giờ thân phận cùng tung tích của ta đã bại lộ, hoàng huynh cũng nên ngồi không yên."</w:t>
      </w:r>
      <w:r>
        <w:br w:type="textWrapping"/>
      </w:r>
      <w:r>
        <w:br w:type="textWrapping"/>
      </w:r>
      <w:r>
        <w:t xml:space="preserve">Ngón tay của hắn ở trong màn đêm tái nhợt dị thường, không giống như của một người sống, con dao con bằng bạc trong tay nhẹ nhàng phủi qua mặt đất, sau đó tay siết lại cắm dao xuống thật mạnh, phát ra một tiếng va chạm ong ong: "Báo cho Tề Anh, hết thảy theo kế hoạch mà làm."</w:t>
      </w:r>
      <w:r>
        <w:br w:type="textWrapping"/>
      </w:r>
      <w:r>
        <w:br w:type="textWrapping"/>
      </w:r>
      <w:r>
        <w:t xml:space="preserve">Liên Ấn Ca lạnh lùng gật đầu, cầm con chim đưa tin kia cấp tốc biến mất trong rừng, không lâu sau, một tiếng chim hót rõ to từ giữa núi rừng đen nhánh cất thẳng lên không trung, cánh chim đưa tin trắng như tuyết ở dưới ánh trăng lạnh lẽo chợt lóe lên, đi vào bầu trời đêm.</w:t>
      </w:r>
      <w:r>
        <w:br w:type="textWrapping"/>
      </w:r>
      <w:r>
        <w:br w:type="textWrapping"/>
      </w:r>
      <w:r>
        <w:t xml:space="preserve">Ân Thành Lan thả người nhảy một cái, trở lại xe ngựa nhắm mắt dưỡng thần chờ đợi tin tức.</w:t>
      </w:r>
      <w:r>
        <w:br w:type="textWrapping"/>
      </w:r>
      <w:r>
        <w:br w:type="textWrapping"/>
      </w:r>
      <w:r>
        <w:t xml:space="preserve">Linh Giang cũng muốn cọ qua, trong lúc vô tình đảo qua chỗ hắn vừa ngồi, thấy nam nhân vừa rồi tùy ý khắc xuống một chữ — Phật.</w:t>
      </w:r>
      <w:r>
        <w:br w:type="textWrapping"/>
      </w:r>
      <w:r>
        <w:br w:type="textWrapping"/>
      </w:r>
      <w:r>
        <w:t xml:space="preserve">Hai ngày sau, tin tức đáp lại, trong một gian khách điếm, Liên Ấn Ca trải một tấm bản đồ ra trước mặt Ân Thành Lan: "Bên trong các đã chuẩn bị xong."</w:t>
      </w:r>
      <w:r>
        <w:br w:type="textWrapping"/>
      </w:r>
      <w:r>
        <w:br w:type="textWrapping"/>
      </w:r>
      <w:r>
        <w:t xml:space="preserve">Ân Thành Lan ừ một tiếng, lại không nhìn lên bản đồ thêm, Liên Ấn Ca nghĩ tới cuộc chém giết sắp bùng nổ dưới chân Vạn Hải phong, một khang nhiệt huyết không nhịn được sôi trào lên: "Gia, chúng ta không trở về sao?"</w:t>
      </w:r>
      <w:r>
        <w:br w:type="textWrapping"/>
      </w:r>
      <w:r>
        <w:br w:type="textWrapping"/>
      </w:r>
      <w:r>
        <w:t xml:space="preserve">Sát ý nóng lòng muốn thử từ mười năm ròng rã tỉnh lại trong mắt hắn, lạnh lẽo như thù hận trằn trọc đêm ngày trong quá khứ, Ân Thành Lan đang muốn đáp ứng, bỗng nhiên nghe có tiếng bên cạnh nói: "Không được, còn chưa tìm thấy Nghiêm Sở."</w:t>
      </w:r>
      <w:r>
        <w:br w:type="textWrapping"/>
      </w:r>
      <w:r>
        <w:br w:type="textWrapping"/>
      </w:r>
      <w:r>
        <w:t xml:space="preserve">Linh Giang đứng lên, đi đến trước mặt Ân Thành Lan, ngoài phòng đã hoàng hôn, trong phòng tối tăm mịt mờ, y đem tấm bản đồ không thèm nhìn tới nhét vào trong lồng ngực Liên Ấn Ca, nói: "Mặc kệ ngươi muốn làm cái gì, trước tiên tìm Nghiêm Sở về lại nói."</w:t>
      </w:r>
      <w:r>
        <w:br w:type="textWrapping"/>
      </w:r>
      <w:r>
        <w:br w:type="textWrapping"/>
      </w:r>
      <w:r>
        <w:t xml:space="preserve">Lúc này Liên Ấn Ca mới nhớ ra, vội hỏi: "Gia, thuộc hạ đã phái người đi tìm, nhưng lão già kia không biết giấu Nghiêm Sở đi đâu rồi, thế nhưng không có lấy một tia tung tích."</w:t>
      </w:r>
      <w:r>
        <w:br w:type="textWrapping"/>
      </w:r>
      <w:r>
        <w:br w:type="textWrapping"/>
      </w:r>
      <w:r>
        <w:t xml:space="preserve">Ân Thành Lan dửng dưng như không câu môi: "Không vội, hoàng đế gấp không chờ nổi đi tìm cái chết, ta có thể nào không tự mình nghênh tiếp." Ngẩng đầu đối với Liên Ấn Ca nói: "Ngày mai liền đi."</w:t>
      </w:r>
      <w:r>
        <w:br w:type="textWrapping"/>
      </w:r>
      <w:r>
        <w:br w:type="textWrapping"/>
      </w:r>
      <w:r>
        <w:t xml:space="preserve">Linh Giang không vui nhăn mi lại, ấn lên tay vịn trên xe lăn, hơi cúi người xuống, nhìn chằm chằm Ân Thành Lan nói: "Không tìm được Nghiêm tiểu bạch kiểm, độc của ngươi phát tác thì làm sao bây giờ? Hắn đi tìm cái chết, nhưng ngươi dự định giết hắn bây giờ sao? Nếu như không dự định, vậy cần dùng đến tính mạng của ngươi đi ứng đối sao?"</w:t>
      </w:r>
      <w:r>
        <w:br w:type="textWrapping"/>
      </w:r>
      <w:r>
        <w:br w:type="textWrapping"/>
      </w:r>
      <w:r>
        <w:t xml:space="preserve">Bại lộ thân phận chỉ là bước thứ nhất, cuộc chém giết dưới chân Vạn Hải phong chắc chắn cũng là chuyện Ân Thành Lan dự liệu cùng chờ đợi đã lâu, nhưng trong kế hoạch trước đây của hắn không có cái sai lầm Nghiêm Sở này, hắn cho dù có nảy sinh hận ý đến thế nào, giận không thể át ra sao, đều có người đến áp chế giúp hắn, nhưng bây giờ lại không được.</w:t>
      </w:r>
      <w:r>
        <w:br w:type="textWrapping"/>
      </w:r>
      <w:r>
        <w:br w:type="textWrapping"/>
      </w:r>
      <w:r>
        <w:t xml:space="preserve">Ân Thành Lan nói: "Ta không cần hắn." Nói xong bèn điều khiển xe lăn muốn rời đi.</w:t>
      </w:r>
      <w:r>
        <w:br w:type="textWrapping"/>
      </w:r>
      <w:r>
        <w:br w:type="textWrapping"/>
      </w:r>
      <w:r>
        <w:t xml:space="preserve">Ai cũng biết định lực của hắn biến thái đến cực điểm, duy chỉ có Linh Giang không tin, khi mà giải độc cùng báo thù cùng đặt lên một cán cân, Ân Thành Lan sẽ hướng về bên nào, hiện giờ Linh Giang đã biết rồi.</w:t>
      </w:r>
      <w:r>
        <w:br w:type="textWrapping"/>
      </w:r>
      <w:r>
        <w:br w:type="textWrapping"/>
      </w:r>
      <w:r>
        <w:t xml:space="preserve">Vì thế, y duỗi tay đè vai Ân Thành Lan lại, áp hắn lên lưng ghế dựa, không quay đầu lại, nói: "Đại tổng quản, cuộc này bố trí bao lâu rồi?"</w:t>
      </w:r>
      <w:r>
        <w:br w:type="textWrapping"/>
      </w:r>
      <w:r>
        <w:br w:type="textWrapping"/>
      </w:r>
      <w:r>
        <w:t xml:space="preserve">Liên Ấn Ca từ sau khi chim nhỏ hóa thành người còn chưa kịp trêu đùa hai câu, trong lòng còn xem y là con tiểu lông vàng nhiều chuyện trước kia, lúc này thấy khí chất y bỗng nhiên đại biến, nét nghiêm nghị trên mặt mày thế nhưng không thua Thái tử gia năm đó lúc gặp nguy cấp chút nào, không tự chủ được bị làm cho chấn nhiếp, theo bản năng trả lời: "Ba năm."</w:t>
      </w:r>
      <w:r>
        <w:br w:type="textWrapping"/>
      </w:r>
      <w:r>
        <w:br w:type="textWrapping"/>
      </w:r>
      <w:r>
        <w:t xml:space="preserve">Linh Giang gật đầu: "Lâu như vậy rồi, vậy là đủ rồi, ngươi nắm chắc sẽ hoàn thành kế hoạch của hắn sao?"</w:t>
      </w:r>
      <w:r>
        <w:br w:type="textWrapping"/>
      </w:r>
      <w:r>
        <w:br w:type="textWrapping"/>
      </w:r>
      <w:r>
        <w:t xml:space="preserve">Liên Ấn Ca nói: "Đương nhiên có thể."</w:t>
      </w:r>
      <w:r>
        <w:br w:type="textWrapping"/>
      </w:r>
      <w:r>
        <w:br w:type="textWrapping"/>
      </w:r>
      <w:r>
        <w:t xml:space="preserve">Ân Thành Lan thấp giọng cảnh cáo: "Linh Giang..."</w:t>
      </w:r>
      <w:r>
        <w:br w:type="textWrapping"/>
      </w:r>
      <w:r>
        <w:br w:type="textWrapping"/>
      </w:r>
      <w:r>
        <w:t xml:space="preserve">Linh Giang cưỡng bách ấn hắn lên xe lăn: "Tốt, vừa lúc không cần hắn tọa trấn, cũng không cần Thập Cửu phải đi cùng, đêm nay ngươi khởi hành trở về đi, hết thảy chiếu theo kế hoạch mà làm, ta cùng hắn ở lại chỗ này, tìm kiếm Nghiêm Sở thần y, mọi chuyện đều dùng chim bồ câu truyền tin, tất cả đại sự trong các để ngươi cùng Tề thống lĩnh toàn quyền phụ trách, chúng ta phân công nhau hành động, hai bên đều không bỏ lỡ, ý của ngươi thế nào?"</w:t>
      </w:r>
      <w:r>
        <w:br w:type="textWrapping"/>
      </w:r>
      <w:r>
        <w:br w:type="textWrapping"/>
      </w:r>
      <w:r>
        <w:t xml:space="preserve">Liên Ấn Ca ngẩn người ra, ánh mắt mờ mịt xoay chuyển giữa hai người, mấy ngày nay hắn liên tiếp gặp phải những đả kích không tầm thường, nhận thức trong đầu về quan hệ của người này với gia đã quấy thành một nồi keo, lúc này bị Linh Giang hù cho một trận, chỉ cảm thấy kế hoạch này nghe có vẻ không có sơ sở nào, đối với Thập Cửu gia chỉ có lợi mà không hại, bèn ngớ ngẩn đột xuất nói: "Hai bên đều không bỏ lỡ..."</w:t>
      </w:r>
      <w:r>
        <w:br w:type="textWrapping"/>
      </w:r>
      <w:r>
        <w:br w:type="textWrapping"/>
      </w:r>
      <w:r>
        <w:t xml:space="preserve">Thấy Ân Thành Lan trầm mặt không lên tiếng, còn tưởng nam nhân ngầm đồng ý, nói nốt câu tiếp theo: "... Đương nhiên tốt nhất."</w:t>
      </w:r>
      <w:r>
        <w:br w:type="textWrapping"/>
      </w:r>
      <w:r>
        <w:br w:type="textWrapping"/>
      </w:r>
      <w:r>
        <w:t xml:space="preserve">Linh Giang nghiêm túc nói: "Vậy ngươi còn không mau trở lại."</w:t>
      </w:r>
      <w:r>
        <w:br w:type="textWrapping"/>
      </w:r>
      <w:r>
        <w:br w:type="textWrapping"/>
      </w:r>
      <w:r>
        <w:t xml:space="preserve">Liên Ấn Ca liền mơ mơ màng màng gật gật đầu, hướng Ân Thành Lan hành lễ, rời khỏi phòng, trong nháy mắt hắn quay người đóng cửa, còn nhìn thấy thiếu niên ở trong phòng vỗ vai chủ tử thì thầm, Thập Cửu nghe lời.</w:t>
      </w:r>
      <w:r>
        <w:br w:type="textWrapping"/>
      </w:r>
      <w:r>
        <w:br w:type="textWrapping"/>
      </w:r>
      <w:r>
        <w:t xml:space="preserve">Hắn giật mình một cái, thật sự lưu lại Ân Thành Lan, còn mình sải bước rời đi.</w:t>
      </w:r>
      <w:r>
        <w:br w:type="textWrapping"/>
      </w:r>
      <w:r>
        <w:br w:type="textWrapping"/>
      </w:r>
      <w:r>
        <w:t xml:space="preserve">Cửa phòng nhốt gió đêm ở bên ngoài, lúc này Linh Giang mới thả tay giữ Ân Thành Lan ra, đưa lên người hắn nhẹ nhàng vỗ một cái, khải khai á huyệt nam nhân.</w:t>
      </w:r>
      <w:r>
        <w:br w:type="textWrapping"/>
      </w:r>
      <w:r>
        <w:br w:type="textWrapping"/>
      </w:r>
      <w:r>
        <w:t xml:space="preserve">Sắc mặt Ân Thành Lan âm trầm, không lên tiếng, giữa mặt mày có loại lạnh lùng giông tố sắp kéo tới.</w:t>
      </w:r>
      <w:r>
        <w:br w:type="textWrapping"/>
      </w:r>
      <w:r>
        <w:br w:type="textWrapping"/>
      </w:r>
      <w:r>
        <w:t xml:space="preserve">Bầu không khí trong phòng bỗng ớn lạnh.</w:t>
      </w:r>
      <w:r>
        <w:br w:type="textWrapping"/>
      </w:r>
      <w:r>
        <w:br w:type="textWrapping"/>
      </w:r>
      <w:r>
        <w:t xml:space="preserve">Linh Giang đi rót một chén trà lạnh thả tới trước mặt hắn, ôm ngực dựa vào cạnh bàn, hai chân thon dài vắt lên nhau, đợi một hồi, không thấy người nói chuyện, bèn khom lưng tiến đến trước mặt Ân Thành Lan, nói: "Còn tức giận à?"</w:t>
      </w:r>
      <w:r>
        <w:br w:type="textWrapping"/>
      </w:r>
      <w:r>
        <w:br w:type="textWrapping"/>
      </w:r>
      <w:r>
        <w:t xml:space="preserve">Ân Thành Lan là thật sự tức giận, không có nửa phần đùa giỡn, hắn thuở nhỏ xuất thân cao quý, người bên cạnh không có khi nào mà không phải kính nể kiêng kỵ một mực cung kính, cho dù là hoàng đế bây giờ, năm đó ở trước mặt hắn cũng chưa từng dám thất lễ bỏ qua phép tắc, còn phải tôn xưng hắn một câu điện hạ.</w:t>
      </w:r>
      <w:r>
        <w:br w:type="textWrapping"/>
      </w:r>
      <w:r>
        <w:br w:type="textWrapping"/>
      </w:r>
      <w:r>
        <w:t xml:space="preserve">Có khi nào từng bị như vừa rồi, bị phạm thượng, to gan lớn mật ngỗ nghịch.</w:t>
      </w:r>
      <w:r>
        <w:br w:type="textWrapping"/>
      </w:r>
      <w:r>
        <w:br w:type="textWrapping"/>
      </w:r>
      <w:r>
        <w:t xml:space="preserve">Cơn giận lôi đình hiện lên trên người hắn, gió ngoài phòng dường như cũng phải đánh đường vòng thổi qua, nhưng cố tình người còn lại trong phòng lại chưa phát hiện ra, hồn nhiên không để ý tới cơn giận thiên tử thây phơi ngàn dặm kia, thở dài, ngồi xổm trước người Ân Thành Lan, ngẩng đầu lên nhìn hắn.</w:t>
      </w:r>
      <w:r>
        <w:br w:type="textWrapping"/>
      </w:r>
      <w:r>
        <w:br w:type="textWrapping"/>
      </w:r>
      <w:r>
        <w:t xml:space="preserve">"Ta đây không phải là sợ ngươi đến người còn chưa giết, bản thân đã độc phát chết trước rồi sao."</w:t>
      </w:r>
      <w:r>
        <w:br w:type="textWrapping"/>
      </w:r>
      <w:r>
        <w:br w:type="textWrapping"/>
      </w:r>
      <w:r>
        <w:t xml:space="preserve">Ân Thành Lan giận dữ tức cười: "Vậy ta đây có phải nên cảm tạ ngươi không?"</w:t>
      </w:r>
      <w:r>
        <w:br w:type="textWrapping"/>
      </w:r>
      <w:r>
        <w:br w:type="textWrapping"/>
      </w:r>
      <w:r>
        <w:t xml:space="preserve">Linh Giang lập tức nói: "Cũng không cần, hai ta còn phân ai với ai làm gì."</w:t>
      </w:r>
      <w:r>
        <w:br w:type="textWrapping"/>
      </w:r>
      <w:r>
        <w:br w:type="textWrapping"/>
      </w:r>
      <w:r>
        <w:t xml:space="preserve">Hết sức rộng lượng vỗ vỗ chân hắn.</w:t>
      </w:r>
      <w:r>
        <w:br w:type="textWrapping"/>
      </w:r>
      <w:r>
        <w:br w:type="textWrapping"/>
      </w:r>
      <w:r>
        <w:t xml:space="preserve">Nhưng Ân Thành Lan vẫn lạnh lùng nhìn y, nhìn đến trong lòng Linh Giang hơi co rút, đành phải thu liễm cợt nhả, hai tay đỡ lấy đôi chân tàn phế không cách nào nhúc nhích của Ân Thành Lan, hạ thấp giọng, chậm rãi nói: "Thập Cửu, coi như độc phát, trong một chốc không chết được, nhưng ngươi cũng sẽ đau mà."</w:t>
      </w:r>
      <w:r>
        <w:br w:type="textWrapping"/>
      </w:r>
      <w:r>
        <w:br w:type="textWrapping"/>
      </w:r>
      <w:r>
        <w:t xml:space="preserve">Giọng nói của Linh Thanh thật thấp, chẳng hề mềm nhẹ như nữ tử, lại như một cơn gió núi mát lành thổi qua thung lũng vang xào xạc, tự nhiên sạch sẽ, tùy tính không câu thúc, lúc y nói chuyện cũng chưa dùng hết sức, nhưng chỉ một câu nói như vậy, đột nhiên không kịp phòng bị lẻn vào trong lồng ngực kiên cường bất khuất của Ân Thành Lan, lập tức, bờ đê cứng như đá trong lòng hắn vỡ tung ra, bùng nổ cuộn trào trước cơn lũ ngợp trời bất ngờ.</w:t>
      </w:r>
      <w:r>
        <w:br w:type="textWrapping"/>
      </w:r>
      <w:r>
        <w:br w:type="textWrapping"/>
      </w:r>
      <w:r>
        <w:t xml:space="preserve">Ân Thành Lan bỗng nhiên quay đầu đi, cơ hồ không thể duy trì bờ vai thẳng tắp của mình.</w:t>
      </w:r>
      <w:r>
        <w:br w:type="textWrapping"/>
      </w:r>
      <w:r>
        <w:br w:type="textWrapping"/>
      </w:r>
      <w:r>
        <w:t xml:space="preserve">Vừa thấy bộ dạng hắn như vậy, Linh Giang càng đau lòng, y cực kỳ rõ ràng, mười vạn đại sơn trước người Ân Thành Lan đã bị y gõ mở, đá cứng buông lỏng, cát bay đá chạy, đã sắp nát vụn, lúc này nếu lại nói thêm vài câu thề non hẹn biển nhẹ nhàng, bộ túi da giả tạo trước mặt người khác này chắc chắn sẽ không còn đeo được nữa, từ đây, hắn ở trước mặt y, sẽ như một đứa trẻ, hết thảy oan ức thương tâm khổ sở không cam lòng đều sẽ thẳng thắn bộc lộ cho y xem.</w:t>
      </w:r>
      <w:r>
        <w:br w:type="textWrapping"/>
      </w:r>
      <w:r>
        <w:br w:type="textWrapping"/>
      </w:r>
      <w:r>
        <w:t xml:space="preserve">Nhưng Linh Giang lại ngậm miệng không nói.</w:t>
      </w:r>
      <w:r>
        <w:br w:type="textWrapping"/>
      </w:r>
      <w:r>
        <w:br w:type="textWrapping"/>
      </w:r>
      <w:r>
        <w:t xml:space="preserve">Y muốn Ân Thành Lan thẳng thắn, nhưng không muốn ích kỷ mà tàn nhẫn lột bỏ tất cả của hắn, y nghĩ y cần tình cảm chân thành của Ân Thành Lan, cho nên cũng cần phải bảo vệ tôn nghiêm hắn.</w:t>
      </w:r>
      <w:r>
        <w:br w:type="textWrapping"/>
      </w:r>
      <w:r>
        <w:br w:type="textWrapping"/>
      </w:r>
      <w:r>
        <w:t xml:space="preserve">Linh Giang yên lặng ngồi xổm trước mặt hắn hồi lâu, vừa đủ cho Ân Thành Lan yên tĩnh cùng khoảng cách hắn muốn, đợi khi y nhìn ra nam nhân đã bình tĩnh lại, mới tiếp tục nói: "Nhưng mà đau thì thôi, tính tình ngươi lớn như vậy, vạn nhất bị tức chết rồi, thù hận còn chưa báo, không đáng nha."</w:t>
      </w:r>
      <w:r>
        <w:br w:type="textWrapping"/>
      </w:r>
      <w:r>
        <w:br w:type="textWrapping"/>
      </w:r>
      <w:r>
        <w:t xml:space="preserve">Thập Cửu gia còn ở trong cơn lũ bất ngờ, vô cùng cảm động: "..."</w:t>
      </w:r>
      <w:r>
        <w:br w:type="textWrapping"/>
      </w:r>
      <w:r>
        <w:br w:type="textWrapping"/>
      </w:r>
      <w:r>
        <w:t xml:space="preserve">Hắn cảm thấy cơn lũ phá đê khi nãy sợ là rót vào đầu hắn rồi, nếu không, hắn không bị ngấm nước vào đầu, như thế nào lại đối với con chim nhỏ này sinh ra thứ cảm động trước nay chưa từng có cơ chứ.</w:t>
      </w:r>
      <w:r>
        <w:br w:type="textWrapping"/>
      </w:r>
      <w:r>
        <w:br w:type="textWrapping"/>
      </w:r>
      <w:r>
        <w:t xml:space="preserve">Tuy nhiên Ân Thành Lan cũng không ngốc, có thể phân ra câu nào là thật lòng câu nào là đùa giỡn, bèn thuận theo bậc thang Linh Giang đưa, thu liễm cảm xúc suýt nữa mất khống chế vừa rồi, khàn tiếng tức giận nói: "Tính tình ta mà lớn? Đó là ngươi chưa thấy qua con chim vừa giận là mổ vỡ trán người, dậm nóc xe người, đó mới gọi là tính tình lớn."</w:t>
      </w:r>
      <w:r>
        <w:br w:type="textWrapping"/>
      </w:r>
      <w:r>
        <w:br w:type="textWrapping"/>
      </w:r>
      <w:r>
        <w:t xml:space="preserve">Linh Giang ôm chân của hắn, ngồi xuống đất nở nụ cười.</w:t>
      </w:r>
      <w:r>
        <w:br w:type="textWrapping"/>
      </w:r>
      <w:r>
        <w:br w:type="textWrapping"/>
      </w:r>
      <w:r>
        <w:t xml:space="preserve">Ân Thành Lan nhìn thấy cái đầu xù của y, không nhịn được xoa xoa thật mạnh: "Người của ta ngươi dùng thật thuận tay nha."</w:t>
      </w:r>
      <w:r>
        <w:br w:type="textWrapping"/>
      </w:r>
      <w:r>
        <w:br w:type="textWrapping"/>
      </w:r>
      <w:r>
        <w:t xml:space="preserve">Linh Giang gật cái đầu tổ chim, chu môi huýt sáo, lập tức một con chim đưa tin mổ mở cửa sổ chui vào, rơi xuống tay y, Linh Giang không khách khí chút nào nói: "Chim của ngươi ta dùng cũng rất thuận tiện."</w:t>
      </w:r>
      <w:r>
        <w:br w:type="textWrapping"/>
      </w:r>
      <w:r>
        <w:br w:type="textWrapping"/>
      </w:r>
      <w:r>
        <w:t xml:space="preserve">Gỡ ống trúc trên vuốt chim xuống, đổ ra một cuộn thư, kéo phẳng liếc mắt nhìn: "Thần y cốc hồi âm, người của bọn họ đã phát hiện tung tích của Nghiêm Sở, có bọn họ tương trợ, hẳn là sẽ thực mau tìm thấy Nghiêm tiểu bạch kiểm."</w:t>
      </w:r>
      <w:r>
        <w:br w:type="textWrapping"/>
      </w:r>
      <w:r>
        <w:br w:type="textWrapping"/>
      </w:r>
    </w:p>
    <w:p>
      <w:pPr>
        <w:pStyle w:val="Heading2"/>
      </w:pPr>
      <w:bookmarkStart w:id="60" w:name="chương-39-đá-bắc-đẩu-21"/>
      <w:bookmarkEnd w:id="60"/>
      <w:r>
        <w:t xml:space="preserve">39. Chương 39: Đá Bắc Đẩu (21)</w:t>
      </w:r>
    </w:p>
    <w:p>
      <w:pPr>
        <w:pStyle w:val="Compact"/>
      </w:pPr>
      <w:r>
        <w:br w:type="textWrapping"/>
      </w:r>
      <w:r>
        <w:br w:type="textWrapping"/>
      </w:r>
      <w:r>
        <w:t xml:space="preserve">Ngày hôm sau, một người một chim cùng Liên Ấn Ca ở trong cánh rừng nhỏ bên ngoài Kiều Gia trấn mỗi người mỗi ngả, việc người của hoàng đế vây công Vạn Hải phong giao cho Liên Ấn Ca phụ trách chỉ huy, hắn cùng với Linh Giang đi tìm tung tích Nghiêm Sở.</w:t>
      </w:r>
      <w:r>
        <w:br w:type="textWrapping"/>
      </w:r>
      <w:r>
        <w:br w:type="textWrapping"/>
      </w:r>
      <w:r>
        <w:t xml:space="preserve">Mãi đến khi xe ngựa đội mặt trời chói chang đi được rất xa rồi, Ân Thành Lan vẫn không thể tin mình cứ như vậy đáp ứng một con tiểu tiện điểu còn chưa to bằng con chuột, theo y đi.</w:t>
      </w:r>
      <w:r>
        <w:br w:type="textWrapping"/>
      </w:r>
      <w:r>
        <w:br w:type="textWrapping"/>
      </w:r>
      <w:r>
        <w:t xml:space="preserve">Xe ngựa lắc lư, thời điểm màn cửa tung bay có thể nhìn thấy bóng lưng màu vàng nhạt ngồi trên càng xe điều khiển ngựa, một chân Linh Giang đạp lên chỗ ngồi, trong miệng ngậm cọng cỏ dại, thân mình lắc lư theo xe ngựa, thoạt nhìn tâm tình không tồi.</w:t>
      </w:r>
      <w:r>
        <w:br w:type="textWrapping"/>
      </w:r>
      <w:r>
        <w:br w:type="textWrapping"/>
      </w:r>
      <w:r>
        <w:t xml:space="preserve">Ân Thành Lan nhìn bóng lưng đắc ý của y, cảm giác chân răng có chút ngứa.</w:t>
      </w:r>
      <w:r>
        <w:br w:type="textWrapping"/>
      </w:r>
      <w:r>
        <w:br w:type="textWrapping"/>
      </w:r>
      <w:r>
        <w:t xml:space="preserve">"Hả?" Linh Giang bỗng nhiên quay đầu lại: "Phỏng chừng còn có năm, sáu ngày nữa mới có thể tới chỗ hẹn, ngươi không nhàm chán sao, ra đây cùng lái xe với ta đi."</w:t>
      </w:r>
      <w:r>
        <w:br w:type="textWrapping"/>
      </w:r>
      <w:r>
        <w:br w:type="textWrapping"/>
      </w:r>
      <w:r>
        <w:t xml:space="preserve">Khóe môi Ân Thành Lan giật giật, cho nên, rốt cuộc là ai nhàm chán.</w:t>
      </w:r>
      <w:r>
        <w:br w:type="textWrapping"/>
      </w:r>
      <w:r>
        <w:br w:type="textWrapping"/>
      </w:r>
      <w:r>
        <w:t xml:space="preserve">Ân Đại các chủ quyết định không thể cứ chiều y như vậy được, ngồi ở trong xe cố làm ra vẻ khí thế "Phẩm hạnh của gia đoan chính, quyết không đi ra ngoài hồ nháo với ngươi", sau đó bị Linh Giang bóp chặt thắt lưng, nài ép lôi kéo ra ngoài.</w:t>
      </w:r>
      <w:r>
        <w:br w:type="textWrapping"/>
      </w:r>
      <w:r>
        <w:br w:type="textWrapping"/>
      </w:r>
      <w:r>
        <w:t xml:space="preserve">Càng xe không rộng, hai đại nam nhân ngồi phía trên phải chen một chút mới có thể ngồi xuống, Ân Thành Lan bị ép cùng Linh Giang vai sóng vai dán vào nhau, lông mày nhíu nhíu, không vui bắt bẻ nói: "Chật muốn chết."</w:t>
      </w:r>
      <w:r>
        <w:br w:type="textWrapping"/>
      </w:r>
      <w:r>
        <w:br w:type="textWrapping"/>
      </w:r>
      <w:r>
        <w:t xml:space="preserve">Linh Giang cười cười không lên tiếng.</w:t>
      </w:r>
      <w:r>
        <w:br w:type="textWrapping"/>
      </w:r>
      <w:r>
        <w:br w:type="textWrapping"/>
      </w:r>
      <w:r>
        <w:t xml:space="preserve">Ân Đại các chủ bị đẩy ra ngoài rất không tình nguyện, vì thế nhìn cái gì cũng không vừa mắt, sờ thấy càng xe cứng rắn, được đà oán giận: "Vừa cứng vừa chật."</w:t>
      </w:r>
      <w:r>
        <w:br w:type="textWrapping"/>
      </w:r>
      <w:r>
        <w:br w:type="textWrapping"/>
      </w:r>
      <w:r>
        <w:t xml:space="preserve">Linh Giang lười biếng quăng roi ngựa một cái, nghiêng đầu đánh giá ngũ quan anh tuấn của nam nhân, nói: "Nếu không ngươi ngồi trong lồng ngực ta?"</w:t>
      </w:r>
      <w:r>
        <w:br w:type="textWrapping"/>
      </w:r>
      <w:r>
        <w:br w:type="textWrapping"/>
      </w:r>
      <w:r>
        <w:t xml:space="preserve">Ân Thành Lan còn có một câu oán giận cứ như vậy nghẹn chết trong cổ họng.</w:t>
      </w:r>
      <w:r>
        <w:br w:type="textWrapping"/>
      </w:r>
      <w:r>
        <w:br w:type="textWrapping"/>
      </w:r>
      <w:r>
        <w:t xml:space="preserve">Đường đi là quan đạo, hai bên đường có rừng rậm núi sâu, mặc dù đã vào thu, cây rừng vẫn xanh um tươi tốt, mơ hồ có tiếng chim hót suối chảy truyền ra.</w:t>
      </w:r>
      <w:r>
        <w:br w:type="textWrapping"/>
      </w:r>
      <w:r>
        <w:br w:type="textWrapping"/>
      </w:r>
      <w:r>
        <w:t xml:space="preserve">Trên đỉnh đầu trời xanh quang đãng, vạn dặm không mây, gió nhẹ thổi qua, dường như có thể phất đi bệnh tật trầm kha trong thân thể, tưới mát tinh thần.</w:t>
      </w:r>
      <w:r>
        <w:br w:type="textWrapping"/>
      </w:r>
      <w:r>
        <w:br w:type="textWrapping"/>
      </w:r>
      <w:r>
        <w:t xml:space="preserve">Ân Thành Lan vẫn còn nghẹn một lát, mới nói: "Như thế nào không phải ngươi ngồi trong lồng ngực ta."</w:t>
      </w:r>
      <w:r>
        <w:br w:type="textWrapping"/>
      </w:r>
      <w:r>
        <w:br w:type="textWrapping"/>
      </w:r>
      <w:r>
        <w:t xml:space="preserve">Khóe mắt Linh Giang uốn cong, ám muội vuốt ve dây cương trong tay, đưa mặt tiến sát lại: "Cầu còn không được."</w:t>
      </w:r>
      <w:r>
        <w:br w:type="textWrapping"/>
      </w:r>
      <w:r>
        <w:br w:type="textWrapping"/>
      </w:r>
      <w:r>
        <w:t xml:space="preserve">Ấn Thành Lan giơ tay ấn lên trên đầu y, đẩy con chim này trở lại.</w:t>
      </w:r>
      <w:r>
        <w:br w:type="textWrapping"/>
      </w:r>
      <w:r>
        <w:br w:type="textWrapping"/>
      </w:r>
      <w:r>
        <w:t xml:space="preserve">Không cùng lưu manh luận cao thấp, hắn nhẫn.</w:t>
      </w:r>
      <w:r>
        <w:br w:type="textWrapping"/>
      </w:r>
      <w:r>
        <w:br w:type="textWrapping"/>
      </w:r>
      <w:r>
        <w:t xml:space="preserve">"Quỷ Cô lão nhân kia vì cái gì nói ta cứu ngươi?" Linh Giang hỏi, hai ngày trước vẫn chưa kịp nhắc tới.</w:t>
      </w:r>
      <w:r>
        <w:br w:type="textWrapping"/>
      </w:r>
      <w:r>
        <w:br w:type="textWrapping"/>
      </w:r>
      <w:r>
        <w:t xml:space="preserve">Ân Thành Lan cũng nghe thấy Quỷ Cô lão nhân nói câu này, bây giờ rảnh rỗi liền bắt đầu cùng y cân nhắc.</w:t>
      </w:r>
      <w:r>
        <w:br w:type="textWrapping"/>
      </w:r>
      <w:r>
        <w:br w:type="textWrapping"/>
      </w:r>
      <w:r>
        <w:t xml:space="preserve">"Hắn hiểu lầm cái gì?"</w:t>
      </w:r>
      <w:r>
        <w:br w:type="textWrapping"/>
      </w:r>
      <w:r>
        <w:br w:type="textWrapping"/>
      </w:r>
      <w:r>
        <w:t xml:space="preserve">"Cũng không rõ lắm." Ân Thành Lan lắc đầu: "Đúng rồi, vẫn muốn hỏi, ngươi đến cùng... tính là thứ gì? Người chim?"</w:t>
      </w:r>
      <w:r>
        <w:br w:type="textWrapping"/>
      </w:r>
      <w:r>
        <w:br w:type="textWrapping"/>
      </w:r>
      <w:r>
        <w:t xml:space="preserve">Linh Giang câm nín, thật muốn mổ xuống trán hắn một cái, người chim đại gia ngươi ấy, y cũng không phải lớn lên thành nửa người nửa chim.</w:t>
      </w:r>
      <w:r>
        <w:br w:type="textWrapping"/>
      </w:r>
      <w:r>
        <w:br w:type="textWrapping"/>
      </w:r>
      <w:r>
        <w:t xml:space="preserve">"Thế gian có rất nhiều chim bay cá nhảy, lên tới hàng ngàn, hàng vạn chủng loại, nhưng trên thực tế tất cả đều là do người tự đặt tên, đối với loài chim bay mà nói, chúng ta cũng không cần dùng xưng hô để phân biệt tộc đàn. Giống như người ấy, thanh âm êm tai, thì lại tự mình yêu cầu mình gọi là chim sơn ca, quá ngu xuẩn."</w:t>
      </w:r>
      <w:r>
        <w:br w:type="textWrapping"/>
      </w:r>
      <w:r>
        <w:br w:type="textWrapping"/>
      </w:r>
      <w:r>
        <w:t xml:space="preserve">Ân Thành Lan "Ồ" lên một tiếng: "Vậy thỉnh Linh Giang công tử dùng một cái phương thức không ngu xuẩn nói cho tại hạ, ngươi tính là tộc đàn nào?"</w:t>
      </w:r>
      <w:r>
        <w:br w:type="textWrapping"/>
      </w:r>
      <w:r>
        <w:br w:type="textWrapping"/>
      </w:r>
      <w:r>
        <w:t xml:space="preserve">Linh Giang liền u oán liếc mắt xem xét hắn một cái.</w:t>
      </w:r>
      <w:r>
        <w:br w:type="textWrapping"/>
      </w:r>
      <w:r>
        <w:br w:type="textWrapping"/>
      </w:r>
      <w:r>
        <w:t xml:space="preserve">"Ta không biết, ta tự phá vỏ ra ngoài thì đã ở bên trong tổ chim chữ Hoàng Ngự Phượng các, trừ ta ra, chưa từng thấy chim nhỏ có thể nói."</w:t>
      </w:r>
      <w:r>
        <w:br w:type="textWrapping"/>
      </w:r>
      <w:r>
        <w:br w:type="textWrapping"/>
      </w:r>
      <w:r>
        <w:t xml:space="preserve">Ân Thành Lan kinh ngạc: "Vậy một thân năng lực này của ngươi?"</w:t>
      </w:r>
      <w:r>
        <w:br w:type="textWrapping"/>
      </w:r>
      <w:r>
        <w:br w:type="textWrapping"/>
      </w:r>
      <w:r>
        <w:t xml:space="preserve">Linh Giang nói: "Khi ta phá vỏ, liền thông nhân tính. Nghe người ra nói, liền hiểu tiếng người. Lại thêm mấy năm, liền biết mình có thể biến hóa thành người, ngoài ra, cùng với chim trong các của ngươi không khác cái gì."</w:t>
      </w:r>
      <w:r>
        <w:br w:type="textWrapping"/>
      </w:r>
      <w:r>
        <w:br w:type="textWrapping"/>
      </w:r>
      <w:r>
        <w:t xml:space="preserve">Y làm sao biết y tính là thứ đồ chơi gì.</w:t>
      </w:r>
      <w:r>
        <w:br w:type="textWrapping"/>
      </w:r>
      <w:r>
        <w:br w:type="textWrapping"/>
      </w:r>
      <w:r>
        <w:t xml:space="preserve">Ân Thành Lan vốn tưởng rằng có thể nghe thấy chuyện xưa báo thù báo ân kinh động trời đất gì, không ngờ câu chuyện lại giống y như vai chính của nó, nhạt như chim, trong miệng hắn nhất thời không có tư vị gì, cân nhắc một chút, thử hỏi: "Nếu không bổn Các chủ tra thân thế giúp ngươi?"</w:t>
      </w:r>
      <w:r>
        <w:br w:type="textWrapping"/>
      </w:r>
      <w:r>
        <w:br w:type="textWrapping"/>
      </w:r>
      <w:r>
        <w:t xml:space="preserve">Tựa như sợ Linh Giang hoài nghi hắn rắp tâm bất lương, lại bổ sung thêm một câu: "Ít nhất cũng phải biết Quỷ Cô lão nhân kia hiểu lầm ngươi thành cái gì."</w:t>
      </w:r>
      <w:r>
        <w:br w:type="textWrapping"/>
      </w:r>
      <w:r>
        <w:br w:type="textWrapping"/>
      </w:r>
      <w:r>
        <w:t xml:space="preserve">Linh Giang ừ một tiếng, đối với bộ dạng tiểu tức phụ ngoan ngoãn này của hắn rất vừa lòng, tay vung lên, hào phóng cho hắn nghĩ biện pháp đi thăm dò.</w:t>
      </w:r>
      <w:r>
        <w:br w:type="textWrapping"/>
      </w:r>
      <w:r>
        <w:br w:type="textWrapping"/>
      </w:r>
      <w:r>
        <w:t xml:space="preserve">"Còn nữa, Quỷ Cô lão nhân lần này rất có khả năng chưa chết, ngươi nên có chút chuẩn bị tâm lý." Ân Thành Lan nói.</w:t>
      </w:r>
      <w:r>
        <w:br w:type="textWrapping"/>
      </w:r>
      <w:r>
        <w:br w:type="textWrapping"/>
      </w:r>
      <w:r>
        <w:t xml:space="preserve">Ngày đó lão nhân kia nghiến răng nghiến lợi nói một câu "Không chiếm được y không thể", làm Ân Thành Lan rất không vui, mặc kệ Linh Giang có phải bảo vật hay không, cho dù y chỉ là một con chim cút ngu xuẩn trong các, hắn chụp được rồi thì cũng không cho bất luận kẻ nào mơ ước.</w:t>
      </w:r>
      <w:r>
        <w:br w:type="textWrapping"/>
      </w:r>
      <w:r>
        <w:br w:type="textWrapping"/>
      </w:r>
      <w:r>
        <w:t xml:space="preserve">Huống hồ, tinh thần Linh Giang lớn hơn chim cút nhiều.</w:t>
      </w:r>
      <w:r>
        <w:br w:type="textWrapping"/>
      </w:r>
      <w:r>
        <w:br w:type="textWrapping"/>
      </w:r>
      <w:r>
        <w:t xml:space="preserve">"Yên tâm." Linh Giang thả lỏng thân dựa vào người hắn, "Người này ta không giết không thể."</w:t>
      </w:r>
      <w:r>
        <w:br w:type="textWrapping"/>
      </w:r>
      <w:r>
        <w:br w:type="textWrapping"/>
      </w:r>
      <w:r>
        <w:t xml:space="preserve">Lúc này, bên dưới Vạn Hải phong nhiều năm cuồn cuộn sóng biển, chính thu sương nặng, sắc trời mông lung, một nhóm sát thủ cả người mặc hắc y từ một làng chài nhỏ lặng yên không tiếng động xuất hiện, cầm trong tay đao rộng kiếm dài ẩn núp dưới chân Vạn Hải phong.</w:t>
      </w:r>
      <w:r>
        <w:br w:type="textWrapping"/>
      </w:r>
      <w:r>
        <w:br w:type="textWrapping"/>
      </w:r>
      <w:r>
        <w:t xml:space="preserve">Vạn Hải phong ngạo nghễ độc lập giữa đại dương mênh mông dễ thủ khó công, vách núi trơn trượt, không chỗ trèo lên.</w:t>
      </w:r>
      <w:r>
        <w:br w:type="textWrapping"/>
      </w:r>
      <w:r>
        <w:br w:type="textWrapping"/>
      </w:r>
      <w:r>
        <w:t xml:space="preserve">Người dẫn đầu thần sắc nghiêm nghị tìm đường lên núi.</w:t>
      </w:r>
      <w:r>
        <w:br w:type="textWrapping"/>
      </w:r>
      <w:r>
        <w:br w:type="textWrapping"/>
      </w:r>
      <w:r>
        <w:t xml:space="preserve">Một cơn gió biển phất qua, xích sắt màu đen dắt trên bờ biển cùng đỉnh núi uy nghiêm lạnh lùng trồi lên trong sương mù.</w:t>
      </w:r>
      <w:r>
        <w:br w:type="textWrapping"/>
      </w:r>
      <w:r>
        <w:br w:type="textWrapping"/>
      </w:r>
      <w:r>
        <w:t xml:space="preserve">Hắc y nhân liếc mắt nhìn nhau, đều có sắc mặt vui mừng, từ bên bờ núi nhỏ trong rừng cây tìm đến nơi cất giấu sợi xích sắt.</w:t>
      </w:r>
      <w:r>
        <w:br w:type="textWrapping"/>
      </w:r>
      <w:r>
        <w:br w:type="textWrapping"/>
      </w:r>
      <w:r>
        <w:t xml:space="preserve">Người dẫn đầu thấp giọng hạ lệnh: "Sau khi đi lên, không để lại người sống."</w:t>
      </w:r>
      <w:r>
        <w:br w:type="textWrapping"/>
      </w:r>
      <w:r>
        <w:br w:type="textWrapping"/>
      </w:r>
      <w:r>
        <w:t xml:space="preserve">Những người còn lại kéo mặt nạ lên, chỉ lộ ra một đôi mắt tràn ngập sát ý lẫm liệt.</w:t>
      </w:r>
      <w:r>
        <w:br w:type="textWrapping"/>
      </w:r>
      <w:r>
        <w:br w:type="textWrapping"/>
      </w:r>
      <w:r>
        <w:t xml:space="preserve">Phía trên mấy chục sợi xích sắt hoàn toàn đi vào trong mây mù, xích sắt to bằng cổ tay, lạnh băng trơn trượt, chính là lối vào không nhiều lắm đi lên Vạn Hải phong, hắc y nhân vui sướng, sai người bám dây xích trèo lên.</w:t>
      </w:r>
      <w:r>
        <w:br w:type="textWrapping"/>
      </w:r>
      <w:r>
        <w:br w:type="textWrapping"/>
      </w:r>
      <w:r>
        <w:t xml:space="preserve">Trên đỉnh vách núi, một người khoanh tay mà đứng, gió núi cuốn áo bào hắn lên, tung bay như làn sóng.</w:t>
      </w:r>
      <w:r>
        <w:br w:type="textWrapping"/>
      </w:r>
      <w:r>
        <w:br w:type="textWrapping"/>
      </w:r>
      <w:r>
        <w:t xml:space="preserve">Liên Ấn Ca cúi đầu nhìn xuống dưới vách núi cao sâu vạn trượng, điểm xuyết trong mây mù, vài chấm màu đen hơi hơi lay động, đúng là mấy sợi dây xích nối liền giữa đất trời.</w:t>
      </w:r>
      <w:r>
        <w:br w:type="textWrapping"/>
      </w:r>
      <w:r>
        <w:br w:type="textWrapping"/>
      </w:r>
      <w:r>
        <w:t xml:space="preserve">Tề Anh từ phía sau xuất hiện, Liên Ấn Ca chỉ vào mấy chấm đen kia, nói: "Cá cắn câu rồi."</w:t>
      </w:r>
      <w:r>
        <w:br w:type="textWrapping"/>
      </w:r>
      <w:r>
        <w:br w:type="textWrapping"/>
      </w:r>
      <w:r>
        <w:t xml:space="preserve">Sau đó nâng tay lên, từ trong sương mù bỗng nhiên bay tới một con chim, giống đại bàng, màu nâu đen đậm, lông chim dày dặn, mỏ cũng cực lớn, quặp vào bên trong, ngoài ra còn có hai cái túi da nhỏ.</w:t>
      </w:r>
      <w:r>
        <w:br w:type="textWrapping"/>
      </w:r>
      <w:r>
        <w:br w:type="textWrapping"/>
      </w:r>
      <w:r>
        <w:t xml:space="preserve">Liên Ấn Ca vuốt ve lưng chim, ôn thanh nói: "Đi thôi."</w:t>
      </w:r>
      <w:r>
        <w:br w:type="textWrapping"/>
      </w:r>
      <w:r>
        <w:br w:type="textWrapping"/>
      </w:r>
      <w:r>
        <w:t xml:space="preserve">Hắc điểu mở rộng cánh bay lên, vọt vào trong sương mù dày đặc.</w:t>
      </w:r>
      <w:r>
        <w:br w:type="textWrapping"/>
      </w:r>
      <w:r>
        <w:br w:type="textWrapping"/>
      </w:r>
      <w:r>
        <w:t xml:space="preserve">Trong gió biển phần phật, hắc y nhân dưới chân núi bám theo dây xích mà lên, như một bầy kiến đen thui, lung lay theo dây xích treo giữa không trung, dưới chân là sóng lớn mênh mang cuồn cuộn, gào thét muốn nuốt hết tất thảy, mà chỉ cần xuyên qua lớp sương mù dày đặc trên đỉnh đầu là có thể lên đến đỉnh núi, hắc y nhân nắm chặt sợi dây xích trơn trượt, nuốt nước miếng, cánh tay phát lực.</w:t>
      </w:r>
      <w:r>
        <w:br w:type="textWrapping"/>
      </w:r>
      <w:r>
        <w:br w:type="textWrapping"/>
      </w:r>
      <w:r>
        <w:t xml:space="preserve">Lúc này, một con chim đáp xuống sợi dây xích ở cách đầu hắn không xa.</w:t>
      </w:r>
      <w:r>
        <w:br w:type="textWrapping"/>
      </w:r>
      <w:r>
        <w:br w:type="textWrapping"/>
      </w:r>
      <w:r>
        <w:t xml:space="preserve">Hắc y nhân ngửa đầu quát lớn vài câu, hắc điểu lại không chịu nhúc nhích, người bám theo bên dưới còn cùng hắc y nhân lớn tiếng hỏi tình huống, vì thế hắn buông một tay ra, dự định đánh đuổi hắc điểu đi.</w:t>
      </w:r>
      <w:r>
        <w:br w:type="textWrapping"/>
      </w:r>
      <w:r>
        <w:br w:type="textWrapping"/>
      </w:r>
      <w:r>
        <w:t xml:space="preserve">Đôi mắt hắc điểu nhìn chằm chằm vào hắn, xuyên thấu qua sương mù lượn lờ chiết xạ ra ánh sáng nhàn nhạt không rõ, đối diện dưới ánh mắt như vậy, cả người hắn chợt sinh ra một cơn ớn lạnh, đang muốn nói gì đó, hắc ưng bỗng nhiên phun ra một luồng hơi gay mũi, đồng thời, khóe mắt hắn quét đến một đốm sáng.</w:t>
      </w:r>
      <w:r>
        <w:br w:type="textWrapping"/>
      </w:r>
      <w:r>
        <w:br w:type="textWrapping"/>
      </w:r>
      <w:r>
        <w:t xml:space="preserve">Không chờ hắn phản ứng lại đốm sáng này là cái gì, trước mắt bỗng nhiên bùng lên một trận sóng nhiệt, chất lỏng trơn trượt trên dây xích lạnh lẽo gặp lửa bốc cháy tức thì, chỉ trong một lát công phu, xích sắt đen nối Vạn Hải phong với bờ biển liền đốt thành xích diễm, như mười mấy con Cự Long toàn thân bốc hỏa rung chuyển trong gió.</w:t>
      </w:r>
      <w:r>
        <w:br w:type="textWrapping"/>
      </w:r>
      <w:r>
        <w:br w:type="textWrapping"/>
      </w:r>
      <w:r>
        <w:t xml:space="preserve">Cả người hắc y nhân trên dây xích dính đầy thứ dịch nhầy này, hóa thành một đoàn quả cầu lửa rực rỡ mà tàn nhẫn, giống như những viên sủi cảo, kêu vang thảm thiết, liên tiếp rơi vào trong đại dương mênh mông.</w:t>
      </w:r>
      <w:r>
        <w:br w:type="textWrapping"/>
      </w:r>
      <w:r>
        <w:br w:type="textWrapping"/>
      </w:r>
      <w:r>
        <w:t xml:space="preserve">Ở đế đô Đại Kinh xa xôi, hai mắt hoàng đế sung huyết, đem một quyển tấu chương ném xuống đại điện kim loan, lạnh lùng nói: "Đây là của thái thú Lâm Tân thành thượng tấu hai ngày trước, trong chốn giang hồ thế nhưng xuất hiện một tổ chức tàn sát người như thế, nếu như triều đình còn tiếp tục bỏ mặc không quản, tai ương sẽ không chỉ là bá tánh Lâm Tân thành, trẫm muốn Binh Bộ lập tức xuất quân đến trấn áp, chư vị ái khanh có dị nghị gì không?"</w:t>
      </w:r>
      <w:r>
        <w:br w:type="textWrapping"/>
      </w:r>
      <w:r>
        <w:br w:type="textWrapping"/>
      </w:r>
      <w:r>
        <w:t xml:space="preserve">Tả thừa tướng cúi đầu nhặt tấu chương lên, mở ra nhìn lại.</w:t>
      </w:r>
      <w:r>
        <w:br w:type="textWrapping"/>
      </w:r>
      <w:r>
        <w:br w:type="textWrapping"/>
      </w:r>
      <w:r>
        <w:t xml:space="preserve">"Ngự Phượng các, loạn đảng giang hồ, ân oán thị phi, hung bạo tàn ác, đoạt đao giết người, xác chết trôi máu, làm người kinh hãi, bá tánh đêm không thể ngủ yên, ngày không dám ra khơi đánh cá, tấu thỉnh triều đình xuất binh trừng trị, cho Lâm Tân yên ổn..."</w:t>
      </w:r>
      <w:r>
        <w:br w:type="textWrapping"/>
      </w:r>
      <w:r>
        <w:br w:type="textWrapping"/>
      </w:r>
      <w:r>
        <w:t xml:space="preserve">Thần sắc hắn ngưng trọng khép tấu chương lại, suy nghĩ một lát, nói: "Hoàng thượng, Ngự Phượng các nổi danh trên giang hồ hơn mười năm, thần cũng có nghe qua, sinh ý chính là mua bán tin tức tình báo, chưa bao giờ nghe nói từng có phân tranh với môn phái giang hồ, giữa chuyện này có phải đã xảy ra sai lầm gì không?"</w:t>
      </w:r>
      <w:r>
        <w:br w:type="textWrapping"/>
      </w:r>
      <w:r>
        <w:br w:type="textWrapping"/>
      </w:r>
      <w:r>
        <w:t xml:space="preserve">Hoàng đế ngồi ở trên đại điện kim loan, thần sắc sau chuỗi ngọc lưu linh trên mũ miện đen tối không rõ ràng: "Tả thừa tướng là nghĩ thái thú Lâm Tân mắc sai lầm, hay là trẫm quyết định sai lầm?"</w:t>
      </w:r>
      <w:r>
        <w:br w:type="textWrapping"/>
      </w:r>
      <w:r>
        <w:br w:type="textWrapping"/>
      </w:r>
      <w:r>
        <w:t xml:space="preserve">Tả thừa tướng làm quan mấy chục năm, giương mắt vừa thấy sắc mặt hoàng đế, trong lòng liền bộp chộp một phen, biết mình nói sai rồi, mặc dù không biết sai ở nơi nào, hắn cũng vẫn gạt áo bào quỳ xuống, đầu dán lên đại điện lạnh băng, mấy động tác trong chớp mắt, đủ để hắn nghĩ rõ lời hoàng đế vừa nói.</w:t>
      </w:r>
      <w:r>
        <w:br w:type="textWrapping"/>
      </w:r>
      <w:r>
        <w:br w:type="textWrapping"/>
      </w:r>
      <w:r>
        <w:t xml:space="preserve">... Bệ hạ không phải đang hỏi thăm ý kiến của bọn họ, mà là trong lòng đã sớm có định đoạt. Bèn quỳ tại chỗ nói: "Là thần nhớ nhầm, ân oán giang hồ nguyên nhân trong đó phức tạp khó có thể truy cứu, nhưng mặc dù là chuyện của giang hồ, nếu như gây trở ngại đến sinh hoạt thường ngày của bá tánh, quan phủ nhúng tay cũng không phải không có lý. Hơn nữa, năm gần đây mấy đại môn phái thế gia trên giang hồ tranh cãi với triều đình rất nhiều, mượn việc trấn áp Ngự Phượng các, giết gà dọa khỉ, cũng coi là chuyện tốt."</w:t>
      </w:r>
      <w:r>
        <w:br w:type="textWrapping"/>
      </w:r>
      <w:r>
        <w:br w:type="textWrapping"/>
      </w:r>
      <w:r>
        <w:t xml:space="preserve">Sắc mặt hoàng đế dịu xuống, nhìn văn võ bá quan trước điện: "Còn có ái khanh nào dị nghị gì không?"</w:t>
      </w:r>
      <w:r>
        <w:br w:type="textWrapping"/>
      </w:r>
      <w:r>
        <w:br w:type="textWrapping"/>
      </w:r>
      <w:r>
        <w:t xml:space="preserve">Hết thảy quan lại khom người, không ai lên tiếng.</w:t>
      </w:r>
      <w:r>
        <w:br w:type="textWrapping"/>
      </w:r>
      <w:r>
        <w:br w:type="textWrapping"/>
      </w:r>
      <w:r>
        <w:t xml:space="preserve">Hoàng đế cao cao tại thượng nhìn mọi người cúi đầu xưng thần, ánh mắt xuyên qua đại điện nguy nga, dừng lại trên giang sơn cẩm tú bên ngoài, hắn lộ nụ cười tự phụ hài lòng, hơi nheo cặp mắt lại, nhìn chằm chằm nơi xa không biết là nơi nào, giống như một tay thợ săn kéo căng trường cung, dường như đã nhắm thẳng con mồi, chỉ chờ ngón tay buông lỏng, xuyên tim phá thịt.</w:t>
      </w:r>
      <w:r>
        <w:br w:type="textWrapping"/>
      </w:r>
      <w:r>
        <w:br w:type="textWrapping"/>
      </w:r>
      <w:r>
        <w:t xml:space="preserve">Thời điểm Ân Thành Lan nhận được tin tức, đã là năm ngày sau, xem xong, hắn bình tĩnh ném tờ giấy vào bên trong ngọn lửa trại sắp tàn, lửa trại bỗng chốc bùng lên một đám tia lửa, thoáng cái nuốt hết.</w:t>
      </w:r>
      <w:r>
        <w:br w:type="textWrapping"/>
      </w:r>
      <w:r>
        <w:br w:type="textWrapping"/>
      </w:r>
      <w:r>
        <w:t xml:space="preserve">Một tay Linh Giang chống hàm, tay còn lại lượm thanh gỗ nhỏ cào vào ngọn lửa, đem mảnh giấy vụn chọc nát trong lửa trại, hỏi: "Hoàng đế vì cái gì phải làm như vậy?"</w:t>
      </w:r>
      <w:r>
        <w:br w:type="textWrapping"/>
      </w:r>
      <w:r>
        <w:br w:type="textWrapping"/>
      </w:r>
      <w:r>
        <w:t xml:space="preserve">Ân Thành Lan đưa hai tay ra, hơ lửa sưởi ấm, hờ hững nói: "Phái người khơi mào tranh chấp, tạo ra hiện trường giang hồ chém giết giả, lại mượn cái miệng thái thú Lâm Tân thành, tìm ra lý do chính đáng tấn công Ngự Phượng các, vị hoàng huynh này của ta, ngay cả giết người, cũng nhất định phải có lý do đường hoàng mới có thể động thủ, sợ trên sử sách sẽ lưu lại một chút vết bẩn."</w:t>
      </w:r>
      <w:r>
        <w:br w:type="textWrapping"/>
      </w:r>
      <w:r>
        <w:br w:type="textWrapping"/>
      </w:r>
      <w:r>
        <w:t xml:space="preserve">Nơi hoang vu vắng vẻ, lửa trại thiêu củi gỗ cháy "Lách tách" vang vọng, Linh Giang nghe xong lại hỏi: "Ngươi cũng muốn vang danh sử sách sao?"</w:t>
      </w:r>
      <w:r>
        <w:br w:type="textWrapping"/>
      </w:r>
      <w:r>
        <w:br w:type="textWrapping"/>
      </w:r>
      <w:r>
        <w:t xml:space="preserve">Ánh lửa chiếu sáng nửa khuôn mặt Ân Thành Lan, đem ngũ quan tuấn mỹ của hắn nhuộm lên một vệt rực rỡ nồng đậm, hắn bỗng nhiên thu hồi bàn tay sưởi ấm đặt lên hai chân, trầm mặc một lát, nói: "Trước đây muốn, bây giờ không muốn."</w:t>
      </w:r>
      <w:r>
        <w:br w:type="textWrapping"/>
      </w:r>
      <w:r>
        <w:br w:type="textWrapping"/>
      </w:r>
      <w:r>
        <w:t xml:space="preserve">Đem áo choàng giũ ra đắp trên người, ngả về sau một cái, nằm lên khoảng đất rải rơm rạ, hai tay làm gối, gối ở sau gáy, ngửa đầu nhìn ngân hà trên bầu trời đêm: "Ngươi không phải đã nói rồi sao, nghĩ nhiều như thế có ích lợi gì, không bằng ngủ ngon một giấc, làm cái mộng đẹp."</w:t>
      </w:r>
      <w:r>
        <w:br w:type="textWrapping"/>
      </w:r>
      <w:r>
        <w:br w:type="textWrapping"/>
      </w:r>
      <w:r>
        <w:t xml:space="preserve">Nói xong, nhắm chặt mắt lại.</w:t>
      </w:r>
      <w:r>
        <w:br w:type="textWrapping"/>
      </w:r>
      <w:r>
        <w:br w:type="textWrapping"/>
      </w:r>
      <w:r>
        <w:t xml:space="preserve">Linh Giang ném thanh gỗ nhỏ đi tới bên cạnh hắn ngồi xổm xuống.</w:t>
      </w:r>
      <w:r>
        <w:br w:type="textWrapping"/>
      </w:r>
      <w:r>
        <w:br w:type="textWrapping"/>
      </w:r>
      <w:r>
        <w:t xml:space="preserve">Ân Thành Lan vén một chút mí mắt lên nhìn y, bất đắc dĩ nói: "Cái con chim nhỏ này ngươi lại muốn thuyết giáo cái gì?"</w:t>
      </w:r>
      <w:r>
        <w:br w:type="textWrapping"/>
      </w:r>
      <w:r>
        <w:br w:type="textWrapping"/>
      </w:r>
      <w:r>
        <w:t xml:space="preserve">Linh Giang đẩy hắn một cái: "Ta là muốn hỏi ngươi, ngươi muốn ngủ trong lồng ngực ta, hay là để ta ngủ trong ngực của ngươi?"</w:t>
      </w:r>
      <w:r>
        <w:br w:type="textWrapping"/>
      </w:r>
      <w:r>
        <w:br w:type="textWrapping"/>
      </w:r>
      <w:r>
        <w:t xml:space="preserve">Vừa nghe lời này, cơn buồn ngủ vừa rồi của Ân Thành Lan liền tiêu tan sạch sẽ, cảnh giác bắt chéo tay, giữ chặt áo choàng của mình, một bộ phong phái lẫm liệt không thể xâm phạm, nói: "Ta muốn tự mình ngủ trong lồng ngực mình."</w:t>
      </w:r>
      <w:r>
        <w:br w:type="textWrapping"/>
      </w:r>
      <w:r>
        <w:br w:type="textWrapping"/>
      </w:r>
      <w:r>
        <w:t xml:space="preserve">Linh Giang nói: "Ban đêm rất lạnh, ôm nhau sưởi ấm là thượng kế."</w:t>
      </w:r>
      <w:r>
        <w:br w:type="textWrapping"/>
      </w:r>
      <w:r>
        <w:br w:type="textWrapping"/>
      </w:r>
      <w:r>
        <w:t xml:space="preserve">Ân Thành Lan nói: "Áo choàng quá nhỏ, không che được hai người."</w:t>
      </w:r>
      <w:r>
        <w:br w:type="textWrapping"/>
      </w:r>
      <w:r>
        <w:br w:type="textWrapping"/>
      </w:r>
      <w:r>
        <w:t xml:space="preserve">Linh Giang nói: "Ta có thể biến thành chim."</w:t>
      </w:r>
      <w:r>
        <w:br w:type="textWrapping"/>
      </w:r>
      <w:r>
        <w:br w:type="textWrapping"/>
      </w:r>
      <w:r>
        <w:t xml:space="preserve">Dự đoán được y sẽ nói lời này, Ân Thành Lan trả lời: "Ngươi biến thành chim, ta còn ôm ngươi sưởi ấm thế nào được."</w:t>
      </w:r>
      <w:r>
        <w:br w:type="textWrapping"/>
      </w:r>
      <w:r>
        <w:br w:type="textWrapping"/>
      </w:r>
      <w:r>
        <w:t xml:space="preserve">Linh Giang lập tức hóa thành một nắm vàng, bay đến trên người Ân Thành Lan, móng vuốt đạp lên ngực hắn, nói: "Không có việc gì, như vậy ta liền ấm, ngươi cũng có thể một mình đắp áo choàng."</w:t>
      </w:r>
      <w:r>
        <w:br w:type="textWrapping"/>
      </w:r>
      <w:r>
        <w:br w:type="textWrapping"/>
      </w:r>
      <w:r>
        <w:t xml:space="preserve">Nói xong, nhắm chuẩn một khe hở, chui vào dưới áo choàng, tìm một chỗ mềm mại thoải mái trong lòng ngực hắn nằm xuống.</w:t>
      </w:r>
      <w:r>
        <w:br w:type="textWrapping"/>
      </w:r>
      <w:r>
        <w:br w:type="textWrapping"/>
      </w:r>
      <w:r>
        <w:t xml:space="preserve">Ân Thành Lan nhìn cái đống nho nhỏ nhô lên trên áo choàng đắp trên người: "..."</w:t>
      </w:r>
      <w:r>
        <w:br w:type="textWrapping"/>
      </w:r>
      <w:r>
        <w:br w:type="textWrapping"/>
      </w:r>
      <w:r>
        <w:t xml:space="preserve">Mặt đây, còn cần không.</w:t>
      </w:r>
      <w:r>
        <w:br w:type="textWrapping"/>
      </w:r>
      <w:r>
        <w:br w:type="textWrapping"/>
      </w:r>
    </w:p>
    <w:p>
      <w:pPr>
        <w:pStyle w:val="Heading2"/>
      </w:pPr>
      <w:bookmarkStart w:id="61" w:name="chương-40-nước-hàn-hương-1"/>
      <w:bookmarkEnd w:id="61"/>
      <w:r>
        <w:t xml:space="preserve">40. Chương 40: Nước Hàn Hương (1)</w:t>
      </w:r>
    </w:p>
    <w:p>
      <w:pPr>
        <w:pStyle w:val="Compact"/>
      </w:pPr>
      <w:r>
        <w:br w:type="textWrapping"/>
      </w:r>
      <w:r>
        <w:br w:type="textWrapping"/>
      </w:r>
      <w:r>
        <w:t xml:space="preserve">Edit + Beta: Jojo Nguyen</w:t>
      </w:r>
      <w:r>
        <w:br w:type="textWrapping"/>
      </w:r>
      <w:r>
        <w:br w:type="textWrapping"/>
      </w:r>
      <w:r>
        <w:t xml:space="preserve">Ba ngày sau, hai người Linh Giang rốt cuộc gặp mặt người Thần Y cốc ở ven bờ sông Hoài.</w:t>
      </w:r>
      <w:r>
        <w:br w:type="textWrapping"/>
      </w:r>
      <w:r>
        <w:br w:type="textWrapping"/>
      </w:r>
      <w:r>
        <w:t xml:space="preserve">Linh Giang đang muốn lái xe qua, bị Ân Thành Lan đè mu bàn tay xuống: "Chờ chút đã."</w:t>
      </w:r>
      <w:r>
        <w:br w:type="textWrapping"/>
      </w:r>
      <w:r>
        <w:br w:type="textWrapping"/>
      </w:r>
      <w:r>
        <w:t xml:space="preserve">Linh Giang tiện tay đem một cái tay khác cũng xếp lên tay Ân Thành Lan: "Ngươi nói đi."</w:t>
      </w:r>
      <w:r>
        <w:br w:type="textWrapping"/>
      </w:r>
      <w:r>
        <w:br w:type="textWrapping"/>
      </w:r>
      <w:r>
        <w:t xml:space="preserve">Ân Thành Lan: "..."</w:t>
      </w:r>
      <w:r>
        <w:br w:type="textWrapping"/>
      </w:r>
      <w:r>
        <w:br w:type="textWrapping"/>
      </w:r>
      <w:r>
        <w:t xml:space="preserve">Như thế nào luôn có cảm giác mình bị đùa giỡn đây.</w:t>
      </w:r>
      <w:r>
        <w:br w:type="textWrapping"/>
      </w:r>
      <w:r>
        <w:br w:type="textWrapping"/>
      </w:r>
      <w:r>
        <w:t xml:space="preserve">"Ở trong thư ngươi có nhắc tới việc có thể Quỷ Cô lão nhân là kẻ đã bắt hai người Nghiêm Sở hay không?" Ân Thành Lan đành phải lấy tay trở về, trừng mắt liếc nhìn y một cái.</w:t>
      </w:r>
      <w:r>
        <w:br w:type="textWrapping"/>
      </w:r>
      <w:r>
        <w:br w:type="textWrapping"/>
      </w:r>
      <w:r>
        <w:t xml:space="preserve">Linh Giang xoa nắn ngón tay, tiếc nuối nhìn Ân Thành rút tay về, rất có ý tứ muốn kéo qua sờ sờ thêm, nhưng mà cố kìm nén lại, nói: "Thân phận của Quỷ Cô lão nhân là ta vừa từ trong miệng ngươi mới biết được, còn chưa nhắc tới, người Thần Y cốc hẳn là dựa theo phương hướng bọn cướp đào tẩu để tìm người, hửm? Làm sao vậy?"</w:t>
      </w:r>
      <w:r>
        <w:br w:type="textWrapping"/>
      </w:r>
      <w:r>
        <w:br w:type="textWrapping"/>
      </w:r>
      <w:r>
        <w:t xml:space="preserve">Ân Thành Lan ngồi ở trong xe ngựa, hơi nheo mắt nhìn chằm chằm đám người dọc theo bờ sông đi về phía bên này, hắn sửa sang lại xiêm y nhăn nheo, hạ thấp giọng nói: "Ngươi còn nhớ phản ứng của Quỷ Cô lão nhân lúc nhận ra ta sao?"</w:t>
      </w:r>
      <w:r>
        <w:br w:type="textWrapping"/>
      </w:r>
      <w:r>
        <w:br w:type="textWrapping"/>
      </w:r>
      <w:r>
        <w:t xml:space="preserve">Linh Giang giữ chặt dây cương, ghìm chậm tốc độ, thuận theo ngữ khí của Ân Thành Lan hồi tưởng lại cảnh tượng ngày đó, rất mau lấy ra dị thường từ bên trong: "Hắn căn bản không biết đến thân phận của ngươi."</w:t>
      </w:r>
      <w:r>
        <w:br w:type="textWrapping"/>
      </w:r>
      <w:r>
        <w:br w:type="textWrapping"/>
      </w:r>
      <w:r>
        <w:t xml:space="preserve">Linh Giang dừng một chút, phản ứng nhanh nhẹn nói: "Hắn không biết đến thân phận của ngươi, cho nên không biết tầm quan trọng của Nghiêm Sở, đương nhiên cũng không nghĩ tới nên dùng hai người đó uy hiếp ta."</w:t>
      </w:r>
      <w:r>
        <w:br w:type="textWrapping"/>
      </w:r>
      <w:r>
        <w:br w:type="textWrapping"/>
      </w:r>
      <w:r>
        <w:t xml:space="preserve">Lông mi y ép xuống một hơi, con ngươi đen nhánh lập tức liền phản xạ ra một ý vị lạnh băng nguy hiểm: "Ngươi là chỉ người bắt Nghiêm Sở đi là kẻ khác, mà Quỷ Cô lão nhân kia xem như trùng hợp gặp được."</w:t>
      </w:r>
      <w:r>
        <w:br w:type="textWrapping"/>
      </w:r>
      <w:r>
        <w:br w:type="textWrapping"/>
      </w:r>
      <w:r>
        <w:t xml:space="preserve">Ân Thành Lan sửa sang xong vạt áo, giương mắt thấy tàn khốc hiện lên giữa chân mày Linh Giang, không nhịn được duỗi tay vỗ y một chút, để y quay đầu, cài lại trâm gỗ trên tóc y, nói: "Không tính trùng hợp, lão già kia sau khi nhìn thấy ngươi hẳn là một đường theo đuôi chúng ta, chỉ có điều sợ bị phát hiện, đi cách quá xa, nửa chừng vừa vặn thấy Nghiêm Sở gặp chuyện, bèn mượn cơ hội này, đưa tin tới trong các, dụ ngươi ra ngoài."</w:t>
      </w:r>
      <w:r>
        <w:br w:type="textWrapping"/>
      </w:r>
      <w:r>
        <w:br w:type="textWrapping"/>
      </w:r>
      <w:r>
        <w:t xml:space="preserve">Hắn nói: "Nếu như hắn biết thân phận của ta, nhất định sẽ hóa trang thành Nghiêm Sở để uy hiếp ngươi, mà không phải Quý Ngọc Sơn, hiểu chưa, dù sao ngươi cũng là người của ta."</w:t>
      </w:r>
      <w:r>
        <w:br w:type="textWrapping"/>
      </w:r>
      <w:r>
        <w:br w:type="textWrapping"/>
      </w:r>
      <w:r>
        <w:t xml:space="preserve">Nghe đến câu sau cùng của hắn, ánh mắt vốn lạnh lẽo của Linh Giang bỗng nhiên từ trong sát khí lẫm liệt phóng ra một ý cười bé nhỏ, khóe mắt đều không tự chủ được cong lên, Ân Thành Lan nhìn thấy, trong lòng sinh ra một loại tư vị khó tả.</w:t>
      </w:r>
      <w:r>
        <w:br w:type="textWrapping"/>
      </w:r>
      <w:r>
        <w:br w:type="textWrapping"/>
      </w:r>
      <w:r>
        <w:t xml:space="preserve">Y lại là để ý lời nói của mình như vậy sao.</w:t>
      </w:r>
      <w:r>
        <w:br w:type="textWrapping"/>
      </w:r>
      <w:r>
        <w:br w:type="textWrapping"/>
      </w:r>
      <w:r>
        <w:t xml:space="preserve">Trong khoảng khắc hai người trò chuyện, nhân mã Thần Y cốc đã đến trước mặt, Ân Thành Lan đợi đến nơi mới thôi, hạ màn xe xuống không lộ mặt nữa, Linh Giang một chút liền thông, thu liễm sát ý lại, hờ hững nhìn người đến.</w:t>
      </w:r>
      <w:r>
        <w:br w:type="textWrapping"/>
      </w:r>
      <w:r>
        <w:br w:type="textWrapping"/>
      </w:r>
      <w:r>
        <w:t xml:space="preserve">Người thương thảo với bọn họ là quản gia Thần Y cốc, tên gọi Vương Chúc, người quá nửa trăm, hai bên tóc mai đã có hoa râm, không biết có phải nguyên nhân chưa rõ tung tích Cốc chủ không, đáy mắt lão nhân mơ hồ có đốm nhạt.</w:t>
      </w:r>
      <w:r>
        <w:br w:type="textWrapping"/>
      </w:r>
      <w:r>
        <w:br w:type="textWrapping"/>
      </w:r>
      <w:r>
        <w:t xml:space="preserve">Vừa thấy mặt, Vương Chúc lập tức sửng sốt: "Ngài không phải Liên tổng quản."</w:t>
      </w:r>
      <w:r>
        <w:br w:type="textWrapping"/>
      </w:r>
      <w:r>
        <w:br w:type="textWrapping"/>
      </w:r>
      <w:r>
        <w:t xml:space="preserve">Trong xe Ân Thành Lan biết đến, tình cảnh này là tiểu lông vàng thế thân cho thân phận Liên Ấn Ca.</w:t>
      </w:r>
      <w:r>
        <w:br w:type="textWrapping"/>
      </w:r>
      <w:r>
        <w:br w:type="textWrapping"/>
      </w:r>
      <w:r>
        <w:t xml:space="preserve">Linh Giang nói: "Đại tổng quản để ta đến hiệp trợ Thần Y cốc tìm tiếm tung tích thần y."</w:t>
      </w:r>
      <w:r>
        <w:br w:type="textWrapping"/>
      </w:r>
      <w:r>
        <w:br w:type="textWrapping"/>
      </w:r>
      <w:r>
        <w:t xml:space="preserve">Vương Chúc liếc mắt vào trong xe ngựa một cái, không nghe Linh Giang giới thiệu, liền thu hồi hiếu kỳ, vô cùng lo lắng hướng y vái chào, dùng tay áo lau trán, giữa mày nhíu thành một cái khe, sốt ruột nói: "Chúng ta đuổi tới nơi này, tung tích liền đứt đoạn, chẳng hay công tử có manh mối?"</w:t>
      </w:r>
      <w:r>
        <w:br w:type="textWrapping"/>
      </w:r>
      <w:r>
        <w:br w:type="textWrapping"/>
      </w:r>
      <w:r>
        <w:t xml:space="preserve">Linh Giang suy nghĩ một chút: "Có, tuy nhiên có mấy vấn đề muốn hỏi ngươi, ngày đó lúc xe ngựa bị cướp đi, Thần Y cốc có mấy người hộ tống bên cạnh?"</w:t>
      </w:r>
      <w:r>
        <w:br w:type="textWrapping"/>
      </w:r>
      <w:r>
        <w:br w:type="textWrapping"/>
      </w:r>
      <w:r>
        <w:t xml:space="preserve">Vương Chúc nói: "Cốc chủ sợ Quý công tử trên đường biệt nữu không thoải mái, hiện thân chỉ có hai người lái xe. Thị vệ trong bóng tối có mười bảy người hộ tống."</w:t>
      </w:r>
      <w:r>
        <w:br w:type="textWrapping"/>
      </w:r>
      <w:r>
        <w:br w:type="textWrapping"/>
      </w:r>
      <w:r>
        <w:t xml:space="preserve">"Vậy những người này đâu, không có một ai nhìn thấy dung mạo tên cướp sao, tên cướp là một người một ngựa, hay là nhiều?"</w:t>
      </w:r>
      <w:r>
        <w:br w:type="textWrapping"/>
      </w:r>
      <w:r>
        <w:br w:type="textWrapping"/>
      </w:r>
      <w:r>
        <w:t xml:space="preserve">Trên mặt Vương Chúc trồi lên một biểu tình đau xót, hắn ảm đạm cúi đầu: "Cũng không rõ, người đều... Chết hết, vẫn là lão nô phái người nửa đường đi nghênh đón Cốc chủ, mới phát hiện xung quanh xe ngựa toàn xác chết, mà Cốc chủ cùng Quý công tử lại không thấy tung tích."</w:t>
      </w:r>
      <w:r>
        <w:br w:type="textWrapping"/>
      </w:r>
      <w:r>
        <w:br w:type="textWrapping"/>
      </w:r>
      <w:r>
        <w:t xml:space="preserve">Trong mắt Linh Giang lóe lên một vệt u quang ám sắc, y ngồi ở trên càng xe, trong tay nắm một cây roi ngựa, ngón tay thon dài gõ nhẹ lên dây thừng suy tư, ý thức được có chỗ không đúng rồi.</w:t>
      </w:r>
      <w:r>
        <w:br w:type="textWrapping"/>
      </w:r>
      <w:r>
        <w:br w:type="textWrapping"/>
      </w:r>
      <w:r>
        <w:t xml:space="preserve">Quỷ Cô lão nhân là thời điểm theo dõi y, đúng lúc gặp được hai người Nghiêm Sở bị bắt, cho nên mới nhân cơ hội truyền tin dụ Linh Giang xuất hiện, như thế mà nói, lúc Nghiêm Sở gặp chuyện, hẳn sẽ không ở cách bọn họ quá xa, khoảng cách thời gian sẽ không quá dài.</w:t>
      </w:r>
      <w:r>
        <w:br w:type="textWrapping"/>
      </w:r>
      <w:r>
        <w:br w:type="textWrapping"/>
      </w:r>
      <w:r>
        <w:t xml:space="preserve">Mà theo lời người này, bọn họ là thời điểm nửa đường nghênh tiếp Cốc chủ về cốc thấy xe ngựa trống không, mới biết người bị mất tích, từ điểm này cho thấy, lúc Nghiêm Sở gặp chuyện hẳn là cách Thần Y cốc không xa mới phải.</w:t>
      </w:r>
      <w:r>
        <w:br w:type="textWrapping"/>
      </w:r>
      <w:r>
        <w:br w:type="textWrapping"/>
      </w:r>
      <w:r>
        <w:t xml:space="preserve">Trực giác Linh Giang cho thấy trong này nhất định có chỗ nào đó bọn họ không chú ý tới, mà cụ thể là chỗ nào, y còn chưa rõ lắm, trời sinh y là một con chim, coi như có thông minh thế nào, đối với âm mưu dơ bẩn phiền phức của thế gian vẫn là một đường ruột thiếu cong, đành phải bỏ cuộc, tính toán ném cho nam nhân trong xe ngựa phía sau đau đầu đi.</w:t>
      </w:r>
      <w:r>
        <w:br w:type="textWrapping"/>
      </w:r>
      <w:r>
        <w:br w:type="textWrapping"/>
      </w:r>
      <w:r>
        <w:t xml:space="preserve">Đối với Vương Chúc nói: "Nếu tung tích đứt đoạn ở đây, chúng ta liền lục soát lại nơi này một lần."</w:t>
      </w:r>
      <w:r>
        <w:br w:type="textWrapping"/>
      </w:r>
      <w:r>
        <w:br w:type="textWrapping"/>
      </w:r>
      <w:r>
        <w:t xml:space="preserve">Vương Chúc gật đầu, còn muốn nói điều gì, chỉ thấy Linh Giang đã quay đầu xe ngựa lại, đi về phía thôn xóm gần nhất trong phụ cận.</w:t>
      </w:r>
      <w:r>
        <w:br w:type="textWrapping"/>
      </w:r>
      <w:r>
        <w:br w:type="textWrapping"/>
      </w:r>
      <w:r>
        <w:t xml:space="preserve">Sông Hoài là một vùng đồng bằng nhiều hồ nước, không có núi thẳm cũng chẳng có khe sâu vực cao, người đứng ở cao cao trên cửa thành nhìn ra ngoài, đều có thể đem ba thành sáu trấn mười một thôn xóm sông Hoài thu hết vào đáy mắt, nơi trống trải như vậy có thể làm tung tích bị đứt đoạn, cũng thật không dễ dàng.</w:t>
      </w:r>
      <w:r>
        <w:br w:type="textWrapping"/>
      </w:r>
      <w:r>
        <w:br w:type="textWrapping"/>
      </w:r>
      <w:r>
        <w:t xml:space="preserve">Linh Giang không đi vào trong thành, mà chọn một thôn trang ngoài thành làm chỗ nghỉ chân.</w:t>
      </w:r>
      <w:r>
        <w:br w:type="textWrapping"/>
      </w:r>
      <w:r>
        <w:br w:type="textWrapping"/>
      </w:r>
      <w:r>
        <w:t xml:space="preserve">Trong thôn chỉ có một khách điếm đơn sơ có thể dừng chân, nhưng là đối với hai người ăn gió nằm sương vài ngày bên ngoài mà nói, xem như không tệ, Linh Giang xòe tay, móc bọc quần áo nhỏ bằng lòng bàn tay, đem ngân phiếu ngày trước Ân Thành Lan nhét vào lấy ra.</w:t>
      </w:r>
      <w:r>
        <w:br w:type="textWrapping"/>
      </w:r>
      <w:r>
        <w:br w:type="textWrapping"/>
      </w:r>
      <w:r>
        <w:t xml:space="preserve">Ân Thành Lan nhìn thấy, kinh ngạc: "Trên đường không dùng?"</w:t>
      </w:r>
      <w:r>
        <w:br w:type="textWrapping"/>
      </w:r>
      <w:r>
        <w:br w:type="textWrapping"/>
      </w:r>
      <w:r>
        <w:t xml:space="preserve">Linh Giang đem bạc vụn còn thừa một lần nữa nhét vào trong bọc quần áo nhỏ, thu vào trong ngực, để tiểu nhị dắt xe ngựa đến sân sau ăn cỏ khô, đẩy xe lăn đi về phía phòng cho khách, dọc đường đi dùng khóe mắt liếc người Thần Y cốc ở phía sau bọn họ: "Ừm."</w:t>
      </w:r>
      <w:r>
        <w:br w:type="textWrapping"/>
      </w:r>
      <w:r>
        <w:br w:type="textWrapping"/>
      </w:r>
      <w:r>
        <w:t xml:space="preserve">Suy nghĩ một chút, lại bổ sung: "Ta cực kỳ dễ nuôi, không cần tiền."</w:t>
      </w:r>
      <w:r>
        <w:br w:type="textWrapping"/>
      </w:r>
      <w:r>
        <w:br w:type="textWrapping"/>
      </w:r>
      <w:r>
        <w:t xml:space="preserve">Ân Thành Lan không tỏ rõ ý kiến, thầm nghĩ dễ nuôi thì dễ nuôi, nhưng là hơi không lưu ý thì sẽ bị tức chết.</w:t>
      </w:r>
      <w:r>
        <w:br w:type="textWrapping"/>
      </w:r>
      <w:r>
        <w:br w:type="textWrapping"/>
      </w:r>
      <w:r>
        <w:t xml:space="preserve">Đến cửa phòng cho khách, Vương Chúc đưa tới bữa tối thanh đạm, nói: "Vất vả cho hai vị vì Thần Y cốc lao lực đường dài."</w:t>
      </w:r>
      <w:r>
        <w:br w:type="textWrapping"/>
      </w:r>
      <w:r>
        <w:br w:type="textWrapping"/>
      </w:r>
      <w:r>
        <w:t xml:space="preserve">Linh Giang một tay tiếp nhận, đứng ở cửa che Ân Thành Lan ở phía sau, y không có biểu tình gì nói: "Người của ngươi nếu thuận tiện thì đi thôn xóm thành trấn phụ cận hỏi thăm tin tức một chút đi."</w:t>
      </w:r>
      <w:r>
        <w:br w:type="textWrapping"/>
      </w:r>
      <w:r>
        <w:br w:type="textWrapping"/>
      </w:r>
      <w:r>
        <w:t xml:space="preserve">Chân mày Vương Chúc khép lại thật sâu ưu sầu: "Vâng, đã phái đi, tung tích Cốc chủ chưa rõ, là lão nô thất trách, nếu như lại không tìm được người, lão nô dù có lấy cái chết tạ tội cũng không có mặt mũi đi gặp lão Cốc chủ."</w:t>
      </w:r>
      <w:r>
        <w:br w:type="textWrapping"/>
      </w:r>
      <w:r>
        <w:br w:type="textWrapping"/>
      </w:r>
      <w:r>
        <w:t xml:space="preserve">Linh Giang không có gì đồng cảm, khách khí tiễn người đi.</w:t>
      </w:r>
      <w:r>
        <w:br w:type="textWrapping"/>
      </w:r>
      <w:r>
        <w:br w:type="textWrapping"/>
      </w:r>
      <w:r>
        <w:t xml:space="preserve">Trong phòng chỉ có một cái giường cùng một tấm bàn tròn, trên bàn đặt một chiếc đèn, lấp lóe ánh sáng vàng nhạt, Ân Thành Lan ngồi ở dưới ngọn đèn, mặt mày dường như được độ thêm một tầng màu ấm áp.</w:t>
      </w:r>
      <w:r>
        <w:br w:type="textWrapping"/>
      </w:r>
      <w:r>
        <w:br w:type="textWrapping"/>
      </w:r>
      <w:r>
        <w:t xml:space="preserve">Linh Giang đem thức ăn đặt xuống trước mặt hắn, một tay chống cằm nhìn hắn chốc lát, sau đó duỗi tay đi sờ mặt hắn, nửa đường bị Ân Thành Lan chặn đứng móng vuốt.</w:t>
      </w:r>
      <w:r>
        <w:br w:type="textWrapping"/>
      </w:r>
      <w:r>
        <w:br w:type="textWrapping"/>
      </w:r>
      <w:r>
        <w:t xml:space="preserve">Ân các chủ nắm cổ tay y, cười như không cười nói: "Chỉ cho xem không cho sờ."</w:t>
      </w:r>
      <w:r>
        <w:br w:type="textWrapping"/>
      </w:r>
      <w:r>
        <w:br w:type="textWrapping"/>
      </w:r>
      <w:r>
        <w:t xml:space="preserve">Linh Giang bèn lấy lui làm tiến, từ sờ mặt biến thành sờ tay, thuận thế câu ngón tay lên, gãi gãi cái tay Ân Thành Lan kềm lại y kia: "Ngủ đều ngủ qua rồi."</w:t>
      </w:r>
      <w:r>
        <w:br w:type="textWrapping"/>
      </w:r>
      <w:r>
        <w:br w:type="textWrapping"/>
      </w:r>
      <w:r>
        <w:t xml:space="preserve">Ân Thành Lan bị y cào cho cả người nổi da gà, vội buông lỏng tay ra, trong lòng buồn bực, chim nhỏ như thế nào lại biến thành tấm đức hạnh này, căn bản không biết lúc trước khi Linh Giang im lặng không lên tiếng đánh giá hắn, suy nghĩ trong lòng kia mới thật sự là hư hỏng.</w:t>
      </w:r>
      <w:r>
        <w:br w:type="textWrapping"/>
      </w:r>
      <w:r>
        <w:br w:type="textWrapping"/>
      </w:r>
      <w:r>
        <w:t xml:space="preserve">"Tiếp theo làm thế nào?" Linh Giang nhìn hắn tao nhã húp cháo, từ trên người lấy ra bát gỗ nhỏ của mình đưa qua.</w:t>
      </w:r>
      <w:r>
        <w:br w:type="textWrapping"/>
      </w:r>
      <w:r>
        <w:br w:type="textWrapping"/>
      </w:r>
      <w:r>
        <w:t xml:space="preserve">Phàm là người nuôi chim bên người chung quy sẽ mang theo thức ăn cho chim, để lúc hô gọi chim truyền tin, coi như phần thưởng kích thích chim làm việc, trên người Ân Thành Lan đương nhiên cũng có, lấy một nắm đậu phộng đổ đầy cho y.</w:t>
      </w:r>
      <w:r>
        <w:br w:type="textWrapping"/>
      </w:r>
      <w:r>
        <w:br w:type="textWrapping"/>
      </w:r>
      <w:r>
        <w:t xml:space="preserve">"Ngươi cảm thấy trong chuyện bắt Nghiêm Sở này, ai có thể thu lợi?" Ân Thành Lan vừa đổ vừa hỏi.</w:t>
      </w:r>
      <w:r>
        <w:br w:type="textWrapping"/>
      </w:r>
      <w:r>
        <w:br w:type="textWrapping"/>
      </w:r>
      <w:r>
        <w:t xml:space="preserve">Bát gỗ nhỏ trước mặt Linh Giang dùng khi y ở dạng chim là vừa vặn, lúc này lại có vẻ quá nhỏ, giống như đồ chơi gia đình của mấy tiểu hài tử, y hồn nhiên không cảm thấy buồn cười, dùng một ngón tay câu lấy đậu phộng trong bát gỗ ném vào trong miệng.</w:t>
      </w:r>
      <w:r>
        <w:br w:type="textWrapping"/>
      </w:r>
      <w:r>
        <w:br w:type="textWrapping"/>
      </w:r>
      <w:r>
        <w:t xml:space="preserve">"Quỷ Cô lão nhân có thể tính là một, tuy nhiên hắn là nửa đường chó ngáp phải ruồi." Linh Giang "Xột xoạt" nhai đậu phộng, cẩn thận suy nghĩ: "Nghiêm Sở đối với ngươi mà nói rất quan trọng, bắt hắn lại uy hiếp ngươi, kẻ thù của ngươi cũng coi như một, còn có ai?"</w:t>
      </w:r>
      <w:r>
        <w:br w:type="textWrapping"/>
      </w:r>
      <w:r>
        <w:br w:type="textWrapping"/>
      </w:r>
      <w:r>
        <w:t xml:space="preserve">Ân Thành Lan thấy y ăn say sưa ngon lành, cũng sờ soạng vào trong bát nhỏ của y nhặt một hạt ném vào trong miệng: "Ngươi biết tám loại thiên tài dị bảo truyền lại nhân thế có ích lợi gì không?"</w:t>
      </w:r>
      <w:r>
        <w:br w:type="textWrapping"/>
      </w:r>
      <w:r>
        <w:br w:type="textWrapping"/>
      </w:r>
      <w:r>
        <w:t xml:space="preserve">Linh Giang không lên tiếng, chờ hắn giải thích.</w:t>
      </w:r>
      <w:r>
        <w:br w:type="textWrapping"/>
      </w:r>
      <w:r>
        <w:br w:type="textWrapping"/>
      </w:r>
      <w:r>
        <w:t xml:space="preserve">Ân Thành Lan nói: "Mọc xương, nắn thịt, thêm gân, tu mạch, rõ mắt, mọc tai, giải bách độc, cùng với cải tử hồi sinh."</w:t>
      </w:r>
      <w:r>
        <w:br w:type="textWrapping"/>
      </w:r>
      <w:r>
        <w:br w:type="textWrapping"/>
      </w:r>
      <w:r>
        <w:t xml:space="preserve">Linh Giang kinh ngạc: "Thần kỳ như vậy? Người chết cũng có thể sống lại?"</w:t>
      </w:r>
      <w:r>
        <w:br w:type="textWrapping"/>
      </w:r>
      <w:r>
        <w:br w:type="textWrapping"/>
      </w:r>
      <w:r>
        <w:t xml:space="preserve">Ân Thành Lan mỉm cười: "Đá Bắc Đẩu Bùi Giang Nam đánh cắp tương truyền có thể đả thông kinh mạch, khiến cho công lực đạt tới đỉnh."</w:t>
      </w:r>
      <w:r>
        <w:br w:type="textWrapping"/>
      </w:r>
      <w:r>
        <w:br w:type="textWrapping"/>
      </w:r>
      <w:r>
        <w:t xml:space="preserve">Linh Giang trên ba đường dưới ba đường quan sát Ân Thành Lan một lần: "Thật sự?"</w:t>
      </w:r>
      <w:r>
        <w:br w:type="textWrapping"/>
      </w:r>
      <w:r>
        <w:br w:type="textWrapping"/>
      </w:r>
      <w:r>
        <w:t xml:space="preserve">Dù rằng da mặt Ân Thành Lan hơi dày, ở dưới ánh mắt trắng trợn ấy của y đều không được tự nhiên, nhấp môi dưới, hướng ra ngoài cửa sổ búng tay một cái, cánh cửa sổ mỏng manh không có một tia phản ứng, Linh Giang đứng lên mở cửa sổ ra, chỉ thấy trên một cái cây ngoài phòng, nửa cành cây gãy chậm rãi rơi xuống, vết cắt vô cùng sắc bén, như là đao chém.</w:t>
      </w:r>
      <w:r>
        <w:br w:type="textWrapping"/>
      </w:r>
      <w:r>
        <w:br w:type="textWrapping"/>
      </w:r>
      <w:r>
        <w:t xml:space="preserve">Hắn lại còn có công phu cách sơn đả ngưu(*).</w:t>
      </w:r>
      <w:r>
        <w:br w:type="textWrapping"/>
      </w:r>
      <w:r>
        <w:br w:type="textWrapping"/>
      </w:r>
      <w:r>
        <w:t xml:space="preserve">((*)Cách sơn đả ngưu: tuyệt chiêu đứng cách một trái núi phóng chưởng đánh chết một con trâu phía bên kia)</w:t>
      </w:r>
      <w:r>
        <w:br w:type="textWrapping"/>
      </w:r>
      <w:r>
        <w:br w:type="textWrapping"/>
      </w:r>
      <w:r>
        <w:t xml:space="preserve">Ân Thành Lan đánh giá ngón tay mình dưới ánh đèn: "Không thần đến như vậy, nhưng xem như có chút tác dụng, không đến nỗi cải tử hồi sinh, nhưng nối gân thêm mạch, giải bách độc, là không phải giả, mà hiện tại, sáu loại thiên tài dị bảo trong đó ở ngay trong tay Nghiêm Sở."</w:t>
      </w:r>
      <w:r>
        <w:br w:type="textWrapping"/>
      </w:r>
      <w:r>
        <w:br w:type="textWrapping"/>
      </w:r>
      <w:r>
        <w:t xml:space="preserve">Linh Giang nhíu mày: "Ngươi là nói có người bắt Nghiêm Sở đi là vì mấy vị dược này?"</w:t>
      </w:r>
      <w:r>
        <w:br w:type="textWrapping"/>
      </w:r>
      <w:r>
        <w:br w:type="textWrapping"/>
      </w:r>
      <w:r>
        <w:t xml:space="preserve">Ân Thành Lan nhìn y một cách cao thâm khó dò: "Đêm nay thả ra tin tức, nói nước Hàn Hương ở trong tay ngươi."</w:t>
      </w:r>
      <w:r>
        <w:br w:type="textWrapping"/>
      </w:r>
      <w:r>
        <w:br w:type="textWrapping"/>
      </w:r>
      <w:r>
        <w:t xml:space="preserve">Một trong số hai vị thiên tài dị bảo còn lại chính là nước Hàn Hương.</w:t>
      </w:r>
      <w:r>
        <w:br w:type="textWrapping"/>
      </w:r>
      <w:r>
        <w:br w:type="textWrapping"/>
      </w:r>
      <w:r>
        <w:t xml:space="preserve">Linh Giang đáp ứng, sau đó dùng một loại ánh mắt hữu thần đặc biệt sáng ngời nhìn chằm chằm Ân Thành Lan.</w:t>
      </w:r>
      <w:r>
        <w:br w:type="textWrapping"/>
      </w:r>
      <w:r>
        <w:br w:type="textWrapping"/>
      </w:r>
      <w:r>
        <w:t xml:space="preserve">Ân Thành Lan cùng ánh mắt y nhẹ nhàng đụng vào, điều khiển xe lăn xoay người rời đi, vừa mới đi tới bên giường, liền bị Linh Giang theo tới đè cánh tay lại.</w:t>
      </w:r>
      <w:r>
        <w:br w:type="textWrapping"/>
      </w:r>
      <w:r>
        <w:br w:type="textWrapping"/>
      </w:r>
      <w:r>
        <w:t xml:space="preserve">Linh Giang ngồi xổm trước người hắn, ngẩng đầu lên, đầy hứng thú hỏi: "Đêm nay ngủ thế nào?"</w:t>
      </w:r>
      <w:r>
        <w:br w:type="textWrapping"/>
      </w:r>
      <w:r>
        <w:br w:type="textWrapping"/>
      </w:r>
      <w:r>
        <w:t xml:space="preserve">Ân Thành Lan: "..."</w:t>
      </w:r>
      <w:r>
        <w:br w:type="textWrapping"/>
      </w:r>
      <w:r>
        <w:br w:type="textWrapping"/>
      </w:r>
      <w:r>
        <w:t xml:space="preserve">Đêm khuya tĩnh lặng, dưới chăn gấm ấm áp lồi lên một cục giật giật, Linh Giang bò ra khỏi ổ chăn, bay đi ra ngoài thả tin tức.</w:t>
      </w:r>
      <w:r>
        <w:br w:type="textWrapping"/>
      </w:r>
      <w:r>
        <w:br w:type="textWrapping"/>
      </w:r>
      <w:r>
        <w:t xml:space="preserve">Bóng cây sặc sỡ đổ lên cánh cửa sổ, Ân Thành Lan mở mắt ra, không tiếng động nhìn nóc giường, không biết suy nghĩ cái gì, vuốt mép giường còn lưu lại một chút hơi ấm xuất thần.</w:t>
      </w:r>
      <w:r>
        <w:br w:type="textWrapping"/>
      </w:r>
      <w:r>
        <w:br w:type="textWrapping"/>
      </w:r>
      <w:r>
        <w:t xml:space="preserve">Ấm áp, thật là gây nghiện khiến người ta khó có thể từ bỏ, hắn đã như một cái xác không hồn ở đỉnh núi Vạn Hải phong cô tuyệt vạn trượng hơn mười năm, bây giờ vừa chạm tới chút độ ấm bé nhỏ ấy, thế nhưng lại như thực tủy biết vị(*) sinh ra một loại cảm tình khó có thể dứt bỏ.</w:t>
      </w:r>
      <w:r>
        <w:br w:type="textWrapping"/>
      </w:r>
      <w:r>
        <w:br w:type="textWrapping"/>
      </w:r>
      <w:r>
        <w:t xml:space="preserve">((*)Thực tủy biết vị: ăn tủy rồi mới biết mùi vị của tủy rất ngon nên ăn rồi muốn ăn tiếp. Ám chỉ đã trải qua chuyện gì đó một lần, quen mùi lại muốn tiếp tục chuyện đó lần nữa)</w:t>
      </w:r>
      <w:r>
        <w:br w:type="textWrapping"/>
      </w:r>
      <w:r>
        <w:br w:type="textWrapping"/>
      </w:r>
      <w:r>
        <w:t xml:space="preserve">Hắn dùng đầu ngón tay dán lên nơi tiểu hoàng điểu vừa nằm, giống như một tên trộm lén lút trong đêm thu lạnh lẽo, tham luyến chút hơi ấm thoáng cái liền qua này.</w:t>
      </w:r>
      <w:r>
        <w:br w:type="textWrapping"/>
      </w:r>
      <w:r>
        <w:br w:type="textWrapping"/>
      </w:r>
      <w:r>
        <w:t xml:space="preserve">Ngày hôm sau, hừng đông, Linh Giang mang theo một vai sương trắng trở về.</w:t>
      </w:r>
      <w:r>
        <w:br w:type="textWrapping"/>
      </w:r>
      <w:r>
        <w:br w:type="textWrapping"/>
      </w:r>
      <w:r>
        <w:t xml:space="preserve">"Tin tức đã thả ra, phỏng chừng không lâu nữa sẽ có người giang hồ đuổi tới." Y vốn là tính toán cọ đến bên giường, phát hiện cả người mình ẩm ướt, còn mang theo hơi lạnh, bèn xoay bước chân một cái, ngồi xuống bên cạnh bàn.</w:t>
      </w:r>
      <w:r>
        <w:br w:type="textWrapping"/>
      </w:r>
      <w:r>
        <w:br w:type="textWrapping"/>
      </w:r>
      <w:r>
        <w:t xml:space="preserve">Ân Thành Lan khoác áo choàng, tóc tai chưa buộc, dựa vào đầu giường gật gật đầu.</w:t>
      </w:r>
      <w:r>
        <w:br w:type="textWrapping"/>
      </w:r>
      <w:r>
        <w:br w:type="textWrapping"/>
      </w:r>
      <w:r>
        <w:t xml:space="preserve">Linh Giang thấy khóe mắt hắn mơ hồ có dấu hiệu mệt mỏi, so với kẻ một đêm không ngủ là y đây thoạt nhìn còn mệt mỏi hơn, bèn ủ tay trong tay áo phút chốc, đứng dậy đi tới bên giường, hỏi: "Độc của ngươi cách lần phát tác tiếp theo còn có bao nhiêu lâu?"</w:t>
      </w:r>
      <w:r>
        <w:br w:type="textWrapping"/>
      </w:r>
      <w:r>
        <w:br w:type="textWrapping"/>
      </w:r>
      <w:r>
        <w:t xml:space="preserve">Ân Thành Lan lười biếng nhìn y, hờ hững nói: "Không biết, lúc nên phát tác liền phát tác."</w:t>
      </w:r>
      <w:r>
        <w:br w:type="textWrapping"/>
      </w:r>
      <w:r>
        <w:br w:type="textWrapping"/>
      </w:r>
      <w:r>
        <w:t xml:space="preserve">Linh Giang ồ một tiếng, bỗng nhiên ra tay như sét đánh sờ mặt Ân Thành Lan, động tác của y bất ngờ lại cực nhanh, chỉ trong chớp mắt công phu, nhẹ nhàng sờ lên mặt nam nhân một cái, lại thu về rồi.</w:t>
      </w:r>
      <w:r>
        <w:br w:type="textWrapping"/>
      </w:r>
      <w:r>
        <w:br w:type="textWrapping"/>
      </w:r>
    </w:p>
    <w:p>
      <w:pPr>
        <w:pStyle w:val="Heading2"/>
      </w:pPr>
      <w:bookmarkStart w:id="62" w:name="chương-41-nước-hàn-hương-2"/>
      <w:bookmarkEnd w:id="62"/>
      <w:r>
        <w:t xml:space="preserve">41. Chương 41: Nước Hàn Hương (2)</w:t>
      </w:r>
    </w:p>
    <w:p>
      <w:pPr>
        <w:pStyle w:val="Compact"/>
      </w:pPr>
      <w:r>
        <w:br w:type="textWrapping"/>
      </w:r>
      <w:r>
        <w:br w:type="textWrapping"/>
      </w:r>
      <w:r>
        <w:t xml:space="preserve">Edit + Beta: Jojo Nguyen</w:t>
      </w:r>
      <w:r>
        <w:br w:type="textWrapping"/>
      </w:r>
      <w:r>
        <w:br w:type="textWrapping"/>
      </w:r>
      <w:r>
        <w:t xml:space="preserve">Sắc mặt Ân Thành Lan đương trường khá hơn.</w:t>
      </w:r>
      <w:r>
        <w:br w:type="textWrapping"/>
      </w:r>
      <w:r>
        <w:br w:type="textWrapping"/>
      </w:r>
      <w:r>
        <w:t xml:space="preserve">Làm như không nhìn thấy nhẫn nhịn chịu đựng, bị sờ soạng một chút trong lòng nghẹn khuất biệt nữu, lại không hé răng, như thể ngầm cho phép động tác tùy tiện này của y.</w:t>
      </w:r>
      <w:r>
        <w:br w:type="textWrapping"/>
      </w:r>
      <w:r>
        <w:br w:type="textWrapping"/>
      </w:r>
      <w:r>
        <w:t xml:space="preserve">Nếu như nói ra lại thể hiện hắn hẹp hòi, chẳng phải bị xem thành cô nương sờ soạng một chút sao, lại không rớt thịt cũng chẳng rớt da, còn sờ không được sao.</w:t>
      </w:r>
      <w:r>
        <w:br w:type="textWrapping"/>
      </w:r>
      <w:r>
        <w:br w:type="textWrapping"/>
      </w:r>
      <w:r>
        <w:t xml:space="preserve">Luôn luôn am hiểu mê hoặc lòng người Thái tử gia tiền nhiệm bị làm cho khó xử, trong lòng quay vòng mấy câu nói vẫn cứ không lấy ra được một câu thích hợp.</w:t>
      </w:r>
      <w:r>
        <w:br w:type="textWrapping"/>
      </w:r>
      <w:r>
        <w:br w:type="textWrapping"/>
      </w:r>
      <w:r>
        <w:t xml:space="preserve">May mà da mặt Linh Giang rất dày, căn bản không cần hắn phát biểu cảm nghĩ gì, ngồi xuống mép giường dựa lên chân Ân Thành Lan cùng chăn, ngã về sau nằm xuống: "Buồn ngủ, ta ngủ một lát."</w:t>
      </w:r>
      <w:r>
        <w:br w:type="textWrapping"/>
      </w:r>
      <w:r>
        <w:br w:type="textWrapping"/>
      </w:r>
      <w:r>
        <w:t xml:space="preserve">Nói xong liền nhắm chặt mắt lại.</w:t>
      </w:r>
      <w:r>
        <w:br w:type="textWrapping"/>
      </w:r>
      <w:r>
        <w:br w:type="textWrapping"/>
      </w:r>
      <w:r>
        <w:t xml:space="preserve">Cơn bực mình vì bị đùa giỡn của Ân Thành Lan còn nghẹn trong cổ họng, lúc này bị y dựa một cái, tức khắc tản đi mất, trong lòng hắn sinh ra một cảm giác bất lực nồng đậm, nhớ tới thời điểm mình ưỡn ngực đem Linh Giang quyết định ra đắc ý thế nào, nhất thời hối hận đến xanh ruột.</w:t>
      </w:r>
      <w:r>
        <w:br w:type="textWrapping"/>
      </w:r>
      <w:r>
        <w:br w:type="textWrapping"/>
      </w:r>
      <w:r>
        <w:t xml:space="preserve">Nhưng khi ánh mắt hắn rơi xuống chân mày khẽ nhíu của thiếu niên, lại cảm thấy mình cũng hoàn toàn không hối hận.</w:t>
      </w:r>
      <w:r>
        <w:br w:type="textWrapping"/>
      </w:r>
      <w:r>
        <w:br w:type="textWrapping"/>
      </w:r>
      <w:r>
        <w:t xml:space="preserve">Bất đắc dĩ nhìn người nằm ngang giường: "Ngươi chung quy phải đổi tư thế đi."</w:t>
      </w:r>
      <w:r>
        <w:br w:type="textWrapping"/>
      </w:r>
      <w:r>
        <w:br w:type="textWrapping"/>
      </w:r>
      <w:r>
        <w:t xml:space="preserve">Nằm ngang giữa giường như thế giống cái gì.</w:t>
      </w:r>
      <w:r>
        <w:br w:type="textWrapping"/>
      </w:r>
      <w:r>
        <w:br w:type="textWrapping"/>
      </w:r>
      <w:r>
        <w:t xml:space="preserve">Linh Giang chỉ chờ mỗi câu nói này của hắn, lập tức quăng rớt giày, lăn vào bên trong giường, chống khuỷu tay nâng nửa người trên lên, mở ra một góc chăn, vỗ vỗ đệm giường: "Cùng ngủ."</w:t>
      </w:r>
      <w:r>
        <w:br w:type="textWrapping"/>
      </w:r>
      <w:r>
        <w:br w:type="textWrapping"/>
      </w:r>
      <w:r>
        <w:t xml:space="preserve">Ân Thành Lan không còn gì để nói, vén chăn lên đang muốn xuống giường, bị Linh Giang duỗi một cánh tay ngang qua ngực, kéo trở về giường, sau đó đắp chăn bông lên.</w:t>
      </w:r>
      <w:r>
        <w:br w:type="textWrapping"/>
      </w:r>
      <w:r>
        <w:br w:type="textWrapping"/>
      </w:r>
      <w:r>
        <w:t xml:space="preserve">Hai người vai sóng vai nằm trong chốc lát, Ân Thành Lan chưa bao giờ cùng người khác chung chăn chung gối qua, cảm thấy có chút khó chịu, tiếng hít thở áp sát bên tai, hơi ấm áp tản mát ra từ trên thân thể người, khoảng cách an toàn dần dần bị xâm lược chiếm hữu dung hợp, loại cảm giác gắn bó dựa vào nhau này làm cho hắn theo bản năng sợ hãi muốn chạy trốn.</w:t>
      </w:r>
      <w:r>
        <w:br w:type="textWrapping"/>
      </w:r>
      <w:r>
        <w:br w:type="textWrapping"/>
      </w:r>
      <w:r>
        <w:t xml:space="preserve">Quá thoải mái, lại cực kỳ nguy hiểm.</w:t>
      </w:r>
      <w:r>
        <w:br w:type="textWrapping"/>
      </w:r>
      <w:r>
        <w:br w:type="textWrapping"/>
      </w:r>
      <w:r>
        <w:t xml:space="preserve">Hắn lại dự định vén chăn lên, ngực bỗng nhiên bị một cánh tay đè lên.</w:t>
      </w:r>
      <w:r>
        <w:br w:type="textWrapping"/>
      </w:r>
      <w:r>
        <w:br w:type="textWrapping"/>
      </w:r>
      <w:r>
        <w:t xml:space="preserve">Linh Giang nằm nghiêng, mặt chôn ở trong chăn, duỗi tay ra như thể trấn an tiểu hài tử vỗ Ân Thành Lan hai lần, giọng nói có chút mơ hồ: "Ngủ mấy lần rồi... Ngươi cùng một con chim như ta còn tính toán cái gì."</w:t>
      </w:r>
      <w:r>
        <w:br w:type="textWrapping"/>
      </w:r>
      <w:r>
        <w:br w:type="textWrapping"/>
      </w:r>
      <w:r>
        <w:t xml:space="preserve">Trong đầu Ân Thành Lan nhớ tới một nắm lông xù dán lên mu bàn tay ngủ yên, có âm thanh yên lặng nói: Đó là chim, không phải người, không có gian xảo dối trá, biết người biết mặt nhưng không biết lòng.</w:t>
      </w:r>
      <w:r>
        <w:br w:type="textWrapping"/>
      </w:r>
      <w:r>
        <w:br w:type="textWrapping"/>
      </w:r>
      <w:r>
        <w:t xml:space="preserve">Hắn chính là thứ duy nhất trong mắt của chim nhỏ, không có núi sâu cùng biển rộng, chỉ có một mình mình.</w:t>
      </w:r>
      <w:r>
        <w:br w:type="textWrapping"/>
      </w:r>
      <w:r>
        <w:br w:type="textWrapping"/>
      </w:r>
      <w:r>
        <w:t xml:space="preserve">Thật kỳ diệu, Ân Thành Lan dần dần buông lỏng thân thể, để cho mình một lần nữa rơi vào trong chăn gấm mềm mại, một đêm không ngủ ủ rũ bò lên mí mắt hắn, cuối cùng, Ân Thành Lan bình tĩnh khép mắt lại.</w:t>
      </w:r>
      <w:r>
        <w:br w:type="textWrapping"/>
      </w:r>
      <w:r>
        <w:br w:type="textWrapping"/>
      </w:r>
      <w:r>
        <w:t xml:space="preserve">Trong nháy mắt hắn nhắm mắt lại, người vốn buồn ngủ nằm bên cạnh lại mở con mắt ra.</w:t>
      </w:r>
      <w:r>
        <w:br w:type="textWrapping"/>
      </w:r>
      <w:r>
        <w:br w:type="textWrapping"/>
      </w:r>
      <w:r>
        <w:t xml:space="preserve">Linh Giang lẳng lặng nhìn nam nhân gần trong gang tấc, nhìn môi mỏng hơi mím đến trắng bệch của hắn, ánh mắt hết sức lưu luyến triền miên ở phía trên, mấy lần ngo ngoe rục rịch, đều bị áp chế xuống.</w:t>
      </w:r>
      <w:r>
        <w:br w:type="textWrapping"/>
      </w:r>
      <w:r>
        <w:br w:type="textWrapping"/>
      </w:r>
      <w:r>
        <w:t xml:space="preserve">Linh Giang sâu kín thở dài, không vội được, không vội vàng được đâu, tức phụ thành phu nhân, còn cần thời gian đây, có vội, cũng phải nghẹn lại.</w:t>
      </w:r>
      <w:r>
        <w:br w:type="textWrapping"/>
      </w:r>
      <w:r>
        <w:br w:type="textWrapping"/>
      </w:r>
      <w:r>
        <w:t xml:space="preserve">Vừa ngủ liền ngủ tới buổi trưa.</w:t>
      </w:r>
      <w:r>
        <w:br w:type="textWrapping"/>
      </w:r>
      <w:r>
        <w:br w:type="textWrapping"/>
      </w:r>
      <w:r>
        <w:t xml:space="preserve">Ngoài phòng có người nhỏ giọng nói chuyện, Ân Thành Lan mở mắt ra, nhìn ánh mặt trời ngoài cửa sổ, hơi kinh ngạc.</w:t>
      </w:r>
      <w:r>
        <w:br w:type="textWrapping"/>
      </w:r>
      <w:r>
        <w:br w:type="textWrapping"/>
      </w:r>
      <w:r>
        <w:t xml:space="preserve">Lần đầu tiên trong đời, không phải bởi vì độc phát mà hôn mê, là chân chân thực thực ngủ nướng đến tận bây giờ, đây là thứ cảm giác đối với hắn mà nói gần như là mới mẻ, mỗi một chỗ gân cốt đều tản ra lười biếng cùng thoải mái khó nói nên lời, trong đầu trống rỗng, cái gì cũng đều không muốn nghĩ, cái gì cũng không cần nghĩ, cứ như vậy như một vũng nước xụi lơ trên giường, làm một hồi đại mộng phù du cả đời đều không tỉnh.</w:t>
      </w:r>
      <w:r>
        <w:br w:type="textWrapping"/>
      </w:r>
      <w:r>
        <w:br w:type="textWrapping"/>
      </w:r>
      <w:r>
        <w:t xml:space="preserve">Linh Giang mở cửa đi tới, liếc mắt một cái nhìn thấy người trên giường, mái tóc đen suôn dài như thác nước, uốn lượn trải đầy gối, Ân Thành Lan giương mắt nhìn lại y, ánh mặt trời ban trưa từ cửa phòng chiếu đến, lọt vào trong con ngươi đen kịt của hắn, phảng phất như sao rơi xuống biển, gợn lên tia sóng.</w:t>
      </w:r>
      <w:r>
        <w:br w:type="textWrapping"/>
      </w:r>
      <w:r>
        <w:br w:type="textWrapping"/>
      </w:r>
      <w:r>
        <w:t xml:space="preserve">Trong đầu Linh Giang "Ầm" một tiếng, có thứ gì đó bang bang lạch cạch nát đầy đất, hầu kết y lăn lộn, một trận gió yêu ma lướt qua, ngồi vào bên mép giường đè lại bả vai Ân Thành Lan, ánh mắt hữu thần sáng ngời nhìn hắn chằm chằm.</w:t>
      </w:r>
      <w:r>
        <w:br w:type="textWrapping"/>
      </w:r>
      <w:r>
        <w:br w:type="textWrapping"/>
      </w:r>
      <w:r>
        <w:t xml:space="preserve">"Vương Chúc nói chuyện gì với ngươi?" Ân Thành Lan không rõ nguyên do, cúi đầu nhìn bàn tay ấn đầu vai của mình.</w:t>
      </w:r>
      <w:r>
        <w:br w:type="textWrapping"/>
      </w:r>
      <w:r>
        <w:br w:type="textWrapping"/>
      </w:r>
      <w:r>
        <w:t xml:space="preserve">Cổ áo hắn hơi hơi mở rộng, lộ ra một khoảng da thịt màu mật ong, tay Linh Giang bắt lấy bả vai hắn siết chặt lại, nhìn chằm chằm da thịt lộ ra của nam nhân, hầu hết trơn trượt, tay mấy lần muốn đem cổ áo hơi mở rộng kia xé ra, sau đó cúi đầu mà...</w:t>
      </w:r>
      <w:r>
        <w:br w:type="textWrapping"/>
      </w:r>
      <w:r>
        <w:br w:type="textWrapping"/>
      </w:r>
      <w:r>
        <w:t xml:space="preserve">Cuối cùng y gian nan khắc chế xúc động, nắm lấy xiêm y Ân Thành Lan, sau đó chậm rãi buông móng vuốt ra, đóng lại cổ áo hắn, giọng nói trầm thấp khàn khàn: "Hắn hỏi ra nước Hàn Hương có phải thật sự ở trong tay chúng ta không."</w:t>
      </w:r>
      <w:r>
        <w:br w:type="textWrapping"/>
      </w:r>
      <w:r>
        <w:br w:type="textWrapping"/>
      </w:r>
      <w:r>
        <w:t xml:space="preserve">Ân Thành Lan ngăn cái móng vuốt sờ sờ soạng soạng trước ngực mình lại, cười lạnh nói: "Chủ tử còn chưa tìm được, tin tức khác thật ra lại rất linh thông."</w:t>
      </w:r>
      <w:r>
        <w:br w:type="textWrapping"/>
      </w:r>
      <w:r>
        <w:br w:type="textWrapping"/>
      </w:r>
      <w:r>
        <w:t xml:space="preserve">Linh Giang vất vả tách ra liếc mắt vào bên trong cổ áo hắn một cái, lúc này mới đứng dậy ngồi xuống bên cạnh bàn rót một ly nước lạnh ngửa đầu trút xuống, bình tĩnh tỉnh táo lại, hỏi: "Hắn có vấn đề?"</w:t>
      </w:r>
      <w:r>
        <w:br w:type="textWrapping"/>
      </w:r>
      <w:r>
        <w:br w:type="textWrapping"/>
      </w:r>
      <w:r>
        <w:t xml:space="preserve">"Người thân cận bên cạnh Nghiêm Sở đều cần phải nghi ngờ." Nói xong, thấy Linh Giang đã đổ một mạch ba chén nước lạnh, đang nhấc ấm nước dự định đổ trực tiếp vào miệng, kinh ngạc nói: "Uống nhiều như vậy không sợ tiêu chảy sao?"</w:t>
      </w:r>
      <w:r>
        <w:br w:type="textWrapping"/>
      </w:r>
      <w:r>
        <w:br w:type="textWrapping"/>
      </w:r>
      <w:r>
        <w:t xml:space="preserve">Dạ dày chim nhỏ rất mảnh mai.</w:t>
      </w:r>
      <w:r>
        <w:br w:type="textWrapping"/>
      </w:r>
      <w:r>
        <w:br w:type="textWrapping"/>
      </w:r>
      <w:r>
        <w:t xml:space="preserve">Linh Giang phốc một cái – phun ra ngoài thật xa, phun xong, bình tĩnh dùng tay áo lau miệng, cũng không quay đầu lại đi ra phía ngoài cửa, vừa đi vừa nói: "Ta đi ra ngoài một chút."</w:t>
      </w:r>
      <w:r>
        <w:br w:type="textWrapping"/>
      </w:r>
      <w:r>
        <w:br w:type="textWrapping"/>
      </w:r>
      <w:r>
        <w:t xml:space="preserve">Lưu lại một bóng lưng anh tuấn vội vàng, Ân Thành Lan trông thấy, phẩm ra một tia mùi vị chạy trối chết.</w:t>
      </w:r>
      <w:r>
        <w:br w:type="textWrapping"/>
      </w:r>
      <w:r>
        <w:br w:type="textWrapping"/>
      </w:r>
      <w:r>
        <w:t xml:space="preserve">Chờ lúc Ân Thành Lan ra cửa dùng cơm trưa, trong khách điếm đơn sơ đã nhiều hơn trước hai, ba bàn người giang hồ ăn mặc áo ngắn võ phục.</w:t>
      </w:r>
      <w:r>
        <w:br w:type="textWrapping"/>
      </w:r>
      <w:r>
        <w:br w:type="textWrapping"/>
      </w:r>
      <w:r>
        <w:t xml:space="preserve">Hắn im lặng không lên tiếng uống nước trà đắng khách điếm đưa lên, nghe người giang hồ tận lực hạ thấp giọng nói: "Đêm qua vừa lấy được tin tức, nước Hàn Hương cùng đá Bắc Đẩu đều ở trên thân của người nọ... Là người ngày trước từng gặp ở Phương Bình tự..."</w:t>
      </w:r>
      <w:r>
        <w:br w:type="textWrapping"/>
      </w:r>
      <w:r>
        <w:br w:type="textWrapping"/>
      </w:r>
      <w:r>
        <w:t xml:space="preserve">Vương Chúc quản gia Thần Y cốc đi vào phòng lớn, theo sau là vài thị vệ, nhìn thấy Ân Thành Lan, dừng một chút, đi tới cung kính hành lễ: "Công tử."</w:t>
      </w:r>
      <w:r>
        <w:br w:type="textWrapping"/>
      </w:r>
      <w:r>
        <w:br w:type="textWrapping"/>
      </w:r>
      <w:r>
        <w:t xml:space="preserve">Ân Thành Lan chưa từng tỏ rõ thân phận của mình, Vương Chúc liền không nói rõ, khéo léo hỏi thăm, thúc thủ đứng ở bên cạnh.</w:t>
      </w:r>
      <w:r>
        <w:br w:type="textWrapping"/>
      </w:r>
      <w:r>
        <w:br w:type="textWrapping"/>
      </w:r>
      <w:r>
        <w:t xml:space="preserve">Ân Thành Lan: "Không có kết quả?"</w:t>
      </w:r>
      <w:r>
        <w:br w:type="textWrapping"/>
      </w:r>
      <w:r>
        <w:br w:type="textWrapping"/>
      </w:r>
      <w:r>
        <w:t xml:space="preserve">Vừa nghe hắn mở miệng, nếp nhăn thưa thớt trên mặt Vương Chúc như muốn tràn nước đắng ra ngoài, nói: "Không có, thôn xóm thành trấn phụ cận đều đã hỏi qua, đều nói không hề nhìn thấy kẻ khả nghi."</w:t>
      </w:r>
      <w:r>
        <w:br w:type="textWrapping"/>
      </w:r>
      <w:r>
        <w:br w:type="textWrapping"/>
      </w:r>
      <w:r>
        <w:t xml:space="preserve">Ngón tay Ân Thành Lan vuốt ve miệng chén trà thô ráp: "Có thể ở dưới mí mắt Ngự Phượng các cùng Thần Y cốc đem người cướp đi, còn giấu đến không để lại manh mối, thật không dễ dàng."</w:t>
      </w:r>
      <w:r>
        <w:br w:type="textWrapping"/>
      </w:r>
      <w:r>
        <w:br w:type="textWrapping"/>
      </w:r>
      <w:r>
        <w:t xml:space="preserve">Vương Chúc gật đầu, nếp nhăn trên mặt xô lại vào nhau, bàn tay thon gầy tang thương nắm lại thành nắm đấm, không kìm nén được ưu sầu liền lộ rõ mồn một.</w:t>
      </w:r>
      <w:r>
        <w:br w:type="textWrapping"/>
      </w:r>
      <w:r>
        <w:br w:type="textWrapping"/>
      </w:r>
      <w:r>
        <w:t xml:space="preserve">Người giang hồ ở một bàn không xa tụ lại với nhau nhỏ giọng nói: "Tương truyền có tất cả tám loại, nếu như có được một loại trong đó, coi như đã có thể hô mưa gọi gió, cũng không biết người nọ lai lịch ra sao, thế nhưng lợi hại như vậy."</w:t>
      </w:r>
      <w:r>
        <w:br w:type="textWrapping"/>
      </w:r>
      <w:r>
        <w:br w:type="textWrapping"/>
      </w:r>
      <w:r>
        <w:t xml:space="preserve">"Nếu có người có thể tập hợp toàn bộ thiên tài dị bảo, thật sự có thể cải tử hồi sinh sao?"</w:t>
      </w:r>
      <w:r>
        <w:br w:type="textWrapping"/>
      </w:r>
      <w:r>
        <w:br w:type="textWrapping"/>
      </w:r>
      <w:r>
        <w:t xml:space="preserve">Ân Thành Lan yên lặng uống trà, Vương Chúc nghe một lát, không nhịn được thấp giọng nói: "Công tử, trên người Cốc chủ nhà ta... Liệu có thể bị nguy hiểm hay không?"</w:t>
      </w:r>
      <w:r>
        <w:br w:type="textWrapping"/>
      </w:r>
      <w:r>
        <w:br w:type="textWrapping"/>
      </w:r>
      <w:r>
        <w:t xml:space="preserve">Có một số lời tận lực không nói ra.</w:t>
      </w:r>
      <w:r>
        <w:br w:type="textWrapping"/>
      </w:r>
      <w:r>
        <w:br w:type="textWrapping"/>
      </w:r>
      <w:r>
        <w:t xml:space="preserve">Ân Thành Lan liếc hắn một cái, ngón tay thon dài gõ lên mặt bàn: "Việc này số người biết rất ít, bọn cướp khả năng cũng chưa rõ, còn nữa, nếu như bọn cướp biết được việc này, Nghiêm huynh sẽ dễ tìm hơn nhiều."</w:t>
      </w:r>
      <w:r>
        <w:br w:type="textWrapping"/>
      </w:r>
      <w:r>
        <w:br w:type="textWrapping"/>
      </w:r>
      <w:r>
        <w:t xml:space="preserve">"Ý công tử là gì?"</w:t>
      </w:r>
      <w:r>
        <w:br w:type="textWrapping"/>
      </w:r>
      <w:r>
        <w:br w:type="textWrapping"/>
      </w:r>
      <w:r>
        <w:t xml:space="preserve">Khóe môi Ân Thành Lan câu lên một chút, như là cười, lại ngậm lấy một cỗ sắc bén điên cuồng thấy máu, hắn tao nhã kéo tay áo rót một chén trà, nói: "Hiện giờ giang hồ đối với vài món bảo bối lưu truyền này sục sôi huyên náo, nhưng tình hình thực tế lại không mấy ai biết được, nếu người bắt Nghiêm Sở đi là vì đánh chủ ý này, sợ là cũng phải gặp thất bại. Bởi vì những thứ đó không hề ở trong tay Nghiêm Sở."</w:t>
      </w:r>
      <w:r>
        <w:br w:type="textWrapping"/>
      </w:r>
      <w:r>
        <w:br w:type="textWrapping"/>
      </w:r>
      <w:r>
        <w:t xml:space="preserve">Con ngươi vẩn đục của Vương Chúc hơi nâng lên một chút, lại khắc chế rũ xuống, chỉ nghe Ân Thành Lan lạnh nhạt nói: "Cho nên bắt được hắn có tác dụng gì đâu, cũng chỉ là một đại phu mà thôi."</w:t>
      </w:r>
      <w:r>
        <w:br w:type="textWrapping"/>
      </w:r>
      <w:r>
        <w:br w:type="textWrapping"/>
      </w:r>
      <w:r>
        <w:t xml:space="preserve">Vương Chúc còn muốn nói cái gì, tiếng đánh nhau bỗng nhiên truyền ra từ phía sau, đám người giang hồ lẩm nhẩm thì thầm bên mấy bàn kia đồng loạt đứng lên, lấy binh khí trong tay ra, lưỡi kiếm nhắm thẳng vào một chỗ, Linh Giang đứng ngược nắng trước cửa.</w:t>
      </w:r>
      <w:r>
        <w:br w:type="textWrapping"/>
      </w:r>
      <w:r>
        <w:br w:type="textWrapping"/>
      </w:r>
      <w:r>
        <w:t xml:space="preserve">Thiếu niên hoạt động cổ tay, duỗi từng khớp xương trên người, tầm mắt xuyên qua đám người cùng Ân Thành Lan liếc mắt nhìn nhau, hời hợt gật đầu một cái, sau đó, tay không vọt vào trong đám người.</w:t>
      </w:r>
      <w:r>
        <w:br w:type="textWrapping"/>
      </w:r>
      <w:r>
        <w:br w:type="textWrapping"/>
      </w:r>
      <w:r>
        <w:t xml:space="preserve">Dáng người của y cực kỳ xuất sắc, ở trong khung cảnh bàn ghế cùng ánh đao bóng kiếm bay loạn đầy trời có thể xưng tụng là vui tai vui mắt, không tới thời gian một chén trà, trong khách điếm đơn sơ đã nằm đầy đại hán lăn lộn trên đất.</w:t>
      </w:r>
      <w:r>
        <w:br w:type="textWrapping"/>
      </w:r>
      <w:r>
        <w:br w:type="textWrapping"/>
      </w:r>
      <w:r>
        <w:t xml:space="preserve">Một nam tử cao lớn cường tráng bị Linh Giang bắt lấy cổ tay dùng lực vặn về phía sau, miệng phát ra tiếng gào đau đớn tan nát cõi lòng.</w:t>
      </w:r>
      <w:r>
        <w:br w:type="textWrapping"/>
      </w:r>
      <w:r>
        <w:br w:type="textWrapping"/>
      </w:r>
      <w:r>
        <w:t xml:space="preserve">Linh Giang liếc mắt nhìn hắn, biết rõ còn hỏi: "Ai cho các ngươi tới?"</w:t>
      </w:r>
      <w:r>
        <w:br w:type="textWrapping"/>
      </w:r>
      <w:r>
        <w:br w:type="textWrapping"/>
      </w:r>
      <w:r>
        <w:t xml:space="preserve">Nam tử báo ra môn phái, biểu tình đau đớn xoắn xuýt hô to: "Giao đồ ra đây, Ngự Kiếm phái tha cho ngươi một mạng!"</w:t>
      </w:r>
      <w:r>
        <w:br w:type="textWrapping"/>
      </w:r>
      <w:r>
        <w:br w:type="textWrapping"/>
      </w:r>
      <w:r>
        <w:t xml:space="preserve">Linh Giang dùng sức, lưu loát đem nam tử vung ngã ra đất, vỗ vỗ tay, đang muốn ngẩng đầu nhìn người trong khách điếm, thắt lưng bỗng nhiên tê rần, không tự chủ được khom lưng che lại.</w:t>
      </w:r>
      <w:r>
        <w:br w:type="textWrapping"/>
      </w:r>
      <w:r>
        <w:br w:type="textWrapping"/>
      </w:r>
      <w:r>
        <w:t xml:space="preserve">Khóe mắt thoáng nhìn thấy một hạt đậu phộng lăn tới bên chân.</w:t>
      </w:r>
      <w:r>
        <w:br w:type="textWrapping"/>
      </w:r>
      <w:r>
        <w:br w:type="textWrapping"/>
      </w:r>
      <w:r>
        <w:t xml:space="preserve">"Ngươi bị thương? Lại đây, để ta xem một chút." Ân Thành Lan ngồi ở trong góc không bị cuộc đánh nhau ảnh hưởng đến, giọng điệu khá là quan tâm nói.</w:t>
      </w:r>
      <w:r>
        <w:br w:type="textWrapping"/>
      </w:r>
      <w:r>
        <w:br w:type="textWrapping"/>
      </w:r>
      <w:r>
        <w:t xml:space="preserve">Mặc dù không rõ đây là muốn diễn vở nào, nhưng mà đang phối hợp với hắn mình có thể nào lại làm như không thấy, lúc này sắc mặt Linh Giang tái nhợt, đè thắt lưng lại, dưới chân loạng choạng đi tới.</w:t>
      </w:r>
      <w:r>
        <w:br w:type="textWrapping"/>
      </w:r>
      <w:r>
        <w:br w:type="textWrapping"/>
      </w:r>
      <w:r>
        <w:t xml:space="preserve">"Không có việc gì, khụ khụ." Linh Giang đứng ở bên người Ân Thành Lan, cách vài bước chân, trên trán phủ một tầng mồ hôi lạnh tinh mịn, mặt không cảm xúc nói một câu, khóe môi lại mơ hồ run lên một cái, thật giống như muốn ho khan, nhưng lại nỗ lực nhịn xuống, bộ dạng quạnh quẽ bướng bỉnh quật cường.</w:t>
      </w:r>
      <w:r>
        <w:br w:type="textWrapping"/>
      </w:r>
      <w:r>
        <w:br w:type="textWrapping"/>
      </w:r>
      <w:r>
        <w:t xml:space="preserve">Nếu như không phải Ân Thành Lan đối với y hiểu biết đến tận gốc rễ, suýt nữa thì thật sự cho rằng trên người y bị trọng thương, yên lặng ở trong lòng tê dại một chút, phát hiện con chim nhỏ này kỹ cao một bậc, còn rất biết diễn.</w:t>
      </w:r>
      <w:r>
        <w:br w:type="textWrapping"/>
      </w:r>
      <w:r>
        <w:br w:type="textWrapping"/>
      </w:r>
      <w:r>
        <w:t xml:space="preserve">"Không có việc gì thì tốt rồi, đồ đâu?" Ân Thành Lan dùng thanh âm gần như chỉ có hai người mới có thể nghe được nói.</w:t>
      </w:r>
      <w:r>
        <w:br w:type="textWrapping"/>
      </w:r>
      <w:r>
        <w:br w:type="textWrapping"/>
      </w:r>
      <w:r>
        <w:t xml:space="preserve">Lông mày Linh Giang vặn vẹo một chút, không lên tiếng, tay lại vô thức che lên ngực, Ân Thành Lan không để ý gật nhẹ đầu, giống như thở phào một hơi, lúc này mới quay đầu nói với Vương Chúc: "Ngươi đừng lo, nếu như bọn cướp thật sự giống như lời ta nói, hẳn sẽ không thương tổn đến công tử nhà ngươi, hắn không chiếm được đồ mong muốn, sẽ nghĩ biện pháp khác."</w:t>
      </w:r>
      <w:r>
        <w:br w:type="textWrapping"/>
      </w:r>
      <w:r>
        <w:br w:type="textWrapping"/>
      </w:r>
      <w:r>
        <w:t xml:space="preserve">Vương Chúc gật đầu, hạ thấp người cảm kích nói cảm tạ.</w:t>
      </w:r>
      <w:r>
        <w:br w:type="textWrapping"/>
      </w:r>
      <w:r>
        <w:br w:type="textWrapping"/>
      </w:r>
      <w:r>
        <w:t xml:space="preserve">Ân Thành Lan phất tay, ra hiệu Linh Giang đuổi theo, người sau trầm mặc đỡ lấy xe lăn, đẩy hắn về phía phòng, trên đường không nhịn được thấp giọng ho khan ra tiếng, rồi lại cực mau nhịn trở về, ưỡn vai đến thẳng tắp.</w:t>
      </w:r>
      <w:r>
        <w:br w:type="textWrapping"/>
      </w:r>
      <w:r>
        <w:br w:type="textWrapping"/>
      </w:r>
      <w:r>
        <w:t xml:space="preserve">Quản gia Thần Y cốc nhìn bóng người của bọn họ biến mất trong hành lang khách điếm, ánh mắt vừa rồi còn tha thiết sầu lo lập tức liền hiện ra âm trầm, vẻ mặt hắn một tia cũng không đổi, thậm chí động tác còn duy trì tư thế khiêm tốn, nhưng mà trên người lại phát ra lạnh lẽo không nói nên lời.</w:t>
      </w:r>
      <w:r>
        <w:br w:type="textWrapping"/>
      </w:r>
      <w:r>
        <w:br w:type="textWrapping"/>
      </w:r>
      <w:r>
        <w:t xml:space="preserve">"Vương thúc, trong cốc đều đã lục soát, không tìm thấy, liệu có phải thật sự ở trên người bọn họ không?" Một tên thị vệ trong đó liếc mắt nhìn đám người giang hồ túm năm tụm ba nâng người ra khỏi đại đường khách điếm, nói.</w:t>
      </w:r>
      <w:r>
        <w:br w:type="textWrapping"/>
      </w:r>
      <w:r>
        <w:br w:type="textWrapping"/>
      </w:r>
      <w:r>
        <w:t xml:space="preserve">Vương Chúc hờ hững rũ mắt nhìn khoảng đất dưới chân.</w:t>
      </w:r>
      <w:r>
        <w:br w:type="textWrapping"/>
      </w:r>
      <w:r>
        <w:br w:type="textWrapping"/>
      </w:r>
      <w:r>
        <w:t xml:space="preserve">Thị vệ kia lại đưa lỗ tai qua, trong giọng nói mang theo vẻ không kìm được ức chế khẽ run: "Thêm nước Hàn Hương nữa, trong tay bọn họ có bảy loại... Bọn họ bây giờ chỉ có hai người, một kẻ tàn phế, một kẻ khác lại thương nặng, hay là chúng ta nhân cơ hội..."</w:t>
      </w:r>
      <w:r>
        <w:br w:type="textWrapping"/>
      </w:r>
      <w:r>
        <w:br w:type="textWrapping"/>
      </w:r>
      <w:r>
        <w:t xml:space="preserve">Lấy tay làm đao, làm một cái động tác chém xuống.</w:t>
      </w:r>
      <w:r>
        <w:br w:type="textWrapping"/>
      </w:r>
      <w:r>
        <w:br w:type="textWrapping"/>
      </w:r>
      <w:r>
        <w:t xml:space="preserve">Vương Chúc quét mắt liếc hắn một cái, trong mắt mang theo ý vị thâm trầm, hắn vuốt ve cổ tay áo của mình, nói: "Cốc chủ cam tâm tình nguyện vì người khác làm áo cưới, cũng không nguyện dùng trên người mình, là bác thi tế chúng(*), lòng dạ ngay thẳng, các ngươi nhớ kỹ, chúng ta lấy tám loại thiên tài dị bảo chẳng qua là vì muốn Thần Y cốc phát dương quang đại(*), cũng không phải vì tư lợi bản thân, chờ Thần Y cốc nổi danh trên giang hồ, tới ngày đó, Cốc chủ cũng sẽ nhất định tha thứ cho chúng ta."</w:t>
      </w:r>
      <w:r>
        <w:br w:type="textWrapping"/>
      </w:r>
      <w:r>
        <w:br w:type="textWrapping"/>
      </w:r>
      <w:r>
        <w:t xml:space="preserve">((*)Bác thi tế chúng: cứu giúp chúng sinh, ý chỉ tốt bụng thiện lương; (*)Phát dương quang đại: phát triển huy hoàng thịnh vượng)</w:t>
      </w:r>
      <w:r>
        <w:br w:type="textWrapping"/>
      </w:r>
      <w:r>
        <w:br w:type="textWrapping"/>
      </w:r>
      <w:r>
        <w:t xml:space="preserve">Những người còn lại đồng thời gật đầu, Vương Chúc đưa tay ra sau người, lúc này mới ung dung thong thả nói: "Tối nay các ngươi đi đi thôi, cẩn thận một chút, dùng thuốc trước rồi hãy vào."</w:t>
      </w:r>
      <w:r>
        <w:br w:type="textWrapping"/>
      </w:r>
      <w:r>
        <w:br w:type="textWrapping"/>
      </w:r>
      <w:r>
        <w:t xml:space="preserve">Linh Giang đẩy Ân Thành Lan tiến vào phòng, vừa vào cửa, liền đóng chặt cửa lại, y khom lưng chống hai bên xe lăn, cúi đầu nhìn người: "Giải thích đi."</w:t>
      </w:r>
      <w:r>
        <w:br w:type="textWrapping"/>
      </w:r>
      <w:r>
        <w:br w:type="textWrapping"/>
      </w:r>
      <w:r>
        <w:t xml:space="preserve">Ân Thành Lan bị buộc chỉ có thể ngẩng đầu lên, không thích ứng nhích lùi ra sau, phát hiện khoảng cách hai người vẫn quá gần rồi, hơi thở của thiếu niên như có như không rơi xuống trước mắt hắn.</w:t>
      </w:r>
      <w:r>
        <w:br w:type="textWrapping"/>
      </w:r>
      <w:r>
        <w:br w:type="textWrapping"/>
      </w:r>
      <w:r>
        <w:t xml:space="preserve">Đành phải nói: "Ngươi có thể thay đổi tư thế không."</w:t>
      </w:r>
      <w:r>
        <w:br w:type="textWrapping"/>
      </w:r>
      <w:r>
        <w:br w:type="textWrapping"/>
      </w:r>
      <w:r>
        <w:t xml:space="preserve">Một câu bình thản không có gì lạ này, lại làm cho Linh Giang ngẩn ra tại chỗ, tâm tư cấp tốc trôi từ trên kẻ sốt ruột ngoài phòng bay ra ngoài, không biết bay tới chỗ nào dạo quanh một vòng, cho đến khi gương mặt tuấn tú của Linh Giang ửng hồng.</w:t>
      </w:r>
      <w:r>
        <w:br w:type="textWrapping"/>
      </w:r>
      <w:r>
        <w:br w:type="textWrapping"/>
      </w:r>
      <w:r>
        <w:t xml:space="preserve">Y lấy ngón tay cọ cánh môi, đỏ mặt nói: "Ngươi rất thích thay đổi tư thế sao, ngươi đều thích tư thế nào?"</w:t>
      </w:r>
      <w:r>
        <w:br w:type="textWrapping"/>
      </w:r>
      <w:r>
        <w:br w:type="textWrapping"/>
      </w:r>
      <w:r>
        <w:t xml:space="preserve">Ân Thành Lan ngẩn người, không thể hiểu được nhìn con chim một bộ lẳng lơ từ trong cho đến ngoài, hắn trừng mắt nhìn, thoáng động đầu óc, cũng không biết hiểu ra hay chưa, tóm lại, sắc mặt bỗng nhiên tối sầm xuống, giơ tay vỗ lên trên đầu Linh Giang, tức giận nói: "Thứ hỗn trướng vô liêm sỉ, cả ngày nghĩ bậy nghĩ bạ cái gì đâu!"</w:t>
      </w:r>
      <w:r>
        <w:br w:type="textWrapping"/>
      </w:r>
      <w:r>
        <w:br w:type="textWrapping"/>
      </w:r>
    </w:p>
    <w:p>
      <w:pPr>
        <w:pStyle w:val="Heading2"/>
      </w:pPr>
      <w:bookmarkStart w:id="63" w:name="chương-42-nước-hàn-hương-3"/>
      <w:bookmarkEnd w:id="63"/>
      <w:r>
        <w:t xml:space="preserve">42. Chương 42: Nước Hàn Hương (3)</w:t>
      </w:r>
    </w:p>
    <w:p>
      <w:pPr>
        <w:pStyle w:val="Compact"/>
      </w:pPr>
      <w:r>
        <w:br w:type="textWrapping"/>
      </w:r>
      <w:r>
        <w:br w:type="textWrapping"/>
      </w:r>
      <w:r>
        <w:t xml:space="preserve">Edit + Beta: Jojo Nguyen</w:t>
      </w:r>
      <w:r>
        <w:br w:type="textWrapping"/>
      </w:r>
      <w:r>
        <w:br w:type="textWrapping"/>
      </w:r>
      <w:r>
        <w:t xml:space="preserve">Linh Giang vô tội sờ sờ đầu, Ân Thành Lan nhân cơ hội tránh thoát khỏi tay y, điều khiển xe lăn dời đến bên cạnh bàn, cầm lấy chén trà trên bàn cúi đầu, dùng ống tay áo rộng che lại hơn nửa khuôn mặt.</w:t>
      </w:r>
      <w:r>
        <w:br w:type="textWrapping"/>
      </w:r>
      <w:r>
        <w:br w:type="textWrapping"/>
      </w:r>
      <w:r>
        <w:t xml:space="preserve">Linh Giang đứng dậy dựa vào cạnh cửa, nhìn hắn chốc lát, nói: "Trong chén không có nước."</w:t>
      </w:r>
      <w:r>
        <w:br w:type="textWrapping"/>
      </w:r>
      <w:r>
        <w:br w:type="textWrapping"/>
      </w:r>
      <w:r>
        <w:t xml:space="preserve">Ân Thành Lan lúc này mới phát hiện, trầm mặt "Bang" một tiếng thả chén xuống bàn.</w:t>
      </w:r>
      <w:r>
        <w:br w:type="textWrapping"/>
      </w:r>
      <w:r>
        <w:br w:type="textWrapping"/>
      </w:r>
      <w:r>
        <w:t xml:space="preserve">Linh Giang nói: "Ta vừa nói là..."</w:t>
      </w:r>
      <w:r>
        <w:br w:type="textWrapping"/>
      </w:r>
      <w:r>
        <w:br w:type="textWrapping"/>
      </w:r>
      <w:r>
        <w:t xml:space="preserve">"Ngươi ngậm miệng!" Ân Thành Lan ngắt lời y, trừng mắt liếc nhìn y một cái, lại vội vàng đem tầm mắt chuyển qua một bên, khóe môi mím thành một đường thẳng sắc bén, một bộ phong thái nghiêm nghị bất cận nhân tình bất khả xâm phạm.</w:t>
      </w:r>
      <w:r>
        <w:br w:type="textWrapping"/>
      </w:r>
      <w:r>
        <w:br w:type="textWrapping"/>
      </w:r>
      <w:r>
        <w:t xml:space="preserve">Linh Giang cảm thấy hắn giống như một tiểu tức phụ mới cưới về, chuyện nên hiểu đã hiểu, nhưng hiện tại da mặt còn mỏng, không chịu nổi lời người ta nói, một khi nghe thấy, liền phải chống nạnh trừng mắt giận dữ phát điên lên, nhưng trên thực tế đã sớm bị ửng hồng trên da mặt bán đứng.</w:t>
      </w:r>
      <w:r>
        <w:br w:type="textWrapping"/>
      </w:r>
      <w:r>
        <w:br w:type="textWrapping"/>
      </w:r>
      <w:r>
        <w:t xml:space="preserve">Bèn câu lên môi đẹp, đầu lưỡi giống như khiêu khích liếm lên cánh môi một chút.</w:t>
      </w:r>
      <w:r>
        <w:br w:type="textWrapping"/>
      </w:r>
      <w:r>
        <w:br w:type="textWrapping"/>
      </w:r>
      <w:r>
        <w:t xml:space="preserve">Linh Giang thực sự rất anh tuấn, động tác bỉ ổi này càng làm cho y sinh ra một cỗ dụ hoặc bức người.</w:t>
      </w:r>
      <w:r>
        <w:br w:type="textWrapping"/>
      </w:r>
      <w:r>
        <w:br w:type="textWrapping"/>
      </w:r>
      <w:r>
        <w:t xml:space="preserve">Ân Thành Lan vô ý thoáng nhìn, da đầu nổ tung, đem đầu triệt để quay sang chỗ khác, trong lòng âm thầm phẫn nộ, lẽ nào có lí đó, một con chim lớn lên thành cái dạng đó làm gì!</w:t>
      </w:r>
      <w:r>
        <w:br w:type="textWrapping"/>
      </w:r>
      <w:r>
        <w:br w:type="textWrapping"/>
      </w:r>
      <w:r>
        <w:t xml:space="preserve">Linh Giang còn muốn khiêu khích thêm vài lần, lại thấy Ân đại các chủ đã mơ hồ có dấu hiệu tạc mao, bèn thu hồi tâm tư ranh mãnh, ngồi xuống bên cạnh bàn, nói: "Ngươi cảm thấy bọn họ sẽ có động tác?"</w:t>
      </w:r>
      <w:r>
        <w:br w:type="textWrapping"/>
      </w:r>
      <w:r>
        <w:br w:type="textWrapping"/>
      </w:r>
      <w:r>
        <w:t xml:space="preserve">Vừa mở miệng, giọng điệu lại đường hoàng ra dáng khiến cho người ta thật ngứa răng.</w:t>
      </w:r>
      <w:r>
        <w:br w:type="textWrapping"/>
      </w:r>
      <w:r>
        <w:br w:type="textWrapping"/>
      </w:r>
      <w:r>
        <w:t xml:space="preserve">Muốn đánh y đều không tìm ra nổi lý do.</w:t>
      </w:r>
      <w:r>
        <w:br w:type="textWrapping"/>
      </w:r>
      <w:r>
        <w:br w:type="textWrapping"/>
      </w:r>
      <w:r>
        <w:t xml:space="preserve">Khóe mắt Ân Thành Lan co giật, không muốn phản ứng y.</w:t>
      </w:r>
      <w:r>
        <w:br w:type="textWrapping"/>
      </w:r>
      <w:r>
        <w:br w:type="textWrapping"/>
      </w:r>
      <w:r>
        <w:t xml:space="preserve">Linh Giang liền ho khan hai tiếng, thấy không có phản ứng, bèn che ngực ho khan kịch liệt, ho đến thở không ra hơi, thân mình cong lại, dường như rất thống khổ.</w:t>
      </w:r>
      <w:r>
        <w:br w:type="textWrapping"/>
      </w:r>
      <w:r>
        <w:br w:type="textWrapping"/>
      </w:r>
      <w:r>
        <w:t xml:space="preserve">Ân Thành Lan nhẫn nhịn, không nhịn nổi, xoay đầu hỏi: "Thật sự bị thương?"</w:t>
      </w:r>
      <w:r>
        <w:br w:type="textWrapping"/>
      </w:r>
      <w:r>
        <w:br w:type="textWrapping"/>
      </w:r>
      <w:r>
        <w:t xml:space="preserve">Linh Giang ho khan đến không ngừng được, khó chịu gật gật đầu.</w:t>
      </w:r>
      <w:r>
        <w:br w:type="textWrapping"/>
      </w:r>
      <w:r>
        <w:br w:type="textWrapping"/>
      </w:r>
      <w:r>
        <w:t xml:space="preserve">Ân Thành Lan thấy sắc mặt y trắng bệch, trong lòng mềm mềm, chim nhà mình, dù lưu manh lỗ mãng, cũng không thể mặc kệ, duỗi tay nói: "Đưa tay cho ta, ta xem mạch cho ngươi."</w:t>
      </w:r>
      <w:r>
        <w:br w:type="textWrapping"/>
      </w:r>
      <w:r>
        <w:br w:type="textWrapping"/>
      </w:r>
      <w:r>
        <w:t xml:space="preserve">Linh Giang thấp giọng ho khan, run rẩy đưa tay tiến dần vào trong tay hắn, không chờ Ân Thành Lan sờ mạch, cái tay tái nhợt kia trở tay chụp một cái, nắm lấy ngón tay hắn, bất ngờ lôi giật lại.</w:t>
      </w:r>
      <w:r>
        <w:br w:type="textWrapping"/>
      </w:r>
      <w:r>
        <w:br w:type="textWrapping"/>
      </w:r>
      <w:r>
        <w:t xml:space="preserve">Tiếp theo, Linh Giang cúi đầu xuống, một nụ hôn ấm áp liền rơi xuống mu bàn tay Ân Thành Lan.</w:t>
      </w:r>
      <w:r>
        <w:br w:type="textWrapping"/>
      </w:r>
      <w:r>
        <w:br w:type="textWrapping"/>
      </w:r>
      <w:r>
        <w:t xml:space="preserve">Con ngươi Ân Thành Lan phút chốc phóng đại.</w:t>
      </w:r>
      <w:r>
        <w:br w:type="textWrapping"/>
      </w:r>
      <w:r>
        <w:br w:type="textWrapping"/>
      </w:r>
      <w:r>
        <w:t xml:space="preserve">Linh Giang hôn xuống rồi thả ra, mặt mày hớn hở, còn chưa đắc ý xong, liền bị dây tơ trong ống tay áo Ân Thành Lan ập ra đánh tới, y vội vã nghiêng thân tránh thoát, vừa muốn nói chuyện, sợi chỉ bạc sắc bén đã hừng hực đuổi theo.</w:t>
      </w:r>
      <w:r>
        <w:br w:type="textWrapping"/>
      </w:r>
      <w:r>
        <w:br w:type="textWrapping"/>
      </w:r>
      <w:r>
        <w:t xml:space="preserve">A, tức phát điên rồi.</w:t>
      </w:r>
      <w:r>
        <w:br w:type="textWrapping"/>
      </w:r>
      <w:r>
        <w:br w:type="textWrapping"/>
      </w:r>
      <w:r>
        <w:t xml:space="preserve">Linh Giang nhảy nhót lung tung khắp phòng, tránh trái tránh phải, nỗ lực muốn tới gần nam nhân, nhưng mà lúc này y mới nếm trải Ân Thành Lan có bao nhiêu lợi hại, trong tay áo càn khôn của hắn không biết có bao nhiêu sợi chỉ bạc, mỗi một sợi đều sắc bén vô cùng, đột nhiên phóng ra, gió không kinh động, lại có thể quét ngang một vùng.</w:t>
      </w:r>
      <w:r>
        <w:br w:type="textWrapping"/>
      </w:r>
      <w:r>
        <w:br w:type="textWrapping"/>
      </w:r>
      <w:r>
        <w:t xml:space="preserve">Một sợi chỉ bạc lướt qua lưng Linh Giang, y gần như cảm giác thấy hàn ý phía trên, tránh thoát xong, Linh Giang vô ý thoáng nhìn, liền nhìn thấy chỗ sợi chỉ bạc kia đi qua, cái bình sứ to như quả dưa hấu bày trang trí duy nhất trong phòng, bị một đường cắt dứt khoát chia đôi làm hai nửa, không vỡ vụn, mà là bị cắt rất gọn gàng, mặt cắt bóng loáng bằng phẳng, có thể thấy được sợi chỉ này sắc bén đến thế nào.</w:t>
      </w:r>
      <w:r>
        <w:br w:type="textWrapping"/>
      </w:r>
      <w:r>
        <w:br w:type="textWrapping"/>
      </w:r>
      <w:r>
        <w:t xml:space="preserve">Linh Giang cười gượng, Thập Cửu xem như bị y chọc cho triệt để dựng lông rồi.</w:t>
      </w:r>
      <w:r>
        <w:br w:type="textWrapping"/>
      </w:r>
      <w:r>
        <w:br w:type="textWrapping"/>
      </w:r>
      <w:r>
        <w:t xml:space="preserve">Hai người náo loạn đánh non nửa canh giờ, cuối cùng Linh Giang bỏ rớt mất hai cọng lông chim, mới ngưng được trận đánh nhau này.</w:t>
      </w:r>
      <w:r>
        <w:br w:type="textWrapping"/>
      </w:r>
      <w:r>
        <w:br w:type="textWrapping"/>
      </w:r>
      <w:r>
        <w:t xml:space="preserve">Y ngồi khoanh chân trên bàn, tóc tai hỗn độn, xiêm y rách rưới, kẽ ngón tay giắt một cọng lông chim bị rụng ra của mình, nói: "Chuyện kia... Nếu thật sự nội bộ Nghiêm Sở làm phản mà nói, hai ngày này chúng ta phải cẩn thận."</w:t>
      </w:r>
      <w:r>
        <w:br w:type="textWrapping"/>
      </w:r>
      <w:r>
        <w:br w:type="textWrapping"/>
      </w:r>
      <w:r>
        <w:t xml:space="preserve">Ân Thành Lan trầm mặc, thiếu kiên nhẫn hái một cọng lông chim khác từ trên mặt xuống.</w:t>
      </w:r>
      <w:r>
        <w:br w:type="textWrapping"/>
      </w:r>
      <w:r>
        <w:br w:type="textWrapping"/>
      </w:r>
      <w:r>
        <w:t xml:space="preserve">Tranh đấu nội bộ? Nội bộ của hắn cũng thiếu chút nữa liền phản, may là vừa lúc trấn áp kịp thời.</w:t>
      </w:r>
      <w:r>
        <w:br w:type="textWrapping"/>
      </w:r>
      <w:r>
        <w:br w:type="textWrapping"/>
      </w:r>
      <w:r>
        <w:t xml:space="preserve">Ban đêm, trời khuya vắng lặng.</w:t>
      </w:r>
      <w:r>
        <w:br w:type="textWrapping"/>
      </w:r>
      <w:r>
        <w:br w:type="textWrapping"/>
      </w:r>
      <w:r>
        <w:t xml:space="preserve">Một luồng khói nhàn nhạt từ khe hở trên cửa sổ khách điếm phun vào.</w:t>
      </w:r>
      <w:r>
        <w:br w:type="textWrapping"/>
      </w:r>
      <w:r>
        <w:br w:type="textWrapping"/>
      </w:r>
      <w:r>
        <w:t xml:space="preserve">Tiểu hoàng điểu bị xua đuổi ra bàn ngủ và Thái tử điện hạ tiền nhiệm cuối cùng cũng được ngủ một mình đồng thời mở mắt ra.</w:t>
      </w:r>
      <w:r>
        <w:br w:type="textWrapping"/>
      </w:r>
      <w:r>
        <w:br w:type="textWrapping"/>
      </w:r>
      <w:r>
        <w:t xml:space="preserve">Có một số người còn thiếu kiên nhẫn hơn so với bọn hắn tưởng tượng.</w:t>
      </w:r>
      <w:r>
        <w:br w:type="textWrapping"/>
      </w:r>
      <w:r>
        <w:br w:type="textWrapping"/>
      </w:r>
      <w:r>
        <w:t xml:space="preserve">Linh Giang vỗ cánh nhỏ vọt tới cạnh cửa nhìn một chút, trao đổi ánh mắt với Ân Thành Lan trong bóng tối, người sau ngầm hiểu, gật đầu, lúc này tiểu hoàng điểu mới hóa ra tứ chi thon dài, không tiếng động nằm xuống giường.</w:t>
      </w:r>
      <w:r>
        <w:br w:type="textWrapping"/>
      </w:r>
      <w:r>
        <w:br w:type="textWrapping"/>
      </w:r>
      <w:r>
        <w:t xml:space="preserve">Khói trắng bay một hồi, dần dần hoà vào trong đêm tối.</w:t>
      </w:r>
      <w:r>
        <w:br w:type="textWrapping"/>
      </w:r>
      <w:r>
        <w:br w:type="textWrapping"/>
      </w:r>
      <w:r>
        <w:t xml:space="preserve">Lại qua một quãng thời gian, ngoài phòng mới có thêm động tĩnh, cửa phòng bị mở ra, rồi hai cái bóng cẩn thận lẻn vào.</w:t>
      </w:r>
      <w:r>
        <w:br w:type="textWrapping"/>
      </w:r>
      <w:r>
        <w:br w:type="textWrapping"/>
      </w:r>
      <w:r>
        <w:t xml:space="preserve">Người Thần Y cốc ước chừng là quanh năm đắm chìm trong dược thảo, trên người mang theo một mùi thuốc đắng nhàn nhạt, bóng đen sau khi đi vào đến thẳng giường, một người thật cẩn thận sờ sờ cổ Ân Thành Lan cùng Linh Giang, xác nhận bọn họ đã hoàn toàn hôn mê, mới làm động tác lớn mật hơn, bắt đầu tìm kiếm hành lý bọn họ.</w:t>
      </w:r>
      <w:r>
        <w:br w:type="textWrapping"/>
      </w:r>
      <w:r>
        <w:br w:type="textWrapping"/>
      </w:r>
      <w:r>
        <w:t xml:space="preserve">Một người bỗng nhiên nói: "Bọn chúng ngủ cùng nhau."</w:t>
      </w:r>
      <w:r>
        <w:br w:type="textWrapping"/>
      </w:r>
      <w:r>
        <w:br w:type="textWrapping"/>
      </w:r>
      <w:r>
        <w:t xml:space="preserve">Tên còn lại chán ghét nhíu mày: "Đều là nam nhân, có cái gì chơi vui."</w:t>
      </w:r>
      <w:r>
        <w:br w:type="textWrapping"/>
      </w:r>
      <w:r>
        <w:br w:type="textWrapping"/>
      </w:r>
      <w:r>
        <w:t xml:space="preserve">Người kia sách một tiếng: "Chơi có vui hay không lão tử chưa thử, nhưng mà Cốc chủ không phải cũng vì tên thư sinh mặt trắng mà đưa bảo vật ra sao."</w:t>
      </w:r>
      <w:r>
        <w:br w:type="textWrapping"/>
      </w:r>
      <w:r>
        <w:br w:type="textWrapping"/>
      </w:r>
      <w:r>
        <w:t xml:space="preserve">Một tên khác không muốn cùng hắn phí lời, hỏi: "Đã tìm được chưa?"</w:t>
      </w:r>
      <w:r>
        <w:br w:type="textWrapping"/>
      </w:r>
      <w:r>
        <w:br w:type="textWrapping"/>
      </w:r>
      <w:r>
        <w:t xml:space="preserve">"Chưa, lẽ nào không ở nơi này?"</w:t>
      </w:r>
      <w:r>
        <w:br w:type="textWrapping"/>
      </w:r>
      <w:r>
        <w:br w:type="textWrapping"/>
      </w:r>
      <w:r>
        <w:t xml:space="preserve">"Không thể, thứ này hẳn là mang theo bên người, ngươi lại đây giúp ta, cởi xiêm y bọn họ, ta..."</w:t>
      </w:r>
      <w:r>
        <w:br w:type="textWrapping"/>
      </w:r>
      <w:r>
        <w:br w:type="textWrapping"/>
      </w:r>
      <w:r>
        <w:t xml:space="preserve">Tiếng nói bỗng nhiên ngừng lại.</w:t>
      </w:r>
      <w:r>
        <w:br w:type="textWrapping"/>
      </w:r>
      <w:r>
        <w:br w:type="textWrapping"/>
      </w:r>
      <w:r>
        <w:t xml:space="preserve">Tên còn lại đưa lưng về phía giường sờ soạng trong góc phòng, nghe vậy xoay đầu, thấy đồng bọn khom người xuống giường, bàn tay vươn ra giường, bảo trì tư thế này không nhúc nhích.</w:t>
      </w:r>
      <w:r>
        <w:br w:type="textWrapping"/>
      </w:r>
      <w:r>
        <w:br w:type="textWrapping"/>
      </w:r>
      <w:r>
        <w:t xml:space="preserve">Hắn tò mò đi tới, đẩy người kia một cái, ánh trăng từ khe cửa sổ hắt vào, hắn nhìn thấy biểu tình cứng ngắc quỷ dị trên khuôn mặt đồng bọn, thuận theo ánh mắt người nọ xoay thân nhìn, vừa vặn đối diện với một đôi mắt đen nhánh tối tăm.</w:t>
      </w:r>
      <w:r>
        <w:br w:type="textWrapping"/>
      </w:r>
      <w:r>
        <w:br w:type="textWrapping"/>
      </w:r>
      <w:r>
        <w:t xml:space="preserve">Trong khách điếm yên tĩnh hẻo lánh bỗng nhiên phát ra một tiếng vang thật lớn, một vật màu đen phá tan vách tường, bị xem như rác rưởi ném bay ra ngoài.</w:t>
      </w:r>
      <w:r>
        <w:br w:type="textWrapping"/>
      </w:r>
      <w:r>
        <w:br w:type="textWrapping"/>
      </w:r>
      <w:r>
        <w:t xml:space="preserve">Lão bản khách điếm trốn trong ổ chăn run lẩy bẩy, đem đầu chôn xuống thật sâu.</w:t>
      </w:r>
      <w:r>
        <w:br w:type="textWrapping"/>
      </w:r>
      <w:r>
        <w:br w:type="textWrapping"/>
      </w:r>
      <w:r>
        <w:t xml:space="preserve">Trong một gian khách phòng, Vương Chúc mặc áo nằm thẳng trên giường ngủ lập tức mở bừng mắt, con ngươi vẩn đục giật giật trong bóng đêm, lão gia hỏa khôn khéo nhạy bén, ngửi thấy một tia dị thường, trong chốc lát ngay cả do dự đều không có, đứng dậy đẩy cửa sổ phòng ra, vô thanh vô tức thoát ra ngoài.</w:t>
      </w:r>
      <w:r>
        <w:br w:type="textWrapping"/>
      </w:r>
      <w:r>
        <w:br w:type="textWrapping"/>
      </w:r>
      <w:r>
        <w:t xml:space="preserve">Gió thu lạnh lẽo, sau khi chạy một hơi thật xa, hắn mới dừng lại, khom lưng chống gối thở kịch liệt, tiếng gió thổi qua nơi hoang vu phát ra tiếng nghẹn ngào, bỗng nhiên một tiếng lá khô bị đạp nát vang lên trước người hắn.</w:t>
      </w:r>
      <w:r>
        <w:br w:type="textWrapping"/>
      </w:r>
      <w:r>
        <w:br w:type="textWrapping"/>
      </w:r>
      <w:r>
        <w:t xml:space="preserve">Vương Chúc theo bản năng ngẩng đầu liếc nhìn, cả người đột nhiên cứng đờ.</w:t>
      </w:r>
      <w:r>
        <w:br w:type="textWrapping"/>
      </w:r>
      <w:r>
        <w:br w:type="textWrapping"/>
      </w:r>
      <w:r>
        <w:t xml:space="preserve">Chỉ thấy dưới ánh trăng ảm đạm cách đó không xa có một người đang ngồi, trường bào kéo đất, tóc đen tung bay trong gió, thần sắc tà mị, cười như không cười.</w:t>
      </w:r>
      <w:r>
        <w:br w:type="textWrapping"/>
      </w:r>
      <w:r>
        <w:br w:type="textWrapping"/>
      </w:r>
      <w:r>
        <w:t xml:space="preserve">Ân Thành Lan dù bận vẫn ung dung cúi đầu đùa bỡn con dao khắc nhỏ bằng bạc giữa ngón tay, dưới ánh trăng lạnh lùng lưỡi dao loáng lên một ánh bạc âm trầm.</w:t>
      </w:r>
      <w:r>
        <w:br w:type="textWrapping"/>
      </w:r>
      <w:r>
        <w:br w:type="textWrapping"/>
      </w:r>
      <w:r>
        <w:t xml:space="preserve">Sau lưng Vương Chúc nổi lên một cơn ớn lạnh sởn tóc gáy, hắn nhìn chằm chằm Ân Thành Lan lui một bước, đang muốn quay người đào tẩu, liền nhìn thấy trên đường nhỏ hoang vu, một người không nhanh không chậm bước ra, chặn đứng đường lui của hắn.</w:t>
      </w:r>
      <w:r>
        <w:br w:type="textWrapping"/>
      </w:r>
      <w:r>
        <w:br w:type="textWrapping"/>
      </w:r>
      <w:r>
        <w:t xml:space="preserve">"Công tử đây là ý gì?" Vương Chúc nói.</w:t>
      </w:r>
      <w:r>
        <w:br w:type="textWrapping"/>
      </w:r>
      <w:r>
        <w:br w:type="textWrapping"/>
      </w:r>
      <w:r>
        <w:t xml:space="preserve">Ân Thành Lan vuốt ve lưỡi dao sắc bén: "Vương quản gia đêm khuya không ngủ đến chỗ vắng vẻ lại là ý gì?"</w:t>
      </w:r>
      <w:r>
        <w:br w:type="textWrapping"/>
      </w:r>
      <w:r>
        <w:br w:type="textWrapping"/>
      </w:r>
      <w:r>
        <w:t xml:space="preserve">Vương Chúc đưa tay thu vào ống tay áo, làm ra tư thái khiêm tốn thường ngày: "A, Cốc chủ tung tích không rõ, ta đêm không thể chợp mắt, đi ra ngoài dạo một chút."</w:t>
      </w:r>
      <w:r>
        <w:br w:type="textWrapping"/>
      </w:r>
      <w:r>
        <w:br w:type="textWrapping"/>
      </w:r>
      <w:r>
        <w:t xml:space="preserve">Ân Thành Lan liền bật cười: "Phải không, người bắt lệnh Cốc chủ đi tại hạ đã tìm được rồi."</w:t>
      </w:r>
      <w:r>
        <w:br w:type="textWrapping"/>
      </w:r>
      <w:r>
        <w:br w:type="textWrapping"/>
      </w:r>
      <w:r>
        <w:t xml:space="preserve">Hô Linh Giang một tiếng, "Bắt lấy hắn."</w:t>
      </w:r>
      <w:r>
        <w:br w:type="textWrapping"/>
      </w:r>
      <w:r>
        <w:br w:type="textWrapping"/>
      </w:r>
      <w:r>
        <w:t xml:space="preserve">Con ngươi Vương Chúc co rụt lại, lấy ra một mũi ám khí trong tay áo ném về phía Ân Thành Lan, thân mình lại cực mau lao tới một bên, tốc độ thật nhanh không hề giống với tuổi tác.</w:t>
      </w:r>
      <w:r>
        <w:br w:type="textWrapping"/>
      </w:r>
      <w:r>
        <w:br w:type="textWrapping"/>
      </w:r>
      <w:r>
        <w:t xml:space="preserve">Động tác Ân Thành Lan còn nhanh hơn, cổ tay vừa lật, chặn đứng ám khí lướt qua tai, mà Vương Chúc đã không còn bóng dáng, hắn thấy Linh Giang nhìn hắn, bèn nói: "Còn không mau đi."</w:t>
      </w:r>
      <w:r>
        <w:br w:type="textWrapping"/>
      </w:r>
      <w:r>
        <w:br w:type="textWrapping"/>
      </w:r>
      <w:r>
        <w:t xml:space="preserve">Linh Giang thấy hắn không bị ám khí làm bị thương, lúc này mới hời hợt gật đầu, thân ảnh hóa thành một nắm chim nhỏ bụ bẫm, đập cánh bay đi.</w:t>
      </w:r>
      <w:r>
        <w:br w:type="textWrapping"/>
      </w:r>
      <w:r>
        <w:br w:type="textWrapping"/>
      </w:r>
      <w:r>
        <w:t xml:space="preserve">Chờ sắc trời mờ sáng, thời điểm Ân Thành Lan ngồi ở trong khách điếm uống trà, Linh Giang chim nhỏ đã mang theo quản gia Thần Y cốc chật vật trở lại.</w:t>
      </w:r>
      <w:r>
        <w:br w:type="textWrapping"/>
      </w:r>
      <w:r>
        <w:br w:type="textWrapping"/>
      </w:r>
      <w:r>
        <w:t xml:space="preserve">Vừa vào khách điếm, liền nhìn thấy con hùng ưng màu tuyết chiếm cứ cổ tay Ân Thành Lan, Linh Giang nhướn mày: "Nó như thế nào lại đến?"</w:t>
      </w:r>
      <w:r>
        <w:br w:type="textWrapping"/>
      </w:r>
      <w:r>
        <w:br w:type="textWrapping"/>
      </w:r>
      <w:r>
        <w:t xml:space="preserve">Hải Đông Thanh kêu lục khục trong cổ họng, một đôi mắt ưng sắc bén sáng ngời bất động thanh sắc nhìn chằm chằm Linh Giang, có chút cảm giác cao thâm khó dò.</w:t>
      </w:r>
      <w:r>
        <w:br w:type="textWrapping"/>
      </w:r>
      <w:r>
        <w:br w:type="textWrapping"/>
      </w:r>
      <w:r>
        <w:t xml:space="preserve">Thứ này ở cùng Ân Thành Lan lâu, tính tình cũng giống theo hắn, Linh Giang cảm thấy thực hèn hạ, mặt lạnh ngồi vào bên cạnh bàn, đem Vương Chúc ném đến bên chân Ân Thành Lan.</w:t>
      </w:r>
      <w:r>
        <w:br w:type="textWrapping"/>
      </w:r>
      <w:r>
        <w:br w:type="textWrapping"/>
      </w:r>
      <w:r>
        <w:t xml:space="preserve">Lão già kia không biết trên đường chịu phải dằn vặt vô nhân đạo như thế nào, trên người không thấy có vết thương, tinh thần lại hốt hốt hoảng hoảng, vừa nhìn thấy Linh Giang liền run cầm cập, trong miệng lẩm bẩm cái gì, Ân Thành Lan khom lưng, nghe thấy hắn sợ hãi nói: "Yêu, yêu, điểu yêu..."</w:t>
      </w:r>
      <w:r>
        <w:br w:type="textWrapping"/>
      </w:r>
      <w:r>
        <w:br w:type="textWrapping"/>
      </w:r>
      <w:r>
        <w:t xml:space="preserve">Ân Thành Lan nở nụ cười, thầm nghĩ hẳn là Linh Giang con chim nhỏ này nửa đường dọa sợ người ta rồi.</w:t>
      </w:r>
      <w:r>
        <w:br w:type="textWrapping"/>
      </w:r>
      <w:r>
        <w:br w:type="textWrapping"/>
      </w:r>
      <w:r>
        <w:t xml:space="preserve">"Nghiêm Sở đâu?" Ân Thành Lan hỏi.</w:t>
      </w:r>
      <w:r>
        <w:br w:type="textWrapping"/>
      </w:r>
      <w:r>
        <w:br w:type="textWrapping"/>
      </w:r>
      <w:r>
        <w:t xml:space="preserve">Vương Chúc ngồi ở dưới đất còn đang không ngừng điên điên khùng khùng lầm bầm lầu bầu.</w:t>
      </w:r>
      <w:r>
        <w:br w:type="textWrapping"/>
      </w:r>
      <w:r>
        <w:br w:type="textWrapping"/>
      </w:r>
      <w:r>
        <w:t xml:space="preserve">Linh Giang đang cùng Hải Đông Thanh mắt to trừng mắt nhỏ, nghe thấy hắn nói chuyện, ỷ vào tay mình linh hoạt hơn móng vuốt, bỗng nhiên đẩy Hải Đông Thanh một cái, Hải lão đệ của Ân Thành Lan không ngờ tới con chim này lại tiện như vậy, móng vuốt trượt đi, lảo đảo trên cổ tay Ân Thành Lan, xòe cánh vỗ phành phạch hai ba cái mới đứng được vững vàng.</w:t>
      </w:r>
      <w:r>
        <w:br w:type="textWrapping"/>
      </w:r>
      <w:r>
        <w:br w:type="textWrapping"/>
      </w:r>
      <w:r>
        <w:t xml:space="preserve">Hải Đông Thanh: "..."</w:t>
      </w:r>
      <w:r>
        <w:br w:type="textWrapping"/>
      </w:r>
      <w:r>
        <w:br w:type="textWrapping"/>
      </w:r>
      <w:r>
        <w:t xml:space="preserve">Linh Giang vòng qua Ân Thành Lan ngồi xổm tới trước mặt Vương Chúc, lúc còn chừng hai, ba bước chân y rút cây búa Mai Hoa tám cạnh ra, nện búa xuống mặt đất, toàn bộ tốt tính cùng kiên trì ít ỏi của y đã đưa hết cho Thái tử điện hạ, đối xử với kẻ địch luôn luôn là lạnh lẽo như gió đông.</w:t>
      </w:r>
      <w:r>
        <w:br w:type="textWrapping"/>
      </w:r>
      <w:r>
        <w:br w:type="textWrapping"/>
      </w:r>
      <w:r>
        <w:t xml:space="preserve">Đè thấp thanh tuyến, lạnh giọng quát: "Bớt giả ngây giả dại, nếu ta đã dám bại lộ thân phận cho ngươi, chính là muốn nói cho ngươi, loại người như ngươi, ta một ngụm đều có thể ăn ba đứa, mặc kệ ngươi có nói hay không, ta muốn cái gì là có thể được cái đó, trước mắt chỉ là cho ngươi một cơ hội thở dốc, nếu như ngươi chịu thành thật một chút, ngoan ngoãn phối hợp, có lẽ bổn yêu quái sẽ đại phát từ bi không ăn ngươi, giao ngươi cho Nghiêm tiểu bạch kiểm xử trí."</w:t>
      </w:r>
      <w:r>
        <w:br w:type="textWrapping"/>
      </w:r>
      <w:r>
        <w:br w:type="textWrapping"/>
      </w:r>
      <w:r>
        <w:t xml:space="preserve">Lúc nói chuyện mặt y thực âm trầm, búa Mai Hoa đen kịt trong tay phiếm lên hàn quang rét buốt, quả thật là dáng vẻ yêu ma quỷ quái trong câu chuyện kể vẫn lưu truyền.</w:t>
      </w:r>
      <w:r>
        <w:br w:type="textWrapping"/>
      </w:r>
      <w:r>
        <w:br w:type="textWrapping"/>
      </w:r>
      <w:r>
        <w:t xml:space="preserve">Vương Chúc sống nửa đời, tự cho là đa mưu túc trí, kiến thức rộng rãi, nhưng hắn thấy nhiều đi nữa, cũng chưa từng thấy qua yêu quái, nhất thời bị dọa cho hồn phi phách tán, dù sao cũng không phải người trẻ tuổi, năng lực tiếp thu yếu, lại kinh hoảng thất thố chạy trốn suốt một đêm, lúc này đầu óc đều không minh mẫn lắm, bị Linh Giang dọa cho một câu như vậy, cả người đột nhiên giật mình, nhào quỳ lên mặt đất, điên cuồng vái lạy, không ngừng xin tha mạng.</w:t>
      </w:r>
      <w:r>
        <w:br w:type="textWrapping"/>
      </w:r>
      <w:r>
        <w:br w:type="textWrapping"/>
      </w:r>
      <w:r>
        <w:t xml:space="preserve">Linh Giang lạnh lùng hỏi: "Nghiêm Sở ở nơi nào?"</w:t>
      </w:r>
      <w:r>
        <w:br w:type="textWrapping"/>
      </w:r>
      <w:r>
        <w:br w:type="textWrapping"/>
      </w:r>
      <w:r>
        <w:t xml:space="preserve">"Thần Y cốc, ta giam giữ hắn ở trong cốc, điểu gia gia tha mạng, tha mạng..."</w:t>
      </w:r>
      <w:r>
        <w:br w:type="textWrapping"/>
      </w:r>
      <w:r>
        <w:br w:type="textWrapping"/>
      </w:r>
      <w:r>
        <w:t xml:space="preserve">Linh Giang ừ một tiếng, xách búa lớn đứng lên, dùng cằm chỉ về phía Ân Thành Lan, ý bảo chuyện của hắn đã được giải quyết.</w:t>
      </w:r>
      <w:r>
        <w:br w:type="textWrapping"/>
      </w:r>
      <w:r>
        <w:br w:type="textWrapping"/>
      </w:r>
      <w:r>
        <w:t xml:space="preserve">Ân Thành Lan dựa vào lưng xe lăn nhìn y, đáy mắt hiện lên chút ý cười, việc này nếu như đặt ở trong tay hắn, ít nhất cũng phải quanh co lòng vòng đánh mấy cái bí hiểm trong lòng đã biết rõ, không thành, tiếp tục vừa đe dọa vừa dụ dỗ, lại không thành, mới tăng thêm tra trấn cùng lừa gạt dọa dẫm, cuối cùng mới thu được kết quả.</w:t>
      </w:r>
      <w:r>
        <w:br w:type="textWrapping"/>
      </w:r>
      <w:r>
        <w:br w:type="textWrapping"/>
      </w:r>
      <w:r>
        <w:t xml:space="preserve">Đây là thủ đoạn con người quen dùng, luôn là thích dùng tư thái người thắng biểu lộ hư vinh rằng mình lấy đức thu phục người trước, nhưng Linh Giang lại thô bạo trực tiếp hơn nhiều, nắm bắt sợ hãi yếu đuối của đối phương, bất ngờ hạ dược, tinh chuẩn tàn nhẫn, một đòn tức thì, tự thành vẻ đẹp của hoang dã.</w:t>
      </w:r>
      <w:r>
        <w:br w:type="textWrapping"/>
      </w:r>
      <w:r>
        <w:br w:type="textWrapping"/>
      </w:r>
      <w:r>
        <w:t xml:space="preserve">Linh Giang thấy hắn cười, con ngươi lạnh lẽo sững sờ, tức khắc ôn hòa lại, y chỉ có đối với người này, mới ấm áp như gió xuân, hung cầm mãnh thú đại khái đều thẳng thắn như vậy, yêu ghét rõ ràng làm cho người phàm với tâm tư phức tạp phải hâm mộ.</w:t>
      </w:r>
      <w:r>
        <w:br w:type="textWrapping"/>
      </w:r>
      <w:r>
        <w:br w:type="textWrapping"/>
      </w:r>
      <w:r>
        <w:t xml:space="preserve">"Chúng ta đi Thần Y cốc?" Linh Giang thấy thần sắc hắn dịu đi, lại ngo ngoe rục rịch, đưa tay đáp lên một cái cổ tay khác của Ân Thành Lan, dùng ngón tay vuốt ve da thịt hắn.</w:t>
      </w:r>
      <w:r>
        <w:br w:type="textWrapping"/>
      </w:r>
      <w:r>
        <w:br w:type="textWrapping"/>
      </w:r>
      <w:r>
        <w:t xml:space="preserve">Ân Thành Lan đối với tật xấu động chân động tay không biết từ lúc nào thì dưỡng thành của y không còn gì để nói, vỗ rớt móng vuốt y, nói: "Nếu đã có tung tích của Nghiêm Sở, ta cũng không tiện tiếp tục trì hoãn ở chỗ này, tối nay ta khởi hành trở về Vạn Hải phong."</w:t>
      </w:r>
      <w:r>
        <w:br w:type="textWrapping"/>
      </w:r>
      <w:r>
        <w:br w:type="textWrapping"/>
      </w:r>
      <w:r>
        <w:t xml:space="preserve">Hắn nói một cách không rõ ràng: "Ngự Phượng các đã thành cái đích cho mọi người chỉ trích, kế hoạch của ta vừa mới bắt đầu."</w:t>
      </w:r>
      <w:r>
        <w:br w:type="textWrapping"/>
      </w:r>
      <w:r>
        <w:br w:type="textWrapping"/>
      </w:r>
      <w:r>
        <w:t xml:space="preserve">Linh Giang hiểu được, là đại quân của hoàng đế đến, cau mày nói: "Được."</w:t>
      </w:r>
      <w:r>
        <w:br w:type="textWrapping"/>
      </w:r>
      <w:r>
        <w:br w:type="textWrapping"/>
      </w:r>
      <w:r>
        <w:t xml:space="preserve">Ân Thành Lan vuốt ve bộ lông bóng loáng của Hải Đông Thanh, lông mi hơi rủ xuống, mặt trời mùa thu phiếm lên ánh sáng vàng, chiếu lên cửa sổ, ánh vẻ ôn nhu điềm tĩnh trên gò má hắn, nhưng Linh Giang lại từ trên biểu tình hoang vắng của hắn phát giác ra dị dạng.</w:t>
      </w:r>
      <w:r>
        <w:br w:type="textWrapping"/>
      </w:r>
      <w:r>
        <w:br w:type="textWrapping"/>
      </w:r>
      <w:r>
        <w:t xml:space="preserve">"Thân phận của ta một khi bại lộ, những người liên quan tới ta đều sẽ trở thành mục tiêu của hắn, ngươi mang Vương Chúc tiến đến Thần Y cốc tìm kiếm Nghiêm Sở, bảo hộ hai người."</w:t>
      </w:r>
      <w:r>
        <w:br w:type="textWrapping"/>
      </w:r>
      <w:r>
        <w:br w:type="textWrapping"/>
      </w:r>
      <w:r>
        <w:t xml:space="preserve">Linh Giang nhạy cảm phát hiện ra vấn đề: "Ta lúc nào thì dẫn bọn họ đến gặp ngươi?"</w:t>
      </w:r>
      <w:r>
        <w:br w:type="textWrapping"/>
      </w:r>
      <w:r>
        <w:br w:type="textWrapping"/>
      </w:r>
      <w:r>
        <w:t xml:space="preserve">Ân Thành Lan trầm mặc một lát: "Chờ giải quyết xong việc này, ta sẽ cho chim bay truyền tin nói cho ngươi."</w:t>
      </w:r>
      <w:r>
        <w:br w:type="textWrapping"/>
      </w:r>
      <w:r>
        <w:br w:type="textWrapping"/>
      </w:r>
    </w:p>
    <w:p>
      <w:pPr>
        <w:pStyle w:val="Heading2"/>
      </w:pPr>
      <w:bookmarkStart w:id="64" w:name="chương-43-nước-hàn-hương-4"/>
      <w:bookmarkEnd w:id="64"/>
      <w:r>
        <w:t xml:space="preserve">43. Chương 43: Nước Hàn Hương (4)</w:t>
      </w:r>
    </w:p>
    <w:p>
      <w:pPr>
        <w:pStyle w:val="Compact"/>
      </w:pPr>
      <w:r>
        <w:br w:type="textWrapping"/>
      </w:r>
      <w:r>
        <w:br w:type="textWrapping"/>
      </w:r>
      <w:r>
        <w:t xml:space="preserve">Edit + Beta: Jojo Nguyen</w:t>
      </w:r>
      <w:r>
        <w:br w:type="textWrapping"/>
      </w:r>
      <w:r>
        <w:br w:type="textWrapping"/>
      </w:r>
      <w:r>
        <w:t xml:space="preserve">Ân Thành Lan không để y trở về Ngự Phượng các, cũng không nói hắn muốn đi đâu, Linh Giang liền biết, Ngự Phượng các sợ là không thể trở về được nữa rồi, y không rõ kế hoạch của Ân Thành Lan, cũng không muốn truy hỏi, việc duy nhất có thể làm, chính là thay hắn trông coi cọng rơm cứu mạng, một khi Ân Thành Lan cần, liền có thể lập tức mang Nghiêm Sở tới trước mặt hắn.</w:t>
      </w:r>
      <w:r>
        <w:br w:type="textWrapping"/>
      </w:r>
      <w:r>
        <w:br w:type="textWrapping"/>
      </w:r>
      <w:r>
        <w:t xml:space="preserve">Chạng vạng, gió thu phơ phất, ảnh vệ Ngự Phượng các cùng một cỗ xe ngựa mới tinh xuất hiện ở bên ngoài khách điếm.</w:t>
      </w:r>
      <w:r>
        <w:br w:type="textWrapping"/>
      </w:r>
      <w:r>
        <w:br w:type="textWrapping"/>
      </w:r>
      <w:r>
        <w:t xml:space="preserve">Ân Thành Lan khoác một chiếc áo choàng màu đen, cơ hồ muốn tan vào bóng đêm.</w:t>
      </w:r>
      <w:r>
        <w:br w:type="textWrapping"/>
      </w:r>
      <w:r>
        <w:br w:type="textWrapping"/>
      </w:r>
      <w:r>
        <w:t xml:space="preserve">Hắn cùng y đối diện, nên nói đã nói qua, không có lời dư thừa muốn nói.</w:t>
      </w:r>
      <w:r>
        <w:br w:type="textWrapping"/>
      </w:r>
      <w:r>
        <w:br w:type="textWrapping"/>
      </w:r>
      <w:r>
        <w:t xml:space="preserve">Linh Giang khoanh cánh tay ôm ngực dựa vào cửa lớn của khách điếm, lặng lẽ nhìn hắn lên xe ngựa.</w:t>
      </w:r>
      <w:r>
        <w:br w:type="textWrapping"/>
      </w:r>
      <w:r>
        <w:br w:type="textWrapping"/>
      </w:r>
      <w:r>
        <w:t xml:space="preserve">Xe ngựa chậm rãi lăn, lúc này, màn xe bỗng nhiên bị vén lên, một cái bóng đen hướng về phía Linh Giang ném tới, y duỗi tay tiếp được, phát hiện đó là áo choàng của Ân Thành Lan, phía trên còn lưu lại hơi ấm.</w:t>
      </w:r>
      <w:r>
        <w:br w:type="textWrapping"/>
      </w:r>
      <w:r>
        <w:br w:type="textWrapping"/>
      </w:r>
      <w:r>
        <w:t xml:space="preserve">"Trời lạnh." Giọng nói của Ân Thành Lan cách xe ngựa vang lên.</w:t>
      </w:r>
      <w:r>
        <w:br w:type="textWrapping"/>
      </w:r>
      <w:r>
        <w:br w:type="textWrapping"/>
      </w:r>
      <w:r>
        <w:t xml:space="preserve">Môi mỏng mím thành một đường của Linh Giang khẽ câu lên: "Sẽ không đông chết."</w:t>
      </w:r>
      <w:r>
        <w:br w:type="textWrapping"/>
      </w:r>
      <w:r>
        <w:br w:type="textWrapping"/>
      </w:r>
      <w:r>
        <w:t xml:space="preserve">Xe ngựa bắt đầu chạy, một tiếng "Ừ" không nặng không nhẹ không mặn không nhạt theo gió tản vào trong tối tăm, bánh xe nghiền áp mặt đường, nhất kỵ tuyệt trần mà đi.</w:t>
      </w:r>
      <w:r>
        <w:br w:type="textWrapping"/>
      </w:r>
      <w:r>
        <w:br w:type="textWrapping"/>
      </w:r>
      <w:r>
        <w:t xml:space="preserve">Mãi cho đến khi xe ngựa đi vào trong màn đêm, rốt cuộc không nhìn thấy tăm hơi, Linh Giang mở áo choàng ra, nhìn thấy bên trong là đậu phộng bọc giấy bìa cùng với mấy tấm ngân phiếu mệnh giá không nhỏ đè phía dưới.</w:t>
      </w:r>
      <w:r>
        <w:br w:type="textWrapping"/>
      </w:r>
      <w:r>
        <w:br w:type="textWrapping"/>
      </w:r>
      <w:r>
        <w:t xml:space="preserve">Y rút ngân phiếu nhét vào trong lồng ngực, đậu phộng ôm trên tay, nắm áo choàng Ân Thành Lan, cúi đầu hạ xuống một nụ hôn lên phía trên, sau đó tiêu sái xoay người, tiến vào trong khách điếm.</w:t>
      </w:r>
      <w:r>
        <w:br w:type="textWrapping"/>
      </w:r>
      <w:r>
        <w:br w:type="textWrapping"/>
      </w:r>
      <w:r>
        <w:t xml:space="preserve">Đem Vương Chúc trói gô ném vào trong xe ngựa ban đầu, không dừng lại thêm nữa, Linh Giang cũng lái xe lên đường.</w:t>
      </w:r>
      <w:r>
        <w:br w:type="textWrapping"/>
      </w:r>
      <w:r>
        <w:br w:type="textWrapping"/>
      </w:r>
      <w:r>
        <w:t xml:space="preserve">Đêm dài chậm chạp, ba núi sáu nước mười vạn con đường nhân gian, cách xa nhau ngàn dặm, nhưng luôn hy vọng ngày trở về, nguyện thủ cho mình một cõi tương tư, mong hai nơi bảo trọng, cho dù vật đổi sao dời, ngày nào đó chắc sẽ gặp lại nhau.</w:t>
      </w:r>
      <w:r>
        <w:br w:type="textWrapping"/>
      </w:r>
      <w:r>
        <w:br w:type="textWrapping"/>
      </w:r>
      <w:r>
        <w:t xml:space="preserve">Một chân Linh Giang đạp lên càng xe, khoác áo choàng Ân Thành Lan, ngâm nga một giai điệu quái lạ: "Phong lai hữu tín, thu nguyệt vô biên, thiệt ta nhớ Thập Cửu cảm xúc sống một ngày tựa một năm(*)..."</w:t>
      </w:r>
      <w:r>
        <w:br w:type="textWrapping"/>
      </w:r>
      <w:r>
        <w:br w:type="textWrapping"/>
      </w:r>
      <w:r>
        <w:t xml:space="preserve">((*)Xuất phát từ bài hát "Gió mát", từng rất phổ biến trong cộng đồng mạng sau khi phim truyền hình "Tiểu Bảo và Khang Hy" — còn gọi là Lộc Đỉnh Ký — phát sóng)</w:t>
      </w:r>
      <w:r>
        <w:br w:type="textWrapping"/>
      </w:r>
      <w:r>
        <w:br w:type="textWrapping"/>
      </w:r>
      <w:r>
        <w:t xml:space="preserve">Bảy ngày sau, xe ngựa Linh Giang đã đến Thần Y cốc.</w:t>
      </w:r>
      <w:r>
        <w:br w:type="textWrapping"/>
      </w:r>
      <w:r>
        <w:br w:type="textWrapping"/>
      </w:r>
      <w:r>
        <w:t xml:space="preserve">Thần Y cốc ở phía Đông Nam của Đại Kinh, thấp thoáng trong dãy núi non miên man chập chùng, dưới ánh hoàng hôn, ý thu nhiễm đỏ sườn núi, gió nhẹ phe phẩy, biển rừng màu cam hồng cất lên chuỗi sóng gợn.</w:t>
      </w:r>
      <w:r>
        <w:br w:type="textWrapping"/>
      </w:r>
      <w:r>
        <w:br w:type="textWrapping"/>
      </w:r>
      <w:r>
        <w:t xml:space="preserve">Linh Giang vừa đánh xe đến cửa vào sơn cốc, thì có thủ vệ từ trong rừng xuất hiện cản đường đi của y: "Cốc chủ không ở, thỉnh các hạ chọn lúc khác lại đến."</w:t>
      </w:r>
      <w:r>
        <w:br w:type="textWrapping"/>
      </w:r>
      <w:r>
        <w:br w:type="textWrapping"/>
      </w:r>
      <w:r>
        <w:t xml:space="preserve">Linh Giang không nói hai lời lôi quản gia từ trong xe ngựa ra, đặt búa Mai Hoa đè lên bả vai hắn, nửa câu vô nghĩa cũng lười nói, lạnh lùng nói: "Tránh ra."</w:t>
      </w:r>
      <w:r>
        <w:br w:type="textWrapping"/>
      </w:r>
      <w:r>
        <w:br w:type="textWrapping"/>
      </w:r>
      <w:r>
        <w:t xml:space="preserve">Búa Mai Hoa tám cạnh có sức nặng ngàn cân, trực tiếp đè sụp nửa người lão quản gia, hắn một phen tuổi ngựa sắp mất móng bị quăng ngã thực thảm, hiện giờ chỉ muốn kéo dài hơi tàn cầu giữ mệnh, dọc đường đi hắn xem như triệt để nhận rõ thiếu niên trước mắt này, thật sự chẳng ra gì – vừa mới lên đường, liền ép hắn đọc một quyển sách, không phải đọc liên tục, mà là nhất định phải lấy ra mỗi một câu có "Ân Thành Lan" mở đầu để đọc, lúc đọc phải trầm bổng du dương, tình cảm dạt dào, một khi có câu nào không hợp tâm ý, liền cơm cũng không cho hắn ăn.</w:t>
      </w:r>
      <w:r>
        <w:br w:type="textWrapping"/>
      </w:r>
      <w:r>
        <w:br w:type="textWrapping"/>
      </w:r>
      <w:r>
        <w:t xml:space="preserve">Đáng thương Vương Chúc sống nửa đời, đã không có thanh danh trung thành một lòng tận tâm hộ chủ, cũng chẳng thể đem Thần Y cốc phát dương quang đại lưu danh muôn đời, càng đáng thương hơn là hắn cho rằng mình có thể chết một cách có ý nghĩa, lại không nghĩ rằng thực tế hắn còn sợ chết hơn, thà rằng tham sống sợ chết, cũng không dám lấy cái chết tạ tội đi gặp lão cốc chủ.</w:t>
      </w:r>
      <w:r>
        <w:br w:type="textWrapping"/>
      </w:r>
      <w:r>
        <w:br w:type="textWrapping"/>
      </w:r>
      <w:r>
        <w:t xml:space="preserve">Cho nên bây giờ lưu lạc đến nông nỗi làm đồ chơi cho chim, bi thảm đến buồn cười.</w:t>
      </w:r>
      <w:r>
        <w:br w:type="textWrapping"/>
      </w:r>
      <w:r>
        <w:br w:type="textWrapping"/>
      </w:r>
      <w:r>
        <w:t xml:space="preserve">"Tránh ra đi." Vương Chúc uể oải phất phất tay.</w:t>
      </w:r>
      <w:r>
        <w:br w:type="textWrapping"/>
      </w:r>
      <w:r>
        <w:br w:type="textWrapping"/>
      </w:r>
      <w:r>
        <w:t xml:space="preserve">Sắc mặt thủ vệ trắng xanh, từ trên thân Vương Chúc nhìn đến kết cục của chính mình, nghiêng thân tránh ra, trong mắt toát lên vẻ căm hận.</w:t>
      </w:r>
      <w:r>
        <w:br w:type="textWrapping"/>
      </w:r>
      <w:r>
        <w:br w:type="textWrapping"/>
      </w:r>
      <w:r>
        <w:t xml:space="preserve">Linh Giang áp Vương Chúc đi vào trong cốc, đi không bao xa, khóe mắt quét qua một đạo sáng trắng, Linh Giang cũng không quay đầu lại, trở tay ném búa Mai Hoa ra, thứ binh khí thoạt nhìn nặng nề này lại như một quả ám khí mỏng nhẹ, nháy mắt va vào đạo sáng trắng, phát ra tiếng kim loại va chạm, ngay sau đó, một tiếng kêu rên rơi xuống đất thật mạnh.</w:t>
      </w:r>
      <w:r>
        <w:br w:type="textWrapping"/>
      </w:r>
      <w:r>
        <w:br w:type="textWrapping"/>
      </w:r>
      <w:r>
        <w:t xml:space="preserve">Vương Chúc quay đầu nhìn, chỉ thấy tên thủ vệ vừa rồi đã ngã lăn trên đất, máu từ vết nứt trên đầu chảy ra ồ ồ, kết cục bỏ đá xuống giếng không bao giờ là quá tốt.</w:t>
      </w:r>
      <w:r>
        <w:br w:type="textWrapping"/>
      </w:r>
      <w:r>
        <w:br w:type="textWrapping"/>
      </w:r>
      <w:r>
        <w:t xml:space="preserve">Linh Giang nhíu mày, cách không thu hồi búa Mai Hoa tám cạnh, nhàn nhạt nói: "Nghiêm tiểu bạch kiểm, ai, ánh mắt thật kém."</w:t>
      </w:r>
      <w:r>
        <w:br w:type="textWrapping"/>
      </w:r>
      <w:r>
        <w:br w:type="textWrapping"/>
      </w:r>
      <w:r>
        <w:t xml:space="preserve">Đều nuôi một đám người nào.</w:t>
      </w:r>
      <w:r>
        <w:br w:type="textWrapping"/>
      </w:r>
      <w:r>
        <w:br w:type="textWrapping"/>
      </w:r>
      <w:r>
        <w:t xml:space="preserve">Vương Chúc bị dọa đến xanh cả mặt, lúc này mới phát hiện Linh Giang đối với hắn còn tính không tồi rồi, kinh hoảng gật gật đầu, thật sự ân cần dẫn y đến nơi giam giữ hai người Nghiêm Sở.</w:t>
      </w:r>
      <w:r>
        <w:br w:type="textWrapping"/>
      </w:r>
      <w:r>
        <w:br w:type="textWrapping"/>
      </w:r>
      <w:r>
        <w:t xml:space="preserve">Đó là một tòa nhà đá, cửa phòng bị hàng song sắt vây kín, trên cửa treo một cái khóa đồng nặng trĩu, Linh Giang ngồi xổm trước cửa nhìn một vòng bên trong, tức khắc cảm nhận được lạc thú người phàm nhốt chim trong lồng chọc chim chơi.</w:t>
      </w:r>
      <w:r>
        <w:br w:type="textWrapping"/>
      </w:r>
      <w:r>
        <w:br w:type="textWrapping"/>
      </w:r>
      <w:r>
        <w:t xml:space="preserve">Y vuốt cằm, sờ cái song sắt to bằng ngón tay cái, trong lòng sinh ra một loại khát vọng, chờ y nhàn rỗi rồi, cũng chiếm núi làm vua, xây một gian phòng, giam Ân Thành Lan ở bên trong, mỗi ngày đều tới đưa ăn đưa uống, rồi khi ánh mặt trời tươi đẹp chiếu xuống, y ở bên ngoài huýt sáo, huýt một hơi, Ân Thành Lan liền xuất hiện trước song sắt, lạnh lùng cười, Linh Giang luồn tay vào bên trong niết mặt hắn một lần, sau đó nhìn hắn đem từng kiện từng kiện xiêm y lần lượt cởi ra.</w:t>
      </w:r>
      <w:r>
        <w:br w:type="textWrapping"/>
      </w:r>
      <w:r>
        <w:br w:type="textWrapping"/>
      </w:r>
      <w:r>
        <w:t xml:space="preserve">"Biểu tình quá bỉ ổi." Có người lãnh ngạo(*) nói.</w:t>
      </w:r>
      <w:r>
        <w:br w:type="textWrapping"/>
      </w:r>
      <w:r>
        <w:br w:type="textWrapping"/>
      </w:r>
      <w:r>
        <w:t xml:space="preserve">((*)Lãnh ngạo: lạnh lùng cùng kiêu ngạo)</w:t>
      </w:r>
      <w:r>
        <w:br w:type="textWrapping"/>
      </w:r>
      <w:r>
        <w:br w:type="textWrapping"/>
      </w:r>
      <w:r>
        <w:t xml:space="preserve">Linh Giang giương mắt, nhìn thấy Nghiêm Sở cùng Quý Ngọc Sơn đứng ở trước song sắt, hai người thoạt nhìn vẫn chưa bị thương, chỉ là sắc mặt Nghiêm Sở cực kỳ tệ.</w:t>
      </w:r>
      <w:r>
        <w:br w:type="textWrapping"/>
      </w:r>
      <w:r>
        <w:br w:type="textWrapping"/>
      </w:r>
      <w:r>
        <w:t xml:space="preserve">Linh Giang thu hồi ý cười, giả vờ giả vịt quan sát hoàn cảnh chung quanh, nói: "Nơi này thoạt nhìn có vẻ không tồi."</w:t>
      </w:r>
      <w:r>
        <w:br w:type="textWrapping"/>
      </w:r>
      <w:r>
        <w:br w:type="textWrapping"/>
      </w:r>
      <w:r>
        <w:t xml:space="preserve">Y ác ý cong môi dưới: "Thập Cửu để ta tới coi chừng hai vị, ta chợt phát hiện đem hai vị ở lại bên trong, có vẻ cũng là một ý tưởng không tồi."</w:t>
      </w:r>
      <w:r>
        <w:br w:type="textWrapping"/>
      </w:r>
      <w:r>
        <w:br w:type="textWrapping"/>
      </w:r>
      <w:r>
        <w:t xml:space="preserve">Sắc mặt Nghiêm Sở tối sầm lại, chưa kịp nói gì thì bị Quý Ngọc Sơn kéo lại, Quý công tử luôn luôn am hiểu ba phải, kích động nhìn Linh Giang: "Ta biết là ngươi sẽ đến mà, lần này coi như ta nợ ngươi, ngày khác nhất định sẽ hoàn trả gấp bội."</w:t>
      </w:r>
      <w:r>
        <w:br w:type="textWrapping"/>
      </w:r>
      <w:r>
        <w:br w:type="textWrapping"/>
      </w:r>
      <w:r>
        <w:t xml:space="preserve">Thu được một lời hứa của Quý Ngọc Sơn, tương tương với chiếm được cam kết của Nghiêm Sở, thậm chí so với bản thân hắn còn hữu dụng hơn nhiều.</w:t>
      </w:r>
      <w:r>
        <w:br w:type="textWrapping"/>
      </w:r>
      <w:r>
        <w:br w:type="textWrapping"/>
      </w:r>
      <w:r>
        <w:t xml:space="preserve">Chân mày Linh Giang cau lại, xem như hài lòng, giương búa nện xuống đem khóa cửa nhà đá đập vỡ, thả hai người ra.</w:t>
      </w:r>
      <w:r>
        <w:br w:type="textWrapping"/>
      </w:r>
      <w:r>
        <w:br w:type="textWrapping"/>
      </w:r>
      <w:r>
        <w:t xml:space="preserve">Sắc mặt Nghiêm Sở sắp hỏng mất, Linh Giang giao Vương Chúc cho hắn tự mình xử lý, theo Quý Ngọc Sơn đi trước một bước về phòng ở trong cốc đi.</w:t>
      </w:r>
      <w:r>
        <w:br w:type="textWrapping"/>
      </w:r>
      <w:r>
        <w:br w:type="textWrapping"/>
      </w:r>
      <w:r>
        <w:t xml:space="preserve">Quý Ngọc Sơn thấy Linh Giang so với thấy thân cha còn cao hứng hơn, chỉ cảm thấy giữa đường gặp được chim nhỏ thiếu hiệp quả thực tựa như gặp thiên thần, không nhịn được hỏi: "Làm sao ngươi biết chúng ta bị nhốt?"</w:t>
      </w:r>
      <w:r>
        <w:br w:type="textWrapping"/>
      </w:r>
      <w:r>
        <w:br w:type="textWrapping"/>
      </w:r>
      <w:r>
        <w:t xml:space="preserve">Linh Giang bèn đem lá thư của Quỷ Cô lão nhân y thu được bắt đầu, hai câu ba lời nói đơn giản.</w:t>
      </w:r>
      <w:r>
        <w:br w:type="textWrapping"/>
      </w:r>
      <w:r>
        <w:br w:type="textWrapping"/>
      </w:r>
      <w:r>
        <w:t xml:space="preserve">Lúc này, vẫn luôn trầm mặc không nói đi phía sau bọn họ Nghiêm Sở bỗng nhiên nói: "Ngươi nói là ngươi giao thủ với Quỷ Cô lão nhân?"</w:t>
      </w:r>
      <w:r>
        <w:br w:type="textWrapping"/>
      </w:r>
      <w:r>
        <w:br w:type="textWrapping"/>
      </w:r>
      <w:r>
        <w:t xml:space="preserve">Linh Giang quay đầu, nhìn thấy thần sắc Nghiêm Sở có loại cổ quái khó nói ra lời.</w:t>
      </w:r>
      <w:r>
        <w:br w:type="textWrapping"/>
      </w:r>
      <w:r>
        <w:br w:type="textWrapping"/>
      </w:r>
      <w:r>
        <w:t xml:space="preserve">Linh Giang ý thức được cái gì, thu hồi ý cười đoàn tụ trên mặt vừa rồi, đầu mày khép lại, nghiêm nghị hỏi: "Ừm, có ý gì, có quan hệ với Thập Cửu?"</w:t>
      </w:r>
      <w:r>
        <w:br w:type="textWrapping"/>
      </w:r>
      <w:r>
        <w:br w:type="textWrapping"/>
      </w:r>
      <w:r>
        <w:t xml:space="preserve">Nghiêm Sở sửng sốt, cúi đầu, ánh mắt phập phù liếc nhìn mặt đất, một hồi lâu, mới lắc đầu, hỏi: "Trên người hắn có phải đầy ắp bọ cạp không?"</w:t>
      </w:r>
      <w:r>
        <w:br w:type="textWrapping"/>
      </w:r>
      <w:r>
        <w:br w:type="textWrapping"/>
      </w:r>
      <w:r>
        <w:t xml:space="preserve">Linh Giang nói phải, Nghiêm Sở ồ một tiếng, thấp giọng nói: "Quả thế." Rồi tự nhủ: "Ta đã sớm nói với Ân Thành Lan, không nên trêu chọc hắn, không nghĩ tới vẫn là gặp phải."</w:t>
      </w:r>
      <w:r>
        <w:br w:type="textWrapping"/>
      </w:r>
      <w:r>
        <w:br w:type="textWrapping"/>
      </w:r>
      <w:r>
        <w:t xml:space="preserve">Nghe vậy Linh Giang hơi nhướn mày, trong mắt lập tức tối sầm, ánh mắt sắc bén từ dưới lớp lông mi lộ ra, mang theo tối tăm lạnh lẽo: "Hắn hại Thập Cửu tàn phế, không thể bỏ qua cho hắn."</w:t>
      </w:r>
      <w:r>
        <w:br w:type="textWrapping"/>
      </w:r>
      <w:r>
        <w:br w:type="textWrapping"/>
      </w:r>
      <w:r>
        <w:t xml:space="preserve">Y nói xong đưa mắt thả lên người Quý Ngọc Sơn, nhưng lời nói lại là với Nghiêm Sở: "Ngươi hiểu chứ?"</w:t>
      </w:r>
      <w:r>
        <w:br w:type="textWrapping"/>
      </w:r>
      <w:r>
        <w:br w:type="textWrapping"/>
      </w:r>
      <w:r>
        <w:t xml:space="preserve">Nghiêm Sở hiểu rõ ý y, vảy ngược của rồng, không được đụng chạm, một khi đã chạm, là có thù tất báo, không chết cũng bị thương, lấy tính tình của Linh Giang, không liều mạng với hắn, là không có khả năng.</w:t>
      </w:r>
      <w:r>
        <w:br w:type="textWrapping"/>
      </w:r>
      <w:r>
        <w:br w:type="textWrapping"/>
      </w:r>
      <w:r>
        <w:t xml:space="preserve">Cái khuôn mặt con nít của Nghiêm Sở lộ ra vẻ phức tạp, nói: "Ta không phải không cho ngươi giết hắn, mà là người này rất khó đối phó, một khi bị hắn cắn tới, sẽ làm hỏng đại sự."</w:t>
      </w:r>
      <w:r>
        <w:br w:type="textWrapping"/>
      </w:r>
      <w:r>
        <w:br w:type="textWrapping"/>
      </w:r>
      <w:r>
        <w:t xml:space="preserve">Hắn dừng một chút, liếc nhìn Quý Ngọc Sơn, thật giống như chỉ có người này ở trước mắt hắn, mới có thể làm cho hắn cảm thấy an toàn, nói: "Ngươi từng giao thủ với hắn, có phát hiện vấn đề gì không?"</w:t>
      </w:r>
      <w:r>
        <w:br w:type="textWrapping"/>
      </w:r>
      <w:r>
        <w:br w:type="textWrapping"/>
      </w:r>
      <w:r>
        <w:t xml:space="preserve">Linh Giang liền nhớ tới thân thể một khi chạm phải liền tràn ra bọ cạp độc rậm rạp như nước chảy kia của Quỷ Cô lão nhân.</w:t>
      </w:r>
      <w:r>
        <w:br w:type="textWrapping"/>
      </w:r>
      <w:r>
        <w:br w:type="textWrapping"/>
      </w:r>
      <w:r>
        <w:t xml:space="preserve">Nghiêm Sở nói: "Phát hiện không, hắn không có thân thể, chỉ có đầu."</w:t>
      </w:r>
      <w:r>
        <w:br w:type="textWrapping"/>
      </w:r>
      <w:r>
        <w:br w:type="textWrapping"/>
      </w:r>
      <w:r>
        <w:t xml:space="preserve">Quý Ngọc Sơn đứng ở bên cạnh kinh ngạc xen vào: "Người không có thân còn có thể sống?"</w:t>
      </w:r>
      <w:r>
        <w:br w:type="textWrapping"/>
      </w:r>
      <w:r>
        <w:br w:type="textWrapping"/>
      </w:r>
      <w:r>
        <w:t xml:space="preserve">Trong mắt Nghiêm Sở chợt lóe lên một vệt dị sắc, hắn rũ mắt vỗ vỗ bụi bặm không tồn tại trên tay áo, nói một cách mơ hồ: "Ừm, hắn vẫn sống."</w:t>
      </w:r>
      <w:r>
        <w:br w:type="textWrapping"/>
      </w:r>
      <w:r>
        <w:br w:type="textWrapping"/>
      </w:r>
      <w:r>
        <w:t xml:space="preserve">Nói xong, như là sợ bọn họ truy vấn tiếp, lại bổ sung: "Nếu như hắn biết tám loại thiên tài dị bảo có thể giải được độc của hắn, nhất định sẽ ra tay cướp đoạt, huống hồ còn có hai loại chưa tìm được, đương nhiên cũng sẽ không tiếc trả giá lớn ngăn trở Ân các chủ, đây chính là phiền phức, ngươi hiểu chưa, thiên tài dị bảo vốn đã rất khó tìm, lại có người ở giữa làm khó dễ, chỉ sẽ khó càng thêm khó."</w:t>
      </w:r>
      <w:r>
        <w:br w:type="textWrapping"/>
      </w:r>
      <w:r>
        <w:br w:type="textWrapping"/>
      </w:r>
      <w:r>
        <w:t xml:space="preserve">Linh Giang lập tức nói: "Hắn bị ta đánh trọng thương, trong thời gian ngắn không thể nhúc nhích được, chúng ta sẽ tìm được thuốc trước khi hắn lành."</w:t>
      </w:r>
      <w:r>
        <w:br w:type="textWrapping"/>
      </w:r>
      <w:r>
        <w:br w:type="textWrapping"/>
      </w:r>
      <w:r>
        <w:t xml:space="preserve">Không đề cập tới Quỷ Cô lão nhân, Nghiêm sở liền khôi phục ngữ khí ngạo mạn, trào phúng nói: "Ngươi cho rằng dễ tìm như vậy sao, Ân Thành Lan dùng hơn mười năm mới tìm được sáu loại."</w:t>
      </w:r>
      <w:r>
        <w:br w:type="textWrapping"/>
      </w:r>
      <w:r>
        <w:br w:type="textWrapping"/>
      </w:r>
      <w:r>
        <w:t xml:space="preserve">Linh Giang thiếu kiên nhẫn liếc mắt nhìn hắn, cảm thấy tay có chút ngứa, rất muốn chụp hắn một cái té ngã, nhưng mà xem ở mặt mũi Thập Cửu nhà mình lại nhịn xuống, lạnh mặt nói: "Mặc kệ thế nào, ta nhất định phải tìm được, ngoại trừ nước Hàn Hương, thứ cuối cùng là cái gì?"</w:t>
      </w:r>
      <w:r>
        <w:br w:type="textWrapping"/>
      </w:r>
      <w:r>
        <w:br w:type="textWrapping"/>
      </w:r>
      <w:r>
        <w:t xml:space="preserve">Nghiêm Sở nói: "Loại cuối cùng thế gian dường như chưa có người nào từng nghe qua, nói ngươi cũng không biết, tuy nhiên nước Hàn Hương thì chỗ này ta có chút manh mối, chúng ta tận lực đoạt lấy trước khi Quỷ Cô lão nhân tìm được."</w:t>
      </w:r>
      <w:r>
        <w:br w:type="textWrapping"/>
      </w:r>
      <w:r>
        <w:br w:type="textWrapping"/>
      </w:r>
      <w:r>
        <w:t xml:space="preserve">Nói xong, hắn cất bước đi vào trong sơn trang Thần Y cốc, tiến vào một gian phòng, trong mắt chứa đầy tàn khốc nhìn chằm chằm Vương Chúc, người sau tái mặt đi theo, bàn tay Nghiêm Sở vịn lên cạnh cửa, nói: "Xử lý việc nhà, Ngọc Sơn, ngươi dẫn y đi nghỉ ngơi trước đi."</w:t>
      </w:r>
      <w:r>
        <w:br w:type="textWrapping"/>
      </w:r>
      <w:r>
        <w:br w:type="textWrapping"/>
      </w:r>
      <w:r>
        <w:t xml:space="preserve">Sau đó đóng cửa lại.</w:t>
      </w:r>
      <w:r>
        <w:br w:type="textWrapping"/>
      </w:r>
      <w:r>
        <w:br w:type="textWrapping"/>
      </w:r>
      <w:r>
        <w:t xml:space="preserve">Quý Ngọc Sơn hướng về phía cánh cửa đóng chặt nhìn thoáng qua, ánh mắt dính dính không tha, Linh Giang ghét bỏ bĩu môi, tìm một gốc cây ngồi xổm xuống, lấy áo choàng ra thấy vật nhớ người.</w:t>
      </w:r>
      <w:r>
        <w:br w:type="textWrapping"/>
      </w:r>
      <w:r>
        <w:br w:type="textWrapping"/>
      </w:r>
      <w:r>
        <w:t xml:space="preserve">Nửa tháng sau, Ân Thành Lan về tới Lâm Tân thành phụ cận Vạn Hải phong.</w:t>
      </w:r>
      <w:r>
        <w:br w:type="textWrapping"/>
      </w:r>
      <w:r>
        <w:br w:type="textWrapping"/>
      </w:r>
      <w:r>
        <w:t xml:space="preserve">Ngoài thành bảo vệ nghiêm ngặt, trong phạm vi mười dặm có quân đội dựng trại đóng quân, bá tánh không được đến gần. Lại đi về phía Nam ba mươi dặm, chính là biển cả mênh mông, vừa nhấc mắt liền có thể nhìn thấy vách đá cheo leo chống biển mà lên, Vạn Hải phong sừng sững mờ ảo đứng cuối vùng lãnh thổ, giống như Hải Thần trầm mặc nguy nga, xa xôi nhìn chăm chú nhân gian.</w:t>
      </w:r>
      <w:r>
        <w:br w:type="textWrapping"/>
      </w:r>
      <w:r>
        <w:br w:type="textWrapping"/>
      </w:r>
      <w:r>
        <w:t xml:space="preserve">Mà ở trong một cánh rừng rậm cách nơi quân đội triều đình hạ trại không xa, thế nhưng cũng có một doanh địa nhỏ, lều bạt xanh biếc thấp thoáng giữa cành lá đan xen, ngày đêm không khói lửa, lặng lẽ trầm lắng, thế nên tay sai triều đình lại không người phát hiện.</w:t>
      </w:r>
      <w:r>
        <w:br w:type="textWrapping"/>
      </w:r>
      <w:r>
        <w:br w:type="textWrapping"/>
      </w:r>
      <w:r>
        <w:t xml:space="preserve">Đem trận doanh thiết lập tại cửa nhà trại địch, nghe tin lập tức hành động, lén lút ẩn giấu, mỗi thời mỗi khắc đều phải lo lắng đề phòng, ăn ngủ không yên, dằn vặt mình như vậy, trừ bỏ Ân Thành Lan ở ngoài làm gì có ai nữa.</w:t>
      </w:r>
      <w:r>
        <w:br w:type="textWrapping"/>
      </w:r>
      <w:r>
        <w:br w:type="textWrapping"/>
      </w:r>
      <w:r>
        <w:t xml:space="preserve">Mà lúc này, Ân Thành Lan ngồi ở trong doanh trướng, nhắm mắt lại, thật giống như có thể nghe được tiếng tiến công của quân địch ở cách đó không xa – tiếng vung giáo hò thét của bộ binh, tiếng vó ngựa bất an nóng nảy đầy xao động của kỵ binh, tiếng pháo lên nòng cùng tiếng vang rền khi thủy quân hạ thuyền nhổ neo.</w:t>
      </w:r>
      <w:r>
        <w:br w:type="textWrapping"/>
      </w:r>
      <w:r>
        <w:br w:type="textWrapping"/>
      </w:r>
      <w:r>
        <w:t xml:space="preserve">Mặc dù không ở trên tiền tuyến, hắn cũng vẫn có thể nhìn thấy máu tươi nhuộm mặt biển, những xác chết bị sóng biển cuốn theo trôi tới bờ đại dương xa xăm, tiếng chém giết ở trong tiếng cuộn trào mãnh liệt của biển cả nhỏ bé đến không thể nghe thấy, chỉ có thể nhìn thấy thuyền chiến màu đen của Đại Kinh giương buồm vượt sóng va chạm với vách đá chênh vênh của Vạn Hải phong.</w:t>
      </w:r>
      <w:r>
        <w:br w:type="textWrapping"/>
      </w:r>
      <w:r>
        <w:br w:type="textWrapping"/>
      </w:r>
      <w:r>
        <w:t xml:space="preserve">Hoàng đế thế nhưng phái tứ đại doanh tới đối phó hắn, thật là hao tổn tâm huyết, Ân Thành Lan lộ ra nụ cười điên cuồng, có tài cán gì, có tài cán gì đâu.</w:t>
      </w:r>
      <w:r>
        <w:br w:type="textWrapping"/>
      </w:r>
      <w:r>
        <w:br w:type="textWrapping"/>
      </w:r>
      <w:r>
        <w:t xml:space="preserve">Cuối cùng, dốc toàn lực mà lên, cố thủ chỗ hiểm, lấy biển làm bình phong, lấy chim làm mắt, núi làm thân thể, ba lần chiến ba lần thắng trận, triều đình đại bại.</w:t>
      </w:r>
      <w:r>
        <w:br w:type="textWrapping"/>
      </w:r>
      <w:r>
        <w:br w:type="textWrapping"/>
      </w:r>
      <w:r>
        <w:t xml:space="preserve">Hơn tháng, chiến tin truyền tới kinh thành Đại Kinh, bên trong thâm cung tường cao, hoàng đế đột nhiên từ trong mộng bừng tỉnh, sống lưng đầy mồ hôi lạnh.</w:t>
      </w:r>
      <w:r>
        <w:br w:type="textWrapping"/>
      </w:r>
      <w:r>
        <w:br w:type="textWrapping"/>
      </w:r>
      <w:r>
        <w:t xml:space="preserve">Tổng quản thái giám gác đêm ngoài điện vội vàng bước nhẹ bước chân đi vào: "Hoàng thượng, có cần nô tài truyền ngự y?"</w:t>
      </w:r>
      <w:r>
        <w:br w:type="textWrapping"/>
      </w:r>
      <w:r>
        <w:br w:type="textWrapping"/>
      </w:r>
      <w:r>
        <w:t xml:space="preserve">Hoàng đế đấm thật mạnh lên thái dương, bỗng nhiên ngẩng đầu nhìn chằm chằm phía trước, con ngươi đỏ như máu: "Còn chưa đánh hạ được có đúng không? Có phải không! Mấy ngày rồi, phế vật, đều là phế vật!"</w:t>
      </w:r>
      <w:r>
        <w:br w:type="textWrapping"/>
      </w:r>
      <w:r>
        <w:br w:type="textWrapping"/>
      </w:r>
      <w:r>
        <w:t xml:space="preserve">Công công cuống quýt quỳ xuống, phục cực thấp, cả người phát run, không dám nói thêm cái gì.</w:t>
      </w:r>
      <w:r>
        <w:br w:type="textWrapping"/>
      </w:r>
      <w:r>
        <w:br w:type="textWrapping"/>
      </w:r>
      <w:r>
        <w:t xml:space="preserve">Hoàng đế xốc chăn lên, đi chân trần bước tới lui trong đại điện, giống như điên cuồng, lấy tay giật tóc tai, gân xanh trên cổ trên thái dương cấp tốc nhảy lên, hắn đột nhiên đứng lại, tức giận nói: "Tại sao không giết được hắn, tại sao, ai tới nói cho trẫm, đến tột cùng như thế nào mới có thể giết được hắn!!!"</w:t>
      </w:r>
      <w:r>
        <w:br w:type="textWrapping"/>
      </w:r>
      <w:r>
        <w:br w:type="textWrapping"/>
      </w:r>
      <w:r>
        <w:t xml:space="preserve">Công công vốn là quỳ bò đi phía sau hoàng đế, đột nhiên nghe thấy một tiếng này, thịt mỡ trên người cơ hồ muốn run rơi, cơn giận của thiên tử vang vọng trong đại điện tối tăm, tiếp theo, hoàng đế lại an tĩnh lại.</w:t>
      </w:r>
      <w:r>
        <w:br w:type="textWrapping"/>
      </w:r>
      <w:r>
        <w:br w:type="textWrapping"/>
      </w:r>
      <w:r>
        <w:t xml:space="preserve">Công công quỳ bò trong chốc lát, run rẩy ngẩng đầu lên xem, liền thấy con mắt hoàng đế trừng đến muốn nứt ra, cái miệng há hốc, rõ ràng đã cuồng loạn, lại giống như có một hơi nghẹn trong ngực, cái gì cũng không nói nên lời, công công kinh ngạc không thôi tới đỡ chân hoàng đế, cả người hoàng đế chấn động, một ngụm máu liền phun ra ngoài, lập tức, người cũng ngã lăn trên mặt đất, ánh mắt trừng trừng.</w:t>
      </w:r>
      <w:r>
        <w:br w:type="textWrapping"/>
      </w:r>
      <w:r>
        <w:br w:type="textWrapping"/>
      </w:r>
      <w:r>
        <w:t xml:space="preserve">"Hoàng thượng! Nô tài đi truyền ngự y ngay, đi truyền..."</w:t>
      </w:r>
      <w:r>
        <w:br w:type="textWrapping"/>
      </w:r>
      <w:r>
        <w:br w:type="textWrapping"/>
      </w:r>
      <w:r>
        <w:t xml:space="preserve">Bỗng nhiên, một tiếng chuông chất phác vang lên giữa đêm khuya tĩnh lặng, từ khắp nơi mà đến, mang theo an ổn mưa gió bất động trấn tĩnh như núi.</w:t>
      </w:r>
      <w:r>
        <w:br w:type="textWrapping"/>
      </w:r>
      <w:r>
        <w:br w:type="textWrapping"/>
      </w:r>
      <w:r>
        <w:t xml:space="preserve">Con ngươi trợn trừng của hoàng đế giật giật, cái tay nổi gân xanh một phen bắt lấy công công, thở hổn hển một hơi, khàn giọng nói: "Truyền Sơn Nguyệt... Không cần ngự y, để Sơn Nguyệt tới."</w:t>
      </w:r>
      <w:r>
        <w:br w:type="textWrapping"/>
      </w:r>
      <w:r>
        <w:br w:type="textWrapping"/>
      </w:r>
      <w:r>
        <w:t xml:space="preserve">Sơn Nguyệt thiền sư khoác bóng đêm đi vào đại điện, niệm Phật giảng kinh, châm hương tụng thiền, một đêm thời gian đến bình minh.</w:t>
      </w:r>
      <w:r>
        <w:br w:type="textWrapping"/>
      </w:r>
      <w:r>
        <w:br w:type="textWrapping"/>
      </w:r>
      <w:r>
        <w:t xml:space="preserve">Hoàng đế dựa vào đầu giường, tóc tai rũ rượi, dung nhan tiều tụy, thấp giọng nói: "Thiền sư."</w:t>
      </w:r>
      <w:r>
        <w:br w:type="textWrapping"/>
      </w:r>
      <w:r>
        <w:br w:type="textWrapping"/>
      </w:r>
      <w:r>
        <w:t xml:space="preserve">Tiếng gõ mõ ngừng lại, Sơn Nguyệt rũ mi rũ mắt, ôn thanh nói: "Bệ hạ khí huyết ngưng trệ, là suy nghĩ quá nhiều."</w:t>
      </w:r>
      <w:r>
        <w:br w:type="textWrapping"/>
      </w:r>
      <w:r>
        <w:br w:type="textWrapping"/>
      </w:r>
      <w:r>
        <w:t xml:space="preserve">Hoàng đế si ngốc nở nụ cười, nói: "Trẫm cả đời này chỉ từng làm sai một chuyện."</w:t>
      </w:r>
      <w:r>
        <w:br w:type="textWrapping"/>
      </w:r>
      <w:r>
        <w:br w:type="textWrapping"/>
      </w:r>
      <w:r>
        <w:t xml:space="preserve">Trong lòng Sơn Nguyệt hơi kinh ngạc, trên mặt lại gợn sóng bất kinh: "Có ai lại chưa từng sai lầm, từng sai mà có thể sửa, còn gì tốt hơn được."</w:t>
      </w:r>
      <w:r>
        <w:br w:type="textWrapping"/>
      </w:r>
      <w:r>
        <w:br w:type="textWrapping"/>
      </w:r>
      <w:r>
        <w:t xml:space="preserve">Hoàng đế nói: "Sửa? Không, không sửa được."</w:t>
      </w:r>
      <w:r>
        <w:br w:type="textWrapping"/>
      </w:r>
      <w:r>
        <w:br w:type="textWrapping"/>
      </w:r>
      <w:r>
        <w:t xml:space="preserve">Thanh âm của hắn mất tiếng, mỗi khi nhắc tới quá khứ, liền có loại xa vời không nói nên lời, hoàng đế chậm rãi nói: "Trẫm cũng không thể sửa, chỉ có thể làm sai lầm tiếp tục xảy ra, trẫm mới có thể giữ được Đại Kinh quốc thái dân an."</w:t>
      </w:r>
      <w:r>
        <w:br w:type="textWrapping"/>
      </w:r>
      <w:r>
        <w:br w:type="textWrapping"/>
      </w:r>
      <w:r>
        <w:t xml:space="preserve">Gợn sóng trong lòng Sơn Nguyệt dần bình tĩnh trở lại, hắn ngước mắt nhìn thoáng qua hoàng đế, rõ ràng nhìn thấy âm trầm tàn khốc cùng sát ý giữa mặt mày của hắn. Có sai lầm có thể sửa, có sai lầm lại không thể sửa, có người sai lầm nguyện ý hối cải, mà có người lại cam nguyện sai đến triệt để, thà giết nhầm ba ngàn, cũng tuyệt không buông tha.</w:t>
      </w:r>
      <w:r>
        <w:br w:type="textWrapping"/>
      </w:r>
      <w:r>
        <w:br w:type="textWrapping"/>
      </w:r>
      <w:r>
        <w:t xml:space="preserve">Sơn Nguyệt đã hiểu.</w:t>
      </w:r>
      <w:r>
        <w:br w:type="textWrapping"/>
      </w:r>
      <w:r>
        <w:br w:type="textWrapping"/>
      </w:r>
      <w:r>
        <w:t xml:space="preserve">Hắn đem phật châu đỏ sẫm từ trên cổ tay xuống, thu vào trong tay áo thanh sa, ôn thanh nói: "Bệ hạ là đang khổ não chuyện Ngự Phượng các sao?"</w:t>
      </w:r>
      <w:r>
        <w:br w:type="textWrapping"/>
      </w:r>
      <w:r>
        <w:br w:type="textWrapping"/>
      </w:r>
      <w:r>
        <w:t xml:space="preserve">Hoàng đế đột nhiên ngẩng đầu nhìn chằm chằm vào hắn.</w:t>
      </w:r>
      <w:r>
        <w:br w:type="textWrapping"/>
      </w:r>
      <w:r>
        <w:br w:type="textWrapping"/>
      </w:r>
      <w:r>
        <w:t xml:space="preserve">Thần sắc Sơn Nguyệt như thường, nhẹ giọng nói: "Môn phái giang hồ, không đủ lực theo, mặc dù nhất thời có thể dựa vào nơi hiểm yếu chống lại, chung quy vẫn khó địch nổi bốn quân. Bần tăng lúc trước khi lịch lãm trần thế, đối với địa lý sơn mạch có từng được nhắc tới, chẳng hay bệ hạ có nguyện nghe bần tăng nói vài lời."</w:t>
      </w:r>
      <w:r>
        <w:br w:type="textWrapping"/>
      </w:r>
      <w:r>
        <w:br w:type="textWrapping"/>
      </w:r>
      <w:r>
        <w:t xml:space="preserve">Hoàng đế nghiêng người nắm lấy cổ tay hắn: "Thiền sư mời nói."</w:t>
      </w:r>
      <w:r>
        <w:br w:type="textWrapping"/>
      </w:r>
      <w:r>
        <w:br w:type="textWrapping"/>
      </w:r>
    </w:p>
    <w:p>
      <w:pPr>
        <w:pStyle w:val="Heading2"/>
      </w:pPr>
      <w:bookmarkStart w:id="65" w:name="chương-44-nước-hàn-hương-5"/>
      <w:bookmarkEnd w:id="65"/>
      <w:r>
        <w:t xml:space="preserve">44. Chương 44: Nước Hàn Hương (5)</w:t>
      </w:r>
    </w:p>
    <w:p>
      <w:pPr>
        <w:pStyle w:val="Compact"/>
      </w:pPr>
      <w:r>
        <w:br w:type="textWrapping"/>
      </w:r>
      <w:r>
        <w:br w:type="textWrapping"/>
      </w:r>
      <w:r>
        <w:t xml:space="preserve">Edit + Beta: Jojo Nguyen</w:t>
      </w:r>
      <w:r>
        <w:br w:type="textWrapping"/>
      </w:r>
      <w:r>
        <w:br w:type="textWrapping"/>
      </w:r>
      <w:r>
        <w:t xml:space="preserve">Đảo mắt đã là cuối thu, trời cao mà hiu quạnh, mấy phần bi thương theo khí hậu dần dần lạnh xuống mà bốc lên, cùng sương mù trên biển xen lẫn với nhau, lại thêm tiếng vù vù không ngừng của thuyền chiến màu đen, hợp thành một cảnh tượng tiêu điều đến cực hạn giữa đất trời.</w:t>
      </w:r>
      <w:r>
        <w:br w:type="textWrapping"/>
      </w:r>
      <w:r>
        <w:br w:type="textWrapping"/>
      </w:r>
      <w:r>
        <w:t xml:space="preserve">Trên biển rộng, một bên là quân đội chính quy của triều đình mặc giáp cầm đao, chỉnh tề giương giáo dài, pháo nổ ngày đêm tiến công, một bên khác là môn phái giang hồ xuất quỷ nhập thần quỷ bí khó lường, chiếm cứ thượng phong dựa nơi hiểm yếu kiên cường chống lại, kéo dài bất bại.</w:t>
      </w:r>
      <w:r>
        <w:br w:type="textWrapping"/>
      </w:r>
      <w:r>
        <w:br w:type="textWrapping"/>
      </w:r>
      <w:r>
        <w:t xml:space="preserve">Hai tháng sau khi triều đình xuất binh vây công Vạn Hải phong, những lời đồn đãi rất mau chảy khắp ngũ hồ tứ hải, trên giang hồ có người đồn Các chủ Ngự Phượng các sợ là muốn phất kỳ chiếm núi tự xưng vương, đây là tạo phản, đáng bị triều đình tiêu diệt, cũng có người đứng ra nói chuyện, chỉ trích triều đình can thiệp việc của giang hồ, lấy nhiều đánh ít, tương lai tứ đại môn phái thế gia danh lưu đều phải chịu liên lụy, không một ai có thể có quả ngon mà ăn.</w:t>
      </w:r>
      <w:r>
        <w:br w:type="textWrapping"/>
      </w:r>
      <w:r>
        <w:br w:type="textWrapping"/>
      </w:r>
      <w:r>
        <w:t xml:space="preserve">Nhưng mà, lưu truyền nhiều nhất lại là Ân Thành Lan Các chủ Ngự Phượng các đến tột cùng là nhân vật phương nào, chỉ xuất ra sức lực của mấy người trong các, mà ngăn được ba ngàn binh mã triều đình, giết đỏ biển rộng Lâm Tân.</w:t>
      </w:r>
      <w:r>
        <w:br w:type="textWrapping"/>
      </w:r>
      <w:r>
        <w:br w:type="textWrapping"/>
      </w:r>
      <w:r>
        <w:t xml:space="preserve">Lúc này, mới có người bừng tỉnh phát hiện, ghé lại với nhau dèm pha tam giáo cửu lưu(*) thế nhưng không một ai từng tận mắt gặp qua Ân Thành Lan.</w:t>
      </w:r>
      <w:r>
        <w:br w:type="textWrapping"/>
      </w:r>
      <w:r>
        <w:br w:type="textWrapping"/>
      </w:r>
      <w:r>
        <w:t xml:space="preserve">((*)Tam giáo cửu lưu: là ba tôn giáo và chín lưu phái, nhưng trong trường hợp này là chỉ những người hành nghiệp trong giang hồ với hàm ý chê bai)</w:t>
      </w:r>
      <w:r>
        <w:br w:type="textWrapping"/>
      </w:r>
      <w:r>
        <w:br w:type="textWrapping"/>
      </w:r>
      <w:r>
        <w:t xml:space="preserve">Mọi người hai mặt nhìn nhau, một cỗ ớn lạnh sởn cả tóc gáy chạy dọc sống lưng, bọn họ không tự chủ được hồi tưởng lại, Ngự Phượng các đây là từ khi nào trở thành tổ chức tình báo đệ nhất giang hồ? Dường như từ lúc nó bắt đầu tồn tại cũng đã nổi danh trên giang hồ, giống như một bóng ma cô độc sâu thẳm, lặng lẳng đứng trung tâm biển rộng, có người nhớ tới vị trí Vạn Hải phong, bấy giờ mới khiếp sợ phát hiện, Vạn Hải phong sừng sững ở cực Nam đất nước, vừa vặn cùng đế đô phía Bắc của Đại Kinh tương ứng lẫn nhau, hoặc là nói – địa vị ngang nhau.</w:t>
      </w:r>
      <w:r>
        <w:br w:type="textWrapping"/>
      </w:r>
      <w:r>
        <w:br w:type="textWrapping"/>
      </w:r>
      <w:r>
        <w:t xml:space="preserve">Loại thế lực này là người phương nào và khi nào thì thành lập? Không ai biết được, vì thế kẻ nhìn thấu việc này đã rất nhanh ngậm miệng lại, cũng không dám đàm tiếu thêm nhiều.</w:t>
      </w:r>
      <w:r>
        <w:br w:type="textWrapping"/>
      </w:r>
      <w:r>
        <w:br w:type="textWrapping"/>
      </w:r>
      <w:r>
        <w:t xml:space="preserve">Mà người nằm trong truyền thuyết lúc này đang ngồi ở một nơi cách doanh địch không xa, yên lặng chăm chú nhìn khói lửa của địch nhân, biểu lộ thần sắc uy nghiêm lạnh lùng không rõ vui buồn.</w:t>
      </w:r>
      <w:r>
        <w:br w:type="textWrapping"/>
      </w:r>
      <w:r>
        <w:br w:type="textWrapping"/>
      </w:r>
      <w:r>
        <w:t xml:space="preserve">Lá cây bị nhiễm đỏ ý thu rơi xuống bả vai Ân Thành Lan, hắn giơ tay phất lấy, nắm trong lòng bàn tay, lại mở ra, lá rụng hóa thành bột phấn đỏ, như vết máu đọng lại trên bờ cát biển, một khi chạm lên, là một tay nhuốm máu đỏ tươi.</w:t>
      </w:r>
      <w:r>
        <w:br w:type="textWrapping"/>
      </w:r>
      <w:r>
        <w:br w:type="textWrapping"/>
      </w:r>
      <w:r>
        <w:t xml:space="preserve">"Nhanh lên, thật vất vả xuống tới." Trong rừng cây bỗng nhiên xuất hiện tiếng thì thào nói chuyện, ngay sau đó hai bóng người lập tức xuất hiện trước người Ân Thành Lan.</w:t>
      </w:r>
      <w:r>
        <w:br w:type="textWrapping"/>
      </w:r>
      <w:r>
        <w:br w:type="textWrapping"/>
      </w:r>
      <w:r>
        <w:t xml:space="preserve">Trên người Đại tổng quản còn mặc bộ áo giáp, cánh tay đeo vòng đồng che khuỷu tay, thế nhưng không chênh lệch mấy với chiến bào của quân đội triều đình, khẽ nhúc nhích, áo giáp phát ra tiếng kim loại cứng rắn lạnh lẽo, lại nhìn lên người, Liên Ấn Ca lắc mình biến hóa, thành tướng lĩnh trẻ tuổi chỉ huy thiên quân vạn mã trên tiền tuyến, chinh chiến sa trường, sống sót nhiều lần.</w:t>
      </w:r>
      <w:r>
        <w:br w:type="textWrapping"/>
      </w:r>
      <w:r>
        <w:br w:type="textWrapping"/>
      </w:r>
      <w:r>
        <w:t xml:space="preserve">Mà trang phục của Tề Anh với hắn là đồng dạng.</w:t>
      </w:r>
      <w:r>
        <w:br w:type="textWrapping"/>
      </w:r>
      <w:r>
        <w:br w:type="textWrapping"/>
      </w:r>
      <w:r>
        <w:t xml:space="preserve">Ân Thành Lan lặng lẽ nhìn hai người, hồi ức giống như mũi kiếm bén nhọn chém tan sương mù dày đặc trước mắt hắn, chiến trường tàn khốc lạnh băng mười mấy năm về trước cư nhiên làm cho hắn sinh ra một tia hoài niệm.</w:t>
      </w:r>
      <w:r>
        <w:br w:type="textWrapping"/>
      </w:r>
      <w:r>
        <w:br w:type="textWrapping"/>
      </w:r>
      <w:r>
        <w:t xml:space="preserve">Quá khứ của hắn là nực cười cùng đau đớn cỡ nào, bây giờ hồi tưởng lại, cũng chỉ có những ngày tháng gian khổ màn trời chiếu đất gối giáo chờ sáng trong mấy năm ở quân đội kia mới đáng giá hắn hoài niệm.</w:t>
      </w:r>
      <w:r>
        <w:br w:type="textWrapping"/>
      </w:r>
      <w:r>
        <w:br w:type="textWrapping"/>
      </w:r>
      <w:r>
        <w:t xml:space="preserve">"Gia, lang yên(*) đã chuẩn bị xong, thu được tin tức, ba ngày sau, triều đình sẽ lại phát động công kích một lần nữa, tuy nhiên quy mô sẽ rất nhỏ, mà mười ngày sau, lang hổ(*) mới chân chính nhập rừng." Liên Ấn Ca nói, giữa mặt mày là một cỗ sát khí tràn ngập mùi thuốc súng.</w:t>
      </w:r>
      <w:r>
        <w:br w:type="textWrapping"/>
      </w:r>
      <w:r>
        <w:br w:type="textWrapping"/>
      </w:r>
      <w:r>
        <w:t xml:space="preserve">((*)Lang yên: khói báo động; Lang hổ: ác thú, kẻ tàn bạo như hổ như sói)</w:t>
      </w:r>
      <w:r>
        <w:br w:type="textWrapping"/>
      </w:r>
      <w:r>
        <w:br w:type="textWrapping"/>
      </w:r>
      <w:r>
        <w:t xml:space="preserve">Ân Thành Lan hờ hững gật đầu, hơi nghiêng mắt nhìn về hướng Vạn Hải phong, mặt biển vào thu dễ bốc lên sương mù, trong màn sương trắng xóa che phủ, Vạn Hải phong chỉ lộ ra một bóng núi hình dáng không rõ ràng, mà Ngự Phượng các dựa núi mà xây càng là không nhìn thấy.</w:t>
      </w:r>
      <w:r>
        <w:br w:type="textWrapping"/>
      </w:r>
      <w:r>
        <w:br w:type="textWrapping"/>
      </w:r>
      <w:r>
        <w:t xml:space="preserve">Ánh mắt hắn phóng đi ra xa, lông mi đen nhánh đem khóe mắt hắn hiện ra đặc biệt thon dài, bên trong lắng đọng trầm mặc cùng tang thương theo thời gian lâu dài.</w:t>
      </w:r>
      <w:r>
        <w:br w:type="textWrapping"/>
      </w:r>
      <w:r>
        <w:br w:type="textWrapping"/>
      </w:r>
      <w:r>
        <w:t xml:space="preserve">Hắn xa xôi nhìn nơi đó, không nói chuyện.</w:t>
      </w:r>
      <w:r>
        <w:br w:type="textWrapping"/>
      </w:r>
      <w:r>
        <w:br w:type="textWrapping"/>
      </w:r>
      <w:r>
        <w:t xml:space="preserve">Liên Ấn Ca thuận theo ánh mắt hắn nhìn Vạn Hải phong, khe khẽ thở dài: "Mười năm tâm huyết, ra đều sắp thành gia."</w:t>
      </w:r>
      <w:r>
        <w:br w:type="textWrapping"/>
      </w:r>
      <w:r>
        <w:br w:type="textWrapping"/>
      </w:r>
      <w:r>
        <w:t xml:space="preserve">Tề Anh duỗi tay đáp lên trên lưng hắn, Liên Ấn Ca buông vai, ra vẻ nhẹ nhàng nói: "Nhưng là trên kia gió lớn, còn quạnh quẽ, ở lâu đều sắp thành tiên rồi, hạ phàm đi một chút cũng tốt."</w:t>
      </w:r>
      <w:r>
        <w:br w:type="textWrapping"/>
      </w:r>
      <w:r>
        <w:br w:type="textWrapping"/>
      </w:r>
      <w:r>
        <w:t xml:space="preserve">Ân Thành Lan im lặng không lên tiếng câu môi dưới.</w:t>
      </w:r>
      <w:r>
        <w:br w:type="textWrapping"/>
      </w:r>
      <w:r>
        <w:br w:type="textWrapping"/>
      </w:r>
      <w:r>
        <w:t xml:space="preserve">Thấy hắn nở nụ cười, bầu không khí liền bất giác hòa hoãn lại, Liên Ấn Ca giống như không xương uốn éo vai, nói: "Đã lâu không mặc, xương cốt đều sắp không đỡ nổi áo giáp."</w:t>
      </w:r>
      <w:r>
        <w:br w:type="textWrapping"/>
      </w:r>
      <w:r>
        <w:br w:type="textWrapping"/>
      </w:r>
      <w:r>
        <w:t xml:space="preserve">Hắn nhìn xung quanh bốn phía: "Gia, Tiểu Thúy kia, không phải, Linh Giang đâu?"</w:t>
      </w:r>
      <w:r>
        <w:br w:type="textWrapping"/>
      </w:r>
      <w:r>
        <w:br w:type="textWrapping"/>
      </w:r>
      <w:r>
        <w:t xml:space="preserve">Ân Thành Lan nói hướng đi của Linh Giang, Liên Ấn Ca thất vọng quay đầu nói: "Còn muốn cho ngươi gặp y đây."</w:t>
      </w:r>
      <w:r>
        <w:br w:type="textWrapping"/>
      </w:r>
      <w:r>
        <w:br w:type="textWrapping"/>
      </w:r>
      <w:r>
        <w:t xml:space="preserve">Tề Anh không hiểu: "Người nào?"</w:t>
      </w:r>
      <w:r>
        <w:br w:type="textWrapping"/>
      </w:r>
      <w:r>
        <w:br w:type="textWrapping"/>
      </w:r>
      <w:r>
        <w:t xml:space="preserve">Liên Ấn Ca rất là kích động nói: "Linh Giang ấy, là con tiểu lông vàng kia kìa, y chính là ân nhân cứu mạng ngươi tâm tâm niệm niệm muốn tìm... Ừm chim, y là người chim nha!"</w:t>
      </w:r>
      <w:r>
        <w:br w:type="textWrapping"/>
      </w:r>
      <w:r>
        <w:br w:type="textWrapping"/>
      </w:r>
      <w:r>
        <w:t xml:space="preserve">Hắn túm một lọn tóc trên đỉnh đầu dựng lên, lắc lư trái phải, đem bộ lông ngốc điệu đà của Linh Giang học đến ra dáng ra hình.</w:t>
      </w:r>
      <w:r>
        <w:br w:type="textWrapping"/>
      </w:r>
      <w:r>
        <w:br w:type="textWrapping"/>
      </w:r>
      <w:r>
        <w:t xml:space="preserve">Tề Anh sửng sốt, thiếu niên áo vàng tuấn dật xuất trần gặp thoáng qua trong nước là con chim nhỏ biết nói tiếng người ở bên Thập Cửu gia kia?</w:t>
      </w:r>
      <w:r>
        <w:br w:type="textWrapping"/>
      </w:r>
      <w:r>
        <w:br w:type="textWrapping"/>
      </w:r>
      <w:r>
        <w:t xml:space="preserve">Trên mặt hắn trồi lên một biểu tình khó tin, một đôi mắt như hoa đào hơi hơi trợn tròn, quay đầu nhìn Ân Thành Lan, như muốn lấy được câu trả lời.</w:t>
      </w:r>
      <w:r>
        <w:br w:type="textWrapping"/>
      </w:r>
      <w:r>
        <w:br w:type="textWrapping"/>
      </w:r>
      <w:r>
        <w:t xml:space="preserve">Hai tay Ân Thành Lan giao nhau, cười như không cười ngước mắt nhìn, đem một câu nói ngậm giữa răng môi tao nhã đọc ra: "Tâm tâm niệm niệm?"</w:t>
      </w:r>
      <w:r>
        <w:br w:type="textWrapping"/>
      </w:r>
      <w:r>
        <w:br w:type="textWrapping"/>
      </w:r>
      <w:r>
        <w:t xml:space="preserve">Sau lưng Liên Ấn Ca mạc danh lạnh toát, nhớ lại một số hình ảnh không hài hòa của người nào đó vào cái ngày nào đó, mặt đỏ lên, trong lòng giật mình, hắn giữ chặt Tề Anh, vội vàng nói: "Là tâm tâm niệm niệm phải báo ân, nhưng mà Linh Giang với gia là quan hệ này, còn cần phải phân rõ như vậy sao, Tề Anh à, ngươi tạ ơn gia cũng giống như tạ ơn Linh Giang vậy, còn không mau cảm tạ ân đức của gia."</w:t>
      </w:r>
      <w:r>
        <w:br w:type="textWrapping"/>
      </w:r>
      <w:r>
        <w:br w:type="textWrapping"/>
      </w:r>
      <w:r>
        <w:t xml:space="preserve">Vì thế, Đại thống lĩnh liền bị Đại tổng quản ấn đầu xuống, hoảng hoảng hốt hốt tạ ơn một hồi, mãi cho đến khi hai người rời đi, cái câu "Muốn gặp Linh Giang" kia của Tề Anh đều chưa nói ra được.</w:t>
      </w:r>
      <w:r>
        <w:br w:type="textWrapping"/>
      </w:r>
      <w:r>
        <w:br w:type="textWrapping"/>
      </w:r>
      <w:r>
        <w:t xml:space="preserve">Ân Thành Lan nhìn hai người rời đi, hài lòng cười cười, ấn theo dục vọng cầu sinh mãnh liệt này của Đại tổng quản, phỏng chừng áp bức thêm mấy năm cũng không thành vấn đề.</w:t>
      </w:r>
      <w:r>
        <w:br w:type="textWrapping"/>
      </w:r>
      <w:r>
        <w:br w:type="textWrapping"/>
      </w:r>
      <w:r>
        <w:t xml:space="preserve">Ba ngày sau, quân đội triều đình dạ tập(*) Ngự Phượng các, đến giữa sườn núi, bị đánh lui.</w:t>
      </w:r>
      <w:r>
        <w:br w:type="textWrapping"/>
      </w:r>
      <w:r>
        <w:br w:type="textWrapping"/>
      </w:r>
      <w:r>
        <w:t xml:space="preserve">((*)Dạ tập: tập kích ban đêm)</w:t>
      </w:r>
      <w:r>
        <w:br w:type="textWrapping"/>
      </w:r>
      <w:r>
        <w:br w:type="textWrapping"/>
      </w:r>
      <w:r>
        <w:t xml:space="preserve">Mười ngày sau, một nhóm thủy quân thân mang y phục bơi lội thừa dịp sương mù che mắt, tiềm nhập vào biển rộng mênh mông.</w:t>
      </w:r>
      <w:r>
        <w:br w:type="textWrapping"/>
      </w:r>
      <w:r>
        <w:br w:type="textWrapping"/>
      </w:r>
      <w:r>
        <w:t xml:space="preserve">"Biển sinh núi, ra biển ba phần, nhập biển bảy phần, muôn vàn khe rãnh dưới đáy biển có tương liên với núi, người biết bơi tốt đi vào từ đáy biển, tất có thể tìm tới mạch nước hồ, xuôi theo dòng biển tiến vào mạch nước hồ, như đi vào tim địch, một kích trí mạng." Trong đại điện hoàng cung, hoàng đế hồi tưởng lại lời Sơn Nguyệt thiền sư nói ngày ấy, nhìn bản đồ Lâm Tâm thành bày ra trên long án, đề bút dính chu sa(*) hạ thật mạnh một chữ màu đỏ tươi "Giết".</w:t>
      </w:r>
      <w:r>
        <w:br w:type="textWrapping"/>
      </w:r>
      <w:r>
        <w:br w:type="textWrapping"/>
      </w:r>
      <w:r>
        <w:t xml:space="preserve">((*)Chu sa: tên gọi dành cho loại khoáng vật cinnabarit của thủy ngân sẵn có trong tự nhiên, có màu đỏ)</w:t>
      </w:r>
      <w:r>
        <w:br w:type="textWrapping"/>
      </w:r>
      <w:r>
        <w:br w:type="textWrapping"/>
      </w:r>
      <w:r>
        <w:t xml:space="preserve">Ngòi bút hắn phảng phất như dính máu, vừa mới hạ xuống, trên biển rộng cách xa ngàn dặm bỗng nhiên bốc lên một trận cuồng phong, mấy con thuyền chiến đen ngòm lao lên đánh tới Vạn Hải phong.</w:t>
      </w:r>
      <w:r>
        <w:br w:type="textWrapping"/>
      </w:r>
      <w:r>
        <w:br w:type="textWrapping"/>
      </w:r>
      <w:r>
        <w:t xml:space="preserve">Gã khổng lồ đêm ngày sừng sững bất động giữa biển cả dường như trải qua khói lửa dằn vặt nhiều ngày, rốt cuộc chịu không nổi, quanh thân bùng lên một trận lửa nóng, thế lửa đón gió cao dần, không mất bao lâu liền thiêu đỏ giữa sườn núi.</w:t>
      </w:r>
      <w:r>
        <w:br w:type="textWrapping"/>
      </w:r>
      <w:r>
        <w:br w:type="textWrapping"/>
      </w:r>
      <w:r>
        <w:t xml:space="preserve">Liên Ấn Ca đứng ở trên đỉnh núi trông thấy, cho người múc nước dập lửa, hạ nhân nghe lệnh vừa mới quay người lại, một mũi tên nhọn xuyên lửa xé gió mà đến, đâm thủng lồng ngực hắn.</w:t>
      </w:r>
      <w:r>
        <w:br w:type="textWrapping"/>
      </w:r>
      <w:r>
        <w:br w:type="textWrapping"/>
      </w:r>
      <w:r>
        <w:t xml:space="preserve">Ngay sau đó, tay sai triều đình dưới mạch nước hồ lặng yên không tiếng động leo lên Vạn Hải phong, dùng tư thái người thắng cuộc bắn ra mũi tên thứ nhất, mũi tên thứ hai... Trong khoảnh khắc mũi tên như mưa, xuyên tim mà tới.</w:t>
      </w:r>
      <w:r>
        <w:br w:type="textWrapping"/>
      </w:r>
      <w:r>
        <w:br w:type="textWrapping"/>
      </w:r>
      <w:r>
        <w:t xml:space="preserve">Liên Ấn Ca "Tranh" một tiếng rút trường kiếm ra, chỉ thẳng lên không trung, la lớn: "Chúng ta đem Ngự Phượng các cùng tồn vong, chư vị, theo ta giết bọn chúng không còn một manh giáp!!!"</w:t>
      </w:r>
      <w:r>
        <w:br w:type="textWrapping"/>
      </w:r>
      <w:r>
        <w:br w:type="textWrapping"/>
      </w:r>
      <w:r>
        <w:t xml:space="preserve">Nói xong, chém giết thành đoàn.</w:t>
      </w:r>
      <w:r>
        <w:br w:type="textWrapping"/>
      </w:r>
      <w:r>
        <w:br w:type="textWrapping"/>
      </w:r>
      <w:r>
        <w:t xml:space="preserve">Ban đêm hôm ấy, trong thần y cốc, chim đưa tin gửi tới Ngự Phượng các vùng vẫy đánh lên cửa sổ của Linh Giang, y tiến đến xem xét, chỉ thấy chim đưa tin máu me khắp người, hơi thở thoi thóp, mà thư trên vuốt ngay cả mở ra cũng chưa, liền bị chuyển về, y cúi xuống nhìn chim đưa tin dần dần chết cứng ở trong tay, giơ tay ngửi vết máu dính lên, ngửi được mùi thuốc súng nồng đậm.</w:t>
      </w:r>
      <w:r>
        <w:br w:type="textWrapping"/>
      </w:r>
      <w:r>
        <w:br w:type="textWrapping"/>
      </w:r>
      <w:r>
        <w:t xml:space="preserve">Linh Giang lập tức hóa thành chim, vọt lên giữa không trung, thời điểm xoay vòng trên bầu trời lạnh lẽo, y lại ngừng lại.</w:t>
      </w:r>
      <w:r>
        <w:br w:type="textWrapping"/>
      </w:r>
      <w:r>
        <w:br w:type="textWrapping"/>
      </w:r>
      <w:r>
        <w:t xml:space="preserve">Ân Thành Lan có tính toán của mình, y không có cách nào can thiệp, cho nên mặc dù là đi lại có thể như thế nào, y suy tư cực nhanh trong đầu, trái tim nhảy lên dần dần bình tĩnh lại, thù lớn chưa trả, Ân Thành Lan sẽ không để cho mình chết, cùng với chậm trễ thời gian, trước tiên cần đoạt lấy nước Hàn Hương trước khi Quỷ Cô lão nhân tìm đến, mới là chân chính cứu hắn.</w:t>
      </w:r>
      <w:r>
        <w:br w:type="textWrapping"/>
      </w:r>
      <w:r>
        <w:br w:type="textWrapping"/>
      </w:r>
      <w:r>
        <w:t xml:space="preserve">Nghĩ đến đây, Linh Giang quay đầu bay đến phòng ngủ của Nghiêm Sở, gõ vang cửa phòng: "Mau mở, bằng không ta cứ vào."</w:t>
      </w:r>
      <w:r>
        <w:br w:type="textWrapping"/>
      </w:r>
      <w:r>
        <w:br w:type="textWrapping"/>
      </w:r>
      <w:r>
        <w:t xml:space="preserve">Nghiêm Sở lạnh mặt mở cửa phòng ra, phía sau truyền đến một tiếng lạch cạch, Linh Giang ló đầu vào xem, liền thấy Quý Ngọc Sơn quần áo xốc xếch ngồi dưới đất, đỏ mặt cuống quýt thắt đai lưng.</w:t>
      </w:r>
      <w:r>
        <w:br w:type="textWrapping"/>
      </w:r>
      <w:r>
        <w:br w:type="textWrapping"/>
      </w:r>
      <w:r>
        <w:t xml:space="preserve">Linh Giang sách một tiếng, vẻ mặt xem thường, nội tâm lại bốc lên mỗi cỗ ghen tị, Nghiêm tiểu bạch kiểm đều làm tới Quý Ngọc Sơn rồi, y khi nào mới có thể ngủ với Ân Thập Cửu?</w:t>
      </w:r>
      <w:r>
        <w:br w:type="textWrapping"/>
      </w:r>
      <w:r>
        <w:br w:type="textWrapping"/>
      </w:r>
      <w:r>
        <w:t xml:space="preserve">"Lại nhìn móc mắt chim của ngươi." Nghiêm Sở lạnh lùng nói.</w:t>
      </w:r>
      <w:r>
        <w:br w:type="textWrapping"/>
      </w:r>
      <w:r>
        <w:br w:type="textWrapping"/>
      </w:r>
      <w:r>
        <w:t xml:space="preserve">Linh Giang thu hồi tầm mắt lại, nói: "Thu thập một chút, chúng ta bây giờ liền đi cánh đồng tuyết Cương Bắc tìm nước Hàn Hương."</w:t>
      </w:r>
      <w:r>
        <w:br w:type="textWrapping"/>
      </w:r>
      <w:r>
        <w:br w:type="textWrapping"/>
      </w:r>
      <w:r>
        <w:t xml:space="preserve">Nghiêm Sở nhíu mày, vừa muốn nói gì, Linh Giang tiếp tục nói: "Chim đưa tin ta thả đi bị lui về, thư chưa mở ra, Ngự Phượng các hẳn đã xảy ra chuyện rồi, Trung Nguyên không thích hợp ở lại nữa, chúng ta đi trước lại nói."</w:t>
      </w:r>
      <w:r>
        <w:br w:type="textWrapping"/>
      </w:r>
      <w:r>
        <w:br w:type="textWrapping"/>
      </w:r>
      <w:r>
        <w:t xml:space="preserve">Nghiêm Sở nhớ tới cái thân phận không thể cho ai biết kia của Ân Thành Lan, thấp giọng mắng một câu, nói: "Chờ ngoài phòng." Đem cửa đóng sầm lại trước mắt Linh Giang.</w:t>
      </w:r>
      <w:r>
        <w:br w:type="textWrapping"/>
      </w:r>
      <w:r>
        <w:br w:type="textWrapping"/>
      </w:r>
      <w:r>
        <w:t xml:space="preserve">Lỗ tai Linh Giang rất thính, nghe thấy trong phòng Quý Ngọc Sơn hỏi Nghiêm Sở xảy ra chuyện gì, Nghiêm tiểu bạch kiểm liền nói câu "Ngươi có thể đi không", mà giọng điệu Quý Ngọc Sơn lại tràn đầy lúng túng nói "Câu này ta cần phải hỏi ngươi".</w:t>
      </w:r>
      <w:r>
        <w:br w:type="textWrapping"/>
      </w:r>
      <w:r>
        <w:br w:type="textWrapping"/>
      </w:r>
      <w:r>
        <w:t xml:space="preserve">Linh Giang: "..."</w:t>
      </w:r>
      <w:r>
        <w:br w:type="textWrapping"/>
      </w:r>
      <w:r>
        <w:br w:type="textWrapping"/>
      </w:r>
      <w:r>
        <w:t xml:space="preserve">Có ý gì, quan hệ trên dưới của hai người phức tạp như vậy?</w:t>
      </w:r>
      <w:r>
        <w:br w:type="textWrapping"/>
      </w:r>
      <w:r>
        <w:br w:type="textWrapping"/>
      </w:r>
      <w:r>
        <w:t xml:space="preserve">Tiểu hoàng điểu ngồi xổm trên bệ cửa sổ, vẻ mặt lạnh lùng cân nhắc.</w:t>
      </w:r>
      <w:r>
        <w:br w:type="textWrapping"/>
      </w:r>
      <w:r>
        <w:br w:type="textWrapping"/>
      </w:r>
      <w:r>
        <w:t xml:space="preserve">Ngay lúc bọn họ rời Thần Y cốc không bao lâu, trong ánh bình minh còn tối tăm, một con bọ cạp từ màu đỏ biến thành đen chui ra khỏi bụi cỏ lộ đuôi gai sắc bén.</w:t>
      </w:r>
      <w:r>
        <w:br w:type="textWrapping"/>
      </w:r>
      <w:r>
        <w:br w:type="textWrapping"/>
      </w:r>
      <w:r>
        <w:t xml:space="preserve">Mà trên biển cả sôi sục, tứ bề báo hiệu bất ổn, trên Vạn Hải phong bị ngọn lửa bao trùm, ngói lục Chu Manh Ngự Phượng các ầm vang một tiếng, sụp đổ trong hỗn loạn chập chùng.</w:t>
      </w:r>
      <w:r>
        <w:br w:type="textWrapping"/>
      </w:r>
      <w:r>
        <w:br w:type="textWrapping"/>
      </w:r>
    </w:p>
    <w:p>
      <w:pPr>
        <w:pStyle w:val="Heading2"/>
      </w:pPr>
      <w:bookmarkStart w:id="66" w:name="chương-45-nước-hàn-hương-6"/>
      <w:bookmarkEnd w:id="66"/>
      <w:r>
        <w:t xml:space="preserve">45. Chương 45: Nước Hàn Hương (6)</w:t>
      </w:r>
    </w:p>
    <w:p>
      <w:pPr>
        <w:pStyle w:val="Compact"/>
      </w:pPr>
      <w:r>
        <w:br w:type="textWrapping"/>
      </w:r>
      <w:r>
        <w:br w:type="textWrapping"/>
      </w:r>
      <w:r>
        <w:t xml:space="preserve">Edit + Beta: Jojo Nguyen</w:t>
      </w:r>
      <w:r>
        <w:br w:type="textWrapping"/>
      </w:r>
      <w:r>
        <w:br w:type="textWrapping"/>
      </w:r>
      <w:r>
        <w:t xml:space="preserve">Đó là một cảnh tượng khó có thể hình dung.</w:t>
      </w:r>
      <w:r>
        <w:br w:type="textWrapping"/>
      </w:r>
      <w:r>
        <w:br w:type="textWrapping"/>
      </w:r>
      <w:r>
        <w:t xml:space="preserve">Vạn Hải phong đá đen sừng sững như núi tiên trên biển bị thiêu đốt trong ngọn lửa cam hồng, Ngự Phượng các lầu sân tổ chim tinh xảo chậm rãi cháy đen trong ánh lửa, kèm theo tiếng đốt cháy phập phùng, khẽ nghiêng nghiêng sụp đổ, từ vách núi rách nát chìm vào trong đại dương mênh mông.</w:t>
      </w:r>
      <w:r>
        <w:br w:type="textWrapping"/>
      </w:r>
      <w:r>
        <w:br w:type="textWrapping"/>
      </w:r>
      <w:r>
        <w:t xml:space="preserve">Trên mặt biển có ngói vỡ tường đổ, cũng có vô số chân gãy tay rụng, máu tươi nhuộm đỏ từng đợt sóng cuộn trào, từng luồng từng luồng dâng lên hòa vào trong biển rộng, mang theo gỗ vỡ cùng thi thể lạnh lẽo chôn vùi dưới đáy biển xa xăm vĩnh viễn không thấy ánh mặt trời.</w:t>
      </w:r>
      <w:r>
        <w:br w:type="textWrapping"/>
      </w:r>
      <w:r>
        <w:br w:type="textWrapping"/>
      </w:r>
      <w:r>
        <w:t xml:space="preserve">Bầu trời cũng rực đỏ, bị biển máu phản chiếu, bị lửa lớn hừng hực thiêu nướng, vô số chim bồ câu, oanh tước, chim nhạn, chim hộc bay quanh núi bồi hồi, thật lâu không tiêu tan, tiếng chim hót thê lương trong tiếng chém giết như một khúc ca bất an hoang tàn, ngày đêm không dứt trên Vạn Hải phong.</w:t>
      </w:r>
      <w:r>
        <w:br w:type="textWrapping"/>
      </w:r>
      <w:r>
        <w:br w:type="textWrapping"/>
      </w:r>
      <w:r>
        <w:t xml:space="preserve">Ngọn lửa thiêu ba ngày, bầy chim lượn quanh ba ngày.</w:t>
      </w:r>
      <w:r>
        <w:br w:type="textWrapping"/>
      </w:r>
      <w:r>
        <w:br w:type="textWrapping"/>
      </w:r>
      <w:r>
        <w:t xml:space="preserve">Cách đó ba mươi dặm, trong một khu rừng bí ẩn, thị vệ đi tới bên người Ân Thành Lan, ghé sát lỗ tai thấp giọng nói: "Gia, người huấn luyện trong các tổ đã thử qua, còn rất nhiều chim xua đuổi không chịu đi, lại tiếp tục như thế..."</w:t>
      </w:r>
      <w:r>
        <w:br w:type="textWrapping"/>
      </w:r>
      <w:r>
        <w:br w:type="textWrapping"/>
      </w:r>
      <w:r>
        <w:t xml:space="preserve">Ân Thành Lan trông thấy cờ ngũ sắc bên hông của thị vệ, giơ tay rút ra, nắm ở trong tay quan sát tỉ mỉ.</w:t>
      </w:r>
      <w:r>
        <w:br w:type="textWrapping"/>
      </w:r>
      <w:r>
        <w:br w:type="textWrapping"/>
      </w:r>
      <w:r>
        <w:t xml:space="preserve">"Màu đỏ như máu, đen như bóng đêm, xanh tựa như rừng, màu vàng như núi, sương trắng như nước, đều là màu sắc của đất trời, đất trời to lớn, nơi nào là nhà, nơi nào lại chẳng phải nhà."</w:t>
      </w:r>
      <w:r>
        <w:br w:type="textWrapping"/>
      </w:r>
      <w:r>
        <w:br w:type="textWrapping"/>
      </w:r>
      <w:r>
        <w:t xml:space="preserve">Ân Thành Lan thả cờ ngũ sắc lên đầu gối, ngửa đầu nhìn chim bay lượn vòng quanh trên bầu trời cao cao, xì cười một hồi, nụ cười lại không có lạnh lẽo cùng sát ý, mà là có loại hờ hững bất đắc dĩ, nhẹ giọng nói: "Về tổ, chúng ta khi nào mới có thể về tổ."</w:t>
      </w:r>
      <w:r>
        <w:br w:type="textWrapping"/>
      </w:r>
      <w:r>
        <w:br w:type="textWrapping"/>
      </w:r>
      <w:r>
        <w:t xml:space="preserve">Dứt lời, nhấc tay vung lên, Hải Đông Thanh từ trong rừng nhảy đến cánh tay hắn, Ân Thành Lan nâng lên một chút, thả nó tới bầu trời, nói: "Đưa chúng nó một lần cuối cùng đi."</w:t>
      </w:r>
      <w:r>
        <w:br w:type="textWrapping"/>
      </w:r>
      <w:r>
        <w:br w:type="textWrapping"/>
      </w:r>
      <w:r>
        <w:t xml:space="preserve">Hải Đông Thanh xòe đôi cánh rộng lớn, cao giọng hót lên, lượn quanh trên đỉnh đầu một vòng, thuận gió bay lên trên không trung.</w:t>
      </w:r>
      <w:r>
        <w:br w:type="textWrapping"/>
      </w:r>
      <w:r>
        <w:br w:type="textWrapping"/>
      </w:r>
      <w:r>
        <w:t xml:space="preserve">Quân đội triều đình từ sau khi lẻn vào mạch nước hồ trải qua ba ngày mưa tên càn quét, rốt cuộc dồn toán người cố thủ trong Ngự Phượng các đến đỉnh núi Thính Hải lâu, sau lưng chính là đường cùng với vách núi chênh vênh lởm chởm đá, trên bầu trời vô số chim bay luẩn quẩn không chịu đi, bả vai Liên Ấn Ca có một vết đao đẫm máu, hắn lại hồn nhiên không để ý, nhìn chằm chằm binh lính giơ trường thương mênh mông trước mặt, nâng kiếm của mình lên, mỉm cười liếm hết máu phía trên.</w:t>
      </w:r>
      <w:r>
        <w:br w:type="textWrapping"/>
      </w:r>
      <w:r>
        <w:br w:type="textWrapping"/>
      </w:r>
      <w:r>
        <w:t xml:space="preserve">"Thả binh khí xuống, tha cho các ngươi không chết!" Một tướng sĩ hô.</w:t>
      </w:r>
      <w:r>
        <w:br w:type="textWrapping"/>
      </w:r>
      <w:r>
        <w:br w:type="textWrapping"/>
      </w:r>
      <w:r>
        <w:t xml:space="preserve">Môi Liên Ấn Ca đỏ như máu, câu lên cười nói: "Năm đó chúng ta không hô như vậy, chúng ta chỉ biết giết tới, đạp lên máu tươi, đem soái kỳ Thái tử cắm lên thi thể của kẻ địch."</w:t>
      </w:r>
      <w:r>
        <w:br w:type="textWrapping"/>
      </w:r>
      <w:r>
        <w:br w:type="textWrapping"/>
      </w:r>
      <w:r>
        <w:t xml:space="preserve">Khuôn mặt lấm lem của binh lính cầm cờ hoàng đế ẩn nấp trong đám người cố thủ sững sờ, chẳng hiểu vì sao, trong lòng hắn bỗng nhiên căng thẳng, chung quanh hắn đều là người, lại cảm giác như ánh mắt đùa cợt của nam nhân đang gắt gao khóa chặt lên người mình, giống như chim ưng nhìn chằm chằm con mồi.</w:t>
      </w:r>
      <w:r>
        <w:br w:type="textWrapping"/>
      </w:r>
      <w:r>
        <w:br w:type="textWrapping"/>
      </w:r>
      <w:r>
        <w:t xml:space="preserve">Chim bay lượn quanh trên bầu trời kêu to sắc bén, lúc này, một tiếng ưng gầm bỗng nhiên tràn ra dưới đám mây, ngay sau đó Hải Đông Thanh lấy phong thái tiêu hãn(*) xuất hiện ngay trước mắt mọi người, nó bay lên cao cao, cơ hồ muốn phá tan chín tầng mây, cuốn lên cuồng phong gào thét.</w:t>
      </w:r>
      <w:r>
        <w:br w:type="textWrapping"/>
      </w:r>
      <w:r>
        <w:br w:type="textWrapping"/>
      </w:r>
      <w:r>
        <w:t xml:space="preserve">((*)Tiêu hãn: Dũng mãnh)</w:t>
      </w:r>
      <w:r>
        <w:br w:type="textWrapping"/>
      </w:r>
      <w:r>
        <w:br w:type="textWrapping"/>
      </w:r>
      <w:r>
        <w:t xml:space="preserve">Tiếp theo, Hải Đông Thanh chấn cánh áp xuống, giống như một đám mây tuyết trắng che khuất ánh mặt trời, nó vừa mới xuất hiện, như đứng đầu bầy chim, ở giữa không trung bất ngờ đổi hướng, đi theo phía sau là vô số bách điểu vừa rồi nghẹn giọng kêu bồi hồi.</w:t>
      </w:r>
      <w:r>
        <w:br w:type="textWrapping"/>
      </w:r>
      <w:r>
        <w:br w:type="textWrapping"/>
      </w:r>
      <w:r>
        <w:t xml:space="preserve">Liên Ấn Ca xách kiếm bên người, chậm rãi lùi về sau, đứng ở trên vách đá cheo leo, ánh mắt nhìn quanh đồng liêu(*) một vòng, lộ ra nụ cười ý vị thâm trường, hai tay dang ra, ôn thanh thì thầm: "Ấn Ca đi trước một bước."</w:t>
      </w:r>
      <w:r>
        <w:br w:type="textWrapping"/>
      </w:r>
      <w:r>
        <w:br w:type="textWrapping"/>
      </w:r>
      <w:r>
        <w:t xml:space="preserve">((*)Đồng liêu: người làm việc cùng, chỉ những người trong Ngự Phượng các)</w:t>
      </w:r>
      <w:r>
        <w:br w:type="textWrapping"/>
      </w:r>
      <w:r>
        <w:br w:type="textWrapping"/>
      </w:r>
      <w:r>
        <w:t xml:space="preserve">Nói xong, ngửa mặt ngã xuống, mắt ưng của Hải Đông Thanh co rụt lại, mang theo bách điểu mà rơi phía sau hắn.</w:t>
      </w:r>
      <w:r>
        <w:br w:type="textWrapping"/>
      </w:r>
      <w:r>
        <w:br w:type="textWrapping"/>
      </w:r>
      <w:r>
        <w:t xml:space="preserve">Trong cuồng phong hạ xuống thật nhanh, Liên Ấn Ca nâng cánh tay vung kiếm quăng ra ngoài.</w:t>
      </w:r>
      <w:r>
        <w:br w:type="textWrapping"/>
      </w:r>
      <w:r>
        <w:br w:type="textWrapping"/>
      </w:r>
      <w:r>
        <w:t xml:space="preserve">Tay sai triều đình hết sức kinh ngạc, chỉ nghe "Tranh" một tiếng, đột ngột quay đầu, một thanh trường kiếm mang theo máu đóng đinh trên Đế kỳ ngụ ý thắng lợi của hoàng đế, cột cờ gãy đôi, lá cờ đón gió bay phấp phới cũng rơi xuống mặt đất, lập tức bị vó ngựa đạp lên cuốn vào trong vũng máu.</w:t>
      </w:r>
      <w:r>
        <w:br w:type="textWrapping"/>
      </w:r>
      <w:r>
        <w:br w:type="textWrapping"/>
      </w:r>
      <w:r>
        <w:t xml:space="preserve">Tề Anh cởi chiến bào thả người nhảy một cái, nhảy lên phủ đệ cao nhất thế gian này, đem trường kiếm của mình cắm vào khe ngói hở, treo chiến bào mình lên, sau đó cũng dẫn dắt đám người Ngự Phương các còn lại nhảy xuống dưới vực sâu.</w:t>
      </w:r>
      <w:r>
        <w:br w:type="textWrapping"/>
      </w:r>
      <w:r>
        <w:br w:type="textWrapping"/>
      </w:r>
      <w:r>
        <w:t xml:space="preserve">Tứ đại doanh rốt cuộc đánh hạ Ngự Phượng các, bức tử nghịch tặc to gan tày trời, nhưng mà bọn họ lại không một ai cười nổi, trên đỉnh đầu bọn họ, lấy trường kiếm làm cột, chiến bào làm lá cờ đang đường hoàng đón gió tung bay, phía trên kia không hề có hình ưng đặc chưng Ngự Phượng các, mà là một chữ viết sang sảng tuấn dật "Lan".</w:t>
      </w:r>
      <w:r>
        <w:br w:type="textWrapping"/>
      </w:r>
      <w:r>
        <w:br w:type="textWrapping"/>
      </w:r>
      <w:r>
        <w:t xml:space="preserve">Hơn mười năm trước, khi tiên hoàng còn sống, vị Thái tử trẻ tuổi nhất trong lịch sử Đại Kinh, chính là giương cao cờ chiến mang chữ viết này đạp khắp lãnh thổ ngang dọc biên thùy.</w:t>
      </w:r>
      <w:r>
        <w:br w:type="textWrapping"/>
      </w:r>
      <w:r>
        <w:br w:type="textWrapping"/>
      </w:r>
      <w:r>
        <w:t xml:space="preserve">Trong doanh trại ngoài thành Lâm Tân vang lên loạt tiếng trống phấn chấn lòng người, chạng vạng hôm ấy, quan quân truyền tin tay cầm hồng lệnh, cưỡi thiên lý mã(*), mang theo tin chiến thắng một đường chạy băng băng, hướng đế đô truyền tin tức đại thắng.</w:t>
      </w:r>
      <w:r>
        <w:br w:type="textWrapping"/>
      </w:r>
      <w:r>
        <w:br w:type="textWrapping"/>
      </w:r>
      <w:r>
        <w:t xml:space="preserve">((*)Thiên lý mã: ngựa chạy ngàn dặm)</w:t>
      </w:r>
      <w:r>
        <w:br w:type="textWrapping"/>
      </w:r>
      <w:r>
        <w:br w:type="textWrapping"/>
      </w:r>
      <w:r>
        <w:t xml:space="preserve">Vó ngựa lao nhanh, quan truyền lệnh vô tình nhìn thoáng qua phía sau, chỉ trong liếc mắt đó, hắn nhìn thấy một người ngồi trên ngọn đồi ở cách đó không xa đang nhìn mình.</w:t>
      </w:r>
      <w:r>
        <w:br w:type="textWrapping"/>
      </w:r>
      <w:r>
        <w:br w:type="textWrapping"/>
      </w:r>
      <w:r>
        <w:t xml:space="preserve">Quan truyền lệnh rùng mình, rõ ràng cách xa như vậy, ngay cả dung mạo cũng đều không rõ lắm, nhưng hắn lại giống như trông thấy khóe môi của người nọ có treo một nụ cười lạnh lẽo.</w:t>
      </w:r>
      <w:r>
        <w:br w:type="textWrapping"/>
      </w:r>
      <w:r>
        <w:br w:type="textWrapping"/>
      </w:r>
      <w:r>
        <w:t xml:space="preserve">Hắn cúi đầu xoa xoa mắt, lại quay đầu đi xem, trên ngọn đồi khi nãy vắng tanh, giống như chỉ là một ảo giác.</w:t>
      </w:r>
      <w:r>
        <w:br w:type="textWrapping"/>
      </w:r>
      <w:r>
        <w:br w:type="textWrapping"/>
      </w:r>
      <w:r>
        <w:t xml:space="preserve">Quan truyền lệnh đột nhiên giữ chặt dây cương, lại quay đầu liếc qua, vẫn không có gì như trước, hắn thở phào nhẹ nhõm, quay đầu muốn rủa thầm, liền nhìn thấy gương mặt kia xuất hiện trước mắt mình, lạnh lùng nhìn hắn không biết đã bao lâu.</w:t>
      </w:r>
      <w:r>
        <w:br w:type="textWrapping"/>
      </w:r>
      <w:r>
        <w:br w:type="textWrapping"/>
      </w:r>
      <w:r>
        <w:t xml:space="preserve">Hắn hít hà một hơi, vừa mới muốn hét to, cuống họng đã bị người thít chặt.</w:t>
      </w:r>
      <w:r>
        <w:br w:type="textWrapping"/>
      </w:r>
      <w:r>
        <w:br w:type="textWrapping"/>
      </w:r>
      <w:r>
        <w:t xml:space="preserve">Cổ tay Ân Thành Lan dùng sức, bẻ gãy cổ quan truyền lệnh, đem thi thể đẩy xuống, từ trong tay nải mang theo trên người hắn lấy ra tin chiến thắng, nhìn lướt qua, nâng tay lên, từ phía sau có người đệ lên một cây bút lông sói.</w:t>
      </w:r>
      <w:r>
        <w:br w:type="textWrapping"/>
      </w:r>
      <w:r>
        <w:br w:type="textWrapping"/>
      </w:r>
      <w:r>
        <w:t xml:space="preserve">Hắn nhìn qua chữ viết, đề bút viết chữ giống hệt chữ viết ở phía trên, hắn lại còn có tuyệt kỹ mô phỏng chữ viết của người khác.</w:t>
      </w:r>
      <w:r>
        <w:br w:type="textWrapping"/>
      </w:r>
      <w:r>
        <w:br w:type="textWrapping"/>
      </w:r>
      <w:r>
        <w:t xml:space="preserve">Ân Thành Lan sửa "Tung tích tặc thủ không rõ" trên tin chiến thắng đổi thành "Trọng thương lưu vong", sau đó một lần nữa nhét vào trong tay nải, nhấc tay vung lên, một người dung mạo tương tự với tên quan truyền lệnh vừa rồi nhảy lên thiên lý mã, hướng Ân Thành Lan khẽ gật đầu, mang theo tay nải chạy về phía đế đô.</w:t>
      </w:r>
      <w:r>
        <w:br w:type="textWrapping"/>
      </w:r>
      <w:r>
        <w:br w:type="textWrapping"/>
      </w:r>
      <w:r>
        <w:t xml:space="preserve">Ân Thành Lan nhìn bóng dáng hắn biến mất dưới màn đêm, từ trong lòng lấy ra một con chim nhỏ bằng con chim sẻ phóng lên tới không trung.</w:t>
      </w:r>
      <w:r>
        <w:br w:type="textWrapping"/>
      </w:r>
      <w:r>
        <w:br w:type="textWrapping"/>
      </w:r>
      <w:r>
        <w:t xml:space="preserve">Ngoài thành Lâm Tân, trong tứ đại doanh đều là tiếng hoan hô náo nhiệt chúc mừng tướng sĩ chiến thắng trở về, lửa cháy bập bùng, ca múa không dứt, ngoài doanh trướng la liệt người kề vai sát cánh uống say như chết, trực tiếp chống thương xuống đất ngồi tại chỗ, ngân nga vài câu, hai mắt mông lung chờ khải hoàn hồi triều.</w:t>
      </w:r>
      <w:r>
        <w:br w:type="textWrapping"/>
      </w:r>
      <w:r>
        <w:br w:type="textWrapping"/>
      </w:r>
      <w:r>
        <w:t xml:space="preserve">Một đội nhân mã trầm mặc hòa vào trong đám lính, cả người ướt nhẹp, mang theo hơi biển tanh ẩm lạnh lẽo.</w:t>
      </w:r>
      <w:r>
        <w:br w:type="textWrapping"/>
      </w:r>
      <w:r>
        <w:br w:type="textWrapping"/>
      </w:r>
      <w:r>
        <w:t xml:space="preserve">Bách phu trưởng(*) xách theo một bầu rượu tiến lên nghênh tiếp, ôm lấy cổ người dẫn đầu, nấc rượu một hơi nói: "Huynh đệ, không có các ngươi, lần này chúng ta không thắng nổi, uống, lão tử mời ngươi."</w:t>
      </w:r>
      <w:r>
        <w:br w:type="textWrapping"/>
      </w:r>
      <w:r>
        <w:br w:type="textWrapping"/>
      </w:r>
      <w:r>
        <w:t xml:space="preserve">((*)Bách phu trưởng: người đứng đầu trong nhóm lính 100 người)</w:t>
      </w:r>
      <w:r>
        <w:br w:type="textWrapping"/>
      </w:r>
      <w:r>
        <w:br w:type="textWrapping"/>
      </w:r>
      <w:r>
        <w:t xml:space="preserve">Người dẫn đầu tiếp nhận bầu rượu của hắn, cũng duỗi tay câu lấy cổ hắn, ngay sau đó, ánh đao sáng như tuyết chợt lóe lên, cái đầu mang theo biểu tình khiếp sợ của Bách phu trưởng rơi xuống, phun ra một luồng máu đỏ tươi.</w:t>
      </w:r>
      <w:r>
        <w:br w:type="textWrapping"/>
      </w:r>
      <w:r>
        <w:br w:type="textWrapping"/>
      </w:r>
      <w:r>
        <w:t xml:space="preserve">Máu tươi phun tung tóe như thể một ám hiệu, đám người vốn trầm mặc kia bỗng nhiên sôi nổi rút binh khí sắc bén ra, đi tới một binh lính say mèm bên cạnh.</w:t>
      </w:r>
      <w:r>
        <w:br w:type="textWrapping"/>
      </w:r>
      <w:r>
        <w:br w:type="textWrapping"/>
      </w:r>
      <w:r>
        <w:t xml:space="preserve">Đêm đó, màn đêm sâu thẳm bên ngoài Lâm Tân thành mới là chiến trường chân chính.</w:t>
      </w:r>
      <w:r>
        <w:br w:type="textWrapping"/>
      </w:r>
      <w:r>
        <w:br w:type="textWrapping"/>
      </w:r>
      <w:r>
        <w:t xml:space="preserve">Hôm sau, tứ đại doanh chỉnh quân xuất phát, phảng phất như chưa có gì từng phát sinh, mà trong một khắc khi Liên Ấn Ca đổi giáp đẩy Ân Thành Lan đi tới trước đoàn kia, cuộc chiến tàn khốc âm ngoan xảo trá mới từ trong sương trắng đầu đông vô thanh vô tức lộ ra manh mối.</w:t>
      </w:r>
      <w:r>
        <w:br w:type="textWrapping"/>
      </w:r>
      <w:r>
        <w:br w:type="textWrapping"/>
      </w:r>
      <w:r>
        <w:t xml:space="preserve">Ra roi thúc ngựa, bảy ngày sau, trong đế đô Đại Kinh, tin chiến thắng bị bóp méo được đưa đến long án của đại điện hoàng cung.</w:t>
      </w:r>
      <w:r>
        <w:br w:type="textWrapping"/>
      </w:r>
      <w:r>
        <w:br w:type="textWrapping"/>
      </w:r>
      <w:r>
        <w:t xml:space="preserve">Hoàng đế xem xong, vết nhăn trên trán thoáng buông lỏng, lại căng lên: "Đi truyền Sơn Nguyệt."</w:t>
      </w:r>
      <w:r>
        <w:br w:type="textWrapping"/>
      </w:r>
      <w:r>
        <w:br w:type="textWrapping"/>
      </w:r>
      <w:r>
        <w:t xml:space="preserve">Tổng quản thái giám không dám chậm trễ, không mất bao lâu, liền đưa Sơn Nguyệt nghênh tiến đại điện.</w:t>
      </w:r>
      <w:r>
        <w:br w:type="textWrapping"/>
      </w:r>
      <w:r>
        <w:br w:type="textWrapping"/>
      </w:r>
      <w:r>
        <w:t xml:space="preserve">"Thiền sư mời xem."</w:t>
      </w:r>
      <w:r>
        <w:br w:type="textWrapping"/>
      </w:r>
      <w:r>
        <w:br w:type="textWrapping"/>
      </w:r>
      <w:r>
        <w:t xml:space="preserve">Sơn Nguyệt tiếp nhận tin chiến thắng, bình tĩnh xem xong, chắp tay trước ngực, niệm một câu Phật hiệu: "Chúc mừng bệ hạ."</w:t>
      </w:r>
      <w:r>
        <w:br w:type="textWrapping"/>
      </w:r>
      <w:r>
        <w:br w:type="textWrapping"/>
      </w:r>
      <w:r>
        <w:t xml:space="preserve">Hoàng đế đỡ long án chậm rãi ngồi xuống, nói: "Nhưng hắn không chết, trẫm vẫn chưa thể ngủ ngon được." Rồi lại đứng lên, đi tới trước mặt Sơn Nguyệt tha thiết nhìn hắn: "Nếu như không có thiền sư bày mưu tính kế, đại quân có thể nào thuận lợi chiến thắng trở về, đây đều là công lao của thiền sư. Nhưng người nọ lại vẫn cứ không chết, còn thỉnh thiền sư chỉ giáo thêm, trẫm làm thế nào mới có thể xóa bỏ hoàn toàn người này trên đời đây?"</w:t>
      </w:r>
      <w:r>
        <w:br w:type="textWrapping"/>
      </w:r>
      <w:r>
        <w:br w:type="textWrapping"/>
      </w:r>
      <w:r>
        <w:t xml:space="preserve">Sơn Nguyệt nhìn hoàng đế bày ra ánh mắt tràn đầy tín nhiệm, đáy mắt không có lấy một tia gợn sóng, không một ai biết bên trong cặp mắt bình tĩnh như nước kia lại cất giấu thương xót cùng bất đắc dĩ khó phát hiện, hắn khép bàn tay nắm chặt chuỗi Phật châu đỏ thắm vào trong tay áo, liên tục vuốt ve dấu kinh Phật khắc phía trên, nhẹ giọng nói: "Bại tướng, không đáng phải sợ hãi, thừa thắng xông lên, bí mật tìm cách mai phục giết, ít ngày nữa liền thành."</w:t>
      </w:r>
      <w:r>
        <w:br w:type="textWrapping"/>
      </w:r>
      <w:r>
        <w:br w:type="textWrapping"/>
      </w:r>
      <w:r>
        <w:t xml:space="preserve">Mặt mày hoàng đế vui vẻ, lúc này mới lại đặt mông ngồi thật mạnh xuống long ỷ, ngửa đầu tựa vào trên lưng ghế, đem tay áp lên mắt, một lúc lâu sau, si ngốc nở nụ cười: "Cũng chỉ đến thế, cũng chỉ đến thế thôi, trẫm có thể giết hắn một lần, cũng có thể giết hắn trăm lần ngàn lần, hắn lấy cái gì mà đấu với trẫm, ha ha ha, bại tướng, nói rất hay."</w:t>
      </w:r>
      <w:r>
        <w:br w:type="textWrapping"/>
      </w:r>
      <w:r>
        <w:br w:type="textWrapping"/>
      </w:r>
      <w:r>
        <w:t xml:space="preserve">Sơn Nguyệt cụp mắt phục tùng, không nói chuyện, nhìn hoàng đế cười to, một hồi lâu, mới bỗng nhiên nói: "Bệ hạ còn nhớ câu thơ "Rừng đào có lộc, giai nhân hiếm thấy" chăng?"</w:t>
      </w:r>
      <w:r>
        <w:br w:type="textWrapping"/>
      </w:r>
      <w:r>
        <w:br w:type="textWrapping"/>
      </w:r>
      <w:r>
        <w:t xml:space="preserve">Hoàng đế thu hồi nụ cười, không hiểu ý hắn: "Hả, cũng là thiền kinh sao?"</w:t>
      </w:r>
      <w:r>
        <w:br w:type="textWrapping"/>
      </w:r>
      <w:r>
        <w:br w:type="textWrapping"/>
      </w:r>
      <w:r>
        <w:t xml:space="preserve">Sơn Nguyệt lắc lắc đầu, nói: "Không có gì."</w:t>
      </w:r>
      <w:r>
        <w:br w:type="textWrapping"/>
      </w:r>
      <w:r>
        <w:br w:type="textWrapping"/>
      </w:r>
    </w:p>
    <w:p>
      <w:pPr>
        <w:pStyle w:val="Heading2"/>
      </w:pPr>
      <w:bookmarkStart w:id="67" w:name="chương-46-nước-hàn-hương-7"/>
      <w:bookmarkEnd w:id="67"/>
      <w:r>
        <w:t xml:space="preserve">46. Chương 46: Nước Hàn Hương (7)</w:t>
      </w:r>
    </w:p>
    <w:p>
      <w:pPr>
        <w:pStyle w:val="Compact"/>
      </w:pPr>
      <w:r>
        <w:br w:type="textWrapping"/>
      </w:r>
      <w:r>
        <w:br w:type="textWrapping"/>
      </w:r>
      <w:r>
        <w:t xml:space="preserve">Edit + Beta: Jojo Nguyen</w:t>
      </w:r>
      <w:r>
        <w:br w:type="textWrapping"/>
      </w:r>
      <w:r>
        <w:br w:type="textWrapping"/>
      </w:r>
      <w:r>
        <w:t xml:space="preserve">Thời điểm khi con chim đưa tin thứ ba không có thu hoạch trở về, tiết trời đã rất lạnh, hướng về phía Bắc đi, bắt đầu đã có hoa tuyết lất phất bay.</w:t>
      </w:r>
      <w:r>
        <w:br w:type="textWrapping"/>
      </w:r>
      <w:r>
        <w:br w:type="textWrapping"/>
      </w:r>
      <w:r>
        <w:t xml:space="preserve">Linh ngồi ở bên ngoài xe ngựa, nhìn tuyết trắng bay lả tả, bấm ngón tay tính toán, đã sắp ba tháng rồi, Ân Thập Cửu gia hỏa(*) kia thế nhưng một mẩu tin tức cũng không chịu tiết lộ cho y.</w:t>
      </w:r>
      <w:r>
        <w:br w:type="textWrapping"/>
      </w:r>
      <w:r>
        <w:br w:type="textWrapping"/>
      </w:r>
      <w:r>
        <w:t xml:space="preserve">((*)Gia hỏa: tiếng gọi đùa người khác)</w:t>
      </w:r>
      <w:r>
        <w:br w:type="textWrapping"/>
      </w:r>
      <w:r>
        <w:br w:type="textWrapping"/>
      </w:r>
      <w:r>
        <w:t xml:space="preserve">Y dường như không sợ lạnh mà chỉ mặc một chiếc áo đơn mỏng manh, đầu vai phủ một tầng tuyết mỏng, cứ như vậy ngồi ở giữa đất trời ngập tràn băng tuyết của Cương Bắc mênh mông, trầm tư nửa ngày, rốt cuộc đi tới kết luận: Ân Thành Lan mưu tính đã lâu, hẳn là sẽ không xảy ra chuyện gì, mà tới nay hắn vẫn không liên lạc với mình khả năng có hai lý do – một trong số đó, độc của hắn chưa phát tác, nên không vội vàng, thứ hai, hắn căn bản không nhớ nhung gì mình.</w:t>
      </w:r>
      <w:r>
        <w:br w:type="textWrapping"/>
      </w:r>
      <w:r>
        <w:br w:type="textWrapping"/>
      </w:r>
      <w:r>
        <w:t xml:space="preserve">Linh Giang nhăn chặt mày, đối với kết luận này rất không vừa lòng, Ân Thành Lan chính là cái tảng băng cứng rắn, y ủ vào trong ngực đã lâu như vậy đều chưa chịu hòa tan, nhưng Linh Giang lại không phải con chim cực kỳ có kiên nhẫn, chưa biết chừng ngày nào đó sẽ đối với Ân Thành Lan diễn một vở bá vương ngạnh thượng cung(*), đến lúc đó, ngủ cùng một ổ chăn cũng quá khó coi.</w:t>
      </w:r>
      <w:r>
        <w:br w:type="textWrapping"/>
      </w:r>
      <w:r>
        <w:br w:type="textWrapping"/>
      </w:r>
      <w:r>
        <w:t xml:space="preserve">((*)Bá vương ngạnh thượng cung: "bá vương" chỉ những người siêu mạnh mẽ, "ngạnh thượng cung" hiểu là "xuất ra uy lực còn mạnh hơn cung nỏ", mà "cường cung" thì hiển nhiên sẽ bắn ra "cường tiễn". Từ "cường tiễn" [đọc là "qiang jian"] hài âm hoàn toàn với "cưỡng gian", mà "cưỡng gian" thời xưa là một từ đại kỵ húy, nên người xưa vốn tao nhã vô biên lịch lãm vô vàn, đã dùng năm từ "bá vương ngạnh thượng cung" thay thế cho hai từ "cưỡng gian")</w:t>
      </w:r>
      <w:r>
        <w:br w:type="textWrapping"/>
      </w:r>
      <w:r>
        <w:br w:type="textWrapping"/>
      </w:r>
      <w:r>
        <w:t xml:space="preserve">Y muốn chính là Ân Thập Cửu đi theo y cả đời, chứ không phải một buổi tham hoan.</w:t>
      </w:r>
      <w:r>
        <w:br w:type="textWrapping"/>
      </w:r>
      <w:r>
        <w:br w:type="textWrapping"/>
      </w:r>
      <w:r>
        <w:t xml:space="preserve">Linh Giang trầm ngâm chốc lát, bỗng nhiên kéo dây cương, con ngựa phun ra khói trắng, đạp hai, ba bước lên nền tuyết mới dừng lại.</w:t>
      </w:r>
      <w:r>
        <w:br w:type="textWrapping"/>
      </w:r>
      <w:r>
        <w:br w:type="textWrapping"/>
      </w:r>
      <w:r>
        <w:t xml:space="preserve">Màn xe nhoáng lên, bị vén mở, một luồng hơi ấm hôi hổi xộc ra ngoài, Nghiêm Sở ló nửa khuôn mặt từ khe hở ra, thiếu kiên nhẫn nhìn y: "Chuyện gì?"</w:t>
      </w:r>
      <w:r>
        <w:br w:type="textWrapping"/>
      </w:r>
      <w:r>
        <w:br w:type="textWrapping"/>
      </w:r>
      <w:r>
        <w:t xml:space="preserve">Linh Giang thấy hắn thoải mái trốn ở trong xe ngựa, khuôn mặt trắng trẻo đỏ ửng lên, vừa nhìn là biết thật sự rất dễ chịu, trong lòng liền sinh ra một cỗ u oán, lạnh nhạt nói: "Nước Hàn Hương ở nơi nào?"</w:t>
      </w:r>
      <w:r>
        <w:br w:type="textWrapping"/>
      </w:r>
      <w:r>
        <w:br w:type="textWrapping"/>
      </w:r>
      <w:r>
        <w:t xml:space="preserve">Nghiêm Sở phóng tầm mắt ra xa, nhìn ngó tuyết lạnh trắng xóa sau lưng y, trong mắt ngoại trừ tuyết vẫn là tuyết, ngay cả con đường cũng chẳng thấy, ánh mắt mê mang lắc lắc đầu: "Ta chỉ biết nước Hàn Hương ở Cương Bắc, nhưng cụ thể ở chỗ nào cũng không rõ ràng lắm."</w:t>
      </w:r>
      <w:r>
        <w:br w:type="textWrapping"/>
      </w:r>
      <w:r>
        <w:br w:type="textWrapping"/>
      </w:r>
      <w:r>
        <w:t xml:space="preserve">"..."</w:t>
      </w:r>
      <w:r>
        <w:br w:type="textWrapping"/>
      </w:r>
      <w:r>
        <w:br w:type="textWrapping"/>
      </w:r>
      <w:r>
        <w:t xml:space="preserve">Linh Giang thật muốn xé nát cái miệng hắn.</w:t>
      </w:r>
      <w:r>
        <w:br w:type="textWrapping"/>
      </w:r>
      <w:r>
        <w:br w:type="textWrapping"/>
      </w:r>
      <w:r>
        <w:t xml:space="preserve">Tuy nhiên y cũng chỉ là nghĩ trong lòng, ngoại trừ Ân Thành Lan ra, Linh Giang vẫn chưa có ý định đi sờ mặt người khác.</w:t>
      </w:r>
      <w:r>
        <w:br w:type="textWrapping"/>
      </w:r>
      <w:r>
        <w:br w:type="textWrapping"/>
      </w:r>
      <w:r>
        <w:t xml:space="preserve">"Vậy ngươi là thế nào biết nước Hàn Hương ở Cương Bắc?" Đành phải nuốt cơn tức xuống, hỏi.</w:t>
      </w:r>
      <w:r>
        <w:br w:type="textWrapping"/>
      </w:r>
      <w:r>
        <w:br w:type="textWrapping"/>
      </w:r>
      <w:r>
        <w:t xml:space="preserve">Một đầu mành xe khác cũng lộ ra khe hở, Quý Ngọc Sơn đỏ mặt hướng Linh Giang vẫy tay: "Nếu không vội lên đường, tiến vào trong lại nói."</w:t>
      </w:r>
      <w:r>
        <w:br w:type="textWrapping"/>
      </w:r>
      <w:r>
        <w:br w:type="textWrapping"/>
      </w:r>
      <w:r>
        <w:t xml:space="preserve">Quý Ngọc Sơn nhìn hai vai Linh Giang rất mau phủ đầy sương và tuyết, mái tóc như thác nước điểm xuyết hoa tuyết trắng nhỏ nhặt, y lớn lên thật đẹp, bóng lưng ánh tuyết trắng thiên địa, tóc dài đen nhánh ở trong gió tung bay, quả thực là rực rỡ như một bức tranh chân dung tiêu dật ý thơ.</w:t>
      </w:r>
      <w:r>
        <w:br w:type="textWrapping"/>
      </w:r>
      <w:r>
        <w:br w:type="textWrapping"/>
      </w:r>
      <w:r>
        <w:t xml:space="preserve">Nghiêm Sở theo bản năng bài xích Linh Giang tiến vào, lại bị Quý Ngọc Sơn âm thầm kéo kéo ống tay áo, đành phải bất đắc dĩ nói: "Ngươi, ngươi hóa thành chim rồi tiến vào."</w:t>
      </w:r>
      <w:r>
        <w:br w:type="textWrapping"/>
      </w:r>
      <w:r>
        <w:br w:type="textWrapping"/>
      </w:r>
      <w:r>
        <w:t xml:space="preserve">Linh Giang đảo mắt hóa thành tiểu lông vàng, bay vào trong xe ngựa, trước khi vào cửa, còn lấy cánh nhỏ chọc chọc vai Nghiêm Sở, ném cho hắn một ánh mắt khinh thường.</w:t>
      </w:r>
      <w:r>
        <w:br w:type="textWrapping"/>
      </w:r>
      <w:r>
        <w:br w:type="textWrapping"/>
      </w:r>
      <w:r>
        <w:t xml:space="preserve">Phòng cái gì mà phòng, y còn chướng mắt đâu.</w:t>
      </w:r>
      <w:r>
        <w:br w:type="textWrapping"/>
      </w:r>
      <w:r>
        <w:br w:type="textWrapping"/>
      </w:r>
      <w:r>
        <w:t xml:space="preserve">Trong xe ngựa trải một tấm thảm lông dê xa xỉ thật dày, người ngồi lên là mềm mại ấm áp, bên trong góc thả hai con lò sưởi thủ công tinh xảo, phát ra hơi nóng ấm sừng sực, không biết là đốt loại than nào, thế nhưng một chút khói sặc mũi đều không có, ngược lại còn tản ra mùi cây cỏ thơm ngát đặc biệt.</w:t>
      </w:r>
      <w:r>
        <w:br w:type="textWrapping"/>
      </w:r>
      <w:r>
        <w:br w:type="textWrapping"/>
      </w:r>
      <w:r>
        <w:t xml:space="preserve">Bên ngoài gió tuyết rét lạnh, bên trong ấm áp như xuân, bố trí vừa nhìn là thấy rất dụng tâm.</w:t>
      </w:r>
      <w:r>
        <w:br w:type="textWrapping"/>
      </w:r>
      <w:r>
        <w:br w:type="textWrapping"/>
      </w:r>
      <w:r>
        <w:t xml:space="preserve">Quý Ngọc Sơn rót cho Linh Giang một chén trà nóng thả lên bàn con ở trong xe.</w:t>
      </w:r>
      <w:r>
        <w:br w:type="textWrapping"/>
      </w:r>
      <w:r>
        <w:br w:type="textWrapping"/>
      </w:r>
      <w:r>
        <w:t xml:space="preserve">Tiểu hoàng điểu liếc mắt nhìn, liền nhảy thẳng lên mép chén thả móng vuốt đi vào, có thể ở giữa mùa đông được ngâm trong một chậu nước như thế, nước nóng tràn qua vuốt, mạch máu khắp người đều như thức tỉnh lại, cái tư vị thoải mái từ móng vuốt đến kẽ lông, từ trong ra đến ngoài ấy, quả thực là khó có thể hình dung.</w:t>
      </w:r>
      <w:r>
        <w:br w:type="textWrapping"/>
      </w:r>
      <w:r>
        <w:br w:type="textWrapping"/>
      </w:r>
      <w:r>
        <w:t xml:space="preserve">Tiểu hoàng điểu vẩy lông ngốc, vẻ mặt lãnh khốc thở dài một hơi: "Nói đi."</w:t>
      </w:r>
      <w:r>
        <w:br w:type="textWrapping"/>
      </w:r>
      <w:r>
        <w:br w:type="textWrapping"/>
      </w:r>
      <w:r>
        <w:t xml:space="preserve">Hai người trong xe ngựa nhìn thấy, bất chợt sinh ra một cỗ ghen tị lẫn ước ao.</w:t>
      </w:r>
      <w:r>
        <w:br w:type="textWrapping"/>
      </w:r>
      <w:r>
        <w:br w:type="textWrapping"/>
      </w:r>
      <w:r>
        <w:t xml:space="preserve">Nghiêm Sở ôm trà nóng lại không uống, nhìn hơi nước mờ mịt, nói: "Ngươi muốn biết rõ nước Hàn Hương ở nơi nào, trước tiên phải biết nước Hàn Hương là cái gì đã."</w:t>
      </w:r>
      <w:r>
        <w:br w:type="textWrapping"/>
      </w:r>
      <w:r>
        <w:br w:type="textWrapping"/>
      </w:r>
      <w:r>
        <w:t xml:space="preserve">Quý Ngọc Sơn ôm đầu gối núp trong góc, phối hợp hỏi: "Là cái gì?"</w:t>
      </w:r>
      <w:r>
        <w:br w:type="textWrapping"/>
      </w:r>
      <w:r>
        <w:br w:type="textWrapping"/>
      </w:r>
      <w:r>
        <w:t xml:space="preserve">Nghiêm Sở nói: "Tám loại thiên tài dị bảo này, sáu loại đầu đều là dược liệu hiếm thấy trên thế gian, chỉ cần là thuốc, bất luận sinh ra ở nơi nóng bức giá lạnh nào, đều là chỗ con người cũng có thể đến được, mà hai loại còn lại này lại không giống như vậy."</w:t>
      </w:r>
      <w:r>
        <w:br w:type="textWrapping"/>
      </w:r>
      <w:r>
        <w:br w:type="textWrapping"/>
      </w:r>
      <w:r>
        <w:t xml:space="preserve">Hắn có vẻ cũng có chút nghi hoặc, giọng nói không tự chủ trầm thấp xuống.</w:t>
      </w:r>
      <w:r>
        <w:br w:type="textWrapping"/>
      </w:r>
      <w:r>
        <w:br w:type="textWrapping"/>
      </w:r>
      <w:r>
        <w:t xml:space="preserve">Linh Giang hỏi: "Không giống chỗ nào?"</w:t>
      </w:r>
      <w:r>
        <w:br w:type="textWrapping"/>
      </w:r>
      <w:r>
        <w:br w:type="textWrapping"/>
      </w:r>
      <w:r>
        <w:t xml:space="preserve">Nghiêm Sở nói: "Hai thứ này không phải sinh ra ở trên đất, mà là sinh ra trên cơ thể vật sống."</w:t>
      </w:r>
      <w:r>
        <w:br w:type="textWrapping"/>
      </w:r>
      <w:r>
        <w:br w:type="textWrapping"/>
      </w:r>
      <w:r>
        <w:t xml:space="preserve">Linh Giang nghiêng đôi mắt đen bóng nhìn chằm chằm vào hắn: "Vật sống?"</w:t>
      </w:r>
      <w:r>
        <w:br w:type="textWrapping"/>
      </w:r>
      <w:r>
        <w:br w:type="textWrapping"/>
      </w:r>
      <w:r>
        <w:t xml:space="preserve">Nghiêm Sở vô thức vuốt ve miệng chén trà, ừ một tiếng, cúi đầu nhấp ngụm nước trà, dường như không được thoải mái lắm, nói: "Tương truyền nước Hàn Hương là máu của một con rắn cả người trong suốt như băng đá, mà con rắn kia được đồn rằng sinh ra ở nơi Cương Bắc cực lạnh."</w:t>
      </w:r>
      <w:r>
        <w:br w:type="textWrapping"/>
      </w:r>
      <w:r>
        <w:br w:type="textWrapping"/>
      </w:r>
      <w:r>
        <w:t xml:space="preserve">Linh Giang thân là chim, bình thường đối với loài rắn có chút thù, phàm là rắn thì đều thích leo cây trộm trứng chim ăn, cho nên thù này từ lúc chưa phá vỏ đã kết thành, nghe vậy y banh mặt, như gặp phải đại địch nói: "Cương Bắc quá lớn, đi đâu tìm?"</w:t>
      </w:r>
      <w:r>
        <w:br w:type="textWrapping"/>
      </w:r>
      <w:r>
        <w:br w:type="textWrapping"/>
      </w:r>
      <w:r>
        <w:t xml:space="preserve">Nghiêm Sở nói: "Lại đi không lâu nữa, lên đỉnh núi tuyết lớn, đến nơi lạnh nhất của Cương Bắc có lẽ là tìm được, nhưng đây cũng chỉ là có lẽ, bởi vì mặc kệ là con rắn này, hay là nước Hàn Hương, đều chỉ là truyền thuyết."</w:t>
      </w:r>
      <w:r>
        <w:br w:type="textWrapping"/>
      </w:r>
      <w:r>
        <w:br w:type="textWrapping"/>
      </w:r>
      <w:r>
        <w:t xml:space="preserve">Truyền thuyết thật thật giả giả, ai có thể nói rõ ràng đâu, nhưng cái truyền thuyến thật giả không xác định này lại là hy vọng sống còn của Ân Thành Lan, thần sắc Linh Giang tối tăm trầm mặc, một lát sau nói: "Mặc kệ là thứ gì, ta đều phải thử tìm một chút."</w:t>
      </w:r>
      <w:r>
        <w:br w:type="textWrapping"/>
      </w:r>
      <w:r>
        <w:br w:type="textWrapping"/>
      </w:r>
      <w:r>
        <w:t xml:space="preserve">Y nói xong rút móng vuốt từ trong nước ra ngoài, đứng ở trên thảm lông mềm mại, lắc lắc hạt nước trên vuốt chim: "Bây giờ chưa phải lúc quá lạnh, còn có thời gian, ta thả các ngươi ở đây, Thập Cửu mãi chưa có tin tức, ta phải trở về gặp hắn, sau đó chúng ta liền tiến lên núi tuyết."</w:t>
      </w:r>
      <w:r>
        <w:br w:type="textWrapping"/>
      </w:r>
      <w:r>
        <w:br w:type="textWrapping"/>
      </w:r>
      <w:r>
        <w:t xml:space="preserve">Tuyết lớn như ngừng lại, bốn phía đều im ắng, một trận gió nhẹ lướt qua, thổi lên mặt tuyết phát ra tiếng sàn sạt.</w:t>
      </w:r>
      <w:r>
        <w:br w:type="textWrapping"/>
      </w:r>
      <w:r>
        <w:br w:type="textWrapping"/>
      </w:r>
      <w:r>
        <w:t xml:space="preserve">Linh Giang đang muốn bay ra khỏi xe ngựa, tìm một chỗ thích hợp cho hai người Nghiêm Sở, lại nghe Nghiêm Sở ở sau lưng bỗng nhiên nói: "Ngươi có phát hiện ra không, Ân Thành Lan cũng không hề sốt ruột tìm kiếm hai loại thiên tài dị bảo cuối cùng."</w:t>
      </w:r>
      <w:r>
        <w:br w:type="textWrapping"/>
      </w:r>
      <w:r>
        <w:br w:type="textWrapping"/>
      </w:r>
      <w:r>
        <w:t xml:space="preserve">Bóng lưng tiểu hoàng điểu khựng lại, Nghiêm Sở ngẩng đầu lên, nhìn bầu trời xám trắng tiêu điều không khác gì mặt đất, chậm rãi nói: "Bởi vì hắn cũng biết, hai vị thiên tài dị bảo cuối cùng sợ là không tìm được, hắn tìm mười năm, gian khổ trong đó chỉ có chính hắn hiểu rõ nhất, bắt đầu từ cái ngày hắn tìm tới ta kia, hắn đã sống thêm hơn mười năm, bây giờ Ngự Phượng các xảy ra chuyện, tương đương với việc hắn đã tự tay chặt đứt đường lui của chính mình, cho nên, có thể hắn căn bản cũng không có ý định đi tìm nữa."</w:t>
      </w:r>
      <w:r>
        <w:br w:type="textWrapping"/>
      </w:r>
      <w:r>
        <w:br w:type="textWrapping"/>
      </w:r>
      <w:r>
        <w:t xml:space="preserve">Linh Giang nháy mắt hóa ra hình người, đứng ở trên nền tuyết lạnh băng, tuyết lún rất sâu, gần tới đầu gối y, y đưa lưng về phía Nghiêm Sở, mặt không biểu tình nhìn tuyết trắng ngập tràn trong khoảng không yên tĩnh, nắm tay siết lại cùng lúc càng chặt.</w:t>
      </w:r>
      <w:r>
        <w:br w:type="textWrapping"/>
      </w:r>
      <w:r>
        <w:br w:type="textWrapping"/>
      </w:r>
      <w:r>
        <w:t xml:space="preserve">Làm sao không nhận ra, y lại không ngốc.</w:t>
      </w:r>
      <w:r>
        <w:br w:type="textWrapping"/>
      </w:r>
      <w:r>
        <w:br w:type="textWrapping"/>
      </w:r>
      <w:r>
        <w:t xml:space="preserve">Từ một khắc khi Ngự Phượng các xảy ra chuyện, Ân Thành Lan đưa ra lựa chọn kia y liền biết, huyết hải thâm thù mười năm giống như không khí không thể thiếu, phập phồng trong ngực hắn, không ngừng quẩn quanh phủ đầy chiếm cứ máu thịt, xương cốt hắn, hai mắt hắn chỉ có thể nhìn thấy đôi chân tàn phế cùng mối thù bị phản bội, trong mộng của hắn toàn bộ đều là tàn ác cùng hoài nghi, sinh mệnh của hắn ngoại trừ báo thù lại không có thêm một ý nghĩa nào, hắn mặc dù là đứng ở nơi tiên cảnh nhân gian không tranh với đời, trong lòng lại vẫn cứ chất chứa ngờ vực tối tăm mơ hồ.</w:t>
      </w:r>
      <w:r>
        <w:br w:type="textWrapping"/>
      </w:r>
      <w:r>
        <w:br w:type="textWrapping"/>
      </w:r>
      <w:r>
        <w:t xml:space="preserve">Hận thù là mối liên hệ duy nhất của Ân Thành Lan với thế giới này, bây giờ hắn chính là đang từng chút từng chút chặt đứt sợi dây, chờ dây nối đứt gãy rồi, hắn liền không chút vướng bận rời thế gian.</w:t>
      </w:r>
      <w:r>
        <w:br w:type="textWrapping"/>
      </w:r>
      <w:r>
        <w:br w:type="textWrapping"/>
      </w:r>
      <w:r>
        <w:t xml:space="preserve">Ân Thành Lan đã sớm không muốn sống nữa, Linh Giang biết.</w:t>
      </w:r>
      <w:r>
        <w:br w:type="textWrapping"/>
      </w:r>
      <w:r>
        <w:br w:type="textWrapping"/>
      </w:r>
      <w:r>
        <w:t xml:space="preserve">Khóe môi y mím thành một đường thẳng sắc bén, sắc mặt tái nhợt, trên môi trắng bệch, chỉ có một đôi mắt thâm trầm như đêm đen, y lạnh lùng câu môi, nói: "Hắn không tìm ta tìm, hắn không giải ta giải, hắn có muốn chết, trước tiên cũng phải hỏi ta có đáp ứng hay không."</w:t>
      </w:r>
      <w:r>
        <w:br w:type="textWrapping"/>
      </w:r>
      <w:r>
        <w:br w:type="textWrapping"/>
      </w:r>
      <w:r>
        <w:t xml:space="preserve">Nghiêm Sở bất ngờ liếc mắt nhìn y: "Ta cũng hi vọng hắn sống."</w:t>
      </w:r>
      <w:r>
        <w:br w:type="textWrapping"/>
      </w:r>
      <w:r>
        <w:br w:type="textWrapping"/>
      </w:r>
      <w:r>
        <w:t xml:space="preserve">Nếu không sáu loại thiên tài dị bảo trước đó chẳng phải đều ném cho chó ăn rồi, nhân tiện nói: "Nếu độc của hắn không phát tác, còn có thể chống đỡ thêm sáu tháng, nếu như ngươi thật sự có bản lĩnh tìm được hai vị thuốc còn lại, Ân Thành Lan chính là có muốn chết, bản thần y cũng có thể cứu sống hắn."</w:t>
      </w:r>
      <w:r>
        <w:br w:type="textWrapping"/>
      </w:r>
      <w:r>
        <w:br w:type="textWrapping"/>
      </w:r>
      <w:r>
        <w:t xml:space="preserve">Linh Giang nhàn nhạt ừm một tiếng, Nghiêm Sở chui ra khỏi xe ngựa, nhặt roi ngựa lên, nói: "Đi thôi, chúng ta ở thôn xóm phụ cận chờ ngươi dẫn hắn về."</w:t>
      </w:r>
      <w:r>
        <w:br w:type="textWrapping"/>
      </w:r>
      <w:r>
        <w:br w:type="textWrapping"/>
      </w:r>
      <w:r>
        <w:t xml:space="preserve">Hắn ác ý cong môi: "Nếu hắn không về, liền trói hắn, không được nữa, liền dùng cường, ta nơi này còn có dược, ngươi cần không?"</w:t>
      </w:r>
      <w:r>
        <w:br w:type="textWrapping"/>
      </w:r>
      <w:r>
        <w:br w:type="textWrapping"/>
      </w:r>
      <w:r>
        <w:t xml:space="preserve">Linh Giang trả về cho hắn một ánh mắt khinh bỉ, đón gió lớn đi vào trong tuyết, đi không bao xa, lại xoay người trở về bên cạnh xe ngựa, nghiêm túc đưa tay ra, nói: "Cho ta."</w:t>
      </w:r>
      <w:r>
        <w:br w:type="textWrapping"/>
      </w:r>
      <w:r>
        <w:br w:type="textWrapping"/>
      </w:r>
      <w:r>
        <w:t xml:space="preserve">Vẫn là mang theo chút dược đi, vạn nhất Ân Thành Lan lại phản kháng kịch liệt giống như hoa cúc đại khuê mật đâu.</w:t>
      </w:r>
      <w:r>
        <w:br w:type="textWrapping"/>
      </w:r>
      <w:r>
        <w:br w:type="textWrapping"/>
      </w:r>
      <w:r>
        <w:t xml:space="preserve">Linh Giang bay bảy ngày bảy đêm, gần như không nghỉ ngơi, rốt cuộc đuổi tới trận tuyết đầu tiên rơi xuống Trung Nguyên thì về tới Vạn Hải phong.</w:t>
      </w:r>
      <w:r>
        <w:br w:type="textWrapping"/>
      </w:r>
      <w:r>
        <w:br w:type="textWrapping"/>
      </w:r>
      <w:r>
        <w:t xml:space="preserve">Lửa lớn đã ngừng, nhưng khắp nơi trên núi đều là cháy đen rách nát, đã từng là lầu các tinh xảo giờ chỉ còn lại mấy cây cột lung lay muốn sụp đổ, miễn cưỡng đứng thẳng cái thân hình cứng đờ, gió núi phất qua phát ra tiếng rên rỉ kẽo kẹt, như bất cứ lúc nào cũng có thể táng thân dưới biển rộng.</w:t>
      </w:r>
      <w:r>
        <w:br w:type="textWrapping"/>
      </w:r>
      <w:r>
        <w:br w:type="textWrapping"/>
      </w:r>
      <w:r>
        <w:t xml:space="preserve">Linh Giang hạ xuống một mảnh đất khô cằn, nơi này từng là thư phòng Ân Thành Lan, tổ chim đắp bằng bùn của y bị đè dưới mấy miếng ngói vụn, đã rách nát đến không còn hình dạng.</w:t>
      </w:r>
      <w:r>
        <w:br w:type="textWrapping"/>
      </w:r>
      <w:r>
        <w:br w:type="textWrapping"/>
      </w:r>
      <w:r>
        <w:t xml:space="preserve">Linh Giang suy nghĩ một chút, mổ một mảnh bùn thu vào, sau đó không lưu luyến thêm nữa, xòe cánh lướt bay đi ra ngoài.</w:t>
      </w:r>
      <w:r>
        <w:br w:type="textWrapping"/>
      </w:r>
      <w:r>
        <w:br w:type="textWrapping"/>
      </w:r>
      <w:r>
        <w:t xml:space="preserve">Không biết có phải vừa trải qua một trận chiến hay không, bờ biển năm nay đặc biệt hoang vu tiêu điều, ngày thường tình cờ còn có vài chiếc thuyền nhỏ trôi trên chỗ nước cạn, bây giờ đã hoàn toàn không thấy.</w:t>
      </w:r>
      <w:r>
        <w:br w:type="textWrapping"/>
      </w:r>
      <w:r>
        <w:br w:type="textWrapping"/>
      </w:r>
      <w:r>
        <w:t xml:space="preserve">Linh Giang lượn vòng trên không trung, mắt sắc chú ý tới quân doanh đóng quân bên ngoài thành Lâm Tân.</w:t>
      </w:r>
      <w:r>
        <w:br w:type="textWrapping"/>
      </w:r>
      <w:r>
        <w:br w:type="textWrapping"/>
      </w:r>
      <w:r>
        <w:t xml:space="preserve">Tứ đại doanh treo soái kỳ triều đình, đúng là đội quân hoàng đế phái tới bao vây tiễu trừ Ngự Phượng các, trước đó y đã từng ở bên đường hỏi thăm qua, nửa tháng trước một trận lửa lớn thiêu cháy Vạn Hải phong, đốt sạch Ngự Phượng các, quân đội triều đình công chiếm ngọn núi, cuối cùng đem người Ngự Phượng các bức tử trên vách núi, Các chủ Ngự Phượng các Ân Thành Lan trọng thương mất tích, tung tích không rõ, trận trấn áp oanh oanh liệt liệt này lấy triều đình làm kẻ thắng cuộc, xướng vang lên ca khúc khải hoàn.</w:t>
      </w:r>
      <w:r>
        <w:br w:type="textWrapping"/>
      </w:r>
      <w:r>
        <w:br w:type="textWrapping"/>
      </w:r>
      <w:r>
        <w:t xml:space="preserve">Đối nghịch với triều đình, đây là kết cục thảm thiết Ân Thành Lan phải trả giá.</w:t>
      </w:r>
      <w:r>
        <w:br w:type="textWrapping"/>
      </w:r>
      <w:r>
        <w:br w:type="textWrapping"/>
      </w:r>
      <w:r>
        <w:t xml:space="preserve">Linh Giang lặng im không tiếng động hạ xuống một ngọn cây bên ngoài trại, đem thông tin y thu thập được làm phân tích đơn giản, có một chuyện y nghĩ không ra, Ân Thành Lan mưu tính trận chém giết này đến tột cùng là vì cái gì? Phàm là đầu óc không hỏng đều có thể biết đập nồi dìm thuyền(*) liều chết đến cùng không phải diễn biến như vậy.</w:t>
      </w:r>
      <w:r>
        <w:br w:type="textWrapping"/>
      </w:r>
      <w:r>
        <w:br w:type="textWrapping"/>
      </w:r>
      <w:r>
        <w:t xml:space="preserve">((*)Đập nồi dìm thuyền: Phá phủ trầm châu, xuất xứ từ Sử ký – Hạng Vũ bản kỷ, khi đó Tần đánh Triệu, vua Sở hay tin phong cho Tống Nghĩa làm thượng tướng, Hạng Vũ làm phó tướng dẫn quân cứu Triệu. Tống Nghĩa sau khi dẫn quân tới lại ngồi yên muốn đợi Tần Triệu đánh nhau mệt rồi mới tiến đánh, vì thế mở tiệc ăn uống no say mặc binh lính đói khát. Sau nhiều lần thúc giục không được Hạng Vũ bèn giết chết Tống Nghĩa cho quân qua sông giải vây Triệu. Sau khi qua sông, Hạng Vũ lệnh cho binh sĩ dìm hết thuyền, đập hết nồi niêu, nhằm chứng tỏ đây là một trận tử chiến không có đường lui. Cuối cùng đoàn quân sau khi kịch chiến 9 ngày đã đánh bại quân Tần)</w:t>
      </w:r>
      <w:r>
        <w:br w:type="textWrapping"/>
      </w:r>
      <w:r>
        <w:br w:type="textWrapping"/>
      </w:r>
      <w:r>
        <w:t xml:space="preserve">Y trầm mặc nhìn binh lính qua lại trong doanh trại, bỗng nhiên một bóng người quen thuộc xuất hiện trong doanh trướng, cái đầu to như quả mơ vàng của Linh Giang cấp tốc phản ứng lại, đột ngột nhảy ra khỏi cành cây, chặn đứng thân hình kia.</w:t>
      </w:r>
      <w:r>
        <w:br w:type="textWrapping"/>
      </w:r>
      <w:r>
        <w:br w:type="textWrapping"/>
      </w:r>
      <w:r>
        <w:t xml:space="preserve">Thân hình kia có một tấm khuôn mặt xa lạ, Linh Giang lại không chút do dự vọt tới trước mặt hắn.</w:t>
      </w:r>
      <w:r>
        <w:br w:type="textWrapping"/>
      </w:r>
      <w:r>
        <w:br w:type="textWrapping"/>
      </w:r>
      <w:r>
        <w:t xml:space="preserve">Mắt của người nọ hoa lên, chỉ cảm thấy một cỗ sát ý ập tới, hắn vội vàng né sang một phía, kiếm bên hông bay ra khỏi vỏ vung ra ngoài.</w:t>
      </w:r>
      <w:r>
        <w:br w:type="textWrapping"/>
      </w:r>
      <w:r>
        <w:br w:type="textWrapping"/>
      </w:r>
      <w:r>
        <w:t xml:space="preserve">Linh Giang tránh thoát kiếm khí, một móng vuốt đạp lên lưỡi liếm mỏng, cánh nhỏ mở ra, hiên ngang hùng dũng, như hùng ưng giương cánh.</w:t>
      </w:r>
      <w:r>
        <w:br w:type="textWrapping"/>
      </w:r>
      <w:r>
        <w:br w:type="textWrapping"/>
      </w:r>
      <w:r>
        <w:t xml:space="preserve">Người nọ nhìn tiểu lông vàng lông tóc hỗn độn trong gió, không còn gì để nói, đành phải vẩy kiếm lên, vẩy rơi tiểu lông vàng.</w:t>
      </w:r>
      <w:r>
        <w:br w:type="textWrapping"/>
      </w:r>
      <w:r>
        <w:br w:type="textWrapping"/>
      </w:r>
      <w:r>
        <w:t xml:space="preserve">Một lát sau, Linh Giang ngồi xuống doanh trướng của chủ soái.</w:t>
      </w:r>
      <w:r>
        <w:br w:type="textWrapping"/>
      </w:r>
      <w:r>
        <w:br w:type="textWrapping"/>
      </w:r>
      <w:r>
        <w:t xml:space="preserve">Người nọ đi tới, xé rớt tấm mặt nạ da người đắp trên mặt: "Ngươi như thế nào nhận ra ta?"</w:t>
      </w:r>
      <w:r>
        <w:br w:type="textWrapping"/>
      </w:r>
      <w:r>
        <w:br w:type="textWrapping"/>
      </w:r>
      <w:r>
        <w:t xml:space="preserve">Mặt Linh Giang không chút thay đổi nói: "Cái mông."</w:t>
      </w:r>
      <w:r>
        <w:br w:type="textWrapping"/>
      </w:r>
      <w:r>
        <w:br w:type="textWrapping"/>
      </w:r>
      <w:r>
        <w:t xml:space="preserve">Bước đi quá bại hoại.</w:t>
      </w:r>
      <w:r>
        <w:br w:type="textWrapping"/>
      </w:r>
      <w:r>
        <w:br w:type="textWrapping"/>
      </w:r>
      <w:r>
        <w:t xml:space="preserve">Liên Ấn Ca sờ sờ cái mông, hai má đỏ lên, vẻ mặt giận dữ xấu hổ không chịu nổi: "Lẽ nào ngươi không có chuyện gì là đi quan sát mông ta sao?"</w:t>
      </w:r>
      <w:r>
        <w:br w:type="textWrapping"/>
      </w:r>
      <w:r>
        <w:br w:type="textWrapping"/>
      </w:r>
      <w:r>
        <w:t xml:space="preserve">Dừng một chút, lại kêu lên: "Thập Cửu gia có biết chuyện này chưa?!"</w:t>
      </w:r>
      <w:r>
        <w:br w:type="textWrapping"/>
      </w:r>
      <w:r>
        <w:br w:type="textWrapping"/>
      </w:r>
      <w:r>
        <w:t xml:space="preserve">Linh Giang: "..."</w:t>
      </w:r>
      <w:r>
        <w:br w:type="textWrapping"/>
      </w:r>
      <w:r>
        <w:br w:type="textWrapping"/>
      </w:r>
      <w:r>
        <w:t xml:space="preserve">Ha, lần này tính ngươi thắng.</w:t>
      </w:r>
      <w:r>
        <w:br w:type="textWrapping"/>
      </w:r>
      <w:r>
        <w:br w:type="textWrapping"/>
      </w:r>
      <w:r>
        <w:t xml:space="preserve">————————————</w:t>
      </w:r>
      <w:r>
        <w:br w:type="textWrapping"/>
      </w:r>
      <w:r>
        <w:br w:type="textWrapping"/>
      </w:r>
      <w:r>
        <w:t xml:space="preserve">Jojo: chuỗi ngược này của Linh Giang phải nói là cực hợp bài Tuý Xích Bích. Vừa nghe nhạc vừa đọc truyện cảm xúc dâng trào lắm ý ^^</w:t>
      </w:r>
      <w:r>
        <w:br w:type="textWrapping"/>
      </w:r>
      <w:r>
        <w:br w:type="textWrapping"/>
      </w:r>
    </w:p>
    <w:p>
      <w:pPr>
        <w:pStyle w:val="Heading2"/>
      </w:pPr>
      <w:bookmarkStart w:id="68" w:name="chương-47-nước-hàn-hương-8"/>
      <w:bookmarkEnd w:id="68"/>
      <w:r>
        <w:t xml:space="preserve">47. Chương 47: Nước Hàn Hương (8)</w:t>
      </w:r>
    </w:p>
    <w:p>
      <w:pPr>
        <w:pStyle w:val="Compact"/>
      </w:pPr>
      <w:r>
        <w:br w:type="textWrapping"/>
      </w:r>
      <w:r>
        <w:br w:type="textWrapping"/>
      </w:r>
      <w:r>
        <w:t xml:space="preserve">Edit + Beta: Jojo Nguyen</w:t>
      </w:r>
      <w:r>
        <w:br w:type="textWrapping"/>
      </w:r>
      <w:r>
        <w:br w:type="textWrapping"/>
      </w:r>
      <w:r>
        <w:t xml:space="preserve">Vì vãn hồi mặt mũi, Linh Giang lại nói: "Lúc ta ngắm Thập Cửu thuận tiện nhìn thấy."</w:t>
      </w:r>
      <w:r>
        <w:br w:type="textWrapping"/>
      </w:r>
      <w:r>
        <w:br w:type="textWrapping"/>
      </w:r>
      <w:r>
        <w:t xml:space="preserve">Liên Ấn Ca: "..."</w:t>
      </w:r>
      <w:r>
        <w:br w:type="textWrapping"/>
      </w:r>
      <w:r>
        <w:br w:type="textWrapping"/>
      </w:r>
      <w:r>
        <w:t xml:space="preserve">Hắn không biết đến cùng là mình nên vui mừng cho cái mông không bị mơ ước, hay là nên bi thương vì mông vểnh không người thưởng thức.</w:t>
      </w:r>
      <w:r>
        <w:br w:type="textWrapping"/>
      </w:r>
      <w:r>
        <w:br w:type="textWrapping"/>
      </w:r>
      <w:r>
        <w:t xml:space="preserve">Cuối cùng, hắn đành phải cất lên đồng cảm với Ân Thành Lan, đều đã ngồi xe lăn, còn phải bị chim đánh giá mông.</w:t>
      </w:r>
      <w:r>
        <w:br w:type="textWrapping"/>
      </w:r>
      <w:r>
        <w:br w:type="textWrapping"/>
      </w:r>
      <w:r>
        <w:t xml:space="preserve">"Những người khác đâu rồi?"</w:t>
      </w:r>
      <w:r>
        <w:br w:type="textWrapping"/>
      </w:r>
      <w:r>
        <w:br w:type="textWrapping"/>
      </w:r>
      <w:r>
        <w:t xml:space="preserve">Ánh mắt Liên Ấn Ca phiêu một chút, thấy Linh Giang biến hóa thành người, bèn duỗi tay câu lấy cổ y, kéo người đi về phía cạnh bàn đặt trong trướng quân doanh, lấy bầu rượu rót cho y một chén, cười hì hì nói: "Chưa từng uống đi, đây chính là rượu Hồ Khương tứ đại doanh mang về từ biên tái, ngươi nếm thử xem đủ vị không."</w:t>
      </w:r>
      <w:r>
        <w:br w:type="textWrapping"/>
      </w:r>
      <w:r>
        <w:br w:type="textWrapping"/>
      </w:r>
      <w:r>
        <w:t xml:space="preserve">Linh Giang ngửa đầu uống cạn, nắm chén rượu trong tay, hỏi: "Thập Cửu đâu?"</w:t>
      </w:r>
      <w:r>
        <w:br w:type="textWrapping"/>
      </w:r>
      <w:r>
        <w:br w:type="textWrapping"/>
      </w:r>
      <w:r>
        <w:t xml:space="preserve">Liên Ấn Ca uống rượu của mình, lại rót đầy cho Linh Giang: "Rượu này phải uống hai chén mới có thể nếm ra vị, tới, lại đến một chén nào."</w:t>
      </w:r>
      <w:r>
        <w:br w:type="textWrapping"/>
      </w:r>
      <w:r>
        <w:br w:type="textWrapping"/>
      </w:r>
      <w:r>
        <w:t xml:space="preserve">Chân mày Linh Giang đều không nhíu một chút, một hơi cạn sạch, không biểu tình nhìn hắn.</w:t>
      </w:r>
      <w:r>
        <w:br w:type="textWrapping"/>
      </w:r>
      <w:r>
        <w:br w:type="textWrapping"/>
      </w:r>
      <w:r>
        <w:t xml:space="preserve">Trong lòng Liên Ấn Ca chột dạ, hối hận mình chỉ nói có hai chén, vì thế lại nhấc bầu rượu lên đổ vào trong chén y, cười ha hả nói: "Chưa nếm ra vị đi, tới, uống thêm hai chén nữa ngươi liền nếm ra được."</w:t>
      </w:r>
      <w:r>
        <w:br w:type="textWrapping"/>
      </w:r>
      <w:r>
        <w:br w:type="textWrapping"/>
      </w:r>
      <w:r>
        <w:t xml:space="preserve">Nói xong lại muốn đi đổ đầy, cái cổ sứ thon dài của bầu rượu vừa mới chạm vành chén, chỉ nghe "Lách cách", chén rượu trong tay Linh Giang lan ra từng vết nứt như mạng nhện chăng tơ, tiếp theo, y nâng tay lên, ở trước mặt Liên Ấn Ca chậm rãi buông lỏng tay, cái chén chia năm xẻ bảy loong coong rớt xuống bàn.</w:t>
      </w:r>
      <w:r>
        <w:br w:type="textWrapping"/>
      </w:r>
      <w:r>
        <w:br w:type="textWrapping"/>
      </w:r>
      <w:r>
        <w:t xml:space="preserve">Liên Ấn Ca không chút nghi ngờ, nếu còn tiếp tục, đây chính là kết cục của hắn.</w:t>
      </w:r>
      <w:r>
        <w:br w:type="textWrapping"/>
      </w:r>
      <w:r>
        <w:br w:type="textWrapping"/>
      </w:r>
      <w:r>
        <w:t xml:space="preserve">Linh Giang bình tĩnh nhìn chằm chằm vào hắn, gằn từng chữ: "Ân Thành Lan ở nơi nào?"</w:t>
      </w:r>
      <w:r>
        <w:br w:type="textWrapping"/>
      </w:r>
      <w:r>
        <w:br w:type="textWrapping"/>
      </w:r>
      <w:r>
        <w:t xml:space="preserve">Liên Ấn Ca buông bầu rượu xuống, thu hồi cợt nhả, đem bội kiếm của mình bỏ lên bàn, ngón tay thon dài nhẹ nhàng gõ mũi kiếm màu bạc, trên mặt hắn một nét sợ hãi đều không có, giữa mặt mày mơ hồ lộ ra kim qua thiết mã(*) tùy ý nghiêm nghị, nhàn nhạt nói: "Gia có chuyện quan trọng cần xử lý, không ở nơi này, hướng đi thuộc về cơ mật, thứ cho không thể phụng cáo."</w:t>
      </w:r>
      <w:r>
        <w:br w:type="textWrapping"/>
      </w:r>
      <w:r>
        <w:br w:type="textWrapping"/>
      </w:r>
      <w:r>
        <w:t xml:space="preserve">((*)Kim qua thiết mã: xuất phát từ bài thơ của Tân Khí Tật: "Kim qua thiết mã, Khí thôn vạn lý như hổ", nghĩa là: Giáo vàng ngựa sắt, khí thôn muôn dặm hùng hổ. Câu này chỉ khí phách khí thế hào hùng của nam nhân)</w:t>
      </w:r>
      <w:r>
        <w:br w:type="textWrapping"/>
      </w:r>
      <w:r>
        <w:br w:type="textWrapping"/>
      </w:r>
      <w:r>
        <w:t xml:space="preserve">Linh Giang nhìn hắn, Liên Ấn Ca có một loại khí chất kỳ lạ, lúc cãi cọ châm chọc cười đùa luôn cảm thấy hắn thân thiết hiền lành cực dễ ở chung, khi đó hai ba câu là có thể làm cho hắn bùng nổ, làm hắn phải tức giận dậm chân mắng đến dở khóc dở cười. Nhưng có đôi lúc, hắn lại vô tình toát ra thâm trầm nội liễm, nghiêm trang không sợ hãi, khiến cho Linh Giang phải khâm phục, giống như tùy thời tùy chỗ đều có thể lắc mình biến hóa, thành tướng soái đứng trước nguy nan thiên quân vạn mã cũng không chịu lùi bước, mặc cho ngươi đao thương kiếm vũ, cũng phải thề sống thề chết canh giữ phía trước Ân Thành Lan.</w:t>
      </w:r>
      <w:r>
        <w:br w:type="textWrapping"/>
      </w:r>
      <w:r>
        <w:br w:type="textWrapping"/>
      </w:r>
      <w:r>
        <w:t xml:space="preserve">Có được thuộc hạ này, chính là may mắn của Ân Thành Lan, Linh Giang nghĩ, người như thế cho dù có bức tử hắn, dụ ra tung tích chủ tử hắn đều không có khả năng, điều này đối Ân Thành Lan mà nói là chuyện tốt, nhưng mình ngàn dặm truy thê, cũng không phải là tới để cùng vị thuộc hạ trung thành tận tâm này mắt to trừng mắt nhỏ.</w:t>
      </w:r>
      <w:r>
        <w:br w:type="textWrapping"/>
      </w:r>
      <w:r>
        <w:br w:type="textWrapping"/>
      </w:r>
      <w:r>
        <w:t xml:space="preserve">Vì thế, tâm tư xoay chuyển trong thời gian ngắn, Linh Giang không hổ là có trái tim nhất khiếu lung linh, trong nháy mắt đã nghĩ ra biện pháp.</w:t>
      </w:r>
      <w:r>
        <w:br w:type="textWrapping"/>
      </w:r>
      <w:r>
        <w:br w:type="textWrapping"/>
      </w:r>
      <w:r>
        <w:t xml:space="preserve">Y cứ như vậy ngồi nguyên tại chỗ, ngay cả đôi mắt cũng không chớp một chút, không khí trong doanh trướng bỗng nhiên biến đổi, từ giằng co căng thẳng biến thành một loại cảm giác không thể nói rõ ràng, sau đó, không chờ Liên Ấn Ca kinh ngạc phẩm ra đây là tư vị gì, liền thấy đôi mắt vị điểu huynh khí thế hùng hổ kia đỏ hoe.</w:t>
      </w:r>
      <w:r>
        <w:br w:type="textWrapping"/>
      </w:r>
      <w:r>
        <w:br w:type="textWrapping"/>
      </w:r>
      <w:r>
        <w:t xml:space="preserve">Không phải là loại giết đỏ cả mắt, cũng không phải là cô nương dịu dàng nhà người ta nước mắt lưng tròng, mà là đỏ mắt kiềm chế, giống như có muôn vàn ủy khuất cùng chua xót đều giữ ở bên trong, nhưng lại cố tình không nói, kiên cường chống đỡ cho vẻ mặt vô thường, mặc cho trong lòng tan vỡ thành mảnh nhỏ.</w:t>
      </w:r>
      <w:r>
        <w:br w:type="textWrapping"/>
      </w:r>
      <w:r>
        <w:br w:type="textWrapping"/>
      </w:r>
      <w:r>
        <w:t xml:space="preserve">Liên Ấn Ca trợn to mắt, nghĩ thầm: "Nương của ta, tình hình này là thế nào?"</w:t>
      </w:r>
      <w:r>
        <w:br w:type="textWrapping"/>
      </w:r>
      <w:r>
        <w:br w:type="textWrapping"/>
      </w:r>
      <w:r>
        <w:t xml:space="preserve">Đôi môi Linh Giang mím chặt, như là không thể chịu đựng nổi, không cam lòng nhắm mắt lại, gật gật đầu, vừa mở miệng, giọng nói đã khàn: "Tốt lắm, ngươi cũng thay hắn gạt ta, thật tốt."</w:t>
      </w:r>
      <w:r>
        <w:br w:type="textWrapping"/>
      </w:r>
      <w:r>
        <w:br w:type="textWrapping"/>
      </w:r>
      <w:r>
        <w:t xml:space="preserve">Loạng choạng đứng lên, hít sâu một hơi, chậm rãi nói: "Không nghĩ tới lại là kết cục này, ta đều chưa từ bỏ, hắn lại buông tay trước, Ân Thập Cửu, ngươi chính là đối với ta như vậy."</w:t>
      </w:r>
      <w:r>
        <w:br w:type="textWrapping"/>
      </w:r>
      <w:r>
        <w:br w:type="textWrapping"/>
      </w:r>
      <w:r>
        <w:t xml:space="preserve">Nói xong, hồn bay phách lạc đi ra phía ngoài trướng.</w:t>
      </w:r>
      <w:r>
        <w:br w:type="textWrapping"/>
      </w:r>
      <w:r>
        <w:br w:type="textWrapping"/>
      </w:r>
      <w:r>
        <w:t xml:space="preserve">Liên Ấn Ca kinh ngạc nhìn bóng lưng đau lòng gần chết của y, đem mấy câu nói vừa rồi nhanh chóng đảo qua một lần, trong đầu lập tức diễn một hồi kịch "Có đôi tình nhân ân ân ái ái lại vì một số hiểu lầm mà trời Nam đất Bắc ngược luyến tình thâm", trong lòng lộp bộp, còn chưa nghĩ xong phải nói cái gì, thân thể đã đi trước một bước, đi tới trước mặt Linh Giang kéo lại cánh tay y.</w:t>
      </w:r>
      <w:r>
        <w:br w:type="textWrapping"/>
      </w:r>
      <w:r>
        <w:br w:type="textWrapping"/>
      </w:r>
      <w:r>
        <w:t xml:space="preserve">Linh Giang quay đầu lại, thần thái trong mắt chỉ còn dư lại một mảnh ảm đạm.</w:t>
      </w:r>
      <w:r>
        <w:br w:type="textWrapping"/>
      </w:r>
      <w:r>
        <w:br w:type="textWrapping"/>
      </w:r>
      <w:r>
        <w:t xml:space="preserve">"Ngươi, ngươi và gia sao vậy?" Liên Ấn Ca căng da đầu nói.</w:t>
      </w:r>
      <w:r>
        <w:br w:type="textWrapping"/>
      </w:r>
      <w:r>
        <w:br w:type="textWrapping"/>
      </w:r>
      <w:r>
        <w:t xml:space="preserve">Linh Giang nói: "Không phải ngươi đã biết rồi ư? Còn có cái gì để bàn."</w:t>
      </w:r>
      <w:r>
        <w:br w:type="textWrapping"/>
      </w:r>
      <w:r>
        <w:br w:type="textWrapping"/>
      </w:r>
      <w:r>
        <w:t xml:space="preserve">Y ngừng lại một chút, nhíu mày, dường như chịu đựng đau đớn như kim đâm trong lòng, "Hắn đã hạ quyết tâm muốn đi tìm chết rồi đúng không, nực cười ta vừa từ Cương Bắc trở về, còn thật sự cho rằng hắn nguyện ý cùng ta đi tìm hai vị thiên tài dị bảo cuối cùng."</w:t>
      </w:r>
      <w:r>
        <w:br w:type="textWrapping"/>
      </w:r>
      <w:r>
        <w:br w:type="textWrapping"/>
      </w:r>
      <w:r>
        <w:t xml:space="preserve">Liên Ấn Ca đã ở bên người Ân Thành Lan thật lâu, tuy rằng không có thông thấu được như Linh Giang, cũng coi như hiểu rõ một chút trong lòng, huống hồ Thập Cửu gia cũng đã từng chính miệng nói qua, hắn tìm kiếm thuốc giải chỉ là vì không để cho mình chết trước hoàng đế, mà chờ báo thù xong rồi, độc của hắn rốt cuộc có thể giải hay không, cũng không quan trọng.</w:t>
      </w:r>
      <w:r>
        <w:br w:type="textWrapping"/>
      </w:r>
      <w:r>
        <w:br w:type="textWrapping"/>
      </w:r>
      <w:r>
        <w:t xml:space="preserve">Hơn mười năm ấy, Liên Ân Ca mặc dù không tới mức chấp niệm như Ân Thành Lan, nhưng cũng là toàn tâm toàn ý nhào vào cuộc báo thù, chưa từng nghĩ tới những ngày tháng sau khi báo thù, hắn nghe đôi câu vài lời suy nghĩ của Linh Giang, đột nhiên hiểu rõ chuyện gì xảy ra.</w:t>
      </w:r>
      <w:r>
        <w:br w:type="textWrapping"/>
      </w:r>
      <w:r>
        <w:br w:type="textWrapping"/>
      </w:r>
      <w:r>
        <w:t xml:space="preserve">– chẳng lẽ là Thập Cửu gia cảm thấy hai vị thuốc cuối cùng không tìm được, liền từ bỏ trị liệu, sợ tiểu tình nhân... Tình điểu thương tâm, bèn tìm cái cớ vứt bỏ người ra, tập trung chuyên chú hết sức báo thù, sau đó chờ chết?</w:t>
      </w:r>
      <w:r>
        <w:br w:type="textWrapping"/>
      </w:r>
      <w:r>
        <w:br w:type="textWrapping"/>
      </w:r>
      <w:r>
        <w:t xml:space="preserve">Cả người hắn run lên, nhìn biểu tình cô đơn của Linh Giang, càng nghĩ càng cảm thấy có khả năng, Thập Cửu gia nửa đời đều sống vì cừu hận, đã đủ đáng thương, còn phải vì cừu hận mà tìm chết, cả đời này chẳng phải uổng phí rồi.</w:t>
      </w:r>
      <w:r>
        <w:br w:type="textWrapping"/>
      </w:r>
      <w:r>
        <w:br w:type="textWrapping"/>
      </w:r>
      <w:r>
        <w:t xml:space="preserve">Hắn nhìn Linh Giang, tuy rằng tiểu điện điểu này luôn là muốn ăn đòn, nhưng bây giờ nhìn lại thật sự rất thương tâm, cũng là thật sự ái mộ Thập Cửu đi.</w:t>
      </w:r>
      <w:r>
        <w:br w:type="textWrapping"/>
      </w:r>
      <w:r>
        <w:br w:type="textWrapping"/>
      </w:r>
      <w:r>
        <w:t xml:space="preserve">Liên Ấn Ca do do dự dự, nhớ tới tính cách biệt nữu "Ta yêu ngươi ta muốn ngươi nhưng mà ta không nói" của Ân Thành Lan, không nắm chắc được mình rốt cuộc phải kiên trì không nói cho y tung tích của gia, trơ mắt nhìn đôi tình nhân cứ như vậy chia ly, hay là nên quạt gió thêm củi, thuận theo tính khí Thập Cửu gia, làm người đứng giữa ủng hộ, đem tiểu hoàng điểu đưa đến trước mặt "Ngoài miệng nói không cần trong lòng lại yêu ngươi muốn chết" Ân Thành Lan.</w:t>
      </w:r>
      <w:r>
        <w:br w:type="textWrapping"/>
      </w:r>
      <w:r>
        <w:br w:type="textWrapping"/>
      </w:r>
      <w:r>
        <w:t xml:space="preserve">Linh Giang thấy hắn do dự, trong lòng hiểu phương pháp này hữu hiệu, còn thiếu chút gió là đủ rồi, trong mắt liền bốc lên hơi nước vẩy không rơi, khàn tiếng nói: "Ngươi đi hỏi hắn, nếu đã sớm tính toán từ bỏ, cần gì phải tới trêu chọc ta. Linh Giang tuy không phải là người trung liệt(*), cũng nguyện đến cuối cùng tuyệt không hối hận. Chuyện tới như vậy, đành đi trước một bước, xuống hoàng tuyền chờ hắn."</w:t>
      </w:r>
      <w:r>
        <w:br w:type="textWrapping"/>
      </w:r>
      <w:r>
        <w:br w:type="textWrapping"/>
      </w:r>
      <w:r>
        <w:t xml:space="preserve">((*)Trung liệt: có tinh thần trọn lòng trung nghĩa, dám khảng khái hi sinh)</w:t>
      </w:r>
      <w:r>
        <w:br w:type="textWrapping"/>
      </w:r>
      <w:r>
        <w:br w:type="textWrapping"/>
      </w:r>
      <w:r>
        <w:t xml:space="preserve">Nói xong hất tay của hắn ra, đi ra ngoài doanh trướng.</w:t>
      </w:r>
      <w:r>
        <w:br w:type="textWrapping"/>
      </w:r>
      <w:r>
        <w:br w:type="textWrapping"/>
      </w:r>
      <w:r>
        <w:t xml:space="preserve">Liên Ấn Ca cả kinh, vội vàng xông ra ngoài, túm Linh Giang kéo trở về, đem mành trướng vung xuống, lòng còn sợ hãi nói: "Ngươi, ngươi muốn hỏi thì tự mình đi hỏi đi, ta không đi."</w:t>
      </w:r>
      <w:r>
        <w:br w:type="textWrapping"/>
      </w:r>
      <w:r>
        <w:br w:type="textWrapping"/>
      </w:r>
      <w:r>
        <w:t xml:space="preserve">Linh Giang yên lặng nhìn hắn.</w:t>
      </w:r>
      <w:r>
        <w:br w:type="textWrapping"/>
      </w:r>
      <w:r>
        <w:br w:type="textWrapping"/>
      </w:r>
      <w:r>
        <w:t xml:space="preserve">Liên Ấn Ca cắn răng, thở dài: "Ta chỉ là xem ở quan hệ không bình thường của ngươi với gia mới nói, nhớ kỹ, tuyệt đối không được tiết lộ tung tích gia, bằng không, mưu tính mười mấy năm qua của chúng ta sẽ đều là uổng phí."</w:t>
      </w:r>
      <w:r>
        <w:br w:type="textWrapping"/>
      </w:r>
      <w:r>
        <w:br w:type="textWrapping"/>
      </w:r>
      <w:r>
        <w:t xml:space="preserve">Linh Giang nói: "Ta tình nguyện chết, cũng sẽ không hại hắn."</w:t>
      </w:r>
      <w:r>
        <w:br w:type="textWrapping"/>
      </w:r>
      <w:r>
        <w:br w:type="textWrapping"/>
      </w:r>
      <w:r>
        <w:t xml:space="preserve">Liên Ấn Ca gật gật đầu, ghé sát lỗ tai, nói một địa danh.</w:t>
      </w:r>
      <w:r>
        <w:br w:type="textWrapping"/>
      </w:r>
      <w:r>
        <w:br w:type="textWrapping"/>
      </w:r>
      <w:r>
        <w:t xml:space="preserve">Trước khi đi, Liên Ấn Ca nhìn tiểu lông vàng bay lên trời, cả người lóe lên ánh sáng từ ái: "Ngươi cần phải khuyên nhủ gia, chuyện gì cũng có thể thong thả, chỉ có giải độc là không được."</w:t>
      </w:r>
      <w:r>
        <w:br w:type="textWrapping"/>
      </w:r>
      <w:r>
        <w:br w:type="textWrapping"/>
      </w:r>
      <w:r>
        <w:t xml:space="preserve">Tiểu hoàng điểu vỗ vỗ đầu vai hắn, nghiêm mặt nói: "Được, ta sẽ chuyển cáo phu nhân ta."</w:t>
      </w:r>
      <w:r>
        <w:br w:type="textWrapping"/>
      </w:r>
      <w:r>
        <w:br w:type="textWrapping"/>
      </w:r>
      <w:r>
        <w:t xml:space="preserve">Nói xong, đập cánh biến mất trong bầu trời đêm.</w:t>
      </w:r>
      <w:r>
        <w:br w:type="textWrapping"/>
      </w:r>
      <w:r>
        <w:br w:type="textWrapping"/>
      </w:r>
      <w:r>
        <w:t xml:space="preserve">Gió biển thổi phất nơi xa xa ngoài khơi, huyết tinh cùng dữ dội mấy ngày trước rất mau liền bị biển rộng ào ào cuốn đi, tựa như dòng sông lịch sử cuồn cuộn mà trôi, bất luận là người kinh hồng tuyệt diễm cỡ nào cũng chỉ là phù dung sớm nở tối tàn, cuộc đời ngắn ngủi như tia sáng chợt qua, cho dù từng trùy tâm đẫm máu, cũng mong có một ngày có thể đoàn tụ sum vầy.</w:t>
      </w:r>
      <w:r>
        <w:br w:type="textWrapping"/>
      </w:r>
      <w:r>
        <w:br w:type="textWrapping"/>
      </w:r>
      <w:r>
        <w:t xml:space="preserve">Liên Ấn Ca xoa xoa cằm, ý vị thâm tường nói: "Phu nhân sao..."</w:t>
      </w:r>
      <w:r>
        <w:br w:type="textWrapping"/>
      </w:r>
      <w:r>
        <w:br w:type="textWrapping"/>
      </w:r>
      <w:r>
        <w:t xml:space="preserve">Ấn theo địa chỉ Liên Ấn Ca nói, ba ngày sau, Linh Giang hạ xuống một ngôi chùa non xanh nước biếc của Lê Châu, lúc này bên ngoài thỉnh thoảng hạ vài bông tuyết nhỏ, mà trong núi lại là xanh biếc mông lung, tùng bách trên khắp dải núi đồi hòa lẫn với tuyết trắng, hợp thành một bức tranh sơn thủy tươi mới tự do.</w:t>
      </w:r>
      <w:r>
        <w:br w:type="textWrapping"/>
      </w:r>
      <w:r>
        <w:br w:type="textWrapping"/>
      </w:r>
      <w:r>
        <w:t xml:space="preserve">Mà ngôi chùa miếu thấp thoáng giữa tùng xanh và tuyết trắng kia, từ xa xa nhìn lại, thật giống như trên trần thế chỉ còn sót lại một nóc nhà ngói đỏ mái cong, hàm súc mà ôn nhu nhìn nhân gian.</w:t>
      </w:r>
      <w:r>
        <w:br w:type="textWrapping"/>
      </w:r>
      <w:r>
        <w:br w:type="textWrapping"/>
      </w:r>
      <w:r>
        <w:t xml:space="preserve">Tuyết nhỏ dồn dập bay.</w:t>
      </w:r>
      <w:r>
        <w:br w:type="textWrapping"/>
      </w:r>
      <w:r>
        <w:br w:type="textWrapping"/>
      </w:r>
      <w:r>
        <w:t xml:space="preserve">Linh Giang lặng lẽ rơi xuống chuông đồng lớn trong chùa cổ, một vuốt đứng ở trên đỉnh chuông, một cái vuốt khác nắm một cái lá thông nhấc lên trên đầu, tư thế tiêu sái... Chải đầu.</w:t>
      </w:r>
      <w:r>
        <w:br w:type="textWrapping"/>
      </w:r>
      <w:r>
        <w:br w:type="textWrapping"/>
      </w:r>
      <w:r>
        <w:t xml:space="preserve">Thật sự rất chú trọng dung nhan dáng vẻ.</w:t>
      </w:r>
      <w:r>
        <w:br w:type="textWrapping"/>
      </w:r>
      <w:r>
        <w:br w:type="textWrapping"/>
      </w:r>
      <w:r>
        <w:t xml:space="preserve">"Để ta, đường đi trơn trượt, sư phụ về nghỉ ngơi đi thôi." Bỗng nhiên có người đi ra khỏi Phật đường, trong tay cầm theo cái chổi, người được nói chuyện chính là một lão tăng lớn tuổi.</w:t>
      </w:r>
      <w:r>
        <w:br w:type="textWrapping"/>
      </w:r>
      <w:r>
        <w:br w:type="textWrapping"/>
      </w:r>
      <w:r>
        <w:t xml:space="preserve">Lão tăng gương mặt hiền từ, dưới môi là một bộ râu trắng tiên phong đạo cốt, chắp tay niệm một câu Phật hiệu: "Vô Trần, ngươi ngộ tính cực cao, vi sư vốn không nên nhiều lời, nhưng vi sư biết ngươi cùng trần thế còn có duyên phận, không có cách nào chân chính bỏ qua, nếu có một ngày ngươi ở không được vị trí của ngươi, làm không được việc của ngươi, hãy nhớ "Con người không có thiện và ác, thiện ác ở chính trong tim ngươi", ngươi bản tính sạch sẽ, có một số việc trái lại không cần phải chú ý."</w:t>
      </w:r>
      <w:r>
        <w:br w:type="textWrapping"/>
      </w:r>
      <w:r>
        <w:br w:type="textWrapping"/>
      </w:r>
      <w:r>
        <w:t xml:space="preserve">Người nọ là một tăng nhân thiếu niên thực trẻ tuổi, ước chừng mười bốn mười lăm, giọng nói còn xen lẫn khàn khàn giữa thành thục cùng ngây ngô, hắn cung kính khom người hướng lão tăng vái một vái: "Đồ nhi nhớ kỹ."</w:t>
      </w:r>
      <w:r>
        <w:br w:type="textWrapping"/>
      </w:r>
      <w:r>
        <w:br w:type="textWrapping"/>
      </w:r>
      <w:r>
        <w:t xml:space="preserve">Lão tăng nói: "Đi thôi." Xoay người đi vào trong đại điện Phật đường.</w:t>
      </w:r>
      <w:r>
        <w:br w:type="textWrapping"/>
      </w:r>
      <w:r>
        <w:br w:type="textWrapping"/>
      </w:r>
      <w:r>
        <w:t xml:space="preserve">Người nọ đi về hướng trong viện, thời điểm Linh Giang nhìn rõ khuôn mặt liền sững sờ.</w:t>
      </w:r>
      <w:r>
        <w:br w:type="textWrapping"/>
      </w:r>
      <w:r>
        <w:br w:type="textWrapping"/>
      </w:r>
      <w:r>
        <w:t xml:space="preserve">Thiếu niên này thế nào lại quen mặt như vậy, y thế nhưng dường như từng thấy qua nơi nào.</w:t>
      </w:r>
      <w:r>
        <w:br w:type="textWrapping"/>
      </w:r>
      <w:r>
        <w:br w:type="textWrapping"/>
      </w:r>
      <w:r>
        <w:t xml:space="preserve">Linh Giang đứng ở đỉnh chuông đồng đem thiếu niên quét tuyết nhìn kỹ một lần, lại cảm thấy người này y không có khả năng từng gặp qua, trí nhớ y không kém, thậm chí còn rất tốt, huống hồ thiếu niên này có khí chất đặc thù, cho dù gặp thoáng qua, Linh Giang hẳn cũng sẽ nhớ kỹ, như thế mà nói, y xem ra đã thấy người nào tương tự hắn.</w:t>
      </w:r>
      <w:r>
        <w:br w:type="textWrapping"/>
      </w:r>
      <w:r>
        <w:br w:type="textWrapping"/>
      </w:r>
      <w:r>
        <w:t xml:space="preserve">Linh Giang cụp mắt ngẫm nghĩ, một cái móng vuốt chầm chậm chải lông ngốc trên đầu, khóe mắt bỗng nhiên chợt lóe một ánh bạc, là vòng chân của y, Linh Giang ngẩn ra, khiếp sợ ngẩng đầu lên, đồng tử đột nhiên co rụt lại.</w:t>
      </w:r>
      <w:r>
        <w:br w:type="textWrapping"/>
      </w:r>
      <w:r>
        <w:br w:type="textWrapping"/>
      </w:r>
      <w:r>
        <w:t xml:space="preserve">Y đã nhớ ra, là Thập Cửu.</w:t>
      </w:r>
      <w:r>
        <w:br w:type="textWrapping"/>
      </w:r>
      <w:r>
        <w:br w:type="textWrapping"/>
      </w:r>
    </w:p>
    <w:p>
      <w:pPr>
        <w:pStyle w:val="Heading2"/>
      </w:pPr>
      <w:bookmarkStart w:id="69" w:name="chương-48-nước-hàn-hương-9"/>
      <w:bookmarkEnd w:id="69"/>
      <w:r>
        <w:t xml:space="preserve">48. Chương 48: Nước Hàn Hương (9)</w:t>
      </w:r>
    </w:p>
    <w:p>
      <w:pPr>
        <w:pStyle w:val="Compact"/>
      </w:pPr>
      <w:r>
        <w:br w:type="textWrapping"/>
      </w:r>
      <w:r>
        <w:br w:type="textWrapping"/>
      </w:r>
      <w:r>
        <w:t xml:space="preserve">Edit + Beta: Jojo Nguyen</w:t>
      </w:r>
      <w:r>
        <w:br w:type="textWrapping"/>
      </w:r>
      <w:r>
        <w:br w:type="textWrapping"/>
      </w:r>
      <w:r>
        <w:t xml:space="preserve">Ý thức được người này có khả năng có quan hệ với Ân Thành Lan, trong lòng Linh Giang liền điên cuồng nhảy dựng, hơi thở đều có chút không xong.</w:t>
      </w:r>
      <w:r>
        <w:br w:type="textWrapping"/>
      </w:r>
      <w:r>
        <w:br w:type="textWrapping"/>
      </w:r>
      <w:r>
        <w:t xml:space="preserve">Bởi vì y biết chỉ bằng khuôn mặt rất giống cùng tuổi tác của thiếu niên, có khả năng nhất chính là quan hệ cha con.</w:t>
      </w:r>
      <w:r>
        <w:br w:type="textWrapping"/>
      </w:r>
      <w:r>
        <w:br w:type="textWrapping"/>
      </w:r>
      <w:r>
        <w:t xml:space="preserve">Linh Giang trầm mặc nhìn hoa tuyết bay xuống trên vai áo thanh sa của thiếu niên, hồi tưởng lại lời đồn đãi y từng nghe trong Ngự Phượng các về thê nhi Ân Thành Lan, y suy nghĩ một lần, xác định lấy chú ý của mình đối với Ân Thành Lan, là chưa từng nghe qua tí tẹo nào.</w:t>
      </w:r>
      <w:r>
        <w:br w:type="textWrapping"/>
      </w:r>
      <w:r>
        <w:br w:type="textWrapping"/>
      </w:r>
      <w:r>
        <w:t xml:space="preserve">Như vậy thiếu niên này là từ đâu toát ra? Mẫu thân của hắn đâu? Vì sao tuổi còn trẻ đã cạo đầu làm tăng, vào cửa Phật đây? Chung quy là, người phàm đi vào Phật môn, phần lớn không phải vì thất vọng với trần thế hay là không còn gì vướng bận mới nhập sao, thiếu niên cũng là như thế ư? Vậy hắn thất vọng với ai trên trần thế rồi?</w:t>
      </w:r>
      <w:r>
        <w:br w:type="textWrapping"/>
      </w:r>
      <w:r>
        <w:br w:type="textWrapping"/>
      </w:r>
      <w:r>
        <w:t xml:space="preserve">... Là Ân Thành Lan chăng.</w:t>
      </w:r>
      <w:r>
        <w:br w:type="textWrapping"/>
      </w:r>
      <w:r>
        <w:br w:type="textWrapping"/>
      </w:r>
      <w:r>
        <w:t xml:space="preserve">Tiểu hoàng điểu chấn động toàn thân, lắc lắc thân mình, đã ở trong lòng vì Ân Thành Lan bố trí ra một hồi kịch ngược tâm vứt bỏ thê nhi bây giờ hoàn toàn tỉnh ngộ liền ngàn dặm tìm con.</w:t>
      </w:r>
      <w:r>
        <w:br w:type="textWrapping"/>
      </w:r>
      <w:r>
        <w:br w:type="textWrapping"/>
      </w:r>
      <w:r>
        <w:t xml:space="preserve">Y yên lặng nghĩ thầm, thiếu niên nếu đã xuất gia, chứng tỏ mẫu thân hắn khả năng không còn nữa, hiện giờ Ân Thành Lan tới Phật môn tìm hắn, chắc chắc đã ôm đầu khóc rống nhận thân rồi đi.</w:t>
      </w:r>
      <w:r>
        <w:br w:type="textWrapping"/>
      </w:r>
      <w:r>
        <w:br w:type="textWrapping"/>
      </w:r>
      <w:r>
        <w:t xml:space="preserve">Y não bổ mà nghĩ, vậy chờ khi nào Ân Thành Lan theo y, có phải y sẽ thành cha kế của thiếu niên hay không?</w:t>
      </w:r>
      <w:r>
        <w:br w:type="textWrapping"/>
      </w:r>
      <w:r>
        <w:br w:type="textWrapping"/>
      </w:r>
      <w:r>
        <w:t xml:space="preserve">Tự nhiên nhặt được đứa con trai, chuyện này quả thực là kích thích quá độ.</w:t>
      </w:r>
      <w:r>
        <w:br w:type="textWrapping"/>
      </w:r>
      <w:r>
        <w:br w:type="textWrapping"/>
      </w:r>
      <w:r>
        <w:t xml:space="preserve">Linh Giang bỗng nhiên bay lên, rơi xuống trên vai của thiếu niên, dự định lại cẩn thận xem xét hắn.</w:t>
      </w:r>
      <w:r>
        <w:br w:type="textWrapping"/>
      </w:r>
      <w:r>
        <w:br w:type="textWrapping"/>
      </w:r>
      <w:r>
        <w:t xml:space="preserve">Bả vai Vô Trần khẽ động, phát hiện trên vai thế nhưng nhiều thêm một con chim, bông tuyết đậu ở trên thân mình to bằng lòng bàn tay của nó, kết ra một tầng băng nhỏ vụn trên lông chim vàng nhạt.</w:t>
      </w:r>
      <w:r>
        <w:br w:type="textWrapping"/>
      </w:r>
      <w:r>
        <w:br w:type="textWrapping"/>
      </w:r>
      <w:r>
        <w:t xml:space="preserve">"Hả? Ngươi từ đâu tới đây? Lạnh không?"</w:t>
      </w:r>
      <w:r>
        <w:br w:type="textWrapping"/>
      </w:r>
      <w:r>
        <w:br w:type="textWrapping"/>
      </w:r>
      <w:r>
        <w:t xml:space="preserve">Linh Giang im lặng không lên tiếng suy nghĩ, có nên trước tiên cùng đại nhi tử giao lưu chút cảm tình hay không.</w:t>
      </w:r>
      <w:r>
        <w:br w:type="textWrapping"/>
      </w:r>
      <w:r>
        <w:br w:type="textWrapping"/>
      </w:r>
      <w:r>
        <w:t xml:space="preserve">Lúc này, phía sau truyền đến tiếng nói chuyện, cùng với âm thanh mặt tuyết bị bánh xe nghiền ép.</w:t>
      </w:r>
      <w:r>
        <w:br w:type="textWrapping"/>
      </w:r>
      <w:r>
        <w:br w:type="textWrapping"/>
      </w:r>
      <w:r>
        <w:t xml:space="preserve">"Duệ Tư, chờ tuyết ngừng lại quét đi." Một giọng nữ nói.</w:t>
      </w:r>
      <w:r>
        <w:br w:type="textWrapping"/>
      </w:r>
      <w:r>
        <w:br w:type="textWrapping"/>
      </w:r>
      <w:r>
        <w:t xml:space="preserve">Trên vai Vô Trần đội tiểu hoàng điểu, nắm chổi xoay người, hướng hai người dưới hành lang đi tới, ngoan ngoãn hô: "Nương, nghĩa phụ, trên mặt đất trơn, các ngươi đừng tới đây."</w:t>
      </w:r>
      <w:r>
        <w:br w:type="textWrapping"/>
      </w:r>
      <w:r>
        <w:br w:type="textWrapping"/>
      </w:r>
      <w:r>
        <w:t xml:space="preserve">Hắn quay người lại, Ân Thành Lan liền thấy tiểu hoàng điểu ngồi xổm trên đầu vai thiếu niên.</w:t>
      </w:r>
      <w:r>
        <w:br w:type="textWrapping"/>
      </w:r>
      <w:r>
        <w:br w:type="textWrapping"/>
      </w:r>
      <w:r>
        <w:t xml:space="preserve">Một cục bụ bẫm kia, thật đúng là vàng, từ đầu đến móng vuốt không có một chút pha tạp, hai viên mắt tròn nhỏ đen nhánh như ngôi sao trong bóng đêm, lúc nhìn người vừa sáng lại vừa tròn.</w:t>
      </w:r>
      <w:r>
        <w:br w:type="textWrapping"/>
      </w:r>
      <w:r>
        <w:br w:type="textWrapping"/>
      </w:r>
      <w:r>
        <w:t xml:space="preserve">Con chim nhỏ này lớn lên thật giống con hắn nuôi kia.</w:t>
      </w:r>
      <w:r>
        <w:br w:type="textWrapping"/>
      </w:r>
      <w:r>
        <w:br w:type="textWrapping"/>
      </w:r>
      <w:r>
        <w:t xml:space="preserve">Ân Thành Lan vừa định tiến lên, liền thấy chim nhỏ trên đầu vai Duệ Tư công tử bỗng nhiên vẫy túm lông ngốc trên đầu một cái, dùng tốc độ sét đánh không kịp che tai vọt vào trong lồng ngực hắn, sau đó xoay người, kích động vạn phần vùng vẫy vui mừng trong ngực hắn.</w:t>
      </w:r>
      <w:r>
        <w:br w:type="textWrapping"/>
      </w:r>
      <w:r>
        <w:br w:type="textWrapping"/>
      </w:r>
      <w:r>
        <w:t xml:space="preserve">Ân Thành Lan: "..."</w:t>
      </w:r>
      <w:r>
        <w:br w:type="textWrapping"/>
      </w:r>
      <w:r>
        <w:br w:type="textWrapping"/>
      </w:r>
      <w:r>
        <w:t xml:space="preserve">Há, trách sao nhìn đầu trộm đuôi cướp, cũng thật là con nhà hắn kia nha.</w:t>
      </w:r>
      <w:r>
        <w:br w:type="textWrapping"/>
      </w:r>
      <w:r>
        <w:br w:type="textWrapping"/>
      </w:r>
      <w:r>
        <w:t xml:space="preserve">Vô Trần kinh ngạc: "Nghĩa phụ, con chim này là?"</w:t>
      </w:r>
      <w:r>
        <w:br w:type="textWrapping"/>
      </w:r>
      <w:r>
        <w:br w:type="textWrapping"/>
      </w:r>
      <w:r>
        <w:t xml:space="preserve">Ân Thành Lan một tay bọc lại tiểu lông vàng cọ loạn ngã chổng vó lên trời trên đùi hắn, trấn định nói: "Chê cười rồi, chim đưa tin trong các."</w:t>
      </w:r>
      <w:r>
        <w:br w:type="textWrapping"/>
      </w:r>
      <w:r>
        <w:br w:type="textWrapping"/>
      </w:r>
      <w:r>
        <w:t xml:space="preserve">Mẫu thân Vô Trần che miệng cười nói: "Con chim này nhìn thật là hoạt bát."</w:t>
      </w:r>
      <w:r>
        <w:br w:type="textWrapping"/>
      </w:r>
      <w:r>
        <w:br w:type="textWrapping"/>
      </w:r>
      <w:r>
        <w:t xml:space="preserve">Ân Thành Lan khách khí gật đầu một cái, nhìn con chim ngốc nghếch lông chim đã rối như tơ vò không còn ra hình chim trên đùi, nghĩ thầm: "Hoạt bát? Thực sự là khách khí, mất mặt xấu hổ a!"</w:t>
      </w:r>
      <w:r>
        <w:br w:type="textWrapping"/>
      </w:r>
      <w:r>
        <w:br w:type="textWrapping"/>
      </w:r>
      <w:r>
        <w:t xml:space="preserve">Vô Trần nói: "Là xảy ra chuyện gì? Ta không thấy ống đựng thư trên người nó."</w:t>
      </w:r>
      <w:r>
        <w:br w:type="textWrapping"/>
      </w:r>
      <w:r>
        <w:br w:type="textWrapping"/>
      </w:r>
      <w:r>
        <w:t xml:space="preserve">Ân Thành Lan cảm giác trên người chim nhỏ mềm mại dưới tay lạnh như băng, cũng không đông chết nha, dùng tay ủ cho y ấm ấm.</w:t>
      </w:r>
      <w:r>
        <w:br w:type="textWrapping"/>
      </w:r>
      <w:r>
        <w:br w:type="textWrapping"/>
      </w:r>
      <w:r>
        <w:t xml:space="preserve">Hắn còn chưa nghĩ ra Linh Giang là thế nào mà tới, tới nơi này có chuyện gì, tuy nhiên không cần dùng đầu nghĩ, cũng có thể đoán ra một hai, bèn nói: "Đừng lo, hết thảy đều nằm trong khống chế, Duệ Tư, bên ngoài rét lạnh, cùng nương ngươi trở về nhà đi."</w:t>
      </w:r>
      <w:r>
        <w:br w:type="textWrapping"/>
      </w:r>
      <w:r>
        <w:br w:type="textWrapping"/>
      </w:r>
      <w:r>
        <w:t xml:space="preserve">Vô Trần đem ánh mắt tò mò từ trên lông vàng lộ ra giữa khe hở ngón tay Ân Thành Lan thu hồi về, đặt cái chổi sang một bên, đi lên đỡ lấy xe lăn Ân Thành Lan: "Được, ta đưa nghĩa phụ trở về trước."</w:t>
      </w:r>
      <w:r>
        <w:br w:type="textWrapping"/>
      </w:r>
      <w:r>
        <w:br w:type="textWrapping"/>
      </w:r>
      <w:r>
        <w:t xml:space="preserve">Sân sau chùa cổ có một gian phòng dùng cho khách hành hương, Vô Trần chân trước vừa mới đưa người vào phòng, quay lưng Linh Giang đã biến hóa thành người, đem cửa phòng đóng chặt chẽ.</w:t>
      </w:r>
      <w:r>
        <w:br w:type="textWrapping"/>
      </w:r>
      <w:r>
        <w:br w:type="textWrapping"/>
      </w:r>
      <w:r>
        <w:t xml:space="preserve">Ân Thành Lan ngồi ở bên cạnh bàn, đem lò sưởi thắp lên, rót hai chén trà nóng, bưng một chén trà lên cúi đầu nhấp một ngụm, mắt nhìn mũi mũi nhìn tim nhìn lá trà chìm nổi.</w:t>
      </w:r>
      <w:r>
        <w:br w:type="textWrapping"/>
      </w:r>
      <w:r>
        <w:br w:type="textWrapping"/>
      </w:r>
      <w:r>
        <w:t xml:space="preserve">Linh Giang lẫm liệt ngồi vào bên cạnh hắn, chống cằm nhìn hắn trong phút chốc, bỗng nhiên duỗi tay sờ qua.</w:t>
      </w:r>
      <w:r>
        <w:br w:type="textWrapping"/>
      </w:r>
      <w:r>
        <w:br w:type="textWrapping"/>
      </w:r>
      <w:r>
        <w:t xml:space="preserve">Ân Thành Lan bị y đùa giỡn rất có kinh nghiệm, tại lúc y vừa mới có động tác liền dùng cái tay bưng trà kia cản lại, ai biết Linh Giang chỉ là ra chiêu giả, trở tay bắt lấy cổ tay hắn, kéo đến trước mặt, cúi đầu uống ngay cái chén trong tay hắn, vừa in vào chỗ Ân Thành Lan mới đặt môi uống qua.</w:t>
      </w:r>
      <w:r>
        <w:br w:type="textWrapping"/>
      </w:r>
      <w:r>
        <w:br w:type="textWrapping"/>
      </w:r>
      <w:r>
        <w:t xml:space="preserve">"Hương vị không tồi."</w:t>
      </w:r>
      <w:r>
        <w:br w:type="textWrapping"/>
      </w:r>
      <w:r>
        <w:br w:type="textWrapping"/>
      </w:r>
      <w:r>
        <w:t xml:space="preserve">Trên mặt nam nhân nháy mắt phủ lên một tầng hồng mỏng, bực bội ném cái chén tới mặt y.</w:t>
      </w:r>
      <w:r>
        <w:br w:type="textWrapping"/>
      </w:r>
      <w:r>
        <w:br w:type="textWrapping"/>
      </w:r>
      <w:r>
        <w:t xml:space="preserve">Linh Giang cười tủm tỉm chặn đứng, bưng cái chén của hắn, nói: "Ta nói trà uống ngon, ngươi tức cái gì."</w:t>
      </w:r>
      <w:r>
        <w:br w:type="textWrapping"/>
      </w:r>
      <w:r>
        <w:br w:type="textWrapping"/>
      </w:r>
      <w:r>
        <w:t xml:space="preserve">Ân Thành Lan đùa bỡn lưu manh cả đời, triệt để thua ở trong tay con chim này, nghĩ tới hành động khi nãy của Linh Giang, da mặt khó giải thích được nóng lên, thần sắc lại không tự chủ được lạnh đi, mặt không chút thay đổi nói: "Ngươi làm sao tìm được nơi này?"</w:t>
      </w:r>
      <w:r>
        <w:br w:type="textWrapping"/>
      </w:r>
      <w:r>
        <w:br w:type="textWrapping"/>
      </w:r>
      <w:r>
        <w:t xml:space="preserve">"Đại khái là cùng ngươi tâm ý tương thông?" Linh Giang cợt nhả.</w:t>
      </w:r>
      <w:r>
        <w:br w:type="textWrapping"/>
      </w:r>
      <w:r>
        <w:br w:type="textWrapping"/>
      </w:r>
      <w:r>
        <w:t xml:space="preserve">Ân Thành Lan cau mày: "Nơi đây không tầm thường, nếu như bị người biết đến..."</w:t>
      </w:r>
      <w:r>
        <w:br w:type="textWrapping"/>
      </w:r>
      <w:r>
        <w:br w:type="textWrapping"/>
      </w:r>
      <w:r>
        <w:t xml:space="preserve">Linh Giang ngắt lời hắn: "Được rồi, sẽ không bị người ta biết, là Liên đại tổng quản nói cho ta."</w:t>
      </w:r>
      <w:r>
        <w:br w:type="textWrapping"/>
      </w:r>
      <w:r>
        <w:br w:type="textWrapping"/>
      </w:r>
      <w:r>
        <w:t xml:space="preserve">Ân Thành Lan chẳng tin y, lấy tính tình Liên Ấn Ca, tuyệt đối sẽ không để lộ tung tích hắn, công việc quan trọng, người của hắn rất có chừng mực.</w:t>
      </w:r>
      <w:r>
        <w:br w:type="textWrapping"/>
      </w:r>
      <w:r>
        <w:br w:type="textWrapping"/>
      </w:r>
      <w:r>
        <w:t xml:space="preserve">Linh Giang đem chén trà mình uống hết rót đầy đưa tới: "Dùng bất cứ thử đoạn nào, công phá nhược điểm, tự nhiên là có thể có được thứ ta muốn."</w:t>
      </w:r>
      <w:r>
        <w:br w:type="textWrapping"/>
      </w:r>
      <w:r>
        <w:br w:type="textWrapping"/>
      </w:r>
      <w:r>
        <w:t xml:space="preserve">Ân Thành Lan hoài nghi nhìn y.</w:t>
      </w:r>
      <w:r>
        <w:br w:type="textWrapping"/>
      </w:r>
      <w:r>
        <w:br w:type="textWrapping"/>
      </w:r>
      <w:r>
        <w:t xml:space="preserve">Linh Giang bèn duỗi đầu đưa tới, lật mí mắt mình xuống, nói: "Ta đến trước mặt hắn vừa khóc vừa than, hắn liền nói cho ta biết, ngươi xem, đôi mắt bây giờ còn sưng đây."</w:t>
      </w:r>
      <w:r>
        <w:br w:type="textWrapping"/>
      </w:r>
      <w:r>
        <w:br w:type="textWrapping"/>
      </w:r>
      <w:r>
        <w:t xml:space="preserve">Ngắn ngủi trong chốc lát, Ân Thành Lan cân nhắc qua hết thảy khả năng có thể bức Liên Ấn Ca nói ra, mà hiển nhiên không ngờ tới là nguyên nhân này, hắn sửng sốt, sau đó, hoài nghi phòng bị tuôn ra trong lòng bỗng nhiên vô thanh vô tức bị dập tắt, bên ngoài tuyết trắng dồn dập rơi, ngươi tranh ta gạt, trong lòng hắn cũng chỉ có một mảnh mềm mại, không tự chủ được ôn thanh nói: "Như thế nào lại khóc?"</w:t>
      </w:r>
      <w:r>
        <w:br w:type="textWrapping"/>
      </w:r>
      <w:r>
        <w:br w:type="textWrapping"/>
      </w:r>
      <w:r>
        <w:t xml:space="preserve">Linh Giang rũ mắt xuống, thì thầm: "Nhớ ngươi."</w:t>
      </w:r>
      <w:r>
        <w:br w:type="textWrapping"/>
      </w:r>
      <w:r>
        <w:br w:type="textWrapping"/>
      </w:r>
      <w:r>
        <w:t xml:space="preserve">Ân Thành Lan bật cười ra tiếng: "Còn bần đến vậy."</w:t>
      </w:r>
      <w:r>
        <w:br w:type="textWrapping"/>
      </w:r>
      <w:r>
        <w:br w:type="textWrapping"/>
      </w:r>
      <w:r>
        <w:t xml:space="preserve">Linh Giang tiến đến trước mặt hắn, từ trên đùi hắn nhặt lấy cọng lông chim của mình, đưa cho hắn.</w:t>
      </w:r>
      <w:r>
        <w:br w:type="textWrapping"/>
      </w:r>
      <w:r>
        <w:br w:type="textWrapping"/>
      </w:r>
      <w:r>
        <w:t xml:space="preserve">Ân Thành Lan nói: "Bây giờ chưa tới lúc rụng lông."</w:t>
      </w:r>
      <w:r>
        <w:br w:type="textWrapping"/>
      </w:r>
      <w:r>
        <w:br w:type="textWrapping"/>
      </w:r>
      <w:r>
        <w:t xml:space="preserve">Linh Giang thuận miệng đáp: "Lông chim thưa dần nhưng đến cùng không hối, vì ngươi chim hao gầy đến tiều tụy(*)."</w:t>
      </w:r>
      <w:r>
        <w:br w:type="textWrapping"/>
      </w:r>
      <w:r>
        <w:br w:type="textWrapping"/>
      </w:r>
      <w:r>
        <w:t xml:space="preserve">((*)Nhái theo câu: "Y đái tiệm khoan chung bất hối, vi y tiêu đắc nhân tiều tụy" trong bài Điệp luyến hoa của Liễu Vĩnh, nghĩa là: Đai áo rộng dần (gầy đi), nhưng trước sau cũng không hối hận, chỉ vì ngươi (nhớ nhung) mà hao gầy tiều tụy)</w:t>
      </w:r>
      <w:r>
        <w:br w:type="textWrapping"/>
      </w:r>
      <w:r>
        <w:br w:type="textWrapping"/>
      </w:r>
      <w:r>
        <w:t xml:space="preserve">Biết là y rất tiện, nhưng không ngờ còn tiện đến xuất thần nhập hóa như vậy, Ân Thành Lan rốt cuộc banh không nổi, khóe mắt uốn cong, nở nụ cười, vỗ lên đầu y, nói: "Không cho bóp méo thơ từ tổ tiên lung tung."</w:t>
      </w:r>
      <w:r>
        <w:br w:type="textWrapping"/>
      </w:r>
      <w:r>
        <w:br w:type="textWrapping"/>
      </w:r>
      <w:r>
        <w:t xml:space="preserve">Linh Giang lẳng lặng nhìn khóe mắt cười của hắn, phẩm ra một tia tịch liêu thói đời ấm lạnh lòng người đổi thay.</w:t>
      </w:r>
      <w:r>
        <w:br w:type="textWrapping"/>
      </w:r>
      <w:r>
        <w:br w:type="textWrapping"/>
      </w:r>
      <w:r>
        <w:t xml:space="preserve">Đợi trong phút chốc, Linh Giang nói: "Chúng ta đi Cương Bắc đi, tìm nước Hàn Hương."</w:t>
      </w:r>
      <w:r>
        <w:br w:type="textWrapping"/>
      </w:r>
      <w:r>
        <w:br w:type="textWrapping"/>
      </w:r>
      <w:r>
        <w:t xml:space="preserve">Nụ cười của Ân Thành Lan nhạt đi, giữa mặt mày vẫn là nhu hòa, hắn thêm than vào trong chiếc lò sưởi, ấm áp ánh đỏ gò má hắn: "Nếu đã tới, liền ngoan ngoãn đợi đi, chớ suy nghĩ nhiều."</w:t>
      </w:r>
      <w:r>
        <w:br w:type="textWrapping"/>
      </w:r>
      <w:r>
        <w:br w:type="textWrapping"/>
      </w:r>
      <w:r>
        <w:t xml:space="preserve">Linh Giang đè tay hắn lại: "Ngươi đến thử đều không thử đã từ bỏ? Thật sự tính toán theo hắn cùng chết?"</w:t>
      </w:r>
      <w:r>
        <w:br w:type="textWrapping"/>
      </w:r>
      <w:r>
        <w:br w:type="textWrapping"/>
      </w:r>
      <w:r>
        <w:t xml:space="preserve">Ân Thành Lan rút tay mình ra, không nhìn y, nhẹ nhàng ngoắng nước trà trong chén: "Ngươi không hiểu."</w:t>
      </w:r>
      <w:r>
        <w:br w:type="textWrapping"/>
      </w:r>
      <w:r>
        <w:br w:type="textWrapping"/>
      </w:r>
      <w:r>
        <w:t xml:space="preserve">"Không phải ta không hiểu, mà là ngươi." Linh Giang nói: "Vì hắn, bồi cả cuộc đời mình, ngươi thấy đáng giá không, Thập Cửu, ngươi thật sự cam tâm sao?"</w:t>
      </w:r>
      <w:r>
        <w:br w:type="textWrapping"/>
      </w:r>
      <w:r>
        <w:br w:type="textWrapping"/>
      </w:r>
      <w:r>
        <w:t xml:space="preserve">Hai chữ "Cam tâm" như một cái dùi, bất ngờ không kịp trở tay đâm vào trái tim Ân Thành Lan, trái tim của hắn vốn đã thủng trăm ngàn lỗ, sớm đã đau đớn thành thói quen thế nhưng giống như bị bóc ra một lần nữa, hung hăng chọc hắn đau, làm hô hấp hắn đều ngưng lại.</w:t>
      </w:r>
      <w:r>
        <w:br w:type="textWrapping"/>
      </w:r>
      <w:r>
        <w:br w:type="textWrapping"/>
      </w:r>
      <w:r>
        <w:t xml:space="preserve">Ân Thành Lan nhấp môi dưới, phát hiện máu độc trong thân thể đang ngo ngoe rục rịch, hắn rũ đầu, thực mau, đầu lưỡi liền nếm thấy vị tanh ngọt trong cổ họng.</w:t>
      </w:r>
      <w:r>
        <w:br w:type="textWrapping"/>
      </w:r>
      <w:r>
        <w:br w:type="textWrapping"/>
      </w:r>
      <w:r>
        <w:t xml:space="preserve">Linh Giang ý thức được mình đã nói sai rồi, vội vã muốn đi sửa, lại nghe Ân Thành Lan xì cười, thời điểm hắn nâng con mắt lên, trong mắt lạnh như băng.</w:t>
      </w:r>
      <w:r>
        <w:br w:type="textWrapping"/>
      </w:r>
      <w:r>
        <w:br w:type="textWrapping"/>
      </w:r>
      <w:r>
        <w:t xml:space="preserve">"Ngươi biết tư vị bị vây trên xe lăn sao, đó thật sự là muốn sống không được muốn chết không xong." Ân Thành Lan chậm rãi nói.</w:t>
      </w:r>
      <w:r>
        <w:br w:type="textWrapping"/>
      </w:r>
      <w:r>
        <w:br w:type="textWrapping"/>
      </w:r>
      <w:r>
        <w:t xml:space="preserve">Trước nay hắn vẫn như thể không để ý mình tàn tật, như thể luôn lãnh đạm bình tĩnh trước sau như một, nhưng chỉ có Ân Thành Lan tự mình biết, hắn đã sớm mau bị bức điên, trên mặt hắn bình tĩnh cỡ nào, nội tâm hắn liền dày vò cỡ đó, loại cảm giác bị vây trong một tấc vuông, thân bất do kỷ(*), loại tư vị tàn phế gầy yếu không thể ra sức này, giống như là mụn nhọt nằm trên mu bàn chân, ngày đêm hành hạ hắn muốn tẩu hỏa nhập ma.</w:t>
      </w:r>
      <w:r>
        <w:br w:type="textWrapping"/>
      </w:r>
      <w:r>
        <w:br w:type="textWrapping"/>
      </w:r>
      <w:r>
        <w:t xml:space="preserve">((*)Thân bất do kỷ: thân thể không do mình điều khiển)</w:t>
      </w:r>
      <w:r>
        <w:br w:type="textWrapping"/>
      </w:r>
      <w:r>
        <w:br w:type="textWrapping"/>
      </w:r>
      <w:r>
        <w:t xml:space="preserve">Hắn cam lòng hay không, còn có thể thế nào, nhiều năm tìm kiếm như vậy, nhiều lần thất vọng như vậy, sớm đã làm hắn hao hết, cho tới hôm nay, toàn bộ bên trong xương thịt hắn đều lấp đầy cừu hận, chỉ có cừu hận mới có thể chống đỡ cho sống lưng hắn thẳng tắp chứ không phải hi vọng.</w:t>
      </w:r>
      <w:r>
        <w:br w:type="textWrapping"/>
      </w:r>
      <w:r>
        <w:br w:type="textWrapping"/>
      </w:r>
      <w:r>
        <w:t xml:space="preserve">Về phần "Cam tâm", hắn đã sớm không muốn.</w:t>
      </w:r>
      <w:r>
        <w:br w:type="textWrapping"/>
      </w:r>
      <w:r>
        <w:br w:type="textWrapping"/>
      </w:r>
      <w:r>
        <w:t xml:space="preserve">Linh Giang căng thẳng nhìn hắn: "Ta chỉ là cảm thấy..."</w:t>
      </w:r>
      <w:r>
        <w:br w:type="textWrapping"/>
      </w:r>
      <w:r>
        <w:br w:type="textWrapping"/>
      </w:r>
      <w:r>
        <w:t xml:space="preserve">"Đi ra ngoài." Ân Thành Lan điều khiển xe lăn xoay mình, "Ta không muốn thấy ngươi."</w:t>
      </w:r>
      <w:r>
        <w:br w:type="textWrapping"/>
      </w:r>
      <w:r>
        <w:br w:type="textWrapping"/>
      </w:r>
      <w:r>
        <w:t xml:space="preserve">Bóng lưng hắn lạnh lẽo bất cận nhân tình, bàn tay gác lên của Linh Giang nắm chặt lại, mạch máu banh ra trên mu bàn tay có thể thấy rõ ràng, y âm thầm hít sâu nhiều lần, mới nhịn xuống được xung động của nội tâm, đứng lên, không nói lời nào đi ra ngoài.</w:t>
      </w:r>
      <w:r>
        <w:br w:type="textWrapping"/>
      </w:r>
      <w:r>
        <w:br w:type="textWrapping"/>
      </w:r>
      <w:r>
        <w:t xml:space="preserve">Phút cuối cùng, còn nhớ rõ trở tay giúp hắn đóng cửa lại.</w:t>
      </w:r>
      <w:r>
        <w:br w:type="textWrapping"/>
      </w:r>
      <w:r>
        <w:br w:type="textWrapping"/>
      </w:r>
      <w:r>
        <w:t xml:space="preserve">Ân Thành Lan nhìn thật sâu vào cửa phòng đóng chặt, ho ra một ngụm máu tươi.</w:t>
      </w:r>
      <w:r>
        <w:br w:type="textWrapping"/>
      </w:r>
      <w:r>
        <w:br w:type="textWrapping"/>
      </w:r>
      <w:r>
        <w:t xml:space="preserve">Mùa đông trời tối rất sớm, vừa mới hoàng hôn, bên ngoài đã tối sầm, ánh trăng lạnh lùng sáng rực như thác nước, phản chiếu nền tuyết, soi sáng một bóng người lẻ loi.</w:t>
      </w:r>
      <w:r>
        <w:br w:type="textWrapping"/>
      </w:r>
      <w:r>
        <w:br w:type="textWrapping"/>
      </w:r>
      <w:r>
        <w:t xml:space="preserve">Linh Giang không đi nơi khác, cứ như vậy đứng trước phòng Ân Thành Lan, trầm mặc nhìn tuyết lớn chầm chậm trôi nổi như lông ngỗng trong sân, hoa tuyết bay nghiêng thổi vào dưới mái hiên, không mất bao lâu, bả vai y phủ đầu hoa tuyết đọng.</w:t>
      </w:r>
      <w:r>
        <w:br w:type="textWrapping"/>
      </w:r>
      <w:r>
        <w:br w:type="textWrapping"/>
      </w:r>
      <w:r>
        <w:t xml:space="preserve">Bên trong chùa cổ im ắng đắm chìm dưới ánh trăng, bao phủ lớp áo bạc lên một thân thanh lãnh, tuyết trắng mênh mông tiết trời giá rét, khắp nơi ngoại trừ tiếng gió tuyết rì rào ở ngoài, ngay cả một tiếng côn trùng kêu vang đều không thấy.</w:t>
      </w:r>
      <w:r>
        <w:br w:type="textWrapping"/>
      </w:r>
      <w:r>
        <w:br w:type="textWrapping"/>
      </w:r>
      <w:r>
        <w:t xml:space="preserve">Tuy có pháp thuật bên người, nhưng đứng lâu như vậy, Linh Giang vẫn bị đông đến cứng ngắc cả người, khẽ động đậy là một tầng băng tan.</w:t>
      </w:r>
      <w:r>
        <w:br w:type="textWrapping"/>
      </w:r>
      <w:r>
        <w:br w:type="textWrapping"/>
      </w:r>
      <w:r>
        <w:t xml:space="preserve">Trong phòng, Ân Thành Lan nhìn tuyết được chiếu sáng ngoài cửa sổ, phía trên kia có vệt thân ảnh cao nghiêng, đã đứng yên thật lâu.</w:t>
      </w:r>
      <w:r>
        <w:br w:type="textWrapping"/>
      </w:r>
      <w:r>
        <w:br w:type="textWrapping"/>
      </w:r>
      <w:r>
        <w:t xml:space="preserve">Bên ngoài rất lạnh đi, cái bóng lâu như vậy vẫn bất động, sẽ không phải bị đông cứng rồi đi?</w:t>
      </w:r>
      <w:r>
        <w:br w:type="textWrapping"/>
      </w:r>
      <w:r>
        <w:br w:type="textWrapping"/>
      </w:r>
      <w:r>
        <w:t xml:space="preserve">Ân Thành Lan nghĩ thầm, con chim nhỏ kia hẳn là sẽ không ngu ngốc đến thế, đông chết chính mình, hắn tự an ủi thu hồi tầm mắt lại, muốn nhắm mắt, nhưng mí mắt lại không chịu nghe lời cứ mở ra, con ngươi trừng trừng nhìn đỉnh màn – nhưng mà hôm nay y mới đến chùa cổ, lại là mùa đông, muốn gian phòng không có gian phòng, muốn tổ chim không có tổ chim, cũng không có nơi nào để đi.</w:t>
      </w:r>
      <w:r>
        <w:br w:type="textWrapping"/>
      </w:r>
      <w:r>
        <w:br w:type="textWrapping"/>
      </w:r>
      <w:r>
        <w:t xml:space="preserve">Bên ngoài thật sự rất lạnh.</w:t>
      </w:r>
      <w:r>
        <w:br w:type="textWrapping"/>
      </w:r>
      <w:r>
        <w:br w:type="textWrapping"/>
      </w:r>
      <w:r>
        <w:t xml:space="preserve">Ân Thành Lan không khống chế được nghĩ, giống như có một lão hòa thượng ghé sát lỗ tai hắn không ngừng lẩm bẩm nói câu này, vào lúc Ân Thành Lan cảm thấy tai mình sắp mọc thành cái kén, hắn rốt cuộc chịu đựng không nổi, vén chăn lên, ngồi dậy, trong nháy mắt ngồi lên, mọi âm thanh đều im ắng, chỉ có tiếng hít thở mỏng manh bên ngoài phòng thành âm thanh duy nhất trên ba ngàn thế gian, ở trong đêm tuyết yên tĩnh nhẹ nhàng gõ cánh cửa lòng hắn.</w:t>
      </w:r>
      <w:r>
        <w:br w:type="textWrapping"/>
      </w:r>
      <w:r>
        <w:br w:type="textWrapping"/>
      </w:r>
      <w:r>
        <w:t xml:space="preserve">Ân Thành Lan thở dài, ấn ấn huyệt thái dương, nhấc mình ngồi vào trong xe lăn, điều khiển bánh xe đi tới trước cửa, giơ tay lên, dừng một chút, cuối cùng vẫn hạ xuống.</w:t>
      </w:r>
      <w:r>
        <w:br w:type="textWrapping"/>
      </w:r>
      <w:r>
        <w:br w:type="textWrapping"/>
      </w:r>
      <w:r>
        <w:t xml:space="preserve">Cửa phòng kẽo kẹt một tiếng mở ra, một trận gió rét lạnh vô cùng thổi vào trong, không chờ Ân Thành Lan cảm nhận được gió lạnh thấu xương, cửa phòng lập tức bị đóng lại, người tiến vào bỗng nhiên một cước đạp phải xe lăn hắn, người hắn bất ngờ đổ về phía trước một cái, sau lưng đã bị ôm chặt lấy.</w:t>
      </w:r>
      <w:r>
        <w:br w:type="textWrapping"/>
      </w:r>
      <w:r>
        <w:br w:type="textWrapping"/>
      </w:r>
      <w:r>
        <w:t xml:space="preserve">Sau khi ôm lấy người xong, Linh Giang thả người nhảy một cái, động tác làm liền một mạch, nháy mắt đã đem Ân Thành Lan ấn trên giường, ngay sau đó, lấy thân mình đè lên áp xuống.</w:t>
      </w:r>
      <w:r>
        <w:br w:type="textWrapping"/>
      </w:r>
      <w:r>
        <w:br w:type="textWrapping"/>
      </w:r>
      <w:r>
        <w:t xml:space="preserve">"Ngươi –"</w:t>
      </w:r>
      <w:r>
        <w:br w:type="textWrapping"/>
      </w:r>
      <w:r>
        <w:br w:type="textWrapping"/>
      </w:r>
      <w:r>
        <w:t xml:space="preserve">"Lạnh quá." Linh Giang cấp tốc sờ tiến vào vạt áo Ân Thành Lan, đem đôi tay lạnh băng nhét vào trong ngực hắn, hai chân chặt chẽ cuốn lấy đôi chân không thể cử động của hắn, cuối cùng đem mặt chôn vào bên gáy Ân Thành Lan, xác nhận mình từ trên xuống dưới đều dán lên nguồn nhiệt, cả người Linh Giang đều run run, nói: "Ta sắp chết rét rồi."</w:t>
      </w:r>
      <w:r>
        <w:br w:type="textWrapping"/>
      </w:r>
      <w:r>
        <w:br w:type="textWrapping"/>
      </w:r>
      <w:r>
        <w:t xml:space="preserve">Ân Thành Lan cảm giác như mình đang ôm một tảng băng lạnh lẽo, vừa lạnh vừa ẩm ướt, tay đè lại bả vai Linh Giang, vừa định đẩy y ra, nghe thấy một câu như vậy, động tác đẩy người không biết làm sao lại dừng lại, trong bóng đêm tối tăm, hắn mặc cho Linh Giang ôm phút chốc, cảm thụ người trong ngực thỉnh thoảng không có cách nào kìm chế mà run rẩy lập cập, Ân Thành Lan nhắm mắt lại, trên tay lúc này mới có động tác.</w:t>
      </w:r>
      <w:r>
        <w:br w:type="textWrapping"/>
      </w:r>
      <w:r>
        <w:br w:type="textWrapping"/>
      </w:r>
      <w:r>
        <w:t xml:space="preserve">Hắn không có đẩy y ra nữa, mà là kéo chăn bên cạnh qua, đem Linh Giang bọc lại, nói: "Nên thế." Âm thanh có chút khàn.</w:t>
      </w:r>
      <w:r>
        <w:br w:type="textWrapping"/>
      </w:r>
      <w:r>
        <w:br w:type="textWrapping"/>
      </w:r>
      <w:r>
        <w:t xml:space="preserve">Nghe vậy Linh Giang cười cười, trực tiếp vén lớp áo đơn mỏng manh cách tay vừa rồi, sờ lên cơ thịt căng mịn trên lồng ngực Ân Thành Lan.</w:t>
      </w:r>
      <w:r>
        <w:br w:type="textWrapping"/>
      </w:r>
      <w:r>
        <w:br w:type="textWrapping"/>
      </w:r>
      <w:r>
        <w:t xml:space="preserve">Da thịt trần trụi dán vào nhau làm Ân Thành cứng đờ, cắn răng nói: "Lấy ra."</w:t>
      </w:r>
      <w:r>
        <w:br w:type="textWrapping"/>
      </w:r>
      <w:r>
        <w:br w:type="textWrapping"/>
      </w:r>
      <w:r>
        <w:t xml:space="preserve">Linh Giang cử động, ngón tay vô tình cố ý quét đến chỗ nhô lên trên thân thể, y đàng hoàng trịnh trọng có tình có lý nói: "Như vậy ta khôi phục tương đối nhanh, thẹn thùng cái gì, đều là nam nhân."</w:t>
      </w:r>
      <w:r>
        <w:br w:type="textWrapping"/>
      </w:r>
      <w:r>
        <w:br w:type="textWrapping"/>
      </w:r>
      <w:r>
        <w:t xml:space="preserve">Ân Thành Lan bị y sờ đến sởn da gà.</w:t>
      </w:r>
      <w:r>
        <w:br w:type="textWrapping"/>
      </w:r>
      <w:r>
        <w:br w:type="textWrapping"/>
      </w:r>
      <w:r>
        <w:t xml:space="preserve">Dán quá gần rồi, không cần tay, hắn dường như cũng có thể miêu tả đường cong dán lên thân thể mình của Linh Giang – thiếu niên bụng chắc eo gầy, phần hông hơi hơi lõm xuống, còn có cái đùi lớn thon dài mạnh mẽ, đây là một phó thân hình gần như hoàn mỹ không hề có tỳ vết, mang theo sức sống Ân Thành Lan chỉ có thể nhìn mà thèm.</w:t>
      </w:r>
      <w:r>
        <w:br w:type="textWrapping"/>
      </w:r>
      <w:r>
        <w:br w:type="textWrapping"/>
      </w:r>
      <w:r>
        <w:t xml:space="preserve">Hắn khát vọng loại sức sống này, lại sợ loại sức sống này, vừa muốn thân cận loại sức sống này, lại bài xích loại sức sống này, cảm giác rối rắm phức tạp quanh quẩn trong lòng Ân Thành Lan, làm hắn nhất thời không nhận rõ bàn tay đặt trên lưng Linh Giang của mình đến cùng là muốn đẩy ra, hay là muốn ôm chặt.</w:t>
      </w:r>
      <w:r>
        <w:br w:type="textWrapping"/>
      </w:r>
      <w:r>
        <w:br w:type="textWrapping"/>
      </w:r>
      <w:r>
        <w:t xml:space="preserve">Ngay tại lúc hắn không thể chịu đựng muốn trốn tránh đáp án, bỗng nhiên, hắn cảm giác trên bụng có chút dị thường, mười năm sinh hoạt như tăng nhân khổ hạnh làm cho Ân Thành Lan nhất thời không ý thức được đó là cái gì, đang muốn duỗi tay đi sờ chút, lại nghe thấy Linh Giang không hề báo trước lớn tiếng nói: "Ngươi chưa phát hiện ra kế hoạch của ngươi có một lỗ hổng trí mạng sao?!"</w:t>
      </w:r>
      <w:r>
        <w:br w:type="textWrapping"/>
      </w:r>
      <w:r>
        <w:br w:type="textWrapping"/>
      </w:r>
    </w:p>
    <w:p>
      <w:pPr>
        <w:pStyle w:val="Heading2"/>
      </w:pPr>
      <w:bookmarkStart w:id="70" w:name="chương-49-nước-hàn-hương-10"/>
      <w:bookmarkEnd w:id="70"/>
      <w:r>
        <w:t xml:space="preserve">49. Chương 49: Nước Hàn Hương (10)</w:t>
      </w:r>
    </w:p>
    <w:p>
      <w:pPr>
        <w:pStyle w:val="Compact"/>
      </w:pPr>
      <w:r>
        <w:br w:type="textWrapping"/>
      </w:r>
      <w:r>
        <w:br w:type="textWrapping"/>
      </w:r>
      <w:r>
        <w:t xml:space="preserve">Edit + Beta: Jojo Nguyen</w:t>
      </w:r>
      <w:r>
        <w:br w:type="textWrapping"/>
      </w:r>
      <w:r>
        <w:br w:type="textWrapping"/>
      </w:r>
      <w:r>
        <w:t xml:space="preserve">Hai người cách nhau cực gần, khoảng cách gần như mặt dán mặt, một tiếng này của Linh Giang quả thực là ma âm rót tai, Ân Thành Lan lập tức ù tai một lúc lâu, chuyện muốn làm vừa rồi tức khắc quên sạch sẽ, hắn cau mày nghiêng đầu, lực chú ý chuyển tới lời nói của Linh Giang.</w:t>
      </w:r>
      <w:r>
        <w:br w:type="textWrapping"/>
      </w:r>
      <w:r>
        <w:br w:type="textWrapping"/>
      </w:r>
      <w:r>
        <w:t xml:space="preserve">"Nói một chút suy nghĩ của ngươi đi." Cái tay vòng ra sau lưng Linh Giang của Ân Thành Lan tuột xuống dưới, ấn đến cái mông y, lười biếng uy hiếp: "Ngươi nếu như không nói ra được điểm gì, chờ chịu đòn đi."</w:t>
      </w:r>
      <w:r>
        <w:br w:type="textWrapping"/>
      </w:r>
      <w:r>
        <w:br w:type="textWrapping"/>
      </w:r>
      <w:r>
        <w:t xml:space="preserve">Tình cảnh này người này tay này, chỗ sờ này làm Linh Giang tâm ý viên mãn, y phập phù chợt hỏi: "Cần cởi quần không?"</w:t>
      </w:r>
      <w:r>
        <w:br w:type="textWrapping"/>
      </w:r>
      <w:r>
        <w:br w:type="textWrapping"/>
      </w:r>
      <w:r>
        <w:t xml:space="preserve">Ân Thành Lan cười lạnh: "Hóa thành nguyên hình lại đánh."</w:t>
      </w:r>
      <w:r>
        <w:br w:type="textWrapping"/>
      </w:r>
      <w:r>
        <w:br w:type="textWrapping"/>
      </w:r>
      <w:r>
        <w:t xml:space="preserve">Linh Giang: "..."</w:t>
      </w:r>
      <w:r>
        <w:br w:type="textWrapping"/>
      </w:r>
      <w:r>
        <w:br w:type="textWrapping"/>
      </w:r>
      <w:r>
        <w:t xml:space="preserve">Vậy thì có thể nhìn thấy cái gì, không thể có chút tình thú sao.</w:t>
      </w:r>
      <w:r>
        <w:br w:type="textWrapping"/>
      </w:r>
      <w:r>
        <w:br w:type="textWrapping"/>
      </w:r>
      <w:r>
        <w:t xml:space="preserve">"Thời gian, thời gian chính là lỗ hổng, trước khi tới đây ta nghĩ không ra nguyên nhân ngươi cố ý bại lui, cho đến tận khi ta nhìn thấy hắn." Linh Giang cảm thấy ấm rồi, bèn từ trên người Ân Thành Lan bay xuống, lại nằm sấp đi, ai biết y còn có thể khống chế được mình không.</w:t>
      </w:r>
      <w:r>
        <w:br w:type="textWrapping"/>
      </w:r>
      <w:r>
        <w:br w:type="textWrapping"/>
      </w:r>
      <w:r>
        <w:t xml:space="preserve">Linh Giang lung tung thoát áo ngoài ném xuống dưới giường, cùng hắn sóng vai nằm bên nhau, đắp chung một cái chăn, ngửi khí tức Ân Thành Lan, nói: "Ngươi không giải thích một chút lai lịch thiếu niên kia sao."</w:t>
      </w:r>
      <w:r>
        <w:br w:type="textWrapping"/>
      </w:r>
      <w:r>
        <w:br w:type="textWrapping"/>
      </w:r>
      <w:r>
        <w:t xml:space="preserve">Thiếu chút nữa liền nhầm thành đại nhi tử hắn đây.</w:t>
      </w:r>
      <w:r>
        <w:br w:type="textWrapping"/>
      </w:r>
      <w:r>
        <w:br w:type="textWrapping"/>
      </w:r>
      <w:r>
        <w:t xml:space="preserve">Trong bóng tối cái gì cũng không thấy, chỉ có tiếng tuyết rơi ngoài phòng cùng tiếng hô hấp của người bên cạnh dây dưa bên tai, đêm bão tuyết, ôm nhau mà nằm, quả thực là thứ khoảng khắc làm người nhiều năm sau hồi tưởng lại cũng vẫn cảm thấy lười nhác thoải mái.</w:t>
      </w:r>
      <w:r>
        <w:br w:type="textWrapping"/>
      </w:r>
      <w:r>
        <w:br w:type="textWrapping"/>
      </w:r>
      <w:r>
        <w:t xml:space="preserve">Ân Thành Lan nhàn nhạt nói: "Cần thiết sao."</w:t>
      </w:r>
      <w:r>
        <w:br w:type="textWrapping"/>
      </w:r>
      <w:r>
        <w:br w:type="textWrapping"/>
      </w:r>
      <w:r>
        <w:t xml:space="preserve">Linh Giang không tiếng động cười cười, ngón tay quấn vòng tóc đen của Ân Thành Lan: "Con đường hoàng đế ngươi đặt ra chính là cho Duệ Tư, lúc trước ta còn cho là hắn có quan hệ gì với ngươi, mãi đến khi hắn gọi ngươi nghĩa phụ, ta mới nghĩ ra, người giống hắn không phải là ngươi, mà là hoàng đế. Ngươi cắm người của ngươi vào bên trong quân đội của hoàng đế, mà bên trong triều đình kia cũng có thể có nữa, ngươi tự đoạn đường lui, chính là vì làm cho hoàng đế mất cảnh giác, từ đó đưa người này vào hoàng cung."</w:t>
      </w:r>
      <w:r>
        <w:br w:type="textWrapping"/>
      </w:r>
      <w:r>
        <w:br w:type="textWrapping"/>
      </w:r>
      <w:r>
        <w:t xml:space="preserve">Ân Thành Lan không tỏ ý kiến hừ một tiếng: "Tiếp tục."</w:t>
      </w:r>
      <w:r>
        <w:br w:type="textWrapping"/>
      </w:r>
      <w:r>
        <w:br w:type="textWrapping"/>
      </w:r>
      <w:r>
        <w:t xml:space="preserve">Linh Giang nói: "Ngươi không chỉ là muốn đưa hắn vào hoàng cung, ngươi còn muốn hoàng đế lập hắn làm Thái tử, nhưng chuyện này còn có chút khó khăn, bởi vì hoàng đế không thể nào đi lập một kẻ đột nhiên xuất hiện làm Thái tử."</w:t>
      </w:r>
      <w:r>
        <w:br w:type="textWrapping"/>
      </w:r>
      <w:r>
        <w:br w:type="textWrapping"/>
      </w:r>
      <w:r>
        <w:t xml:space="preserve">Ân Thành Lan ồ lên: "Vậy ngươi cảm thấy nên làm gì bây giờ."</w:t>
      </w:r>
      <w:r>
        <w:br w:type="textWrapping"/>
      </w:r>
      <w:r>
        <w:br w:type="textWrapping"/>
      </w:r>
      <w:r>
        <w:t xml:space="preserve">Linh Giang ngẩng đầu, thoải mái gối đầu lên bả vai Ân Thành Lan: "Ngươi cần phải có một người ở bên cạnh hoàng đế, người này có thể làm cho hoàng đế toàn tâm toàn ý tín nhiệm, tuyệt không hoài nghi, phàm là lời nói của người đó hoàng đế đều sẽ tin tưởng, đồng thời có thể chi phối ý nguyện của hoàng đế, làm hắn thay đổi quyết định."</w:t>
      </w:r>
      <w:r>
        <w:br w:type="textWrapping"/>
      </w:r>
      <w:r>
        <w:br w:type="textWrapping"/>
      </w:r>
      <w:r>
        <w:t xml:space="preserve">"Ngươi cảm thấy người nào là thích hợp?" Hắn đem đầu Linh Giang đẩy xuống.</w:t>
      </w:r>
      <w:r>
        <w:br w:type="textWrapping"/>
      </w:r>
      <w:r>
        <w:br w:type="textWrapping"/>
      </w:r>
      <w:r>
        <w:t xml:space="preserve">Linh Giang bất mãn nói: "Hẹp hòi." Sau đó lại đem đầu đặt lên, còn duỗi thêm một cánh tay áp lên ngực Ân Thành Lan: "Người được chọn lựa này rất quan trọng, hắn không thể là đại quan, bởi vì quan càng lớn, hoàng đế sẽ càng hoài nghi hắn. Cũng không thể là người nắm quân lệnh, bởi vì công cao át chủ, hoàng đế sẽ kiêng kỵ hắn, người này cũng không thể là hoàng thân quốc thích, bằng không hoàng đế sẽ cho rằng hắn rắp tâm bất lương."</w:t>
      </w:r>
      <w:r>
        <w:br w:type="textWrapping"/>
      </w:r>
      <w:r>
        <w:br w:type="textWrapping"/>
      </w:r>
      <w:r>
        <w:t xml:space="preserve">"Ấn theo phân tích đó của ngươi, ngoại trừ thái giám, không còn có kẻ nào thích hợp nữa." Ân Thành Lan cũng không đẩy được y ra, bị y đè lên lại không thoải mái, không quen nhìn con chim nhỏ này đắc ý rầm rì, thế là cũng vươn tay ra, áp lên người Linh Giang.</w:t>
      </w:r>
      <w:r>
        <w:br w:type="textWrapping"/>
      </w:r>
      <w:r>
        <w:br w:type="textWrapping"/>
      </w:r>
      <w:r>
        <w:t xml:space="preserve">Linh Giang cười thầm nghiêng người đem một cánh tay khác đặt ở trên tay hắn: "Thái giám càng không được, một tên thái giám làm sao có thể chi phối ý nguyện của hoàng đế."</w:t>
      </w:r>
      <w:r>
        <w:br w:type="textWrapping"/>
      </w:r>
      <w:r>
        <w:br w:type="textWrapping"/>
      </w:r>
      <w:r>
        <w:t xml:space="preserve">Y nói: "Người này không chỉ có thân phận đặc thù, thời cơ xuất hiện ở bên người hoàng đế cũng cần được chú trọng, hắn vừa phải là ngẫu nhiên xuất hiện, lại vừa phải là vì một số nguyên nhân mà tất nhiên xuất hiện, ta nghĩ trời cao hẳn là sẽ không vì người muốn gió Đông liền cho ngươi gió Đông, khả năng duy nhất, chính là tự mình chế tạo ra một hồi cuồng phong bão tố, làm cho hoàng đế ở giữa cơn sóng gió không đứng vững nổi chân, chủ động tìm tới người này."</w:t>
      </w:r>
      <w:r>
        <w:br w:type="textWrapping"/>
      </w:r>
      <w:r>
        <w:br w:type="textWrapping"/>
      </w:r>
      <w:r>
        <w:t xml:space="preserve">Ân Thành câu khóe môi lên: "Phải không."</w:t>
      </w:r>
      <w:r>
        <w:br w:type="textWrapping"/>
      </w:r>
      <w:r>
        <w:br w:type="textWrapping"/>
      </w:r>
      <w:r>
        <w:t xml:space="preserve">Ánh mắt Linh Giang trong bóng đêm sáng rực như đuốc: "Khi đó, ngươi tự mình tới Tây Nam, không chỉ là vì nhảy vực cho hoàng đế xem đi."</w:t>
      </w:r>
      <w:r>
        <w:br w:type="textWrapping"/>
      </w:r>
      <w:r>
        <w:br w:type="textWrapping"/>
      </w:r>
      <w:r>
        <w:t xml:space="preserve">Dám nói như thế sao.</w:t>
      </w:r>
      <w:r>
        <w:br w:type="textWrapping"/>
      </w:r>
      <w:r>
        <w:br w:type="textWrapping"/>
      </w:r>
      <w:r>
        <w:t xml:space="preserve">Ân Thành Lan cười như không cười ừm một chút: "Ngươi còn chưa nói người này là ai."</w:t>
      </w:r>
      <w:r>
        <w:br w:type="textWrapping"/>
      </w:r>
      <w:r>
        <w:br w:type="textWrapping"/>
      </w:r>
      <w:r>
        <w:t xml:space="preserve">Bàn tay đặt lên người Ân Thành Lan của Linh Giang hạ ngón viết lên ngực hắn một chữ - Phật.</w:t>
      </w:r>
      <w:r>
        <w:br w:type="textWrapping"/>
      </w:r>
      <w:r>
        <w:br w:type="textWrapping"/>
      </w:r>
      <w:r>
        <w:t xml:space="preserve">Trong phòng nhất thời không một ai nói chuyện.</w:t>
      </w:r>
      <w:r>
        <w:br w:type="textWrapping"/>
      </w:r>
      <w:r>
        <w:br w:type="textWrapping"/>
      </w:r>
      <w:r>
        <w:t xml:space="preserve">Ngay lúc Linh Giang thậm chí hoài nghi Ân Thành Lan có phải ngủ rồi không, nam nhân bỗng nhiên thấp thấp bật cười: "Ngươi ấy ngươi ấy à, không nghĩ tới ta cư nhiên lượm được một con chim thông minh tuyệt đỉnh."</w:t>
      </w:r>
      <w:r>
        <w:br w:type="textWrapping"/>
      </w:r>
      <w:r>
        <w:br w:type="textWrapping"/>
      </w:r>
      <w:r>
        <w:t xml:space="preserve">Linh Giang đưa chân cũng quấn lên người hắn, sau đó đột nhiên thắt chặt cánh tay, đem bánh quẩy rời rạc vặn thành một cây hoa ma túy giải cũng không giải ra, cái trán y tựa vào Ân Thành Lan, nhả hơi như hương lan, nhẹ giọng nói: "Thế nhưng thời gian quá gấp gáp, có lẽ hoàng không thấy được, nhưng luôn có người có thể nhận ra được, một khi cái manh mối này truyền tới tai hoàng đế, khiến cho hắn hoài nghi, toàn bộ những gì ngươi làm trước đó sẽ thành kiếm củi ba năm thiêu một giờ."</w:t>
      </w:r>
      <w:r>
        <w:br w:type="textWrapping"/>
      </w:r>
      <w:r>
        <w:br w:type="textWrapping"/>
      </w:r>
      <w:r>
        <w:t xml:space="preserve">Thời gian là một cái mấu chốt xảo diệu, dùng tốt, trăm năm ngàn năm sau, người sau bỗng nhiên nhìn lại, mới có thể từ trong phong ba không chút đáng kể trôi theo tháng năm dài đằng đẵng, cảm nhận được dụng tâm lương khổ của người trước.</w:t>
      </w:r>
      <w:r>
        <w:br w:type="textWrapping"/>
      </w:r>
      <w:r>
        <w:br w:type="textWrapping"/>
      </w:r>
      <w:r>
        <w:t xml:space="preserve">Thời gian cũng là một thanh đao vô hình, đem một số chuyện chặt đứt thành những mảnh vỡ nhỏ đếm không hết, sau đó giấu vào trong dòng thời gian mênh mông cuồn cuộn, dùng thủ đoạn đặc biệt của mình, lặng yên không tiếng động chắp vá thành tấm võng lớn vượt xa tưởng tượng, chỉ có người đứng ở bên ngoài dòng thời gian, mới có thể quan sát nhìn nhận ra hình dáng tấm võng này.</w:t>
      </w:r>
      <w:r>
        <w:br w:type="textWrapping"/>
      </w:r>
      <w:r>
        <w:br w:type="textWrapping"/>
      </w:r>
      <w:r>
        <w:t xml:space="preserve">Nhưng mà, ở ngoài dòng thời gian chính là tử vong.</w:t>
      </w:r>
      <w:r>
        <w:br w:type="textWrapping"/>
      </w:r>
      <w:r>
        <w:br w:type="textWrapping"/>
      </w:r>
      <w:r>
        <w:t xml:space="preserve">"Thời gian quá ít, rất nhiều chuyện sẽ từ "Đúng dịp" biến thành "Dụng tâm kín đáo", Thập Cửu, ta không tin ngươi không nghĩ tới vấn đề này." Linh Giang dùng cái trán cọ cọ hắn.</w:t>
      </w:r>
      <w:r>
        <w:br w:type="textWrapping"/>
      </w:r>
      <w:r>
        <w:br w:type="textWrapping"/>
      </w:r>
      <w:r>
        <w:t xml:space="preserve">Ân Thành Lan bị động tác của y làm cho hoảng loạn, hơi lui về phía sau tạo khoảng cách, hắn nỗ lực vùng vẫy một hồi, càng không tránh thoát, phát hiện chân tay hai người chẳng biết từ lúc nào đã như thắt nút quấn lấy nhau.</w:t>
      </w:r>
      <w:r>
        <w:br w:type="textWrapping"/>
      </w:r>
      <w:r>
        <w:br w:type="textWrapping"/>
      </w:r>
      <w:r>
        <w:t xml:space="preserve">Ân Thành Lan mạc danh hoài niệm cánh nhỏ mọc đầy lông chim của Linh Giang, chính là thoạt nhìn giống cánh gà thế nào, so với đôi cánh tay linh hoạt mạnh mẽ giữ thật chặt hiện giờ vẫn tốt hơn, đều sắp dính lên người hắn.</w:t>
      </w:r>
      <w:r>
        <w:br w:type="textWrapping"/>
      </w:r>
      <w:r>
        <w:br w:type="textWrapping"/>
      </w:r>
      <w:r>
        <w:t xml:space="preserve">Đành phải đem toàn bộ lực chú ý đặt ở lời nói của Linh Giang, khống chế chính mình không chú ý tới tư thế rối rắm trước mắt của hai người: "Nghĩ tới, lại có thể thế nào."</w:t>
      </w:r>
      <w:r>
        <w:br w:type="textWrapping"/>
      </w:r>
      <w:r>
        <w:br w:type="textWrapping"/>
      </w:r>
      <w:r>
        <w:t xml:space="preserve">Hắn biết thời gian quá ngắn quá gấp quá vội vàng, biết đến thời gian là lỗ hổng, liên tiếp xuất hiện "Đúng dịp" sẽ khiến cho hoàng đế hoài nghi, nhưng hắn không có lựa chọn nào khác nữa.</w:t>
      </w:r>
      <w:r>
        <w:br w:type="textWrapping"/>
      </w:r>
      <w:r>
        <w:br w:type="textWrapping"/>
      </w:r>
      <w:r>
        <w:t xml:space="preserve">Thời gian là mấu chốt bảo đảm của trận này, có thể không phải của hắn, bởi vì xưa nay hắn đều không có thời gian, thời gian của hắn đã sớm hóa thành máu độc ngày càng sôi trào trong xương thịt, tùy thời tùy chỗ đều có thể đem hắn nuốt vào trong vực sâu, vĩnh viễn không thể lại xoay người.</w:t>
      </w:r>
      <w:r>
        <w:br w:type="textWrapping"/>
      </w:r>
      <w:r>
        <w:br w:type="textWrapping"/>
      </w:r>
      <w:r>
        <w:t xml:space="preserve">Linh Giang nói: "Ngươi còn có sáu tháng, phân cho ta hai tháng, chúng ta đi Cương Bắc, đi tìm nước Hàn Hương, nếu có thể tìm đủ toàn bộ thuốc giải, trên đầu ngươi sẽ không bao giờ treo một cây đao nữa."</w:t>
      </w:r>
      <w:r>
        <w:br w:type="textWrapping"/>
      </w:r>
      <w:r>
        <w:br w:type="textWrapping"/>
      </w:r>
      <w:r>
        <w:t xml:space="preserve">Ân Thành Lan nở nụ cười, hơi thở ấm áp phun lên mặt Linh Giang: "Nếu như không tìm thấy đâu?"</w:t>
      </w:r>
      <w:r>
        <w:br w:type="textWrapping"/>
      </w:r>
      <w:r>
        <w:br w:type="textWrapping"/>
      </w:r>
      <w:r>
        <w:t xml:space="preserve">Trong lòng Linh Giang co rút, y rũ con mắt xuống, cái trán lẳng lặng tựa lên Ân Thành Lan: "Nếu như không tìm thấy... Ta thay ngươi giết chết hoàng đế, bày sẵn con đường ngươi muốn, hai tháng thời gian này sẽ không để ngươi lãng phí vô ích."</w:t>
      </w:r>
      <w:r>
        <w:br w:type="textWrapping"/>
      </w:r>
      <w:r>
        <w:br w:type="textWrapping"/>
      </w:r>
      <w:r>
        <w:t xml:space="preserve">Ân Thành Lan nhìn người ngay gần trong gang tấc dưới ánh sáng mờ tối, hắn không thấy rõ khuôn mặt y, lại cảm thấy một loại trầm trọng khó có thể diễn tả bằng lời, cánh tay dây dưa trên người hắn dường như cũng quấn lấy trái tim hắn, theo câu nói vừa mới nói ra kia, đột nhiên siết chặt lực độ, làm ngực Ân Thành Lan bỗng nhiên tê rần.</w:t>
      </w:r>
      <w:r>
        <w:br w:type="textWrapping"/>
      </w:r>
      <w:r>
        <w:br w:type="textWrapping"/>
      </w:r>
      <w:r>
        <w:t xml:space="preserve">Hắn trở nên trầm mặc, né tránh Linh Giang thân cận, nghiêng đầu nhìn gian phòng đen nhánh, hạt tuyết dần dần rơi trên tấm giấy cửa sổ lưu lại dáng múa điêu tàn phiêu bạc, Ân Thành Lan mờ mịt nghĩ, khi nào mới có thể hừng đông đây?</w:t>
      </w:r>
      <w:r>
        <w:br w:type="textWrapping"/>
      </w:r>
      <w:r>
        <w:br w:type="textWrapping"/>
      </w:r>
      <w:r>
        <w:t xml:space="preserve">"Ta không đáp ứng." Hắn nói.</w:t>
      </w:r>
      <w:r>
        <w:br w:type="textWrapping"/>
      </w:r>
      <w:r>
        <w:br w:type="textWrapping"/>
      </w:r>
      <w:r>
        <w:t xml:space="preserve">Linh Giang nhìn sườn mặt hắn, ảm đạm nhắm mắt lại.</w:t>
      </w:r>
      <w:r>
        <w:br w:type="textWrapping"/>
      </w:r>
      <w:r>
        <w:br w:type="textWrapping"/>
      </w:r>
      <w:r>
        <w:t xml:space="preserve">Tuyết rơi một đêm rốt cuộc ngừng lại trước sáng sớm, ngoài phòng trắng xóa một vùng.</w:t>
      </w:r>
      <w:r>
        <w:br w:type="textWrapping"/>
      </w:r>
      <w:r>
        <w:br w:type="textWrapping"/>
      </w:r>
      <w:r>
        <w:t xml:space="preserve">Thời điểm Ân Thành Lan tỉnh lại, phát hiện người trên giường thế nhưng không thấy, hắn vuốt cạnh giường lạnh lẽo, trong lòng nhất thời cảm thấy cực hụt hẫng.</w:t>
      </w:r>
      <w:r>
        <w:br w:type="textWrapping"/>
      </w:r>
      <w:r>
        <w:br w:type="textWrapping"/>
      </w:r>
      <w:r>
        <w:t xml:space="preserve">Lúc này, cửa phòng kẽo kẹt một tiếng mở ra.</w:t>
      </w:r>
      <w:r>
        <w:br w:type="textWrapping"/>
      </w:r>
      <w:r>
        <w:br w:type="textWrapping"/>
      </w:r>
      <w:r>
        <w:t xml:space="preserve">Ân Thành Lan giương mắt, nhìn thấy Linh Giang đứng ở cửa, biểu tình nhàn nhạt nhìn hắn.</w:t>
      </w:r>
      <w:r>
        <w:br w:type="textWrapping"/>
      </w:r>
      <w:r>
        <w:br w:type="textWrapping"/>
      </w:r>
      <w:r>
        <w:t xml:space="preserve">Ân Thành Lan nhấp môi dưới, đôi mắt nhẹ nhàng quét bốn phía, rồi mới rơi xuống trên người Linh Giang: "Ngươi đi đâu – phốc!" Hắn vừa mới há mồm nói chuyện, một trái cầu tuyết đột nhiên đập lên mặt hắn, phốc một tiếng ở trên khuôn mặt anh tuấn kia nổ thành thiên nữ tán hoa(*).</w:t>
      </w:r>
      <w:r>
        <w:br w:type="textWrapping"/>
      </w:r>
      <w:r>
        <w:br w:type="textWrapping"/>
      </w:r>
      <w:r>
        <w:t xml:space="preserve">((*)Thiên nữ tán hoa: thiên nữ rải hoa, đã giải thích trước đó)</w:t>
      </w:r>
      <w:r>
        <w:br w:type="textWrapping"/>
      </w:r>
      <w:r>
        <w:br w:type="textWrapping"/>
      </w:r>
      <w:r>
        <w:t xml:space="preserve">Ân Thành Lan tức giận lau sạch vụn tuyết dính trên mặt, "Linh Giang ngươi – phốc phốc phốc!"</w:t>
      </w:r>
      <w:r>
        <w:br w:type="textWrapping"/>
      </w:r>
      <w:r>
        <w:br w:type="textWrapping"/>
      </w:r>
      <w:r>
        <w:t xml:space="preserve">Từng trái cầu tuyết lớn bằng bánh màn thầu lao về phía Ân Thành Lan đáp tới, thừa dịp chưa kịp chuẩn bị mà tấn công bất ngờ, ném cái đầu này, đông lạnh cái người này, mới có thể giải hết cơn hờn dỗi nghẹn nửa đêm của Linh Giang.</w:t>
      </w:r>
      <w:r>
        <w:br w:type="textWrapping"/>
      </w:r>
      <w:r>
        <w:br w:type="textWrapping"/>
      </w:r>
      <w:r>
        <w:t xml:space="preserve">Con chim nhỏ này thật đúng là tàn nhẫn mà, sáng sớm đã bò dậy cố ý nặn mười mấy quả cầu tuyết, chỉ để chờ tới lúc này, thời điểm y ném tuyết vừa tàn nhẫn lại vừa chuẩn, làm cho Ân Thành Lan ngay cả thời cơ nói chuyện đều không có, chiếu theo mặt nam nhân mà ném tới, quả cầu tuyết kia y viên cực kỳ chắc, đáp lên mặt không chỉ có lạnh, mà còn đau, mười mấy quả cầu tuyết rơi xuống, Ân Thành Lan mắng cũng không dám mắng, trực tiếp kéo chăn che lên trên đầu, ở trong chăn bực mình lớn tiếng nói: "Linh Giang, ngươi dám to gan phạm thượng, ngươi đây là đại nghịch bất đạo, ngươi –"</w:t>
      </w:r>
      <w:r>
        <w:br w:type="textWrapping"/>
      </w:r>
      <w:r>
        <w:br w:type="textWrapping"/>
      </w:r>
      <w:r>
        <w:t xml:space="preserve">Linh Giang chậm rãi đi tới bên giường, giơ tay trống không lên, cười hì hì nói: "Được rồi, đi ra đi, chọc ngươi chơi thôi."</w:t>
      </w:r>
      <w:r>
        <w:br w:type="textWrapping"/>
      </w:r>
      <w:r>
        <w:br w:type="textWrapping"/>
      </w:r>
      <w:r>
        <w:t xml:space="preserve">Một đống phía dưới chăn giật giật, Ân Thành Lan cảm thấy mặt đều ném về nhà rồi, con chim này quả nhiên là ba ngày không đánh liền nhảy lên nóc nhà lật ngói, đều sắp bò lên đầu hắn rồi, hắn nghiến răng nghiến lợi kéo chăn ra, đang muốn xem xét răn dạy lại y, vừa ló mặt ra, liền thấy một quả cầu tuyết cực lớn như một cái cối xay, không hề báo trước, tạp một cái phủ đầu hắn.</w:t>
      </w:r>
      <w:r>
        <w:br w:type="textWrapping"/>
      </w:r>
      <w:r>
        <w:br w:type="textWrapping"/>
      </w:r>
      <w:r>
        <w:t xml:space="preserve">Cảnh tượng kia không thể nói là không ngoạn mục, không thể nói là không sáng lạn, không thể nói là chưa hết giận!</w:t>
      </w:r>
      <w:r>
        <w:br w:type="textWrapping"/>
      </w:r>
      <w:r>
        <w:br w:type="textWrapping"/>
      </w:r>
      <w:r>
        <w:t xml:space="preserve">Ân Thành Lan: "..."</w:t>
      </w:r>
      <w:r>
        <w:br w:type="textWrapping"/>
      </w:r>
      <w:r>
        <w:br w:type="textWrapping"/>
      </w:r>
      <w:r>
        <w:t xml:space="preserve">Hắn rõ ràng thấy Linh Giang sau quả cầu tuyết đắc ý cười xấu xa, trước mắt tối sầm, trong ngực nghẹn hơi, thân hình quơ quơ, tựa như sắp hôn mê bất tỉnh.</w:t>
      </w:r>
      <w:r>
        <w:br w:type="textWrapping"/>
      </w:r>
      <w:r>
        <w:br w:type="textWrapping"/>
      </w:r>
      <w:r>
        <w:t xml:space="preserve">Tuy nhiên, không biết là bị đập ngất đi, hay là bị tức mà ngất đi, tóm lại, trong chớp nhoáng, hắn nghĩ có vẻ là lý do nào cũng đều rất mất mặt, vì thế trong khoảng khắc sắp ngã xuống, lại miễn cưỡng chống đỡ được thân thể, cứ như vậy cứng rắn ngồi ở trên cái giường đầy tuyết, kéo hết mười tám đời tổ tông Linh Giang ra hỏi thăm một lần.</w:t>
      </w:r>
      <w:r>
        <w:br w:type="textWrapping"/>
      </w:r>
      <w:r>
        <w:br w:type="textWrapping"/>
      </w:r>
      <w:r>
        <w:t xml:space="preserve">"Thập Cửu." Linh Giang hô.</w:t>
      </w:r>
      <w:r>
        <w:br w:type="textWrapping"/>
      </w:r>
      <w:r>
        <w:br w:type="textWrapping"/>
      </w:r>
      <w:r>
        <w:t xml:space="preserve">Ân Thành Lan sắp bị tức chết rồi, vỗ bỏ tuyết trên mặt, trên vai, trong cổ, giận đùng đùng ngước mắt lên.</w:t>
      </w:r>
      <w:r>
        <w:br w:type="textWrapping"/>
      </w:r>
      <w:r>
        <w:br w:type="textWrapping"/>
      </w:r>
      <w:r>
        <w:t xml:space="preserve">Linh Giang ngồi xổm ở bên giường, ngẩng đầu, chấp nhất nói: "Nếu như cuối cùng ngươi nhất định phải chết, ta tình nguyện để ngươi chết trong tay ta."</w:t>
      </w:r>
      <w:r>
        <w:br w:type="textWrapping"/>
      </w:r>
      <w:r>
        <w:br w:type="textWrapping"/>
      </w:r>
      <w:r>
        <w:t xml:space="preserve">Ân Thành Lan sững sờ, Linh Giang duỗi bàn tay đỏ chót ra nắm chặt hắn: "Như vậy ta mới cam tâm buông ngươi ra."</w:t>
      </w:r>
      <w:r>
        <w:br w:type="textWrapping"/>
      </w:r>
      <w:r>
        <w:br w:type="textWrapping"/>
      </w:r>
      <w:r>
        <w:t xml:space="preserve">Thâm tình trong mắt y sáng rỡ rõ ràng giữa bầu trời tuyết long lanh rơi, giống như là hồ nước Thiên Sơn trong suốt sạch sẽ cả đời này Ân Thành Lan cũng sẽ không nhìn thấy, hắn ngơ ngác nhìn y, cổ họng chua xót lạnh lẽo, cúi đầu xem thấy mình một thân tuyết vụn, không tìm được lời nói lẩm bẩm: "Ngươi nói như vậy là sợ ta tức giận à..."</w:t>
      </w:r>
      <w:r>
        <w:br w:type="textWrapping"/>
      </w:r>
      <w:r>
        <w:br w:type="textWrapping"/>
      </w:r>
      <w:r>
        <w:t xml:space="preserve">Linh Giang trừng mắt nhìn, ánh mắt đen nhánh hiện lên một tia giảo hoạt: "Ai nói không phải đâu."</w:t>
      </w:r>
      <w:r>
        <w:br w:type="textWrapping"/>
      </w:r>
      <w:r>
        <w:br w:type="textWrapping"/>
      </w:r>
      <w:r>
        <w:t xml:space="preserve">Ân Thành Lan: "..."</w:t>
      </w:r>
      <w:r>
        <w:br w:type="textWrapping"/>
      </w:r>
      <w:r>
        <w:br w:type="textWrapping"/>
      </w:r>
      <w:r>
        <w:t xml:space="preserve">Cảm động vừa nãy nháy mắt liền bị chó ăn.</w:t>
      </w:r>
      <w:r>
        <w:br w:type="textWrapping"/>
      </w:r>
      <w:r>
        <w:br w:type="textWrapping"/>
      </w:r>
      <w:r>
        <w:t xml:space="preserve">Ngay lúc Linh Giang đang tìm mọi cách muốn đưa Ân Thành Lan đi Cương Bắc, chưa tới mấy ngày sau, Liên Ấn Ca bỗng nhiên cưỡi ngựa đạp tuyết chạy tới.</w:t>
      </w:r>
      <w:r>
        <w:br w:type="textWrapping"/>
      </w:r>
      <w:r>
        <w:br w:type="textWrapping"/>
      </w:r>
      <w:r>
        <w:t xml:space="preserve">Hắn vừa mới đến chùa cổ, liền đem một bọc đồ ném cho Ân Thành Lan, giống như sờ nhiều thêm một chút sẽ phỏng tay.</w:t>
      </w:r>
      <w:r>
        <w:br w:type="textWrapping"/>
      </w:r>
      <w:r>
        <w:br w:type="textWrapping"/>
      </w:r>
      <w:r>
        <w:t xml:space="preserve">Ân Thành Lan liếc hắn một cái, mở tay nải ra, thấy một phong thư đóng dấu sơn vàng.</w:t>
      </w:r>
      <w:r>
        <w:br w:type="textWrapping"/>
      </w:r>
      <w:r>
        <w:br w:type="textWrapping"/>
      </w:r>
      <w:r>
        <w:t xml:space="preserve">Sắc mặt hắn hơi thay đổi, nắm lá thư đó nửa ngày cũng chưa mở ra.</w:t>
      </w:r>
      <w:r>
        <w:br w:type="textWrapping"/>
      </w:r>
      <w:r>
        <w:br w:type="textWrapping"/>
      </w:r>
      <w:r>
        <w:t xml:space="preserve">Linh Giang cọ qua đi xem, ngửi thấy một mùi hương thơm ngát nhàn nhạt đến từ giấy viết thư.</w:t>
      </w:r>
      <w:r>
        <w:br w:type="textWrapping"/>
      </w:r>
      <w:r>
        <w:br w:type="textWrapping"/>
      </w:r>
      <w:r>
        <w:t xml:space="preserve">Ân Thành Lan trầm mặc cầm giấy viết thư, bất đắc dĩ mở ra.</w:t>
      </w:r>
      <w:r>
        <w:br w:type="textWrapping"/>
      </w:r>
      <w:r>
        <w:br w:type="textWrapping"/>
      </w:r>
      <w:r>
        <w:t xml:space="preserve">Trên thư chỉ có vỏn vẹn mấy chữ, dùng nét chữ xinh đẹp viết: Bộ lạc Tuyết Mạc, mau tới.</w:t>
      </w:r>
      <w:r>
        <w:br w:type="textWrapping"/>
      </w:r>
      <w:r>
        <w:br w:type="textWrapping"/>
      </w:r>
    </w:p>
    <w:p>
      <w:pPr>
        <w:pStyle w:val="Heading2"/>
      </w:pPr>
      <w:bookmarkStart w:id="71" w:name="chương-50-nước-hàn-hương-11"/>
      <w:bookmarkEnd w:id="71"/>
      <w:r>
        <w:t xml:space="preserve">50. Chương 50: Nước Hàn Hương (11)</w:t>
      </w:r>
    </w:p>
    <w:p>
      <w:pPr>
        <w:pStyle w:val="Compact"/>
      </w:pPr>
      <w:r>
        <w:br w:type="textWrapping"/>
      </w:r>
      <w:r>
        <w:br w:type="textWrapping"/>
      </w:r>
      <w:r>
        <w:t xml:space="preserve">Edit + Beta: Jojo Nguyen</w:t>
      </w:r>
      <w:r>
        <w:br w:type="textWrapping"/>
      </w:r>
      <w:r>
        <w:br w:type="textWrapping"/>
      </w:r>
      <w:r>
        <w:t xml:space="preserve">Cương Bắc cũng không phải địa danh, mà là một vùng hoang dã bên ngoài lãnh thổ phía Bắc của Đại Kinh, nơi đây nằm ở xa phía Bắc, nhưng lại là vùng đất đai có diện tích bao la.</w:t>
      </w:r>
      <w:r>
        <w:br w:type="textWrapping"/>
      </w:r>
      <w:r>
        <w:br w:type="textWrapping"/>
      </w:r>
      <w:r>
        <w:t xml:space="preserve">Tuy nhiên, bởi vì vị trí địa lý khắc nghiệt, cùng với hậu lạnh giá, vùng đất này tuy lớn mà cằn cỗi, lúc chim bay tìm mồi cũng không thấy bất kỳ trái cây xanh tươi nào, chỉ có cỏ nhỏ mọc như trên hoang mạc, trải dài không dứt về nơi xa.</w:t>
      </w:r>
      <w:r>
        <w:br w:type="textWrapping"/>
      </w:r>
      <w:r>
        <w:br w:type="textWrapping"/>
      </w:r>
      <w:r>
        <w:t xml:space="preserve">Cho nên đi về phía Bắc, rất hiếm khi thấy nước lớn thành lập, phần nhiều là các bộ lạc của tộc dân du mục(*), mà bộ lạc Tuyết Mạc cũng là một trong số đó.</w:t>
      </w:r>
      <w:r>
        <w:br w:type="textWrapping"/>
      </w:r>
      <w:r>
        <w:br w:type="textWrapping"/>
      </w:r>
      <w:r>
        <w:t xml:space="preserve">((*)Du mục: người sống theo một cộng đồng ở các địa điểm khác nhau, di chuyển từ nơi này đến nơi khác không cố định, có chăn nuôi gia súc)</w:t>
      </w:r>
      <w:r>
        <w:br w:type="textWrapping"/>
      </w:r>
      <w:r>
        <w:br w:type="textWrapping"/>
      </w:r>
      <w:r>
        <w:t xml:space="preserve">Sáu chữ ngắn gọn, Ân Thành Lan nhìn thật lâu.</w:t>
      </w:r>
      <w:r>
        <w:br w:type="textWrapping"/>
      </w:r>
      <w:r>
        <w:br w:type="textWrapping"/>
      </w:r>
      <w:r>
        <w:t xml:space="preserve">Linh Giang không biết thư này do ai gửi, lại phát hiện lúc Ân Thành Lan nhìn thấy thư rõ ràng là dáng vẻ không muốn tiếp, chờ mở thư ra rồi, lại toát ra một cảm xúc rất ít khi có trên người hắn – loại cảm xúc ôn nhu trân trọng cẩn thận từng li từng tí một.</w:t>
      </w:r>
      <w:r>
        <w:br w:type="textWrapping"/>
      </w:r>
      <w:r>
        <w:br w:type="textWrapping"/>
      </w:r>
      <w:r>
        <w:t xml:space="preserve">Trong lòng Linh Giang nổi lên gợn sóng, ai gửi thư, thơm như vậy, không sợ hun chim té ngã à.</w:t>
      </w:r>
      <w:r>
        <w:br w:type="textWrapping"/>
      </w:r>
      <w:r>
        <w:br w:type="textWrapping"/>
      </w:r>
      <w:r>
        <w:t xml:space="preserve">Y lạnh lùng dán mắt vào Liên Ấn Ca, không tiếng động đối mắt với hắn trên không trung.</w:t>
      </w:r>
      <w:r>
        <w:br w:type="textWrapping"/>
      </w:r>
      <w:r>
        <w:br w:type="textWrapping"/>
      </w:r>
      <w:r>
        <w:t xml:space="preserve">– ai?</w:t>
      </w:r>
      <w:r>
        <w:br w:type="textWrapping"/>
      </w:r>
      <w:r>
        <w:br w:type="textWrapping"/>
      </w:r>
      <w:r>
        <w:t xml:space="preserve">Liên Ấn Ca nhướn đuôi lông mày, há miệng, trả về cho y hai chữ.</w:t>
      </w:r>
      <w:r>
        <w:br w:type="textWrapping"/>
      </w:r>
      <w:r>
        <w:br w:type="textWrapping"/>
      </w:r>
      <w:r>
        <w:t xml:space="preserve">Thế nhưng đại khái là hai chữ này đối với Linh Giang mà nói quá mức xa lạ, cho nên y không ý thức được là cái gì, muốn đi hỏi tiếp, lại nghe Ân Thành Lan nói: "Có quan hệ với ngươi sao."</w:t>
      </w:r>
      <w:r>
        <w:br w:type="textWrapping"/>
      </w:r>
      <w:r>
        <w:br w:type="textWrapping"/>
      </w:r>
      <w:r>
        <w:t xml:space="preserve">Ánh mắt Linh Giang tối sầm.</w:t>
      </w:r>
      <w:r>
        <w:br w:type="textWrapping"/>
      </w:r>
      <w:r>
        <w:br w:type="textWrapping"/>
      </w:r>
      <w:r>
        <w:t xml:space="preserve">Ân Thành Lan cẩn thận gấp giấy thư lại, trân trọng thả vào trong bao thư, giả bộ tao nhã phất đi tuyết đọng trên tay nải, nói: "Ấn Ca, kế hoạch có biến, chuẩn bị một chút, chúng ta phải đi Cương Bắc."</w:t>
      </w:r>
      <w:r>
        <w:br w:type="textWrapping"/>
      </w:r>
      <w:r>
        <w:br w:type="textWrapping"/>
      </w:r>
      <w:r>
        <w:t xml:space="preserve">Nói xong điều khiển xe lăn đi về hướng trong phòng, bánh xe lăn trên tuyết tạo ra hai vệt dài, Linh Giang ở phía sau hắn ngữ khí phát lạnh nói: "Trước đó ngươi vẫn luôn không đồng ý."</w:t>
      </w:r>
      <w:r>
        <w:br w:type="textWrapping"/>
      </w:r>
      <w:r>
        <w:br w:type="textWrapping"/>
      </w:r>
      <w:r>
        <w:t xml:space="preserve">Ân Thành Lan cũng không quay đầu lại: "Ta thay đổi chủ ý."</w:t>
      </w:r>
      <w:r>
        <w:br w:type="textWrapping"/>
      </w:r>
      <w:r>
        <w:br w:type="textWrapping"/>
      </w:r>
      <w:r>
        <w:t xml:space="preserve">Linh Giang nhìn chằm chằm bóng lưng hắn: "Bởi vì lá thư đó?"</w:t>
      </w:r>
      <w:r>
        <w:br w:type="textWrapping"/>
      </w:r>
      <w:r>
        <w:br w:type="textWrapping"/>
      </w:r>
      <w:r>
        <w:t xml:space="preserve">"Việc này không liên quan tới ngươi."</w:t>
      </w:r>
      <w:r>
        <w:br w:type="textWrapping"/>
      </w:r>
      <w:r>
        <w:br w:type="textWrapping"/>
      </w:r>
      <w:r>
        <w:t xml:space="preserve">Chân mày Linh Giang mơ hồ có gió lốc, y khắc chế tính tình mình, không muốn động thủ, lại nhịn không được chửi mắng một câu: "Ân Thành Lan ngươi khốn nạn!"</w:t>
      </w:r>
      <w:r>
        <w:br w:type="textWrapping"/>
      </w:r>
      <w:r>
        <w:br w:type="textWrapping"/>
      </w:r>
      <w:r>
        <w:t xml:space="preserve">Ân Thành Lan nghiêng đầu vỗ rớt vụn tuyết trên đầu vai: "Cũng thế cũng thế."</w:t>
      </w:r>
      <w:r>
        <w:br w:type="textWrapping"/>
      </w:r>
      <w:r>
        <w:br w:type="textWrapping"/>
      </w:r>
      <w:r>
        <w:t xml:space="preserve">Ở một bên vây xem Liên Đại tổng quản xoay tròn con mắt đảo vài vòng trên người hai người, trời lạnh đất đông mùa đông khắc nghiệt, hắn đứng ở trên nền tuyết trống rỗng chưa quá mắt cá chân cảm giác như thấy một trận tia lửa bắn tóe loạn bùm bùm, vì không muốn để cho "Ngọn lửa tình nhân phát hỏa tai vạ đến tổng quản", hắn rất có nhãn lực bước sang một bên né tránh.</w:t>
      </w:r>
      <w:r>
        <w:br w:type="textWrapping"/>
      </w:r>
      <w:r>
        <w:br w:type="textWrapping"/>
      </w:r>
      <w:r>
        <w:t xml:space="preserve">Chủ tử ở cách xa mười bước đưa lưng về phía hắn, nói: "Lại đây, đẩy ta vào nhà."</w:t>
      </w:r>
      <w:r>
        <w:br w:type="textWrapping"/>
      </w:r>
      <w:r>
        <w:br w:type="textWrapping"/>
      </w:r>
      <w:r>
        <w:t xml:space="preserve">"Tới ngay." Liên Ấn Ca lập tức chân chó đáp ứng, ném cho Linh Giang một ánh mắt thương mà không giúp được gì, đang muốn nhảy nhót đi qua, lại nghe Ân Thành Lan nói: "Ta nói là y."</w:t>
      </w:r>
      <w:r>
        <w:br w:type="textWrapping"/>
      </w:r>
      <w:r>
        <w:br w:type="textWrapping"/>
      </w:r>
      <w:r>
        <w:t xml:space="preserve">Vừa mới chuẩn bị lời tâng bốc, sẵn sàng đi lên hiến ân cần lấy lòng – Liên đại tổng quản cứng đờ: "..."</w:t>
      </w:r>
      <w:r>
        <w:br w:type="textWrapping"/>
      </w:r>
      <w:r>
        <w:br w:type="textWrapping"/>
      </w:r>
      <w:r>
        <w:t xml:space="preserve">Linh Giang ở bên cạnh hắn sải bước đi tới, một cước đá lên lưng xe lăn, mặt tuyết rất trơn, xe lăn đột ngột chịu lực, đụng một chút văng ra ngoài thật xa, thẳng đến bậc thang dưới mái hiên, mắt thấy Ân Thành Lan sắp phải té ngã thành tư thế chó ăn cứt chổng vó lên trời, may thay ở khoảng khắc trượt chân cuối cùng, hắn miễn cưỡng ổn định thân hình, không đến mức ném mặt về nhà.</w:t>
      </w:r>
      <w:r>
        <w:br w:type="textWrapping"/>
      </w:r>
      <w:r>
        <w:br w:type="textWrapping"/>
      </w:r>
      <w:r>
        <w:t xml:space="preserve">Ân Thành Lan lòng còn sợ hãi ngồi trong xe lăn, nghĩ thầm: "Không trêu chọc nổi không trêu chọc nổi, con chim này quá hung tàn."</w:t>
      </w:r>
      <w:r>
        <w:br w:type="textWrapping"/>
      </w:r>
      <w:r>
        <w:br w:type="textWrapping"/>
      </w:r>
      <w:r>
        <w:t xml:space="preserve">Xoay đầu, làm bộ duy trì biểu tình "Ta không hoảng hốt", nghi hoặc nói: "Nương của ta có quan hệ với ngươi sao?"</w:t>
      </w:r>
      <w:r>
        <w:br w:type="textWrapping"/>
      </w:r>
      <w:r>
        <w:br w:type="textWrapping"/>
      </w:r>
      <w:r>
        <w:t xml:space="preserve">Trên mặt Linh Giang tức thời trống rỗng, thấy Ân Thành Lan cười như không cười nhìn y, bấy giờ mới biết mình đây là rớt hố rồi, biểu tình trên mặt y vẫn lạnh như băng, con mắt trắng đen rõ ràng lại ngạo kiều nhìn lên bầu trời, trợn tròn mắt: "Ta cũng biết là nương ngươi."</w:t>
      </w:r>
      <w:r>
        <w:br w:type="textWrapping"/>
      </w:r>
      <w:r>
        <w:br w:type="textWrapping"/>
      </w:r>
      <w:r>
        <w:t xml:space="preserve">Vặn vặn vẹo vẹo đi tới bên người Ân Thành Lan, đỡ lấy xe lăn, nói: "Làm sao ngươi biết sau này không có quan hệ, ta đây không phải muốn hỏi rõ, để mang chút lễ vật cho lão nhân gia nàng sao."</w:t>
      </w:r>
      <w:r>
        <w:br w:type="textWrapping"/>
      </w:r>
      <w:r>
        <w:br w:type="textWrapping"/>
      </w:r>
      <w:r>
        <w:t xml:space="preserve">Ân Thành Lan cười liếc mắt nhìn y, không vạch trần.</w:t>
      </w:r>
      <w:r>
        <w:br w:type="textWrapping"/>
      </w:r>
      <w:r>
        <w:br w:type="textWrapping"/>
      </w:r>
      <w:r>
        <w:t xml:space="preserve">Linh Giang đẩy người trở về phòng, "Lạch cạch" một tiếng đóng cửa phòng lại.</w:t>
      </w:r>
      <w:r>
        <w:br w:type="textWrapping"/>
      </w:r>
      <w:r>
        <w:br w:type="textWrapping"/>
      </w:r>
      <w:r>
        <w:t xml:space="preserve">Tiểu viện trong chùa cổ tuyết trắng mênh mông, thanh u yên tĩnh.</w:t>
      </w:r>
      <w:r>
        <w:br w:type="textWrapping"/>
      </w:r>
      <w:r>
        <w:br w:type="textWrapping"/>
      </w:r>
      <w:r>
        <w:t xml:space="preserve">Một cơn gió lạnh thổi tới, thổi rối tung mái tóc Liên Ấn Ca, hắn cứng ngắc chết lặng trong cơn gió hỗn độn một lúc, ngẩng đầu nhìn bầu trời, thoạt nhìn rất muốn ngửa mặt lên trời mà hét to.</w:t>
      </w:r>
      <w:r>
        <w:br w:type="textWrapping"/>
      </w:r>
      <w:r>
        <w:br w:type="textWrapping"/>
      </w:r>
      <w:r>
        <w:t xml:space="preserve">Tuy nhiên sợ là tuyết lở chôn hắn, đành phải nhịn xuống, yên lặng che lại hai mắt mình.</w:t>
      </w:r>
      <w:r>
        <w:br w:type="textWrapping"/>
      </w:r>
      <w:r>
        <w:br w:type="textWrapping"/>
      </w:r>
      <w:r>
        <w:t xml:space="preserve">Cảm giác muốn mù.</w:t>
      </w:r>
      <w:r>
        <w:br w:type="textWrapping"/>
      </w:r>
      <w:r>
        <w:br w:type="textWrapping"/>
      </w:r>
      <w:r>
        <w:t xml:space="preserve">Dùng xong bữa trưa, Ân Thành Lan cùng Liên Ấn Ca đi gặp Duệ Tư công tử cùng thân nương của hắn, thương thảo kế hoạch tạm hoãn công việc.</w:t>
      </w:r>
      <w:r>
        <w:br w:type="textWrapping"/>
      </w:r>
      <w:r>
        <w:br w:type="textWrapping"/>
      </w:r>
      <w:r>
        <w:t xml:space="preserve">Linh Giang chờ một mình trong phòng không đi cùng, lúc y nói không đi, Ân Thành Lan còn rất kinh ngạc, Linh Giang nằm lỳ trên giường vung vung tay, y còn phải trầm tư suy nghĩ nên mang lễ vật gì cho nương của Thập Cửu đây, không có tâm tình đi nghe kế hoạch của hắn đâu.</w:t>
      </w:r>
      <w:r>
        <w:br w:type="textWrapping"/>
      </w:r>
      <w:r>
        <w:br w:type="textWrapping"/>
      </w:r>
      <w:r>
        <w:t xml:space="preserve">Đưa chút gì mới thích hợp đây, lại còn là lần đầu tiên gặp mặt, một chút kinh nghiệm y đều không có.</w:t>
      </w:r>
      <w:r>
        <w:br w:type="textWrapping"/>
      </w:r>
      <w:r>
        <w:br w:type="textWrapping"/>
      </w:r>
      <w:r>
        <w:t xml:space="preserve">Linh Giang biến thành chim nhỏ, ngửa mặt nằm trên gối Ân Thành Lan, dang cánh nhỏ ra, hai cái móng vuốt hướng lên trời, lâm vào trong xoắn xuýt thật sâu.</w:t>
      </w:r>
      <w:r>
        <w:br w:type="textWrapping"/>
      </w:r>
      <w:r>
        <w:br w:type="textWrapping"/>
      </w:r>
      <w:r>
        <w:t xml:space="preserve">Ân Thành Lan vừa vào phòng liền nhìn thấy chim nhỏ với tư thế buồn cười trên gối, tiểu lồng ngực lông xù phập phồng, đang ngủ say như chết.</w:t>
      </w:r>
      <w:r>
        <w:br w:type="textWrapping"/>
      </w:r>
      <w:r>
        <w:br w:type="textWrapping"/>
      </w:r>
      <w:r>
        <w:t xml:space="preserve">Liên Ấn Ca liếc mắt nhìn, nói: "Tư thế ngủ này cũng quá quái dị."</w:t>
      </w:r>
      <w:r>
        <w:br w:type="textWrapping"/>
      </w:r>
      <w:r>
        <w:br w:type="textWrapping"/>
      </w:r>
      <w:r>
        <w:t xml:space="preserve">Ân Thành Lan đã thấy nhiều không trách, ngồi ở bên bàn rót chén nước trà, nhàn nhạt nói: "Đó là ngươi chưa từng thấy qua tư thế còn quái dị hơn thế."</w:t>
      </w:r>
      <w:r>
        <w:br w:type="textWrapping"/>
      </w:r>
      <w:r>
        <w:br w:type="textWrapping"/>
      </w:r>
      <w:r>
        <w:t xml:space="preserve">Bông hoa ma túy gắt gao dây dưa ấy, hắn cũng không biết là mình đã ngủ thế nào.</w:t>
      </w:r>
      <w:r>
        <w:br w:type="textWrapping"/>
      </w:r>
      <w:r>
        <w:br w:type="textWrapping"/>
      </w:r>
      <w:r>
        <w:t xml:space="preserve">Người nói vô tâm, người nghe cố ý, trọng điểm của hắn là từ quái dị, cũng không đề phòng Liên đại tổng quản trống đánh xuôi, kèn thổi ngược với hắn, hết sức chăm chú theo dõi hai chữ "Tư thế", Liên Ấn Ca một bên khịt mũi coi thường nghĩ thầm: "Loại chuyện này cũng phải chia sẻ với ta à!" Lại một bên e thẹn liều mạng hiếu kỳ, "Rốt cuộc là tư thế nào nha!"</w:t>
      </w:r>
      <w:r>
        <w:br w:type="textWrapping"/>
      </w:r>
      <w:r>
        <w:br w:type="textWrapping"/>
      </w:r>
      <w:r>
        <w:t xml:space="preserve">Ân Thành Lan nói: "Để Tề Anh thay ngươi, ngươi mang mấy người theo ta đi Cương Bắc, ngày mai liền xuất phát."</w:t>
      </w:r>
      <w:r>
        <w:br w:type="textWrapping"/>
      </w:r>
      <w:r>
        <w:br w:type="textWrapping"/>
      </w:r>
      <w:r>
        <w:t xml:space="preserve">Hắn thở dài, người duy nhất trên thế gian này có thể lay động ý nghĩ hắn cũng chỉ còn lại mẫu phi đi.</w:t>
      </w:r>
      <w:r>
        <w:br w:type="textWrapping"/>
      </w:r>
      <w:r>
        <w:br w:type="textWrapping"/>
      </w:r>
      <w:r>
        <w:t xml:space="preserve">Liên Ấn Ca hút nước mũi một cái, rồi mới từ trong mấy hình ảnh kiều diễm trong đầu lấy lại tinh thần, theo bản năng sờ sờ mũi, may là chưa chảy máu mũi, hàm hồ đáp một tiếng.</w:t>
      </w:r>
      <w:r>
        <w:br w:type="textWrapping"/>
      </w:r>
      <w:r>
        <w:br w:type="textWrapping"/>
      </w:r>
      <w:r>
        <w:t xml:space="preserve">Ân Thành Lan ôm chén trà giữa hai tay, cúi đầu nhìn lá trà chìm nổi: "Thả tin nói cho Sơn Nguyệt, để hắn –"</w:t>
      </w:r>
      <w:r>
        <w:br w:type="textWrapping"/>
      </w:r>
      <w:r>
        <w:br w:type="textWrapping"/>
      </w:r>
      <w:r>
        <w:t xml:space="preserve">"Để hắn đứng ngoài sự việc." Tiểu hoàng điểu trên gối không biết đã tỉnh từ khi nào, vẫn là cái tư thế hư hỏng bại hoại ấy, chỉ xoay đầu nhỏ qua, nhìn bọn họ, nói: "Người của ngươi không nên hành động, nói hắn tìm cơ hội rời khỏi hoàng cung."</w:t>
      </w:r>
      <w:r>
        <w:br w:type="textWrapping"/>
      </w:r>
      <w:r>
        <w:br w:type="textWrapping"/>
      </w:r>
      <w:r>
        <w:t xml:space="preserve">Ân Thành Lan: "Lý do?"</w:t>
      </w:r>
      <w:r>
        <w:br w:type="textWrapping"/>
      </w:r>
      <w:r>
        <w:br w:type="textWrapping"/>
      </w:r>
      <w:r>
        <w:t xml:space="preserve">Con mắt tròn nhỏ đen bóng của Linh Giang sâu không thấy đáy: "Lạt mềm buộc chặt, chỉ đến khi hắn rời xa hoàng đế, mới có thể khống chế hoàng đế, ngươi bây giờ còn có thời gian, cho nên nhất định phải thả dây câu dài, càng dài, con cá sẽ càng cắn câu."</w:t>
      </w:r>
      <w:r>
        <w:br w:type="textWrapping"/>
      </w:r>
      <w:r>
        <w:br w:type="textWrapping"/>
      </w:r>
      <w:r>
        <w:t xml:space="preserve">Ngón tay Ân Thành Lan nhẹ nhàng vuốt ve miệng chén.</w:t>
      </w:r>
      <w:r>
        <w:br w:type="textWrapping"/>
      </w:r>
      <w:r>
        <w:br w:type="textWrapping"/>
      </w:r>
      <w:r>
        <w:t xml:space="preserve">"Chúng ta thật vất vả mới đưa được Sơn Nguyệt vào cung." Liên Ấn Ca nói.</w:t>
      </w:r>
      <w:r>
        <w:br w:type="textWrapping"/>
      </w:r>
      <w:r>
        <w:br w:type="textWrapping"/>
      </w:r>
      <w:r>
        <w:t xml:space="preserve">Linh Giang từ giữa hai cái móng vuốt mình khinh bỉ nhìn hắn: "Đó là vì trước kia các ngươi không có thời gian."</w:t>
      </w:r>
      <w:r>
        <w:br w:type="textWrapping"/>
      </w:r>
      <w:r>
        <w:br w:type="textWrapping"/>
      </w:r>
      <w:r>
        <w:t xml:space="preserve">Y xoay đầu nhỏ qua nói: "Chỉ khi làm cho hoàng đế không cảm giác được sự tồn tại của hắn, rồi lại ỷ lại vào sự tồn tại của hắn, kế hoạch của ngươi mới thành công, Thập Cửu, ta nói rồi không thể để cho đúng dịp biến thành dụng tâm kín đáo."</w:t>
      </w:r>
      <w:r>
        <w:br w:type="textWrapping"/>
      </w:r>
      <w:r>
        <w:br w:type="textWrapping"/>
      </w:r>
      <w:r>
        <w:t xml:space="preserve">Liên Ấn Ca cau mày, "Nhưng là..."</w:t>
      </w:r>
      <w:r>
        <w:br w:type="textWrapping"/>
      </w:r>
      <w:r>
        <w:br w:type="textWrapping"/>
      </w:r>
      <w:r>
        <w:t xml:space="preserve">Vẫn luôn trầm tư Ân Thành Lan nâng mắt lên, ra hiệu Liên Ấn Ca không cần nói nữa, hắn nhấp một ngụm trà, điều khiển xe lăn đi tới bên giường: "Ngươi có mấy phần nắm chắc?"</w:t>
      </w:r>
      <w:r>
        <w:br w:type="textWrapping"/>
      </w:r>
      <w:r>
        <w:br w:type="textWrapping"/>
      </w:r>
      <w:r>
        <w:t xml:space="preserve">Linh Giang hơi nhấc cánh nhỏ lên: "Mười phần."</w:t>
      </w:r>
      <w:r>
        <w:br w:type="textWrapping"/>
      </w:r>
      <w:r>
        <w:br w:type="textWrapping"/>
      </w:r>
      <w:r>
        <w:t xml:space="preserve">Ân Thành Lan gật đầu: "Được, theo ý ngươi nói, Ấn Ca, chiếu theo ý y đi gửi thư đi."</w:t>
      </w:r>
      <w:r>
        <w:br w:type="textWrapping"/>
      </w:r>
      <w:r>
        <w:br w:type="textWrapping"/>
      </w:r>
      <w:r>
        <w:t xml:space="preserve">Liên đại tổng quản hết sức nghi hoặc, một cái cánh nhỏ của y biểu thị cho mười ngón tay sao?</w:t>
      </w:r>
      <w:r>
        <w:br w:type="textWrapping"/>
      </w:r>
      <w:r>
        <w:br w:type="textWrapping"/>
      </w:r>
      <w:r>
        <w:t xml:space="preserve">Có cơ hội nhất định phải cẩn thận đếm xem, mang theo nghi hoặc rời đi.</w:t>
      </w:r>
      <w:r>
        <w:br w:type="textWrapping"/>
      </w:r>
      <w:r>
        <w:br w:type="textWrapping"/>
      </w:r>
      <w:r>
        <w:t xml:space="preserve">Chờ trong phòng không còn người ngoài, Ân Thành Lan nhìn tiểu hoàng điểu cố lật mình như con chim cút, nói: "Vẫn chưa chịu dậy?" Tư thế này đem mặt hắn đều ném sạch.</w:t>
      </w:r>
      <w:r>
        <w:br w:type="textWrapping"/>
      </w:r>
      <w:r>
        <w:br w:type="textWrapping"/>
      </w:r>
      <w:r>
        <w:t xml:space="preserve">Linh Giang đạp đạp móng vuốt, buồn bực nói: "Đỡ ta một cái, vuốt ta đã tê rần, không lên nổi."</w:t>
      </w:r>
      <w:r>
        <w:br w:type="textWrapping"/>
      </w:r>
      <w:r>
        <w:br w:type="textWrapping"/>
      </w:r>
      <w:r>
        <w:t xml:space="preserve">Ân Thành Lan: "..."</w:t>
      </w:r>
      <w:r>
        <w:br w:type="textWrapping"/>
      </w:r>
      <w:r>
        <w:br w:type="textWrapping"/>
      </w:r>
      <w:r>
        <w:t xml:space="preserve">Nắm móng vuốt hình chữ Y đem y xách lên, còn tiện tay xoa nắn (vò chà) cho y một phen.</w:t>
      </w:r>
      <w:r>
        <w:br w:type="textWrapping"/>
      </w:r>
      <w:r>
        <w:br w:type="textWrapping"/>
      </w:r>
      <w:r>
        <w:t xml:space="preserve">Linh Giang dẩu cái mông chim lên, buồn rầu vùi đầu xuống dưới gối: "Ngươi nói ta nên đưa thứ gì mới tốt đây."</w:t>
      </w:r>
      <w:r>
        <w:br w:type="textWrapping"/>
      </w:r>
      <w:r>
        <w:br w:type="textWrapping"/>
      </w:r>
      <w:r>
        <w:t xml:space="preserve">Ân Thành Lan nhìn dúm lông đuôi vểnh lên tận trời trên mông y kia, giật giật môi, vẫn là không có lời nào để nói.</w:t>
      </w:r>
      <w:r>
        <w:br w:type="textWrapping"/>
      </w:r>
      <w:r>
        <w:br w:type="textWrapping"/>
      </w:r>
      <w:r>
        <w:t xml:space="preserve">Bọn họ nói đi là đi, đêm đó thu thập đồ vật xong xuôi, suốt đêm bố trí ám vệ cùng cơ quan quanh chùa cổ lại một lần, ngày hôm sau, Liên Ấn Ca từ một nơi nào không thể biết được dắt ra một cỗ xe ngựa, trời vừa mới sáng, đã đứng bên ngoài cửa chùa chờ.</w:t>
      </w:r>
      <w:r>
        <w:br w:type="textWrapping"/>
      </w:r>
      <w:r>
        <w:br w:type="textWrapping"/>
      </w:r>
      <w:r>
        <w:t xml:space="preserve">Núi xa ánh màu xanh biếc trên tuyết trắng, một mảnh nhàn nhã thanh tịnh, đường nhỏ trước cổng chùa được người quét lộ ra gạch đỏ, uốn lượn không dứt kéo dài tới nơi xa.</w:t>
      </w:r>
      <w:r>
        <w:br w:type="textWrapping"/>
      </w:r>
      <w:r>
        <w:br w:type="textWrapping"/>
      </w:r>
      <w:r>
        <w:t xml:space="preserve">Nơi này tươi đẹp như họa, ngẫu nhiên rơi vào trong mắt, liền thành một bức tranh thuỷ mặc ý cảnh yên vui.</w:t>
      </w:r>
      <w:r>
        <w:br w:type="textWrapping"/>
      </w:r>
      <w:r>
        <w:br w:type="textWrapping"/>
      </w:r>
      <w:r>
        <w:t xml:space="preserve">Duệ Tư cùng nương hắn đứng ở cửa đưa tiễn.</w:t>
      </w:r>
      <w:r>
        <w:br w:type="textWrapping"/>
      </w:r>
      <w:r>
        <w:br w:type="textWrapping"/>
      </w:r>
      <w:r>
        <w:t xml:space="preserve">Ân Thành Lan dừng ở trước xe ngựa, đem áo choàng trong tay đưa cho Duệ Tư, ý bảo hắn phủ thêm cho nương hắn, đối với nữ nhân nói: "Mộ Thi, còn có thể chờ không?"</w:t>
      </w:r>
      <w:r>
        <w:br w:type="textWrapping"/>
      </w:r>
      <w:r>
        <w:br w:type="textWrapping"/>
      </w:r>
      <w:r>
        <w:t xml:space="preserve">Tư Mộ Thi gật gật đầu, hít một hơi thật sâu, nhìn núi non trải dài tới chân trời, bỗng nhiên nở nụ cười: "Thập Cửu gia có thể nhịn, ta có cái gì không thể nhẫn."</w:t>
      </w:r>
      <w:r>
        <w:br w:type="textWrapping"/>
      </w:r>
      <w:r>
        <w:br w:type="textWrapping"/>
      </w:r>
      <w:r>
        <w:t xml:space="preserve">Nàng cười rộ lên rất có ý nhị, mang theo thành thục tẩy tẫn duyên hoa(*) qua năm tháng, nhưng nàng còn rất trẻ, chỉ có điều không còn là một cô nương thôi: "Ta tuy rằng hận hắn, nhưng lại càng hi vọng Thập Cửu gia có thể thuận lợi tìm thấy thuốc giải, giải hết độc trên người."</w:t>
      </w:r>
      <w:r>
        <w:br w:type="textWrapping"/>
      </w:r>
      <w:r>
        <w:br w:type="textWrapping"/>
      </w:r>
      <w:r>
        <w:t xml:space="preserve">((*)Tẩy tẫn duyên hoa: rửa sạch phấn hoa, nghĩa là xóa bỏ lớp trang điểm bên ngoài, cởi bỏ vinh hoa phú quý, lau sạch phấn son, để lại khuôn mặt mộc không trang điểm)</w:t>
      </w:r>
      <w:r>
        <w:br w:type="textWrapping"/>
      </w:r>
      <w:r>
        <w:br w:type="textWrapping"/>
      </w:r>
      <w:r>
        <w:t xml:space="preserve">Nàng đem áo choàng trả lại cho Ân Thành Lan, đi tới bên người hắn thay hắn phủ thêm, ngón tay mảnh khảnh cẩn thận thắt một cái nút trên cổ hắn, từ trong ngực lấy ra chiếc khăn lau hạt nước tuyết trên trán Ân Thành Lan, đem khăn bỏ vào trong tay hắn, nói: "Duệ Tư vẫn chờ trưởng thành để hiếu thuận ngài đây."</w:t>
      </w:r>
      <w:r>
        <w:br w:type="textWrapping"/>
      </w:r>
      <w:r>
        <w:br w:type="textWrapping"/>
      </w:r>
      <w:r>
        <w:t xml:space="preserve">Ân Thành Lan bật cười, tiếp lấy khăn tay, vỗ vỗ tay nàng: "Bảo trọng."</w:t>
      </w:r>
      <w:r>
        <w:br w:type="textWrapping"/>
      </w:r>
      <w:r>
        <w:br w:type="textWrapping"/>
      </w:r>
      <w:r>
        <w:t xml:space="preserve">Quay người nhảy lên xe ngựa.</w:t>
      </w:r>
      <w:r>
        <w:br w:type="textWrapping"/>
      </w:r>
      <w:r>
        <w:br w:type="textWrapping"/>
      </w:r>
      <w:r>
        <w:t xml:space="preserve">Bánh xe chậm rãi lăn vòng, Ân Thành Lan vén bức mành lên nhìn thân ảnh nữ nhân cùng thiếu niên trước chùa cổ càng lúc càng xa, mãi đến khi bóng dáng mơ hồ trong gió tuyết, rốt cuộc không thấy rõ nữa, hắn mới thả mành xuống, mấy phần buồn bã mất mát nổi lên giữa chân mày.</w:t>
      </w:r>
      <w:r>
        <w:br w:type="textWrapping"/>
      </w:r>
      <w:r>
        <w:br w:type="textWrapping"/>
      </w:r>
      <w:r>
        <w:t xml:space="preserve">"Ngươi còn nhớ nàng!" Tiểu hoàng điểu từ trong tay áo hắn chui ra.</w:t>
      </w:r>
      <w:r>
        <w:br w:type="textWrapping"/>
      </w:r>
      <w:r>
        <w:br w:type="textWrapping"/>
      </w:r>
      <w:r>
        <w:t xml:space="preserve">Ân Thành Lan không thể hiểu được: "Con trai ta, ta nhớ thì làm sao."</w:t>
      </w:r>
      <w:r>
        <w:br w:type="textWrapping"/>
      </w:r>
      <w:r>
        <w:br w:type="textWrapping"/>
      </w:r>
      <w:r>
        <w:t xml:space="preserve">Linh Giang bay lên, một vuốt móc lấy chiếc khăn thêu hoa đào giơ lên trước mặt Ân Thành Lan: "Vậy còn thứ này?"</w:t>
      </w:r>
      <w:r>
        <w:br w:type="textWrapping"/>
      </w:r>
      <w:r>
        <w:br w:type="textWrapping"/>
      </w:r>
      <w:r>
        <w:t xml:space="preserve">Ân Thành Lan vỗ như vỗ muỗi vỗ rớt y xuống: "Không cho nói bậy."</w:t>
      </w:r>
      <w:r>
        <w:br w:type="textWrapping"/>
      </w:r>
      <w:r>
        <w:br w:type="textWrapping"/>
      </w:r>
      <w:r>
        <w:t xml:space="preserve">Linh Giang hóa thành hình người cọ đến bên người Ân Thành Lan, duỗi tay ôm lấy, muốn đem hắn kéo vào trong lồng ngực, nề hà Ân các chủ ngồi vững như tăng, không nhúc nhích, Linh Giang ôm không tới, đành phải tự nghiêng mình tiến vào trong lồng ngực hắn, giũ chiếc khăn ra, chỉ vào câu thơ giữa đóa hoa đào màu hồng nhạt phía trên, thì thầm: "Rừng đào có lộc, giai nhân hiếm thấy, sẽ không phải ngươi viết đi?"</w:t>
      </w:r>
      <w:r>
        <w:br w:type="textWrapping"/>
      </w:r>
      <w:r>
        <w:br w:type="textWrapping"/>
      </w:r>
      <w:r>
        <w:t xml:space="preserve">Ân Thành Lan khẽ cau mày, đoạt lấy chiếc khăn, dùng nội lực đem thứ nắm trong tay hóa thành bột phấn, nhàn nhạt nói: "Ngoại trừ Duệ Tư ra, đây là thứ duy nhất hoàng huynh để lại cho nàng."</w:t>
      </w:r>
      <w:r>
        <w:br w:type="textWrapping"/>
      </w:r>
      <w:r>
        <w:br w:type="textWrapping"/>
      </w:r>
      <w:r>
        <w:t xml:space="preserve">Nghe vậy, Linh Giang nghiêm nghị lên, suy nghĩ nói: "Nếu nàng còn chưa quên được, có phải sẽ ảnh hưởng..."</w:t>
      </w:r>
      <w:r>
        <w:br w:type="textWrapping"/>
      </w:r>
      <w:r>
        <w:br w:type="textWrapping"/>
      </w:r>
      <w:r>
        <w:t xml:space="preserve">"Sẽ không." Ân Thành Lan bị Linh Giang dựa vào không thoải mái, cử động vai, Linh Giang thuận thế tìm một tư thế thoải mái trong ngực hắn, vắt chân thành đại gia.</w:t>
      </w:r>
      <w:r>
        <w:br w:type="textWrapping"/>
      </w:r>
      <w:r>
        <w:br w:type="textWrapping"/>
      </w:r>
      <w:r>
        <w:t xml:space="preserve">Ân Thành Lan nói: "Ta hiểu nàng."</w:t>
      </w:r>
      <w:r>
        <w:br w:type="textWrapping"/>
      </w:r>
      <w:r>
        <w:br w:type="textWrapping"/>
      </w:r>
      <w:r>
        <w:t xml:space="preserve">Hắn quay đầu nhìn tuyết rơi trắng xóa bên ngoài, ghi khắc không chỉ là hoài niệm, mà còn có ghi hận trong lòng.</w:t>
      </w:r>
      <w:r>
        <w:br w:type="textWrapping"/>
      </w:r>
      <w:r>
        <w:br w:type="textWrapping"/>
      </w:r>
      <w:r>
        <w:t xml:space="preserve">Một tháng sau, bọn họ mới từ Lê Châu về tới biên cảnh Cương Bắc.</w:t>
      </w:r>
      <w:r>
        <w:br w:type="textWrapping"/>
      </w:r>
      <w:r>
        <w:br w:type="textWrapping"/>
      </w:r>
      <w:r>
        <w:t xml:space="preserve">Một đường tuyết trắng mênh mang xem cũng quen rồi, nhưng khi xuất hiện ở Cương Bắc, nhìn cánh đồng tuyết bao la dõi mắt không thấy cuối cùng, mấy người vẫn là không nhịn được hít hà một hơi.</w:t>
      </w:r>
      <w:r>
        <w:br w:type="textWrapping"/>
      </w:r>
      <w:r>
        <w:br w:type="textWrapping"/>
      </w:r>
      <w:r>
        <w:t xml:space="preserve">Tuyết rơi ở Đại Kinh có lớn hơn nữa, cũng chỉ dày đến mấy thước, mà bên ngoài Cương Bắc, quả nhiên là tuyết ngược gió gào, vạn dặm mênh mông.</w:t>
      </w:r>
      <w:r>
        <w:br w:type="textWrapping"/>
      </w:r>
      <w:r>
        <w:br w:type="textWrapping"/>
      </w:r>
      <w:r>
        <w:t xml:space="preserve">Hướng mắt tới đâu, cũng đều là trời cùng tuyết nối thành một mảnh, rất khó chia lìa, đi về phương Bắc nửa ngày, nửa cái xe ngựa đều ngâm vào trong tuyết, cơ hồ khó đi được nửa bước.</w:t>
      </w:r>
      <w:r>
        <w:br w:type="textWrapping"/>
      </w:r>
      <w:r>
        <w:br w:type="textWrapping"/>
      </w:r>
      <w:r>
        <w:t xml:space="preserve">"Đây sợ là trận tuyết lớn nhất trong vài thập niên qua ở Cương Bắc đi." Liên Ấn Ca quấn chặt tiểu áo bông của mình, từ thắt lưng trở xuống đều chìm ở trong tuyết, hắn sờ lên mặt tuyết đã cao tới càng xe, nói: "Gia, không đợi tuyết ngừng, sợ là không đi được."</w:t>
      </w:r>
      <w:r>
        <w:br w:type="textWrapping"/>
      </w:r>
      <w:r>
        <w:br w:type="textWrapping"/>
      </w:r>
      <w:r>
        <w:t xml:space="preserve">Ân Thành Lan nhìn ra phía ngoài: "Đi thôn xóm phụ cận, tìm tung tích Nghiêm Sở trước đã."</w:t>
      </w:r>
      <w:r>
        <w:br w:type="textWrapping"/>
      </w:r>
      <w:r>
        <w:br w:type="textWrapping"/>
      </w:r>
      <w:r>
        <w:t xml:space="preserve">Liên Ấn Ca nhảy lên lưng ngựa, nhìn xa xa xung quanh: "Nhưng tuyết quá lớn, không dễ phân biệt phương hướng."</w:t>
      </w:r>
      <w:r>
        <w:br w:type="textWrapping"/>
      </w:r>
      <w:r>
        <w:br w:type="textWrapping"/>
      </w:r>
      <w:r>
        <w:t xml:space="preserve">Lúc này, Linh Giang từ trong xe ngựa bay ra, trên cái tiểu thân thể vàng non của y mặc thêm một chiếc áo ba lỗ bằng bông tạo dáng kỳ lạ, chỗ hai cái cánh cùng vuốt vuốt được cắt lỗ thò ra, không ảnh hưởng tới y bay lượn.</w:t>
      </w:r>
      <w:r>
        <w:br w:type="textWrapping"/>
      </w:r>
      <w:r>
        <w:br w:type="textWrapping"/>
      </w:r>
      <w:r>
        <w:t xml:space="preserve">Liên Ấn Ca nhìn thấy, tức khắc cười rung người, phun cả hoa tuyết trong miệng ra: "Cái thứ gì đây."</w:t>
      </w:r>
      <w:r>
        <w:br w:type="textWrapping"/>
      </w:r>
      <w:r>
        <w:br w:type="textWrapping"/>
      </w:r>
      <w:r>
        <w:t xml:space="preserve">Linh Giang đập cánh nhỏ nhìn mắt Ân Thành Lan.</w:t>
      </w:r>
      <w:r>
        <w:br w:type="textWrapping"/>
      </w:r>
      <w:r>
        <w:br w:type="textWrapping"/>
      </w:r>
      <w:r>
        <w:t xml:space="preserve">Trong tay Ân đại các chủ không có việc gì ngồi trong xe ngựa xoay chuyển một cây kéo nhỏ, lưỡi kéo sắc bén chợt lóe lên một vệt hàn quang, hắn sâu kín nói: "Đại tổng quản thoạt nhìn cũng thật lạnh, chờ chút, bản Các chủ cũng làm cho ngươi một cái."</w:t>
      </w:r>
      <w:r>
        <w:br w:type="textWrapping"/>
      </w:r>
      <w:r>
        <w:br w:type="textWrapping"/>
      </w:r>
      <w:r>
        <w:t xml:space="preserve">Liên Ấn Ca lập tức xua tay, đem đôi môi mím chặt, mà khi ánh mắt hắn nhìn về phía tiểu hoàng điểu, tiếng cười vẫn không khống chế được rầu rĩ truyền ra ngoài.</w:t>
      </w:r>
      <w:r>
        <w:br w:type="textWrapping"/>
      </w:r>
      <w:r>
        <w:br w:type="textWrapping"/>
      </w:r>
      <w:r>
        <w:t xml:space="preserve">Nửa canh giờ sau, Linh Giang ở trong tuyết dẫn đường, Liên đại tổng quản điều khiển xe ngựa, ngồi ở càng xe, bên ngoài chiếc áo khoác thủ công ưu nhã đắt tiền bị cưỡng ép bọc một cái áo ba lỗ cùng kiểu với tiểu hoàng điểu.</w:t>
      </w:r>
      <w:r>
        <w:br w:type="textWrapping"/>
      </w:r>
      <w:r>
        <w:br w:type="textWrapping"/>
      </w:r>
      <w:r>
        <w:t xml:space="preserve">Liên Ấn Ca: "..."</w:t>
      </w:r>
      <w:r>
        <w:br w:type="textWrapping"/>
      </w:r>
      <w:r>
        <w:br w:type="textWrapping"/>
      </w:r>
      <w:r>
        <w:t xml:space="preserve">Hắn không muốn nói chuyện.</w:t>
      </w:r>
      <w:r>
        <w:br w:type="textWrapping"/>
      </w:r>
      <w:r>
        <w:br w:type="textWrapping"/>
      </w:r>
      <w:r>
        <w:t xml:space="preserve">Ân Thành Lan nhàn nhã ngồi ở trong xe ngựa, áng chừng tay, hờ hững nói: "Ta không thích du thủ du thực."</w:t>
      </w:r>
      <w:r>
        <w:br w:type="textWrapping"/>
      </w:r>
      <w:r>
        <w:br w:type="textWrapping"/>
      </w:r>
    </w:p>
    <w:p>
      <w:pPr>
        <w:pStyle w:val="Heading2"/>
      </w:pPr>
      <w:bookmarkStart w:id="72" w:name="chương-51-nước-hàn-hương-12"/>
      <w:bookmarkEnd w:id="72"/>
      <w:r>
        <w:t xml:space="preserve">51. Chương 51: Nước Hàn Hương (12)</w:t>
      </w:r>
    </w:p>
    <w:p>
      <w:pPr>
        <w:pStyle w:val="Compact"/>
      </w:pPr>
      <w:r>
        <w:br w:type="textWrapping"/>
      </w:r>
      <w:r>
        <w:br w:type="textWrapping"/>
      </w:r>
      <w:r>
        <w:t xml:space="preserve">Edit + Beta: Jojo Nguyen</w:t>
      </w:r>
      <w:r>
        <w:br w:type="textWrapping"/>
      </w:r>
      <w:r>
        <w:br w:type="textWrapping"/>
      </w:r>
      <w:r>
        <w:t xml:space="preserve">Đi dưới tuyết được hai canh giờ, trời tối sầm lại, nhưng tầm nhìn vẫn còn tốt, bốn phía được nền tuyết phản chiếu rất sáng.</w:t>
      </w:r>
      <w:r>
        <w:br w:type="textWrapping"/>
      </w:r>
      <w:r>
        <w:br w:type="textWrapping"/>
      </w:r>
      <w:r>
        <w:t xml:space="preserve">Linh Giang bay trong tuyết một lát, trên người phủ đầy tuyết đọng, đành phải vừa bay vừa vẩy vẩy lên xuống.</w:t>
      </w:r>
      <w:r>
        <w:br w:type="textWrapping"/>
      </w:r>
      <w:r>
        <w:br w:type="textWrapping"/>
      </w:r>
      <w:r>
        <w:t xml:space="preserve">Liên Ấn Ca nhìn, nói: "Mắt đều sắp bị ngươi lắc đến hôn mê rồi."</w:t>
      </w:r>
      <w:r>
        <w:br w:type="textWrapping"/>
      </w:r>
      <w:r>
        <w:br w:type="textWrapping"/>
      </w:r>
      <w:r>
        <w:t xml:space="preserve">Trên người nhiều thêm một cái áo ba lỗ không đành lòng nhìn thẳng, lúc mới đầu y là cự tuyệt, nhưng bay trong tuyết không bao lâu liền phát hiện chỗ tốt của áo, bọc một vòng trên người như thế, làm áo khoác dính sát thân thể, hơi ấm không tản đi đâu được, người cũng ấm áp hơn nhiều.</w:t>
      </w:r>
      <w:r>
        <w:br w:type="textWrapping"/>
      </w:r>
      <w:r>
        <w:br w:type="textWrapping"/>
      </w:r>
      <w:r>
        <w:t xml:space="preserve">Tuyết Cương Bắc dường như một chút cũng không ngừng lại được, không mất bao lâu, con đường bọn họ vừa đi qua đã bị tuyết bao trùm, con ngựa đi càng lúc càng chậm, cuối cùng, tuyết gần như muốn nhấn chìm lưng ngựa, vóc người nhỏ nhắn mà đứng ở trong tuyết, phỏng chừng cả đầu cũng không ngóc lên nổi.</w:t>
      </w:r>
      <w:r>
        <w:br w:type="textWrapping"/>
      </w:r>
      <w:r>
        <w:br w:type="textWrapping"/>
      </w:r>
      <w:r>
        <w:t xml:space="preserve">Nửa thân mình Liên Ấn Ca ngâm ở trong tuyết, toàn thân bọc kín mít, khuôn mặt lộ ra duy nhất bên ngoài kết đầy băng sương, lúc đầu hắn còn cùng hai người một bay trên trời, một ngồi trong xe miệng tiện vài câu, về sau, đã đông cứng đến không nói ra lời.</w:t>
      </w:r>
      <w:r>
        <w:br w:type="textWrapping"/>
      </w:r>
      <w:r>
        <w:br w:type="textWrapping"/>
      </w:r>
      <w:r>
        <w:t xml:space="preserve">Lúc này, vẫn luôn lượn quanh trên bầu trời cao cao dẫn đường – Linh Giang nói một câu: "Đến rồi."</w:t>
      </w:r>
      <w:r>
        <w:br w:type="textWrapping"/>
      </w:r>
      <w:r>
        <w:br w:type="textWrapping"/>
      </w:r>
      <w:r>
        <w:t xml:space="preserve">Liên Ấn Ca trì độn phản ứng lại, trong mắt vui vẻ, giương mắt đến xem, thế nhưng trước tiên chỉ thấy tuyết xung quanh chất cao thành tường, rướn cổ lên, mới từ bên ngoài bức tường tuyết nhìn thấy thôn làng ở cách đó không xa.</w:t>
      </w:r>
      <w:r>
        <w:br w:type="textWrapping"/>
      </w:r>
      <w:r>
        <w:br w:type="textWrapping"/>
      </w:r>
      <w:r>
        <w:t xml:space="preserve">Chính xác mà nói không thể gọi là thôn làng, chỉ có mấy gian nhà lẻ loi cách gần nhau, nóc nhà có hình mũi nhọn, đen thùi, với độ nghiêng rất cao, tuyết rơi xuống đều trượt sang hai bên, không bị tuyết đọng, cho nên hiện ra thực rõ ràng trên nền tuyết trắng trắng tinh, mà lại như những ngọn núi nhỏ bỗng nhiên vụt lên khỏi mặt đất.</w:t>
      </w:r>
      <w:r>
        <w:br w:type="textWrapping"/>
      </w:r>
      <w:r>
        <w:br w:type="textWrapping"/>
      </w:r>
      <w:r>
        <w:t xml:space="preserve">Liên Ấn Ca vung roi ngựa, thúc giục con ngựa đã sắp đông cứng tới gần ngôi nhà.</w:t>
      </w:r>
      <w:r>
        <w:br w:type="textWrapping"/>
      </w:r>
      <w:r>
        <w:br w:type="textWrapping"/>
      </w:r>
      <w:r>
        <w:t xml:space="preserve">Liên Ấn Ca nói: "Nghiêm Sở ở ngay chỗ này?"</w:t>
      </w:r>
      <w:r>
        <w:br w:type="textWrapping"/>
      </w:r>
      <w:r>
        <w:br w:type="textWrapping"/>
      </w:r>
      <w:r>
        <w:t xml:space="preserve">"Sau khi ta đến Trung Nguyên liền nhận được thư hắn gửi."</w:t>
      </w:r>
      <w:r>
        <w:br w:type="textWrapping"/>
      </w:r>
      <w:r>
        <w:br w:type="textWrapping"/>
      </w:r>
      <w:r>
        <w:t xml:space="preserve">Linh Giang nói xong, một đầu chui vào trong xe ngựa.</w:t>
      </w:r>
      <w:r>
        <w:br w:type="textWrapping"/>
      </w:r>
      <w:r>
        <w:br w:type="textWrapping"/>
      </w:r>
      <w:r>
        <w:t xml:space="preserve">Liên Ấn Ca nhìn quanh bốn phía, điều khiển con ngựa tiến vào bên trong, vung nửa ngày, con ngựa kia lại bất an dậm chân tại chỗ, không chịu bước thêm một bước về phía trước, hắn vuốt rơi băng sương trên mặt, run lập cập nói: "Đều đã tới cửa, ngươi không đi vào tránh gió tránh tuyết, nhất định phải ở trên nền tuyết chịu rét lạnh là sao."</w:t>
      </w:r>
      <w:r>
        <w:br w:type="textWrapping"/>
      </w:r>
      <w:r>
        <w:br w:type="textWrapping"/>
      </w:r>
      <w:r>
        <w:t xml:space="preserve">Linh Giang vừa vào xe ngựa, liền nhanh chóng hóa ra hình người, áp Ân Thành Lan xuống dưới thân, nhét đôi tay đóng băng vào trong lồng ngực hắn, Ân Thành Lan duỗi tay ra chặn, thế nhưng không chặn nổi, da thịt ấm áp đột nhiên không kịp chuẩn bị bị một đôi tay lạnh lẽo đè lên, hắn không thể kìm chế run rẩy một cái, trong lồng ngực như ấp một tảng băng, tư vị đó, ngẫm lại đều tuyệt.</w:t>
      </w:r>
      <w:r>
        <w:br w:type="textWrapping"/>
      </w:r>
      <w:r>
        <w:br w:type="textWrapping"/>
      </w:r>
      <w:r>
        <w:t xml:space="preserve">Ân Thành Lan nằm trên chăn gấm xe ngựa, toàn thân sởn da gà, cắn răng nói: "Lấy ra."</w:t>
      </w:r>
      <w:r>
        <w:br w:type="textWrapping"/>
      </w:r>
      <w:r>
        <w:br w:type="textWrapping"/>
      </w:r>
      <w:r>
        <w:t xml:space="preserve">Hai chân Linh Giang quấn lấy thắt lưng hắn, bàn tay đặt trên người Ân Thành Lan không có ý tốt mạnh mẽ xoa nắn lên cơ thịt căng mịn trên lồng ngực hắn hai cái: "Ta đều sắp chết rét, sờ một chút đã làm sao."</w:t>
      </w:r>
      <w:r>
        <w:br w:type="textWrapping"/>
      </w:r>
      <w:r>
        <w:br w:type="textWrapping"/>
      </w:r>
      <w:r>
        <w:t xml:space="preserve">Ân Thành Lan không ngờ y không chỉ có sờ soạng, cư nhiên còn dám xoa, đôi tay lạnh lẽo du tẩu trên da thịt nóng bỏng, Ân Thành Lan nhất thời không nhịn được rên khẽ lên một tiếng.</w:t>
      </w:r>
      <w:r>
        <w:br w:type="textWrapping"/>
      </w:r>
      <w:r>
        <w:br w:type="textWrapping"/>
      </w:r>
      <w:r>
        <w:t xml:space="preserve">Mà ở bên ngoài xe Liên Ấn Ca giục không được ngựa, bèn quay đầu vén mành muốn hỏi chuyện, vừa mới xốc lên một khe nhỏ, thấy tư thế chồng lên nhau của hai người, lại nghe thấy chủ tử nhà hắn thở gấp một hơi, tức khắc như sét đánh đỉnh đầu, nước tiểu đều sắp bị dọa són ra, té ngã lộn nhào rơi xuống đống tuyết trước xe ngựa.</w:t>
      </w:r>
      <w:r>
        <w:br w:type="textWrapping"/>
      </w:r>
      <w:r>
        <w:br w:type="textWrapping"/>
      </w:r>
      <w:r>
        <w:t xml:space="preserve">Ân Thành Lan giận không chịu nổi, rút móng vuốt Linh Giang trong lòng ra, hung tợn trừng y một cái, đem vạt áo ngổn ngang sửa sang lại, thanh âm bức ra từ cổ họng, phẫn nộ nói: "Lại tiện liền băm móng vuốt ngươi!"</w:t>
      </w:r>
      <w:r>
        <w:br w:type="textWrapping"/>
      </w:r>
      <w:r>
        <w:br w:type="textWrapping"/>
      </w:r>
      <w:r>
        <w:t xml:space="preserve">Sau đó xốc rèm lên, đối với Liên Ấn Ca còn ngồi trong hố tuyết nói: "Còn chưa cút vào!"</w:t>
      </w:r>
      <w:r>
        <w:br w:type="textWrapping"/>
      </w:r>
      <w:r>
        <w:br w:type="textWrapping"/>
      </w:r>
      <w:r>
        <w:t xml:space="preserve">Đại tổng quản cuống quít bò dậy, tiến vào xe ngựa, bó tay bó chân núp ở một bên, không dám nói lời nào, ánh mắt lại dùng sức nhìn về phía Linh Giang đang dựa vào vách thành xe bên cạnh.</w:t>
      </w:r>
      <w:r>
        <w:br w:type="textWrapping"/>
      </w:r>
      <w:r>
        <w:br w:type="textWrapping"/>
      </w:r>
      <w:r>
        <w:t xml:space="preserve">Ân Thành Lan nhìn bộ dạng lấm la lấm lét của hắn, có lòng muốn dạy bảo hắn một trận, nhưng bởi vì vừa rồi thực sự quá mất mặt, mở không nổi miệng, đành phải lạnh lùng hừ một tiếng.</w:t>
      </w:r>
      <w:r>
        <w:br w:type="textWrapping"/>
      </w:r>
      <w:r>
        <w:br w:type="textWrapping"/>
      </w:r>
      <w:r>
        <w:t xml:space="preserve">Linh Giang từ khe hở trên rèm cửa sổ thu tầm mắt lại, nói: "Không riêng gì ngựa, ta cũng cảm thấy, ở trong ấy có gì đó không thích hợp cho lắm, chim bay cá nhảy trời sinh rất nhạy cảm với nguy hiểm."</w:t>
      </w:r>
      <w:r>
        <w:br w:type="textWrapping"/>
      </w:r>
      <w:r>
        <w:br w:type="textWrapping"/>
      </w:r>
      <w:r>
        <w:t xml:space="preserve">"Vậy còn..." Liên Ấn Ca mở miệng, dừng trong chốc lát, xem xét Thập Cửu gia ngồi ngay ngắn bát phong bất động ở một bên khác, thấy hắn không có phản ứng, mới cẩn thận từng li từng tí một hỏi: "Còn đi vào không?"</w:t>
      </w:r>
      <w:r>
        <w:br w:type="textWrapping"/>
      </w:r>
      <w:r>
        <w:br w:type="textWrapping"/>
      </w:r>
      <w:r>
        <w:t xml:space="preserve">Linh Giang nói: "Đi chứ, sắc trời đã tối, chúng ta không có cách nào qua đêm bên ngoài, huống hồ, địa điểm Nghiêm Sở để lại trong thư chính là chỗ này, bất kể thế nào, chúng ta đều phải vào xem đã xảy ra chuyện gì."</w:t>
      </w:r>
      <w:r>
        <w:br w:type="textWrapping"/>
      </w:r>
      <w:r>
        <w:br w:type="textWrapping"/>
      </w:r>
      <w:r>
        <w:t xml:space="preserve">Liên Ấn Ca cảm thấy y nói có lý, ngoài xe tiếng gió gào rít, chờ đến nửa đêm càng lạnh hơn, coi như ba đại nam nhân bọn hắn có thể ở trong xe ngựa đối phó một đêm, ngựa lại không được, ngày mai bọn họ còn phải dựa vào nó lên đường.</w:t>
      </w:r>
      <w:r>
        <w:br w:type="textWrapping"/>
      </w:r>
      <w:r>
        <w:br w:type="textWrapping"/>
      </w:r>
      <w:r>
        <w:t xml:space="preserve">"Bây giờ đi luôn." Linh Giang nói xong quay đầu nhìn Ân Thành Lan, đưa tay về phía hắn: "Cõng hay là bế?"</w:t>
      </w:r>
      <w:r>
        <w:br w:type="textWrapping"/>
      </w:r>
      <w:r>
        <w:br w:type="textWrapping"/>
      </w:r>
      <w:r>
        <w:t xml:space="preserve">Tuyết quá sâu, xe lăn khẳng định không dùng được.</w:t>
      </w:r>
      <w:r>
        <w:br w:type="textWrapping"/>
      </w:r>
      <w:r>
        <w:br w:type="textWrapping"/>
      </w:r>
      <w:r>
        <w:t xml:space="preserve">Linh Giang tri kỷ hỏi: "Ngươi thích tư thế nào?"</w:t>
      </w:r>
      <w:r>
        <w:br w:type="textWrapping"/>
      </w:r>
      <w:r>
        <w:br w:type="textWrapping"/>
      </w:r>
      <w:r>
        <w:t xml:space="preserve">Liên Ấn Ca vừa nghe thấy câu này, không nhịn được ho khan một hơi, ngẩng đầu xem hai người, vừa vặn đối diện với đôi mắt âm trầm của Ân Thành Lan, trong lòng hắn giật mình, cũng không quay đầu lại chạy ra khỏi buồng xe: "Ta chờ ở bên ngoài."</w:t>
      </w:r>
      <w:r>
        <w:br w:type="textWrapping"/>
      </w:r>
      <w:r>
        <w:br w:type="textWrapping"/>
      </w:r>
      <w:r>
        <w:t xml:space="preserve">Cút đi thật nhanh như chó cắn mông.</w:t>
      </w:r>
      <w:r>
        <w:br w:type="textWrapping"/>
      </w:r>
      <w:r>
        <w:br w:type="textWrapping"/>
      </w:r>
      <w:r>
        <w:t xml:space="preserve">Mặt Ân Thành Lan không có cảm xúc nhìn bàn tay khớp xương thon dài trước mắt này, có thể nói là đẹp, không nghĩ ra tại sao nó lại tiện như vậy đây.</w:t>
      </w:r>
      <w:r>
        <w:br w:type="textWrapping"/>
      </w:r>
      <w:r>
        <w:br w:type="textWrapping"/>
      </w:r>
      <w:r>
        <w:t xml:space="preserve">"Đi thôi, đừng chậm chễ." Linh Giang rút áo khoác ra đưa cho hắn: "Bên ngoài thật sự rất lạnh, ngươi mặc nhiều chút, ta ở phía trước chờ ngươi, được không? Nghe lời, coi như khinh công của ngươi có cao, cũng không có cách nào bay thẳng vào trong thôn."</w:t>
      </w:r>
      <w:r>
        <w:br w:type="textWrapping"/>
      </w:r>
      <w:r>
        <w:br w:type="textWrapping"/>
      </w:r>
      <w:r>
        <w:t xml:space="preserve">Ân Thành Lan tức giận nói: "Ta biết."</w:t>
      </w:r>
      <w:r>
        <w:br w:type="textWrapping"/>
      </w:r>
      <w:r>
        <w:br w:type="textWrapping"/>
      </w:r>
      <w:r>
        <w:t xml:space="preserve">Hắn là tàn phế, mặc dù dưới rất nhiều tình huống hắn đều có thể không dựa vào người khác, nhưng chung quy luôn có lúc không cách nào tự chăm sóc bản thân, hắn biết rõ, cho nên coi như có xấu hổ đi nữa, Ân Thành Lan cũng sẽ ép mình tiếp thu.</w:t>
      </w:r>
      <w:r>
        <w:br w:type="textWrapping"/>
      </w:r>
      <w:r>
        <w:br w:type="textWrapping"/>
      </w:r>
      <w:r>
        <w:t xml:space="preserve">Linh Giang cười nói: "Đừng tức giận, ngoan, cùng lắm ta cho ngươi sờ trở về."</w:t>
      </w:r>
      <w:r>
        <w:br w:type="textWrapping"/>
      </w:r>
      <w:r>
        <w:br w:type="textWrapping"/>
      </w:r>
      <w:r>
        <w:t xml:space="preserve">Ân Thành Lan liền xoi mói quan sát trên dưới y một lượt, mắt không phải mắt mũi không phải mũi hừ một tiếng.</w:t>
      </w:r>
      <w:r>
        <w:br w:type="textWrapping"/>
      </w:r>
      <w:r>
        <w:br w:type="textWrapping"/>
      </w:r>
      <w:r>
        <w:t xml:space="preserve">Bế là không có khả năng, chỉ có thể dùng lưng cõng.</w:t>
      </w:r>
      <w:r>
        <w:br w:type="textWrapping"/>
      </w:r>
      <w:r>
        <w:br w:type="textWrapping"/>
      </w:r>
      <w:r>
        <w:t xml:space="preserve">Ân Thành Lan vốn tưởng Linh Giang sẽ nhân cơ hội mà giở trò với hắn, nhưng không ngờ lúc y cõng hắn lên, đặc biệt trịnh trọng cẩn thận, giống như đang cõng một trân bảo dễ vỡ của thế gian, biểu tình cũng không khỏi nghiêm túc lên, đi trên nền tuyết, mỗi một bước đều cẩn thận trầm ổn.</w:t>
      </w:r>
      <w:r>
        <w:br w:type="textWrapping"/>
      </w:r>
      <w:r>
        <w:br w:type="textWrapping"/>
      </w:r>
      <w:r>
        <w:t xml:space="preserve">Liên Ấn Ca ở phía trước dùng thân mình phá ra một con đường, Linh Giang cõng lấy Ân Thành Lan theo phía sau, ra khỏi xe ngựa, Ân Thành Lan mới cảm nhận được cái lạnh thấu xương thấu cốt của Cương Bắc, mà thiếu niên cõng lấy hắn trên tóc phủ đầy tuyết trắng, hai má cùng cổ đều là rét buốt, đôi tay đặt trên người hắn lại là ấm áp vô cùng.</w:t>
      </w:r>
      <w:r>
        <w:br w:type="textWrapping"/>
      </w:r>
      <w:r>
        <w:br w:type="textWrapping"/>
      </w:r>
      <w:r>
        <w:t xml:space="preserve">Ân Thành Lan nhìn sườn mặt tuấn mỹ của Linh Giang, bỗng nhiên nói: "Được."</w:t>
      </w:r>
      <w:r>
        <w:br w:type="textWrapping"/>
      </w:r>
      <w:r>
        <w:br w:type="textWrapping"/>
      </w:r>
      <w:r>
        <w:t xml:space="preserve">Linh Giang không hiểu hửm một tiếng, Ân Thành Lan nói: "Nếu ta muốn chết, ta sẽ để cho ngươi tự tay giết ta, sẽ không để cho mình chết vì độc phát."</w:t>
      </w:r>
      <w:r>
        <w:br w:type="textWrapping"/>
      </w:r>
      <w:r>
        <w:br w:type="textWrapping"/>
      </w:r>
      <w:r>
        <w:t xml:space="preserve">Bước chân Linh Giang khựng lại trong nháy mắt, tiện đà lại khôi phục bình thường, y hơi hơi nghiêng đầu nhìn thoáng qua Ân Thành Lan, hạt tuyết dính ở trên lông mi y, Linh Giang không nói gì, trầm mặt gật gật đầu, hạt tuyết hòa tan như nước mắt lăn từ trên đôi mắt y xuống.</w:t>
      </w:r>
      <w:r>
        <w:br w:type="textWrapping"/>
      </w:r>
      <w:r>
        <w:br w:type="textWrapping"/>
      </w:r>
      <w:r>
        <w:t xml:space="preserve">Ân Thành Lan ở trên lưng y thấy rõ ràng trong cặp con ngươi đen nhánh kia chợt lóe lên đau đớn.</w:t>
      </w:r>
      <w:r>
        <w:br w:type="textWrapping"/>
      </w:r>
      <w:r>
        <w:br w:type="textWrapping"/>
      </w:r>
      <w:r>
        <w:t xml:space="preserve">Toàn bộ thôn không lớn, tính toán đâu ra đấy thì chỉ khoảng bẩy tám gian nhà nóc nhọn, liếc mắt liền thấy được mái nhà, bọn họ sau khi đi vào đều cảm giác được một luồng không khí quỷ dị.</w:t>
      </w:r>
      <w:r>
        <w:br w:type="textWrapping"/>
      </w:r>
      <w:r>
        <w:br w:type="textWrapping"/>
      </w:r>
      <w:r>
        <w:t xml:space="preserve">Nơi này không có người.</w:t>
      </w:r>
      <w:r>
        <w:br w:type="textWrapping"/>
      </w:r>
      <w:r>
        <w:br w:type="textWrapping"/>
      </w:r>
      <w:r>
        <w:t xml:space="preserve">Xung quanh gian nhà có củi lửa chất đống, có lương thảo nuôi ngựa, cách đó không xa ở cuối thôn còn có một chỗ nhô lên như gò núi nhỏ, đại khái là nơi cất chứa đồ vật trong thôn, hiện giờ bị tuyết bao trùm, cũng không nhìn ra thứ gì chất thành. Nơi này rõ ràng có dấu vết sinh hoạt của con người, mà chẳng biết vì sao, bốn phía đều không thấy có người.</w:t>
      </w:r>
      <w:r>
        <w:br w:type="textWrapping"/>
      </w:r>
      <w:r>
        <w:br w:type="textWrapping"/>
      </w:r>
      <w:r>
        <w:t xml:space="preserve">Ân Thành Lan nói: "Đi vào nhà xem."</w:t>
      </w:r>
      <w:r>
        <w:br w:type="textWrapping"/>
      </w:r>
      <w:r>
        <w:br w:type="textWrapping"/>
      </w:r>
      <w:r>
        <w:t xml:space="preserve">Liên Ấn Ca nhảy hai bước lên mặt tuyết cao gần tới thắt lưng, nhảy đến một chỗ trước nhà mái nhọn, sau đó nghi hoặc kêu lên một tiếng, khom lưng đẩy tuyết bên chân ra, bấy giờ mới phát hiện hóa ra trước nhà còn có ba bốn bậc thang cao, tuyết quá sâu, bị che lại.</w:t>
      </w:r>
      <w:r>
        <w:br w:type="textWrapping"/>
      </w:r>
      <w:r>
        <w:br w:type="textWrapping"/>
      </w:r>
      <w:r>
        <w:t xml:space="preserve">"Các ngươi chờ chút, ta dọn tuyết ra đã." Hắn dùng cánh tay gạt ngang tuyết ra ngoài, lộ ra mảnh gỗ đen kịt giống như ở nóc nhà, loại gỗ này không biết được làm từ cây gì, Liên Ấn Ca vừa quệt một cái tay liền dính đen thui, hắn đang muốn gọi Linh Giang tới, lại đột nhiên cúi đầu ngửi vết bẩn nhiễm trên tay, sau đó sắc mặt tức khắc biến đổi.</w:t>
      </w:r>
      <w:r>
        <w:br w:type="textWrapping"/>
      </w:r>
      <w:r>
        <w:br w:type="textWrapping"/>
      </w:r>
      <w:r>
        <w:t xml:space="preserve">Linh Giang thấy hắn khom lưng cứng nhắc nhìn chằm chằm bậc thang hồi lâu không động đậy, gọi hắn hai tiếng, Liên Ấn Ca mới lấy tay vuốt thật mạnh lên bậc thang một cái, chậm rãi đứng thẳng người, xoay đầu, sắc mặt trắng bệch, nâng bàn tay lên cho bọn y xem.</w:t>
      </w:r>
      <w:r>
        <w:br w:type="textWrapping"/>
      </w:r>
      <w:r>
        <w:br w:type="textWrapping"/>
      </w:r>
      <w:r>
        <w:t xml:space="preserve">Chỉ thấy lòng bàn tay hắn đỏ sẫm như máu, vết máu màu đỏ biến thành màu đen, ngâm trong băng tuyết còn chưa khô ráo, tản ra mùi vị rỉ sắt làm người không thoải mái.</w:t>
      </w:r>
      <w:r>
        <w:br w:type="textWrapping"/>
      </w:r>
      <w:r>
        <w:br w:type="textWrapping"/>
      </w:r>
      <w:r>
        <w:t xml:space="preserve">Linh Giang cấp tốc đến xem gian nhà, Ân Thành Lan ở trên lưng nhấc tay vung lên, dùng nội lực đánh văng cửa nhà, Liên Ấn Ca sải bước đi vào, không bao lâu, sắc mặt liền trắng bệch đi ra: "Trong nhà không có ai, nhưng có dấu vết đánh nhau, trên sàn nhà có vệt máu rất dài, như là vết tích thi thể bị kéo thật mạnh ra ngoài lưu lại."</w:t>
      </w:r>
      <w:r>
        <w:br w:type="textWrapping"/>
      </w:r>
      <w:r>
        <w:br w:type="textWrapping"/>
      </w:r>
      <w:r>
        <w:t xml:space="preserve">"Đi xem gian nhà khác." Ân Thành Lan nói, Liên Ấn Ca đáp lời, đề khí thả người nhảy một cái, dưới chân lướt qua mặt tuyết một chút, đảo mắt đã rơi xuống trước gian nhà kế bên.</w:t>
      </w:r>
      <w:r>
        <w:br w:type="textWrapping"/>
      </w:r>
      <w:r>
        <w:br w:type="textWrapping"/>
      </w:r>
      <w:r>
        <w:t xml:space="preserve">Một phút sau, Liên Ấn Ca chau mày, bước chân trầm trọng đi trở về, hắn lắc đầu: "Đều là như thế này, trong nhà đâu đâu cũng có tuyết, lại không thấy thi thể, Nghiêm thần y cùng Quý công tử khả năng đã xảy ra chuyện."</w:t>
      </w:r>
      <w:r>
        <w:br w:type="textWrapping"/>
      </w:r>
      <w:r>
        <w:br w:type="textWrapping"/>
      </w:r>
      <w:r>
        <w:t xml:space="preserve">Linh Giang đặt Ân Thành Lan lên bậc thang vừa mới dọn dẹp xong, đứng lên nhìn xung quanh.</w:t>
      </w:r>
      <w:r>
        <w:br w:type="textWrapping"/>
      </w:r>
      <w:r>
        <w:br w:type="textWrapping"/>
      </w:r>
      <w:r>
        <w:t xml:space="preserve">Gió lạnh đêm khuya rốt cuộc cất lên, đem lớp tuyết mỏng trên cùng thổi bay tán loạn.</w:t>
      </w:r>
      <w:r>
        <w:br w:type="textWrapping"/>
      </w:r>
      <w:r>
        <w:br w:type="textWrapping"/>
      </w:r>
      <w:r>
        <w:t xml:space="preserve">Ân Thành Lan nhìn Linh Giang đứng ở trong lớp tuyết cao đến nửa người, dáng người mảnh khảnh phủ đầy tuyết bay, nước tuyết hòa tan kết ra một tầng băng mỏng trên người y, mặc cho tay lạnh chân cóng, Linh Giang cũng mặc rất ít, trước mắt là tuyết rơi bay lả tả, làm cho y hiện ra mấy phần đơn bạc.</w:t>
      </w:r>
      <w:r>
        <w:br w:type="textWrapping"/>
      </w:r>
      <w:r>
        <w:br w:type="textWrapping"/>
      </w:r>
      <w:r>
        <w:t xml:space="preserve">Tâm tình Ân Thành Lan không đành lòng, đem áo khoác trên vai cởi ra, ném cho Linh Giang: "Ngươi đang nghĩ gì?"</w:t>
      </w:r>
      <w:r>
        <w:br w:type="textWrapping"/>
      </w:r>
      <w:r>
        <w:br w:type="textWrapping"/>
      </w:r>
      <w:r>
        <w:t xml:space="preserve">Linh Giang duỗi tay tiếp được, ôm vào trong ngực, nói: "Ta nghĩ người đến cùng đã chết hay chưa, chết rồi thì xác đâu?"</w:t>
      </w:r>
      <w:r>
        <w:br w:type="textWrapping"/>
      </w:r>
      <w:r>
        <w:br w:type="textWrapping"/>
      </w:r>
      <w:r>
        <w:t xml:space="preserve">Y bỗng nhiên ngồi xổm trong hố tuyết, dùng tay cào lên.</w:t>
      </w:r>
      <w:r>
        <w:br w:type="textWrapping"/>
      </w:r>
      <w:r>
        <w:br w:type="textWrapping"/>
      </w:r>
      <w:r>
        <w:t xml:space="preserve">Liên Ấn Ca không biết y muốn tìm cái gì, cũng nhảy vào trong hố tuyết cùng y chuyển tuyết sang bên cạnh.</w:t>
      </w:r>
      <w:r>
        <w:br w:type="textWrapping"/>
      </w:r>
      <w:r>
        <w:br w:type="textWrapping"/>
      </w:r>
      <w:r>
        <w:t xml:space="preserve">Ân Thành Lan ngồi ở trên bậc thang trước nhà chỉ có thể nhìn thấy tảng tuyết dưới hố không ngừng chồng chất lên, mãi đến khi đống tuyết hai bên dần dần chồng cao, lúc này, Linh Giang bỗng nhiên đứng lên, trong tay cầm theo thứ gì, đi tới bên người Ân Thành Lan.</w:t>
      </w:r>
      <w:r>
        <w:br w:type="textWrapping"/>
      </w:r>
      <w:r>
        <w:br w:type="textWrapping"/>
      </w:r>
      <w:r>
        <w:t xml:space="preserve">Sau khi nhìn rõ là thứ gì, giữa mặt mày Ân Thành Lan hiện ra một loại tối tăm đến cực điểm.</w:t>
      </w:r>
      <w:r>
        <w:br w:type="textWrapping"/>
      </w:r>
      <w:r>
        <w:br w:type="textWrapping"/>
      </w:r>
      <w:r>
        <w:t xml:space="preserve">Đó là một con bọ cạp độc từ màu đỏ biến thành đen.</w:t>
      </w:r>
      <w:r>
        <w:br w:type="textWrapping"/>
      </w:r>
      <w:r>
        <w:br w:type="textWrapping"/>
      </w:r>
    </w:p>
    <w:p>
      <w:pPr>
        <w:pStyle w:val="Heading2"/>
      </w:pPr>
      <w:bookmarkStart w:id="73" w:name="chương-52-nước-hàn-hương-13"/>
      <w:bookmarkEnd w:id="73"/>
      <w:r>
        <w:t xml:space="preserve">52. Chương 52: Nước Hàn Hương (13)</w:t>
      </w:r>
    </w:p>
    <w:p>
      <w:pPr>
        <w:pStyle w:val="Compact"/>
      </w:pPr>
      <w:r>
        <w:br w:type="textWrapping"/>
      </w:r>
      <w:r>
        <w:br w:type="textWrapping"/>
      </w:r>
      <w:r>
        <w:t xml:space="preserve">Edit + Beta: Jojo Nguyen</w:t>
      </w:r>
      <w:r>
        <w:br w:type="textWrapping"/>
      </w:r>
      <w:r>
        <w:br w:type="textWrapping"/>
      </w:r>
      <w:r>
        <w:t xml:space="preserve">Vừa nhìn thấy thứ đồ chơi này, da đầu Liên Ấn Ca đã tê dần: "Lại là Quỷ Cô lão nhân này." Hắn cũng nhặt hai, ba con bọ cạp độc chết dưới nền tuyết lên, nhìn một chút, nói: "Thứ này có thể ăn được không? Chúng ta đã một ngày không ăn gì rồi."</w:t>
      </w:r>
      <w:r>
        <w:br w:type="textWrapping"/>
      </w:r>
      <w:r>
        <w:br w:type="textWrapping"/>
      </w:r>
      <w:r>
        <w:t xml:space="preserve">"Ngươi nếm thử đi, ta thấy lão già kia ăn rất ngon." Linh Giang nhàn nhạt nói, đem con bọ cạp ném cho Ân Thành Lan, đi tới phía sau hắn: "Nền tuyết quá sâu, chuyện gì phát sinh cũng đều bị chôn mất, ngươi dùng nội lực đánh văng tuyết thử xem."</w:t>
      </w:r>
      <w:r>
        <w:br w:type="textWrapping"/>
      </w:r>
      <w:r>
        <w:br w:type="textWrapping"/>
      </w:r>
      <w:r>
        <w:t xml:space="preserve">Ân Thành Lan từng ăn sáu loại thiên tài dị bảo, nội lực dồi dào, dù sao cũng không nên lãng phí.</w:t>
      </w:r>
      <w:r>
        <w:br w:type="textWrapping"/>
      </w:r>
      <w:r>
        <w:br w:type="textWrapping"/>
      </w:r>
      <w:r>
        <w:t xml:space="preserve">Liên Ấn Ca nói: "Đúng rồi, sau khi đánh văng ra nói không chừng có thể bắt được một tổ đâu." Đại tổng quản phỏng chừng đói bụng đến thảm rồi, cư nhiên nóng lòng muốn thử.</w:t>
      </w:r>
      <w:r>
        <w:br w:type="textWrapping"/>
      </w:r>
      <w:r>
        <w:br w:type="textWrapping"/>
      </w:r>
      <w:r>
        <w:t xml:space="preserve">Ân Thành Lan lành lạnh quét mắt liếc hắn một cái, lại quay đầu nhìn Linh Giang, thấy vẻ mặt y bình tĩnh, tựa như đã đoán trước được điều gì, bèn nói: "Được đó, nếu ngươi có thể ăn vào, gia chiên cho ngươi một nồi."</w:t>
      </w:r>
      <w:r>
        <w:br w:type="textWrapping"/>
      </w:r>
      <w:r>
        <w:br w:type="textWrapping"/>
      </w:r>
      <w:r>
        <w:t xml:space="preserve">Nói xong nhấc chưởng vung lên, động tác không thấy dùng sức, nhưng một cơn kình phong đã phút chốc đánh lên mặt tuyết, mặt tuyết lập tức nổ tung bay cao đến hơn ba trượng bắn sang hai bên, gió bốc lên làm vụn tuyết bay lả tả, đợi đến khi chấn động lên hoa tuyết bình tĩnh lại, mặt tuyết đã nứt ra một miệng hố thật dài sâu tới thắt lưng người, lộ ra con đường bị chôn vùi phía dưới.</w:t>
      </w:r>
      <w:r>
        <w:br w:type="textWrapping"/>
      </w:r>
      <w:r>
        <w:br w:type="textWrapping"/>
      </w:r>
      <w:r>
        <w:t xml:space="preserve">Nương theo ánh tuyết sáng trắng, bọn họ nhìn thấy vết máu phức tạp nằm hỗn độn trên đất cùng một đống đen sì sì thối rữa.</w:t>
      </w:r>
      <w:r>
        <w:br w:type="textWrapping"/>
      </w:r>
      <w:r>
        <w:br w:type="textWrapping"/>
      </w:r>
      <w:r>
        <w:t xml:space="preserve">Liên Ấn Ca nhảy vào trong hố tuyết, dùng cái ủng dày nặng chạm vào thứ mềm nhũn đó, bên trong bỗng nhiên có hai con bọ cạp chui ra, con bọ cạp này không phải màu đỏ, mà đen đậm đặc, bụng rất căng, Liên Ấn Ca theo bản năng dậm một cước lên, vỏ con bọ cạp "Xoảng" vỡ ra, một dòng máu bắn phụt lên, chầm chậm hòa tan vào trong tuyết.</w:t>
      </w:r>
      <w:r>
        <w:br w:type="textWrapping"/>
      </w:r>
      <w:r>
        <w:br w:type="textWrapping"/>
      </w:r>
      <w:r>
        <w:t xml:space="preserve">Hắn sững sờ: "Chúng nó hình như đang ăn thứ này... Đây là cái... Ngao!" Hắn lập tức kêu lên, nháy mắt nhảy đến phía sau Ân Thành Lan, dùng sức cọ ủng vào trong tuyết, lắp bắp hô: "Thịt, những con bọ cạp này đang ăn thịt, đống thịt này có phải những thi thể đó không!"</w:t>
      </w:r>
      <w:r>
        <w:br w:type="textWrapping"/>
      </w:r>
      <w:r>
        <w:br w:type="textWrapping"/>
      </w:r>
      <w:r>
        <w:t xml:space="preserve">Linh Giang và Ân Thành Lan không nói gì, hiển nhiên đã đoán trước hết rồi.</w:t>
      </w:r>
      <w:r>
        <w:br w:type="textWrapping"/>
      </w:r>
      <w:r>
        <w:br w:type="textWrapping"/>
      </w:r>
      <w:r>
        <w:t xml:space="preserve">Liên Ấn Ca cọ chân xong, nhớ ra mình vừa rồi còn muốn ăn bọ cạp, không nhịn được khom lưng nôn ọe, trong bụng hắn không có thức ăn, nôn không ra thứ gì, chỉ là theo bản năng cảm thấy buồn nôn, yếu ớt nói: "Bọ cạp độc lão già kia nuôi cư nhiên còn ăn thịt người."</w:t>
      </w:r>
      <w:r>
        <w:br w:type="textWrapping"/>
      </w:r>
      <w:r>
        <w:br w:type="textWrapping"/>
      </w:r>
      <w:r>
        <w:t xml:space="preserve">Lại nhìn nền tuyết trắng tinh lấp lánh kia, không biết phía dưới còn có bao nhiêu thi thể người, Liên Ấn Ca đứng trước gian nhà, không muốn nhấc chân đi vào trong tuyết nửa bước.</w:t>
      </w:r>
      <w:r>
        <w:br w:type="textWrapping"/>
      </w:r>
      <w:r>
        <w:br w:type="textWrapping"/>
      </w:r>
      <w:r>
        <w:t xml:space="preserve">"Ta đi xem xem." Linh Giang thuận theo đường nhỏ bị đánh lộ ra đi vào trong thôn: "Bọ cạp ăn thịt rất chậm, không thể ăn hết toàn bộ thi thể được."</w:t>
      </w:r>
      <w:r>
        <w:br w:type="textWrapping"/>
      </w:r>
      <w:r>
        <w:br w:type="textWrapping"/>
      </w:r>
      <w:r>
        <w:t xml:space="preserve">Y vừa nói vừa dọc theo đường nhỏ chậm rãi đi vào sâu trong làng, cách đó không xa là gian nhà mái nhọn lẳng lặng đứng trên tuyết, ánh mặt trời tối tăm chiếu lên mặt tuyết ánh một tầng huỳnh quanh trắng bệch, nơi này tựa như một bãi tha ma khổng lồ, thê lương hoang tàn chôn cất những thi thể vô tội.</w:t>
      </w:r>
      <w:r>
        <w:br w:type="textWrapping"/>
      </w:r>
      <w:r>
        <w:br w:type="textWrapping"/>
      </w:r>
      <w:r>
        <w:t xml:space="preserve">Ân Thành Lan nhìn bóng lưng càng lúc càng nhỏ của Linh Giang, cau mày nói: "Chúng ta cũng qua đi."</w:t>
      </w:r>
      <w:r>
        <w:br w:type="textWrapping"/>
      </w:r>
      <w:r>
        <w:br w:type="textWrapping"/>
      </w:r>
      <w:r>
        <w:t xml:space="preserve">Liên Ấn Ca thật sự không muốn bước lên tuyết, nề hà chủ tử có lệnh, đành phải cõng hắn lên, cả người dựng lông tơ đi vào trong đường nhỏ, kiệt lực tránh né một đống lại một đống thịt đã hoàn toàn thối rữa không nhìn ra là bộ phận nào.</w:t>
      </w:r>
      <w:r>
        <w:br w:type="textWrapping"/>
      </w:r>
      <w:r>
        <w:br w:type="textWrapping"/>
      </w:r>
      <w:r>
        <w:t xml:space="preserve">Linh Giang đứng ở gò núi nhỏ trước gian nhà cuối thôn, trước đó bọn họ còn cho rằng đó là nơi dân làng cất trữ đồ, y vươn tay dùng nội lực đánh bay một mảnh tuyết phủ, vật phía dưới kia liền hiện ra.</w:t>
      </w:r>
      <w:r>
        <w:br w:type="textWrapping"/>
      </w:r>
      <w:r>
        <w:br w:type="textWrapping"/>
      </w:r>
      <w:r>
        <w:t xml:space="preserve">Đó là một cái khuôn mặt người chết bầm đen cứng đờ.</w:t>
      </w:r>
      <w:r>
        <w:br w:type="textWrapping"/>
      </w:r>
      <w:r>
        <w:br w:type="textWrapping"/>
      </w:r>
      <w:r>
        <w:t xml:space="preserve">Mà gò núi nhỏ này chính là nơi thi thể những người dân trong thôn chất đống thành núi. Theo động tĩnh bọn họ đi tới phát ra, phía dưới lớp tuyết cũng sột sột soạt soạt chuyển động, bọ cạp ăn no bò tới bò lui trên thi thể.</w:t>
      </w:r>
      <w:r>
        <w:br w:type="textWrapping"/>
      </w:r>
      <w:r>
        <w:br w:type="textWrapping"/>
      </w:r>
      <w:r>
        <w:t xml:space="preserve">Liên Ấn Ca đuổi tới chỉ mới liếc mắt nhìn, liền tái mặt xoay đầu.</w:t>
      </w:r>
      <w:r>
        <w:br w:type="textWrapping"/>
      </w:r>
      <w:r>
        <w:br w:type="textWrapping"/>
      </w:r>
      <w:r>
        <w:t xml:space="preserve">Hắn từ khi còn trẻ đã đi theo Ân Thành Lan lên chiến trường, người chết từng nhìn thấy rất nhiều, nhưng cho tới bây giờ cũng chưa từng thấy hình ảnh như trước mắt này, thi thể chất đống lên nhau, bị gặm cắn không ra hình người, trên bụng, miệng, hốc mắt đều là bọ cạp độc cắp theo thịt thối ra ra vào vào.</w:t>
      </w:r>
      <w:r>
        <w:br w:type="textWrapping"/>
      </w:r>
      <w:r>
        <w:br w:type="textWrapping"/>
      </w:r>
      <w:r>
        <w:t xml:space="preserve">Chính là vì từng thấy người chết quá nhiều, cho nên trong lòng hắn đối với việc để họ xuống mồ an ổn là cực kỳ coi trọng, mặc dù là trên chiến trường máu chảy thành sông thi hài khắp nơi, trong lòng hắn đối đãi với thi thể, vẫn đặc biệt trịnh trọng trang nghiêm.</w:t>
      </w:r>
      <w:r>
        <w:br w:type="textWrapping"/>
      </w:r>
      <w:r>
        <w:br w:type="textWrapping"/>
      </w:r>
      <w:r>
        <w:t xml:space="preserve">Liên Ấn Ca lập tức bốc lên lửa giận: "Kẻ này thật sự là táng tận lương tâm."</w:t>
      </w:r>
      <w:r>
        <w:br w:type="textWrapping"/>
      </w:r>
      <w:r>
        <w:br w:type="textWrapping"/>
      </w:r>
      <w:r>
        <w:t xml:space="preserve">Ân Thành Lan nhìn Linh Giang đưa lưng về phía bọn họ, vẫn không nhúc nhích nhìn chằm chằm  ngọn núi thây, trong lòng có chút bất an: "Ngươi muốn làm gì?"</w:t>
      </w:r>
      <w:r>
        <w:br w:type="textWrapping"/>
      </w:r>
      <w:r>
        <w:br w:type="textWrapping"/>
      </w:r>
      <w:r>
        <w:t xml:space="preserve">Linh Giang gạt một mảnh tuyết ra, thò tay đặt lên một khối thi thể, thế nhưng kéo bộ thi thể rách tung tóe ra: "Ta muốn biết Nghiêm Sở có ở bên trong không."</w:t>
      </w:r>
      <w:r>
        <w:br w:type="textWrapping"/>
      </w:r>
      <w:r>
        <w:br w:type="textWrapping"/>
      </w:r>
      <w:r>
        <w:t xml:space="preserve">"Đừng tìm." Sợi tơ trong tay áo Ân Thành Lan đột nhiên bắn ra, cuốn lấy cổ tay Linh Giang, mang theo ý vị trấn an, nói: "Đừng tìm, mặc kệ hắn có ở bên trong không, đều không –"</w:t>
      </w:r>
      <w:r>
        <w:br w:type="textWrapping"/>
      </w:r>
      <w:r>
        <w:br w:type="textWrapping"/>
      </w:r>
      <w:r>
        <w:t xml:space="preserve">Linh Giang quay đầu lạnh lùng nói: "Nếu như hắn chết rồi, ai giải độc cho ngươi!" Đôi mắt y sâu thẳm, ánh lên thi thể dữ tợn có loại uy nghiêm đáng sợ không nói nên lời.</w:t>
      </w:r>
      <w:r>
        <w:br w:type="textWrapping"/>
      </w:r>
      <w:r>
        <w:br w:type="textWrapping"/>
      </w:r>
      <w:r>
        <w:t xml:space="preserve">Ân Thành Lan ngẩn ra, nhìn thấy Linh Giang ngồi xổm xuống, triệt để vùi vào trong hố tuyết, lấy tay cào lấy từng chút đáy núi thây cùng tuyết, đem thi thể lộ ra, tỉ mỉ phân biệt mỗi khuôn mặt, hắn nhìn thấy tay Linh Giang có chút phát run, đôi tay thon dài đông lạnh đỏ bừng, rất nhanh dính đầy vết máu.</w:t>
      </w:r>
      <w:r>
        <w:br w:type="textWrapping"/>
      </w:r>
      <w:r>
        <w:br w:type="textWrapping"/>
      </w:r>
      <w:r>
        <w:t xml:space="preserve">"Ta không nên để bọn hắn lại mà đi, ta không phát hiện bị theo dõi." Linh Giang thấp giọng nói, lông mi dày không thể nén xuống được rung động, ngữ khí y bình tĩnh, giọng nói lại khàn khàn như cạo qua phiến sắt: "Ta đáng ra nên giết hắn, nhưng ta lại không giết chết hắn."</w:t>
      </w:r>
      <w:r>
        <w:br w:type="textWrapping"/>
      </w:r>
      <w:r>
        <w:br w:type="textWrapping"/>
      </w:r>
      <w:r>
        <w:t xml:space="preserve">Linh Giang mờ mịt nhìn núi thây cao mấy trượng, dòng máu sền sệt chảy ra từ phía dưới nhiễm đỏ tuyết dưới chân bọn họ, y nhìn máu đỏ trên tay mình biến thành màu đen, nhẹ giọng thì thào: "Nếu như Nghiêm Sở chết rồi thì làm sao bây giờ?"</w:t>
      </w:r>
      <w:r>
        <w:br w:type="textWrapping"/>
      </w:r>
      <w:r>
        <w:br w:type="textWrapping"/>
      </w:r>
      <w:r>
        <w:t xml:space="preserve">Y không biết là đang hỏi Ân Thành Lan, hay là đang hỏi chính mình, nói xong một câu này, lại bắt đầu gạt sạch tuyết đọng trên núi thây, cố sức kéo những thi thể máu thịt mơ hồ ra thả sang một bên, bọ cạp độc lít nha lít nhít chui ra từ trong thi thể thối rửa đốt tay Linh Giang, y không chút nào để ý, có thể đập chết thì đập chết, không kịp đập rơi, thì mặc cho đuôi gai bọ cạp độc đâm vào trong tay.</w:t>
      </w:r>
      <w:r>
        <w:br w:type="textWrapping"/>
      </w:r>
      <w:r>
        <w:br w:type="textWrapping"/>
      </w:r>
      <w:r>
        <w:t xml:space="preserve">Không bao lâu, mu bàn tay đã hoàn toàn đen sì, sưng u dọa người như da thịt người chết nằm trên đất.</w:t>
      </w:r>
      <w:r>
        <w:br w:type="textWrapping"/>
      </w:r>
      <w:r>
        <w:br w:type="textWrapping"/>
      </w:r>
      <w:r>
        <w:t xml:space="preserve">Cương Bắc mênh mông không người sinh sống, đất trời đều như bị tuyết dày mênh mang bao trùm, bọn họ ở chỗ này nhỏ bé tựa con kiến, nháy mắt đều có thể bị chôn vùi trong lớp tuyết sâu.</w:t>
      </w:r>
      <w:r>
        <w:br w:type="textWrapping"/>
      </w:r>
      <w:r>
        <w:br w:type="textWrapping"/>
      </w:r>
      <w:r>
        <w:t xml:space="preserve">Trời đất bao la, nhưng trái tim lại rất hẹp.</w:t>
      </w:r>
      <w:r>
        <w:br w:type="textWrapping"/>
      </w:r>
      <w:r>
        <w:br w:type="textWrapping"/>
      </w:r>
      <w:r>
        <w:t xml:space="preserve">Ân Thành Lan lúc này mới ý thức được chấp niệm của Linh Giang đối với độc trên người mình, giống như chim đưa tin về tổ không chết không thôi.</w:t>
      </w:r>
      <w:r>
        <w:br w:type="textWrapping"/>
      </w:r>
      <w:r>
        <w:br w:type="textWrapping"/>
      </w:r>
      <w:r>
        <w:t xml:space="preserve">Hắn bỗng dưng nhớ tới lời thề thiếu niên từng nói qua khi ấy, giờ này khắc này, trời lạnh đất đông, ngàn dặm đóng băng, Ân Thành Lan lại cảm thấy trong tim hắn như bùng lên một ngọn lửa, ngay lập tức hóa thành mồi lửa, đốt cháy lên một mảnh sinh cơ bừng bừng.</w:t>
      </w:r>
      <w:r>
        <w:br w:type="textWrapping"/>
      </w:r>
      <w:r>
        <w:br w:type="textWrapping"/>
      </w:r>
      <w:r>
        <w:t xml:space="preserve">Hóa ra, y là vạn vật sinh trưởng, đông đi xuân tới của mình.</w:t>
      </w:r>
      <w:r>
        <w:br w:type="textWrapping"/>
      </w:r>
      <w:r>
        <w:br w:type="textWrapping"/>
      </w:r>
      <w:r>
        <w:t xml:space="preserve">Ân Thành Lan nói: "Thả ta xuống, đi giúp y đi."</w:t>
      </w:r>
      <w:r>
        <w:br w:type="textWrapping"/>
      </w:r>
      <w:r>
        <w:br w:type="textWrapping"/>
      </w:r>
      <w:r>
        <w:t xml:space="preserve">Tuy trong lòng đối với thảm trạng này có khúc mắc, nhưng Liên Ấn Ca vẫn nghe lời đặt Ân Thành Lan lên nền tuyết đã được dọn sạch sẽ cách đó ba bước chân, vén tay áo lên, đạp tuyết đi tới trước núi thây, vừa mới chuẩn bị động thủ chuyển một khối thi thể sang bên cạnh, quay đầu lên, nhất thời cả kinh.</w:t>
      </w:r>
      <w:r>
        <w:br w:type="textWrapping"/>
      </w:r>
      <w:r>
        <w:br w:type="textWrapping"/>
      </w:r>
      <w:r>
        <w:t xml:space="preserve">"Gia, mau nhìn!"</w:t>
      </w:r>
      <w:r>
        <w:br w:type="textWrapping"/>
      </w:r>
      <w:r>
        <w:br w:type="textWrapping"/>
      </w:r>
      <w:r>
        <w:t xml:space="preserve">Chỉ thấy dưới chân trời ảm đạm xa xôi, ngay chỗ tuyết cùng trời tương tiếp nhau xuất hiện một vùng bóng đen cực lớn, vùng bóng đen kia xuyên qua nơi tuyết bay mê loạn, lại như một cơn gió lốc khí thế hùng hổ lao tới, làm cho nền đất đều chấn động theo.</w:t>
      </w:r>
      <w:r>
        <w:br w:type="textWrapping"/>
      </w:r>
      <w:r>
        <w:br w:type="textWrapping"/>
      </w:r>
      <w:r>
        <w:t xml:space="preserve">Tốc độ của bóng đen rất nhanh, đảo mắt đã cách bọn họ mỗi lúc một gần.</w:t>
      </w:r>
      <w:r>
        <w:br w:type="textWrapping"/>
      </w:r>
      <w:r>
        <w:br w:type="textWrapping"/>
      </w:r>
      <w:r>
        <w:t xml:space="preserve">Liên Ấn Ca rút trường kiếm đeo trên lưng ra, mà Linh Giang cũng ngừng tay, biến hoá hai cây búa Mai Hoa tám cạnh màu đen xách trên tay, cùng Liên Ấn Ca một trái một phải canh giữ trước người Ân Thành Lan.</w:t>
      </w:r>
      <w:r>
        <w:br w:type="textWrapping"/>
      </w:r>
      <w:r>
        <w:br w:type="textWrapping"/>
      </w:r>
      <w:r>
        <w:t xml:space="preserve">Vùng bóng đen kia cùng với tiếng gầm trầm thấp và hơi thở thô nặng của dã thú hướng bọn họ vọt tới, Linh Giang thấy đó là hơn mười con thú toàn thân lông dài, trên đầu mọc ra sừng dài như cung giương, không biết là thứ gì, tứ chi cực kỳ tráng kiện cao to, so với giống ngựa lớn của Trung Nguyên còn cao hơn rất nhiều, cả người vạm vỡ hùng tráng, người đứng trước mặt nó nhỏ yếu như con chó con mèo, giống như chỉ cần móng nó nhẹ nhàng dẫm một cái, là có thể bụng vỡ ruột tan.</w:t>
      </w:r>
      <w:r>
        <w:br w:type="textWrapping"/>
      </w:r>
      <w:r>
        <w:br w:type="textWrapping"/>
      </w:r>
      <w:r>
        <w:t xml:space="preserve">Bọn họ đầu tiên là bị bầy dã thú làm cho khiếp sợ, sau đó mới nhìn thấy trên lưng dã thú còn có người ngồi.</w:t>
      </w:r>
      <w:r>
        <w:br w:type="textWrapping"/>
      </w:r>
      <w:r>
        <w:br w:type="textWrapping"/>
      </w:r>
      <w:r>
        <w:t xml:space="preserve">Những người đó khắp người phủ miếng vải đen, chỉ lộ ra một đôi mắt sáng quắc, đột nhiên nhìn thấy, lại như ánh mắt sói đói tham lam dữ tợn trong rừng sâu, bị tuyết chiếu sáng, phiếm lên u quang lẫm liệt.</w:t>
      </w:r>
      <w:r>
        <w:br w:type="textWrapping"/>
      </w:r>
      <w:r>
        <w:br w:type="textWrapping"/>
      </w:r>
      <w:r>
        <w:t xml:space="preserve">Còn chưa tới gần, nền tuyết chung quanh đã chấn động kịch liệt, núi thây bắt đầu sụp đổ, vô số bọ cạp độc chạy loạn xạ trốn vào trong tuyết.</w:t>
      </w:r>
      <w:r>
        <w:br w:type="textWrapping"/>
      </w:r>
      <w:r>
        <w:br w:type="textWrapping"/>
      </w:r>
      <w:r>
        <w:t xml:space="preserve">Linh Giang nắm chặt búa Mai Hoa tám cạnh, chậm rãi nhắm thẳng người cưỡi trên lưng con cự thú dẫn đầu.</w:t>
      </w:r>
      <w:r>
        <w:br w:type="textWrapping"/>
      </w:r>
      <w:r>
        <w:br w:type="textWrapping"/>
      </w:r>
      <w:r>
        <w:t xml:space="preserve">Ngay lúc y muốn vung búa Mai Hoa ra, lại thấy con cự thú sắp sửa đạp nát bọn họ bỗng nhiên ngừng lại cách bọn họ một khoảng hai trượng.</w:t>
      </w:r>
      <w:r>
        <w:br w:type="textWrapping"/>
      </w:r>
      <w:r>
        <w:br w:type="textWrapping"/>
      </w:r>
      <w:r>
        <w:t xml:space="preserve">Cự thú quỳ đầu gối trước xuống, rũ cặp sừng lớn như cung giương, từ trên đầu con quái vật khổng lồ kia có hai người bước xuống.</w:t>
      </w:r>
      <w:r>
        <w:br w:type="textWrapping"/>
      </w:r>
      <w:r>
        <w:br w:type="textWrapping"/>
      </w:r>
      <w:r>
        <w:t xml:space="preserve">Một người trong đó đỡ người còn lại, đứng ở cách đó không xa, nhìn ba người biểu tình như lâm phải đại địch.</w:t>
      </w:r>
      <w:r>
        <w:br w:type="textWrapping"/>
      </w:r>
      <w:r>
        <w:br w:type="textWrapping"/>
      </w:r>
      <w:r>
        <w:t xml:space="preserve">Người được đỡ kéo mũ trùm trên đầu xuống, lộ ra một đầu tóc dài bạc trắng như thác nước.</w:t>
      </w:r>
      <w:r>
        <w:br w:type="textWrapping"/>
      </w:r>
      <w:r>
        <w:br w:type="textWrapping"/>
      </w:r>
      <w:r>
        <w:t xml:space="preserve">Đó là một nữ nhân lớn tuổi, đầu đầy tóc bạc, không nhìn ra tuổi, chỉ cảm thấy lúc còn trẻ nhất định là một mỹ nhân tuyệt sắc tiêu dật, cho nên bây giờ giữa mặt mày vẫn cứ lưu lại phong thái hiên ngang.</w:t>
      </w:r>
      <w:r>
        <w:br w:type="textWrapping"/>
      </w:r>
      <w:r>
        <w:br w:type="textWrapping"/>
      </w:r>
      <w:r>
        <w:t xml:space="preserve">Nàng đứng trong gió tuyết, tóc bạc cùng áo choàng màu đen tung bay theo gió, vừa nổi bật vừa trong sáng như băng, tuy rằng khóe mắt đã có vài đường nếp nhăn, nhưng không giấu được khí thế đoan trang trầm tĩnh tự nhiên.</w:t>
      </w:r>
      <w:r>
        <w:br w:type="textWrapping"/>
      </w:r>
      <w:r>
        <w:br w:type="textWrapping"/>
      </w:r>
      <w:r>
        <w:t xml:space="preserve">Linh Giang cảm thấy hơi quen mắt, lại nghe nữ nhân nói: "Tiểu Lan Tử, ta tới đón ngươi."</w:t>
      </w:r>
      <w:r>
        <w:br w:type="textWrapping"/>
      </w:r>
      <w:r>
        <w:br w:type="textWrapping"/>
      </w:r>
      <w:r>
        <w:t xml:space="preserve">Ân Thành Lan ngồi ở trên nền tuyết, có chút đau đầu kêu lên: "Mẫu phi."</w:t>
      </w:r>
      <w:r>
        <w:br w:type="textWrapping"/>
      </w:r>
      <w:r>
        <w:br w:type="textWrapping"/>
      </w:r>
      <w:r>
        <w:t xml:space="preserve">Ân Thanh Y nói: "Phi cái gì mà phi, gọi nương."</w:t>
      </w:r>
      <w:r>
        <w:br w:type="textWrapping"/>
      </w:r>
      <w:r>
        <w:br w:type="textWrapping"/>
      </w:r>
      <w:r>
        <w:t xml:space="preserve">Nàng đi tới, nửa ngồi nửa quỳ trước mặt Ân Thành Lan, sờ sờ mặt hắn.</w:t>
      </w:r>
      <w:r>
        <w:br w:type="textWrapping"/>
      </w:r>
      <w:r>
        <w:br w:type="textWrapping"/>
      </w:r>
      <w:r>
        <w:t xml:space="preserve">Linh Giang liếc mắt nhìn Liên Ấn Ca một cái, không tiếng động hỏi: Giỏ nhỏ(*)?</w:t>
      </w:r>
      <w:r>
        <w:br w:type="textWrapping"/>
      </w:r>
      <w:r>
        <w:br w:type="textWrapping"/>
      </w:r>
      <w:r>
        <w:t xml:space="preserve">((*)Ân Thành Lan bị mẹ gọi là Tiểu Lan Tử 小澜子 nhưng Linh Giang nghe thành 小篮子 Tiểu Lam Tử = Giỏ nhỏ)</w:t>
      </w:r>
      <w:r>
        <w:br w:type="textWrapping"/>
      </w:r>
      <w:r>
        <w:br w:type="textWrapping"/>
      </w:r>
      <w:r>
        <w:t xml:space="preserve">Liên Ấn Ca thẳng thắn lắc đầu: Ta thật sự không biết phương thức phu nhân ra trận lại phong cách như thế.</w:t>
      </w:r>
      <w:r>
        <w:br w:type="textWrapping"/>
      </w:r>
      <w:r>
        <w:br w:type="textWrapping"/>
      </w:r>
      <w:r>
        <w:t xml:space="preserve">"..."</w:t>
      </w:r>
      <w:r>
        <w:br w:type="textWrapping"/>
      </w:r>
      <w:r>
        <w:br w:type="textWrapping"/>
      </w:r>
      <w:r>
        <w:t xml:space="preserve">Này xem như chướng ngại trao đổi đi.</w:t>
      </w:r>
      <w:r>
        <w:br w:type="textWrapping"/>
      </w:r>
      <w:r>
        <w:br w:type="textWrapping"/>
      </w:r>
      <w:r>
        <w:t xml:space="preserve">Ân Thành Lan nói: "Nương, bên ngoài khí lạnh bức người, ngài như thế nào lại tới?"</w:t>
      </w:r>
      <w:r>
        <w:br w:type="textWrapping"/>
      </w:r>
      <w:r>
        <w:br w:type="textWrapping"/>
      </w:r>
      <w:r>
        <w:t xml:space="preserve">Ân Thanh Y phất rơi tuyết trên đầu vai hắn: "Nương nhớ ngươi ngủ không được, đành phải đi ra ngoài tìm ngươi."</w:t>
      </w:r>
      <w:r>
        <w:br w:type="textWrapping"/>
      </w:r>
      <w:r>
        <w:br w:type="textWrapping"/>
      </w:r>
      <w:r>
        <w:t xml:space="preserve">Ừm, lời này nghe thật quen tai, nghe nhiều rồi, hắn cũng không buồn nôn.</w:t>
      </w:r>
      <w:r>
        <w:br w:type="textWrapping"/>
      </w:r>
      <w:r>
        <w:br w:type="textWrapping"/>
      </w:r>
      <w:r>
        <w:t xml:space="preserve">Ân Thành Lan liếc mắt về phía bên cạnh nàng, người đỡ Ân Thanh Y chính là một cô nương dị tộc trẻ tuổi, khẽ khom người hướng hắn hành lễ, Ân Thành Lan đáp lễ, hỏi: "Tô Hách thúc thúc đâu?"</w:t>
      </w:r>
      <w:r>
        <w:br w:type="textWrapping"/>
      </w:r>
      <w:r>
        <w:br w:type="textWrapping"/>
      </w:r>
      <w:r>
        <w:t xml:space="preserve">"Hắn đi ra ngoài, chúng ta trở về lại nói." Ân Thanh Y nói xong, giơ tay vung một cái, võ sĩ đi theo phía sau lập tức dắt một con cự thú lên, quỳ phục xuống, để Ân Thành Lan tới ngồi lên.</w:t>
      </w:r>
      <w:r>
        <w:br w:type="textWrapping"/>
      </w:r>
      <w:r>
        <w:br w:type="textWrapping"/>
      </w:r>
      <w:r>
        <w:t xml:space="preserve">"Chờ đã." Có người bỗng lên tiếng.</w:t>
      </w:r>
      <w:r>
        <w:br w:type="textWrapping"/>
      </w:r>
      <w:r>
        <w:br w:type="textWrapping"/>
      </w:r>
      <w:r>
        <w:t xml:space="preserve">Ân Thanh Y xoay người, nhìn thấy là người đồng hành với Tiểu Lan Tử, khuôn mặt này, nàng chưa từng thấy qua, nghĩ hẳn là thuộc hạ bên người giống như Tiểu Ca Tử.</w:t>
      </w:r>
      <w:r>
        <w:br w:type="textWrapping"/>
      </w:r>
      <w:r>
        <w:br w:type="textWrapping"/>
      </w:r>
      <w:r>
        <w:t xml:space="preserve">Linh Giang nhìn chằm chằm Ân Thành Lan: "Nghiêm Sở còn chưa tìm được, sống phải thấy người, chết phải thấy xác."</w:t>
      </w:r>
      <w:r>
        <w:br w:type="textWrapping"/>
      </w:r>
      <w:r>
        <w:br w:type="textWrapping"/>
      </w:r>
      <w:r>
        <w:t xml:space="preserve">Ân Thành Lan nhìn đôi tay phát xanh lên của y, trong lòng bất đắc dĩ, đành phải ra hiệu Liên Ấn Ca đem thi thể vừa mới bị cự thú lúc chạy đến đạp phải, lại bị tuyết dày bao phủ một lần nữa lấy ra, giải thích với Ân Thành Y một phen.</w:t>
      </w:r>
      <w:r>
        <w:br w:type="textWrapping"/>
      </w:r>
      <w:r>
        <w:br w:type="textWrapping"/>
      </w:r>
      <w:r>
        <w:t xml:space="preserve">Sau khi nghe xong, đôi mày tinh xảo của Ân Thanh Y nhíu lại: "Hóa ra chính là kẻ này hại con ta, ngươi yên tâm, tương lai nương tuyệt không bỏ qua hắn. Nếu các ngươi sợ Nghiêm thần y bị người hại tại đây, vậy chúng ta cùng tìm, sống hay chết, chung quy phải có một tung tích."</w:t>
      </w:r>
      <w:r>
        <w:br w:type="textWrapping"/>
      </w:r>
      <w:r>
        <w:br w:type="textWrapping"/>
      </w:r>
      <w:r>
        <w:t xml:space="preserve">Ân Thanh Y lập tức phân mệnh lệnh cho võ sĩ bộ lạc Tuyết Mạc, để bọn họ dọn ra một khu đất trống, tiêu trừ bọ cạp độc, đem toàn bộ thi thể bày biện ra.</w:t>
      </w:r>
      <w:r>
        <w:br w:type="textWrapping"/>
      </w:r>
      <w:r>
        <w:br w:type="textWrapping"/>
      </w:r>
      <w:r>
        <w:t xml:space="preserve">Võ sĩ Tuyết Mạc lấy một loại bột phấn ra rắc xung quanh mọi quanh, nền tuyết xung quanh bọn họ liền nhanh chóng tan thành nước, bột phấn kia không biết chứa thứ gì, bọ cạp độc cũng không dám tới gần, chui tới chui lui trong thi thể, phần lớn bọn chúng đều đã bị giết chết, xác bọ cạp vừa nứt, liền chảy ra dòng máu đen thui từ người chết.</w:t>
      </w:r>
      <w:r>
        <w:br w:type="textWrapping"/>
      </w:r>
      <w:r>
        <w:br w:type="textWrapping"/>
      </w:r>
      <w:r>
        <w:t xml:space="preserve">Ân Thành Lan vốn muốn gọi Linh Giang lại đây, xử lý vết cắn trên tay y, nhưng con chim nhỏ này cực kỳ cố chấp quật cường, cũng không quay đầu lại mà theo mọi người lục tìm trong núi thây bãi máu xem có thi thể Nghiêm Sở không, làm thế nào cũng không chịu nghe lời, Ân Thành Lan đành phải từ bỏ, dựa vào một đầu cự thú bên cạnh trò chuyện cùng nương hắn, ánh mắt lại vẫn cứ bồi hồi trên người thiếu niên bận rộn ở đằng kia.</w:t>
      </w:r>
      <w:r>
        <w:br w:type="textWrapping"/>
      </w:r>
      <w:r>
        <w:br w:type="textWrapping"/>
      </w:r>
      <w:r>
        <w:t xml:space="preserve">Chờ đến khi trời sắp sáng, toàn bộ thi thể đều bị kiểm tra một lần, xác nhận bên trong không có Nghiêm Sở cùng Quý Ngọc Sơn, Linh Giang thở phào một hơi, dưới chân mềm nhũn, quỳ một gối xuống đất, hai tay y bị bọ cạp độc đâm đã từ xanh tím biến thành đen, những con bọ cạp đó độc tính không lớn, nhưng chúng ăn thịt người chết, lây dính độc thi, tuy rằng trong chốc lát không giết chết được y, nhưng cũng sẽ không dễ chịu.</w:t>
      </w:r>
      <w:r>
        <w:br w:type="textWrapping"/>
      </w:r>
      <w:r>
        <w:br w:type="textWrapping"/>
      </w:r>
      <w:r>
        <w:t xml:space="preserve">Ân Thành Lan bỗng nhiên nói với Ân Thanh Y chờ chút, thi triển khinh công rơi xuống bên người Linh Giang.</w:t>
      </w:r>
      <w:r>
        <w:br w:type="textWrapping"/>
      </w:r>
      <w:r>
        <w:br w:type="textWrapping"/>
      </w:r>
      <w:r>
        <w:t xml:space="preserve">Sắc mặt Linh Giang trắng bệch như tuyết, đôi mắt lại rất đen rất sâu, y khuỵu một chân xuống đất, nhìn Ân Thành Lan, khàn giọng nói: "Còn may ta không hại chết hắn... Còn may ta không hại chết ngươi."</w:t>
      </w:r>
      <w:r>
        <w:br w:type="textWrapping"/>
      </w:r>
      <w:r>
        <w:br w:type="textWrapping"/>
      </w:r>
      <w:r>
        <w:t xml:space="preserve">Trong lòng Ân Thành Lan nhũn ra, muốn vỗ vỗ vai y, tay đưa ra sau, lại sờ lên đỉnh đầu Linh Giang, xoa xoa đầu y: "Ừm."</w:t>
      </w:r>
      <w:r>
        <w:br w:type="textWrapping"/>
      </w:r>
      <w:r>
        <w:br w:type="textWrapping"/>
      </w:r>
      <w:r>
        <w:t xml:space="preserve">Linh Giang bắt lấy vai hắn, đem đầu tựa lên, nhẹ giọng thì thầm: "Ta hơi buồn ngủ, trước tiên ngủ một hồi."</w:t>
      </w:r>
      <w:r>
        <w:br w:type="textWrapping"/>
      </w:r>
      <w:r>
        <w:br w:type="textWrapping"/>
      </w:r>
      <w:r>
        <w:t xml:space="preserve">Ân Thành Lan ôm phía sau lưng y: "Được."</w:t>
      </w:r>
      <w:r>
        <w:br w:type="textWrapping"/>
      </w:r>
      <w:r>
        <w:br w:type="textWrapping"/>
      </w:r>
      <w:r>
        <w:t xml:space="preserve">Linh Giang nhắm mắt lại, an tâm ngã xuống hôn mê trong ngực hắn.</w:t>
      </w:r>
      <w:r>
        <w:br w:type="textWrapping"/>
      </w:r>
      <w:r>
        <w:br w:type="textWrapping"/>
      </w:r>
      <w:r>
        <w:t xml:space="preserve">————————————</w:t>
      </w:r>
      <w:r>
        <w:br w:type="textWrapping"/>
      </w:r>
      <w:r>
        <w:br w:type="textWrapping"/>
      </w:r>
      <w:r>
        <w:t xml:space="preserve">Jojo: Quên chưa nói Sơn Nguyệt là công đó nha, vợ của thiền sư là một con thỏ yêu, tên Đồ Bách. Cặp này là CP chính trong truyện "Gia chính là thỏ nhỏ như vậy", bởi vì sau này Đồ Bách có xuất hiện nên giới thiệu tí xíu.</w:t>
      </w:r>
      <w:r>
        <w:br w:type="textWrapping"/>
      </w:r>
      <w:r>
        <w:br w:type="textWrapping"/>
      </w:r>
    </w:p>
    <w:p>
      <w:pPr>
        <w:pStyle w:val="Heading2"/>
      </w:pPr>
      <w:bookmarkStart w:id="74" w:name="chương-53-nước-hàn-hương-14"/>
      <w:bookmarkEnd w:id="74"/>
      <w:r>
        <w:t xml:space="preserve">53. Chương 53: Nước Hàn Hương (14)</w:t>
      </w:r>
    </w:p>
    <w:p>
      <w:pPr>
        <w:pStyle w:val="Compact"/>
      </w:pPr>
      <w:r>
        <w:br w:type="textWrapping"/>
      </w:r>
      <w:r>
        <w:br w:type="textWrapping"/>
      </w:r>
      <w:r>
        <w:t xml:space="preserve">Edit + Beta: Jojo Nguyen</w:t>
      </w:r>
      <w:r>
        <w:br w:type="textWrapping"/>
      </w:r>
      <w:r>
        <w:br w:type="textWrapping"/>
      </w:r>
      <w:r>
        <w:t xml:space="preserve">Ân Thành Lan bế Linh Giang lên cự thú lông dài.</w:t>
      </w:r>
      <w:r>
        <w:br w:type="textWrapping"/>
      </w:r>
      <w:r>
        <w:br w:type="textWrapping"/>
      </w:r>
      <w:r>
        <w:t xml:space="preserve">Đây là giống bò Tây Tạng mà bộ lạc Tuyết Mạc nuôi, trời sinh cao to uy mãnh, sức lớn vô cùng, có thể không ăn không uống trong trời tuyết tới hơn một tháng, trên thân chúng khoác lông dài, có thể chống chọi được hết thảy cuồng phong bão tuyết.</w:t>
      </w:r>
      <w:r>
        <w:br w:type="textWrapping"/>
      </w:r>
      <w:r>
        <w:br w:type="textWrapping"/>
      </w:r>
      <w:r>
        <w:t xml:space="preserve">Trên lưng bò Tây Tạng có bố trí yên ngồi, dây cương lại được gắn vào hai chiếc sừng lớn, Liên Ấn Ca vốn định tiến lên đón Linh Giang, mà bị Ân Thành Lan tránh thoát: "Để ta, ngươi cũng đi nghỉ ngơi đi."</w:t>
      </w:r>
      <w:r>
        <w:br w:type="textWrapping"/>
      </w:r>
      <w:r>
        <w:br w:type="textWrapping"/>
      </w:r>
      <w:r>
        <w:t xml:space="preserve">Liên Ấn Ca gãi gãi đầu, hắn quên mất vụ này, tình nhân điểu của người ta, mình còn thừa tay cái gì, bèn xoay thân nhảy lên một con bò Tây Tạng khác, vừa ngồi xong liền ngẩng đầu, vô tình đụng trúng một đôi mắt.</w:t>
      </w:r>
      <w:r>
        <w:br w:type="textWrapping"/>
      </w:r>
      <w:r>
        <w:br w:type="textWrapping"/>
      </w:r>
      <w:r>
        <w:t xml:space="preserve">Chủ nhân đôi mắt là thị nữ dị tộc đi theo bên người Ân phu nhân, khuôn mặt thị nữ quấn trong miếng vải đen, ánh mắt lại long lanh linh động, nàng hơi sững sờ, ngồi trên lưng bò Tây Tạng khom khom người về phía Liên Ấn Ca, Liên Ấn Ca gật đầu đáp lễ một nụ cười, thị nữ bèn vung sợi dây thừng điều khiển bò Tây Tạng vượt lên phía trước.</w:t>
      </w:r>
      <w:r>
        <w:br w:type="textWrapping"/>
      </w:r>
      <w:r>
        <w:br w:type="textWrapping"/>
      </w:r>
      <w:r>
        <w:t xml:space="preserve">Liên Ấn Ca xác định thị nữ kia tuyệt không phải nhìn mình, thuận theo hướng nàng nhìn vừa rồi quay đầu, đúng lúc thấy dáng người đĩnh đạc cương nghị của Ân Thành Lan.</w:t>
      </w:r>
      <w:r>
        <w:br w:type="textWrapping"/>
      </w:r>
      <w:r>
        <w:br w:type="textWrapping"/>
      </w:r>
      <w:r>
        <w:t xml:space="preserve">"..."</w:t>
      </w:r>
      <w:r>
        <w:br w:type="textWrapping"/>
      </w:r>
      <w:r>
        <w:br w:type="textWrapping"/>
      </w:r>
      <w:r>
        <w:t xml:space="preserve">Liên Ấn Ca xoa cằm, ý tứ sâu xa sách một tiếng.</w:t>
      </w:r>
      <w:r>
        <w:br w:type="textWrapping"/>
      </w:r>
      <w:r>
        <w:br w:type="textWrapping"/>
      </w:r>
      <w:r>
        <w:t xml:space="preserve">Trên lưng bò Tây Tạng rất rộng rãi, Ân Thành Lan để Linh Giang nửa dựa vào người hắn, dùng một chiếc áo choàng bọc trên dưới toàn thân y tiến vào trong ngực mình, từ bên ngoài nhìn vào cơ hồ không thấy được trong ngực hắn đang có giấu một người.</w:t>
      </w:r>
      <w:r>
        <w:br w:type="textWrapping"/>
      </w:r>
      <w:r>
        <w:br w:type="textWrapping"/>
      </w:r>
      <w:r>
        <w:t xml:space="preserve">Con chim nhỏ này lúc tỉnh thì giương nanh múa vuốt ngang ngược hoành hành, lúc mê man lại ngoan ngoãn nghiêm chỉnh, an an tĩnh tĩnh cuộn mình trong lồng ngực hắn nhắm hai mắt, Ân Thành Lan nhớ tới hình như mình chưa từng trông thấy dáng vẻ khi ngủ của y trong hình người.</w:t>
      </w:r>
      <w:r>
        <w:br w:type="textWrapping"/>
      </w:r>
      <w:r>
        <w:br w:type="textWrapping"/>
      </w:r>
      <w:r>
        <w:t xml:space="preserve">... Tuy rằng bọn họ mỗi ngày đều lăn lộn bên nhau, nhưng Linh Giang ngủ muộn hơn hắn, thức dậy cũng sớm hơn hắn, sống như một con gà trống chăm chỉ.</w:t>
      </w:r>
      <w:r>
        <w:br w:type="textWrapping"/>
      </w:r>
      <w:r>
        <w:br w:type="textWrapping"/>
      </w:r>
      <w:r>
        <w:t xml:space="preserve">Ân Thanh Y cưỡi bò Tây Tạng đi song song với hắn, nói: "Đứa nhỏ kia thế nào rồi?"</w:t>
      </w:r>
      <w:r>
        <w:br w:type="textWrapping"/>
      </w:r>
      <w:r>
        <w:br w:type="textWrapping"/>
      </w:r>
      <w:r>
        <w:t xml:space="preserve">Bàn tay giấu dưới áo choàng của Ân Thành Lan vuốt ve bả vai Linh Giang: "Trúng độc bọ cạp, chờ đến nơi bức máu độc ra cho y là được."</w:t>
      </w:r>
      <w:r>
        <w:br w:type="textWrapping"/>
      </w:r>
      <w:r>
        <w:br w:type="textWrapping"/>
      </w:r>
      <w:r>
        <w:t xml:space="preserve">Ân Thanh Y gật gật đầu, nói: "Vậy chúng ta đi nhanh hơn đi, về bộ lạc sớm chút, sau khi trở về để Thác Nhã giúp ngươi."</w:t>
      </w:r>
      <w:r>
        <w:br w:type="textWrapping"/>
      </w:r>
      <w:r>
        <w:br w:type="textWrapping"/>
      </w:r>
      <w:r>
        <w:t xml:space="preserve">Thác Nhã chính là thị nữ sau lưng nàng.</w:t>
      </w:r>
      <w:r>
        <w:br w:type="textWrapping"/>
      </w:r>
      <w:r>
        <w:br w:type="textWrapping"/>
      </w:r>
      <w:r>
        <w:t xml:space="preserve">Ân Thành Lan đáp ứng, bàn tay phía dưới áo choàng mang tính trả thù kéo kéo hai má Linh Giang, thầm nghĩ: "Nhãi con chim nhỏ này, lại biết gây chuyện."</w:t>
      </w:r>
      <w:r>
        <w:br w:type="textWrapping"/>
      </w:r>
      <w:r>
        <w:br w:type="textWrapping"/>
      </w:r>
      <w:r>
        <w:t xml:space="preserve">Không bao lâu, tuyết lại bắt đầu bay lả tả, chung quanh sương mù trắng xóa bốc lên, phóng tầm mắt tới nhìn, vạn dặm trắng tinh, nếu không phải người hết sức quen thuộc với Cương Bắc, e là đi mấy ngày mấy đêm đều không thấy được một bóng người.</w:t>
      </w:r>
      <w:r>
        <w:br w:type="textWrapping"/>
      </w:r>
      <w:r>
        <w:br w:type="textWrapping"/>
      </w:r>
      <w:r>
        <w:t xml:space="preserve">Bò Tây Tạng đội gió tuyết đi gần bốn canh giờ, trong tầm nhìn liên tiếp xuất hiện núi tuyết nguy nga chập trùng, lúc này, bầu trời cũng không còn trắng xám, ánh trên núi tuyết cực cao cực xanh.</w:t>
      </w:r>
      <w:r>
        <w:br w:type="textWrapping"/>
      </w:r>
      <w:r>
        <w:br w:type="textWrapping"/>
      </w:r>
      <w:r>
        <w:t xml:space="preserve">Dưới chân núi tuyết có một cánh rừng thông nằm trong làn áo bạc, trong rừng có những gian nhà mái nghiêng nối liền nhau, vài sợi khói nhàn nhạt nhẹ nhàng lượn lờ giữa rừng thông tuyết trắng, làm cho nơi tiên cảnh này tăng thêm vài phần khói lửa nhân gian.</w:t>
      </w:r>
      <w:r>
        <w:br w:type="textWrapping"/>
      </w:r>
      <w:r>
        <w:br w:type="textWrapping"/>
      </w:r>
      <w:r>
        <w:t xml:space="preserve">Xung quanh gian nhà rắc bột phấn hoà tan tuyết, cho nên sau khi vào bộ lạc đường dễ đi hơn nhiều.</w:t>
      </w:r>
      <w:r>
        <w:br w:type="textWrapping"/>
      </w:r>
      <w:r>
        <w:br w:type="textWrapping"/>
      </w:r>
      <w:r>
        <w:t xml:space="preserve">Ân Thanh Y để Thác Nhã dẫn bọn họ an bài phòng nghỉ ngơi, còn mình đi triệu tập các vị trưởng lão trong bộ lạc, chờ bọn họ dàn xếp nghỉ ngơi xong xuôi, ngày mai cùng gặp mặt.</w:t>
      </w:r>
      <w:r>
        <w:br w:type="textWrapping"/>
      </w:r>
      <w:r>
        <w:br w:type="textWrapping"/>
      </w:r>
      <w:r>
        <w:t xml:space="preserve">Trong phòng đốt than củi, rất ấm áp, Liên Ấn Ca hỗ trợ đặt Linh Giang lên trên giường.</w:t>
      </w:r>
      <w:r>
        <w:br w:type="textWrapping"/>
      </w:r>
      <w:r>
        <w:br w:type="textWrapping"/>
      </w:r>
      <w:r>
        <w:t xml:space="preserve">"Công tử còn cần gì, có thể dặn dò ta." Thác Nhã nói tiếng Hán cũng chưa quá lưu loát, đem một vò rượu trước khi vào nhà Ân Thành Lan có hỏi đặt lên chiếc bàn trải da thú, sau đó đứng một bên nhìn bọn họ, đầu nàng thắt hai cái bím tóc to đen, trên tóc treo một chuỗi chuông đồng đinh đang, dáng dấp cũng thực thanh tú.</w:t>
      </w:r>
      <w:r>
        <w:br w:type="textWrapping"/>
      </w:r>
      <w:r>
        <w:br w:type="textWrapping"/>
      </w:r>
      <w:r>
        <w:t xml:space="preserve">Ân Thành Lan nói cảm tạ, rồi cho nàng rời đi.</w:t>
      </w:r>
      <w:r>
        <w:br w:type="textWrapping"/>
      </w:r>
      <w:r>
        <w:br w:type="textWrapping"/>
      </w:r>
      <w:r>
        <w:t xml:space="preserve">Liên Ấn Ca nhìn bóng lưng Thác Nhã rời đi, muốn nói chút gì, vừa nghiêng đầu, liền thấy Ân Thành Lan đem một chén rượu vừa rót trên bàn hất vào trong lò than, bếp lò phụt lên một ngọn lửa thật cao, ánh lửa màu vàng cam chiếu sáng khắp gian phòng.</w:t>
      </w:r>
      <w:r>
        <w:br w:type="textWrapping"/>
      </w:r>
      <w:r>
        <w:br w:type="textWrapping"/>
      </w:r>
      <w:r>
        <w:t xml:space="preserve">Ân Thành Lan ngồi bên mép giường, lấy con dao con bằng bạc ra ngâm qua rượu, lại đặt trên lửa hơ nóng, sau đó rút tay Linh Giang dưới chăn ra cầm trên tay.</w:t>
      </w:r>
      <w:r>
        <w:br w:type="textWrapping"/>
      </w:r>
      <w:r>
        <w:br w:type="textWrapping"/>
      </w:r>
      <w:r>
        <w:t xml:space="preserve">Liên Ấn Ca thấy đôi tay khớp xương cân xứng kia đã sưng lên, mạch máu dưới da cuồn cuộn màu xanh tím khiến người ta sợ hãi.</w:t>
      </w:r>
      <w:r>
        <w:br w:type="textWrapping"/>
      </w:r>
      <w:r>
        <w:br w:type="textWrapping"/>
      </w:r>
      <w:r>
        <w:t xml:space="preserve">Ân Thành Lan nói: "Đè y lại, đừng để y động đậy."</w:t>
      </w:r>
      <w:r>
        <w:br w:type="textWrapping"/>
      </w:r>
      <w:r>
        <w:br w:type="textWrapping"/>
      </w:r>
      <w:r>
        <w:t xml:space="preserve">Liên Ấn Ca nhảy lên giường, ngồi khóa trên đùi Linh Giang, dùng chân áp chế nửa người dưới của y, nâng eo lên, lại đè bả vai của Linh Giang.</w:t>
      </w:r>
      <w:r>
        <w:br w:type="textWrapping"/>
      </w:r>
      <w:r>
        <w:br w:type="textWrapping"/>
      </w:r>
      <w:r>
        <w:t xml:space="preserve">Đây là một cái tư thế tiêu chuẩn khống chế người bệnh hiệu quả cao, ở trên chiến trường thường dùng đến.</w:t>
      </w:r>
      <w:r>
        <w:br w:type="textWrapping"/>
      </w:r>
      <w:r>
        <w:br w:type="textWrapping"/>
      </w:r>
      <w:r>
        <w:t xml:space="preserve">Ân Thành Lan lại nhíu mày: "..."</w:t>
      </w:r>
      <w:r>
        <w:br w:type="textWrapping"/>
      </w:r>
      <w:r>
        <w:br w:type="textWrapping"/>
      </w:r>
      <w:r>
        <w:t xml:space="preserve">"Xuống dưới, đổi tư thế khác."</w:t>
      </w:r>
      <w:r>
        <w:br w:type="textWrapping"/>
      </w:r>
      <w:r>
        <w:br w:type="textWrapping"/>
      </w:r>
      <w:r>
        <w:t xml:space="preserve">Liên Ấn Ca đành phải bò xuống, oan ức nói: "Tư thế khác ta sợ lúc y đau không đè xuống được."</w:t>
      </w:r>
      <w:r>
        <w:br w:type="textWrapping"/>
      </w:r>
      <w:r>
        <w:br w:type="textWrapping"/>
      </w:r>
      <w:r>
        <w:t xml:space="preserve">Khóe môi Ân Thành Lan giật giật, thoạt nhìn không tình nguyện cho lắm, mà trước mắt hắn chỉ có một mình, nếu như Linh Giang đau quá mà cử động, hắn khó tránh khỏi làm y bị thương, đành phải lạnh mặt gật đầu.</w:t>
      </w:r>
      <w:r>
        <w:br w:type="textWrapping"/>
      </w:r>
      <w:r>
        <w:br w:type="textWrapping"/>
      </w:r>
      <w:r>
        <w:t xml:space="preserve">"... Không cần."</w:t>
      </w:r>
      <w:r>
        <w:br w:type="textWrapping"/>
      </w:r>
      <w:r>
        <w:br w:type="textWrapping"/>
      </w:r>
      <w:r>
        <w:t xml:space="preserve">Một giọng nói yếu ớt vang lên, Linh Giang mở mắt ra, sắc mặt y tái nhợt như tờ giấy, trên môi cơ hồ không có màu, miễn cưỡng nâng tay lên, ánh mắt bình tĩnh nhìn Ân Thành Lan: "Ra tay đi, không cần phải để ý đến ta."</w:t>
      </w:r>
      <w:r>
        <w:br w:type="textWrapping"/>
      </w:r>
      <w:r>
        <w:br w:type="textWrapping"/>
      </w:r>
      <w:r>
        <w:t xml:space="preserve">"Sẽ rất đau."</w:t>
      </w:r>
      <w:r>
        <w:br w:type="textWrapping"/>
      </w:r>
      <w:r>
        <w:br w:type="textWrapping"/>
      </w:r>
      <w:r>
        <w:t xml:space="preserve">Linh Giang ừ một tiếng.</w:t>
      </w:r>
      <w:r>
        <w:br w:type="textWrapping"/>
      </w:r>
      <w:r>
        <w:br w:type="textWrapping"/>
      </w:r>
      <w:r>
        <w:t xml:space="preserve">Nam nhân nhấp môi dưới, con dao con bằng bạc phiếm lên u quang lẫm liệt trong đốm lửa, hắn không do dự nữa, gác tay Linh Giang lên một cái chậu gỗ nhỏ, nói câu bắt đầu, rồi hạ dao rạch mu bàn tay của y ra.</w:t>
      </w:r>
      <w:r>
        <w:br w:type="textWrapping"/>
      </w:r>
      <w:r>
        <w:br w:type="textWrapping"/>
      </w:r>
      <w:r>
        <w:t xml:space="preserve">Đó không chỉ là rạch một đường vết thương, mà là đem toàn bộ lớp da thịt mỏng manh cắt ra, sau đó nặn máu độc bên trong, Ân Thành Lan hạ một dao lên mu bàn tay, sâu thấy cả xương, tiếp theo lại nhanh chóng cắt ra một vết thương tại mỗi đầu ngón tay.</w:t>
      </w:r>
      <w:r>
        <w:br w:type="textWrapping"/>
      </w:r>
      <w:r>
        <w:br w:type="textWrapping"/>
      </w:r>
      <w:r>
        <w:t xml:space="preserve">Lưỡi dao rất mỏng, vết thương cắt ra vừa nhỏ lại vừa sâu, máu độc bầm đen trong nháy mắt trào ra, chảy từ trên tay Linh Giang tới tay Ân Thành Lan, lại chảy vào bên trong chậu gỗ, không bao lâu, trong phòng đã bốc lên mùi máu tươi nồng nặc, cảnh tượng thực sự là dữ dội.</w:t>
      </w:r>
      <w:r>
        <w:br w:type="textWrapping"/>
      </w:r>
      <w:r>
        <w:br w:type="textWrapping"/>
      </w:r>
      <w:r>
        <w:t xml:space="preserve">Ánh mắt Linh Giang nhìn trừng trừng khuôn mặt Ân Thành Lan, dường như đối với vết thương không hề để ý.</w:t>
      </w:r>
      <w:r>
        <w:br w:type="textWrapping"/>
      </w:r>
      <w:r>
        <w:br w:type="textWrapping"/>
      </w:r>
      <w:r>
        <w:t xml:space="preserve">Mà đây cũng chưa phải đau nhất, ngay lúc vết thương dần chảy ra nước máu đỏ tươi, Ân Thành Lan cấp tốc cầm vò rượu đặt trên bàn, nhìn y một cái, nói: "Chịu đựng."</w:t>
      </w:r>
      <w:r>
        <w:br w:type="textWrapping"/>
      </w:r>
      <w:r>
        <w:br w:type="textWrapping"/>
      </w:r>
      <w:r>
        <w:t xml:space="preserve">Dứt lời đem rượu xối lên miệng vết thương.</w:t>
      </w:r>
      <w:r>
        <w:br w:type="textWrapping"/>
      </w:r>
      <w:r>
        <w:br w:type="textWrapping"/>
      </w:r>
      <w:r>
        <w:t xml:space="preserve">Trong nháy mắt nóng rát từ mu bàn tay, đầu ngón tay lan truyền khắp toàn thân, như vạn kiến trong tim, gặm cắn xương xốt y, mặt Linh Giang biến sắc, so với vừa nãy còn trắng bệch hơn, trên trán lập tức rịn ra một tầng mồ hôi, cả người y run lên, thái dương phập phồng gân xanh.</w:t>
      </w:r>
      <w:r>
        <w:br w:type="textWrapping"/>
      </w:r>
      <w:r>
        <w:br w:type="textWrapping"/>
      </w:r>
      <w:r>
        <w:t xml:space="preserve">Liên Ấn Ca thấy thế lập tức muốn tiến lên giữ y lại, nhưng Linh Giang chỉ run rẩy kịch liệt trong chốc lát rồi nhịn xuống, ánh mắt sáng quắc nhìn chằm chằm khuôn mặt Ân Thành Lan, mồ hôi trên trán y rơi vào trong mắt, nhiễm đỏ toàn bộ tròng mắt, Linh Giang gắt gao nhìn người trước mắt này, giống như hắn là toàn bộ niềm an ủi của y.</w:t>
      </w:r>
      <w:r>
        <w:br w:type="textWrapping"/>
      </w:r>
      <w:r>
        <w:br w:type="textWrapping"/>
      </w:r>
      <w:r>
        <w:t xml:space="preserve">Ân Thành Lan không liếc y một cái, sau khi tiêu độc thì nhanh chóng bôi thuốc, dùng băng gạc quấn tay Linh Giang lại, sau đó làm tuần tự như thế với một cái tay khác, mãi đến khi hai tay đều được băng bó xong, Ân Thành Lan bấy giờ mới thở phào nhẹ nhõm, quay đầu nhìn Linh Giang.</w:t>
      </w:r>
      <w:r>
        <w:br w:type="textWrapping"/>
      </w:r>
      <w:r>
        <w:br w:type="textWrapping"/>
      </w:r>
      <w:r>
        <w:t xml:space="preserve">Trong phòng tràn ngập mùi tuyết tinh nặng nề, chậu gỗ nhỏ trên đất chứa nửa chậu nước máu đen thui, Linh Giang nằm trên giường toàn thân ướt đẫm, hơi thở phì phò, mái tóc bị mồ hôi làm ướt nhẹp dính vào trên trán y, trên môi y có một vết bị chính mình cắn nát, một giọt máu thuận theo khóe môi lăn xuống, máu đỏ phản chiếu trên đôi má nhợt nhạt, nhìn thấy mà giật mình.</w:t>
      </w:r>
      <w:r>
        <w:br w:type="textWrapping"/>
      </w:r>
      <w:r>
        <w:br w:type="textWrapping"/>
      </w:r>
      <w:r>
        <w:t xml:space="preserve">Ân Thành Lan cũng không tốt hơn y chỗ nào, sau khi phục hồi lại tinh thần mồ hôi đã ướt đẫm cả người, ném dao con xuống, trên người thoát lực sau một hồi căng thẳng quá mức, kể cả khi Nghiêm Sở hạ châm cho hắn, mặc dù cũng đau đớn khó nhịn, nhưng chưa từng khẩn trương thế này.</w:t>
      </w:r>
      <w:r>
        <w:br w:type="textWrapping"/>
      </w:r>
      <w:r>
        <w:br w:type="textWrapping"/>
      </w:r>
      <w:r>
        <w:t xml:space="preserve">"Ngủ đi." Ân Thành Lan rũ mắt nhìn y, cau mày, lau sạch vết máu trên khóe môi y.</w:t>
      </w:r>
      <w:r>
        <w:br w:type="textWrapping"/>
      </w:r>
      <w:r>
        <w:br w:type="textWrapping"/>
      </w:r>
      <w:r>
        <w:t xml:space="preserve">Ánh mắt Linh Giang có chút tan rã, cố sức híp mắt nhìn hắn, y không thích bộ dạng này của hắn lắm, muốn đi mò sờ hắn, lại không nâng nổi tay, Ân Thành Lan như thể tâm ý thương thông với y, nắm chặt đôi tay rõ ràng đã bị bao thành hai cái bánh màn thầu của y.</w:t>
      </w:r>
      <w:r>
        <w:br w:type="textWrapping"/>
      </w:r>
      <w:r>
        <w:br w:type="textWrapping"/>
      </w:r>
      <w:r>
        <w:t xml:space="preserve">Linh Giang liếc mắt nhìn, trên người còn hơi run, nhẹ giọng oán giận: "... Bao quá xấu."</w:t>
      </w:r>
      <w:r>
        <w:br w:type="textWrapping"/>
      </w:r>
      <w:r>
        <w:br w:type="textWrapping"/>
      </w:r>
      <w:r>
        <w:t xml:space="preserve">Ân Thành Lan câu môi dưới, thấp giọng nói: "Bản thân vuốt vuốt này của ngươi lớn lên cũng đã quá khó nhìn."</w:t>
      </w:r>
      <w:r>
        <w:br w:type="textWrapping"/>
      </w:r>
      <w:r>
        <w:br w:type="textWrapping"/>
      </w:r>
      <w:r>
        <w:t xml:space="preserve">Khóe môi Linh Giang cũng lộ ra chút ý cười bé nhỏ, chậm rãi nhắm mắt lại, lẩm bẩm nói: "... Ngươi mới khó nhìn."</w:t>
      </w:r>
      <w:r>
        <w:br w:type="textWrapping"/>
      </w:r>
      <w:r>
        <w:br w:type="textWrapping"/>
      </w:r>
      <w:r>
        <w:t xml:space="preserve">Một chữ cuối cùng nhẹ đến cơ hồ không thể nghe được rõ ràng, nói xong cũng lâm vào trong hôn mê.</w:t>
      </w:r>
      <w:r>
        <w:br w:type="textWrapping"/>
      </w:r>
      <w:r>
        <w:br w:type="textWrapping"/>
      </w:r>
      <w:r>
        <w:t xml:space="preserve">Liên Ấn Ca ở bên cạnh nhìn, phút chốc bội phục nghị lực của Linh Giang, phút chốc thì phục Thập Cửu gia xuống tay quyết đoán quyết tuyệt, lại phút chốc bị hình ảnh hai người nắm vuốt nhìn nhau cảm động đến không chịu được, mà phút cuối cùng đối với bọn họ vào lúc này còn tranh cãi tiện đến không còn gì để nói.</w:t>
      </w:r>
      <w:r>
        <w:br w:type="textWrapping"/>
      </w:r>
      <w:r>
        <w:br w:type="textWrapping"/>
      </w:r>
      <w:r>
        <w:t xml:space="preserve">Xử lý vết thương của Linh Giang xong, Ân Thành Lan cho Liên Ấn Ca thu dọn qua gian phòng một chút, sau đó cũng đi nghỉ ngơi, còn hắn cứ như vậy tranh thủ chỗ mép giường hơi hẹp hẹp một tí nằm xuống, nhắm mắt lại.</w:t>
      </w:r>
      <w:r>
        <w:br w:type="textWrapping"/>
      </w:r>
      <w:r>
        <w:br w:type="textWrapping"/>
      </w:r>
      <w:r>
        <w:t xml:space="preserve">Ân Thành Lan thả lỏng thân, mấy ngày liền bôn ba vất vả, hắn mơ mơ màng màng nghĩ chuyện không đâu, hóa ra ngủ mép giường lại là cái cảm giác này.</w:t>
      </w:r>
      <w:r>
        <w:br w:type="textWrapping"/>
      </w:r>
      <w:r>
        <w:br w:type="textWrapping"/>
      </w:r>
      <w:r>
        <w:t xml:space="preserve">Ừm, hắn quyết định về sau sẽ hào phóng hơn, dành cho Linh Giang nhiều chỗ hơn một chút, hoặc là... Làm giường lớn hơn chút.</w:t>
      </w:r>
      <w:r>
        <w:br w:type="textWrapping"/>
      </w:r>
      <w:r>
        <w:br w:type="textWrapping"/>
      </w:r>
      <w:r>
        <w:t xml:space="preserve">Sáng sớm hôm sau, Ân Thành Lan vừa mới tỉnh lại, Ân Thanh Y đã đẩy cửa từ bên ngoài tiến vào.</w:t>
      </w:r>
      <w:r>
        <w:br w:type="textWrapping"/>
      </w:r>
      <w:r>
        <w:br w:type="textWrapping"/>
      </w:r>
      <w:r>
        <w:t xml:space="preserve">Gian phòng của bộ lạc Tuyết Mạc không giống như ở Trung Nguyên, có bức bình phong, trên giường có màn che che chắn, mà là phòng lớn liếc mắt một cái trực tiếp nhìn xuyên qua, Ân Thanh Y vừa bưng đồ tiến đến, liền thấy Ân Thành Lan ở trên giường hoảng loạn kéo chăn cho người bên trong.</w:t>
      </w:r>
      <w:r>
        <w:br w:type="textWrapping"/>
      </w:r>
      <w:r>
        <w:br w:type="textWrapping"/>
      </w:r>
      <w:r>
        <w:t xml:space="preserve">Ân Thanh Y: "..."</w:t>
      </w:r>
      <w:r>
        <w:br w:type="textWrapping"/>
      </w:r>
      <w:r>
        <w:br w:type="textWrapping"/>
      </w:r>
      <w:r>
        <w:t xml:space="preserve">Nàng kinh ngạc nói: "Các ngươi ngủ chung à?"</w:t>
      </w:r>
      <w:r>
        <w:br w:type="textWrapping"/>
      </w:r>
      <w:r>
        <w:br w:type="textWrapping"/>
      </w:r>
      <w:r>
        <w:t xml:space="preserve">Ân Thành Lan dựa lên thành giường, đối với câu hỏi thẳng thắn này của nương hắn rất là bất đắc dĩ: "Vâng, vết thương vừa mới xử lý xong, ban đêm ta sợ y phát sốt."</w:t>
      </w:r>
      <w:r>
        <w:br w:type="textWrapping"/>
      </w:r>
      <w:r>
        <w:br w:type="textWrapping"/>
      </w:r>
      <w:r>
        <w:t xml:space="preserve">Ân Thanh Y ồ một tiếng, cũng không nghĩ ngợi gì. Ân Thành Lan từ lúc niên thiếu đã ở trên chiến trường biên cương trải qua tháng ngày lưỡi đao nhúng máu, chưa bao giờ dựa vào quyền vương hầu tướng mà đi từng bước một trở thành thống soái chỉ huy thiên quân vạn mã, gian khổ trong đó kẻ làm nương là nàng đây đều nhìn ở trong mắt.</w:t>
      </w:r>
      <w:r>
        <w:br w:type="textWrapping"/>
      </w:r>
      <w:r>
        <w:br w:type="textWrapping"/>
      </w:r>
      <w:r>
        <w:t xml:space="preserve">Năm đó lúc ở trên chiến trường, Ân Thành Lan đối đãi với thương binh cũng là như thế này, khi ấy hắn chỉ là phó tướng trên danh nghĩa, không được lên chiến trường, cũng không có người nào để mắt hắn, lúc kẻ thù đánh tới, nhân thủ không đủ, hắn thường xuyên tự mình tới lều thương binh hiệp trợ quân y xử lý người bệnh, lúc mệt mỏi, tùy ý tìm một chỗ trong lều nằm, cũng là ngủ, không khác gì bây giờ.</w:t>
      </w:r>
      <w:r>
        <w:br w:type="textWrapping"/>
      </w:r>
      <w:r>
        <w:br w:type="textWrapping"/>
      </w:r>
      <w:r>
        <w:t xml:space="preserve">Ân Thanh Y ngồi ở mép giường, trong tay ôm vài bộ xiêm y dùng da thú thượng đẳng chế thành: "Không biết ngươi chừng nào thì đến, mỗi một năm nương đều làm một bộ, nhiều năm như vậy, cũng không biết có vừa hay không, ngươi thử một chút xem."</w:t>
      </w:r>
      <w:r>
        <w:br w:type="textWrapping"/>
      </w:r>
      <w:r>
        <w:br w:type="textWrapping"/>
      </w:r>
      <w:r>
        <w:t xml:space="preserve">Nàng ngẩng mái tóc đầy sợi bạc lên, chờ mong nhìn hài tử của mình, khóe mắt nàng có khắc dấu vết của năm tháng, ánh mắt lại có vẻ trẻ trung, lúc này mặt mày mang theo ý cười, thoạt nhìn vui sướng cực kỳ.</w:t>
      </w:r>
      <w:r>
        <w:br w:type="textWrapping"/>
      </w:r>
      <w:r>
        <w:br w:type="textWrapping"/>
      </w:r>
      <w:r>
        <w:t xml:space="preserve">Cương Bắc ít dấu chân người, đất cằn ngàn dặm, gió tuyết mấy ngày liền, giá lạnh nhiều năm, so với Đại Kinh phồn hoa cùng ung dung ở Trung Nguyên, chênh lệch như đất với trời, nhưng Ân Thành Lan nhìn dáng dấp của nương hắn, thật giống như toàn bộ khoái hoạt trên thế gian đều cất chứa trên mảnh đất tuyết cảnh mênh mang này, đại điện hoàng cung ngói lục Chu Manh, cẩm y ngọc thực ung dung hoa quý năm đó đều không sánh được một ngọn núi đầy màu tuyết của Tuyết Mạc bây giờ.</w:t>
      </w:r>
      <w:r>
        <w:br w:type="textWrapping"/>
      </w:r>
      <w:r>
        <w:br w:type="textWrapping"/>
      </w:r>
      <w:r>
        <w:t xml:space="preserve">Ta chưa bao giờ nghĩ sẽ đến nơi này, Ân Thành Lan nghĩ thầm, ngài sống rất tốt, như thế đã đáng giá.</w:t>
      </w:r>
      <w:r>
        <w:br w:type="textWrapping"/>
      </w:r>
      <w:r>
        <w:br w:type="textWrapping"/>
      </w:r>
      <w:r>
        <w:t xml:space="preserve">Ân Thành Lan vuốt ve xiêm y, nhìn đường may tỉ mỉ phía trên, trong lòng chua xót, hắn nói: "Là nhi tử bất hiếu."</w:t>
      </w:r>
      <w:r>
        <w:br w:type="textWrapping"/>
      </w:r>
      <w:r>
        <w:br w:type="textWrapping"/>
      </w:r>
      <w:r>
        <w:t xml:space="preserve">Nhưng hắn thật sự không nên tới nơi này, chỉ có liên lụy với hắn càng ít, tương lai mới có thể chịu thương tổn càng ít.</w:t>
      </w:r>
      <w:r>
        <w:br w:type="textWrapping"/>
      </w:r>
      <w:r>
        <w:br w:type="textWrapping"/>
      </w:r>
      <w:r>
        <w:t xml:space="preserve">Ân Thanh Y nói: "Lan nhi, ngươi thật sự không biết nguyên nhân vi nương đến Cương Bắc à."</w:t>
      </w:r>
      <w:r>
        <w:br w:type="textWrapping"/>
      </w:r>
      <w:r>
        <w:br w:type="textWrapping"/>
      </w:r>
      <w:r>
        <w:t xml:space="preserve">Từ khi nàng biết được một trong hai vị thuốc dẫn cuối cùng của tám loại thiên tài dị bảo ở tận Cương Bắc, vào lúc Ân Thành Lan hao hết tâm tư tìm kiếm sáu loại thiên tài dị bảo trước, nàng cũng không do dự một thân một mình đi đến nơi này, một bên tìm kiếm nước Hàn Hương, một bên hỏi thăm tung tích vị thuốc dẫn cuối cùng.</w:t>
      </w:r>
      <w:r>
        <w:br w:type="textWrapping"/>
      </w:r>
      <w:r>
        <w:br w:type="textWrapping"/>
      </w:r>
      <w:r>
        <w:t xml:space="preserve">Bây giờ nhiều năm qua đi, nàng lúc này mới có chút mặt mày, mà mình cũng chính là ở Cương Bắc, gặp được Tô Hách • Ô Mộc Luân thủ lĩnh của bộ lạc Tuyết Mạc, người có thể đi cùng nàng đến cuối đời.</w:t>
      </w:r>
      <w:r>
        <w:br w:type="textWrapping"/>
      </w:r>
      <w:r>
        <w:br w:type="textWrapping"/>
      </w:r>
      <w:r>
        <w:t xml:space="preserve">"Nương biết ngươi có chuyện muốn làm, nương không ngăn cản ngươi, nhưng Lan nhi, ngươi nhẫn tâm sau khi hoàn thành việc của mình xong liền vứt bỏ nương một mình mà đi sao, nương tuổi đã cao, nếu như thu được tin dữ của ngươi, còn có thể sống sao."</w:t>
      </w:r>
      <w:r>
        <w:br w:type="textWrapping"/>
      </w:r>
      <w:r>
        <w:br w:type="textWrapping"/>
      </w:r>
      <w:r>
        <w:t xml:space="preserve">Ân Thành Lan trầm mặc không lên tiếng. Hắn không nghĩ tới, bởi vì hắn xác thực dự định sau khi giết hoàng đế xong, sẽ mặc cho mình độc phát thân vong, đến lúc đó một phong thư gửi tới Cương Bắc, thế gian này sẽ không còn gì vướng bận với hắn, khi ấy hắn nghĩ, có Tô Hách ở bên cạnh mẫu thân, có lẽ mẫu thân cũng sẽ không quá khó chịu đi.</w:t>
      </w:r>
      <w:r>
        <w:br w:type="textWrapping"/>
      </w:r>
      <w:r>
        <w:br w:type="textWrapping"/>
      </w:r>
      <w:r>
        <w:t xml:space="preserve">"Chân của ngươi là vì nương mới bị phế bỏ." Hai mắt Ân Thanh Y ngậm sương mù mông lung: "Ngươi đường đường là Thái tử nước Đại Kinh, làm sao có thể vì nương, mà đáp ứng uống thuốc độc..."</w:t>
      </w:r>
      <w:r>
        <w:br w:type="textWrapping"/>
      </w:r>
      <w:r>
        <w:br w:type="textWrapping"/>
      </w:r>
      <w:r>
        <w:t xml:space="preserve">Ân Thành Lan đè tay Ân Thanh Y xuống, không để nàng nói hết: "Lan nhi cam tâm tình nguyện."</w:t>
      </w:r>
      <w:r>
        <w:br w:type="textWrapping"/>
      </w:r>
      <w:r>
        <w:br w:type="textWrapping"/>
      </w:r>
      <w:r>
        <w:t xml:space="preserve">Đôi mắt Ân Thanh Y đỏ hoe.</w:t>
      </w:r>
      <w:r>
        <w:br w:type="textWrapping"/>
      </w:r>
      <w:r>
        <w:br w:type="textWrapping"/>
      </w:r>
      <w:r>
        <w:t xml:space="preserve">Ân Thành Lan sợ nhất nữ nhân khóc, đặc biệt là sợ nương hắn thương tâm, vội vã chuyển đề tài, vuốt ve thường phục bằng da thú, nói: "Tô Hách thúc đi nơi nào?"</w:t>
      </w:r>
      <w:r>
        <w:br w:type="textWrapping"/>
      </w:r>
      <w:r>
        <w:br w:type="textWrapping"/>
      </w:r>
      <w:r>
        <w:t xml:space="preserve">Ân Thanh Y cuối cùng không khóc ra, nhắc tới nam nhân kia, mặt già đỏ lên, trong mắt thế nhưng mang theo mấy phần tiểu nhi nữ thẹn thùng, mơ hồ có chút kích động: "Chúng ta phát hiện ra tung tích của băng xà ở hồ Lan Nạp Nhĩ, Tô Hách dẫn người đi bắt rồi, nếu như có thể bắt được, chúng ta sẽ đến gần thuốc giải thêm một bước."</w:t>
      </w:r>
      <w:r>
        <w:br w:type="textWrapping"/>
      </w:r>
      <w:r>
        <w:br w:type="textWrapping"/>
      </w:r>
      <w:r>
        <w:t xml:space="preserve">Ân Thành Lan nghĩ đến nguyên nhân nương hắn ngàn dặm đưa thư báo hắn tới đây, nhưng bây chính tay nghe thấy, cũng không khỏi lộ ra ý cười.</w:t>
      </w:r>
      <w:r>
        <w:br w:type="textWrapping"/>
      </w:r>
      <w:r>
        <w:br w:type="textWrapping"/>
      </w:r>
      <w:r>
        <w:t xml:space="preserve">Ân Thanh Y nói: "Ta để Thác Nhã tiến vào hầu hạ ngươi mặc quần áo rửa mặt, chờ ngươi xong rồi, chúng ta sẽ cùng mấy vị trưởng lão trong bộ lạc dùng đồ ăn sáng."</w:t>
      </w:r>
      <w:r>
        <w:br w:type="textWrapping"/>
      </w:r>
      <w:r>
        <w:br w:type="textWrapping"/>
      </w:r>
      <w:r>
        <w:t xml:space="preserve">Tuy rằng lúc Ân Thành Lan còn nhỏ tuổi bên cạnh cũng có thị nữ hầu hạ, nhưng từ sau khi chân hắn bị phế, có nhiều chuyện rất bất tiện, bèn không dùng thị nữ nữa, lúc này càng không tiện.</w:t>
      </w:r>
      <w:r>
        <w:br w:type="textWrapping"/>
      </w:r>
      <w:r>
        <w:br w:type="textWrapping"/>
      </w:r>
      <w:r>
        <w:t xml:space="preserve">"Nương, không cần, ta xong việc sẽ tới." Ân Thành Lan nói.</w:t>
      </w:r>
      <w:r>
        <w:br w:type="textWrapping"/>
      </w:r>
      <w:r>
        <w:br w:type="textWrapping"/>
      </w:r>
      <w:r>
        <w:t xml:space="preserve">"Thác Nhã là nghĩa nữ ta thu dưỡng, nàng rất chịu khó ngoan ngoãn, ngươi ở chung với nàng nhiều nhiều đi." Ân Thanh Y nói.</w:t>
      </w:r>
      <w:r>
        <w:br w:type="textWrapping"/>
      </w:r>
      <w:r>
        <w:br w:type="textWrapping"/>
      </w:r>
      <w:r>
        <w:t xml:space="preserve">Ân Thành Lan vừa nghe, vội nói: "Không tiện lắm." Hắn dùng ánh mắt liếc nghiêng sang bên cạnh, nói cho nàng biết bên người còn có người nằm đây.</w:t>
      </w:r>
      <w:r>
        <w:br w:type="textWrapping"/>
      </w:r>
      <w:r>
        <w:br w:type="textWrapping"/>
      </w:r>
      <w:r>
        <w:t xml:space="preserve">Ân Thanh Y thuận theo ánh mắt hắn nhìn vào bên trong giường, thấy được một đôi mắt đen nhánh sáng ngời.</w:t>
      </w:r>
      <w:r>
        <w:br w:type="textWrapping"/>
      </w:r>
      <w:r>
        <w:br w:type="textWrapping"/>
      </w:r>
      <w:r>
        <w:t xml:space="preserve">Linh Giang không biết đã tỉnh từ khi nào, hơn nửa khuôn mặt giấu phía dưới chăn, chỉ lộ ra một đôi con ngươi xoay tròn chuyển loạn nhìn bọn họ, thấy Ân Thanh Y nhìn y, tầm mắt co rúm lại, bay tới bay lui, ước chừng là cảm thấy không thích hợp cho lắm, mới lại cẩn thận từng tí một đối diện nàng, nhưng vẫn không chịu ló mặt ra.</w:t>
      </w:r>
      <w:r>
        <w:br w:type="textWrapping"/>
      </w:r>
      <w:r>
        <w:br w:type="textWrapping"/>
      </w:r>
      <w:r>
        <w:t xml:space="preserve">Ân Thanh Y che môi cười nói: "Đứa nhỏ này thẹn thùng phải không, cô nương kia sẽ không ép ngươi, chờ ngươi khỏe rồi, gọi một tiếng là có người tới."</w:t>
      </w:r>
      <w:r>
        <w:br w:type="textWrapping"/>
      </w:r>
      <w:r>
        <w:br w:type="textWrapping"/>
      </w:r>
      <w:r>
        <w:t xml:space="preserve">Ân Thành Lan đáp ứng, nhìn theo mẫu thân rời khỏi gian phòng.</w:t>
      </w:r>
      <w:r>
        <w:br w:type="textWrapping"/>
      </w:r>
      <w:r>
        <w:br w:type="textWrapping"/>
      </w:r>
      <w:r>
        <w:t xml:space="preserve">Chờ nàng chân trước vừa đi, màn cửa dày nặng vừa mới khép lại, đại nhi tử nhà nàng đã bị đứa nhỏ "thẹn thùng" đánh gục.</w:t>
      </w:r>
      <w:r>
        <w:br w:type="textWrapping"/>
      </w:r>
      <w:r>
        <w:br w:type="textWrapping"/>
      </w:r>
      <w:r>
        <w:t xml:space="preserve">Đôi tay bị bao thành màn thầu của Linh Giang không dùng được, bèn trực tiếp vươn mình cưỡi lên thắt lưng Ân Thành Lan, nằm úp sấp trên lồng ngực hắn, lấy cùi chỏ chống thay móng vuốt màn thầu của mình, rầu rĩ nói: "Nương ngươi nhìn ta."</w:t>
      </w:r>
      <w:r>
        <w:br w:type="textWrapping"/>
      </w:r>
      <w:r>
        <w:br w:type="textWrapping"/>
      </w:r>
      <w:r>
        <w:t xml:space="preserve">————————————</w:t>
      </w:r>
      <w:r>
        <w:br w:type="textWrapping"/>
      </w:r>
      <w:r>
        <w:br w:type="textWrapping"/>
      </w:r>
      <w:r>
        <w:t xml:space="preserve">Jojo: xem ảnh bò Tây Tạng đúng là to khổng lồ, mà lông cũng dài thật dài luôn.</w:t>
      </w:r>
      <w:r>
        <w:br w:type="textWrapping"/>
      </w:r>
      <w:r>
        <w:br w:type="textWrapping"/>
      </w:r>
    </w:p>
    <w:p>
      <w:pPr>
        <w:pStyle w:val="Heading2"/>
      </w:pPr>
      <w:bookmarkStart w:id="75" w:name="chương-54-nước-hàn-hương-15"/>
      <w:bookmarkEnd w:id="75"/>
      <w:r>
        <w:t xml:space="preserve">54. Chương 54: Nước Hàn Hương (15)</w:t>
      </w:r>
    </w:p>
    <w:p>
      <w:pPr>
        <w:pStyle w:val="Compact"/>
      </w:pPr>
      <w:r>
        <w:br w:type="textWrapping"/>
      </w:r>
      <w:r>
        <w:br w:type="textWrapping"/>
      </w:r>
      <w:r>
        <w:t xml:space="preserve">Edit + Beta: Jojo Nguyen</w:t>
      </w:r>
      <w:r>
        <w:br w:type="textWrapping"/>
      </w:r>
      <w:r>
        <w:br w:type="textWrapping"/>
      </w:r>
      <w:r>
        <w:t xml:space="preserve">Ân Thành Lan nhướn mày: "Không cho nhìn?"</w:t>
      </w:r>
      <w:r>
        <w:br w:type="textWrapping"/>
      </w:r>
      <w:r>
        <w:br w:type="textWrapping"/>
      </w:r>
      <w:r>
        <w:t xml:space="preserve">Linh Giang tha thiết trông chờ: "Có thể không?"</w:t>
      </w:r>
      <w:r>
        <w:br w:type="textWrapping"/>
      </w:r>
      <w:r>
        <w:br w:type="textWrapping"/>
      </w:r>
      <w:r>
        <w:t xml:space="preserve">Ân Thành Lan vỗ đầu y một cái: "Ngươi cảm thấy thế nào?"</w:t>
      </w:r>
      <w:r>
        <w:br w:type="textWrapping"/>
      </w:r>
      <w:r>
        <w:br w:type="textWrapping"/>
      </w:r>
      <w:r>
        <w:t xml:space="preserve">Linh Giang bèn ai oán gác cằm lên ngực hắn, nhìn chằm chằm móng vuốt màn thầu của mình xuất thần, cứ bộ tư thế này gặp nhạc mẫu?</w:t>
      </w:r>
      <w:r>
        <w:br w:type="textWrapping"/>
      </w:r>
      <w:r>
        <w:br w:type="textWrapping"/>
      </w:r>
      <w:r>
        <w:t xml:space="preserve">Cũng quá ném mặt chim.</w:t>
      </w:r>
      <w:r>
        <w:br w:type="textWrapping"/>
      </w:r>
      <w:r>
        <w:br w:type="textWrapping"/>
      </w:r>
      <w:r>
        <w:t xml:space="preserve">Y nhắm mắt lại, nhanh chóng suy tư tới phương pháp có thể cứu vãn lại mặt mũi.</w:t>
      </w:r>
      <w:r>
        <w:br w:type="textWrapping"/>
      </w:r>
      <w:r>
        <w:br w:type="textWrapping"/>
      </w:r>
      <w:r>
        <w:t xml:space="preserve">Ân Thành Lan ngạc nhiên phát hiện thứ đồ chơi nhỏ này cư nhiên còn biết khổ não, thời điểm y dằn vặt người khác, có nghĩ tới người ta khổ não hay không.</w:t>
      </w:r>
      <w:r>
        <w:br w:type="textWrapping"/>
      </w:r>
      <w:r>
        <w:br w:type="textWrapping"/>
      </w:r>
      <w:r>
        <w:t xml:space="preserve">Linh Giang trong một chốc một lát không nghĩ ra được chủ ý gì, lại ngao một tiếng xoay người lăn tiến vào trong giường, dúi đầu vào trong chăn, học chim đà điểu xoắn xuýt đi.</w:t>
      </w:r>
      <w:r>
        <w:br w:type="textWrapping"/>
      </w:r>
      <w:r>
        <w:br w:type="textWrapping"/>
      </w:r>
      <w:r>
        <w:t xml:space="preserve">Chân mày Ân Thành Lan cau lại, phát hiện nhìn người khác khổ não thật đúng là sảng khoái, hắn nghiêng đầu nhìn cái gáy lông xù của Linh Giang, âm thầm sảng khoái trong phút chốc, mới rủ lòng từ bi khai sáng y: "Đồ ngươi tặng cho nương ta đâu?"</w:t>
      </w:r>
      <w:r>
        <w:br w:type="textWrapping"/>
      </w:r>
      <w:r>
        <w:br w:type="textWrapping"/>
      </w:r>
      <w:r>
        <w:t xml:space="preserve">Giọng nói buồn buồn của Linh Giang từ trong chăn rầu rĩ phát ra, quả là sắp buồn đến nẫu ruột nẫu gan rồi: "Chưa nghĩ ra đưa cái gì." Dừng một chút, nói: "Con người các ngươi quá phiền toái."</w:t>
      </w:r>
      <w:r>
        <w:br w:type="textWrapping"/>
      </w:r>
      <w:r>
        <w:br w:type="textWrapping"/>
      </w:r>
      <w:r>
        <w:t xml:space="preserve">Loài chim cho tới bây giờ đều không có chuyện gặp gia trưởng thế này, nhìn vừa mắt là thượng, thượng một lần đến nhãi con đều có, nào giống như y, ngay cả xiêm y cũng chưa từng cởi sạch đâu.</w:t>
      </w:r>
      <w:r>
        <w:br w:type="textWrapping"/>
      </w:r>
      <w:r>
        <w:br w:type="textWrapping"/>
      </w:r>
      <w:r>
        <w:t xml:space="preserve">Ân Thành Lan nói: "Nương ta ở trong cung nhiều năm, dị bảo quý hiếm đã thấy qua rất nhiều, không cần hào hoa phú quý, chỉ cần có tâm ý là được."</w:t>
      </w:r>
      <w:r>
        <w:br w:type="textWrapping"/>
      </w:r>
      <w:r>
        <w:br w:type="textWrapping"/>
      </w:r>
      <w:r>
        <w:t xml:space="preserve">Linh Giang đang chôn ở trong chăn: "Tâm ý đều bón cho ngươi ăn hết rồi."</w:t>
      </w:r>
      <w:r>
        <w:br w:type="textWrapping"/>
      </w:r>
      <w:r>
        <w:br w:type="textWrapping"/>
      </w:r>
      <w:r>
        <w:t xml:space="preserve">Ân Thành Lan: "..."</w:t>
      </w:r>
      <w:r>
        <w:br w:type="textWrapping"/>
      </w:r>
      <w:r>
        <w:br w:type="textWrapping"/>
      </w:r>
      <w:r>
        <w:t xml:space="preserve">Chưa nói cho chó ăn, có phải còn nên cảm tạ y không.</w:t>
      </w:r>
      <w:r>
        <w:br w:type="textWrapping"/>
      </w:r>
      <w:r>
        <w:br w:type="textWrapping"/>
      </w:r>
      <w:r>
        <w:t xml:space="preserve">Ân Thành Lan nghiêng người duỗi tay lột chăn ra, vén sợi tóc Linh Giang lên, sờ sờ cái trán y, tuổi trẻ thật tốt, mất non nửa chậu máu, ngủ một đêm, ngày hôm sau liền sinh long hoạt hổ(*), chỉ là trên người y còn có chút phát sốt, sắc mặt cũng còn trắng, chưa tốt lắm.</w:t>
      </w:r>
      <w:r>
        <w:br w:type="textWrapping"/>
      </w:r>
      <w:r>
        <w:br w:type="textWrapping"/>
      </w:r>
      <w:r>
        <w:t xml:space="preserve">((*)Sinh long hoạt hổ: Sinh khí dồi dào, khỏe mạnh như rồng như hổ)</w:t>
      </w:r>
      <w:r>
        <w:br w:type="textWrapping"/>
      </w:r>
      <w:r>
        <w:br w:type="textWrapping"/>
      </w:r>
      <w:r>
        <w:t xml:space="preserve">"Ngủ tiếp đi, ta đi gặp mẹ ta." Ân Thành Lan cầm một bộ thường phục bằng da thú, đánh giá kích cỡ, thay vào.</w:t>
      </w:r>
      <w:r>
        <w:br w:type="textWrapping"/>
      </w:r>
      <w:r>
        <w:br w:type="textWrapping"/>
      </w:r>
      <w:r>
        <w:t xml:space="preserve">Linh Giang đột nhiên từ trong chăn ngồi dậy, ôm lấy thắt lưng Ân Thành Lan từ phía sau.</w:t>
      </w:r>
      <w:r>
        <w:br w:type="textWrapping"/>
      </w:r>
      <w:r>
        <w:br w:type="textWrapping"/>
      </w:r>
      <w:r>
        <w:t xml:space="preserve">Ân Thành Lan đối với động tác bất ngờ thân mật của y khá là bất đắc dĩ, vỗ cánh tay ôm thật chặt eo mình của y, thanh âm mềm nhẹ nói: "Lại làm sao?"</w:t>
      </w:r>
      <w:r>
        <w:br w:type="textWrapping"/>
      </w:r>
      <w:r>
        <w:br w:type="textWrapping"/>
      </w:r>
      <w:r>
        <w:t xml:space="preserve">Linh Giang nói: "Nghiêm Sở còn chưa tìm ra được."</w:t>
      </w:r>
      <w:r>
        <w:br w:type="textWrapping"/>
      </w:r>
      <w:r>
        <w:br w:type="textWrapping"/>
      </w:r>
      <w:r>
        <w:t xml:space="preserve">"Hắn là Cốc chủ Thần Y cốc, sẽ không dễ dàng bỏ mạng đâu."</w:t>
      </w:r>
      <w:r>
        <w:br w:type="textWrapping"/>
      </w:r>
      <w:r>
        <w:br w:type="textWrapping"/>
      </w:r>
      <w:r>
        <w:t xml:space="preserve">Linh Giang không lên tiếng, chỉ là hai tay từng chút siết chặt lại.</w:t>
      </w:r>
      <w:r>
        <w:br w:type="textWrapping"/>
      </w:r>
      <w:r>
        <w:br w:type="textWrapping"/>
      </w:r>
      <w:r>
        <w:t xml:space="preserve">Nhưng ngươi sẽ. Linh Giang thầm nghĩ.</w:t>
      </w:r>
      <w:r>
        <w:br w:type="textWrapping"/>
      </w:r>
      <w:r>
        <w:br w:type="textWrapping"/>
      </w:r>
      <w:r>
        <w:t xml:space="preserve">Bộ lạc Tuyết Mạc nghị sự trong lều, Ân Thành Lan vừa tới không bao lâu, mấy vị trưởng lão cũng nối đuôi nhau mà vào.</w:t>
      </w:r>
      <w:r>
        <w:br w:type="textWrapping"/>
      </w:r>
      <w:r>
        <w:br w:type="textWrapping"/>
      </w:r>
      <w:r>
        <w:t xml:space="preserve">Trong lều mỗi một góc đều ủ đốt một lò lửa dồi dào, trên sàn trải tấm da thú dày làm thảm, Ân Thành Lan nhìn thấy giữa lều đặt hai chiếc ghế lớn, trải da hổ phân biệt một trắng một vàng.</w:t>
      </w:r>
      <w:r>
        <w:br w:type="textWrapping"/>
      </w:r>
      <w:r>
        <w:br w:type="textWrapping"/>
      </w:r>
      <w:r>
        <w:t xml:space="preserve">Một núi không thể chứa hai hổ, nhưng thứ trước mắt đây có hàm nghĩa gì, không cần nói cũng biết.</w:t>
      </w:r>
      <w:r>
        <w:br w:type="textWrapping"/>
      </w:r>
      <w:r>
        <w:br w:type="textWrapping"/>
      </w:r>
      <w:r>
        <w:t xml:space="preserve">Ân Thành Lan thu hồi ánh mắt, khẽ gật đầu chào người đối diện.</w:t>
      </w:r>
      <w:r>
        <w:br w:type="textWrapping"/>
      </w:r>
      <w:r>
        <w:br w:type="textWrapping"/>
      </w:r>
      <w:r>
        <w:t xml:space="preserve">Sau đó Ân Thanh Y tiến vào, vẫn chưa ngồi vào ghế, mà là đi đến bên người Ân Thành Lan, giới thiệu mấy vị trưởng lão trước mặt cho hắn.</w:t>
      </w:r>
      <w:r>
        <w:br w:type="textWrapping"/>
      </w:r>
      <w:r>
        <w:br w:type="textWrapping"/>
      </w:r>
      <w:r>
        <w:t xml:space="preserve">Bọn họ nói bằng ngôn ngữ riêng của bộ lạc Tuyết Mạc, chưa nói chuyện quan trọng gì, chỉ đại khái giới thiệu danh tính hai bên, Ân Thành Lan cũng không mở miệng, yên tĩnh nhìn thân nương hắn trò chuyện cùng trưởng lão, tuy rằng nghe không hiểu đang nói gì, nhưng thoải mái cùng ý cười trên mặt của nương hắn, với tôn trọng trong giọng nói của mấy vị trưởng lão, chắc chắn tình cảnh này cùng vị thủ lĩnh bộ lạc còn chưa thấy mặt kia không thoát khỏi quan hệ.</w:t>
      </w:r>
      <w:r>
        <w:br w:type="textWrapping"/>
      </w:r>
      <w:r>
        <w:br w:type="textWrapping"/>
      </w:r>
      <w:r>
        <w:t xml:space="preserve">Nàng một đời vinh hoa, lại mãi đến khi tuổi già tóc bạc, mới tìm được nơi quy tụ(*).</w:t>
      </w:r>
      <w:r>
        <w:br w:type="textWrapping"/>
      </w:r>
      <w:r>
        <w:br w:type="textWrapping"/>
      </w:r>
      <w:r>
        <w:t xml:space="preserve">((*)Quy tụ/quy túc: chốn đi về, nơi dừng chân, nơi nghỉ ngơi)</w:t>
      </w:r>
      <w:r>
        <w:br w:type="textWrapping"/>
      </w:r>
      <w:r>
        <w:br w:type="textWrapping"/>
      </w:r>
      <w:r>
        <w:t xml:space="preserve">Sau khi nói chuyện phiếm vài câu, Ân Thanh Y gọi người đi chuẩn bị đồ ăn sáng, người hầu vén rèm lên chốc lát, Ân Thành Lan trong lúc vô tình nhìn ra phía ngoài, thấy trong một khoảng toàn áo thuần trắng có một vệt thân ảnh màu vàng nhạt đang dáo dác ngó vào trong lều nhìn, trông thấy hắn, bèn vẫy vẫy cái móng vuốt màn thầu, ý bảo mình ở bên ngoài chờ.</w:t>
      </w:r>
      <w:r>
        <w:br w:type="textWrapping"/>
      </w:r>
      <w:r>
        <w:br w:type="textWrapping"/>
      </w:r>
      <w:r>
        <w:t xml:space="preserve">Tiểu chim cút này thật là có tinh thần, không cố gắng dưỡng bệnh, còn ra ngoài chạy loạn cái gì.</w:t>
      </w:r>
      <w:r>
        <w:br w:type="textWrapping"/>
      </w:r>
      <w:r>
        <w:br w:type="textWrapping"/>
      </w:r>
      <w:r>
        <w:t xml:space="preserve">Ân Thành Lan cụp mắt nghĩ thầm.</w:t>
      </w:r>
      <w:r>
        <w:br w:type="textWrapping"/>
      </w:r>
      <w:r>
        <w:br w:type="textWrapping"/>
      </w:r>
      <w:r>
        <w:t xml:space="preserve">"Lan nhi, ngươi cảm thấy thế nào?" Ân Thanh Y hỏi, nhìn về phía Ân Thành Lan, lại thấy hắn không biết đang nghĩ gì, khóe môi hơi cong, toát ra một ý cười điềm đạm.</w:t>
      </w:r>
      <w:r>
        <w:br w:type="textWrapping"/>
      </w:r>
      <w:r>
        <w:br w:type="textWrapping"/>
      </w:r>
      <w:r>
        <w:t xml:space="preserve">Nàng lại gọi hai tiếng, Ân Thành Lan lúc này mới lấy lại tinh thần, nói mình vừa rồi đã thất thần.</w:t>
      </w:r>
      <w:r>
        <w:br w:type="textWrapping"/>
      </w:r>
      <w:r>
        <w:br w:type="textWrapping"/>
      </w:r>
      <w:r>
        <w:t xml:space="preserve">Ân Thanh Y cầm khăn tay, cười nói: "Thất thần? Nương thế nào lại thấy ngươi đang hoài xuân đây?"</w:t>
      </w:r>
      <w:r>
        <w:br w:type="textWrapping"/>
      </w:r>
      <w:r>
        <w:br w:type="textWrapping"/>
      </w:r>
      <w:r>
        <w:t xml:space="preserve">Sắc mặt Ân Thành Lan quýnh lên, liếc mắt xem mấy vị trưởng lão, may mà bọn họ nghe không hiểu tiếng Hán, không đến nỗi làm Ân Thành Lan phải tìm một khe đất để chui vào, hắn một bên quẫn bách, một bên yên lặng nghĩ thầm, mẫu hậu đoan trang hiền thục lương đức năm đó làm sao lại táo bạo như vậy rồi.</w:t>
      </w:r>
      <w:r>
        <w:br w:type="textWrapping"/>
      </w:r>
      <w:r>
        <w:br w:type="textWrapping"/>
      </w:r>
      <w:r>
        <w:t xml:space="preserve">Hắn đều sắp không chống đỡ nổi.</w:t>
      </w:r>
      <w:r>
        <w:br w:type="textWrapping"/>
      </w:r>
      <w:r>
        <w:br w:type="textWrapping"/>
      </w:r>
      <w:r>
        <w:t xml:space="preserve">Ân Thanh Y chỉ vào một vị trưởng lão trong đó, nói: "Hắn là a bá của Thác Nhã, năm đó lúc ta gặp được nha đầu kia, nàng mới cao đến hông mẫu thân, hiện giờ cũng trổ mã thành đại cô nương duyên dáng yêu kiều rồi."</w:t>
      </w:r>
      <w:r>
        <w:br w:type="textWrapping"/>
      </w:r>
      <w:r>
        <w:br w:type="textWrapping"/>
      </w:r>
      <w:r>
        <w:t xml:space="preserve">Nàng hoài niệm nói: "Lúc Tô Hách không ở đây, đều là nàng ở bên cạnh ta. Ta thấy nàng không cha không nương, một cô nương đi theo a bá sinh hoạt thực bất tiện, bèn thu nàng làm nghĩa nữ."</w:t>
      </w:r>
      <w:r>
        <w:br w:type="textWrapping"/>
      </w:r>
      <w:r>
        <w:br w:type="textWrapping"/>
      </w:r>
      <w:r>
        <w:t xml:space="preserve">Ân Thành Lan nói: "Như thế, ta nên tự mình nói lời cảm tạ với nàng, phiền nàng đã chăm sóc mẫu thân."</w:t>
      </w:r>
      <w:r>
        <w:br w:type="textWrapping"/>
      </w:r>
      <w:r>
        <w:br w:type="textWrapping"/>
      </w:r>
      <w:r>
        <w:t xml:space="preserve">Ân Thanh Y chớp mắt mấy cái, cười nói: "Nói cảm tạ thì không cần, nương muốn cho ngươi và nàng kết một đoạn nhân duyên, lại sinh một nhóc con, lúc ngươi không có ở bên người nương, có nàng và bé bồi tiếp nương, nương liền thỏa mãn."</w:t>
      </w:r>
      <w:r>
        <w:br w:type="textWrapping"/>
      </w:r>
      <w:r>
        <w:br w:type="textWrapping"/>
      </w:r>
      <w:r>
        <w:t xml:space="preserve">Ân Thành Lan sững sờ, theo bản năng quay đầu nhìn ra hướng bên ngoài.</w:t>
      </w:r>
      <w:r>
        <w:br w:type="textWrapping"/>
      </w:r>
      <w:r>
        <w:br w:type="textWrapping"/>
      </w:r>
      <w:r>
        <w:t xml:space="preserve">Nhưng màn cửa bằng da thú dày nặng ngăn cản tầm mắt hắn, cái gì cũng đều không nhìn thấy.</w:t>
      </w:r>
      <w:r>
        <w:br w:type="textWrapping"/>
      </w:r>
      <w:r>
        <w:br w:type="textWrapping"/>
      </w:r>
      <w:r>
        <w:t xml:space="preserve">Ân Thành Lan rũ ngón tay trong tay áo bất an vuốt ve, bọn họ nói chuyện không cố ý che đậy, nếu là cố ý muốn nghe, khó tránh khỏi có thể nghe thấy.</w:t>
      </w:r>
      <w:r>
        <w:br w:type="textWrapping"/>
      </w:r>
      <w:r>
        <w:br w:type="textWrapping"/>
      </w:r>
      <w:r>
        <w:t xml:space="preserve">"Chuyện này không thích hợp lắm." Ân Thành Lan chậm rãi nói: "Ta..." Hắn đè chân mình lại: "Ta hà tất đi giá họa cô nương người ta."</w:t>
      </w:r>
      <w:r>
        <w:br w:type="textWrapping"/>
      </w:r>
      <w:r>
        <w:br w:type="textWrapping"/>
      </w:r>
      <w:r>
        <w:t xml:space="preserve">Đôi mắt Ân Thanh Y buồn bã, duỗi tay nắm lấy hắn, ý cười giữa chân mày không nhìn thấy, lại nhiều thêm bảy phần đau đớn khó diễn tả bằng lời: "Là lỗi của nương, vi nương hẳn là –"</w:t>
      </w:r>
      <w:r>
        <w:br w:type="textWrapping"/>
      </w:r>
      <w:r>
        <w:br w:type="textWrapping"/>
      </w:r>
      <w:r>
        <w:t xml:space="preserve">Ân Thành Lan chỉ lo nàng nói ra lời đứt ruột đứt gan gì, vội nói: "Chính là ta đáp ứng, cô nương người ta cũng chướng mắt mà."</w:t>
      </w:r>
      <w:r>
        <w:br w:type="textWrapping"/>
      </w:r>
      <w:r>
        <w:br w:type="textWrapping"/>
      </w:r>
      <w:r>
        <w:t xml:space="preserve">Ân Thanh Y ấn ấn khóe mắt, liếc nhìn mấy vị trưởng lão duỗi đầu ngoan ngoãn bên kia: "Thác Nhã sau khi gặp ngươi, liền nói cho ta, nàng rất thích ngươi, nguyện ý gả cho ngươi."</w:t>
      </w:r>
      <w:r>
        <w:br w:type="textWrapping"/>
      </w:r>
      <w:r>
        <w:br w:type="textWrapping"/>
      </w:r>
      <w:r>
        <w:t xml:space="preserve">Trong lòng Ân Thành Lan lại là nhảy dựng.</w:t>
      </w:r>
      <w:r>
        <w:br w:type="textWrapping"/>
      </w:r>
      <w:r>
        <w:br w:type="textWrapping"/>
      </w:r>
      <w:r>
        <w:t xml:space="preserve">Nhìn ra hắn do dự, Ân Thanh Y nói: "Nương không nói ngươi bây giờ nên đáp ứng, mà nương muốn ngươi suy nghĩ một chút về chuyện này, được không?"</w:t>
      </w:r>
      <w:r>
        <w:br w:type="textWrapping"/>
      </w:r>
      <w:r>
        <w:br w:type="textWrapping"/>
      </w:r>
      <w:r>
        <w:t xml:space="preserve">Nàng ân cần nhìn hắn, trong ánh mắt tràn đầy bi thương cùng mong đợi của người thân làm nương, Ân Thành Lan nhìn con mắt nàng, nửa cái chữ "Không" đều không nói ra được.</w:t>
      </w:r>
      <w:r>
        <w:br w:type="textWrapping"/>
      </w:r>
      <w:r>
        <w:br w:type="textWrapping"/>
      </w:r>
      <w:r>
        <w:t xml:space="preserve">Hắn đành phải quay đầu ra, nhìn về phía màn cửa dày nặng, lần đầu tiên có chút ngồi không yên, miễn cưỡng nở nụ cười, lông mi che đậy cảm xúc dưới đáy mắt, nói câu được.</w:t>
      </w:r>
      <w:r>
        <w:br w:type="textWrapping"/>
      </w:r>
      <w:r>
        <w:br w:type="textWrapping"/>
      </w:r>
      <w:r>
        <w:t xml:space="preserve">Ân Thanh Y hướng sang trưởng lão bên cạnh nói mấy câu, đại bá của Thác Nhã lộ ra nét vui mừng, Ân Thành Lan không khỏi cười khổ, gả cho một kẻ tàn phế muốn chết lại chưa chết như hắn, đáng giá gì phải cao hứng đây.</w:t>
      </w:r>
      <w:r>
        <w:br w:type="textWrapping"/>
      </w:r>
      <w:r>
        <w:br w:type="textWrapping"/>
      </w:r>
      <w:r>
        <w:t xml:space="preserve">Đồ ăn sáng rất đơn giản, sau khi dùng xong các đại cô nương tiểu tử trong bộ lạc lại bắt đầu chuẩn bị cơm trưa phong phú để mở tiệc chiêu đãi bọn họ.</w:t>
      </w:r>
      <w:r>
        <w:br w:type="textWrapping"/>
      </w:r>
      <w:r>
        <w:br w:type="textWrapping"/>
      </w:r>
      <w:r>
        <w:t xml:space="preserve">Thừa dịp khoảng trống này, Ân Thành Lan tìm cách mượn cớ đi ra ngoài.</w:t>
      </w:r>
      <w:r>
        <w:br w:type="textWrapping"/>
      </w:r>
      <w:r>
        <w:br w:type="textWrapping"/>
      </w:r>
      <w:r>
        <w:t xml:space="preserve">Núi tuyết nguy nga uốn lượn dưới trời quang trong xanh, phóng mắt nhìn lại, cánh đồng tuyết ngàn dặm, mênh mang như sa mạc, giữa vùng tuyết trắng xóa gian nhà nhòn nhọn cùng lều bạt bốc lên khói bếp tản mùi hương, khói xanh xuyên qua cành thông phủ sương trắng long lanh, bị mặt trời chiết xạ ra những vệt lấp lánh.</w:t>
      </w:r>
      <w:r>
        <w:br w:type="textWrapping"/>
      </w:r>
      <w:r>
        <w:br w:type="textWrapping"/>
      </w:r>
      <w:r>
        <w:t xml:space="preserve">Ân Thành Lan thấy thiếu niên hoàng sam đưa lưng về phía hắn, khoanh tay đứng dưới một gốc tùng có tán che như chiếc dù, hơi ngẩng đầu lên, như là đang đánh giá băng đọng ngưng tụ trên cành tùng.</w:t>
      </w:r>
      <w:r>
        <w:br w:type="textWrapping"/>
      </w:r>
      <w:r>
        <w:br w:type="textWrapping"/>
      </w:r>
      <w:r>
        <w:t xml:space="preserve">Hắn điều khiển xe lăn đi tới: "Làm sao không nghỉ ngơi, đi ra ngoài chạy loạn cái gì."</w:t>
      </w:r>
      <w:r>
        <w:br w:type="textWrapping"/>
      </w:r>
      <w:r>
        <w:br w:type="textWrapping"/>
      </w:r>
      <w:r>
        <w:t xml:space="preserve">Linh Giang xoay người, bình tĩnh nhìn hắn: "Ngươi suy nghĩ kỹ chưa?"</w:t>
      </w:r>
      <w:r>
        <w:br w:type="textWrapping"/>
      </w:r>
      <w:r>
        <w:br w:type="textWrapping"/>
      </w:r>
      <w:r>
        <w:t xml:space="preserve">Ân Thành Lan nâng mắt lên, nhìn thấy một đôi con ngươi sâu thẳm không thấy đáy của thiếu niên: "Ngươi nghe thấy rồi."</w:t>
      </w:r>
      <w:r>
        <w:br w:type="textWrapping"/>
      </w:r>
      <w:r>
        <w:br w:type="textWrapping"/>
      </w:r>
      <w:r>
        <w:t xml:space="preserve">Linh Giang gật đầu một cái, tuyết rơi lên hàng lông mi hơi cong của y, thật giống như nước gặp mực, thời điểm cụp mắt, màu đen tản ra làm khóe mắt hiện ra đặc biệt nhỏ dài, trong mắt y không có bao nhiêu lạnh lẽo cùng nghiêm nghị, trái lại có một tia mờ mịt, thanh âm thực nhẹ hỏi: "Vì sao ngươi không cự tuyệt?"</w:t>
      </w:r>
      <w:r>
        <w:br w:type="textWrapping"/>
      </w:r>
      <w:r>
        <w:br w:type="textWrapping"/>
      </w:r>
      <w:r>
        <w:t xml:space="preserve">Ngón tay Ân Thành Lan nắm chặt ống tay áo: "... Ở trong tình huống đó, không tiện lắm."</w:t>
      </w:r>
      <w:r>
        <w:br w:type="textWrapping"/>
      </w:r>
      <w:r>
        <w:br w:type="textWrapping"/>
      </w:r>
      <w:r>
        <w:t xml:space="preserve">Linh Giang nói: "Chỉ là từ chối mà thôi, có cái gì không tiện?"</w:t>
      </w:r>
      <w:r>
        <w:br w:type="textWrapping"/>
      </w:r>
      <w:r>
        <w:br w:type="textWrapping"/>
      </w:r>
      <w:r>
        <w:t xml:space="preserve">Trong mắt Ân Thành Lan ánh lên núi cao cùng tuyết trắng yên bình của bộ lạc Tuyết Mạc, dung mạo tuấn mỹ như pho tượng ngọc thạch, khiến người vừa thấy liền không dời nổi mắt.</w:t>
      </w:r>
      <w:r>
        <w:br w:type="textWrapping"/>
      </w:r>
      <w:r>
        <w:br w:type="textWrapping"/>
      </w:r>
      <w:r>
        <w:t xml:space="preserve">Nhưng hắn chung quy không phải một cục đá lạnh băng, hắn có ngàn tia vạn sợi liên lụy với người trên thế gian.</w:t>
      </w:r>
      <w:r>
        <w:br w:type="textWrapping"/>
      </w:r>
      <w:r>
        <w:br w:type="textWrapping"/>
      </w:r>
      <w:r>
        <w:t xml:space="preserve">Ân Thành Lan nói: "Nàng là nương của ta."</w:t>
      </w:r>
      <w:r>
        <w:br w:type="textWrapping"/>
      </w:r>
      <w:r>
        <w:br w:type="textWrapping"/>
      </w:r>
      <w:r>
        <w:t xml:space="preserve">Linh Giang nhìn hắn thật sâu: "Vậy ta đây đâu? Ngươi đã không chịu thì cự tuyệt ngay từ đầu, chờ đến sau này rồi, mới thật sự là khó có thể tiếp thu, cùng với để lại chút hi vọng nhỏ bé ấy, sao không khiến cho người ta hết hi vọng từ lúc bắt đầu đây."</w:t>
      </w:r>
      <w:r>
        <w:br w:type="textWrapping"/>
      </w:r>
      <w:r>
        <w:br w:type="textWrapping"/>
      </w:r>
      <w:r>
        <w:t xml:space="preserve">Linh Giang nhẹ giọng oán giận: "Ngươi đối với ta cũng là như thế này, đối với người khác cũng là như thế này."</w:t>
      </w:r>
      <w:r>
        <w:br w:type="textWrapping"/>
      </w:r>
      <w:r>
        <w:br w:type="textWrapping"/>
      </w:r>
      <w:r>
        <w:t xml:space="preserve">Ân Thành Lan không lên tiếng.</w:t>
      </w:r>
      <w:r>
        <w:br w:type="textWrapping"/>
      </w:r>
      <w:r>
        <w:br w:type="textWrapping"/>
      </w:r>
      <w:r>
        <w:t xml:space="preserve">Linh Giang thất vọng cúi đầu, đi vào trong tuyết, lướt qua Ân Thành Lan.</w:t>
      </w:r>
      <w:r>
        <w:br w:type="textWrapping"/>
      </w:r>
      <w:r>
        <w:br w:type="textWrapping"/>
      </w:r>
      <w:r>
        <w:t xml:space="preserve">"Ta cự tuyệt." Ân Thành Lan bỗng nhiên nói: "Bất luận là ai, ta đều cự tuyệt."</w:t>
      </w:r>
      <w:r>
        <w:br w:type="textWrapping"/>
      </w:r>
      <w:r>
        <w:br w:type="textWrapping"/>
      </w:r>
      <w:r>
        <w:t xml:space="preserve">Linh Giang đứng ở trong tuyết, đưa lưng về phía hắn, đôi vai trước giờ luôn thẳng tắp như thể bị cái gì đè xuống, thế nhưng không nhấc lên nổi, y nhìn chằm chằm hoa tuyết không dính bụi trần, bỗng nhiên nở nụ cười, lặp lại lời Ân Thành Lan nói: "Ngươi cự tuyệt... Phải, ngươi cự tuyệt."</w:t>
      </w:r>
      <w:r>
        <w:br w:type="textWrapping"/>
      </w:r>
      <w:r>
        <w:br w:type="textWrapping"/>
      </w:r>
      <w:r>
        <w:t xml:space="preserve">Nhưng y đối với hắn ôm ấp hi vọng cùng sinh ra ảo giác ngầm đồng ý.</w:t>
      </w:r>
      <w:r>
        <w:br w:type="textWrapping"/>
      </w:r>
      <w:r>
        <w:br w:type="textWrapping"/>
      </w:r>
      <w:r>
        <w:t xml:space="preserve">Giữa trưa, ánh mặt trời sáng ngời treo trên đỉnh núi, chiếu lên nền tuyết xung quanh sáng chưng.</w:t>
      </w:r>
      <w:r>
        <w:br w:type="textWrapping"/>
      </w:r>
      <w:r>
        <w:br w:type="textWrapping"/>
      </w:r>
      <w:r>
        <w:t xml:space="preserve">Trong bộ lạc chất lên mấy đống lửa trại, ánh lửa nóng rực thắp lên khung cảnh náo nhiệt ồn ào.</w:t>
      </w:r>
      <w:r>
        <w:br w:type="textWrapping"/>
      </w:r>
      <w:r>
        <w:br w:type="textWrapping"/>
      </w:r>
      <w:r>
        <w:t xml:space="preserve">Một chiếc lều bạt thật dài được dựng lên, hai mặt gió lùa, ở giữa đặt một tấm bàn cũng rất dài, trên bàn trải da thú, đặt rất nhiều rượu mạnh tự chế của bộ lạc Tuyết Mạc, thịt bê Tây Tạng nướng chín vàng óng ánh nước mỡ được đưa lên, mùi hương ớt cay nồng cùng tiêu rừng cũng theo đó tản ra.</w:t>
      </w:r>
      <w:r>
        <w:br w:type="textWrapping"/>
      </w:r>
      <w:r>
        <w:br w:type="textWrapping"/>
      </w:r>
      <w:r>
        <w:t xml:space="preserve">Liên Ấn Ca ngửi một cái, tức khắc nước miếng đều sắp chảy ra ngoài.</w:t>
      </w:r>
      <w:r>
        <w:br w:type="textWrapping"/>
      </w:r>
      <w:r>
        <w:br w:type="textWrapping"/>
      </w:r>
      <w:r>
        <w:t xml:space="preserve">Trên bàn dài một đầu là Ân Thanh Y phu nhân bộ lạc cùng các vị trưởng lão, một đầu khác là thê nhi của các vị trưởng lão.</w:t>
      </w:r>
      <w:r>
        <w:br w:type="textWrapping"/>
      </w:r>
      <w:r>
        <w:br w:type="textWrapping"/>
      </w:r>
      <w:r>
        <w:t xml:space="preserve">Ân Thanh Y ngồi ở bên cạnh Ân Thành Lan, cố ý an bài Thác Nhã ngồi xuống bên kia: "Ngươi nếm thử rượu nơi này đi, quanh năm ủ đông trong băng tuyết, hương vị cực mát lạnh ngọt ngào."</w:t>
      </w:r>
      <w:r>
        <w:br w:type="textWrapping"/>
      </w:r>
      <w:r>
        <w:br w:type="textWrapping"/>
      </w:r>
      <w:r>
        <w:t xml:space="preserve">Nàng cười đưa cho Thác Nhã một ánh mắt, tiểu cô nương đỏ mặt, đứng lên, bưng rượu rót cho Ân Thành Lan, sau đó lại lấy dao con ra, cắt một miếng thịt bò Tây Tạng bỏ vào trong đĩa Ân Thành Lan.</w:t>
      </w:r>
      <w:r>
        <w:br w:type="textWrapping"/>
      </w:r>
      <w:r>
        <w:br w:type="textWrapping"/>
      </w:r>
      <w:r>
        <w:t xml:space="preserve">Ân Thành Lan gật đầu nói cảm tạ, bưng chén rượu lên cụng nhẹ với nương hắn, đang muốn uống vào, một đạo kình phong đột nhiên bất ngờ đánh lên cổ tay hắn, trên tay Ân Thành Lan tê rần, chén rượu va mạnh vào vò rượu nằm trên mặt đất, phát ra tiếng đổ vỡ chói tai, rượu bắn văng lên váy Thác Nhã.</w:t>
      </w:r>
      <w:r>
        <w:br w:type="textWrapping"/>
      </w:r>
      <w:r>
        <w:br w:type="textWrapping"/>
      </w:r>
      <w:r>
        <w:t xml:space="preserve">Thác Nhã nhỏ giọng kinh hô, cuống quít đứng lên.</w:t>
      </w:r>
      <w:r>
        <w:br w:type="textWrapping"/>
      </w:r>
      <w:r>
        <w:br w:type="textWrapping"/>
      </w:r>
      <w:r>
        <w:t xml:space="preserve">Lều trại vừa rồi còn náo nhiệt liền yên tĩnh xuống, tầm mắt của mọi người đồng loạt hướng sang nhìn.</w:t>
      </w:r>
      <w:r>
        <w:br w:type="textWrapping"/>
      </w:r>
      <w:r>
        <w:br w:type="textWrapping"/>
      </w:r>
      <w:r>
        <w:t xml:space="preserve">Ân Thành Lan nhìn thiếu niên ngồi trong góc của một đầu khác: "Linh Giang, ngươi muốn làm cái gì?"</w:t>
      </w:r>
      <w:r>
        <w:br w:type="textWrapping"/>
      </w:r>
      <w:r>
        <w:br w:type="textWrapping"/>
      </w:r>
      <w:r>
        <w:t xml:space="preserve">Ánh mắt của Linh Giang cách một cái bàn thật dài đối lập với hắn, giọng điệu hờ hững nói: "Ngươi không thể uống rượu."</w:t>
      </w:r>
      <w:r>
        <w:br w:type="textWrapping"/>
      </w:r>
      <w:r>
        <w:br w:type="textWrapping"/>
      </w:r>
      <w:r>
        <w:t xml:space="preserve">Ân Thành Lan ngẩn ra, khóe môi phiết xuống: "Hôm này là ngày lành, cũng không có gì phải lo ngại." Hắn nói xong, lệnh cho Liên Ấn Ca đi lấy một bát rượu tới, giơ tay nhấc một vò rượu khác, tay vừa mới đụng vào, một đạo kình phong lại bắn tới, lần này không bắn vào tay hắn, mà là trực tiếp đánh nát vò rượu.</w:t>
      </w:r>
      <w:r>
        <w:br w:type="textWrapping"/>
      </w:r>
      <w:r>
        <w:br w:type="textWrapping"/>
      </w:r>
      <w:r>
        <w:t xml:space="preserve">Cái bình bằng sứ đột nhiên nứt ra, mảnh vỡ cùng rượu "Loảng xoảng" văng khắp nơi.</w:t>
      </w:r>
      <w:r>
        <w:br w:type="textWrapping"/>
      </w:r>
      <w:r>
        <w:br w:type="textWrapping"/>
      </w:r>
      <w:r>
        <w:t xml:space="preserve">Ân Thành Lan cấp tốc rút khăn trải bàn ra, che ở trước mặt Ân Thanh Y, để rượu cùng mảnh vỡ không bắn tóe đến người nàng, mà chung quanh cũng vang lên tiếng ồn ào tránh né.</w:t>
      </w:r>
      <w:r>
        <w:br w:type="textWrapping"/>
      </w:r>
      <w:r>
        <w:br w:type="textWrapping"/>
      </w:r>
      <w:r>
        <w:t xml:space="preserve">Ân Thành Lan hơi nhướn mày, giọng nói mơ hồ ẩn chứa tức giận: "Linh Giang, không được phép hồ đồ!"</w:t>
      </w:r>
      <w:r>
        <w:br w:type="textWrapping"/>
      </w:r>
      <w:r>
        <w:br w:type="textWrapping"/>
      </w:r>
      <w:r>
        <w:t xml:space="preserve">Linh Giang lạnh nhạt nói: "Ngươi là sợ mình chết không đủ nhanh à."</w:t>
      </w:r>
      <w:r>
        <w:br w:type="textWrapping"/>
      </w:r>
      <w:r>
        <w:br w:type="textWrapping"/>
      </w:r>
      <w:r>
        <w:t xml:space="preserve">Người chung quanh đại đa số đều nghe không hiểu bọn họ đang nói gì, nhưng bầu không khí giằng co khiến tất cả mọi người không dám nói chuyện, Ân Thanh Y phát hiện mình suy xét không chu toàn, không cố kỵ đến độc trên người Ân Thành Lan, may là có đứa nhỏ này nhắc nhở, mới không mắc phải sai lầm lớn, bèn dự định nói cảm tạ Linh Giang, còn chưa há mồm, đã bị Ân Thành Lan ngăn cản.</w:t>
      </w:r>
      <w:r>
        <w:br w:type="textWrapping"/>
      </w:r>
      <w:r>
        <w:br w:type="textWrapping"/>
      </w:r>
      <w:r>
        <w:t xml:space="preserve">Đôi môi Ân Thành Lan mím thành một đường, lúc không cười thần sắc giữa chân mày cực kỳ lạnh lùng, trên người hắn trời sinh cao ngạo, không phép người khác ở trước mặt hắn ra vẻ ra đây, huống chi hành động vừa rồi của Linh Giang còn cố ý mang theo khiêu khích.</w:t>
      </w:r>
      <w:r>
        <w:br w:type="textWrapping"/>
      </w:r>
      <w:r>
        <w:br w:type="textWrapping"/>
      </w:r>
      <w:r>
        <w:t xml:space="preserve">Ân Thành Lan nói: "Không có quan hệ gì với ngươi, không cần ngươi quan tâm."</w:t>
      </w:r>
      <w:r>
        <w:br w:type="textWrapping"/>
      </w:r>
      <w:r>
        <w:br w:type="textWrapping"/>
      </w:r>
      <w:r>
        <w:t xml:space="preserve">Trong lòng Linh Giang hung hăng tê rần, đứng lên, ánh mắt xẻo một chút trên mặt Ân Thành Lan, rồi nhanh chóng dời đi tầm mắt, nhìn mảnh sứ vỡ vụn, bàn tay thả bên người hung hăng siết chặt lại, vết thương trong băng gạc vừa mới khép, lại vỡ ra, y biết Ân Thành Lan ăn mềm không ăn cứng, trước kia y vẫn luôn dùng thuận buồm xuôi gió, nhưng bây giờ y lại không muốn dùng.</w:t>
      </w:r>
      <w:r>
        <w:br w:type="textWrapping"/>
      </w:r>
      <w:r>
        <w:br w:type="textWrapping"/>
      </w:r>
      <w:r>
        <w:t xml:space="preserve">Linh Giang tận lực thả chậm hơi thở, mới áp xuống được ủy khuất cùng phẫn nộ trào lên trong lòng, nhắm chặt mắt lại, khàn giọng nói: "Là ta quản việc không đâu."</w:t>
      </w:r>
      <w:r>
        <w:br w:type="textWrapping"/>
      </w:r>
      <w:r>
        <w:br w:type="textWrapping"/>
      </w:r>
      <w:r>
        <w:t xml:space="preserve">Nói xong, cất bước ra khỏi lều, rốt cuộc không thể nhịn hơn nữa.</w:t>
      </w:r>
      <w:r>
        <w:br w:type="textWrapping"/>
      </w:r>
      <w:r>
        <w:br w:type="textWrapping"/>
      </w:r>
      <w:r>
        <w:t xml:space="preserve">Ân Thành Lan chậm rãi ngồi thẳng thân, lấy chén rượu của Liên Ấn Ca qua rót rượu cho mình, giơ lên kính rượu những người khác: "Xin lỗi, quấy rầy hứng thú các vị rồi, chúng ta tiếp tục đi."</w:t>
      </w:r>
      <w:r>
        <w:br w:type="textWrapping"/>
      </w:r>
      <w:r>
        <w:br w:type="textWrapping"/>
      </w:r>
      <w:r>
        <w:t xml:space="preserve">Nói xong, bèn cúi đầu muốn uống, mà bị nương hắn ngăn cản.</w:t>
      </w:r>
      <w:r>
        <w:br w:type="textWrapping"/>
      </w:r>
      <w:r>
        <w:br w:type="textWrapping"/>
      </w:r>
      <w:r>
        <w:t xml:space="preserve">Ân Thanh Y đỡ lấy chén rượu trong tay hắn, không tán đồng nói: "Là lỗi của nương, ngươi không thể uống rượu, rượu dễ khiến cho độc của ngươi phát tác, đứa nhỏ kia lại nói không sai, ngươi hà tất cậy mạnh đâu, ngươi đi nhận lỗi với y đi."</w:t>
      </w:r>
      <w:r>
        <w:br w:type="textWrapping"/>
      </w:r>
      <w:r>
        <w:br w:type="textWrapping"/>
      </w:r>
      <w:r>
        <w:t xml:space="preserve">Ân Thành Lan cười khổ, đành phải từ bỏ ý định uống rượu, như đau đầu mà xoa bóp thái dương, nói: "Y là tính trẻ con, không cần phải để ý đến y."</w:t>
      </w:r>
      <w:r>
        <w:br w:type="textWrapping"/>
      </w:r>
      <w:r>
        <w:br w:type="textWrapping"/>
      </w:r>
      <w:r>
        <w:t xml:space="preserve">Liên Ấn Ca ngồi ở bên cạnh nói tiếp: "Không phải vậy sao, tính tình nóng nảy, phu nhân, ngài không cần phải để ý đâu, ta thay gia đi xem y."</w:t>
      </w:r>
      <w:r>
        <w:br w:type="textWrapping"/>
      </w:r>
      <w:r>
        <w:br w:type="textWrapping"/>
      </w:r>
      <w:r>
        <w:t xml:space="preserve">Rồi đứng dậy muốn đi, chỉ nghe Ân Thành Lan nói: "Ngồi xuống."</w:t>
      </w:r>
      <w:r>
        <w:br w:type="textWrapping"/>
      </w:r>
      <w:r>
        <w:br w:type="textWrapping"/>
      </w:r>
      <w:r>
        <w:t xml:space="preserve">————————————</w:t>
      </w:r>
      <w:r>
        <w:br w:type="textWrapping"/>
      </w:r>
      <w:r>
        <w:br w:type="textWrapping"/>
      </w:r>
      <w:r>
        <w:t xml:space="preserve">Jojo: Căng!!!</w:t>
      </w:r>
      <w:r>
        <w:br w:type="textWrapping"/>
      </w:r>
      <w:r>
        <w:br w:type="textWrapping"/>
      </w:r>
    </w:p>
    <w:p>
      <w:pPr>
        <w:pStyle w:val="Heading2"/>
      </w:pPr>
      <w:bookmarkStart w:id="76" w:name="chương-55-nước-hàn-hương-16"/>
      <w:bookmarkEnd w:id="76"/>
      <w:r>
        <w:t xml:space="preserve">55. Chương 55: Nước Hàn Hương (16)</w:t>
      </w:r>
    </w:p>
    <w:p>
      <w:pPr>
        <w:pStyle w:val="Compact"/>
      </w:pPr>
      <w:r>
        <w:br w:type="textWrapping"/>
      </w:r>
      <w:r>
        <w:br w:type="textWrapping"/>
      </w:r>
      <w:r>
        <w:t xml:space="preserve">Edit + Beta: Jojo Nguyen</w:t>
      </w:r>
      <w:r>
        <w:br w:type="textWrapping"/>
      </w:r>
      <w:r>
        <w:br w:type="textWrapping"/>
      </w:r>
      <w:r>
        <w:t xml:space="preserve">Liên Ấn Ca đành phải ngoan ngoãn ngồi xuống.</w:t>
      </w:r>
      <w:r>
        <w:br w:type="textWrapping"/>
      </w:r>
      <w:r>
        <w:br w:type="textWrapping"/>
      </w:r>
      <w:r>
        <w:t xml:space="preserve">Tầm mắt của mọi người đều tập trung tại một người, người lớn che miệng đứa nhỏ đang ầm ĩ, nhìn về phía trưởng lão của mình.</w:t>
      </w:r>
      <w:r>
        <w:br w:type="textWrapping"/>
      </w:r>
      <w:r>
        <w:br w:type="textWrapping"/>
      </w:r>
      <w:r>
        <w:t xml:space="preserve">Các trưởng lão nghe không hiểu bọn họ đang tranh chấp cái gì, cũng không tiện mở miệng hỏi thăm.</w:t>
      </w:r>
      <w:r>
        <w:br w:type="textWrapping"/>
      </w:r>
      <w:r>
        <w:br w:type="textWrapping"/>
      </w:r>
      <w:r>
        <w:t xml:space="preserve">Mành vải lều mặc sức tung bay trong gió tuyết, ánh lửa trại bập bùng phản chiếu lên bức trướng tạo ra những hình thù lạ lùng.</w:t>
      </w:r>
      <w:r>
        <w:br w:type="textWrapping"/>
      </w:r>
      <w:r>
        <w:br w:type="textWrapping"/>
      </w:r>
      <w:r>
        <w:t xml:space="preserve">Bàn tay đặt trên đùi của Ân Thành Lan có chút lo lắng khó nhịn, hắn theo bản năng sờ lấy cái chén đưa lên môi, lúc chạm tới chất lỏng lạnh lẽo, mới nhận ra là rượu, bèn lại đặt xuống, nói: "Nương, đừng quấy rầy hứng thú, tiếp tục đi.</w:t>
      </w:r>
      <w:r>
        <w:br w:type="textWrapping"/>
      </w:r>
      <w:r>
        <w:br w:type="textWrapping"/>
      </w:r>
      <w:r>
        <w:t xml:space="preserve">Ân Thanh Y khuyên hắn không được, đành phải hướng mọi người giải thích một chút, ý bảo yến hội của bọn họ sẽ tiếp tục.</w:t>
      </w:r>
      <w:r>
        <w:br w:type="textWrapping"/>
      </w:r>
      <w:r>
        <w:br w:type="textWrapping"/>
      </w:r>
      <w:r>
        <w:t xml:space="preserve">Rượu được bưng lên một lần nữa, sữa cùng thịt bò Tây Tạng cũng được tiếp đầy mâm, không khí trong lều tràn ngập mùi thịt nướng, ớt cay nóng hôi hổi rải trên thịt chín vàng tươi ngon, thấm ra một lớp dầu hấp dẫn mê người.</w:t>
      </w:r>
      <w:r>
        <w:br w:type="textWrapping"/>
      </w:r>
      <w:r>
        <w:br w:type="textWrapping"/>
      </w:r>
      <w:r>
        <w:t xml:space="preserve">Nhưng bầu không khí lại xa không bằng náo nhiệt vừa rồi, tiếng nói chuyện cũng dần câu nệ lên.</w:t>
      </w:r>
      <w:r>
        <w:br w:type="textWrapping"/>
      </w:r>
      <w:r>
        <w:br w:type="textWrapping"/>
      </w:r>
      <w:r>
        <w:t xml:space="preserve">Ăn chưa được một hồi, Ân Thành Lan đã nuốt không trôi, trong ngực đầy một hơi, trướng yết hầu hắn phát nghẹn, máu độc ngủ đông trong xương cơ hồ có khí thế muốn sôi trào.</w:t>
      </w:r>
      <w:r>
        <w:br w:type="textWrapping"/>
      </w:r>
      <w:r>
        <w:br w:type="textWrapping"/>
      </w:r>
      <w:r>
        <w:t xml:space="preserve">"Ta đi ra ngoài hít thở một chút."</w:t>
      </w:r>
      <w:r>
        <w:br w:type="textWrapping"/>
      </w:r>
      <w:r>
        <w:br w:type="textWrapping"/>
      </w:r>
      <w:r>
        <w:t xml:space="preserve">Cuối cùng Ân Thành Lan lấy một cái cớ sứt sẹo, không có thể diện lắm rời khỏi lều.</w:t>
      </w:r>
      <w:r>
        <w:br w:type="textWrapping"/>
      </w:r>
      <w:r>
        <w:br w:type="textWrapping"/>
      </w:r>
      <w:r>
        <w:t xml:space="preserve">Ân Thanh Y vốn muốn cho Thác Nhã đi theo sau xem thế nào, mà bị Liên Ấn Ca cản lại, Liên đại tổng quản ăn đến miệng bóng nhẫy đầy nước mỡ, dùng khăn lau lau đôi môi đỏ sẫm, trong bụng nháy mắt nảy ra một vài lời giải thích, hắn lựa chọn hai, ba câu cho là thích hợp nhất, cong khóe môi lên, lộ ra một nụ cười thuần lương vô hại: "Phu nhân không cần phải lo lắng, gia với Linh Giang đều là người có chừng mực, bọn họ bình thường vẫn ầm ĩ hai ba câu ăn với cơm, như thể mỗi ngày không tranh cãi thì không sống được vậy, không quan trọng, chốc lát là lại hòa hảo thôi."</w:t>
      </w:r>
      <w:r>
        <w:br w:type="textWrapping"/>
      </w:r>
      <w:r>
        <w:br w:type="textWrapping"/>
      </w:r>
      <w:r>
        <w:t xml:space="preserve">Ân Thanh Y chớp mắt, nhìn xung quanh bên ngoài, kinh ngạc nói: "Cãi nhau?"</w:t>
      </w:r>
      <w:r>
        <w:br w:type="textWrapping"/>
      </w:r>
      <w:r>
        <w:br w:type="textWrapping"/>
      </w:r>
      <w:r>
        <w:t xml:space="preserve">Thái tử trong ấn tượng của nàng từ nhỏ đã luôn hành sự đoan chính trầm tĩnh, khi lớn hơn một chút cũng rất ổn trọng, chưa bao giờ vui đùa đánh nhau ầm ĩ như hài tử cùng lứa, càng miễn bàn đến chuyện từng cãi nhau với ai.</w:t>
      </w:r>
      <w:r>
        <w:br w:type="textWrapping"/>
      </w:r>
      <w:r>
        <w:br w:type="textWrapping"/>
      </w:r>
      <w:r>
        <w:t xml:space="preserve">Chính hắn chưa bao giờ ấu trĩ, mà cũng chẳng có ai dám tiến lên cãi cọ cùng hắn cái gì.</w:t>
      </w:r>
      <w:r>
        <w:br w:type="textWrapping"/>
      </w:r>
      <w:r>
        <w:br w:type="textWrapping"/>
      </w:r>
      <w:r>
        <w:t xml:space="preserve">Bỗng nhiên nghe thấy từ này được dùng cho Ân Thành Lan, thân là nương Ân Thanh Y không khỏi kinh ngạc, Liên Ấn Ca nhân cơ hội nói tiếp: "Đúng vậy ạ, Linh Giang không có việc gì liền chọc tức gia, làm gia nổi giận tức điên lên như một người sống vậy."</w:t>
      </w:r>
      <w:r>
        <w:br w:type="textWrapping"/>
      </w:r>
      <w:r>
        <w:br w:type="textWrapping"/>
      </w:r>
      <w:r>
        <w:t xml:space="preserve">Ân Thanh Y sững sờ, con mắt bỗng nhiên nhìn chằm chằm vào hắn.</w:t>
      </w:r>
      <w:r>
        <w:br w:type="textWrapping"/>
      </w:r>
      <w:r>
        <w:br w:type="textWrapping"/>
      </w:r>
      <w:r>
        <w:t xml:space="preserve">Liên Ấn Ca ngồi ngay ngắn lại, thần sắc cũng đứng đắn lên, giữa mặt mày mang theo bình thản từng trải qua năm tháng: "Phu nhân, những năm này gia trải qua thế nào, ngài không tận mắt nhìn thấy hẳn cũng biết đi, nói là cái xác không hồn cũng không quá đáng, ban đêm trên đỉnh Ngự Phượng các rét lạnh đến thế, ngay cả chim đều không muốn bay lên, gia thế nhưng lại ở trên đó những hơn mười năm, lúc trước ta còn cảm thấy định lực cùng tâm tính của gia đều sắp thành tiên rồi, nhưng kể từ khi Linh Giang xuất hiện, ta mới biết ta sai rồi, hắn không phải sắp thành tiên, mà hắn sắp thành ma."</w:t>
      </w:r>
      <w:r>
        <w:br w:type="textWrapping"/>
      </w:r>
      <w:r>
        <w:br w:type="textWrapping"/>
      </w:r>
      <w:r>
        <w:t xml:space="preserve">Cho dù là một người bình thường ngâm mình trong thù hận, nhẫn nhịn nhiều năm như vậy, cũng không chịu nổi, huống hồ là một kẻ vốn có thể chạy có thể nhảy, lại bị cưỡng ép phế bỏ hai chân, vây ở trong một tấc vuông đâu.</w:t>
      </w:r>
      <w:r>
        <w:br w:type="textWrapping"/>
      </w:r>
      <w:r>
        <w:br w:type="textWrapping"/>
      </w:r>
      <w:r>
        <w:t xml:space="preserve">Liên Ấn Ca nói: "Từ khi Linh Giang xuất hiện, gia tựa như một người sống vậy, lúc nên cười sẽ cười, lúc nên phẫn nộ cũng sẽ tức giận đến ngứa răng dở khóc dở cười. Phu nhân, ta cảm thấy như vậy cũng rất tốt, so với Thái tử điện hạ trong thâm cung nội uyển năm đó còn tốt hơn, còn càng giống với một người sống hơn."</w:t>
      </w:r>
      <w:r>
        <w:br w:type="textWrapping"/>
      </w:r>
      <w:r>
        <w:br w:type="textWrapping"/>
      </w:r>
      <w:r>
        <w:t xml:space="preserve">Ân Thanh Y nghe xong, tựa hồ không đành lòng cái gì, nhẹ nhàng khép lại con ngươi, vẻ đẹp của nàng thực ôn nhu, mái đầu bạc trắng như mang theo lấp lánh của năm tháng, Ân Thành Lan rất giống với nàng, nhưng giữa chân mày hắn luôn là cái khe, đáy mắt luôn là thâm trầm, trong lòng luôn là mưu tính, chưa từng chân chính thoải mái qua bao giờ.</w:t>
      </w:r>
      <w:r>
        <w:br w:type="textWrapping"/>
      </w:r>
      <w:r>
        <w:br w:type="textWrapping"/>
      </w:r>
      <w:r>
        <w:t xml:space="preserve">Ân Thanh Y biết đó là cái tư vị gì, cơn đau râm ran dưới đáy lòng trong thời gian ngắn khó có thể đè xuống.</w:t>
      </w:r>
      <w:r>
        <w:br w:type="textWrapping"/>
      </w:r>
      <w:r>
        <w:br w:type="textWrapping"/>
      </w:r>
      <w:r>
        <w:t xml:space="preserve">"Là Linh Giang làm hắn thay đổi?"</w:t>
      </w:r>
      <w:r>
        <w:br w:type="textWrapping"/>
      </w:r>
      <w:r>
        <w:br w:type="textWrapping"/>
      </w:r>
      <w:r>
        <w:t xml:space="preserve">Liên Ấn Ca nói: "Tuy rằng rất không muốn thừa nhận, nhưng xác thật là như vậy."</w:t>
      </w:r>
      <w:r>
        <w:br w:type="textWrapping"/>
      </w:r>
      <w:r>
        <w:br w:type="textWrapping"/>
      </w:r>
      <w:r>
        <w:t xml:space="preserve">Ân Thanh Y nhẹ nhàng sụt sịt: "Bọn họ có phải là... Có phải là quan hệ đó không?"</w:t>
      </w:r>
      <w:r>
        <w:br w:type="textWrapping"/>
      </w:r>
      <w:r>
        <w:br w:type="textWrapping"/>
      </w:r>
      <w:r>
        <w:t xml:space="preserve">Liên Ấn Ca liếc mắt một cái về phía Thác Nhã cúi đầu không nói lời nào bên cạnh: "Vâng. Cho nên ngài không cần lo lắng, không ồn ào nổi, tính khí Linh Giang mặc dù nóng nảy, không có việc gì lại dựng lông, nhưng sẽ không thật sự cắn gia."</w:t>
      </w:r>
      <w:r>
        <w:br w:type="textWrapping"/>
      </w:r>
      <w:r>
        <w:br w:type="textWrapping"/>
      </w:r>
      <w:r>
        <w:t xml:space="preserve">Ân Thanh Y lại lắc lắc đầu: "Ta hình như biết đứa nhỏ Linh Giang kia tại sao lại tức giận."</w:t>
      </w:r>
      <w:r>
        <w:br w:type="textWrapping"/>
      </w:r>
      <w:r>
        <w:br w:type="textWrapping"/>
      </w:r>
      <w:r>
        <w:t xml:space="preserve">Nàng nhấp môi, giống như phạm phải sai lầm lớn, do dự nhẹ giọng nói: "Sáng sớm nay ta có làm mối cho Lan nhi."</w:t>
      </w:r>
      <w:r>
        <w:br w:type="textWrapping"/>
      </w:r>
      <w:r>
        <w:br w:type="textWrapping"/>
      </w:r>
      <w:r>
        <w:t xml:space="preserve">Liên Ấn Ca: "..."</w:t>
      </w:r>
      <w:r>
        <w:br w:type="textWrapping"/>
      </w:r>
      <w:r>
        <w:br w:type="textWrapping"/>
      </w:r>
      <w:r>
        <w:t xml:space="preserve">Chuyện bát quái lớn tày trời thế này, tại sao không ai thông tri hắn?!</w:t>
      </w:r>
      <w:r>
        <w:br w:type="textWrapping"/>
      </w:r>
      <w:r>
        <w:br w:type="textWrapping"/>
      </w:r>
      <w:r>
        <w:t xml:space="preserve">Ân Thành Lan tìm một vòng lớn, mới tìm được Linh Giang ở một nơi cách bộ lạc khá xa.</w:t>
      </w:r>
      <w:r>
        <w:br w:type="textWrapping"/>
      </w:r>
      <w:r>
        <w:br w:type="textWrapping"/>
      </w:r>
      <w:r>
        <w:t xml:space="preserve">Y ngồi dựa sau tảng đá khổng lồ lăn từ trên núi tuyết xuống, trên người phủ đầy tuyết, tuyết trắng rải trên mái tóc đen, nổi bật lên một cỗ thanh u nhàn nhạt lộ ra bên trong.</w:t>
      </w:r>
      <w:r>
        <w:br w:type="textWrapping"/>
      </w:r>
      <w:r>
        <w:br w:type="textWrapping"/>
      </w:r>
      <w:r>
        <w:t xml:space="preserve">Y hoặc là trầm lắng như mực, hoặc là náo nhiệt như tuyết, loại tính cách mâu thuẫn này ở người Linh Giang hình thành thực tự nhiên.</w:t>
      </w:r>
      <w:r>
        <w:br w:type="textWrapping"/>
      </w:r>
      <w:r>
        <w:br w:type="textWrapping"/>
      </w:r>
      <w:r>
        <w:t xml:space="preserve">Phải có bao nhiêu tạo hóa cùng linh tính trên thế gian, mới có thể sinh ra một người thông thấu như thế.</w:t>
      </w:r>
      <w:r>
        <w:br w:type="textWrapping"/>
      </w:r>
      <w:r>
        <w:br w:type="textWrapping"/>
      </w:r>
      <w:r>
        <w:t xml:space="preserve">Trước tảng đá là một mảnh đất trũng, tuyết đọng rất sâu, xe lăn không qua được, Ân Thành Lan đành phải đứng ở trên gò đất nhỏ trước núi đá, quan sát người cách đó mười bước chân: "Lại đây đi."</w:t>
      </w:r>
      <w:r>
        <w:br w:type="textWrapping"/>
      </w:r>
      <w:r>
        <w:br w:type="textWrapping"/>
      </w:r>
      <w:r>
        <w:t xml:space="preserve">Linh Giang dựa vào núi đá co một chân lên, nhắm hai mắt, như là đã ngủ rồi.</w:t>
      </w:r>
      <w:r>
        <w:br w:type="textWrapping"/>
      </w:r>
      <w:r>
        <w:br w:type="textWrapping"/>
      </w:r>
      <w:r>
        <w:t xml:space="preserve">Ân Thành Lan thấy y không phản ứng, thở dài: "Ta không uống rượu."</w:t>
      </w:r>
      <w:r>
        <w:br w:type="textWrapping"/>
      </w:r>
      <w:r>
        <w:br w:type="textWrapping"/>
      </w:r>
      <w:r>
        <w:t xml:space="preserve">Hàng mi cong của Linh Giang run rẩy, chậm rãi mở ra, nhìn một vùng tuyết trắng trước mặt.</w:t>
      </w:r>
      <w:r>
        <w:br w:type="textWrapping"/>
      </w:r>
      <w:r>
        <w:br w:type="textWrapping"/>
      </w:r>
      <w:r>
        <w:t xml:space="preserve">Hoa tuyết bay lả tả nơi xa, quai hàm Ân Thành Lan banh cứng, hầu kết lăn lộn: "Ta sẽ không cưới nàng."</w:t>
      </w:r>
      <w:r>
        <w:br w:type="textWrapping"/>
      </w:r>
      <w:r>
        <w:br w:type="textWrapping"/>
      </w:r>
      <w:r>
        <w:t xml:space="preserve">Lời này vừa phun ra khỏi miệng, những lời sau đó cũng lập tức thuận theo cuống họng trượt ra: "Người đừng bực bội, lại đây đi, được không?"</w:t>
      </w:r>
      <w:r>
        <w:br w:type="textWrapping"/>
      </w:r>
      <w:r>
        <w:br w:type="textWrapping"/>
      </w:r>
      <w:r>
        <w:t xml:space="preserve">Lúc này, Linh Giang mới đưa con ngươi đối diện hắn, trầm mặc trong chốc lát, hỏi: "Vậy ta đây đâu?"</w:t>
      </w:r>
      <w:r>
        <w:br w:type="textWrapping"/>
      </w:r>
      <w:r>
        <w:br w:type="textWrapping"/>
      </w:r>
      <w:r>
        <w:t xml:space="preserve">Ân Thành Lan không hiểu.</w:t>
      </w:r>
      <w:r>
        <w:br w:type="textWrapping"/>
      </w:r>
      <w:r>
        <w:br w:type="textWrapping"/>
      </w:r>
      <w:r>
        <w:t xml:space="preserve">Linh Giang đỡ núi đá đứng lên, thân như ngọc lập trong gió tuyết, sắc mặt gần như trong suốt, đáy mắt phiếm u quang: "Ta thì sao, ngươi đặt ta ở vị trí nào?"</w:t>
      </w:r>
      <w:r>
        <w:br w:type="textWrapping"/>
      </w:r>
      <w:r>
        <w:br w:type="textWrapping"/>
      </w:r>
      <w:r>
        <w:t xml:space="preserve">Trong lòng Ân Thành Lan co rút, hắn miễn cưỡng cười nói: "Như hiện tại không tốt sao."</w:t>
      </w:r>
      <w:r>
        <w:br w:type="textWrapping"/>
      </w:r>
      <w:r>
        <w:br w:type="textWrapping"/>
      </w:r>
      <w:r>
        <w:t xml:space="preserve">Linh Giang từ dưới khoảng trũng đạp tuyết đi từng bước tới trước mặt hắn, hai tay chống lên tay vịn xe lăn bên người Ân Thành Lan, dùng một tư thế bức bách cúi đầu, thanh âm không nghe ra cảm xúc nói: "Ta không tốt. Ta một chút đều không tốt, ta chịu đủ thái độ mơ hồ không rõ của ngươi lắm rồi, chịu đủ giả ngây ngốc ngu ngơ trước mặt ngươi lắm rồi, chịu đủ tư vị lướt qua rồi thôi này lắm rồi."</w:t>
      </w:r>
      <w:r>
        <w:br w:type="textWrapping"/>
      </w:r>
      <w:r>
        <w:br w:type="textWrapping"/>
      </w:r>
      <w:r>
        <w:t xml:space="preserve">Linh Giang: "Ân Thành Lan, ta không muốn như hiện tại, ta muốn ngươi cho ta nhiều hơn, ta muốn ngươi để ta cho ngươi máu, cho ngươi thương tiếc, cho ngươi chăm sóc, ngươi cũng phải cho ta toàn bộ, ta đối đãi với ngươi thế nào, ngươi cũng phải đối đãi ta không thiếu một phân, đây mới là thứ ta muốn, mà không phải như ngươi cho rằng hiện giờ là tốt rồi!"</w:t>
      </w:r>
      <w:r>
        <w:br w:type="textWrapping"/>
      </w:r>
      <w:r>
        <w:br w:type="textWrapping"/>
      </w:r>
      <w:r>
        <w:t xml:space="preserve">Ân Thành Lan cười cũng không cười nổi nữa, hốt hoảng quay đầu đi, không dám đối diện với Linh Giang, hắn hít thở dồn dập, trên ngực phập phồng, vừa mở miệng, giọng nói đều đã khàn: "Ta không thể, ngươi —–"</w:t>
      </w:r>
      <w:r>
        <w:br w:type="textWrapping"/>
      </w:r>
      <w:r>
        <w:br w:type="textWrapping"/>
      </w:r>
      <w:r>
        <w:t xml:space="preserve">Máu tươi đột nhiên trào ra khỏi khóe môi, Ân Thành Lan kịch liệt ho khan, giọt máu đỏ thẫm nhỏ xuống trên nền tuyết, đâm vào trong mắt Linh Giang, thiêu đốt tròng mắt y phát đau.</w:t>
      </w:r>
      <w:r>
        <w:br w:type="textWrapping"/>
      </w:r>
      <w:r>
        <w:br w:type="textWrapping"/>
      </w:r>
      <w:r>
        <w:t xml:space="preserve">Linh Giang duỗi tay muốn ôm lấy hắn, nhưng mà lại cứng nhắc giữa không trung, y yên lặng nhìn máu tươi bắn lên trên người, rõ ràng trong lòng đau muốn vỡ ra rồi, trong mắt lại một mảng thanh lãnh.</w:t>
      </w:r>
      <w:r>
        <w:br w:type="textWrapping"/>
      </w:r>
      <w:r>
        <w:br w:type="textWrapping"/>
      </w:r>
      <w:r>
        <w:t xml:space="preserve">Y cứ như vậy một bên đau lòng, một bên lạnh nhạt nhìn hắn, trong lòng thầm nghĩ, nếu như Ân Thành Lan chết ngay bây giờ, nếu hắn chết rồi, thì mình sẽ tốt hơn rất nhiều đúng không, không cần ngày đêm lo lắng độc của hắn khi nào sẽ phát tác, sợ hãi thuốc giải đến cùng có thể tìm được hay không, cũng không cần vì hắn mà phải chịu oan ức từ bất luận kẻ nào.</w:t>
      </w:r>
      <w:r>
        <w:br w:type="textWrapping"/>
      </w:r>
      <w:r>
        <w:br w:type="textWrapping"/>
      </w:r>
      <w:r>
        <w:t xml:space="preserve">Nhưng chỉ cần nghĩ đến đó, y đã cảm thấy mình sắp hít thở không thông.</w:t>
      </w:r>
      <w:r>
        <w:br w:type="textWrapping"/>
      </w:r>
      <w:r>
        <w:br w:type="textWrapping"/>
      </w:r>
      <w:r>
        <w:t xml:space="preserve">Linh Giang thu tay về, môi mỏng mấp máy, lại không nói ra cái gì, quay người đi.</w:t>
      </w:r>
      <w:r>
        <w:br w:type="textWrapping"/>
      </w:r>
      <w:r>
        <w:br w:type="textWrapping"/>
      </w:r>
      <w:r>
        <w:t xml:space="preserve">Ngay lúc sắp sửa đi lướt qua, Ân Thành Lan một phát bắt được cổ tay y: "Linh Giang khụ khụ khụ khụ ngươi khụ khụ khụ —–"</w:t>
      </w:r>
      <w:r>
        <w:br w:type="textWrapping"/>
      </w:r>
      <w:r>
        <w:br w:type="textWrapping"/>
      </w:r>
      <w:r>
        <w:t xml:space="preserve">Ân Thành Lan gắt gao nắm chặt tay y, nằm ở trên xe lăn kịch liệt ho khan, cánh môi là màu đỏ của máu, lời muốn nói làm thế nào cũng không nói ra được.</w:t>
      </w:r>
      <w:r>
        <w:br w:type="textWrapping"/>
      </w:r>
      <w:r>
        <w:br w:type="textWrapping"/>
      </w:r>
      <w:r>
        <w:t xml:space="preserve">Linh Giang muốn rút tay mình về, lúc này, xe lăn dưới thân Ân Thành Lan chấn động theo, bánh xe tiến hụt, bỗng nhiên trượt xuống dưới gò đất nhỏ, Ân Thành Lan nhất thời không ổn, trọng tâm nghiêng lệch sang một bên, cả người trượt ngã theo xe lăn.</w:t>
      </w:r>
      <w:r>
        <w:br w:type="textWrapping"/>
      </w:r>
      <w:r>
        <w:br w:type="textWrapping"/>
      </w:r>
      <w:r>
        <w:t xml:space="preserve">Trong khoảng khắc rơi xuống, Ân Thành Lan phản ứng cực nhanh buông tay Linh Giang ra, mà người sau trở tay bắt lấy cổ tay hắn, dưới chân đạp hai, ba bước xoay một cái, tay trượt đến bả vai hắn, dùng sức kéo lên, ôm Ân Thành Lan vào trong ngực.</w:t>
      </w:r>
      <w:r>
        <w:br w:type="textWrapping"/>
      </w:r>
      <w:r>
        <w:br w:type="textWrapping"/>
      </w:r>
      <w:r>
        <w:t xml:space="preserve">Xe lăn bằng gỗ tử đàn lại là một đường lăn xuống dưới.</w:t>
      </w:r>
      <w:r>
        <w:br w:type="textWrapping"/>
      </w:r>
      <w:r>
        <w:br w:type="textWrapping"/>
      </w:r>
      <w:r>
        <w:t xml:space="preserve">Linh Giang ôm Ân Thành Lan đạp lên mặt tuyết, còn chưa đứng vững, liền cau mày muốn nói chuyện, lời chưa nói ra khỏi miệng, dưới chân đã trượt theo, y hiển nhiên là chưa biết băng tuyết vùng trời này lợi hại, đầu óc trống rỗng, ngã lăn trên mặt đất, ôm Ân Thành Lan trượt theo vết xe đổ, trời đất quay cuồng, một đường thẳng băng lăn vào trong đống tuyết cao nửa người.</w:t>
      </w:r>
      <w:r>
        <w:br w:type="textWrapping"/>
      </w:r>
      <w:r>
        <w:br w:type="textWrapping"/>
      </w:r>
      <w:r>
        <w:t xml:space="preserve">Bốn phía lập tức yên tĩnh lại, tiếng gió dường như không thể lọt vào trong hố tuyết, trong đất trời ngoại trừ tuyết trắng xóa một vùng cũng chỉ còn dư lại người trước mắt này.</w:t>
      </w:r>
      <w:r>
        <w:br w:type="textWrapping"/>
      </w:r>
      <w:r>
        <w:br w:type="textWrapping"/>
      </w:r>
      <w:r>
        <w:t xml:space="preserve">Lúc vừa chạm tới đất Linh Giang đã đem Ân Thành Lan che chở ở trong ngực, may nhờ có y làm nệm thịt, không kịp cảm giác trên người mình có va đụng bị thương không, đã nhíu mày hỏi trước: "Bị thương sao?"</w:t>
      </w:r>
      <w:r>
        <w:br w:type="textWrapping"/>
      </w:r>
      <w:r>
        <w:br w:type="textWrapping"/>
      </w:r>
      <w:r>
        <w:t xml:space="preserve">Ân Thành Lan nằm ở trên người y chống thân dậy, nhìn ánh mắt quan tâm của Linh Giang, rốt cuộc không nhịn được nữa, cúi đầu hôn lên môi y một cái: "Ta chỉ là sợ..."</w:t>
      </w:r>
      <w:r>
        <w:br w:type="textWrapping"/>
      </w:r>
      <w:r>
        <w:br w:type="textWrapping"/>
      </w:r>
      <w:r>
        <w:t xml:space="preserve">Đôi mắt Linh Giang bất ngờ co rụt lại, không để hắn nói xong câu kế tiếp, dưới eo dùng sức, nháy mắt đã đem Ân Thành Lan áp dưới thân, sau đó cúi người hôn lên.</w:t>
      </w:r>
      <w:r>
        <w:br w:type="textWrapping"/>
      </w:r>
      <w:r>
        <w:br w:type="textWrapping"/>
      </w:r>
      <w:r>
        <w:t xml:space="preserve">Linh Giang hôn vừa hung mãnh vừa kịch liệt, như một chút liền nhóm lên đốm lửa, không có bất kỳ kỹ xảo nào, cũng chẳng hề che giấu tình cảm của mình, nhất thời bộc phát ra, toàn bộ trút xuống trên người Ân Thành Lan.</w:t>
      </w:r>
      <w:r>
        <w:br w:type="textWrapping"/>
      </w:r>
      <w:r>
        <w:br w:type="textWrapping"/>
      </w:r>
      <w:r>
        <w:t xml:space="preserve">Y hôn môi toàn bằng bản năng, tàn nhẫn cọ xát cánh môi Ân Thành Lan phát đau, thô bạo cạy môi hắn ra, quấy loạn lưỡi hắn.</w:t>
      </w:r>
      <w:r>
        <w:br w:type="textWrapping"/>
      </w:r>
      <w:r>
        <w:br w:type="textWrapping"/>
      </w:r>
      <w:r>
        <w:t xml:space="preserve">Trên môi Ân Thành Lan đều là máu, bị Linh Giang ngậm vào trong miệng, mút vào liếm láp, hận không thể lột da uống máu khoét xương đào thịt hắn.</w:t>
      </w:r>
      <w:r>
        <w:br w:type="textWrapping"/>
      </w:r>
      <w:r>
        <w:br w:type="textWrapping"/>
      </w:r>
      <w:r>
        <w:t xml:space="preserve">Nhiệt huyết nam nhân trời sinh cùng dã tính trong xương hung cầm được thể hiện trên người Linh Giang vô cùng nhuần nhuyễn, y nhẫn một lần lại một lần, rốt cuộc không thể nhịn được nữa, phẫn nộ ấn tay Ân Thành Lan lên đỉnh đầu, điên cuồng gặm cắn hắn, một cái tay khác túm thắt lưng Ân Thành Lan kéo ra, xé cổ áo hắn, lộ ra một khoảng da thịt lớn dẻo dai, sau đó Linh Giang lung tung gỡ bỏ xiêm y của mình, để hai lồng ngực nóng bỏng dán vào nhau.</w:t>
      </w:r>
      <w:r>
        <w:br w:type="textWrapping"/>
      </w:r>
      <w:r>
        <w:br w:type="textWrapping"/>
      </w:r>
      <w:r>
        <w:t xml:space="preserve">Mãi đến khi đai lưng bị cởi bỏ, Ân Thành Lan bị vây trong nụ hôn cuồng nhiệt ấy mới phục hồi lại tinh thần, mắt thấy mọi chuyện sắp phát triển đến mức không cách nào khống chế, hắn vội vã đè vai Linh Giang lại, gian nan tránh né nụ hôn của người trên thân: "Linh Giang, Linh Giang!"</w:t>
      </w:r>
      <w:r>
        <w:br w:type="textWrapping"/>
      </w:r>
      <w:r>
        <w:br w:type="textWrapping"/>
      </w:r>
      <w:r>
        <w:t xml:space="preserve">"Câm miệng." Linh Giang đầu cũng rảnh nâng, lạnh lùng nói.</w:t>
      </w:r>
      <w:r>
        <w:br w:type="textWrapping"/>
      </w:r>
      <w:r>
        <w:br w:type="textWrapping"/>
      </w:r>
      <w:r>
        <w:t xml:space="preserve">Trong lòng Ân Thành Lan kinh hoảng một trận, bình sinh hắn cực hiếm khi gặp loại khoảng khắc khủng hoảng này, ra sức đưa cánh tay chắn ngang lồng ngực mình, ngăn trở người không ngừng hôn lên, cuống quít nói: "Ngươi, ngươi trước tiên đừng, a, Linh Giang, ta khụ khụ khụ khụ khụ khụ ——"</w:t>
      </w:r>
      <w:r>
        <w:br w:type="textWrapping"/>
      </w:r>
      <w:r>
        <w:br w:type="textWrapping"/>
      </w:r>
      <w:r>
        <w:t xml:space="preserve">Lần ho khan này rốt cuộc không dừng lại được.</w:t>
      </w:r>
      <w:r>
        <w:br w:type="textWrapping"/>
      </w:r>
      <w:r>
        <w:br w:type="textWrapping"/>
      </w:r>
      <w:r>
        <w:t xml:space="preserve">Nhận ra hắn là thật sự khó chịu, Linh Giang bấy giờ mới chưa đã thèm từ người hắn bò lên, dục cầu bất mãn lạnh mặt, giúp Ân Thành Lan sửa sang lại xiêm y ngổn ngang.</w:t>
      </w:r>
      <w:r>
        <w:br w:type="textWrapping"/>
      </w:r>
      <w:r>
        <w:br w:type="textWrapping"/>
      </w:r>
      <w:r>
        <w:t xml:space="preserve">Nghiêm chỉnh rồi mới phát hiện, xém chút nữa đã đem người cởi hết.</w:t>
      </w:r>
      <w:r>
        <w:br w:type="textWrapping"/>
      </w:r>
      <w:r>
        <w:br w:type="textWrapping"/>
      </w:r>
      <w:r>
        <w:t xml:space="preserve">Chờ Ân Thành Lan sửa sang xong, Linh Giang cũng mặc chỉnh tề đứng ở bên kia hố tuyết.</w:t>
      </w:r>
      <w:r>
        <w:br w:type="textWrapping"/>
      </w:r>
      <w:r>
        <w:br w:type="textWrapping"/>
      </w:r>
      <w:r>
        <w:t xml:space="preserve">Y vẫn không nói lời nào như trước, trên mặt một chút ý cười đều không có.</w:t>
      </w:r>
      <w:r>
        <w:br w:type="textWrapping"/>
      </w:r>
      <w:r>
        <w:br w:type="textWrapping"/>
      </w:r>
      <w:r>
        <w:t xml:space="preserve">Ân Thành Lan ngồi dưới đất thắt đai lưng của mình, luôn cảm thấy tình cảnh này thực hoang đường, như thế nào mà hắn suýt nữa thì bị cái kia gì, hơn nữa cái người suýt nữa làm hắn bị cái kia gì, chiếm đủ tiện nghi xong cư nhiên còn không vui.</w:t>
      </w:r>
      <w:r>
        <w:br w:type="textWrapping"/>
      </w:r>
      <w:r>
        <w:br w:type="textWrapping"/>
      </w:r>
      <w:r>
        <w:t xml:space="preserve">"Ta..."</w:t>
      </w:r>
      <w:r>
        <w:br w:type="textWrapping"/>
      </w:r>
      <w:r>
        <w:br w:type="textWrapping"/>
      </w:r>
      <w:r>
        <w:t xml:space="preserve">Linh Giang bỗng nhiên hỏi: "Ngươi sợ không tìm được thuốc giải, ngươi chết ta sẽ càng khó chịu hơn?"</w:t>
      </w:r>
      <w:r>
        <w:br w:type="textWrapping"/>
      </w:r>
      <w:r>
        <w:br w:type="textWrapping"/>
      </w:r>
      <w:r>
        <w:t xml:space="preserve">Ân Thành Lan bất đắc dĩ cong khóe môi.</w:t>
      </w:r>
      <w:r>
        <w:br w:type="textWrapping"/>
      </w:r>
      <w:r>
        <w:br w:type="textWrapping"/>
      </w:r>
      <w:r>
        <w:t xml:space="preserve">Linh Giang nói: "Ta không phải nữ nhân, không cần ngươi bận tâm cái này." Y đi tới trước mặt Ân Thành Lan, từ trên cao nhìn xuống hắn, bình tĩnh tự khắc chế nói: "Ta nghĩ thông rồi, trước mắt ta không nên nhắc tới chuyện này, tìm được thuốc giải trước đã, chuyện khác đều về sau hãy nói đi."</w:t>
      </w:r>
      <w:r>
        <w:br w:type="textWrapping"/>
      </w:r>
      <w:r>
        <w:br w:type="textWrapping"/>
      </w:r>
      <w:r>
        <w:t xml:space="preserve">Y lấy một cái túi gấm nhỏ từ trong ngực ra ném vào tay Ân Thành Lan.</w:t>
      </w:r>
      <w:r>
        <w:br w:type="textWrapping"/>
      </w:r>
      <w:r>
        <w:br w:type="textWrapping"/>
      </w:r>
      <w:r>
        <w:t xml:space="preserve">Trong một khắc tiếp được cái túi kia, ma xui quỷ khiến thế nào lại khiến Ân Thành Lan suýt chút nữa cho rằng đây là phiêu tư(*) của mình: "..."</w:t>
      </w:r>
      <w:r>
        <w:br w:type="textWrapping"/>
      </w:r>
      <w:r>
        <w:br w:type="textWrapping"/>
      </w:r>
      <w:r>
        <w:t xml:space="preserve">((*)Phiêu tư: từ "Phiêu" trong từ phiêu kỹ, nghĩa chơi gái; "Tư" là tiền của, tiền lương; Phiêu tư là tiền công của gái làng chơi sau khi xong việc được khách hàng cho ấy)</w:t>
      </w:r>
      <w:r>
        <w:br w:type="textWrapping"/>
      </w:r>
      <w:r>
        <w:br w:type="textWrapping"/>
      </w:r>
      <w:r>
        <w:t xml:space="preserve">Linh Giang nói: "Tặng mẹ ngươi, ngươi đưa cho nàng đi."</w:t>
      </w:r>
      <w:r>
        <w:br w:type="textWrapping"/>
      </w:r>
      <w:r>
        <w:br w:type="textWrapping"/>
      </w:r>
      <w:r>
        <w:t xml:space="preserve">Nói xong, nửa quỳ xuống, rất không tri kỷ hỏi han xem hắn muốn tư thế gì, trực tiếp bế ngang người lên, nhảy ra khỏi hố tuyết.</w:t>
      </w:r>
      <w:r>
        <w:br w:type="textWrapping"/>
      </w:r>
      <w:r>
        <w:br w:type="textWrapping"/>
      </w:r>
      <w:r>
        <w:t xml:space="preserve">"..."</w:t>
      </w:r>
      <w:r>
        <w:br w:type="textWrapping"/>
      </w:r>
      <w:r>
        <w:br w:type="textWrapping"/>
      </w:r>
      <w:r>
        <w:t xml:space="preserve">Lúc hai người trở lại bộ lạc Tuyết Mạc, tiệc rượu đã kết thúc rất lâu rồi, Ân Thành Lan không ngờ Linh Giang lại có thể lý trí đến nông nỗi làm người giận sôi như thế, mặc cho hắn năm lần bảy lượt muốn đùa y một chút, đổi lấy đều là Linh Giang mặt không cảm xúc liếc hắn.</w:t>
      </w:r>
      <w:r>
        <w:br w:type="textWrapping"/>
      </w:r>
      <w:r>
        <w:br w:type="textWrapping"/>
      </w:r>
      <w:r>
        <w:t xml:space="preserve">Bọn họ vừa về đến, liền phát hiện có gì đó không đúng, lúc đuổi tới trước phòng Ân Thanh Y, thấy Liên Ấn Ca đang đi qua đi lại nhìn xung quanh.</w:t>
      </w:r>
      <w:r>
        <w:br w:type="textWrapping"/>
      </w:r>
      <w:r>
        <w:br w:type="textWrapping"/>
      </w:r>
      <w:r>
        <w:t xml:space="preserve">Nhìn thấy bọn họ, Liên Ấn Ca đầu tiên là sững sờ: "Các ngươi đánh nhau?"</w:t>
      </w:r>
      <w:r>
        <w:br w:type="textWrapping"/>
      </w:r>
      <w:r>
        <w:br w:type="textWrapping"/>
      </w:r>
      <w:r>
        <w:t xml:space="preserve">Trên mặt trên môi trên người đều mang vết máu, trông có chút thảm a.</w:t>
      </w:r>
      <w:r>
        <w:br w:type="textWrapping"/>
      </w:r>
      <w:r>
        <w:br w:type="textWrapping"/>
      </w:r>
      <w:r>
        <w:t xml:space="preserve">Từ cãi nhau thăng cấp đến động thủ, thật đáng mừng.</w:t>
      </w:r>
      <w:r>
        <w:br w:type="textWrapping"/>
      </w:r>
      <w:r>
        <w:br w:type="textWrapping"/>
      </w:r>
      <w:r>
        <w:t xml:space="preserve">Linh Giang vô tình nhấc tay áo quệt lên miệng một cái, lau sạch.</w:t>
      </w:r>
      <w:r>
        <w:br w:type="textWrapping"/>
      </w:r>
      <w:r>
        <w:br w:type="textWrapping"/>
      </w:r>
      <w:r>
        <w:t xml:space="preserve">Ân Thành Lan: "..."</w:t>
      </w:r>
      <w:r>
        <w:br w:type="textWrapping"/>
      </w:r>
      <w:r>
        <w:br w:type="textWrapping"/>
      </w:r>
      <w:r>
        <w:t xml:space="preserve">Mới vừa rồi là ai ra sức liếm hắn đây.</w:t>
      </w:r>
      <w:r>
        <w:br w:type="textWrapping"/>
      </w:r>
      <w:r>
        <w:br w:type="textWrapping"/>
      </w:r>
      <w:r>
        <w:t xml:space="preserve">"Đã xảy ra chuyện gì?" Ân Thành Lan cũng dùng khăn lau lau máu trên người.</w:t>
      </w:r>
      <w:r>
        <w:br w:type="textWrapping"/>
      </w:r>
      <w:r>
        <w:br w:type="textWrapping"/>
      </w:r>
      <w:r>
        <w:t xml:space="preserve">Sắc mặt Liên Ấn Ca trầm trọng nói: "Chim đưa tin của Tô Hách thủ lĩnh đã trở về, máu me khắp người, bị trọng thương, vừa hạ cánh liền rơi xuống đất chết, trên người chim đưa tin có chấm máu viết hai chữ."</w:t>
      </w:r>
      <w:r>
        <w:br w:type="textWrapping"/>
      </w:r>
      <w:r>
        <w:br w:type="textWrapping"/>
      </w:r>
      <w:r>
        <w:t xml:space="preserve">– Đừng tới.</w:t>
      </w:r>
      <w:r>
        <w:br w:type="textWrapping"/>
      </w:r>
      <w:r>
        <w:br w:type="textWrapping"/>
      </w:r>
    </w:p>
    <w:p>
      <w:pPr>
        <w:pStyle w:val="Heading2"/>
      </w:pPr>
      <w:bookmarkStart w:id="77" w:name="chương-56-nước-hàn-hương-17"/>
      <w:bookmarkEnd w:id="77"/>
      <w:r>
        <w:t xml:space="preserve">56. Chương 56: Nước Hàn Hương (17)</w:t>
      </w:r>
    </w:p>
    <w:p>
      <w:pPr>
        <w:pStyle w:val="Compact"/>
      </w:pPr>
      <w:r>
        <w:br w:type="textWrapping"/>
      </w:r>
      <w:r>
        <w:br w:type="textWrapping"/>
      </w:r>
      <w:r>
        <w:t xml:space="preserve">Edit + Beta: Jojo Nguyen</w:t>
      </w:r>
      <w:r>
        <w:br w:type="textWrapping"/>
      </w:r>
      <w:r>
        <w:br w:type="textWrapping"/>
      </w:r>
      <w:r>
        <w:t xml:space="preserve">Trong lều thủ lĩnh nghiêm trang tĩnh mịch, Ân Thành Lan sau khi tiến vào liền thấy mẫu thân hắn ngồi ở trên cái ghế trải da hổ trắng kia, bên dưới là tám chư vị trưởng lão phân ngồi hai bên, giọng điệu cấp tốc kịch liệt đang bàn luận lẫn nhau.</w:t>
      </w:r>
      <w:r>
        <w:br w:type="textWrapping"/>
      </w:r>
      <w:r>
        <w:br w:type="textWrapping"/>
      </w:r>
      <w:r>
        <w:t xml:space="preserve">Ân Thanh Y cau mày, lại không hoảng loạn cùng lo lắng như trong tưởng tượng, mà là trấn tĩnh dùng tiếng Tuyết Mạc trò chuyện với trưởng lão, thấy hắn tiến vào, bèn nói: "Tô Hách đã xảy ra chuyện rồi, ta dự tính tối nay sẽ mang võ sĩ đi hồ Lan Nạp Nhĩ."</w:t>
      </w:r>
      <w:r>
        <w:br w:type="textWrapping"/>
      </w:r>
      <w:r>
        <w:br w:type="textWrapping"/>
      </w:r>
      <w:r>
        <w:t xml:space="preserve">Ân Thành Lan đã đoán trước mẫu thân hắn nhất định sẽ muốn đi, lời khuyên bảo liền tự nhiên mà thu về, dù cho Ân Thanh Y chỉ là một nữ nhân, chỉ bằng nàng dám tới nơi Cương Bắc hoang vu một mình để tìm kiếm thuốc giải cho con, giờ này khắc này, cũng tất nhiên là muốn đi tới nơi nguy hiểm cứu hôn phu.</w:t>
      </w:r>
      <w:r>
        <w:br w:type="textWrapping"/>
      </w:r>
      <w:r>
        <w:br w:type="textWrapping"/>
      </w:r>
      <w:r>
        <w:t xml:space="preserve">Người đã quá nửa trăm, nhìn thấu phồn hoa, ngoài việc có thể chết ở bên cạnh người mình yêu, cũng đâu có gì để cầu, Ân Thành Lan chưa bao giờ nói lời vô nghĩa, gật đầu, nói: "Ta đi cùng nương."</w:t>
      </w:r>
      <w:r>
        <w:br w:type="textWrapping"/>
      </w:r>
      <w:r>
        <w:br w:type="textWrapping"/>
      </w:r>
      <w:r>
        <w:t xml:space="preserve">Vẻ mặt cùng ngữ điệu của hắn đều bình thản, song thấu hiểu tín nhiệm cùng ủng hộ biểu lộ ra làm đôi mắt Ân Thanh Y đỏ lên, nàng vội ổn định lại tinh thần, áp chế những suy nghĩ đang rối thành một nùi xuống, dùng tiếng Tuyết Mạc nói một câu, Ân Thành Lan nghe không hiểu là ý gì, nhưng ngữ khí không cho phép cự tuyệt trong giọng nói khiến cho các trưởng lão ở đây đều yên tĩnh lại.</w:t>
      </w:r>
      <w:r>
        <w:br w:type="textWrapping"/>
      </w:r>
      <w:r>
        <w:br w:type="textWrapping"/>
      </w:r>
      <w:r>
        <w:t xml:space="preserve">Tám vị trưởng lão ngồi đối diện với nhau, cuối cùng không thể không thỏa hiệp, đưa tay phải đặt lên ngực trái, xem như đáp ứng rồi.</w:t>
      </w:r>
      <w:r>
        <w:br w:type="textWrapping"/>
      </w:r>
      <w:r>
        <w:br w:type="textWrapping"/>
      </w:r>
      <w:r>
        <w:t xml:space="preserve">Đêm đó, gió lạnh thấu xương, Ân Thanh Y dẫn theo hai mươi tám võ sĩ và hai mươi con bò tuyết Tây Tạng cùng ba người Ân Thành Lan rời khỏi bộ lạc Tuyết Mạc.</w:t>
      </w:r>
      <w:r>
        <w:br w:type="textWrapping"/>
      </w:r>
      <w:r>
        <w:br w:type="textWrapping"/>
      </w:r>
      <w:r>
        <w:t xml:space="preserve">Đêm tuyết đi vội, gió lạnh thổi quét qua mặt, đau rát như dao cứa, ba người Ân Thành Lan được phân cho hai con bò Tây Tạng, không cần phải nói, Liên Ấn Ca tự giác nhảy lên một con khác, đem vinh quang cưỡi chung một chỗ đưa cho Linh Giang.</w:t>
      </w:r>
      <w:r>
        <w:br w:type="textWrapping"/>
      </w:r>
      <w:r>
        <w:br w:type="textWrapping"/>
      </w:r>
      <w:r>
        <w:t xml:space="preserve">Nhưng mà Linh Giang đã quyết định chủ ý trước khi tìm được đủ thuốc giải, sẽ tạm thời không đề cập tới chuyện nhi nữ tình trường với Ân Thành Lan, thứ nhất là nếu y nhắc tới, sẽ chỉ tăng thêm thống khổ, thứ hai, nếu Ân Thành Lan tự cho rằng cảm thấy như vậy là tốt rồi, vậy y liền thuận nước đẩy thuyền, trước tiên chậm lại chút tình cảm này, lạnh nhạt người kia, khiến hắn cũng nếm thử tư vị bị bỏ bê.</w:t>
      </w:r>
      <w:r>
        <w:br w:type="textWrapping"/>
      </w:r>
      <w:r>
        <w:br w:type="textWrapping"/>
      </w:r>
      <w:r>
        <w:t xml:space="preserve">Linh Giang nhìn Ân Thành Lan ngồi trên lưng bò Tây Tạng đưa tay về phía y, bèn tiêu sái thả người nhảy một cái, nhảy đến phía sau Liên Ấn Ca, bấm một cái lên eo Đại tổng quản, lạnh lùng nói: "Đi."</w:t>
      </w:r>
      <w:r>
        <w:br w:type="textWrapping"/>
      </w:r>
      <w:r>
        <w:br w:type="textWrapping"/>
      </w:r>
      <w:r>
        <w:t xml:space="preserve">Liên Ấn Ca không kịp chuẩn bị, bất ngờ quay đầu lại nhìn Ân Thành Lan, quả nhiên nhìn thấy khuôn mặt của chủ tử nhà hắn âm trầm, một bộ biểu tình muốn lột da hắn, cười khổ nói: "Không liên quan gì đến ta, thật sự."</w:t>
      </w:r>
      <w:r>
        <w:br w:type="textWrapping"/>
      </w:r>
      <w:r>
        <w:br w:type="textWrapping"/>
      </w:r>
      <w:r>
        <w:t xml:space="preserve">Ân Thành Lan trừng mắt liếc hắn một cái, nói: "Lại đây."</w:t>
      </w:r>
      <w:r>
        <w:br w:type="textWrapping"/>
      </w:r>
      <w:r>
        <w:br w:type="textWrapping"/>
      </w:r>
      <w:r>
        <w:t xml:space="preserve">Linh Giang cũng không thèm nhìn hắn, một cái tát vỗ vào mông Liên Ấn Ca: "Ngươi có đi hay không?"</w:t>
      </w:r>
      <w:r>
        <w:br w:type="textWrapping"/>
      </w:r>
      <w:r>
        <w:br w:type="textWrapping"/>
      </w:r>
      <w:r>
        <w:t xml:space="preserve">Liên Ấn Ca run run rẩy rẩy quay đầu, nói nghiêm túc: "Là y sờ ta trước."</w:t>
      </w:r>
      <w:r>
        <w:br w:type="textWrapping"/>
      </w:r>
      <w:r>
        <w:br w:type="textWrapping"/>
      </w:r>
      <w:r>
        <w:t xml:space="preserve">Ân Thành Lan: "..."</w:t>
      </w:r>
      <w:r>
        <w:br w:type="textWrapping"/>
      </w:r>
      <w:r>
        <w:br w:type="textWrapping"/>
      </w:r>
      <w:r>
        <w:t xml:space="preserve">Phần lớn đoàn người đã đạp tuyết đi trước, Ân Thành Lan nhìn gò má lạnh nhạt của thiếu niên trên một con bò tuyết Tây Tạng khác, đành phải hít sâu một hơi, nhảy lên không trung, rơi xuống phía sau Linh Giang, hắn sau khi ngồi xuống, một tay nhốt chặt eo Linh Giang, một tay túm lấy bả vai Đại tổng quản, hơi dùng sức, ném lên một con bò khác, sau đó Ân Thành Lan nhanh chóng vung roi, bò Tây Tạng bị đau, bước chân thô tráng chạy vội trong tuyết dày.</w:t>
      </w:r>
      <w:r>
        <w:br w:type="textWrapping"/>
      </w:r>
      <w:r>
        <w:br w:type="textWrapping"/>
      </w:r>
      <w:r>
        <w:t xml:space="preserve">Chân bò đạp tung vụn tuyết bay lả tả lên không trung, Liên Ấn Ca nằm úp sấp trên lưng bò ngồi thẳng dậy, ung dung thong thả phất phất tuyết trên vai, chậm rãi nói: "Chủ tử gả ra ngoài như bát nước hất đi, người xưa nói chẳng sai bao giờ."</w:t>
      </w:r>
      <w:r>
        <w:br w:type="textWrapping"/>
      </w:r>
      <w:r>
        <w:br w:type="textWrapping"/>
      </w:r>
      <w:r>
        <w:t xml:space="preserve">Ân Thành Lan một tay ôm lấy eo Linh Giang, một tay cầm dây cương khống chế hướng đi bò Tây Tạng, eo Linh Giang cũng thật nhỏ, một tay là có thể ôm đầy cõi lòng, hắn kéo áo khoác cũng bọc lên Linh Giang, cằm đặt trên bả vai y, nói: "Còn tức giận sao?"</w:t>
      </w:r>
      <w:r>
        <w:br w:type="textWrapping"/>
      </w:r>
      <w:r>
        <w:br w:type="textWrapping"/>
      </w:r>
      <w:r>
        <w:t xml:space="preserve">Linh Giang không muốn để ý đến hắn, cau mày suy nghĩ liệu thủ lĩnh bộ lạc Tuyết Mạc xảy ra chuyện với việc Nghiêm Sở mất tích có quan hệ với nhau không. Nếu có, vậy chính là Quỷ Cô lão nhân xuống tay, nếu không có, thì thủ lĩnh của bọn họ đã gặp phải chuyện gì? Bọn họ là đi tìm nước Hàn Hương, mà nước Hàn Hương là máu của một con rắn trong suốt như băng, liên tưởng đến dạo trước lúc lấy hoa Ngư Diễn, trong sông xuất hiện dây leo yêu dị, có phải con rắn này cũng quái dị thế không, cho nên làm cho bọn họ khó đối phó, mới xảy ra chuyện.</w:t>
      </w:r>
      <w:r>
        <w:br w:type="textWrapping"/>
      </w:r>
      <w:r>
        <w:br w:type="textWrapping"/>
      </w:r>
      <w:r>
        <w:t xml:space="preserve">Nghĩ tới đây, Linh Giang sốt ruột nhìn lướt qua Ân Thập Cửu dán trên người y thân thân mật mật, không hiểu cái người trước đó còn nói "Không muốn không được không thể", làm sao sau khi hôn qua sờ qua rồi lại bỗng nhiên trở nên dính vô cùng.</w:t>
      </w:r>
      <w:r>
        <w:br w:type="textWrapping"/>
      </w:r>
      <w:r>
        <w:br w:type="textWrapping"/>
      </w:r>
      <w:r>
        <w:t xml:space="preserve">Này chẳng phải là... Tiện đến hoảng loạn à.</w:t>
      </w:r>
      <w:r>
        <w:br w:type="textWrapping"/>
      </w:r>
      <w:r>
        <w:br w:type="textWrapping"/>
      </w:r>
      <w:r>
        <w:t xml:space="preserve">"Linh Giang, nếu như độc của ta —–"</w:t>
      </w:r>
      <w:r>
        <w:br w:type="textWrapping"/>
      </w:r>
      <w:r>
        <w:br w:type="textWrapping"/>
      </w:r>
      <w:r>
        <w:t xml:space="preserve">"Tám loại thiên tài dị bảo rốt cuộc là cái gì?" Linh Giang trực tiếp đánh ngắt hắn, hỏi.</w:t>
      </w:r>
      <w:r>
        <w:br w:type="textWrapping"/>
      </w:r>
      <w:r>
        <w:br w:type="textWrapping"/>
      </w:r>
      <w:r>
        <w:t xml:space="preserve">Ân Thành Lan thật vất vả mới tìm được cơ hội muốn cùng y giao lưu chút cảm tình, thảo luận xem bọn họ sau khi hôn xong sờ xong phải làm gì, lại không ngờ chim nhỏ này ăn quả cân quyết tâm, nói không đề cập tới chuyện đó là không đề cập tới, một đường đối với hắn đều là lời lẽ vô tình giải quyết việc chung, nửa phần cũng không cho hắn cơ hội giải thích.</w:t>
      </w:r>
      <w:r>
        <w:br w:type="textWrapping"/>
      </w:r>
      <w:r>
        <w:br w:type="textWrapping"/>
      </w:r>
      <w:r>
        <w:t xml:space="preserve">Ân Thành Lan đành phải thu hồi một bụng lời muốn nói về: "Nghiêm Sở từng nói, bên trong tám loại thiên tài dị bảo là tám loại tinh linh mà sau khi một vị thần tọa hóa(*), chân nhân còn lưu lại nhân gian đã biến ảo sinh ra, lần lượt đại diện cho mắt, mũi, gân, tai, da, tay, máu, xương của thần, trên thực tế chính là tám loại thuốc dẫn có thể sáng mắt thính tai nhạy mũi nối gân thông mạch, phỏng chừng là dược hiệu xác thật không tồi, thế gian lại tương đối hiếm có, cho nên được bá tánh truyền thành vô cùng kỳ diệu, đến cuối cùng cũng chỉ là vài loại thảo dược mà thôi."</w:t>
      </w:r>
      <w:r>
        <w:br w:type="textWrapping"/>
      </w:r>
      <w:r>
        <w:br w:type="textWrapping"/>
      </w:r>
      <w:r>
        <w:t xml:space="preserve">((*)Tọa hóa: các vị thiền sư khi đã giác ngộ hoàn toàn và đủ đạo hạnh, sẽ tọa hóa thăng thiên, còn thân xác — chân nhân — để lại nhân gian)</w:t>
      </w:r>
      <w:r>
        <w:br w:type="textWrapping"/>
      </w:r>
      <w:r>
        <w:br w:type="textWrapping"/>
      </w:r>
      <w:r>
        <w:t xml:space="preserve">Ân Thành Lan siết eo Linh Giang, hỏi: "Ngươi nghĩ tới điều gì?"</w:t>
      </w:r>
      <w:r>
        <w:br w:type="textWrapping"/>
      </w:r>
      <w:r>
        <w:br w:type="textWrapping"/>
      </w:r>
      <w:r>
        <w:t xml:space="preserve">Linh Giang cười lạnh: "Cũng chỉ là vài loại thảo dược? Ngươi đã từng gặp loại cây tráng kiện như cột nhà, biết công kích đập người chưa, cây Ngư Diễn cũng chẳng phải thảo dược tầm thường. Lại nói đá Bắc Đẩu, bên trong còn có tinh tú đồ(*), tinh tú đại biểu cho vị trí của thần, vật này rất có thể là thứ đã hấp thụ linh khí của sao trời nhiều năm mới sinh thành, mà hai loại cuối cùng càng thần hơn, Nghiêm Sở nói là sinh ra trên thân của vật sống, nước Hàn Hương là máu của một con rắn chưa từng được nghe qua, loại còn lại chắc chắn cũng quái dị không kém, chỉ từ lai lịch của những thứ này đã có thể nhìn ra tám loại thiên tài dị bảo tuyệt không phải chỉ là "Thảo dược mà thôi" như ngươi tưởng tượng."</w:t>
      </w:r>
      <w:r>
        <w:br w:type="textWrapping"/>
      </w:r>
      <w:r>
        <w:br w:type="textWrapping"/>
      </w:r>
      <w:r>
        <w:t xml:space="preserve">((*)Tinh tú đồ: bản đồ sao)</w:t>
      </w:r>
      <w:r>
        <w:br w:type="textWrapping"/>
      </w:r>
      <w:r>
        <w:br w:type="textWrapping"/>
      </w:r>
      <w:r>
        <w:t xml:space="preserve">Ngón tay Ân Thành Lan vuốt nhẹ lên eo y, cười nói: "Bảo bối, ngươi có phải là nghe nhiều truyền thuyết dân gian thoại bản trên phố phường rồi không? Nào có nhiều tiên hiệp tinh quái như vậy."</w:t>
      </w:r>
      <w:r>
        <w:br w:type="textWrapping"/>
      </w:r>
      <w:r>
        <w:br w:type="textWrapping"/>
      </w:r>
      <w:r>
        <w:t xml:space="preserve">Linh Giang thật muốn xoay qua đi mổ hắn một ngụm, lạnh lùng nói: "Nào có nhiều như vậy? Ân Thập Cửu, ngươi sợ là đã quên ta là cái gì rồi đi."</w:t>
      </w:r>
      <w:r>
        <w:br w:type="textWrapping"/>
      </w:r>
      <w:r>
        <w:br w:type="textWrapping"/>
      </w:r>
      <w:r>
        <w:t xml:space="preserve">Ân Thành Lan sửng sốt, thật đúng là quên mất, vội nói: "Ta sai rồi, ừm, ngươi đừng nóng giận." Ngón tay bồi hồi ái muội nơi thắt lưng y.</w:t>
      </w:r>
      <w:r>
        <w:br w:type="textWrapping"/>
      </w:r>
      <w:r>
        <w:br w:type="textWrapping"/>
      </w:r>
      <w:r>
        <w:t xml:space="preserve">Linh Giang bỗng nhiên cảm thấy nam nhân sau khi bị ngủ qua thực sự là đáng sợ, trong đầu cũng không biết suy nghĩ gì, huống hồ, Ân Thành Lan còn chưa bị ngủ qua, nhiều nhất chỉ có thể tính là suýt nữa bị ngủ, như thế nào thái độ trước và sau khi ngủ lại khác xa như vậy đây.</w:t>
      </w:r>
      <w:r>
        <w:br w:type="textWrapping"/>
      </w:r>
      <w:r>
        <w:br w:type="textWrapping"/>
      </w:r>
      <w:r>
        <w:t xml:space="preserve">Bèn một phen vỗ rớt tay hắn, từ tư thế dựa lưng vào hắn đổi thành mặt đối mặt cưỡi trên lưng bò Tây Tạng, gió đêm lạnh thổi loạn đầu tóc của bọn họ, làm cho chúng dây dưa bên nhau, Linh Giang căm tức trừng mắt nhìn hắn, giọng điệu trầm thấp, không mang theo một tia vui đùa nói: "Ta có một dự cảm không tốt, ngươi vẫn biết cảm giác của ta đối nguy hiểm luôn rất chuẩn rồi đấy, ta luôn cảm thấy chúng ta có phải đang xem thường loại băng xà này không."</w:t>
      </w:r>
      <w:r>
        <w:br w:type="textWrapping"/>
      </w:r>
      <w:r>
        <w:br w:type="textWrapping"/>
      </w:r>
      <w:r>
        <w:t xml:space="preserve">Ân Thành Lan thấy mặt mày y đặc biệt nghiêm túc, bèn thu tay trở về, nhìn Linh Giang, nghiêm mặt nói: "Bốn loại thiên tài dị bảo đầu tiên ta dùng hai năm mới tìm thấy, bốn loại sau đó lại dùng hơn tám năm, cho tới hôm nay cũng chưa tìm được đủ, nếu như đúng theo lời ngươi nói, hồ Lan Nạp Nhĩ có nguy hiểm, vậy ta hi vọng ngươi có thể đáp ứng ta một chuyện."</w:t>
      </w:r>
      <w:r>
        <w:br w:type="textWrapping"/>
      </w:r>
      <w:r>
        <w:br w:type="textWrapping"/>
      </w:r>
      <w:r>
        <w:t xml:space="preserve">Linh Giang nhíu mày, không lên tiếng.</w:t>
      </w:r>
      <w:r>
        <w:br w:type="textWrapping"/>
      </w:r>
      <w:r>
        <w:br w:type="textWrapping"/>
      </w:r>
      <w:r>
        <w:t xml:space="preserve">Ân Thành Lan không nhịn được duỗi tay kéo y vào trong ngực, ghé vào lỗ tai y nhẹ giọng nói: "Nếu như chúng ta đến nơi, phát hiện có chỗ nào đó không thích hợp, lập tức liền mang theo nương ta đi ngay, sau đó không bao giờ thử đi tìm hai vị thuốc cuối cùng nữa, được không?"</w:t>
      </w:r>
      <w:r>
        <w:br w:type="textWrapping"/>
      </w:r>
      <w:r>
        <w:br w:type="textWrapping"/>
      </w:r>
      <w:r>
        <w:t xml:space="preserve">Linh Giang một nhát đẩy hắn ra, lạnh nhạt nói: "Không được."</w:t>
      </w:r>
      <w:r>
        <w:br w:type="textWrapping"/>
      </w:r>
      <w:r>
        <w:br w:type="textWrapping"/>
      </w:r>
      <w:r>
        <w:t xml:space="preserve">Vượt qua ba ngọn núi tuyết, càng đi về phương Bắc, người ở càng thưa thớt, trong vòng vạn dặm, trừ bỏ bọn họ, cơ hồ không thấy bất luận vật sống nào nữa, ngày đêm đón gió chạy mười ba ngày, sau khi xuyên qua một dãy núi non chập chùng bọn họ bất chợt tới một nơi kỳ dị.</w:t>
      </w:r>
      <w:r>
        <w:br w:type="textWrapping"/>
      </w:r>
      <w:r>
        <w:br w:type="textWrapping"/>
      </w:r>
      <w:r>
        <w:t xml:space="preserve">Nơi này không có một mảnh tuyết.</w:t>
      </w:r>
      <w:r>
        <w:br w:type="textWrapping"/>
      </w:r>
      <w:r>
        <w:br w:type="textWrapping"/>
      </w:r>
      <w:r>
        <w:t xml:space="preserve">Cảm giác này như thể bọn họ vừa rồi còn ở dưới mùa đông khắc nghiệt tuyết rơi đầy trời, đạp lên nền tuyết dày ngang eo gian nan hành tẩu, trên giày mang theo băng sương cứng lạnh, dưới chân sinh ra vết nứt nẻ khó nhịn, bọn họ ngồi ở trên lưng bò Tây Tạng, nhìn đất trời ngập tràn băng tuyết không thấy điểm cuối cùng, không biết còn phải đi bao xa mới có thể đến nơi, mà sau khi vượt qua dãy núi non kia rồi, bọn họ lại một cước đạp phải nền đất xốp, tiến vào nơi mùa xuân ấm áp.</w:t>
      </w:r>
      <w:r>
        <w:br w:type="textWrapping"/>
      </w:r>
      <w:r>
        <w:br w:type="textWrapping"/>
      </w:r>
      <w:r>
        <w:t xml:space="preserve">Quả thực giống như là ảo giác, nhưng bọn họ quay đầu lại, vẫn có thể nhìn thấy vùng tuyết rơi thật dày cách đó không xa.</w:t>
      </w:r>
      <w:r>
        <w:br w:type="textWrapping"/>
      </w:r>
      <w:r>
        <w:br w:type="textWrapping"/>
      </w:r>
      <w:r>
        <w:t xml:space="preserve">Ân Thanh Y ngồi ở trên lưng bò Tây Tạng, thấp giọng nói: "Đây là hồ Lan Nạp Nhĩ."</w:t>
      </w:r>
      <w:r>
        <w:br w:type="textWrapping"/>
      </w:r>
      <w:r>
        <w:br w:type="textWrapping"/>
      </w:r>
      <w:r>
        <w:t xml:space="preserve">Vừa nói vừa đi xuống đồi.</w:t>
      </w:r>
      <w:r>
        <w:br w:type="textWrapping"/>
      </w:r>
      <w:r>
        <w:br w:type="textWrapping"/>
      </w:r>
      <w:r>
        <w:t xml:space="preserve">Mọi người đuổi tới, xuống đến phía dưới đồi, một vùng bình nguyên(*) trống trải xuất hiện ngay trước mắt bọn họ, khi thấy hồ nước mà Ân Thanh Y nói, tất cả mọi người đều thở ra một hơi.</w:t>
      </w:r>
      <w:r>
        <w:br w:type="textWrapping"/>
      </w:r>
      <w:r>
        <w:br w:type="textWrapping"/>
      </w:r>
      <w:r>
        <w:t xml:space="preserve">((*)Bình nguyên: đồng bằng)</w:t>
      </w:r>
      <w:r>
        <w:br w:type="textWrapping"/>
      </w:r>
      <w:r>
        <w:br w:type="textWrapping"/>
      </w:r>
      <w:r>
        <w:t xml:space="preserve">Linh Giang chưa bao giờ trông thấy một hồ nước như vậy, không phải là một mặt hồ rộng lớn gợn sóng lăn tăn, mà là giống như trên cánh đồng bát ngát ngàn dặm có người nào đó đào một cái lại một cái ao, sau đó đổ đầy nước vào ao, mỗi cái ao cũng không quá lớn, cách vài bước chân lại có một cái, kéo dài từ dưới chân đến xa xa, làm cho phiến bình nguyên này không hiểu ra sao hợp thành một hình dạng như tấm lưới đánh cá khổng lồ.</w:t>
      </w:r>
      <w:r>
        <w:br w:type="textWrapping"/>
      </w:r>
      <w:r>
        <w:br w:type="textWrapping"/>
      </w:r>
      <w:r>
        <w:t xml:space="preserve">Trong mỗi một cái ao đều có nước, lúc gió thổi qua, lại giống như ai đó bày trên bề mặt đất màu đen một loạt gương số lượng đếm không xuể, mỗi một mặt đều vô cùng trơn nhẵn phiếm lên ánh sáng nhạt mông lung.</w:t>
      </w:r>
      <w:r>
        <w:br w:type="textWrapping"/>
      </w:r>
      <w:r>
        <w:br w:type="textWrapping"/>
      </w:r>
      <w:r>
        <w:t xml:space="preserve">Linh Giang nhảy xuống bò Tây Tạng, đi đến mép ao gần nhất, vươn tay nhúng xuống nước, nghi hoặc nói: "Là nước ấm."</w:t>
      </w:r>
      <w:r>
        <w:br w:type="textWrapping"/>
      </w:r>
      <w:r>
        <w:br w:type="textWrapping"/>
      </w:r>
      <w:r>
        <w:t xml:space="preserve">Liên Ấn Ca nói: "Các ngươi xem nơi này có giống ao nước nóng không, mỗi người ngâm một cái đều không hết nha."</w:t>
      </w:r>
      <w:r>
        <w:br w:type="textWrapping"/>
      </w:r>
      <w:r>
        <w:br w:type="textWrapping"/>
      </w:r>
      <w:r>
        <w:t xml:space="preserve">Ân Thành Lan quay đầu muốn dò hỏi nương hắn, đây có phải thật sự là hồ Lan Nạp Nhĩ, hay đã nhớ nhầm rồi không, ngay khi ánh mắt hắn tìm thấy Ân Thanh Y, liền trông thấy trên mặt của nương hắn lộ ra một biểu tình kinh hoảng.</w:t>
      </w:r>
      <w:r>
        <w:br w:type="textWrapping"/>
      </w:r>
      <w:r>
        <w:br w:type="textWrapping"/>
      </w:r>
      <w:r>
        <w:t xml:space="preserve">Bước chân Ân Thanh Y lảo đảo nhảy xuống bò Tây Tạng, một đầu tóc bạc bay múa trong gió, nàng mờ mịt nhìn vô số khoanh ao nhỏ giống như mặt gương, lẩm bẩm nói: "Trước đây không phải như thế này."</w:t>
      </w:r>
      <w:r>
        <w:br w:type="textWrapping"/>
      </w:r>
      <w:r>
        <w:br w:type="textWrapping"/>
      </w:r>
    </w:p>
    <w:p>
      <w:pPr>
        <w:pStyle w:val="Heading2"/>
      </w:pPr>
      <w:bookmarkStart w:id="78" w:name="chương-57-nước-hàn-hương-18"/>
      <w:bookmarkEnd w:id="78"/>
      <w:r>
        <w:t xml:space="preserve">57. Chương 57: Nước Hàn Hương (18)</w:t>
      </w:r>
    </w:p>
    <w:p>
      <w:pPr>
        <w:pStyle w:val="Compact"/>
      </w:pPr>
      <w:r>
        <w:br w:type="textWrapping"/>
      </w:r>
      <w:r>
        <w:br w:type="textWrapping"/>
      </w:r>
      <w:r>
        <w:t xml:space="preserve">Edit + Beta: Jojo Nguyen</w:t>
      </w:r>
      <w:r>
        <w:br w:type="textWrapping"/>
      </w:r>
      <w:r>
        <w:br w:type="textWrapping"/>
      </w:r>
      <w:r>
        <w:t xml:space="preserve">Ba tháng trước Lan Nạp Nhĩ vẫn là một cái hồ sóng biếc mênh mang, được đặt trên vùng bình nguyên bao bởi những dãy núi phía Bắc này, bốn phía là đồng cỏ cao nguyên thấp thấp vàng, chỉ có ở nơi đây, chung quanh hồ còn mọc lên ngọn cỏ xanh non.</w:t>
      </w:r>
      <w:r>
        <w:br w:type="textWrapping"/>
      </w:r>
      <w:r>
        <w:br w:type="textWrapping"/>
      </w:r>
      <w:r>
        <w:t xml:space="preserve">Cũng giống như bây giờ, Cương Bắc đã tiến vào trời đông giá rét, mà hồ Lan Nạp Nhĩ dường như được trời đông giá rét đặc biệt khai ân mà buông tha, dường như ngay cả một mảnh tuyết đều luyến tiếc vẩy lên, ấm áp như xuân.</w:t>
      </w:r>
      <w:r>
        <w:br w:type="textWrapping"/>
      </w:r>
      <w:r>
        <w:br w:type="textWrapping"/>
      </w:r>
      <w:r>
        <w:t xml:space="preserve">Ân Thanh Y nhìn một cái lại một cái ao nước nóng, rốt cuộc không trấn định nổi nữa, vội vã nói: "Tại sao lại như vậy."</w:t>
      </w:r>
      <w:r>
        <w:br w:type="textWrapping"/>
      </w:r>
      <w:r>
        <w:br w:type="textWrapping"/>
      </w:r>
      <w:r>
        <w:t xml:space="preserve">Nàng như cầu viện nhìn về phía Ân Thành Lan: "Chúng ta phát hiện vảy băng xà ở bên hồ, mới đoán rằng nó là một loài rắn sinh sống ở dưới nước, Tô Hách muốn dùng thịt làm mồi nhúng xuống nước, dụ dỗ nó xuất hiện, nhưng phụ cận quanh đây không có dân chăn nuôi cư trú, không có dê bò, hắn dẫn người đi bộ lạc gần nhất đổi dê bò, để ta về bộ lạc trước, gửi thư cho ngươi, chờ ngươi tới đây."</w:t>
      </w:r>
      <w:r>
        <w:br w:type="textWrapping"/>
      </w:r>
      <w:r>
        <w:br w:type="textWrapping"/>
      </w:r>
      <w:r>
        <w:t xml:space="preserve">Ân Thanh Y mờ mịt đứng trên nền đất đen, nói: "Lan nhi, bọn họ thật sự xảy ra chuyện rồi sao."</w:t>
      </w:r>
      <w:r>
        <w:br w:type="textWrapping"/>
      </w:r>
      <w:r>
        <w:br w:type="textWrapping"/>
      </w:r>
      <w:r>
        <w:t xml:space="preserve">Ân Thành Lan nhảy xuống bò Tây Tạng, ngồi lên xe lăn đã chuẩn bị từ trước, đi tới bên người Ân Thanh Y, cầm tay nàng: "Đừng lo, Tô Hách thúc ở Cương Bắc từ nhỏ, quen thuộc hoàn cảnh nơi này hơn chúng ta nhiều, hắn là thợ săn dày dặn kinh nghiêm, sẽ không dễ dàng có chuyện gì."</w:t>
      </w:r>
      <w:r>
        <w:br w:type="textWrapping"/>
      </w:r>
      <w:r>
        <w:br w:type="textWrapping"/>
      </w:r>
      <w:r>
        <w:t xml:space="preserve">Ân Thanh Y nhìn thần sắc bình tĩnh của hắn, mở lòng thoáng hơn một chút, không còn rối như tơ vò giống vừa rồi, nhưng vẫn cứ lo lắng vô cùng, hỏi: "Tiếp theo nên làm gì?"</w:t>
      </w:r>
      <w:r>
        <w:br w:type="textWrapping"/>
      </w:r>
      <w:r>
        <w:br w:type="textWrapping"/>
      </w:r>
      <w:r>
        <w:t xml:space="preserve">Ân Thành Lan thấy mẫu thân hắn đã hoảng rồi, bèn cầm tay nàng thật chặt, gọi Liên Ấn Ca đang ngồi xổm bên ao nước nóng nghiên cứu lại: "Tìm một người có thể nói tiếng Hán, để hắn giúp ngươi phiên dịch, chúng ta cần tìm một chỗ có thể đóng trại ở gần đây, trước tiên đặt chân đã, sau đó sẽ tìm người."</w:t>
      </w:r>
      <w:r>
        <w:br w:type="textWrapping"/>
      </w:r>
      <w:r>
        <w:br w:type="textWrapping"/>
      </w:r>
      <w:r>
        <w:t xml:space="preserve">Thác Nhã ở bên cạnh đứng ra nói: "Ta có thể phiên dịch."</w:t>
      </w:r>
      <w:r>
        <w:br w:type="textWrapping"/>
      </w:r>
      <w:r>
        <w:br w:type="textWrapping"/>
      </w:r>
      <w:r>
        <w:t xml:space="preserve">Ánh mắt Ân Thành Lan theo bản năng đi tìm Linh Giang, chưa thấy y, mới dám cùng cô nương người ta nói chuyện, chỉ sợ chim nhỏ kia trông thấy sẽ càng tức giận hơn: "Làm phiền."</w:t>
      </w:r>
      <w:r>
        <w:br w:type="textWrapping"/>
      </w:r>
      <w:r>
        <w:br w:type="textWrapping"/>
      </w:r>
      <w:r>
        <w:t xml:space="preserve">Thác Nhã nhìn hắn thật sâu, nhấc váy hành lễ với hắn, rồi đi theo Liên Ấn Ca đi về phía đội ngũ.</w:t>
      </w:r>
      <w:r>
        <w:br w:type="textWrapping"/>
      </w:r>
      <w:r>
        <w:br w:type="textWrapping"/>
      </w:r>
      <w:r>
        <w:t xml:space="preserve">Thấy cô nương kia đi xa, Ân Thành Lan yên lặng thở phào nhẹ nhõm, vừa định quay đầu nói chuyện với nương hắn, liền thấy Linh Giang mặt không cảm xúc đứng ở phía sau hắn không biết đã bao lâu.</w:t>
      </w:r>
      <w:r>
        <w:br w:type="textWrapping"/>
      </w:r>
      <w:r>
        <w:br w:type="textWrapping"/>
      </w:r>
      <w:r>
        <w:t xml:space="preserve">Ân Thành Lan: "Ta..."</w:t>
      </w:r>
      <w:r>
        <w:br w:type="textWrapping"/>
      </w:r>
      <w:r>
        <w:br w:type="textWrapping"/>
      </w:r>
      <w:r>
        <w:t xml:space="preserve">Linh Giang cau mày: "Đừng nói nhảm, ta vừa mới phát hiện ở bên kia có lều trại, có thể là người của bộ lạc Tuyết Mạc lưu lại."</w:t>
      </w:r>
      <w:r>
        <w:br w:type="textWrapping"/>
      </w:r>
      <w:r>
        <w:br w:type="textWrapping"/>
      </w:r>
      <w:r>
        <w:t xml:space="preserve">Trong mắt Ân Thanh Y vui vẻ, rút bàn tay được nhi tử nắm ra, kéo Linh Giang lại: "Ngoan, mau mang ta đi."</w:t>
      </w:r>
      <w:r>
        <w:br w:type="textWrapping"/>
      </w:r>
      <w:r>
        <w:br w:type="textWrapping"/>
      </w:r>
      <w:r>
        <w:t xml:space="preserve">Linh Giang kinh ngạc liếc mắt nhìn nàng, trên mu bàn tay y có hai đường vết thương mới kết vảy, ngón tay cũng không được trơn nhẵn, lúc vuốt lên cọ vào tay khó chịu, Ân Thanh Y nắm chặt lấy, liền đau lòng ai một tiếng, nói: "Khổ cực ngươi rồi, tiểu Linh Giang."</w:t>
      </w:r>
      <w:r>
        <w:br w:type="textWrapping"/>
      </w:r>
      <w:r>
        <w:br w:type="textWrapping"/>
      </w:r>
      <w:r>
        <w:t xml:space="preserve">Cả người Linh Giang bùng nổ, cứng ngắc quay người, xách tay cùng chân mang theo Ân Thanh Y đi tới nơi y phát hiện.</w:t>
      </w:r>
      <w:r>
        <w:br w:type="textWrapping"/>
      </w:r>
      <w:r>
        <w:br w:type="textWrapping"/>
      </w:r>
      <w:r>
        <w:t xml:space="preserve">Thành Lan bị bỏ lại phía sau, vẻ mặt bị vứt bỏ giật mình, chuyện gì xảy ra?</w:t>
      </w:r>
      <w:r>
        <w:br w:type="textWrapping"/>
      </w:r>
      <w:r>
        <w:br w:type="textWrapping"/>
      </w:r>
      <w:r>
        <w:t xml:space="preserve">Nơi Linh Giang phát hiện ở cách đó không xa, là một khoảng đất tương đối rộng rãi, khoảng đất này vốn là bờ đất phân chia vùng bình nguyên thành những mảnh nhỏ vụn vặt, tạo ra những vòng ao bốc hơi nước nóng cách vài bước chân lại có, nhưng chỉ có chỗ doanh trại chiếm cứ này còn xem như tương đối rộng rãi, thích hợp hạ trại đặt chân.</w:t>
      </w:r>
      <w:r>
        <w:br w:type="textWrapping"/>
      </w:r>
      <w:r>
        <w:br w:type="textWrapping"/>
      </w:r>
      <w:r>
        <w:t xml:space="preserve">Trại là dùng da thú dày nặng từng thấy trong bộ lạc Tuyết Mạc cùng với bè tre dựng thành, bọn họ am hiểu làm những thứ này, cho nên lều trại dựng vô cùng chắc chắn, có thể chứa được hai, ba người ở.</w:t>
      </w:r>
      <w:r>
        <w:br w:type="textWrapping"/>
      </w:r>
      <w:r>
        <w:br w:type="textWrapping"/>
      </w:r>
      <w:r>
        <w:t xml:space="preserve">Trong lều trên thảm trải da thú có xiêm y tiện tay cởi ra cùng lương thực, bên ngoài có bình sứ đựng nước với trường thương người Tuyết Mạc thường dùng làm vũ khí chất đống, năm sáu lều trại ở trung tâm, còn có một đống lửa đã dập tắt.</w:t>
      </w:r>
      <w:r>
        <w:br w:type="textWrapping"/>
      </w:r>
      <w:r>
        <w:br w:type="textWrapping"/>
      </w:r>
      <w:r>
        <w:t xml:space="preserve">Trên đất không có bất kỳ dấu vết đánh nhau nào, cũng không có máu.</w:t>
      </w:r>
      <w:r>
        <w:br w:type="textWrapping"/>
      </w:r>
      <w:r>
        <w:br w:type="textWrapping"/>
      </w:r>
      <w:r>
        <w:t xml:space="preserve">Lúc nhìn thấy trại, Linh Giang có một cảm giác, dường như người trong lều chỉ là ra ngoài đi dạo, sau đó sẽ trở lại.</w:t>
      </w:r>
      <w:r>
        <w:br w:type="textWrapping"/>
      </w:r>
      <w:r>
        <w:br w:type="textWrapping"/>
      </w:r>
      <w:r>
        <w:t xml:space="preserve">Vậy Tô Hách bọn họ rốt cuộc đã đi đâu?</w:t>
      </w:r>
      <w:r>
        <w:br w:type="textWrapping"/>
      </w:r>
      <w:r>
        <w:br w:type="textWrapping"/>
      </w:r>
      <w:r>
        <w:t xml:space="preserve">Ân Thanh Y đi thẳng vào trong lều chủ soái ở trung tâm, nhìn thấy áo khoác bằng da thú tự tay nàng khâu vá được Tô Hách gấp lại chỉnh tề đặt trên giường nhỏ, vén gối lên, phía dưới có một lọn tóc bạc dùng dây đỏ buộc lấy, đây là Tô Hách tự tay cắt xuống từ trên đầu Ân Thanh Y, hắn vẫn luôn coi như trân bảo.</w:t>
      </w:r>
      <w:r>
        <w:br w:type="textWrapping"/>
      </w:r>
      <w:r>
        <w:br w:type="textWrapping"/>
      </w:r>
      <w:r>
        <w:t xml:space="preserve">Linh Giang đứng ở ngoài trướng, nhìn vào bên trong nói: "Lương thực quần áo vũ khí, tất cả mọi thứ bọn họ đều không mang đi, điều này cho thấy bọn họ rời khỏi đây chỉ là ý định tạm thời, cũng không tính rằng sẽ không quay trở lại."</w:t>
      </w:r>
      <w:r>
        <w:br w:type="textWrapping"/>
      </w:r>
      <w:r>
        <w:br w:type="textWrapping"/>
      </w:r>
      <w:r>
        <w:t xml:space="preserve">Ân Thanh Y ôm áo khoác vào trong ngực, rũ mắt, lúc này khóe mắt nàng mới rốt cuộc toát ra tang thương cùng ủ rũ của năm tháng, giọng nói vẫn luôn dịu dàng có chút khàn khàn: "Tô Hách là người cảnh giác cẩn thận, bọn họ mặc dù phát hiện ra cái gì, cũng sẽ tuyệt đối không rời đi mà không mang theo vũ khí."</w:t>
      </w:r>
      <w:r>
        <w:br w:type="textWrapping"/>
      </w:r>
      <w:r>
        <w:br w:type="textWrapping"/>
      </w:r>
      <w:r>
        <w:t xml:space="preserve">Linh Giang nhìn nàng, không tự chủ được thả chậm âm thanh: "Nếu như thứ xuất hiện quá nhanh, căn bản không kịp lấy vũ khí, hoặc là lấy vũ khí là không có tác dụng, trái lại còn hao tổn sức lực, cũng là một khả năng."</w:t>
      </w:r>
      <w:r>
        <w:br w:type="textWrapping"/>
      </w:r>
      <w:r>
        <w:br w:type="textWrapping"/>
      </w:r>
      <w:r>
        <w:t xml:space="preserve">Ân Thanh Y lặp lại lời y: "Lấy vũ khí là không có tác dụng..." Nàng hít một hơi, hỏi: "Ngươi cảm thấy cái nào có khả năng lớn hơn? Bọn họ... Sẽ gặp nguy hiểm sao?"</w:t>
      </w:r>
      <w:r>
        <w:br w:type="textWrapping"/>
      </w:r>
      <w:r>
        <w:br w:type="textWrapping"/>
      </w:r>
      <w:r>
        <w:t xml:space="preserve">Thời điểm nói đến câu sau cùng, hai mắt Ân Thanh Y mong đợi nhìn y.</w:t>
      </w:r>
      <w:r>
        <w:br w:type="textWrapping"/>
      </w:r>
      <w:r>
        <w:br w:type="textWrapping"/>
      </w:r>
      <w:r>
        <w:t xml:space="preserve">Linh Giang rất không thích loại chuyện phỏng đoán này, bởi vì mặc cho y cảm thấy thế nào, người đáng chết chung quy sẽ chết, mà người không đáng chết, cũng tự có trời giúp, nhưng khi Linh Giang nhìn thấy nàng dùng vẻ mặt tương tự với Ân Thành Lan nhìn y, liền bị ánh mắt mong đợi cùng ôn nhu trong mắt nàng đả động, Linh Giang nghĩ thầm: "Nếu như Ân Thập Cửu cũng có biểu tình muốn khóc mà không khóc nhìn ta như thế, hắn nói cái gì được cái đó, bảo ta cởi hết ra nằm xuống, ta đều đáp ứng."</w:t>
      </w:r>
      <w:r>
        <w:br w:type="textWrapping"/>
      </w:r>
      <w:r>
        <w:br w:type="textWrapping"/>
      </w:r>
      <w:r>
        <w:t xml:space="preserve">Bèn nói: "Chung quanh đây cũng không thấy có vết máu, từ điểm này mà nói là chuyện tốt, ngươi... Ngài... Phu nhân không cần lo lắng quá, bảo trọng thân thể quan trọng hơn."</w:t>
      </w:r>
      <w:r>
        <w:br w:type="textWrapping"/>
      </w:r>
      <w:r>
        <w:br w:type="textWrapping"/>
      </w:r>
      <w:r>
        <w:t xml:space="preserve">Ân Thanh Y gật đầu, khẽ mỉm cười: "Tiểu Linh Giang, cảm tạ ngươi an ủi ta."</w:t>
      </w:r>
      <w:r>
        <w:br w:type="textWrapping"/>
      </w:r>
      <w:r>
        <w:br w:type="textWrapping"/>
      </w:r>
      <w:r>
        <w:t xml:space="preserve">Linh Giang bị nàng gọi mà mềm nhũn cả người, ngượng ngùng xoắn xuýt đi mất.</w:t>
      </w:r>
      <w:r>
        <w:br w:type="textWrapping"/>
      </w:r>
      <w:r>
        <w:br w:type="textWrapping"/>
      </w:r>
      <w:r>
        <w:t xml:space="preserve">Màn đêm buông xuống, toàn đội ở tại chỗ vốn là nơi Tô Hách hạ trại lại dựng thêm vài cái lều nữa, so với cắm trại trên tuyết, hoàn cảnh ở phụ cận hồ Lan Nạp Nhĩ tốt hơn nhiều, ao nhỏ phiếm lên hơi nước nóng nhàn nhạt đem không khí chung quanh bốc một tầng ấm áp, ngồi bên cạnh mép ao, trên người cũng có thể toát mồ hôi.</w:t>
      </w:r>
      <w:r>
        <w:br w:type="textWrapping"/>
      </w:r>
      <w:r>
        <w:br w:type="textWrapping"/>
      </w:r>
      <w:r>
        <w:t xml:space="preserve">Hơi nóng trắng đục lượn lờ bay lên trên mặt nước trơn bóng như gương, bởi vì có hơi nóng, cũng không thể nhìn được rõ ràng ao đến cùng sâu bao nhiêu, phía dưới có nguy hiểm hay không, nếu như không phải nguyên nhân này, Linh Giang không chút nghi ngờ rằng đám hán tử ngồi bên ao rửa mặt ấy đã sớm không nhịn được muốn nhảy vào mà ngâm nước nóng rồi.</w:t>
      </w:r>
      <w:r>
        <w:br w:type="textWrapping"/>
      </w:r>
      <w:r>
        <w:br w:type="textWrapping"/>
      </w:r>
      <w:r>
        <w:t xml:space="preserve">Lửa trại cao hơn đầu người lại một lần nữa được chất lên, ánh lửa chiếu đến mấy ao nhỏ gần đó, bóng lửa phản chiếu trên mặt nước đung đưa vặn vẹo.</w:t>
      </w:r>
      <w:r>
        <w:br w:type="textWrapping"/>
      </w:r>
      <w:r>
        <w:br w:type="textWrapping"/>
      </w:r>
      <w:r>
        <w:t xml:space="preserve">Linh Giang được phân cho một căn lều không nhỏ, y đang ngồi trên lớp da thú dày bên trong, thông qua khe màn cửa nhìn ao nước chạy dài đến vùng tối dưới bóng đêm.</w:t>
      </w:r>
      <w:r>
        <w:br w:type="textWrapping"/>
      </w:r>
      <w:r>
        <w:br w:type="textWrapping"/>
      </w:r>
      <w:r>
        <w:t xml:space="preserve">Nước trong mỗi một cái ao nhỏ đều trong vắt vô cùng, một vệt ánh sáng chiếu lên, đều có thể chiết xạ ra lớp ánh sáng nhàn nhạt, đây vốn là một cảnh tượng thực đẹp, nhưng Linh Giang lại không có tâm tình thưởng thức, y luôn cảm thấy những ao nước phiếm ánh sáng đó như đôi mắt của vùng bình nguyên, ở nơi sâu dưới mảnh thổ địa này xa xôi nhìn chăm chú bọn họ.</w:t>
      </w:r>
      <w:r>
        <w:br w:type="textWrapping"/>
      </w:r>
      <w:r>
        <w:br w:type="textWrapping"/>
      </w:r>
      <w:r>
        <w:t xml:space="preserve">Linh Giang cùng nước ao nhìn nhau chưa được lâu lắm, trước mắt bỗng nhiên bị một gương mặt to đùng choáng hết.</w:t>
      </w:r>
      <w:r>
        <w:br w:type="textWrapping"/>
      </w:r>
      <w:r>
        <w:br w:type="textWrapping"/>
      </w:r>
      <w:r>
        <w:t xml:space="preserve">Sự thật chứng minh, người đẹp dù cho có tiến sát gần, mặt đặc biệt to, thì cũng vẫn sẽ đẹp như cũ.</w:t>
      </w:r>
      <w:r>
        <w:br w:type="textWrapping"/>
      </w:r>
      <w:r>
        <w:br w:type="textWrapping"/>
      </w:r>
      <w:r>
        <w:t xml:space="preserve">Nhưng Linh Giang không hề bị sắc đẹp mê hoặc, giơ tay đè khuôn mặt tuấn tú không ngừng tiến lại gần của Ân Thành Lan lại, đẩy một cái: "Đi ra."</w:t>
      </w:r>
      <w:r>
        <w:br w:type="textWrapping"/>
      </w:r>
      <w:r>
        <w:br w:type="textWrapping"/>
      </w:r>
      <w:r>
        <w:t xml:space="preserve">Ân Thành Lan nhân cơ hội dùng xe lăn chắn ngay lối vào, sau đó nghiêng thân mình về phía trước một cái, thuận thế đổ người vào trong lều, đè Linh Giang chim nhỏ đang ngồi ở cửa mành xuống, đem y áp lên trên giường ngủ nhỏ.</w:t>
      </w:r>
      <w:r>
        <w:br w:type="textWrapping"/>
      </w:r>
      <w:r>
        <w:br w:type="textWrapping"/>
      </w:r>
      <w:r>
        <w:t xml:space="preserve">Ân Thành Lan cúi đầu nhìn người, không nhịn được hôn hôn hai má Linh Giang: "Còn không muốn để ý đến ta?"</w:t>
      </w:r>
      <w:r>
        <w:br w:type="textWrapping"/>
      </w:r>
      <w:r>
        <w:br w:type="textWrapping"/>
      </w:r>
      <w:r>
        <w:t xml:space="preserve">Đôi mắt Linh Giang lạnh lùng, lau sạch nước miếng trên mặt.</w:t>
      </w:r>
      <w:r>
        <w:br w:type="textWrapping"/>
      </w:r>
      <w:r>
        <w:br w:type="textWrapping"/>
      </w:r>
      <w:r>
        <w:t xml:space="preserve">Ân Thành Lan cũng cảm thấy mình có chút tiện, lúc Linh Giang lì lợm la liếm dính trên người mình, bản thân không thấy có bao nhiêu hiếm lạ, nhưng chờ đến khi Linh Giang không để ý đến hắn rồi, chính mình lại không nhịn được mà tiện chít chít luôn muốn trêu chọc y.</w:t>
      </w:r>
      <w:r>
        <w:br w:type="textWrapping"/>
      </w:r>
      <w:r>
        <w:br w:type="textWrapping"/>
      </w:r>
      <w:r>
        <w:t xml:space="preserve">"Ta thấy ngươi vừa rồi luôn nhìn ra bên ngoài, là nghĩ đến cái gì?" Ân Thành Lan áp lên người y, một bộ ý tứ muốn tán gẫu một lát.</w:t>
      </w:r>
      <w:r>
        <w:br w:type="textWrapping"/>
      </w:r>
      <w:r>
        <w:br w:type="textWrapping"/>
      </w:r>
      <w:r>
        <w:t xml:space="preserve">Linh Giang hiện tại thấy hắn rất phiền, y chỉ muốn toàn tâm toàn ý tìm kiếm thuốc giải, những chuyện khác đều về sau lại nói, cố tình người này cứ nhất định lắc lư trước mặt y, mê hoặc y làm người ta chán ghét.</w:t>
      </w:r>
      <w:r>
        <w:br w:type="textWrapping"/>
      </w:r>
      <w:r>
        <w:br w:type="textWrapping"/>
      </w:r>
      <w:r>
        <w:t xml:space="preserve">Giọng điệu không tốt lắm nói: "Chỗ này một năm bốn mùa ấm áp như xuân, ta đang nghĩ vì cái gì chung quanh lại không có dân chăn nuôi hoặc thú hoang cư trú."</w:t>
      </w:r>
      <w:r>
        <w:br w:type="textWrapping"/>
      </w:r>
      <w:r>
        <w:br w:type="textWrapping"/>
      </w:r>
      <w:r>
        <w:t xml:space="preserve">Ân Thành Lan nói: "Cương Bắc mặc dù là mùa hạ cũng rất lạnh, có thể người dân du mục đã quen với thời tiết lạnh giá, trái lại không chịu được loại khí hậu này."</w:t>
      </w:r>
      <w:r>
        <w:br w:type="textWrapping"/>
      </w:r>
      <w:r>
        <w:br w:type="textWrapping"/>
      </w:r>
      <w:r>
        <w:t xml:space="preserve">Linh Giang liền dùng một biểu tình "Ngươi ngốc chết đi được" nhìn hắn, nếu như dân chăn nuôi đã quen với lạnh giá, vậy bọn hắn cùng với các võ sĩ bộ lạc Tuyết Mạc cũng sẽ không có dáng vẻ vừa nhìn thấy nước nóng liền phấn khích như bất cứ lúc nào cũng đều muốn nhảy xuống như thế.</w:t>
      </w:r>
      <w:r>
        <w:br w:type="textWrapping"/>
      </w:r>
      <w:r>
        <w:br w:type="textWrapping"/>
      </w:r>
      <w:r>
        <w:t xml:space="preserve">Ân Thành Lan dùng ngón tay cọ cánh môi Linh Giang, sau đó trượt đến hầu kết y, tiếp theo là lồng ngực, thanh âm cố ý đè thấp tràn ngập từ tính, thổi quét bên tai, mang theo dụ hoặc thâm thúy xa xôi: "Vậy ngươi cảm thấy là vì cái gì?"</w:t>
      </w:r>
      <w:r>
        <w:br w:type="textWrapping"/>
      </w:r>
      <w:r>
        <w:br w:type="textWrapping"/>
      </w:r>
      <w:r>
        <w:t xml:space="preserve">Linh Giang cảm thụ được tay hắn sờ đến bên hông mình, bình tĩnh nhìn Ân Thành Lan: "Ta khuyên ngươi bây giờ nên dừng lại."</w:t>
      </w:r>
      <w:r>
        <w:br w:type="textWrapping"/>
      </w:r>
      <w:r>
        <w:br w:type="textWrapping"/>
      </w:r>
      <w:r>
        <w:t xml:space="preserve">Ân Thành Lan cố ý cọ cánh môi y: "Nếu như ta không đâu?"</w:t>
      </w:r>
      <w:r>
        <w:br w:type="textWrapping"/>
      </w:r>
      <w:r>
        <w:br w:type="textWrapping"/>
      </w:r>
      <w:r>
        <w:t xml:space="preserve">Trong mắt Linh Giang bỗng nhiên chợt lóe lên nguy hiểm, không chờ Ân Thành Lan phản ứng lại, đã đột nhiên bị đẩy sang một bên, lật ngã nằm úp sấp trên tấm thảm da thú, vừa muốn ngồi dậy, liền bị Linh Giang lập tức dán lên đè lại.</w:t>
      </w:r>
      <w:r>
        <w:br w:type="textWrapping"/>
      </w:r>
      <w:r>
        <w:br w:type="textWrapping"/>
      </w:r>
      <w:r>
        <w:t xml:space="preserve">Linh Giang cứng rắn đè chặt Ân Thành Lan, không cho hắn xoay người, một phen kéo đai lưng hắn, đem mình khảm tiến vào giữa hai chân hắn, nụ hôn ấm áp tỉ mỉ rơi xuống gáy nam nhân, như dã thú bắt mồi, liếm láp lên động mạch cổ của hắn, ngữ khí trầm trọng nói: "Ta nói rồi hiện tại ta không có tâm tình để ý đến ngươi."</w:t>
      </w:r>
      <w:r>
        <w:br w:type="textWrapping"/>
      </w:r>
      <w:r>
        <w:br w:type="textWrapping"/>
      </w:r>
      <w:r>
        <w:t xml:space="preserve">Ân Thành Lan nằm nhoài trên da thú nặng nề cười: "Có thật không."</w:t>
      </w:r>
      <w:r>
        <w:br w:type="textWrapping"/>
      </w:r>
      <w:r>
        <w:br w:type="textWrapping"/>
      </w:r>
      <w:r>
        <w:t xml:space="preserve">Nghiêng đầu ngậm lấy lỗ tai Linh Giang, đầu lưỡi nóng ướt chui vào.</w:t>
      </w:r>
      <w:r>
        <w:br w:type="textWrapping"/>
      </w:r>
      <w:r>
        <w:br w:type="textWrapping"/>
      </w:r>
      <w:r>
        <w:t xml:space="preserve">Toàn bộ những gì Linh Giang làm là dã tính của hung cầm gây ra, nhưng Ân Thành Lan lại là nam nhân trưởng thành từ trong thâm cung tường cao mà tới, thủ đoạn ve vãn tán tỉnh hắn chưa từng dùng, cũng thấy qua không ít, trước đó hắn khinh thường sa lầy trong sắc đẹp, sống thực sự là thanh cao chính trực bát phong bất động, nhưng lần Linh Giang liều chết triền miên hôn môi trên nền tuyết đó như một cọng cỏ nhỏ, chui vào trong máu thịt hắn, ngày đêm gãi xương hắn, làm cho hắn thực tủy biết vị, chỉ có dựa gần vào người này, ôm chặt y, hôn môi y, mới có thể ngừng lại cơn ngứa ngáy triền miên hành hạ người khó nhịn kia.</w:t>
      </w:r>
      <w:r>
        <w:br w:type="textWrapping"/>
      </w:r>
      <w:r>
        <w:br w:type="textWrapping"/>
      </w:r>
      <w:r>
        <w:t xml:space="preserve">Linh Giang bị hôn bất ngờ, cả người lập tức nổi lên da gà, tức khắc mềm nhũn ra, thoải mái hừ nhẹ một hơi, không áp được Ân Thành Lan, bị nam nhân một lần nữa lật thân kéo vào trong lồng ngực.</w:t>
      </w:r>
      <w:r>
        <w:br w:type="textWrapping"/>
      </w:r>
      <w:r>
        <w:br w:type="textWrapping"/>
      </w:r>
      <w:r>
        <w:t xml:space="preserve">Ngay lúc trong lều đang diễn ra một mảnh kiều diễm, bên ngoài bỗng nhiên truyền đến tiếng nước cùng với một tiếng thét chói tai.</w:t>
      </w:r>
      <w:r>
        <w:br w:type="textWrapping"/>
      </w:r>
      <w:r>
        <w:br w:type="textWrapping"/>
      </w:r>
      <w:r>
        <w:t xml:space="preserve">Linh Giang nháy mắt tỉnh táo lại, đẩy Ân Thành Lan ra xông ra ngoài.</w:t>
      </w:r>
      <w:r>
        <w:br w:type="textWrapping"/>
      </w:r>
      <w:r>
        <w:br w:type="textWrapping"/>
      </w:r>
      <w:r>
        <w:t xml:space="preserve">Ân đại các chủ vạt áo mở rộng, nhìn đỉnh trướng thở dài, cũng lập tức bó lại vạt áo, ngồi lên xe lăn trượt qua.</w:t>
      </w:r>
      <w:r>
        <w:br w:type="textWrapping"/>
      </w:r>
      <w:r>
        <w:br w:type="textWrapping"/>
      </w:r>
      <w:r>
        <w:t xml:space="preserve">Sau khi hắn đi qua, thấy Linh Giang cùng hai võ sĩ Tuyết Mạc ở trần ướt nhẹp cả người với một thân quần áo xốc xếch ẩm ướt đồng dạng Liên Ấn Ca đứng ở bên cạnh một cái ao nhỏ.</w:t>
      </w:r>
      <w:r>
        <w:br w:type="textWrapping"/>
      </w:r>
      <w:r>
        <w:br w:type="textWrapping"/>
      </w:r>
      <w:r>
        <w:t xml:space="preserve">Thần sắc Linh Giang nghiêm nghị, mà Liên Ấn Ca cùng hai vị võ sĩ Tuyết Mạc kia trên mặt đều là sợ hãi kinh hoảng.</w:t>
      </w:r>
      <w:r>
        <w:br w:type="textWrapping"/>
      </w:r>
      <w:r>
        <w:br w:type="textWrapping"/>
      </w:r>
      <w:r>
        <w:t xml:space="preserve">Liên đại tổng quản cũng là người từng mang hơn trăm vạn hùng binh lên chiến trường, thế nhưng lại có thể bị dọa thành phó đức hạnh này.</w:t>
      </w:r>
      <w:r>
        <w:br w:type="textWrapping"/>
      </w:r>
      <w:r>
        <w:br w:type="textWrapping"/>
      </w:r>
      <w:r>
        <w:t xml:space="preserve">Ân Thành Lan: "Chuyện gì xảy ra?"</w:t>
      </w:r>
      <w:r>
        <w:br w:type="textWrapping"/>
      </w:r>
      <w:r>
        <w:br w:type="textWrapping"/>
      </w:r>
      <w:r>
        <w:t xml:space="preserve">Khuôn mặt Liên Ấn Ca trắng bệch, nói: "Ban nãy ta đi tiểu đêm, nhìn thấy mấy người ngâm trong ao, thoạt nhìn rất thoải mái, vì thế, vì thế cũng cởi quần áo nhảy xuống một cái ao. Mà vừa xong, ba người cùng ngâm với nhau bỗng nhiên biến mất ở trong ao."</w:t>
      </w:r>
      <w:r>
        <w:br w:type="textWrapping"/>
      </w:r>
      <w:r>
        <w:br w:type="textWrapping"/>
      </w:r>
      <w:r>
        <w:t xml:space="preserve">Ân Thành Lan: "Biến mất?"</w:t>
      </w:r>
      <w:r>
        <w:br w:type="textWrapping"/>
      </w:r>
      <w:r>
        <w:br w:type="textWrapping"/>
      </w:r>
      <w:r>
        <w:t xml:space="preserve">"Giống như trong ao có thứ gì, lôi bọn họ kéo xuống, tốc độ rất nhanh, trong nháy mắt đã lôi một đại nam nhân vào trong nước, ngay cả thời gian giãy giụa cũng không có." Liên Ấn Ca không nhịn được run rẩy.</w:t>
      </w:r>
      <w:r>
        <w:br w:type="textWrapping"/>
      </w:r>
      <w:r>
        <w:br w:type="textWrapping"/>
      </w:r>
      <w:r>
        <w:t xml:space="preserve">"Hồ đồ! Không biết tình huống trong nước như thế nào mà các ngươi lại dám tự mình đi xuống, ngại mạng mình quá lớn phải không!" Ân Thành Lan lạnh lùng nói.</w:t>
      </w:r>
      <w:r>
        <w:br w:type="textWrapping"/>
      </w:r>
      <w:r>
        <w:br w:type="textWrapping"/>
      </w:r>
      <w:r>
        <w:t xml:space="preserve">Linh Giang vung vung tay: "Không thể trách bọn họ, Thập Cửu ngươi xem, hơi nóng trên mặt nước đã không còn."</w:t>
      </w:r>
      <w:r>
        <w:br w:type="textWrapping"/>
      </w:r>
      <w:r>
        <w:br w:type="textWrapping"/>
      </w:r>
      <w:r>
        <w:t xml:space="preserve">Ân Thành Lan cúi đầu, nhìn thấy làn hơi nước vốn lan tỏa mông lung trên mặt ao đã tan hết, nước ao mờ mịt lập tức trong suốt lên, có thể nhìn thấy rõ ràng đáy ao không sâu lắm, đá cuội bên dưới rất mịn và trơn bóng.</w:t>
      </w:r>
      <w:r>
        <w:br w:type="textWrapping"/>
      </w:r>
      <w:r>
        <w:br w:type="textWrapping"/>
      </w:r>
      <w:r>
        <w:t xml:space="preserve">Linh Giang ngồi xổm bên cạnh ao, nói: "Điều khiến cho bọn họ sợ chính là, những cái ao này căn bản không sâu, người vóc dáng cao thậm chí có thể đạp xuống đáy nước, có thứ gì cũng có thể nhìn thấy rõ ràng, nhưng ba người kia cứ như vậy bị thứ gì đó lôi tuột vào trong nước, biến mất không còn thấy tăm hơi. Cái ao này chính là một trong số những cái ao nuốt người đó."</w:t>
      </w:r>
      <w:r>
        <w:br w:type="textWrapping"/>
      </w:r>
      <w:r>
        <w:br w:type="textWrapping"/>
      </w:r>
      <w:r>
        <w:t xml:space="preserve">Y chỉ vào một ao nước trong suốt trước mắt, ánh sao phản chiếu lên mặt nước, cỏ rong dưới đáy nước đung đưa, yên tĩnh như chưa có gì từng xảy ra.</w:t>
      </w:r>
      <w:r>
        <w:br w:type="textWrapping"/>
      </w:r>
      <w:r>
        <w:br w:type="textWrapping"/>
      </w:r>
      <w:r>
        <w:t xml:space="preserve">Yên tĩnh khiến người ta sởn tóc gáy.</w:t>
      </w:r>
      <w:r>
        <w:br w:type="textWrapping"/>
      </w:r>
      <w:r>
        <w:br w:type="textWrapping"/>
      </w:r>
      <w:r>
        <w:t xml:space="preserve">Linh Giang bỗng nhiên hả một tiếng, duỗi tay nhúng xuống nước, bị Ân Thành Lan bắt lấy cổ tay: "Chớ đụng lung tung."</w:t>
      </w:r>
      <w:r>
        <w:br w:type="textWrapping"/>
      </w:r>
      <w:r>
        <w:br w:type="textWrapping"/>
      </w:r>
      <w:r>
        <w:t xml:space="preserve">Linh Giang nói: "Hình như ta vừa trông thấy một làn sóng nước, không phải cùng hướng với những gợn sóng trong nước."</w:t>
      </w:r>
      <w:r>
        <w:br w:type="textWrapping"/>
      </w:r>
      <w:r>
        <w:br w:type="textWrapping"/>
      </w:r>
      <w:r>
        <w:t xml:space="preserve">————————————</w:t>
      </w:r>
      <w:r>
        <w:br w:type="textWrapping"/>
      </w:r>
      <w:r>
        <w:br w:type="textWrapping"/>
      </w:r>
      <w:r>
        <w:t xml:space="preserve">Jojo: Nhi tử của hai người được thừa hưởng gien trội mà thành siêu cấp lưu manh đó nha (≧∇≦)</w:t>
      </w:r>
      <w:r>
        <w:br w:type="textWrapping"/>
      </w:r>
      <w:r>
        <w:br w:type="textWrapping"/>
      </w:r>
    </w:p>
    <w:p>
      <w:pPr>
        <w:pStyle w:val="Heading2"/>
      </w:pPr>
      <w:bookmarkStart w:id="79" w:name="chương-58-nước-hàn-hương-19"/>
      <w:bookmarkEnd w:id="79"/>
      <w:r>
        <w:t xml:space="preserve">58. Chương 58: Nước Hàn Hương (19)</w:t>
      </w:r>
    </w:p>
    <w:p>
      <w:pPr>
        <w:pStyle w:val="Compact"/>
      </w:pPr>
      <w:r>
        <w:br w:type="textWrapping"/>
      </w:r>
      <w:r>
        <w:br w:type="textWrapping"/>
      </w:r>
      <w:r>
        <w:t xml:space="preserve">Edit + Beta: Jojo Nguyen</w:t>
      </w:r>
      <w:r>
        <w:br w:type="textWrapping"/>
      </w:r>
      <w:r>
        <w:br w:type="textWrapping"/>
      </w:r>
      <w:r>
        <w:t xml:space="preserve">Y lại cẩn thận ngó xem, mà cái gì cũng không có, nước ao dưới bóng đêm bóng loáng như mặt gương, phản chiếu cái bóng của mọi người.</w:t>
      </w:r>
      <w:r>
        <w:br w:type="textWrapping"/>
      </w:r>
      <w:r>
        <w:br w:type="textWrapping"/>
      </w:r>
      <w:r>
        <w:t xml:space="preserve">"Nhìn lầm rồi?" Ân Thành Lan hỏi.</w:t>
      </w:r>
      <w:r>
        <w:br w:type="textWrapping"/>
      </w:r>
      <w:r>
        <w:br w:type="textWrapping"/>
      </w:r>
      <w:r>
        <w:t xml:space="preserve">Linh Giang không dám xác nhận, mặt nước quá dễ biến động, một chút gió thổi cỏ lay đều có thể phất lên làn sóng, nước ở đây tĩnh như thế, tiếng người nói chuyện dường như cũng có thể kinh động mặt nước.</w:t>
      </w:r>
      <w:r>
        <w:br w:type="textWrapping"/>
      </w:r>
      <w:r>
        <w:br w:type="textWrapping"/>
      </w:r>
      <w:r>
        <w:t xml:space="preserve">Linh Giang lại nhìn chằm chằm nước ao trong chốc lát, lại không phát hiện ra bất cứ dị thường nào, định đứng dậy, lúc này, Liên Ấn Ca đột nhiên kêu một tiếng, Linh Giang cấp tốc cúi đầu xuống xem, lại không nhìn thấy cái gì, chỉ có bọt khí nho nhỏ liên tiếp sủi từ trong nước ra ngoài.</w:t>
      </w:r>
      <w:r>
        <w:br w:type="textWrapping"/>
      </w:r>
      <w:r>
        <w:br w:type="textWrapping"/>
      </w:r>
      <w:r>
        <w:t xml:space="preserve">Tuy nhiên chỉ trong chốc lát, bọt khí đã biến mất.</w:t>
      </w:r>
      <w:r>
        <w:br w:type="textWrapping"/>
      </w:r>
      <w:r>
        <w:br w:type="textWrapping"/>
      </w:r>
      <w:r>
        <w:t xml:space="preserve">Nghe thấy động tĩnh, Ân Thanh Y cùng những người khác cũng đi ra, dò hỏi đã có chuyện gì, Ân Thành Lan kể vắn tắt lại, Ân Thanh Y nhẹ nhàng hít một hơi: "Tô Hách bọn họ có phải là đã..."</w:t>
      </w:r>
      <w:r>
        <w:br w:type="textWrapping"/>
      </w:r>
      <w:r>
        <w:br w:type="textWrapping"/>
      </w:r>
      <w:r>
        <w:t xml:space="preserve">Sắc mặt mọi người đều trầm xuống.</w:t>
      </w:r>
      <w:r>
        <w:br w:type="textWrapping"/>
      </w:r>
      <w:r>
        <w:br w:type="textWrapping"/>
      </w:r>
      <w:r>
        <w:t xml:space="preserve">Khả năng này quá lớn.</w:t>
      </w:r>
      <w:r>
        <w:br w:type="textWrapping"/>
      </w:r>
      <w:r>
        <w:br w:type="textWrapping"/>
      </w:r>
      <w:r>
        <w:t xml:space="preserve">Từ cách Tô Hách lựa chọn chỗ hạ trại có thể nhìn ra được, sau khi Ân Thanh Y dẫn người về bộ lạc trước, hồ Lan Nạp Nhĩ đã xảy ra biến hóa, nước hồ ban đầu rút đi, hiện ra một vùng bình nguyên bị ao nhỏ phân cách thành mảnh nhỏ, băng xà bọn họ muốn tìm không có ở trên mặt đất sau khi nước rút đi, điều duy nhất có thể nghĩ đến chính là băng xà đã thuận theo nước hồ lẻn vào trong ao nhỏ bốc hơi nước nóng rồi.</w:t>
      </w:r>
      <w:r>
        <w:br w:type="textWrapping"/>
      </w:r>
      <w:r>
        <w:br w:type="textWrapping"/>
      </w:r>
      <w:r>
        <w:t xml:space="preserve">Những cái ao nhỏ này ban ngày bốc hơi nước lượn lờ, không nhìn thấy tình hình trong ao, bọn họ lòng mang cảnh giác, nên không tới gần ao, nhưng đến ban đêm, hơi nóng tản đi, nước ao trong suốt thấy đáy, liếc mắt một cái là có thể trông thấy đá cuội cùng cỏ rong dưới nước, không có tung tích băng xà, cũng không có nguy hiểm.</w:t>
      </w:r>
      <w:r>
        <w:br w:type="textWrapping"/>
      </w:r>
      <w:r>
        <w:br w:type="textWrapping"/>
      </w:r>
      <w:r>
        <w:t xml:space="preserve">Sau khi canh giữ năm, sáu ngày, sẽ có người mất kiên nhẫn.</w:t>
      </w:r>
      <w:r>
        <w:br w:type="textWrapping"/>
      </w:r>
      <w:r>
        <w:br w:type="textWrapping"/>
      </w:r>
      <w:r>
        <w:t xml:space="preserve">Đầu tiên là đến bên rìa ao lấy nước nóng rửa mặt rửa chân lau người, lại qua mấy ngày, thấy nước ao không có bất kỳ động tĩnh nào, người lớn gan ngo ngoe rục rịch, sau vài lần thăm dò liền xuống nước, nước ấm áp thư giãn làm giảm bớt gian khổ cùng mệt mỏi mấy tháng qua của bọn họ, mà Tô Hách từ trước đến giờ luôn cảnh giác cũng thả lỏng thần kinh căng chặt, nghĩ đến sắp được nhìn thấy phu nhân cùng vị con riêng hắn chưa từng gặp mặt, bèn cởi bỏ xiêm y, xếp chỉnh tề đặt trong lều vải, cũng xuống nước, mà nguy hiểm cũng đúng lúc này thì xảy ra.</w:t>
      </w:r>
      <w:r>
        <w:br w:type="textWrapping"/>
      </w:r>
      <w:r>
        <w:br w:type="textWrapping"/>
      </w:r>
      <w:r>
        <w:t xml:space="preserve">Suy đoán được những chuyện đã xảy ra, Ân Thanh Y cơ hồ không đứng vững nổi chân, may là Thác Nhã vội vã đỡ lấy nàng, cổ họng nàng như bị ai bóp lấy, nắm thật chặt Thác Nhã, không thể tin được nhìn Ân Thành Lan, trong mắt đều là kinh hoàng: "Tô Hách hắn..."</w:t>
      </w:r>
      <w:r>
        <w:br w:type="textWrapping"/>
      </w:r>
      <w:r>
        <w:br w:type="textWrapping"/>
      </w:r>
      <w:r>
        <w:t xml:space="preserve">Ân Thành Lan nói: "Nương, ngươi đừng lo lắng, nhất định sẽ còn có biện pháp."</w:t>
      </w:r>
      <w:r>
        <w:br w:type="textWrapping"/>
      </w:r>
      <w:r>
        <w:br w:type="textWrapping"/>
      </w:r>
      <w:r>
        <w:t xml:space="preserve">Linh Giang ngồi xổm bên rìa ao hớt một chút nước ao lên, không biết nghĩ đến cái gì, bỗng nhiên đứng lên đi đến trước mặt Ân Thanh Y, nói: "Xác thực còn có biện pháp."</w:t>
      </w:r>
      <w:r>
        <w:br w:type="textWrapping"/>
      </w:r>
      <w:r>
        <w:br w:type="textWrapping"/>
      </w:r>
      <w:r>
        <w:t xml:space="preserve">Thần sắc y tràn đầy bình tĩnh: "Những cái ao này thoạt này quỷ dị, nhưng không nhất định có nguy hiểm, bọn họ hẳn là còn sống, nếu không không có khả năng truyền tin cho chim đưa tin, để chúng mang theo tin tức trở lại bộ lạc."</w:t>
      </w:r>
      <w:r>
        <w:br w:type="textWrapping"/>
      </w:r>
      <w:r>
        <w:br w:type="textWrapping"/>
      </w:r>
      <w:r>
        <w:t xml:space="preserve">Đôi môi Ân Thanh Y run rẩy, mong đợi nhìn y, Linh Giang rất nhanh liền thua dưới ánh mắt của nàng, không ứng phó được nữ nhân lão ấu, biệt biệt nữu nữu cong môi dưới, nỗ lực lộ ra một nụ cười trấn an: "Ta xuống dưới nước xem xem thì sẽ biết có chuyện gì không."</w:t>
      </w:r>
      <w:r>
        <w:br w:type="textWrapping"/>
      </w:r>
      <w:r>
        <w:br w:type="textWrapping"/>
      </w:r>
      <w:r>
        <w:t xml:space="preserve">"Không được." Ân Thành Lan nghe thấy, lập tức cự tuyệt.</w:t>
      </w:r>
      <w:r>
        <w:br w:type="textWrapping"/>
      </w:r>
      <w:r>
        <w:br w:type="textWrapping"/>
      </w:r>
      <w:r>
        <w:t xml:space="preserve">Linh Giang nói: "Tuy rằng nước thoạt nhìn rất trong, nhưng cũng có khả năng có thứ gì đó đã che mắt chúng ta rồi, ta hoài nghi dưới đáy ao hẳn là có thứ chúng ta không nhìn thấy, nếu không nguyên một cái người sống không thể cứ thế biến mất tăm được, ta muốn đi xuống kiểm tra xem."</w:t>
      </w:r>
      <w:r>
        <w:br w:type="textWrapping"/>
      </w:r>
      <w:r>
        <w:br w:type="textWrapping"/>
      </w:r>
      <w:r>
        <w:t xml:space="preserve">Ân Thành Lan cau mày, sắc mặt không tốt nói: "Ta không đáp ứng."</w:t>
      </w:r>
      <w:r>
        <w:br w:type="textWrapping"/>
      </w:r>
      <w:r>
        <w:br w:type="textWrapping"/>
      </w:r>
      <w:r>
        <w:t xml:space="preserve">Linh Giang bình tĩnh: "Ta tự mình ra quyết định."</w:t>
      </w:r>
      <w:r>
        <w:br w:type="textWrapping"/>
      </w:r>
      <w:r>
        <w:br w:type="textWrapping"/>
      </w:r>
      <w:r>
        <w:t xml:space="preserve">"Ngươi ——" Ánh mắt Ân Thành Lan cùng Linh Giang giằng co trên không trung, kịch liệt va chạm, ai cũng không chịu rút lui, Ân Thanh Y từ trong lo lắng lấy lại tinh thần, nghĩ tới lời Linh Giang vừa nói, trong lòng không biết là tư vị gì, nàng không biết nên khuyên ai, đành phải cầm lấy tay Linh Giang.</w:t>
      </w:r>
      <w:r>
        <w:br w:type="textWrapping"/>
      </w:r>
      <w:r>
        <w:br w:type="textWrapping"/>
      </w:r>
      <w:r>
        <w:t xml:space="preserve">Linh Giang cười với nàng một cái, nói: "Để ta thương lượng với hắn." Sau đó không nói lời nào đẩy Ân Thành Lan đi về phía đằng xa, mãi đến tận khi không thấy rõ bọn họ, mới dừng lại.</w:t>
      </w:r>
      <w:r>
        <w:br w:type="textWrapping"/>
      </w:r>
      <w:r>
        <w:br w:type="textWrapping"/>
      </w:r>
      <w:r>
        <w:t xml:space="preserve">Vừa đến nơi, Ân Thành Lan liền nói: "Nếu ngươi bị kéo đi, ta làm thế nào tìm được ngươi, phía dưới kia có nguy hiểm hay không, đều là suy đoán của ngươi."</w:t>
      </w:r>
      <w:r>
        <w:br w:type="textWrapping"/>
      </w:r>
      <w:r>
        <w:br w:type="textWrapping"/>
      </w:r>
      <w:r>
        <w:t xml:space="preserve">Linh Giang nói: "Vậy ngươi có biện pháp tốt hơn sao?"</w:t>
      </w:r>
      <w:r>
        <w:br w:type="textWrapping"/>
      </w:r>
      <w:r>
        <w:br w:type="textWrapping"/>
      </w:r>
      <w:r>
        <w:t xml:space="preserve">"Chúng ta bàn bạc kỹ càng đã, ta..." Lời nói của Ân Thành Lan còn chưa thoát ra hết, đã bị Linh Giang cúi người xuống hôn lên.</w:t>
      </w:r>
      <w:r>
        <w:br w:type="textWrapping"/>
      </w:r>
      <w:r>
        <w:br w:type="textWrapping"/>
      </w:r>
      <w:r>
        <w:t xml:space="preserve">Nụ hôn này đặc biệt triền miên lâu dài, môi lưỡi dây dưa, Linh Giang quỳ một gối xuống trước người hắn, ôm lấy cổ Ân Thành Lan, người sau ngồi trên xe lăn hơi nghiêng thân về phía trước, ôm chặt eo Linh Giang.</w:t>
      </w:r>
      <w:r>
        <w:br w:type="textWrapping"/>
      </w:r>
      <w:r>
        <w:br w:type="textWrapping"/>
      </w:r>
      <w:r>
        <w:t xml:space="preserve">Nụ hôn vừa kết thúc, Linh Giang lưu luyến liếm liếm khóe môi hắn, như con thú nhỏ mút mát ngón tay sau khi ăn no nê: "Ngươi hãy nghe ta nói, bọn họ có thể thả chim đưa tin đi truyền tin, cho thấy là bọn họ không chết, chỉ là bị đưa tới nơi nào đó, mà không thể ra được, nhưng có thể triệu hồi chim đưa tin đi truyền tin. Cho nên để ta xuống đáy ao xem xét có bí ẩn gì không thì sẽ biết, hơn nữa cho dù ta cũng bị kéo đi, cũng sẽ không bị mặc kẹt lại như bọn họ, chim đưa tin có thể vào, ta cũng sẽ có thể ra."</w:t>
      </w:r>
      <w:r>
        <w:br w:type="textWrapping"/>
      </w:r>
      <w:r>
        <w:br w:type="textWrapping"/>
      </w:r>
      <w:r>
        <w:t xml:space="preserve">Ân Thành Lan biết y nói có lý, lại khó có thể buông tâm mặc y đi.</w:t>
      </w:r>
      <w:r>
        <w:br w:type="textWrapping"/>
      </w:r>
      <w:r>
        <w:br w:type="textWrapping"/>
      </w:r>
      <w:r>
        <w:t xml:space="preserve">Linh Giang đành phải nói: "Buộc một sợi dây thừng trên thắt lưng ta, nếu có dị thường, các ngươi lập tức kéo ta lên, được không."</w:t>
      </w:r>
      <w:r>
        <w:br w:type="textWrapping"/>
      </w:r>
      <w:r>
        <w:br w:type="textWrapping"/>
      </w:r>
      <w:r>
        <w:t xml:space="preserve">Khóe mắt Ân Thành Lan banh lên, ý kháng cự hiện ra rất rõ ràng, Linh Giang không thúc hắn, đợi trong chốc lát, sống lưng căng thẳng của Ân Thành Lan buông lỏng xuống, miễn cưỡng đáp ứng rồi.</w:t>
      </w:r>
      <w:r>
        <w:br w:type="textWrapping"/>
      </w:r>
      <w:r>
        <w:br w:type="textWrapping"/>
      </w:r>
      <w:r>
        <w:t xml:space="preserve">Trở lại bên mép ao, chân trời đã có ý mông lung, mặt nước chậm rãi cất lên làn sương trắng nhàn nhạt, tình hình bên trong lại không thể trông thấy.</w:t>
      </w:r>
      <w:r>
        <w:br w:type="textWrapping"/>
      </w:r>
      <w:r>
        <w:br w:type="textWrapping"/>
      </w:r>
      <w:r>
        <w:t xml:space="preserve">Ban ngày không có cách nào xuống nước, bọn họ đành phải thừa dịp hừng đông mà tìm kiếm chung quanh, thế nhưng ngoại trừ mấy cái ao lớn lớn bé bé bốc hơi nóng, đều không phát hiện ra cái gì, Linh Giang vốn định nhìn xem có thể tìm được một mảnh vảy của băng xà không, cũng không phát hiện được manh mối nào.</w:t>
      </w:r>
      <w:r>
        <w:br w:type="textWrapping"/>
      </w:r>
      <w:r>
        <w:br w:type="textWrapping"/>
      </w:r>
      <w:r>
        <w:t xml:space="preserve">Ân Thành Lan trầm mặt, ngồi trên đất trống nhìn Linh Giang, Ân Thanh Y đi đến bên cạnh hắn, thuận theo phương hướng hắn nhìn lại: "Linh Giang là đứa trẻ tốt."</w:t>
      </w:r>
      <w:r>
        <w:br w:type="textWrapping"/>
      </w:r>
      <w:r>
        <w:br w:type="textWrapping"/>
      </w:r>
      <w:r>
        <w:t xml:space="preserve">Ân Thành Lan câu môi cười khổ, nhưng mà lại bướng bỉnh không chịu nghe lời, từ trong ngực lấy cái túi gấm nhỏ kia ra đưa cho nương hắn: "Đây là lễ gặp mặt trước đó y muốn tặng ngài, vẫn chưa có cơ hội đưa ngài."</w:t>
      </w:r>
      <w:r>
        <w:br w:type="textWrapping"/>
      </w:r>
      <w:r>
        <w:br w:type="textWrapping"/>
      </w:r>
      <w:r>
        <w:t xml:space="preserve">Ân Thanh Y kinh ngạc, mở túi gấm ra, phát hiện bên trong là một dải dây buộc tóc, dùng dải lụa màu bạc cắt thành, viền dây thêu hoa văn tối màu, ngạc nhiên nhất chính là hai đầu dải lụa đều không phải hạt châu lưu ly hay tua rua, mà là bó lông chim màu vàng nhạt – hai cọng lông vũ dài đẹp đẽ được bao bọc bởi đám lông nhung nhỏ nhắn xung quanh, ánh sáng mặt trời chiếu xuống phía trên, mạ cho đám lông chim một lớp vàng nhỏ vụn lấp lánh.</w:t>
      </w:r>
      <w:r>
        <w:br w:type="textWrapping"/>
      </w:r>
      <w:r>
        <w:br w:type="textWrapping"/>
      </w:r>
      <w:r>
        <w:t xml:space="preserve">Trước đó Ân Thành Lan chưa từng mở ra, bây giờ nhìn thấy cũng rất sững sờ, thần sắc mạc danh nhìn chằm chằm dải lụa trong tay mẫu thân hắn, nhớ tới Linh Giang hình như đã một quãng thời gian không hóa trở về nguyên hình rồi đi, hai cọng lông vũ dài này nếu như hắn không lầm, hẳn là ở trên cái đuôi nhỏ xòe ra như quạt kia của Linh Giang.</w:t>
      </w:r>
      <w:r>
        <w:br w:type="textWrapping"/>
      </w:r>
      <w:r>
        <w:br w:type="textWrapping"/>
      </w:r>
      <w:r>
        <w:t xml:space="preserve">Phần tâm ý này đúng là bỏ vốn gốc, trách sao không chịu hóa nguyên hình, hóa ra là mông nhỏ đã trọc lông.</w:t>
      </w:r>
      <w:r>
        <w:br w:type="textWrapping"/>
      </w:r>
      <w:r>
        <w:br w:type="textWrapping"/>
      </w:r>
      <w:r>
        <w:t xml:space="preserve">Ân Thành Lan mắt không phải mắt mũi không còn là mũi nhìn dải lụa, thậm chí có chút không nỡ cho.</w:t>
      </w:r>
      <w:r>
        <w:br w:type="textWrapping"/>
      </w:r>
      <w:r>
        <w:br w:type="textWrapping"/>
      </w:r>
      <w:r>
        <w:t xml:space="preserve">Ban ngày ở Cương Bắc thực ngắn, chẳng mấy chốc đã tối lại, nhưng phía trên những cái ao nhỏ vẫn còn bốc sương trắng, đoán chừng còn phải chờ thêm.</w:t>
      </w:r>
      <w:r>
        <w:br w:type="textWrapping"/>
      </w:r>
      <w:r>
        <w:br w:type="textWrapping"/>
      </w:r>
      <w:r>
        <w:t xml:space="preserve">Quả nhiên như dự đoán, chờ màn đêm xuống hơn nửa, nước trong ao vẫn là nóng, sương mù lại từng chút phai nhạt, sau đó thực mau tán vào trong bóng đêm.</w:t>
      </w:r>
      <w:r>
        <w:br w:type="textWrapping"/>
      </w:r>
      <w:r>
        <w:br w:type="textWrapping"/>
      </w:r>
      <w:r>
        <w:t xml:space="preserve">Ánh trăng đổ xuống như thác nước, chiếu sáng từng cái ao nho nhỏ, Linh Giang kéo dây thừng buộc lên eo mình, bị Ân Thành Lan tiếp lấy, thắt một cái nút thật chặt bên hông y.</w:t>
      </w:r>
      <w:r>
        <w:br w:type="textWrapping"/>
      </w:r>
      <w:r>
        <w:br w:type="textWrapping"/>
      </w:r>
      <w:r>
        <w:t xml:space="preserve">Sau khi buộc chặt rồi, Ân Thành Lan không nói một lời nhìn y, trên ấn đường là cái khe sâu hoắm.</w:t>
      </w:r>
      <w:r>
        <w:br w:type="textWrapping"/>
      </w:r>
      <w:r>
        <w:br w:type="textWrapping"/>
      </w:r>
      <w:r>
        <w:t xml:space="preserve">Ân Thanh Y lo lắng nói: "Nhất định phải chú ý an toàn."</w:t>
      </w:r>
      <w:r>
        <w:br w:type="textWrapping"/>
      </w:r>
      <w:r>
        <w:br w:type="textWrapping"/>
      </w:r>
      <w:r>
        <w:t xml:space="preserve">Linh Giang gật gật đầu, trong lúc vô tình trông thấy dải lụa buộc trên tóc nàng, hai má hơi hơi đỏ lên, vội vàng tránh đi tầm mắt.</w:t>
      </w:r>
      <w:r>
        <w:br w:type="textWrapping"/>
      </w:r>
      <w:r>
        <w:br w:type="textWrapping"/>
      </w:r>
      <w:r>
        <w:t xml:space="preserve">Linh Giang cởi áo khoác lụa mỏng, đứng ở trên mép một cái ao có thể chứa được bốn năm người ngâm vào, ngẩng đầu nhìn Ân Thành Lan, giả bộ tỉnh bơ thầm nghĩ: "Không muốn nói gì à?"</w:t>
      </w:r>
      <w:r>
        <w:br w:type="textWrapping"/>
      </w:r>
      <w:r>
        <w:br w:type="textWrapping"/>
      </w:r>
      <w:r>
        <w:t xml:space="preserve">Ân Thành Lan duỗi tay, kéo cổ y xuống, ở trước mặt mọi người, đặt một nụ hôn lên trán y: "Đi thôi."</w:t>
      </w:r>
      <w:r>
        <w:br w:type="textWrapping"/>
      </w:r>
      <w:r>
        <w:br w:type="textWrapping"/>
      </w:r>
      <w:r>
        <w:t xml:space="preserve">Linh Giang nghe thấy có tiếng hít hà của người chung quanh, đầu lông mày nhướn lên, hết sức mỹ mãn quay đầu, không nói nhảm nữa, quyết đoán nhảy vào trong nước.</w:t>
      </w:r>
      <w:r>
        <w:br w:type="textWrapping"/>
      </w:r>
      <w:r>
        <w:br w:type="textWrapping"/>
      </w:r>
      <w:r>
        <w:t xml:space="preserve">Ngay khoảng khắc y kéo theo dây thừng rơi xuống nước, bàn tay đặt trên đùi của Ân Thành Lan siết chặt lại.</w:t>
      </w:r>
      <w:r>
        <w:br w:type="textWrapping"/>
      </w:r>
      <w:r>
        <w:br w:type="textWrapping"/>
      </w:r>
      <w:r>
        <w:t xml:space="preserve">Nước là nóng, độ ấm thực thoải mái.</w:t>
      </w:r>
      <w:r>
        <w:br w:type="textWrapping"/>
      </w:r>
      <w:r>
        <w:br w:type="textWrapping"/>
      </w:r>
      <w:r>
        <w:t xml:space="preserve">Đây là cảm giác đầu tiên khi Linh Giang nhảy vào trong nước, y quay đầu nhìn lại phía sau, thấy hình ảnh bị sóng nước đánh vặn vẹo của mọi người trên bờ cũng đang khẩn trương nhìn mình.</w:t>
      </w:r>
      <w:r>
        <w:br w:type="textWrapping"/>
      </w:r>
      <w:r>
        <w:br w:type="textWrapping"/>
      </w:r>
      <w:r>
        <w:t xml:space="preserve">Y giật giật dây thừng bên hông, ra hiệu mình không có vấn đề gì, sau đó hướng tới chỗ sâu bơi đi, kỳ thật những cái ao này dùng mắt thường xem, thật sự không có nguy hiểm gì, trong nước cái gì cũng nhìn rõ rành mạch, y lặn xuống mấy trượng, tới đáy ao.</w:t>
      </w:r>
      <w:r>
        <w:br w:type="textWrapping"/>
      </w:r>
      <w:r>
        <w:br w:type="textWrapping"/>
      </w:r>
      <w:r>
        <w:t xml:space="preserve">Dưới đáy ao chất đầy đá cuội màu đen, giữa khe đá đung đưa cỏ rong màu xanh sẫm, Linh Giang sờ soạng quanh đáy ao một lần, phát hiện đáy ao có vẻ thật sự chỉ là đáy ao, không có thủ thuật che mắt, cũng không có tường kép.</w:t>
      </w:r>
      <w:r>
        <w:br w:type="textWrapping"/>
      </w:r>
      <w:r>
        <w:br w:type="textWrapping"/>
      </w:r>
      <w:r>
        <w:t xml:space="preserve">Vậy người ở đây biến mất đi đâu?</w:t>
      </w:r>
      <w:r>
        <w:br w:type="textWrapping"/>
      </w:r>
      <w:r>
        <w:br w:type="textWrapping"/>
      </w:r>
      <w:r>
        <w:t xml:space="preserve">Đúng lúc Linh Giang đang vuốt đá cuội nghi hoặc, bỗng nhiên bên tay y toát ra một chuỗi bọt khí, thật giống như có thứ gì bơi lướt qua cổ tay y, mà bọt khí vừa rồi như là của một con cá vẫy mạnh đuôi tạo ra.</w:t>
      </w:r>
      <w:r>
        <w:br w:type="textWrapping"/>
      </w:r>
      <w:r>
        <w:br w:type="textWrapping"/>
      </w:r>
      <w:r>
        <w:t xml:space="preserve">Linh Giang nỗ lực trợn to mắt muốn nhìn rõ xem là thứ gì, nhưng không biết sao ở trong nước mặc dù y đã vận hết toàn lực, nơi có thể nhìn thấy cũng không quá mười tấc.</w:t>
      </w:r>
      <w:r>
        <w:br w:type="textWrapping"/>
      </w:r>
      <w:r>
        <w:br w:type="textWrapping"/>
      </w:r>
      <w:r>
        <w:t xml:space="preserve">Nhưng y xác định trong ao nước này nhất định là có thứ gì đó.</w:t>
      </w:r>
      <w:r>
        <w:br w:type="textWrapping"/>
      </w:r>
      <w:r>
        <w:br w:type="textWrapping"/>
      </w:r>
      <w:r>
        <w:t xml:space="preserve">Là con rắn chưa biết tên kia chăng? Linh Giang bình ổn một hơi, yên lặng nghĩ. Người trên bờ đại khái thấy y chìm trong nước thật lâu không nhúc nhích, bèn giật dây thừng mấy lần, Linh Giang giật trở lại một chút, dự định trước tiên quay về bờ nói cho bọn họ biết tin tức này.</w:t>
      </w:r>
      <w:r>
        <w:br w:type="textWrapping"/>
      </w:r>
      <w:r>
        <w:br w:type="textWrapping"/>
      </w:r>
      <w:r>
        <w:t xml:space="preserve">Ngay lúc y quay người muốn trồi lên, bỗng nhiên có thứ gì đó cuốn lấy cổ tay y, túm y lôi tuột xuống đáy nước, thứ kia sờ không thấy cảm giác gì, như thể có một dòng khí lưu dữ dội hơn luồng nước quấn chặt hai tay y, liều mạng kéo y đi về phía đáy nước.</w:t>
      </w:r>
      <w:r>
        <w:br w:type="textWrapping"/>
      </w:r>
      <w:r>
        <w:br w:type="textWrapping"/>
      </w:r>
      <w:r>
        <w:t xml:space="preserve">Linh Giang bất ngờ bị túm lấy, thân mình cấp tốc chìm theo xuống dưới, chỉ trong nháy mắt, đã dìm y tới đáy ao, tay y rất mau bị ấn lên đá cuội, nhưng làm y kinh ngạc chính là xúc cảm cứng rắn trên hòn đá vừa rồi đã biến mất vô tung, y mơ mơ hồ hồ thấy tay mình thế nhưng xuyên vào trong đá cuội, sau đó chạm phải thứ gì đó.</w:t>
      </w:r>
      <w:r>
        <w:br w:type="textWrapping"/>
      </w:r>
      <w:r>
        <w:br w:type="textWrapping"/>
      </w:r>
      <w:r>
        <w:t xml:space="preserve">Vào lúc Linh Giang bất chợt chìm xuống dưới, người trên bờ bắt đầu nắm lấy dây thừng kéo y ra bên ngoài, hai bên ra sức lôi kéo, khiến trên hông đau đớn một trận, trong lúc giãy giụa y đột nhiên nhớ ra khi nãy mình sờ thấy thứ gì trong hòn đá.</w:t>
      </w:r>
      <w:r>
        <w:br w:type="textWrapping"/>
      </w:r>
      <w:r>
        <w:br w:type="textWrapping"/>
      </w:r>
      <w:r>
        <w:t xml:space="preserve">Là gió.</w:t>
      </w:r>
      <w:r>
        <w:br w:type="textWrapping"/>
      </w:r>
      <w:r>
        <w:br w:type="textWrapping"/>
      </w:r>
      <w:r>
        <w:t xml:space="preserve">Trong đá có gió, cho nên đáy ao căn bản không phải là lớp đá như bọn họ tưởng tượng.</w:t>
      </w:r>
      <w:r>
        <w:br w:type="textWrapping"/>
      </w:r>
      <w:r>
        <w:br w:type="textWrapping"/>
      </w:r>
      <w:r>
        <w:t xml:space="preserve">Trong mắt Linh Giang vui vẻ, bình ổn khí tức, hai tay khẽ động, cảm giác được luồng khí lưu quấn lấy y trong nháy mắt lỏng ra, thừa dịp này, Linh Giang nhanh chóng xoay người bơi về phía mặt nước, cùng lúc đó, vô số dòng khí lưu theo sát không ngừng quấn lấy cổ chân, cẳng chân y.</w:t>
      </w:r>
      <w:r>
        <w:br w:type="textWrapping"/>
      </w:r>
      <w:r>
        <w:br w:type="textWrapping"/>
      </w:r>
      <w:r>
        <w:t xml:space="preserve">Y lập tức trồi lên, chỉ kịp lớn tiếng nói một câu "Hòn đá là khoảng không" đã bị khí lưu quấn tới bên hông hung hăng lôi tuột vào trong nước.</w:t>
      </w:r>
      <w:r>
        <w:br w:type="textWrapping"/>
      </w:r>
      <w:r>
        <w:br w:type="textWrapping"/>
      </w:r>
      <w:r>
        <w:t xml:space="preserve">Chỉ trong chớp mắt công phu, liền biến mất trong ao.</w:t>
      </w:r>
      <w:r>
        <w:br w:type="textWrapping"/>
      </w:r>
      <w:r>
        <w:br w:type="textWrapping"/>
      </w:r>
      <w:r>
        <w:t xml:space="preserve">Ân Thành Lan cật lực hô to: "Linh Giang!"</w:t>
      </w:r>
      <w:r>
        <w:br w:type="textWrapping"/>
      </w:r>
      <w:r>
        <w:br w:type="textWrapping"/>
      </w:r>
      <w:r>
        <w:t xml:space="preserve">Bên trong ao nhỏ đã không còn thứ gì, chỉ để lại một chuỗi bọt khí bởi vì giãy giụa liên tục mà khuấy ra, cái này tiếp cái kia nổi lên trên mặt nước, vỡ tan.</w:t>
      </w:r>
      <w:r>
        <w:br w:type="textWrapping"/>
      </w:r>
      <w:r>
        <w:br w:type="textWrapping"/>
      </w:r>
      <w:r>
        <w:t xml:space="preserve">Mà sợi dây thừng vốn cột bên hông Linh Giang cứ thế bị kéo đứt trong nước.</w:t>
      </w:r>
      <w:r>
        <w:br w:type="textWrapping"/>
      </w:r>
      <w:r>
        <w:br w:type="textWrapping"/>
      </w:r>
      <w:r>
        <w:t xml:space="preserve">Ân Thành Lan nhìn sợi dây đứt đoạn, sắc mặt trắng bệch.</w:t>
      </w:r>
      <w:r>
        <w:br w:type="textWrapping"/>
      </w:r>
      <w:r>
        <w:br w:type="textWrapping"/>
      </w:r>
      <w:r>
        <w:t xml:space="preserve">Rầm.</w:t>
      </w:r>
      <w:r>
        <w:br w:type="textWrapping"/>
      </w:r>
      <w:r>
        <w:br w:type="textWrapping"/>
      </w:r>
      <w:r>
        <w:t xml:space="preserve">Linh Giang cảm giác dường như mình đang từ dưới đáy nước trồi lên trên mặt nước, không chờ y phản ứng, đã lại bị kéo vào trong một trận lốc xoáy quay cuồng trời đất, y bị xoay đến váng đầu hoa mắt, ngay cả mắt cũng không mở ra được, ngay lúc y cảm giác mình sắp ngất xỉu đến nơi rồi, bỗng nhiên, gió ngừng, y rớt xuống dưới, lập tức ngã lên một bề mặt cứng rắn.</w:t>
      </w:r>
      <w:r>
        <w:br w:type="textWrapping"/>
      </w:r>
      <w:r>
        <w:br w:type="textWrapping"/>
      </w:r>
      <w:r>
        <w:t xml:space="preserve">Dạ dày Linh Giang đau rát như bị thiêu cháy, hẳn là trận xoay tròn vừa rồi làm dịch vị trào ngược, đổ vào trong dạ dày, y quỳ rạp trên mặt đất một hồi thật lâu, mới ấn chặt bụng, miễn cưỡng mở mắt ra.</w:t>
      </w:r>
      <w:r>
        <w:br w:type="textWrapping"/>
      </w:r>
      <w:r>
        <w:br w:type="textWrapping"/>
      </w:r>
      <w:r>
        <w:t xml:space="preserve">Thời điểm nhìn thấy rõ ràng cảnh tượng ở trước mắt, con ngươi y co rụt lại, dường như không thể tin nổi.</w:t>
      </w:r>
      <w:r>
        <w:br w:type="textWrapping"/>
      </w:r>
      <w:r>
        <w:br w:type="textWrapping"/>
      </w:r>
    </w:p>
    <w:p>
      <w:pPr>
        <w:pStyle w:val="Heading2"/>
      </w:pPr>
      <w:bookmarkStart w:id="80" w:name="chương-59-nước-hàn-hương-20"/>
      <w:bookmarkEnd w:id="80"/>
      <w:r>
        <w:t xml:space="preserve">59. Chương 59: Nước Hàn Hương (20)</w:t>
      </w:r>
    </w:p>
    <w:p>
      <w:pPr>
        <w:pStyle w:val="Compact"/>
      </w:pPr>
      <w:r>
        <w:br w:type="textWrapping"/>
      </w:r>
      <w:r>
        <w:br w:type="textWrapping"/>
      </w:r>
      <w:r>
        <w:t xml:space="preserve">Edit + Beta: Jojo Nguyen</w:t>
      </w:r>
      <w:r>
        <w:br w:type="textWrapping"/>
      </w:r>
      <w:r>
        <w:br w:type="textWrapping"/>
      </w:r>
      <w:r>
        <w:t xml:space="preserve">Đó là một tòa cung điện cực kỳ rộng lớn tráng lệ. Trên sàn, vách tường, trần nhà đều là khối băng khổng lồ xây thành, tường băng phiếm màu lam nhợt nhạt, không có ánh lửa, bốn phía lại rất sáng ngời, hơi lạnh nhàn nhạt tản ra từ khối băng, quanh quẩn trong cung điện, tựa như tiên cảnh Thiên cung giữa mây vờn sương tỏa.</w:t>
      </w:r>
      <w:r>
        <w:br w:type="textWrapping"/>
      </w:r>
      <w:r>
        <w:br w:type="textWrapping"/>
      </w:r>
      <w:r>
        <w:t xml:space="preserve">Phía dưới hồ Lan Nạp Nhĩ thế nhưng có một tòa địa cung(*), Linh Giang kinh ngạc nhìn chung quanh, ngón tay lướt qua vách tường băng, trên vách kết một tầng băng tuyết mỏng manh, tay vừa quét qua liền rơi mất, lộ ra mặt dưới bóng loáng như gương.</w:t>
      </w:r>
      <w:r>
        <w:br w:type="textWrapping"/>
      </w:r>
      <w:r>
        <w:br w:type="textWrapping"/>
      </w:r>
      <w:r>
        <w:t xml:space="preserve">((*)Địa cung: cung điện dưới lòng đất)</w:t>
      </w:r>
      <w:r>
        <w:br w:type="textWrapping"/>
      </w:r>
      <w:r>
        <w:br w:type="textWrapping"/>
      </w:r>
      <w:r>
        <w:t xml:space="preserve">Vách tường băng trong suốt long lanh phản chiếu ra bóng người mơ hồ của Linh Giang, lông mày y nhíu lại, lại không kinh hoảng, tuy rằng toàn bộ những gì nhìn thấy trước mắt đã vượt quá dự đoán cùng nhận thức của y, nhưng chẳng biết vì sao, bất an ban đầu trú trong lòng Linh Giang lại biến mất, thay vào đó chỉ là đơn thuần nghi hoặc khó hiểu và bình tĩnh.</w:t>
      </w:r>
      <w:r>
        <w:br w:type="textWrapping"/>
      </w:r>
      <w:r>
        <w:br w:type="textWrapping"/>
      </w:r>
      <w:r>
        <w:t xml:space="preserve">Y có một cảm giác kỳ quái, tòa địa cung này quỷ bí thì quỷ bí, nhưng sau khi khiếp sợ ban đầu dịu đi, Linh Giang lại cảm thấy sự tồn tại của nó là có thể tiếp nhận được, như thể y đã từng trông thấy tòa địa cung này rồi, chỉ là đã quên mất, bây giờ lại nhớ ra mà thôi.</w:t>
      </w:r>
      <w:r>
        <w:br w:type="textWrapping"/>
      </w:r>
      <w:r>
        <w:br w:type="textWrapping"/>
      </w:r>
      <w:r>
        <w:t xml:space="preserve">Thế nhưng trí nhớ của Linh Giang vô cùng tốt, nếu như y đã từng thấy, là tuyệt đối sẽ nhớ rõ. Y vừa phá vỏ ra đời thì có luôn ký ức, chính mình xác xác thực thực lúc mổ vỡ vỏ trứng là đã ở bên trong Ngự Phượng các, cho nên y không có khả năng từng thấy địa cung được, vậy cái cảm giác ấy của y lại từ đâu mà đến?</w:t>
      </w:r>
      <w:r>
        <w:br w:type="textWrapping"/>
      </w:r>
      <w:r>
        <w:br w:type="textWrapping"/>
      </w:r>
      <w:r>
        <w:t xml:space="preserve">Linh Giang thầm nghĩ: "Lẽ nào ta từng thấy lúc ở trong bụng con chim sinh ra ta kia?"</w:t>
      </w:r>
      <w:r>
        <w:br w:type="textWrapping"/>
      </w:r>
      <w:r>
        <w:br w:type="textWrapping"/>
      </w:r>
      <w:r>
        <w:t xml:space="preserve">Càng không thể, y bị bọc trong một tầng vỏ trứng lại cách qua một lớp bụng, cũng không phải hỏa nhãn kim tinh(*), sao có khả năng nhìn thấy được.</w:t>
      </w:r>
      <w:r>
        <w:br w:type="textWrapping"/>
      </w:r>
      <w:r>
        <w:br w:type="textWrapping"/>
      </w:r>
      <w:r>
        <w:t xml:space="preserve">((*)Hỏa nhãn kim tinh: dịch nghĩa đôi mắt lửa sáng ánh kim, là một khả năng của Tôn Ngộ Không do từng bị nhốt trong lò luyện đan, có thể nhìn thấu mọi thứ trên thế gian)</w:t>
      </w:r>
      <w:r>
        <w:br w:type="textWrapping"/>
      </w:r>
      <w:r>
        <w:br w:type="textWrapping"/>
      </w:r>
      <w:r>
        <w:t xml:space="preserve">Y đang nghĩ ngợi, bỗng nhiên nghe thấy tiếng "Khè khè" truyền đến từ ven tường, đồng thời tốc độ cực nhanh hướng tới chân y.</w:t>
      </w:r>
      <w:r>
        <w:br w:type="textWrapping"/>
      </w:r>
      <w:r>
        <w:br w:type="textWrapping"/>
      </w:r>
      <w:r>
        <w:t xml:space="preserve">Trực giác của Linh Giang phát hiện nguy hiểm, tai vểnh lên, nín thở ngưng thần, ngay lúc tiếng khè khè vọt tới bên chân y, bỗng nhiên nhấc chân dùng sức giẫm mạnh xuống.</w:t>
      </w:r>
      <w:r>
        <w:br w:type="textWrapping"/>
      </w:r>
      <w:r>
        <w:br w:type="textWrapping"/>
      </w:r>
      <w:r>
        <w:t xml:space="preserve">Thứ đạp phải có xúc xảm trơn trượt như một đoạn dây thừng mềm dẻo, vụt qua dưới chân, gãi vào lòng bàn chân y rồi đột nhiên cấp tốc chạy ra ngoài, trong mắt Linh Giang lóe lên, ý thức được cái gì, chậm rãi nâng chân lên, nhìn thấy một mảnh vảy gần như là trong suốt.</w:t>
      </w:r>
      <w:r>
        <w:br w:type="textWrapping"/>
      </w:r>
      <w:r>
        <w:br w:type="textWrapping"/>
      </w:r>
      <w:r>
        <w:t xml:space="preserve">Cái vảy giống như là một miếng băng mỏng to bằng móng tay được cào xuống từ trên vách tường băng, chỉ khi có ánh sáng hắt qua, mới có thể nhìn thấy một đường rìa hơi mỏng, vừa lúc Linh Giang còn muốn nhìn kỹ hơn, cái vảy lại phát sinh biến hóa, theo độ ấm trong lòng bàn tay y, nó bỗng nhiên nổi lên chút hoa văn, rồi xuất hiện màu sắc, sau đó mảnh vảy quỷ dị này ở dưới cái nhìn chăm chú của Linh Giang biến thành một cái vảy xà trắng lóa như tuyết có hoa văn, rất giống với vảy của loài bạch cẩm xà sinh sống trong tuyết ở phương Bắc.</w:t>
      </w:r>
      <w:r>
        <w:br w:type="textWrapping"/>
      </w:r>
      <w:r>
        <w:br w:type="textWrapping"/>
      </w:r>
      <w:r>
        <w:t xml:space="preserve">Trách sao. Linh Giang nghĩ, lúc y vừa mới nhặt được cái vảy đã hoài nghi nếu như thứ Tô Hách bọn họ gặp được chính là loại vảy trong suốt này, làm sao lại không nhận ra rằng con băng xà có lẽ là trong suốt, vô hình.</w:t>
      </w:r>
      <w:r>
        <w:br w:type="textWrapping"/>
      </w:r>
      <w:r>
        <w:br w:type="textWrapping"/>
      </w:r>
      <w:r>
        <w:t xml:space="preserve">Mà cái vảy phát sinh biến hóa rất nhanh, cho thấy thứ bọn họ nhặt được chính là loại vảy đã bị biến đổi rồi, khó trách lại coi băng xà thành loài bạch cẩm xà tầm thường để tìm.</w:t>
      </w:r>
      <w:r>
        <w:br w:type="textWrapping"/>
      </w:r>
      <w:r>
        <w:br w:type="textWrapping"/>
      </w:r>
      <w:r>
        <w:t xml:space="preserve">Linh Giang cất vảy vào trong túi, buộc chặt xiêm y đã đóng băng, trong mắt có vui mừng nhàn nhạt, con rắn này mặc dù quỷ dị khác thường, nhưng nếu như bọn họ đã tìm được tung tích của nó, coi như lúc bắt giữ có hao chút sức lực, nhưng chỉ cần có thể tóm được, sẽ cách thuốc giải của Thập Cửu gần thêm một bước nữa</w:t>
      </w:r>
      <w:r>
        <w:br w:type="textWrapping"/>
      </w:r>
      <w:r>
        <w:br w:type="textWrapping"/>
      </w:r>
      <w:r>
        <w:t xml:space="preserve">Nghĩ đến đây, khóe môi Linh Giang có chút ý cười, thấy đoạn không xa phía trước có một đường rẽ, bèn cất bước đi về nơi đó, thử xem có thể dụ cho băng xà đi ra không.</w:t>
      </w:r>
      <w:r>
        <w:br w:type="textWrapping"/>
      </w:r>
      <w:r>
        <w:br w:type="textWrapping"/>
      </w:r>
      <w:r>
        <w:t xml:space="preserve">Tòa địa cung này không biết rộng bao nhiêu, mỗi một thông đạo(*) đều là đá băng xây thành, Linh Giang phát hiện phía trước cùng mặt sau con đường thế nhưng không nhìn thấy đầu đuôi, dường như là rất dài. Mà ở mỗi khoảng trên thông đạo lại xuất hiện một ngã rẽ, từ con đường thông suốt đó dẫn đến một thông đạo mới, thông đạo mới vẫn không thể nhìn thấy phía trước cùng mặt sau, sau đó không đi được bao lâu, sẽ lại xuất hiện một ngã rẽ.</w:t>
      </w:r>
      <w:r>
        <w:br w:type="textWrapping"/>
      </w:r>
      <w:r>
        <w:br w:type="textWrapping"/>
      </w:r>
      <w:r>
        <w:t xml:space="preserve">((*)Thông đạo: lối đi)</w:t>
      </w:r>
      <w:r>
        <w:br w:type="textWrapping"/>
      </w:r>
      <w:r>
        <w:br w:type="textWrapping"/>
      </w:r>
      <w:r>
        <w:t xml:space="preserve">Tuần hoàn qua lại, như mê cung hỗn loạn.</w:t>
      </w:r>
      <w:r>
        <w:br w:type="textWrapping"/>
      </w:r>
      <w:r>
        <w:br w:type="textWrapping"/>
      </w:r>
      <w:r>
        <w:t xml:space="preserve">Linh Giang không biết mình đã đi bao lâu, liên tục gặp phải ngã rẽ, đi vào, lại gặp ngã rẽ, xiêm y trên người y đóng băng đông cứng, cứng ngắc dán trên người, thực sự rất khó chịu.</w:t>
      </w:r>
      <w:r>
        <w:br w:type="textWrapping"/>
      </w:r>
      <w:r>
        <w:br w:type="textWrapping"/>
      </w:r>
      <w:r>
        <w:t xml:space="preserve">Từ lúc y ý thức được thông đạo ở đây phức tạp và rối rắm, bèn quyết đoán sau khi bắt đầu tiến vào mỗi một cái ngã rẽ lại đánh một cái ký hiệu – xé vụn xiêm y đã đông lạnh như phiến sắt, rồi biến ra búa Mai Hoa tám cạnh, dùng búa đóng thật mạnh cho mảnh vải khảm vào trong tường băng của ngã ba, ngăn ngừa mình đi lặp đường, cũng là cho người cùng rơi xuống địa cung lời nhắc nhở, tiện cho họ tìm được mình.</w:t>
      </w:r>
      <w:r>
        <w:br w:type="textWrapping"/>
      </w:r>
      <w:r>
        <w:br w:type="textWrapping"/>
      </w:r>
      <w:r>
        <w:t xml:space="preserve">Sau đó lại không biết đi đã bao lâu rồi, mãi đến khi xiêm y trên người Linh Giang chỉ còn vài cái tả tơi treo trên vai, y rốt cuộc nghe thấy một tiếng bước chân không phải của mình.</w:t>
      </w:r>
      <w:r>
        <w:br w:type="textWrapping"/>
      </w:r>
      <w:r>
        <w:br w:type="textWrapping"/>
      </w:r>
      <w:r>
        <w:t xml:space="preserve">Linh Giang lập tức quẹo vào một cái ngã rẽ đuổi theo tiếng động kia, tiếng động kia lại biến mất trong một ngã rẽ khác, Linh Giang hợp theo đuổi qua ba bốn ngã rẽ, rồi bỗng nhiên ngửi thấy một mùi hôi thối nồng nặc tản ra từ ngã rẽ cách y không xa.</w:t>
      </w:r>
      <w:r>
        <w:br w:type="textWrapping"/>
      </w:r>
      <w:r>
        <w:br w:type="textWrapping"/>
      </w:r>
      <w:r>
        <w:t xml:space="preserve">Y thả chậm bước chân, trong tay xách theo búa Mai Hoa tám cạnh, dựa sát vách tường băng đi tới, trông thấy trên mặt đất ngã rẽ kia có một người đang nằm.</w:t>
      </w:r>
      <w:r>
        <w:br w:type="textWrapping"/>
      </w:r>
      <w:r>
        <w:br w:type="textWrapping"/>
      </w:r>
      <w:r>
        <w:t xml:space="preserve">Người nọ mặc trang phục võ sĩ của bộ lạc Tuyết Mạc, trên người từ đầu đến chân bọc một tầng dịch nhầy thật dày, lúc tới gần Linh Giang mới phát hiện người đã chết, xương sọ hư thối đều có thể trông thấy, dịch nhầy như tấm màng mỏng gắt gao bó chặt hắn, không nhìn ra rốt cuộc là người của Tô Hách mất tích trước đó, hay là người bọn y mới mang tới.</w:t>
      </w:r>
      <w:r>
        <w:br w:type="textWrapping"/>
      </w:r>
      <w:r>
        <w:br w:type="textWrapping"/>
      </w:r>
      <w:r>
        <w:t xml:space="preserve">Linh Giang muốn phá vỡ dịch nhầy trên người hắn, xem xem có manh mối gì không, nhưng bảo y tự mình dùng tay lột khẳng định là không xuống tay được, hai cây búa lớn là binh khí của y y cũng không nỡ, đành phải tìm kiếm chung quanh xem có công cụ nào tiện tay không, sau khi đánh giá mới phát hiện, nơi này không còn có ngã rẽ, mà là một gian phòng vuông vức xây từ khối băng thành.</w:t>
      </w:r>
      <w:r>
        <w:br w:type="textWrapping"/>
      </w:r>
      <w:r>
        <w:br w:type="textWrapping"/>
      </w:r>
      <w:r>
        <w:t xml:space="preserve">Gian phòng có chút quái lạ, rõ ràng không có cửa sổ, lại có một luồng hơi khó ngửi như có như không thổi phất qua, trên đất có từng tia từng dòng máu cùng dịch nhầy lớn, mà trên vách tường bốn phía thế nhưng có hình vẽ.</w:t>
      </w:r>
      <w:r>
        <w:br w:type="textWrapping"/>
      </w:r>
      <w:r>
        <w:br w:type="textWrapping"/>
      </w:r>
      <w:r>
        <w:t xml:space="preserve">Hình vẽ là khắc vào trong băng, dùng màu sắc rất nhạt, phía trên còn có một lớp băng tinh mỏng, không nhìn kỹ căn bản không thấy được, cả phòng đều có bích họa(*), Linh Giang đứng trước một bức tường băng, phất đi lớp băng trên mặt, thấy trong đó có một bích họa vẽ một người tay cầm rìu lớn chỉ lên không trung.</w:t>
      </w:r>
      <w:r>
        <w:br w:type="textWrapping"/>
      </w:r>
      <w:r>
        <w:br w:type="textWrapping"/>
      </w:r>
      <w:r>
        <w:t xml:space="preserve">((*)Bích họa: Bích là vách tường; Bích họa là hình khắc trên tường)</w:t>
      </w:r>
      <w:r>
        <w:br w:type="textWrapping"/>
      </w:r>
      <w:r>
        <w:br w:type="textWrapping"/>
      </w:r>
      <w:r>
        <w:t xml:space="preserve">Linh Giang đối với văn vẻ thi ca từ phú học đòi của con người chưa từng nghiên cứu bao giờ, không nhìn ra đây là lưu phái gì thủ pháp nào, chỉ cảm thấy người trên bích họa hiên ngang mà đứng, thật cao lớn, đều sắp chống lấy bầu trời.</w:t>
      </w:r>
      <w:r>
        <w:br w:type="textWrapping"/>
      </w:r>
      <w:r>
        <w:br w:type="textWrapping"/>
      </w:r>
      <w:r>
        <w:t xml:space="preserve">Y không nhìn ra là có ý nghĩa gì, bèn tiếp tục nhìn xuống phía dưới xem, phát hiện bên chân người cao lớn có một người nhỏ đứng, người nhỏ chỉ có độ cao tới cẳng chân người lớn, rất dễ bị bỏ qua.</w:t>
      </w:r>
      <w:r>
        <w:br w:type="textWrapping"/>
      </w:r>
      <w:r>
        <w:br w:type="textWrapping"/>
      </w:r>
      <w:r>
        <w:t xml:space="preserve">Động tác của người nhỏ giống như người lớn, cũng cầm rìu trong tay, tuy nhiên hướng khác nhau, cái rìu là chỉ xuống đất, vừa vặn cùng người lớn một trên một dưới, một trời một đất.</w:t>
      </w:r>
      <w:r>
        <w:br w:type="textWrapping"/>
      </w:r>
      <w:r>
        <w:br w:type="textWrapping"/>
      </w:r>
      <w:r>
        <w:t xml:space="preserve">Linh Giang đang muốn xem tiếp, bỗng nhiên cảm giác thấy luồng hơi khó ngửi phía sau đã biến mất, y muốn quay đầu lại nhìn, đúng lúc này, một trận kình phong cấp tốc bất ngờ áp về phía Linh Giang, y theo bản năng duỗi tay ra chắn, có thứ gì đó hung hăng quất mạnh lên đầu y.</w:t>
      </w:r>
      <w:r>
        <w:br w:type="textWrapping"/>
      </w:r>
      <w:r>
        <w:br w:type="textWrapping"/>
      </w:r>
      <w:r>
        <w:t xml:space="preserve">Một đòn bất ngờ, lực nặng ngàn cân, Linh Giang không kịp phòng bị, đầu va vào vách tường, bùm một tiếng vang lên, tường băng đều nứt ra.</w:t>
      </w:r>
      <w:r>
        <w:br w:type="textWrapping"/>
      </w:r>
      <w:r>
        <w:br w:type="textWrapping"/>
      </w:r>
      <w:r>
        <w:t xml:space="preserve">Linh Giang đầu đau nhức, trước mắt hóa đen kịt, y cảm giác trời đất xung quanh đang quay cuồng, trên trán có dòng nước ấm áp chảy xuống, chảy vào trong miệng y, là máu.</w:t>
      </w:r>
      <w:r>
        <w:br w:type="textWrapping"/>
      </w:r>
      <w:r>
        <w:br w:type="textWrapping"/>
      </w:r>
      <w:r>
        <w:t xml:space="preserve">Linh Giang thoát lực thuận theo vách tường trượt ngồi xuống đất, một khắc trước khi rơi vào trong hôn mê thầm nghĩ, thứ vừa rồi tập kích y chính là băng xà? Nếu như thứ đánh lên đầu y là một đoạn thân rắn mà nói, con rắn kia là dày đến thế nào?</w:t>
      </w:r>
      <w:r>
        <w:br w:type="textWrapping"/>
      </w:r>
      <w:r>
        <w:br w:type="textWrapping"/>
      </w:r>
      <w:r>
        <w:t xml:space="preserve">Một chữ cuối cùng rơi xuống lòng y, Linh Giang máu me đầy mặt ngồi dựa dưới vách tường băng, ngất đi.</w:t>
      </w:r>
      <w:r>
        <w:br w:type="textWrapping"/>
      </w:r>
      <w:r>
        <w:br w:type="textWrapping"/>
      </w:r>
      <w:r>
        <w:t xml:space="preserve">...</w:t>
      </w:r>
      <w:r>
        <w:br w:type="textWrapping"/>
      </w:r>
      <w:r>
        <w:br w:type="textWrapping"/>
      </w:r>
      <w:r>
        <w:t xml:space="preserve">Đây là chấn thương nặng nhất y từng phải chịu đi.</w:t>
      </w:r>
      <w:r>
        <w:br w:type="textWrapping"/>
      </w:r>
      <w:r>
        <w:br w:type="textWrapping"/>
      </w:r>
      <w:r>
        <w:t xml:space="preserve">Linh Giang hôn hôn trầm trầm nhắm chặt hai mắt, bóng tối trước mặt y xoay tròn đến long trời lở đất, choáng đến mức y không nhịn được muốn nôn ọe, thân thể run lên bần bật, nghiêng sang một bên lộn xuống, há mồm nôn ra, lúc này, ý thức bị tiêu tán mới dần thu hồi về, trong khoảng khắc tỉnh lại, y thấy cái trán đau muốn nứt ra rồi.</w:t>
      </w:r>
      <w:r>
        <w:br w:type="textWrapping"/>
      </w:r>
      <w:r>
        <w:br w:type="textWrapping"/>
      </w:r>
      <w:r>
        <w:t xml:space="preserve">"Linh Giang? Linh Giang!" Có người ôm thân mình mềm nhũn của y vào trong ngực.</w:t>
      </w:r>
      <w:r>
        <w:br w:type="textWrapping"/>
      </w:r>
      <w:r>
        <w:br w:type="textWrapping"/>
      </w:r>
      <w:r>
        <w:t xml:space="preserve">Linh Giang muốn nói chuyện, cổ họng lại nóng rát, bụng cuộn lên, y cuống quít đẩy Ân Thành Lan ra định nôn, bị nam nhân gắt gao giữ trong ngực, vuốt ve sống lưng y, nói: "Không sao rồi, không sao rồi, nôn lên người ta là được rồi."</w:t>
      </w:r>
      <w:r>
        <w:br w:type="textWrapping"/>
      </w:r>
      <w:r>
        <w:br w:type="textWrapping"/>
      </w:r>
      <w:r>
        <w:t xml:space="preserve">Linh Giang không nôn ra thứ gì, y chỉ là di chứng từ đòn đánh mạnh trên trán sinh ra.</w:t>
      </w:r>
      <w:r>
        <w:br w:type="textWrapping"/>
      </w:r>
      <w:r>
        <w:br w:type="textWrapping"/>
      </w:r>
      <w:r>
        <w:t xml:space="preserve">"... Thập Cửu."</w:t>
      </w:r>
      <w:r>
        <w:br w:type="textWrapping"/>
      </w:r>
      <w:r>
        <w:br w:type="textWrapping"/>
      </w:r>
      <w:r>
        <w:t xml:space="preserve">Ân Thành Lan ôm y thật chặt, thanh âm khàn khàn nói: "Ta đây."</w:t>
      </w:r>
      <w:r>
        <w:br w:type="textWrapping"/>
      </w:r>
      <w:r>
        <w:br w:type="textWrapping"/>
      </w:r>
      <w:r>
        <w:t xml:space="preserve">Linh Giang nhắm hai mắt, hữu khí vô lực đẩy ngực hắn: "Nơi này có rắn, đi mau."</w:t>
      </w:r>
      <w:r>
        <w:br w:type="textWrapping"/>
      </w:r>
      <w:r>
        <w:br w:type="textWrapping"/>
      </w:r>
      <w:r>
        <w:t xml:space="preserve">Ân Thành Lan nhìn vết máu đã khô uốn lượn từ trán xuống mặt Linh Giang, trong lòng đau muốn chết, tròng mắt y ánh lên nó, giống như cũng cuộn lên một tầng màu đỏ tươi: "Không sao rồi tiểu bảo bối, không có rắn, ta tìm được ngươi rồi, ngươi ngủ một lát có được không."</w:t>
      </w:r>
      <w:r>
        <w:br w:type="textWrapping"/>
      </w:r>
      <w:r>
        <w:br w:type="textWrapping"/>
      </w:r>
      <w:r>
        <w:t xml:space="preserve">Khuôn mặt Linh Giang tái nhợt, đôi mắt nhắm nghiền, nghe lời của hắn một hồi lâu không phản ứng, nửa ngày sau, khóe môi bỗng nhiên lộ ra vẻ tươi cười: "... Là con rắn ấy, có thể giải độc của ngươi..."</w:t>
      </w:r>
      <w:r>
        <w:br w:type="textWrapping"/>
      </w:r>
      <w:r>
        <w:br w:type="textWrapping"/>
      </w:r>
      <w:r>
        <w:t xml:space="preserve">Nụ hôn nóng bỏng của Ân Thành Lan rơi xuống trán y: "Ta biết rồi, cảm tạ ngươi tìm thấy nó giúp ta."</w:t>
      </w:r>
      <w:r>
        <w:br w:type="textWrapping"/>
      </w:r>
      <w:r>
        <w:br w:type="textWrapping"/>
      </w:r>
      <w:r>
        <w:t xml:space="preserve">Lông mi Linh Giang run lên, tựa hồ muốn mở ra nhìn hắn, nhưng thể lực chống đỡ hết nổi lại ngất đi lần nữa.</w:t>
      </w:r>
      <w:r>
        <w:br w:type="textWrapping"/>
      </w:r>
      <w:r>
        <w:br w:type="textWrapping"/>
      </w:r>
      <w:r>
        <w:t xml:space="preserve">Lần hôn mê này, ngủ thật lâu, bọn họ ở bên trong địa cung không có cách nào nhìn thấy mặt trời, không thể xác định thời gian chính xác, nhưng căn cứ theo cảm giác đói bụng mà phán đoán, hẳn là đã hai ngày.</w:t>
      </w:r>
      <w:r>
        <w:br w:type="textWrapping"/>
      </w:r>
      <w:r>
        <w:br w:type="textWrapping"/>
      </w:r>
      <w:r>
        <w:t xml:space="preserve">Lúc Linh Giang tỉnh lại lần nữa, cơn đau đớn chóng mặt muốn chết kia đã nhẹ đi rất nhiều.</w:t>
      </w:r>
      <w:r>
        <w:br w:type="textWrapping"/>
      </w:r>
      <w:r>
        <w:br w:type="textWrapping"/>
      </w:r>
      <w:r>
        <w:t xml:space="preserve">Y duỗi tay muốn sờ lên trán một chút, duỗi đến không trung thì bị ngăn cản lại, giọng nói hơi khàn khàn mang theo vui mừng của Ân Thành Lan vang lên: "Ngoan đừng chạm vào, đã băng bó kỹ rồi."</w:t>
      </w:r>
      <w:r>
        <w:br w:type="textWrapping"/>
      </w:r>
      <w:r>
        <w:br w:type="textWrapping"/>
      </w:r>
      <w:r>
        <w:t xml:space="preserve">Linh Giang sửng sốt, gian nan mở mắt ra.</w:t>
      </w:r>
      <w:r>
        <w:br w:type="textWrapping"/>
      </w:r>
      <w:r>
        <w:br w:type="textWrapping"/>
      </w:r>
      <w:r>
        <w:t xml:space="preserve">Hàm dưới Ân Thành Lan phủ đầy râu tua tủa, nhìn thấy y, đôi mắt vằn vện tia máu cong cong lên: "Linh Giang, ngươi rốt cuộc cũng tỉnh rồi."</w:t>
      </w:r>
      <w:r>
        <w:br w:type="textWrapping"/>
      </w:r>
      <w:r>
        <w:br w:type="textWrapping"/>
      </w:r>
      <w:r>
        <w:t xml:space="preserve">"Hóa ra thật sự là ngươi." Nửa người trên của Linh Giang dựa vào lồng ngực Ân Thành Lan, phảng phất như đang nằm mơ mà duỗi tay nhéo nhéo mặt hắn: "... Ngươi làm sao cũng tới."</w:t>
      </w:r>
      <w:r>
        <w:br w:type="textWrapping"/>
      </w:r>
      <w:r>
        <w:br w:type="textWrapping"/>
      </w:r>
      <w:r>
        <w:t xml:space="preserve">"Ừm."</w:t>
      </w:r>
      <w:r>
        <w:br w:type="textWrapping"/>
      </w:r>
      <w:r>
        <w:br w:type="textWrapping"/>
      </w:r>
      <w:r>
        <w:t xml:space="preserve">"Bị thứ trong ao lôi tới?"</w:t>
      </w:r>
      <w:r>
        <w:br w:type="textWrapping"/>
      </w:r>
      <w:r>
        <w:br w:type="textWrapping"/>
      </w:r>
      <w:r>
        <w:t xml:space="preserve">"Ừm." Môi Ân Thành Lan dán lên cái trán băng bó của Linh Giang.</w:t>
      </w:r>
      <w:r>
        <w:br w:type="textWrapping"/>
      </w:r>
      <w:r>
        <w:br w:type="textWrapping"/>
      </w:r>
      <w:r>
        <w:t xml:space="preserve">Linh Giang ừ một tiếng, nhắm mắt lại, thể lực y có chút không xong, nói vài câu trước mắt đã choáng váng, tuy nhiên hiện tại không phải lúc để ngủ, Linh Giang hoà hoãn chốc lát, nói: "Nơi này có con rắn đó, có thể giải độc của ngươi."</w:t>
      </w:r>
      <w:r>
        <w:br w:type="textWrapping"/>
      </w:r>
      <w:r>
        <w:br w:type="textWrapping"/>
      </w:r>
      <w:r>
        <w:t xml:space="preserve">Lần thứ hai nghe thấy câu nói này, trong lòng Ân Thành Lan hung hăng co rút, hốc mắt chua xót, bốc lên một trận đau, thanh âm hắn đã khàn đến cực điểm, nói: "Ta biết rồi, ngoan, cảm tạ ngươi tìm được thuốc giải giúp ta."</w:t>
      </w:r>
      <w:r>
        <w:br w:type="textWrapping"/>
      </w:r>
      <w:r>
        <w:br w:type="textWrapping"/>
      </w:r>
      <w:r>
        <w:t xml:space="preserve">Linh Giang cười cười: "Ừm."</w:t>
      </w:r>
      <w:r>
        <w:br w:type="textWrapping"/>
      </w:r>
      <w:r>
        <w:br w:type="textWrapping"/>
      </w:r>
      <w:r>
        <w:t xml:space="preserve">Sau đó chống lấy hắn muốn đứng lên: "... Chỉ cần có thể bắt lấy con rắn này, chúng ta phải nghĩ ra biện pháp bắt lấy nó."</w:t>
      </w:r>
      <w:r>
        <w:br w:type="textWrapping"/>
      </w:r>
      <w:r>
        <w:br w:type="textWrapping"/>
      </w:r>
      <w:r>
        <w:t xml:space="preserve">Ân Thành Lan ôm chặt y không cho y động đậy, cằm đặt trên vai y, cơ hồ không nói ra lời.</w:t>
      </w:r>
      <w:r>
        <w:br w:type="textWrapping"/>
      </w:r>
      <w:r>
        <w:br w:type="textWrapping"/>
      </w:r>
      <w:r>
        <w:t xml:space="preserve">Linh Giang ngẩn người, vỗ vỗ bả vai hắn: "Nghĩ biện pháp trước đã."</w:t>
      </w:r>
      <w:r>
        <w:br w:type="textWrapping"/>
      </w:r>
      <w:r>
        <w:br w:type="textWrapping"/>
      </w:r>
    </w:p>
    <w:p>
      <w:pPr>
        <w:pStyle w:val="Heading2"/>
      </w:pPr>
      <w:bookmarkStart w:id="81" w:name="chương-60-xương-phượng-hoàng-phật-hỏa-1"/>
      <w:bookmarkEnd w:id="81"/>
      <w:r>
        <w:t xml:space="preserve">60. Chương 60: Xương Phượng Hoàng Phật Hỏa (1)</w:t>
      </w:r>
    </w:p>
    <w:p>
      <w:pPr>
        <w:pStyle w:val="Compact"/>
      </w:pPr>
      <w:r>
        <w:br w:type="textWrapping"/>
      </w:r>
      <w:r>
        <w:br w:type="textWrapping"/>
      </w:r>
      <w:r>
        <w:t xml:space="preserve">Edit + Beta: Jojo Nguyen</w:t>
      </w:r>
      <w:r>
        <w:br w:type="textWrapping"/>
      </w:r>
      <w:r>
        <w:br w:type="textWrapping"/>
      </w:r>
      <w:r>
        <w:t xml:space="preserve">Y vỗ một chút, phát hiện không đúng lắm, đưa tay ra sau gáy Ân Thành Lan vuốt một cái, vuốt thấy đám vảy trơn trượt, trong lòng Linh Giang tức khắc kinh hãi, thân thể run lên bần bật, theo bản năng vươn mình đứng lên, lại bị cái gì đó cưỡng ép đè xuống.</w:t>
      </w:r>
      <w:r>
        <w:br w:type="textWrapping"/>
      </w:r>
      <w:r>
        <w:br w:type="textWrapping"/>
      </w:r>
      <w:r>
        <w:t xml:space="preserve">Linh Giang nghe thấy giọng nói quen thuộc của Ân Thành Lan vang lên bên tai: "Tỉnh rồi?" Cả người lập tức bùng nổ.</w:t>
      </w:r>
      <w:r>
        <w:br w:type="textWrapping"/>
      </w:r>
      <w:r>
        <w:br w:type="textWrapping"/>
      </w:r>
      <w:r>
        <w:t xml:space="preserve">Kinh sợ mở mắt ra, liền nhìn thấy đôi mắt ửng đỏ của Ân Thành Lan, có loại tàn khốc như muốn ăn thịt người.</w:t>
      </w:r>
      <w:r>
        <w:br w:type="textWrapping"/>
      </w:r>
      <w:r>
        <w:br w:type="textWrapping"/>
      </w:r>
      <w:r>
        <w:t xml:space="preserve">Y không nghĩ ngợi gì nhiều, duỗi tay phát chưởng bổ tới trên người Ân Thành Lan, nhấc đến giữa không trung thì bị cản lại, Ân Thành Lan chặn bàn tay y xuống, một cái tay khác giữ sau gáy Linh Giang, đem y áp vào trong lồng ngực, dịu dàng nói: "Là ta, Thập Cửu."</w:t>
      </w:r>
      <w:r>
        <w:br w:type="textWrapping"/>
      </w:r>
      <w:r>
        <w:br w:type="textWrapping"/>
      </w:r>
      <w:r>
        <w:t xml:space="preserve">Linh Giang lạnh lùng trừng hắn: "Ngươi không lừa được ta đâu." Lại muốn động thủ, liền nghe thấy Liên Ấn Ca ở phía sau sách một tiếng, nói: "Gia, khỏi lo lắng, ta đã nói y chịu được mà, chịu đòn cực bền."</w:t>
      </w:r>
      <w:r>
        <w:br w:type="textWrapping"/>
      </w:r>
      <w:r>
        <w:br w:type="textWrapping"/>
      </w:r>
      <w:r>
        <w:t xml:space="preserve">Ân Thành Lan cau mày, liếc mắt tùng xẻo hắn một cái, ngồi dựa vào vách băng, cẩn thận từng tí một ôm Linh Giang vào trong ngực.</w:t>
      </w:r>
      <w:r>
        <w:br w:type="textWrapping"/>
      </w:r>
      <w:r>
        <w:br w:type="textWrapping"/>
      </w:r>
      <w:r>
        <w:t xml:space="preserve">Linh Giang quay đầu lại, thấy Liên Ấn Ca, Ân Thanh Y, Thác Nhã, cùng với năm sáu võ sĩ Tuyết Mạc ở phía sau đều đang nhìn y.</w:t>
      </w:r>
      <w:r>
        <w:br w:type="textWrapping"/>
      </w:r>
      <w:r>
        <w:br w:type="textWrapping"/>
      </w:r>
      <w:r>
        <w:t xml:space="preserve">"Không phải là mơ?" Giọng Linh Giang khàn khàn, bởi vì trán chảy máu quá nhiều, sắc mặt rất xanh xao.</w:t>
      </w:r>
      <w:r>
        <w:br w:type="textWrapping"/>
      </w:r>
      <w:r>
        <w:br w:type="textWrapping"/>
      </w:r>
      <w:r>
        <w:t xml:space="preserve">Ân Thành Lan lôi kéo tay y ấn lên trên ngực mình, nhịp tim mạnh mẽ phập phồng dưới bàn tay Linh Giang, hắn nhìn chằm chằm vào Linh Giang, trong ánh mắt cất giấu sóng to gió lớn thực đau lòng, nhớ tới lúc ấy khi nhìn thấy người này máu me đầy mặt hôn mê bất tỉnh, hắn cơ hồ không áp chế được kịch độc sôi trào trong máu thịt, yết hầu tanh ngòm, hô hấp trong nháy mắt liền ngưng lại.</w:t>
      </w:r>
      <w:r>
        <w:br w:type="textWrapping"/>
      </w:r>
      <w:r>
        <w:br w:type="textWrapping"/>
      </w:r>
      <w:r>
        <w:t xml:space="preserve">Hóa ra hắn cũng thích y đến như vậy, Ân Thành Lan chua xót nghĩ, miễn cưỡng câu khóe môi, nói: "Thực xin lỗi, chim nhỏ."</w:t>
      </w:r>
      <w:r>
        <w:br w:type="textWrapping"/>
      </w:r>
      <w:r>
        <w:br w:type="textWrapping"/>
      </w:r>
      <w:r>
        <w:t xml:space="preserve">Linh Giang ngơ ngẩn nhìn đôi mắt hắn, một hồi lâu mới phản ứng lại, thoát lực dựa vào ngực hắn, nói: "Không phải mơ thì tốt rồi, các ngươi... Làm sao cũng tới."</w:t>
      </w:r>
      <w:r>
        <w:br w:type="textWrapping"/>
      </w:r>
      <w:r>
        <w:br w:type="textWrapping"/>
      </w:r>
      <w:r>
        <w:t xml:space="preserve">Trong tay Liên Ấn Ca cầm mấy miếng vải vụn đã đông cứng thành băng, ngồi xổm bên người y, vội vàng nói: "Không tới sao được, gia vừa trông thấy ngươi biến mất, sợ tới mức suýt nữa độc phát ngay đương trường, ai khuyên cũng không được, nhất định phải nhảy vào trong ao. Huống hồ may là chúng ta tới, bằng không ngươi hẳn sẽ xảy ra chuyện, nếu như ngươi xảy ra chuyện rồi, gia sẽ muốn tuẫn tình..."</w:t>
      </w:r>
      <w:r>
        <w:br w:type="textWrapping"/>
      </w:r>
      <w:r>
        <w:br w:type="textWrapping"/>
      </w:r>
      <w:r>
        <w:t xml:space="preserve">Ân Thành Lan trừng mắt liếc hắn một cái, Liên Ấn Ca lập tức dùng tay che miệng lại, lui về phía sau hai bước, chưa từ bỏ ý định tiếp tục lẩm bẩm: "Cho nên chúng ta đều nhảy vào trong ao rồi bị mang tới nơi này, còn may ngươi thật sự lanh lợi, biết để lại ký hiệu cho chúng ta."</w:t>
      </w:r>
      <w:r>
        <w:br w:type="textWrapping"/>
      </w:r>
      <w:r>
        <w:br w:type="textWrapping"/>
      </w:r>
      <w:r>
        <w:t xml:space="preserve">Trên trán Linh Giang quấn băng gạc, đầu rõ ràng lớn thêm một vòng, yếu yếu ớt ớt nằm nhoài trong lồng ngực Ân Thành Lan, mượn cơ hội này dùng sức chọc nam nhân đau lòng, nói: "Lúc các ngươi tới có gặp phải con rắn kia không?"</w:t>
      </w:r>
      <w:r>
        <w:br w:type="textWrapping"/>
      </w:r>
      <w:r>
        <w:br w:type="textWrapping"/>
      </w:r>
      <w:r>
        <w:t xml:space="preserve">Ân Thành Lan chưa từng thấy tiểu hoàng điểu nũng nịu như thế, quả thực cũng rất đau lòng, ngay cả giọng nói cũng không tự chủ được ôn nhu lên: "Con rắn nào?"</w:t>
      </w:r>
      <w:r>
        <w:br w:type="textWrapping"/>
      </w:r>
      <w:r>
        <w:br w:type="textWrapping"/>
      </w:r>
      <w:r>
        <w:t xml:space="preserve">Linh Giang bèn đem chuyện mình gặp phải sau khi tới đây nói một lần, nói xong đưa mắt đi tìm bộ thi thể kia, nhưng lại không tìm thấy.</w:t>
      </w:r>
      <w:r>
        <w:br w:type="textWrapping"/>
      </w:r>
      <w:r>
        <w:br w:type="textWrapping"/>
      </w:r>
      <w:r>
        <w:t xml:space="preserve">Thời điểm nghe thấy có thi thể thối rữa của võ sĩ Tuyết Mạc, Ân Thanh Y tái mặt lung lay muốn ngã, được Thác Nhã kịp thời đỡ lấy.</w:t>
      </w:r>
      <w:r>
        <w:br w:type="textWrapping"/>
      </w:r>
      <w:r>
        <w:br w:type="textWrapping"/>
      </w:r>
      <w:r>
        <w:t xml:space="preserve">Liên Ấn Ca hả một tiếng, nhìn Linh Giang, nói: "Cũng không lớn như thế, con rắn chỉ có lúc bị tập kích mới phun đồ trong bụng ra, để tiện cho thoát thân. Mà ấn theo lời ngươi nói, đại xà vô hình ấy hẳn là đã chịu công kích mới đúng, còn có, nếu như luồng gió âm đó là tiếng hít thở của đại xà, sau khi nó tập kích ngươi rồi, hẳn là sẽ ăn ngươi, nhưng khi chúng ta tìm tới nơi này, chỉ có ngươi với vệt máu loang lổ trên đất, không có gió âm, cũng không có thi thể ngươi nói."</w:t>
      </w:r>
      <w:r>
        <w:br w:type="textWrapping"/>
      </w:r>
      <w:r>
        <w:br w:type="textWrapping"/>
      </w:r>
      <w:r>
        <w:t xml:space="preserve">Linh Giang cũng chẳng hiểu vì sao, muốn lắc đầu, đầu lại tê rần, được Ân Thành Lan kịp thời đỡ.</w:t>
      </w:r>
      <w:r>
        <w:br w:type="textWrapping"/>
      </w:r>
      <w:r>
        <w:br w:type="textWrapping"/>
      </w:r>
      <w:r>
        <w:t xml:space="preserve">Ân Thành Lan nói: "Mặc kệ vì cái gì, chúng ta có thể xác định bây giờ trong gian phòng này không có xà." Hắn nhờ Thác Nhã hỗ trợ phiên dịch, an bài vài võ sĩ Tuyết Mạc đi cùng bảo vệ cửa: "Trước tiên nghỉ ngơi tại chỗ, sau đó lại nghĩ đối sách đi."</w:t>
      </w:r>
      <w:r>
        <w:br w:type="textWrapping"/>
      </w:r>
      <w:r>
        <w:br w:type="textWrapping"/>
      </w:r>
      <w:r>
        <w:t xml:space="preserve">Tất cả bèn cùng nhau ngồi xuống.</w:t>
      </w:r>
      <w:r>
        <w:br w:type="textWrapping"/>
      </w:r>
      <w:r>
        <w:br w:type="textWrapping"/>
      </w:r>
      <w:r>
        <w:t xml:space="preserve">Ân Thành Lan để Linh Giang dựa vào ngực hắn nghỉ ngơi, toàn bộ trong mắt đều là nhãi con chim nhỏ bị thương, nửa điểm đều không phân cho người khác, Thác Nhã ngồi bên cạnh Ân Thanh Y ở phía đối diện trong gian phòng nhìn thấy, tiếc nuối câu môi, nàng muốn cùng Ân Thanh Y trò chuyện, nhưng thấy dáng vẻ lo lắng sốt ruột của Ân Thanh Y, đành phải nhấp môi, nhìn sang bên cạnh chuyển dời lực chú ý.</w:t>
      </w:r>
      <w:r>
        <w:br w:type="textWrapping"/>
      </w:r>
      <w:r>
        <w:br w:type="textWrapping"/>
      </w:r>
      <w:r>
        <w:t xml:space="preserve">Vừa nhìn, a một tiếng, đứng lên đi tới phía trước vách tường băng bị Linh Giang phất rơi lớp băng tinh, nhìn bích họa phía trên, kinh ngạc nói: "Ô Lặc Mộc."</w:t>
      </w:r>
      <w:r>
        <w:br w:type="textWrapping"/>
      </w:r>
      <w:r>
        <w:br w:type="textWrapping"/>
      </w:r>
      <w:r>
        <w:t xml:space="preserve">Linh Giang nghe thấy, vươn đầu ngồi dậy, thấp giọng nói: "Ngươi biết hình vẽ phía trên?"</w:t>
      </w:r>
      <w:r>
        <w:br w:type="textWrapping"/>
      </w:r>
      <w:r>
        <w:br w:type="textWrapping"/>
      </w:r>
      <w:r>
        <w:t xml:space="preserve">Thác Nhã chưa từng nói chuyện với Linh Giang, đột nhiên bị y hỏi bất ngờ, da mặt tiểu cô nương đỏ lên, Ân Thành Lan là anh tuấn, nhưng vị thiếu niên này lại là tuấn mỹ cực hạn, mặc kệ y với Ân Thành Lan là quan hệ gì, chỉ cần là khác phái, đối với đám tiểu cô nương tuổi này mà nói đều có rung động khôn kể.</w:t>
      </w:r>
      <w:r>
        <w:br w:type="textWrapping"/>
      </w:r>
      <w:r>
        <w:br w:type="textWrapping"/>
      </w:r>
      <w:r>
        <w:t xml:space="preserve">Nàng đỏ mặt rời đi tầm mắt, chỉ vào người nhỏ trên bích họa bằng băng, dùng tiếng Hán nhẹ giọng nói: "Đây là Ô Lặc Mộc." Nói xong đưa mắt nhìn mấy vị võ sĩ Tuyết Mạc, võ sĩ Tuyết Mạc nghe không hiểu tiếng Hán, chỉ có thể nghe hiểu ba chữ này, nghe vậy cũng tiến lại gần, thần sắc kinh ngạc gật gật đầu.</w:t>
      </w:r>
      <w:r>
        <w:br w:type="textWrapping"/>
      </w:r>
      <w:r>
        <w:br w:type="textWrapping"/>
      </w:r>
      <w:r>
        <w:t xml:space="preserve">Linh Giang hỏi: "Người có vóc dáng cao kia là ai?"</w:t>
      </w:r>
      <w:r>
        <w:br w:type="textWrapping"/>
      </w:r>
      <w:r>
        <w:br w:type="textWrapping"/>
      </w:r>
      <w:r>
        <w:t xml:space="preserve">Thác Nhã nói: "Ô Lặc Hồ."</w:t>
      </w:r>
      <w:r>
        <w:br w:type="textWrapping"/>
      </w:r>
      <w:r>
        <w:br w:type="textWrapping"/>
      </w:r>
      <w:r>
        <w:t xml:space="preserve">"Là huynh đệ?" Linh Giang hỏi, nghĩ một chút nói: "Ngươi có thể nhìn ra những bích họa đó vẽ gì không?"</w:t>
      </w:r>
      <w:r>
        <w:br w:type="textWrapping"/>
      </w:r>
      <w:r>
        <w:br w:type="textWrapping"/>
      </w:r>
      <w:r>
        <w:t xml:space="preserve">Thác Nhã gật đầu, dùng tay áo lau sạch lớp băng tinh trên bích họa, Liên Ấn Ca đi lên hỗ trợ, hướng tiểu cô nương chớp chớp mắt, nho nhã lễ độ giỡn lưu manh.</w:t>
      </w:r>
      <w:r>
        <w:br w:type="textWrapping"/>
      </w:r>
      <w:r>
        <w:br w:type="textWrapping"/>
      </w:r>
      <w:r>
        <w:t xml:space="preserve">Trên vách tường băng đều là vẽ hai huynh đệ Ô Lặc Mộc cùng Ô Lặc Hồ, xem được một nửa, Thác Nhã liền không xem nữa, đây là câu chuyện cổ nàng đã từng được nghe từ khi còn nhỏ, nghe nhiều nên thuộc, gần như có thể đọc làu làu.</w:t>
      </w:r>
      <w:r>
        <w:br w:type="textWrapping"/>
      </w:r>
      <w:r>
        <w:br w:type="textWrapping"/>
      </w:r>
      <w:r>
        <w:t xml:space="preserve">"Đây là câu truyện cổ mà mỗi người trên hoang mạc đều đã từng nghe qua, truyền thuyết kể rằng mấy vạn năm trước hoang mạc vẫn còn là một khối hỗn độn..."</w:t>
      </w:r>
      <w:r>
        <w:br w:type="textWrapping"/>
      </w:r>
      <w:r>
        <w:br w:type="textWrapping"/>
      </w:r>
      <w:r>
        <w:t xml:space="preserve">Đất trời sinh ra một đôi huynh đệ, ca ca tên là Ô Lặc Hồ, thân hình cực cao, đệ đệ Ô Lặc Mộc lại rất thấp, bọn họ sinh sống trong một cái động không có ngày đêm, giống như một cái túi đen, ca ca quá cao, ngay cả đứng dậy cũng không được, chỉ có thể ngồi xổm sinh hoạt. Có một ngày ca ca không chịu nổi cuộc sống ấy nữa, bèn thương lượng với đệ đệ đánh phá hắc động, tạc ra thiên địa.</w:t>
      </w:r>
      <w:r>
        <w:br w:type="textWrapping"/>
      </w:r>
      <w:r>
        <w:br w:type="textWrapping"/>
      </w:r>
      <w:r>
        <w:t xml:space="preserve">Đệ đệ thấy ca ca mỗi ngày phải ngồi xổm thực sự rất vất vả, bèn đáp ứng ngay, đồng thời cùng ca ca nhổ răng nanh của mình ra hóa thành hai cây rìu khổng lồ.</w:t>
      </w:r>
      <w:r>
        <w:br w:type="textWrapping"/>
      </w:r>
      <w:r>
        <w:br w:type="textWrapping"/>
      </w:r>
      <w:r>
        <w:t xml:space="preserve">Ca ca cao, bèn phá trời, đệ đệ thấp, bèn phá đất, khối khí hỗn độn bị hai cây rìu lớn xé rách ra, khí nhẹ và thanh thoát chậm rãi bay lên hóa thành trời cao, nặng mà trầm đục hạ xuống biến thành đất.</w:t>
      </w:r>
      <w:r>
        <w:br w:type="textWrapping"/>
      </w:r>
      <w:r>
        <w:br w:type="textWrapping"/>
      </w:r>
      <w:r>
        <w:t xml:space="preserve">Sợ trời và đất sẽ lại dính liền với nhau như lúc đầu, ca ca liền đầu đội bầu trời, chân đạp mặt đất, chống giữ thiên địa, thời gian dài sau, mắt phải của ca ca hóa thành mặt trời, mắt trái hóa thành mặt trăng, chân tay hóa thành cây rừng, máu chảy thành sông lớn, giữa đất trời xuất hiện sinh linh, mà ca ca lại biến mất hoàn toàn.</w:t>
      </w:r>
      <w:r>
        <w:br w:type="textWrapping"/>
      </w:r>
      <w:r>
        <w:br w:type="textWrapping"/>
      </w:r>
      <w:r>
        <w:t xml:space="preserve">Vì để tưởng nhớ ca ca khai thiên tích địa, thế gian liền tôn sùng ca ca là thiên thần(*), hằng ngày cung phụng, hương khói không dứt.</w:t>
      </w:r>
      <w:r>
        <w:br w:type="textWrapping"/>
      </w:r>
      <w:r>
        <w:br w:type="textWrapping"/>
      </w:r>
      <w:r>
        <w:t xml:space="preserve">((*)Thiên thần: thiên thần ở đây là vị thần của trời, tương ứng địa thần là vị thần của đất)</w:t>
      </w:r>
      <w:r>
        <w:br w:type="textWrapping"/>
      </w:r>
      <w:r>
        <w:br w:type="textWrapping"/>
      </w:r>
      <w:r>
        <w:t xml:space="preserve">Nhưng mà dần dà, sao trăng biến hóa, đời đời con cháu sau này, thế gian lại hoàn toàn quên lãng đi đệ đệ.</w:t>
      </w:r>
      <w:r>
        <w:br w:type="textWrapping"/>
      </w:r>
      <w:r>
        <w:br w:type="textWrapping"/>
      </w:r>
      <w:r>
        <w:t xml:space="preserve">Đệ đệ bất mãn công lao bị đoạt, thống hận lên ca ca, phong cho mình làm địa thần, chui vào trong đất, hắn kiến tạo địa cung dưới mặt đất, sau đó phong mắt, mũi, tai, tay, gân, da, máu, xương của mình làm thần tướng, hy vọng có một ngày có thể trở lại nhân gian để cùng ca ca vị thần nhật nguyệt núi sông quyết tử một trận chiến.</w:t>
      </w:r>
      <w:r>
        <w:br w:type="textWrapping"/>
      </w:r>
      <w:r>
        <w:br w:type="textWrapping"/>
      </w:r>
      <w:r>
        <w:t xml:space="preserve">"Đây là truyền thuyết về Ô Lặc Mộc và Ô Lặc Hồ." Thác Nhã nói, sau đó nhìn quanh tòa địa cung: "Trên bích họa biểu thị, nơi này chính là địa cung của đệ đệ Ô Lặc Mộc." Nàng trợn tròn đôi mắt, khe khẽ thở dài, không thể tưởng tượng nói: "Truyền thuyết cư nhiên là thật."</w:t>
      </w:r>
      <w:r>
        <w:br w:type="textWrapping"/>
      </w:r>
      <w:r>
        <w:br w:type="textWrapping"/>
      </w:r>
      <w:r>
        <w:t xml:space="preserve">Mọi người trong phòng băng còn đắm chìm trong truyền thuyết thượng cổ thần bí, trong thời gian ngắn không ai nói gì, Liên Ấn Ca xoa cằm, ngồi xổm trước mặt Ân Thành Lan, chống cằm, nói: "Gia, ngươi có cảm thấy cái truyền thuyết này ngoại trừ đệ đệ ra thì rất giống với một câu truyện thần thoại của Trung Nguyên không."</w:t>
      </w:r>
      <w:r>
        <w:br w:type="textWrapping"/>
      </w:r>
      <w:r>
        <w:br w:type="textWrapping"/>
      </w:r>
      <w:r>
        <w:t xml:space="preserve">Ân Thành Lan gật đầu, thấy Linh Giang lẳng lặng rũ mắt, không có biểu tình gì, bèn chạm lên mặt y: "Đang nghĩ gì?"</w:t>
      </w:r>
      <w:r>
        <w:br w:type="textWrapping"/>
      </w:r>
      <w:r>
        <w:br w:type="textWrapping"/>
      </w:r>
      <w:r>
        <w:t xml:space="preserve">Linh Giang hoàn hồn: "Không có gì." Nghiêng đầu hỏi: "Giống truyền thuyết gì của Trung Nguyên?"</w:t>
      </w:r>
      <w:r>
        <w:br w:type="textWrapping"/>
      </w:r>
      <w:r>
        <w:br w:type="textWrapping"/>
      </w:r>
      <w:r>
        <w:t xml:space="preserve">Liên Ấn Ca nói: "Bàn Cổ khai thiên tích địa."</w:t>
      </w:r>
      <w:r>
        <w:br w:type="textWrapping"/>
      </w:r>
      <w:r>
        <w:br w:type="textWrapping"/>
      </w:r>
      <w:r>
        <w:t xml:space="preserve">Thác Nhã a một tiếng, nói: "Ô Lặc Hồ ở Trung Nguyên được gọi là thiên thần Bàn Cổ, mà Ô Lặc Mộc chính là địa thần Bàn Khải."</w:t>
      </w:r>
      <w:r>
        <w:br w:type="textWrapping"/>
      </w:r>
      <w:r>
        <w:br w:type="textWrapping"/>
      </w:r>
      <w:r>
        <w:t xml:space="preserve">Liên Ấn Ca cong môi nói: "Ta từ nhỏ đến giờ vẫn là lần đầu tiên nghe thấy tên vị thần Bàn Khải này." Hắn quay đầu nhìn Ân Thành Lan, muốn tìm đồng minh, chỉ thấy Linh Giang bỗng nhiên đứng lên, đỡ lấy vách tường, thấp giọng nói: "Tám vị thần tướng của địa thần..."</w:t>
      </w:r>
      <w:r>
        <w:br w:type="textWrapping"/>
      </w:r>
      <w:r>
        <w:br w:type="textWrapping"/>
      </w:r>
      <w:r>
        <w:t xml:space="preserve">Con ngươi đen nhánh thẳng tắp nhìn chằm chằm Ân Thành Lan, ngơ ngác nói: "... Liệu có phải là tám loại thiên tài dị bảo kia không?"</w:t>
      </w:r>
      <w:r>
        <w:br w:type="textWrapping"/>
      </w:r>
      <w:r>
        <w:br w:type="textWrapping"/>
      </w:r>
      <w:r>
        <w:t xml:space="preserve">Ân Thành Lan ngồi khoanh chân dưới đất, chậm rãi gật đầu: "Có khả năng."</w:t>
      </w:r>
      <w:r>
        <w:br w:type="textWrapping"/>
      </w:r>
      <w:r>
        <w:br w:type="textWrapping"/>
      </w:r>
      <w:r>
        <w:t xml:space="preserve">Linh Giang nói: "Nước Hàn Hương là máu, thứ cuối cùng là gì?"</w:t>
      </w:r>
      <w:r>
        <w:br w:type="textWrapping"/>
      </w:r>
      <w:r>
        <w:br w:type="textWrapping"/>
      </w:r>
      <w:r>
        <w:t xml:space="preserve">Ân Thành Lan nói: "Xương Phượng Hoàng Phật Hỏa."</w:t>
      </w:r>
      <w:r>
        <w:br w:type="textWrapping"/>
      </w:r>
      <w:r>
        <w:br w:type="textWrapping"/>
      </w:r>
      <w:r>
        <w:t xml:space="preserve">Linh Giang sửng sốt: "Chim? Ta chưa từng nghe tới loài chim này."</w:t>
      </w:r>
      <w:r>
        <w:br w:type="textWrapping"/>
      </w:r>
      <w:r>
        <w:br w:type="textWrapping"/>
      </w:r>
      <w:r>
        <w:t xml:space="preserve">Liên Ấn Ca ở phía sau đứng lên giãn gân cốt, không nhịn được cười nhạo: "Ngươi chẳng phải còn chưa biết mình là thứ gì sao."</w:t>
      </w:r>
      <w:r>
        <w:br w:type="textWrapping"/>
      </w:r>
      <w:r>
        <w:br w:type="textWrapping"/>
      </w:r>
      <w:r>
        <w:t xml:space="preserve">Ân Thành Lan cười khổ nói: "Ta cũng chưa từng nghe, Nghiêm Sở nói thế gian căn bản chưa có ai từng nghe về tám vị thuốc này." Hắn nghiêng người nắm chặt lấy ngón tay Linh Giang, con ngươi lóe dị sắc, một lời hai nghĩa nói: "Cả đời chơi chim, cuối cùng chim cũng vận lên người, ngươi nói đây có phải báo ứng của ta không."</w:t>
      </w:r>
      <w:r>
        <w:br w:type="textWrapping"/>
      </w:r>
      <w:r>
        <w:br w:type="textWrapping"/>
      </w:r>
      <w:r>
        <w:t xml:space="preserve">Thực sự là chuyện trùng hợp nhất thế gian, thuốc giải là chim, tình nhân cũng là chim.</w:t>
      </w:r>
      <w:r>
        <w:br w:type="textWrapping"/>
      </w:r>
      <w:r>
        <w:br w:type="textWrapping"/>
      </w:r>
      <w:r>
        <w:t xml:space="preserve">Liên Đại tổng quản hướng Linh Giang nháy nháy mắt: "Sao có thể chứ, rõ ràng là phúc báo."</w:t>
      </w:r>
      <w:r>
        <w:br w:type="textWrapping"/>
      </w:r>
      <w:r>
        <w:br w:type="textWrapping"/>
      </w:r>
      <w:r>
        <w:t xml:space="preserve">Linh Giang câu môi, nghi vấn trong lòng hóa thành một cái lườm, lạnh lùng vung lên người Đại tổng quản, sau đó lại mềm nhũn nằm úp sấp trong ngực Ân Thành Lan, nói: "Nếu như nơi này thật sự là địa cung của địa thần Bàn Khải, có lẽ chúng ta có thể tìm được một chút tung tích liên quan đến Phượng Hoàng Phật Hỏa."</w:t>
      </w:r>
      <w:r>
        <w:br w:type="textWrapping"/>
      </w:r>
      <w:r>
        <w:br w:type="textWrapping"/>
      </w:r>
      <w:r>
        <w:t xml:space="preserve">Nói tới chỗ này, tái nhợt trên mặt y có vài phần huyết sắc: "Chúng ta đi chỗ khác nhìn xem?"</w:t>
      </w:r>
      <w:r>
        <w:br w:type="textWrapping"/>
      </w:r>
      <w:r>
        <w:br w:type="textWrapping"/>
      </w:r>
      <w:r>
        <w:t xml:space="preserve">Ân Thành Lan gật đầu, nghiêng đầu dò hỏi nương hắn, Ân Thanh Y mặc dù chưa tìm được tung tích của hôn phu, nhưng nghe thấy có hi vọng có thể giải độc cho nhi tử, cũng miễn cưỡng trồi lên ý cười: "Đi thôi, mặc kệ... Sống hay chết, ta đều phải tìm được hắn, dẫn hắn về nhà."</w:t>
      </w:r>
      <w:r>
        <w:br w:type="textWrapping"/>
      </w:r>
      <w:r>
        <w:br w:type="textWrapping"/>
      </w:r>
      <w:r>
        <w:t xml:space="preserve">Bọn họ rời khỏi phòng băng có bích họa, một lần nữa đi lên thông đạo không có đầu và cuối, xe lăn của Ân Thành Lan không có bên người, trước đó vẫn luôn là Liên Ấn Ca cõng hắn, sau khi tìm được Linh Giang rồi thì không được.</w:t>
      </w:r>
      <w:r>
        <w:br w:type="textWrapping"/>
      </w:r>
      <w:r>
        <w:br w:type="textWrapping"/>
      </w:r>
      <w:r>
        <w:t xml:space="preserve">Tính chiếm hữu của Linh Giang chim nhỏ phát tác, sống chết cũng không chịu cho người khác đụng vào Ân Thành Lan, cũng không màng đầu mình còn quấn băng, nhất định phải tự mình cõng, dù là ai khuyên đều không nghe.</w:t>
      </w:r>
      <w:r>
        <w:br w:type="textWrapping"/>
      </w:r>
      <w:r>
        <w:br w:type="textWrapping"/>
      </w:r>
      <w:r>
        <w:t xml:space="preserve">Ân Thành Lan bất đắc dĩ, đành phải đề khí nằm úp sấp trên người y.</w:t>
      </w:r>
      <w:r>
        <w:br w:type="textWrapping"/>
      </w:r>
      <w:r>
        <w:br w:type="textWrapping"/>
      </w:r>
      <w:r>
        <w:t xml:space="preserve">Linh Giang đi cuối cùng đội ngũ, đi thực vững vàng chậm rãi, hai tay Ân Thành Lan quàng lên ôm vai y, nhẹ nhàng đặt xuống một nụ hôn trên gáy y: "Ngốc muốn chết."</w:t>
      </w:r>
      <w:r>
        <w:br w:type="textWrapping"/>
      </w:r>
      <w:r>
        <w:br w:type="textWrapping"/>
      </w:r>
      <w:r>
        <w:t xml:space="preserve">Linh Giang khẽ mỉm cười, không tỏ ý kiến, hai tay câu dưới đùi Ân Thành Lan lén lút dời đến phía sau, bóp một cái thật mạnh lên mông Ân Thập Cửu, sau đó ám muội bơi vào trong gốc đùi.</w:t>
      </w:r>
      <w:r>
        <w:br w:type="textWrapping"/>
      </w:r>
      <w:r>
        <w:br w:type="textWrapping"/>
      </w:r>
      <w:r>
        <w:t xml:space="preserve">Cả người Ân Thành Lan cứng đờ, muốn giãy giụa, lại lo lắng trên trán Linh Giang có thương tích, đành phải cứng ngắc nằm úp sấp trên người y, nghiến răng nghiến lợi banh thành một tượng đá không chê vào đâu được.</w:t>
      </w:r>
      <w:r>
        <w:br w:type="textWrapping"/>
      </w:r>
      <w:r>
        <w:br w:type="textWrapping"/>
      </w:r>
      <w:r>
        <w:t xml:space="preserve">... Biểu thị mình trăm hố không rơi.</w:t>
      </w:r>
      <w:r>
        <w:br w:type="textWrapping"/>
      </w:r>
      <w:r>
        <w:br w:type="textWrapping"/>
      </w:r>
      <w:r>
        <w:t xml:space="preserve">Bọn họ vừa đi vừa để lại ký hiệu trên thông đạo, đại khái đi được nửa canh giờ, Liên Ấn Ca ở phía trước dẫn đường bỗng nhiên dừng bước: "Nghe thấy tiếng gì không?"</w:t>
      </w:r>
      <w:r>
        <w:br w:type="textWrapping"/>
      </w:r>
      <w:r>
        <w:br w:type="textWrapping"/>
      </w:r>
      <w:r>
        <w:t xml:space="preserve">Hắn mở to hai mắt cảnh giác nhìn chằm chằm bốn phía vách tường cùng đường băng đang tản ra hơi lạnh màu lam nhạt, đè thấp thanh âm nghi hoặc nói: "Tiếng động này sao lại quen thuộc như vậy đây?"</w:t>
      </w:r>
      <w:r>
        <w:br w:type="textWrapping"/>
      </w:r>
      <w:r>
        <w:br w:type="textWrapping"/>
      </w:r>
      <w:r>
        <w:t xml:space="preserve">Không có ai trả lời hắn, bởi vì ngay sau khi Liên Ấn Ca nói xong, từ bên trong một cái ngã rẽ phía trước trào ra một đám lít nha lít nhít bọ cạp độc đen đỏ.</w:t>
      </w:r>
      <w:r>
        <w:br w:type="textWrapping"/>
      </w:r>
      <w:r>
        <w:br w:type="textWrapping"/>
      </w:r>
      <w:r>
        <w:t xml:space="preserve">———————————</w:t>
      </w:r>
      <w:r>
        <w:br w:type="textWrapping"/>
      </w:r>
      <w:r>
        <w:br w:type="textWrapping"/>
      </w:r>
      <w:r>
        <w:t xml:space="preserve">Jojo: Gần đây lúc đọc chương mới nhất của Nam Đình Cốc Vi, cũng thấy nhắc đến Bàn Cổ, haha, tui còn save lại trang truyện đó. Nói một chút về truyền thuyết Bàn Cổ nè.</w:t>
      </w:r>
      <w:r>
        <w:br w:type="textWrapping"/>
      </w:r>
      <w:r>
        <w:br w:type="textWrapping"/>
      </w:r>
      <w:r>
        <w:t xml:space="preserve">Bàn Cổ được coi như vị thần khai thiên lập địa, sáng tạo ra vũ trụ trong thần thoại Trung Hoa. Theo thần thoại này, trước khi có trời đất, vũ trụ chỉ là một khối khí hỗn độn, trong đó không có ánh sáng và âm thanh. Lúc Bàn Cổ xuất hiện, dùng một chiếc rìu bổ khối khí ra. Khí nhẹ bay lên, thành ra trời, khí nặng chìm xuống, thành đất. Sau mỗi ngày trời cao thêm một trượng, đất dày thêm một trượng, bản thân Bàn Cổ mỗi ngày cũng cao thêm một trượng. Cứ như thế suốt một vạn tám ngàn năm trời cao mãi, đất dày mãi và Bàn Cổ cũng trở thành một người khổng lồ đội trời đạp đất.</w:t>
      </w:r>
      <w:r>
        <w:br w:type="textWrapping"/>
      </w:r>
      <w:r>
        <w:br w:type="textWrapping"/>
      </w:r>
      <w:r>
        <w:t xml:space="preserve">Tương truyền, Bàn Cổ có ba người con là Phục Hy, Nữ Oa và Hoa Tư.</w:t>
      </w:r>
      <w:r>
        <w:br w:type="textWrapping"/>
      </w:r>
      <w:r>
        <w:br w:type="textWrapping"/>
      </w:r>
      <w:r>
        <w:t xml:space="preserve">Nhiệm Phưởng, thế kỷ 6, đã viết huyền thoại Bàn Cổ trong quyển Thuật Dị Ký rằng:</w:t>
      </w:r>
      <w:r>
        <w:br w:type="textWrapping"/>
      </w:r>
      <w:r>
        <w:br w:type="textWrapping"/>
      </w:r>
      <w:r>
        <w:t xml:space="preserve">"Ngày xưa khi Bàn Cổ chết, đầu biến thành bốn ngọn núi, hai mắt biến thành mặt trời và Mặt Trăng, mỡ biến thành sông biển, râu tóc biến thành thảo mộc. Thời Tần và Hán, dân gian kể rằng đầu của Bàn Cổ là Đông Nhạc, bụng là Trung Nhạc, tay trái là Nam Nhạc, tay phải là Bắc Nhạc, và hai chân là Tây Nhạc. Các văn nhân ngày xưa kể rằng nước mắt của Bàn Cổ là sông, hơi thở là gió, giọng nói là sấm, đồng tử trong mắt là ánh sáng."</w:t>
      </w:r>
      <w:r>
        <w:br w:type="textWrapping"/>
      </w:r>
      <w:r>
        <w:br w:type="textWrapping"/>
      </w:r>
      <w:r>
        <w:t xml:space="preserve">(Trích Bienniensu.com, vi.wikipedia.org)</w:t>
      </w:r>
      <w:r>
        <w:br w:type="textWrapping"/>
      </w:r>
      <w:r>
        <w:br w:type="textWrapping"/>
      </w:r>
    </w:p>
    <w:p>
      <w:pPr>
        <w:pStyle w:val="Heading2"/>
      </w:pPr>
      <w:bookmarkStart w:id="82" w:name="chương-61-xương-phượng-hoàng-phật-hỏa-2"/>
      <w:bookmarkEnd w:id="82"/>
      <w:r>
        <w:t xml:space="preserve">61. Chương 61: Xương Phượng Hoàng Phật Hỏa (2)</w:t>
      </w:r>
    </w:p>
    <w:p>
      <w:pPr>
        <w:pStyle w:val="Compact"/>
      </w:pPr>
      <w:r>
        <w:br w:type="textWrapping"/>
      </w:r>
      <w:r>
        <w:br w:type="textWrapping"/>
      </w:r>
      <w:r>
        <w:t xml:space="preserve">Edit + Beta: Jojo Nguyen</w:t>
      </w:r>
      <w:r>
        <w:br w:type="textWrapping"/>
      </w:r>
      <w:r>
        <w:br w:type="textWrapping"/>
      </w:r>
      <w:r>
        <w:t xml:space="preserve">Bọ cạp độc quơ quơ cái càng lớn, nhấc ngòi đuôi lên, ào ạt tràn về phía bọn họ như một trận nước lũ.</w:t>
      </w:r>
      <w:r>
        <w:br w:type="textWrapping"/>
      </w:r>
      <w:r>
        <w:br w:type="textWrapping"/>
      </w:r>
      <w:r>
        <w:t xml:space="preserve">Đối với đám bạn cũ này, Liên Ấn Ca đã không còn cảm thấy kinh ngạc, lòng bàn tay ngưng tụ nội lực, sẵn sàng vung ra.</w:t>
      </w:r>
      <w:r>
        <w:br w:type="textWrapping"/>
      </w:r>
      <w:r>
        <w:br w:type="textWrapping"/>
      </w:r>
      <w:r>
        <w:t xml:space="preserve">"Chờ đã, đừng động thủ."</w:t>
      </w:r>
      <w:r>
        <w:br w:type="textWrapping"/>
      </w:r>
      <w:r>
        <w:br w:type="textWrapping"/>
      </w:r>
      <w:r>
        <w:t xml:space="preserve">Linh Giang ở cuối đội nói.</w:t>
      </w:r>
      <w:r>
        <w:br w:type="textWrapping"/>
      </w:r>
      <w:r>
        <w:br w:type="textWrapping"/>
      </w:r>
      <w:r>
        <w:t xml:space="preserve">Liên Ấn Ca: "Hả?"</w:t>
      </w:r>
      <w:r>
        <w:br w:type="textWrapping"/>
      </w:r>
      <w:r>
        <w:br w:type="textWrapping"/>
      </w:r>
      <w:r>
        <w:t xml:space="preserve">Linh Giang nhìn chằm chằm cơn sóng bọ cạp độc càng lúc càng gần, bỗng nhiên nói: "Đều đứng ở ven tường đi, đừng nói chuyện, đừng di chuyển, mau!"</w:t>
      </w:r>
      <w:r>
        <w:br w:type="textWrapping"/>
      </w:r>
      <w:r>
        <w:br w:type="textWrapping"/>
      </w:r>
      <w:r>
        <w:t xml:space="preserve">Mọi người không hiểu nguyên do, lại không chút do dự, lập tức nghe lời đều đứng dán vào vách tường, ngay khoảng khắc bọn họ vừa mới đứng yên ổn, bầy bọ cạp liền vọt đến dưới chân.</w:t>
      </w:r>
      <w:r>
        <w:br w:type="textWrapping"/>
      </w:r>
      <w:r>
        <w:br w:type="textWrapping"/>
      </w:r>
      <w:r>
        <w:t xml:space="preserve">Tuy nhiên những con bọ cạp đó lại như đang chạy trốn mà sượt qua bọn họ, tựa như không hề nhìn thấy, mặc dù có một hai con dừng lại ý đồ muốn công kích bọn họ, song cũng rất nhanh bị đám bọ cạp phía sau xô đẩy dẫm đạp kéo đi.</w:t>
      </w:r>
      <w:r>
        <w:br w:type="textWrapping"/>
      </w:r>
      <w:r>
        <w:br w:type="textWrapping"/>
      </w:r>
      <w:r>
        <w:t xml:space="preserve">Liên Ấn Ca không tiếng động dò hỏi Linh Giang, chuyện là thế nào.</w:t>
      </w:r>
      <w:r>
        <w:br w:type="textWrapping"/>
      </w:r>
      <w:r>
        <w:br w:type="textWrapping"/>
      </w:r>
      <w:r>
        <w:t xml:space="preserve">Linh Giang bình tĩnh cõng lấy Ân Thành Lan, hất hất cằm, bảo hắn nhìn về phía sau bầy bọ cạp.</w:t>
      </w:r>
      <w:r>
        <w:br w:type="textWrapping"/>
      </w:r>
      <w:r>
        <w:br w:type="textWrapping"/>
      </w:r>
      <w:r>
        <w:t xml:space="preserve">Liên Ấn Ca quay đầu, trông thấy một đám bọ cạp thực lớn liều mạng tháo chạy về phía trước, mà những con bọ cạp bị rơi lại phía sau lại dùng một tư thế không thể hiểu ra sao ngã lăn ra.</w:t>
      </w:r>
      <w:r>
        <w:br w:type="textWrapping"/>
      </w:r>
      <w:r>
        <w:br w:type="textWrapping"/>
      </w:r>
      <w:r>
        <w:t xml:space="preserve">Chúng nó bỗng nhiên lật ngửa bụng bắn lên, lúc ở trên không trung cách mặt đất nửa tấc, lớp vỏ cứng trên ngực và bụng phát ra tiếng nứt vỡ giòn tan, sau đó xẹp xuống thật sâu, chảy ra một chút máu đen, nháy mắt chết ngỏm rồi.</w:t>
      </w:r>
      <w:r>
        <w:br w:type="textWrapping"/>
      </w:r>
      <w:r>
        <w:br w:type="textWrapping"/>
      </w:r>
      <w:r>
        <w:t xml:space="preserve">Đám bọ cạp chết lát thành một tấm thảm trải sàn đầy mảnh vỏ, có thứ gì đó kêu khè khè trườn qua, lưu lại vài vết tích dọa người trong đám xác bọ cạp.</w:t>
      </w:r>
      <w:r>
        <w:br w:type="textWrapping"/>
      </w:r>
      <w:r>
        <w:br w:type="textWrapping"/>
      </w:r>
      <w:r>
        <w:t xml:space="preserve">"Là... con rắn vô hình?"</w:t>
      </w:r>
      <w:r>
        <w:br w:type="textWrapping"/>
      </w:r>
      <w:r>
        <w:br w:type="textWrapping"/>
      </w:r>
      <w:r>
        <w:t xml:space="preserve">Liên Ấn Ca xoa xoa mắt, thông qua núi thây bãi máu bầy bọ cạp kiến thức được sự lợi hại của con băng xà này, quả nhiên là vô hình, mà ngay cả một chút màu sắc cũng không có.</w:t>
      </w:r>
      <w:r>
        <w:br w:type="textWrapping"/>
      </w:r>
      <w:r>
        <w:br w:type="textWrapping"/>
      </w:r>
      <w:r>
        <w:t xml:space="preserve">Ngoại trừ Linh Giang, mọi người đều dựng cả tóc gáy nhìn một con lại tiếp một con bọ cạp vỡ tan bên chân, vài đường uốn lượn quệt trên đất kia đuổi theo bầy bọ cạp rời đi, trong có một vệt trườn qua mu bàn chân một võ sĩ, người nọ theo bản năng muốn vẩy ra, bị Ân Thành Lan trên người Linh Giang duỗi tay đè vai xuống, kìm động tác của hắn lại, mới không kinh động đến băng xà.</w:t>
      </w:r>
      <w:r>
        <w:br w:type="textWrapping"/>
      </w:r>
      <w:r>
        <w:br w:type="textWrapping"/>
      </w:r>
      <w:r>
        <w:t xml:space="preserve">Đợi bầy bọ cạp cùng rắn đều đi xa, mấy người dán cứng ngắc sát bên tường mới thở phào nhẹ nhõm, Liên Ấn Ca nhếch nhếch miệng, nói: "Thật đúng là dọa người, hoàn toàn không nhìn thấy luôn."</w:t>
      </w:r>
      <w:r>
        <w:br w:type="textWrapping"/>
      </w:r>
      <w:r>
        <w:br w:type="textWrapping"/>
      </w:r>
      <w:r>
        <w:t xml:space="preserve">Linh Giang không để ý tới hắn, mà thuận theo phương hướng bầy bọ cạp vừa tới sải bước đi thật nhanh, đi không bao lâu, bỗng nhiên quẹo sang hướng bên phải.</w:t>
      </w:r>
      <w:r>
        <w:br w:type="textWrapping"/>
      </w:r>
      <w:r>
        <w:br w:type="textWrapping"/>
      </w:r>
      <w:r>
        <w:t xml:space="preserve">Một dãy bậc thang rộng mở xuất hiện trước mắt y.</w:t>
      </w:r>
      <w:r>
        <w:br w:type="textWrapping"/>
      </w:r>
      <w:r>
        <w:br w:type="textWrapping"/>
      </w:r>
      <w:r>
        <w:t xml:space="preserve">Đó là một cái thang cực kỳ rộng rãi, kéo dài bất tận xuống phía dưới, như thể có mấy ngàn bậc vậy, Linh Giang đứng ở trên bậc đầu tiên, thời điểm nhìn xuống, thế nhưng không thấy được phía dưới thang có bao nhiêu sâu, dẫn tới nơi nào.</w:t>
      </w:r>
      <w:r>
        <w:br w:type="textWrapping"/>
      </w:r>
      <w:r>
        <w:br w:type="textWrapping"/>
      </w:r>
      <w:r>
        <w:t xml:space="preserve">Mỗi một bậc cầu thang đều được đục trên lớp băng màu lam nhạt, khối băng phiếm ánh sáng long lanh, trong suốt bóng loáng, phủ sương mờ nhàn nhạt, những bậc thang này tựa như ngọc thạch tự nhiên mà thành, toát ra vẻ rực rỡ vĩnh cửu.</w:t>
      </w:r>
      <w:r>
        <w:br w:type="textWrapping"/>
      </w:r>
      <w:r>
        <w:br w:type="textWrapping"/>
      </w:r>
      <w:r>
        <w:t xml:space="preserve">"Như lâm tiên cảnh." Ân Thành Lan nói.</w:t>
      </w:r>
      <w:r>
        <w:br w:type="textWrapping"/>
      </w:r>
      <w:r>
        <w:br w:type="textWrapping"/>
      </w:r>
      <w:r>
        <w:t xml:space="preserve">Liên Ấn Ca đuổi theo phía sau khiếp sợ ngồi chồm hỗm trên mặt đất sờ sờ mấy bậc thang, kỳ diệu loạn nghĩ: "Thiên cung trên trời là bước lên trên mây, một đường hướng lên phía trên đi tới bảo toạ thiên thần, Bàn Khải tự phong là địa thần, đám bậc cầu thang này vẫn luôn kéo dài đi xuống... A, phía dưới sẽ không phải là nơi hắn đăng cơ đi?"</w:t>
      </w:r>
      <w:r>
        <w:br w:type="textWrapping"/>
      </w:r>
      <w:r>
        <w:br w:type="textWrapping"/>
      </w:r>
      <w:r>
        <w:t xml:space="preserve">"Không phải là không có khả năng." Linh Giang nói, đôi tay đỡ lấy Ân Thành Lan, mày khóa lại, nói: "Chúng ta đi xuống xem sao."</w:t>
      </w:r>
      <w:r>
        <w:br w:type="textWrapping"/>
      </w:r>
      <w:r>
        <w:br w:type="textWrapping"/>
      </w:r>
      <w:r>
        <w:t xml:space="preserve">Ân Thành Lan đè y lại: "Chờ đã, phía dưới cũng có thể là ổ rắn."</w:t>
      </w:r>
      <w:r>
        <w:br w:type="textWrapping"/>
      </w:r>
      <w:r>
        <w:br w:type="textWrapping"/>
      </w:r>
      <w:r>
        <w:t xml:space="preserve">Linh Giang không chút để ý ừ một tiếng, ánh mắt quét qua đám bậc thang, y nhìn thấy vài chân tay gãy rụng của bọ cạp, bèn đặt Ân Thành Lan xuống, quay người ngồi xổm trên bậc thang tiếp theo, nói: "Ngươi nói không sai, các ngươi chờ ta ở chỗ này, ta đi xuống kiểm tra."</w:t>
      </w:r>
      <w:r>
        <w:br w:type="textWrapping"/>
      </w:r>
      <w:r>
        <w:br w:type="textWrapping"/>
      </w:r>
      <w:r>
        <w:t xml:space="preserve">Ân Thành Lan nắm lấy tay y: "Hóa thành nguyên hình hãy đi."</w:t>
      </w:r>
      <w:r>
        <w:br w:type="textWrapping"/>
      </w:r>
      <w:r>
        <w:br w:type="textWrapping"/>
      </w:r>
      <w:r>
        <w:t xml:space="preserve">Linh Giang liếc mắt nhìn mọi người phía sau hắn, Ân Thành Lan nói: "Để ta giải thích." Sau đó lập tức quay đầu nói: "Nương, ta và Linh Giang có một số việc gạt ngươi."</w:t>
      </w:r>
      <w:r>
        <w:br w:type="textWrapping"/>
      </w:r>
      <w:r>
        <w:br w:type="textWrapping"/>
      </w:r>
      <w:r>
        <w:t xml:space="preserve">Ân Thanh Y dùng ánh mắt dò hỏi hắn, Ân Thành Lan bèn buông tay Linh Giang ra, hướng y làm một cái mệnh lệnh bay lượn.</w:t>
      </w:r>
      <w:r>
        <w:br w:type="textWrapping"/>
      </w:r>
      <w:r>
        <w:br w:type="textWrapping"/>
      </w:r>
      <w:r>
        <w:t xml:space="preserve">Nếu Ân Thành Lan đã quyết định thẳng thắn, Linh Giang cũng không nói thêm cái gì, đáp lại mệnh lệnh hắn, đứng trên bậc thang thả người nhảy xuống một cái, trong nháy mắt nhảy lên biến hóa thành chim nhỏ toàn thân màu vàng nhạt, sau khi xòe rộng cánh lượn quanh đầu bọn họ một vòng, lại thuận theo bậc thang kéo dài bất tận dẫn tới lòng đất bay xuống.</w:t>
      </w:r>
      <w:r>
        <w:br w:type="textWrapping"/>
      </w:r>
      <w:r>
        <w:br w:type="textWrapping"/>
      </w:r>
      <w:r>
        <w:t xml:space="preserve">Ân Thanh Y sững sờ, đôi mắt đẹp trừng lớn, người bên cạnh cũng đều là kinh sợ, không khỏi lui về sau một bước, Ân Thành Lan nói: "Đây chính là chuyện ta muốn nói, Linh Giang y không phải là người, mà là một con chim, dải dây tặng ngài chính là lông chim y vặt trên cánh xuống chế thành."</w:t>
      </w:r>
      <w:r>
        <w:br w:type="textWrapping"/>
      </w:r>
      <w:r>
        <w:br w:type="textWrapping"/>
      </w:r>
      <w:r>
        <w:t xml:space="preserve">Linh Giang một đường lướt theo bậc cầu thang bay xuống, mấy ngàn bậc thang ở trong mắt y tỏa ra ánh rực rỡ, đẹp không sao tả xiết, luồng khí cánh chim y vỗ ra mang theo sương mù nhàn nhạt tản mát ra từ hàn băng, ở trên những bậc thang pha lê màu lam nhạt này, trong lòng y bỗng nhiên dâng lên một cảm giác quen thuộc khác thường – dường như y đã từng tới nơi này, đã bay qua những bậc cầu thang này vô số lần rồi.</w:t>
      </w:r>
      <w:r>
        <w:br w:type="textWrapping"/>
      </w:r>
      <w:r>
        <w:br w:type="textWrapping"/>
      </w:r>
      <w:r>
        <w:t xml:space="preserve">Cảm giác quen thuộc ấy trồi lên từ chỗ sâu thẳm trong hồn phách y, tựa như thiên tính "Mỗi ngày khi phá vỏ mà ra, liền thông nhân tính. Nghe người ta nói, liền hiểu tiếng người. Lại qua mấy năm, liền biết mình có thể biến hóa thành người" vậy, nhớ tới tòa địa cung này, cũng là thiên tính của y.</w:t>
      </w:r>
      <w:r>
        <w:br w:type="textWrapping"/>
      </w:r>
      <w:r>
        <w:br w:type="textWrapping"/>
      </w:r>
      <w:r>
        <w:t xml:space="preserve">Linh Giang suy tư, tăng nhanh tốc độ phi hành, đại khái nửa canh giờ sau, y rốt cuộc thấy được phần cuối của bậc thang.</w:t>
      </w:r>
      <w:r>
        <w:br w:type="textWrapping"/>
      </w:r>
      <w:r>
        <w:br w:type="textWrapping"/>
      </w:r>
      <w:r>
        <w:t xml:space="preserve">Phần cuối bậc thang không có thứ gì, chỉ có một bức tường băng khổng lồ đứng im lìm bất ngờ chặn lại bước tiến của cầu thang.</w:t>
      </w:r>
      <w:r>
        <w:br w:type="textWrapping"/>
      </w:r>
      <w:r>
        <w:br w:type="textWrapping"/>
      </w:r>
      <w:r>
        <w:t xml:space="preserve">Trong một góc giữa bức tường băng và cầu thang, có một người co rúc ở đó.</w:t>
      </w:r>
      <w:r>
        <w:br w:type="textWrapping"/>
      </w:r>
      <w:r>
        <w:br w:type="textWrapping"/>
      </w:r>
      <w:r>
        <w:t xml:space="preserve">Linh Giang biến hóa thành hình người, đi tới, nhìn thấy người nọ chỉ có một cái đầu, phía dưới thân là bầy bọ cạp đỏ sẫm đếm không xuể câu quấn với nhau thành đoàn.</w:t>
      </w:r>
      <w:r>
        <w:br w:type="textWrapping"/>
      </w:r>
      <w:r>
        <w:br w:type="textWrapping"/>
      </w:r>
      <w:r>
        <w:t xml:space="preserve">Cái đầu kia chậm rãi mở mắt ra.</w:t>
      </w:r>
      <w:r>
        <w:br w:type="textWrapping"/>
      </w:r>
      <w:r>
        <w:br w:type="textWrapping"/>
      </w:r>
      <w:r>
        <w:t xml:space="preserve">Linh Giang rút búa Mai Hoa bằng huyền thiết của mình ra, chặn lại cái đầu kia, ngữ khí lạnh nhạt nói: "Lúc đó không giết chết ngươi, là lỗi của ta."</w:t>
      </w:r>
      <w:r>
        <w:br w:type="textWrapping"/>
      </w:r>
      <w:r>
        <w:br w:type="textWrapping"/>
      </w:r>
      <w:r>
        <w:t xml:space="preserve">Quỷ Cô lão nhân hé mở mắt, con ngươi vẩn đục mờ mịt nhìn y, khóe mắt miệng mũi của hắn đều có dòng máu từ từ chảy xuống, hơi nhúc nhích, đám bọ cạp dưới đầu chấn kinh chạy ra tán loạn, Linh Giang lúc này mới thấy, hóa ra Quỷ Cô lão nhân không phải là không có thân thể.</w:t>
      </w:r>
      <w:r>
        <w:br w:type="textWrapping"/>
      </w:r>
      <w:r>
        <w:br w:type="textWrapping"/>
      </w:r>
      <w:r>
        <w:t xml:space="preserve">Dưới đầu của hắn nối với một khối thịt khô nhăn, trên đó mơ hồ có thể nhìn ra hai cánh tay với đôi chân mảnh khảnh vặn vẹo, tuy nhiên đều dán vào khối thịt kia, không hề có tác dụng.</w:t>
      </w:r>
      <w:r>
        <w:br w:type="textWrapping"/>
      </w:r>
      <w:r>
        <w:br w:type="textWrapping"/>
      </w:r>
      <w:r>
        <w:t xml:space="preserve">Linh Giang đã hiểu vì sao lúc đó khi y công kích bả vai cánh tay hắn, tứ chi hắn lại hóa thành bầy bọ cạp, thứ tương tự như tứ chi treo ở trên người hắn vốn dĩ chính là bọ cạp câu quấn với nhau tạo thành.</w:t>
      </w:r>
      <w:r>
        <w:br w:type="textWrapping"/>
      </w:r>
      <w:r>
        <w:br w:type="textWrapping"/>
      </w:r>
      <w:r>
        <w:t xml:space="preserve">Ngay cả vì sao hắn còn sống, là bởi vì trên khối thịt kia vẫn đang kích động phập phồng, tựa như trái tim người đập.</w:t>
      </w:r>
      <w:r>
        <w:br w:type="textWrapping"/>
      </w:r>
      <w:r>
        <w:br w:type="textWrapping"/>
      </w:r>
      <w:r>
        <w:t xml:space="preserve">Linh Giang thầm nghĩ, sau này có gặp lại Quý Ngọc Sơn, y sẽ nói cho hắn biết hóa ra là thế này.</w:t>
      </w:r>
      <w:r>
        <w:br w:type="textWrapping"/>
      </w:r>
      <w:r>
        <w:br w:type="textWrapping"/>
      </w:r>
      <w:r>
        <w:t xml:space="preserve">Quỷ Cô lão nhân dường như lúc này mới nhận ra y, con ngươi vẩn đục đột nhiên co rụt lại, gắt gao nhìn chằm chằm gương mặt Linh Giang, hắn nhìn một lát, bỗng nhiên ngửa mặt lên trời cười ha hả, đột ngột trợn mắt phun ra máu tươi, có chút điên cuồng tẩu hỏa nhập ma, hắn hét lên nói rằng: "Ta biết rồi, ta biết ngươi là cái gì rồi, ha ha ha ha, hóa ra là ngươi, hóa ra là ngươi, hóa ra là ngươi..."</w:t>
      </w:r>
      <w:r>
        <w:br w:type="textWrapping"/>
      </w:r>
      <w:r>
        <w:br w:type="textWrapping"/>
      </w:r>
      <w:r>
        <w:t xml:space="preserve">Linh Giang nói: "Là ta."</w:t>
      </w:r>
      <w:r>
        <w:br w:type="textWrapping"/>
      </w:r>
      <w:r>
        <w:br w:type="textWrapping"/>
      </w:r>
      <w:r>
        <w:t xml:space="preserve">Sau đó đặt búa Mai Hoa lên đỉnh đầu Quỷ Cô lão nhân, dùng sức nhấn xuống, dưới đầu búa Mai Hoa phát ra tiếng xương cốt nứt vỡ rách toạc, đôi mắt Quỷ Cô lão nhân đều banh ra, thanh âm quái dị rít gào: "Giết ta, ngươi vĩnh viễn cũng không biết được ngươi là ai ——"</w:t>
      </w:r>
      <w:r>
        <w:br w:type="textWrapping"/>
      </w:r>
      <w:r>
        <w:br w:type="textWrapping"/>
      </w:r>
      <w:r>
        <w:t xml:space="preserve">Linh Giang dừng lại, nhấc cây búa đập thật mạnh lên đầu Quỷ Cô lão nhân, y thờ ơ đứng lên, nói: "Không có quan hệ gì với ngươi."</w:t>
      </w:r>
      <w:r>
        <w:br w:type="textWrapping"/>
      </w:r>
      <w:r>
        <w:br w:type="textWrapping"/>
      </w:r>
      <w:r>
        <w:t xml:space="preserve">"Nhưng có quan hệ với Ân Thành Lan." Bức tường băng khổng lồ nói ra một câu.</w:t>
      </w:r>
      <w:r>
        <w:br w:type="textWrapping"/>
      </w:r>
      <w:r>
        <w:br w:type="textWrapping"/>
      </w:r>
      <w:r>
        <w:t xml:space="preserve">Linh Giang hơi nhướn mày, lại nghe tường băng rầu rĩ nói: "Ngươi giết hắn? Quá lỗ mãng, nếu như ta không ở nơi này, Ân Thành Lan đều bị ngươi hại chết rồi."</w:t>
      </w:r>
      <w:r>
        <w:br w:type="textWrapping"/>
      </w:r>
      <w:r>
        <w:br w:type="textWrapping"/>
      </w:r>
      <w:r>
        <w:t xml:space="preserve">Lúc này y mới nghe ra là tiếng của Nghiêm Sở, thanh âm uể oải truyền tới từ phía bên kia của tường băng.</w:t>
      </w:r>
      <w:r>
        <w:br w:type="textWrapping"/>
      </w:r>
      <w:r>
        <w:br w:type="textWrapping"/>
      </w:r>
      <w:r>
        <w:t xml:space="preserve">Linh Giang âm thầm thở phào nhẹ nhõm: "Nghiêm tiểu bạch kiểm, ngươi còn chưa có chết."</w:t>
      </w:r>
      <w:r>
        <w:br w:type="textWrapping"/>
      </w:r>
      <w:r>
        <w:br w:type="textWrapping"/>
      </w:r>
      <w:r>
        <w:t xml:space="preserve">Nghiêm Sở phía bên kia dường như nở nụ cười, hơi thở của hắn thực yếu ớt, lại chẳng biết vì sao có một loại kích động khó che giấu, kèm theo tiếng nước ào ào bên trong tường, hắn nói: "Linh Giang, Linh Giang, Linh Giang..."</w:t>
      </w:r>
      <w:r>
        <w:br w:type="textWrapping"/>
      </w:r>
      <w:r>
        <w:br w:type="textWrapping"/>
      </w:r>
      <w:r>
        <w:t xml:space="preserve">Linh Giang thờ ơ lạnh nhạt nhìn vách tường: "Bớt gọi ta đi, ta không phải để cho ngươi gọi."</w:t>
      </w:r>
      <w:r>
        <w:br w:type="textWrapping"/>
      </w:r>
      <w:r>
        <w:br w:type="textWrapping"/>
      </w:r>
      <w:r>
        <w:t xml:space="preserve">Nghiêm Sở xì xì cười, thế nhưng có mấy phần giống với tiếng cười của Quỷ Cô lão nhân, hắn nói: "Nếu như ngươi có thể tiến vào đây, toàn bộ bí mật của thiên hạ đều sẽ bày ra rõ ràng trước mắt ngươi."</w:t>
      </w:r>
      <w:r>
        <w:br w:type="textWrapping"/>
      </w:r>
      <w:r>
        <w:br w:type="textWrapping"/>
      </w:r>
      <w:r>
        <w:t xml:space="preserve">Linh Giang cau mày: "Bên trong là cái gì?"</w:t>
      </w:r>
      <w:r>
        <w:br w:type="textWrapping"/>
      </w:r>
      <w:r>
        <w:br w:type="textWrapping"/>
      </w:r>
      <w:r>
        <w:t xml:space="preserve">Nghiêm Sở nói: "Một cái... thế gian chôn ngầm dưới lòng đất."</w:t>
      </w:r>
      <w:r>
        <w:br w:type="textWrapping"/>
      </w:r>
      <w:r>
        <w:br w:type="textWrapping"/>
      </w:r>
      <w:r>
        <w:t xml:space="preserve">Hai canh giờ sau, Linh Giang mang theo đám người Ân Thành Lan đi tới phía trước bức tường băng khổng lồ.</w:t>
      </w:r>
      <w:r>
        <w:br w:type="textWrapping"/>
      </w:r>
      <w:r>
        <w:br w:type="textWrapping"/>
      </w:r>
      <w:r>
        <w:t xml:space="preserve">Liên Ấn Ca liếc mắt một cái trông thấy thi thể chảy đầy óc với máu của Quỷ Cô lão nhân, "A nha" một tiếng, trốn sang một bên vách tường.</w:t>
      </w:r>
      <w:r>
        <w:br w:type="textWrapping"/>
      </w:r>
      <w:r>
        <w:br w:type="textWrapping"/>
      </w:r>
      <w:r>
        <w:t xml:space="preserve">Hắn dựa sát vào vách tường, lại kêu A một tiếng lớn hơn nữa, nói: "Hình như ta nghe thấy có tiếng nước." Đem lỗ tai hoàn toàn dán lên vách băng: "Còn có tiếng gió, tiếng người!"</w:t>
      </w:r>
      <w:r>
        <w:br w:type="textWrapping"/>
      </w:r>
      <w:r>
        <w:br w:type="textWrapping"/>
      </w:r>
      <w:r>
        <w:t xml:space="preserve">Vách băng nhàn nhạt giễu cợt nói: "... Nơi này tuy là một thế gian, nhưng không có người."</w:t>
      </w:r>
      <w:r>
        <w:br w:type="textWrapping"/>
      </w:r>
      <w:r>
        <w:br w:type="textWrapping"/>
      </w:r>
      <w:r>
        <w:t xml:space="preserve">Liên Ấn Ca hỏi: "Vậy ngươi là thứ đồ chơi gì?"</w:t>
      </w:r>
      <w:r>
        <w:br w:type="textWrapping"/>
      </w:r>
      <w:r>
        <w:br w:type="textWrapping"/>
      </w:r>
      <w:r>
        <w:t xml:space="preserve">Nghiêm Sở không muốn phản ứng hắn, cảm thấy nhìn cảnh tượng trước mắt, nhiều thêm một câu với kẻ ngu ngốc ngoài tường đều lãng phí.</w:t>
      </w:r>
      <w:r>
        <w:br w:type="textWrapping"/>
      </w:r>
      <w:r>
        <w:br w:type="textWrapping"/>
      </w:r>
      <w:r>
        <w:t xml:space="preserve">Linh Giang thả Ân Thành Lan xuống một nơi sạch sẽ, nói: "Nghiêm Sở ở bên trong, chúng ta phải đi vào."</w:t>
      </w:r>
      <w:r>
        <w:br w:type="textWrapping"/>
      </w:r>
      <w:r>
        <w:br w:type="textWrapping"/>
      </w:r>
      <w:r>
        <w:t xml:space="preserve">Nhưng mà nửa canh giờ sau, bọn họ không tìm thấy bất kỳ phương pháp nào có thể vào, tường băng này đứng kín kẽ vừa khớp với bậc thang cuối, ngay cả một tia sáng cũng không xuyên qua được.</w:t>
      </w:r>
      <w:r>
        <w:br w:type="textWrapping"/>
      </w:r>
      <w:r>
        <w:br w:type="textWrapping"/>
      </w:r>
      <w:r>
        <w:t xml:space="preserve">Liên Ấn Ca nói: "Nếu có thể nghe thấy tiếng động bên trong, cho thấy tường băng này cũng không dày mấy, đập ra thôi."</w:t>
      </w:r>
      <w:r>
        <w:br w:type="textWrapping"/>
      </w:r>
      <w:r>
        <w:br w:type="textWrapping"/>
      </w:r>
      <w:r>
        <w:t xml:space="preserve">Không đợi người khác đáp lời, Nghiêm Sở sau tường nói: "Đập ra nơi này, nhân gian sẽ đại loạn."</w:t>
      </w:r>
      <w:r>
        <w:br w:type="textWrapping"/>
      </w:r>
      <w:r>
        <w:br w:type="textWrapping"/>
      </w:r>
      <w:r>
        <w:t xml:space="preserve">Liên Ấn Ca nói: "Ngươi rốt cuộc đang nói tới cái gì? Nghiêm tiểu bạch kiểm, ngươi làm thế nào đi vào?"</w:t>
      </w:r>
      <w:r>
        <w:br w:type="textWrapping"/>
      </w:r>
      <w:r>
        <w:br w:type="textWrapping"/>
      </w:r>
      <w:r>
        <w:t xml:space="preserve">Nghiêm Sở không trả lời hắn, mà là hỏi một cách ý tứ sâu xa: "Linh Giang, ngươi thật sự không nhớ ra làm thế nào tiến vào nơi này sao?"</w:t>
      </w:r>
      <w:r>
        <w:br w:type="textWrapping"/>
      </w:r>
      <w:r>
        <w:br w:type="textWrapping"/>
      </w:r>
      <w:r>
        <w:t xml:space="preserve">Hàng mi cong vút của Linh Giang run lên, rũ con ngươi xuống, băng gạc trên trán y mơ hồ có máu rịn ra ngoài, phản chiếu sắc mặt tái nhợt của y.</w:t>
      </w:r>
      <w:r>
        <w:br w:type="textWrapping"/>
      </w:r>
      <w:r>
        <w:br w:type="textWrapping"/>
      </w:r>
      <w:r>
        <w:t xml:space="preserve">Y ngồi xổm trước mặt Ân Thành Lan, lẳng lặng nhìn hắn, trong mắt như một cái giếng nước cổ, sâu thẳm đen nhánh: "Ta cảm thấy hình như ta biết làm thế nào đi vào trong."</w:t>
      </w:r>
      <w:r>
        <w:br w:type="textWrapping"/>
      </w:r>
      <w:r>
        <w:br w:type="textWrapping"/>
      </w:r>
      <w:r>
        <w:t xml:space="preserve">Ân Thành Lan câu môi, nhìn lại y: "Chúng ta không đi vào."</w:t>
      </w:r>
      <w:r>
        <w:br w:type="textWrapping"/>
      </w:r>
      <w:r>
        <w:br w:type="textWrapping"/>
      </w:r>
      <w:r>
        <w:t xml:space="preserve">Linh Giang đè tay hắn lại, hàng mi run rẩy, cười khổ nói: "Ta chỉ là có một cảm giác."</w:t>
      </w:r>
      <w:r>
        <w:br w:type="textWrapping"/>
      </w:r>
      <w:r>
        <w:br w:type="textWrapping"/>
      </w:r>
      <w:r>
        <w:t xml:space="preserve">Ân Thành Lan hỏi: "Cảm giác gì?"</w:t>
      </w:r>
      <w:r>
        <w:br w:type="textWrapping"/>
      </w:r>
      <w:r>
        <w:br w:type="textWrapping"/>
      </w:r>
      <w:r>
        <w:t xml:space="preserve">Linh Giang nhìn hắn, chậm rãi nói: "Cận hương tình khiếp(*)."</w:t>
      </w:r>
      <w:r>
        <w:br w:type="textWrapping"/>
      </w:r>
      <w:r>
        <w:br w:type="textWrapping"/>
      </w:r>
      <w:r>
        <w:t xml:space="preserve">((*)Cận hương tình khiếp: lâu không trở về quê, đến gần quê nhà lại cảm thấy hồi hộp, lo lắng)</w:t>
      </w:r>
      <w:r>
        <w:br w:type="textWrapping"/>
      </w:r>
      <w:r>
        <w:br w:type="textWrapping"/>
      </w:r>
    </w:p>
    <w:p>
      <w:pPr>
        <w:pStyle w:val="Heading2"/>
      </w:pPr>
      <w:bookmarkStart w:id="83" w:name="chương-62-xương-phượng-hoàng-phật-hỏa-3"/>
      <w:bookmarkEnd w:id="83"/>
      <w:r>
        <w:t xml:space="preserve">62. Chương 62: Xương Phượng Hoàng Phật Hỏa (3)</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 Beta: Jojo Nguyen</w:t>
      </w:r>
    </w:p>
    <w:p>
      <w:pPr>
        <w:pStyle w:val="BodyText"/>
      </w:pPr>
      <w:r>
        <w:t xml:space="preserve">Vì sao lại có cảm giác này? Linh Giang cũng không hiểu rõ lắm.</w:t>
      </w:r>
    </w:p>
    <w:p>
      <w:pPr>
        <w:pStyle w:val="BodyText"/>
      </w:pPr>
      <w:r>
        <w:t xml:space="preserve">Từ lúc đi vào tòa địa cung này, trong lòng y đã quay cuồng một tư vị khó diễn tả bằng lời, không phải lo sợ bất an, cũng chẳng phải mừng rỡ như điên, mà là buồn bã mất mát không nói rõ được cũng không tả rõ được.</w:t>
      </w:r>
    </w:p>
    <w:p>
      <w:pPr>
        <w:pStyle w:val="BodyText"/>
      </w:pPr>
      <w:r>
        <w:t xml:space="preserve">Linh Giang gục đầu vào bả vai Ân Thành Lan, rũ mắt, nửa ngày đều không nói lời nào.</w:t>
      </w:r>
    </w:p>
    <w:p>
      <w:pPr>
        <w:pStyle w:val="BodyText"/>
      </w:pPr>
      <w:r>
        <w:t xml:space="preserve">Ân Thành Lan vòng tay ôm lấy vai y, nhẹ nhàng vỗ vỗ: "Không muốn tiến vào thì không tiến vào, chúng ta đi thôi."</w:t>
      </w:r>
    </w:p>
    <w:p>
      <w:pPr>
        <w:pStyle w:val="BodyText"/>
      </w:pPr>
      <w:r>
        <w:t xml:space="preserve">Linh Giang trầm mặc lắc đầu một cái, không chịu đi, nước Hàn Hương còn chưa lấy được, không thể đi.</w:t>
      </w:r>
    </w:p>
    <w:p>
      <w:pPr>
        <w:pStyle w:val="BodyText"/>
      </w:pPr>
      <w:r>
        <w:t xml:space="preserve">Mà tiến vào... Y nhất thời cũng không muốn tiến vào.</w:t>
      </w:r>
    </w:p>
    <w:p>
      <w:pPr>
        <w:pStyle w:val="BodyText"/>
      </w:pPr>
      <w:r>
        <w:t xml:space="preserve">Y ngồi xổm ở trước mặt Ân Thành Lan, bỗng nhiên ngẹo đầu, hôn lên khóe môi Ân Thành Lan, lúc mới chạm vào là chuồn chuồn lướt nước, nhưng sau khi nếm được mùi vị của đối phương rồi lại trở nên hung mãnh kịch liệt.</w:t>
      </w:r>
    </w:p>
    <w:p>
      <w:pPr>
        <w:pStyle w:val="BodyText"/>
      </w:pPr>
      <w:r>
        <w:t xml:space="preserve">Linh Giang nhắm hai mắt, phớt lờ ánh mắt mọi người đổ dồn vào, bắt lấy cánh tay Ân Thành Lan, hung hăng hôn môi hắn, như thể nóng lòng phát tiết cái gì, lại tràn đầy chua xót tìm lại thứ đã mất.</w:t>
      </w:r>
    </w:p>
    <w:p>
      <w:pPr>
        <w:pStyle w:val="BodyText"/>
      </w:pPr>
      <w:r>
        <w:t xml:space="preserve">Ân Thành Lan mở to mắt nhìn y, mặc dù không hiểu tâm tình này của y từ đâu mà đến, lại không nói gì, dùng ánh mắt liếc liếc người vây xem, liếc đến mẫu thân hắn, khuôn mặt tuấn tú đỏ lên.</w:t>
      </w:r>
    </w:p>
    <w:p>
      <w:pPr>
        <w:pStyle w:val="BodyText"/>
      </w:pPr>
      <w:r>
        <w:t xml:space="preserve">Liên Ấn Ca quay người đi, nằm dán lên tường băng, dùng một ngón tay chọc chọc khối băng khổng lồ như mở khóa, bĩu môi lẩm bẩm nói: "Đừng nhìn đừng nhìn, mau chóng nghĩ biện pháp mở cánh cửa này ra đi."</w:t>
      </w:r>
    </w:p>
    <w:p>
      <w:pPr>
        <w:pStyle w:val="BodyText"/>
      </w:pPr>
      <w:r>
        <w:t xml:space="preserve">Linh Giang hung hăng hôn xong, buông hắn ra, ngón tay vạch một đường lên lòng bàn tay còn lại, máu lập tức trào ra, y bôi máu của mình lên lòng bàn tay Ân Thành Lan: "Dùng máu của ta có thể đi vào."</w:t>
      </w:r>
    </w:p>
    <w:p>
      <w:pPr>
        <w:pStyle w:val="BodyText"/>
      </w:pPr>
      <w:r>
        <w:t xml:space="preserve">Y nhìn thấy Ân Thành Lan nhăn mi lại, lại không định giải thích, chỉ nói: "Tiến vào rồi nói sau."</w:t>
      </w:r>
    </w:p>
    <w:p>
      <w:pPr>
        <w:pStyle w:val="BodyText"/>
      </w:pPr>
      <w:r>
        <w:t xml:space="preserve">Đem máu của mình bôi cho những người khác, cõng Ân Thành Lan lên, đặt bàn tay rỉ máu dán lên bức tường băng, lệnh mọi người noi theo, sau đó nhắm mắt lại.</w:t>
      </w:r>
    </w:p>
    <w:p>
      <w:pPr>
        <w:pStyle w:val="BodyText"/>
      </w:pPr>
      <w:r>
        <w:t xml:space="preserve">Ngay lúc trước mắt tối sụp xuống, hàn khí lạnh băng dần dần thoát ra khỏi bức tường, ban đầu chỉ là sương mù nhàn nhạt quanh quẩn xung quanh, về sau hàn khí lạnh thấu tận xương biến thành sương giăng đầy trời, từng chút từng chút bao phủ quấn lấy mọi người trước tường băng, hình bóng bọn họ bị che giấu trong làn sương lạnh trắng xóa, từ lờ mờ góc áo, đến rốt cuộc không còn nhìn thấy thân ảnh của ai nữa.</w:t>
      </w:r>
    </w:p>
    <w:p>
      <w:pPr>
        <w:pStyle w:val="BodyText"/>
      </w:pPr>
      <w:r>
        <w:t xml:space="preserve">Mà bọn họ vẫn đứng yên tại chỗ, một bước cũng chưa động, chỉ cảm thấy bỗng nhiên rét lạnh vô cùng, không chờ run lên một cái, cơn lạnh đã biến mất, hai má bất ngờ cảm nhận được gió mềm nhẹ thổi phất qua, tiếp theo, tiếng nước chảy chim hót, tiếng rừng cây râm ran vang lên bên tai, là âm thanh của vạn vật sinh trưởng.</w:t>
      </w:r>
    </w:p>
    <w:p>
      <w:pPr>
        <w:pStyle w:val="BodyText"/>
      </w:pPr>
      <w:r>
        <w:t xml:space="preserve">"Mở mắt ra đi." Nghiêm Sở dựa vào một bên tường, nói.</w:t>
      </w:r>
    </w:p>
    <w:p>
      <w:pPr>
        <w:pStyle w:val="BodyText"/>
      </w:pPr>
      <w:r>
        <w:t xml:space="preserve">Bọn họ nghe lời, mở mắt ra.</w:t>
      </w:r>
    </w:p>
    <w:p>
      <w:pPr>
        <w:pStyle w:val="BodyText"/>
      </w:pPr>
      <w:r>
        <w:t xml:space="preserve">Ngay lập tức, một tòa cung điện khó có thể hình dung đập vào trong mi mắt.</w:t>
      </w:r>
    </w:p>
    <w:p>
      <w:pPr>
        <w:pStyle w:val="BodyText"/>
      </w:pPr>
      <w:r>
        <w:t xml:space="preserve">Tòa cung điện này được đặt trong một dãy núi non hùng vĩ, trong điện không rực rỡ huy hoàng như hoàng cung Đại Kim, lại cực kỳ tráng lệ.</w:t>
      </w:r>
    </w:p>
    <w:p>
      <w:pPr>
        <w:pStyle w:val="BodyText"/>
      </w:pPr>
      <w:r>
        <w:t xml:space="preserve">Trên không trung cung điện khảm một khối đá đen nhánh khổng lồ, trong tầm nhìn không cách nào xem hết bề ngoài, chỉ cảm thấy vô cùng rộng lớn, tảng đá không phải đen tuyền, mà là phủ đầy vết lốm đốm màu mực lam, những vết đốm ấy rất nhỏ, nằm rải rác trên tảng đá như sao trời, hòa lẫn, giống như ngân hà trên bầu trời đêm đen, xa xa chiếu rọi xuống cung điện.</w:t>
      </w:r>
    </w:p>
    <w:p>
      <w:pPr>
        <w:pStyle w:val="BodyText"/>
      </w:pPr>
      <w:r>
        <w:t xml:space="preserve">"Tảng đá kia nhìn thật quen mắt." Liên Ấn Ca ngửa đầu nhìn cao cao, nhìn một lát, bỗng nhiên kêu lên: "Đá Bắc Đẩu, đây là đá Bắc Đẩu mà! Có khối đá Bắc Đẩu lớn như vậy sao?!"</w:t>
      </w:r>
    </w:p>
    <w:p>
      <w:pPr>
        <w:pStyle w:val="BodyText"/>
      </w:pPr>
      <w:r>
        <w:t xml:space="preserve">Không ai để ý đến hắn, Linh Giang đã cõng Ân Thành Lan đi về phía cung điện.</w:t>
      </w:r>
    </w:p>
    <w:p>
      <w:pPr>
        <w:pStyle w:val="BodyText"/>
      </w:pPr>
      <w:r>
        <w:t xml:space="preserve">Ở cuối đại điện, nơi tương ứng xa xa chính là một tòa tế đàn, bên dưới tế đàn là hai loạt tượng đá cao to, mà trên tế đàn có một chiếc ngai vàng dùng băng đá điêu khắc thành, trên ngai vàng không có một bóng người, lại khiến cho lòng người sinh ra tâm ý kính sợ, chỉ có thể dùng tư thái thấp kém ngẩng đầu nhìn ngai vàng uy nghi.</w:t>
      </w:r>
    </w:p>
    <w:p>
      <w:pPr>
        <w:pStyle w:val="BodyText"/>
      </w:pPr>
      <w:r>
        <w:t xml:space="preserve">Phía sau ngai vàng là một bức họa khắc trên vách núi kéo dài, trong bức họa có mười vạn núi non xanh tươi trùng điệp cùng thác nước uốn lượn như dải lụa bạc, vẽ cực kỳ chân thật, bọn họ dường như có thể ngửi thấy rừng cây trong lành mát lạnh, nghe thấy thác nước ồn ào náo động.</w:t>
      </w:r>
    </w:p>
    <w:p>
      <w:pPr>
        <w:pStyle w:val="BodyText"/>
      </w:pPr>
      <w:r>
        <w:t xml:space="preserve">Ngay lúc bọn họ bị bức họa làm cho chấn động, một tiếng chim hót trong trẻo vang lên, tiếp theo, một con chim trắng như tuyết từ bên trong rừng cây trên bức họa bay ra, xoay quanh một vòng trên đỉnh đầu mọi người, lại bay vào núi sông biến mất.</w:t>
      </w:r>
    </w:p>
    <w:p>
      <w:pPr>
        <w:pStyle w:val="BodyText"/>
      </w:pPr>
      <w:r>
        <w:t xml:space="preserve">"Không phải là vẽ sao?" Ân Thanh Y cả kinh.</w:t>
      </w:r>
    </w:p>
    <w:p>
      <w:pPr>
        <w:pStyle w:val="BodyText"/>
      </w:pPr>
      <w:r>
        <w:t xml:space="preserve">Nghiêm Sở đỡ vách tường đứng lên, sắc mặt hắn tái nhợt, thân thể suy yếu, nhưng hai mắt lại sáng ngời đen nhánh, thấp giọng nói: "Không phải, đây là thế gian mà địa thần Bàn Khải sáng tạo ra."</w:t>
      </w:r>
    </w:p>
    <w:p>
      <w:pPr>
        <w:pStyle w:val="BodyText"/>
      </w:pPr>
      <w:r>
        <w:t xml:space="preserve">Linh Giang cõng Ân Thành Lan quay đầu nhìn hắn, Nghiêm Sở chậm rãi đi tới, giơ tay chỉ vào hai loạt tượng đá dưới ngai vàng, nói: "Còn chưa nhớ ra sao?"</w:t>
      </w:r>
    </w:p>
    <w:p>
      <w:pPr>
        <w:pStyle w:val="BodyText"/>
      </w:pPr>
      <w:r>
        <w:t xml:space="preserve">Lúc này bọn họ mới đem lực chú ý thả tới những pho tượng đá, tượng đá tổng cộng có tám cái, trái phải mỗi bên bốn cái, Nghiêm Sở đi đến trước loạt tượng đá gần bọn họ nhất, ngửa đầu lặng lẽ nhìn.</w:t>
      </w:r>
    </w:p>
    <w:p>
      <w:pPr>
        <w:pStyle w:val="BodyText"/>
      </w:pPr>
      <w:r>
        <w:t xml:space="preserve">Bốn pho tượng đá này không phải hình người, mà là bốn loại hoa cỏ có hình thái khác nhau, từ bên phải của hắn nhìn lên, pho tượng hoa cỏ thứ nhất xòe nụ hoa khổng lồ như cái kèn vươn tới bầu trời.</w:t>
      </w:r>
    </w:p>
    <w:p>
      <w:pPr>
        <w:pStyle w:val="BodyText"/>
      </w:pPr>
      <w:r>
        <w:t xml:space="preserve">Nghiêm Sở nói: "Đây là hoa Minh Thông, tượng trưng cho tai."</w:t>
      </w:r>
    </w:p>
    <w:p>
      <w:pPr>
        <w:pStyle w:val="BodyText"/>
      </w:pPr>
      <w:r>
        <w:t xml:space="preserve">Từ trong lồng ngực lấy ra sáu vị thiên tài dị bảo bọn họ đã tìm được, rút một cái cây như cái kèn đồng nhỏ cỡ lòng bàn tay trong số đó ra đặt xuống trước tượng đá.</w:t>
      </w:r>
    </w:p>
    <w:p>
      <w:pPr>
        <w:pStyle w:val="BodyText"/>
      </w:pPr>
      <w:r>
        <w:t xml:space="preserve">Hắn đi lên phía trước, chỉ vào pho tượng thứ hai không có lá cũng chẳng có hoa, chỉ có đường gân dọc ngang thanh mảnh trên tượng đá, nói: "Đây là tơ Tế Cảnh, tượng trưng cho gân mạch."</w:t>
      </w:r>
    </w:p>
    <w:p>
      <w:pPr>
        <w:pStyle w:val="BodyText"/>
      </w:pPr>
      <w:r>
        <w:t xml:space="preserve">Rút một bó chỉ có thân cây mềm mại mảnh mai đặt xuống trước tơ Tế Cảnh.</w:t>
      </w:r>
    </w:p>
    <w:p>
      <w:pPr>
        <w:pStyle w:val="BodyText"/>
      </w:pPr>
      <w:r>
        <w:t xml:space="preserve">Pho thứ ba là một cái cây cao lớn, trên cây có rất nhiều sợi bông, giống như là bông lót, pho thứ tư là bụi dây leo bằng đá, trên dây leo có hai quả đá súm xít lại với nhau.</w:t>
      </w:r>
    </w:p>
    <w:p>
      <w:pPr>
        <w:pStyle w:val="BodyText"/>
      </w:pPr>
      <w:r>
        <w:t xml:space="preserve">Nghiêm Sở nói: "Đây là cây Ti Miên và quả Song Sinh, tượng trưng cho da và mũi."</w:t>
      </w:r>
    </w:p>
    <w:p>
      <w:pPr>
        <w:pStyle w:val="BodyText"/>
      </w:pPr>
      <w:r>
        <w:t xml:space="preserve">Hắn nói xong xoay người, nhìn mấy người đang nhìn vào ánh mắt hắn, Nghiêm Sở cười si ngốc, thì thầm như lẩm bẩm: "Bốn thứ này chính là "Thiên tài" trong thiên tài dị bảo, tài sản trời ban, là linh dược thế gian đã hiếm lại càng hiếm."</w:t>
      </w:r>
    </w:p>
    <w:p>
      <w:pPr>
        <w:pStyle w:val="BodyText"/>
      </w:pPr>
      <w:r>
        <w:t xml:space="preserve">Liên Ấn Ca nói: "Đối diện chính là "Dị bảo"?"</w:t>
      </w:r>
    </w:p>
    <w:p>
      <w:pPr>
        <w:pStyle w:val="BodyText"/>
      </w:pPr>
      <w:r>
        <w:t xml:space="preserve">Nghiêm Sở ném cho hắn một ánh mắt tán dương, nói: "Bảo vật dị thế, thứ không thuộc về nhân gian." Hắn xoay người, dẫn mọi người đi đến trước bốn pho tượng đá bảo vật dị thế.</w:t>
      </w:r>
    </w:p>
    <w:p>
      <w:pPr>
        <w:pStyle w:val="BodyText"/>
      </w:pPr>
      <w:r>
        <w:t xml:space="preserve">Pho tượng đá đầu tiên quơ dây leo thô to cùng bộ rễ cuồn cuộn, nhìn qua thật lớn mà dữ tợn, nhưng khi nhìn kỹ mới có thể phát hiện những sợi dây leo múa may của nó giống như một đôi tay xòe ra, nâng một đóa hoa thơm ngát hương, cánh hoa mềm mại mỏng manh như bất cứ lúc nào cũng có thể bị gió thổi mưa rơi làm hư mất, chính là cây Ngư Diễn, tượng trưng cho tay.</w:t>
      </w:r>
    </w:p>
    <w:p>
      <w:pPr>
        <w:pStyle w:val="BodyText"/>
      </w:pPr>
      <w:r>
        <w:t xml:space="preserve">Pho tượng đá thứ hai là một khối đá góc cạnh rõ ràng nằm ngang trên bia đá, trên bia không có chữ viết, chỉ có hai cái hố nhỏ đầy nước, sóng nước dập dờn, đem ánh sao đầy trời đều thu vào bên trong, chiết xạ ra một ánh mắt xa xôi của tấm bia, đây là đá Bắc Đẩu, là mắt.</w:t>
      </w:r>
    </w:p>
    <w:p>
      <w:pPr>
        <w:pStyle w:val="BodyText"/>
      </w:pPr>
      <w:r>
        <w:t xml:space="preserve">Pho tượng đá thứ ba là một rắn to dày mười người ôm không hết, có sừng cùng vảy giống rồng thần, nó cuộn tròn trên một cây cột đá chống trời, quanh thân lưu chuyển hàn quang màu lưu ly. Con rắn khổng lồ ngó cái đầu oai hùng nhìn từ phía trên xuống mọi người dưới cung điện, biểu cảm phẫn nộ, như thể lập tức sẽ há cái miệng to như bồn máu ra nuốt chửng hết bọn họ. Đây chính là con rắn vô hình trong địa cung, Hàn Hương kỳ xà, tượng trưng cho máu.</w:t>
      </w:r>
    </w:p>
    <w:p>
      <w:pPr>
        <w:pStyle w:val="BodyText"/>
      </w:pPr>
      <w:r>
        <w:t xml:space="preserve">Mà pho tượng đá cuối cùng là một người.</w:t>
      </w:r>
    </w:p>
    <w:p>
      <w:pPr>
        <w:pStyle w:val="BodyText"/>
      </w:pPr>
      <w:r>
        <w:t xml:space="preserve">Người kia khoanh tay mà đứng, thần sắc hờ hững, hơi hơi nghiêng thân, nhìn về phía ngai vàng, cát đá tạo hình hai tròng mắt biểu lộ thâm tình ngàn năm mưa gió vạn năm luân chuyển vẫn chẳng hề thay đổi.</w:t>
      </w:r>
    </w:p>
    <w:p>
      <w:pPr>
        <w:pStyle w:val="BodyText"/>
      </w:pPr>
      <w:r>
        <w:t xml:space="preserve">Liên Ấn Ca thích thú đi theo Nghiêm Sở phân biệt từng loại thiên tài dị bảo, hắn nhìn khuôn mặt pho tượng đá cuối cùng, kinh ngạc nói: "Gương mặt người này trông thật quen."</w:t>
      </w:r>
    </w:p>
    <w:p>
      <w:pPr>
        <w:pStyle w:val="BodyText"/>
      </w:pPr>
      <w:r>
        <w:t xml:space="preserve">Nghiêm Sở không để ý tới hắn, mà thu hồi ánh mắt, nhìn thiếu niên hoàng sam đứng trước ngai vàng, nói: "Hóa ra, ngươi chính là Phượng Hoàng Phật Hỏa, Linh Giang, ngươi nhớ lại được gì không?"</w:t>
      </w:r>
    </w:p>
    <w:p>
      <w:pPr>
        <w:pStyle w:val="BodyText"/>
      </w:pPr>
      <w:r>
        <w:t xml:space="preserve">Linh Giang không lên tiếng.</w:t>
      </w:r>
    </w:p>
    <w:p>
      <w:pPr>
        <w:pStyle w:val="BodyText"/>
      </w:pPr>
      <w:r>
        <w:t xml:space="preserve">Nghiêm Sở lại nói: "Bàn Khải hiện giờ ở nơi nào?"</w:t>
      </w:r>
    </w:p>
    <w:p>
      <w:pPr>
        <w:pStyle w:val="BodyText"/>
      </w:pPr>
      <w:r>
        <w:t xml:space="preserve">"Hắn đã chết." Giọng nói của Linh Giang khàn khàn âm u như gió núi thổi phất qua cát đá.</w:t>
      </w:r>
    </w:p>
    <w:p>
      <w:pPr>
        <w:pStyle w:val="BodyText"/>
      </w:pPr>
      <w:r>
        <w:t xml:space="preserve">Liên Ấn Ca cảm giác không đúng lắm, quay đầu lại xem, đột nhiên phát hiện pho tượng đá cuối cùng thế nhưng giống Linh Giang như đúc!</w:t>
      </w:r>
    </w:p>
    <w:p>
      <w:pPr>
        <w:pStyle w:val="BodyText"/>
      </w:pPr>
      <w:r>
        <w:t xml:space="preserve">Đầu Liên Ấn Ca ong lên, nhìn về phía Ân Thành Lan cầu cứu, phát hiện nam nhân cũng giống hắn, trong mắt tràn đầy khiếp sợ.</w:t>
      </w:r>
    </w:p>
    <w:p>
      <w:pPr>
        <w:pStyle w:val="BodyText"/>
      </w:pPr>
      <w:r>
        <w:t xml:space="preserve">Ân Thành Lan nói: "Linh Giang, ngươi..."</w:t>
      </w:r>
    </w:p>
    <w:p>
      <w:pPr>
        <w:pStyle w:val="BodyText"/>
      </w:pPr>
      <w:r>
        <w:t xml:space="preserve">Linh Giang nghiêng đầu nhìn hắn cười cười, cất bước đi lên trên tế đàn, đặt Ân Thành Lan xuống ngai vàng.</w:t>
      </w:r>
    </w:p>
    <w:p>
      <w:pPr>
        <w:pStyle w:val="BodyText"/>
      </w:pPr>
      <w:r>
        <w:t xml:space="preserve">Y trở lại dưới đài, giang hai tay ra, lòng bàn tay bốc lên hai đốm lửa vàng chói lóa mắt, ánh lửa lập tức thắp sáng lên hào quang giống như đang mạ vàng toàn bộ tòa cung điện, y cao giọng nói: "Tất cả lũ hèn mọn các ngươi, mau đến báo danh!"</w:t>
      </w:r>
    </w:p>
    <w:p>
      <w:pPr>
        <w:pStyle w:val="BodyText"/>
      </w:pPr>
      <w:r>
        <w:t xml:space="preserve">Y vừa dứt tiếng, mười vạn núi sông liên miên trùng điệp xuất hiện vô số bầy chim dã thú, trong khoảnh khắc đã phủ đầy cung điện, mà bảy tòa tượng đá cũng chuyển động, chúng biến ảo thành dáng vẻ cỏ cây của bản thân, cúi xuống thân cành cây thẳng tắp, rũ xuống cái đầu cao ngạo, phục thấp dáng người kiêu sa, theo chân bầy chim muông thú trong núi sông, đi tới phía sau Linh Giang.</w:t>
      </w:r>
    </w:p>
    <w:p>
      <w:pPr>
        <w:pStyle w:val="BodyText"/>
      </w:pPr>
      <w:r>
        <w:t xml:space="preserve">Toàn bộ tòa cung điện bày ra một cảnh tượng có một không hai hiếm thấy trên thế gian, đám người Liên Ấn Ca đứng bên trong bầy hoa tiên kỳ thú chỉ như mấy con kiến, kinh ngạc nhìn thiếu niên thân hình như ngọc đứng đầu bách thú.</w:t>
      </w:r>
    </w:p>
    <w:p>
      <w:pPr>
        <w:pStyle w:val="BodyText"/>
      </w:pPr>
      <w:r>
        <w:t xml:space="preserve">Thiếu niên nhẹ giọng nói: "Quỳ xuống ——"</w:t>
      </w:r>
    </w:p>
    <w:p>
      <w:pPr>
        <w:pStyle w:val="BodyText"/>
      </w:pPr>
      <w:r>
        <w:t xml:space="preserve">Ngay tức khắc, vạn mộc cúi đầu, vạn thú cúi đầu.</w:t>
      </w:r>
    </w:p>
    <w:p>
      <w:pPr>
        <w:pStyle w:val="BodyText"/>
      </w:pPr>
      <w:r>
        <w:t xml:space="preserve">Xiêm y vàng nhạt của thiếu niên tung bay trước gió, y đứng đưa lưng về phía bọn họ, nhìn ngai vàng trên tế đàn, nói: "Thác Nhã cô nương."</w:t>
      </w:r>
    </w:p>
    <w:p>
      <w:pPr>
        <w:pStyle w:val="BodyText"/>
      </w:pPr>
      <w:r>
        <w:t xml:space="preserve">Thác Nhã kinh hoảng đáp lời.</w:t>
      </w:r>
    </w:p>
    <w:p>
      <w:pPr>
        <w:pStyle w:val="BodyText"/>
      </w:pPr>
      <w:r>
        <w:t xml:space="preserve">Linh Giang nói: "Ta nhớ ra rồi."</w:t>
      </w:r>
    </w:p>
    <w:p>
      <w:pPr>
        <w:pStyle w:val="BodyText"/>
      </w:pPr>
      <w:r>
        <w:t xml:space="preserve">Y nhìn nam nhân trên ngai vàng, nói: "Bàn Khải không phải là thấp... Mà là hắn không có cách nào hành tẩu."</w:t>
      </w:r>
    </w:p>
    <w:p>
      <w:pPr>
        <w:pStyle w:val="BodyText"/>
      </w:pPr>
      <w:r>
        <w:t xml:space="preserve">Ân Thành Lan nhìn chòng chọc Linh Giang dưới đài.</w:t>
      </w:r>
    </w:p>
    <w:p>
      <w:pPr>
        <w:pStyle w:val="BodyText"/>
      </w:pPr>
      <w:r>
        <w:t xml:space="preserve">Linh Giang đột nhiên vén vạt áo bào lên, một gối quỳ xuống, trầm giọng từ từ nói: "Thần, Phật Hỏa, cung nghênh Ngô Vương."</w:t>
      </w:r>
    </w:p>
    <w:p>
      <w:pPr>
        <w:pStyle w:val="BodyText"/>
      </w:pPr>
      <w:r>
        <w:t xml:space="preserve">Con ngươi Ân Thành Lan co rụt lại, thấp giọng nói: "Ngươi đang nói cái gì!"</w:t>
      </w:r>
    </w:p>
    <w:p>
      <w:pPr>
        <w:pStyle w:val="BodyText"/>
      </w:pPr>
      <w:r>
        <w:t xml:space="preserve">Linh Giang nói: "Trăm kiếp luân hồi, định sẵn từ lâu, đời này, ngươi rốt cuộc cầm đi mũi, gân, tai, da, tay, mắt của ngươi... Bàn Khải, còn thiếu máu và xương."</w:t>
      </w:r>
    </w:p>
    <w:p>
      <w:pPr>
        <w:pStyle w:val="BodyText"/>
      </w:pPr>
      <w:r>
        <w:t xml:space="preserve">Y cười cười: "Hóa ra hết thảy đều là chú định."</w:t>
      </w:r>
    </w:p>
    <w:p>
      <w:pPr>
        <w:pStyle w:val="BodyText"/>
      </w:pPr>
      <w:r>
        <w:t xml:space="preserve">—————————————</w:t>
      </w:r>
    </w:p>
    <w:p>
      <w:pPr>
        <w:pStyle w:val="BodyText"/>
      </w:pPr>
      <w:r>
        <w:t xml:space="preserve">Jojo: kỳ thật từ lúc đọc tên phần mới mọi người cũng đoán ra rồi phải không, xương của Linh Giang đúng là phần thuốc giải cuối cùng đó (^_^)</w:t>
      </w:r>
    </w:p>
    <w:p>
      <w:pPr>
        <w:pStyle w:val="BodyText"/>
      </w:pPr>
      <w:r>
        <w:t xml:space="preserve">Dù sao làm Phượng Hoàng cũng ngầu hơn chim cút hay gà con phải không? ƪ(˘⌣˘)ʃ</w:t>
      </w:r>
    </w:p>
    <w:p>
      <w:pPr>
        <w:pStyle w:val="Compact"/>
      </w:pPr>
      <w:r>
        <w:drawing>
          <wp:inline>
            <wp:extent cx="5334000" cy="3382367"/>
            <wp:effectExtent b="0" l="0" r="0" t="0"/>
            <wp:docPr descr="Dù sao làm Phượng Hoàng cũng ngầu hơn chim cút hay gà con phải không " title="" id="1" name="Picture"/>
            <a:graphic>
              <a:graphicData uri="http://schemas.openxmlformats.org/drawingml/2006/picture">
                <pic:pic>
                  <pic:nvPicPr>
                    <pic:cNvPr descr="https://em.wattpad.com/85f61d2a8283615c10578f1caeb987ffb60b4ac9/68747470733a2f2f73332e616d617a6f6e6177732e636f6d2f776174747061642d6d656469612d736572766963652f53746f7279496d6167652f2d76485150446f73396453564a513d3d2d3735323332383636312e313561646464383238653638383238303831383433393038333232322e6a7067" id="0" name="Picture"/>
                    <pic:cNvPicPr>
                      <a:picLocks noChangeArrowheads="1" noChangeAspect="1"/>
                    </pic:cNvPicPr>
                  </pic:nvPicPr>
                  <pic:blipFill>
                    <a:blip r:embed="rId86"/>
                    <a:stretch>
                      <a:fillRect/>
                    </a:stretch>
                  </pic:blipFill>
                  <pic:spPr bwMode="auto">
                    <a:xfrm>
                      <a:off x="0" y="0"/>
                      <a:ext cx="5334000" cy="3382367"/>
                    </a:xfrm>
                    <a:prstGeom prst="rect">
                      <a:avLst/>
                    </a:prstGeom>
                    <a:noFill/>
                    <a:ln w="9525">
                      <a:noFill/>
                      <a:headEnd/>
                      <a:tailEnd/>
                    </a:ln>
                  </pic:spPr>
                </pic:pic>
              </a:graphicData>
            </a:graphic>
          </wp:inline>
        </w:drawing>
      </w:r>
      <w:r>
        <w:br w:type="textWrapping"/>
      </w:r>
      <w:r>
        <w:br w:type="textWrapping"/>
      </w:r>
    </w:p>
    <w:p>
      <w:pPr>
        <w:pStyle w:val="Heading2"/>
      </w:pPr>
      <w:bookmarkStart w:id="87" w:name="chương-63-xương-phượng-hoàng-phật-hỏa-4"/>
      <w:bookmarkEnd w:id="87"/>
      <w:r>
        <w:t xml:space="preserve">63. Chương 63: Xương Phượng Hoàng Phật Hỏa (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 Beta: Jojo Nguyen</w:t>
      </w:r>
    </w:p>
    <w:p>
      <w:pPr>
        <w:pStyle w:val="BodyText"/>
      </w:pPr>
      <w:r>
        <w:t xml:space="preserve">Trong lòng Ân Thành Lan sóng to gió lớn, hắn ngồi trên ngai vàng, trầm mặc nhìn thiếu niên cúi đầu xưng thần dưới đài.</w:t>
      </w:r>
    </w:p>
    <w:p>
      <w:pPr>
        <w:pStyle w:val="BodyText"/>
      </w:pPr>
      <w:r>
        <w:t xml:space="preserve">"Ngươi biết mình đang nói cái gì không." Hắn hỏi, trong giọng nói còn mang theo ôn nhu nhất quán.</w:t>
      </w:r>
    </w:p>
    <w:p>
      <w:pPr>
        <w:pStyle w:val="BodyText"/>
      </w:pPr>
      <w:r>
        <w:t xml:space="preserve">Linh Giang ngẩng đầu lên nói: "Có một phần ký ức được giấu ở chỗ sâu trong thần hồn ta, cho dù có niết bàn luân hồi bao nhiêu lần, cuối cùng ta đều sẽ nhớ lại. Ân Thành Lan, ngươi chính là Bàn Khải tái thế, ta sinh ra ở Ngự Phượng các chính là vì tìm kiếm ngươi."</w:t>
      </w:r>
    </w:p>
    <w:p>
      <w:pPr>
        <w:pStyle w:val="BodyText"/>
      </w:pPr>
      <w:r>
        <w:t xml:space="preserve">Bàn tay giấu ở trong tay áo của Ân Thành Lan đột nhiên siết chặt, sắc mặt trầm xuống, trong mắt xuất hiện tia tàn khốc, hắn vẫn cứ miễn cưỡng duy trì ôn nhu, thậm chí dùng thanh âm so với ban nãy càng thêm mềm nhẹ hơn: "Linh Giang, ta không phải Bàn Khải, ta là Ân Thành Lan."</w:t>
      </w:r>
    </w:p>
    <w:p>
      <w:pPr>
        <w:pStyle w:val="BodyText"/>
      </w:pPr>
      <w:r>
        <w:t xml:space="preserve">Linh Giang nhăn mi lại, đứng dậy, muốn nói gì, bỗng nhiên nhận thấy một trận kình phong đánh tới, y phản ứng cực nhanh nghiêng người tránh thoát, xoay người lại, bầy chim cùng muông thú phía sau đã hỗn loạn, đám người Liên Ấn Ca bị kình phong cuốn đi, hất bay lên cao cao, sau đó vung sang một bên ngã lăn ra, nhưng mà thứ tấn công bọn họ lại không thấy rõ là gì.</w:t>
      </w:r>
    </w:p>
    <w:p>
      <w:pPr>
        <w:pStyle w:val="BodyText"/>
      </w:pPr>
      <w:r>
        <w:t xml:space="preserve">Có thể vô hình ở chỗ này, chỉ có một kẻ.</w:t>
      </w:r>
    </w:p>
    <w:p>
      <w:pPr>
        <w:pStyle w:val="BodyText"/>
      </w:pPr>
      <w:r>
        <w:t xml:space="preserve">Thời điểm Liên Ấn Ca ngã sấp xuống vội nhào tới bên cạnh Ân Thanh Y, tiếp được nàng cùng Thác Nhã, bả vai va mạnh xuống mặt đất, ăn đau la lớn: "Hàn Hương kỳ xà? Linh Giang, đồng liêu của ngươi muốn giết chúng ta!"</w:t>
      </w:r>
    </w:p>
    <w:p>
      <w:pPr>
        <w:pStyle w:val="BodyText"/>
      </w:pPr>
      <w:r>
        <w:t xml:space="preserve">Linh Giang nhìn lướt qua Ân Thành Lan, bật nhảy lên không trung, trong tay biến ảo ra búa Mai Hoa tám cạnh, búa huyền thiết dưới ánh sáng đá Bắc Đẩu chiếu rọi xuống chợt lóe lên một vệt hàn quang âm u, y lạnh lùng nhìn chằm chằm vào không khung, nói: "Một con súc sinh chưa khai hóa mà thôi."</w:t>
      </w:r>
    </w:p>
    <w:p>
      <w:pPr>
        <w:pStyle w:val="BodyText"/>
      </w:pPr>
      <w:r>
        <w:t xml:space="preserve">Nói xong, giương búa hướng tới một chỗ trên không trung ném tới, búa huyền thiết va phải vật cứng, phát ra tiếng kim loại chói tai, búa đâm xuyên vào thân rắn trong suốt, y dùng sức kéo roẹt một cái, một mùi máu tanh từ da thịt rách nát tràn ngập ra, trên không trung liên tiếp rơi xuống những cái vảy dính máu, có cái lớn bằng lòng bàn tay, vừa rơi xuống đất đã nháy mắt biến thành màu tuyết trắng.</w:t>
      </w:r>
    </w:p>
    <w:p>
      <w:pPr>
        <w:pStyle w:val="BodyText"/>
      </w:pPr>
      <w:r>
        <w:t xml:space="preserve">Tiếng "Khè khè" vang lên khắp nơi trong cung điện, chim bay dã thú dồn dập chạy trốn, chui vào trong núi non rừng sâu phía sau ngai vàng, Liên Ấn Ca còn chưa đứng lên, đã cảm nhận thấy từng đợt từng đợt bầy rắn nhỏ lạnh lẽo trườn qua người, tiếng khè khè âm hàn lít nhít tràn vào trong lỗ tai.</w:t>
      </w:r>
    </w:p>
    <w:p>
      <w:pPr>
        <w:pStyle w:val="BodyText"/>
      </w:pPr>
      <w:r>
        <w:t xml:space="preserve">Người bên cạnh cũng lộ ra vẻ mặt kinh hoàng tương tự, nằm cứng ngắc trên đất.</w:t>
      </w:r>
    </w:p>
    <w:p>
      <w:pPr>
        <w:pStyle w:val="BodyText"/>
      </w:pPr>
      <w:r>
        <w:t xml:space="preserve">Liên Ấn Ca cắn răng phun một hơi từ trong kẽ răng: "... Đừng nhúc nhích."</w:t>
      </w:r>
    </w:p>
    <w:p>
      <w:pPr>
        <w:pStyle w:val="BodyText"/>
      </w:pPr>
      <w:r>
        <w:t xml:space="preserve">Vừa dứt lời, chỉ cảm thấy một cái răng lạnh lẽo hung hăng xuyên vào bàn tay hắn, Liên Ấn Ca kinh hoảng xoay mình đứng lên, rũ mạnh con rắn trên người xuống.</w:t>
      </w:r>
    </w:p>
    <w:p>
      <w:pPr>
        <w:pStyle w:val="BodyText"/>
      </w:pPr>
      <w:r>
        <w:t xml:space="preserve">Tiếng rắn ngừng một chút, sau đó điên cuồng xao động lên.</w:t>
      </w:r>
    </w:p>
    <w:p>
      <w:pPr>
        <w:pStyle w:val="BodyText"/>
      </w:pPr>
      <w:r>
        <w:t xml:space="preserve">Một tay Liên Ấn Ca tóm lấy Ân Thanh Y, vung nàng lên lưng, đang muốn chạy trốn, vừa ngẩng đầu mới nghĩ tới thứ đồ chơi này nhìn cũng không nhìn thấy làm thế nào trốn?</w:t>
      </w:r>
    </w:p>
    <w:p>
      <w:pPr>
        <w:pStyle w:val="BodyText"/>
      </w:pPr>
      <w:r>
        <w:t xml:space="preserve">Khắp nơi trong cung điện, tiếng rắn phun như bùa chú đòi mạng, bộ da trơn trượt bò từ cổ chân hướng đến bắp chân.</w:t>
      </w:r>
    </w:p>
    <w:p>
      <w:pPr>
        <w:pStyle w:val="BodyText"/>
      </w:pPr>
      <w:r>
        <w:t xml:space="preserve">Cả người Liên Ấn Ca bùng nổ, dựa vào cảm giác vừa dẫm vừa di nỗ lực giết mấy con rắn nhỏ, nhưng dường như lại có thêm càng nhiều con trườn bò về phía hắn, hắn cảm giác trên đùi đã bị chúng gắt gao thít chặt, vài chỗ trên da đều đã bị cắm răng nanh.</w:t>
      </w:r>
    </w:p>
    <w:p>
      <w:pPr>
        <w:pStyle w:val="BodyText"/>
      </w:pPr>
      <w:r>
        <w:t xml:space="preserve">Hắn a a hét to: "Ngọa tào! Ta sắp bị cắn chết rồi, lũ rắn này có độc hay không đây!"</w:t>
      </w:r>
    </w:p>
    <w:p>
      <w:pPr>
        <w:pStyle w:val="BodyText"/>
      </w:pPr>
      <w:r>
        <w:t xml:space="preserve">Linh Giang đang triền đấu với xà vương trên không trung, nghe vậy trả lời: "Có, là kịch độc."</w:t>
      </w:r>
    </w:p>
    <w:p>
      <w:pPr>
        <w:pStyle w:val="BodyText"/>
      </w:pPr>
      <w:r>
        <w:t xml:space="preserve">Trong lòng Liên Ấn Ca lạnh run.</w:t>
      </w:r>
    </w:p>
    <w:p>
      <w:pPr>
        <w:pStyle w:val="BodyText"/>
      </w:pPr>
      <w:r>
        <w:t xml:space="preserve">Nghiêm Sở bị cắn vài lỗ thủng trên người nằm rạp trên mặt đất, che chở Quý Ngọc Sơn hôn mê bất tỉnh bên dưới thân, khàn giọng giễu cợt nói: "Một chốc một lát độc cũng không giết chết ngươi được."</w:t>
      </w:r>
    </w:p>
    <w:p>
      <w:pPr>
        <w:pStyle w:val="BodyText"/>
      </w:pPr>
      <w:r>
        <w:t xml:space="preserve">Đại tổng quản vô cùng đau khổ, chỉ cảm thấy vừa mới biết được chủ tử nhà mình là đại la thần tiên trâu bò gì đó, đùi lớn còn chưa kịp ôm, vậy mà hắn đã sắp bị con súc sinh vô hình cắn chết, cả giận nói: "Nếu để cho ta nhìn thấy lũ các ngươi, lão tử sẽ hầm hết lũ các ngươi làm canh rắn ăn!"</w:t>
      </w:r>
    </w:p>
    <w:p>
      <w:pPr>
        <w:pStyle w:val="BodyText"/>
      </w:pPr>
      <w:r>
        <w:t xml:space="preserve">"Được." Linh Giang nói tiếp, một búa vung đến một chỗ, vung rơi đám vảy dính dính trên cây búa huyền thiết, cười như không cười nói: "Ta đáp ứng ngươi."</w:t>
      </w:r>
    </w:p>
    <w:p>
      <w:pPr>
        <w:pStyle w:val="BodyText"/>
      </w:pPr>
      <w:r>
        <w:t xml:space="preserve">Dứt lời, một bên lòng bàn tay bỗng nhiên bùng lên ngọn lửa vàng, y giơ tay hất ngọn lửa lên cao, sau đó xoay tròn búa Mai Hoa tám cạnh nắm trong tay, nháy mắt khi ngọn lửa rơi xuống, đánh văng ra ngoài, búa sắt lạnh lẽo va phải ngọn lửa đang bốc cháy, lập tức bùng lên đốm tia sáng lung linh giữa không trung.</w:t>
      </w:r>
    </w:p>
    <w:p>
      <w:pPr>
        <w:pStyle w:val="BodyText"/>
      </w:pPr>
      <w:r>
        <w:t xml:space="preserve">Từng mảnh tia lửa nhỏ màu vàng rực rỡ lóa mắt, dồn dập rơi xuống, rơi đến trên người Hàn Hương kỳ xà, chiếu rọi ra thân rắn bò vặn vẹo trên mặt đất.</w:t>
      </w:r>
    </w:p>
    <w:p>
      <w:pPr>
        <w:pStyle w:val="BodyText"/>
      </w:pPr>
      <w:r>
        <w:t xml:space="preserve">Một băng một hỏa này dung hợp với nhau, vàng kim hỗn chiến cùng băng lam làm cho cả tòa cung điện tỏa ra một cảnh tượng sặc sỡ kỳ ảo, cho dù biết thứ lổm ngổm đầy đất là nanh xà máu tanh, nhưng vẫn lệnh cho người ở đây phải trố mắt ngoác mồm, vì quang cảnh chấn động.</w:t>
      </w:r>
    </w:p>
    <w:p>
      <w:pPr>
        <w:pStyle w:val="BodyText"/>
      </w:pPr>
      <w:r>
        <w:t xml:space="preserve">Liên Ấn Ca trông thấy trên tế đàn thế nhưng không có một con rắn, thi triển khinh công cõng Ân Thanh Y nhảy lên, những người khác cũng sôi nổi noi theo, võ sĩ Tuyết Mạc còn tiện thể cũng đưa Nghiêm Sở cùng Quý Ngọc Sơn lên tế đàn.</w:t>
      </w:r>
    </w:p>
    <w:p>
      <w:pPr>
        <w:pStyle w:val="BodyText"/>
      </w:pPr>
      <w:r>
        <w:t xml:space="preserve">Ân Thành Lan tránh khỏi ngai vàng, để nương hắn ngồi lên.</w:t>
      </w:r>
    </w:p>
    <w:p>
      <w:pPr>
        <w:pStyle w:val="BodyText"/>
      </w:pPr>
      <w:r>
        <w:t xml:space="preserve">Ân Thanh Y kinh hoảng bất định, rất khó tin tưởng vào cảnh tượng trước mắt, nhưng nàng còn chưa đến mức la to như nữ tử tầm thường, chỉ là hạ giọng, run rẩy nói: "Lan nhi, đứa nhỏ kia là..."</w:t>
      </w:r>
    </w:p>
    <w:p>
      <w:pPr>
        <w:pStyle w:val="BodyText"/>
      </w:pPr>
      <w:r>
        <w:t xml:space="preserve">Ân Thành Lan cười khổ lắc đầu: "Ta không biết."</w:t>
      </w:r>
    </w:p>
    <w:p>
      <w:pPr>
        <w:pStyle w:val="BodyText"/>
      </w:pPr>
      <w:r>
        <w:t xml:space="preserve">Tâm hắn cũng rất rối loạn, chỉ có thể nhìn chằm chằm dáng người tiêu dật giữa không trung không chớp mắt, thần kinh căng chặt.</w:t>
      </w:r>
    </w:p>
    <w:p>
      <w:pPr>
        <w:pStyle w:val="BodyText"/>
      </w:pPr>
      <w:r>
        <w:t xml:space="preserve">Con Hàn Hương kỳ xà to lớn kia bị ngọn lửa soi sáng ra thân thể hùng vĩ, nó chiếm cứ khoảng không trên tảng đá Bắc Đẩu, dò cái đầu to cỡ đỉnh đồng hướng về phía Linh Giang, há cái miệng dẻo kẹo hình tam giác, lộ ra hai cái răng nanh to bằng cánh tay đứa trẻ con, phun tiếng khè khè phẫn nộ.</w:t>
      </w:r>
    </w:p>
    <w:p>
      <w:pPr>
        <w:pStyle w:val="BodyText"/>
      </w:pPr>
      <w:r>
        <w:t xml:space="preserve">Trong mắt Linh Giang phản chiếu huyết sắc cùng ánh lửa, không nhanh không chậm vung binh khí trên tay lên, lạnh lùng nói: "Máu của hắn ngươi nhất định phải trả lại cho hắn."</w:t>
      </w:r>
    </w:p>
    <w:p>
      <w:pPr>
        <w:pStyle w:val="BodyText"/>
      </w:pPr>
      <w:r>
        <w:t xml:space="preserve">Dứt lời tung người nhảy lên thật cao, sau đó cấp tốc hạ xuống.</w:t>
      </w:r>
    </w:p>
    <w:p>
      <w:pPr>
        <w:pStyle w:val="BodyText"/>
      </w:pPr>
      <w:r>
        <w:t xml:space="preserve">Cùng lúc đó, Hàn Hương kỳ xà há cái miệng lớn như bồn máu hướng từ dưới lên trên về phía y.</w:t>
      </w:r>
    </w:p>
    <w:p>
      <w:pPr>
        <w:pStyle w:val="BodyText"/>
      </w:pPr>
      <w:r>
        <w:t xml:space="preserve">"Linh Giang cẩn thận!" Ân Thành Lan bỗng nhiên xuất chưởng vỗ xuống đất thật mạnh, mượn lực nhảy lên, ba sợi tơ vàng trong tay áo bay ra cuốn lấy cái đầu rắn, dùng sức lôi kéo, đưa mình nhanh chóng bay về phía người rơi xuống.</w:t>
      </w:r>
    </w:p>
    <w:p>
      <w:pPr>
        <w:pStyle w:val="BodyText"/>
      </w:pPr>
      <w:r>
        <w:t xml:space="preserve">Ân Thành Lan dùng thân thể va vào thân rắn, làm cho cái miệng lớn như bồn máu kia đổ lệch đi một chút, chính tại thời khắc biến đổi nháy mắt này, búa Mai Hoa trong tay Linh Giang hóa thành một thanh trường đao mạ vàng, như lôi đình vạn quân vung xuống.</w:t>
      </w:r>
    </w:p>
    <w:p>
      <w:pPr>
        <w:pStyle w:val="BodyText"/>
      </w:pPr>
      <w:r>
        <w:t xml:space="preserve">Lưỡi đao đâm xuyên vào máu thịt con rắn, một chân Linh Giang đạp mạnh lên đầu rắn đang rơi, bất ngờ xoay thân giữa không trung, vươn cánh tay ra, tiếp lấy Ân Thành Lan rơi xuống, ôm thắt lưng hắn, đem hắn ôm đầy cõi lòng.</w:t>
      </w:r>
    </w:p>
    <w:p>
      <w:pPr>
        <w:pStyle w:val="BodyText"/>
      </w:pPr>
      <w:r>
        <w:t xml:space="preserve">Trước quanh cảnh con rắn khổng lồ đổ sụp xuống, Linh Giang đến gần hôn Ân Thành Lan, dùng cái trán thân mật cụng hắn, thấp giọng kêu: "... Bàn Khải."</w:t>
      </w:r>
    </w:p>
    <w:p>
      <w:pPr>
        <w:pStyle w:val="BodyText"/>
      </w:pPr>
      <w:r>
        <w:t xml:space="preserve">Ân Thành Lan ngơ ngẩn nhìn y, nụ cười trên khóe môi lạnh xuống.</w:t>
      </w:r>
    </w:p>
    <w:p>
      <w:pPr>
        <w:pStyle w:val="BodyText"/>
      </w:pPr>
      <w:r>
        <w:t xml:space="preserve">Sau khi rơi xuống đất, Linh Giang nhặt cái đầu rắn nhỏ máu đưa đến trước mặt Ân Thành Lan, ý cười đầy mắt, nói: "Chỉ có con này mới là Hàn Hương kỳ xà chân chính, trong óc nó có máu của ngươi cho."</w:t>
      </w:r>
    </w:p>
    <w:p>
      <w:pPr>
        <w:pStyle w:val="BodyText"/>
      </w:pPr>
      <w:r>
        <w:t xml:space="preserve">Ân Thành Lan ngồi dưới đất, không nói một lời.</w:t>
      </w:r>
    </w:p>
    <w:p>
      <w:pPr>
        <w:pStyle w:val="BodyText"/>
      </w:pPr>
      <w:r>
        <w:t xml:space="preserve">Linh Giang quỳ một chân trước mặt hắn, đem đầu rắn ném cho Nghiêm Sở trên tế đàn: "Tiếp lấy."</w:t>
      </w:r>
    </w:p>
    <w:p>
      <w:pPr>
        <w:pStyle w:val="BodyText"/>
      </w:pPr>
      <w:r>
        <w:t xml:space="preserve">Xoay đầu nhìn Ân Thành Lan: "Còn thiếu xương Phượng Hoàng của ta, ngươi sẽ ——"</w:t>
      </w:r>
    </w:p>
    <w:p>
      <w:pPr>
        <w:pStyle w:val="BodyText"/>
      </w:pPr>
      <w:r>
        <w:t xml:space="preserve">"Ta không muốn." Ân Thành Lan ngắt lời y.</w:t>
      </w:r>
    </w:p>
    <w:p>
      <w:pPr>
        <w:pStyle w:val="BodyText"/>
      </w:pPr>
      <w:r>
        <w:t xml:space="preserve">Linh Giang sững sờ: "Đây vốn chính là của ngươi."</w:t>
      </w:r>
    </w:p>
    <w:p>
      <w:pPr>
        <w:pStyle w:val="BodyText"/>
      </w:pPr>
      <w:r>
        <w:t xml:space="preserve">Con ngươi Ân Thành Lan rung rung, giữa mặt mày là tàn khốc bão tố, hắn nhìn Linh Giang thật sâu, gằn từng chữ: "Ta không phải là hắn, ngươi không nợ ta."</w:t>
      </w:r>
    </w:p>
    <w:p>
      <w:pPr>
        <w:pStyle w:val="BodyText"/>
      </w:pPr>
      <w:r>
        <w:t xml:space="preserve">Linh Giang bối rối nhíu mày, rũ mắt nhìn hắn: "Nhưng mà ngươi xác thật là hắn chuyển thế, ta là Phật Hỏa, tới gần ngươi là bản năng của ta, cho nên ta sẽ không nhận sai."</w:t>
      </w:r>
    </w:p>
    <w:p>
      <w:pPr>
        <w:pStyle w:val="BodyText"/>
      </w:pPr>
      <w:r>
        <w:t xml:space="preserve">Trong lòng Ân Thành Lan không biết là tư vị gì, giống như thanh trường đao mạ vàng vừa rồi của Linh Giang cũng đâm xuyên tới ngực hắn, làm tim hắn ào ạt chảy máu tươi — thiếu niên đôi mắt trong trẻo, thần sắc chuyên chú, ngắm nhìn hắn đầy thâm tình chân thành, giờ này khắc này, hắn mới hiểu được, đây không phải là cho hắn.</w:t>
      </w:r>
    </w:p>
    <w:p>
      <w:pPr>
        <w:pStyle w:val="BodyText"/>
      </w:pPr>
      <w:r>
        <w:t xml:space="preserve">Thế gian lại tàn nhẫn như thế, khi ngươi tự cho là có được rồi, lại hung hăng cướp đi, chỉ để lại đôi tay hư không cùng vòng tay trống trải.</w:t>
      </w:r>
    </w:p>
    <w:p>
      <w:pPr>
        <w:pStyle w:val="BodyText"/>
      </w:pPr>
      <w:r>
        <w:t xml:space="preserve">Trong lòng Ân Thành Lan có ý giận ngút trời, nhưng hắn nhìn Linh Giang, chỉ có thể mặc cho lửa giận tự thiêu đốt mình, một chút cũng không nỡ phát lên người y, hắn nhắm chặt đôi mắt đâm đau, cật lực áp chế tâm tình, thấp giọng nói: "Người ngươi tới gần không phải là ta, là hắn. Mà ta, là Ân Thành Lan."</w:t>
      </w:r>
    </w:p>
    <w:p>
      <w:pPr>
        <w:pStyle w:val="BodyText"/>
      </w:pPr>
      <w:r>
        <w:t xml:space="preserve">Khóe môi câu lên của Linh Giang nhạt đi, y nắm chặt tay Ân Thành Lan, yên lặng chốc lát, mới lại nâng mắt lên: "Được, ngươi không phải Bàn Khải, ta nhớ kỹ."</w:t>
      </w:r>
    </w:p>
    <w:p>
      <w:pPr>
        <w:pStyle w:val="BodyText"/>
      </w:pPr>
      <w:r>
        <w:t xml:space="preserve">Nỗ lực gượng cười nói: "Thập Cửu, chúng ta rốt cuộc cũng tìm đủ thuốc dẫn, có thể giải độc của ngươi rồi."</w:t>
      </w:r>
    </w:p>
    <w:p>
      <w:pPr>
        <w:pStyle w:val="BodyText"/>
      </w:pPr>
      <w:r>
        <w:t xml:space="preserve">Một tiếng Thập Cửu này khiến Ân Thành Lan đau lòng đến khó có thể hô hấp, hắn cũng lộ ra một nụ cười gian nan, hỏi: "Giải thế nào?"</w:t>
      </w:r>
    </w:p>
    <w:p>
      <w:pPr>
        <w:pStyle w:val="BodyText"/>
      </w:pPr>
      <w:r>
        <w:t xml:space="preserve">Linh Giang chìa cho hắn một đoạn cổ tay thon gầy tái nhợt: "Khoét xương ta ra là được rồi."</w:t>
      </w:r>
    </w:p>
    <w:p>
      <w:pPr>
        <w:pStyle w:val="BodyText"/>
      </w:pPr>
      <w:r>
        <w:t xml:space="preserve">Lông mi Ân Thành Lan khẽ rung lên, nắm lại tay y, chậm rãi lắc lắc đầu: "Ta không thể."</w:t>
      </w:r>
    </w:p>
    <w:p>
      <w:pPr>
        <w:pStyle w:val="BodyText"/>
      </w:pPr>
      <w:r>
        <w:t xml:space="preserve">Linh Giang nhìn hắn: "Lý do?"</w:t>
      </w:r>
    </w:p>
    <w:p>
      <w:pPr>
        <w:pStyle w:val="BodyText"/>
      </w:pPr>
      <w:r>
        <w:t xml:space="preserve">Ân Thành Lan chỉ nói: "Ta không thể."</w:t>
      </w:r>
    </w:p>
    <w:p>
      <w:pPr>
        <w:pStyle w:val="BodyText"/>
      </w:pPr>
      <w:r>
        <w:t xml:space="preserve">Tròng mắt Linh Giang tối sầm xuống, giữa chân mày cau lại bốc lên lệ khí, mặt y không cảm xúc nói: "Ta hỏi ngươi lần nữa, độc của ngươi ngươi có giải hay không?"</w:t>
      </w:r>
    </w:p>
    <w:p>
      <w:pPr>
        <w:pStyle w:val="BodyText"/>
      </w:pPr>
      <w:r>
        <w:t xml:space="preserve">Ân Thành Lan lắc đầu, dời ánh mắt, nhìn từng đốm lửa phiếm ánh vàng trên mặt đất, nói giọng khàn khàn: "Xin lỗi."</w:t>
      </w:r>
    </w:p>
    <w:p>
      <w:pPr>
        <w:pStyle w:val="BodyText"/>
      </w:pPr>
      <w:r>
        <w:t xml:space="preserve">Linh Giang bỗng chốc rụt tay mình về, đứng lên, hầu kết lăn lộn, tựa như muốn nói cái gì, lại không nói ra lời, ánh mắt ngổn ngang nhìn xung quanh, lại lần nữa trở về trên người Ân Thành Lan.</w:t>
      </w:r>
    </w:p>
    <w:p>
      <w:pPr>
        <w:pStyle w:val="BodyText"/>
      </w:pPr>
      <w:r>
        <w:t xml:space="preserve">Khom lưng đè vai hắn lại, dùng thanh âm khàn khàn mềm nhẹ nói: "Ngươi cũng như vậy."</w:t>
      </w:r>
    </w:p>
    <w:p>
      <w:pPr>
        <w:pStyle w:val="BodyText"/>
      </w:pPr>
      <w:r>
        <w:t xml:space="preserve">Sau đó, giống như không thể chịu nổi nữa, cảm xúc như cơn lũ vỡ đê điên cuồng trào ra, y đột nhiên cất cao thanh âm, thê lương nói: "Vì cái gì ngươi cũng như vậy! Mấy vạn năm trước, Bàn Khải không lĩnh tình ta, nỗ lực đi sáng tạo bảy vị thần tướng khác, kết quả hao hết tâm huyết, làm cho mình vĩnh viễn rơi vào kiếp luân hồi! Bây giờ ngươi cũng như vậy, thật vất vả tìm đủ tám vị thiên tài dị bảo, ngươi lại nói không giải là không giải, ngươi cam tâm tình nguyện đi chết, chứ không muốn sống sót, ngươi —"</w:t>
      </w:r>
    </w:p>
    <w:p>
      <w:pPr>
        <w:pStyle w:val="BodyText"/>
      </w:pPr>
      <w:r>
        <w:t xml:space="preserve">Lồng ngực Linh Giang phập phồng kịch liệt, hai chân y mềm nhũn, quỳ sụp trên mặt đất, đôi mắt đỏ lên, hung tợn nói: "Ta xưa nay đều chưa từng hại đến ngươi, từ mấy vạn năm trước đến giờ..."</w:t>
      </w:r>
    </w:p>
    <w:p>
      <w:pPr>
        <w:pStyle w:val="BodyText"/>
      </w:pPr>
      <w:r>
        <w:t xml:space="preserve">Giữa mặt mày toàn là đau đớn: "... Vì cái gì ngươi không chịu nghe lời của ta, vì cái gì ngươi không tin ta... Vì cái gì ngươi cũng không để ý ta có bao nhiêu khó chịu đây..."</w:t>
      </w:r>
    </w:p>
    <w:p>
      <w:pPr>
        <w:pStyle w:val="BodyText"/>
      </w:pPr>
      <w:r>
        <w:t xml:space="preserve">Y là người lý trí, lúc này lại đột nhiên hỏng mất.</w:t>
      </w:r>
    </w:p>
    <w:p>
      <w:pPr>
        <w:pStyle w:val="Compact"/>
      </w:pPr>
      <w:r>
        <w:drawing>
          <wp:inline>
            <wp:extent cx="5334000" cy="3333750"/>
            <wp:effectExtent b="0" l="0" r="0" t="0"/>
            <wp:docPr descr="Y là người lý trí lúc này lại đột nhiên hỏng mất" title="" id="1" name="Picture"/>
            <a:graphic>
              <a:graphicData uri="http://schemas.openxmlformats.org/drawingml/2006/picture">
                <pic:pic>
                  <pic:nvPicPr>
                    <pic:cNvPr descr="https://em.wattpad.com/b615f8e2288c6f9ff7d737b0c961c0b45e1d0c8d/68747470733a2f2f73332e616d617a6f6e6177732e636f6d2f776174747061642d6d656469612d736572766963652f53746f7279496d6167652f41514c585f347a52686a6f437a413d3d2d3735323736363936372e313561646464396231373236626266393132383632313438313032322e6a7067" id="0" name="Picture"/>
                    <pic:cNvPicPr>
                      <a:picLocks noChangeArrowheads="1" noChangeAspect="1"/>
                    </pic:cNvPicPr>
                  </pic:nvPicPr>
                  <pic:blipFill>
                    <a:blip r:embed="rId90"/>
                    <a:stretch>
                      <a:fillRect/>
                    </a:stretch>
                  </pic:blipFill>
                  <pic:spPr bwMode="auto">
                    <a:xfrm>
                      <a:off x="0" y="0"/>
                      <a:ext cx="5334000" cy="3333750"/>
                    </a:xfrm>
                    <a:prstGeom prst="rect">
                      <a:avLst/>
                    </a:prstGeom>
                    <a:noFill/>
                    <a:ln w="9525">
                      <a:noFill/>
                      <a:headEnd/>
                      <a:tailEnd/>
                    </a:ln>
                  </pic:spPr>
                </pic:pic>
              </a:graphicData>
            </a:graphic>
          </wp:inline>
        </w:drawing>
      </w:r>
      <w:r>
        <w:br w:type="textWrapping"/>
      </w:r>
      <w:r>
        <w:br w:type="textWrapping"/>
      </w:r>
    </w:p>
    <w:p>
      <w:pPr>
        <w:pStyle w:val="Heading2"/>
      </w:pPr>
      <w:bookmarkStart w:id="91" w:name="chương-64-xương-phượng-hoàng-phật-hỏa-5"/>
      <w:bookmarkEnd w:id="91"/>
      <w:r>
        <w:t xml:space="preserve">64. Chương 64: Xương Phượng Hoàng Phật Hỏa (5)</w:t>
      </w:r>
    </w:p>
    <w:p>
      <w:pPr>
        <w:pStyle w:val="Compact"/>
      </w:pPr>
      <w:r>
        <w:br w:type="textWrapping"/>
      </w:r>
      <w:r>
        <w:br w:type="textWrapping"/>
      </w:r>
      <w:r>
        <w:t xml:space="preserve">Edit + Beta: Jojo Nguyen</w:t>
      </w:r>
      <w:r>
        <w:br w:type="textWrapping"/>
      </w:r>
      <w:r>
        <w:br w:type="textWrapping"/>
      </w:r>
      <w:r>
        <w:t xml:space="preserve">Đầu Hàn Hương kỳ xà tỏa ra mùi thơm lạnh lẽo tràn ngập khắp cung điện.</w:t>
      </w:r>
      <w:r>
        <w:br w:type="textWrapping"/>
      </w:r>
      <w:r>
        <w:br w:type="textWrapping"/>
      </w:r>
      <w:r>
        <w:t xml:space="preserve">Trên đất còn phiếm những ánh vàng vụn vặt, đây là lửa Phượng Hoàng, như vàng nung cháy, chảy ra dải sáng, lưu truyền bất diệt.</w:t>
      </w:r>
      <w:r>
        <w:br w:type="textWrapping"/>
      </w:r>
      <w:r>
        <w:br w:type="textWrapping"/>
      </w:r>
      <w:r>
        <w:t xml:space="preserve">Linh Giang ngồi thẳng dậy, nghiêng đầu nhìn nam nhân bên cạnh, lưng hắn thẳng tắp như cây tùng xanh biếc giữa trời đông giá rét, vai lại rất đơn bạc, trên người không có mấy phần thịt, sờ lên luôn có thể đụng tới chỗ xương nhô cộm tay, trái tim hắn đặt ở ngay bên trong lồng ngực này, cách lớp da thịt mỏng manh, lúc này lạnh như băng.</w:t>
      </w:r>
      <w:r>
        <w:br w:type="textWrapping"/>
      </w:r>
      <w:r>
        <w:br w:type="textWrapping"/>
      </w:r>
      <w:r>
        <w:t xml:space="preserve">"... Là ta làm sai sao?" Đáy mắt Linh Giang nhuốm màu đỏ tươi, lông mi đen nhánh phủ làn hơi ẩm ướt, núi sông biển rộng trong mắt y bị mưa to xối ướt, thần hồn đơn lạc co ro cuộn dưới mưa.</w:t>
      </w:r>
      <w:r>
        <w:br w:type="textWrapping"/>
      </w:r>
      <w:r>
        <w:br w:type="textWrapping"/>
      </w:r>
      <w:r>
        <w:t xml:space="preserve">Ân Thành Lan thấy đôi mắt đã từng phấn chấn tươi vui giờ ảm đạm xuống, ứ đọng tối tăm tuyệt vọng, trong lòng hắn co rút, tay đều run lên, hắn cúi xuống dùng đôi tay run rẩy nắm lấy cánh tay của Linh Giang, muốn kéo y tiến vào trong lồng ngực.</w:t>
      </w:r>
      <w:r>
        <w:br w:type="textWrapping"/>
      </w:r>
      <w:r>
        <w:br w:type="textWrapping"/>
      </w:r>
      <w:r>
        <w:t xml:space="preserve">Linh Giang không nhúc nhích nhìn hắn, ánh mắt rơi xuống mặt Ân Thành Lan, trong mắt y thời gian như cấp tốc lùi lại, giữa sáng tối chập chùng ngàn biến vạn đổi có vạn vật sinh trưởng, có trời đất hoang sơ, có cẩm bào ngọc thực, cũng có xiêm y lam lũ, cuối cùng, ngàn ngàn vạn vạn luân hồi như ngừng lại trên chiếc ngai vàng màu băng lam kia.</w:t>
      </w:r>
      <w:r>
        <w:br w:type="textWrapping"/>
      </w:r>
      <w:r>
        <w:br w:type="textWrapping"/>
      </w:r>
      <w:r>
        <w:t xml:space="preserve">Y tiếp nhận khối xương của hắn, từ đây có linh trí.</w:t>
      </w:r>
      <w:r>
        <w:br w:type="textWrapping"/>
      </w:r>
      <w:r>
        <w:br w:type="textWrapping"/>
      </w:r>
      <w:r>
        <w:t xml:space="preserve">Y thâm tình ngóng nhìn ngai vàng, mà người trên ngai vàng lại chưa từng ngoái đầu nhìn y.</w:t>
      </w:r>
      <w:r>
        <w:br w:type="textWrapping"/>
      </w:r>
      <w:r>
        <w:br w:type="textWrapping"/>
      </w:r>
      <w:r>
        <w:t xml:space="preserve">Linh Giang cảm thấy một trận vô lực, y tận lực thả chậm hơi, kìm nén cơn đau đớn trong lòng, rút cánh tay của mình ra, đứng lên, chống đỡ thân hình gầy gò đơn bạc, nói: "Thôi..."</w:t>
      </w:r>
      <w:r>
        <w:br w:type="textWrapping"/>
      </w:r>
      <w:r>
        <w:br w:type="textWrapping"/>
      </w:r>
      <w:r>
        <w:t xml:space="preserve">Linh Giang: "... Nếu ngươi không muốn giải độc, vậy đi thôi."</w:t>
      </w:r>
      <w:r>
        <w:br w:type="textWrapping"/>
      </w:r>
      <w:r>
        <w:br w:type="textWrapping"/>
      </w:r>
      <w:r>
        <w:t xml:space="preserve">Nói xong, đi lên phía trước bức tường băng ban nãy khi bọn họ tiến vào, đưa tay áp lên trên, nhắm mắt lại, niệm thầm một đoạn chú ngữ cổ, những đốm lửa nhỏ trên mặt đất bắt đầu tụ lại, hoàn toàn xuyên vào trong tường băng, cách qua lớp sương trắng như ẩn như hiện, Linh Giang thấp giọng nói: "Đi theo chúng là tìm được Tô Hách, sau đó trở lại chỗ ban đầu, ta dẫn các ngươi rời đi."</w:t>
      </w:r>
      <w:r>
        <w:br w:type="textWrapping"/>
      </w:r>
      <w:r>
        <w:br w:type="textWrapping"/>
      </w:r>
      <w:r>
        <w:t xml:space="preserve">Đám người trong cung điện nhìn thân ảnh thiếu niên trước tường băng, nhất thời nhìn nhau im lặng không biết nên nói gì, những thứ kỳ quái xung quanh còn nhắc nhở bọn họ mục đích tới nơi này, lao tâm khổ lực, kéo dài hơn mười năm rốt cuộc đã tìm đủ thuốc giải, ngay cả hai vị cuối cùng không mấy hi vọng cũng đã tìm đủ, nhưng không một ai có thể nghĩ tới, ý trời thế nhưng lại trêu ngươi đến vậy.</w:t>
      </w:r>
      <w:r>
        <w:br w:type="textWrapping"/>
      </w:r>
      <w:r>
        <w:br w:type="textWrapping"/>
      </w:r>
      <w:r>
        <w:t xml:space="preserve">Ân Thành Lan ngồi dưới đất, nhìn Linh Giang cách đó mười bước chân, trong lòng có một xúc động mãnh liệt – đi tới ôm chặt lấy y, hôn môi y, đem y dung nhập vào trong lồng ngực mình, không bao giờ làm cho y lộ ra ánh mắt cô đơn tuyệt vọng như thế nữa.</w:t>
      </w:r>
      <w:r>
        <w:br w:type="textWrapping"/>
      </w:r>
      <w:r>
        <w:br w:type="textWrapping"/>
      </w:r>
      <w:r>
        <w:t xml:space="preserve">Nhưng Ân Thành Lan không thể nhấc được chân, cách mười bước hắn đều không đi nổi.</w:t>
      </w:r>
      <w:r>
        <w:br w:type="textWrapping"/>
      </w:r>
      <w:r>
        <w:br w:type="textWrapping"/>
      </w:r>
      <w:r>
        <w:t xml:space="preserve">Ân Thành Lan chưa bao giờ thống hận mình tàn tật như bây giờ, không thể tới gần y, không thể ôm ấp y, cũng không thể... Bỏ được y.</w:t>
      </w:r>
      <w:r>
        <w:br w:type="textWrapping"/>
      </w:r>
      <w:r>
        <w:br w:type="textWrapping"/>
      </w:r>
      <w:r>
        <w:t xml:space="preserve">"Ngươi không quay về?" Bàn tay đặt trên đùi của Ân Thành Lan nắm thành quả đấm, trong lòng trống trải, cổ họng khô khốc, hắn cơ hồ căng thẳng nhìn chằm chằm Linh Giang, sợ y nói ra một chữ "Không".</w:t>
      </w:r>
      <w:r>
        <w:br w:type="textWrapping"/>
      </w:r>
      <w:r>
        <w:br w:type="textWrapping"/>
      </w:r>
      <w:r>
        <w:t xml:space="preserve">Linh Giang đưa lưng về phía hắn, nhìn bóng dáng mơ hồ của người phía sau phản chiếu trên tường băng, y ngơ ngẩn nhìn, chua xót phủ đầy tim, Linh Giang nhắm chặt đôi mắt cay, nói: "Về. Ta đáp ứng ngươi, mặc kệ có giải độc hay không đều sẽ giúp ngươi báo thù."</w:t>
      </w:r>
      <w:r>
        <w:br w:type="textWrapping"/>
      </w:r>
      <w:r>
        <w:br w:type="textWrapping"/>
      </w:r>
      <w:r>
        <w:t xml:space="preserve">Thanh âm của y hơi run run, miễn cưỡng áp chế xuống, nói: "Các ngươi đi trước tìm người, ta còn có việc... Sau đó sẽ tới."</w:t>
      </w:r>
      <w:r>
        <w:br w:type="textWrapping"/>
      </w:r>
      <w:r>
        <w:br w:type="textWrapping"/>
      </w:r>
      <w:r>
        <w:t xml:space="preserve">Nói xong, hóa thành một vệt hư ảnh vàng nhạt, biến mất không thấy.</w:t>
      </w:r>
      <w:r>
        <w:br w:type="textWrapping"/>
      </w:r>
      <w:r>
        <w:br w:type="textWrapping"/>
      </w:r>
      <w:r>
        <w:t xml:space="preserve">Trái tim treo trên không của Ân Thành Lan trở xuống ngực, hắn cô đơn câu môi, không nói thêm gì nữa.</w:t>
      </w:r>
      <w:r>
        <w:br w:type="textWrapping"/>
      </w:r>
      <w:r>
        <w:br w:type="textWrapping"/>
      </w:r>
      <w:r>
        <w:t xml:space="preserve">Trên tế đàn, Nghiêm Sở ôm Quý Ngọc Sơn đang hôn mê bất tỉnh, cho người thu hồi thiên tài dị bảo trước tượng đá, nhìn quanh mọi người nói: "Trước tiên tìm người đi, có chuyện gì đều chờ rời khỏi nơi này lại nói."</w:t>
      </w:r>
      <w:r>
        <w:br w:type="textWrapping"/>
      </w:r>
      <w:r>
        <w:br w:type="textWrapping"/>
      </w:r>
      <w:r>
        <w:t xml:space="preserve">Liên Ấn Ca đỡ Ân Thanh Y xuống tế đàn, đi đến trước mặt Ân Thành Lan cõng hắn lên, đoàn người đi theo đốm lửa của Linh Giang, tìm kiếm Tô Hách.</w:t>
      </w:r>
      <w:r>
        <w:br w:type="textWrapping"/>
      </w:r>
      <w:r>
        <w:br w:type="textWrapping"/>
      </w:r>
      <w:r>
        <w:t xml:space="preserve">Đợi người vừa đi hết, Linh Giang mới chậm rãi hiện thân, lê bước chân uể oải đi tới tế đàn, nhìn ngai vàng cất hàn khí nhàn nhạt, quay người ngồi lên bậc cầu thang, lặng lẽ đánh giá cung điện trống vắng.</w:t>
      </w:r>
      <w:r>
        <w:br w:type="textWrapping"/>
      </w:r>
      <w:r>
        <w:br w:type="textWrapping"/>
      </w:r>
      <w:r>
        <w:t xml:space="preserve">Đá Bắc Đẩu khổng lồ lưu chuyển tinh quang vạn năm bất biến, Hàn Hương kỳ xà ngã chết trên mặt đất, toàn thân trắng như tuyết, giống như một dải lụa bạc chắn ngang nơi đó, hoa tiên dược thảo đung đưa trong gió, núi sâu sông lớn phía sau có bầy chim bay lượn.</w:t>
      </w:r>
      <w:r>
        <w:br w:type="textWrapping"/>
      </w:r>
      <w:r>
        <w:br w:type="textWrapping"/>
      </w:r>
      <w:r>
        <w:t xml:space="preserve">Linh Giang cúi người xuống, vùi mặt vào trong lòng bàn tay, bả vai như bị cái gì đè ép xuống, không thể nhấc lên nổi.</w:t>
      </w:r>
      <w:r>
        <w:br w:type="textWrapping"/>
      </w:r>
      <w:r>
        <w:br w:type="textWrapping"/>
      </w:r>
      <w:r>
        <w:t xml:space="preserve">Gió từ rừng sâu mênh mông thổi quét qua cung điện, y dường như phát lạnh, cả người khẽ run lên.</w:t>
      </w:r>
      <w:r>
        <w:br w:type="textWrapping"/>
      </w:r>
      <w:r>
        <w:br w:type="textWrapping"/>
      </w:r>
      <w:r>
        <w:t xml:space="preserve">"A ————"</w:t>
      </w:r>
      <w:r>
        <w:br w:type="textWrapping"/>
      </w:r>
      <w:r>
        <w:br w:type="textWrapping"/>
      </w:r>
      <w:r>
        <w:t xml:space="preserve">Qua hồi lâu, y thống khổ bật cười, ngã về sau nằm ngửa trên mặt đất, nghiêng đầu là có thể nhìn thấy ngai vàng trong suốt long lanh, Linh Giang vươn tay sờ soạng, khóe mắt đuôi lông mày đều đỏ lên, thấp thấp giọng thì thầm: "Ngươi vĩnh viễn đều nhẫn tâm, mà ta vĩnh viễn đều không đành lòng."</w:t>
      </w:r>
      <w:r>
        <w:br w:type="textWrapping"/>
      </w:r>
      <w:r>
        <w:br w:type="textWrapping"/>
      </w:r>
      <w:r>
        <w:t xml:space="preserve">Một con chim nhỏ vàng trắng đan xen bay ra từ phía sau ngai vàng, vỗ cái cánh nhỏ nhảy lên vai Linh Giang, thân mật cọ cọ y, y dùng ngón tay đỡ lấy chim nhỏ, giơ đến trước mặt: "Ngươi thích chim, vì cái gì không thích ta."</w:t>
      </w:r>
      <w:r>
        <w:br w:type="textWrapping"/>
      </w:r>
      <w:r>
        <w:br w:type="textWrapping"/>
      </w:r>
      <w:r>
        <w:t xml:space="preserve">Lần theo đốm lửa của Linh Giang, bọn họ đi qua bảy tầng thông đạo trong cung điện, đi tới một gian phòng, gian phòng cũng là băng tinh xây thành, thực rộng rãi, trên vách tường có bốn ngăn tủ, bên trong mơ hồ chứa gì đó.</w:t>
      </w:r>
      <w:r>
        <w:br w:type="textWrapping"/>
      </w:r>
      <w:r>
        <w:br w:type="textWrapping"/>
      </w:r>
      <w:r>
        <w:t xml:space="preserve">Trên sàn phòng là Tô Hách nằm suy yếu cùng hai võ sĩ Tuyết Mạc tình trạng tương tự, Ân Thanh Y liếc mắt một cái trông thấy, vội vàng chạy tới ôm Tô Hách.</w:t>
      </w:r>
      <w:r>
        <w:br w:type="textWrapping"/>
      </w:r>
      <w:r>
        <w:br w:type="textWrapping"/>
      </w:r>
      <w:r>
        <w:t xml:space="preserve">Nghiêm Sở cho người kiểm tra qua, không có gì đáng lo ngại, hai người đi cùng cũng vậy, một nửa là bởi vì đói bụng, còn có một nửa là bị rắn cắn, tuy nhiên may là con rắn này rất độc, nhưng phát tác rất chậm, không biết có phải vì quá lạnh không hay là vì cái gì.</w:t>
      </w:r>
      <w:r>
        <w:br w:type="textWrapping"/>
      </w:r>
      <w:r>
        <w:br w:type="textWrapping"/>
      </w:r>
      <w:r>
        <w:t xml:space="preserve">Máu của Hàn Hương kỳ xà có thể giải độc rắn, Nghiêm Sở lấy nước Hàn Hương trong đầu rắn đút cho bọn họ, sau đó liền mặc kệ, khoanh tay chờ độc tính bị giải trừ là có thể lên đường, hắn dựa vào vách tường rảnh rỗi không có việc gì nhìn quanh gian phòng, nhìn chằm chằm mấy ngăn tủ chốc lát, hất cằm nói với Đại tổng quản: "Ngươi tới đây, đập mở mấy cái ngăn này ra."</w:t>
      </w:r>
      <w:r>
        <w:br w:type="textWrapping"/>
      </w:r>
      <w:r>
        <w:br w:type="textWrapping"/>
      </w:r>
      <w:r>
        <w:t xml:space="preserve">Liên Ấn Ca đối với việc hắn vênh mặt hất hàm sai khiến rất là khinh thường, làm sao cái gì cũng sai khiến hắn đây, nhưng là trước đó biểu hiện của Nghiêm Sở lúc ở trong cung điện quá lệnh người khiếp sợ, cho nên Liên Ấn Ca tuy không tình nguyện, vẫn là ngoan ngoãn tiến lên, hỏi: "Phát hiện thứ gì sao?"</w:t>
      </w:r>
      <w:r>
        <w:br w:type="textWrapping"/>
      </w:r>
      <w:r>
        <w:br w:type="textWrapping"/>
      </w:r>
      <w:r>
        <w:t xml:space="preserve">Nghiêm Sở chỉ vào một ngăn trên vách tường: "Trong này hình như là sách, lấy ra đọc xem."</w:t>
      </w:r>
      <w:r>
        <w:br w:type="textWrapping"/>
      </w:r>
      <w:r>
        <w:br w:type="textWrapping"/>
      </w:r>
      <w:r>
        <w:t xml:space="preserve">"Là viết cái gì?" Liên Ấn Ca tràn đầy phấn khởi, liếc mắt nhìn Ân Thành Lan nãy giờ trầm mặc tĩnh tọa trong góc phòng: "Liệu có liên quan tới chủ tử nhà ta không?"</w:t>
      </w:r>
      <w:r>
        <w:br w:type="textWrapping"/>
      </w:r>
      <w:r>
        <w:br w:type="textWrapping"/>
      </w:r>
      <w:r>
        <w:t xml:space="preserve">Nghiêm Sở: "Muốn biết? Tự mình đi lấy đi." Thối lui sang một bên cất tay chờ hắn.</w:t>
      </w:r>
      <w:r>
        <w:br w:type="textWrapping"/>
      </w:r>
      <w:r>
        <w:br w:type="textWrapping"/>
      </w:r>
      <w:r>
        <w:t xml:space="preserve">Liên Ấn Ca làm cu li đã có đầy kinh nghiệm, dùng khuỷu tay đập thủ công lên ngăn tủ hơn mười cái, đập ra vết nứt như mạng nhện trên vách băng, sau đó lui về phía sau một chút, một cước đạp lên.</w:t>
      </w:r>
      <w:r>
        <w:br w:type="textWrapping"/>
      </w:r>
      <w:r>
        <w:br w:type="textWrapping"/>
      </w:r>
      <w:r>
        <w:t xml:space="preserve">Lớp băng dày vỡ tan văng lọt vào ngăn tủ, chôn vùi thứ bên trong, Nghiêm Sở cau mày lườm hắn một cái, cẩn thận từng tí một bước lên phía trước, gỡ vụn băng dời đi.</w:t>
      </w:r>
      <w:r>
        <w:br w:type="textWrapping"/>
      </w:r>
      <w:r>
        <w:br w:type="textWrapping"/>
      </w:r>
      <w:r>
        <w:t xml:space="preserve">Bên trong ngăn tủ chính là thạch giản, giống như một khối bia in chữ chìm, dài rộng mười tấc, thực nặng, phía trên lại khắc rất nhiều chữ.</w:t>
      </w:r>
      <w:r>
        <w:br w:type="textWrapping"/>
      </w:r>
      <w:r>
        <w:br w:type="textWrapping"/>
      </w:r>
      <w:r>
        <w:t xml:space="preserve">Những chữ kia là ký tự cổ xưa, nét bút trang trọng phức tạp, khó có thể đọc hiểu viết cái gì, Liên Ấn Ca nhìn một lát, bỗng nhiên kêu lên: "Đây là bút tích của gia."</w:t>
      </w:r>
      <w:r>
        <w:br w:type="textWrapping"/>
      </w:r>
      <w:r>
        <w:br w:type="textWrapping"/>
      </w:r>
      <w:r>
        <w:t xml:space="preserve">Nghiêm Sở sửng sốt, tuy nhiên rất nhanh phản ứng lại: "Như thế mà nói, Linh Giang xác thực không nhận lầm người."</w:t>
      </w:r>
      <w:r>
        <w:br w:type="textWrapping"/>
      </w:r>
      <w:r>
        <w:br w:type="textWrapping"/>
      </w:r>
      <w:r>
        <w:t xml:space="preserve">Liên Ấn Ca đã nâng khối thạch giản đen nhánh nặng trịch đưa đến trước mặt Ân Thành Lan.</w:t>
      </w:r>
      <w:r>
        <w:br w:type="textWrapping"/>
      </w:r>
      <w:r>
        <w:br w:type="textWrapping"/>
      </w:r>
      <w:r>
        <w:t xml:space="preserve">Ân Thành Lan nhìn chữ viết vừa quen thuộc vừa xa lạ, lãnh đạm lắc lắc đầu, tuy rằng hắn đối với chữ viết này hết sức quen thuộc, nhưng nó viết cái gì, hắn đọc cũng không hiểu, hắn thống hận cái bút tích này, trong lòng có loại vui mừng tàn nhẫn, như thể không nhận ra những chữ này, là có thể cách xa quan hệ với người ở vạn năm trước kia một chút.</w:t>
      </w:r>
      <w:r>
        <w:br w:type="textWrapping"/>
      </w:r>
      <w:r>
        <w:br w:type="textWrapping"/>
      </w:r>
      <w:r>
        <w:t xml:space="preserve">Cuối cùng, dưới sự yêu cầu của Nghiêm Sở, bọn họ đem thạch giản ở bên trong bốn ngăn tủ đều dọn ra.</w:t>
      </w:r>
      <w:r>
        <w:br w:type="textWrapping"/>
      </w:r>
      <w:r>
        <w:br w:type="textWrapping"/>
      </w:r>
      <w:r>
        <w:t xml:space="preserve">Nghiêm Sở đối diện với khuôn mặt âm trầm của Ân Thành Lan nói: "Lúc Bàn Khải ở dưới địa cung là toàn tâm toàn ý làm thế nào sáng tạo ra thần tướng cùng mười vạn sinh linh của mình, cho nên ghi chép trên đó cũng không ngoài hai thứ này, ngay cả khi ngươi không muốn thừa nhận, vận mệnh chú định đều khó lòng cắt đứt được."</w:t>
      </w:r>
      <w:r>
        <w:br w:type="textWrapping"/>
      </w:r>
      <w:r>
        <w:br w:type="textWrapping"/>
      </w:r>
      <w:r>
        <w:t xml:space="preserve">Ân Thành Lan nhìn hắn, không nói gì.</w:t>
      </w:r>
      <w:r>
        <w:br w:type="textWrapping"/>
      </w:r>
      <w:r>
        <w:br w:type="textWrapping"/>
      </w:r>
      <w:r>
        <w:t xml:space="preserve">Trong mắt Nghiêm Sở bốc lên tia cuồng nhiệt khi thầy thuốc gặp phải cây dược thảo kỳ dị: "Máu Hàn Hương kỳ xà ở trong đầu của nó, ngươi không muốn biết đoạn xương Bàn Khải cho Linh Giang ở chỗ nào trên người y hay sao, hay là nói toàn bộ xương trong người y đều là."</w:t>
      </w:r>
      <w:r>
        <w:br w:type="textWrapping"/>
      </w:r>
      <w:r>
        <w:br w:type="textWrapping"/>
      </w:r>
      <w:r>
        <w:t xml:space="preserve">Trong mắt Ân Thành Lan quay cuồng sóng gió, hắn lạnh lùng nói: "Cả hai thứ này ta đều không muốn biết." Hắn rũ con ngươi, nhìn đôi tay tái nhợt đặt trên đùi của mình.</w:t>
      </w:r>
      <w:r>
        <w:br w:type="textWrapping"/>
      </w:r>
      <w:r>
        <w:br w:type="textWrapping"/>
      </w:r>
      <w:r>
        <w:t xml:space="preserve">Số máu dính trên tay hắn đã đủ để nhuộm đỏ cả tòa cung điện này, số người hắn giết đã có thể phơi thây ngàn dặm, chính kẻ đã từng sát phạt quyết đoán trong núi thây biển máu ấy, khi đối mặt với vấn đề của Nghiêm Sở lại cảm thấy sợ hãi, hắn thậm chí bất ngờ duỗi tay siết chặt cổ Nghiêm Sở, kéo tới trước mặt mình, ghé sát tai Nghiêm Sở âm u nói: "Ta có thể để cho ngươi mang đi những thứ này, thế nhưng mặc kệ đoạn xương ấy ở chỗ nào, ngươi đều phải nhớ kỹ, không được đụng tới Linh Giang, một chút mảy may trên người y ngươi cũng không thể đụng vào, nếu như ngươi dám đánh chủ ý đến y..."</w:t>
      </w:r>
      <w:r>
        <w:br w:type="textWrapping"/>
      </w:r>
      <w:r>
        <w:br w:type="textWrapping"/>
      </w:r>
      <w:r>
        <w:t xml:space="preserve">Hắn lé mắt nhìn Quý Ngọc Sơn cách đó không xa: "Ta sẽ khiến ngươi phải hối hận."</w:t>
      </w:r>
      <w:r>
        <w:br w:type="textWrapping"/>
      </w:r>
      <w:r>
        <w:br w:type="textWrapping"/>
      </w:r>
      <w:r>
        <w:t xml:space="preserve">Đầu lưỡi Nghiêm Sở dính vào cuống họng, sắc mặt trắng bệch, Ân Thành Lan thả hắn ra, Nghiêm Sở quỳ gối ho khan, vừa ho vừa nói: "Ngươi ngay cả chết còn không sợ, lại sợ y phế bỏ mấy đoạn xương sao."</w:t>
      </w:r>
      <w:r>
        <w:br w:type="textWrapping"/>
      </w:r>
      <w:r>
        <w:br w:type="textWrapping"/>
      </w:r>
      <w:r>
        <w:t xml:space="preserve">Ân Thành Lan lạnh lùng nhìn hắn.</w:t>
      </w:r>
      <w:r>
        <w:br w:type="textWrapping"/>
      </w:r>
      <w:r>
        <w:br w:type="textWrapping"/>
      </w:r>
      <w:r>
        <w:t xml:space="preserve">Hắn ho khan hai tiếng, lau lau khóe môi, thu hồi cuồng nhiệt trong mắt, quay đầu nhìn Quý Ngọc Sơn nằm vô tri vô giác trên mặt đất, thanh âm khàn khàn nói: "Ân các chủ vào giờ khắc này ta mới có chút bội phục ngươi."</w:t>
      </w:r>
      <w:r>
        <w:br w:type="textWrapping"/>
      </w:r>
      <w:r>
        <w:br w:type="textWrapping"/>
      </w:r>
      <w:r>
        <w:t xml:space="preserve">Bọn họ hội họp với Linh Giang ở nơi rơi xuống ban đầu.</w:t>
      </w:r>
      <w:r>
        <w:br w:type="textWrapping"/>
      </w:r>
      <w:r>
        <w:br w:type="textWrapping"/>
      </w:r>
      <w:r>
        <w:t xml:space="preserve">Linh Giang nhìn thạch giản, không nói gì, thi pháp đưa người ra ngoài.</w:t>
      </w:r>
      <w:r>
        <w:br w:type="textWrapping"/>
      </w:r>
      <w:r>
        <w:br w:type="textWrapping"/>
      </w:r>
      <w:r>
        <w:t xml:space="preserve">Chờ sau khi bọn họ rời khỏi địa cung mới phát hiện, ngắn ngủi ba bốn ngày, nhân gian đã rút đi giá lạnh, thay bằng quanh cảnh dần ấm áp, khắp nơi là cỏ xanh mơn mởn, bầu trời cũng trong xanh sáng tỏ.</w:t>
      </w:r>
      <w:r>
        <w:br w:type="textWrapping"/>
      </w:r>
      <w:r>
        <w:br w:type="textWrapping"/>
      </w:r>
      <w:r>
        <w:t xml:space="preserve">Hóa ra nhân gian trên mặt đất đã trải qua ba, bốn tháng.</w:t>
      </w:r>
      <w:r>
        <w:br w:type="textWrapping"/>
      </w:r>
      <w:r>
        <w:br w:type="textWrapping"/>
      </w:r>
      <w:r>
        <w:t xml:space="preserve">Bọn họ chui ra từ một chỗ trong dãy núi, đứng giữa sườn núi nhìn về phía bình nguyên, hồ Lan Nạp Nhĩ trông như một khối hổ phách màu xanh biếc, nằm lẳng lặng trên cánh đồng hoang của Cương Bắc, trừ bọn họ ra, không một ai biết phía dưới khối hổ phách kia là một mảnh nhân gian với mười vạn dãy núi cao đồng màu.</w:t>
      </w:r>
      <w:r>
        <w:br w:type="textWrapping"/>
      </w:r>
      <w:r>
        <w:br w:type="textWrapping"/>
      </w:r>
      <w:r>
        <w:t xml:space="preserve">Linh Giang ở trước mặt mọi người phá hủy lối ra duy nhất, phong kín bất kỳ tâm tư muốn tiến vào tìm tòi hư thực, không có lối ra, tiến vào sẽ chính là tử vong.</w:t>
      </w:r>
      <w:r>
        <w:br w:type="textWrapping"/>
      </w:r>
      <w:r>
        <w:br w:type="textWrapping"/>
      </w:r>
      <w:r>
        <w:t xml:space="preserve">Ân Thành Lan nhìn thiếu niên khoanh tay mà đứng trên đỉnh núi, gió núi gào thét như sắp bao phủ lấy y giữa đất trời mênh mông hoang vắng này, hắn nhìn bóng lưng y, trong lòng nảy ra một ý niệm vô cùng sống động.</w:t>
      </w:r>
      <w:r>
        <w:br w:type="textWrapping"/>
      </w:r>
      <w:r>
        <w:br w:type="textWrapping"/>
      </w:r>
      <w:r>
        <w:t xml:space="preserve">Phong kín lối ra, là đóng lại con đường của mình, hay là đóng lại đường đi của người khác? – nhân gian khó khăn, hà tất quay trở lại.</w:t>
      </w:r>
      <w:r>
        <w:br w:type="textWrapping"/>
      </w:r>
      <w:r>
        <w:br w:type="textWrapping"/>
      </w:r>
    </w:p>
    <w:p>
      <w:pPr>
        <w:pStyle w:val="Heading2"/>
      </w:pPr>
      <w:bookmarkStart w:id="92" w:name="chương-65-xương-phượng-hoàng-phật-hỏa-6"/>
      <w:bookmarkEnd w:id="92"/>
      <w:r>
        <w:t xml:space="preserve">65. Chương 65: Xương Phượng Hoàng Phật Hỏa (6)</w:t>
      </w:r>
    </w:p>
    <w:p>
      <w:pPr>
        <w:pStyle w:val="Compact"/>
      </w:pPr>
      <w:r>
        <w:br w:type="textWrapping"/>
      </w:r>
      <w:r>
        <w:br w:type="textWrapping"/>
      </w:r>
      <w:r>
        <w:t xml:space="preserve">Edit + Beta: Jojo Nguyen</w:t>
      </w:r>
      <w:r>
        <w:br w:type="textWrapping"/>
      </w:r>
      <w:r>
        <w:br w:type="textWrapping"/>
      </w:r>
      <w:r>
        <w:t xml:space="preserve">Để ăn mừng bọn họ trở về, bộ lạc Tuyết Mạc cử hành một yến hội long trọng, lửa trại bốc cháy hừng hực dưới màn đêm, cư dân Tuyết Mạc vây quanh đống lửa nhảy những điệu múa hào phóng kiêu ngạo, tiếng ca lảnh lót cùng tiếng pháo nổ hòa lẫn trong hương rượu tinh khiết thơm nồng, tạo thành một cảnh tượng hân hoan vui mừng.</w:t>
      </w:r>
      <w:r>
        <w:br w:type="textWrapping"/>
      </w:r>
      <w:r>
        <w:br w:type="textWrapping"/>
      </w:r>
      <w:r>
        <w:t xml:space="preserve">Ân Thành Lan cách qua đốm pháo nổ sáng ngời nhìn lúm đồng tiền của mẫu thân hắn, sợi tóc trắng màu bạc tỏa sáng trong ánh lửa rực rỡ như ánh nắng mặt trời, Ân Thanh Y bưng chung rượu cùng nam tử cao lớn kiệm lời bên cạnh trò chuyện, không biết nàng nói cái gì, giữa chân mày Tô Hách giãn ra, khóe môi mím chặt cong lên.</w:t>
      </w:r>
      <w:r>
        <w:br w:type="textWrapping"/>
      </w:r>
      <w:r>
        <w:br w:type="textWrapping"/>
      </w:r>
      <w:r>
        <w:t xml:space="preserve">Ân Thành Lan không tự chủ được cũng khẽ mỉm cười, Tô Hách tựa hồ có phát hiện, nghiêng đầu bắt gặp ánh mắt hắn, Ân Thành Lan khách khí gật gật đầu, Tô Hách giơ chén rượu lên cách không mời hắn.</w:t>
      </w:r>
      <w:r>
        <w:br w:type="textWrapping"/>
      </w:r>
      <w:r>
        <w:br w:type="textWrapping"/>
      </w:r>
      <w:r>
        <w:t xml:space="preserve">Đa tạ ngươi bảo vệ nàng.</w:t>
      </w:r>
      <w:r>
        <w:br w:type="textWrapping"/>
      </w:r>
      <w:r>
        <w:br w:type="textWrapping"/>
      </w:r>
      <w:r>
        <w:t xml:space="preserve">Đa tạ ngươi làm bạn với nàng.</w:t>
      </w:r>
      <w:r>
        <w:br w:type="textWrapping"/>
      </w:r>
      <w:r>
        <w:br w:type="textWrapping"/>
      </w:r>
      <w:r>
        <w:t xml:space="preserve">Ân Thành Lan uống xong trà trong tay, quay người rời đi.</w:t>
      </w:r>
      <w:r>
        <w:br w:type="textWrapping"/>
      </w:r>
      <w:r>
        <w:br w:type="textWrapping"/>
      </w:r>
      <w:r>
        <w:t xml:space="preserve">Hắn nên rời khỏi nơi này.</w:t>
      </w:r>
      <w:r>
        <w:br w:type="textWrapping"/>
      </w:r>
      <w:r>
        <w:br w:type="textWrapping"/>
      </w:r>
      <w:r>
        <w:t xml:space="preserve">Ân Thành Lan nhìn xung quanh bốn phía, chưa thấy thân ảnh của Linh Giang, từ khi đi từ trong địa cung ra chim nhỏ kia gần như không để ý tới hắn nữa.</w:t>
      </w:r>
      <w:r>
        <w:br w:type="textWrapping"/>
      </w:r>
      <w:r>
        <w:br w:type="textWrapping"/>
      </w:r>
      <w:r>
        <w:t xml:space="preserve">Ân Thành Lan cười khổ, chỉ cảm thấy tách trà vừa rồi làm tâm hắn vừa đắng vừa chát.</w:t>
      </w:r>
      <w:r>
        <w:br w:type="textWrapping"/>
      </w:r>
      <w:r>
        <w:br w:type="textWrapping"/>
      </w:r>
      <w:r>
        <w:t xml:space="preserve">Điều khiển xe lăn tìm kiếm một vòng bên ngoài bộ lạc, vẫn chưa thấy Linh Giang, tán cây thông dưới bóng đêm như một chiếc lọng che, đắm chìm trong ánh trăng đổ xuống như thác nước, Ân Thành Lan cô đơn lạc lõng ngồi chốc lát, thất lạc quay người đi.</w:t>
      </w:r>
      <w:r>
        <w:br w:type="textWrapping"/>
      </w:r>
      <w:r>
        <w:br w:type="textWrapping"/>
      </w:r>
      <w:r>
        <w:t xml:space="preserve">"Ực" Phía sau bỗng nhiên vang lên một âm thanh.</w:t>
      </w:r>
      <w:r>
        <w:br w:type="textWrapping"/>
      </w:r>
      <w:r>
        <w:br w:type="textWrapping"/>
      </w:r>
      <w:r>
        <w:t xml:space="preserve">Ân Thành Lan khựng lại, chuyển hướng xe lăn, cái gì cũng không thấy, chỉ có gió thảo nguyên thổi phất qua đám cỏ mềm, cành thông ngọn thông khẽ đung đưa trong gió, bàn tay giấu trong tay áo hắn vuốt xe tay vịn của xe lăn, ngẩng đầu nhìn lá thông tươi tốt dày rậm như suy tư gì.</w:t>
      </w:r>
      <w:r>
        <w:br w:type="textWrapping"/>
      </w:r>
      <w:r>
        <w:br w:type="textWrapping"/>
      </w:r>
      <w:r>
        <w:t xml:space="preserve">Trên đám lá thông dày như tấm thảm xanh có một cái tổ chim rất lớn, ngay thời điểm hắn đang nhìn xung quanh, tiếng nuốt ừng ực ừng ực cũng vang lên, lúc này Ân Thành Lan mới thấy trên một nhánh cây cách tổ chim không xa treo lủng lẳng một vò rượu, miệng vò rượu có một cọng cỏ nhỏ làm ống hút kéo dài tới bên trong tổ chim.</w:t>
      </w:r>
      <w:r>
        <w:br w:type="textWrapping"/>
      </w:r>
      <w:r>
        <w:br w:type="textWrapping"/>
      </w:r>
      <w:r>
        <w:t xml:space="preserve">Ân Thành Lan thử gọi: "Linh Giang?"</w:t>
      </w:r>
      <w:r>
        <w:br w:type="textWrapping"/>
      </w:r>
      <w:r>
        <w:br w:type="textWrapping"/>
      </w:r>
      <w:r>
        <w:t xml:space="preserve">Cọng cỏ bên tổ chim giật giật, ánh mắt Ân Thành Lan vui vẻ, nhìn thấy một cái đầu đội túm lông ngốc rối như tơ vò của tiểu hoàng điểu lộ ra ngoài.</w:t>
      </w:r>
      <w:r>
        <w:br w:type="textWrapping"/>
      </w:r>
      <w:r>
        <w:br w:type="textWrapping"/>
      </w:r>
      <w:r>
        <w:t xml:space="preserve">Tiểu mỏ nhọn màu vàng nhạt của nó ngậm cọng cỏ kia, hơi nheo mắt lại, nhìn người dưới tàng cây, xì xụp hút vò rượu trên ngọn cây, không đợi Ân Thành Lan nói chuyện, từ hai bên trái phải dưới cánh tiểu hoàng điểu chui ra hai con tiểu điểu nhỏ hơn nó một chút, là hai con hoạ mi.</w:t>
      </w:r>
      <w:r>
        <w:br w:type="textWrapping"/>
      </w:r>
      <w:r>
        <w:br w:type="textWrapping"/>
      </w:r>
      <w:r>
        <w:t xml:space="preserve">Hai con tiểu điểu được tiểu hoàng điểu dùng cánh ôm vào trong ngực, nhỏ giọng kêu lên.</w:t>
      </w:r>
      <w:r>
        <w:br w:type="textWrapping"/>
      </w:r>
      <w:r>
        <w:br w:type="textWrapping"/>
      </w:r>
      <w:r>
        <w:t xml:space="preserve">Tiểu hoàng điểu lại giống như đại gia mà dùng cánh nhỏ vỗ vỗ đôi tiểu tỷ muội chim kia, ngậm cọng cỏ trong mỏ, lạnh lùng nhìn nam nhân dưới tàng cây.</w:t>
      </w:r>
      <w:r>
        <w:br w:type="textWrapping"/>
      </w:r>
      <w:r>
        <w:br w:type="textWrapping"/>
      </w:r>
      <w:r>
        <w:t xml:space="preserve">"..."</w:t>
      </w:r>
      <w:r>
        <w:br w:type="textWrapping"/>
      </w:r>
      <w:r>
        <w:br w:type="textWrapping"/>
      </w:r>
      <w:r>
        <w:t xml:space="preserve">Đây là cái gì, hiện trường chơi chim sao.</w:t>
      </w:r>
      <w:r>
        <w:br w:type="textWrapping"/>
      </w:r>
      <w:r>
        <w:br w:type="textWrapping"/>
      </w:r>
      <w:r>
        <w:t xml:space="preserve">Ân Thành Lan không biết mình nên lộ ra biểu tình gì mới phải, rõ ràng "Hiện trường" rất khôi hài, nhưng hắn lại cười không nổi, nhìn tiểu hoàng điểu trái ôm phải ấp, mặc dù không phải người, nhưng ghen tuông vẫn như cơn lũ vỡ đê trào dâng lên.</w:t>
      </w:r>
      <w:r>
        <w:br w:type="textWrapping"/>
      </w:r>
      <w:r>
        <w:br w:type="textWrapping"/>
      </w:r>
      <w:r>
        <w:t xml:space="preserve">Hắn nghĩ thầm, mình đã biến thái đến độ ngay cả dấm chua của chim cũng ăn sao, cẩn thận ngẫm lại, dấm này ăn hẳn là chuyện đương nhiên, bèn hạ thấp giọng, nói: "Linh Giang, ngươi xuống đi, ta... Có chuyện muốn nói."</w:t>
      </w:r>
      <w:r>
        <w:br w:type="textWrapping"/>
      </w:r>
      <w:r>
        <w:br w:type="textWrapping"/>
      </w:r>
      <w:r>
        <w:t xml:space="preserve">Linh Giang ôm đôi tiểu tỷ muội, nheo nheo tiểu mắt tròn, phun rớt cọng cỏ trong mỏ, thanh âm giống như ngâm rượu mạnh, có chút khàn khàn: "Ngươi muốn giải độc chăng?"</w:t>
      </w:r>
      <w:r>
        <w:br w:type="textWrapping"/>
      </w:r>
      <w:r>
        <w:br w:type="textWrapping"/>
      </w:r>
      <w:r>
        <w:t xml:space="preserve">Khóe mắt Ân Thành Lan rũ xuống, Linh Giang mắt sắc trông thấy, trong lòng co rút, lãnh đạm nói: "Một khi đã vậy, liền đi đi, ta không muốn thấy ngươi."</w:t>
      </w:r>
      <w:r>
        <w:br w:type="textWrapping"/>
      </w:r>
      <w:r>
        <w:br w:type="textWrapping"/>
      </w:r>
      <w:r>
        <w:t xml:space="preserve">Nói xong, y ngã về sau một cái, ôm đôi chim nhỏ kia nằm trở lại.</w:t>
      </w:r>
      <w:r>
        <w:br w:type="textWrapping"/>
      </w:r>
      <w:r>
        <w:br w:type="textWrapping"/>
      </w:r>
      <w:r>
        <w:t xml:space="preserve">Ân Thành Lan đợi ở dưới tàng cây thật lâu, Linh Giang đều không lộ mặt ra.</w:t>
      </w:r>
      <w:r>
        <w:br w:type="textWrapping"/>
      </w:r>
      <w:r>
        <w:br w:type="textWrapping"/>
      </w:r>
      <w:r>
        <w:t xml:space="preserve">Ba ngày sau, Ân Thành Lan hướng Ân Thanh Y cáo biệt, muốn khởi hành về Trung Nguyên.</w:t>
      </w:r>
      <w:r>
        <w:br w:type="textWrapping"/>
      </w:r>
      <w:r>
        <w:br w:type="textWrapping"/>
      </w:r>
      <w:r>
        <w:t xml:space="preserve">Trước khi đi, Ân Thanh Y rút dải lụa Linh Giang tặng nàng trả lại cho Ân Thành Lan: "Ngươi vẫn luôn nhìn nó."</w:t>
      </w:r>
      <w:r>
        <w:br w:type="textWrapping"/>
      </w:r>
      <w:r>
        <w:br w:type="textWrapping"/>
      </w:r>
      <w:r>
        <w:t xml:space="preserve">Ân Thành Lan vuốt ve cọng lông chim mềm mại ở hai đầu dải lụa, trong ánh mắt có loại cô đơn không nói nên lời, hắn nhếch môi cười khổ: "Mẫu thân, trải qua lần từ biệt này, sợ là kiếp sau gặp lại."</w:t>
      </w:r>
      <w:r>
        <w:br w:type="textWrapping"/>
      </w:r>
      <w:r>
        <w:br w:type="textWrapping"/>
      </w:r>
      <w:r>
        <w:t xml:space="preserve">Đôi mắt Ân Thanh Y đỏ lên: "Lan nhi, ngươi..."</w:t>
      </w:r>
      <w:r>
        <w:br w:type="textWrapping"/>
      </w:r>
      <w:r>
        <w:br w:type="textWrapping"/>
      </w:r>
      <w:r>
        <w:t xml:space="preserve">Ân Thành Lan không dám chờ nàng nói tiếp, liền nói ngay: "Nương, ta không thể nào làm tổn thương y được."</w:t>
      </w:r>
      <w:r>
        <w:br w:type="textWrapping"/>
      </w:r>
      <w:r>
        <w:br w:type="textWrapping"/>
      </w:r>
      <w:r>
        <w:t xml:space="preserve">Chỉ cần vừa nghĩ tới việc lột da xé thịt trên người Linh Giang, khoét xương của y ra, Ân Thành Lan đã cảm thấy mình sắp hít thở không thông. Trong tim hắn như có một cây đao, nhắc tới một lần, lại thọc vào lòng hắn một đao, máu chảy đầm đìa, so với chết còn thống khổ hơn.</w:t>
      </w:r>
      <w:r>
        <w:br w:type="textWrapping"/>
      </w:r>
      <w:r>
        <w:br w:type="textWrapping"/>
      </w:r>
      <w:r>
        <w:t xml:space="preserve">Ân Thanh Y che mặt nức nở, không biết nên khuyên hắn thế nào, Ân Thành Lan điều khiển xe lăn tiến về phía trước, nhẹ nhàng kéo nàng ôm vào trong lồng ngực.</w:t>
      </w:r>
      <w:r>
        <w:br w:type="textWrapping"/>
      </w:r>
      <w:r>
        <w:br w:type="textWrapping"/>
      </w:r>
      <w:r>
        <w:t xml:space="preserve">Bên ngoài oanh bay cỏ mọc, mà hắn tựa như mùa thu héo rụng, ngày khác gặp lại, hẳn phải đợi kiếp sau.</w:t>
      </w:r>
      <w:r>
        <w:br w:type="textWrapping"/>
      </w:r>
      <w:r>
        <w:br w:type="textWrapping"/>
      </w:r>
      <w:r>
        <w:t xml:space="preserve">Ngựa xe đã chờ ở bên ngoài, Ân Thành Lan ra khỏi lều, nhìn thấy Linh Giang đứng ở bên ngoài, không biết đã đứng được bao lâu.</w:t>
      </w:r>
      <w:r>
        <w:br w:type="textWrapping"/>
      </w:r>
      <w:r>
        <w:br w:type="textWrapping"/>
      </w:r>
      <w:r>
        <w:t xml:space="preserve">"Ngươi..."</w:t>
      </w:r>
      <w:r>
        <w:br w:type="textWrapping"/>
      </w:r>
      <w:r>
        <w:br w:type="textWrapping"/>
      </w:r>
      <w:r>
        <w:t xml:space="preserve">Linh Giang không nhìn hắn, đi thẳng vào trong lều.</w:t>
      </w:r>
      <w:r>
        <w:br w:type="textWrapping"/>
      </w:r>
      <w:r>
        <w:br w:type="textWrapping"/>
      </w:r>
      <w:r>
        <w:t xml:space="preserve">Hướng người suýt nữa thành nhạc mẫu, Ân Thanh Y cáo biệt.</w:t>
      </w:r>
      <w:r>
        <w:br w:type="textWrapping"/>
      </w:r>
      <w:r>
        <w:br w:type="textWrapping"/>
      </w:r>
      <w:r>
        <w:t xml:space="preserve">Ân Thành Lan ở phía sau y nở nụ cười, Linh Giang của hắn là con chim tốt nhất trên thế gian.</w:t>
      </w:r>
      <w:r>
        <w:br w:type="textWrapping"/>
      </w:r>
      <w:r>
        <w:br w:type="textWrapping"/>
      </w:r>
      <w:r>
        <w:t xml:space="preserve">Nhưng mà, hắn chưa cảm động được lâu lắm, lại cùng hai con chim nhỏ tỷ muội chống mắt nhìn nhau.</w:t>
      </w:r>
      <w:r>
        <w:br w:type="textWrapping"/>
      </w:r>
      <w:r>
        <w:br w:type="textWrapping"/>
      </w:r>
      <w:r>
        <w:t xml:space="preserve">Tiểu tỷ muội quắp lấy bọc quần áo nhỏ của Linh Giang vẻ mặt ngây thơ đơn thuần nhìn hắn.</w:t>
      </w:r>
      <w:r>
        <w:br w:type="textWrapping"/>
      </w:r>
      <w:r>
        <w:br w:type="textWrapping"/>
      </w:r>
      <w:r>
        <w:t xml:space="preserve">Ân Thành Lan: "..."</w:t>
      </w:r>
      <w:r>
        <w:br w:type="textWrapping"/>
      </w:r>
      <w:r>
        <w:br w:type="textWrapping"/>
      </w:r>
      <w:r>
        <w:t xml:space="preserve">Con chim cút phụ lòng này! Hắn còn chưa có chết đâu, đã bắt đầu tìm chim, còn tìm hai!</w:t>
      </w:r>
      <w:r>
        <w:br w:type="textWrapping"/>
      </w:r>
      <w:r>
        <w:br w:type="textWrapping"/>
      </w:r>
      <w:r>
        <w:t xml:space="preserve">Xe ngựa nghiến ra hai đường vệt dài trên đồng cỏ xanh của Cương Bắc mênh mông, một đường lục lạc thanh thúy, làn khói xám của bộ lạc Tuyết Mạc tiêu tán trên nền trời xanh lam, Ân Thành Lan nhìn từ xa xa, thật giống như trông thấy phong cảnh tuyệt đẹp nhất thế gian, mẫu thân hắn ở cuối nơi phương xa lệ rơi đầy mặt, mà hắn thì một đường hướng Nam, hướng nhân gian của nàng quyết biệt.</w:t>
      </w:r>
      <w:r>
        <w:br w:type="textWrapping"/>
      </w:r>
      <w:r>
        <w:br w:type="textWrapping"/>
      </w:r>
      <w:r>
        <w:t xml:space="preserve">Liên Ấn Ca đánh xe ngựa, túm hai cọng cỏ xanh non ngậm bên môi.</w:t>
      </w:r>
      <w:r>
        <w:br w:type="textWrapping"/>
      </w:r>
      <w:r>
        <w:br w:type="textWrapping"/>
      </w:r>
      <w:r>
        <w:t xml:space="preserve">Một bầy chim nhạn uyển chuyển bay về trời Cương Bắc.</w:t>
      </w:r>
      <w:r>
        <w:br w:type="textWrapping"/>
      </w:r>
      <w:r>
        <w:br w:type="textWrapping"/>
      </w:r>
      <w:r>
        <w:t xml:space="preserve">Ân Thanh Lan ngồi trong xe ngựa, nhắm mắt lại, lông mi đen nhánh phác họa khóe mắt phiếm hơi ẩm ướt.</w:t>
      </w:r>
      <w:r>
        <w:br w:type="textWrapping"/>
      </w:r>
      <w:r>
        <w:br w:type="textWrapping"/>
      </w:r>
      <w:r>
        <w:t xml:space="preserve">Hắn biết hắn không còn sống được bao lâu nữa.</w:t>
      </w:r>
      <w:r>
        <w:br w:type="textWrapping"/>
      </w:r>
      <w:r>
        <w:br w:type="textWrapping"/>
      </w:r>
      <w:r>
        <w:t xml:space="preserve">Trên nóc một cỗ xe ngựa khác, tiểu hoàng điểu đón gió mà đứng, nhớ tới cuộc trò chuyện trong lều với Ân Thanh Y.</w:t>
      </w:r>
      <w:r>
        <w:br w:type="textWrapping"/>
      </w:r>
      <w:r>
        <w:br w:type="textWrapping"/>
      </w:r>
      <w:r>
        <w:t xml:space="preserve">Y đi vào, vén bào quỳ xuống.</w:t>
      </w:r>
      <w:r>
        <w:br w:type="textWrapping"/>
      </w:r>
      <w:r>
        <w:br w:type="textWrapping"/>
      </w:r>
      <w:r>
        <w:t xml:space="preserve">"Cầu ngài, nói hắn giải độc đi."</w:t>
      </w:r>
      <w:r>
        <w:br w:type="textWrapping"/>
      </w:r>
      <w:r>
        <w:br w:type="textWrapping"/>
      </w:r>
      <w:r>
        <w:t xml:space="preserve">Ân Thanh Y nước mắt như mưa: "Linh Giang, ngươi không biết nguyên nhân hắn từ chối giải độc sao?"</w:t>
      </w:r>
      <w:r>
        <w:br w:type="textWrapping"/>
      </w:r>
      <w:r>
        <w:br w:type="textWrapping"/>
      </w:r>
      <w:r>
        <w:t xml:space="preserve">Thiếu niên thẳng tắp sống lưng: "Biết, lại hận không thể không biết."</w:t>
      </w:r>
      <w:r>
        <w:br w:type="textWrapping"/>
      </w:r>
      <w:r>
        <w:br w:type="textWrapping"/>
      </w:r>
      <w:r>
        <w:t xml:space="preserve">Ân Thanh Y: "Các ngươi đều là hài tử ngoan."</w:t>
      </w:r>
      <w:r>
        <w:br w:type="textWrapping"/>
      </w:r>
      <w:r>
        <w:br w:type="textWrapping"/>
      </w:r>
      <w:r>
        <w:t xml:space="preserve">Linh Giang: "Ta không chịu nổi nhìn hắn lại rời ta đi."</w:t>
      </w:r>
      <w:r>
        <w:br w:type="textWrapping"/>
      </w:r>
      <w:r>
        <w:br w:type="textWrapping"/>
      </w:r>
      <w:r>
        <w:t xml:space="preserve">...</w:t>
      </w:r>
      <w:r>
        <w:br w:type="textWrapping"/>
      </w:r>
      <w:r>
        <w:br w:type="textWrapping"/>
      </w:r>
      <w:r>
        <w:t xml:space="preserve">Bảy tám ngày sau, độc trong người Ân Thành Lan đột nhiên phát tác, nôn ra máu không ngừng, khí huyết dâng lên so với lúc trước nghiêm trọng hơn rất nhiều, sắc mặt nhanh chóng xám xịt, làn da nổi lên gân xanh, giữa chân mày tụ hắc khí nặng nề.</w:t>
      </w:r>
      <w:r>
        <w:br w:type="textWrapping"/>
      </w:r>
      <w:r>
        <w:br w:type="textWrapping"/>
      </w:r>
      <w:r>
        <w:t xml:space="preserve">May là có Nghiêm Sở ở ngay bên cạnh, vội vàng dùng ngân châm móc câu đâm vào trong tám đại huyệt, làm cho hắn ăn vào một nửa nước Hàn Hương, mới chế trụ được độc tính.</w:t>
      </w:r>
      <w:r>
        <w:br w:type="textWrapping"/>
      </w:r>
      <w:r>
        <w:br w:type="textWrapping"/>
      </w:r>
      <w:r>
        <w:t xml:space="preserve">Ân Thành Lan trước khi hôn mê nhìn thấy thần sắc tuyệt vọng kinh hoàng của Linh Giang, bàn tay tái nhợt nắm lấy y, chống cự một hơi nói: "Không cho phép ngươi..." Mấy chữ cuối cùng hóa thành lẩm bẩm, biến mất giữa bờ môi không còn chút hồng hào.</w:t>
      </w:r>
      <w:r>
        <w:br w:type="textWrapping"/>
      </w:r>
      <w:r>
        <w:br w:type="textWrapping"/>
      </w:r>
      <w:r>
        <w:t xml:space="preserve">Lần hôn mê này, kéo dài đến nửa tháng, Liên Ấn Ca vốn muốn đi Tây Nam hội hợp với Tề Anh, thấy tình cảnh như vậy, đành phải rẽ ngang nửa đường, cùng Nghiêm Sở về Thần y cốc trước.</w:t>
      </w:r>
      <w:r>
        <w:br w:type="textWrapping"/>
      </w:r>
      <w:r>
        <w:br w:type="textWrapping"/>
      </w:r>
      <w:r>
        <w:t xml:space="preserve">Trong Thần y cốc đã là đầu mùa xuân.</w:t>
      </w:r>
      <w:r>
        <w:br w:type="textWrapping"/>
      </w:r>
      <w:r>
        <w:br w:type="textWrapping"/>
      </w:r>
      <w:r>
        <w:t xml:space="preserve">Bọn họ tạm thời trụ tại một chỗ sau núi có tên là Tầm Hương tiểu viện.</w:t>
      </w:r>
      <w:r>
        <w:br w:type="textWrapping"/>
      </w:r>
      <w:r>
        <w:br w:type="textWrapping"/>
      </w:r>
      <w:r>
        <w:t xml:space="preserve">Lúc Ân Thành Lan hôn mê bất tỉnh, có một khoảng thời gian, trên người Linh Giang đều dắt theo một con dao róc xương sắc bén, ngồi ở bên mép giường Ân Thành Lan, mặt mày tối tăm dùng một khối đá cọ rửa không ngừng mài dao.</w:t>
      </w:r>
      <w:r>
        <w:br w:type="textWrapping"/>
      </w:r>
      <w:r>
        <w:br w:type="textWrapping"/>
      </w:r>
      <w:r>
        <w:t xml:space="preserve">Liên Ấn Ca sợ mất mật nhìn y, sợ chỉ chớp mắt không để ý, trong miệng chủ tủ lại lòi ra một đoạn xương ngón tay.</w:t>
      </w:r>
      <w:r>
        <w:br w:type="textWrapping"/>
      </w:r>
      <w:r>
        <w:br w:type="textWrapping"/>
      </w:r>
      <w:r>
        <w:t xml:space="preserve">Theo từng ngày Ân Thành Lan hôn mê kéo dài, táo bạo trong mắt Linh Giang liền từng ngày gia tăng, Liên Ấn Ca càng nhìn càng sợ, rốt cuộc không nhịn nổi đi tìm Nghiêm Sở.</w:t>
      </w:r>
      <w:r>
        <w:br w:type="textWrapping"/>
      </w:r>
      <w:r>
        <w:br w:type="textWrapping"/>
      </w:r>
      <w:r>
        <w:t xml:space="preserve">Nghiêm Sở sau khi đến nơi nói: "Ngươi không cần quá lo, sau lần phát tác cuối cùng, hắn mới thật sự không còn cách nào xoay chuyển tình thế nữa."</w:t>
      </w:r>
      <w:r>
        <w:br w:type="textWrapping"/>
      </w:r>
      <w:r>
        <w:br w:type="textWrapping"/>
      </w:r>
      <w:r>
        <w:t xml:space="preserve">Nhìn con dao róc xương phiếm lên hàn quang tối tăm trong tay y, liền nói: "Thứ có thể giải độc là đoạn xương Bàn Khải đặt ở trên người ngươi, bằng không phần còn lại đều vô dụng, ngươi biết máu Hàn Hương kỳ xà ở trong đầu, vậy có biết đoạn xương ấy nằm ở chỗ nào không?"</w:t>
      </w:r>
      <w:r>
        <w:br w:type="textWrapping"/>
      </w:r>
      <w:r>
        <w:br w:type="textWrapping"/>
      </w:r>
      <w:r>
        <w:t xml:space="preserve">Linh Giang không biết, y là kẻ đầu tiên được sáng tạo ra, từng chính mắt trông thấy Bàn Khải sáng tạo những thần tướng khác, nhưng y lại không rõ thứ đồ hắn cho mình ở chỗ nào.</w:t>
      </w:r>
      <w:r>
        <w:br w:type="textWrapping"/>
      </w:r>
      <w:r>
        <w:br w:type="textWrapping"/>
      </w:r>
      <w:r>
        <w:t xml:space="preserve">Nghiêm Sở nói: "Nếu như không biết, vậy thì tạm thời chớ nóng nảy, chờ ta giải ra chữ trên Thạch Giản viết cái gì, có lẽ sẽ biết, cho nên hiện giờ ngươi trước hết đừng làm gì thêm phiền."</w:t>
      </w:r>
      <w:r>
        <w:br w:type="textWrapping"/>
      </w:r>
      <w:r>
        <w:br w:type="textWrapping"/>
      </w:r>
      <w:r>
        <w:t xml:space="preserve">Linh Giang rũ mắt, vứt bỏ con dao róc xương hình lưỡi liềm, hóa thành tiểu hoàng điểu, thất hồn lạc phách nằm trên ngực Ân Thành Lan.</w:t>
      </w:r>
      <w:r>
        <w:br w:type="textWrapping"/>
      </w:r>
      <w:r>
        <w:br w:type="textWrapping"/>
      </w:r>
      <w:r>
        <w:t xml:space="preserve">Nghiêm Sở trở lại sân của mình, tiếp tục nghiên cứu thạch giản mang từ địa cung về, Liên Ân Ca theo hắn ra ngoài, ngồi vào đối diện hắn, nhìn một hồi, nói: "Nghiêm thần y, ngươi không cảm thấy vừa rồi mình nói chuyện hơi quá sao, gia vẫn luôn hôn mê bất tỉnh, Linh Giang cũng là vì lo lắng, y tình nguyện róc xương của chính mình ra để cứu gia, tuy rằng đơn giản thô bạo chút, nhưng ta cho rằng y là một nam nhân, làm sao có thể nói là thêm phiền."</w:t>
      </w:r>
      <w:r>
        <w:br w:type="textWrapping"/>
      </w:r>
      <w:r>
        <w:br w:type="textWrapping"/>
      </w:r>
      <w:r>
        <w:t xml:space="preserve">Nghiêm Sở trào phúng liếc hắn một cái: "Nếu không thích ta nói chuyện, vậy đừng dẫn ta đến."</w:t>
      </w:r>
      <w:r>
        <w:br w:type="textWrapping"/>
      </w:r>
      <w:r>
        <w:br w:type="textWrapping"/>
      </w:r>
      <w:r>
        <w:t xml:space="preserve">Liên Ấn Ca sầm mặt lại.</w:t>
      </w:r>
      <w:r>
        <w:br w:type="textWrapping"/>
      </w:r>
      <w:r>
        <w:br w:type="textWrapping"/>
      </w:r>
      <w:r>
        <w:t xml:space="preserve">Nghiêm Sở vén tay áo lên, nằm nhoài trên thạch giản, sờ nét chữ phía trên, nói: "Không nói như vậy, làm thế nào đánh mất ý niệm nỗ lực chặt tay chặt chân của y."</w:t>
      </w:r>
      <w:r>
        <w:br w:type="textWrapping"/>
      </w:r>
      <w:r>
        <w:br w:type="textWrapping"/>
      </w:r>
      <w:r>
        <w:t xml:space="preserve">Liên Ấn Ca bấy giờ mới dịu xuống, nhìn chữ cổ phức tạp trên thạch giản: "Phía trên này viết cái gì? Ngươi xem hiểu được bao nhiêu?"</w:t>
      </w:r>
      <w:r>
        <w:br w:type="textWrapping"/>
      </w:r>
      <w:r>
        <w:br w:type="textWrapping"/>
      </w:r>
      <w:r>
        <w:t xml:space="preserve">Nghiêm Sở chỉ vào một hàng chữ trên thạch giản: "Phía trên này nói, Phượng Hoàng Phật Hỏa thật ra còn có một biệt hiệu."</w:t>
      </w:r>
      <w:r>
        <w:br w:type="textWrapping"/>
      </w:r>
      <w:r>
        <w:br w:type="textWrapping"/>
      </w:r>
      <w:r>
        <w:t xml:space="preserve">Liên Ấn Ca sững sờ, nói: "Là gì?"</w:t>
      </w:r>
      <w:r>
        <w:br w:type="textWrapping"/>
      </w:r>
      <w:r>
        <w:br w:type="textWrapping"/>
      </w:r>
      <w:r>
        <w:t xml:space="preserve">Nghiêm Sở thầm thì: "Phượng Hoàng Phật Hỏa, còn được gọi là Tiểu Phượng Hoàng Phật Hỏa."</w:t>
      </w:r>
      <w:r>
        <w:br w:type="textWrapping"/>
      </w:r>
      <w:r>
        <w:br w:type="textWrapping"/>
      </w:r>
      <w:r>
        <w:t xml:space="preserve">Liên Ấn Ca: "..."</w:t>
      </w:r>
      <w:r>
        <w:br w:type="textWrapping"/>
      </w:r>
      <w:r>
        <w:br w:type="textWrapping"/>
      </w:r>
      <w:r>
        <w:t xml:space="preserve">Đây là cái biệt hiệu quỷ quái gì!</w:t>
      </w:r>
      <w:r>
        <w:br w:type="textWrapping"/>
      </w:r>
      <w:r>
        <w:br w:type="textWrapping"/>
      </w:r>
      <w:r>
        <w:t xml:space="preserve">Nghiêm Sở vuốt cằm, nói: "Cái tên gọi này còn tính phù hợp với hình tượng Linh Giang."</w:t>
      </w:r>
      <w:r>
        <w:br w:type="textWrapping"/>
      </w:r>
      <w:r>
        <w:br w:type="textWrapping"/>
      </w:r>
      <w:r>
        <w:t xml:space="preserve">Liên Ấn Ca: "..."</w:t>
      </w:r>
      <w:r>
        <w:br w:type="textWrapping"/>
      </w:r>
      <w:r>
        <w:br w:type="textWrapping"/>
      </w:r>
      <w:r>
        <w:t xml:space="preserve">Có gì khác nhau sao?</w:t>
      </w:r>
      <w:r>
        <w:br w:type="textWrapping"/>
      </w:r>
      <w:r>
        <w:br w:type="textWrapping"/>
      </w:r>
      <w:r>
        <w:t xml:space="preserve">Nghiêm Sở như có điều suy nghĩ nói: "Đây là chữ mà Bàn Khải tự tay đặt xuống, là biệt hiệu Bàn Khải gọi riêng Linh Giang..."</w:t>
      </w:r>
      <w:r>
        <w:br w:type="textWrapping"/>
      </w:r>
      <w:r>
        <w:br w:type="textWrapping"/>
      </w:r>
      <w:r>
        <w:t xml:space="preserve">Hắn bỗng nhiên xoay người nói: "Ngươi nói xem, Bàn Khải đối với vị thần tướng tự tay sáng tạo này có chủ ý gì đây? Đoạn xương của hắn sẽ được đặt ở chỗ nào của Phật Hỏa?"</w:t>
      </w:r>
      <w:r>
        <w:br w:type="textWrapping"/>
      </w:r>
      <w:r>
        <w:br w:type="textWrapping"/>
      </w:r>
      <w:r>
        <w:t xml:space="preserve">Ngày ấy khi Ân Thành Lan thức tỉnh, khí trời rất tốt, chất độc sôi trào trong xương thịt một lần nữa ẩn lui trở về, hắn cảm thấy thân thể nhẹ nhàng trước nay chưa từng có.</w:t>
      </w:r>
      <w:r>
        <w:br w:type="textWrapping"/>
      </w:r>
      <w:r>
        <w:br w:type="textWrapping"/>
      </w:r>
      <w:r>
        <w:t xml:space="preserve">Mở mắt ra, thấy chim nhỏ dao động phập phồng trên ngực theo hơi thở của mình, Ân Thành Lan khẽ mỉm cười, duỗi tay ra sờ Linh Giang.</w:t>
      </w:r>
      <w:r>
        <w:br w:type="textWrapping"/>
      </w:r>
      <w:r>
        <w:br w:type="textWrapping"/>
      </w:r>
      <w:r>
        <w:t xml:space="preserve">Tiểu hoàng điểu ngẩng đầu lên, mở cái cánh nhỏ lộ hai cái đầu nhỏ bên dưới ra, chính là đôi tiểu tỷ muội hoạ mi.</w:t>
      </w:r>
      <w:r>
        <w:br w:type="textWrapping"/>
      </w:r>
      <w:r>
        <w:br w:type="textWrapping"/>
      </w:r>
      <w:r>
        <w:t xml:space="preserve">Ân Thành Lan: "..."</w:t>
      </w:r>
      <w:r>
        <w:br w:type="textWrapping"/>
      </w:r>
      <w:r>
        <w:br w:type="textWrapping"/>
      </w:r>
      <w:r>
        <w:t xml:space="preserve">Hắn cùng ba cái mặt chim nhìn nhau, bỗng nhiên cảm thấy một trận tâm mệt, khàn khàn nói: "Xem ở phân thượng ta chỉ có thể sống mấy ngày nữa, đừng giận ta được không?"</w:t>
      </w:r>
      <w:r>
        <w:br w:type="textWrapping"/>
      </w:r>
      <w:r>
        <w:br w:type="textWrapping"/>
      </w:r>
      <w:r>
        <w:t xml:space="preserve">Linh Giang không lên tiếng, lông chim lộn xộn làm nổi bật vẻ tang thương dị thường của y.</w:t>
      </w:r>
      <w:r>
        <w:br w:type="textWrapping"/>
      </w:r>
      <w:r>
        <w:br w:type="textWrapping"/>
      </w:r>
      <w:r>
        <w:t xml:space="preserve">Ân Thành Lan nói: "Ta rất nhớ ngươi, để ta ôm ngươi một cái được không?"</w:t>
      </w:r>
      <w:r>
        <w:br w:type="textWrapping"/>
      </w:r>
      <w:r>
        <w:br w:type="textWrapping"/>
      </w:r>
      <w:r>
        <w:t xml:space="preserve">Trong lòng Linh Giang lên xuống vô vàn ủy khuất, y ngơ ngẩn nhìn hắn, vẫn trầm mặc như trước, lại hóa ra hình người, nằm xuống bên cạnh, đưa lưng về phía hắn.</w:t>
      </w:r>
      <w:r>
        <w:br w:type="textWrapping"/>
      </w:r>
      <w:r>
        <w:br w:type="textWrapping"/>
      </w:r>
      <w:r>
        <w:t xml:space="preserve">Ân Thành Lan duỗi một cánh tay ra, vòng qua eo y, kéo lưng y dính sát vào ngực mình, đếm đốt xương sống bởi vì gầy gò mà lồi ra của y, nở nụ cười nhắm mắt lại lần nữa.</w:t>
      </w:r>
      <w:r>
        <w:br w:type="textWrapping"/>
      </w:r>
      <w:r>
        <w:br w:type="textWrapping"/>
      </w:r>
      <w:r>
        <w:t xml:space="preserve">Cứ ôm như vậy, Ân Thành Lan có chết cũng không nuối tiếc.</w:t>
      </w:r>
      <w:r>
        <w:br w:type="textWrapping"/>
      </w:r>
      <w:r>
        <w:br w:type="textWrapping"/>
      </w:r>
      <w:r>
        <w:t xml:space="preserve">————————————</w:t>
      </w:r>
      <w:r>
        <w:br w:type="textWrapping"/>
      </w:r>
      <w:r>
        <w:br w:type="textWrapping"/>
      </w:r>
      <w:r>
        <w:t xml:space="preserve">Jojo: chương sau động phòng (//∇//)</w:t>
      </w:r>
      <w:r>
        <w:br w:type="textWrapping"/>
      </w:r>
      <w:r>
        <w:br w:type="textWrapping"/>
      </w:r>
    </w:p>
    <w:p>
      <w:pPr>
        <w:pStyle w:val="Heading2"/>
      </w:pPr>
      <w:bookmarkStart w:id="93" w:name="chương-66-xương-phượng-hoàng-phật-hỏa-7"/>
      <w:bookmarkEnd w:id="93"/>
      <w:r>
        <w:t xml:space="preserve">66. Chương 66: Xương Phượng Hoàng Phật Hỏa (7)</w:t>
      </w:r>
    </w:p>
    <w:p>
      <w:pPr>
        <w:pStyle w:val="Compact"/>
      </w:pPr>
      <w:r>
        <w:br w:type="textWrapping"/>
      </w:r>
      <w:r>
        <w:br w:type="textWrapping"/>
      </w:r>
      <w:r>
        <w:t xml:space="preserve">Edit + Beta: Jojo Nguyen</w:t>
      </w:r>
      <w:r>
        <w:br w:type="textWrapping"/>
      </w:r>
      <w:r>
        <w:br w:type="textWrapping"/>
      </w:r>
      <w:r>
        <w:t xml:space="preserve">Liên Ấn Ca vào phòng đưa chén thuốc, Linh Giang cũng không quay đầu lại dẫn tiểu tỷ muội họa mi đi rồi.</w:t>
      </w:r>
      <w:r>
        <w:br w:type="textWrapping"/>
      </w:r>
      <w:r>
        <w:br w:type="textWrapping"/>
      </w:r>
      <w:r>
        <w:t xml:space="preserve">Nhìn bóng lưng quyết tuyệt của tiểu hoàng điểu, Ân Thành Lan cảm thấy chén thuốc càng đắng hơn, nước thuốc sẫm màu phản chiếu tuấn nhan tái nhợt của hắn, màu đen cuồn cuộn cũng sắp nhấn chìm hắn chết đuối, hắn nhẹ nhàng lắc chén thuốc đắng, nghĩ thầm, lần sau, chỉ còn một lần cuối cùng nữa thôi, chờ hắn lại nhắm mắt, sẽ vĩnh viễn không mở ra được nữa.</w:t>
      </w:r>
      <w:r>
        <w:br w:type="textWrapping"/>
      </w:r>
      <w:r>
        <w:br w:type="textWrapping"/>
      </w:r>
      <w:r>
        <w:t xml:space="preserve">Nếu hắn vẫn còn luân hồi, kiếp sau, tiểu hoàng điểu kia vẫn sẽ đi tìm hắn sao.</w:t>
      </w:r>
      <w:r>
        <w:br w:type="textWrapping"/>
      </w:r>
      <w:r>
        <w:br w:type="textWrapping"/>
      </w:r>
      <w:r>
        <w:t xml:space="preserve">Ân Thành Lan thở dài xa xôi, sợ là sẽ không đi, Bàn Khải cũng thế, Ân Thành Lan cũng thế, hắn đều không thể cho Linh Giang một cái ước hẹn bạc đầu, nghĩ đến vô số lần luân hồi, hắn đã để nhãi con ăn quá nhiều oan ức rồi.</w:t>
      </w:r>
      <w:r>
        <w:br w:type="textWrapping"/>
      </w:r>
      <w:r>
        <w:br w:type="textWrapping"/>
      </w:r>
      <w:r>
        <w:t xml:space="preserve">"Sơn Nguyệt có tin tức gì sao?" Ân Thành Lan nâng chén thuốc uống một hơi cạn sạch.</w:t>
      </w:r>
      <w:r>
        <w:br w:type="textWrapping"/>
      </w:r>
      <w:r>
        <w:br w:type="textWrapping"/>
      </w:r>
      <w:r>
        <w:t xml:space="preserve">"Vừa tới Thần y cốc liền có liên lạc." Liên Ấn Ca do dự một chút, nói: "Sơn Nguyệt thu nhận một vị đồ đệ, tên gọi Nhất Huyền, đã mang vào trong cung."</w:t>
      </w:r>
      <w:r>
        <w:br w:type="textWrapping"/>
      </w:r>
      <w:r>
        <w:br w:type="textWrapping"/>
      </w:r>
      <w:r>
        <w:t xml:space="preserve">Hắn rút thư đưa cho Ân Thành Lan, tiếp lấy chén thuốc không, cau mày lại, chần chừ nói: "Gia, Sơn Nguyệt khả năng có biến."</w:t>
      </w:r>
      <w:r>
        <w:br w:type="textWrapping"/>
      </w:r>
      <w:r>
        <w:br w:type="textWrapping"/>
      </w:r>
      <w:r>
        <w:t xml:space="preserve">Ân Thành Lan liếc qua vài lần xem hết, đem lá thư trong tay hóa thành bột phấn, như có điều suy nghĩ nói: "Trong thư hắn nhắc đến một người, tựa hồ là người này khiến Sơn Nguyệt nổi lên tâm tư ẩn lui, ngươi đã điều tra kẻ này chưa?"</w:t>
      </w:r>
      <w:r>
        <w:br w:type="textWrapping"/>
      </w:r>
      <w:r>
        <w:br w:type="textWrapping"/>
      </w:r>
      <w:r>
        <w:t xml:space="preserve">Liên Ấn Ca ngồi vào bên cạnh bàn rót cho mình một chén nước, nói: "Đồ Bách, hiện nhập đinh làm bộ khoái phủ nha thành Lạc An. Sơn Nguyệt sau khi thu được yêu cầu lấy lui làm tiến của chúng ta, liền nghĩ cách rời khỏi đế đô, nơi hắn đi chính là thành Lạc An, ta nghĩ bọn họ hẳn là quen biết khi đó."</w:t>
      </w:r>
      <w:r>
        <w:br w:type="textWrapping"/>
      </w:r>
      <w:r>
        <w:br w:type="textWrapping"/>
      </w:r>
      <w:r>
        <w:t xml:space="preserve">Ngón tay hắn vuốt ve mép chén trà, hoang mang nói: "Nhưng Sơn Nguyệt cũng không phải người tâm tính không kiên định, trái lại hắn tu thiền từ nhỏ, đã sớm luyện thành thất khiếu lung linh tâm đạm nhiên thoát trần, lúc này làm sao lỗ mãng như vậy, vào lúc gia tiến hành đại kế, lại đưa ra yêu cầu cỡ này?"</w:t>
      </w:r>
      <w:r>
        <w:br w:type="textWrapping"/>
      </w:r>
      <w:r>
        <w:br w:type="textWrapping"/>
      </w:r>
      <w:r>
        <w:t xml:space="preserve">Ân Thành Lan suy nghĩ một lát, hỏi: "Có bức họa người này không?"</w:t>
      </w:r>
      <w:r>
        <w:br w:type="textWrapping"/>
      </w:r>
      <w:r>
        <w:br w:type="textWrapping"/>
      </w:r>
      <w:r>
        <w:t xml:space="preserve">Liên Ấn Ca nói có, về phòng cầm tới, Ân Thành Lan kéo bức họa cuộn tròn ra, chỉ thấy phía trên có một thiếu niên thân mang trang phục bộ khoái màu xanh lam, thân hình như ngọc, phong tư tiêu dật, tóc mai như đao cắt, tinh thần phấn chấn, trong lòng thiếu niên ôm một con thỏ non trắng như tuyết, ngón tay khớp xương cân xứng đang xách lỗ tai của tiểu thỏ.</w:t>
      </w:r>
      <w:r>
        <w:br w:type="textWrapping"/>
      </w:r>
      <w:r>
        <w:br w:type="textWrapping"/>
      </w:r>
      <w:r>
        <w:t xml:space="preserve">"..."</w:t>
      </w:r>
      <w:r>
        <w:br w:type="textWrapping"/>
      </w:r>
      <w:r>
        <w:br w:type="textWrapping"/>
      </w:r>
      <w:r>
        <w:t xml:space="preserve">Liên Ấn Ca nói: "Đây là bữa trưa hay sủng vật?"</w:t>
      </w:r>
      <w:r>
        <w:br w:type="textWrapping"/>
      </w:r>
      <w:r>
        <w:br w:type="textWrapping"/>
      </w:r>
      <w:r>
        <w:t xml:space="preserve">Khóe môi Ân Thành Lan cong lên, khép bức họa lại, nói: "Đi an bài đi, ta muốn tới đế đô, gặp Sơn Nguyệt."</w:t>
      </w:r>
      <w:r>
        <w:br w:type="textWrapping"/>
      </w:r>
      <w:r>
        <w:br w:type="textWrapping"/>
      </w:r>
      <w:r>
        <w:t xml:space="preserve">Liên Ấn Ca đáp lại, lĩnh mệnh rời đi.</w:t>
      </w:r>
      <w:r>
        <w:br w:type="textWrapping"/>
      </w:r>
      <w:r>
        <w:br w:type="textWrapping"/>
      </w:r>
      <w:r>
        <w:t xml:space="preserve">Cửa phòng khép mở, Ân Thành Lan trông thấy trên cây mai trong viện có một nắm vàng nhạt đang đứng.</w:t>
      </w:r>
      <w:r>
        <w:br w:type="textWrapping"/>
      </w:r>
      <w:r>
        <w:br w:type="textWrapping"/>
      </w:r>
      <w:r>
        <w:t xml:space="preserve">Vào đêm, gió xuân se lạnh.</w:t>
      </w:r>
      <w:r>
        <w:br w:type="textWrapping"/>
      </w:r>
      <w:r>
        <w:br w:type="textWrapping"/>
      </w:r>
      <w:r>
        <w:t xml:space="preserve">Trong phòng Ân Thành Lan đèn đuốc sáng trưng, cửa phòng khép hờ, gió lạnh trong cốc nghẹn ngào chui vào trong.</w:t>
      </w:r>
      <w:r>
        <w:br w:type="textWrapping"/>
      </w:r>
      <w:r>
        <w:br w:type="textWrapping"/>
      </w:r>
      <w:r>
        <w:t xml:space="preserve">Người trong phòng mặc áo đơn dựa vào đầu giường đọc sách, thấp giọng ho khan.</w:t>
      </w:r>
      <w:r>
        <w:br w:type="textWrapping"/>
      </w:r>
      <w:r>
        <w:br w:type="textWrapping"/>
      </w:r>
      <w:r>
        <w:t xml:space="preserve">Linh Giang đợi ở cửa hồi lâu, thần sắc tối tăm xoay người đi.</w:t>
      </w:r>
      <w:r>
        <w:br w:type="textWrapping"/>
      </w:r>
      <w:r>
        <w:br w:type="textWrapping"/>
      </w:r>
      <w:r>
        <w:t xml:space="preserve">Liên Ấn Ca ngủ thẳng đến nửa đêm, bỗng nhiên cảm thấy rợn cả người. Mở mắt ra, liền thấy bóng người đứng ở đầu giường, hắn giật mình một cái muốn thét lên, bị một bàn tay túm lấy cổ áo kéo lên.</w:t>
      </w:r>
      <w:r>
        <w:br w:type="textWrapping"/>
      </w:r>
      <w:r>
        <w:br w:type="textWrapping"/>
      </w:r>
      <w:r>
        <w:t xml:space="preserve">Linh Giang xách hắn tha ra ngoài phòng.</w:t>
      </w:r>
      <w:r>
        <w:br w:type="textWrapping"/>
      </w:r>
      <w:r>
        <w:br w:type="textWrapping"/>
      </w:r>
      <w:r>
        <w:t xml:space="preserve">"Đợi đã! Không được, ngươi từ từ, đi đâu đây, buông tay ra, ngao ngao, ta không có mặc quần!"</w:t>
      </w:r>
      <w:r>
        <w:br w:type="textWrapping"/>
      </w:r>
      <w:r>
        <w:br w:type="textWrapping"/>
      </w:r>
      <w:r>
        <w:t xml:space="preserve">Linh Giang đột ngột đứng lại.</w:t>
      </w:r>
      <w:r>
        <w:br w:type="textWrapping"/>
      </w:r>
      <w:r>
        <w:br w:type="textWrapping"/>
      </w:r>
      <w:r>
        <w:t xml:space="preserve">Ánh trăng mông lung trong tiểu viện, Liên đại tổng quản cong cái mông lớn kinh hoàng trước gió, buồn lo vô cớ nghĩ đến, người này muốn xuống tay với hắn? Hắn vẫn biết mình lớn lên cũng không tệ lắm... A!</w:t>
      </w:r>
      <w:r>
        <w:br w:type="textWrapping"/>
      </w:r>
      <w:r>
        <w:br w:type="textWrapping"/>
      </w:r>
      <w:r>
        <w:t xml:space="preserve">Linh Giang hung hăng cho hắn một quyền, vừa đấm vừa thấp giọng nói: "Vì sao không đóng cửa? Không ai nói cho ngươi tiện tay đóng cửa là đức tính tốt sao!"</w:t>
      </w:r>
      <w:r>
        <w:br w:type="textWrapping"/>
      </w:r>
      <w:r>
        <w:br w:type="textWrapping"/>
      </w:r>
      <w:r>
        <w:t xml:space="preserve">Liên Ấn Ca né chạy trối chết: "Ngươi đâu cho ta cơ hội mặc quần chứ!"</w:t>
      </w:r>
      <w:r>
        <w:br w:type="textWrapping"/>
      </w:r>
      <w:r>
        <w:br w:type="textWrapping"/>
      </w:r>
      <w:r>
        <w:t xml:space="preserve">Linh Giang khựng lại.</w:t>
      </w:r>
      <w:r>
        <w:br w:type="textWrapping"/>
      </w:r>
      <w:r>
        <w:br w:type="textWrapping"/>
      </w:r>
      <w:r>
        <w:t xml:space="preserve">Phẫn nộ mà ghét bỏ nói: "Ta nói là cửa phòng Ân Thành Lan!"</w:t>
      </w:r>
      <w:r>
        <w:br w:type="textWrapping"/>
      </w:r>
      <w:r>
        <w:br w:type="textWrapping"/>
      </w:r>
      <w:r>
        <w:t xml:space="preserve">Liên Ấn Ca: "..."</w:t>
      </w:r>
      <w:r>
        <w:br w:type="textWrapping"/>
      </w:r>
      <w:r>
        <w:br w:type="textWrapping"/>
      </w:r>
      <w:r>
        <w:t xml:space="preserve">Không phải cửa sau của hắn à, hù chết hắn.</w:t>
      </w:r>
      <w:r>
        <w:br w:type="textWrapping"/>
      </w:r>
      <w:r>
        <w:br w:type="textWrapping"/>
      </w:r>
      <w:r>
        <w:t xml:space="preserve">"Gia không cho đóng, hắn nói hắn phải đợi ngươi, bên ngoài quá lạnh, hắn phải đợi ngươi về phòng ngủ."</w:t>
      </w:r>
      <w:r>
        <w:br w:type="textWrapping"/>
      </w:r>
      <w:r>
        <w:br w:type="textWrapping"/>
      </w:r>
      <w:r>
        <w:t xml:space="preserve">Mở đầu một câu, câu sau hoàn toàn tự biên tự diễn, Liên Ấn Ca lập tức diễn tả sinh động như thật: "Gia nói không có chim nhỏ của hắn hắn không ngủ được. Có thể nói là đầu giường ánh trăng rọi, trên cây chim một đôi. Ngẩng đầu nhìn trăng sáng, cúi đầu nhớ Linh Giang(*)."</w:t>
      </w:r>
      <w:r>
        <w:br w:type="textWrapping"/>
      </w:r>
      <w:r>
        <w:br w:type="textWrapping"/>
      </w:r>
      <w:r>
        <w:t xml:space="preserve">((*)Nhái theo bài thơ Tĩnh dạ tư của Lý Bạch:</w:t>
      </w:r>
      <w:r>
        <w:br w:type="textWrapping"/>
      </w:r>
      <w:r>
        <w:br w:type="textWrapping"/>
      </w:r>
      <w:r>
        <w:t xml:space="preserve">Đầu giường ánh trăng rọi,</w:t>
      </w:r>
      <w:r>
        <w:br w:type="textWrapping"/>
      </w:r>
      <w:r>
        <w:br w:type="textWrapping"/>
      </w:r>
      <w:r>
        <w:t xml:space="preserve">Ngỡ mặt đất phủ sương. </w:t>
      </w:r>
      <w:r>
        <w:br w:type="textWrapping"/>
      </w:r>
      <w:r>
        <w:br w:type="textWrapping"/>
      </w:r>
      <w:r>
        <w:t xml:space="preserve">Ngẩng đầu nhìn trăng sáng,</w:t>
      </w:r>
      <w:r>
        <w:br w:type="textWrapping"/>
      </w:r>
      <w:r>
        <w:br w:type="textWrapping"/>
      </w:r>
      <w:r>
        <w:t xml:space="preserve">Cúi đầu nhớ cố hương.)</w:t>
      </w:r>
      <w:r>
        <w:br w:type="textWrapping"/>
      </w:r>
      <w:r>
        <w:br w:type="textWrapping"/>
      </w:r>
      <w:r>
        <w:t xml:space="preserve">Linh Giang: "..."</w:t>
      </w:r>
      <w:r>
        <w:br w:type="textWrapping"/>
      </w:r>
      <w:r>
        <w:br w:type="textWrapping"/>
      </w:r>
      <w:r>
        <w:t xml:space="preserve">Thiếu niên tuấn mỹ thả tay ra, rũ mí mắt xuống, hàng lông mi khẽ run, mày mắt y đen nhánh, sắc môi tái nhợt, cả khuôn mặt nổi bật rõ ràng, Linh Giang hung tợn trừng mắt liếc Liên Ấn Ca một cái, không nói một câu đi mất rồi.</w:t>
      </w:r>
      <w:r>
        <w:br w:type="textWrapping"/>
      </w:r>
      <w:r>
        <w:br w:type="textWrapping"/>
      </w:r>
      <w:r>
        <w:t xml:space="preserve">Một lát sau, cách vách trắc viện phát ra một tiếng đóng cửa kinh thiên động địa.</w:t>
      </w:r>
      <w:r>
        <w:br w:type="textWrapping"/>
      </w:r>
      <w:r>
        <w:br w:type="textWrapping"/>
      </w:r>
      <w:r>
        <w:t xml:space="preserve">Chim nhỏ phẫn nộ ôm hai con tiểu họa mi ngốc manh bò lên giường Ân Thành Lan.</w:t>
      </w:r>
      <w:r>
        <w:br w:type="textWrapping"/>
      </w:r>
      <w:r>
        <w:br w:type="textWrapping"/>
      </w:r>
      <w:r>
        <w:t xml:space="preserve">"Ngủ!"</w:t>
      </w:r>
      <w:r>
        <w:br w:type="textWrapping"/>
      </w:r>
      <w:r>
        <w:br w:type="textWrapping"/>
      </w:r>
      <w:r>
        <w:t xml:space="preserve">Ân Thành Lan buông sách xuống, vung tay áo lên dập tắt nến, sờ sờ chim nhỏ trong chăn dưới bóng đêm: "Hóa thành người được không?"</w:t>
      </w:r>
      <w:r>
        <w:br w:type="textWrapping"/>
      </w:r>
      <w:r>
        <w:br w:type="textWrapping"/>
      </w:r>
      <w:r>
        <w:t xml:space="preserve">Một con tiểu họa mi yếu ớt nũng nịu kêu pi lên.</w:t>
      </w:r>
      <w:r>
        <w:br w:type="textWrapping"/>
      </w:r>
      <w:r>
        <w:br w:type="textWrapping"/>
      </w:r>
      <w:r>
        <w:t xml:space="preserve">"..."</w:t>
      </w:r>
      <w:r>
        <w:br w:type="textWrapping"/>
      </w:r>
      <w:r>
        <w:br w:type="textWrapping"/>
      </w:r>
      <w:r>
        <w:t xml:space="preserve">Ân Thành Lan: "Xin lỗi, sờ lầm."</w:t>
      </w:r>
      <w:r>
        <w:br w:type="textWrapping"/>
      </w:r>
      <w:r>
        <w:br w:type="textWrapping"/>
      </w:r>
      <w:r>
        <w:t xml:space="preserve">Tiếp tục sờ, sờ đến cái mông chim trụi lủi, ngón tay cong lại, xách Linh Giang đưa tới trước mắt.</w:t>
      </w:r>
      <w:r>
        <w:br w:type="textWrapping"/>
      </w:r>
      <w:r>
        <w:br w:type="textWrapping"/>
      </w:r>
      <w:r>
        <w:t xml:space="preserve">Linh Giang bị hắn kẹp vuốt vuốt, treo ngược trên không trung, tiểu mắt tròn đen nhánh phiếm ám dạ lưu quang, sâu thẳm cùng Ân Thành Lan đối diện nhau.</w:t>
      </w:r>
      <w:r>
        <w:br w:type="textWrapping"/>
      </w:r>
      <w:r>
        <w:br w:type="textWrapping"/>
      </w:r>
      <w:r>
        <w:t xml:space="preserve">Ân Thành Lan vén túm lông ngốc chướng mắt của tiểu hoàng điểu lên: "Đừng giận nữa được không, thời gian của ta không nhiều lắm, ta không muốn trước khi chết thứ nhớ đến lại là dáng vẻ tức giận của ngươi đâu."</w:t>
      </w:r>
      <w:r>
        <w:br w:type="textWrapping"/>
      </w:r>
      <w:r>
        <w:br w:type="textWrapping"/>
      </w:r>
      <w:r>
        <w:t xml:space="preserve">Linh Giang dời mắt, khàn giọng cười nhạo nói: "Vậy ta làm cho ngươi không chết có được không, ta không muốn lần nào cũng nhìn thấy dáng vẻ ngươi chết đi."</w:t>
      </w:r>
      <w:r>
        <w:br w:type="textWrapping"/>
      </w:r>
      <w:r>
        <w:br w:type="textWrapping"/>
      </w:r>
      <w:r>
        <w:t xml:space="preserve">Ân Thành Lan nhấp môi cười khổ: "Việc này khó mà vẹn toàn đôi bên." Lại dời đi đề tài, đem chuyện Sơn Nguyệt ra nói.</w:t>
      </w:r>
      <w:r>
        <w:br w:type="textWrapping"/>
      </w:r>
      <w:r>
        <w:br w:type="textWrapping"/>
      </w:r>
      <w:r>
        <w:t xml:space="preserve">Linh Giang nói: "Cũng không phải toàn bộ đều là chuyện xấu, có lẽ đây là một cơ hội, nếu có một loại người, bất luận hắn nói lời kinh hãi thế tục gì, người khác nghe đều sẽ tin tưởng, ngươi cảm thấy là người nào?"</w:t>
      </w:r>
      <w:r>
        <w:br w:type="textWrapping"/>
      </w:r>
      <w:r>
        <w:br w:type="textWrapping"/>
      </w:r>
      <w:r>
        <w:t xml:space="preserve">Ân Thành Lan nhìn y: "Người chết."</w:t>
      </w:r>
      <w:r>
        <w:br w:type="textWrapping"/>
      </w:r>
      <w:r>
        <w:br w:type="textWrapping"/>
      </w:r>
      <w:r>
        <w:t xml:space="preserve">Linh Giang nói: "Người sắp chết, lời nói cũng là thật, nếu người của ngươi muốn bứt ra, vậy khiến hắn làm việc này đi."</w:t>
      </w:r>
      <w:r>
        <w:br w:type="textWrapping"/>
      </w:r>
      <w:r>
        <w:br w:type="textWrapping"/>
      </w:r>
      <w:r>
        <w:t xml:space="preserve">"Ngày mai ta sẽ đáp lời Sơn Nguyệt." Ân Thành Lan nói.</w:t>
      </w:r>
      <w:r>
        <w:br w:type="textWrapping"/>
      </w:r>
      <w:r>
        <w:br w:type="textWrapping"/>
      </w:r>
      <w:r>
        <w:t xml:space="preserve">Chim nhỏ treo ngược không mặn không nhạt ừ một tiếng.</w:t>
      </w:r>
      <w:r>
        <w:br w:type="textWrapping"/>
      </w:r>
      <w:r>
        <w:br w:type="textWrapping"/>
      </w:r>
      <w:r>
        <w:t xml:space="preserve">Trong phòng tối om im ắng.</w:t>
      </w:r>
      <w:r>
        <w:br w:type="textWrapping"/>
      </w:r>
      <w:r>
        <w:br w:type="textWrapping"/>
      </w:r>
      <w:r>
        <w:t xml:space="preserve">"Linh Giang", Ân Thành Lan gọi y một tiếng, nói: "Ta không muốn để ngươi vì ta mà bị thương."</w:t>
      </w:r>
      <w:r>
        <w:br w:type="textWrapping"/>
      </w:r>
      <w:r>
        <w:br w:type="textWrapping"/>
      </w:r>
      <w:r>
        <w:t xml:space="preserve">Linh Giang nhìn hắn, Ân Thành Lan nói: "Có một loại người bất luận là hắn nói câu gì lời gì, người khác nghe đều sẽ tin tưởng, ngươi cảm thấy là người nào?"</w:t>
      </w:r>
      <w:r>
        <w:br w:type="textWrapping"/>
      </w:r>
      <w:r>
        <w:br w:type="textWrapping"/>
      </w:r>
      <w:r>
        <w:t xml:space="preserve">Đôi mắt Linh Giang nóng rát, cơ hồ muốn chảy ra máu.</w:t>
      </w:r>
      <w:r>
        <w:br w:type="textWrapping"/>
      </w:r>
      <w:r>
        <w:br w:type="textWrapping"/>
      </w:r>
      <w:r>
        <w:t xml:space="preserve">Hóa ra hình người đem Ân Thành Lan áp xuống dưới thân, da thịt ấm áp vừa mới kề sát bên nhau, liền điên cuồng lên, Linh Giang ra tay rất nặng, roẹt một tiếng xé nát vạt áo trước của Ân Thành Lan, rút hết đai lưng hắn, sau đó nâng thân lên, lung tung cởi xiêm y của mình ra ném xuống đất, phần eo dùng sức đè chặt lên nam nhân, vào lúc đối phương nỗ lực vùng vẫy, thẳng lưng hung hăng đâm về phía hắn.</w:t>
      </w:r>
      <w:r>
        <w:br w:type="textWrapping"/>
      </w:r>
      <w:r>
        <w:br w:type="textWrapping"/>
      </w:r>
      <w:r>
        <w:t xml:space="preserve">Ân Thành Lan cảm giác được thứ để lên eo bụng hắn nóng rực, trong lòng hoảng hốt, chỉ cảm thấy nếu mặc cho Linh Giang cứ làm xuống như thế, mình có lẽ ngay cả đêm nay đều không sống qua nổi: "Linh Giang dừng tay, dừng —— a!"</w:t>
      </w:r>
      <w:r>
        <w:br w:type="textWrapping"/>
      </w:r>
      <w:r>
        <w:br w:type="textWrapping"/>
      </w:r>
      <w:r>
        <w:t xml:space="preserve">Bờ môi bị lấp kín, Ân Thành Lan mở to mắt trong bóng đêm, Linh Giang cắn chặt cánh môi hắn, chảy cả ra máu, máu tươi nóng bỏng hòa lẫn giữa môi lưỡi giao nhau, Linh Giang khàn giọng nói: "Ta muốn ngươi."</w:t>
      </w:r>
      <w:r>
        <w:br w:type="textWrapping"/>
      </w:r>
      <w:r>
        <w:br w:type="textWrapping"/>
      </w:r>
      <w:r>
        <w:t xml:space="preserve">Âm thanh mang theo lửa nóng hừng hực của nam tính bức ra từ yết hầu, như thể giờ này khắc này nếu như Ân Thành Lan không cho y, y sẽ đem người giết chết ngay đương trường.</w:t>
      </w:r>
      <w:r>
        <w:br w:type="textWrapping"/>
      </w:r>
      <w:r>
        <w:br w:type="textWrapping"/>
      </w:r>
      <w:r>
        <w:t xml:space="preserve">Ân Thành Lan giãy giụa, hai chân bị Linh Giang gắt gao cuốn lấy, hoàn toàn giãy không ra, càng không có bất kỳ khe hở đảo ngược tình thế nào, hắn kịch liệt thở hổn hển một hơi, nhìn nóc nhà đen như mực, thắt tâm nghĩ, đôi chân tàn phế này, không chỉ muốn hắn chết, còn muốn trinh tiết hắn.</w:t>
      </w:r>
      <w:r>
        <w:br w:type="textWrapping"/>
      </w:r>
      <w:r>
        <w:br w:type="textWrapping"/>
      </w:r>
      <w:r>
        <w:t xml:space="preserve">Hắn cảm giác được thú nhỏ trên người đã đạt đến nông nỗi cực hạn, không đáp ứng y nữa, sợ là con chim kia đều phải điên rồi, liền nhận mệnh thở dài, xoa xoa cái đầu trên ngực, dang đôi tay ra, nhụt chí nói: "... Vậy ngươi tới đi."</w:t>
      </w:r>
      <w:r>
        <w:br w:type="textWrapping"/>
      </w:r>
      <w:r>
        <w:br w:type="textWrapping"/>
      </w:r>
      <w:r>
        <w:t xml:space="preserve">Vừa dứt lời, chỗ sưng bên dưới eo cũng trần truồng va chạm vào nhau.</w:t>
      </w:r>
      <w:r>
        <w:br w:type="textWrapping"/>
      </w:r>
      <w:r>
        <w:br w:type="textWrapping"/>
      </w:r>
      <w:r>
        <w:t xml:space="preserve">Linh Giang không có kết cấu đâm lung tung mấy lần, luôn có cảm giác gãi không đúng chỗ ngứa, không phải tư vị như tưởng tượng, y nhụt chí nằm úp sấp trở lại, cắn cổ Ân Thành Lan, rầu rĩ nói: "Ta không biết... Người và chim không giống nhau."</w:t>
      </w:r>
      <w:r>
        <w:br w:type="textWrapping"/>
      </w:r>
      <w:r>
        <w:br w:type="textWrapping"/>
      </w:r>
      <w:r>
        <w:t xml:space="preserve">Ân Thành Lan bị y khơi lên dục hỏa, lại nghe thấy câu này, nghẹn khuất nói: "Ngươi ngủ với con chim nào?"</w:t>
      </w:r>
      <w:r>
        <w:br w:type="textWrapping"/>
      </w:r>
      <w:r>
        <w:br w:type="textWrapping"/>
      </w:r>
      <w:r>
        <w:t xml:space="preserve">Linh Giang: "Không có, tình cờ trông thấy."</w:t>
      </w:r>
      <w:r>
        <w:br w:type="textWrapping"/>
      </w:r>
      <w:r>
        <w:br w:type="textWrapping"/>
      </w:r>
      <w:r>
        <w:t xml:space="preserve">Bấy giờ Ân Thành Lan mới câu lên khóe môi, trong mắt đại hỉ, đôi tay giữ chặt vòng eo dẻo dai của Linh Giang, dịu dàng nói: "Ta dạy cho ngươi." Dứt lời, bên hông dùng sức uốn một cái, xoay mình phủ lên, đè chặt Linh Giang, nhẹ nhàng hôn y, đồng thời, một tay trượt từ bên hông xuống.</w:t>
      </w:r>
      <w:r>
        <w:br w:type="textWrapping"/>
      </w:r>
      <w:r>
        <w:br w:type="textWrapping"/>
      </w:r>
      <w:r>
        <w:t xml:space="preserve">Liều chết triền miên, cuồn cuộn như sóng.</w:t>
      </w:r>
      <w:r>
        <w:br w:type="textWrapping"/>
      </w:r>
      <w:r>
        <w:br w:type="textWrapping"/>
      </w:r>
      <w:r>
        <w:t xml:space="preserve">Trăng đến ngọn cây, đêm còn chưa hết.</w:t>
      </w:r>
      <w:r>
        <w:br w:type="textWrapping"/>
      </w:r>
      <w:r>
        <w:br w:type="textWrapping"/>
      </w:r>
      <w:r>
        <w:t xml:space="preserve">Linh Giang mồ hôi ướt đẫm, mềm nhũn nằm bẹp trên giường, một bàn tay lực đạo thích hợp xoa bóp thắt lưng y, Linh Giang cau mày, cong eo hướng vào trong giường trốn tránh, Ân Thành Lan quấn lấy dán người lên, cúi đầu hôn đốt xương sống bởi vì gầy gò mà hơi nhô lên của y.</w:t>
      </w:r>
      <w:r>
        <w:br w:type="textWrapping"/>
      </w:r>
      <w:r>
        <w:br w:type="textWrapping"/>
      </w:r>
      <w:r>
        <w:t xml:space="preserve">Ngày hôm sau ánh mặt trời từ bên ngoài thẩm thấu vào trong màn, từng tia từng sợi rơi nhè nhẹ xuống mí mắt Linh Giang.</w:t>
      </w:r>
      <w:r>
        <w:br w:type="textWrapping"/>
      </w:r>
      <w:r>
        <w:br w:type="textWrapping"/>
      </w:r>
      <w:r>
        <w:t xml:space="preserve">Lông mày y nheo lại mở mắt ra, nhìn thấy đôi tiểu tỷ muội hoạ mi của y kia run run lẩy bẩy rúc vào một góc trên đầu giường, y muốn ngồi dậy, vừa động, đau đớn nhức mỏi như che trời lấp đất bừng lên khắp người.</w:t>
      </w:r>
      <w:r>
        <w:br w:type="textWrapping"/>
      </w:r>
      <w:r>
        <w:br w:type="textWrapping"/>
      </w:r>
      <w:r>
        <w:t xml:space="preserve">Linh Giang hừ nhẹ một tiếng lần nữa ngã xuống ổ chăn, nhớ lại chuyện phát sinh đêm qua.</w:t>
      </w:r>
      <w:r>
        <w:br w:type="textWrapping"/>
      </w:r>
      <w:r>
        <w:br w:type="textWrapping"/>
      </w:r>
      <w:r>
        <w:t xml:space="preserve">"Xuỵt, đừng nhúc nhích, ngươi ngủ tiếp một lát đi."</w:t>
      </w:r>
      <w:r>
        <w:br w:type="textWrapping"/>
      </w:r>
      <w:r>
        <w:br w:type="textWrapping"/>
      </w:r>
      <w:r>
        <w:t xml:space="preserve">Có người nhẹ nhàng vỗ y.</w:t>
      </w:r>
      <w:r>
        <w:br w:type="textWrapping"/>
      </w:r>
      <w:r>
        <w:br w:type="textWrapping"/>
      </w:r>
      <w:r>
        <w:t xml:space="preserve">Sắc mặt Linh Giang trầm xuống, đột nhiên hất tay Ân Thành Lan ra, cắn răng nhịn đau ngồi dậy, y không rên một tiếng, mặt âm trầm, đem Ân Thành Lan ấn xuống giường, nắm lấy đôi chân không còn tri giác của hắn khiêng lên vai.</w:t>
      </w:r>
      <w:r>
        <w:br w:type="textWrapping"/>
      </w:r>
      <w:r>
        <w:br w:type="textWrapping"/>
      </w:r>
      <w:r>
        <w:t xml:space="preserve">"Bình tĩnh, Linh Giang, ngươi bình tĩnh trước đã, ngươi nghe ta nói." Ân Thành Lan từ một con mèo trộm tanh ăn no đảo mắt đã biến thành dê béo đợi người làm thịt, ngay cả quá trình thích ứng đều không có.</w:t>
      </w:r>
      <w:r>
        <w:br w:type="textWrapping"/>
      </w:r>
      <w:r>
        <w:br w:type="textWrapping"/>
      </w:r>
      <w:r>
        <w:t xml:space="preserve">Linh Giang ôm bắp đùi hắn, giọng điệu hờn dỗi ủ rũ nói: "Ta học xong rồi, ta phải thử một chút."</w:t>
      </w:r>
      <w:r>
        <w:br w:type="textWrapping"/>
      </w:r>
      <w:r>
        <w:br w:type="textWrapping"/>
      </w:r>
      <w:r>
        <w:t xml:space="preserve">Ân Thành Lan: "..."</w:t>
      </w:r>
      <w:r>
        <w:br w:type="textWrapping"/>
      </w:r>
      <w:r>
        <w:br w:type="textWrapping"/>
      </w:r>
      <w:r>
        <w:t xml:space="preserve">Ân Thành Lan thành khẩn khuyên nhủ: "Lại học thêm mấy tư thế đi đã."</w:t>
      </w:r>
      <w:r>
        <w:br w:type="textWrapping"/>
      </w:r>
      <w:r>
        <w:br w:type="textWrapping"/>
      </w:r>
      <w:r>
        <w:t xml:space="preserve">Linh Giang lạnh lùng nhìn hắn.</w:t>
      </w:r>
      <w:r>
        <w:br w:type="textWrapping"/>
      </w:r>
      <w:r>
        <w:br w:type="textWrapping"/>
      </w:r>
      <w:r>
        <w:t xml:space="preserve">Ân Thành Lan càng thêm tha thiết chân thành.</w:t>
      </w:r>
      <w:r>
        <w:br w:type="textWrapping"/>
      </w:r>
      <w:r>
        <w:br w:type="textWrapping"/>
      </w:r>
      <w:r>
        <w:t xml:space="preserve">Linh Giang liền ồ một tiếng, bên hông mềm nhũn, một lần nữa nằm úp trên người hắn: "Vậy được."</w:t>
      </w:r>
      <w:r>
        <w:br w:type="textWrapping"/>
      </w:r>
      <w:r>
        <w:br w:type="textWrapping"/>
      </w:r>
      <w:r>
        <w:t xml:space="preserve">Ân Thành Lan: "..."</w:t>
      </w:r>
      <w:r>
        <w:br w:type="textWrapping"/>
      </w:r>
      <w:r>
        <w:br w:type="textWrapping"/>
      </w:r>
      <w:r>
        <w:t xml:space="preserve">Đại nạn không chết, tất có hậu phúc.</w:t>
      </w:r>
      <w:r>
        <w:br w:type="textWrapping"/>
      </w:r>
      <w:r>
        <w:br w:type="textWrapping"/>
      </w:r>
      <w:r>
        <w:t xml:space="preserve">Ba ngày sau, bọn họ khởi hành đi đế đô, thời điểm rời khỏi Thần y cốc, Nghiêm Sở ra ngoài đưa tiễn, vừa thấy Linh Giang, liền kêu lên: "Tiểu Phượng Hoàng."</w:t>
      </w:r>
      <w:r>
        <w:br w:type="textWrapping"/>
      </w:r>
      <w:r>
        <w:br w:type="textWrapping"/>
      </w:r>
      <w:r>
        <w:t xml:space="preserve">Linh Giang ngẩn ra.</w:t>
      </w:r>
      <w:r>
        <w:br w:type="textWrapping"/>
      </w:r>
      <w:r>
        <w:br w:type="textWrapping"/>
      </w:r>
      <w:r>
        <w:t xml:space="preserve">Nghiêm Sở thừa dịp Ân Thành Lan đã lên xe ngựa, gọi Linh Giang qua một bên: "Chữ trên thạch giản ta đã có thể luận ra rồi, muốn cùng ngươi xác nhận một chuyện."</w:t>
      </w:r>
      <w:r>
        <w:br w:type="textWrapping"/>
      </w:r>
      <w:r>
        <w:br w:type="textWrapping"/>
      </w:r>
      <w:r>
        <w:t xml:space="preserve">Linh Giang nhìn mành cửa xe ngựa cách đó mười bước khẽ lung lay, y không biểu tình gì nói: "Chuyện gì."</w:t>
      </w:r>
      <w:r>
        <w:br w:type="textWrapping"/>
      </w:r>
      <w:r>
        <w:br w:type="textWrapping"/>
      </w:r>
      <w:r>
        <w:t xml:space="preserve">Nghiêm Sở hạ thấp giọng hỏi: "Bàn Khải ngoại trừ gọi ngươi như vậy, còn ưa thích làm gì với ngươi?"</w:t>
      </w:r>
      <w:r>
        <w:br w:type="textWrapping"/>
      </w:r>
      <w:r>
        <w:br w:type="textWrapping"/>
      </w:r>
      <w:r>
        <w:t xml:space="preserve">Giữa chân mày Linh Giang nháy mắt tụ lại một loại hàn ý, y nhìn chằm chằm Nghiêm Sở, ánh mắt như lưỡi dao chợt lóe hàn quang, lạnh lùng quét xuống cổ Nghiêm Sở.</w:t>
      </w:r>
      <w:r>
        <w:br w:type="textWrapping"/>
      </w:r>
      <w:r>
        <w:br w:type="textWrapping"/>
      </w:r>
      <w:r>
        <w:t xml:space="preserve">Nghiêm Sở chẳng hề để ý nói: "Kể cả ngươi không nói cho ta, trên thạch giản cũng sẽ có viết, chẳng qua không biết Ân Thành Lan có thể đợi được đến lúc ta dịch hết toàn bộ ra hay không."</w:t>
      </w:r>
      <w:r>
        <w:br w:type="textWrapping"/>
      </w:r>
      <w:r>
        <w:br w:type="textWrapping"/>
      </w:r>
      <w:r>
        <w:t xml:space="preserve">Bàn tay rũ bên người của Linh Giang đột nhiên nắm chặt lại, mu bàn tay banh nổi gân xanh tái nhợt, cả người y run rẩy, cật lực nhịn xuống xúc động muốn động thủ, lạnh nhạt nói: "Hắn không thích gọi ta như vậy. Chỉ một lần duy nhất là thời điểm hắn sắp chết."</w:t>
      </w:r>
      <w:r>
        <w:br w:type="textWrapping"/>
      </w:r>
      <w:r>
        <w:br w:type="textWrapping"/>
      </w:r>
      <w:r>
        <w:t xml:space="preserve">"Hắn cũng không trò chuyện cùng ta, xưa nay đều đối với ta làm như không thấy, chưa bao giờ để ta tiếp cận hắn, ngươi cho rằng hắn sẽ làm cái gì với ta, ngươi muốn biết cái gì?" Linh Giang sắc bén hỏi.</w:t>
      </w:r>
      <w:r>
        <w:br w:type="textWrapping"/>
      </w:r>
      <w:r>
        <w:br w:type="textWrapping"/>
      </w:r>
      <w:r>
        <w:t xml:space="preserve">Nghiêm Sở ngẩn người, không ngờ tới lại là như thế này, hắn cho là Bàn Khải cũng giống Ân Thành Lan, coi y như mạng, đối đãi y như thế.</w:t>
      </w:r>
      <w:r>
        <w:br w:type="textWrapping"/>
      </w:r>
      <w:r>
        <w:br w:type="textWrapping"/>
      </w:r>
      <w:r>
        <w:t xml:space="preserve">Nghiêm Sở suy nghĩ một chút, nhẹ giọng nói: "Trên thạch giản ghi lại, Bàn Khải thả hai thứ khác biệt ở trên người của ngươi."</w:t>
      </w:r>
      <w:r>
        <w:br w:type="textWrapping"/>
      </w:r>
      <w:r>
        <w:br w:type="textWrapping"/>
      </w:r>
    </w:p>
    <w:p>
      <w:pPr>
        <w:pStyle w:val="Heading2"/>
      </w:pPr>
      <w:bookmarkStart w:id="94" w:name="chương-67-xương-phượng-hoàng-phật-hỏa-8"/>
      <w:bookmarkEnd w:id="94"/>
      <w:r>
        <w:t xml:space="preserve">67. Chương 67: Xương Phượng Hoàng Phật Hỏa (8)</w:t>
      </w:r>
    </w:p>
    <w:p>
      <w:pPr>
        <w:pStyle w:val="Compact"/>
      </w:pPr>
      <w:r>
        <w:br w:type="textWrapping"/>
      </w:r>
      <w:r>
        <w:br w:type="textWrapping"/>
      </w:r>
      <w:r>
        <w:t xml:space="preserve">Edit + Beta: Jojo Nguyen</w:t>
      </w:r>
      <w:r>
        <w:br w:type="textWrapping"/>
      </w:r>
      <w:r>
        <w:br w:type="textWrapping"/>
      </w:r>
      <w:r>
        <w:t xml:space="preserve">Linh Giang nhíu mày, Nghiêm Sở tiếp tục nói: "Một thứ là một đoạn thần cốt, khảm vào trong xương sống của ngươi, trợ ngươi biến hóa thành người. Một thứ khác là một giọt máu giữa chân mày của hắn, đặt ở trong bụng của ngươi, nhưng lý do không thấy trình bày."</w:t>
      </w:r>
      <w:r>
        <w:br w:type="textWrapping"/>
      </w:r>
      <w:r>
        <w:br w:type="textWrapping"/>
      </w:r>
      <w:r>
        <w:t xml:space="preserve">Nghiêm Sở: "Bằng vào hiểu biết của ngươi đối với hắn, có biết ý hắn là gì không?"</w:t>
      </w:r>
      <w:r>
        <w:br w:type="textWrapping"/>
      </w:r>
      <w:r>
        <w:br w:type="textWrapping"/>
      </w:r>
      <w:r>
        <w:t xml:space="preserve">Tính tình Bàn Khải âm trầm quái gở, cũng không thân cận với Linh Giang, nói hiểu biết thật sự là lời vô căn cứ, y nhìn xe ngựa dừng nơi xa, đối với vấn đề của Nghiêm Sở ngoảnh mặt làm ngơ, chỉ lạnh nhạt nói: "Lấy đoạn xương sống kia ra là có thể giải được độc cho Thập Cửu?"</w:t>
      </w:r>
      <w:r>
        <w:br w:type="textWrapping"/>
      </w:r>
      <w:r>
        <w:br w:type="textWrapping"/>
      </w:r>
      <w:r>
        <w:t xml:space="preserve">Nghiêm Sở nói: "Theo lý mà nói thì đúng thế."</w:t>
      </w:r>
      <w:r>
        <w:br w:type="textWrapping"/>
      </w:r>
      <w:r>
        <w:br w:type="textWrapping"/>
      </w:r>
      <w:r>
        <w:t xml:space="preserve">Ánh mắt Linh Giang thực xa xăm, khuôn mặt lạnh lẽo cứng rắn lúc này mới dịu lại, y không có gì do dự, liền nói: "Lấy đi."</w:t>
      </w:r>
      <w:r>
        <w:br w:type="textWrapping"/>
      </w:r>
      <w:r>
        <w:br w:type="textWrapping"/>
      </w:r>
      <w:r>
        <w:t xml:space="preserve">Nghiêm Sở: "Đoạn xương sống ấy là thần cốt trợ ngươi biến hoá thành người, nếu như cưỡng chế lấy ra, có khả năng, khả năng rất lớn, là cuối cùng ngươi sẽ không bao giờ hóa thành người được nữa."</w:t>
      </w:r>
      <w:r>
        <w:br w:type="textWrapping"/>
      </w:r>
      <w:r>
        <w:br w:type="textWrapping"/>
      </w:r>
      <w:r>
        <w:t xml:space="preserve">Linh Giang dùng thời gian rất ngắn suy nghĩ một chút, y vốn là chim, có hóa thành người được hay không lại có can hệ gì, chỉ cần có thể lưu lại bên người Thập Cửu, bất luận là chim hay là người, y đều tiếp nhận.</w:t>
      </w:r>
      <w:r>
        <w:br w:type="textWrapping"/>
      </w:r>
      <w:r>
        <w:br w:type="textWrapping"/>
      </w:r>
      <w:r>
        <w:t xml:space="preserve">Thấy y không để bụng, Nghiêm Sở hơi hơi nhướn mày, đánh giá y căn bản không hiểu khác nhau giữa chim và người, Linh Giang mặc dù có thể hóa thân, nhưng cái đầu lớn cỡ quả mơ vàng của y kia thật sự có thể tìm hiểu kĩ càng lạc thú khi làm người sao.</w:t>
      </w:r>
      <w:r>
        <w:br w:type="textWrapping"/>
      </w:r>
      <w:r>
        <w:br w:type="textWrapping"/>
      </w:r>
      <w:r>
        <w:t xml:space="preserve">Nghiêm Sở nhìn thấy trong cổ áo khép hờ của Linh Giang như ẩn như hiện một vết tím đỏ, xuất phát từ chút tình ý bé nhỏ lộ ra từ mấy ngày bôn ba gần đây, không thể không chân thành nhắc nhở: "Ta tuy rằng đã từng đáp ứng Ân Thành Lan không đụng tới ngươi, nhưng ngươi cũng phải biết, con người của ta ngoại trừ đồ ngốc kia nhà ta ra, là ai cũng đều không để ý, đừng nói là chỉ lấy một đoạn xương sống ra giúp ngươi, chính là muốn ta mổ bụng giúp ngươi, chỉ cần có thể giải đáp được một nghi hoặc của ta, ta cũng sẽ làm được, cho nên loại chuyện như lấy xương của ngươi, cho vào thuốc của ta, ta cũng rất vui lòng."</w:t>
      </w:r>
      <w:r>
        <w:br w:type="textWrapping"/>
      </w:r>
      <w:r>
        <w:br w:type="textWrapping"/>
      </w:r>
      <w:r>
        <w:t xml:space="preserve">Hắn nói: "Nhưng là xem ở trên phân nhượng đồ ngốc nhà ta, ta có lòng tốt nhắc nhở ngươi, nếu như ngươi không thể hóa thành người, rất nhiều việc cực lạc ngươi rốt cuộc không thể biết đến được."</w:t>
      </w:r>
      <w:r>
        <w:br w:type="textWrapping"/>
      </w:r>
      <w:r>
        <w:br w:type="textWrapping"/>
      </w:r>
      <w:r>
        <w:t xml:space="preserve">Hắn dùng cằm chỉ chỉ vào cái cổ Linh Giang, đưa tay ra sau lưng, nói: "Chỉ cần ngươi quyết định, là có thể đến Thần y cốc tìm ta... Ân Thành Lan còn có ba tháng thời gian."</w:t>
      </w:r>
      <w:r>
        <w:br w:type="textWrapping"/>
      </w:r>
      <w:r>
        <w:br w:type="textWrapping"/>
      </w:r>
      <w:r>
        <w:t xml:space="preserve">Linh Giang ừ một tiếng: "Việc này không cần nói cho hắn."</w:t>
      </w:r>
      <w:r>
        <w:br w:type="textWrapping"/>
      </w:r>
      <w:r>
        <w:br w:type="textWrapping"/>
      </w:r>
      <w:r>
        <w:t xml:space="preserve">Nghiêm Sở hư tình giả ý(*) cong khóe môi: "Đương nhiên."</w:t>
      </w:r>
      <w:r>
        <w:br w:type="textWrapping"/>
      </w:r>
      <w:r>
        <w:br w:type="textWrapping"/>
      </w:r>
      <w:r>
        <w:t xml:space="preserve">((*)Hư tình giả ý: không có ý tốt)</w:t>
      </w:r>
      <w:r>
        <w:br w:type="textWrapping"/>
      </w:r>
      <w:r>
        <w:br w:type="textWrapping"/>
      </w:r>
      <w:r>
        <w:t xml:space="preserve">Rìa bánh xe ngựa đang đỗ ven đường mọc lên một đóa hoa nhỏ đầu xuân, Linh Giang khom lưng hái xuống, vén mành tiến vào trong xe ngựa.</w:t>
      </w:r>
      <w:r>
        <w:br w:type="textWrapping"/>
      </w:r>
      <w:r>
        <w:br w:type="textWrapping"/>
      </w:r>
      <w:r>
        <w:t xml:space="preserve">Xe ngựa chậm rãi lăn, nghiền áp một đường hương thơm.</w:t>
      </w:r>
      <w:r>
        <w:br w:type="textWrapping"/>
      </w:r>
      <w:r>
        <w:br w:type="textWrapping"/>
      </w:r>
      <w:r>
        <w:t xml:space="preserve">Trong xe trải một tấm thảm thoải mái, Ân Thành Lan ngồi ở bên trong, Linh Giang vắt chân dựa vào cạnh cửa, trong tay nắm đóa hoa kia, bên chân là tiểu tỷ muội họa mi nằm ngây thơ mờ mịt.</w:t>
      </w:r>
      <w:r>
        <w:br w:type="textWrapping"/>
      </w:r>
      <w:r>
        <w:br w:type="textWrapping"/>
      </w:r>
      <w:r>
        <w:t xml:space="preserve">Từ khi biết được Linh Giang là phần thuốc giải cuối cùng, Ân Thành Lan kỳ thật vẫn luôn âm thầm phòng bị Nghiêm Sở, hắn biết rất rõ vị thần y lừng lẫy giang hồ này năm đó cứu hắn cũng chẳng phải vì cái mỹ danh hành y tế thế gì, chỉ là Ân Thành Lan không cam lòng cứ như vậy ôm hận mà chết, mới dùng một chút thủ đoạn, kích Nghiêm Sở rời núi giải độc cho mình.</w:t>
      </w:r>
      <w:r>
        <w:br w:type="textWrapping"/>
      </w:r>
      <w:r>
        <w:br w:type="textWrapping"/>
      </w:r>
      <w:r>
        <w:t xml:space="preserve">Dù sao thiên tài dị bảo truyền lại hậu thế đối với người say mê độc thuật mà nói đều có sức hấp dẫn rất lớn.</w:t>
      </w:r>
      <w:r>
        <w:br w:type="textWrapping"/>
      </w:r>
      <w:r>
        <w:br w:type="textWrapping"/>
      </w:r>
      <w:r>
        <w:t xml:space="preserve">"Hắn cùng ngươi nói chuyện gì?" Ân Thành Lan ngồi tám phong bất động, nhưng tâm hắn đã sớm bay theo gió đậu ở trên người Linh Giang, cũng không có cách nào bình tĩnh vững vàng, thản nhiên ứng xử.</w:t>
      </w:r>
      <w:r>
        <w:br w:type="textWrapping"/>
      </w:r>
      <w:r>
        <w:br w:type="textWrapping"/>
      </w:r>
      <w:r>
        <w:t xml:space="preserve">Linh Giang liếc mắt nhìn hắn, lãnh đạm nói: "Không nói gì."</w:t>
      </w:r>
      <w:r>
        <w:br w:type="textWrapping"/>
      </w:r>
      <w:r>
        <w:br w:type="textWrapping"/>
      </w:r>
      <w:r>
        <w:t xml:space="preserve">Ân Thành Lan không tin, còn muốn truy hỏi, chỉ thấy Linh Giang hơi nhướn mày, trên dưới nhìn hắn một lần, ánh mắt kia cực kỳ giống lão gia bị tức phụ rề rà bức phiền, trong lòng Ân Thành Lan nghẹn khuất, giống như tiểu tức phụ bị khinh bỉ, ngồi không hé răng.</w:t>
      </w:r>
      <w:r>
        <w:br w:type="textWrapping"/>
      </w:r>
      <w:r>
        <w:br w:type="textWrapping"/>
      </w:r>
      <w:r>
        <w:t xml:space="preserve">Linh Giang ngắt hoa nhỏ, hỏi: "Đẹp không?"</w:t>
      </w:r>
      <w:r>
        <w:br w:type="textWrapping"/>
      </w:r>
      <w:r>
        <w:br w:type="textWrapping"/>
      </w:r>
      <w:r>
        <w:t xml:space="preserve">Ân Thành Lan rầu rĩ gật gật đầu, dù sao bây giờ hoa gì cũng đều đẹp hơn hắn, nào có khó coi như kẻ sắp chết là hắn đây.</w:t>
      </w:r>
      <w:r>
        <w:br w:type="textWrapping"/>
      </w:r>
      <w:r>
        <w:br w:type="textWrapping"/>
      </w:r>
      <w:r>
        <w:t xml:space="preserve">Linh Giang cầm cành hoa cắn trong miệng, bò tới gần hắn, y đưa lưng về phía ánh sáng, trong mắt có sắc tối sâu thẳm, gương mặt tuấn mỹ góc cạnh rõ ràng trong khung cảnh tranh tối tranh sáng có loại cảm giác lãnh tình lãnh tính, tràn ngập hơi thở cấm dục khó ngăn cản.</w:t>
      </w:r>
      <w:r>
        <w:br w:type="textWrapping"/>
      </w:r>
      <w:r>
        <w:br w:type="textWrapping"/>
      </w:r>
      <w:r>
        <w:t xml:space="preserve">Ân Thành Lan nheo mắt nhìn, tim tức khắc đập lỡ một nhịp, yết hầu hắn không kìm được lên xuống, thân thể hơi ngả về đằng sau, gian nan nuốt xuống, hạ thấp giọng nói: "Bên ngoài xe có người."</w:t>
      </w:r>
      <w:r>
        <w:br w:type="textWrapping"/>
      </w:r>
      <w:r>
        <w:br w:type="textWrapping"/>
      </w:r>
      <w:r>
        <w:t xml:space="preserve">Linh Giang nhẹ nhàng câu khóe môi, thân thể Ân Thành Lan đột nhiên banh lên, lúc này mới ý thức được đã rất lâu rồi hắn chưa từng thấy y nở nụ cười.</w:t>
      </w:r>
      <w:r>
        <w:br w:type="textWrapping"/>
      </w:r>
      <w:r>
        <w:br w:type="textWrapping"/>
      </w:r>
      <w:r>
        <w:t xml:space="preserve">Linh Giang vốn dĩ chính là người như vậy, lạnh nhạt lại xa cách, chỉ có khi đối với người mình yêu thích cực kỳ Ân Thành Lan, mới bằng lòng cười hì hì nói châm chọc cười đùa thêm vài câu, hiện giờ đã rất lâu rồi không thấy cười.</w:t>
      </w:r>
      <w:r>
        <w:br w:type="textWrapping"/>
      </w:r>
      <w:r>
        <w:br w:type="textWrapping"/>
      </w:r>
      <w:r>
        <w:t xml:space="preserve">Linh Giang tiến sát Ân Thành Lan, rũ mắt thấy đôi môi hơi mỏng của hắn, nghiêng đầu hôn lên, đẩy hoa nhỏ vào trong môi Ân Thành Lan, thấp giọng nói: "Ta muốn ngươi."</w:t>
      </w:r>
      <w:r>
        <w:br w:type="textWrapping"/>
      </w:r>
      <w:r>
        <w:br w:type="textWrapping"/>
      </w:r>
      <w:r>
        <w:t xml:space="preserve">Ân Thành Lan thực tủy biết vị, cả người lập tức bốc hỏa lên, hắn đỡ lấy eo Linh Giang, gian nan chống đỡ tia thanh tỉnh cuối cùng: "Có người."</w:t>
      </w:r>
      <w:r>
        <w:br w:type="textWrapping"/>
      </w:r>
      <w:r>
        <w:br w:type="textWrapping"/>
      </w:r>
      <w:r>
        <w:t xml:space="preserve">Linh Giang trở tay kéo chăn qua bọc hai người lại, bốn phía tối sầm xuống, khí tức ám muội nháy mắt tràn ngập khắp ổ chăn ấm áp chật hẹp: "Ngươi đừng la to quá là được."</w:t>
      </w:r>
      <w:r>
        <w:br w:type="textWrapping"/>
      </w:r>
      <w:r>
        <w:br w:type="textWrapping"/>
      </w:r>
      <w:r>
        <w:t xml:space="preserve">"..."</w:t>
      </w:r>
      <w:r>
        <w:br w:type="textWrapping"/>
      </w:r>
      <w:r>
        <w:br w:type="textWrapping"/>
      </w:r>
      <w:r>
        <w:t xml:space="preserve">Ân Thành Lan cảm giác thấy cái tay của y tự tung tự tác sờ soạng, Linh Giang nắm chặt chân của hắn, muốn đặt hắn nằm ngang, học hành động đêm đó của Ân Thành Lan, nỗ lực sờ tới giữa chân hắn.</w:t>
      </w:r>
      <w:r>
        <w:br w:type="textWrapping"/>
      </w:r>
      <w:r>
        <w:br w:type="textWrapping"/>
      </w:r>
      <w:r>
        <w:t xml:space="preserve">"Chờ đã!" Ân Thanh Lan vội vàng nhỏ giọng kêu lên, "Trong xe thật sự không thích hợp."</w:t>
      </w:r>
      <w:r>
        <w:br w:type="textWrapping"/>
      </w:r>
      <w:r>
        <w:br w:type="textWrapping"/>
      </w:r>
      <w:r>
        <w:t xml:space="preserve">Tay Linh Giang khựng lại, yên lặng nhìn đối phương trong bóng tối, Ân Thành Lan cảm nhận được sự thất vọng của y, vuốt ve dọc sống lưng Linh Giang, kề sát bên tai y nhả hơi: "Trong xe không thích hợp làm vậy, nếu ngươi thật sự muốn..."</w:t>
      </w:r>
      <w:r>
        <w:br w:type="textWrapping"/>
      </w:r>
      <w:r>
        <w:br w:type="textWrapping"/>
      </w:r>
      <w:r>
        <w:t xml:space="preserve">Ân Thành Lan nuốt nuốt nước miếng, cảm giác mình có chút đáng khinh: "... Ta dạy cho ngươi... Tư thế khác..."</w:t>
      </w:r>
      <w:r>
        <w:br w:type="textWrapping"/>
      </w:r>
      <w:r>
        <w:br w:type="textWrapping"/>
      </w:r>
      <w:r>
        <w:t xml:space="preserve">Nói xong bàn tay to từ bên hông Linh Giang dời đến bờ mông căng mịn mượt mà, Ân Thành Lan nâng thân y lên, để Linh Giang ngồi lên trên người.</w:t>
      </w:r>
      <w:r>
        <w:br w:type="textWrapping"/>
      </w:r>
      <w:r>
        <w:br w:type="textWrapping"/>
      </w:r>
      <w:r>
        <w:t xml:space="preserve">Sau đó nhặt một kiện xiêm y lên, giơ tay hướng tiểu tỷ muội họa mi ném tới.</w:t>
      </w:r>
      <w:r>
        <w:br w:type="textWrapping"/>
      </w:r>
      <w:r>
        <w:br w:type="textWrapping"/>
      </w:r>
      <w:r>
        <w:t xml:space="preserve">Không cho phép nhìn.</w:t>
      </w:r>
      <w:r>
        <w:br w:type="textWrapping"/>
      </w:r>
      <w:r>
        <w:br w:type="textWrapping"/>
      </w:r>
      <w:r>
        <w:t xml:space="preserve">Xe ngựa lắc lư chạy băng băng trên đường nhỏ trong núi, phong cảnh lùi lại cùng với tiếng vó ngựa lộc cộc vang mãi một đường xa.</w:t>
      </w:r>
      <w:r>
        <w:br w:type="textWrapping"/>
      </w:r>
      <w:r>
        <w:br w:type="textWrapping"/>
      </w:r>
      <w:r>
        <w:t xml:space="preserve">Những tia nắng mặt trời lướt qua tấm mành xe tung bay chui vào, chiếu sáng một bả vai trắng nõn trần trụi, mồ hôi lấm tấm ướt đẫm.</w:t>
      </w:r>
      <w:r>
        <w:br w:type="textWrapping"/>
      </w:r>
      <w:r>
        <w:br w:type="textWrapping"/>
      </w:r>
      <w:r>
        <w:t xml:space="preserve">Nhưng mà chút cảnh tượng kiều diễm nhỏ bé ấy rất nhanh lại bị Ân Thành Lan dùng chăn che mất, nửa phần cũng chẳng lộ ra nữa.</w:t>
      </w:r>
      <w:r>
        <w:br w:type="textWrapping"/>
      </w:r>
      <w:r>
        <w:br w:type="textWrapping"/>
      </w:r>
      <w:r>
        <w:t xml:space="preserve">Xong việc, Linh Giang thoát lực nằm úp sấp trong xe ngựa, trên tấm lưng trắng như tuyết ngổn ngang sợi tóc đen ẩm ướt, y hôn hôn trầm trầm cảm giác thấy Ân Thành Lan cúi người hôn lưng y, nhớ tới "Việc cực lạc" Nghiêm Sở nói, y vươn mình kéo Ân Thành Lan ôm chặt.</w:t>
      </w:r>
      <w:r>
        <w:br w:type="textWrapping"/>
      </w:r>
      <w:r>
        <w:br w:type="textWrapping"/>
      </w:r>
      <w:r>
        <w:t xml:space="preserve">Ban đêm, Liên Ấn Ca đưa xe ngựa dừng trong một cánh rừng nhỏ, đốt lửa trại, ngồi bên bếp nướng thỏ rừng ăn, hắn trông thấy Linh Giang hóa thành tiểu hoàng điểu, biệt nữu ngồi ở trong tay Ân Thành Lan, hai tiểu móng vuốt vàng vàng mảnh khảnh gắt gao khép lại, duỗi thẳng tắp, nương ánh lửa nhìn, cái đầu nhỏ đang lập bập mổ gì đó lên một mẩu vỏ cây mới lột ra.</w:t>
      </w:r>
      <w:r>
        <w:br w:type="textWrapping"/>
      </w:r>
      <w:r>
        <w:br w:type="textWrapping"/>
      </w:r>
      <w:r>
        <w:t xml:space="preserve">"Ai, làm gì đây." Liên Ấn Ca duỗi cái cổ dài muốn ngó xem, bị Ân Thành Lan dùng ánh mắt nghiêm khắc chặn lại.</w:t>
      </w:r>
      <w:r>
        <w:br w:type="textWrapping"/>
      </w:r>
      <w:r>
        <w:br w:type="textWrapping"/>
      </w:r>
      <w:r>
        <w:t xml:space="preserve">Linh Giang đầu cũng không ngừng, cằn nhằn tiếp tục mổ, Ân Thành Lan nhìn thấy trên vỏ cây bóng loáng kia từ từ xuất hiện hai hình người nhỏ, một trên một dưới gắt gao dựa gần, đường nét đơn giản lưu sướng, vừa nhìn là biết đang làm gì.</w:t>
      </w:r>
      <w:r>
        <w:br w:type="textWrapping"/>
      </w:r>
      <w:r>
        <w:br w:type="textWrapping"/>
      </w:r>
      <w:r>
        <w:t xml:space="preserve">Ân Thành Lan: "..."</w:t>
      </w:r>
      <w:r>
        <w:br w:type="textWrapping"/>
      </w:r>
      <w:r>
        <w:br w:type="textWrapping"/>
      </w:r>
      <w:r>
        <w:t xml:space="preserve">Không biết có nên khen y khắc khổ một phen hay không.</w:t>
      </w:r>
      <w:r>
        <w:br w:type="textWrapping"/>
      </w:r>
      <w:r>
        <w:br w:type="textWrapping"/>
      </w:r>
      <w:r>
        <w:t xml:space="preserve">Mổ xong, Linh Giang đem vỏ cây thu đi, ngã vào trong lòng bàn tay Ân Thành Lan, tinh thần uể oải suy sụp nói: "Choáng váng đầu, muốn nôn."</w:t>
      </w:r>
      <w:r>
        <w:br w:type="textWrapping"/>
      </w:r>
      <w:r>
        <w:br w:type="textWrapping"/>
      </w:r>
      <w:r>
        <w:t xml:space="preserve">Ân Thành Lan đút cho y một ít hạt cỏ, Linh Giang vê lại thành một nắm ngủ rồi.</w:t>
      </w:r>
      <w:r>
        <w:br w:type="textWrapping"/>
      </w:r>
      <w:r>
        <w:br w:type="textWrapping"/>
      </w:r>
      <w:r>
        <w:t xml:space="preserve">Ngày hôm sau, một tiếng ưng rúc to rõ lơ lửng trên không trung, Linh Giang bị tiếng run lẩy bẩy của tiểu tỷ muội họa mi đánh thức, y đứng lên giãn cánh một chút, mang theo tiểu tỷ muội bay đi, thấy trên bả vai Ân Thành Lan là Hải Đông Thanh tiêu dật vô song.</w:t>
      </w:r>
      <w:r>
        <w:br w:type="textWrapping"/>
      </w:r>
      <w:r>
        <w:br w:type="textWrapping"/>
      </w:r>
      <w:r>
        <w:t xml:space="preserve">Ân Thành Lan biết Linh Giang không thích A Thanh, thấy y bay đến, đang muốn ra hiệu cho Liên Ấn Ca mang Hải Đông Thanh đi, lại thấy Linh Giang ôm chim nhỏ hạ xuống một đầu bả vai khác của hắn, sau đó đem tiểu chim họa mi bên phải giao cho Hải Đông Thanh, lười biếng hất cánh về phía nó, ra hiệu Hải Đông Thanh cầm chơi.</w:t>
      </w:r>
      <w:r>
        <w:br w:type="textWrapping"/>
      </w:r>
      <w:r>
        <w:br w:type="textWrapping"/>
      </w:r>
      <w:r>
        <w:t xml:space="preserve">Chim trống thần ưng cùng một con tiểu họa mi trốn dưới bụng nó phát run đối mặt nhìn nhau, tiểu họa mi nhút nhát pi một tiếng, Hải Đông Thanh bỗng chốc bay lên, gắp một con sâu nhỏ chặn miệng nàng.</w:t>
      </w:r>
      <w:r>
        <w:br w:type="textWrapping"/>
      </w:r>
      <w:r>
        <w:br w:type="textWrapping"/>
      </w:r>
      <w:r>
        <w:t xml:space="preserve">Tiểu họa mi ăn luôn con sâu, không kêu nữa, dùng đôi mắt tròn nhỏ tha thiết trông chờ nhìn nó, hé miệng, còn muốn ăn.</w:t>
      </w:r>
      <w:r>
        <w:br w:type="textWrapping"/>
      </w:r>
      <w:r>
        <w:br w:type="textWrapping"/>
      </w:r>
      <w:r>
        <w:t xml:space="preserve">Linh Giang nói: "Có chuyện gì vậy?"</w:t>
      </w:r>
      <w:r>
        <w:br w:type="textWrapping"/>
      </w:r>
      <w:r>
        <w:br w:type="textWrapping"/>
      </w:r>
      <w:r>
        <w:t xml:space="preserve">Ân Thành Lan ôm Linh Giang lấy xuống, tiện tay cầm con tiểu họa mi còn lại cũng giao cho Hải Đông Thanh, gã to con bỗng nhiên có được hai con chim nhỏ non mềm, móng vuốt luống cuống lại đi mổ sâu.</w:t>
      </w:r>
      <w:r>
        <w:br w:type="textWrapping"/>
      </w:r>
      <w:r>
        <w:br w:type="textWrapping"/>
      </w:r>
      <w:r>
        <w:t xml:space="preserve">Ân Thành Lan nói: "Biên giới Đại Kinh không yên ổn, nước láng giềng cử một mỹ nhân tới hoàng đế cầu hòa."</w:t>
      </w:r>
      <w:r>
        <w:br w:type="textWrapping"/>
      </w:r>
      <w:r>
        <w:br w:type="textWrapping"/>
      </w:r>
      <w:r>
        <w:t xml:space="preserve">Trong tay Liên Ấn Ca nắm roi ngựa, nghe vậy ngoài cười nhưng trong không cười nói: "Giúp hắn thống nhất sơn hà, không thể để cho Duệ Tư công tử vừa tiếp nhận lại là một mớ hỗn độn được."</w:t>
      </w:r>
      <w:r>
        <w:br w:type="textWrapping"/>
      </w:r>
      <w:r>
        <w:br w:type="textWrapping"/>
      </w:r>
      <w:r>
        <w:t xml:space="preserve">Linh Giang không có ý kiến gì gật gật đầu, Ân Thành Lan sờ soạng da lông mượt mà của y một phen, mang theo ý cười nhẹ nhàng, nói: "Chờ gặp Sơn Nguyệt xong, chúng ta đi Lê Châu đi, nên dẫn Duệ Tư cùng mẫu thân hắn về rồi, Tề Anh đã cùng người của chúng ta phục ở hoàng cung, chỉ chờ một bước cuối cùng, thời gian của ta không còn nhiều, không thể chậm trễ nữa."</w:t>
      </w:r>
      <w:r>
        <w:br w:type="textWrapping"/>
      </w:r>
      <w:r>
        <w:br w:type="textWrapping"/>
      </w:r>
      <w:r>
        <w:t xml:space="preserve">Linh Giang nghe xong câu này, trong mắt tối sầm lại, trầm mặc.</w:t>
      </w:r>
      <w:r>
        <w:br w:type="textWrapping"/>
      </w:r>
      <w:r>
        <w:br w:type="textWrapping"/>
      </w:r>
      <w:r>
        <w:t xml:space="preserve">Ân Thành Lan vừa mới nói ra miệng liền hối hận rồi, những lời này là tối kỵ giữa hai người bọn họ, mỗi lần nhắc đến, đều có thể gây nên hỏa hoạn, đốt thành tranh luận không ngớt lưỡng bại câu thương.</w:t>
      </w:r>
      <w:r>
        <w:br w:type="textWrapping"/>
      </w:r>
      <w:r>
        <w:br w:type="textWrapping"/>
      </w:r>
      <w:r>
        <w:t xml:space="preserve">Nhưng lần này Linh Giang lại chưa nói gì, y chỉ là bình tĩnh một lát, hất lông ngốc ra sau đầu, không nặng không nhẹ ừ một tiếng, ngay cả tiểu tỷ muội chưa về kịp, đã bay trở lại xe ngựa.</w:t>
      </w:r>
      <w:r>
        <w:br w:type="textWrapping"/>
      </w:r>
      <w:r>
        <w:br w:type="textWrapping"/>
      </w:r>
      <w:r>
        <w:t xml:space="preserve">Ân Thành Lan nhìn bóng lưng lặng lẽ của y, thở dài, nghiêng đầu qua chỗ khác, trông thấy Liên Ấn Ca rũ đầu, thất hồn lạc phách túm cỏ trên đất.</w:t>
      </w:r>
      <w:r>
        <w:br w:type="textWrapping"/>
      </w:r>
      <w:r>
        <w:br w:type="textWrapping"/>
      </w:r>
      <w:r>
        <w:t xml:space="preserve">"Làm sao, dỗ y xong, cũng phải cẩn thận dỗ dành ngươi? Tốt thôi, Đại tổng quản, đứng lên đi, nên lên đường rồi."</w:t>
      </w:r>
      <w:r>
        <w:br w:type="textWrapping"/>
      </w:r>
      <w:r>
        <w:br w:type="textWrapping"/>
      </w:r>
      <w:r>
        <w:t xml:space="preserve">Liên Ấn Ca miễn cưỡng nở nụ cười: "Ta chỉ là nghĩ sau này gia không còn nữa, ta không biết nên đi nơi nào."</w:t>
      </w:r>
      <w:r>
        <w:br w:type="textWrapping"/>
      </w:r>
      <w:r>
        <w:br w:type="textWrapping"/>
      </w:r>
      <w:r>
        <w:t xml:space="preserve">Ân Thành Lan vỗ vỗ bờ vai hắn: "Đi thú một cô nương tốt, mở gian cửa hàng, sau đó rời xa ân oán thị phi, nửa đời sau sống thật yên lặng, chính là ngày lành mà người khác ước ao cũng không có được."</w:t>
      </w:r>
      <w:r>
        <w:br w:type="textWrapping"/>
      </w:r>
      <w:r>
        <w:br w:type="textWrapping"/>
      </w:r>
      <w:r>
        <w:t xml:space="preserve">Liên Ấn Ca cúi đầu, vỗ rơi mớ cỏ trong tay: "Gia, vậy Linh Giang thì sao, ngài có nghĩ tới y biết phải làm sao bây giờ không."</w:t>
      </w:r>
      <w:r>
        <w:br w:type="textWrapping"/>
      </w:r>
      <w:r>
        <w:br w:type="textWrapping"/>
      </w:r>
      <w:r>
        <w:t xml:space="preserve">Bàn tay đặt trên đùi của Ân Thành Lan nắm chặt, trong lòng hắn cắm một cây đao, mỗi khi nghĩ đến ngày sau, lại găm vào lòng hắn một phân, nơi cắm đao không ngừng chảy máu, khiến cả người hắn lạnh run.</w:t>
      </w:r>
      <w:r>
        <w:br w:type="textWrapping"/>
      </w:r>
      <w:r>
        <w:br w:type="textWrapping"/>
      </w:r>
      <w:r>
        <w:t xml:space="preserve">Hắn có nghĩ, ngày ngày đêm đêm trở qua trở lại đều nghĩ. Nhưng có nghĩ cũng vô dụng, thứ Linh Giang muốn hắn không cho được, thứ bọn họ đều muốn, trời xanh lại chẳng cho, Ân Thành Lan không có lựa chọn nào khác, chứ không phải không có cách nào khác, bây giờ chỉ có thể được chăng hay chớ, trong thời gian còn lại ở bên y, tận lực đem những gì kiếp trước kiếp này còn thiếu y mà hắn có khả năng làm được đều trả cho y.</w:t>
      </w:r>
      <w:r>
        <w:br w:type="textWrapping"/>
      </w:r>
      <w:r>
        <w:br w:type="textWrapping"/>
      </w:r>
      <w:r>
        <w:t xml:space="preserve">Thứ gọi là động tình, cùng lắm chỉ là trận gió thoảng trong ráng chiều ngày hạ, một trận nhưng lại chính là đời đời kiếp kiếp.</w:t>
      </w:r>
      <w:r>
        <w:br w:type="textWrapping"/>
      </w:r>
      <w:r>
        <w:br w:type="textWrapping"/>
      </w:r>
      <w:r>
        <w:t xml:space="preserve">Nhân sinh như phù du, hắn thực xin lỗi.</w:t>
      </w:r>
      <w:r>
        <w:br w:type="textWrapping"/>
      </w:r>
      <w:r>
        <w:br w:type="textWrapping"/>
      </w:r>
      <w:r>
        <w:t xml:space="preserve">Trong xe ngựa, Linh Giang nằm ở trên gối đầu, nhấc một cái cánh nhỏ giơ lên trước mắt, nhìn lông nhung tinh tế phía trên, coi như về sau chỉ có thể dùng dáng vẻ ấy ở bên hắn, cũng tốt hơn là làm một con chim lẻ loi đến chết lắm.</w:t>
      </w:r>
      <w:r>
        <w:br w:type="textWrapping"/>
      </w:r>
      <w:r>
        <w:br w:type="textWrapping"/>
      </w:r>
      <w:r>
        <w:t xml:space="preserve">Khói mù ứ đọng vài ngày trước nhất thời bị gió thổi mây tan, Linh Giang bật ra tiếng cười thật nhẹ thật nhẹ, sau đó hơi nhướn mày, che kín bụng nhỏ.</w:t>
      </w:r>
      <w:r>
        <w:br w:type="textWrapping"/>
      </w:r>
      <w:r>
        <w:br w:type="textWrapping"/>
      </w:r>
      <w:r>
        <w:t xml:space="preserve">Trong ổ bụng lông nhung mềm mại mơ hồ có chút phát cứng, không biết mọc thêm cái gì, từ sau khi Linh Giang biết được trong bụng mình có một giọt máu trên ấn đường Bàn Khải, liền cảm thấy không thoải mái cho lắm, người nọ không thích mình như thế, lại đi hướng bụng mình nhét cái gì?</w:t>
      </w:r>
      <w:r>
        <w:br w:type="textWrapping"/>
      </w:r>
      <w:r>
        <w:br w:type="textWrapping"/>
      </w:r>
      <w:r>
        <w:t xml:space="preserve">Y thờ ơ lạnh nhạt nhìn Ân Thành Lan lên xe ngựa, sau đó vào lúc đối phương ý đồ tiếp cận y, cho hắn một cánh, Bàn Khải đã không đánh được, đành phải trút hết lên trên người Ân Thập Cửu.</w:t>
      </w:r>
      <w:r>
        <w:br w:type="textWrapping"/>
      </w:r>
      <w:r>
        <w:br w:type="textWrapping"/>
      </w:r>
      <w:r>
        <w:t xml:space="preserve">Linh Giang một khi tâm tình tốt chút, toàn bộ đau lòng khó chịu ủy khuất trước đó thiếu y đều có tâm tư cân nhắc làm thế nào báo đáp trở lại.</w:t>
      </w:r>
      <w:r>
        <w:br w:type="textWrapping"/>
      </w:r>
      <w:r>
        <w:br w:type="textWrapping"/>
      </w:r>
      <w:r>
        <w:t xml:space="preserve">Y xoay người chui vào trong chăn đệm, vùi toàn bộ thân mình, không để ý người nữa.</w:t>
      </w:r>
      <w:r>
        <w:br w:type="textWrapping"/>
      </w:r>
      <w:r>
        <w:br w:type="textWrapping"/>
      </w:r>
      <w:r>
        <w:t xml:space="preserve">Trong lòng Ân Thành Lan buồn khổ, cảm thấy mình không còn mấy ngày sống, chỉ muốn đối chim nhỏ thật tốt, quý trọng thời gian cuối cùng, nhưng Linh Giang ngoại trừ lúc trên giường liền không phối hợp, dù cho hắn muốn keo sơn gắn bó, sắt cầm hòa hợp, nề hà nước chảy cố ý, giai nhân vô tình, đành phải buồn bã ảm đạm, tim như bị đao cắt.</w:t>
      </w:r>
      <w:r>
        <w:br w:type="textWrapping"/>
      </w:r>
      <w:r>
        <w:br w:type="textWrapping"/>
      </w:r>
    </w:p>
    <w:p>
      <w:pPr>
        <w:pStyle w:val="Heading2"/>
      </w:pPr>
      <w:bookmarkStart w:id="95" w:name="chương-68-xương-phượng-hoàng-phật-hỏa-9"/>
      <w:bookmarkEnd w:id="95"/>
      <w:r>
        <w:t xml:space="preserve">68. Chương 68: Xương Phượng Hoàng Phật Hỏa (9)</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 Beta: Jojo Nguyen</w:t>
      </w:r>
    </w:p>
    <w:p>
      <w:pPr>
        <w:pStyle w:val="BodyText"/>
      </w:pPr>
      <w:r>
        <w:t xml:space="preserve">Cuối tháng, bọn họ đến đế đô Đại Kinh.</w:t>
      </w:r>
    </w:p>
    <w:p>
      <w:pPr>
        <w:pStyle w:val="BodyText"/>
      </w:pPr>
      <w:r>
        <w:t xml:space="preserve">Bảy mươi hai ngọn đế kỳ bay phần phật trên lầu thành nguy nga, dưới ba tòa cổng vòm thật lớn của hoàng thành là cấm quân mặc giáp cầm giáo, thắt lưng đeo trường đao, uy phong lẫm liệt nhìn chằm chằm từng người từ phương xa tới.</w:t>
      </w:r>
    </w:p>
    <w:p>
      <w:pPr>
        <w:pStyle w:val="BodyText"/>
      </w:pPr>
      <w:r>
        <w:t xml:space="preserve">Ánh nắng mặt trời chiếu lên cửa thành sơn mạ vàng, cánh cổng khổng lồ mãnh liệt như màu máu, uy nghiêm mà lạnh băng khóa lại ba ngàn ngõ phố thập phần xa hoa phồn thịnh của đế đô.</w:t>
      </w:r>
    </w:p>
    <w:p>
      <w:pPr>
        <w:pStyle w:val="BodyText"/>
      </w:pPr>
      <w:r>
        <w:t xml:space="preserve">Bọn họ vừa tới gần đế đô, liền bỗng dưng xuất hiện bảy, tám người trang phục gia đinh đồng bộ, tiếp nhận vị trí Liên Ấn Ca, ngụy trang thành một gia tộc giàu có nào đó của đế đô, dùng văn điệp thông quan thuận lợi tiến vào trong vương thành.</w:t>
      </w:r>
    </w:p>
    <w:p>
      <w:pPr>
        <w:pStyle w:val="BodyText"/>
      </w:pPr>
      <w:r>
        <w:t xml:space="preserve">Xe ngựa không ngừng, trực tiếp xuyên phố băng đường chạy về phía hoàng cung.</w:t>
      </w:r>
    </w:p>
    <w:p>
      <w:pPr>
        <w:pStyle w:val="BodyText"/>
      </w:pPr>
      <w:r>
        <w:t xml:space="preserve">Linh Giang ngồi khoanh chân trên mép cửa sổ, nương theo khe hở từ mành xe tung bay nhìn ra phía ngoài, đột nhiên hơi nhướn mày: "Đợi đã."</w:t>
      </w:r>
    </w:p>
    <w:p>
      <w:pPr>
        <w:pStyle w:val="BodyText"/>
      </w:pPr>
      <w:r>
        <w:t xml:space="preserve">"Làm sao vậy?" Liên Ấn Ca cũng ở trong xe, thấy thần sắc y ngưng trọng, sốt sắng hỏi.</w:t>
      </w:r>
    </w:p>
    <w:p>
      <w:pPr>
        <w:pStyle w:val="BodyText"/>
      </w:pPr>
      <w:r>
        <w:t xml:space="preserve">Mặc dù đã an bài nhân thủ tiếp ứng tốt, thế nhưng đế đô không thể so với Tây Nam, hành sự cần cẩn thận vạn phần.</w:t>
      </w:r>
    </w:p>
    <w:p>
      <w:pPr>
        <w:pStyle w:val="BodyText"/>
      </w:pPr>
      <w:r>
        <w:t xml:space="preserve">Linh Giang chỉ ra ngoài cửa sổ, nghiêm túc nói: "Ta muốn ăn."</w:t>
      </w:r>
    </w:p>
    <w:p>
      <w:pPr>
        <w:pStyle w:val="BodyText"/>
      </w:pPr>
      <w:r>
        <w:t xml:space="preserve">Liên Ấn Ca dò ánh mắt qua, thấy cắm đầy trên cây cột bằng rơm bên đường là xâu kẹo hồ lô óng ánh long lanh màu đỏ tươi.</w:t>
      </w:r>
    </w:p>
    <w:p>
      <w:pPr>
        <w:pStyle w:val="BodyText"/>
      </w:pPr>
      <w:r>
        <w:t xml:space="preserve">"..."</w:t>
      </w:r>
    </w:p>
    <w:p>
      <w:pPr>
        <w:pStyle w:val="BodyText"/>
      </w:pPr>
      <w:r>
        <w:t xml:space="preserve">"Đã là lúc nào rồi, ngươi còn có tâm trạng ăn?" Liên Ấn Ca vừa mới bị y dọa cho một tay đầy mồ hôi, bây giờ còn chưa khô ráo, tim đều vội vã nhảy lên.</w:t>
      </w:r>
    </w:p>
    <w:p>
      <w:pPr>
        <w:pStyle w:val="BodyText"/>
      </w:pPr>
      <w:r>
        <w:t xml:space="preserve">Đôi mắt Linh Giang nheo lại, ánh mắt sáng quắc quấn lấy xâu kẹo hồ lô, hầu kết chậm rãi lăn, trong lòng có loại dục vọng mãnh liệt, y chẳng hề tham ăn, nhưng giờ khắc này lại muốn ăn đến không thể khống chế được.</w:t>
      </w:r>
    </w:p>
    <w:p>
      <w:pPr>
        <w:pStyle w:val="BodyText"/>
      </w:pPr>
      <w:r>
        <w:t xml:space="preserve">"Đi mua đi." Ân Thành Lan ngồi chếch trong xe nói.</w:t>
      </w:r>
    </w:p>
    <w:p>
      <w:pPr>
        <w:pStyle w:val="BodyText"/>
      </w:pPr>
      <w:r>
        <w:t xml:space="preserve">Linh Giang quay đầu hướng hắn câu môi.</w:t>
      </w:r>
    </w:p>
    <w:p>
      <w:pPr>
        <w:pStyle w:val="BodyText"/>
      </w:pPr>
      <w:r>
        <w:t xml:space="preserve">Liên Ấn Ca đành phải lệnh người dừng xe đi mua kẹo hồ lô, Linh Giang lại nói: "Bên cạnh chỗ bán kẹo hồ lô kia là thứ gì? Trông thật mềm mại."</w:t>
      </w:r>
    </w:p>
    <w:p>
      <w:pPr>
        <w:pStyle w:val="BodyText"/>
      </w:pPr>
      <w:r>
        <w:t xml:space="preserve">Liên Ấn Ca liếc mắt: "Bánh mã đề đậu đỏ."</w:t>
      </w:r>
    </w:p>
    <w:p>
      <w:pPr>
        <w:pStyle w:val="BodyText"/>
      </w:pPr>
      <w:r>
        <w:t xml:space="preserve">Linh Giang ồ một tiếng: "Cũng muốn thứ đó. Chờ chút, đối diện chính là canh chua sủi cảo sao, ta chưa từng ăn, muốn một bát nhiều nhân."</w:t>
      </w:r>
    </w:p>
    <w:p>
      <w:pPr>
        <w:pStyle w:val="BodyText"/>
      </w:pPr>
      <w:r>
        <w:t xml:space="preserve">Lông mày Liên Ấn Ca một bên cao một bên thấp nhìn y: "Ngươi không sợ béo phì? Ăn một miếng mập ba cân."</w:t>
      </w:r>
    </w:p>
    <w:p>
      <w:pPr>
        <w:pStyle w:val="BodyText"/>
      </w:pPr>
      <w:r>
        <w:t xml:space="preserve">Linh Giang phớt lờ hắn, ánh mắt sau khi băn khoăn đảo vài vòng trên đường, mới chưa đã thèm thu về: "Trước mắt cứ vậy đi."</w:t>
      </w:r>
    </w:p>
    <w:p>
      <w:pPr>
        <w:pStyle w:val="BodyText"/>
      </w:pPr>
      <w:r>
        <w:t xml:space="preserve">Liên Ấn Ca liền sầm mặt tìm người đi mua.</w:t>
      </w:r>
    </w:p>
    <w:p>
      <w:pPr>
        <w:pStyle w:val="BodyText"/>
      </w:pPr>
      <w:r>
        <w:t xml:space="preserve">"Trước đây chưa từng thấy ngươi hứng thú với đồ ăn của người phàm." Ân Thành Lan nói.</w:t>
      </w:r>
    </w:p>
    <w:p>
      <w:pPr>
        <w:pStyle w:val="BodyText"/>
      </w:pPr>
      <w:r>
        <w:t xml:space="preserve">Linh Giang nhìn đủ loại sạp hàng nóng hôi hổi bên ngoài, chỉ cảm thấy nước miếng đều sắp tuôn ra, y cũng không nói rõ được nguyên nhân, chỉ là muốn ăn, âm thầm suy đoán đại khái là về sau không thể hóa thành người được nữa, cơ hội như thế ngày càng ít, cho nên mới trân quý lúc đầy đủ đi.</w:t>
      </w:r>
    </w:p>
    <w:p>
      <w:pPr>
        <w:pStyle w:val="BodyText"/>
      </w:pPr>
      <w:r>
        <w:t xml:space="preserve">Hương vị canh chua sủi cảo thực mau chiếm lấy toàn bộ xe, Ân Thành Lan giúp y cầm xâu kẹo hồ lô, Liên Ấn Ca ôm bánh mã đề cho y, trơ mắt nhìn Linh Giang uống một ngụm canh, sau đó cho người lại bưng ra ngoài đổ thêm một muỗng dấm, bấy giờ mới cảm thấy mĩ mãn uống hết.</w:t>
      </w:r>
    </w:p>
    <w:p>
      <w:pPr>
        <w:pStyle w:val="BodyText"/>
      </w:pPr>
      <w:r>
        <w:t xml:space="preserve">Liên Ấn Ca: "..."</w:t>
      </w:r>
    </w:p>
    <w:p>
      <w:pPr>
        <w:pStyle w:val="BodyText"/>
      </w:pPr>
      <w:r>
        <w:t xml:space="preserve">Thật kén chọn.</w:t>
      </w:r>
    </w:p>
    <w:p>
      <w:pPr>
        <w:pStyle w:val="BodyText"/>
      </w:pPr>
      <w:r>
        <w:t xml:space="preserve">Từ một con đường nhỏ hẻo lánh vòng tới hoàng cung, Linh Giang ăn uống no đủ, đem nửa xiên kẹo hồ lô còn lại nhét vào trong miệng Ân Thành Lan, qua khe hở mành xe đánh giá hoàng cung Đại Kinh.</w:t>
      </w:r>
    </w:p>
    <w:p>
      <w:pPr>
        <w:pStyle w:val="BodyText"/>
      </w:pPr>
      <w:r>
        <w:t xml:space="preserve">"Nơi này là Thừa Tường cung, trong cung có một cái đình, ban đêm ở trong đình có thể nhìn thấy sao Tường Thụy(*) trên trời, cho nên về sau hoàng đế đã dựng Lễ Phật cung ở đây." Ân Thành Lan nói.</w:t>
      </w:r>
    </w:p>
    <w:p>
      <w:pPr>
        <w:pStyle w:val="BodyText"/>
      </w:pPr>
      <w:r>
        <w:t xml:space="preserve">((*)Sao Tường Thụy: sao báo điềm lành)</w:t>
      </w:r>
    </w:p>
    <w:p>
      <w:pPr>
        <w:pStyle w:val="BodyText"/>
      </w:pPr>
      <w:r>
        <w:t xml:space="preserve">Linh Giang: "Trước đó là cái gì?"</w:t>
      </w:r>
    </w:p>
    <w:p>
      <w:pPr>
        <w:pStyle w:val="BodyText"/>
      </w:pPr>
      <w:r>
        <w:t xml:space="preserve">Ân Thành Lan nói: "Thư phòng của ta."</w:t>
      </w:r>
    </w:p>
    <w:p>
      <w:pPr>
        <w:pStyle w:val="BodyText"/>
      </w:pPr>
      <w:r>
        <w:t xml:space="preserve">Ngói lục Chu Manh, hành lang uốn khúc tĩnh mịch, đông luyện tam cửu hạ luyện tam phục(*), ngày đêm luân chuyển, tiếng đọc sách lanh lảnh hãy còn đó, giờ đã là cảnh còn người mất.</w:t>
      </w:r>
    </w:p>
    <w:p>
      <w:pPr>
        <w:pStyle w:val="BodyText"/>
      </w:pPr>
      <w:r>
        <w:t xml:space="preserve">((*)Đông luyện tam cửu hạ luyện tam phục: Một câu ngạn ngữ, "tam cửu" và "tam phục" lần lượt là hai thời điểm lạnh và nóng nhất trong năm, bởi vậy nên "đông luyện tam cửu hạ luyện tam phục" ý chỉ người siêng năng thì kể cả vào thời điểm khắc nghiệt nhất cũng không bỏ qua rèn luyện)</w:t>
      </w:r>
    </w:p>
    <w:p>
      <w:pPr>
        <w:pStyle w:val="BodyText"/>
      </w:pPr>
      <w:r>
        <w:t xml:space="preserve">Xe ngựa hành tẩu trong hoàng cung được bảo vệ nghiêm ngặt, quang minh chính đại ở dưới mí mắt của cấm quân băng qua, Linh Giang thấy những người đó ánh mắt nhìn thẳng, phảng phất như thứ gì cũng không thấy.</w:t>
      </w:r>
    </w:p>
    <w:p>
      <w:pPr>
        <w:pStyle w:val="BodyText"/>
      </w:pPr>
      <w:r>
        <w:t xml:space="preserve">Ân Thành Lan nói: "Hoàng đế vì cung phụng Sơn Nguyệt như tòa Phật sống, nên lệnh cho phần lớn nô bộc cùng thị vệ đi hết để nơi này thanh tịnh, không cho phép người ngoài tùy ý tiến cung quấy rầy, cho nên chúng ta liền nhân cơ hội thay người trong Lễ Phật cung đổi thành người của chúng ta."</w:t>
      </w:r>
    </w:p>
    <w:p>
      <w:pPr>
        <w:pStyle w:val="BodyText"/>
      </w:pPr>
      <w:r>
        <w:t xml:space="preserve">Linh Giang hạ mành xe xuống: "Người này có chút bản lĩnh."</w:t>
      </w:r>
    </w:p>
    <w:p>
      <w:pPr>
        <w:pStyle w:val="BodyText"/>
      </w:pPr>
      <w:r>
        <w:t xml:space="preserve">Ân Thành Lan cười giúp y sửa sang lại cổ áo hơi loạn: "Sơn Nguyệt thân thủ bất phàm, nếu ngươi có hứng thú, cũng có thể thỉnh giáo một chút."</w:t>
      </w:r>
    </w:p>
    <w:p>
      <w:pPr>
        <w:pStyle w:val="BodyText"/>
      </w:pPr>
      <w:r>
        <w:t xml:space="preserve">Linh Giang nhướn mày liếc hắn một cái, đối với hai chữ "Thỉnh giáo" không tỏ ý kiến.</w:t>
      </w:r>
    </w:p>
    <w:p>
      <w:pPr>
        <w:pStyle w:val="BodyText"/>
      </w:pPr>
      <w:r>
        <w:t xml:space="preserve">Liên Ấn Ca xoa xoa tay, như thể nhớ tới hồi ức thê thảm nào đó, nói: "Trong ấn tượng Sơn Nguyệt chưa từng thua bao giờ, người này nói như thế nào đây, thật sự là giống như vị Phật gia thanh đạm không dính khói bụi trần gian vậy, nhạt nhẽo thanh tân, lại không ai có thể sánh được."</w:t>
      </w:r>
    </w:p>
    <w:p>
      <w:pPr>
        <w:pStyle w:val="BodyText"/>
      </w:pPr>
      <w:r>
        <w:t xml:space="preserve">Linh Giang liền nổi lên tò mò, rốt cuộc là người như thế nào mới có thể gánh được mỹ danh này.</w:t>
      </w:r>
    </w:p>
    <w:p>
      <w:pPr>
        <w:pStyle w:val="BodyText"/>
      </w:pPr>
      <w:r>
        <w:t xml:space="preserve">Ngoài điện Lễ Phật có một cây mai, bây giờ vẫn còn tuyết đọng lại, hương khói mịt mờ mát lành như làn sương lượn lờ, kèm theo tiếng niệm kinh non nớt truyền đến từ bên trong đại điện, phảng phất như năm tháng đều ngừng lại, mở ra cả phòng thanh hương.</w:t>
      </w:r>
    </w:p>
    <w:p>
      <w:pPr>
        <w:pStyle w:val="BodyText"/>
      </w:pPr>
      <w:r>
        <w:t xml:space="preserve">Một tiểu hòa thượng tuổi không chênh lệch lắm với Duệ Tư đang ngồi ở trong điện gõ cái mõ gỗ tụng kinh.</w:t>
      </w:r>
    </w:p>
    <w:p>
      <w:pPr>
        <w:pStyle w:val="BodyText"/>
      </w:pPr>
      <w:r>
        <w:t xml:space="preserve">Linh Giang suy nghĩ một chút, lấy búa Mai Hoa tám cạnh của mình ra, vẩy trên tay, hóa thành một thanh kiếm nhỏ, lưỡi kiếm mỏng manh rung lên, vài đạo quang ảnh sáng như tuyết lóe qua, chớp mắt liền lao về phía tiểu hòa thượng đâm tới.</w:t>
      </w:r>
    </w:p>
    <w:p>
      <w:pPr>
        <w:pStyle w:val="BodyText"/>
      </w:pPr>
      <w:r>
        <w:t xml:space="preserve">Lưỡi liếm xé gió mà vào, lại ở ngay trước mí mắt tiểu hòa thượng bị chặn đứng.</w:t>
      </w:r>
    </w:p>
    <w:p>
      <w:pPr>
        <w:pStyle w:val="BodyText"/>
      </w:pPr>
      <w:r>
        <w:t xml:space="preserve">Thứ chặn đứng y là một sợi tơ đỏ.</w:t>
      </w:r>
    </w:p>
    <w:p>
      <w:pPr>
        <w:pStyle w:val="BodyText"/>
      </w:pPr>
      <w:r>
        <w:t xml:space="preserve">Tơ đỏ căng chặt, nơi cùng lưỡi kiếm va chạm phát ra tiếng vang rung động, Linh Giang nhìn thấy đoạn tơ đỏ kia quấn ở trên cổ tay một người, ngẩng đầu lên, thấy thanh sa uốn lượn rủ xuống đất, một đôi con ngươi sáng như sao trời đang mỉm cười nhìn y chăm chú.</w:t>
      </w:r>
    </w:p>
    <w:p>
      <w:pPr>
        <w:pStyle w:val="BodyText"/>
      </w:pPr>
      <w:r>
        <w:t xml:space="preserve">Kiếm trong tay Linh Giang phát ra tiếng vù vù, lướt tơ hồng xuyên qua, dưới eo y đột nhiên trùng xuống, mũi kiếm dùng một góc độ xảo quyệt đâm tới.</w:t>
      </w:r>
    </w:p>
    <w:p>
      <w:pPr>
        <w:pStyle w:val="BodyText"/>
      </w:pPr>
      <w:r>
        <w:t xml:space="preserve">Nhưng mà chưa đến trước mặt, sợi tơ đỏ thắm như máu xà kia đã gắt gao giữ chặt mũi kiếm.</w:t>
      </w:r>
    </w:p>
    <w:p>
      <w:pPr>
        <w:pStyle w:val="BodyText"/>
      </w:pPr>
      <w:r>
        <w:t xml:space="preserve">Đối phương giật giật tay áo hướng Linh Giang khẽ mỉm cười, kiếm của y lại "Leng keng" một tiếng rơi xuống đất, tơ đỏ cấp tốc co rút lại, chuôi kiếm quét ra một đường tia lửa, rơi vào trong tay đối phương.</w:t>
      </w:r>
    </w:p>
    <w:p>
      <w:pPr>
        <w:pStyle w:val="BodyText"/>
      </w:pPr>
      <w:r>
        <w:t xml:space="preserve">Linh Giang bị tước binh khí cũng không hoảng loạn, thần sắc lãnh đạm đứng tại chỗ vuốt phẳng vạt áo bị gió thổi cong.</w:t>
      </w:r>
    </w:p>
    <w:p>
      <w:pPr>
        <w:pStyle w:val="BodyText"/>
      </w:pPr>
      <w:r>
        <w:t xml:space="preserve">Ngoài điện vang lên tiếng vỗ tay của Ân Thành Lan.</w:t>
      </w:r>
    </w:p>
    <w:p>
      <w:pPr>
        <w:pStyle w:val="BodyText"/>
      </w:pPr>
      <w:r>
        <w:t xml:space="preserve">Sơn Nguyệt khẽ gật đầu, trở tay dâng binh khí của Linh Giang lên, hào phóng tự nhiên nói: "Bần tăng thất lễ."</w:t>
      </w:r>
    </w:p>
    <w:p>
      <w:pPr>
        <w:pStyle w:val="BodyText"/>
      </w:pPr>
      <w:r>
        <w:t xml:space="preserve">Linh Giang liếc mắt nhìn hắn một cái, xoay người đi ra ngoài đại điện, đi đến bên cạnh Ân Thành Lan, nhàn nhạt nói: "Các ngươi đàm luận đi."</w:t>
      </w:r>
    </w:p>
    <w:p>
      <w:pPr>
        <w:pStyle w:val="BodyText"/>
      </w:pPr>
      <w:r>
        <w:t xml:space="preserve">Nói xong biến hóa về nguyên hình bay lên cây mai ngoài điện đứng, hai cái cánh nhỏ đan xen trước ngực, bày thành một tư thế chắp tay, rất có phong phạm đại hiệp nói, "Ngươi không thất lễ, là tại hạ kỹ không bằng người."</w:t>
      </w:r>
    </w:p>
    <w:p>
      <w:pPr>
        <w:pStyle w:val="BodyText"/>
      </w:pPr>
      <w:r>
        <w:t xml:space="preserve">Sơn Nguyệt thiền sư thấy chân thân của Linh Giang mặt mày cũng vẫn như trước không sợ hãi, ôn thanh như gió mát trăng tỏ nói: "Công tử chỉ là không thiện dùng kiếm."</w:t>
      </w:r>
    </w:p>
    <w:p>
      <w:pPr>
        <w:pStyle w:val="BodyText"/>
      </w:pPr>
      <w:r>
        <w:t xml:space="preserve">Hắn nhìn ra Linh Giang có ý nhường cho, cố ý chọn binh khí không quen tay, liền nói: "Nếu có ngày khác, nguyện công tử vui lòng chỉ giáo."</w:t>
      </w:r>
    </w:p>
    <w:p>
      <w:pPr>
        <w:pStyle w:val="BodyText"/>
      </w:pPr>
      <w:r>
        <w:t xml:space="preserve">Tiểu hoàng điểu lấy cánh chống nạnh, ưỡn bụng nhỏ lên, ừ một tiếng.</w:t>
      </w:r>
    </w:p>
    <w:p>
      <w:pPr>
        <w:pStyle w:val="BodyText"/>
      </w:pPr>
      <w:r>
        <w:t xml:space="preserve">Ân Thành Lan đi vào trong điện mật đàm với Sơn Nguyệt, Linh Giang nhận thấy bụng nhỏ của mình đã phồng lên, lực chú ý nhất thời bị hấp dẫn, liền không theo vào.</w:t>
      </w:r>
    </w:p>
    <w:p>
      <w:pPr>
        <w:pStyle w:val="BodyText"/>
      </w:pPr>
      <w:r>
        <w:t xml:space="preserve">Ân Thành Lan thấy y không dính lấy mình, cho rằng y vẫn còn tức giận, buồn khổ thở dài một hơi.</w:t>
      </w:r>
    </w:p>
    <w:p>
      <w:pPr>
        <w:pStyle w:val="BodyText"/>
      </w:pPr>
      <w:r>
        <w:t xml:space="preserve">Ngoài điện Lễ Phật, Linh Giang cùng tiểu hòa thượng đồ đệ của Sơn Nguyệt ở dưới tàng cây chống mắt nhìn nhau, gương mặt tiểu hòa thượng đỏ lên, lắp bắp nói: "Sư, sư phụ bảo ta đi đưa cơm cho công, công tử, ta ta ta không biết công tử thích đậu đỏ hồng hồng, hay là đậu xanh lục lục, hay là đậu tương vàng vàng."</w:t>
      </w:r>
    </w:p>
    <w:p>
      <w:pPr>
        <w:pStyle w:val="BodyText"/>
      </w:pPr>
      <w:r>
        <w:t xml:space="preserve">Linh Giang nắn cái eo không biết phì lên từ lúc nào của mình, buồn bực nói: "Đều chọn hết đi."</w:t>
      </w:r>
    </w:p>
    <w:p>
      <w:pPr>
        <w:pStyle w:val="BodyText"/>
      </w:pPr>
      <w:r>
        <w:t xml:space="preserve">Dù sao cũng béo rồi, đúng không.</w:t>
      </w:r>
    </w:p>
    <w:p>
      <w:pPr>
        <w:pStyle w:val="BodyText"/>
      </w:pPr>
      <w:r>
        <w:t xml:space="preserve">Sơn Nguyệt vì Ân Thành Lan châm trà.</w:t>
      </w:r>
    </w:p>
    <w:p>
      <w:pPr>
        <w:pStyle w:val="BodyText"/>
      </w:pPr>
      <w:r>
        <w:t xml:space="preserve">"Ngươi nghĩ kỹ rồi?" Ân Thành Lan nói.</w:t>
      </w:r>
    </w:p>
    <w:p>
      <w:pPr>
        <w:pStyle w:val="BodyText"/>
      </w:pPr>
      <w:r>
        <w:t xml:space="preserve">Thiền sư trước mắt thanh đạm như gió, đến nay Ân Thành Lan đều chưa nghĩ tới hắn thế nhưng sẽ vì một người, phá thanh quy giới luật, buông kinh sách Phật tâm, từ đây xỏ giày trúc bước xuống ba ngàn hồng trần ngổn ngang này.</w:t>
      </w:r>
    </w:p>
    <w:p>
      <w:pPr>
        <w:pStyle w:val="BodyText"/>
      </w:pPr>
      <w:r>
        <w:t xml:space="preserve">Là hạng người gì mới có thể đả động tới tâm thanh đăng cổ phật?</w:t>
      </w:r>
    </w:p>
    <w:p>
      <w:pPr>
        <w:pStyle w:val="BodyText"/>
      </w:pPr>
      <w:r>
        <w:t xml:space="preserve">"Tâm ý đã quyết." Sơn Nguyệt nói.</w:t>
      </w:r>
    </w:p>
    <w:p>
      <w:pPr>
        <w:pStyle w:val="BodyText"/>
      </w:pPr>
      <w:r>
        <w:t xml:space="preserve">Trà xanh cất lên làn hơi nóng nhàn nhạt, xuyên qua làn hơi nhìn người, mặt mày đều vô cùng ôn nhu.</w:t>
      </w:r>
    </w:p>
    <w:p>
      <w:pPr>
        <w:pStyle w:val="BodyText"/>
      </w:pPr>
      <w:r>
        <w:t xml:space="preserve">Ân Thành Lan với hắn là thần cũng là bằng hữu, đã là quen biết nhiều năm, Sơn Nguyệt thiền sư lộ ra bên ngoài túi da ôn nhuận như nước gió mát trăng tỏ ra sao, trong xương vẫn cứ có một tòa núi hiểm trở thanh ngạo, ngàn quân vạn gánh, không người lay động, vách núi vực sâu, âm thầm chảy xiết.</w:t>
      </w:r>
    </w:p>
    <w:p>
      <w:pPr>
        <w:pStyle w:val="BodyText"/>
      </w:pPr>
      <w:r>
        <w:t xml:space="preserve">Toà núi ý chí không ai có thể thay đổi.</w:t>
      </w:r>
    </w:p>
    <w:p>
      <w:pPr>
        <w:pStyle w:val="BodyText"/>
      </w:pPr>
      <w:r>
        <w:t xml:space="preserve">Ân Thành Lan nhìn hắn chăm chú thật lâu sau, nở nụ cười: "Nghe nói cũng là nam nhân?"</w:t>
      </w:r>
    </w:p>
    <w:p>
      <w:pPr>
        <w:pStyle w:val="BodyText"/>
      </w:pPr>
      <w:r>
        <w:t xml:space="preserve">Sơn Nguyệt chớp mắt, lắc đầu.</w:t>
      </w:r>
    </w:p>
    <w:p>
      <w:pPr>
        <w:pStyle w:val="BodyText"/>
      </w:pPr>
      <w:r>
        <w:t xml:space="preserve">Ân Thành Lan nhấp một ngụm trà, "Sơn Nguyệt, ngươi không gạt được bản vương, huống hồ cho dù là nam tử ——"</w:t>
      </w:r>
    </w:p>
    <w:p>
      <w:pPr>
        <w:pStyle w:val="BodyText"/>
      </w:pPr>
      <w:r>
        <w:t xml:space="preserve">Hắn còn chưa nói hết, đã bị Sơn Nguyệt thiền sư trước nay ôn tồn lễ độ đánh gãy, vừa nhắc tới vị đại gia nọ, khóe môi đã mang theo nụ cười không thể nào che giấu: "Không phải người, là một con hùng thỏ(*)."</w:t>
      </w:r>
    </w:p>
    <w:p>
      <w:pPr>
        <w:pStyle w:val="BodyText"/>
      </w:pPr>
      <w:r>
        <w:t xml:space="preserve">((*)Hùng thỏ: thỏ đực)</w:t>
      </w:r>
    </w:p>
    <w:p>
      <w:pPr>
        <w:pStyle w:val="BodyText"/>
      </w:pPr>
      <w:r>
        <w:t xml:space="preserve">Ân Thành Lan sửng sốt, bật cười nói: "Giống như y."</w:t>
      </w:r>
    </w:p>
    <w:p>
      <w:pPr>
        <w:pStyle w:val="BodyText"/>
      </w:pPr>
      <w:r>
        <w:t xml:space="preserve">Năm nay yêu tinh tựa hồ đặc biệt nhiều.</w:t>
      </w:r>
    </w:p>
    <w:p>
      <w:pPr>
        <w:pStyle w:val="BodyText"/>
      </w:pPr>
      <w:r>
        <w:t xml:space="preserve">Ân Thành Lan nhìn thiền sư ôn nhuận trước mắt trong lúc vô tình toát ra ý cười, nhớ tới ngày sau của mình với Linh Giang, trong ngực nghẹn chặt buồn bã, đành phải cúi đầu nhấp một ngụm trà xanh, áp xuống hâm mộ trong đáy mắt, nói: "Chuyến này đến đây còn có một chuyện muốn nói với ngươi."</w:t>
      </w:r>
    </w:p>
    <w:p>
      <w:pPr>
        <w:pStyle w:val="BodyText"/>
      </w:pPr>
      <w:r>
        <w:t xml:space="preserve">Sơn Nguyệt thu hồi nụ cười, nghiêm mặt nói, "Gia là chỉ việc Hậu Mân vương dùng công chúa làm chất tử(*) nhập kinh?"</w:t>
      </w:r>
    </w:p>
    <w:p>
      <w:pPr>
        <w:pStyle w:val="BodyText"/>
      </w:pPr>
      <w:r>
        <w:t xml:space="preserve">((*)Chất tử: con tin)</w:t>
      </w:r>
    </w:p>
    <w:p>
      <w:pPr>
        <w:pStyle w:val="BodyText"/>
      </w:pPr>
      <w:r>
        <w:t xml:space="preserve">"Đúng vậy. Mật thám báo, Hậu Mân vương tính cách tàn nhẫn cao ngạo, lấy tính tình của hắn, theo lý mà nói không có khả năng biết chủ động đưa nữ nhi của chính mình tới Đại Kinh lấy đó để thể hiện thần phục, ta hoài nghi chuyến này hắn có tính toán khác, khoảng thời gian này ngươi ở lại trong cung, chờ sau khi Hậu Mân công chúa vào triều âm thầm phái người nhìn chằm chằm nàng, chớ để hoàng đế bị yêu ma mê hoặc, hủy hoại non sông tốt đẹp."</w:t>
      </w:r>
    </w:p>
    <w:p>
      <w:pPr>
        <w:pStyle w:val="BodyText"/>
      </w:pPr>
      <w:r>
        <w:t xml:space="preserve">Sơn Nguyệt đáp lại, giơ chung trà lên, "Chờ Hậu Mân kết thúc, chính là việc gia mong đợi bấy lâu, Sơn Nguyệt lực mỏng, cũng nguyện trợ gia một tay."</w:t>
      </w:r>
    </w:p>
    <w:p>
      <w:pPr>
        <w:pStyle w:val="BodyText"/>
      </w:pPr>
      <w:r>
        <w:t xml:space="preserve">Ân Thành Lan khẽ chạm chung trà của hắn: "Đa tạ thiền sư phụng bồi hơn mười năm lâu dài."</w:t>
      </w:r>
    </w:p>
    <w:p>
      <w:pPr>
        <w:pStyle w:val="BodyText"/>
      </w:pPr>
      <w:r>
        <w:t xml:space="preserve">Bảy ngày sau, sứ giả Hậu Mân cùng công chúa mất tích trong lãnh thổ Đại Kinh, Sơn Nguyệt rời khỏi vương cung, tiến đến điều tra, cũng bắt đầu âm thầm vì tiểu đồ nhi của mình bày ra một con đường dẫn tới hoàng đế.</w:t>
      </w:r>
    </w:p>
    <w:p>
      <w:pPr>
        <w:pStyle w:val="BodyText"/>
      </w:pPr>
      <w:r>
        <w:t xml:space="preserve">Kể từ ngày đó, trong điện Lễ Phật rốt cuộc không còn thấy thiền sư thanh sa như sương, chỉ còn lại một tiểu hòa thượng, dùng tấm khăn đệm mõ gỗ, ngày đêm không ngừng tụng kinh niệm thiền.</w:t>
      </w:r>
    </w:p>
    <w:p>
      <w:pPr>
        <w:pStyle w:val="BodyText"/>
      </w:pPr>
      <w:r>
        <w:t xml:space="preserve">Trên tấm khăn kia thêu một câu thơ: "Rừng đào có lộc, giai nhân hiếm thấy."</w:t>
      </w:r>
    </w:p>
    <w:p>
      <w:pPr>
        <w:pStyle w:val="BodyText"/>
      </w:pPr>
      <w:r>
        <w:t xml:space="preserve">Rời khỏi hoàng cung, Ân Thành Lan muốn đi Lê Châu tiếp Duệ Tư đến đế đô dưới chân thiên tử.</w:t>
      </w:r>
    </w:p>
    <w:p>
      <w:pPr>
        <w:pStyle w:val="BodyText"/>
      </w:pPr>
      <w:r>
        <w:t xml:space="preserve">Mà Linh Giang lại không thể tiếp tục đi theo, chỉ có Ân Thành Lan không ở bên người, y mới có cơ hội để Nghiêm Sở lấy đoạn xương kia của mình ra.</w:t>
      </w:r>
    </w:p>
    <w:p>
      <w:pPr>
        <w:pStyle w:val="BodyText"/>
      </w:pPr>
      <w:r>
        <w:t xml:space="preserve">Ngày ấy hoàng hôn mãnh liệt như màu máu, nhiễm đỏ nửa vùng mây.</w:t>
      </w:r>
    </w:p>
    <w:p>
      <w:pPr>
        <w:pStyle w:val="BodyText"/>
      </w:pPr>
      <w:r>
        <w:t xml:space="preserve">Linh Giang xoa bụng nhỏ lông xù, từ trong chén canh chua sủi cảo nâng đầu lên, nhìn về phía Ân Thành Lan.</w:t>
      </w:r>
    </w:p>
    <w:p>
      <w:pPr>
        <w:pStyle w:val="BodyText"/>
      </w:pPr>
      <w:r>
        <w:t xml:space="preserve">————————————</w:t>
      </w:r>
    </w:p>
    <w:p>
      <w:pPr>
        <w:pStyle w:val="BodyText"/>
      </w:pPr>
      <w:r>
        <w:t xml:space="preserve">Jojo: Dịch truyện khổ nhất là gặp phải thơ, bài hát hay điển tích gì của Trung, lại phải ngồi lần sờ tìm hiểu. Truyện này tác giả còn hay nhái thơ văn chứ không phải từ gốc, tìm còn mệt hơn ^^</w:t>
      </w:r>
    </w:p>
    <w:p>
      <w:pPr>
        <w:pStyle w:val="BodyText"/>
      </w:pPr>
      <w:r>
        <w:t xml:space="preserve">Một trong cái khó nữa là dịch tên cho chuẩn cho dễ hiểu. Ví dụ như món bánh mã đề đậu đỏ Linh Giang thèm ăn, dịch từng từ thì nó là bánh "móng ngựa đậu đỏ", mình kiểu WTF? Là cái bánh khỉ mẹ gì? </w:t>
      </w:r>
    </w:p>
    <w:p>
      <w:pPr>
        <w:pStyle w:val="BodyText"/>
      </w:pPr>
      <w:r>
        <w:t xml:space="preserve">(￣∇￣) Tìm hiểu nguyên liệu mới biết nó làm từ bột cây mã đề cùng đậu đỏ, và đây là hình của nó:</w:t>
      </w:r>
    </w:p>
    <w:p>
      <w:pPr>
        <w:pStyle w:val="BodyText"/>
      </w:pPr>
      <w:r>
        <w:drawing>
          <wp:inline>
            <wp:extent cx="4165600" cy="5588000"/>
            <wp:effectExtent b="0" l="0" r="0" t="0"/>
            <wp:docPr descr=" Ví dụ như món bánh mã đề đậu đỏ Linh Giang thèm ăn dịch từng từ thì nó là bánh móng ngựa đậu đỏ mình kiểu WTF Là cái bánh khỉ mẹ gì Tìm hiểu nguyên liệu mới bit nó làm từ bột cây mã đề cùng đậu đỏ và đây là hình của nó" title="" id="1" name="Picture"/>
            <a:graphic>
              <a:graphicData uri="http://schemas.openxmlformats.org/drawingml/2006/picture">
                <pic:pic>
                  <pic:nvPicPr>
                    <pic:cNvPr descr="https://em.wattpad.com/ee84183de0bcd0e74092569f9e27aeb4efb73d18/68747470733a2f2f73332e616d617a6f6e6177732e636f6d2f776174747061642d6d656469612d736572766963652f53746f7279496d6167652f5f656e766e6c7662656d337965413d3d2d3735363833353737322e313562303534343762343765393836313935373932373739323432352e6a7067" id="0" name="Picture"/>
                    <pic:cNvPicPr>
                      <a:picLocks noChangeArrowheads="1" noChangeAspect="1"/>
                    </pic:cNvPicPr>
                  </pic:nvPicPr>
                  <pic:blipFill>
                    <a:blip r:embed="rId98"/>
                    <a:stretch>
                      <a:fillRect/>
                    </a:stretch>
                  </pic:blipFill>
                  <pic:spPr bwMode="auto">
                    <a:xfrm>
                      <a:off x="0" y="0"/>
                      <a:ext cx="4165600" cy="5588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9" w:name="chương-69-xương-phượng-hoàng-phật-hỏa-10"/>
      <w:bookmarkEnd w:id="99"/>
      <w:r>
        <w:t xml:space="preserve">69. Chương 69: Xương Phượng Hoàng Phật Hỏa (10)</w:t>
      </w:r>
    </w:p>
    <w:p>
      <w:pPr>
        <w:pStyle w:val="Compact"/>
      </w:pPr>
      <w:r>
        <w:br w:type="textWrapping"/>
      </w:r>
      <w:r>
        <w:br w:type="textWrapping"/>
      </w:r>
      <w:r>
        <w:t xml:space="preserve">Edit + Beta: Jojo Nguyen</w:t>
      </w:r>
      <w:r>
        <w:br w:type="textWrapping"/>
      </w:r>
      <w:r>
        <w:br w:type="textWrapping"/>
      </w:r>
      <w:r>
        <w:t xml:space="preserve">"Bên ngoài núi phía sau chùa Trường An có một cánh rừng hoa đón xuân, lúc này đang chính mùa, chờ dàn xếp cho Duệ Tư xong xuôi, ta dẫn ngươi đi dạo, phụ cận chỗ kia còn có bánh hoa lập xuân, vị chua ngọt, ngươi hẳn sẽ thích."</w:t>
      </w:r>
      <w:r>
        <w:br w:type="textWrapping"/>
      </w:r>
      <w:r>
        <w:br w:type="textWrapping"/>
      </w:r>
      <w:r>
        <w:t xml:space="preserve">Ân Thành Lan nhấc bình dấm lên đổ cho y một muỗng: "Từ từ ăn, tối nay chúng ta lại lên đường."</w:t>
      </w:r>
      <w:r>
        <w:br w:type="textWrapping"/>
      </w:r>
      <w:r>
        <w:br w:type="textWrapping"/>
      </w:r>
      <w:r>
        <w:t xml:space="preserve">Linh Giang ngồi bên mép bát, suy tư mổ canh chua, y cần phải tìm một cái cớ về Thần y cốc một mình để Nghiêm Sở lấy xương của y ra giải độc cho Thập Cửu.</w:t>
      </w:r>
      <w:r>
        <w:br w:type="textWrapping"/>
      </w:r>
      <w:r>
        <w:br w:type="textWrapping"/>
      </w:r>
      <w:r>
        <w:t xml:space="preserve">Nhưng lấy cớ gì mình mới có thể bứt ra, đây là một vấn đề. Linh Giang vểnh vểnh túm lông ngốc, liếc người ân cần bưng trà rót nước cho mình, Ân Thập Cửu – trông dáng vẻ tiểu tức phụ hiền lương thục đức này của hắn, phỏng chừng hiện giờ rất yêu thích mình, rất muốn kề cận mình, một khắc cũng không thể tách rời.</w:t>
      </w:r>
      <w:r>
        <w:br w:type="textWrapping"/>
      </w:r>
      <w:r>
        <w:br w:type="textWrapping"/>
      </w:r>
      <w:r>
        <w:t xml:space="preserve">Y rốt cuộc ý thức được Ân Thành Lan với Bàn Khải không giống nhau, người trước mắt đối đãi y như vậy, y làm sao mà bỏ mặc cho đời này của bọn họ cứ kết thúc như vậy được.</w:t>
      </w:r>
      <w:r>
        <w:br w:type="textWrapping"/>
      </w:r>
      <w:r>
        <w:br w:type="textWrapping"/>
      </w:r>
      <w:r>
        <w:t xml:space="preserve">Linh Giang ung dung thong thả mổ một ngụm canh, nói: "Ta phải về Thần y cốc."</w:t>
      </w:r>
      <w:r>
        <w:br w:type="textWrapping"/>
      </w:r>
      <w:r>
        <w:br w:type="textWrapping"/>
      </w:r>
      <w:r>
        <w:t xml:space="preserve">Ân Thành Lan nhíu mày, nắm cánh nhỏ của y: "Ngươi không thoải mái? Vậy chúng ta về Thần y cốc trước, để Nghiêm Sở xem giúp ngươi."</w:t>
      </w:r>
      <w:r>
        <w:br w:type="textWrapping"/>
      </w:r>
      <w:r>
        <w:br w:type="textWrapping"/>
      </w:r>
      <w:r>
        <w:t xml:space="preserve">Linh Giang há mỏ, cái cớ giả bệnh thật vất vả mới nghĩ ra được không còn nữa. Y rút cánh của mình ra, buồn bực chọc ngón tay Ân Thành Lan, ngửa đầu liếc hắn một cái, trong lòng bỗng nhiên nảy ra một cơ linh.</w:t>
      </w:r>
      <w:r>
        <w:br w:type="textWrapping"/>
      </w:r>
      <w:r>
        <w:br w:type="textWrapping"/>
      </w:r>
      <w:r>
        <w:t xml:space="preserve">Tuy nhiên cái cơ linh này trước hết bị Linh Giang ở trong lòng xem thường một phen, lúc này mới chậm rãi nói: "Ta không phải không thoải mái, chỉ là nhớ tới một chút liên quan tới Bàn Khải..."</w:t>
      </w:r>
      <w:r>
        <w:br w:type="textWrapping"/>
      </w:r>
      <w:r>
        <w:br w:type="textWrapping"/>
      </w:r>
      <w:r>
        <w:t xml:space="preserve">Trong mắt Ân Thành Lan buồn bã.</w:t>
      </w:r>
      <w:r>
        <w:br w:type="textWrapping"/>
      </w:r>
      <w:r>
        <w:br w:type="textWrapping"/>
      </w:r>
      <w:r>
        <w:t xml:space="preserve">Linh Giang đầu lưỡi cũng không đánh cong trôi chảy nói: "... Là Hàn Hương kỳ xà trong cung điện, không biết óc nó ăn có ngon hay không, ta đột nhiên rất muốn ăn."</w:t>
      </w:r>
      <w:r>
        <w:br w:type="textWrapping"/>
      </w:r>
      <w:r>
        <w:br w:type="textWrapping"/>
      </w:r>
      <w:r>
        <w:t xml:space="preserve">Vốn chỉ là cái cớ, tuy nhiên vừa nhắc tới ăn, trong miệng Linh Giang lập tức có nước miếng, thèm đến đôi mắt đều sáng lên.</w:t>
      </w:r>
      <w:r>
        <w:br w:type="textWrapping"/>
      </w:r>
      <w:r>
        <w:br w:type="textWrapping"/>
      </w:r>
      <w:r>
        <w:t xml:space="preserve">Ân Thành Lan: "..."</w:t>
      </w:r>
      <w:r>
        <w:br w:type="textWrapping"/>
      </w:r>
      <w:r>
        <w:br w:type="textWrapping"/>
      </w:r>
      <w:r>
        <w:t xml:space="preserve">Khẩu vị của tiểu lông vàng từ khi nào lại nặng như vậy.</w:t>
      </w:r>
      <w:r>
        <w:br w:type="textWrapping"/>
      </w:r>
      <w:r>
        <w:br w:type="textWrapping"/>
      </w:r>
      <w:r>
        <w:t xml:space="preserve">"Ta gọi người tới phố chỗ người nuôi rắn mua mấy bộ được không?"</w:t>
      </w:r>
      <w:r>
        <w:br w:type="textWrapping"/>
      </w:r>
      <w:r>
        <w:br w:type="textWrapping"/>
      </w:r>
      <w:r>
        <w:t xml:space="preserve">Cánh nhỏ của Linh Giang chắp ra đằng sau, tiểu mắt đen u buồn: "Chỉ muốn ăn óc Hàn Hương kỳ xà."</w:t>
      </w:r>
      <w:r>
        <w:br w:type="textWrapping"/>
      </w:r>
      <w:r>
        <w:br w:type="textWrapping"/>
      </w:r>
      <w:r>
        <w:t xml:space="preserve">Liên Ấn Ca bĩu môi sách một tiếng, muốn phàn nàn, bị Ân Thành Lan dùng ánh mắt ngăn lại, hắn vuốt ve tiểu vuốt vuốt của Linh Giang: "Được, ăn, ngươi muốn ăn cái gì cũng được, vậy chúng ta về Thần y cốc trước, những chuyện khác về sau lại nói."</w:t>
      </w:r>
      <w:r>
        <w:br w:type="textWrapping"/>
      </w:r>
      <w:r>
        <w:br w:type="textWrapping"/>
      </w:r>
      <w:r>
        <w:t xml:space="preserve">Liên Ấn Ca rốt cuộc biết phong hỏa hí chư hầu(*) là cái thao tác phá hoại thế nào.</w:t>
      </w:r>
      <w:r>
        <w:br w:type="textWrapping"/>
      </w:r>
      <w:r>
        <w:br w:type="textWrapping"/>
      </w:r>
      <w:r>
        <w:t xml:space="preserve">((*)Phong hỏa hí chư hầu: Xuất phát từ một điển tích liên quan đến Bao Tự, vương hậu thứ hai của Chu U vương, thiên tử cuối cùng của giai đoạn Tây Chu trong lịch sử Trung Quốc. Truyền thuyết kể rằng, Bao Tự là một mỹ nhân cực kỳ xinh đẹp và quyến rũ, Chu vương mê say nàng nhưng chưa bao giờ thấy nàng cười nên ra lệnh ai làm cho nàng cười sẽ thưởng nghìn lạng vàng. Để làm nàng cười, Chu U vương nghe theo một nịnh thần, đã đốt lửa trên cột lửa hiệu triệu chư hầu, đùa giỡn với chư hầu rồi gây họa làm mất Cảo Kinh. Việc nhà Chu suy yếu bắt đầu từ đây)</w:t>
      </w:r>
      <w:r>
        <w:br w:type="textWrapping"/>
      </w:r>
      <w:r>
        <w:br w:type="textWrapping"/>
      </w:r>
      <w:r>
        <w:t xml:space="preserve">Linh Giang thỏa mãn vỗ vỗ mu bàn tay hắn: "Ngươi đi đón bọn họ, ta về Thần y cốc tìm Nghiêm Sở đòi đầu của Hàn Hương kỳ xà, ta nhớ sau khi hắn lấy máu ra xong vẫn chưa vứt đi."</w:t>
      </w:r>
      <w:r>
        <w:br w:type="textWrapping"/>
      </w:r>
      <w:r>
        <w:br w:type="textWrapping"/>
      </w:r>
      <w:r>
        <w:t xml:space="preserve">Nói xong, Linh Giang biến hóa thành người, lung lay nắm tay, đầy mắt đều là nóng lòng muốn thử, thậm chí không khống chế được hỏi: "Thịt rắn làm thế nào ăn ngon? Ướp muối tiêu chiên giòn với dấm cay chua?"</w:t>
      </w:r>
      <w:r>
        <w:br w:type="textWrapping"/>
      </w:r>
      <w:r>
        <w:br w:type="textWrapping"/>
      </w:r>
      <w:r>
        <w:t xml:space="preserve">Ân Thành Lan: "..."</w:t>
      </w:r>
      <w:r>
        <w:br w:type="textWrapping"/>
      </w:r>
      <w:r>
        <w:br w:type="textWrapping"/>
      </w:r>
      <w:r>
        <w:t xml:space="preserve">Đã thèm tới mức độ này sao.</w:t>
      </w:r>
      <w:r>
        <w:br w:type="textWrapping"/>
      </w:r>
      <w:r>
        <w:br w:type="textWrapping"/>
      </w:r>
      <w:r>
        <w:t xml:space="preserve">Lúc đầu hắn còn có chút hoài nghi, bây giờ đã triệt để không suy nghĩ gì.</w:t>
      </w:r>
      <w:r>
        <w:br w:type="textWrapping"/>
      </w:r>
      <w:r>
        <w:br w:type="textWrapping"/>
      </w:r>
      <w:r>
        <w:t xml:space="preserve">Linh Giang gấp không chờ nổi vuốt mặt của hắn: "Ngươi đi tiếp bọn họ đi, ta tự mình trở về là được, ta ở Thần y cốc chờ ngươi."</w:t>
      </w:r>
      <w:r>
        <w:br w:type="textWrapping"/>
      </w:r>
      <w:r>
        <w:br w:type="textWrapping"/>
      </w:r>
      <w:r>
        <w:t xml:space="preserve">Y đứng lên, bưng nửa bát canh chua sủi cảo ăn đến ngấu nghiến sạch sẽ, nói đi, là quay người muốn đi.</w:t>
      </w:r>
      <w:r>
        <w:br w:type="textWrapping"/>
      </w:r>
      <w:r>
        <w:br w:type="textWrapping"/>
      </w:r>
      <w:r>
        <w:t xml:space="preserve">Ân Thành Lan vội vàng bắt lấy tay y, "Muốn ăn đến vậy? Mấy ngày đều không chờ được?"</w:t>
      </w:r>
      <w:r>
        <w:br w:type="textWrapping"/>
      </w:r>
      <w:r>
        <w:br w:type="textWrapping"/>
      </w:r>
      <w:r>
        <w:t xml:space="preserve">Linh Giang giương mắt trông mong nhìn hắn, đưa tay hắn ấn lên bụng mình một cái: "Muốn ăn, không đợi kịp, không biết vì sao gần đây vẫn luôn rất thèm, nếu là không ăn được thứ muốn ăn, ban đêm ta đều không ngủ được, Thập Cửu, ngươi đi nhanh về nhanh, ta ở trong cốc chờ ngươi."</w:t>
      </w:r>
      <w:r>
        <w:br w:type="textWrapping"/>
      </w:r>
      <w:r>
        <w:br w:type="textWrapping"/>
      </w:r>
      <w:r>
        <w:t xml:space="preserve">Ân Thành Lan cảm thấy y thèm tới mắt phải lóe lục quang, đành phải nói: "Ta cho người hộ tống ngươi trở về, sáng mai ta đi Lê Châu, ngươi về Thần y cốc."</w:t>
      </w:r>
      <w:r>
        <w:br w:type="textWrapping"/>
      </w:r>
      <w:r>
        <w:br w:type="textWrapping"/>
      </w:r>
      <w:r>
        <w:t xml:space="preserve">Linh Giang gật gật đầu, ngồi trở lại bên người hắn, đem bát không trên bàn ném cho Liên Ấn Ca: "Cho ta thêm một bát canh chua nữa."</w:t>
      </w:r>
      <w:r>
        <w:br w:type="textWrapping"/>
      </w:r>
      <w:r>
        <w:br w:type="textWrapping"/>
      </w:r>
      <w:r>
        <w:t xml:space="preserve">Liên Ấn Ca: "..."</w:t>
      </w:r>
      <w:r>
        <w:br w:type="textWrapping"/>
      </w:r>
      <w:r>
        <w:br w:type="textWrapping"/>
      </w:r>
      <w:r>
        <w:t xml:space="preserve">Sớm muộn cũng mập thành trái cầu.</w:t>
      </w:r>
      <w:r>
        <w:br w:type="textWrapping"/>
      </w:r>
      <w:r>
        <w:br w:type="textWrapping"/>
      </w:r>
      <w:r>
        <w:t xml:space="preserve">Ban đêm, Linh Giang toàn tâm toàn ý nhớ thương hương vị Hàn Hương kỳ xà, ngay cả bị Ân Thành Lan ấn lên giường lột sạch xiêm y cũng không chú ý, Ân Thành Lan u oán hôn lồng ngực trắng nõn của y, bất mãn nặng nề kêu: "Linh Giang."</w:t>
      </w:r>
      <w:r>
        <w:br w:type="textWrapping"/>
      </w:r>
      <w:r>
        <w:br w:type="textWrapping"/>
      </w:r>
      <w:r>
        <w:t xml:space="preserve">Linh Giang bấy giờ mới hoàn hồn, đẩy hắn ra ngồi dậy: "Để ta, ngươi nằm xuống."</w:t>
      </w:r>
      <w:r>
        <w:br w:type="textWrapping"/>
      </w:r>
      <w:r>
        <w:br w:type="textWrapping"/>
      </w:r>
      <w:r>
        <w:t xml:space="preserve">Ân Thành Lan: "..."</w:t>
      </w:r>
      <w:r>
        <w:br w:type="textWrapping"/>
      </w:r>
      <w:r>
        <w:br w:type="textWrapping"/>
      </w:r>
      <w:r>
        <w:t xml:space="preserve">Không bằng tiếp tục du hồn lên mây đi.</w:t>
      </w:r>
      <w:r>
        <w:br w:type="textWrapping"/>
      </w:r>
      <w:r>
        <w:br w:type="textWrapping"/>
      </w:r>
      <w:r>
        <w:t xml:space="preserve">Linh Giang hôn một cái lên gò má hắn, cẩn thận tỉ mỉ dựa theo bước đi Ân Thành Lan ngủ y lúc trước, đem gối lót dưới eo hắn.</w:t>
      </w:r>
      <w:r>
        <w:br w:type="textWrapping"/>
      </w:r>
      <w:r>
        <w:br w:type="textWrapping"/>
      </w:r>
      <w:r>
        <w:t xml:space="preserve">Ân Thành Lan dở khóc dở cười, lôi kéo y mặt đối mặt nằm nghiêng xuống, nghiêm trang nói: "Ngày mai chúng ta đều phải gấp rút lên đường, dằn vặt quá ta không có cách nào ngồi xe được, như vậy đi, ta dạy cho ngươi tư thế mới, vừa có thể làm ngươi sảng khoái, cũng sẽ không mệt mỏi ngươi."</w:t>
      </w:r>
      <w:r>
        <w:br w:type="textWrapping"/>
      </w:r>
      <w:r>
        <w:br w:type="textWrapping"/>
      </w:r>
      <w:r>
        <w:t xml:space="preserve">Linh Giang suy nghĩ một chút cảm thấy có lý, liền đáp ứng.</w:t>
      </w:r>
      <w:r>
        <w:br w:type="textWrapping"/>
      </w:r>
      <w:r>
        <w:br w:type="textWrapping"/>
      </w:r>
      <w:r>
        <w:t xml:space="preserve">Thấy y dễ nói chuyện như vậy, Ân Thành Lan vừa kích động vừa áy náy, vừa vui mừng lại tự trách, trong lòng thiên nhân giao chiến, cuối cùng dục hỏa dưới bụng thiêu đốt đầu óc, nháy mắt đều đem toàn bộ hổ thẹn thiêu sạch sẽ.</w:t>
      </w:r>
      <w:r>
        <w:br w:type="textWrapping"/>
      </w:r>
      <w:r>
        <w:br w:type="textWrapping"/>
      </w:r>
      <w:r>
        <w:t xml:space="preserve">Hắn kéo chân Linh Giang qua, để y nghiêng người câu lấy thắt lưng mình, sau đó mặt đối mặt đỉnh tiến vào.</w:t>
      </w:r>
      <w:r>
        <w:br w:type="textWrapping"/>
      </w:r>
      <w:r>
        <w:br w:type="textWrapping"/>
      </w:r>
      <w:r>
        <w:t xml:space="preserve">Khỏi nghĩ, ngủ trước lại nói.</w:t>
      </w:r>
      <w:r>
        <w:br w:type="textWrapping"/>
      </w:r>
      <w:r>
        <w:br w:type="textWrapping"/>
      </w:r>
      <w:r>
        <w:t xml:space="preserve">"Ưm, nhẹ chút."</w:t>
      </w:r>
      <w:r>
        <w:br w:type="textWrapping"/>
      </w:r>
      <w:r>
        <w:br w:type="textWrapping"/>
      </w:r>
      <w:r>
        <w:t xml:space="preserve">"Đau?"</w:t>
      </w:r>
      <w:r>
        <w:br w:type="textWrapping"/>
      </w:r>
      <w:r>
        <w:br w:type="textWrapping"/>
      </w:r>
      <w:r>
        <w:t xml:space="preserve">"Ăn nhiều, bụng căng."</w:t>
      </w:r>
      <w:r>
        <w:br w:type="textWrapping"/>
      </w:r>
      <w:r>
        <w:br w:type="textWrapping"/>
      </w:r>
      <w:r>
        <w:t xml:space="preserve">"..."</w:t>
      </w:r>
      <w:r>
        <w:br w:type="textWrapping"/>
      </w:r>
      <w:r>
        <w:br w:type="textWrapping"/>
      </w:r>
      <w:r>
        <w:t xml:space="preserve">Sáng sớm hôm sau, trời vừa sáng lên, tiểu hoàng điểu bò dậy rất sớm, đứng ở trên gối duỗi cánh duỗi vuốt, lắc lư cái mông nhỏ mới nhô ra mấy cọng lông chim, đem Ân Thành Lan mổ dậy.</w:t>
      </w:r>
      <w:r>
        <w:br w:type="textWrapping"/>
      </w:r>
      <w:r>
        <w:br w:type="textWrapping"/>
      </w:r>
      <w:r>
        <w:t xml:space="preserve">"Ta nghĩ là..." Linh Giang ngồi xổm bên mặt Ân Thành Lan, mỏ chim màu vàng nhạt mổ hắn.</w:t>
      </w:r>
      <w:r>
        <w:br w:type="textWrapping"/>
      </w:r>
      <w:r>
        <w:br w:type="textWrapping"/>
      </w:r>
      <w:r>
        <w:t xml:space="preserve">Ân Thành Lan ngưng thần nhìn y.</w:t>
      </w:r>
      <w:r>
        <w:br w:type="textWrapping"/>
      </w:r>
      <w:r>
        <w:br w:type="textWrapping"/>
      </w:r>
      <w:r>
        <w:t xml:space="preserve">Linh Giang nói: "... Ta quyết định ăn một con rắn hương cá."</w:t>
      </w:r>
      <w:r>
        <w:br w:type="textWrapping"/>
      </w:r>
      <w:r>
        <w:br w:type="textWrapping"/>
      </w:r>
      <w:r>
        <w:t xml:space="preserve">Ân Thành Lan: "..."</w:t>
      </w:r>
      <w:r>
        <w:br w:type="textWrapping"/>
      </w:r>
      <w:r>
        <w:br w:type="textWrapping"/>
      </w:r>
      <w:r>
        <w:t xml:space="preserve">Y thật sự là vì ăn thịt rắn mà về, một chút cũng không cần hoài nghi.</w:t>
      </w:r>
      <w:r>
        <w:br w:type="textWrapping"/>
      </w:r>
      <w:r>
        <w:br w:type="textWrapping"/>
      </w:r>
      <w:r>
        <w:t xml:space="preserve">Đoàn người ở ngoài đế đô phân ra làm hai đường, giữ nguyên kế hoạch, Ân Thành Lan tiến đến Lê Châu tiếp Duệ Tư cùng nương hắn, Linh Giang về Thần y cốc ăn thịt rắn.</w:t>
      </w:r>
      <w:r>
        <w:br w:type="textWrapping"/>
      </w:r>
      <w:r>
        <w:br w:type="textWrapping"/>
      </w:r>
      <w:r>
        <w:t xml:space="preserve">Ân Thành Lan đem Liên Ấn Ca để lại cho Linh Giang, làm người chăm sóc bên đường, còn mình mang Hải Đông Thanh cùng ảnh vệ lên đường.</w:t>
      </w:r>
      <w:r>
        <w:br w:type="textWrapping"/>
      </w:r>
      <w:r>
        <w:br w:type="textWrapping"/>
      </w:r>
      <w:r>
        <w:t xml:space="preserve">Trước khi đi, nhìn biểu tình không thể chờ đợi được nữa của Linh Giang, trong lòng Ân Thành Lan buồn khổ một trận, cảm xúc vừa chua vừa chát chặn ở cổ họng hắn, làm cho hắn câu khóe môi cũng cực kỳ miễn cưỡng.</w:t>
      </w:r>
      <w:r>
        <w:br w:type="textWrapping"/>
      </w:r>
      <w:r>
        <w:br w:type="textWrapping"/>
      </w:r>
      <w:r>
        <w:t xml:space="preserve">Rõ ràng hận không thể mỗi thời mỗi khắc đều dính chung một chỗ, rồi lại không đành lòng nhìn bộ dạng chim nhỏ thèm thuồng đáng thương của y.</w:t>
      </w:r>
      <w:r>
        <w:br w:type="textWrapping"/>
      </w:r>
      <w:r>
        <w:br w:type="textWrapping"/>
      </w:r>
      <w:r>
        <w:t xml:space="preserve">Hắn dùng sinh mệnh có hạn của mình bồi y tùy hứng, để y lãng phí, cùng y phân ngả. Trong một khắc biết rõ vận mệnh của mình kia, Ân Thành Lan mới phát hiện, hắn là yêu thích Linh Giang cỡ nào, thứ cảm giác đó phảng phất như trải qua vô số năm tháng gian nan đằng đẵng, là vò rượu đục ủ trong vô số lần phân chia lại gặp gỡ — đắng ngắt làm đau lòng người, rồi lại không muốn buông tay, uống một chén, lại rốt cuộc không quên được.</w:t>
      </w:r>
      <w:r>
        <w:br w:type="textWrapping"/>
      </w:r>
      <w:r>
        <w:br w:type="textWrapping"/>
      </w:r>
      <w:r>
        <w:t xml:space="preserve">Dường như cảm nhận được cảm xúc của Ân Thành Lan, Linh Giang đi đến bên xe ngựa, khom lưng hôn nam nhân trong xe.</w:t>
      </w:r>
      <w:r>
        <w:br w:type="textWrapping"/>
      </w:r>
      <w:r>
        <w:br w:type="textWrapping"/>
      </w:r>
      <w:r>
        <w:t xml:space="preserve">Linh Giang nói: "Ta chờ ngươi."</w:t>
      </w:r>
      <w:r>
        <w:br w:type="textWrapping"/>
      </w:r>
      <w:r>
        <w:br w:type="textWrapping"/>
      </w:r>
      <w:r>
        <w:t xml:space="preserve">Ân Thành Lan nói: "Ta yêu ngươi."</w:t>
      </w:r>
      <w:r>
        <w:br w:type="textWrapping"/>
      </w:r>
      <w:r>
        <w:br w:type="textWrapping"/>
      </w:r>
      <w:r>
        <w:t xml:space="preserve">Linh Giang: "Ta cũng yêu ngươi, nhớ mang bánh hoa xuân vị chua ngọt cho ta."</w:t>
      </w:r>
      <w:r>
        <w:br w:type="textWrapping"/>
      </w:r>
      <w:r>
        <w:br w:type="textWrapping"/>
      </w:r>
      <w:r>
        <w:t xml:space="preserve">Ân Thành Lan: "..."</w:t>
      </w:r>
      <w:r>
        <w:br w:type="textWrapping"/>
      </w:r>
      <w:r>
        <w:br w:type="textWrapping"/>
      </w:r>
      <w:r>
        <w:t xml:space="preserve">Liên Ấn Ca theo Linh Giang lên đường, vốn tưởng rằng Tiểu Thúy này sẽ vênh mặt hất hàm sai khiến, muốn ăn cái này muốn ăn cái kia, ai ngờ Linh Giang nhìn theo xe ngựa Ân Thành Lan càng lúc càng xa, sau đó hóa về nguyên hình, đập cánh nhỏ, nói: "Ta không chờ được nữa, bay trước một bước, ngươi lên đường đuổi theo đi."</w:t>
      </w:r>
      <w:r>
        <w:br w:type="textWrapping"/>
      </w:r>
      <w:r>
        <w:br w:type="textWrapping"/>
      </w:r>
      <w:r>
        <w:t xml:space="preserve">Nói xong, hư ảnh nhoáng lên, liền bay lên chân trời.</w:t>
      </w:r>
      <w:r>
        <w:br w:type="textWrapping"/>
      </w:r>
      <w:r>
        <w:br w:type="textWrapping"/>
      </w:r>
      <w:r>
        <w:t xml:space="preserve">Đem lộ trình nửa tháng ghìm xuống ngắn nhất, Linh Giang cơ hồ không nghỉ ngơi thế nào bay liên tục sáu, bảy ngày, tại một ngày sau giờ ngọ ánh mặt trời chính liệt đã tới Thần y cốc.</w:t>
      </w:r>
      <w:r>
        <w:br w:type="textWrapping"/>
      </w:r>
      <w:r>
        <w:br w:type="textWrapping"/>
      </w:r>
      <w:r>
        <w:t xml:space="preserve">Trước núi đá vào cốc, Linh Giang vừa mới biến thành hình người rơi xuống đất, liền đỡ lên tảng đá nôn đến tối tăm trời đất, dạ dày đau thót co rút lại, hình ảnh trước mắt chập chùng một trận, y liền đứng yên, bước chân mềm nhũn dựa vào tảng đá trượt xuống mặt đất.</w:t>
      </w:r>
      <w:r>
        <w:br w:type="textWrapping"/>
      </w:r>
      <w:r>
        <w:br w:type="textWrapping"/>
      </w:r>
      <w:r>
        <w:t xml:space="preserve">Linh Giang nằm cuộn tròn trên đất, gắt gao đè bụng, cái trán trơn bóng tức khắc phủ kín mồ hôi lạnh, ánh mặt tròi chói lọi chiếu đỉnh đầu, y mơ mơ màng màng nghĩ thầm, mình đây là bị bệnh gì.</w:t>
      </w:r>
      <w:r>
        <w:br w:type="textWrapping"/>
      </w:r>
      <w:r>
        <w:br w:type="textWrapping"/>
      </w:r>
      <w:r>
        <w:t xml:space="preserve">"Công tử? Công tử!" Linh Giang nghe thấy có người gọi y, là người giữ cửa Thần y cốc.</w:t>
      </w:r>
      <w:r>
        <w:br w:type="textWrapping"/>
      </w:r>
      <w:r>
        <w:br w:type="textWrapping"/>
      </w:r>
      <w:r>
        <w:t xml:space="preserve">May mắn có người phát hiện ra y.</w:t>
      </w:r>
      <w:r>
        <w:br w:type="textWrapping"/>
      </w:r>
      <w:r>
        <w:br w:type="textWrapping"/>
      </w:r>
      <w:r>
        <w:t xml:space="preserve">Linh Giang được thủ vệ Thần y cốc vội vàng đưa đến trước mặt Nghiêm Sở, Quý Ngọc Sơn vừa nhìn thấy y, kinh hoảng a một tiếng, vội vã hỗ trợ nâng người tiến vào trong phòng ngủ, sau đó đi gọi Nghiêm Sở.</w:t>
      </w:r>
      <w:r>
        <w:br w:type="textWrapping"/>
      </w:r>
      <w:r>
        <w:br w:type="textWrapping"/>
      </w:r>
      <w:r>
        <w:t xml:space="preserve">Nửa chung trà sau, Nghiêm Sở sắc mặt quỷ dị từ trên mạch của Linh Giang thu tay về.</w:t>
      </w:r>
      <w:r>
        <w:br w:type="textWrapping"/>
      </w:r>
      <w:r>
        <w:br w:type="textWrapping"/>
      </w:r>
      <w:r>
        <w:t xml:space="preserve">"A Sở y đến cùng làm sao vậy? Có chuyện gì sao?"</w:t>
      </w:r>
      <w:r>
        <w:br w:type="textWrapping"/>
      </w:r>
      <w:r>
        <w:br w:type="textWrapping"/>
      </w:r>
      <w:r>
        <w:t xml:space="preserve">Nghiêm Sở phất tay, lấy chén nước ấm cho Linh Giang uống vào.</w:t>
      </w:r>
      <w:r>
        <w:br w:type="textWrapping"/>
      </w:r>
      <w:r>
        <w:br w:type="textWrapping"/>
      </w:r>
      <w:r>
        <w:t xml:space="preserve">Uống nước xong, Linh Giang thanh tỉnh một ít, thấp giọng nói: "Lấy xương cho ta."</w:t>
      </w:r>
      <w:r>
        <w:br w:type="textWrapping"/>
      </w:r>
      <w:r>
        <w:br w:type="textWrapping"/>
      </w:r>
      <w:r>
        <w:t xml:space="preserve">Nghiêm Sở rũ mắt nhìn y, nửa ngày, mới nói: "Không lấy được, ngươi có tin vui."</w:t>
      </w:r>
      <w:r>
        <w:br w:type="textWrapping"/>
      </w:r>
      <w:r>
        <w:br w:type="textWrapping"/>
      </w:r>
      <w:r>
        <w:t xml:space="preserve">Hắn ngay cả mấy từ như "Hình như" "Có vẻ" cũng không dùng, trong giọng nói hết sức tín nhiệm y thuật của mình.</w:t>
      </w:r>
      <w:r>
        <w:br w:type="textWrapping"/>
      </w:r>
      <w:r>
        <w:br w:type="textWrapping"/>
      </w:r>
      <w:r>
        <w:t xml:space="preserve">Linh Giang trì độn suy ngẫm ý của hắn, nhăn mi lại, ngồi dậy, trầm giọng nói: "Thả cái chó má gì, nhanh lên lấy xương cho ta, pha chế thuốc giải."</w:t>
      </w:r>
      <w:r>
        <w:br w:type="textWrapping"/>
      </w:r>
      <w:r>
        <w:br w:type="textWrapping"/>
      </w:r>
      <w:r>
        <w:t xml:space="preserve">Nghiêm Sở nói: "Tuy rằng nam nhân sinh con ta chưa từng thấy, nhưng là mạch tượng cùng bệnh trạng của ngươi ta sẽ không sờ lầm, ngươi xác thực có tin vui."</w:t>
      </w:r>
      <w:r>
        <w:br w:type="textWrapping"/>
      </w:r>
      <w:r>
        <w:br w:type="textWrapping"/>
      </w:r>
      <w:r>
        <w:t xml:space="preserve">"Có, có tin vui? Y?" Quý Ngọc Sơn bên cạnh ngây ra như phỗng.</w:t>
      </w:r>
      <w:r>
        <w:br w:type="textWrapping"/>
      </w:r>
      <w:r>
        <w:br w:type="textWrapping"/>
      </w:r>
      <w:r>
        <w:t xml:space="preserve">Linh Giang cau mày, đôi mắt hơi hơi nheo lại, sắc bén như liếp ưng nhìn chằm chằm Nghiêm Sở, y nhìn một hồi, không nhìn ra được một tia vui đùa nào từ trên mặt Nghiêm Sở.</w:t>
      </w:r>
      <w:r>
        <w:br w:type="textWrapping"/>
      </w:r>
      <w:r>
        <w:br w:type="textWrapping"/>
      </w:r>
      <w:r>
        <w:t xml:space="preserve">Y vừa mới nôn đến hư thoát, hiện giờ trong đầu kêu gào loạn lên, thần kinh căng chặt bảy ngày, lúc này nhất thời nới lỏng, chỉ cảm thấy uể oải cực kỳ, chuyện gì cũng không ngẫm nghĩ được, khuôn mặt ngơ ngẩn, nói: "Có tin vui thì có tin vui, cứ lấy xương cho ta, làm sao, có ảnh hưởng?"</w:t>
      </w:r>
      <w:r>
        <w:br w:type="textWrapping"/>
      </w:r>
      <w:r>
        <w:br w:type="textWrapping"/>
      </w:r>
      <w:r>
        <w:t xml:space="preserve">Nghiêm Sở giữ chặt Quý Ngọc Sơn đang bị dọa hỏng rồi, vuốt tay hắn trấn an: "Có. Người có tin vui thân mình suy yếu, ngay cả dùng thuốc cũng phải cực kỳ thận trọng, nặng một chút đều không được, càng đừng nói là rạch một vết trên người ngươi, sống sờ sờ cắt đứt một đoạn xương, làm như vậy, sẽ rất dễ sinh non."</w:t>
      </w:r>
      <w:r>
        <w:br w:type="textWrapping"/>
      </w:r>
      <w:r>
        <w:br w:type="textWrapping"/>
      </w:r>
      <w:r>
        <w:t xml:space="preserve">"Sinh non thì sinh non." Linh Giang nói, ai mà biết lang băm này nói có tin vui là cái thứ gì, huống hồ hiện giờ quan trọng nhất chính là lấy xương giải độc, chuyện còn lại đều về sau lại nói.</w:t>
      </w:r>
      <w:r>
        <w:br w:type="textWrapping"/>
      </w:r>
      <w:r>
        <w:br w:type="textWrapping"/>
      </w:r>
      <w:r>
        <w:t xml:space="preserve">Nghiêm Sở liếc nhìn Quý Ngọc Sơn, ánh mắt lóe lên một tia cảm xúc nhìn không thấu, hắn nắm chặt tay Quý Ngọc Sơn, nhìn thiếu niên dửng dưng như không trước mắt, trong lòng dâng lên một cỗ ghen tỵ mãnh liệt.</w:t>
      </w:r>
      <w:r>
        <w:br w:type="textWrapping"/>
      </w:r>
      <w:r>
        <w:br w:type="textWrapping"/>
      </w:r>
      <w:r>
        <w:t xml:space="preserve">Nếu như nam nhân thật sự có thể hoài thai, cho dù khiến người nghe kinh hãi, hắn đều thà rằng sẽ phát sinh ở trên người mình.</w:t>
      </w:r>
      <w:r>
        <w:br w:type="textWrapping"/>
      </w:r>
      <w:r>
        <w:br w:type="textWrapping"/>
      </w:r>
      <w:r>
        <w:t xml:space="preserve">Nghiêm Sở thả chậm âm thanh, thu liễm thần sắc trào phúng thường ngày, hiếm khi nghiêm túc lên, nghiêm mặt nói: "Ngươi có thể không để ý xương của ngươi, bởi vì nó là của ngươi, ngươi có quyền tự mình ra quyết định, thế nhưng đứa nhỏ trong bụng ngươi, có thể là tiểu điểu, có thể là tiểu hài tử, một nửa huyết mạch của nó đều đến từ Ân các chủ, Ân các chủ hẳn phải được biết tồn tại của đứa nhỏ, có quyền tham dự vào chuyện ngươi làm, vào quyết định ảnh hưởng tới thai nhi trong bụng."</w:t>
      </w:r>
      <w:r>
        <w:br w:type="textWrapping"/>
      </w:r>
      <w:r>
        <w:br w:type="textWrapping"/>
      </w:r>
      <w:r>
        <w:t xml:space="preserve">"..."</w:t>
      </w:r>
      <w:r>
        <w:br w:type="textWrapping"/>
      </w:r>
      <w:r>
        <w:br w:type="textWrapping"/>
      </w:r>
      <w:r>
        <w:t xml:space="preserve">Linh Giang hơi giật mình trừng mắt nhìn hắn: "Chờ đã, ngươi nói cái gì?"</w:t>
      </w:r>
      <w:r>
        <w:br w:type="textWrapping"/>
      </w:r>
      <w:r>
        <w:br w:type="textWrapping"/>
      </w:r>
      <w:r>
        <w:t xml:space="preserve">Y đè tay lên bụng, thần sắc chần chừ nói: "Trong bụng ta là tiểu điểu của ta với Thập Cửu?"</w:t>
      </w:r>
      <w:r>
        <w:br w:type="textWrapping"/>
      </w:r>
      <w:r>
        <w:br w:type="textWrapping"/>
      </w:r>
      <w:r>
        <w:t xml:space="preserve">"Cũng có thể là tiểu hài tử." Nghiêm Sở nói.</w:t>
      </w:r>
      <w:r>
        <w:br w:type="textWrapping"/>
      </w:r>
      <w:r>
        <w:br w:type="textWrapping"/>
      </w:r>
      <w:r>
        <w:t xml:space="preserve">Linh Giang giơ tay ngăn hắn, đè đè ấn đường, sắc mặt y tái nhợt, mang theo mệt mỏi thật sâu, cúi đầu suy ngẫm lại.</w:t>
      </w:r>
      <w:r>
        <w:br w:type="textWrapping"/>
      </w:r>
      <w:r>
        <w:br w:type="textWrapping"/>
      </w:r>
      <w:r>
        <w:t xml:space="preserve">Quý Ngọc Sơn run run rẩy rẩy đi tới bên giường ngồi xổm xuống, nắm chặt tay Linh Giang, vẻ mặt từ ái nói: "Sinh ra đi, nếu như ngươi không muốn, về sau ta chính là cha của hài tử."</w:t>
      </w:r>
      <w:r>
        <w:br w:type="textWrapping"/>
      </w:r>
      <w:r>
        <w:br w:type="textWrapping"/>
      </w:r>
      <w:r>
        <w:t xml:space="preserve">Linh Giang rất muốn đem hắn đạp sang một bên, cái gì mà không muốn, cho ngươi ngươi biết ấp trứng sao, biết mổ sâu sao, biết dạy bảo chim sao, vấn đề giáo dục của chim nhỏ nhà y tuyệt đối không thể làm lỡ.</w:t>
      </w:r>
      <w:r>
        <w:br w:type="textWrapping"/>
      </w:r>
      <w:r>
        <w:br w:type="textWrapping"/>
      </w:r>
    </w:p>
    <w:p>
      <w:pPr>
        <w:pStyle w:val="Heading2"/>
      </w:pPr>
      <w:bookmarkStart w:id="100" w:name="chương-70-xương-phượng-hoàng-phật-hỏa-11"/>
      <w:bookmarkEnd w:id="100"/>
      <w:r>
        <w:t xml:space="preserve">70. Chương 70: Xương Phượng Hoàng Phật Hỏa (11)</w:t>
      </w:r>
    </w:p>
    <w:p>
      <w:pPr>
        <w:pStyle w:val="Compact"/>
      </w:pPr>
      <w:r>
        <w:br w:type="textWrapping"/>
      </w:r>
      <w:r>
        <w:br w:type="textWrapping"/>
      </w:r>
      <w:r>
        <w:t xml:space="preserve">Edit + Beta: Jojo Nguyen</w:t>
      </w:r>
      <w:r>
        <w:br w:type="textWrapping"/>
      </w:r>
      <w:r>
        <w:br w:type="textWrapping"/>
      </w:r>
      <w:r>
        <w:t xml:space="preserve">"Muốn, vì cái gì không muốn chứ."</w:t>
      </w:r>
      <w:r>
        <w:br w:type="textWrapping"/>
      </w:r>
      <w:r>
        <w:br w:type="textWrapping"/>
      </w:r>
      <w:r>
        <w:t xml:space="preserve">Linh Giang nằm thẳng tắp trở về, ngón tay thon dài luống cuống đặt trên bụng, nhìn về phía Nghiêm Sở: "Ta phải làm gì bây giờ? Muốn đút chút gì cho chim của ta ăn không? Ngươi cảm thấy nó thích ăn cái gì? Ta đi mổ mấy con sâu đến?"</w:t>
      </w:r>
      <w:r>
        <w:br w:type="textWrapping"/>
      </w:r>
      <w:r>
        <w:br w:type="textWrapping"/>
      </w:r>
      <w:r>
        <w:t xml:space="preserve">Nghiêm Sở nói: "Ngươi không cảm thấy kinh hãi sao? Không tò mò vì sao mình mang thai?"</w:t>
      </w:r>
      <w:r>
        <w:br w:type="textWrapping"/>
      </w:r>
      <w:r>
        <w:br w:type="textWrapping"/>
      </w:r>
      <w:r>
        <w:t xml:space="preserve">Linh Giang kéo góc chăn, khoa tay khoa chân trên người, đắp qua bụng: "Quản cái trứng gì, có là có, không cần biết nguyên nhân."</w:t>
      </w:r>
      <w:r>
        <w:br w:type="textWrapping"/>
      </w:r>
      <w:r>
        <w:br w:type="textWrapping"/>
      </w:r>
      <w:r>
        <w:t xml:space="preserve">Tấm chăn che lại cái bụng phẳng lỳ của Linh Giang, Quý Ngọc Sơn mất mát đứng lên, ánh mắt Nghiêm Sở chợt lướt qua mặt hắn, cúi đầu sửa sang lại ống tay áo: "Ồ, vậy ngươi nghỉ ngơi đi."</w:t>
      </w:r>
      <w:r>
        <w:br w:type="textWrapping"/>
      </w:r>
      <w:r>
        <w:br w:type="textWrapping"/>
      </w:r>
      <w:r>
        <w:t xml:space="preserve">Rồi kéo Quý Ngọc Sơn ra ngoài.</w:t>
      </w:r>
      <w:r>
        <w:br w:type="textWrapping"/>
      </w:r>
      <w:r>
        <w:br w:type="textWrapping"/>
      </w:r>
      <w:r>
        <w:t xml:space="preserve">Linh Giang lại đột nhiên ngồi dậy, ngồi dậy rồi mới nhớ tới bụng của mình, vội vàng làm bộ làm tịch che lên, nói: "Đợi đã, còn độc của Thập Cửu thì sao?"</w:t>
      </w:r>
      <w:r>
        <w:br w:type="textWrapping"/>
      </w:r>
      <w:r>
        <w:br w:type="textWrapping"/>
      </w:r>
      <w:r>
        <w:t xml:space="preserve">Nghiêm Sở không có biểu tình gì nhìn y, bỗng nhiên cong khóe môi lên, ác ý nói: "Vậy còn phải xem ngươi muốn người nào."</w:t>
      </w:r>
      <w:r>
        <w:br w:type="textWrapping"/>
      </w:r>
      <w:r>
        <w:br w:type="textWrapping"/>
      </w:r>
      <w:r>
        <w:t xml:space="preserve">Cũng không thể toàn bộ chuyện tốt trên đời này đều để y chiếm hết đi.</w:t>
      </w:r>
      <w:r>
        <w:br w:type="textWrapping"/>
      </w:r>
      <w:r>
        <w:br w:type="textWrapping"/>
      </w:r>
      <w:r>
        <w:t xml:space="preserve">Linh Giang lãnh đạm nói: "Ta đều muốn."</w:t>
      </w:r>
      <w:r>
        <w:br w:type="textWrapping"/>
      </w:r>
      <w:r>
        <w:br w:type="textWrapping"/>
      </w:r>
      <w:r>
        <w:t xml:space="preserve">Nghiêm Sở cười nhạo một hồi, kéo Quý Ngọc Sơn đi ra ngoài.</w:t>
      </w:r>
      <w:r>
        <w:br w:type="textWrapping"/>
      </w:r>
      <w:r>
        <w:br w:type="textWrapping"/>
      </w:r>
      <w:r>
        <w:t xml:space="preserve">Ra tới ngoài sân, Quý Ngọc Sơn dừng bước, đem tay áo mình rút ra khỏi tay hắn, sau đó nắm chặt tay Nghiêm Sở, khó hiểu nói: "A Sở, ta cảm thấy việc này còn chưa tới nông nỗi lấy một bỏ một mà."</w:t>
      </w:r>
      <w:r>
        <w:br w:type="textWrapping"/>
      </w:r>
      <w:r>
        <w:br w:type="textWrapping"/>
      </w:r>
      <w:r>
        <w:t xml:space="preserve">Nghiêm Sở không nói lời nào, ôm cánh tay ngồi xuống bàn đá trong viện.</w:t>
      </w:r>
      <w:r>
        <w:br w:type="textWrapping"/>
      </w:r>
      <w:r>
        <w:br w:type="textWrapping"/>
      </w:r>
      <w:r>
        <w:t xml:space="preserve">Quý Ngọc Sơn vòng tới trước mặt hắn, ngồi xổm xuống, nói: "Độc của Ân Các Chủ lần phát tác tiếp theo còn những hơn hai tháng thời gian, nếu như Linh Giang sinh tiểu điểu trước khi hắn phát tác, có phải là có thể lấy xương chế dược?"</w:t>
      </w:r>
      <w:r>
        <w:br w:type="textWrapping"/>
      </w:r>
      <w:r>
        <w:br w:type="textWrapping"/>
      </w:r>
      <w:r>
        <w:t xml:space="preserve">Nghiêm Sở ngoài cười nhưng trong không cười nói: "Mười tháng hoài thai, y làm sao sinh trước được?"</w:t>
      </w:r>
      <w:r>
        <w:br w:type="textWrapping"/>
      </w:r>
      <w:r>
        <w:br w:type="textWrapping"/>
      </w:r>
      <w:r>
        <w:t xml:space="preserve">Quý Ngọc Sơn a một tiếng, trừng mắt nhìn, trời sinh hắn tướng tá thư sinh, biểu tình gì cũng đều viết trên mặt, nghe vậy mờ mịt một chút, rồi nhanh chóng hoàn hồn, mặt đỏ lên: "Ta quên mất, ta cứ nghĩ y nhất định sẽ sinh ra một nhãi con chim nhỏ giống hệt y đây."</w:t>
      </w:r>
      <w:r>
        <w:br w:type="textWrapping"/>
      </w:r>
      <w:r>
        <w:br w:type="textWrapping"/>
      </w:r>
      <w:r>
        <w:t xml:space="preserve">Ưu sầu thở dài: "Vậy thật sự không có biện pháp sao."</w:t>
      </w:r>
      <w:r>
        <w:br w:type="textWrapping"/>
      </w:r>
      <w:r>
        <w:br w:type="textWrapping"/>
      </w:r>
      <w:r>
        <w:t xml:space="preserve">Nghiêm Sở thấy hắn cau mày, buồn khổ đầy mặt, lo lắng sốt ruột vì người khác, trong lòng Nghiêm Sở đau xót, cuống họng giật giật, dời mắt, nói: "Cũng không phải chỉ có khả năng đó."</w:t>
      </w:r>
      <w:r>
        <w:br w:type="textWrapping"/>
      </w:r>
      <w:r>
        <w:br w:type="textWrapping"/>
      </w:r>
      <w:r>
        <w:t xml:space="preserve">Trong mắt Quý Ngọc Sơn vui vẻ, Nghiêm Sở nhìn ánh mắt của hắn, liền không còn âm dương quái khí như vừa rồi, thấp giọng nói: "Theo như ta biết, thời gian mang thai của chim là rất ngắn, hai ba ngày đến hai ba tháng đều có khả năng, nếu như có thể lấy xương trước khi độc phát, độc của Ân Thành Lan còn có thể giải."</w:t>
      </w:r>
      <w:r>
        <w:br w:type="textWrapping"/>
      </w:r>
      <w:r>
        <w:br w:type="textWrapping"/>
      </w:r>
      <w:r>
        <w:t xml:space="preserve">Quý Ngọc Sơn cười nói: "Thế thì thật tốt." Hắn ngồi xuống bên cạnh Nghiêm Sở, vén sợi tóc rối của Nghiêm Sở ra sau tai: "Vậy vừa rồi vì sao ngươi không nói rõ với Linh Giang, để cho y phải lựa chọn, thống khổ biết bao."</w:t>
      </w:r>
      <w:r>
        <w:br w:type="textWrapping"/>
      </w:r>
      <w:r>
        <w:br w:type="textWrapping"/>
      </w:r>
      <w:r>
        <w:t xml:space="preserve">Nghiêm Sở bĩu môi, hắn là cố ý, hắn nhìn không nổi thấy y quá tốt, đặc biệt là khi hắn trông thấy vẻ hâm mộ trong mắt Quý Ngọc Sơn, trong lòng Nghiêm Sở càng khó chịu, nếu như hắn cũng có thể sinh hài tử cho Quý Ngọc Sơn thì tốt rồi, có thể quang minh chính đại ở bên hắn, không cần lo lắng một ngày nào đó hắn bắt buộc phải trở về nối dõi tông đường, không cần phải nhìn hắn tự trách vì để Quý gia không người nối nghiệp.</w:t>
      </w:r>
      <w:r>
        <w:br w:type="textWrapping"/>
      </w:r>
      <w:r>
        <w:br w:type="textWrapping"/>
      </w:r>
      <w:r>
        <w:t xml:space="preserve">"Nhưng thời gian chuẩn xác ta không thể nói được, luận về nuôi chim, Ân Thành Lan càng hơn một bậc." Nghiêm Sở lạnh nhạt nói: "Ta là đại phu, chỉ có thể chữa người."</w:t>
      </w:r>
      <w:r>
        <w:br w:type="textWrapping"/>
      </w:r>
      <w:r>
        <w:br w:type="textWrapping"/>
      </w:r>
      <w:r>
        <w:t xml:space="preserve">Quý Ngọc Sơn cười rộ lên: "Được rồi được rồi, ta đây liền đi nói cho Linh Giang, A Sở, ngươi nói xem về sau nếu ta muốn đảm đương làm nghĩa phụ, Linh Giang sẽ đồng ý sao."</w:t>
      </w:r>
      <w:r>
        <w:br w:type="textWrapping"/>
      </w:r>
      <w:r>
        <w:br w:type="textWrapping"/>
      </w:r>
      <w:r>
        <w:t xml:space="preserve">Không đợi Nghiêm Sở trả lời, hắn đã đứng lên bước nhanh về phía phòng: "Ta báo cho Linh Giang tin tốt này trước đã."</w:t>
      </w:r>
      <w:r>
        <w:br w:type="textWrapping"/>
      </w:r>
      <w:r>
        <w:br w:type="textWrapping"/>
      </w:r>
      <w:r>
        <w:t xml:space="preserve">Nói xong liền không thể chờ đợi được nữa đi vào.</w:t>
      </w:r>
      <w:r>
        <w:br w:type="textWrapping"/>
      </w:r>
      <w:r>
        <w:br w:type="textWrapping"/>
      </w:r>
      <w:r>
        <w:t xml:space="preserve">Ở phía sau, Nghiêm Sở nhìn bóng lưng vui mừng của hắn, ảm đạm rũ mắt xuống.</w:t>
      </w:r>
      <w:r>
        <w:br w:type="textWrapping"/>
      </w:r>
      <w:r>
        <w:br w:type="textWrapping"/>
      </w:r>
      <w:r>
        <w:t xml:space="preserve">Hắn vẫn chưa thể làm cho Nghiêm Sở thoải mái được như thế, sự tồn tại của hắn đã chú định Quý Ngọc Sơn sẽ cùng cha nương khắc khẩu không thôi, sẽ đoạn tử tuyệt tôn.</w:t>
      </w:r>
      <w:r>
        <w:br w:type="textWrapping"/>
      </w:r>
      <w:r>
        <w:br w:type="textWrapping"/>
      </w:r>
      <w:r>
        <w:t xml:space="preserve">Biết được tin tức này, Linh Giang thở phào nhẹ nhõm, cẩn thận từng tí một từ trên giường ngồi dậy, đòi giấy bút, viết thư cho Ân Thành Lan.</w:t>
      </w:r>
      <w:r>
        <w:br w:type="textWrapping"/>
      </w:r>
      <w:r>
        <w:br w:type="textWrapping"/>
      </w:r>
      <w:r>
        <w:t xml:space="preserve">Trên đời này không có ai biết về nuôi chim nhiều hơn Ân Thập Cửu, có hắn ở bên cạnh mình, chung quy sẽ an tâm hơn chút.</w:t>
      </w:r>
      <w:r>
        <w:br w:type="textWrapping"/>
      </w:r>
      <w:r>
        <w:br w:type="textWrapping"/>
      </w:r>
      <w:r>
        <w:t xml:space="preserve">Y viết qua loa vài chữ trên giấy, giao cho Quý Ngọc Sơn dùng chim đưa tin trong cốc đi truyền thư, lại nghĩ đến cái gì, nói: "Chớ nói cho Thập Cửu chuyện liên quan đến xương sống trên người ta."</w:t>
      </w:r>
      <w:r>
        <w:br w:type="textWrapping"/>
      </w:r>
      <w:r>
        <w:br w:type="textWrapping"/>
      </w:r>
      <w:r>
        <w:t xml:space="preserve">Quý Ngọc Sơn gật đầu: "Ta cũng sẽ dặn dò A Sở."</w:t>
      </w:r>
      <w:r>
        <w:br w:type="textWrapping"/>
      </w:r>
      <w:r>
        <w:br w:type="textWrapping"/>
      </w:r>
      <w:r>
        <w:t xml:space="preserve">Mười ngày sau, trên quan đạo từ Lê Châu đến đế đô, Ân Thành Lan thu được chim đưa tin của Linh Giang.</w:t>
      </w:r>
      <w:r>
        <w:br w:type="textWrapping"/>
      </w:r>
      <w:r>
        <w:br w:type="textWrapping"/>
      </w:r>
      <w:r>
        <w:t xml:space="preserve">Trong thư chỉ vẻn vẹn vài chữ, từng chữ lại đều như sấm sét, bổ Ân Thành Lan từ đầu cho tới chân, đánh hắn suýt chút nữa hồn bay phách lạc – mau trở về, ta mang thai, là trứng của ngươi, Nghiêm Sở nói.</w:t>
      </w:r>
      <w:r>
        <w:br w:type="textWrapping"/>
      </w:r>
      <w:r>
        <w:br w:type="textWrapping"/>
      </w:r>
      <w:r>
        <w:t xml:space="preserve">Lá thư mỏng manh bị hắn nắm chặt nhăn nhúm, đôi mắt Ân Thành Lan trừng lớn, nhìn chằm chằm mấy chữ kia, ánh mắt giống như muốn đốt thủng mấy cái lỗ ở phía trên. Ngồi chung trong xe ngựa, Duệ Tư cùng mẫu thân Tư Mộ Thi thấy dáng vẻ mất hồn mất vía của hắn, không biết đã xảy ra chuyện gì, Tư Mộ Thi do dự dò hỏi: "Gia, đã có chuyện gì?"</w:t>
      </w:r>
      <w:r>
        <w:br w:type="textWrapping"/>
      </w:r>
      <w:r>
        <w:br w:type="textWrapping"/>
      </w:r>
      <w:r>
        <w:t xml:space="preserve">Ân Thành Lan lẩm bẩm: "Y nói..."</w:t>
      </w:r>
      <w:r>
        <w:br w:type="textWrapping"/>
      </w:r>
      <w:r>
        <w:br w:type="textWrapping"/>
      </w:r>
      <w:r>
        <w:t xml:space="preserve">Vừa mở miệng, âm thanh khàn khàn như rỉ sắt, cổ họng khô khốc phát đau, Ân Thành Lan phát hiện tay mình có chút run, đem thư nhét vào trong lồng ngực, dùng sức hít mấy hơi thật sâu, lúc này mới miễn cưỡng đem thần chí bị sấm sét đánh tan tập hợp về, gian nan nhìn về phía mẫu tử trong xe ngựa: "Ta phải quay lại một chuyến."</w:t>
      </w:r>
      <w:r>
        <w:br w:type="textWrapping"/>
      </w:r>
      <w:r>
        <w:br w:type="textWrapping"/>
      </w:r>
      <w:r>
        <w:t xml:space="preserve">Hắn cao giọng hướng ra ngoài cửa sổ hạ lệnh: "Đi Thần y cốc, lập tức thay đổi tuyến đường!"</w:t>
      </w:r>
      <w:r>
        <w:br w:type="textWrapping"/>
      </w:r>
      <w:r>
        <w:br w:type="textWrapping"/>
      </w:r>
      <w:r>
        <w:t xml:space="preserve">Bên ngoài xe ngựa phát ra tiếng bánh xe ma sát dừng đột ngột, con ngựa thay đổi phương hướng bắt đầu cấp tốc chạy.</w:t>
      </w:r>
      <w:r>
        <w:br w:type="textWrapping"/>
      </w:r>
      <w:r>
        <w:br w:type="textWrapping"/>
      </w:r>
      <w:r>
        <w:t xml:space="preserve">Duệ Tư cùng mẫu thân hai mặt nhìn nhau, không biết Ân Thành Lan đây là làm sao, Duệ Tư thấy thần sắc hoảng loạn cùng ánh mắt ngổn ngang của hắn, liền chắp hai tay trước ngực, niệm câu Phật hiệu, nhỏ giọng nói: "Nghĩa phụ, ta niệm kinh cho ngài tĩnh tâm đi."</w:t>
      </w:r>
      <w:r>
        <w:br w:type="textWrapping"/>
      </w:r>
      <w:r>
        <w:br w:type="textWrapping"/>
      </w:r>
      <w:r>
        <w:t xml:space="preserve">Hắn vẫn còn nhớ nghĩa phụ không thể biến động cảm xúc quá lớn.</w:t>
      </w:r>
      <w:r>
        <w:br w:type="textWrapping"/>
      </w:r>
      <w:r>
        <w:br w:type="textWrapping"/>
      </w:r>
      <w:r>
        <w:t xml:space="preserve">Ân Thành Lan hung hăng nhắm mắt lại, móng tay bấm vào lòng bàn tay, thậm chí cắn thật mạnh xuống đầu lưỡi, thần chí kinh hoàng mới thanh tỉnh chút, hắn ghìm lại ngực trái, kiên cường giữ yên lặng chốc lát, mới lại nói: "Xin lỗi, ta không có việc gì."</w:t>
      </w:r>
      <w:r>
        <w:br w:type="textWrapping"/>
      </w:r>
      <w:r>
        <w:br w:type="textWrapping"/>
      </w:r>
      <w:r>
        <w:t xml:space="preserve">Đối với Duệ Tư nói: "Ta cho người đưa các ngươi đi Trường An tự, các ngươi đợi ở đó tiếp tục bước tiếp theo trong kế hoạch."</w:t>
      </w:r>
      <w:r>
        <w:br w:type="textWrapping"/>
      </w:r>
      <w:r>
        <w:br w:type="textWrapping"/>
      </w:r>
      <w:r>
        <w:t xml:space="preserve">Hắn cười cười, cười không dễ nhìn chút nào: "Chờ ta xử lý xong chuyện của ta, liền đi Trường An tự tìm các ngươi."</w:t>
      </w:r>
      <w:r>
        <w:br w:type="textWrapping"/>
      </w:r>
      <w:r>
        <w:br w:type="textWrapping"/>
      </w:r>
      <w:r>
        <w:t xml:space="preserve">Nữ nhân thấy tâm tư hắn đã không biết bay đi nơi nào, muốn hỏi, Ân Thành Lan lại không có ý muốn nói, đành phải gật đầu đáp lại.</w:t>
      </w:r>
      <w:r>
        <w:br w:type="textWrapping"/>
      </w:r>
      <w:r>
        <w:br w:type="textWrapping"/>
      </w:r>
      <w:r>
        <w:t xml:space="preserve">Ân Thành Lan lập tức an bài nhân thủ hiện có phân làm hai đội, bên người mình chỉ để lại một người, ngay cả xe ngựa cũng không để ý tới, lệnh ảnh vệ cõng mình lên, gật đầu cáo biệt qua loa Ty Mộ Thi cùng Duệ Tư, để ảnh vệ thi triển khinh công mang mình chạy về Thần y cốc.</w:t>
      </w:r>
      <w:r>
        <w:br w:type="textWrapping"/>
      </w:r>
      <w:r>
        <w:br w:type="textWrapping"/>
      </w:r>
      <w:r>
        <w:t xml:space="preserve">Trong xe ngựa, nữ nhân nhìn bóng lưng hắn, thở dài.</w:t>
      </w:r>
      <w:r>
        <w:br w:type="textWrapping"/>
      </w:r>
      <w:r>
        <w:br w:type="textWrapping"/>
      </w:r>
      <w:r>
        <w:t xml:space="preserve">Duệ Tư kéo tay mẫu thân hắn: "Mẫu thân không vui?"</w:t>
      </w:r>
      <w:r>
        <w:br w:type="textWrapping"/>
      </w:r>
      <w:r>
        <w:br w:type="textWrapping"/>
      </w:r>
      <w:r>
        <w:t xml:space="preserve">Ty Mộ Thi lắc đầu: "Nghĩa phụ của ngươi hai năm qua thay đổi rất nhiều... Không biết là người nào khiến hắn thay đổi."</w:t>
      </w:r>
      <w:r>
        <w:br w:type="textWrapping"/>
      </w:r>
      <w:r>
        <w:br w:type="textWrapping"/>
      </w:r>
      <w:r>
        <w:t xml:space="preserve">Trong Thần y cốc, tiểu hoàng điểu làm Ân Thành Lan sợ đến hồn bay phách lạc đang ở trên giường dưỡng thai, y ngửa mặt nằm trên gối, lông ngốc trải dài sau gáy, hai cái vuốt chim nhỏ duỗi cực kỳ thẳng tắp, phía dưới cánh nhỏ đè lên một góc chăn, con mắt đen nhỏ nhìn nóc nhà, biểu tình rất chi là nghiêm túc.</w:t>
      </w:r>
      <w:r>
        <w:br w:type="textWrapping"/>
      </w:r>
      <w:r>
        <w:br w:type="textWrapping"/>
      </w:r>
      <w:r>
        <w:t xml:space="preserve">Thời điểm Liên Ấn Ca đuổi tới Thần y cốc, đã là ba ngày sau đó, hơi thở cũng chưa rảnh lấy lại, vừa đến cốc đã kêu lên: "Chim cút chết tiệt, ngươi, ngươi ăn hết thịt rắn chưa, nhớ chừa chút cho gia gia ngươi, không uổng công, uổng công ta không biết ngày đêm đuổi theo ngươi."</w:t>
      </w:r>
      <w:r>
        <w:br w:type="textWrapping"/>
      </w:r>
      <w:r>
        <w:br w:type="textWrapping"/>
      </w:r>
      <w:r>
        <w:t xml:space="preserve">Linh Giang xoay đầu nhỏ qua, nhìn Đại tổng quản đỡ cửa thở dốc, cánh nhỏ nâng lên một chút, kiêu sa lạnh lùng nói: "Đại tổng quản, rót cho ta cốc nước, sau đó đi nhà bếp xem xem canh dấm măng chua, bánh táo, trái cây giòn, canh rượu gạo Giang Nam đã làm xong chưa, xong rồi thì bưng vào cho ta, ta phải dùng cơm."</w:t>
      </w:r>
      <w:r>
        <w:br w:type="textWrapping"/>
      </w:r>
      <w:r>
        <w:br w:type="textWrapping"/>
      </w:r>
      <w:r>
        <w:t xml:space="preserve">Liên Ấn Ca sắp tức muốn chết, nhanh chân đi vào trong rồi nói: "Ai, tỉnh lại đi, còn thật coi mình là Thái tử phi."</w:t>
      </w:r>
      <w:r>
        <w:br w:type="textWrapping"/>
      </w:r>
      <w:r>
        <w:br w:type="textWrapping"/>
      </w:r>
      <w:r>
        <w:t xml:space="preserve">Linh Giang ung dung thong thả vén chăn lên, lộ ra cái bụng lông xù, quả nhiên là giọng điệu ung dung hoa quý nói: "Điểu bằng đản quý, ta phải khai chi tán diệp cho Thái tử gia của ngươi."</w:t>
      </w:r>
      <w:r>
        <w:br w:type="textWrapping"/>
      </w:r>
      <w:r>
        <w:br w:type="textWrapping"/>
      </w:r>
      <w:r>
        <w:t xml:space="preserve">Liên Ấn Ca: "..."</w:t>
      </w:r>
      <w:r>
        <w:br w:type="textWrapping"/>
      </w:r>
      <w:r>
        <w:br w:type="textWrapping"/>
      </w:r>
      <w:r>
        <w:t xml:space="preserve">Liên Ấn Ca nắm cánh nhỏ của y, nhìn chung quanh trái phải: "Ngươi lại diễn đi đâu đó, gia cũng chưa có tin tức mấy ngày rồi, ngươi không đi bồi gia, còn ở đây thần kinh cái gì đâu."</w:t>
      </w:r>
      <w:r>
        <w:br w:type="textWrapping"/>
      </w:r>
      <w:r>
        <w:br w:type="textWrapping"/>
      </w:r>
      <w:r>
        <w:t xml:space="preserve">Linh Giang đạp móng vuốt ngồi dậy, dùng cánh nhỏ vẽ một vòng tròn trước bụng, nói: "Thấy không, trứng của Ân Thập Cửu ở chỗ này."</w:t>
      </w:r>
      <w:r>
        <w:br w:type="textWrapping"/>
      </w:r>
      <w:r>
        <w:br w:type="textWrapping"/>
      </w:r>
      <w:r>
        <w:t xml:space="preserve">Liên Ấn Ca: "..."</w:t>
      </w:r>
      <w:r>
        <w:br w:type="textWrapping"/>
      </w:r>
      <w:r>
        <w:br w:type="textWrapping"/>
      </w:r>
      <w:r>
        <w:t xml:space="preserve">Lời này cũng quá bại hoại rồi.</w:t>
      </w:r>
      <w:r>
        <w:br w:type="textWrapping"/>
      </w:r>
      <w:r>
        <w:br w:type="textWrapping"/>
      </w:r>
      <w:r>
        <w:t xml:space="preserve">Hắn dùng đầu ngón tay chọc xuống cái bụng Linh Giang, đụng phải một thứ hơi cứng cứng, như thể thật sự có một quả trứng chim bên trong bụng y vậy.</w:t>
      </w:r>
      <w:r>
        <w:br w:type="textWrapping"/>
      </w:r>
      <w:r>
        <w:br w:type="textWrapping"/>
      </w:r>
    </w:p>
    <w:p>
      <w:pPr>
        <w:pStyle w:val="Heading2"/>
      </w:pPr>
      <w:bookmarkStart w:id="101" w:name="chương-71-xương-phượng-hoàng-phật-hỏa-12"/>
      <w:bookmarkEnd w:id="101"/>
      <w:r>
        <w:t xml:space="preserve">71. Chương 71: Xương Phượng Hoàng Phật Hỏa (12)</w:t>
      </w:r>
    </w:p>
    <w:p>
      <w:pPr>
        <w:pStyle w:val="Compact"/>
      </w:pPr>
      <w:r>
        <w:br w:type="textWrapping"/>
      </w:r>
      <w:r>
        <w:br w:type="textWrapping"/>
      </w:r>
      <w:r>
        <w:t xml:space="preserve">Edit + Beta: Jojo Nguyen</w:t>
      </w:r>
      <w:r>
        <w:br w:type="textWrapping"/>
      </w:r>
      <w:r>
        <w:br w:type="textWrapping"/>
      </w:r>
      <w:r>
        <w:t xml:space="preserve">Liên Ấn Ca ngờ vực: "Ngươi đây là ăn no đi."</w:t>
      </w:r>
      <w:r>
        <w:br w:type="textWrapping"/>
      </w:r>
      <w:r>
        <w:br w:type="textWrapping"/>
      </w:r>
      <w:r>
        <w:t xml:space="preserve">Đừng lấy thịt mỡ làm hài tử, hài tử không cõng nổi cái mũ béo mập này.</w:t>
      </w:r>
      <w:r>
        <w:br w:type="textWrapping"/>
      </w:r>
      <w:r>
        <w:br w:type="textWrapping"/>
      </w:r>
      <w:r>
        <w:t xml:space="preserve">Linh Giang trừng mắt lạnh lùng liếc hắn một cái, quyết định không cùng kẻ thiếu kiến thức so đo, cầm lấy góc chăn che lại cái bụng mỡ nhỏ của mình, nghiêng tiểu mắt đen bắt bẻ, đánh giá trên dưới Liên Ấn Ca: "Ta cho ngươi một cơ hội, đi bưng cho ta chén nước tới, hầu hạ tốt, chờ chim nhỏ được sinh ra, ta cho ngươi sờ sờ nó."</w:t>
      </w:r>
      <w:r>
        <w:br w:type="textWrapping"/>
      </w:r>
      <w:r>
        <w:br w:type="textWrapping"/>
      </w:r>
      <w:r>
        <w:t xml:space="preserve">Liên Ấn Ca cười khẩy, khoanh tay ngồi xuống: "Nếu như ngươi thật sự có thể sinh ra, đừng nói rót nước, chính là bảo ta cởi hết lên giường hầu hạ ngươi đều được."</w:t>
      </w:r>
      <w:r>
        <w:br w:type="textWrapping"/>
      </w:r>
      <w:r>
        <w:br w:type="textWrapping"/>
      </w:r>
      <w:r>
        <w:t xml:space="preserve">Linh Giang ghét bỏ duỗi duỗi tiểu móng vuốt nằm lâu cứng đờ, nói một cách sâu xa: "Chớ có tùy thời tùy chỗ dính lấy tiện nghi của gia đấy."</w:t>
      </w:r>
      <w:r>
        <w:br w:type="textWrapping"/>
      </w:r>
      <w:r>
        <w:br w:type="textWrapping"/>
      </w:r>
      <w:r>
        <w:t xml:space="preserve">Giương giọng gọi: "Quý Ngọc Sơn!"</w:t>
      </w:r>
      <w:r>
        <w:br w:type="textWrapping"/>
      </w:r>
      <w:r>
        <w:br w:type="textWrapping"/>
      </w:r>
      <w:r>
        <w:t xml:space="preserve">Ngoài cửa lập tức đáp lên một tiếng rất xa, chỉ chốc lát sau, Quý công tử đầu đầy mồ hôi chạy vào, trong tay hắn nắm một mớ rơm rạ, chọn những sợi mềm mại nhất đều lấy tới.</w:t>
      </w:r>
      <w:r>
        <w:br w:type="textWrapping"/>
      </w:r>
      <w:r>
        <w:br w:type="textWrapping"/>
      </w:r>
      <w:r>
        <w:t xml:space="preserve">"Đói bụng? Khát? Món ngươi muốn đang làm rồi, làm xong sẽ đưa tới, ngươi xem mấy thứ này thế nào, khô ẩm thích hợp, cũng rất sạch sẽ."</w:t>
      </w:r>
      <w:r>
        <w:br w:type="textWrapping"/>
      </w:r>
      <w:r>
        <w:br w:type="textWrapping"/>
      </w:r>
      <w:r>
        <w:t xml:space="preserve">Cánh nhỏ soi mói khều một sợi rơm lên: "Loại này đi, ngươi lại đi hái chút hoa tươi, màu sắc phối hợp đẹp chút, không thể quá tục. Còn có, trong cốc hẳn là có mèo đi, chọn một con mèo cam béo, giúp ta nhổ lông trên bụng nó, ta muốn dùng để trải tổ chim, ấm áp."</w:t>
      </w:r>
      <w:r>
        <w:br w:type="textWrapping"/>
      </w:r>
      <w:r>
        <w:br w:type="textWrapping"/>
      </w:r>
      <w:r>
        <w:t xml:space="preserve">Quý Ngọc Sơn nghe cẩn thận, vội vã gật đầu không thôi: "Ta bây giờ đi ngay."</w:t>
      </w:r>
      <w:r>
        <w:br w:type="textWrapping"/>
      </w:r>
      <w:r>
        <w:br w:type="textWrapping"/>
      </w:r>
      <w:r>
        <w:t xml:space="preserve">Lại lướt ra ngoài như một trận gió.</w:t>
      </w:r>
      <w:r>
        <w:br w:type="textWrapping"/>
      </w:r>
      <w:r>
        <w:br w:type="textWrapping"/>
      </w:r>
      <w:r>
        <w:t xml:space="preserve">Nghiêm Sở bưng chén thuốc tiến vào, đen mặt đặt lên bàn: "Thuốc an thai."</w:t>
      </w:r>
      <w:r>
        <w:br w:type="textWrapping"/>
      </w:r>
      <w:r>
        <w:br w:type="textWrapping"/>
      </w:r>
      <w:r>
        <w:t xml:space="preserve">Từ khi Linh Giang hoài thai, đồ ngốc kia nhà hắn vì muốn làm nghĩa phụ cho nhãi con, cả ngày liền vây quanh trước mặt Linh Giang bận rộn, hầu hạ còn ân cần hơn cả lúc hắn sinh bệnh, tính tình Nghiêm Sở vốn âm trầm, lòng dạ nhỏ nhen, nhìn Quý Ngọc Sơn bận đến mồ hôi nhỏ xuống cũng không rảnh quệt, trong lòng càng phiền muộn đau lòng.</w:t>
      </w:r>
      <w:r>
        <w:br w:type="textWrapping"/>
      </w:r>
      <w:r>
        <w:br w:type="textWrapping"/>
      </w:r>
      <w:r>
        <w:t xml:space="preserve">Thấy tiểu lông vàng như đại gia trên giường, thật muốn túm lên một cái ném ra ngoài cốc, đời này cũng nghĩ gặp lại.</w:t>
      </w:r>
      <w:r>
        <w:br w:type="textWrapping"/>
      </w:r>
      <w:r>
        <w:br w:type="textWrapping"/>
      </w:r>
      <w:r>
        <w:t xml:space="preserve">Linh Giang lười biếng bò từ ổ chăn ra ngoài, bay đến trên bàn mổ chén thuốc.</w:t>
      </w:r>
      <w:r>
        <w:br w:type="textWrapping"/>
      </w:r>
      <w:r>
        <w:br w:type="textWrapping"/>
      </w:r>
      <w:r>
        <w:t xml:space="preserve">Đầu mùa xuân, gió mát mây bay, trong Thần y cốc một mảng xanh tươi dạt dào, ban đêm hơi lạnh ẩm ướt, sương sớm đậu trên bụi cỏ đầy đất, chờ mặt trời lên chiếu xuống một cái, màu xanh tươi kia liền lấp lóe những hạt nước long lanh trong sương mù mông lung.</w:t>
      </w:r>
      <w:r>
        <w:br w:type="textWrapping"/>
      </w:r>
      <w:r>
        <w:br w:type="textWrapping"/>
      </w:r>
      <w:r>
        <w:t xml:space="preserve">Quý Ngọc Sơn kéo ống tay áo cùng ống quần, tay bưng bát xương thịt, ngồi xổm trong bụi cỏ tìm kiếm mèo hoang vừa béo lại vừa cam.</w:t>
      </w:r>
      <w:r>
        <w:br w:type="textWrapping"/>
      </w:r>
      <w:r>
        <w:br w:type="textWrapping"/>
      </w:r>
      <w:r>
        <w:t xml:space="preserve">Nghiêm Sở ngồi ở trên tảng đá ở cách đó không xa, chống hai gò má nhìn hắn.</w:t>
      </w:r>
      <w:r>
        <w:br w:type="textWrapping"/>
      </w:r>
      <w:r>
        <w:br w:type="textWrapping"/>
      </w:r>
      <w:r>
        <w:t xml:space="preserve">Chỗ sâu trong bụi cỏ: "Meo?"</w:t>
      </w:r>
      <w:r>
        <w:br w:type="textWrapping"/>
      </w:r>
      <w:r>
        <w:br w:type="textWrapping"/>
      </w:r>
      <w:r>
        <w:t xml:space="preserve">Quý Ngọc Sơn vui vẻ: "Meo!"</w:t>
      </w:r>
      <w:r>
        <w:br w:type="textWrapping"/>
      </w:r>
      <w:r>
        <w:br w:type="textWrapping"/>
      </w:r>
      <w:r>
        <w:t xml:space="preserve">Chỗ sâu trong bụi cỏ: "Meo meo meo?"</w:t>
      </w:r>
      <w:r>
        <w:br w:type="textWrapping"/>
      </w:r>
      <w:r>
        <w:br w:type="textWrapping"/>
      </w:r>
      <w:r>
        <w:t xml:space="preserve">Quý Ngọc Sơn kích động: "Meo meo meo!"</w:t>
      </w:r>
      <w:r>
        <w:br w:type="textWrapping"/>
      </w:r>
      <w:r>
        <w:br w:type="textWrapping"/>
      </w:r>
      <w:r>
        <w:t xml:space="preserve">Nghiêm Sở: "..."</w:t>
      </w:r>
      <w:r>
        <w:br w:type="textWrapping"/>
      </w:r>
      <w:r>
        <w:br w:type="textWrapping"/>
      </w:r>
      <w:r>
        <w:t xml:space="preserve">Nghiêm Sở lặng yên không một tiếng động đi tới phía sau Quý Ngọc Sơn, ở ngay tư thế ngồi xổm của hắn, ôm thắt lưng hắn, đem mặt dán lên tấm lưng thon gầy của hắn, nhắm mắt lại, hít một hơi mang theo thanh hương giấy mực kham khổ của hắn thật sâu, nói: "Thích hài tử như vậy?"</w:t>
      </w:r>
      <w:r>
        <w:br w:type="textWrapping"/>
      </w:r>
      <w:r>
        <w:br w:type="textWrapping"/>
      </w:r>
      <w:r>
        <w:t xml:space="preserve">Quý Ngọc Sơn dùng sức gật đầu: "Tiểu hài tử mềm nhũn như bông, ai lại không thích. Ta trước kia vẫn luôn nghĩ chờ lúc thành thân rồi, có hài tử, ta sẽ không bắt hắn đi học, mà dạy hắn tập võ luyện kiếm, luyện đao cũng được, không cần hắn thức đêm khổ học, có một cái học nghệ theo người, mở một gian cửa hàng, người một nhà náo nhiệt lại yên ổn sống đến hết đời, ta liền thỏa mãn."</w:t>
      </w:r>
      <w:r>
        <w:br w:type="textWrapping"/>
      </w:r>
      <w:r>
        <w:br w:type="textWrapping"/>
      </w:r>
      <w:r>
        <w:t xml:space="preserve">Nghiêm Sở siết chặt cánh tay, mặt để sau lưng hắn, trầm mặc một lát, không mặn không nhạt nói: "Ta làm cho kỳ vọng của ngươi thất bại."</w:t>
      </w:r>
      <w:r>
        <w:br w:type="textWrapping"/>
      </w:r>
      <w:r>
        <w:br w:type="textWrapping"/>
      </w:r>
      <w:r>
        <w:t xml:space="preserve">Quý Ngọc Sơn cười cười: "Như bây giờ cũng rất tốt."</w:t>
      </w:r>
      <w:r>
        <w:br w:type="textWrapping"/>
      </w:r>
      <w:r>
        <w:br w:type="textWrapping"/>
      </w:r>
      <w:r>
        <w:t xml:space="preserve">Nghiêm Sở ngẩng đầu, mày nhăn lại, lạnh nhạt nói: "Nơi nào tốt? Cha nương ngươi không bức ngươi trở về thú thê sinh hài tử nữa? Hay là ngươi có thể đi mở gian cửa hàng sống thanh đạm cả đời như ước nguyện? Nếu không phải ta cưỡng bách ngươi ở lại chỗ này, ngươi sợ là đã sớm muốn rời đi rồi."</w:t>
      </w:r>
      <w:r>
        <w:br w:type="textWrapping"/>
      </w:r>
      <w:r>
        <w:br w:type="textWrapping"/>
      </w:r>
      <w:r>
        <w:t xml:space="preserve">Quý Ngọc Sơn đưa lưng về phía hắn, nụ cười trên mặt cứng đờ, rũ mắt xuống, vuốt ve ngón tay xương thịt: "Ngươi nghĩ nhiều."</w:t>
      </w:r>
      <w:r>
        <w:br w:type="textWrapping"/>
      </w:r>
      <w:r>
        <w:br w:type="textWrapping"/>
      </w:r>
      <w:r>
        <w:t xml:space="preserve">Nghiêm Sở đẩy hắn ngã lên bãi cỏ, sau đó bám người đè lên, hai tay chống bên cạnh người Quý Ngọc Sơn, cúi đầu nhìn hắn, Nghiêm Sở đưa lưng về phía ánh mặt trời, trên mặt là một mảnh âm u: "Là ta nghĩ nhiều hay là ngươi chột dạ?"</w:t>
      </w:r>
      <w:r>
        <w:br w:type="textWrapping"/>
      </w:r>
      <w:r>
        <w:br w:type="textWrapping"/>
      </w:r>
      <w:r>
        <w:t xml:space="preserve">Quy Ngọc Sơn nhấp môi, lông mi cong vút run rẩy, thấp giọng nói: "A Sở, chuyện đã đến mức này, ta sẽ không phụ ngươi."</w:t>
      </w:r>
      <w:r>
        <w:br w:type="textWrapping"/>
      </w:r>
      <w:r>
        <w:br w:type="textWrapping"/>
      </w:r>
      <w:r>
        <w:t xml:space="preserve">Nói tới chỗ này, hắn giương mắt khẽ mỉm cười: "Tuy rằng cuộc sống hiện giờ vượt ra khỏi kỳ vọng của ta, nhưng có thể bầu bạn bên cạnh ngươi, ta cũng rất hài lòng."</w:t>
      </w:r>
      <w:r>
        <w:br w:type="textWrapping"/>
      </w:r>
      <w:r>
        <w:br w:type="textWrapping"/>
      </w:r>
      <w:r>
        <w:t xml:space="preserve">Hắn vẫn luôn là ôn hòa như vậy, trong nụ cười tràn đầy chân thành, mặc kệ mình lời lẽ vô tình thế nào, Quý Ngọc Sơn dường như đều chưa từng tức giận, có đôi khi Nghiêm Sở cảm thấy hắn cổ hủ thiện lương đến buồn cười, một chút tính tình đều không có, căn bản không tính là nam nhân.</w:t>
      </w:r>
      <w:r>
        <w:br w:type="textWrapping"/>
      </w:r>
      <w:r>
        <w:br w:type="textWrapping"/>
      </w:r>
      <w:r>
        <w:t xml:space="preserve">Nhưng có lúc Nghiêm Sở lại nghĩ, nếu như hắn không cổ hủ, không thiện lương, không buồn cười, vậy mình yêu hắn còn có cái gì?</w:t>
      </w:r>
      <w:r>
        <w:br w:type="textWrapping"/>
      </w:r>
      <w:r>
        <w:br w:type="textWrapping"/>
      </w:r>
      <w:r>
        <w:t xml:space="preserve">Đôi mắt Nghiêm Sở chua xót, nhắm mắt lại, buông khí lực trên tay ra, dựa vào lồng ngực Quý Ngọc Sơn, bàn tay nam nhân cầm bút ngón trỏ cùng ngón cái có vết chai, thô ráp vuốt ve tóc hắn.</w:t>
      </w:r>
      <w:r>
        <w:br w:type="textWrapping"/>
      </w:r>
      <w:r>
        <w:br w:type="textWrapping"/>
      </w:r>
      <w:r>
        <w:t xml:space="preserve">"A Sở ngươi sao vậy?"</w:t>
      </w:r>
      <w:r>
        <w:br w:type="textWrapping"/>
      </w:r>
      <w:r>
        <w:br w:type="textWrapping"/>
      </w:r>
      <w:r>
        <w:t xml:space="preserve">Nghiêm Sở mở mắt ra, ngơ ngác nhìn mặt cỏ trước mặt, nói: "Ta sinh hài tử cho ngươi đi."</w:t>
      </w:r>
      <w:r>
        <w:br w:type="textWrapping"/>
      </w:r>
      <w:r>
        <w:br w:type="textWrapping"/>
      </w:r>
      <w:r>
        <w:t xml:space="preserve">Quý Ngọc Sơn a một tiếng, Nghiêm Sở từ trên người hắn đứng dậy, cũng không quay đầu lại đi về phía phòng, thanh âm nhỏ đến mức không thể nghe thấy nói câu: "Ta sẽ tìm ra nguyên nhân."</w:t>
      </w:r>
      <w:r>
        <w:br w:type="textWrapping"/>
      </w:r>
      <w:r>
        <w:br w:type="textWrapping"/>
      </w:r>
      <w:r>
        <w:t xml:space="preserve">Quý Ngọc Sơn không nghe rõ hắn nói gì, vội vàng bò dậy đuổi theo, ngón tay Nghiêm Sở vừa động, một cây ngân châm bay vào trong bụi cỏ rậm rạp, một con mèo hoang ngã ra, trong khoảng khắc trước khi cả người mất cảm giác, tức giận cào móng vuốt lên mặt đất, cực hung cực ác trừng mắt nhìn Nghiêm Sở đã đi xa.</w:t>
      </w:r>
      <w:r>
        <w:br w:type="textWrapping"/>
      </w:r>
      <w:r>
        <w:br w:type="textWrapping"/>
      </w:r>
      <w:r>
        <w:t xml:space="preserve">Quý Ngọc Sơn nhặt con mèo cam bị hạ thuốc mê lên, phát hiện tính tình của mèo Thần y cốc nuôi với Nghiêm Sở thật giống nhau.</w:t>
      </w:r>
      <w:r>
        <w:br w:type="textWrapping"/>
      </w:r>
      <w:r>
        <w:br w:type="textWrapping"/>
      </w:r>
      <w:r>
        <w:t xml:space="preserve">Thấy hai người Quý Ngọc Sơn hành xử như chưa hề có chuyện lạ như vậy, Liên Ấn Ca không khỏi cân nhắc lên, ngờ vực trừng cái bụng tiểu lông vàng: "Thật sự là trứng chim?"</w:t>
      </w:r>
      <w:r>
        <w:br w:type="textWrapping"/>
      </w:r>
      <w:r>
        <w:br w:type="textWrapping"/>
      </w:r>
      <w:r>
        <w:t xml:space="preserve">Còn muốn duỗi tay chọc, bị cánh nhỏ chặn đứng.</w:t>
      </w:r>
      <w:r>
        <w:br w:type="textWrapping"/>
      </w:r>
      <w:r>
        <w:br w:type="textWrapping"/>
      </w:r>
      <w:r>
        <w:t xml:space="preserve">Linh Giang hướng lỗ mũi lên trời, lạnh lùng liếc hắn một cái, duỗi cánh nhỏ ra, vênh mặt hất hàm sai khiến nói: "Nước."</w:t>
      </w:r>
      <w:r>
        <w:br w:type="textWrapping"/>
      </w:r>
      <w:r>
        <w:br w:type="textWrapping"/>
      </w:r>
      <w:r>
        <w:t xml:space="preserve">Đầy mặt y đều viết lão tử bây giờ là lớn nhất, lão tử trâu bò nhất, lão tử một con chim trống ngay cả trứng cũng có thể sinh, các ngươi đều phải nghe theo lão tử, phải ngoan ngoãn hầu hạ lão tử.</w:t>
      </w:r>
      <w:r>
        <w:br w:type="textWrapping"/>
      </w:r>
      <w:r>
        <w:br w:type="textWrapping"/>
      </w:r>
      <w:r>
        <w:t xml:space="preserve">Liên đại tổng quản mang nỗi niềm nước mất chủ quyền rót cho y một chén nước, xuất phát từ nội tâm không muốn tin tưởng.</w:t>
      </w:r>
      <w:r>
        <w:br w:type="textWrapping"/>
      </w:r>
      <w:r>
        <w:br w:type="textWrapping"/>
      </w:r>
      <w:r>
        <w:t xml:space="preserve">Bốn ngày sau, Ân Thành Lan rốt cuộc về đến Thần y cốc, Linh Giang cùng Liên Ấn Ca xuất cốc nghênh đón.</w:t>
      </w:r>
      <w:r>
        <w:br w:type="textWrapping"/>
      </w:r>
      <w:r>
        <w:br w:type="textWrapping"/>
      </w:r>
      <w:r>
        <w:t xml:space="preserve">Vừa thấy được người, lời còn chưa nói, miệng vừa há ra, Ân Thành Lan đã phun ra một búng máu tươi, Linh Giang vội vàng hóa thành hình người ôm lấy hắn, nhẹ nhàng vỗ lưng hắn, ngửa đầu đối với Liên Ấn Ca nói: "Ngươi xem hắn cao hứng chưa này."</w:t>
      </w:r>
      <w:r>
        <w:br w:type="textWrapping"/>
      </w:r>
      <w:r>
        <w:br w:type="textWrapping"/>
      </w:r>
      <w:r>
        <w:t xml:space="preserve">Liên Ấn Ca: "..."</w:t>
      </w:r>
      <w:r>
        <w:br w:type="textWrapping"/>
      </w:r>
      <w:r>
        <w:br w:type="textWrapping"/>
      </w:r>
      <w:r>
        <w:t xml:space="preserve">Rõ ràng là bị kinh hách.</w:t>
      </w:r>
      <w:r>
        <w:br w:type="textWrapping"/>
      </w:r>
      <w:r>
        <w:br w:type="textWrapping"/>
      </w:r>
      <w:r>
        <w:t xml:space="preserve">Ân Thành Lan sau khi nhận được tin tức liền bôn ba một đường, thời gian đó hầu như không chợp mắt, trên người hắn vốn dĩ có độc, bình thường áp chế thật sâu trong xương thịt, lúc này lao lực quá độ, liền có chút không khống chế được, nỗ lực áp máu độc ngo ngoe rục rịch ngủ đông trở lại, Ân Thành Lan đè ngực xuống yên tĩnh chốc lát, rồi gấp không chờ nổi bắt lấy cánh tay Linh Giang, khàn giọng nói: "Trên thư ngươi nói..."</w:t>
      </w:r>
      <w:r>
        <w:br w:type="textWrapping"/>
      </w:r>
      <w:r>
        <w:br w:type="textWrapping"/>
      </w:r>
      <w:r>
        <w:t xml:space="preserve">Linh Giang bế ngang hắn lên, đi về hướng trong cốc: "Ừm, trong bụng ta có một quả trứng, phỏng chừng là giống của ngươi."</w:t>
      </w:r>
      <w:r>
        <w:br w:type="textWrapping"/>
      </w:r>
      <w:r>
        <w:br w:type="textWrapping"/>
      </w:r>
      <w:r>
        <w:t xml:space="preserve">Nói xong mới nghĩ tới việc này, trực tiếp đem Ân Thành Lan ném cho Liên Ấn Ca, sau đó tự mình hóa thành chim nhỏ ngồi lên người hắn, nghiêm túc nói: "Ta phải an thai, không dễ mang vác vật nặng."</w:t>
      </w:r>
      <w:r>
        <w:br w:type="textWrapping"/>
      </w:r>
      <w:r>
        <w:br w:type="textWrapping"/>
      </w:r>
      <w:r>
        <w:t xml:space="preserve">"Vật nặng": "..."</w:t>
      </w:r>
      <w:r>
        <w:br w:type="textWrapping"/>
      </w:r>
      <w:r>
        <w:br w:type="textWrapping"/>
      </w:r>
      <w:r>
        <w:t xml:space="preserve">Bất thình lình nghẹn tâm là thế nào.</w:t>
      </w:r>
      <w:r>
        <w:br w:type="textWrapping"/>
      </w:r>
      <w:r>
        <w:br w:type="textWrapping"/>
      </w:r>
      <w:r>
        <w:t xml:space="preserve">Trở lại phòng, Linh Giang cũng chưa quên độc của Ân Thành Lan, gọi Nghiêm Sở đến bắt mạch hạ châm cho hắn.</w:t>
      </w:r>
      <w:r>
        <w:br w:type="textWrapping"/>
      </w:r>
      <w:r>
        <w:br w:type="textWrapping"/>
      </w:r>
      <w:r>
        <w:t xml:space="preserve">Mấy cây ngân châm móc câu thon dài trát lên cái trán Ân Thành Lan, hắn cứ như vậy đội mớ ngân châm sáng bóng đầy đầu, đưa cho Linh Giang một thanh gỗ nhỏ, đem Linh Giang sờ soạng khắp nơi từ đầu cho đến đuôi.</w:t>
      </w:r>
      <w:r>
        <w:br w:type="textWrapping"/>
      </w:r>
      <w:r>
        <w:br w:type="textWrapping"/>
      </w:r>
      <w:r>
        <w:t xml:space="preserve">Trước tiên kiểm tra xem bụng nhỏ có phình không, cứng không, nhận biết trong bụng có trứng không. Tiếp theo lại xem lông đuôi có rủ xuống hay không, thời điểm chim mái có trứng, sẽ thường rũ lông đuôi xuống đi tới đi lui, sau đó quan sát xem chim mái có bập mỏ xây tổ hay không.</w:t>
      </w:r>
      <w:r>
        <w:br w:type="textWrapping"/>
      </w:r>
      <w:r>
        <w:br w:type="textWrapping"/>
      </w:r>
      <w:r>
        <w:t xml:space="preserve">Linh Giang ngửa mặt nằm trên đùi hắn, hai cái móng vuốt chổng lên trời quắp lấy thanh gỗ nhỏ, mỏ chim nhòn nhọn mổ tới mổ lui, bụng nhỏ lông xù của y rõ ràng cứng rắn, Ân Thành Lan sờ lên một cái, y liền cười, con mắt tròn nhỏ đen nhánh như có đốm sao sáng lập lòe: "Thế nào?"</w:t>
      </w:r>
      <w:r>
        <w:br w:type="textWrapping"/>
      </w:r>
      <w:r>
        <w:br w:type="textWrapping"/>
      </w:r>
      <w:r>
        <w:t xml:space="preserve">Ân Thành Lan thu tay về, dùng sức nhắm mắt lại, sau đó như thể không tin, lại đột nhiên mở mắt ra, thả Linh Giang nằm úp sấp xuống, vén lông đuôi y lên, nhìn chằm chằm tiểu hoa cúc non giữa cái mông nhỏ của y, hít vào một hơi.</w:t>
      </w:r>
      <w:r>
        <w:br w:type="textWrapping"/>
      </w:r>
      <w:r>
        <w:br w:type="textWrapping"/>
      </w:r>
      <w:r>
        <w:t xml:space="preserve">Đây là nam nhân hắn đã từng lăn qua lộn lại ngủ qua, là con chim trống chỗ nào hắn cũng từng sờ qua, hôn qua, nhưng nhìn cái bụng của y, Ân Thành Lan cảm thấy giống như đang nằm mơ.</w:t>
      </w:r>
      <w:r>
        <w:br w:type="textWrapping"/>
      </w:r>
      <w:r>
        <w:br w:type="textWrapping"/>
      </w:r>
      <w:r>
        <w:t xml:space="preserve">Trong bụng y thật sự có quả trứng.</w:t>
      </w:r>
      <w:r>
        <w:br w:type="textWrapping"/>
      </w:r>
      <w:r>
        <w:br w:type="textWrapping"/>
      </w:r>
      <w:r>
        <w:t xml:space="preserve">Là giống của mình.</w:t>
      </w:r>
      <w:r>
        <w:br w:type="textWrapping"/>
      </w:r>
      <w:r>
        <w:br w:type="textWrapping"/>
      </w:r>
      <w:r>
        <w:t xml:space="preserve">Ân Thành Lan cứng ngắc nhìn tiểu hoàng điểu.</w:t>
      </w:r>
      <w:r>
        <w:br w:type="textWrapping"/>
      </w:r>
      <w:r>
        <w:br w:type="textWrapping"/>
      </w:r>
      <w:r>
        <w:t xml:space="preserve">Tiểu hoàng điểu đứng trên đùi hắn, hất lông ngốc, ưỡn bụng nhỏ, vẻ mặt kiêu ngạo.</w:t>
      </w:r>
      <w:r>
        <w:br w:type="textWrapping"/>
      </w:r>
      <w:r>
        <w:br w:type="textWrapping"/>
      </w:r>
      <w:r>
        <w:t xml:space="preserve">Lão tử cực kỳ trâu bò đi.</w:t>
      </w:r>
      <w:r>
        <w:br w:type="textWrapping"/>
      </w:r>
      <w:r>
        <w:br w:type="textWrapping"/>
      </w:r>
      <w:r>
        <w:t xml:space="preserve">Lão tử đều có thể sinh trứng cho ngươi.</w:t>
      </w:r>
      <w:r>
        <w:br w:type="textWrapping"/>
      </w:r>
      <w:r>
        <w:br w:type="textWrapping"/>
      </w:r>
      <w:r>
        <w:t xml:space="preserve">Ân Thành Lan lại không hề lạc quan như Linh Giang, hắn chỉ là nghiêm mặt, tỉ mỉ hỏi thăm tình huống liên quan đến Linh Giang cùng trứng trong bụng y, nhíu mày suy tư nguồn gốc cùng nguyên nhân quả trứng.</w:t>
      </w:r>
      <w:r>
        <w:br w:type="textWrapping"/>
      </w:r>
      <w:r>
        <w:br w:type="textWrapping"/>
      </w:r>
      <w:r>
        <w:t xml:space="preserve">Nghiêm Sở nhìn Quý Ngọc Sơn còn đang nhặt rơm rạ, cười khẩy nói: "Làm thế nào có Ân các chủ không biết sao?"</w:t>
      </w:r>
      <w:r>
        <w:br w:type="textWrapping"/>
      </w:r>
      <w:r>
        <w:br w:type="textWrapping"/>
      </w:r>
      <w:r>
        <w:t xml:space="preserve">Quý Ngọc Sơn ở bên cạnh đỏ mặt lên, kéo kéo tay áo hắn, nhỏ giọng nói: "Lời của Các chủ hẳn là không phải ý này."</w:t>
      </w:r>
      <w:r>
        <w:br w:type="textWrapping"/>
      </w:r>
      <w:r>
        <w:br w:type="textWrapping"/>
      </w:r>
      <w:r>
        <w:t xml:space="preserve">Ân Thành Lan ngồi ngay ngắn trên giường, rũ mắt nhìn tiểu hoàng điểu đắc ý trên đùi hắn, cũng không so đo với Nghiêm Sở, suy tư nói: "Nghiêm huynh, có thể để ta xem bốn khối thạch giản mang từ trong địa cung ra kia không?"</w:t>
      </w:r>
      <w:r>
        <w:br w:type="textWrapping"/>
      </w:r>
      <w:r>
        <w:br w:type="textWrapping"/>
      </w:r>
      <w:r>
        <w:t xml:space="preserve">Thạch giản nói đúng ra là thuộc sở hữu của Ân Thành Lan, hắn cố ý dò hỏi là khách khí, Nghiêm Sở đương nhiên không có cách nào từ chối, liền gọi người chuyển thạch giản tới phòng.</w:t>
      </w:r>
      <w:r>
        <w:br w:type="textWrapping"/>
      </w:r>
      <w:r>
        <w:br w:type="textWrapping"/>
      </w:r>
      <w:r>
        <w:t xml:space="preserve">Cùng mang vào còn có bản giải đoạn thời gian trước Nghiêm Sở phiên dịch ký tự trên thạch giản viết ra.</w:t>
      </w:r>
      <w:r>
        <w:br w:type="textWrapping"/>
      </w:r>
      <w:r>
        <w:br w:type="textWrapping"/>
      </w:r>
      <w:r>
        <w:t xml:space="preserve">Ký tự cổ trên thạch giản phức tạp tối nghĩa, trong thời gian ngắn rất khó để đọc hiểu, mà phần được Nghiêm Sở dịch ra có nguồn gốc từ mấy cuốn sách cổ trong Thần y cốc, do thế hệ tổ tiên nào lưu lại thì không thể khảo chứng, chữ viết trong đó cùng với ký tự trên thạch giản có tới sáu phần giống nhau, bên sách cổ có hậu nhân chú thích, Nghiêm Sở chính là dùng từng chữ từng chữ trong sách cổ đối chiếu, mới miễn cưỡng dịch ra một phần nội dung của thạch giản.</w:t>
      </w:r>
      <w:r>
        <w:br w:type="textWrapping"/>
      </w:r>
      <w:r>
        <w:br w:type="textWrapping"/>
      </w:r>
      <w:r>
        <w:t xml:space="preserve">Ân Thành Lan muốn xem bản giải, lại bị Linh Giang ngăn cản.</w:t>
      </w:r>
      <w:r>
        <w:br w:type="textWrapping"/>
      </w:r>
      <w:r>
        <w:br w:type="textWrapping"/>
      </w:r>
      <w:r>
        <w:t xml:space="preserve">Tiểu hoàng điểu lập tức nhào lên trên bản giải, xòe cánh nhỏ đè lại chữ phía trên, xoay đầu nói: "Ta phải sinh trứng cho ngươi."</w:t>
      </w:r>
      <w:r>
        <w:br w:type="textWrapping"/>
      </w:r>
      <w:r>
        <w:br w:type="textWrapping"/>
      </w:r>
      <w:r>
        <w:t xml:space="preserve">Ân Thành Lan cong môi: "Ừm, tránh ra trước đã."</w:t>
      </w:r>
      <w:r>
        <w:br w:type="textWrapping"/>
      </w:r>
      <w:r>
        <w:br w:type="textWrapping"/>
      </w:r>
      <w:r>
        <w:t xml:space="preserve">Linh Giang nói: "Ta một con chim trống sinh trứng cho ngươi không hề dễ dàng."</w:t>
      </w:r>
      <w:r>
        <w:br w:type="textWrapping"/>
      </w:r>
      <w:r>
        <w:br w:type="textWrapping"/>
      </w:r>
      <w:r>
        <w:t xml:space="preserve">Thật là phi thường ủy khuất mất thể diện.</w:t>
      </w:r>
      <w:r>
        <w:br w:type="textWrapping"/>
      </w:r>
      <w:r>
        <w:br w:type="textWrapping"/>
      </w:r>
      <w:r>
        <w:t xml:space="preserve">"Được được được." Đây là làm nũng à.</w:t>
      </w:r>
      <w:r>
        <w:br w:type="textWrapping"/>
      </w:r>
      <w:r>
        <w:br w:type="textWrapping"/>
      </w:r>
      <w:r>
        <w:t xml:space="preserve">Ân Thành Lan dở khóc dở cười xoa xoa đầu y.</w:t>
      </w:r>
      <w:r>
        <w:br w:type="textWrapping"/>
      </w:r>
      <w:r>
        <w:br w:type="textWrapping"/>
      </w:r>
      <w:r>
        <w:t xml:space="preserve">Linh Giang ôm ngón tay hắn, nói: "Vậy ngươi đáp ứng ta, toàn bộ về sau đều phải nghe ta, mặc kệ ta nói cái gì, ngươi đều phải theo ta."</w:t>
      </w:r>
      <w:r>
        <w:br w:type="textWrapping"/>
      </w:r>
      <w:r>
        <w:br w:type="textWrapping"/>
      </w:r>
      <w:r>
        <w:t xml:space="preserve">Lông mày Ân Thành nhếch lên một chút, hắn từ trước đến nay đều nhạy bén, phát giác cái gì, nắm lấy cánh nhỏ của Linh Giang xách lên.</w:t>
      </w:r>
      <w:r>
        <w:br w:type="textWrapping"/>
      </w:r>
      <w:r>
        <w:br w:type="textWrapping"/>
      </w:r>
      <w:r>
        <w:t xml:space="preserve">Linh Giang duỗi móng vuốt ra, ôm bản giải thật chặt không buông vuốt, uy hiếp nói: "Đừng ép ta ra tay với ngươi."</w:t>
      </w:r>
      <w:r>
        <w:br w:type="textWrapping"/>
      </w:r>
      <w:r>
        <w:br w:type="textWrapping"/>
      </w:r>
      <w:r>
        <w:t xml:space="preserve">Ân Thành Lan gãi lên bụng y một chút, Linh Giang buồn buồn, bản giải rơi mất.</w:t>
      </w:r>
      <w:r>
        <w:br w:type="textWrapping"/>
      </w:r>
      <w:r>
        <w:br w:type="textWrapping"/>
      </w:r>
      <w:r>
        <w:t xml:space="preserve">Linh Giang: "..."</w:t>
      </w:r>
      <w:r>
        <w:br w:type="textWrapping"/>
      </w:r>
      <w:r>
        <w:br w:type="textWrapping"/>
      </w:r>
      <w:r>
        <w:t xml:space="preserve">Y tức đến lông ngốc đều dựng lên từng chiếc.</w:t>
      </w:r>
      <w:r>
        <w:br w:type="textWrapping"/>
      </w:r>
      <w:r>
        <w:br w:type="textWrapping"/>
      </w:r>
      <w:r>
        <w:t xml:space="preserve">Ân Thành Lan nhặt bản giải lên, nhanh chóng xem qua, vào lúc Linh Giang phẫn nộ muốn mổ hắn, duỗi tay chụp tới, ôm Linh Giang vào lòng bàn tay, hắn vỗ đầu y, nói: "Đợi lát nữa lại tính sổ với ngươi."</w:t>
      </w:r>
      <w:r>
        <w:br w:type="textWrapping"/>
      </w:r>
      <w:r>
        <w:br w:type="textWrapping"/>
      </w:r>
      <w:r>
        <w:t xml:space="preserve">Dứt lời, đem bản giải đưa cho Nghiêm Sở, trầm ngâm chậm rãi nói: "Máu trên ấn đường của Bàn Khải..."</w:t>
      </w:r>
      <w:r>
        <w:br w:type="textWrapping"/>
      </w:r>
      <w:r>
        <w:br w:type="textWrapping"/>
      </w:r>
      <w:r>
        <w:t xml:space="preserve">"Ngươi cũng hoài nghi là máu trên ấn đường?" Nghiêm Sở bước về phía hắn một bước.</w:t>
      </w:r>
      <w:r>
        <w:br w:type="textWrapping"/>
      </w:r>
      <w:r>
        <w:br w:type="textWrapping"/>
      </w:r>
      <w:r>
        <w:t xml:space="preserve">Ân Thành Lan liếc hắn một cái, lòng bàn tay khép lại, âm thầm nắm mỏ chim của tiểu lông vàng, nói hàm hồ: "Ừm, có khả năng đi. Tuy nhiên việc này đã quá mức tưởng tượng, sợ là chỉ có dịch ra toàn bộ nội dung trên thạch giản mới biết được."</w:t>
      </w:r>
      <w:r>
        <w:br w:type="textWrapping"/>
      </w:r>
      <w:r>
        <w:br w:type="textWrapping"/>
      </w:r>
      <w:r>
        <w:t xml:space="preserve">Nghiêm Sở đồng ý gật gật đầu.</w:t>
      </w:r>
      <w:r>
        <w:br w:type="textWrapping"/>
      </w:r>
      <w:r>
        <w:br w:type="textWrapping"/>
      </w:r>
      <w:r>
        <w:t xml:space="preserve">Hoàng hôn từ chân trời chênh chếch chiếu vào phòng, bọn họ chưa có kết luận, đành phải nhà ai nấy về.</w:t>
      </w:r>
      <w:r>
        <w:br w:type="textWrapping"/>
      </w:r>
      <w:r>
        <w:br w:type="textWrapping"/>
      </w:r>
      <w:r>
        <w:t xml:space="preserve">Cửa phòng vừa đóng, bên ngoài gió thổi cỏ lay đều trở nên mơ hồ, Linh Giang vươn mình nằm dài trên giường, mặt quay vào tường không nói lời nào, bóng lưng vừa non vừa vàng trông đặc biệt lạnh lùng.</w:t>
      </w:r>
      <w:r>
        <w:br w:type="textWrapping"/>
      </w:r>
      <w:r>
        <w:br w:type="textWrapping"/>
      </w:r>
      <w:r>
        <w:t xml:space="preserve">Ân Thành Lan bất đắc dĩ, một tay chống thân, một cái tay khác chọc chọc cái lưng bụ bẫm của y: "Tức giận? Vì sao?"</w:t>
      </w:r>
      <w:r>
        <w:br w:type="textWrapping"/>
      </w:r>
      <w:r>
        <w:br w:type="textWrapping"/>
      </w:r>
      <w:r>
        <w:t xml:space="preserve">Linh Giang dùng cánh nhỏ moi vách tường, không lên tiếng, vì sao y tức giận trong lòng hắn chưa có đáp án à.</w:t>
      </w:r>
      <w:r>
        <w:br w:type="textWrapping"/>
      </w:r>
      <w:r>
        <w:br w:type="textWrapping"/>
      </w:r>
      <w:r>
        <w:t xml:space="preserve">————————————</w:t>
      </w:r>
      <w:r>
        <w:br w:type="textWrapping"/>
      </w:r>
      <w:r>
        <w:br w:type="textWrapping"/>
      </w:r>
      <w:r>
        <w:t xml:space="preserve">Jojo: Đang ngồi họp, vừa nghe họp vừa dịch truyện cho đỡ buồn ngủ ヽ(*≧ω≦)ﾉ</w:t>
      </w:r>
      <w:r>
        <w:br w:type="textWrapping"/>
      </w:r>
      <w:r>
        <w:br w:type="textWrapping"/>
      </w:r>
      <w:r>
        <w:t xml:space="preserve">Hết phần 4, phần mới 10 chương, sắp hoàn chính văn rồi, hehe, chắc độ tháng nữa. Ai quên chưa bỏ phiếu thì bỏ đi nha _(:3」z)_</w:t>
      </w:r>
      <w:r>
        <w:br w:type="textWrapping"/>
      </w:r>
      <w:r>
        <w:br w:type="textWrapping"/>
      </w:r>
    </w:p>
    <w:p>
      <w:pPr>
        <w:pStyle w:val="Heading2"/>
      </w:pPr>
      <w:bookmarkStart w:id="102" w:name="chương-72-tiểu-phượng-hoàng-phật-hỏa-1"/>
      <w:bookmarkEnd w:id="102"/>
      <w:r>
        <w:t xml:space="preserve">72. Chương 72: Tiểu Phượng Hoàng Phật Hỏa (1)</w:t>
      </w:r>
    </w:p>
    <w:p>
      <w:pPr>
        <w:pStyle w:val="Compact"/>
      </w:pPr>
      <w:r>
        <w:br w:type="textWrapping"/>
      </w:r>
      <w:r>
        <w:br w:type="textWrapping"/>
      </w:r>
      <w:r>
        <w:t xml:space="preserve">Edit + Beta: Jojo Nguyen</w:t>
      </w:r>
      <w:r>
        <w:br w:type="textWrapping"/>
      </w:r>
      <w:r>
        <w:br w:type="textWrapping"/>
      </w:r>
      <w:r>
        <w:t xml:space="preserve">"Hoá thành người để ta ôm ngươi một cái." Ân Thành Lan tuốt lông ngốc trên đầu tiểu hoàng điểu, trong lúc nó tức giận, ngón tay linh hoạt biến túm lông ngốc kia thành một đoạn bím tóc nhỏ nhắn nhung nhung.</w:t>
      </w:r>
      <w:r>
        <w:br w:type="textWrapping"/>
      </w:r>
      <w:r>
        <w:br w:type="textWrapping"/>
      </w:r>
      <w:r>
        <w:t xml:space="preserve">Tiểu hoàng điểu đội bím tóc chổng ngược lên trời xoay đầu: "..."</w:t>
      </w:r>
      <w:r>
        <w:br w:type="textWrapping"/>
      </w:r>
      <w:r>
        <w:br w:type="textWrapping"/>
      </w:r>
      <w:r>
        <w:t xml:space="preserve">Lúc này mới phát hiện Ân đại các chủ làm gì đó trên đầu mình đang cười gượng, rụt rụt ngón tay, quá hiền huệ khéo tay là bệnh, phải trị.</w:t>
      </w:r>
      <w:r>
        <w:br w:type="textWrapping"/>
      </w:r>
      <w:r>
        <w:br w:type="textWrapping"/>
      </w:r>
      <w:r>
        <w:t xml:space="preserve">Linh Giang há miệng, lại không nói cái gì, biến hóa thành người ôm lấy Ân Thành Lan, hôn hôn trán hắn.</w:t>
      </w:r>
      <w:r>
        <w:br w:type="textWrapping"/>
      </w:r>
      <w:r>
        <w:br w:type="textWrapping"/>
      </w:r>
      <w:r>
        <w:t xml:space="preserve">Ân Thành Lan nói: "Duệ Tư đã đến Trường An tự."</w:t>
      </w:r>
      <w:r>
        <w:br w:type="textWrapping"/>
      </w:r>
      <w:r>
        <w:br w:type="textWrapping"/>
      </w:r>
      <w:r>
        <w:t xml:space="preserve">Linh Giang sờ soạng lồng ngực hắn: "Ngươi định khi nào thì giải độc?"</w:t>
      </w:r>
      <w:r>
        <w:br w:type="textWrapping"/>
      </w:r>
      <w:r>
        <w:br w:type="textWrapping"/>
      </w:r>
      <w:r>
        <w:t xml:space="preserve">Ân Thành Lan nhấp môi, một bàn tay vòng qua eo y, ấn lên phía sau lưng, vuốt ve sống lưng gầy gò không chút thịt thừa của y.</w:t>
      </w:r>
      <w:r>
        <w:br w:type="textWrapping"/>
      </w:r>
      <w:r>
        <w:br w:type="textWrapping"/>
      </w:r>
      <w:r>
        <w:t xml:space="preserve">Trầm mặc một lát, nói: "Đoạn thần cốt này cho ngươi thần lực, nếu như không còn, ngươi sẽ không bao giờ có thể hóa..."</w:t>
      </w:r>
      <w:r>
        <w:br w:type="textWrapping"/>
      </w:r>
      <w:r>
        <w:br w:type="textWrapping"/>
      </w:r>
      <w:r>
        <w:t xml:space="preserve">"Ta không để bụng." Linh Giang nói.</w:t>
      </w:r>
      <w:r>
        <w:br w:type="textWrapping"/>
      </w:r>
      <w:r>
        <w:br w:type="textWrapping"/>
      </w:r>
      <w:r>
        <w:t xml:space="preserve">Coi như không thể hoá thành người, làm chuyện cực lạc, chỉ cần có thể bầu bạn bên người hắn, Linh Giang liền thỏa mãn.</w:t>
      </w:r>
      <w:r>
        <w:br w:type="textWrapping"/>
      </w:r>
      <w:r>
        <w:br w:type="textWrapping"/>
      </w:r>
      <w:r>
        <w:t xml:space="preserve">Chân thân của y rất nhỏ, tâm cũng rất nhỏ, thứ có thể chứa được cũng rất ít, chỉ cần một mình Ân Thập Cửu là đủ rồi.</w:t>
      </w:r>
      <w:r>
        <w:br w:type="textWrapping"/>
      </w:r>
      <w:r>
        <w:br w:type="textWrapping"/>
      </w:r>
      <w:r>
        <w:t xml:space="preserve">Ân Thành Lan cười khổ trong bóng tối: "Nếu ngươi không có thần lực liệu còn có thể nhận ra ta không, còn nhớ ta không? Có thể trò chuyện cùng ta không, hiểu người hiểu chuyện không?"</w:t>
      </w:r>
      <w:r>
        <w:br w:type="textWrapping"/>
      </w:r>
      <w:r>
        <w:br w:type="textWrapping"/>
      </w:r>
      <w:r>
        <w:t xml:space="preserve">Linh Giang ngẩn người: "Hải Đông Thanh của ngươi không biết hóa thành người, không mở được linh trí, cũng không biết nói chuyện, nhưng nó nhận được ngươi."</w:t>
      </w:r>
      <w:r>
        <w:br w:type="textWrapping"/>
      </w:r>
      <w:r>
        <w:br w:type="textWrapping"/>
      </w:r>
      <w:r>
        <w:t xml:space="preserve">Ân Thành Lan nói: "Cho nên nó chỉ là sủng vật của ta, không hơn."</w:t>
      </w:r>
      <w:r>
        <w:br w:type="textWrapping"/>
      </w:r>
      <w:r>
        <w:br w:type="textWrapping"/>
      </w:r>
      <w:r>
        <w:t xml:space="preserve">Linh Giang im lặng nhìn hắn, chần chừ nói: "Ý của ngươi là... Nếu như ta chỉ là chim, ngươi có phải sẽ không đối đãi ta như thế nữa?"</w:t>
      </w:r>
      <w:r>
        <w:br w:type="textWrapping"/>
      </w:r>
      <w:r>
        <w:br w:type="textWrapping"/>
      </w:r>
      <w:r>
        <w:t xml:space="preserve">Ân Thành Lan: "Không, ta chẳng qua cảm thấy —"</w:t>
      </w:r>
      <w:r>
        <w:br w:type="textWrapping"/>
      </w:r>
      <w:r>
        <w:br w:type="textWrapping"/>
      </w:r>
      <w:r>
        <w:t xml:space="preserve">Ngoài cửa sổ bỗng nhiên truyền đến tiếng đập cửa gấp gáp, kèm theo tiếng Hải Đông Thanh khàn giọng khẽ kêu.</w:t>
      </w:r>
      <w:r>
        <w:br w:type="textWrapping"/>
      </w:r>
      <w:r>
        <w:br w:type="textWrapping"/>
      </w:r>
      <w:r>
        <w:t xml:space="preserve">Ân Thành Lan liếc mắt ra ngoài, không mở cửa sổ.</w:t>
      </w:r>
      <w:r>
        <w:br w:type="textWrapping"/>
      </w:r>
      <w:r>
        <w:br w:type="textWrapping"/>
      </w:r>
      <w:r>
        <w:t xml:space="preserve">Linh Giang từ trong lồng ngực hắn lui ra ngoài, co một chân lại dựa vào tường ngồi bên trong giường, y duỗi tay gạt mớ tóc mái hỗn độn trên trán sang một bên, nói: "Ngươi đi đi, nó hẳn có tin gấp, không cần phải để ý đến ta."</w:t>
      </w:r>
      <w:r>
        <w:br w:type="textWrapping"/>
      </w:r>
      <w:r>
        <w:br w:type="textWrapping"/>
      </w:r>
      <w:r>
        <w:t xml:space="preserve">Ân Thành Lan nắm chặt tay y, lo lắng nhìn y. Linh Giang thấy khuôn mặt mình trong con ngươi đen nhánh của hắn – mày kiếm mắt sao, mũi cao môi mỏng.</w:t>
      </w:r>
      <w:r>
        <w:br w:type="textWrapping"/>
      </w:r>
      <w:r>
        <w:br w:type="textWrapping"/>
      </w:r>
      <w:r>
        <w:t xml:space="preserve">Thực dễ nhìn.</w:t>
      </w:r>
      <w:r>
        <w:br w:type="textWrapping"/>
      </w:r>
      <w:r>
        <w:br w:type="textWrapping"/>
      </w:r>
      <w:r>
        <w:t xml:space="preserve">Nhưng đây không phải là y, chỉ là biến thân của y.</w:t>
      </w:r>
      <w:r>
        <w:br w:type="textWrapping"/>
      </w:r>
      <w:r>
        <w:br w:type="textWrapping"/>
      </w:r>
      <w:r>
        <w:t xml:space="preserve">Linh Giang nhất thời không biết nên nói gì, đành phải nói: "Đi thôi, ta không sao, ta chờ ngươi xử lý xong việc, rồi lại bàn."</w:t>
      </w:r>
      <w:r>
        <w:br w:type="textWrapping"/>
      </w:r>
      <w:r>
        <w:br w:type="textWrapping"/>
      </w:r>
      <w:r>
        <w:t xml:space="preserve">Ngoài cửa sổ, Hải Đông Thanh gào càng thêm dồn dập, chỉ có thu được mệnh lệnh từ người truyền tin đặc thù, nó mới có thể cấp bách như vậy.</w:t>
      </w:r>
      <w:r>
        <w:br w:type="textWrapping"/>
      </w:r>
      <w:r>
        <w:br w:type="textWrapping"/>
      </w:r>
      <w:r>
        <w:t xml:space="preserve">Ân Thành Lan không có cách nào, đành phải gật đầu, thi triển khinh công ngồi vào án thư, vung tay áo mở cửa sổ.</w:t>
      </w:r>
      <w:r>
        <w:br w:type="textWrapping"/>
      </w:r>
      <w:r>
        <w:br w:type="textWrapping"/>
      </w:r>
      <w:r>
        <w:t xml:space="preserve">Thân thể khổng lồ của con hùng ưng tuyết trắng lập tức lấp đầy gian phòng, bay lơ lửng xoay quanh nóc nhà, đậu xuống cánh tay Ân Thành Lan.</w:t>
      </w:r>
      <w:r>
        <w:br w:type="textWrapping"/>
      </w:r>
      <w:r>
        <w:br w:type="textWrapping"/>
      </w:r>
      <w:r>
        <w:t xml:space="preserve">Trên vuốt sắc của nó cột ống trúc nhỏ quệt dấu chu sa, sau khi mở ra, là tin tức của vị cao tăng gió mát trăng tỏ nọ.</w:t>
      </w:r>
      <w:r>
        <w:br w:type="textWrapping"/>
      </w:r>
      <w:r>
        <w:br w:type="textWrapping"/>
      </w:r>
      <w:r>
        <w:t xml:space="preserve">Xem xong, Ân Thành Lan quay đầu nói với Linh Giang: "Chuyện yêu nữ nước Hậu Mân mê hoặc hoàng đế đã xử lý tốt, thời cơ đã tới, thư của Sơn Nguyệt cũng nên gửi đi rồi."</w:t>
      </w:r>
      <w:r>
        <w:br w:type="textWrapping"/>
      </w:r>
      <w:r>
        <w:br w:type="textWrapping"/>
      </w:r>
      <w:r>
        <w:t xml:space="preserve">Linh Giang dựa vào giường, ngón tay đáp lên bụng mình, y hơi rũ đầu, mái tóc đen trơn mượt buông xuống, bóng tối che khuất mặt y, y nghiêng đầu qua, nở nụ cười, nói: "Thập Cửu, ngươi rốt cuộc đã có thể báo thù."</w:t>
      </w:r>
      <w:r>
        <w:br w:type="textWrapping"/>
      </w:r>
      <w:r>
        <w:br w:type="textWrapping"/>
      </w:r>
      <w:r>
        <w:t xml:space="preserve">Ân Thành Lan gọi Liên Ấn Ca tới, châm nến sáng lên, trải lên khắp bàn một chồng giấy Tuyên Thành trắng như tuyết, hắn đề bút dấp mực, phóng bút uyển chuyển rồng bay, thả ra mấy chục lệnh gấp tới miếu thờ chùa cổ trong bảy mươi hai thành trì của Đại Kinh, đêm ấy, vô số con bồ câu tuyết trắng lui tới án thư, mang theo thư tin tức bọn họ tỉ mỉ trù tính đã lâu.</w:t>
      </w:r>
      <w:r>
        <w:br w:type="textWrapping"/>
      </w:r>
      <w:r>
        <w:br w:type="textWrapping"/>
      </w:r>
      <w:r>
        <w:t xml:space="preserve">Ánh nến rực rỡ ấm áp nhảy múa trong phòng, Linh Giang nhìn bóng lưng Ân Thành Lan, mày chậm rãi khóa lại.</w:t>
      </w:r>
      <w:r>
        <w:br w:type="textWrapping"/>
      </w:r>
      <w:r>
        <w:br w:type="textWrapping"/>
      </w:r>
      <w:r>
        <w:t xml:space="preserve">Y không để bụng mình có thể hóa thành người hay không, nhưng Ân Thành Lan để ý.</w:t>
      </w:r>
      <w:r>
        <w:br w:type="textWrapping"/>
      </w:r>
      <w:r>
        <w:br w:type="textWrapping"/>
      </w:r>
      <w:r>
        <w:t xml:space="preserve">Linh Giang nghĩ thầm, y tình nguyện biến thành một con chim tầm thường, dùng hết nửa đời linh lực sau cùng đi cứu người này, đổi lấy vài thập niên cùng hắn sớm chiều tương đãi, ngày ngày quyến luyến, từ đây lại không thể ôm ấp hắn, hòa quyện với hắn, cùng hắn vành tai tóc mai chạm vào nhau, cùng hắn ân ái triền miên, chỉ có thể hóa thành chim, đậu xuống cổ tay hắn, xem mặt trời mọc ngắm mặt trời lặn, tóc đen thành tuyết, đời này cứ như vậy trôi qua.</w:t>
      </w:r>
      <w:r>
        <w:br w:type="textWrapping"/>
      </w:r>
      <w:r>
        <w:br w:type="textWrapping"/>
      </w:r>
      <w:r>
        <w:t xml:space="preserve">Y cam tâm tình nguyện, nhưng bây giờ lại bỗng dưng ý thức được Thành Lan để ý.</w:t>
      </w:r>
      <w:r>
        <w:br w:type="textWrapping"/>
      </w:r>
      <w:r>
        <w:br w:type="textWrapping"/>
      </w:r>
      <w:r>
        <w:t xml:space="preserve">Hắn để ý mình không có linh lực, chỉ có thể là chim.</w:t>
      </w:r>
      <w:r>
        <w:br w:type="textWrapping"/>
      </w:r>
      <w:r>
        <w:br w:type="textWrapping"/>
      </w:r>
      <w:r>
        <w:t xml:space="preserve">Gò má nam nhân ở dưới ánh nến như nhuốm thêm một tầng màu sắc nồng đượm rực rỡ, trong lòng Linh Giang có chút khổ sở.</w:t>
      </w:r>
      <w:r>
        <w:br w:type="textWrapping"/>
      </w:r>
      <w:r>
        <w:br w:type="textWrapping"/>
      </w:r>
      <w:r>
        <w:t xml:space="preserve">Lúc này ngàn dặm bên ngoài, trong một tòa thành nhỏ cách xa đế đô Đại Kinh, một tăng nhân thân mặc thanh sa đứng ở bên cửa sổ, trong tay nắm một phong thư viết bằng mực chu sa, lá thư mơ hồ nhiễm chu sa đỏ thẫm, như thể sắp chảy cả ra máu.</w:t>
      </w:r>
      <w:r>
        <w:br w:type="textWrapping"/>
      </w:r>
      <w:r>
        <w:br w:type="textWrapping"/>
      </w:r>
      <w:r>
        <w:t xml:space="preserve">Cuộn chăn trên giường giật giật, từ bên trong bò ra một con đại bạch thỏ(*) lông xù, con thỏ thẳng người trên lên, híp mắt liếm liếm tiểu móng vuốt của mình, thả người nhảy xuống giường một cái, vừa rơi xuống đất liền hoá thành một thiếu niên dáng người thon dài.</w:t>
      </w:r>
      <w:r>
        <w:br w:type="textWrapping"/>
      </w:r>
      <w:r>
        <w:br w:type="textWrapping"/>
      </w:r>
      <w:r>
        <w:t xml:space="preserve">((*)Đại bạch thỏ: thỏ trắng to, tương ứng với tiểu hoàng điểu)</w:t>
      </w:r>
      <w:r>
        <w:br w:type="textWrapping"/>
      </w:r>
      <w:r>
        <w:br w:type="textWrapping"/>
      </w:r>
      <w:r>
        <w:t xml:space="preserve">Vạt áo thiếu niên mở rộng ra, nhưng chẳng hề hay biết, mê mê hoặc hoặc tiêu sái đi đến phía sau tăng nhân, vòng lấy eo hắn, gục đầu lên bả vai Sơn Nguyệt, thanh âm mang theo tiếng khàn khàn vừa mới thức dậy: "Đây là cái gì?"</w:t>
      </w:r>
      <w:r>
        <w:br w:type="textWrapping"/>
      </w:r>
      <w:r>
        <w:br w:type="textWrapping"/>
      </w:r>
      <w:r>
        <w:t xml:space="preserve">Sơn Nguyệt đưa thư cho y, duỗi tay sửa sang lại cổ áo y, trong lúc vô tình thoáng nhìn thấy vệt tím hồng ở trên ngực thiếu niên, da mặt Sơn Nguyệt nóng lên, dời đi tầm mắt.</w:t>
      </w:r>
      <w:r>
        <w:br w:type="textWrapping"/>
      </w:r>
      <w:r>
        <w:br w:type="textWrapping"/>
      </w:r>
      <w:r>
        <w:t xml:space="preserve">Thiếu niên đĩnh đạc mở thư ra, lướt xuống đọc, đọc đến cuối cùng sắc mặt đã phủ kín mây đen: "Đây là tuyệt bút của ngươi? Tại sao?" Y túm chặt cổ áo Sơn Nguyệt, kéo người đến trước mắt.</w:t>
      </w:r>
      <w:r>
        <w:br w:type="textWrapping"/>
      </w:r>
      <w:r>
        <w:br w:type="textWrapping"/>
      </w:r>
      <w:r>
        <w:t xml:space="preserve">Sơn Nguyện bất đắc dĩ đè tay y lại: "Là viết cho bệ hạ xem, ta muốn rời khỏi hoàng cung, chỉ có thể dùng phương pháp này."</w:t>
      </w:r>
      <w:r>
        <w:br w:type="textWrapping"/>
      </w:r>
      <w:r>
        <w:br w:type="textWrapping"/>
      </w:r>
      <w:r>
        <w:t xml:space="preserve">Thiếu niên cau màu liếc nhìn hắn một cái: "Người nhắc đến trong thư này là ai?"</w:t>
      </w:r>
      <w:r>
        <w:br w:type="textWrapping"/>
      </w:r>
      <w:r>
        <w:br w:type="textWrapping"/>
      </w:r>
      <w:r>
        <w:t xml:space="preserve">Sơn Nguyệt trầm mặc xuống: "Vị này chính là huyết mạch lưu lạc bên ngoài của bệ hạ."</w:t>
      </w:r>
      <w:r>
        <w:br w:type="textWrapping"/>
      </w:r>
      <w:r>
        <w:br w:type="textWrapping"/>
      </w:r>
      <w:r>
        <w:t xml:space="preserve">Thiếu niên nói: "Cùng ngươi có quan hệ gì? Nếu đã quyết định rời khỏi nơi đó, ngươi cần gì phải làm điều thừa?"</w:t>
      </w:r>
      <w:r>
        <w:br w:type="textWrapping"/>
      </w:r>
      <w:r>
        <w:br w:type="textWrapping"/>
      </w:r>
      <w:r>
        <w:t xml:space="preserve">Sơn Nguyệt nói: "A Đồ, người chớ nóng giận, cẩn thận tiểu thỏ tử trong bụng, có muốn ăn cà rốt không?"</w:t>
      </w:r>
      <w:r>
        <w:br w:type="textWrapping"/>
      </w:r>
      <w:r>
        <w:br w:type="textWrapping"/>
      </w:r>
      <w:r>
        <w:t xml:space="preserve">Thiếu niên mũi không phải mũi mắt chẳng phải mắt trừng hắn.</w:t>
      </w:r>
      <w:r>
        <w:br w:type="textWrapping"/>
      </w:r>
      <w:r>
        <w:br w:type="textWrapping"/>
      </w:r>
      <w:r>
        <w:t xml:space="preserve">Sơn Nguyệt nói: "Ta muốn đáp lại ân tình của Thập Cửu gia, đây là lần cuối cùng ta trợ giúp hắn."</w:t>
      </w:r>
      <w:r>
        <w:br w:type="textWrapping"/>
      </w:r>
      <w:r>
        <w:br w:type="textWrapping"/>
      </w:r>
      <w:r>
        <w:t xml:space="preserve">Ngoài cửa sổ, màn đêm đen nhánh thổi tới cơn gió lạnh nhàn nhạt, Liên Ấn Ca nói: "Gió thật thơm, hoa đào sắp mở rồi."</w:t>
      </w:r>
      <w:r>
        <w:br w:type="textWrapping"/>
      </w:r>
      <w:r>
        <w:br w:type="textWrapping"/>
      </w:r>
      <w:r>
        <w:t xml:space="preserve">Ân Thành Lan dừng bút chốc lát, nghiêng đầu nhìn về phía giường, Linh Giang cuộn tròn dựa vào tường ngủ say, Ân Thành Lan nghĩ, không biết hắn còn có thể có thời gian bồi Linh Giang xem hoa đào nở khắp nhân gian được nữa không.</w:t>
      </w:r>
      <w:r>
        <w:br w:type="textWrapping"/>
      </w:r>
      <w:r>
        <w:br w:type="textWrapping"/>
      </w:r>
      <w:r>
        <w:t xml:space="preserve">Ánh nến cháy thành sáp trắng chảy xuống, thời điểm đốt hết cây thứ ba, trời đã sáng, con chim đưa tin trong tay Ân Thành Lan khoác ráng màu bình minh bay vào giữa núi non liên miên trùng điệp.</w:t>
      </w:r>
      <w:r>
        <w:br w:type="textWrapping"/>
      </w:r>
      <w:r>
        <w:br w:type="textWrapping"/>
      </w:r>
      <w:r>
        <w:t xml:space="preserve">Ở nơi cách xa ngàn dặm, trên đùi Sơn Nguyệt một đêm chưa ngủ là một con thỏ đang nằm, hắn hơi duỗi người đem lá thư chu sa cột lên trên vuốt sắc của hắc ưng: "Đi thôi."</w:t>
      </w:r>
      <w:r>
        <w:br w:type="textWrapping"/>
      </w:r>
      <w:r>
        <w:br w:type="textWrapping"/>
      </w:r>
      <w:r>
        <w:t xml:space="preserve">Hùng ưng xoay quanh trên không trung, thét dài biến mất ở chân trời.</w:t>
      </w:r>
      <w:r>
        <w:br w:type="textWrapping"/>
      </w:r>
      <w:r>
        <w:br w:type="textWrapping"/>
      </w:r>
      <w:r>
        <w:t xml:space="preserve">Con thỏ trên đùi hắn sốt ruột vùi mặt vào cái đuôi tròn tuyết trắng.</w:t>
      </w:r>
      <w:r>
        <w:br w:type="textWrapping"/>
      </w:r>
      <w:r>
        <w:br w:type="textWrapping"/>
      </w:r>
      <w:r>
        <w:t xml:space="preserve">Đợi toàn bộ thư đều đã thả ra hết, Ân Thành Lan ngồi bên cửa sổ, trông thấy sương mù mông lung bên ngoài, lại thẳng hướng Bắc, vượt qua sáu ngọn núi lớn, ba con sông dài, xuyên qua bình nguyên, đi qua quan đạo, tiến quân thần tốc năm, sáu ngày, chính là đế đô Đại Kinh.</w:t>
      </w:r>
      <w:r>
        <w:br w:type="textWrapping"/>
      </w:r>
      <w:r>
        <w:br w:type="textWrapping"/>
      </w:r>
      <w:r>
        <w:t xml:space="preserve">Cái người ngồi ở trên ngôi vị hoàng đế kia đang chờ hắn.</w:t>
      </w:r>
      <w:r>
        <w:br w:type="textWrapping"/>
      </w:r>
      <w:r>
        <w:br w:type="textWrapping"/>
      </w:r>
      <w:r>
        <w:t xml:space="preserve">Ánh mắt Ân Thành Lan nặng nề nhìn chằm chằm mặt bàn, vuốt ve con chim đưa tin cuối cùng, Hải Đông Thanh.</w:t>
      </w:r>
      <w:r>
        <w:br w:type="textWrapping"/>
      </w:r>
      <w:r>
        <w:br w:type="textWrapping"/>
      </w:r>
      <w:r>
        <w:t xml:space="preserve">Liên Ấn Ca nói: "Gia, đây là thuốc Nghiêm Sở đưa."</w:t>
      </w:r>
      <w:r>
        <w:br w:type="textWrapping"/>
      </w:r>
      <w:r>
        <w:br w:type="textWrapping"/>
      </w:r>
      <w:r>
        <w:t xml:space="preserve">Ân Thành Lan tiếp lấy, bỏ vào trong ống trúc trên móng vuốt Hải Đông Thanh, sờ cánh chim bóng loáng nhẵn nhụi của nó, thấp giọng nói: "Đi giao cho Duệ Tư, đi thôi." Dùng sức hất cổ tay một cái, đưa Thần ưng lên trời cao.</w:t>
      </w:r>
      <w:r>
        <w:br w:type="textWrapping"/>
      </w:r>
      <w:r>
        <w:br w:type="textWrapping"/>
      </w:r>
      <w:r>
        <w:t xml:space="preserve">Đôi cánh khổng lồ nhào vào trong mây, che trời gào lớn mà đi.</w:t>
      </w:r>
      <w:r>
        <w:br w:type="textWrapping"/>
      </w:r>
      <w:r>
        <w:br w:type="textWrapping"/>
      </w:r>
      <w:r>
        <w:t xml:space="preserve">Ân Thành Lan nhìn thân hình Hải Đông Thanh biến mất, cúi đầu ho ra một búng máu, thân thể của hắn không chịu được một đêm lao lực mệt mỏi, tim phổi đều đau như bị kim châm.</w:t>
      </w:r>
      <w:r>
        <w:br w:type="textWrapping"/>
      </w:r>
      <w:r>
        <w:br w:type="textWrapping"/>
      </w:r>
      <w:r>
        <w:t xml:space="preserve">Một bàn tay vuốt lên lồng ngực hắn, Ân Thành Lan ngẩng đầu, Linh Giang nửa quỳ trước mặt hắn, giúp hắn xoa xoa.</w:t>
      </w:r>
      <w:r>
        <w:br w:type="textWrapping"/>
      </w:r>
      <w:r>
        <w:br w:type="textWrapping"/>
      </w:r>
      <w:r>
        <w:t xml:space="preserve">"Ta không sao." Ân Thành Lan kéo tay Linh Giang, vừa chạm vào liền phát hiện tay y thế nhưng lạnh toát dị thường: "Ngươi làm sao vậy?!"</w:t>
      </w:r>
      <w:r>
        <w:br w:type="textWrapping"/>
      </w:r>
      <w:r>
        <w:br w:type="textWrapping"/>
      </w:r>
      <w:r>
        <w:t xml:space="preserve">Linh Giang thuận theo tư thế quỳ dựa vào đầu gối hắn, rũ đầu xuống, sắc mặt tái nhợt, Ân Thành Lan bấy giờ mới phát hiện trán y đã phủ kín mồ hôi lạnh.</w:t>
      </w:r>
      <w:r>
        <w:br w:type="textWrapping"/>
      </w:r>
      <w:r>
        <w:br w:type="textWrapping"/>
      </w:r>
      <w:r>
        <w:t xml:space="preserve">Linh Giang nhíu nhíu mày: "Không có chuyện gì, bụng có chút đau."</w:t>
      </w:r>
      <w:r>
        <w:br w:type="textWrapping"/>
      </w:r>
      <w:r>
        <w:br w:type="textWrapping"/>
      </w:r>
      <w:r>
        <w:t xml:space="preserve">Ân Thành Lan cả kinh, Liên Ấn Ca đang chỉnh lý án thư ở bên cạnh nói: "Sẽ không phải sắp sinh đi?"</w:t>
      </w:r>
      <w:r>
        <w:br w:type="textWrapping"/>
      </w:r>
      <w:r>
        <w:br w:type="textWrapping"/>
      </w:r>
      <w:r>
        <w:t xml:space="preserve">Linh Giang ngẩn người: "Ta không biết."</w:t>
      </w:r>
      <w:r>
        <w:br w:type="textWrapping"/>
      </w:r>
      <w:r>
        <w:br w:type="textWrapping"/>
      </w:r>
      <w:r>
        <w:t xml:space="preserve">...</w:t>
      </w:r>
      <w:r>
        <w:br w:type="textWrapping"/>
      </w:r>
      <w:r>
        <w:br w:type="textWrapping"/>
      </w:r>
      <w:r>
        <w:t xml:space="preserve">Thời điểm Ân Thành Lan cùng Liên Ấn Ca đưa Linh Giang nằm lên giường, xiêm y trên người y đã bị mồ hôi lạnh ướt đẫm, Linh Giang nằm ở trên giường, nhịn đau sờ cái bụng phẳng lì của mình, còn có chút khó có thể tin nổi.</w:t>
      </w:r>
      <w:r>
        <w:br w:type="textWrapping"/>
      </w:r>
      <w:r>
        <w:br w:type="textWrapping"/>
      </w:r>
      <w:r>
        <w:t xml:space="preserve">Này là sắp sinh?</w:t>
      </w:r>
      <w:r>
        <w:br w:type="textWrapping"/>
      </w:r>
      <w:r>
        <w:br w:type="textWrapping"/>
      </w:r>
      <w:r>
        <w:t xml:space="preserve">Y còn cho là mình phải mang thai thật lâu.</w:t>
      </w:r>
      <w:r>
        <w:br w:type="textWrapping"/>
      </w:r>
      <w:r>
        <w:br w:type="textWrapping"/>
      </w:r>
      <w:r>
        <w:t xml:space="preserve">Trời tờ mờ sáng, Liên Ấn Ca liền chạy đi tha gọi Nghiêm Sở tới, để hắn hỗ trợ đỡ đẻ.</w:t>
      </w:r>
      <w:r>
        <w:br w:type="textWrapping"/>
      </w:r>
      <w:r>
        <w:br w:type="textWrapping"/>
      </w:r>
      <w:r>
        <w:t xml:space="preserve">Ân Thành Lan ngồi bên mép giường cầm tay Linh Giang, trán cũng toát đầy mồ hôi, thoạt nhìn hơi hoảng loạn: "Không có việc gì không có việc gì, ngoan, đau cứ cắn ta."</w:t>
      </w:r>
      <w:r>
        <w:br w:type="textWrapping"/>
      </w:r>
      <w:r>
        <w:br w:type="textWrapping"/>
      </w:r>
      <w:r>
        <w:t xml:space="preserve">Nói rồi đưa tay đến bên môi y.</w:t>
      </w:r>
      <w:r>
        <w:br w:type="textWrapping"/>
      </w:r>
      <w:r>
        <w:br w:type="textWrapping"/>
      </w:r>
      <w:r>
        <w:t xml:space="preserve">Khuôn mặt tái nhợt của Linh Giang nở nụ cười: "Ta lại chẳng phải nữ nhân, có thể nhịn được, yên tâm đi."</w:t>
      </w:r>
      <w:r>
        <w:br w:type="textWrapping"/>
      </w:r>
      <w:r>
        <w:br w:type="textWrapping"/>
      </w:r>
      <w:r>
        <w:t xml:space="preserve">Y dừng một chút, nhìn nóc nhà, mang theo nghi hoặc nói: "Nhưng là... Ta không biết sinh thế nào."</w:t>
      </w:r>
      <w:r>
        <w:br w:type="textWrapping"/>
      </w:r>
      <w:r>
        <w:br w:type="textWrapping"/>
      </w:r>
      <w:r>
        <w:t xml:space="preserve">Ân Thành Lan cũng không biết, Nghiêm Sở trong lúc mơ màng bị kéo tỉnh đến đây lại càng không biết.</w:t>
      </w:r>
      <w:r>
        <w:br w:type="textWrapping"/>
      </w:r>
      <w:r>
        <w:br w:type="textWrapping"/>
      </w:r>
      <w:r>
        <w:t xml:space="preserve">Một đám người mắt to trừng mắt nhỏ đứng ở bên mép giường thẳng tắp nhìn Linh Giang càng lúc càng thêm tái nhợt suy yếu, mấy người này ném ra ngoài đều là chủ mưu tính kế, lúc này lại không biết phải xuống tay thế nào.</w:t>
      </w:r>
      <w:r>
        <w:br w:type="textWrapping"/>
      </w:r>
      <w:r>
        <w:br w:type="textWrapping"/>
      </w:r>
      <w:r>
        <w:t xml:space="preserve">Liên Ấn Ca nói: "Ta nhớ rõ trước tiên phải hét thật to, ngươi hét thử xem?"</w:t>
      </w:r>
      <w:r>
        <w:br w:type="textWrapping"/>
      </w:r>
      <w:r>
        <w:br w:type="textWrapping"/>
      </w:r>
      <w:r>
        <w:t xml:space="preserve">Quý Ngọc Sơn nói: "Đúng thế, còn có lấy hơi hít thật sâu, ngươi làm thử vậy đi."</w:t>
      </w:r>
      <w:r>
        <w:br w:type="textWrapping"/>
      </w:r>
      <w:r>
        <w:br w:type="textWrapping"/>
      </w:r>
      <w:r>
        <w:t xml:space="preserve">Kẻ cuối cùng, tốt xấu cũng là đại phu, Nghiêm Sở xem mạch của Linh Giang, ấn ấn lên bụng y, thu tay về, nói rằng: "Không phải, trước tiên cởi quần ra đi."</w:t>
      </w:r>
      <w:r>
        <w:br w:type="textWrapping"/>
      </w:r>
      <w:r>
        <w:br w:type="textWrapping"/>
      </w:r>
      <w:r>
        <w:t xml:space="preserve">Linh Giang: "..."</w:t>
      </w:r>
      <w:r>
        <w:br w:type="textWrapping"/>
      </w:r>
      <w:r>
        <w:br w:type="textWrapping"/>
      </w:r>
      <w:r>
        <w:t xml:space="preserve">Linh Giang đương nhiên không chịu, như cầu viện mà nhìn về phía Ân Thành Lan, bàn tay nam nhân nắm chặt Linh Giang nổi lên gân xanh, mơ hồ phát run, chỗ hai tay giao nhau tràn đầy mồ hôi khẩn trương.</w:t>
      </w:r>
      <w:r>
        <w:br w:type="textWrapping"/>
      </w:r>
      <w:r>
        <w:br w:type="textWrapping"/>
      </w:r>
      <w:r>
        <w:t xml:space="preserve">Linh Giang ổn định lại tinh thần, cắn răng nói: "Các ngươi đều ra ngoài đi, để ta tự làm."</w:t>
      </w:r>
      <w:r>
        <w:br w:type="textWrapping"/>
      </w:r>
      <w:r>
        <w:br w:type="textWrapping"/>
      </w:r>
      <w:r>
        <w:t xml:space="preserve">Ân Thành Lan nói: "Ta giúp ngươi."</w:t>
      </w:r>
      <w:r>
        <w:br w:type="textWrapping"/>
      </w:r>
      <w:r>
        <w:br w:type="textWrapping"/>
      </w:r>
      <w:r>
        <w:t xml:space="preserve">Linh Giang nâng bàn tay nắm tay mình của hắn lên, nghiêng đầu hôn hôn, khẽ mỉm cười: "Đi ra ngoài đi, ta không muốn để ngươi nhìn ta."</w:t>
      </w:r>
      <w:r>
        <w:br w:type="textWrapping"/>
      </w:r>
      <w:r>
        <w:br w:type="textWrapping"/>
      </w:r>
      <w:r>
        <w:t xml:space="preserve">Con mắt y ướt nhẹp, mái tóc đen dính vào gò má trắng nõn, y càng đau, trên mặt lại càng trấn định, Linh Giang thấp thấp thở dốc, không tiếng động thỉnh cầu Ân Thành Lan.</w:t>
      </w:r>
      <w:r>
        <w:br w:type="textWrapping"/>
      </w:r>
      <w:r>
        <w:br w:type="textWrapping"/>
      </w:r>
      <w:r>
        <w:t xml:space="preserve">Y có thể kiêu ngạo tuyên bố mình trâu bò có thể sinh được trứng, nhưng tuyệt không thể giống như nữ nhân mà rên rỉ sinh con ngay trước mặt người khác.</w:t>
      </w:r>
      <w:r>
        <w:br w:type="textWrapping"/>
      </w:r>
      <w:r>
        <w:br w:type="textWrapping"/>
      </w:r>
      <w:r>
        <w:t xml:space="preserve">Đây là tôn nghiêm của y, không cho phép bất luận kẻ nào xâm phạm.</w:t>
      </w:r>
      <w:r>
        <w:br w:type="textWrapping"/>
      </w:r>
      <w:r>
        <w:br w:type="textWrapping"/>
      </w:r>
      <w:r>
        <w:t xml:space="preserve">Ân Thành Lan bị ánh mắt của y làm chấn động, cho dù đau lòng hoảng hốt khó thể tự kiềm chế, nhưng hắn vẫn cứ dùng hết khí lực, gỡ tầm mắt mình từ trên người Linh Giang xuống, gian nan xoay người, nói: "Được, ta đi ra ngoài chờ."</w:t>
      </w:r>
      <w:r>
        <w:br w:type="textWrapping"/>
      </w:r>
      <w:r>
        <w:br w:type="textWrapping"/>
      </w:r>
      <w:r>
        <w:t xml:space="preserve">Dẫn đầu rời khỏi phòng.</w:t>
      </w:r>
      <w:r>
        <w:br w:type="textWrapping"/>
      </w:r>
      <w:r>
        <w:br w:type="textWrapping"/>
      </w:r>
      <w:r>
        <w:t xml:space="preserve">Phụ thân của quả trứng đã đi trước, những người còn lại càng không có lý do gì ở lại, một lát sau liền để Linh Giang một mình trong phòng.</w:t>
      </w:r>
      <w:r>
        <w:br w:type="textWrapping"/>
      </w:r>
      <w:r>
        <w:br w:type="textWrapping"/>
      </w:r>
      <w:r>
        <w:t xml:space="preserve">Người vừa đi, Linh Giang thở phào nhẹ nhõm, hóa về nguyên hình, vụng về nằm úp sấp trên gối đầu, dẩu mông nhỏ lên, suy tư làm thế nào đẩy trứng chim rơi ra.</w:t>
      </w:r>
      <w:r>
        <w:br w:type="textWrapping"/>
      </w:r>
      <w:r>
        <w:br w:type="textWrapping"/>
      </w:r>
      <w:r>
        <w:t xml:space="preserve">Bụng y lại nhói lên một trận, Linh Giang đối với đau đớn cực kỳ nhẫn nhịn, cơn đau này dường như muốn xé rách lục phủ ngũ tạng y, mà Linh Giang chỉ là hung hăng run rẩy đuôi cánh rồi nhịn xuống.</w:t>
      </w:r>
      <w:r>
        <w:br w:type="textWrapping"/>
      </w:r>
      <w:r>
        <w:br w:type="textWrapping"/>
      </w:r>
      <w:r>
        <w:t xml:space="preserve">Nhưng y lại cảm thấy vuốt vuốt mình trầm xuống, có thứ gì đó rớt ra, đập phải móng vuốt y.</w:t>
      </w:r>
      <w:r>
        <w:br w:type="textWrapping"/>
      </w:r>
      <w:r>
        <w:br w:type="textWrapping"/>
      </w:r>
      <w:r>
        <w:t xml:space="preserve">Linh Giang qua cánh nhỏ nhìn xuống, trông thấy giữa hai cây vuốt vuốt hình chữ Y có một quả trứng cút đang nằm.</w:t>
      </w:r>
      <w:r>
        <w:br w:type="textWrapping"/>
      </w:r>
      <w:r>
        <w:br w:type="textWrapping"/>
      </w:r>
      <w:r>
        <w:t xml:space="preserve">Người ngoài phòng nôn nóng chờ đợi, tuy rằng nói ra ngoài là ra ngoài, nhưng sắc mặt Ân Thành Lan so với ban nãy còn càng dữ tợn đáng sợ hơn, hắn ngồi trên sàn trước cửa phòng, âm trầm nhìn khoảng đất dưới chân, một dòng máu tinh tế chảy xuống từ khóe môi hắn.</w:t>
      </w:r>
      <w:r>
        <w:br w:type="textWrapping"/>
      </w:r>
      <w:r>
        <w:br w:type="textWrapping"/>
      </w:r>
      <w:r>
        <w:t xml:space="preserve">Nghiêm Sở đè lên mạch đập của hắn: "Ân các chủ, độc của ngươi không thể phát tác nữa!"</w:t>
      </w:r>
      <w:r>
        <w:br w:type="textWrapping"/>
      </w:r>
      <w:r>
        <w:br w:type="textWrapping"/>
      </w:r>
      <w:r>
        <w:t xml:space="preserve">Ân Thành Lan rút tay mình ra, há miệng phun một ngụm máu đen sì, hắn bình tĩnh xoa xoa, dường như dùng hết toàn bộ ôn nhu mình có, khàn giọng nói với cửa phòng: "Tiểu bảo bối, ngươi còn đau không?"</w:t>
      </w:r>
      <w:r>
        <w:br w:type="textWrapping"/>
      </w:r>
      <w:r>
        <w:br w:type="textWrapping"/>
      </w:r>
      <w:r>
        <w:t xml:space="preserve">Một lúc lâu sau trong phòng mới đáp lại: "Vào đi."</w:t>
      </w:r>
      <w:r>
        <w:br w:type="textWrapping"/>
      </w:r>
      <w:r>
        <w:br w:type="textWrapping"/>
      </w:r>
      <w:r>
        <w:t xml:space="preserve">Bọn họ cùng lao vào, trông thấy tiểu hoàng điểu trên giường dùng cánh nhỏ ôm một quả trứng chim giống y hệt trứng chim cút, nâng lên trên đầu nhìn bọn họ, tay chân luống cuống nói: "Ấp thế nào?"</w:t>
      </w:r>
      <w:r>
        <w:br w:type="textWrapping"/>
      </w:r>
      <w:r>
        <w:br w:type="textWrapping"/>
      </w:r>
      <w:r>
        <w:t xml:space="preserve">Tới ngồi lên sao?</w:t>
      </w:r>
      <w:r>
        <w:br w:type="textWrapping"/>
      </w:r>
      <w:r>
        <w:br w:type="textWrapping"/>
      </w:r>
      <w:r>
        <w:t xml:space="preserve">Y sợ mình đặt mông đè vụn nó nha.</w:t>
      </w:r>
      <w:r>
        <w:br w:type="textWrapping"/>
      </w:r>
      <w:r>
        <w:br w:type="textWrapping"/>
      </w:r>
    </w:p>
    <w:p>
      <w:pPr>
        <w:pStyle w:val="Heading2"/>
      </w:pPr>
      <w:bookmarkStart w:id="103" w:name="chương-73-tiểu-phượng-hoàng-phật-hỏa-2"/>
      <w:bookmarkEnd w:id="103"/>
      <w:r>
        <w:t xml:space="preserve">73. Chương 73: Tiểu Phượng Hoàng Phật Hỏa (2)</w:t>
      </w:r>
    </w:p>
    <w:p>
      <w:pPr>
        <w:pStyle w:val="Compact"/>
      </w:pPr>
      <w:r>
        <w:br w:type="textWrapping"/>
      </w:r>
      <w:r>
        <w:br w:type="textWrapping"/>
      </w:r>
      <w:r>
        <w:t xml:space="preserve">Edit + Beta: Jojo Nguyen</w:t>
      </w:r>
      <w:r>
        <w:br w:type="textWrapping"/>
      </w:r>
      <w:r>
        <w:br w:type="textWrapping"/>
      </w:r>
      <w:r>
        <w:t xml:space="preserve">Tiểu trứng Phượng Hoàng Phật Hỏa nhỏ bằng quả trứng cút nép vào bên trong cánh nhỏ đầy lông của Linh Giang, toàn thân phiếm màu vàng nhạt trơn bóng, loáng mịn tinh tế như ngọc thạch Hoàng Sơn.</w:t>
      </w:r>
      <w:r>
        <w:br w:type="textWrapping"/>
      </w:r>
      <w:r>
        <w:br w:type="textWrapping"/>
      </w:r>
      <w:r>
        <w:t xml:space="preserve">Thực sự là một quả trứng đẹp đẽ chuẩn mực.</w:t>
      </w:r>
      <w:r>
        <w:br w:type="textWrapping"/>
      </w:r>
      <w:r>
        <w:br w:type="textWrapping"/>
      </w:r>
      <w:r>
        <w:t xml:space="preserve">Linh Giang không thể tưởng tượng được đây là trứng y sinh, Ân Thành Lan cũng không thể tưởng tượng được đây là nhãi con của hắn.</w:t>
      </w:r>
      <w:r>
        <w:br w:type="textWrapping"/>
      </w:r>
      <w:r>
        <w:br w:type="textWrapping"/>
      </w:r>
      <w:r>
        <w:t xml:space="preserve">Vì thế một người một chim cách một quả trứng chim nho nhỏ nhìn nhau không biết nói gì.</w:t>
      </w:r>
      <w:r>
        <w:br w:type="textWrapping"/>
      </w:r>
      <w:r>
        <w:br w:type="textWrapping"/>
      </w:r>
      <w:r>
        <w:t xml:space="preserve">"Phải rồi, tổ chim ta đã chuẩn bị xong, để ta đi lấy." Quý Ngọc Sơn phấn khích nói, sau đó chạy ra ngoài.</w:t>
      </w:r>
      <w:r>
        <w:br w:type="textWrapping"/>
      </w:r>
      <w:r>
        <w:br w:type="textWrapping"/>
      </w:r>
      <w:r>
        <w:t xml:space="preserve">Liên Ấn Ca sách một tiếng, xoa cằm lắc lư đến trước giường, cúi đầu xem xét, ý vị thâm tường phát ra một tiếng giọng mũi, chưa nói cái gì, đứng qua một bên.</w:t>
      </w:r>
      <w:r>
        <w:br w:type="textWrapping"/>
      </w:r>
      <w:r>
        <w:br w:type="textWrapping"/>
      </w:r>
      <w:r>
        <w:t xml:space="preserve">Linh Giang ngồi ở trên giường, vốn là đã có chút khẩn trương vô thố, thấy hắn hừ một tiếng như vậy, sắc mặt càng thêm khó coi, lông chim trên người ướt nhẹp, dính lên người, y hệt như con gà mắc tóc.</w:t>
      </w:r>
      <w:r>
        <w:br w:type="textWrapping"/>
      </w:r>
      <w:r>
        <w:br w:type="textWrapping"/>
      </w:r>
      <w:r>
        <w:t xml:space="preserve">Y chưa bao giờ như thế này trong đời.</w:t>
      </w:r>
      <w:r>
        <w:br w:type="textWrapping"/>
      </w:r>
      <w:r>
        <w:br w:type="textWrapping"/>
      </w:r>
      <w:r>
        <w:t xml:space="preserve">Lúng túng, mờ mịt, kinh hoàng, còn không biết phải làm sao, một chút gió thổi cỏ lay cũng có thể làm cho y hoài nghi có phải mình đã làm sai điều gì.</w:t>
      </w:r>
      <w:r>
        <w:br w:type="textWrapping"/>
      </w:r>
      <w:r>
        <w:br w:type="textWrapping"/>
      </w:r>
      <w:r>
        <w:t xml:space="preserve">Linh Giang ôm tiểu trứng chim lên, thấp thỏm nói với Ân Thành Lan: "Của ngươi... Ách, của ta, trứng của chúng ta."</w:t>
      </w:r>
      <w:r>
        <w:br w:type="textWrapping"/>
      </w:r>
      <w:r>
        <w:br w:type="textWrapping"/>
      </w:r>
      <w:r>
        <w:t xml:space="preserve">Chúc mừng Thái tử điện hạ có trứng nối nghiệp.</w:t>
      </w:r>
      <w:r>
        <w:br w:type="textWrapping"/>
      </w:r>
      <w:r>
        <w:br w:type="textWrapping"/>
      </w:r>
      <w:r>
        <w:t xml:space="preserve">Ân Thành Lan mím môi cười, ngồi bên mép giường, cúi người xuống, hạ thấp thân mình, dùng đôi môi khô khốc hôn y, hồi lâu mới đứng dậy.</w:t>
      </w:r>
      <w:r>
        <w:br w:type="textWrapping"/>
      </w:r>
      <w:r>
        <w:br w:type="textWrapping"/>
      </w:r>
      <w:r>
        <w:t xml:space="preserve">Tiểu hoàng điểu dùng góc chăn lau lau tiểu trứng chim, ngượng ngùng nâng lên, thấp giọng nói: "Cũng hôn nó nữa."</w:t>
      </w:r>
      <w:r>
        <w:br w:type="textWrapping"/>
      </w:r>
      <w:r>
        <w:br w:type="textWrapping"/>
      </w:r>
      <w:r>
        <w:t xml:space="preserve">Ân Thành Lan nắm cánh nhỏ của y, giương cao, cúi đầu hôn xuống thật sâu.</w:t>
      </w:r>
      <w:r>
        <w:br w:type="textWrapping"/>
      </w:r>
      <w:r>
        <w:br w:type="textWrapping"/>
      </w:r>
      <w:r>
        <w:t xml:space="preserve">Hành động của hắn khiến Linh Giang thả lỏng lại, thở ra một hơi, ôm trứng chim của mình trong tay ước lượng, hỏi Nghiêm Sở: "Tiếp theo làm thế nào bây giờ?"</w:t>
      </w:r>
      <w:r>
        <w:br w:type="textWrapping"/>
      </w:r>
      <w:r>
        <w:br w:type="textWrapping"/>
      </w:r>
      <w:r>
        <w:t xml:space="preserve">Nghiêm Sở quét mắt ra ngoài cửa, nghe vậy bĩu môi: "Chuyện ấp trứng ngươi hẳn nên hỏi Ân các chủ mới đúng."</w:t>
      </w:r>
      <w:r>
        <w:br w:type="textWrapping"/>
      </w:r>
      <w:r>
        <w:br w:type="textWrapping"/>
      </w:r>
      <w:r>
        <w:t xml:space="preserve">Ân Thành Lan cúi đầu ngồi bên mép giường không nói gì, tia nắng sớm từ ngoài phòng chiếu vào, chiếu lên khuôn mặt trắng bệch như tờ giấy của hắn, có vệt máu đọng lại trên cánh môi hắn, ánh mặt trời vừa chiếu vào một cái, liền phiếm lên màu đỏ sẫm trông thấy mà giật mình.</w:t>
      </w:r>
      <w:r>
        <w:br w:type="textWrapping"/>
      </w:r>
      <w:r>
        <w:br w:type="textWrapping"/>
      </w:r>
      <w:r>
        <w:t xml:space="preserve">Linh Giang lại gần nhìn hắn, phát hiện từ khi vào phòng tới giờ Ân Thành Lan vẫn chưa từng lên tiếng, Linh Giang hóa thành người, thả trứng chim xuống, từ phía sau tiến sát hắn, nắm lấy bả vai Ân Thành Lan, quay người hắn trở lại nhìn mình.</w:t>
      </w:r>
      <w:r>
        <w:br w:type="textWrapping"/>
      </w:r>
      <w:r>
        <w:br w:type="textWrapping"/>
      </w:r>
      <w:r>
        <w:t xml:space="preserve">"Thập Cửu?"</w:t>
      </w:r>
      <w:r>
        <w:br w:type="textWrapping"/>
      </w:r>
      <w:r>
        <w:br w:type="textWrapping"/>
      </w:r>
      <w:r>
        <w:t xml:space="preserve">Ân Thành Lan cứng ngắc ngồi đó, ngẩng đầu lên, một đôi mắt vằn vện tia máu, con ngươi đen nhánh khúc xạ ánh sáng, lay động trong hốc mắt, chầm chậm chuyển hướng về Linh Giang.</w:t>
      </w:r>
      <w:r>
        <w:br w:type="textWrapping"/>
      </w:r>
      <w:r>
        <w:br w:type="textWrapping"/>
      </w:r>
      <w:r>
        <w:t xml:space="preserve">Sắc mặt Linh Giang trầm xuống: "Nói chuyện."</w:t>
      </w:r>
      <w:r>
        <w:br w:type="textWrapping"/>
      </w:r>
      <w:r>
        <w:br w:type="textWrapping"/>
      </w:r>
      <w:r>
        <w:t xml:space="preserve">Ân Thành Lan gian nan nở nụ cười: "Ta..."</w:t>
      </w:r>
      <w:r>
        <w:br w:type="textWrapping"/>
      </w:r>
      <w:r>
        <w:br w:type="textWrapping"/>
      </w:r>
      <w:r>
        <w:t xml:space="preserve">Hắn vừa há miệng, máu liền trào ra từng ngụm từng ngụm, như thể vào thời khắc này máu trên toàn thân đều phải phun ra hết sạch.</w:t>
      </w:r>
      <w:r>
        <w:br w:type="textWrapping"/>
      </w:r>
      <w:r>
        <w:br w:type="textWrapping"/>
      </w:r>
      <w:r>
        <w:t xml:space="preserve">Linh Giang kinh hãi, lập tức ôm lấy Ân Thành Lan, đặt hắn ngã xuống giường, rống to: "Nghiêm Sở!"</w:t>
      </w:r>
      <w:r>
        <w:br w:type="textWrapping"/>
      </w:r>
      <w:r>
        <w:br w:type="textWrapping"/>
      </w:r>
      <w:r>
        <w:t xml:space="preserve">Trước mắt Ân Thành Lan là một màu hắc ám bao phủ, hắn nôn ra máu, cảm giác tê tâm liệt phổi vừa rồi trái lại khá hơn chút, cơn đau phảng phất như bị trăm con kiến gặm cắn xương cốt đó dường như cũng theo máu thoát ra ngoài rồi, hắn ở trong khoảnh khắc cả người đầy máu quỷ dị ấy lại cảm thấy nhẹ nhàng hơn bao giờ hết.</w:t>
      </w:r>
      <w:r>
        <w:br w:type="textWrapping"/>
      </w:r>
      <w:r>
        <w:br w:type="textWrapping"/>
      </w:r>
      <w:r>
        <w:t xml:space="preserve">Mỗi một lần độc phát đều là trùy tâm đẫm máu, chỉ có lần này, thân thể từng chịu đựng vô số lần đau đớn rốt cuộc không còn thấy đau nữa, theo đó là nhẹ nhàng mà đến, như một cơn gió thoảng.</w:t>
      </w:r>
      <w:r>
        <w:br w:type="textWrapping"/>
      </w:r>
      <w:r>
        <w:br w:type="textWrapping"/>
      </w:r>
      <w:r>
        <w:t xml:space="preserve">Vạn vật thế gian đều hóa thành hư ảo, hắn cũng sắp phải hóa thành bụi trần, cuốn mất theo gió.</w:t>
      </w:r>
      <w:r>
        <w:br w:type="textWrapping"/>
      </w:r>
      <w:r>
        <w:br w:type="textWrapping"/>
      </w:r>
      <w:r>
        <w:t xml:space="preserve">Ân Thành Lan nhắm mắt lại, muốn cười.</w:t>
      </w:r>
      <w:r>
        <w:br w:type="textWrapping"/>
      </w:r>
      <w:r>
        <w:br w:type="textWrapping"/>
      </w:r>
      <w:r>
        <w:t xml:space="preserve">Nhưng hắn lại không cười nổi, tiếc nuối nồng nặc trở thành bức tường cuối cùng đè lên trên người hắn – vốn tưởng rằng là nỗi cừu hận đau như đao cắt, lại không nghĩ đó chính là tiếng rống giận càng lúc càng mơ hồ bên tai của thiếu niên.</w:t>
      </w:r>
      <w:r>
        <w:br w:type="textWrapping"/>
      </w:r>
      <w:r>
        <w:br w:type="textWrapping"/>
      </w:r>
      <w:r>
        <w:t xml:space="preserve">Không thể cùng y xem hoa đào, cũng không thể cùng y ấp trứng.</w:t>
      </w:r>
      <w:r>
        <w:br w:type="textWrapping"/>
      </w:r>
      <w:r>
        <w:br w:type="textWrapping"/>
      </w:r>
      <w:r>
        <w:t xml:space="preserve">Tiểu phượng hoàng, xin lỗi.</w:t>
      </w:r>
      <w:r>
        <w:br w:type="textWrapping"/>
      </w:r>
      <w:r>
        <w:br w:type="textWrapping"/>
      </w:r>
      <w:r>
        <w:t xml:space="preserve">Liên Ấn Ca trừng đến mắt đều muốn nứt: "... Gia?"</w:t>
      </w:r>
      <w:r>
        <w:br w:type="textWrapping"/>
      </w:r>
      <w:r>
        <w:br w:type="textWrapping"/>
      </w:r>
      <w:r>
        <w:t xml:space="preserve">"Mau cứu hắn, cứu hắn!" Linh Giang rống to, nhìn ngân châm của Nghiêm Sở cấp tốc trát xuống người Ân Thành Lan, máu tươi tràn từ khóe môi đến cổ hắn, sau đó ngực hắn cũng nở rộ một mảng máu lớn.</w:t>
      </w:r>
      <w:r>
        <w:br w:type="textWrapping"/>
      </w:r>
      <w:r>
        <w:br w:type="textWrapping"/>
      </w:r>
      <w:r>
        <w:t xml:space="preserve">Thứ độc dược lợi hại ấy, sau mười năm khoan thai rốt cuộc cũng đến.</w:t>
      </w:r>
      <w:r>
        <w:br w:type="textWrapping"/>
      </w:r>
      <w:r>
        <w:br w:type="textWrapping"/>
      </w:r>
      <w:r>
        <w:t xml:space="preserve">Linh Giang ngơ ngác nhìn hàng mi run rẩy của Ân Thành Lan an tĩnh xuống, hai chân y mềm nhũn, quỳ rạp xuống mép giường, nhẹ giọng hô lên: "Thập Cửu?"</w:t>
      </w:r>
      <w:r>
        <w:br w:type="textWrapping"/>
      </w:r>
      <w:r>
        <w:br w:type="textWrapping"/>
      </w:r>
      <w:r>
        <w:t xml:space="preserve">Người trên giường không trả lời.</w:t>
      </w:r>
      <w:r>
        <w:br w:type="textWrapping"/>
      </w:r>
      <w:r>
        <w:br w:type="textWrapping"/>
      </w:r>
      <w:r>
        <w:t xml:space="preserve">Đôi mắt Linh Giang lập tức đỏ lên.</w:t>
      </w:r>
      <w:r>
        <w:br w:type="textWrapping"/>
      </w:r>
      <w:r>
        <w:br w:type="textWrapping"/>
      </w:r>
      <w:r>
        <w:t xml:space="preserve">Trong tay Nghiêm Sở nắm cây ngân châm cuối cùng, vốn là muốn cắm xuống thái dương Ân Thành Lan, thấy tình cảnh này, tay hắn khựng lại, thu về: "Ta đã cảnh cáo hắn."</w:t>
      </w:r>
      <w:r>
        <w:br w:type="textWrapping"/>
      </w:r>
      <w:r>
        <w:br w:type="textWrapping"/>
      </w:r>
      <w:r>
        <w:t xml:space="preserve">Đôi mắt Linh Giang đỏ như rỉ máu, trầm mặc nhìn chằm chằm người trên giường, giơ tay lau vết máu trên môi hắn, vén mái tóc dính dấp mồ hôi lạnh cùng máu, hai ngón tay tìm được cổ hắn, nỗ lực tìm kiếm chỗ mạch cổ hẳn nên đập phập phùng.</w:t>
      </w:r>
      <w:r>
        <w:br w:type="textWrapping"/>
      </w:r>
      <w:r>
        <w:br w:type="textWrapping"/>
      </w:r>
      <w:r>
        <w:t xml:space="preserve">Y sờ không thấy, trước mắt mơ hồ, trên khuôn mặt trước giờ dửng dưng bất cần hiện lên thần sắc yếu đuối: "Hắn chết rồi?"</w:t>
      </w:r>
      <w:r>
        <w:br w:type="textWrapping"/>
      </w:r>
      <w:r>
        <w:br w:type="textWrapping"/>
      </w:r>
      <w:r>
        <w:t xml:space="preserve">Nghiêm Sở nói: "Tám cây ngân châm của ta đã phong tâm mạch hắn, trong chốc lát chưa đoạn khí được, nhưng máu độc đã xông tới tận tim, không bao lâu nữa, là không chịu nổi."</w:t>
      </w:r>
      <w:r>
        <w:br w:type="textWrapping"/>
      </w:r>
      <w:r>
        <w:br w:type="textWrapping"/>
      </w:r>
      <w:r>
        <w:t xml:space="preserve">Linh Giang nói: "Xương sống của ta còn có tác dụng sao?"</w:t>
      </w:r>
      <w:r>
        <w:br w:type="textWrapping"/>
      </w:r>
      <w:r>
        <w:br w:type="textWrapping"/>
      </w:r>
      <w:r>
        <w:t xml:space="preserve">Nghiêm Sở liếc y một cái: "Không biết, ngoại trừ tâm mạch, hắn đã không khác gì người chết, có cứu sống được hay không, rất khó nói."</w:t>
      </w:r>
      <w:r>
        <w:br w:type="textWrapping"/>
      </w:r>
      <w:r>
        <w:br w:type="textWrapping"/>
      </w:r>
      <w:r>
        <w:t xml:space="preserve">Linh Giang nhắm mắt lại, bức lui ẩm ướt mịt mờ trong mắt, gật gật đầu: "Ta biết rồi."</w:t>
      </w:r>
      <w:r>
        <w:br w:type="textWrapping"/>
      </w:r>
      <w:r>
        <w:br w:type="textWrapping"/>
      </w:r>
      <w:r>
        <w:t xml:space="preserve">Y dùng ngón tay lau sạch vết máu trên khóe môi Ân Thành Lan, trong lòng dâng lên từng cơn từng đợt sóng biển quay cuồng, y giống như bị nước biển cuốn vào trong vực sâu không đáy, rồi dưới bóng đêm vô cùng vô tận, đột nhiên bất ngờ trông thấy một khoảng địa cung đá băng màu lam nhạt.</w:t>
      </w:r>
      <w:r>
        <w:br w:type="textWrapping"/>
      </w:r>
      <w:r>
        <w:br w:type="textWrapping"/>
      </w:r>
      <w:r>
        <w:t xml:space="preserve">Địa cung có núi rừng sông thác cùng chim bay thú gầm, y đứng ở ngay dưới tế đàn, quanh thân nhuốm tia lửa ánh vàng, mà trên ngai vàng của tế đàn, người nọ khoác bào đen uốn lượn, trầm mặc như mấy vạn năm qua vẫn từng.</w:t>
      </w:r>
      <w:r>
        <w:br w:type="textWrapping"/>
      </w:r>
      <w:r>
        <w:br w:type="textWrapping"/>
      </w:r>
      <w:r>
        <w:t xml:space="preserve">Chỉ có hôm nay, đôi mắt hắn rốt cuộc cũng hướng về thân hình như ngọc đứng dưới đài đã lâu, thấp giọng gọi một tiếng, tiểu phượng hoàng.</w:t>
      </w:r>
      <w:r>
        <w:br w:type="textWrapping"/>
      </w:r>
      <w:r>
        <w:br w:type="textWrapping"/>
      </w:r>
      <w:r>
        <w:t xml:space="preserve">Con mắt Phật Hỏa vui vẻ, ngẩng đầu nhìn hắn, liền thấy Bàn Khải nhắm đôi mắt lại, ở trước con mắt Phật Hỏa hóa thành tro bụi.</w:t>
      </w:r>
      <w:r>
        <w:br w:type="textWrapping"/>
      </w:r>
      <w:r>
        <w:br w:type="textWrapping"/>
      </w:r>
      <w:r>
        <w:t xml:space="preserve">Trăng sao luân chuyển, gió núi thét gào, trên đỉnh Vạn Hải phong cô tuyệt vạn trượng, Các chủ Ngự Phượng các ngồi trong đình hóng gió bát giác đặt trên tảng đá treo lơ lửng, ống tay áo bị gió núi thổi tung, giữa sương mù mây lượn quay đầu nhìn y cười.</w:t>
      </w:r>
      <w:r>
        <w:br w:type="textWrapping"/>
      </w:r>
      <w:r>
        <w:br w:type="textWrapping"/>
      </w:r>
      <w:r>
        <w:t xml:space="preserve">Tiểu hoàng điểu nói, ta tới hỏi ngươi có muốn chỉ dạy ta hay không.</w:t>
      </w:r>
      <w:r>
        <w:br w:type="textWrapping"/>
      </w:r>
      <w:r>
        <w:br w:type="textWrapping"/>
      </w:r>
      <w:r>
        <w:t xml:space="preserve">Nghiêm Sở thấy y cô đơn chiếc bóng, không đành lòng nói: "Nén bi thương thuận theo biến cố, nếu có duyên, kiếp sau các ngươi còn có thể gặp lại."</w:t>
      </w:r>
      <w:r>
        <w:br w:type="textWrapping"/>
      </w:r>
      <w:r>
        <w:br w:type="textWrapping"/>
      </w:r>
      <w:r>
        <w:t xml:space="preserve">Hai chữ "Kiếp sau" như một cái mũi dùi, thình lình đâm Linh Giang run lên, y đau lòng dứt ruột dứt gan, thống khổ nghĩ đến, y chịu đủ lắm rồi, thực sự là chịu đủ kiếp số chia ly này lắm rồi.</w:t>
      </w:r>
      <w:r>
        <w:br w:type="textWrapping"/>
      </w:r>
      <w:r>
        <w:br w:type="textWrapping"/>
      </w:r>
      <w:r>
        <w:t xml:space="preserve">Linh Giang quỳ sụp bên giường, ngón tay thon dài cong thành vuốt sắc, sờ ra phía sau một cái.</w:t>
      </w:r>
      <w:r>
        <w:br w:type="textWrapping"/>
      </w:r>
      <w:r>
        <w:br w:type="textWrapping"/>
      </w:r>
      <w:r>
        <w:t xml:space="preserve">Một tiếng da thịt bị đâm thủng máu phun tung tóe dính nhớp vang lên, cả người Linh Giang run rẩy, gục xuống, phủ phục bên mép giường thở dốc kịch liệt.</w:t>
      </w:r>
      <w:r>
        <w:br w:type="textWrapping"/>
      </w:r>
      <w:r>
        <w:br w:type="textWrapping"/>
      </w:r>
      <w:r>
        <w:t xml:space="preserve">Mặt đất lập tức biến thành một vũng máu, Nghiêm Sở kinh hãi: "Ngươi sẽ hại chết chính mình!"</w:t>
      </w:r>
      <w:r>
        <w:br w:type="textWrapping"/>
      </w:r>
      <w:r>
        <w:br w:type="textWrapping"/>
      </w:r>
      <w:r>
        <w:t xml:space="preserve">Linh Giang không thể đứng dậy nổi, chống trán xuống ván giường cứng rắn, hơi nghiêng đầu, trên cái trán trắng nõn phủ đầy mồ hôi, y giơ tay lên, máu tươi nhỏ lách tách như con huyết xà nhỏ nhắn uốn lượn từ lòng bàn tay y bò đến đầy cánh tay, xiêm y vàng nhạt cũng bị nhuộm thành màu đỏ thắm.</w:t>
      </w:r>
      <w:r>
        <w:br w:type="textWrapping"/>
      </w:r>
      <w:r>
        <w:br w:type="textWrapping"/>
      </w:r>
      <w:r>
        <w:t xml:space="preserve">Bàn tay xoè ra ướt đẫm máu tươi, dòng máu sền sệt tản ra nhiệt độ cơ thể y.</w:t>
      </w:r>
      <w:r>
        <w:br w:type="textWrapping"/>
      </w:r>
      <w:r>
        <w:br w:type="textWrapping"/>
      </w:r>
      <w:r>
        <w:t xml:space="preserve">Y thế nhưng cưỡng ép móc đứt xương sống mình.</w:t>
      </w:r>
      <w:r>
        <w:br w:type="textWrapping"/>
      </w:r>
      <w:r>
        <w:br w:type="textWrapping"/>
      </w:r>
      <w:r>
        <w:t xml:space="preserve">Linh Giang muốn ngước lên nhìn người trên giường một cái, cuối cùng lại không có khí lực, chỉ kịp khàn khàn cổ họng, nói câu "Cứu hắn, hắn còn chưa có báo thù", rồi đột nhiên biến trở về tiểu hoàng điểu, rơi vào trong vũng máu.</w:t>
      </w:r>
      <w:r>
        <w:br w:type="textWrapping"/>
      </w:r>
      <w:r>
        <w:br w:type="textWrapping"/>
      </w:r>
      <w:r>
        <w:t xml:space="preserve">Tiếp theo đó, là những chuỗi ngày không có ánh nắng mặt trời.</w:t>
      </w:r>
      <w:r>
        <w:br w:type="textWrapping"/>
      </w:r>
      <w:r>
        <w:br w:type="textWrapping"/>
      </w:r>
      <w:r>
        <w:t xml:space="preserve">Nghiêm Sở có được thần cốt, lập tức nghiền thành bột phấn hòa vào trong chén thuốc, đồng thời cùng Liên Ấn Ca cạy mở miệng Ân Thành Lan, miễn cưỡng nhét thuốc vào trong, sau khi đút được ba bốn lần, thân thể lạnh lẽo mới mơ hồ có độ ấm.</w:t>
      </w:r>
      <w:r>
        <w:br w:type="textWrapping"/>
      </w:r>
      <w:r>
        <w:br w:type="textWrapping"/>
      </w:r>
      <w:r>
        <w:t xml:space="preserve">Ở một đầu khác của gian phòng, bên trong tổ chim kết từ rơm rạ với lông mèo trên bàn, Quý Ngọc Sơn trông coi tiểu hoàng hiểu nằm hôn mê bất tỉnh quấn vài vòng băng vải trên người, cách mỗi đoạn thời gian lại hoảng loạn thăm dò hơi thở tiểu hoàng điểu, chỉ lo Linh Giang không chịu đựng nổi, máu chảy quá nhiều rồi chết mất.</w:t>
      </w:r>
      <w:r>
        <w:br w:type="textWrapping"/>
      </w:r>
      <w:r>
        <w:br w:type="textWrapping"/>
      </w:r>
      <w:r>
        <w:t xml:space="preserve">Ba người cùng nhau vượt qua mấy ngày kinh tâm động phách, thật vất vả mới áp chế được độc của Ân Thành Lan xuống, thương thế của Linh Giang dần hòa hoãn, không còn tùy thời tùy lúc đều như sắp tắt thở nữa.</w:t>
      </w:r>
      <w:r>
        <w:br w:type="textWrapping"/>
      </w:r>
      <w:r>
        <w:br w:type="textWrapping"/>
      </w:r>
      <w:r>
        <w:t xml:space="preserve">Bọn họ đã không ngủ nhiều ngày, Quý Ngọc Sơn vành mắt đen thui, đôi mắt sưng tấy, bị Nghiêm Sở hạ thuốc an thần bất đắc dĩ ngủ thiếp đi, Liên Ấn Ca dựa vào thành giường ngồi bệt xuống đất, rũ mắt nhìn tay mình.</w:t>
      </w:r>
      <w:r>
        <w:br w:type="textWrapping"/>
      </w:r>
      <w:r>
        <w:br w:type="textWrapping"/>
      </w:r>
      <w:r>
        <w:t xml:space="preserve">Máu tươi ngập phòng ngày ấy dường như nhuộm đỏ ngón tay hắn, máu Linh Giang, máu Ân Thành Lan hòa lẫn với nhau, ào ạt chảy ra như cơn ác mộng đánh úp tới, chuyện đến bây giờ, tay hắn còn ẩn ẩn phát run.</w:t>
      </w:r>
      <w:r>
        <w:br w:type="textWrapping"/>
      </w:r>
      <w:r>
        <w:br w:type="textWrapping"/>
      </w:r>
      <w:r>
        <w:t xml:space="preserve">Hắn chật vật canh giữ trước giường Ân Thành Lan, nhắm lại đôi mắt nhức mỏi, ngơ ngơ ngác ngác nghĩ, gia cùng tiểu lông vàng kia trải qua thật quá khó khăn, kiếp trước đã không thể bên nhau, kiếp này thật vất vả sinh được hài tử, nhìn như viên mãn, lại vẫn cứ không có được...</w:t>
      </w:r>
      <w:r>
        <w:br w:type="textWrapping"/>
      </w:r>
      <w:r>
        <w:br w:type="textWrapping"/>
      </w:r>
      <w:r>
        <w:t xml:space="preserve">Sinh hài tử?</w:t>
      </w:r>
      <w:r>
        <w:br w:type="textWrapping"/>
      </w:r>
      <w:r>
        <w:br w:type="textWrapping"/>
      </w:r>
      <w:r>
        <w:t xml:space="preserve">Hắn đột nhiên mở mắt ra.</w:t>
      </w:r>
      <w:r>
        <w:br w:type="textWrapping"/>
      </w:r>
      <w:r>
        <w:br w:type="textWrapping"/>
      </w:r>
      <w:r>
        <w:t xml:space="preserve">Trứng tiểu chủ tử nhà hắn đâu?</w:t>
      </w:r>
      <w:r>
        <w:br w:type="textWrapping"/>
      </w:r>
      <w:r>
        <w:br w:type="textWrapping"/>
      </w:r>
      <w:r>
        <w:t xml:space="preserve">Cái quả trứng cút nho nhỏ, sinh ra đã suýt chút nữa không cha không nương kia đi đâu rồi?</w:t>
      </w:r>
      <w:r>
        <w:br w:type="textWrapping"/>
      </w:r>
      <w:r>
        <w:br w:type="textWrapping"/>
      </w:r>
      <w:r>
        <w:t xml:space="preserve">Liên Ấn Ca hệt như con ruồi mất đầu tìm quanh phòng một vòng, lại không thấy tung tích của đản đản, hắn ngồi xổm trên đất, túm lấy tóc tai, đấm xuống đầu hai lần, nhưng vẫn không có bất kỳ ấn tượng gì đối với tung tích của đản đản.</w:t>
      </w:r>
      <w:r>
        <w:br w:type="textWrapping"/>
      </w:r>
      <w:r>
        <w:br w:type="textWrapping"/>
      </w:r>
      <w:r>
        <w:t xml:space="preserve">Chủ tử cùng phu nhân hôn mê bất tỉnh, sống chết chưa biết thế nào, tiểu chủ tử lại bị hắn làm mất, tung tích không rõ, Liên Ấn Ca sắp phát điên rồi.</w:t>
      </w:r>
      <w:r>
        <w:br w:type="textWrapping"/>
      </w:r>
      <w:r>
        <w:br w:type="textWrapping"/>
      </w:r>
      <w:r>
        <w:t xml:space="preserve">Trứng chim nếu như không thể ấp tốt, bị nguội lạnh, hoặc là rơi xuống chỗ nào đó vỡ mất, lòng đỏ trứng chưa kịp lớn thành chim non, lòng trắng trứng đã chảy ra... Hắn không dám nghĩ, gia mà tỉnh lại, hắn biết phải bàn giao thế nào.</w:t>
      </w:r>
      <w:r>
        <w:br w:type="textWrapping"/>
      </w:r>
      <w:r>
        <w:br w:type="textWrapping"/>
      </w:r>
      <w:r>
        <w:t xml:space="preserve">Quý Ngọc Sơn cùng Nghiêm Sở nhận được tin, lập tức cũng không nghỉ ngơi, bọn họ sờ soạng từng tấc từng từng tấc trong gian phòng nhiều lần, mỗi một xó xỉnh với khe hở đều tìm, chỗ nào cũng không thấy bóng dáng của đản đản.</w:t>
      </w:r>
      <w:r>
        <w:br w:type="textWrapping"/>
      </w:r>
      <w:r>
        <w:br w:type="textWrapping"/>
      </w:r>
      <w:r>
        <w:t xml:space="preserve">Quý Ngọc Sơn nhìn tiểu hoàng điểu toàn thân quấn băng, nằm sấp trong tổ chim hôn mê bất tỉnh, lẩm bẩm nói: "Tiểu đản đản của Linh Giang mất rồi."</w:t>
      </w:r>
      <w:r>
        <w:br w:type="textWrapping"/>
      </w:r>
      <w:r>
        <w:br w:type="textWrapping"/>
      </w:r>
      <w:r>
        <w:t xml:space="preserve">"Ngươi đừng vội, chúng ta lại tìm xem." Nghiêm Sở an ủi, "Thú hoang trong cốc nhiều, có lẽ có con nào thừa dịp chúng ta không để ý rồi ngậm đi."</w:t>
      </w:r>
      <w:r>
        <w:br w:type="textWrapping"/>
      </w:r>
      <w:r>
        <w:br w:type="textWrapping"/>
      </w:r>
      <w:r>
        <w:t xml:space="preserve">Quý Ngọc Sơn hoảng sợ nhìn hắn: "Nếu như bị ngậm đi, đản đản liệu có khả năng đã bị ăn mất rồi không?"</w:t>
      </w:r>
      <w:r>
        <w:br w:type="textWrapping"/>
      </w:r>
      <w:r>
        <w:br w:type="textWrapping"/>
      </w:r>
      <w:r>
        <w:t xml:space="preserve">Nghiêm Sở nghẹn lời.</w:t>
      </w:r>
      <w:r>
        <w:br w:type="textWrapping"/>
      </w:r>
      <w:r>
        <w:br w:type="textWrapping"/>
      </w:r>
      <w:r>
        <w:t xml:space="preserve">Thực sự là có khả năng này.</w:t>
      </w:r>
      <w:r>
        <w:br w:type="textWrapping"/>
      </w:r>
      <w:r>
        <w:br w:type="textWrapping"/>
      </w:r>
      <w:r>
        <w:t xml:space="preserve">Thời điểm mọi người ở đây đều đang cuống cuồng tìm kiếm trứng chim, bên trong một bụi cỏ, một con mèo cam cả người sứt sẹo đang dùng móng vuốt hoa mai đùa bỡn một viên trứng chim cút hình bầu dục trong ổ.</w:t>
      </w:r>
      <w:r>
        <w:br w:type="textWrapping"/>
      </w:r>
      <w:r>
        <w:br w:type="textWrapping"/>
      </w:r>
      <w:r>
        <w:t xml:space="preserve">Đúng là tiểu đản đản của Linh Giang.</w:t>
      </w:r>
      <w:r>
        <w:br w:type="textWrapping"/>
      </w:r>
      <w:r>
        <w:br w:type="textWrapping"/>
      </w:r>
      <w:r>
        <w:t xml:space="preserve">Mèo hoang cúi đầu gặm một cái, cứng cộm đến đau cả răng mèo, con mèo một chưởng vỗ xuống, tiểu đản đản từ trong ổ mèo lăn vào trong bụi cỏ, lẻ loi lắc lư hai phát, rồi bất động.</w:t>
      </w:r>
      <w:r>
        <w:br w:type="textWrapping"/>
      </w:r>
      <w:r>
        <w:br w:type="textWrapping"/>
      </w:r>
      <w:r>
        <w:t xml:space="preserve">Mèo cam cuộn cái thân thể mũm mĩm lại, đầu gối lên cái bụng loang lổ sứt sẹo, con mắt tròn tròn nhìn trứng chim, ngao một tiếng, híp mắt ngủ.</w:t>
      </w:r>
      <w:r>
        <w:br w:type="textWrapping"/>
      </w:r>
      <w:r>
        <w:br w:type="textWrapping"/>
      </w:r>
      <w:r>
        <w:t xml:space="preserve">Mà cái quả trứng chim nằm giữa đám cỏ dại hoang vu kia yên lặng chốc lát, lại không ai chạm tới tự mình lay động.</w:t>
      </w:r>
      <w:r>
        <w:br w:type="textWrapping"/>
      </w:r>
      <w:r>
        <w:br w:type="textWrapping"/>
      </w:r>
      <w:r>
        <w:t xml:space="preserve">Cái vỏ trứng hình bầu dục đó lúc mới bắt đầu lăn hơi có vẻ ngốc nghếch vụng về, chốc lát sau, lại không cần thầy dạy lăn càng lúc càng lưu loát.</w:t>
      </w:r>
      <w:r>
        <w:br w:type="textWrapping"/>
      </w:r>
      <w:r>
        <w:br w:type="textWrapping"/>
      </w:r>
      <w:r>
        <w:t xml:space="preserve">Mèo hoang bỗng nhiên mở mắt ra, quả trứng chim trên mặt đất lập tức liền dừng lại bất động, mèo hoang liếc nhìn bốn phía, lần nữa híp mắt lại, trứng chim xoay thân một chút, cẩn thận từng tí một tiếp tục lăn, lúc này, mèo hoang lại mở mắt ra, dùng động tác sét đánh không kịp bưng tai, linh hoạt nhảy một cái tới trước mặt trứng chim.</w:t>
      </w:r>
      <w:r>
        <w:br w:type="textWrapping"/>
      </w:r>
      <w:r>
        <w:br w:type="textWrapping"/>
      </w:r>
      <w:r>
        <w:t xml:space="preserve">Quả trứng cút nọ chấn kinh nhẹ nhàng khẽ run rẩy.</w:t>
      </w:r>
      <w:r>
        <w:br w:type="textWrapping"/>
      </w:r>
      <w:r>
        <w:br w:type="textWrapping"/>
      </w:r>
      <w:r>
        <w:t xml:space="preserve">Sau đó, đại khái cảm thấy không phù hợp với khí chất mình cho lắm, lại lung lay thân trứng, trâu bò hò hét cư nhiên dựng đứng lên, rồi dùng dáng người vĩ đại của mình dọa lui con mèo.</w:t>
      </w:r>
      <w:r>
        <w:br w:type="textWrapping"/>
      </w:r>
      <w:r>
        <w:br w:type="textWrapping"/>
      </w:r>
      <w:r>
        <w:t xml:space="preserve">Con mèo cảm thấy chơi vui, miêu chưởng lấy ra, vỗ trứng chim xoay tròn vài vòng.</w:t>
      </w:r>
      <w:r>
        <w:br w:type="textWrapping"/>
      </w:r>
      <w:r>
        <w:br w:type="textWrapping"/>
      </w:r>
      <w:r>
        <w:t xml:space="preserve">Ngất.</w:t>
      </w:r>
      <w:r>
        <w:br w:type="textWrapping"/>
      </w:r>
      <w:r>
        <w:br w:type="textWrapping"/>
      </w:r>
      <w:r>
        <w:t xml:space="preserve">Mèo hoang há miệng một cái, đem trứng chim ngậm vào trong miệng cắp trở về ổ mèo.</w:t>
      </w:r>
      <w:r>
        <w:br w:type="textWrapping"/>
      </w:r>
      <w:r>
        <w:br w:type="textWrapping"/>
      </w:r>
      <w:r>
        <w:t xml:space="preserve">Mèo hoang vê thành một vòng, đặt trứng chim lên bụng, đầu lưỡi mềm mại liếm đản đản, liếm đến bóng loáng mượt mà, dùng đầu thân mật cà cà trứng chim, mặt vùi vào trong bụng, ngủ rồi.</w:t>
      </w:r>
      <w:r>
        <w:br w:type="textWrapping"/>
      </w:r>
      <w:r>
        <w:br w:type="textWrapping"/>
      </w:r>
      <w:r>
        <w:t xml:space="preserve">Trứng chim bị mèo hoang nuôi nhốt hứng chịu nỗi miêu nhục này, vừa xấu hổ lại giận dữ muốn nổi giận, đang định trộm lăn đi, bỗng nhiên chợt cảm thấy lông mèo thực sự ấm áp nha, ngoài dự liệu của trứng, ngủ thật thoải mái làm sao, như thế nào vừa nằm là mềm mịn như bông.</w:t>
      </w:r>
      <w:r>
        <w:br w:type="textWrapping"/>
      </w:r>
      <w:r>
        <w:br w:type="textWrapping"/>
      </w:r>
      <w:r>
        <w:t xml:space="preserve">Vì thế, trứng chim liền yên tâm thoải mái thụt vào trong bụng mèo, cũng đi ngủ theo rồi.</w:t>
      </w:r>
      <w:r>
        <w:br w:type="textWrapping"/>
      </w:r>
      <w:r>
        <w:br w:type="textWrapping"/>
      </w:r>
    </w:p>
    <w:p>
      <w:pPr>
        <w:pStyle w:val="Heading2"/>
      </w:pPr>
      <w:bookmarkStart w:id="104" w:name="chương-74-tiểu-phượng-hoàng-phật-hỏa-3"/>
      <w:bookmarkEnd w:id="104"/>
      <w:r>
        <w:t xml:space="preserve">74. Chương 74: Tiểu Phượng Hoàng Phật Hỏa (3)</w:t>
      </w:r>
    </w:p>
    <w:p>
      <w:pPr>
        <w:pStyle w:val="Compact"/>
      </w:pPr>
      <w:r>
        <w:br w:type="textWrapping"/>
      </w:r>
      <w:r>
        <w:br w:type="textWrapping"/>
      </w:r>
      <w:r>
        <w:t xml:space="preserve">Edit + Beta: Jojo Nguyen</w:t>
      </w:r>
      <w:r>
        <w:br w:type="textWrapping"/>
      </w:r>
      <w:r>
        <w:br w:type="textWrapping"/>
      </w:r>
      <w:r>
        <w:t xml:space="preserve">Liên Ấn Ca không tìm được tiểu đản đản, hối hận mấy ngày chưa ăn cơm, thân hình mảnh dẻ mặt đầy tang thương canh giữ ở đầu giường Ân Thành Lan, hắn không biết phải công đạo thế nào với Ân Thành Lan và Linh Giang, thậm chí đã tính toán đến chuyện lấy cái chết tạ tội.</w:t>
      </w:r>
      <w:r>
        <w:br w:type="textWrapping"/>
      </w:r>
      <w:r>
        <w:br w:type="textWrapping"/>
      </w:r>
      <w:r>
        <w:t xml:space="preserve">Bên trong tổ chim đặt trên bàn rốt cuộc cũng có động tĩnh.</w:t>
      </w:r>
      <w:r>
        <w:br w:type="textWrapping"/>
      </w:r>
      <w:r>
        <w:br w:type="textWrapping"/>
      </w:r>
      <w:r>
        <w:t xml:space="preserve">Tiểu hoàng điểu bị quấn vài vòng băng vải lặng lẽ mở mắt ra.</w:t>
      </w:r>
      <w:r>
        <w:br w:type="textWrapping"/>
      </w:r>
      <w:r>
        <w:br w:type="textWrapping"/>
      </w:r>
      <w:r>
        <w:t xml:space="preserve">Nó đập cánh, nỗ lực đứng lên ổ.</w:t>
      </w:r>
      <w:r>
        <w:br w:type="textWrapping"/>
      </w:r>
      <w:r>
        <w:br w:type="textWrapping"/>
      </w:r>
      <w:r>
        <w:t xml:space="preserve">Nghe thấy tiếng động, Liên Ấn Ca vội vàng đi tới, nói: "Đừng nhúc nhích, thương thế của ngươi còn chưa ổn đâu."</w:t>
      </w:r>
      <w:r>
        <w:br w:type="textWrapping"/>
      </w:r>
      <w:r>
        <w:br w:type="textWrapping"/>
      </w:r>
      <w:r>
        <w:t xml:space="preserve">Xương sống của chim nối liền với dây thần kinh, nó hơi nhúc nhích, cũng cảm thấy đau đến tê rần, mất lực đổ xuống, dùng con mắt đen nhỏ nhìn Liên Ấn Ca.</w:t>
      </w:r>
      <w:r>
        <w:br w:type="textWrapping"/>
      </w:r>
      <w:r>
        <w:br w:type="textWrapping"/>
      </w:r>
      <w:r>
        <w:t xml:space="preserve">"Ngươi có muốn ăn chút gì không? Nghiêm Sở nói ngươi mất máu quá nhiều, không thể uống nước."</w:t>
      </w:r>
      <w:r>
        <w:br w:type="textWrapping"/>
      </w:r>
      <w:r>
        <w:br w:type="textWrapping"/>
      </w:r>
      <w:r>
        <w:t xml:space="preserve">Liên Ấn Ca nói xong, bước đến cạnh bàn một bước, ngay khoảng khắc này, hắn chợt phát hiện ra dị thường – là ánh mắt tiểu hoàng điểu nhìn hắn.</w:t>
      </w:r>
      <w:r>
        <w:br w:type="textWrapping"/>
      </w:r>
      <w:r>
        <w:br w:type="textWrapping"/>
      </w:r>
      <w:r>
        <w:t xml:space="preserve">Cảnh tượng đó hắn chưa từng trông thấy ở trên người Linh Giang, nó thuộc về ánh mắt sợ hãi của loài chim.</w:t>
      </w:r>
      <w:r>
        <w:br w:type="textWrapping"/>
      </w:r>
      <w:r>
        <w:br w:type="textWrapping"/>
      </w:r>
      <w:r>
        <w:t xml:space="preserve">Linh Giang đường hoàng cao ngạo đã khi nào lộ ra ánh mắt này?</w:t>
      </w:r>
      <w:r>
        <w:br w:type="textWrapping"/>
      </w:r>
      <w:r>
        <w:br w:type="textWrapping"/>
      </w:r>
      <w:r>
        <w:t xml:space="preserve">Giữa chân mày Liên Ấn Ca gấp thành một nếp uốn thật sâu, đôi lông mày khóa lại, hồi lâu cũng chưa giãn ra, hắn ép mình bình tĩnh lại, ra cửa gọi Nghiêm Sở và Quý Ngọc Sơn tiến vào, sau đó dùng nước lạnh trong viện rửa mặt một phen, lúc này mới lại bước vào.</w:t>
      </w:r>
      <w:r>
        <w:br w:type="textWrapping"/>
      </w:r>
      <w:r>
        <w:br w:type="textWrapping"/>
      </w:r>
      <w:r>
        <w:t xml:space="preserve">Trong phòng, Nghiêm Sở cùng Quý Ngọc Sơn đứng cách bàn một khoảng ba bước chân, ánh mắt giằng co với tiểu hoàng điểu trong tổ chim bằng rơm rạ trên bàn.</w:t>
      </w:r>
      <w:r>
        <w:br w:type="textWrapping"/>
      </w:r>
      <w:r>
        <w:br w:type="textWrapping"/>
      </w:r>
      <w:r>
        <w:t xml:space="preserve">Liên Ấn Ca đi tới cạnh Nghiêm Sở, thấp giọng hỏi: "Y làm sao thế này?"</w:t>
      </w:r>
      <w:r>
        <w:br w:type="textWrapping"/>
      </w:r>
      <w:r>
        <w:br w:type="textWrapping"/>
      </w:r>
      <w:r>
        <w:t xml:space="preserve">Nghiêm Sở vừa mới từ phòng dược đi ra, ống tay áo còn mang theo một mùi thuốc đắng nồng nặc, tám loại thiên tài dị bảo đã được tập hợp đủ, một nửa đút cho Ân Thành Lan uống vào, một nửa kia còn phải luyện hỏa nghiền phấn, luyện chế thành thuốc giải cuối cùng, đến lúc đó lại để cho Ân Thành Lan dùng, xem như triệt để hóa giải chất độc trong người hắn.</w:t>
      </w:r>
      <w:r>
        <w:br w:type="textWrapping"/>
      </w:r>
      <w:r>
        <w:br w:type="textWrapping"/>
      </w:r>
      <w:r>
        <w:t xml:space="preserve">Nghiêm Sở vỗ vụn phấn trên vạt áo, liếc nhìn chim nhỏ cảnh giác trong ổ, nói: "Đoạn xương sống kia là thần cốt Bàn Khải cho Linh Giang, trước đó chúng ta suy đoán sau khi lấy được thần cốt ra, y sẽ không bao giờ có thể hóa thành người được nữa... Hiện giờ xem ra, có lẽ ngay cả linh trí cũng bị thu hồi, y bây giờ đại khái không khác gì những con chim tầm thường."</w:t>
      </w:r>
      <w:r>
        <w:br w:type="textWrapping"/>
      </w:r>
      <w:r>
        <w:br w:type="textWrapping"/>
      </w:r>
      <w:r>
        <w:t xml:space="preserve">Điều đó có nghĩa là tiểu lông vàng cũng sẽ không bao giờ tiện meo meo đấu võ mồm phạm tiện châm chọc cười đùa cùng bọn họ, không bao giờ có thể nghe hiểu bọn họ nói lời gì, không bao giờ có thể biến hóa thành người, sinh hoạt như người được nữa.</w:t>
      </w:r>
      <w:r>
        <w:br w:type="textWrapping"/>
      </w:r>
      <w:r>
        <w:br w:type="textWrapping"/>
      </w:r>
      <w:r>
        <w:t xml:space="preserve">Từ đây về sau y sẽ chỉ là một con chim nho nhỏ tầm thường trên thế gian, ngây ngốc sống qua ngày, chỉ biết mổ cùng bay lượn.</w:t>
      </w:r>
      <w:r>
        <w:br w:type="textWrapping"/>
      </w:r>
      <w:r>
        <w:br w:type="textWrapping"/>
      </w:r>
      <w:r>
        <w:t xml:space="preserve">Con ngươi Liên Ấn Ca co rụt lại, dường như không thể đứng vững đỡ lấy cái ghế phía sau, hắn cười khô khốc nói: "Lông vàng ngươi đừng náo loạn, gia còn đang chờ ngươi đâu, hắn nếu như tỉnh lại thấy dáng vẻ này của ngươi, ngươi bảo hắn làm sao yên tâm thoải mái uống thứ thuốc dùng xương ngươi luyện thành?"</w:t>
      </w:r>
      <w:r>
        <w:br w:type="textWrapping"/>
      </w:r>
      <w:r>
        <w:br w:type="textWrapping"/>
      </w:r>
      <w:r>
        <w:t xml:space="preserve">Tiểu hoàng điểu thần sắc hững hờ.</w:t>
      </w:r>
      <w:r>
        <w:br w:type="textWrapping"/>
      </w:r>
      <w:r>
        <w:br w:type="textWrapping"/>
      </w:r>
      <w:r>
        <w:t xml:space="preserve">Liên Ấn Ca che ngực, thật sự đau lòng: "Lông vàng, đừng như vậy mà, đản đản mất tích, gia hôn mê bất tỉnh, nếu ngươi còn như vậy, các ngươi sẽ... Sẽ..."</w:t>
      </w:r>
      <w:r>
        <w:br w:type="textWrapping"/>
      </w:r>
      <w:r>
        <w:br w:type="textWrapping"/>
      </w:r>
      <w:r>
        <w:t xml:space="preserve">Tiểu hoàng điểu liếc mắt nhìn hắn, nỗ lực dùng cánh chống mặt đất đứng lên, nó thử một chút, lại nặng nề ngã trở xuống, băng vải quấn quanh lưng rịn ra màu máu.</w:t>
      </w:r>
      <w:r>
        <w:br w:type="textWrapping"/>
      </w:r>
      <w:r>
        <w:br w:type="textWrapping"/>
      </w:r>
      <w:r>
        <w:t xml:space="preserve">"Hình như y vẫn còn muốn đi, làm sao bây giờ?" Quý Ngọc Sơn lo lắng nhìn Linh Giang.</w:t>
      </w:r>
      <w:r>
        <w:br w:type="textWrapping"/>
      </w:r>
      <w:r>
        <w:br w:type="textWrapping"/>
      </w:r>
      <w:r>
        <w:t xml:space="preserve">Tiểu hoàng điểu cố chấp gượng dậy ba bốn lần, vết thương trên người rách ra, nó dường như không biết đau, vẫn giãy giụa muốn đi, cỗ khí lực đến chết cũng phải được này cực kỳ giống với loài chim muông mãnh thú ngây thơ mà chấp nhất dị thường.</w:t>
      </w:r>
      <w:r>
        <w:br w:type="textWrapping"/>
      </w:r>
      <w:r>
        <w:br w:type="textWrapping"/>
      </w:r>
      <w:r>
        <w:t xml:space="preserve">Cuối cùng, nó khiêng không được thương tích nặng nề trên người, sau một lần ngã xuống lại rơi vào hôn mê.</w:t>
      </w:r>
      <w:r>
        <w:br w:type="textWrapping"/>
      </w:r>
      <w:r>
        <w:br w:type="textWrapping"/>
      </w:r>
      <w:r>
        <w:t xml:space="preserve">Nghiêm Sở tiến đến lột băng vải nhiễm máu ra, tay chân lanh lẹ băng bó lại sạch sẽ.</w:t>
      </w:r>
      <w:r>
        <w:br w:type="textWrapping"/>
      </w:r>
      <w:r>
        <w:br w:type="textWrapping"/>
      </w:r>
      <w:r>
        <w:t xml:space="preserve">Cái cánh của chim nhỏ hôn mê vẫn còn đang run rẩy, Nghiêm Sở cau mày nói: "Tốt nhất là tìm một cái lồng, y bây giờ không nhận ra chúng ta, một khi vết thương lành lặn sợ là muốn bỏ chạy."</w:t>
      </w:r>
      <w:r>
        <w:br w:type="textWrapping"/>
      </w:r>
      <w:r>
        <w:br w:type="textWrapping"/>
      </w:r>
      <w:r>
        <w:t xml:space="preserve">Liên Ấn Ca từng vô số lần muốn nhốt Linh Giang lại rồi ném đi thật xa, bớt lắc lư trước mặt phiền lòng, nhưng đến khi thật sự xảy ra chuyện bảo hắn đi làm, hắn lại không dám, phía trên hắn là chủ tử gia phải trung thành tận tâm, hắn chính là bình thường ba hoa lắm lời, cũng không dám động tới người của Thập Cửu gia.</w:t>
      </w:r>
      <w:r>
        <w:br w:type="textWrapping"/>
      </w:r>
      <w:r>
        <w:br w:type="textWrapping"/>
      </w:r>
      <w:r>
        <w:t xml:space="preserve">Huống hồ, Linh Giang tình thâm nghĩa trọng, bẻ xương cứu người, cứu chủ tử hắn, chính là đối với hắn ơn trọng như núi, Liên Ấn Ca lại càng không thể đi lấy cái lồng nhốt Linh Giang lại.</w:t>
      </w:r>
      <w:r>
        <w:br w:type="textWrapping"/>
      </w:r>
      <w:r>
        <w:br w:type="textWrapping"/>
      </w:r>
      <w:r>
        <w:t xml:space="preserve">Nhưng mà việc này Nghiêm Sở đoán không sai, Liên Ấn Ca một đêm không thức canh chừng, sáng ngày hôm sau tỉnh lại, tiểu hoàng điểu đã không thấy tăm hơi.</w:t>
      </w:r>
      <w:r>
        <w:br w:type="textWrapping"/>
      </w:r>
      <w:r>
        <w:br w:type="textWrapping"/>
      </w:r>
      <w:r>
        <w:t xml:space="preserve">Trong Thần y cốc ngập tràn thảo dược xanh biếc đong đưa, sương sớm từ trên cành liễu nhỏ xuống, lạch tạch một tiếng rơi xuống cái đầu to bằng quả mơ vàng.</w:t>
      </w:r>
      <w:r>
        <w:br w:type="textWrapping"/>
      </w:r>
      <w:r>
        <w:br w:type="textWrapping"/>
      </w:r>
      <w:r>
        <w:t xml:space="preserve">Trong bụi cỏ dại, tiểu hoàng điểu gắng sức ngẩng đầu nhìn bầu trời xa xôi, giữa làn mây sáng tỏ có dáng vẻ mượt mà trôi chảy của bầy chim chợt lóe lên.</w:t>
      </w:r>
      <w:r>
        <w:br w:type="textWrapping"/>
      </w:r>
      <w:r>
        <w:br w:type="textWrapping"/>
      </w:r>
      <w:r>
        <w:t xml:space="preserve">Nó đập cánh xuống, phát hiện mình rốt cuộc không bay lên được, hơn nữa ngay cả đi lại cũng vô cùng khó khăn.</w:t>
      </w:r>
      <w:r>
        <w:br w:type="textWrapping"/>
      </w:r>
      <w:r>
        <w:br w:type="textWrapping"/>
      </w:r>
      <w:r>
        <w:t xml:space="preserve">Tiểu hoàng điểu yên lặng ngửa mặt nhìn bầu trời, ngây ngẩn một hồi, sau đó cúi đầu tìm tìm bốn phía, tìm được một cành cây dài cỡ ngón tay, nhặt lên, giá dưới cánh nhỏ, làm thành một cái nạng, đỡ nó đi lại.</w:t>
      </w:r>
      <w:r>
        <w:br w:type="textWrapping"/>
      </w:r>
      <w:r>
        <w:br w:type="textWrapping"/>
      </w:r>
      <w:r>
        <w:t xml:space="preserve">Bụi cây mã đề đối với nó mà nói cũng đã rất cao, tiểu hoàng điểu không biết là muốn đi đâu, vừa đi vừa ngửi trong bụi cỏ, đi được chốc lát không bước nổi nữa, lại ngồi chồm hỗm trên mặt đất, co thành một nắm, giảm bớt áp lực lên xương cột sống trên lưng, dùng nạng nhỏ của nó chọc chọc xuống dưới đất vẽ vời.</w:t>
      </w:r>
      <w:r>
        <w:br w:type="textWrapping"/>
      </w:r>
      <w:r>
        <w:br w:type="textWrapping"/>
      </w:r>
      <w:r>
        <w:t xml:space="preserve">Tia nắng sớm dần dần lên tới đỉnh đầu, sau đó lại từng chút ngả về phía Tây, đi vào đỉnh núi, nạm một tầng mây lụa vàng rực cháy đến chân trời.</w:t>
      </w:r>
      <w:r>
        <w:br w:type="textWrapping"/>
      </w:r>
      <w:r>
        <w:br w:type="textWrapping"/>
      </w:r>
      <w:r>
        <w:t xml:space="preserve">Hành tẩu một quãng dài trên sân cỏ, cuối cùng sau một tiếng mèo kêu lười biếng, tiểu hoàng điểu đột nhiên không kịp chuẩn bị đối mắt với một đôi mắt mèo như hổ phách.</w:t>
      </w:r>
      <w:r>
        <w:br w:type="textWrapping"/>
      </w:r>
      <w:r>
        <w:br w:type="textWrapping"/>
      </w:r>
      <w:r>
        <w:t xml:space="preserve">Con mèo cam hoang dã béo lùn chắc nịch trông thấy tiểu hoàng điểu, cổ họng hưng phấn gừ gừ lên, mềm mại nhảy một cái tới trước mặt tiểu hoàng điểu.</w:t>
      </w:r>
      <w:r>
        <w:br w:type="textWrapping"/>
      </w:r>
      <w:r>
        <w:br w:type="textWrapping"/>
      </w:r>
      <w:r>
        <w:t xml:space="preserve">Tiểu hoàng điểu sững sờ, lập tức dùng cây nạng nỏ chắn ngang trước người.</w:t>
      </w:r>
      <w:r>
        <w:br w:type="textWrapping"/>
      </w:r>
      <w:r>
        <w:br w:type="textWrapping"/>
      </w:r>
      <w:r>
        <w:t xml:space="preserve">Mèo hoang gầm gừ thò cái mũi cam qua ngửi ngửi tiểu hoàng điểu, tròng mắt lộ ra nghi hoặc nhàn nhạt.</w:t>
      </w:r>
      <w:r>
        <w:br w:type="textWrapping"/>
      </w:r>
      <w:r>
        <w:br w:type="textWrapping"/>
      </w:r>
      <w:r>
        <w:t xml:space="preserve">Nò lè lưỡi liếm tiểu hoàng điểu một cái, liếm đến nửa người tiểu hoàng điểu đều ướt nhẹp, thu hồi đầu lưỡi nếm thử một chút, cư nhiên nếm cả mùi vị lông mèo của mình.</w:t>
      </w:r>
      <w:r>
        <w:br w:type="textWrapping"/>
      </w:r>
      <w:r>
        <w:br w:type="textWrapping"/>
      </w:r>
      <w:r>
        <w:t xml:space="preserve">Vì thế, mèo hoang ngồi xổm xuống, trở nên trầm tư.</w:t>
      </w:r>
      <w:r>
        <w:br w:type="textWrapping"/>
      </w:r>
      <w:r>
        <w:br w:type="textWrapping"/>
      </w:r>
      <w:r>
        <w:t xml:space="preserve">Tiểu hoàng điểu ngẩng đầu liếc mắt nhìn nó một cái, thấy mèo hoang không có phản ứng, bèn thu nạng lại tiếp tục đi.</w:t>
      </w:r>
      <w:r>
        <w:br w:type="textWrapping"/>
      </w:r>
      <w:r>
        <w:br w:type="textWrapping"/>
      </w:r>
      <w:r>
        <w:t xml:space="preserve">Vừa mới đi được một bước, mèo hoang bỗng nhiên ngậm lấy nó, chạy như bay nhấp nhô trong bụi cỏ mấy cái, chớp mắt liền về đến ổ mình.</w:t>
      </w:r>
      <w:r>
        <w:br w:type="textWrapping"/>
      </w:r>
      <w:r>
        <w:br w:type="textWrapping"/>
      </w:r>
      <w:r>
        <w:t xml:space="preserve">Mèo hoang tha tiểu hoàng điểu ném vào trong ổ, móng vuốt đè lên lưng tiểu hoàng điểu, cẩn thận liếm đầu nó.</w:t>
      </w:r>
      <w:r>
        <w:br w:type="textWrapping"/>
      </w:r>
      <w:r>
        <w:br w:type="textWrapping"/>
      </w:r>
      <w:r>
        <w:t xml:space="preserve">Cũng không biết là mắt mèo mờ, hay là bởi vì mùi vị lông mèo, lại xem tiểu hoàng điểu trở thành đứa con hoang không biết thời điểm nào phong lưu mà có được của mình, ấn chim nhỏ lại liếm thật ngon lành.</w:t>
      </w:r>
      <w:r>
        <w:br w:type="textWrapping"/>
      </w:r>
      <w:r>
        <w:br w:type="textWrapping"/>
      </w:r>
      <w:r>
        <w:t xml:space="preserve">Tiểu hoàng điểu có thương tổn trên người, giãy giụa không được, đành phải yên lặng ngồi xổm trong ổ mèo, mặc cho con cam ngu xuẩn này liếm đến sắp trầy da.</w:t>
      </w:r>
      <w:r>
        <w:br w:type="textWrapping"/>
      </w:r>
      <w:r>
        <w:br w:type="textWrapping"/>
      </w:r>
      <w:r>
        <w:t xml:space="preserve">Nó trốn không thoát được vuốt mèo, chỉ có thể nỗ lực làm cho mình ngồi thoải mái chút, cái mông nhỏ uốn éo, đem vật vẫn luôn đặt dưới thân đẩy ra.</w:t>
      </w:r>
      <w:r>
        <w:br w:type="textWrapping"/>
      </w:r>
      <w:r>
        <w:br w:type="textWrapping"/>
      </w:r>
      <w:r>
        <w:t xml:space="preserve">Đang muốn ném ra ngoài, vô ý thoáng nhìn, phát hiện thế nhưng là tiểu đản đản mình tìm kiếm cả ngày nay.</w:t>
      </w:r>
      <w:r>
        <w:br w:type="textWrapping"/>
      </w:r>
      <w:r>
        <w:br w:type="textWrapping"/>
      </w:r>
      <w:r>
        <w:t xml:space="preserve">Toàn thân tiểu đản đản nóng hầm hập, tản ra hơi ấm lười biếng từ trên người mèo cam.</w:t>
      </w:r>
      <w:r>
        <w:br w:type="textWrapping"/>
      </w:r>
      <w:r>
        <w:br w:type="textWrapping"/>
      </w:r>
      <w:r>
        <w:t xml:space="preserve">Tiểu hoàng điểu nâng vuốt, nhẹ nhàng gõ lên vỏ trứng, tiến đến dựa sát vào vỏ nghe tiếng vang bên trong.</w:t>
      </w:r>
      <w:r>
        <w:br w:type="textWrapping"/>
      </w:r>
      <w:r>
        <w:br w:type="textWrapping"/>
      </w:r>
      <w:r>
        <w:t xml:space="preserve">Trầm thấp hồn hậu xen lẫn với một tia lanh lảnh.</w:t>
      </w:r>
      <w:r>
        <w:br w:type="textWrapping"/>
      </w:r>
      <w:r>
        <w:br w:type="textWrapping"/>
      </w:r>
      <w:r>
        <w:t xml:space="preserve">...</w:t>
      </w:r>
      <w:r>
        <w:br w:type="textWrapping"/>
      </w:r>
      <w:r>
        <w:br w:type="textWrapping"/>
      </w:r>
      <w:r>
        <w:t xml:space="preserve">Đây là già hay là chưa già?</w:t>
      </w:r>
      <w:r>
        <w:br w:type="textWrapping"/>
      </w:r>
      <w:r>
        <w:br w:type="textWrapping"/>
      </w:r>
      <w:r>
        <w:t xml:space="preserve">Quên đi, dù sao nó cũng nghe không hiểu, tìm được là tốt rồi.</w:t>
      </w:r>
      <w:r>
        <w:br w:type="textWrapping"/>
      </w:r>
      <w:r>
        <w:br w:type="textWrapping"/>
      </w:r>
      <w:r>
        <w:t xml:space="preserve">Tiểu hoàng điểu ôm trứng chim của mình ngơ ngác ngồi trên người cam béo, chốc lát nhìn bầu trời, chốc chốc lại nhìn nhìn trứng chim.</w:t>
      </w:r>
      <w:r>
        <w:br w:type="textWrapping"/>
      </w:r>
      <w:r>
        <w:br w:type="textWrapping"/>
      </w:r>
      <w:r>
        <w:t xml:space="preserve">Kỳ thực y không hề không nhận ra bọn họ, chỉ là y mất thần lực rồi, không thể biến hóa thành người, cũng không thể trò chuyện cùng người, một khoảng trống không kéo dài chuỗi ký ức tồn tại trong óc y.</w:t>
      </w:r>
      <w:r>
        <w:br w:type="textWrapping"/>
      </w:r>
      <w:r>
        <w:br w:type="textWrapping"/>
      </w:r>
      <w:r>
        <w:t xml:space="preserve">Y bây giờ chỉ là một con chim nhỏ tầm thường, những ký ức ấy đối với y mà nói có ích gì.</w:t>
      </w:r>
      <w:r>
        <w:br w:type="textWrapping"/>
      </w:r>
      <w:r>
        <w:br w:type="textWrapping"/>
      </w:r>
      <w:r>
        <w:t xml:space="preserve">Linh Giang ôm trứng chim, nhớ tới lời ngày hôm đó Ân Thành Lan nói – cho nên chỉ có thể là sủng vật, không hơn.</w:t>
      </w:r>
      <w:r>
        <w:br w:type="textWrapping"/>
      </w:r>
      <w:r>
        <w:br w:type="textWrapping"/>
      </w:r>
      <w:r>
        <w:t xml:space="preserve">Trong lòng chua xót một trận.</w:t>
      </w:r>
      <w:r>
        <w:br w:type="textWrapping"/>
      </w:r>
      <w:r>
        <w:br w:type="textWrapping"/>
      </w:r>
      <w:r>
        <w:t xml:space="preserve">Y ngay cả mạng cũng có thể không cần, người nọ có thể nào để ý y chỉ là chim đây.</w:t>
      </w:r>
      <w:r>
        <w:br w:type="textWrapping"/>
      </w:r>
      <w:r>
        <w:br w:type="textWrapping"/>
      </w:r>
      <w:r>
        <w:t xml:space="preserve">Yên lặng ôm trứng chim, ngả lên cái bụng mèo mềm mại, lần nữa nhét trứng chim xuống phía dưới bụng mèo, trông thấy bộ lông mèo sứt sẹo không đồng đều, còn không biết xấu hổ ghét bỏ một phen.</w:t>
      </w:r>
      <w:r>
        <w:br w:type="textWrapping"/>
      </w:r>
      <w:r>
        <w:br w:type="textWrapping"/>
      </w:r>
      <w:r>
        <w:t xml:space="preserve">Làm sao mọc lông mà cũng không đều đây, ai.</w:t>
      </w:r>
      <w:r>
        <w:br w:type="textWrapping"/>
      </w:r>
      <w:r>
        <w:br w:type="textWrapping"/>
      </w:r>
      <w:r>
        <w:t xml:space="preserve">Cánh nhỏ của y khẽ động, Linh Giang nghiêng đầu, trông thấy quả trứng vừa mới nhét xuống lộ ra một cái đầu nhòn nhọn.</w:t>
      </w:r>
      <w:r>
        <w:br w:type="textWrapping"/>
      </w:r>
      <w:r>
        <w:br w:type="textWrapping"/>
      </w:r>
      <w:r>
        <w:t xml:space="preserve">Giống như đang lén nhìn trộm y.</w:t>
      </w:r>
      <w:r>
        <w:br w:type="textWrapping"/>
      </w:r>
      <w:r>
        <w:br w:type="textWrapping"/>
      </w:r>
      <w:r>
        <w:t xml:space="preserve">Linh Giang nói: "Pi pi pi pi, pi pi pi pi."</w:t>
      </w:r>
      <w:r>
        <w:br w:type="textWrapping"/>
      </w:r>
      <w:r>
        <w:br w:type="textWrapping"/>
      </w:r>
      <w:r>
        <w:t xml:space="preserve">Nhìn cái gì mà nhìn, ấp trứng của ngươi đi.</w:t>
      </w:r>
      <w:r>
        <w:br w:type="textWrapping"/>
      </w:r>
      <w:r>
        <w:br w:type="textWrapping"/>
      </w:r>
      <w:r>
        <w:t xml:space="preserve">Đản đản không biết nói, tò mò lăn về phía y.</w:t>
      </w:r>
      <w:r>
        <w:br w:type="textWrapping"/>
      </w:r>
      <w:r>
        <w:br w:type="textWrapping"/>
      </w:r>
      <w:r>
        <w:t xml:space="preserve">Linh Giang nói: "Pi, pi pi pi pi."</w:t>
      </w:r>
      <w:r>
        <w:br w:type="textWrapping"/>
      </w:r>
      <w:r>
        <w:br w:type="textWrapping"/>
      </w:r>
      <w:r>
        <w:t xml:space="preserve">Phiền, hệt như phụ thân ngươi.</w:t>
      </w:r>
      <w:r>
        <w:br w:type="textWrapping"/>
      </w:r>
      <w:r>
        <w:br w:type="textWrapping"/>
      </w:r>
      <w:r>
        <w:t xml:space="preserve">Trứng cút bất động, thoạt nhìn đáng thương vô cùng.</w:t>
      </w:r>
      <w:r>
        <w:br w:type="textWrapping"/>
      </w:r>
      <w:r>
        <w:br w:type="textWrapping"/>
      </w:r>
      <w:r>
        <w:t xml:space="preserve">Mèo cam béo ngủ một giấc, cúi đầu đem chim cùng trứng đều liếm qua một lần.</w:t>
      </w:r>
      <w:r>
        <w:br w:type="textWrapping"/>
      </w:r>
      <w:r>
        <w:br w:type="textWrapping"/>
      </w:r>
      <w:r>
        <w:t xml:space="preserve">Linh Giang quệt nước miếng một cái, nhìn thấy đản đản ướt dầm dề, phiếm ánh sáng, y mất hết cả hứng cọ cọ nước miếng cho quả trứng, dùng âm thanh pi pi lầm bầm lầu bầu chỉ có chim mới nghe hiểu nói: "Sinh cho ngươi quả trứng xinh đẹp như vậy, cư nhiên còn ghét bỏ ta sau này chỉ là chim, thật đúng là phải đánh."</w:t>
      </w:r>
      <w:r>
        <w:br w:type="textWrapping"/>
      </w:r>
      <w:r>
        <w:br w:type="textWrapping"/>
      </w:r>
      <w:r>
        <w:t xml:space="preserve">Nghĩ tới đây, Linh Giang dừng một chút, bỗng nhiên cúi đầu pi pi nói: "Ngươi cũng nghĩ thế sao? Đánh hắn một trận?"</w:t>
      </w:r>
      <w:r>
        <w:br w:type="textWrapping"/>
      </w:r>
      <w:r>
        <w:br w:type="textWrapping"/>
      </w:r>
      <w:r>
        <w:t xml:space="preserve">Quả trứng không nói gì.</w:t>
      </w:r>
      <w:r>
        <w:br w:type="textWrapping"/>
      </w:r>
      <w:r>
        <w:br w:type="textWrapping"/>
      </w:r>
      <w:r>
        <w:t xml:space="preserve">Quả trứng yên lặng tản ra ánh sáng rạng rỡ.</w:t>
      </w:r>
      <w:r>
        <w:br w:type="textWrapping"/>
      </w:r>
      <w:r>
        <w:br w:type="textWrapping"/>
      </w:r>
      <w:r>
        <w:t xml:space="preserve">Tinh quang trong con mắt đen nhỏ của Linh Giang chợt lóe lên, bộ óc chưa lớn bằng quả hạch đào của y bùng lên một hồi đao quang kiếm ảnh tinh phong huyết vũ.</w:t>
      </w:r>
      <w:r>
        <w:br w:type="textWrapping"/>
      </w:r>
      <w:r>
        <w:br w:type="textWrapping"/>
      </w:r>
      <w:r>
        <w:t xml:space="preserve">Y đã khi nào chịu ủy khuất thế này.</w:t>
      </w:r>
      <w:r>
        <w:br w:type="textWrapping"/>
      </w:r>
      <w:r>
        <w:br w:type="textWrapping"/>
      </w:r>
      <w:r>
        <w:t xml:space="preserve">Trứng cũng sinh, mệnh cũng cho, chim cũng bị ngủ rồi, nói không cần là không cần?</w:t>
      </w:r>
      <w:r>
        <w:br w:type="textWrapping"/>
      </w:r>
      <w:r>
        <w:br w:type="textWrapping"/>
      </w:r>
      <w:r>
        <w:t xml:space="preserve">Không đúng, ngoài miệng hắn chưa nói, nhưng lời Ân Thành Lan muốn nói lại không phải là ý này.</w:t>
      </w:r>
      <w:r>
        <w:br w:type="textWrapping"/>
      </w:r>
      <w:r>
        <w:br w:type="textWrapping"/>
      </w:r>
      <w:r>
        <w:t xml:space="preserve">Trong lòng Linh Giang cảm thấy khó chịu cực kỳ, y nhìn một bên là trứng, một bên là nạng nhỏ, lòng nghĩ, không bằng để cho hắn giải độc trước đã, giải xong lại đánh chết đi.</w:t>
      </w:r>
      <w:r>
        <w:br w:type="textWrapping"/>
      </w:r>
      <w:r>
        <w:br w:type="textWrapping"/>
      </w:r>
      <w:r>
        <w:t xml:space="preserve">Trong Thần y cốc, trên vách đá thung lũng treo một gốc đào duy nhất, vào lúc này khắp cây tràn đầy nụ hoa mỏng manh mọc lên từ trong sương, cánh hoa hồng nhạt khép lại thành một bọc chúm chím diễm lệ, sẵn sàng đợi ngày lành nở rộ khắp núi rừng.</w:t>
      </w:r>
      <w:r>
        <w:br w:type="textWrapping"/>
      </w:r>
      <w:r>
        <w:br w:type="textWrapping"/>
      </w:r>
      <w:r>
        <w:t xml:space="preserve">Ngày ấy khi Ân Thành Lan tỉnh lại, cây đào trên vách núi cheo leo đáp xuống một cánh hoa.</w:t>
      </w:r>
      <w:r>
        <w:br w:type="textWrapping"/>
      </w:r>
      <w:r>
        <w:br w:type="textWrapping"/>
      </w:r>
      <w:r>
        <w:t xml:space="preserve">Tia nắng đầu xuân từ ngoài phòng chiếu vào, trong ánh vàng ấm áp, Nghiêm Sở dùng ngân châm móc câu trát hắn thành con nhím, sau đó lại rút từng cây từng cây mang theo máu ra, ngồi bên mép giường cẩn thận nghiên cứu xem giọt máu kéo từ trong xương hắn ra còn chứa độc hay không.</w:t>
      </w:r>
      <w:r>
        <w:br w:type="textWrapping"/>
      </w:r>
      <w:r>
        <w:br w:type="textWrapping"/>
      </w:r>
      <w:r>
        <w:t xml:space="preserve">Cuối cùng nói một câu: "Lại uống mấy thang nữa, là có thể giải hoàn toàn độc."</w:t>
      </w:r>
      <w:r>
        <w:br w:type="textWrapping"/>
      </w:r>
      <w:r>
        <w:br w:type="textWrapping"/>
      </w:r>
      <w:r>
        <w:t xml:space="preserve">Liên Ấn Ca râu ria xồm xoàm ở một bên bấy giờ mới thở phào nhẹ nhõm, vội đi vào phòng, đem tin gấp mấy ngày trước lũ chim truyền về đưa cho Ân Thành Lan, để hắn xử trí.</w:t>
      </w:r>
      <w:r>
        <w:br w:type="textWrapping"/>
      </w:r>
      <w:r>
        <w:br w:type="textWrapping"/>
      </w:r>
      <w:r>
        <w:t xml:space="preserve">"Thư của Sơn Nguyệt thiền sư đã đến đế đô, chỉ cần gia hạ lệnh một tiếng, tức khắc sẽ có thể đưa vào trong cung."</w:t>
      </w:r>
      <w:r>
        <w:br w:type="textWrapping"/>
      </w:r>
      <w:r>
        <w:br w:type="textWrapping"/>
      </w:r>
      <w:r>
        <w:t xml:space="preserve">Không phải hắn không đau lòng chủ tử, mà là chuyện đã tới lúc, thời gian không còn nhiều lắm.</w:t>
      </w:r>
      <w:r>
        <w:br w:type="textWrapping"/>
      </w:r>
      <w:r>
        <w:br w:type="textWrapping"/>
      </w:r>
      <w:r>
        <w:t xml:space="preserve">Ân Thành Lan thân mang trung y trắng, mái tóc đen khoác lên một bên vai, trong tay cầm một chồng thư từ chờ xử lý, ngẩng đầu chậm rãi nhìn bốn phía xung quanh: "Linh Giang đâu?"</w:t>
      </w:r>
      <w:r>
        <w:br w:type="textWrapping"/>
      </w:r>
      <w:r>
        <w:br w:type="textWrapping"/>
      </w:r>
      <w:r>
        <w:t xml:space="preserve">Tròng mắt Liên Ấn Ca giật giật, nhấp môi không nói lời nào.</w:t>
      </w:r>
      <w:r>
        <w:br w:type="textWrapping"/>
      </w:r>
      <w:r>
        <w:br w:type="textWrapping"/>
      </w:r>
      <w:r>
        <w:t xml:space="preserve">Thấy dáng vẻ này của hắn, trong lòng Ân Thành Lan rét run, lạnh lùng hỏi: "Y đâu rồi?"</w:t>
      </w:r>
      <w:r>
        <w:br w:type="textWrapping"/>
      </w:r>
      <w:r>
        <w:br w:type="textWrapping"/>
      </w:r>
      <w:r>
        <w:t xml:space="preserve">Liên Ấn Ca không có cách nào, đành phải cầm kiện áo choàng khoác lên người hắn, đi lấy xe lăn.</w:t>
      </w:r>
      <w:r>
        <w:br w:type="textWrapping"/>
      </w:r>
      <w:r>
        <w:br w:type="textWrapping"/>
      </w:r>
      <w:r>
        <w:t xml:space="preserve">Trong sân Thần y cốc không có hòn non bộ với suối chảy, chỉ dùng gạch tường màu đỏ khoanh một vòng tròn quanh khu đất trống trước phòng, sau đó bày một bộ bàn đá ghế đá trong khoảng đất trống, xem như là cái sân.</w:t>
      </w:r>
      <w:r>
        <w:br w:type="textWrapping"/>
      </w:r>
      <w:r>
        <w:br w:type="textWrapping"/>
      </w:r>
      <w:r>
        <w:t xml:space="preserve">Trong sân thường rải đầy cây cỏ dược liệu cần phơi phóng, gió vừa thổi, một cỗ mùi đắng nhàn nhạt cất lên nhộn nhạo, so với hết thảy hương phấn trên thế gian mà nói, có loại thanh cao di thế độc lập cao ngạo.</w:t>
      </w:r>
      <w:r>
        <w:br w:type="textWrapping"/>
      </w:r>
      <w:r>
        <w:br w:type="textWrapping"/>
      </w:r>
      <w:r>
        <w:t xml:space="preserve">Hôm nay, ngày xuân nắng ấm dạt dào, trên khoảng đất trống vốn dùng để phơi dược liệu nhiều thêm một cái lồng đan thủ công bằng trúc lớn, cao khoảng ba thước nằm ngay ngắn, dưới đáy lồng lót rơm rạ khô thoáng, giữa lớp rơm rạ, một con mèo béo lông màu cam nằm ngửa thân, bốn chân chổng lên trời, ngủ say không còn biết năm tháng.</w:t>
      </w:r>
      <w:r>
        <w:br w:type="textWrapping"/>
      </w:r>
      <w:r>
        <w:br w:type="textWrapping"/>
      </w:r>
      <w:r>
        <w:t xml:space="preserve">Trên người mèo cam vắt ngang một con tiểu hoàng điểu quấn băng, cũng dùng phong thái ngửa mặt ngủ say như chết, một cái cánh nhỏ của nó rủ xuống, một cái cánh khác hơi câu lên, bên trong che chở một quả trứng cút màu ngọc.</w:t>
      </w:r>
      <w:r>
        <w:br w:type="textWrapping"/>
      </w:r>
      <w:r>
        <w:br w:type="textWrapping"/>
      </w:r>
      <w:r>
        <w:t xml:space="preserve">Cửa phòng kẽo kẹt mở ra, tiểu hoàng điểu khẽ ngẩng đầu liếc mắt một cái, rồi nhanh chóng nhắm mắt lại nằm yên.</w:t>
      </w:r>
      <w:r>
        <w:br w:type="textWrapping"/>
      </w:r>
      <w:r>
        <w:br w:type="textWrapping"/>
      </w:r>
      <w:r>
        <w:t xml:space="preserve">Ân Thành Lan hôn mê gần nửa tháng ánh mắt đầu tiên trông thấy chính là hai cái tiểu móng vuốt hướng thẳng lên trời, sau đó mới tới thân hình băng bó chặt chẽ gầy đi trông thấy của tiểu hoàng điểu.</w:t>
      </w:r>
      <w:r>
        <w:br w:type="textWrapping"/>
      </w:r>
      <w:r>
        <w:br w:type="textWrapping"/>
      </w:r>
      <w:r>
        <w:t xml:space="preserve">Nơi quấn băng vải làm cho cuống họng Ân Thành Lan co rụt lại.</w:t>
      </w:r>
      <w:r>
        <w:br w:type="textWrapping"/>
      </w:r>
      <w:r>
        <w:br w:type="textWrapping"/>
      </w:r>
      <w:r>
        <w:t xml:space="preserve">Không thể chờ đợi được nữa điều khiển xe lăn tiến lên phía trước, cúi người xuống, gọi: "Linh Giang..."</w:t>
      </w:r>
      <w:r>
        <w:br w:type="textWrapping"/>
      </w:r>
      <w:r>
        <w:br w:type="textWrapping"/>
      </w:r>
      <w:r>
        <w:t xml:space="preserve">Mèo cam hoảng sợ, bỗng chốc ngồi bật dậy, đem tiểu hoàng điểu cùng trứng cút trên bụng bắn tung lên vách lồng.</w:t>
      </w:r>
      <w:r>
        <w:br w:type="textWrapping"/>
      </w:r>
      <w:r>
        <w:br w:type="textWrapping"/>
      </w:r>
      <w:r>
        <w:t xml:space="preserve">Tiểu hoàng điểu giống như tờ giấy "Ba" một cái lên lồng trúc, sau đó chậm rãi trượt rơi xuống đất, lông chim của nó đều rụng mất hai mẩu, trứng cút bên trong cánh lại bình yên vô sự.</w:t>
      </w:r>
      <w:r>
        <w:br w:type="textWrapping"/>
      </w:r>
      <w:r>
        <w:br w:type="textWrapping"/>
      </w:r>
      <w:r>
        <w:t xml:space="preserve">Ân Thành Lan áy náy đau lòng: "Xin lỗi." Nói xong liền muốn đi mở lồng ra.</w:t>
      </w:r>
      <w:r>
        <w:br w:type="textWrapping"/>
      </w:r>
      <w:r>
        <w:br w:type="textWrapping"/>
      </w:r>
      <w:r>
        <w:t xml:space="preserve">Ai đem đại bảo bối của gia nhốt vào trong lồng, tìm chết.</w:t>
      </w:r>
      <w:r>
        <w:br w:type="textWrapping"/>
      </w:r>
      <w:r>
        <w:br w:type="textWrapping"/>
      </w:r>
      <w:r>
        <w:t xml:space="preserve">Liên Ấn Ca ngăn cản, cười khổ nói: "Gia, mở ra y sẽ muốn bay đi, khó khăn lắm mới tìm được cả trứng cùng về."</w:t>
      </w:r>
      <w:r>
        <w:br w:type="textWrapping"/>
      </w:r>
      <w:r>
        <w:br w:type="textWrapping"/>
      </w:r>
      <w:r>
        <w:t xml:space="preserve">Tay hắn chỉ vào Linh Giang: "Y... Y sợ là không nhận ra được ngài nữa."</w:t>
      </w:r>
      <w:r>
        <w:br w:type="textWrapping"/>
      </w:r>
      <w:r>
        <w:br w:type="textWrapping"/>
      </w:r>
      <w:r>
        <w:t xml:space="preserve">Tiểu hoàng điểu té xuống đất yên lặng hất túm lông ngốc trên đầu, cánh nhỏ ôm trứng, co cụm tại chỗ thành một cái bánh trôi, cho Ân Thành Lan một cái mông nhỏ lãnh diễm quyết tuyệt.</w:t>
      </w:r>
      <w:r>
        <w:br w:type="textWrapping"/>
      </w:r>
      <w:r>
        <w:br w:type="textWrapping"/>
      </w:r>
      <w:r>
        <w:t xml:space="preserve">Còn tới thăm y làm gì, y cũng chỉ có thể là chim, chỉ có thể là sủng vật, không hơn mà.</w:t>
      </w:r>
      <w:r>
        <w:br w:type="textWrapping"/>
      </w:r>
      <w:r>
        <w:br w:type="textWrapping"/>
      </w:r>
      <w:r>
        <w:t xml:space="preserve">Chuyện trong tưởng tượng đã xảy ra, Ân Thành Lan cảm thấy khắp người lan tràn một trận đau, trên người hắn mỗi một đốt xương đều hoảng sợ co thắt lại, cơn đau thấu ruột thấu tim làm toàn thân hắn phát lạnh.</w:t>
      </w:r>
      <w:r>
        <w:br w:type="textWrapping"/>
      </w:r>
      <w:r>
        <w:br w:type="textWrapping"/>
      </w:r>
      <w:r>
        <w:t xml:space="preserve">... Xương sống của tiểu hoàng điểu, xé da cắt thịt, ồ ồ chảy máu tươi, Ân Thành Lan nghĩ cũng không dám nghĩ tới nữa, lòng đau như đao cắt.</w:t>
      </w:r>
      <w:r>
        <w:br w:type="textWrapping"/>
      </w:r>
      <w:r>
        <w:br w:type="textWrapping"/>
      </w:r>
      <w:r>
        <w:t xml:space="preserve">Hắn quăng mình xuống khỏi xe lăn, không chút để ý ngồi xổm trước lồng, hai tay nắm lấy lồng trúc, đối mặt với con chim, lần đầu tiên trong đời không biết nên làm thế nào.</w:t>
      </w:r>
      <w:r>
        <w:br w:type="textWrapping"/>
      </w:r>
      <w:r>
        <w:br w:type="textWrapping"/>
      </w:r>
      <w:r>
        <w:t xml:space="preserve">Chỉ có thể khàn giọng hô: "... Linh Giang."</w:t>
      </w:r>
      <w:r>
        <w:br w:type="textWrapping"/>
      </w:r>
      <w:r>
        <w:br w:type="textWrapping"/>
      </w:r>
      <w:r>
        <w:t xml:space="preserve">Linh Giang không muốn phản ứng hắn, cuộn mình tròn vo, như một viên đại bánh trôi chờ luộc.</w:t>
      </w:r>
      <w:r>
        <w:br w:type="textWrapping"/>
      </w:r>
      <w:r>
        <w:br w:type="textWrapping"/>
      </w:r>
      <w:r>
        <w:t xml:space="preserve">Dù sao mình cũng không biết nói tiếng người, cũng không biến trở lại được thành người, gọi y thì dùng được cái gì, y bây giờ chỉ là một con chim ngu xuẩn... Dùng ánh mắt lén lút liếc trộm Ân Thành Lan một cái, coi như hắn thoạt nhìn sắp khóc, thì y cũng chỉ là một con chim, chỉ vì một con chim mà... Ngọa tào, Ân Thập Cửu thật sự khóc rồi.</w:t>
      </w:r>
      <w:r>
        <w:br w:type="textWrapping"/>
      </w:r>
      <w:r>
        <w:br w:type="textWrapping"/>
      </w:r>
      <w:r>
        <w:t xml:space="preserve">Ân Thành Lan gục xuống trước lồng, cúi đầu, mái tóc đen chưa buộc rũ xuống, che khuất nửa khuôn mặt hắn, một đôi con mắt giấu bên trong, dần dần nổi lên màu đỏ sậm như rỉ sắt, thật giống như sắp chảy ra máu.</w:t>
      </w:r>
      <w:r>
        <w:br w:type="textWrapping"/>
      </w:r>
      <w:r>
        <w:br w:type="textWrapping"/>
      </w:r>
      <w:r>
        <w:t xml:space="preserve">Linh Giang chỉ liếc mắt nhìn, liền nhanh chóng nghiêng đầu qua.</w:t>
      </w:r>
      <w:r>
        <w:br w:type="textWrapping"/>
      </w:r>
      <w:r>
        <w:br w:type="textWrapping"/>
      </w:r>
      <w:r>
        <w:t xml:space="preserve">Nhưng mà cảnh tượng đó đã ghim một dấu ấn thật sâu trong lòng y.</w:t>
      </w:r>
      <w:r>
        <w:br w:type="textWrapping"/>
      </w:r>
      <w:r>
        <w:br w:type="textWrapping"/>
      </w:r>
      <w:r>
        <w:t xml:space="preserve">Ân Thành Lan đưa lưng về phía những người khác, đau lòng không biết nên làm thế nào đối mặt với tiểu hoàng điểu.</w:t>
      </w:r>
      <w:r>
        <w:br w:type="textWrapping"/>
      </w:r>
      <w:r>
        <w:br w:type="textWrapping"/>
      </w:r>
    </w:p>
    <w:p>
      <w:pPr>
        <w:pStyle w:val="Heading2"/>
      </w:pPr>
      <w:bookmarkStart w:id="105" w:name="chương-75-tiểu-phượng-hoàng-phật-hỏa-4"/>
      <w:bookmarkEnd w:id="105"/>
      <w:r>
        <w:t xml:space="preserve">75. Chương 75: Tiểu Phượng Hoàng Phật Hỏa (4)</w:t>
      </w:r>
    </w:p>
    <w:p>
      <w:pPr>
        <w:pStyle w:val="Compact"/>
      </w:pPr>
      <w:r>
        <w:br w:type="textWrapping"/>
      </w:r>
      <w:r>
        <w:br w:type="textWrapping"/>
      </w:r>
      <w:r>
        <w:t xml:space="preserve">Edit + Beta: Jojo Nguyen</w:t>
      </w:r>
      <w:r>
        <w:br w:type="textWrapping"/>
      </w:r>
      <w:r>
        <w:br w:type="textWrapping"/>
      </w:r>
      <w:r>
        <w:t xml:space="preserve">Nắng ấm ngày xuân chiếu xuống sau lưng Ân Thành Lan, hắn lại cảm thấy như rơi xuống vực sâu, băng lạnh thấu xương, mỗi một giọt máu đều đọng lại trong xương tủy, hóa thành một khối băng máu nhỏ, nháy mắt nhìn thấy Linh Giang, vạn tiễn cùng lên, đâm hắn thương tích đầy mình, đứt từng khúc ruột gan.</w:t>
      </w:r>
      <w:r>
        <w:br w:type="textWrapping"/>
      </w:r>
      <w:r>
        <w:br w:type="textWrapping"/>
      </w:r>
      <w:r>
        <w:t xml:space="preserve">Tiểu hoàng điểu hắn thương nhất, nam nhân hắn yêu nhất, ái nhân hắn đau lòng nhất, là cưỡng ép móc xương, từ bỏ hết thảy như thế nào, chỉ vì cứu sống hắn đây.</w:t>
      </w:r>
      <w:r>
        <w:br w:type="textWrapping"/>
      </w:r>
      <w:r>
        <w:br w:type="textWrapping"/>
      </w:r>
      <w:r>
        <w:t xml:space="preserve">Ân Thành Lan chỉ mới nghĩ, đã đau đến nghẹt thở.</w:t>
      </w:r>
      <w:r>
        <w:br w:type="textWrapping"/>
      </w:r>
      <w:r>
        <w:br w:type="textWrapping"/>
      </w:r>
      <w:r>
        <w:t xml:space="preserve">Giọt nước như máu đỏ che phủ tròng mắt hắn, còn chưa rơi xuống, nắm đấm ấn trên mặt đất đã rịn ra máu.</w:t>
      </w:r>
      <w:r>
        <w:br w:type="textWrapping"/>
      </w:r>
      <w:r>
        <w:br w:type="textWrapping"/>
      </w:r>
      <w:r>
        <w:t xml:space="preserve">Linh Giang thấy đôi bàn tay đã từng vuốt ve mình giờ chảy ra máu tươi, con ngươi co rụt lại, tức giận trong bụng nhỏ lập tức tan biến sạch sẽ, chỉ còn lại tư vị chua xót, một trận xé rách, một trận nhói đau.</w:t>
      </w:r>
      <w:r>
        <w:br w:type="textWrapping"/>
      </w:r>
      <w:r>
        <w:br w:type="textWrapping"/>
      </w:r>
      <w:r>
        <w:t xml:space="preserve">Cục tròn vo xoay xoay thân mình lại, nhìn Ân Thành Lan.</w:t>
      </w:r>
      <w:r>
        <w:br w:type="textWrapping"/>
      </w:r>
      <w:r>
        <w:br w:type="textWrapping"/>
      </w:r>
      <w:r>
        <w:t xml:space="preserve">Ngẩng mặt, nghiêng đầu, duỗi cái cổ hướng về phía hắn, mềm mại kêu "Pi".</w:t>
      </w:r>
      <w:r>
        <w:br w:type="textWrapping"/>
      </w:r>
      <w:r>
        <w:br w:type="textWrapping"/>
      </w:r>
      <w:r>
        <w:t xml:space="preserve">Được rồi, bao lớn còn khóc nhè.</w:t>
      </w:r>
      <w:r>
        <w:br w:type="textWrapping"/>
      </w:r>
      <w:r>
        <w:br w:type="textWrapping"/>
      </w:r>
      <w:r>
        <w:t xml:space="preserve">Ân Thành Lan nhắm mắt lại, bức lui ẩm ướt trong mắt, rồi vội vã mở ra, dựa xuống nền đất, tiến sát vào lồng, thanh âm mất tiếng, thử hỏi: "Linh Giang, ngươi có thể nhận ra ta không?"</w:t>
      </w:r>
      <w:r>
        <w:br w:type="textWrapping"/>
      </w:r>
      <w:r>
        <w:br w:type="textWrapping"/>
      </w:r>
      <w:r>
        <w:t xml:space="preserve">Trong lòng Linh Giang còn có vướng mắc, muốn làm bộ mình chỉ là một con chim ngu xuẩn, căn bản không hiểu hắn nói gì, lại sợ hắn thương tâm quá độ, rồi nôn ra máu hại thân, đành phải tiếp tục nghiêng đầu, ra vẻ manh thái, vừa không thừa nhận mình nghe hiểu được, lại vừa không thừa nhận nghe không hiểu.</w:t>
      </w:r>
      <w:r>
        <w:br w:type="textWrapping"/>
      </w:r>
      <w:r>
        <w:br w:type="textWrapping"/>
      </w:r>
      <w:r>
        <w:t xml:space="preserve">"Pi?"</w:t>
      </w:r>
      <w:r>
        <w:br w:type="textWrapping"/>
      </w:r>
      <w:r>
        <w:br w:type="textWrapping"/>
      </w:r>
      <w:r>
        <w:t xml:space="preserve">Quý Ngọc Sơn vén áo bào lên ngồi chồm hỗm xuống, Liên Ấn Ca cũng ngồi xuống theo, đem mặt già tang thương với qua, như suy tư gì nói: "Gia, hình như y có khác với lúc trước, lúc ngài chưa tỉnh lại, chúng ta nói cái gì y cũng đều không hề có phản ứng, quay đầu một cái không để ý là trốn."</w:t>
      </w:r>
      <w:r>
        <w:br w:type="textWrapping"/>
      </w:r>
      <w:r>
        <w:br w:type="textWrapping"/>
      </w:r>
      <w:r>
        <w:t xml:space="preserve">Quý Ngọc Sơn gật gật đầu phụ họa.</w:t>
      </w:r>
      <w:r>
        <w:br w:type="textWrapping"/>
      </w:r>
      <w:r>
        <w:br w:type="textWrapping"/>
      </w:r>
      <w:r>
        <w:t xml:space="preserve">Trong mắt Ân Thành Lan có tia vui mừng: "Linh Giang, ngươi còn có thể nói chuyện sao? Có thể nghe hiểu được ta nói chuyện sao?"</w:t>
      </w:r>
      <w:r>
        <w:br w:type="textWrapping"/>
      </w:r>
      <w:r>
        <w:br w:type="textWrapping"/>
      </w:r>
      <w:r>
        <w:t xml:space="preserve">Tiểu hoàng điểu đổi hướng nghiêng đầu sang bên kia: "Pi!"</w:t>
      </w:r>
      <w:r>
        <w:br w:type="textWrapping"/>
      </w:r>
      <w:r>
        <w:br w:type="textWrapping"/>
      </w:r>
      <w:r>
        <w:t xml:space="preserve">Nghiêm Sở đối với chuyện tiểu hoàng điểu nghiêng đến nghiêng đi không có hứng thú, lành lạnh nói: "Không có việc gì chớ quấy rầy ta, thuốc giải cuối cùng còn chưa được luyện thành, chưa uống vào thang thuốc cuối cùng này, thân thể ngươi vẫn sẽ còn lưu lại độc tố, tuy rằng chưa nguy hiểm đến tính mạng, song phỏng chừng sau này cũng không sống được lâu."</w:t>
      </w:r>
      <w:r>
        <w:br w:type="textWrapping"/>
      </w:r>
      <w:r>
        <w:br w:type="textWrapping"/>
      </w:r>
      <w:r>
        <w:t xml:space="preserve">Nói xong, lôi léo Quý Ngọc Sơn đứng dậy, bước ra khỏi sân.</w:t>
      </w:r>
      <w:r>
        <w:br w:type="textWrapping"/>
      </w:r>
      <w:r>
        <w:br w:type="textWrapping"/>
      </w:r>
      <w:r>
        <w:t xml:space="preserve">Quý công tử lưu luyến từng bước chân, trước khi đi còn quay lại nói: "Có tin tức gì nhớ báo cho ta."</w:t>
      </w:r>
      <w:r>
        <w:br w:type="textWrapping"/>
      </w:r>
      <w:r>
        <w:br w:type="textWrapping"/>
      </w:r>
      <w:r>
        <w:t xml:space="preserve">Ân Thành Lan ngồi chốc lát, sắc mặt liền trắng bệch, để mu bàn tay đặt lên môi, ho khan hai tiếng.</w:t>
      </w:r>
      <w:r>
        <w:br w:type="textWrapping"/>
      </w:r>
      <w:r>
        <w:br w:type="textWrapping"/>
      </w:r>
      <w:r>
        <w:t xml:space="preserve">Liên Ấn Ca nói: "Gia, thân mình ngài còn chưa khỏe, về phòng trước đi, lồng đặt ở đây là được rồi, phơi nắng cũng ấm áp."</w:t>
      </w:r>
      <w:r>
        <w:br w:type="textWrapping"/>
      </w:r>
      <w:r>
        <w:br w:type="textWrapping"/>
      </w:r>
      <w:r>
        <w:t xml:space="preserve">Ân Thành Lan khàn giọng hỏi: "Con mèo bên trong là thế nào?"</w:t>
      </w:r>
      <w:r>
        <w:br w:type="textWrapping"/>
      </w:r>
      <w:r>
        <w:br w:type="textWrapping"/>
      </w:r>
      <w:r>
        <w:t xml:space="preserve">Liên Ấn Ca bèn đem câu chuyện kỳ lạ đản đản mất tích, tiểu hoàng điểu cũng mất tích theo, cuối cùng vì một con mèo hoang béo ú trộm cá bị bắt gặp, đản đản cùng tiểu hoàng điểu đều được tìm thấy ở ổ mèo nói cho hắn nghe.</w:t>
      </w:r>
      <w:r>
        <w:br w:type="textWrapping"/>
      </w:r>
      <w:r>
        <w:br w:type="textWrapping"/>
      </w:r>
      <w:r>
        <w:t xml:space="preserve">Sau khi nghe xong, Ân Thành Lan trầm mặc hồi lâu, mới nói: "Là ta khiến cho bọn họ chịu khổ. Đi mở lồng ra đi."</w:t>
      </w:r>
      <w:r>
        <w:br w:type="textWrapping"/>
      </w:r>
      <w:r>
        <w:br w:type="textWrapping"/>
      </w:r>
      <w:r>
        <w:t xml:space="preserve">Hắn muốn ôm lấy Linh Giang.</w:t>
      </w:r>
      <w:r>
        <w:br w:type="textWrapping"/>
      </w:r>
      <w:r>
        <w:br w:type="textWrapping"/>
      </w:r>
      <w:r>
        <w:t xml:space="preserve">Liên Ấn Ca khuyên nhủ sợ hai người đào tẩu, Ân Thành Lan vẫn không bị lay chuyển, đành phải mở khóa đồng nhỏ trên lồng ra, kéo cánh cửa trúc nhỏ cắt ngang vách lồng ra ngoài.</w:t>
      </w:r>
      <w:r>
        <w:br w:type="textWrapping"/>
      </w:r>
      <w:r>
        <w:br w:type="textWrapping"/>
      </w:r>
      <w:r>
        <w:t xml:space="preserve">Con mèo cam béo trông thấy lồng mở, uể oải bước ra, cũng không chạy xa, mà ở ngay tại chỗ hướng mặt trời nằm một cái, lật cái bụng lên đắc ý tiếp tục phơi nắng.</w:t>
      </w:r>
      <w:r>
        <w:br w:type="textWrapping"/>
      </w:r>
      <w:r>
        <w:br w:type="textWrapping"/>
      </w:r>
      <w:r>
        <w:t xml:space="preserve">Bên trong góc lồng, tiểu hoàng điểu ôm trứng của mình, yên lặng trừng cửa trúc.</w:t>
      </w:r>
      <w:r>
        <w:br w:type="textWrapping"/>
      </w:r>
      <w:r>
        <w:br w:type="textWrapping"/>
      </w:r>
      <w:r>
        <w:t xml:space="preserve">Cho là y sợ sệt, Ân Thành Lan khiến Liên Ấn Ca đưa đến một mẩu thức ăn nhỏ, đặt hờ trên tay, hệt như đối xử với chim non được huấn luyện lần đầu, dò vào trong lồng chim, làm cho chim non bởi vì đồ ăn mà dám đến mổ thức ăn trong tay người, huấn luyện tính liên kết của chim non với chủ nhân.</w:t>
      </w:r>
      <w:r>
        <w:br w:type="textWrapping"/>
      </w:r>
      <w:r>
        <w:br w:type="textWrapping"/>
      </w:r>
      <w:r>
        <w:t xml:space="preserve">Linh Giang mắt không phải mắt mũi chẳng phải mũi nhìn tay Ân Thành Lan, nhớ tới năm đó y ngoắc ngoắc cái đuôi ưỡn mặt đi tìm Ân Thành Lan dạy y.</w:t>
      </w:r>
      <w:r>
        <w:br w:type="textWrapping"/>
      </w:r>
      <w:r>
        <w:br w:type="textWrapping"/>
      </w:r>
      <w:r>
        <w:t xml:space="preserve">Người nọ lúc ấy đã nói như thế nào – xem biểu hiện của ngươi đi, về sau đây chính là máng ăn của ngươi, mỗi bữa chỉ có thể ăn một chén, không thể quá nhiều, nhiều hơn dễ mập, không có lợi cho bay lượn.</w:t>
      </w:r>
      <w:r>
        <w:br w:type="textWrapping"/>
      </w:r>
      <w:r>
        <w:br w:type="textWrapping"/>
      </w:r>
      <w:r>
        <w:t xml:space="preserve">Vậy bây giờ là biểu hiện tốt rồi?</w:t>
      </w:r>
      <w:r>
        <w:br w:type="textWrapping"/>
      </w:r>
      <w:r>
        <w:br w:type="textWrapping"/>
      </w:r>
      <w:r>
        <w:t xml:space="preserve">Ân Thành Lan chuyên chú nhìn y, mặt mày ôn nhu, bàn tay cân xứng lơ lửng trong lồng, không nhúc nhích, chờ tiểu hoàng điểu tới mổ.</w:t>
      </w:r>
      <w:r>
        <w:br w:type="textWrapping"/>
      </w:r>
      <w:r>
        <w:br w:type="textWrapping"/>
      </w:r>
      <w:r>
        <w:t xml:space="preserve">Linh Giang còn muốn biệt nữu chốc lát, nhưng nhìn sắc mặt tái nhợt của hắn, lại không đành lòng, một cánh ôm trứng cắp ở bên người, rề rà rề mề, như kéo được nhị ngũ bát vạn(*), lắc lư đến gần.</w:t>
      </w:r>
      <w:r>
        <w:br w:type="textWrapping"/>
      </w:r>
      <w:r>
        <w:br w:type="textWrapping"/>
      </w:r>
      <w:r>
        <w:t xml:space="preserve">((*)Nhị ngũ bát vạn: là các quân cờ trong Mạt chược, kéo được nhị ngũ bát vạn tức là được bài ngon, nên cụm từ này được dùng để ví với vẻ kiêu ngạo tự đắc của một người như kéo được nhị ngũ bát vạn)</w:t>
      </w:r>
      <w:r>
        <w:br w:type="textWrapping"/>
      </w:r>
      <w:r>
        <w:br w:type="textWrapping"/>
      </w:r>
      <w:r>
        <w:t xml:space="preserve">Soi mói mổ mổ hạt đậu mình thích ăn.</w:t>
      </w:r>
      <w:r>
        <w:br w:type="textWrapping"/>
      </w:r>
      <w:r>
        <w:br w:type="textWrapping"/>
      </w:r>
      <w:r>
        <w:t xml:space="preserve">Ân Thành Lan thừa dịp y đang ăn trong lòng bàn tay, ngón trỏ nhẹ nhàng gãi gãi cái bụng lông xù của tiểu hoàng điểu.</w:t>
      </w:r>
      <w:r>
        <w:br w:type="textWrapping"/>
      </w:r>
      <w:r>
        <w:br w:type="textWrapping"/>
      </w:r>
      <w:r>
        <w:t xml:space="preserve">Linh Giang hừ hừ hai tiếng, tiểu mắt đen liếc hắn một chút.</w:t>
      </w:r>
      <w:r>
        <w:br w:type="textWrapping"/>
      </w:r>
      <w:r>
        <w:br w:type="textWrapping"/>
      </w:r>
      <w:r>
        <w:t xml:space="preserve">Liên Ấn Ca ngồi xổm ở bên cạnh, dùng lá thư chống cằm, nói: "Gia, ngài nói xem y rốt cuộc có nhận ra chúng ta không?"</w:t>
      </w:r>
      <w:r>
        <w:br w:type="textWrapping"/>
      </w:r>
      <w:r>
        <w:br w:type="textWrapping"/>
      </w:r>
      <w:r>
        <w:t xml:space="preserve">Ân Thành Lan lại dùng ngón trỏ cào xuống tiểu hoàng điểu, tiểu hoàng điểu chê hắn vướng bận, nhấc móng vuốt đá hắn một cái.</w:t>
      </w:r>
      <w:r>
        <w:br w:type="textWrapping"/>
      </w:r>
      <w:r>
        <w:br w:type="textWrapping"/>
      </w:r>
      <w:r>
        <w:t xml:space="preserve">"..."</w:t>
      </w:r>
      <w:r>
        <w:br w:type="textWrapping"/>
      </w:r>
      <w:r>
        <w:br w:type="textWrapping"/>
      </w:r>
      <w:r>
        <w:t xml:space="preserve">Nhận ra đi, chim nhỏ bình thường nếu không cho sờ mà nói, phản ứng bản năng là hướng sang một bên trốn trốn, chưa từng thấy dám tức giận đạp hắn.</w:t>
      </w:r>
      <w:r>
        <w:br w:type="textWrapping"/>
      </w:r>
      <w:r>
        <w:br w:type="textWrapping"/>
      </w:r>
      <w:r>
        <w:t xml:space="preserve">Nhưng Ân Thành Lan lại không hiểu, nếu như Linh Giang nhận ra hắn, vì cái gì lại không thừa nhận đây.</w:t>
      </w:r>
      <w:r>
        <w:br w:type="textWrapping"/>
      </w:r>
      <w:r>
        <w:br w:type="textWrapping"/>
      </w:r>
      <w:r>
        <w:t xml:space="preserve">Mặt trời dần dần ngả về phía chân trời, nơi ánh nắng chiếu đến càng lúc càng ít, con mèo cam béo biến thân thành thiếu niên truy đuổi ánh nắng mặt trời, đầu tiên từ mái hiên dịch đến phía dưới tường viện, cuối cùng lưu luyến meo ô một tiếng lắc lắc đầu, đứng lên, nhảy lên đầu tường, nhìn theo hoàng hôn thu hồi tia nắng cuối cùng, chìm vào bên kia núi.</w:t>
      </w:r>
      <w:r>
        <w:br w:type="textWrapping"/>
      </w:r>
      <w:r>
        <w:br w:type="textWrapping"/>
      </w:r>
      <w:r>
        <w:t xml:space="preserve">Mèo cam béo quay đầu lại liếc nhìn tiểu hoàng điểu cùng trứng cút đang bị Ân Thành Lan tha về phòng, nhảy xuống đầu tường, biến mất bên ngoài sân.</w:t>
      </w:r>
      <w:r>
        <w:br w:type="textWrapping"/>
      </w:r>
      <w:r>
        <w:br w:type="textWrapping"/>
      </w:r>
      <w:r>
        <w:t xml:space="preserve">Đi dùng cơm tối đã.</w:t>
      </w:r>
      <w:r>
        <w:br w:type="textWrapping"/>
      </w:r>
      <w:r>
        <w:br w:type="textWrapping"/>
      </w:r>
      <w:r>
        <w:t xml:space="preserve">Trong phòng cất lên vị thuốc đắng nhàn nhạt, Liên Ấn Ca thả tiểu hoàng điểu cùng đản đản xuống bên giường, bưng chén thuốc cho Ân Thành Lan, nam nhân uống một hơi cạn sạch, dựa vào đầu giường, thấy tiểu hoàng điểu ôm đản đản vô thanh vô thức tự giác chui vào trong ổ chăn, chỉ chừa một dúm tiểu lông ngốc ở bên ngoài, ý cười trong mắt hắn càng tăng lên.</w:t>
      </w:r>
      <w:r>
        <w:br w:type="textWrapping"/>
      </w:r>
      <w:r>
        <w:br w:type="textWrapping"/>
      </w:r>
      <w:r>
        <w:t xml:space="preserve">Linh Giang là nhận ra hắn, y còn nhớ rõ hắn.</w:t>
      </w:r>
      <w:r>
        <w:br w:type="textWrapping"/>
      </w:r>
      <w:r>
        <w:br w:type="textWrapping"/>
      </w:r>
      <w:r>
        <w:t xml:space="preserve">Lúc này mới để Liên Ấn Ca đưa thư từ lại đây.</w:t>
      </w:r>
      <w:r>
        <w:br w:type="textWrapping"/>
      </w:r>
      <w:r>
        <w:br w:type="textWrapping"/>
      </w:r>
      <w:r>
        <w:t xml:space="preserve">Đại tổng quản thắp nến sáng lên, nhìn gò núi nhỏ nhô lên bên cạnh Ân Thành Lan một chút, hạ giọng nói: "Thư tuyệt bút của Sơn Nguyệt đã đưa vào đế đô, chỉ cần thời cơ thích hợp, là có thể đưa tới tay hoàng đế, gia, chúng ta còn phải chờ đợi sao?"</w:t>
      </w:r>
      <w:r>
        <w:br w:type="textWrapping"/>
      </w:r>
      <w:r>
        <w:br w:type="textWrapping"/>
      </w:r>
      <w:r>
        <w:t xml:space="preserve">Ngón tay Ân Thành Lan nhẹ nhàng vuốt xuống lá thư, hỏi: "Hoa đào ngoài núi đã nở rồi phải không?"</w:t>
      </w:r>
      <w:r>
        <w:br w:type="textWrapping"/>
      </w:r>
      <w:r>
        <w:br w:type="textWrapping"/>
      </w:r>
      <w:r>
        <w:t xml:space="preserve">Liên Ấn Ca đáp: "Nở rồi, trong cốc cũng có một cây đào, mọc ở trên vách đá cheo leo, bây giờ đã kết đầy nụ hoa, hoa đào trong núi nở muộn, ngoài núi hoa đã rơi đỏ cả mười dặm kinh thành."</w:t>
      </w:r>
      <w:r>
        <w:br w:type="textWrapping"/>
      </w:r>
      <w:r>
        <w:br w:type="textWrapping"/>
      </w:r>
      <w:r>
        <w:t xml:space="preserve">Cửa sổ hơi mở toang thổi vào một cơn gió đêm ẩm ướt mát mẻ, đêm nay không sao, bên ngoài đen như vẩy mực, Ân Thành Lan thu hồi tầm mắt, nói: "Trời sắp mưa rồi."</w:t>
      </w:r>
      <w:r>
        <w:br w:type="textWrapping"/>
      </w:r>
      <w:r>
        <w:br w:type="textWrapping"/>
      </w:r>
      <w:r>
        <w:t xml:space="preserve">Liên Ấn Ca nhìn hắn.</w:t>
      </w:r>
      <w:r>
        <w:br w:type="textWrapping"/>
      </w:r>
      <w:r>
        <w:br w:type="textWrapping"/>
      </w:r>
      <w:r>
        <w:t xml:space="preserve">Ân Thành Lan cúi đầu, tay luồn vào trong chăn, vuốt ve chim nhỏ lông xù xù: "Đợi tạnh mưa đi."</w:t>
      </w:r>
      <w:r>
        <w:br w:type="textWrapping"/>
      </w:r>
      <w:r>
        <w:br w:type="textWrapping"/>
      </w:r>
      <w:r>
        <w:t xml:space="preserve">Nửa đêm.</w:t>
      </w:r>
      <w:r>
        <w:br w:type="textWrapping"/>
      </w:r>
      <w:r>
        <w:br w:type="textWrapping"/>
      </w:r>
      <w:r>
        <w:t xml:space="preserve">Ân Thành Lan bị tiếng cào cửa đánh thức.</w:t>
      </w:r>
      <w:r>
        <w:br w:type="textWrapping"/>
      </w:r>
      <w:r>
        <w:br w:type="textWrapping"/>
      </w:r>
      <w:r>
        <w:t xml:space="preserve">Tiểu hoàng điểu ôm đản đản dưới một cái góc chăn trở mình, mơ mơ màng màng nói: "Pi."</w:t>
      </w:r>
      <w:r>
        <w:br w:type="textWrapping"/>
      </w:r>
      <w:r>
        <w:br w:type="textWrapping"/>
      </w:r>
      <w:r>
        <w:t xml:space="preserve">Mở cửa.</w:t>
      </w:r>
      <w:r>
        <w:br w:type="textWrapping"/>
      </w:r>
      <w:r>
        <w:br w:type="textWrapping"/>
      </w:r>
      <w:r>
        <w:t xml:space="preserve">Ân Thành Lan một tay chống thân, dùng một ngón tay lật Linh Giang trở về: "Ngươi nói cái gì?"</w:t>
      </w:r>
      <w:r>
        <w:br w:type="textWrapping"/>
      </w:r>
      <w:r>
        <w:br w:type="textWrapping"/>
      </w:r>
      <w:r>
        <w:t xml:space="preserve">Linh Giang lại pi một tiếng.</w:t>
      </w:r>
      <w:r>
        <w:br w:type="textWrapping"/>
      </w:r>
      <w:r>
        <w:br w:type="textWrapping"/>
      </w:r>
      <w:r>
        <w:t xml:space="preserve">Ân Thành Lan nghe không hiểu, tiếng cào cửa ngoài phòng càng kịch liệt hơn, trong đó còn kèm theo tiếng meo meo bất mãn, hắn nhấc tay áo vung lên, một đạo kình phong ác liệt đánh về phía cửa phòng.</w:t>
      </w:r>
      <w:r>
        <w:br w:type="textWrapping"/>
      </w:r>
      <w:r>
        <w:br w:type="textWrapping"/>
      </w:r>
      <w:r>
        <w:t xml:space="preserve">Cửa phòng hé mở một đường nhỏ như khâu may, con cam béo mập mạp kia điểm nhẹ mũi chân, dùng tốc độ không phù hợp với dáng người của nó chui vào.</w:t>
      </w:r>
      <w:r>
        <w:br w:type="textWrapping"/>
      </w:r>
      <w:r>
        <w:br w:type="textWrapping"/>
      </w:r>
      <w:r>
        <w:t xml:space="preserve">Ân Thành Lan còn phải giúp nó chùi đít, rồi đóng cửa lại.</w:t>
      </w:r>
      <w:r>
        <w:br w:type="textWrapping"/>
      </w:r>
      <w:r>
        <w:br w:type="textWrapping"/>
      </w:r>
      <w:r>
        <w:t xml:space="preserve">Đại cam mèo sau khi đi vào, ngửi khắp đất một cái, sau đó ngửa đầu nhìn giường đệm trông rất là ấm áp.</w:t>
      </w:r>
      <w:r>
        <w:br w:type="textWrapping"/>
      </w:r>
      <w:r>
        <w:br w:type="textWrapping"/>
      </w:r>
      <w:r>
        <w:t xml:space="preserve">Ân Thành Lan quấn chăn lại, nhíu mày nhìn nó: "Không cho phép đi lên."</w:t>
      </w:r>
      <w:r>
        <w:br w:type="textWrapping"/>
      </w:r>
      <w:r>
        <w:br w:type="textWrapping"/>
      </w:r>
      <w:r>
        <w:t xml:space="preserve">Đại cam mèo đạp chân sau xuống đất, nhảy tới trên chăn.</w:t>
      </w:r>
      <w:r>
        <w:br w:type="textWrapping"/>
      </w:r>
      <w:r>
        <w:br w:type="textWrapping"/>
      </w:r>
      <w:r>
        <w:t xml:space="preserve">Ân Thành Lan nói: "Ta chưa từng ăn thịt mèo, cũng không ngại nếm thử."</w:t>
      </w:r>
      <w:r>
        <w:br w:type="textWrapping"/>
      </w:r>
      <w:r>
        <w:br w:type="textWrapping"/>
      </w:r>
      <w:r>
        <w:t xml:space="preserve">Móng vuốt đại cam mèo co cụm lại, không biết vớt tới đâu một cái, thế nhưng đem trứng cút nhà hắn vớt lên, gác ở trước mặt mình.</w:t>
      </w:r>
      <w:r>
        <w:br w:type="textWrapping"/>
      </w:r>
      <w:r>
        <w:br w:type="textWrapping"/>
      </w:r>
      <w:r>
        <w:t xml:space="preserve">Ân Thành Lan nghiêm khắc nhìn chằm chằm mèo cam, chỉ bạc trong tay áo được đặt dưới cổ tay, bất cứ lúc nào cũng sẵn sàng bay ra, làm cho nó máu bắn chăn bông tại đương trường.</w:t>
      </w:r>
      <w:r>
        <w:br w:type="textWrapping"/>
      </w:r>
      <w:r>
        <w:br w:type="textWrapping"/>
      </w:r>
      <w:r>
        <w:t xml:space="preserve">Ngay lúc Thái tử tiền nhiệm của Đại Kinh đang cùng một con mèo hoang béo ú nửa đêm gõ cửa giương cung bạt kiếm giằng co, cái quả bị coi làm con tin... Quả trứng, đem đầu to của mình cắm xuống dưới dựng đứng lên, tự cho là hùng hổ chắn trước mặt mèo hoang.</w:t>
      </w:r>
      <w:r>
        <w:br w:type="textWrapping"/>
      </w:r>
      <w:r>
        <w:br w:type="textWrapping"/>
      </w:r>
      <w:r>
        <w:t xml:space="preserve">Ân Thành Lan nhớ tới câu chuyện kỳ ngộ giữa một chim một trứng một mèo mập mà Liên Ấn Ca nói, gian nan vòng vèo cân nhắc trong lòng, hỏi: "Ngươi muốn ta lưu lại nó?"</w:t>
      </w:r>
      <w:r>
        <w:br w:type="textWrapping"/>
      </w:r>
      <w:r>
        <w:br w:type="textWrapping"/>
      </w:r>
      <w:r>
        <w:t xml:space="preserve">Đản đản không biết nói, cũng nghe không hiểu, chỉ biết trâu bò hò hét cất cao mình dựng thẳng lên.</w:t>
      </w:r>
      <w:r>
        <w:br w:type="textWrapping"/>
      </w:r>
      <w:r>
        <w:br w:type="textWrapping"/>
      </w:r>
      <w:r>
        <w:t xml:space="preserve">Ân Thành Lan thở dài, thu hồi sát ý, chớp mắt, mèo cam đã nhận ra được, đắc ý dào dạt meo ô một tiếng, nhanh chóng tha đản đản chui vào trong ổ chăn Ân Thành Lan.</w:t>
      </w:r>
      <w:r>
        <w:br w:type="textWrapping"/>
      </w:r>
      <w:r>
        <w:br w:type="textWrapping"/>
      </w:r>
      <w:r>
        <w:t xml:space="preserve">Ân các chủ vén góc chăn trong giường lên liếc mắt nhìn.</w:t>
      </w:r>
      <w:r>
        <w:br w:type="textWrapping"/>
      </w:r>
      <w:r>
        <w:br w:type="textWrapping"/>
      </w:r>
      <w:r>
        <w:t xml:space="preserve">Con đại cam mèo không biết xấu hổ kia đã cuộn thành một vòng, trong lồng ngực nó tiểu hoàng điểu của hắn nằm úp sấp, phía dưới cánh tiểu hoàng điểu ôm trứng cút của hắn, ba con thú nhỏ cùng ngủ say.</w:t>
      </w:r>
      <w:r>
        <w:br w:type="textWrapping"/>
      </w:r>
      <w:r>
        <w:br w:type="textWrapping"/>
      </w:r>
      <w:r>
        <w:t xml:space="preserve">Ân Thành Lan xa xôi thở dài, nằm xuống, kéo chăn lên ngực, trừng trừng nhìn nóc nhà, nghiêm túc ngẫm lại, địa vị của mình đến tột cùng là làm sao bị một con mèo hoang thay thế rồi.</w:t>
      </w:r>
      <w:r>
        <w:br w:type="textWrapping"/>
      </w:r>
      <w:r>
        <w:br w:type="textWrapping"/>
      </w:r>
      <w:r>
        <w:t xml:space="preserve">Ân Thành Lan ở trong Thần y cốc nuôi chim ba ngày, sáng sớm ngày thứ tư, đế đô Đại Kinh nổi lên một trận mưa phùn triền miên tán loạn.</w:t>
      </w:r>
      <w:r>
        <w:br w:type="textWrapping"/>
      </w:r>
      <w:r>
        <w:br w:type="textWrapping"/>
      </w:r>
      <w:r>
        <w:t xml:space="preserve">Trên ba mươi dặm sông đào bảo vệ thành, những cỗ thuyền sơn mạ vàng lái vào trong cơn mưa bụi mênh mông mờ mịt trông như lấm chấm sao trời, ngay gần trong mưa bụi mông lung là vương thành phồn hoa tráng lệ, cách đó xa xa bên ngoài sương mù có dãy núi xanh miên man chập trùng cùng toà tháp thờ Phật cao bảy tầng ẩn giấu trong tam sơn lục thủy.</w:t>
      </w:r>
      <w:r>
        <w:br w:type="textWrapping"/>
      </w:r>
      <w:r>
        <w:br w:type="textWrapping"/>
      </w:r>
      <w:r>
        <w:t xml:space="preserve">Một trận mưa xuân đánh rụng mười dặm rừng đào của đế đô, cánh hoa đào lả tả trong mưa phùn tán loạn thưa thớt, phủ đầy con đường hướng tới thâm cung nội viện, mỗi một người nhập cung đều phải dẫm lên thanh hương trên đất, bước vào tòa thành tượng trưng cho quyền lực chí cao vô thượng của Đại Kinh này.</w:t>
      </w:r>
      <w:r>
        <w:br w:type="textWrapping"/>
      </w:r>
      <w:r>
        <w:br w:type="textWrapping"/>
      </w:r>
      <w:r>
        <w:t xml:space="preserve">Trong Thần y cốc cũng có mưa bay.</w:t>
      </w:r>
      <w:r>
        <w:br w:type="textWrapping"/>
      </w:r>
      <w:r>
        <w:br w:type="textWrapping"/>
      </w:r>
      <w:r>
        <w:t xml:space="preserve">Ân Thành Lan cùng Nghiêm Sở nói lời cáo từ, hắn nên trở về vương thành thuộc về hắn.</w:t>
      </w:r>
      <w:r>
        <w:br w:type="textWrapping"/>
      </w:r>
      <w:r>
        <w:br w:type="textWrapping"/>
      </w:r>
      <w:r>
        <w:t xml:space="preserve">Nghiêm Sở cầm một cây dù giấy thấm dầu xanh tím đứng trong mưa, nhìn con mèo cam, tiểu lông vàng cùng đản đản được đưa vào xe ngựa, hỏi: "Bọn họ cũng đi theo?"</w:t>
      </w:r>
      <w:r>
        <w:br w:type="textWrapping"/>
      </w:r>
      <w:r>
        <w:br w:type="textWrapping"/>
      </w:r>
      <w:r>
        <w:t xml:space="preserve">Ân Thành Lan gật đầu, nhìn cái con mèo hoang nhanh chóng bá chiếm chỗ của hắn, còn ôm tiểu hoàng điểu cùng đản đản nằm kia, tức mà không đánh ra được, hắn khắc chế, trên mặt bưng ra biểu tình không giận mà uy như mọi ngày.</w:t>
      </w:r>
      <w:r>
        <w:br w:type="textWrapping"/>
      </w:r>
      <w:r>
        <w:br w:type="textWrapping"/>
      </w:r>
      <w:r>
        <w:t xml:space="preserve">Song cái con mèo hắn muốn chấn nhiếp ấy lại không chút nào để hắn vào mắt.</w:t>
      </w:r>
      <w:r>
        <w:br w:type="textWrapping"/>
      </w:r>
      <w:r>
        <w:br w:type="textWrapping"/>
      </w:r>
      <w:r>
        <w:t xml:space="preserve">Ân Thành Lan cảm thấy hơi nghẹn khuất: "Ừm, mượn con mèo của ngươi dùng một hồi."</w:t>
      </w:r>
      <w:r>
        <w:br w:type="textWrapping"/>
      </w:r>
      <w:r>
        <w:br w:type="textWrapping"/>
      </w:r>
      <w:r>
        <w:t xml:space="preserve">Quý Ngọc Sơn đứng ở lối vào xe ngựa, không nỡ cùng tiểu hoàng điểu cáo biệt, đang muốn nói, mèo hoang trong cốc, tùy ý dùng, chỉ là vừa mới há miệng, lại bị Nghiêm Sở ngăn cản.</w:t>
      </w:r>
      <w:r>
        <w:br w:type="textWrapping"/>
      </w:r>
      <w:r>
        <w:br w:type="textWrapping"/>
      </w:r>
      <w:r>
        <w:t xml:space="preserve">Nghiêm Sở mò tới tay hắn nắm chặt, nhìn Ân Thành Lan, trong mắt có mấy phần nghiêm túc: "Ta có thể cho ngươi mượn dùng, nhưng ngươi nhớ phải đích thân trả lại, con mèo kia ta nuôi đã nhiều năm, rất có cảm tình."</w:t>
      </w:r>
      <w:r>
        <w:br w:type="textWrapping"/>
      </w:r>
      <w:r>
        <w:br w:type="textWrapping"/>
      </w:r>
      <w:r>
        <w:t xml:space="preserve">Quý Ngọc Sơn khẽ sửng sốt, nghi hoặc quay đầu nhìn hắn.</w:t>
      </w:r>
      <w:r>
        <w:br w:type="textWrapping"/>
      </w:r>
      <w:r>
        <w:br w:type="textWrapping"/>
      </w:r>
      <w:r>
        <w:t xml:space="preserve">Nghiêm Sở nhìn thẳng Ân Thành Lan: "Vừa lúc thuốc giải cuối cùng ta còn chưa luyện chế ra, ngươi chung quy vẫn phải về lấy thuốc."</w:t>
      </w:r>
      <w:r>
        <w:br w:type="textWrapping"/>
      </w:r>
      <w:r>
        <w:br w:type="textWrapping"/>
      </w:r>
      <w:r>
        <w:t xml:space="preserve">Ân Thành Lan nói một tiếng đa tạ, thả mành cửa xuống.</w:t>
      </w:r>
      <w:r>
        <w:br w:type="textWrapping"/>
      </w:r>
      <w:r>
        <w:br w:type="textWrapping"/>
      </w:r>
      <w:r>
        <w:t xml:space="preserve">Liên Ấn Ca nhảy lên càng xe, hướng hai người Nghiêm Sở khẽ gật đầu, giơ roi lao vào trong mưa.</w:t>
      </w:r>
      <w:r>
        <w:br w:type="textWrapping"/>
      </w:r>
      <w:r>
        <w:br w:type="textWrapping"/>
      </w:r>
      <w:r>
        <w:t xml:space="preserve">Bánh xe lăn vào trong nước văng bùn tung tóe, Nghiêm Sở kéo Quý Ngọc Sơn sang một bên tránh né.</w:t>
      </w:r>
      <w:r>
        <w:br w:type="textWrapping"/>
      </w:r>
      <w:r>
        <w:br w:type="textWrapping"/>
      </w:r>
      <w:r>
        <w:t xml:space="preserve">Quý Ngọc Sơn tiếp lấy cây dù trong tay hắn, gã so với Nghiêm Sở cao hơn chút, vừa vặn kéo người vào trong ngực, hai người cùng trốn dưới một cây dù, đạp vũng nước trở về nhà.</w:t>
      </w:r>
      <w:r>
        <w:br w:type="textWrapping"/>
      </w:r>
      <w:r>
        <w:br w:type="textWrapping"/>
      </w:r>
      <w:r>
        <w:t xml:space="preserve">"Con mèo kia không phải là hoang dã sao?" Quý Ngọc Sơn hỏi.</w:t>
      </w:r>
      <w:r>
        <w:br w:type="textWrapping"/>
      </w:r>
      <w:r>
        <w:br w:type="textWrapping"/>
      </w:r>
      <w:r>
        <w:t xml:space="preserve">Nghiêm Sở thấy bên rìa vai gã ướt một nửa, cây dù nghiêng về bên kia phía hắn, hắn câu môi, nở nụ cười không rõ ràng.</w:t>
      </w:r>
      <w:r>
        <w:br w:type="textWrapping"/>
      </w:r>
      <w:r>
        <w:br w:type="textWrapping"/>
      </w:r>
      <w:r>
        <w:t xml:space="preserve">"Ừm, lại qua không lâu nữa, quả trứng này phỏng chừng sẽ nở ra." Nghiêm Sở nói: "Ngươi không muốn tận mắt nhìn xem bên trong quả trứng đó là thứ đồ gì sao."</w:t>
      </w:r>
      <w:r>
        <w:br w:type="textWrapping"/>
      </w:r>
      <w:r>
        <w:br w:type="textWrapping"/>
      </w:r>
      <w:r>
        <w:t xml:space="preserve">Quý Ngọc Sơn nói: "Không phải là thứ đồ, bên trong chính là tiểu điểu của Linh Giang." Gã dừng bước chân nhìn Nghiêm Sở: "Ngươi là vì ta nên mới cố ý ép bọn họ tự mình trả mèo về?"</w:t>
      </w:r>
      <w:r>
        <w:br w:type="textWrapping"/>
      </w:r>
      <w:r>
        <w:br w:type="textWrapping"/>
      </w:r>
      <w:r>
        <w:t xml:space="preserve">Nghiêm Sở: "Bằng không ngươi cho là thế nào." Đưa tay rũ vào trong ống tay áo, chắp ra phía sau, ra hiệu gã trời lạnh mau chóng đi về phòng.</w:t>
      </w:r>
      <w:r>
        <w:br w:type="textWrapping"/>
      </w:r>
      <w:r>
        <w:br w:type="textWrapping"/>
      </w:r>
      <w:r>
        <w:t xml:space="preserve">Quý Ngọc Sơn cười rộ lên, bỗng nhiên ôm lấy Nghiêm Sở từ phía sau, một cánh tay vòng qua bờ vai hắn, cúi đầu hôn xuống.</w:t>
      </w:r>
      <w:r>
        <w:br w:type="textWrapping"/>
      </w:r>
      <w:r>
        <w:br w:type="textWrapping"/>
      </w:r>
      <w:r>
        <w:t xml:space="preserve">Hôn lên cái trán tinh xảo tuấn mỹ của hắn.</w:t>
      </w:r>
      <w:r>
        <w:br w:type="textWrapping"/>
      </w:r>
      <w:r>
        <w:br w:type="textWrapping"/>
      </w:r>
      <w:r>
        <w:t xml:space="preserve">Nghiêm Sở ngẩn ra, nhanh chóng vươn tay vòng lên cổ gã, cùng gã triền miên hôn môi dưới mưa.</w:t>
      </w:r>
      <w:r>
        <w:br w:type="textWrapping"/>
      </w:r>
      <w:r>
        <w:br w:type="textWrapping"/>
      </w:r>
      <w:r>
        <w:t xml:space="preserve">Bờ môi ấm áp dán vào nhau có hơi lạnh của mưa xuân cùng mùi thơm ngát của cỏ cây, Nghiêm Sở kề trán lên trán gã, lẩm bẩm nói trong mưa: "Vì ngươi, cái gì ta cũng đều nguyện ý làm."</w:t>
      </w:r>
      <w:r>
        <w:br w:type="textWrapping"/>
      </w:r>
      <w:r>
        <w:br w:type="textWrapping"/>
      </w:r>
      <w:r>
        <w:t xml:space="preserve">Quý Ngọc Sơn siết lấy ôm hắn càng chặt hơn: "Ừm."</w:t>
      </w:r>
      <w:r>
        <w:br w:type="textWrapping"/>
      </w:r>
      <w:r>
        <w:br w:type="textWrapping"/>
      </w:r>
      <w:r>
        <w:t xml:space="preserve">Xe ngựa phi nước đại, thỉnh thoảng có mưa bay hắt vào, vị trí dựa vào cửa sổ có chút ẩm ướt.</w:t>
      </w:r>
      <w:r>
        <w:br w:type="textWrapping"/>
      </w:r>
      <w:r>
        <w:br w:type="textWrapping"/>
      </w:r>
      <w:r>
        <w:t xml:space="preserve">Mèo vốn sợ lạnh thích ấm, theo bản năng tìm kiếm nguồn nhiệt trong xe ngựa, không bao lâu liền dịch tới bên chân Ân Thành Lan, dính sát vào đùi hắn, còn vươn hai cây móng vuốt thịt bụ bẫm ôm lên, đem bụng cổ đều dựa sát vào hơi nóng ấm hầm hập của hắn.</w:t>
      </w:r>
      <w:r>
        <w:br w:type="textWrapping"/>
      </w:r>
      <w:r>
        <w:br w:type="textWrapping"/>
      </w:r>
      <w:r>
        <w:t xml:space="preserve">Thế gian lại có con mèo da mặt dày đến thế, Ân Thành Lan nghĩ.</w:t>
      </w:r>
      <w:r>
        <w:br w:type="textWrapping"/>
      </w:r>
      <w:r>
        <w:br w:type="textWrapping"/>
      </w:r>
      <w:r>
        <w:t xml:space="preserve">Vén chăn lên một chút, bên trong tấm chăn đen nhánh, trứng cút đang bồi mèo cam ngủ, tiểu hoàng điểu chán chường gác đầu lên bộ lông mèo mềm mại ngẩn người, thấy có ánh sáng chiếu tới, bèn giương mắt lên nhìn.</w:t>
      </w:r>
      <w:r>
        <w:br w:type="textWrapping"/>
      </w:r>
      <w:r>
        <w:br w:type="textWrapping"/>
      </w:r>
      <w:r>
        <w:t xml:space="preserve">Ân Thành Lan trông thấy ánh mắt quen thuộc trong con mắt đen nhỏ, vui vẻ nói: "Linh Giang, ngươi nhận ra ta."</w:t>
      </w:r>
      <w:r>
        <w:br w:type="textWrapping"/>
      </w:r>
      <w:r>
        <w:br w:type="textWrapping"/>
      </w:r>
      <w:r>
        <w:t xml:space="preserve">Lần này không còn là giọng nghi vấn.</w:t>
      </w:r>
      <w:r>
        <w:br w:type="textWrapping"/>
      </w:r>
      <w:r>
        <w:br w:type="textWrapping"/>
      </w:r>
      <w:r>
        <w:t xml:space="preserve">Mỏ nhỏ của Linh Giang hơi há ra, muốn nói chuyện, lại nghĩ tới cái gì, lần nữa nhấp xuống.</w:t>
      </w:r>
      <w:r>
        <w:br w:type="textWrapping"/>
      </w:r>
      <w:r>
        <w:br w:type="textWrapping"/>
      </w:r>
      <w:r>
        <w:t xml:space="preserve">Ân Thành Lan nói: "Vì sao tức giận?"</w:t>
      </w:r>
      <w:r>
        <w:br w:type="textWrapping"/>
      </w:r>
      <w:r>
        <w:br w:type="textWrapping"/>
      </w:r>
      <w:r>
        <w:t xml:space="preserve">Linh Giang trừng hắn, vì sao tức giận, trong lòng hắn vẫn chưa có đáp số à!</w:t>
      </w:r>
      <w:r>
        <w:br w:type="textWrapping"/>
      </w:r>
      <w:r>
        <w:br w:type="textWrapping"/>
      </w:r>
      <w:r>
        <w:t xml:space="preserve">Ân Thành Lan nghĩ nghĩ, thử nói: "Ta... Cũng không muốn chết, nhưng ta càng không muốn để ngươi bị thương."</w:t>
      </w:r>
      <w:r>
        <w:br w:type="textWrapping"/>
      </w:r>
      <w:r>
        <w:br w:type="textWrapping"/>
      </w:r>
      <w:r>
        <w:t xml:space="preserve">Hắn lần mò kéo tiểu hoàng tiểu ra, thả trong lòng bàn tay, khẽ nâng nhẹ lên, để mình có thể cùng tiểu hoàng điểu mặt đối mặt trò chuyện.</w:t>
      </w:r>
      <w:r>
        <w:br w:type="textWrapping"/>
      </w:r>
      <w:r>
        <w:br w:type="textWrapping"/>
      </w:r>
      <w:r>
        <w:t xml:space="preserve">Tiểu hoàng điểu nhìn thấy hắn là sốt ruột, xoay người, quay mông đối hắn.</w:t>
      </w:r>
      <w:r>
        <w:br w:type="textWrapping"/>
      </w:r>
      <w:r>
        <w:br w:type="textWrapping"/>
      </w:r>
      <w:r>
        <w:t xml:space="preserve">Cũng không phải lý do này.</w:t>
      </w:r>
      <w:r>
        <w:br w:type="textWrapping"/>
      </w:r>
      <w:r>
        <w:br w:type="textWrapping"/>
      </w:r>
      <w:r>
        <w:t xml:space="preserve">Lông đuôi bị nhổ từ mùa đông của tiểu hoàng điểu giờ đã mọc ra, y cũng chẳng hề kéo theo một bộ lông đuôi diễm lệ thật lớn như loài chim bay khác, mà trông lại giống như một cây quạt nhỏ nhung nhung tinh tế cỡ lòng bàn tay, hơi nhếch lên, lúc đong đưa liền quạt ra một trận gió nhỏ.</w:t>
      </w:r>
      <w:r>
        <w:br w:type="textWrapping"/>
      </w:r>
      <w:r>
        <w:br w:type="textWrapping"/>
      </w:r>
      <w:r>
        <w:t xml:space="preserve">Dưới "Cây quạt nhỏ" cất giấu một đóa hoa cúc nhỏ sạch sẽ xinh xinh đẹp đẹp.</w:t>
      </w:r>
      <w:r>
        <w:br w:type="textWrapping"/>
      </w:r>
      <w:r>
        <w:br w:type="textWrapping"/>
      </w:r>
      <w:r>
        <w:t xml:space="preserve">Ân Thành Lan nhìn hoa cúc nhỏ, giật mình, không chờ giật xong, đã vội vã kinh hoảng ngăn ý nghĩ cất cánh bay xa của mình lại.</w:t>
      </w:r>
      <w:r>
        <w:br w:type="textWrapping"/>
      </w:r>
      <w:r>
        <w:br w:type="textWrapping"/>
      </w:r>
      <w:r>
        <w:t xml:space="preserve">Tiểu hoàng điểu thấy mông nhỏ bỗng dưng chợt lạnh, quay đầu liếc nhìn ánh mắt âm trầm mà da mặt lại hơi ửng hồng của Ân đại các chủ.</w:t>
      </w:r>
      <w:r>
        <w:br w:type="textWrapping"/>
      </w:r>
      <w:r>
        <w:br w:type="textWrapping"/>
      </w:r>
      <w:r>
        <w:t xml:space="preserve">Thấy hắn ngẩn người, không biết đang nghĩ gì, tiểu hoàng điểu hừ lạnh một tiếng, nhảy xuống lòng bàn tay hắn, chui vào dưới ổ chăn.</w:t>
      </w:r>
      <w:r>
        <w:br w:type="textWrapping"/>
      </w:r>
      <w:r>
        <w:br w:type="textWrapping"/>
      </w:r>
      <w:r>
        <w:t xml:space="preserve">Phiền chết chim.</w:t>
      </w:r>
      <w:r>
        <w:br w:type="textWrapping"/>
      </w:r>
      <w:r>
        <w:br w:type="textWrapping"/>
      </w:r>
      <w:r>
        <w:t xml:space="preserve">Nơi thâm cung đại viện, bên trong đại điện Lễ Phật ngói lục Chu Manh, một vị tăng nhân thanh tú trẻ tuổi ngồi ở cửa đại điện, trước người bày mõ gỗ lót khăn tay, cổ tay trắng mềm quấn lấy một chuỗi Phật châu đỏ sẫm, một tay cầm vồ gỗ, một tay khác nắm một quyển kinh thư, đang tụng kinh niệm thiền.</w:t>
      </w:r>
      <w:r>
        <w:br w:type="textWrapping"/>
      </w:r>
      <w:r>
        <w:br w:type="textWrapping"/>
      </w:r>
      <w:r>
        <w:t xml:space="preserve">Niệm một hồi, lại ngẩng đầu lên, nhìn mưa phùn theo gió bay nghiêng lọt vào trong hoàng cung.</w:t>
      </w:r>
      <w:r>
        <w:br w:type="textWrapping"/>
      </w:r>
      <w:r>
        <w:br w:type="textWrapping"/>
      </w:r>
      <w:r>
        <w:t xml:space="preserve">Dung mạo hắn cực kỳ trẻ tuổi, ước chừng đang ở kỳ thiếu niên, lúc ngắm mưa, trên mặt còn có thể nhìn ra vài nét trẻ con cùng hồn nhiên.</w:t>
      </w:r>
      <w:r>
        <w:br w:type="textWrapping"/>
      </w:r>
      <w:r>
        <w:br w:type="textWrapping"/>
      </w:r>
      <w:r>
        <w:t xml:space="preserve">Đúng là tiểu hòa tượng tên gọi Nhất Huyền mà Sơn Nguyệt thiền sư thu.</w:t>
      </w:r>
      <w:r>
        <w:br w:type="textWrapping"/>
      </w:r>
      <w:r>
        <w:br w:type="textWrapping"/>
      </w:r>
      <w:r>
        <w:t xml:space="preserve">"Khụ." Một tiếng ho khan vang lên từ hành lang phía sau điện Lễ Phật.</w:t>
      </w:r>
      <w:r>
        <w:br w:type="textWrapping"/>
      </w:r>
      <w:r>
        <w:br w:type="textWrapping"/>
      </w:r>
      <w:r>
        <w:t xml:space="preserve">Nhất Huyền nhanh chóng thu hồi thần sắc ngây ngô vừa rồi, nắm Phật châu trong tay đứng lên, giả vờ trấn định nhìn về phía người tới.</w:t>
      </w:r>
      <w:r>
        <w:br w:type="textWrapping"/>
      </w:r>
      <w:r>
        <w:br w:type="textWrapping"/>
      </w:r>
      <w:r>
        <w:t xml:space="preserve">Vừa trông thấy, liền ngây ngẩn cả người.</w:t>
      </w:r>
      <w:r>
        <w:br w:type="textWrapping"/>
      </w:r>
      <w:r>
        <w:br w:type="textWrapping"/>
      </w:r>
      <w:r>
        <w:t xml:space="preserve">Cái người tới kia so với hắn không lớn hơn được bao nhiêu, mặc một thân tăng bào mộc mạc màu xanh, trong tay không có lấy Phật châu, tự nhiên thanh thản rũ xuống bên người. Thấy Nhất Huyền chú ý, người tới vẻ mặt mỉm cười, tay chắp trước ngực, hướng hắn khẽ gật đầu.</w:t>
      </w:r>
      <w:r>
        <w:br w:type="textWrapping"/>
      </w:r>
      <w:r>
        <w:br w:type="textWrapping"/>
      </w:r>
      <w:r>
        <w:t xml:space="preserve">Giương mặt gã nhìn thật quen mắt, nhưng nhất thời Nhất Huyền không nhớ ra được là gặp nhau nơi nào, hơi kinh ngạc hỏi: "Ngươi là?"</w:t>
      </w:r>
      <w:r>
        <w:br w:type="textWrapping"/>
      </w:r>
      <w:r>
        <w:br w:type="textWrapping"/>
      </w:r>
      <w:r>
        <w:t xml:space="preserve">Người tới thân hình như ngọc, cười nói: "Giống như ngươi, người xuất gia."</w:t>
      </w:r>
      <w:r>
        <w:br w:type="textWrapping"/>
      </w:r>
      <w:r>
        <w:br w:type="textWrapping"/>
      </w:r>
      <w:r>
        <w:t xml:space="preserve">Nhất Huyền lắc đầu một cái: "Ta không quen biết ngươi, ta chưa từng thấy ngươi ở trong cung."</w:t>
      </w:r>
      <w:r>
        <w:br w:type="textWrapping"/>
      </w:r>
      <w:r>
        <w:br w:type="textWrapping"/>
      </w:r>
      <w:r>
        <w:t xml:space="preserve">Đôi mắt cảnh giác lên, ánh mắt thăm dò hướng đến phía sau người tới, âm thầm tìm kiếm ảnh vệ Sơn Nguyệt lưu lại bảo vệ hắn.</w:t>
      </w:r>
      <w:r>
        <w:br w:type="textWrapping"/>
      </w:r>
      <w:r>
        <w:br w:type="textWrapping"/>
      </w:r>
      <w:r>
        <w:t xml:space="preserve">Người tới ung dung nở nụ cười, nói: "Bọn họ sẽ không cản ta."</w:t>
      </w:r>
      <w:r>
        <w:br w:type="textWrapping"/>
      </w:r>
      <w:r>
        <w:br w:type="textWrapping"/>
      </w:r>
      <w:r>
        <w:t xml:space="preserve">Nhất Huyền cau mày: "Vì sao?"</w:t>
      </w:r>
      <w:r>
        <w:br w:type="textWrapping"/>
      </w:r>
      <w:r>
        <w:br w:type="textWrapping"/>
      </w:r>
      <w:r>
        <w:t xml:space="preserve">Hắn hỏi xong liền lập tức phản ứng lại, đôi mắt hơi mở to, hiện ra vẻ khỏe mạnh kháu khỉnh, có mấy phần đáng yêu.</w:t>
      </w:r>
      <w:r>
        <w:br w:type="textWrapping"/>
      </w:r>
      <w:r>
        <w:br w:type="textWrapping"/>
      </w:r>
      <w:r>
        <w:t xml:space="preserve">"Ngươi là người của sư phụ ta?"</w:t>
      </w:r>
      <w:r>
        <w:br w:type="textWrapping"/>
      </w:r>
      <w:r>
        <w:br w:type="textWrapping"/>
      </w:r>
      <w:r>
        <w:t xml:space="preserve">Duệ Tư thầm lắc lắc đầu, vị tiểu hòa thượng này cũng quá đơn thuần, gã đi được hai bước, tới gần cửa đại điện, rũ mắt trông thấy đồ vật Nhất Huyền bày trên đất, cố ý dẫn dắt hỏi: "Là ai bảo ngươi lót khăn dưới mõ gỗ?"</w:t>
      </w:r>
      <w:r>
        <w:br w:type="textWrapping"/>
      </w:r>
      <w:r>
        <w:br w:type="textWrapping"/>
      </w:r>
      <w:r>
        <w:t xml:space="preserve">Trên góc khăn thêu một cành đào nhỏ.</w:t>
      </w:r>
      <w:r>
        <w:br w:type="textWrapping"/>
      </w:r>
      <w:r>
        <w:br w:type="textWrapping"/>
      </w:r>
      <w:r>
        <w:t xml:space="preserve">Nhất Huyền thành thật nói: "Ta không thể nói cho ngươi được."</w:t>
      </w:r>
      <w:r>
        <w:br w:type="textWrapping"/>
      </w:r>
      <w:r>
        <w:br w:type="textWrapping"/>
      </w:r>
      <w:r>
        <w:t xml:space="preserve">Duệ Tư buồn cười, hoài nghi tên tiểu tử này liệu có thể thực sự thay thế cho Sơn Nguyệt thiền sư, hoàn thành kế hoạch báo thù của nghĩa phụ hay không.</w:t>
      </w:r>
      <w:r>
        <w:br w:type="textWrapping"/>
      </w:r>
      <w:r>
        <w:br w:type="textWrapping"/>
      </w:r>
      <w:r>
        <w:t xml:space="preserve">Gã nói: "Tuy rằng ngươi chưa từng thấy ta, nhưng ngươi hẳn có thể nhận ra ta, Nhất Huyền, ngươi lại cẩn thận nhìn mặt ta một cái đi."</w:t>
      </w:r>
      <w:r>
        <w:br w:type="textWrapping"/>
      </w:r>
      <w:r>
        <w:br w:type="textWrapping"/>
      </w:r>
      <w:r>
        <w:t xml:space="preserve">Vừa mới thấy mặt, Nhất Huyền đã cảm thấy gã rất quen mắt, mặt mày của gã, cả khóe môi hơi cuốn lên đều cực kỳ giống một người, tên của người này ở trong lòng Nhất Huyền vô cùng sống động, nhưng hắn lại bỗng nhiên không nhớ ra được.</w:t>
      </w:r>
      <w:r>
        <w:br w:type="textWrapping"/>
      </w:r>
      <w:r>
        <w:br w:type="textWrapping"/>
      </w:r>
      <w:r>
        <w:t xml:space="preserve">Duệ Tư đành phải thu liễm lại ý cười, hai tay chắp ra sau lưng, khóe mắt rủ xuống, đáy mắt phát trầm, lúc nhìn người chỉ hơi thoáng nhìn, biểu tình toát ra một bộ thần sắc kiêu căng cao cao tại thượng.</w:t>
      </w:r>
      <w:r>
        <w:br w:type="textWrapping"/>
      </w:r>
      <w:r>
        <w:br w:type="textWrapping"/>
      </w:r>
      <w:r>
        <w:t xml:space="preserve">Nhất Huyền buột miệng thốt ra: "Hoàng thượng..."</w:t>
      </w:r>
      <w:r>
        <w:br w:type="textWrapping"/>
      </w:r>
      <w:r>
        <w:br w:type="textWrapping"/>
      </w:r>
      <w:r>
        <w:t xml:space="preserve">Duệ Tư mỉm cười, là vẻ mặt cố hữu của hoàng đế Đại Kinh, ngạo mạn tự phụ mà lại ra vẻ hiền hòa thân cận tươi cười, gã thế nhưng mô phỏng vẻ mặt của lão cha hoàng đế chưa từng gặp qua đến giống y như thật.</w:t>
      </w:r>
      <w:r>
        <w:br w:type="textWrapping"/>
      </w:r>
      <w:r>
        <w:br w:type="textWrapping"/>
      </w:r>
      <w:r>
        <w:t xml:space="preserve">Nhất Huyền bấy giờ mới bừng tỉnh cơn mê, người này chính là kẻ mà hoàng đế lưu lạc bên ngoài, rồi được Thập Cửu vương gia thu dưỡng trước đó kia, là quân cờ quan trọng nhất chỉ chờ đến sau này bọn họ đổi trắng thay đen, thay đổi sơn hà.</w:t>
      </w:r>
      <w:r>
        <w:br w:type="textWrapping"/>
      </w:r>
      <w:r>
        <w:br w:type="textWrapping"/>
      </w:r>
      <w:r>
        <w:t xml:space="preserve">Hắn hoảng hốt, cúi đầu xuống, không biết nên hành lễ tham kiến Duệ Tư thế nào.</w:t>
      </w:r>
      <w:r>
        <w:br w:type="textWrapping"/>
      </w:r>
      <w:r>
        <w:br w:type="textWrapping"/>
      </w:r>
      <w:r>
        <w:t xml:space="preserve">Duệ Tư đỡ hờ cánh tay hắn: "Tuổi của ta không lớn hơn ngươi bao nhiêu, không cần phải hành lễ, huống hồ ta lớn lên ở dân gian từ nhỏ, ngươi hành lễ cho ta, ta còn không biết phải trả lại sao đây."</w:t>
      </w:r>
      <w:r>
        <w:br w:type="textWrapping"/>
      </w:r>
      <w:r>
        <w:br w:type="textWrapping"/>
      </w:r>
      <w:r>
        <w:t xml:space="preserve">Nhất Huyền ấp úng: "Công tử như thế nào lại tiến cung."</w:t>
      </w:r>
      <w:r>
        <w:br w:type="textWrapping"/>
      </w:r>
      <w:r>
        <w:br w:type="textWrapping"/>
      </w:r>
      <w:r>
        <w:t xml:space="preserve">Duệ Tư đem chiếc khăn dưới mõ gỗ rút ra, vuốt ve hoa đào phía trên: "Dù sao trong kế hoạch ngươi và ta cũng là sư huynh sư đệ cùng lớn lên trong chùa, ta tới cùng ngươi bồi dưỡng chút cảm tình, đỡ cho sau này gặp mà không quen biết, lại lộ tẩy."</w:t>
      </w:r>
      <w:r>
        <w:br w:type="textWrapping"/>
      </w:r>
      <w:r>
        <w:br w:type="textWrapping"/>
      </w:r>
      <w:r>
        <w:t xml:space="preserve">Nhất Huyền cho rằng gã trách mình vừa rồi không nhận ra gã, cúi đầu càng sâu, trong lòng hổ thẹn lên.</w:t>
      </w:r>
      <w:r>
        <w:br w:type="textWrapping"/>
      </w:r>
      <w:r>
        <w:br w:type="textWrapping"/>
      </w:r>
      <w:r>
        <w:t xml:space="preserve">Duệ Tư kéo hắn ngồi xuống bồ đoàn, cười nói: "Sơn Nguyệt sư phụ từng nói ngươi là người có linh khí nhất mà ngài từng gặp, tương lai tất sẽ trở thành cao tăng một đời, ta lúc trước khi ở Lê Châu, cũng từng nhập Phật môn niệm kinh thư mấy năm, mà cuối cùng không bắt được trọng điểm, nghĩ đến có lẽ là tư chất ngu dốt, Phật Tổ không thu kẻ như ta."</w:t>
      </w:r>
      <w:r>
        <w:br w:type="textWrapping"/>
      </w:r>
      <w:r>
        <w:br w:type="textWrapping"/>
      </w:r>
      <w:r>
        <w:t xml:space="preserve">Nhất Huyền ánh mắt trông mong, không biết nên nói tiếp thế nào, đành phải nghiêm túc nói: "Công tử tự coi nhẹ mình rồi, sư phụ ta cũng có nói qua, công tử ở trong Phật lý rất có ý kiến riêng của mình, còn từng giảng thiền ngôn của công tử với ta."</w:t>
      </w:r>
      <w:r>
        <w:br w:type="textWrapping"/>
      </w:r>
      <w:r>
        <w:br w:type="textWrapping"/>
      </w:r>
      <w:r>
        <w:t xml:space="preserve">Duệ Tư bật cười: "Nói cho ta nghe một chút ngươi đang xem kinh thư gì đi."</w:t>
      </w:r>
      <w:r>
        <w:br w:type="textWrapping"/>
      </w:r>
      <w:r>
        <w:br w:type="textWrapping"/>
      </w:r>
      <w:r>
        <w:t xml:space="preserve">Mưa đêm Đại Kinh, ở nơi thâm cung trang nghiêm cô lãnh bất cận nhân tình, ánh nến hơi tỏ, tiếng mõ gỗ trầm thấp cùng tiếng niệm thiền trong sáng thuần khiết của thiếu niên theo gió xa xôi bay vào trong tai Duệ Tư.</w:t>
      </w:r>
      <w:r>
        <w:br w:type="textWrapping"/>
      </w:r>
      <w:r>
        <w:br w:type="textWrapping"/>
      </w:r>
      <w:r>
        <w:t xml:space="preserve">Gã từ dưới ánh nến thấy được ánh mắt trong suốt chăm chú của thiếu niên, ý cười trên khóe môi một đêm chưa tiêu.</w:t>
      </w:r>
      <w:r>
        <w:br w:type="textWrapping"/>
      </w:r>
      <w:r>
        <w:br w:type="textWrapping"/>
      </w:r>
      <w:r>
        <w:t xml:space="preserve">Tới khi nào mới có thể một lòng thanh tịnh như vậy, không màng thế tục, giấu mình vào trong thế gian yên tĩnh chỉ có núi và sông, tựa như thiếu niên hết sức chuyên chú niệm thiền dưới đêm giờ khắc này.</w:t>
      </w:r>
      <w:r>
        <w:br w:type="textWrapping"/>
      </w:r>
      <w:r>
        <w:br w:type="textWrapping"/>
      </w:r>
      <w:r>
        <w:t xml:space="preserve">Duệ Tư cười nhạt một tiếng, gã biết đời này kiếp này cũng không có khả năng.</w:t>
      </w:r>
      <w:r>
        <w:br w:type="textWrapping"/>
      </w:r>
      <w:r>
        <w:br w:type="textWrapping"/>
      </w:r>
      <w:r>
        <w:t xml:space="preserve">Ngày hôm sau, trời vẫn mưa như trước.</w:t>
      </w:r>
      <w:r>
        <w:br w:type="textWrapping"/>
      </w:r>
      <w:r>
        <w:br w:type="textWrapping"/>
      </w:r>
      <w:r>
        <w:t xml:space="preserve">Một con chim sẻ không đáng chú ý hạ xuống dưới mái cong đại điện.</w:t>
      </w:r>
      <w:r>
        <w:br w:type="textWrapping"/>
      </w:r>
      <w:r>
        <w:br w:type="textWrapping"/>
      </w:r>
      <w:r>
        <w:t xml:space="preserve">Duê Tư nhận tin, đối với tiểu hòa thượng đánh ngáp phía sau nói: "Nghĩa phụ đã tới Trường An tự."</w:t>
      </w:r>
      <w:r>
        <w:br w:type="textWrapping"/>
      </w:r>
      <w:r>
        <w:br w:type="textWrapping"/>
      </w:r>
      <w:r>
        <w:t xml:space="preserve">Nhất Huyền như thể bị kinh sợ, lập tức tỉnh táo lại, hắn đứng lên, sửa sang lại áo cà sa, đối với Duệ Tư nói: "Vậy đã đến lúc rồi."</w:t>
      </w:r>
      <w:r>
        <w:br w:type="textWrapping"/>
      </w:r>
      <w:r>
        <w:br w:type="textWrapping"/>
      </w:r>
      <w:r>
        <w:t xml:space="preserve">Nhất Huyền: "Sư phụ công đạo ta sau khi hoa đào nở rộ, mỗi ngày đều phải ở trước rừng đào thiết đài giảng kinh, ngươi tới sao?"</w:t>
      </w:r>
      <w:r>
        <w:br w:type="textWrapping"/>
      </w:r>
      <w:r>
        <w:br w:type="textWrapping"/>
      </w:r>
      <w:r>
        <w:t xml:space="preserve">Duệ Tư đương nhiên biết nguyên nhân, những cánh hoa đào bay rợp trời từng là giấc mộng đẹp nhất cả đời mẫu thân gã.</w:t>
      </w:r>
      <w:r>
        <w:br w:type="textWrapping"/>
      </w:r>
      <w:r>
        <w:br w:type="textWrapping"/>
      </w:r>
      <w:r>
        <w:t xml:space="preserve">"Trời mưa cũng phải đi à."</w:t>
      </w:r>
      <w:r>
        <w:br w:type="textWrapping"/>
      </w:r>
      <w:r>
        <w:br w:type="textWrapping"/>
      </w:r>
      <w:r>
        <w:t xml:space="preserve">Nhất Huyền gật gật đầu.</w:t>
      </w:r>
      <w:r>
        <w:br w:type="textWrapping"/>
      </w:r>
      <w:r>
        <w:br w:type="textWrapping"/>
      </w:r>
      <w:r>
        <w:t xml:space="preserve">Duệ Tư: "Vất vả cho ngươi rồi."</w:t>
      </w:r>
      <w:r>
        <w:br w:type="textWrapping"/>
      </w:r>
      <w:r>
        <w:br w:type="textWrapping"/>
      </w:r>
    </w:p>
    <w:p>
      <w:pPr>
        <w:pStyle w:val="Heading2"/>
      </w:pPr>
      <w:bookmarkStart w:id="106" w:name="chương-76-tiểu-phượng-hoàng-phật-hỏa-5"/>
      <w:bookmarkEnd w:id="106"/>
      <w:r>
        <w:t xml:space="preserve">76. Chương 76: Tiểu Phượng Hoàng Phật Hỏa (5)</w:t>
      </w:r>
    </w:p>
    <w:p>
      <w:pPr>
        <w:pStyle w:val="Compact"/>
      </w:pPr>
      <w:r>
        <w:br w:type="textWrapping"/>
      </w:r>
      <w:r>
        <w:br w:type="textWrapping"/>
      </w:r>
      <w:r>
        <w:t xml:space="preserve">Edit + Beta: Jojo Nguyen</w:t>
      </w:r>
      <w:r>
        <w:br w:type="textWrapping"/>
      </w:r>
      <w:r>
        <w:br w:type="textWrapping"/>
      </w:r>
      <w:r>
        <w:t xml:space="preserve">Mưa phùn như tơ, tàn hồng đầy đất, sóng biếc nhẹ lăn.</w:t>
      </w:r>
      <w:r>
        <w:br w:type="textWrapping"/>
      </w:r>
      <w:r>
        <w:br w:type="textWrapping"/>
      </w:r>
      <w:r>
        <w:t xml:space="preserve">Trong rừng đào mờ sương, Phật đài được thiết lập ngay trên đám những cánh đào ướt nhẹp.</w:t>
      </w:r>
      <w:r>
        <w:br w:type="textWrapping"/>
      </w:r>
      <w:r>
        <w:br w:type="textWrapping"/>
      </w:r>
      <w:r>
        <w:t xml:space="preserve">Trên Phật đài có dù lụa màu xanh, một tiểu hòa thượng thân mang tăng bào trắng ngồi dưới chiếc dù.</w:t>
      </w:r>
      <w:r>
        <w:br w:type="textWrapping"/>
      </w:r>
      <w:r>
        <w:br w:type="textWrapping"/>
      </w:r>
      <w:r>
        <w:t xml:space="preserve">Hắn ngồi xếp bằng, trước đầu gối bày một bộ mõ gỗ, phía dưới mõ gỗ vẫn là tấm khăn kia, hạt mưa bay xéo thấm đẫm bả vai hắn, tích tụ thành một vũng nước nông trước người hắn.</w:t>
      </w:r>
      <w:r>
        <w:br w:type="textWrapping"/>
      </w:r>
      <w:r>
        <w:br w:type="textWrapping"/>
      </w:r>
      <w:r>
        <w:t xml:space="preserve">Chiếc khăn tay ngâm ở bên trong đó, mấy cánh hoa thêu phía trên nhấp nhô trong vũng nước, hình thêu rất thật, như thể sẽ có một mùi hương thơm ngát mịt mùng từ trong mưa bụi thoang thoảng bay ra.</w:t>
      </w:r>
      <w:r>
        <w:br w:type="textWrapping"/>
      </w:r>
      <w:r>
        <w:br w:type="textWrapping"/>
      </w:r>
      <w:r>
        <w:t xml:space="preserve">Duệ Tư không thể tự mình đi nghe hắn giảng thiền, gã còn chưa thể lộ diện.</w:t>
      </w:r>
      <w:r>
        <w:br w:type="textWrapping"/>
      </w:r>
      <w:r>
        <w:br w:type="textWrapping"/>
      </w:r>
      <w:r>
        <w:t xml:space="preserve">Gã tránh ở chỗ tối hoàng cung, nhìn Nhất Huyền an an tĩnh tĩnh ngồi trên Phật đài, một thân một mình, nhắm mắt tụng kinh, biểu tình thành kính mà chuyên chú.</w:t>
      </w:r>
      <w:r>
        <w:br w:type="textWrapping"/>
      </w:r>
      <w:r>
        <w:br w:type="textWrapping"/>
      </w:r>
      <w:r>
        <w:t xml:space="preserve">Hoàng cung uy nghiêm, người ở hiếm thấy, đập vào mắt chỉ có thể trông thấy tường cung xám đen cùng thị vệ mặc giáp cầm giáo tựa như bức tượng đồng cách đó mười bước chân, tường lạnh lẽo, mà người thì cũng lạnh như băng, trong lồng giam hoa lệ lòng người ở chỗ này đều lạnh nhạt, từ đại điện Bàn Long uy nghi ở đằng xa, hai hàng cung nữ thân mặc xiêm y phấn hồng tay cầm lọng giấy màu xanh thướt tha mà đến, theo sau là thị vệ thân mặc giáp đen hông đeo trường đao.</w:t>
      </w:r>
      <w:r>
        <w:br w:type="textWrapping"/>
      </w:r>
      <w:r>
        <w:br w:type="textWrapping"/>
      </w:r>
      <w:r>
        <w:t xml:space="preserve">Chính vào lúc này, Duệ Tư trông thấy lão cha hoàng đế mà gã chưa bao giờ gặp mặt.</w:t>
      </w:r>
      <w:r>
        <w:br w:type="textWrapping"/>
      </w:r>
      <w:r>
        <w:br w:type="textWrapping"/>
      </w:r>
      <w:r>
        <w:t xml:space="preserve">Hoàng đế cau mày, sải chân đi ở phía trước, thái giám công công bên người bước theo từng bước nhỏ lộn xộn, khúm núm nịnh bợ thì thầm, không biết nói cái gì, bước chân hoàng đế dừng lại, thái giám công công lập tức quỳ rầm xuống, cả người phát run.</w:t>
      </w:r>
      <w:r>
        <w:br w:type="textWrapping"/>
      </w:r>
      <w:r>
        <w:br w:type="textWrapping"/>
      </w:r>
      <w:r>
        <w:t xml:space="preserve">Hoàng đế sắc mặt âm trầm, ánh mắt tựa như muốn xẻo từng lớp da thịt trên người hắn, tiện đà lạnh lùng vung tay áo, đá văng thái giám ra, rồi đi.</w:t>
      </w:r>
      <w:r>
        <w:br w:type="textWrapping"/>
      </w:r>
      <w:r>
        <w:br w:type="textWrapping"/>
      </w:r>
      <w:r>
        <w:t xml:space="preserve">Hoàng đế đi thẳng đến phía trước cánh rừng đào, đứng lại ngay chỗ có thể trông thấy Phật đài, tùy ý liếc mắt nhìn xung quanh một cái, hơi nâng cằm lên, giang hai cánh tay, cung nữ bên cạnh tiến lên sửa sang lại vạt áo cùng mép áo bào cho hắn, mạn bất kinh tâm nói: "Hắn ở đó bao lâu rồi?"</w:t>
      </w:r>
      <w:r>
        <w:br w:type="textWrapping"/>
      </w:r>
      <w:r>
        <w:br w:type="textWrapping"/>
      </w:r>
      <w:r>
        <w:t xml:space="preserve">Thái giám công công đuổi theo kịp nói: "Bẩm Hoàng thượng, đã được hai canh giờ."</w:t>
      </w:r>
      <w:r>
        <w:br w:type="textWrapping"/>
      </w:r>
      <w:r>
        <w:br w:type="textWrapping"/>
      </w:r>
      <w:r>
        <w:t xml:space="preserve">Đuôi lông mày hoàng đế nháy mắt khép lại hiện lên sắc thái phiền chán, tuy nhiên rất mau lại biến mất, hắn vuốt ve vạt áo mình, nói: "Trẫm nên cảm kích bọn họ."</w:t>
      </w:r>
      <w:r>
        <w:br w:type="textWrapping"/>
      </w:r>
      <w:r>
        <w:br w:type="textWrapping"/>
      </w:r>
      <w:r>
        <w:t xml:space="preserve">Công công không biết lời hắn nói là ý gì, chỉ có thể gật đầu không ngừng.</w:t>
      </w:r>
      <w:r>
        <w:br w:type="textWrapping"/>
      </w:r>
      <w:r>
        <w:br w:type="textWrapping"/>
      </w:r>
      <w:r>
        <w:t xml:space="preserve">Hoàng đế biết hắn không hiểu mình nói cái gì, ý vị thâm tường cười một tiếng, nâng bước đi về phía Phật đài, mà thần sắc mất kiên nhẫn vừa rồi giống như là ảo thuật, bỗng chốc đổi thành một bộ biểu tình thành kính hướng Phật.</w:t>
      </w:r>
      <w:r>
        <w:br w:type="textWrapping"/>
      </w:r>
      <w:r>
        <w:br w:type="textWrapping"/>
      </w:r>
      <w:r>
        <w:t xml:space="preserve">Duệ Tư ở trong góc tối nhìn theo hoàng đế đi tới Phật đài, ngẩng đầu nhìn về chỗ đại điện Lễ Phật, bầu trời mưa liên miên hoàn toàn không thể trông thấy ngôi sao Tường Thụy chiếu xuống cung điện mà nghĩa phụ nói kia.</w:t>
      </w:r>
      <w:r>
        <w:br w:type="textWrapping"/>
      </w:r>
      <w:r>
        <w:br w:type="textWrapping"/>
      </w:r>
      <w:r>
        <w:t xml:space="preserve">Gã câu khóe môi, lộ ra nụ cười, cảm kích thần phật, trấn áp Hoài Viễn vương khởi tử hoàn sinh à.</w:t>
      </w:r>
      <w:r>
        <w:br w:type="textWrapping"/>
      </w:r>
      <w:r>
        <w:br w:type="textWrapping"/>
      </w:r>
      <w:r>
        <w:t xml:space="preserve">Vị lão cha này của gã, cũng quá buồn cười.</w:t>
      </w:r>
      <w:r>
        <w:br w:type="textWrapping"/>
      </w:r>
      <w:r>
        <w:br w:type="textWrapping"/>
      </w:r>
      <w:r>
        <w:t xml:space="preserve">Nghe thấy tiếng bước chân, Nhất Huyền ngẩng đầu, thả đồ vật trong tay xuống, chắp tay thành hình chữ thập hướng hắn hành lễ.</w:t>
      </w:r>
      <w:r>
        <w:br w:type="textWrapping"/>
      </w:r>
      <w:r>
        <w:br w:type="textWrapping"/>
      </w:r>
      <w:r>
        <w:t xml:space="preserve">Hoàng đế đáp lễ, đứng dưới chiếc lọng hạ nhân nâng, nói: "Làm phiền tiểu sư phụ không ngại cực khổ tụng kinh cầu phúc vì Đại Kinh ta."</w:t>
      </w:r>
      <w:r>
        <w:br w:type="textWrapping"/>
      </w:r>
      <w:r>
        <w:br w:type="textWrapping"/>
      </w:r>
      <w:r>
        <w:t xml:space="preserve">Nhất Huyền mỉm cười lắc đầu, lần nữa nâng mõ gỗ lên rút khăn tay ra, vắt khô nước mưa, lại trải về xuống dưới mõ.</w:t>
      </w:r>
      <w:r>
        <w:br w:type="textWrapping"/>
      </w:r>
      <w:r>
        <w:br w:type="textWrapping"/>
      </w:r>
      <w:r>
        <w:t xml:space="preserve">Hoàng đế thoáng nhìn thấy hoa đào thêu trên khăn tay của tiểu hòa thượng, hiếu kỳ hỏi đến tấm khăn tay trải ra làm đệm lót.</w:t>
      </w:r>
      <w:r>
        <w:br w:type="textWrapping"/>
      </w:r>
      <w:r>
        <w:br w:type="textWrapping"/>
      </w:r>
      <w:r>
        <w:t xml:space="preserve">Nhất Huyền nói: "Là đồ của sư huynh trong chùa tặng."</w:t>
      </w:r>
      <w:r>
        <w:br w:type="textWrapping"/>
      </w:r>
      <w:r>
        <w:br w:type="textWrapping"/>
      </w:r>
      <w:r>
        <w:t xml:space="preserve">Hoàng đế cười vang: "Mấy ngày trước trẫm trông thấy, còn tưởng hoa mắt đâu, hôm nay nhìn lại thấy đây rõ ràng là đồ của cô nương người ta mà, phía trên còn thêu cánh bướm hoa đào. Tiểu sư phụ liệu có nguyện ý để trẫm tỉ mỉ xem một chút?"</w:t>
      </w:r>
      <w:r>
        <w:br w:type="textWrapping"/>
      </w:r>
      <w:r>
        <w:br w:type="textWrapping"/>
      </w:r>
      <w:r>
        <w:t xml:space="preserve">Nhất Huyền giật mình, hắn im lặng không lên tiếng duy trì biểu tình bình tĩnh, đem khăn đưa cho thái giám tới đón, sau đó co tay vào trong tay áo, chùi sạch mồ hôi phía trên.</w:t>
      </w:r>
      <w:r>
        <w:br w:type="textWrapping"/>
      </w:r>
      <w:r>
        <w:br w:type="textWrapping"/>
      </w:r>
      <w:r>
        <w:t xml:space="preserve">Hắn thiết đài giảng kinh trước rừng đào, cái khăn dưới mõ gỗ rốt cuộc khiến hoàng đế chú ý.</w:t>
      </w:r>
      <w:r>
        <w:br w:type="textWrapping"/>
      </w:r>
      <w:r>
        <w:br w:type="textWrapping"/>
      </w:r>
      <w:r>
        <w:t xml:space="preserve">Tránh ở chỗ tối, Duệ Tư cũng nhìn chằm chằm hoàng đế tiếp nhận khăn tay.</w:t>
      </w:r>
      <w:r>
        <w:br w:type="textWrapping"/>
      </w:r>
      <w:r>
        <w:br w:type="textWrapping"/>
      </w:r>
      <w:r>
        <w:t xml:space="preserve">Sông xuân một dòng, thập lý hồng trang(*), rừng đào có lộc, giai nhân hiếm thấy.</w:t>
      </w:r>
      <w:r>
        <w:br w:type="textWrapping"/>
      </w:r>
      <w:r>
        <w:br w:type="textWrapping"/>
      </w:r>
      <w:r>
        <w:t xml:space="preserve">((*)Thập lý hồng trang: dịch nghĩa là trang sức đỏ trải dài mười dặm, trích trong câu "Lương điền thiên mẫu, Thập lý hồng trang" là câu nói ngụ cho hình ảnh thành hôn, một đời mỹ mãn)</w:t>
      </w:r>
      <w:r>
        <w:br w:type="textWrapping"/>
      </w:r>
      <w:r>
        <w:br w:type="textWrapping"/>
      </w:r>
      <w:r>
        <w:t xml:space="preserve">Khăn tay mềm mượt như nước ánh lên hai đóa hoa đào thêu cao siêu, cơ hồ có thể dùng để đánh tráo làm giả, hoàng đế nhìn câu thơ, sững sờ, nhớ tới mấy tháng trước hình như Sơn Nguyệt cũng từng đọc hai câu thơ này.</w:t>
      </w:r>
      <w:r>
        <w:br w:type="textWrapping"/>
      </w:r>
      <w:r>
        <w:br w:type="textWrapping"/>
      </w:r>
      <w:r>
        <w:t xml:space="preserve">Bệ hạ còn nhớ chăng?</w:t>
      </w:r>
      <w:r>
        <w:br w:type="textWrapping"/>
      </w:r>
      <w:r>
        <w:br w:type="textWrapping"/>
      </w:r>
      <w:r>
        <w:t xml:space="preserve">Không nhớ.</w:t>
      </w:r>
      <w:r>
        <w:br w:type="textWrapping"/>
      </w:r>
      <w:r>
        <w:br w:type="textWrapping"/>
      </w:r>
      <w:r>
        <w:t xml:space="preserve">Hoàng đế mơ hồ phát giác ra dị thường, cảnh giác nhìn lướt qua tăng nhân trên Phật đài, thì thầm: "... Rừng đào có lộc, giai nhân hiếm thấy."</w:t>
      </w:r>
      <w:r>
        <w:br w:type="textWrapping"/>
      </w:r>
      <w:r>
        <w:br w:type="textWrapping"/>
      </w:r>
      <w:r>
        <w:t xml:space="preserve">Sắc mặt của thái giám công công bên cạnh âm thầm biến đổi, cúi đầu thấp xuống.</w:t>
      </w:r>
      <w:r>
        <w:br w:type="textWrapping"/>
      </w:r>
      <w:r>
        <w:br w:type="textWrapping"/>
      </w:r>
      <w:r>
        <w:t xml:space="preserve">Hoàng đế nhìn thấy, nghiêm thanh nói: "Ngươi biết cái gì?"</w:t>
      </w:r>
      <w:r>
        <w:br w:type="textWrapping"/>
      </w:r>
      <w:r>
        <w:br w:type="textWrapping"/>
      </w:r>
      <w:r>
        <w:t xml:space="preserve">Đầu gối công công như không có tiền đồ bùm bụp quỳ xuống, nằm trên mặt đất lắp bắp nói: "Thơ này... Thơ này hình như là năm đó Hoàng thượng viết cho Mộ phi, không biết thế nào, thế nào lại lưu truyền ra ngoài đây."</w:t>
      </w:r>
      <w:r>
        <w:br w:type="textWrapping"/>
      </w:r>
      <w:r>
        <w:br w:type="textWrapping"/>
      </w:r>
      <w:r>
        <w:t xml:space="preserve">Hoàng đế bừng tỉnh, sực nhớ ra tựa hồ có một nữ tử như thế, sinh ra từ gia tộc phường phêu Giang Nam, có một tay châm pháp còn diệu hơn cả tú nương, năm đó thời điểm hắn xuống Giang Nam ngẫu nhiên gặp được, từng có một đoạn ân tình triền miên cùng nàng.</w:t>
      </w:r>
      <w:r>
        <w:br w:type="textWrapping"/>
      </w:r>
      <w:r>
        <w:br w:type="textWrapping"/>
      </w:r>
      <w:r>
        <w:t xml:space="preserve">Hắn còn đích thân phong nàng làm phi, sau đó, sau đó lại phát sinh chuyện gì, mười mấy năm thấm thoát trôi đi, trong hậu cung giai nhân có đến ba ngàn, tới tới lui lui, nhiều người như vậy, hắn đã sớm quên.</w:t>
      </w:r>
      <w:r>
        <w:br w:type="textWrapping"/>
      </w:r>
      <w:r>
        <w:br w:type="textWrapping"/>
      </w:r>
      <w:r>
        <w:t xml:space="preserve">Hoàng đế đem khăn trả lại, không nói gì thêm nữa.</w:t>
      </w:r>
      <w:r>
        <w:br w:type="textWrapping"/>
      </w:r>
      <w:r>
        <w:br w:type="textWrapping"/>
      </w:r>
      <w:r>
        <w:t xml:space="preserve">Duệ Tư núp ở trong bóng tối lòng bàn tay đã tê rần, bấy giờ mới phát hiện mình vừa rồi dùng sức quá mạnh, bẻ gãy một mảnh xà ngang dưới mái hiên, đầu gỗ cắm rách cả tay.</w:t>
      </w:r>
      <w:r>
        <w:br w:type="textWrapping"/>
      </w:r>
      <w:r>
        <w:br w:type="textWrapping"/>
      </w:r>
      <w:r>
        <w:t xml:space="preserve">Gã nhìn lòng bàn tay chảy ra máu đỏ, miễn cưỡng cười cười, tiếp theo, sắc mặt lạnh lẽo, tối tăm nghĩ, gã còn mong đợi cái gì?</w:t>
      </w:r>
      <w:r>
        <w:br w:type="textWrapping"/>
      </w:r>
      <w:r>
        <w:br w:type="textWrapping"/>
      </w:r>
      <w:r>
        <w:t xml:space="preserve">Trường An tự thu được tin tức của đám người Ân Thành Lan, đã sớm chuẩn bị tốt phòng ngủ, thời điểm đoàn người tới nơi, mưa đế đô đã kéo dài hơn nửa tháng.</w:t>
      </w:r>
      <w:r>
        <w:br w:type="textWrapping"/>
      </w:r>
      <w:r>
        <w:br w:type="textWrapping"/>
      </w:r>
      <w:r>
        <w:t xml:space="preserve">Trời không quá lạnh, nhưng mưa một chút thì sẽ có gió, Liên Ân Ca vừa mới đẩy Ân Thành Lan vào nhà, con mèo hoang chiếm cứ trên đùi hắn liền dùng tốc độ sét đánh không kịp bưng tai chui vào trong ổ chăn bày sẵn.</w:t>
      </w:r>
      <w:r>
        <w:br w:type="textWrapping"/>
      </w:r>
      <w:r>
        <w:br w:type="textWrapping"/>
      </w:r>
      <w:r>
        <w:t xml:space="preserve">Con mèo này đối với việc ăn với ngủ cực kỳ có thiên phú, cái trước thể hiện ở cái bụng bụ bẫm của nó, cái sau là nó luôn có thể tùy thời tùy chỗ tìm được nơi ấm áp thoải mái, hơn nữa da mặt còn rất dày, lá gan cũng rất lớn, mặc kệ là ổ chăn của Ân Thành Lan, hay là trên đùi hắn, con mèo này đều có thể ngủ đến ngon lành thoải mái.</w:t>
      </w:r>
      <w:r>
        <w:br w:type="textWrapping"/>
      </w:r>
      <w:r>
        <w:br w:type="textWrapping"/>
      </w:r>
      <w:r>
        <w:t xml:space="preserve">Ân Thành Lan không dám cự tuyệt, hiệp trứng chim lệnh Các chủ(*), quả thực là thứ đồ thối tha.</w:t>
      </w:r>
      <w:r>
        <w:br w:type="textWrapping"/>
      </w:r>
      <w:r>
        <w:br w:type="textWrapping"/>
      </w:r>
      <w:r>
        <w:t xml:space="preserve">((*)Nhái theo câu "Hiệp thiên tử nhi lệnh chư hầu", ý nghĩa là: lợi dụng thiên tử để sai khiến chư hầu)</w:t>
      </w:r>
      <w:r>
        <w:br w:type="textWrapping"/>
      </w:r>
      <w:r>
        <w:br w:type="textWrapping"/>
      </w:r>
      <w:r>
        <w:t xml:space="preserve">Mèo cam đạp thành một chỗ mềm mại trong ổ chăn, chui ra ngoài, chạy đến trước mặt Ân Thành Lan, ngẩng đầu lên nhìn tiểu hoàng điểu ôm trứng trên đùi hắn gọi meo meo.</w:t>
      </w:r>
      <w:r>
        <w:br w:type="textWrapping"/>
      </w:r>
      <w:r>
        <w:br w:type="textWrapping"/>
      </w:r>
      <w:r>
        <w:t xml:space="preserve">Tiểu hoàng điểu không mặn không nhạt liếc nam nhân phía sau, giơ quả trứng lên, cánh nhỏ buông lỏng, trứng chim liền rơi xuống thẳng tắp.</w:t>
      </w:r>
      <w:r>
        <w:br w:type="textWrapping"/>
      </w:r>
      <w:r>
        <w:br w:type="textWrapping"/>
      </w:r>
      <w:r>
        <w:t xml:space="preserve">Trong lòng Ân Thành Lan cả kinh, vươn tay tới bắt, một đạo cam ảnh nhanh chóng lóe qua, chỉ thấy con mèo kia nhẹ nhàng uyển chuyển nhảy lên, đạp lên mu bàn tay Ân Thành Lan, duỗi cái cổ ra, tiếp lấy trứng chim, mèo cam ngậm đản đản xinh đẹp trong miệng, đắc ý hướng Ân Thành Lan ậm ờ meo một tiếng, chui vào trong ổ chăn mà ấp trứng, quả thực so với phụ thân quả trứng là hắn đây còn chuyên nghiệp hơn nhiều.</w:t>
      </w:r>
      <w:r>
        <w:br w:type="textWrapping"/>
      </w:r>
      <w:r>
        <w:br w:type="textWrapping"/>
      </w:r>
      <w:r>
        <w:t xml:space="preserve">Thấy một chim một mèo phối hợp ăn ý như thế, Ân Thành Lan sinh ra một bụng ghen tuông.</w:t>
      </w:r>
      <w:r>
        <w:br w:type="textWrapping"/>
      </w:r>
      <w:r>
        <w:br w:type="textWrapping"/>
      </w:r>
      <w:r>
        <w:t xml:space="preserve">Tiểu hoàng điểu kiêu ngạo đứng ở trên đùi hắn, buồn bực ngán ngẩm đá đá vuốt, cũng không tiến vào trong ổ theo, hiển nhiên là đang đợi đại móng heo nào đó.</w:t>
      </w:r>
      <w:r>
        <w:br w:type="textWrapping"/>
      </w:r>
      <w:r>
        <w:br w:type="textWrapping"/>
      </w:r>
      <w:r>
        <w:t xml:space="preserve">Ân Thành Lan càng thêm xác định Linh Giang có nhận ra hắn, chỉ là đại khái trong lòng còn tức giận không muốn phản ứng hắn.</w:t>
      </w:r>
      <w:r>
        <w:br w:type="textWrapping"/>
      </w:r>
      <w:r>
        <w:br w:type="textWrapping"/>
      </w:r>
      <w:r>
        <w:t xml:space="preserve">Ngoài phòng truyền đến tiếng gõ cửa, Liên Ấn Ca đi mở cửa, người đến là Tư Mộ Thi mẫu thân của Duệ Tư. Tới đưa nước và thức ăn.</w:t>
      </w:r>
      <w:r>
        <w:br w:type="textWrapping"/>
      </w:r>
      <w:r>
        <w:br w:type="textWrapping"/>
      </w:r>
      <w:r>
        <w:t xml:space="preserve">Liên Ấn Ca nhận đồ đưa vào, không bao lâu sau lại đi ra, cười híp mắt nói: "Phu nhân, đã lâu không gặp, mời tới bên này, gia đổi kiện xiêm y rồi ra."</w:t>
      </w:r>
      <w:r>
        <w:br w:type="textWrapping"/>
      </w:r>
      <w:r>
        <w:br w:type="textWrapping"/>
      </w:r>
      <w:r>
        <w:t xml:space="preserve">Trở tay đóng lại cửa phòng.</w:t>
      </w:r>
      <w:r>
        <w:br w:type="textWrapping"/>
      </w:r>
      <w:r>
        <w:br w:type="textWrapping"/>
      </w:r>
      <w:r>
        <w:t xml:space="preserve">Tư Mộ Thi liếc mắt về phía sau hắn nhìn, gật gật đầu, cùng hắn đi.</w:t>
      </w:r>
      <w:r>
        <w:br w:type="textWrapping"/>
      </w:r>
      <w:r>
        <w:br w:type="textWrapping"/>
      </w:r>
      <w:r>
        <w:t xml:space="preserve">Ngoài cửa sổ phòng ngủ có một gốc hòe già, lá cây xanh tươi ướt át, nhỏ giọt dưới mưa, Ân Thành Lan vung tay áo đóng chặt cửa sổ lại, thả tiểu hoàng điểu lên bàn, đổ chén nước cho y.</w:t>
      </w:r>
      <w:r>
        <w:br w:type="textWrapping"/>
      </w:r>
      <w:r>
        <w:br w:type="textWrapping"/>
      </w:r>
      <w:r>
        <w:t xml:space="preserve">Linh Giang bèn một bên mổ nước chải chuốt lông chim, một bên dùng đôi mắt đậu đen ngắm hắn.</w:t>
      </w:r>
      <w:r>
        <w:br w:type="textWrapping"/>
      </w:r>
      <w:r>
        <w:br w:type="textWrapping"/>
      </w:r>
      <w:r>
        <w:t xml:space="preserve">Nam nhân cởi áo cánh, lộ ra phần thân trên đẹp đẽ, hắn quanh năm ngồi ở xe lăn, giữa eo bụng lại không có chút mỡ, vân da cân xứng căng mịn, chắc khỏe, tràn ngập sức mạnh.</w:t>
      </w:r>
      <w:r>
        <w:br w:type="textWrapping"/>
      </w:r>
      <w:r>
        <w:br w:type="textWrapping"/>
      </w:r>
      <w:r>
        <w:t xml:space="preserve">Linh Giang biết tư vị khi bộ ngực này áp lên trên người y, làm y vừa nhớ tới, cả người lại căng chặt nóng lên, nam nhân mang theo bá đạo cùng không cho phép kháng cự sẵn có đóng đinh vào trong thân thể y, ôn nhu mà mạnh mẽ không cho y đào tẩu.</w:t>
      </w:r>
      <w:r>
        <w:br w:type="textWrapping"/>
      </w:r>
      <w:r>
        <w:br w:type="textWrapping"/>
      </w:r>
      <w:r>
        <w:t xml:space="preserve">Ân Thành Lan thay bộ xiêm y, vừa ngẩng đầu, liền trông thấy tiểu hoàng điểu si ngốc đứng bên mép chén, cái mỏ nhỏ nhòn nhọn treo một sợi chỉ bạc, cũng không biết là nước miếng, hay là nước trà, cứ như vậy sáng lấp lánh chảy xuống.</w:t>
      </w:r>
      <w:r>
        <w:br w:type="textWrapping"/>
      </w:r>
      <w:r>
        <w:br w:type="textWrapping"/>
      </w:r>
      <w:r>
        <w:t xml:space="preserve">Ân Thành Lan: "..."</w:t>
      </w:r>
      <w:r>
        <w:br w:type="textWrapping"/>
      </w:r>
      <w:r>
        <w:br w:type="textWrapping"/>
      </w:r>
      <w:r>
        <w:t xml:space="preserve">Linh Giang thiếu hiệp tuấn mỹ bất phàm anh tuấn bức người nhà bọn họ đâu rồi.</w:t>
      </w:r>
      <w:r>
        <w:br w:type="textWrapping"/>
      </w:r>
      <w:r>
        <w:br w:type="textWrapping"/>
      </w:r>
      <w:r>
        <w:t xml:space="preserve">Tiểu hoàng điểu hút sụt một ngụm, hoàn hồn lại, trong lòng chua bẹp nghĩ, y thiệt thòi quá, y còn chưa được ngủ Ân Thập Cửu, chưa được xé xiêm y của hắn, dang chân hắn ra, hưởng thức hắn thút thít rên rỉ gào khóc xin tha đâu.</w:t>
      </w:r>
      <w:r>
        <w:br w:type="textWrapping"/>
      </w:r>
      <w:r>
        <w:br w:type="textWrapping"/>
      </w:r>
      <w:r>
        <w:t xml:space="preserve">Ân Thành Lan nói: "Ta tới gặp Mộ Thi, ngươi đi sao?"</w:t>
      </w:r>
      <w:r>
        <w:br w:type="textWrapping"/>
      </w:r>
      <w:r>
        <w:br w:type="textWrapping"/>
      </w:r>
      <w:r>
        <w:t xml:space="preserve">Linh Giang nuốt nuốt nước miếng.</w:t>
      </w:r>
      <w:r>
        <w:br w:type="textWrapping"/>
      </w:r>
      <w:r>
        <w:br w:type="textWrapping"/>
      </w:r>
      <w:r>
        <w:t xml:space="preserve">Ân Thành Lan không rõ nguyên do: "Đói bụng? Trên người ta còn có ——"</w:t>
      </w:r>
      <w:r>
        <w:br w:type="textWrapping"/>
      </w:r>
      <w:r>
        <w:br w:type="textWrapping"/>
      </w:r>
      <w:r>
        <w:t xml:space="preserve">Lời còn chưa nói hết, tiểu hoàng điểu bỗng nhiên nhảy đến ngực hắn, hệt như bão tố điên cuồng mổ lên ngực hắn, lại như chim gõ kiến cần mẫn, lầm bà lầm bầm phẫn nộ mổ một trận.</w:t>
      </w:r>
      <w:r>
        <w:br w:type="textWrapping"/>
      </w:r>
      <w:r>
        <w:br w:type="textWrapping"/>
      </w:r>
      <w:r>
        <w:t xml:space="preserve">Cái tiểu mỏ nhọn kia mổ lên người thật sự đau, Ân Thành Lan không dám lên tiếng, banh cơ thịt thành cái cọc gỗ, tùy ý Linh Giang hung tợn vung một trận giải tỏa.</w:t>
      </w:r>
      <w:r>
        <w:br w:type="textWrapping"/>
      </w:r>
      <w:r>
        <w:br w:type="textWrapping"/>
      </w:r>
      <w:r>
        <w:t xml:space="preserve">Không cần nhìn, Ân Thành Lan cũng biết lồng ngực mình nhất định là lấm chấm từng đốm sao đỏ thẫm.</w:t>
      </w:r>
      <w:r>
        <w:br w:type="textWrapping"/>
      </w:r>
      <w:r>
        <w:br w:type="textWrapping"/>
      </w:r>
      <w:r>
        <w:t xml:space="preserve">Mổ xong, tiểu hoàng điểu bay tới đầu vai hắn, đem móng vuốt cất xuống dưới bụng, vung đầu, lông ngốc tung bay: "Pi!"</w:t>
      </w:r>
      <w:r>
        <w:br w:type="textWrapping"/>
      </w:r>
      <w:r>
        <w:br w:type="textWrapping"/>
      </w:r>
      <w:r>
        <w:t xml:space="preserve">Khởi giá!</w:t>
      </w:r>
      <w:r>
        <w:br w:type="textWrapping"/>
      </w:r>
      <w:r>
        <w:br w:type="textWrapping"/>
      </w:r>
      <w:r>
        <w:t xml:space="preserve">Ân Thành Lan cười khổ xoa ngực, điều khiển xe lăn rời khỏi phòng.</w:t>
      </w:r>
      <w:r>
        <w:br w:type="textWrapping"/>
      </w:r>
      <w:r>
        <w:br w:type="textWrapping"/>
      </w:r>
      <w:r>
        <w:t xml:space="preserve">Bọn họ chân trước vừa đi, chân sau một con mèo liền từ trong ổ chăn xông ra, xem xét bên ngoài không có ai, mèo cam béo đem trứng cút dưới bụng móc ra ngoài, một vuốt đè lên, há mồm gặm lên phía trên quả trứng, gặm không được, lại đổi bên răng hàm khác tiếp gục gặm, trong miệng phát ra tiếng ùng ục, y hệt như lúc nó trộm được cá.</w:t>
      </w:r>
      <w:r>
        <w:br w:type="textWrapping"/>
      </w:r>
      <w:r>
        <w:br w:type="textWrapping"/>
      </w:r>
      <w:r>
        <w:t xml:space="preserve">Ngay lúc mèo cam béo không gặm nứt được vỏ trứng, tính toán tiếp tục tha trứng về ổ một lần nữa, cái quả trứng cút vẫn luôn cực kỳ cứng rắn cực kỳ chắc nịch ấy bỗng nhiên nứt ra một kẽ nở.</w:t>
      </w:r>
      <w:r>
        <w:br w:type="textWrapping"/>
      </w:r>
      <w:r>
        <w:br w:type="textWrapping"/>
      </w:r>
      <w:r>
        <w:t xml:space="preserve">Mèo cam béo giật mình, kỳ thực nó cũng không có ý định ăn trứng, chỉ là thèm ăn muốn liếm hai ngụm, ai ngờ trứng chim lại cứ thế không hề có điềm báo trước mà nứt ra.</w:t>
      </w:r>
      <w:r>
        <w:br w:type="textWrapping"/>
      </w:r>
      <w:r>
        <w:br w:type="textWrapping"/>
      </w:r>
      <w:r>
        <w:t xml:space="preserve">Nó như lâm đại địch, thối lui đến bên ngoài ổ chăn, phát ra tiếng kêu meo meo trầm thấp, mà mưa ngoài cửa sổ đã tạnh rồi.</w:t>
      </w:r>
      <w:r>
        <w:br w:type="textWrapping"/>
      </w:r>
      <w:r>
        <w:br w:type="textWrapping"/>
      </w:r>
      <w:r>
        <w:t xml:space="preserve">Bên trong phòng cách vách, Ân Thành Lan vuốt tiểu hoàng điểu trong tay, nhàn nhạt nói: "Đi truyền tin đi, chúng ta nên tiến cung rồi."</w:t>
      </w:r>
      <w:r>
        <w:br w:type="textWrapping"/>
      </w:r>
      <w:r>
        <w:br w:type="textWrapping"/>
      </w:r>
      <w:r>
        <w:t xml:space="preserve">Một con chim hộc tuyết trắng từ trong Trường An tự giương cánh bay cao, lướt qua ba mươi dặm sông đào bảo vệ thành, chui vào trong hoàng cung nguy nga tráng lệ của đế đô Đại Kinh.</w:t>
      </w:r>
      <w:r>
        <w:br w:type="textWrapping"/>
      </w:r>
      <w:r>
        <w:br w:type="textWrapping"/>
      </w:r>
      <w:r>
        <w:t xml:space="preserve">Chim hộc bay qua nơi non xanh nước biếc, một tiếng chuông ngân dài lặng lẽ vang lên, ngay sau đó, tiếng chuông trong mười tòa chùa cổ xa gần cùng nhau cất tiếng ngân nga lên giữa núi rừng u tĩnh.</w:t>
      </w:r>
      <w:r>
        <w:br w:type="textWrapping"/>
      </w:r>
      <w:r>
        <w:br w:type="textWrapping"/>
      </w:r>
      <w:r>
        <w:t xml:space="preserve">Tiếng chuông hồn hậu như sóng triều dâng liên tiếp hết đợt này đến đợt khác, cơ hồ cùng một lúc vang vọng khắp lãnh thổ Đại Kinh.</w:t>
      </w:r>
      <w:r>
        <w:br w:type="textWrapping"/>
      </w:r>
      <w:r>
        <w:br w:type="textWrapping"/>
      </w:r>
      <w:r>
        <w:t xml:space="preserve">Đế đô, hoàng đế từ trong cơn chợp mắt giữa trưa tỉnh lại, nghe thấy tiếng chuông cổ vang lên xa xa, bèn sai người tới hỏi, Nhất Huyền khoác thanh sa mà đến, giày vải còn mang theo tàn hồng, hắn hướng hoàng đế vái thật sâu, "Ngàn chuông cùng tấu, tiếng Phật than khóc, bệ hạ, Sơn Nguyệt thiền sư viên tịch rồi."</w:t>
      </w:r>
      <w:r>
        <w:br w:type="textWrapping"/>
      </w:r>
      <w:r>
        <w:br w:type="textWrapping"/>
      </w:r>
      <w:r>
        <w:t xml:space="preserve">Hoàng đế kinh ngạc, "Chuyện này không thể nào."</w:t>
      </w:r>
      <w:r>
        <w:br w:type="textWrapping"/>
      </w:r>
      <w:r>
        <w:br w:type="textWrapping"/>
      </w:r>
      <w:r>
        <w:t xml:space="preserve">Nhất Huyền rũ mi cụp mắt, "Nếu như không phải, người phương nào có thể khiến cho ngàn miếu cùng vang chuông được."</w:t>
      </w:r>
      <w:r>
        <w:br w:type="textWrapping"/>
      </w:r>
      <w:r>
        <w:br w:type="textWrapping"/>
      </w:r>
      <w:r>
        <w:t xml:space="preserve">Hoàng đế lập tức phái người đi thăm dò, lại thấy báo về nói, miếu chùa thờ Phật chẳng hiểu vì sao chuông lại vang lên, hoàng đế kinh nghi, hỏi thăm nhiều nơi, nhưng cuối cùng đều thống nhất trả lời, không thể không tin tưởng, chỉ có Sơn Nguyệt viên tịch mới có thể làm cho mấy vạn chuông cổ vì thế mà khóc than.</w:t>
      </w:r>
      <w:r>
        <w:br w:type="textWrapping"/>
      </w:r>
      <w:r>
        <w:br w:type="textWrapping"/>
      </w:r>
      <w:r>
        <w:t xml:space="preserve">Theo ngàn chuông đưa ma mà đến, là một phong thư tuyệt bút đến từ Sơn Nguyệt thiền sư.</w:t>
      </w:r>
      <w:r>
        <w:br w:type="textWrapping"/>
      </w:r>
      <w:r>
        <w:br w:type="textWrapping"/>
      </w:r>
      <w:r>
        <w:t xml:space="preserve">Bên trong Trường An tự, Ân Thành Lan cùng Linh Giang đang muốn âm thầm vào cung chạm mặt với Nhất Huyền, trước khi đi, Linh Giang liếc mắt xem xét đản đản trong ổ chăn thêm một cái.</w:t>
      </w:r>
      <w:r>
        <w:br w:type="textWrapping"/>
      </w:r>
      <w:r>
        <w:br w:type="textWrapping"/>
      </w:r>
      <w:r>
        <w:t xml:space="preserve">Cái liếc mắt này, tức khắc lại làm y cương tại chỗ.</w:t>
      </w:r>
      <w:r>
        <w:br w:type="textWrapping"/>
      </w:r>
      <w:r>
        <w:br w:type="textWrapping"/>
      </w:r>
      <w:r>
        <w:t xml:space="preserve">Chỉ thấy trên quả trứng cút kiên cường kia có thêm một cái lỗ.</w:t>
      </w:r>
      <w:r>
        <w:br w:type="textWrapping"/>
      </w:r>
      <w:r>
        <w:br w:type="textWrapping"/>
      </w:r>
      <w:r>
        <w:t xml:space="preserve">Một cái núm nho nhỏ đang mổ mổ vỏ trứng, sau đó bèm bẹp kéo vào trong miệng nhai.</w:t>
      </w:r>
      <w:r>
        <w:br w:type="textWrapping"/>
      </w:r>
      <w:r>
        <w:br w:type="textWrapping"/>
      </w:r>
    </w:p>
    <w:p>
      <w:pPr>
        <w:pStyle w:val="Heading2"/>
      </w:pPr>
      <w:bookmarkStart w:id="107" w:name="chương-77-tiểu-phượng-hoàng-phật-hỏa-6"/>
      <w:bookmarkEnd w:id="107"/>
      <w:r>
        <w:t xml:space="preserve">77. Chương 77: Tiểu Phượng Hoàng Phật Hỏa (6)</w:t>
      </w:r>
    </w:p>
    <w:p>
      <w:pPr>
        <w:pStyle w:val="Compact"/>
      </w:pPr>
      <w:r>
        <w:br w:type="textWrapping"/>
      </w:r>
      <w:r>
        <w:br w:type="textWrapping"/>
      </w:r>
      <w:r>
        <w:t xml:space="preserve">Edit + Beta: Jojo Nguyen</w:t>
      </w:r>
      <w:r>
        <w:br w:type="textWrapping"/>
      </w:r>
      <w:r>
        <w:br w:type="textWrapping"/>
      </w:r>
      <w:r>
        <w:t xml:space="preserve">Linh Giang đứng ở bên ổ chăn, nhìn trứng cút chôn bên trong có chút ngây người.</w:t>
      </w:r>
      <w:r>
        <w:br w:type="textWrapping"/>
      </w:r>
      <w:r>
        <w:br w:type="textWrapping"/>
      </w:r>
      <w:r>
        <w:t xml:space="preserve">Mèo cam cả người dựng lông, đi tới đi lui bên rìa ổ chăn, thoạt nhìn rất sốt ruột, hệt như nam nhân sắp được làm cha ở trước phòng chờ sinh.</w:t>
      </w:r>
      <w:r>
        <w:br w:type="textWrapping"/>
      </w:r>
      <w:r>
        <w:br w:type="textWrapping"/>
      </w:r>
      <w:r>
        <w:t xml:space="preserve">Mà ngược lại, cái vị cha thân sinh là Linh Giang đây lại không có phản ứng gì lớn, quay đầu về phía Ân Thành Lan cạnh cửa phòng nói: "Pi!"</w:t>
      </w:r>
      <w:r>
        <w:br w:type="textWrapping"/>
      </w:r>
      <w:r>
        <w:br w:type="textWrapping"/>
      </w:r>
      <w:r>
        <w:t xml:space="preserve">Pi xong mới nhớ ra hắn nghe không hiểu.</w:t>
      </w:r>
      <w:r>
        <w:br w:type="textWrapping"/>
      </w:r>
      <w:r>
        <w:br w:type="textWrapping"/>
      </w:r>
      <w:r>
        <w:t xml:space="preserve">Ân Thành Lan nhận thấy không đúng, nhìn biểu tình ngốc lăng của Linh Giang, trong lòng vội vã, nhanh chóng điều khiển xe lăn qua, khoảng cách chỉ có vài bước chân, lại va quệt cả vào góc bàn, ngay cả khinh công cũng quên dùng.</w:t>
      </w:r>
      <w:r>
        <w:br w:type="textWrapping"/>
      </w:r>
      <w:r>
        <w:br w:type="textWrapping"/>
      </w:r>
      <w:r>
        <w:t xml:space="preserve">Từ nhỏ đến lớn, Ân Thành Lan đã từng thấy qua vô số lần chim non phá vỏ, song chỉ có lần này khiến cho hắn cảm thấy trời long đất lở, hắn lúng túng đụng vào cạnh giường, chỉ thấy bên trong ổ chăn vê thành một vòng tròn, trên cái quả trứng cút nhà hắn kia có một lỗ nhỏ bằng hạt đậu xanh, ngay trong nháy mắt hắn đi qua, có thứ gì đó bên trong lỗ nhỏ chợt ló lên.</w:t>
      </w:r>
      <w:r>
        <w:br w:type="textWrapping"/>
      </w:r>
      <w:r>
        <w:br w:type="textWrapping"/>
      </w:r>
      <w:r>
        <w:t xml:space="preserve">Ân Thành Lan không nhịn được kéo cánh nhỏ của Linh Giang, kích động nói: "Đó là nhi tử của ta sao?"</w:t>
      </w:r>
      <w:r>
        <w:br w:type="textWrapping"/>
      </w:r>
      <w:r>
        <w:br w:type="textWrapping"/>
      </w:r>
      <w:r>
        <w:t xml:space="preserve">Linh Giang liếc mắt nhìn hắn một cái, rút cánh mình về, bình tĩnh nói: "Pi."</w:t>
      </w:r>
      <w:r>
        <w:br w:type="textWrapping"/>
      </w:r>
      <w:r>
        <w:br w:type="textWrapping"/>
      </w:r>
      <w:r>
        <w:t xml:space="preserve">Bằng không đâu.</w:t>
      </w:r>
      <w:r>
        <w:br w:type="textWrapping"/>
      </w:r>
      <w:r>
        <w:br w:type="textWrapping"/>
      </w:r>
      <w:r>
        <w:t xml:space="preserve">Ân Thành Lan đời này cũng chưa từng nghĩ đến mình sẽ có nhãi con, còn mợ nó chứ là do chim sinh, còn mợ nó chứ sinh ra là con chim con, nội tâm cuộn trào một phen nhất thời không biết nên nói gì.</w:t>
      </w:r>
      <w:r>
        <w:br w:type="textWrapping"/>
      </w:r>
      <w:r>
        <w:br w:type="textWrapping"/>
      </w:r>
      <w:r>
        <w:t xml:space="preserve">Hắn vốn tự tin thận trọng, bây giờ mặt mày lại vui mừng hớn hở, khóe miệng nhếch cười như thằng ngốc, liên tục chọc chọc tiểu hoàng điểu, hỏi: "Vừa rồi là miệng nhỏ của nó sao, nó đang mổ vỏ? Nó bây giờ làm sao không mổ nữa, ban nãy ta còn chưa thấy rõ miệng nhỏ của nó đâu."</w:t>
      </w:r>
      <w:r>
        <w:br w:type="textWrapping"/>
      </w:r>
      <w:r>
        <w:br w:type="textWrapping"/>
      </w:r>
      <w:r>
        <w:t xml:space="preserve">Linh Giang: "..."</w:t>
      </w:r>
      <w:r>
        <w:br w:type="textWrapping"/>
      </w:r>
      <w:r>
        <w:br w:type="textWrapping"/>
      </w:r>
      <w:r>
        <w:t xml:space="preserve">Mỏ chim chính là mỏ chim, miệng cái gì mà miệng, còn nhỏ.</w:t>
      </w:r>
      <w:r>
        <w:br w:type="textWrapping"/>
      </w:r>
      <w:r>
        <w:br w:type="textWrapping"/>
      </w:r>
      <w:r>
        <w:t xml:space="preserve">Trên tổ chim chỉ còn lại cái lỗ nhỏ thậm thụt lấp ló phía trong, cái mỏ nhỏ bẹp bẹp gặm vỏ trứng khi nãy ước chừng là mệt rồi, thu về, không còn ló ra nữa.</w:t>
      </w:r>
      <w:r>
        <w:br w:type="textWrapping"/>
      </w:r>
      <w:r>
        <w:br w:type="textWrapping"/>
      </w:r>
      <w:r>
        <w:t xml:space="preserve">Ân Thành Lan ngó đầu đợi hồi lâu, cũng không đợi được, thất vọng thở dài.</w:t>
      </w:r>
      <w:r>
        <w:br w:type="textWrapping"/>
      </w:r>
      <w:r>
        <w:br w:type="textWrapping"/>
      </w:r>
      <w:r>
        <w:t xml:space="preserve">Tiểu hoàng điểu đứng ở bên ổ chăn nhàm chán dùng móng vuốt gãi gãi mông, bụng nghĩ, hay là gõ vỡ đản đản ra.</w:t>
      </w:r>
      <w:r>
        <w:br w:type="textWrapping"/>
      </w:r>
      <w:r>
        <w:br w:type="textWrapping"/>
      </w:r>
      <w:r>
        <w:t xml:space="preserve">Tuy nhiên cái ý niệm này chỉ là lóe lên rồi qua, tùy tiện cậy vỏ trứng từ bên ngoài, rất dễ làm tổn thương chim non.</w:t>
      </w:r>
      <w:r>
        <w:br w:type="textWrapping"/>
      </w:r>
      <w:r>
        <w:br w:type="textWrapping"/>
      </w:r>
      <w:r>
        <w:t xml:space="preserve">Phá vỏ là một quá trình dài dằng dặc mà gian nan, nhưng mà bên ngoài kia tiếng chuông trầm thấp lại xa xôi vẫn đang vang lên không ngừng, quanh quẩn vọng khắp chùa Trường An, Linh Giang thấy Ân Thanh Lan trừng trừng nhìn trứng cút, không có ý định rời đi, bèn bay đến mặt hắn, dẫm lên cái mũi cao thẳng, nheo tiểu mắt đen lại, nghiêm nghị nói: "Pi."</w:t>
      </w:r>
      <w:r>
        <w:br w:type="textWrapping"/>
      </w:r>
      <w:r>
        <w:br w:type="textWrapping"/>
      </w:r>
      <w:r>
        <w:t xml:space="preserve">Giục hắn đi làm chuyện của mình trước đi.</w:t>
      </w:r>
      <w:r>
        <w:br w:type="textWrapping"/>
      </w:r>
      <w:r>
        <w:br w:type="textWrapping"/>
      </w:r>
      <w:r>
        <w:t xml:space="preserve">Ân Thành Lan ai một tiếng, nắm lấy cánh của tiểu hoàng điểu hái y xuống: "Chắn mất rồi."</w:t>
      </w:r>
      <w:r>
        <w:br w:type="textWrapping"/>
      </w:r>
      <w:r>
        <w:br w:type="textWrapping"/>
      </w:r>
      <w:r>
        <w:t xml:space="preserve">Linh Giang đành phải bay tới sau lưng hắn, ngậm cổ áo hắn, kéo hắn ra phía ngoài cửa.</w:t>
      </w:r>
      <w:r>
        <w:br w:type="textWrapping"/>
      </w:r>
      <w:r>
        <w:br w:type="textWrapping"/>
      </w:r>
      <w:r>
        <w:t xml:space="preserve">Cổ áo thít chặt cuống họng, hơi thở liền khó khăn, Ân đại các chủ vẫn luôn tha thiết mong đợi chờ xem mỏ nhỏ nãy giờ lúc này mới hoàn hồn, nghe tiếng chuông cổ vang lên ngoài cửa sổ, trong lòng hắn thế nhưng sinh ra một cảm giác, cho dù bên ngoài là đao quang kiếm ảnh, nguy cấp thế nào, hay là giang sơn vạn dặm, phong quang kiều diễm ra sao, cũng không gì có thể sánh được với một chút động tĩnh mà viên trứng cút thẹn thùng này lộ ra.</w:t>
      </w:r>
      <w:r>
        <w:br w:type="textWrapping"/>
      </w:r>
      <w:r>
        <w:br w:type="textWrapping"/>
      </w:r>
      <w:r>
        <w:t xml:space="preserve">Hắn hít một hơi thật sâu, kiềm chế lại đáy lòng điên cuồng nhảy nhót, lấy tay xoa xoa mặt, bấy giờ mới cười khổ nói: "Được rồi."</w:t>
      </w:r>
      <w:r>
        <w:br w:type="textWrapping"/>
      </w:r>
      <w:r>
        <w:br w:type="textWrapping"/>
      </w:r>
      <w:r>
        <w:t xml:space="preserve">Linh Giang dùng cả cánh cả móng vuốt khoa khoa tay, bảo hắn đi hoàng cung trước, còn mình lưu lại chờ trứng chim phá vỏ, một khi chim con ra ngoài, mà Ân Thành Lan vẫn chưa về, thì y liền cõng nhãi con đi gặp hắn, cho hắn giải nỗi nhớ trứng.</w:t>
      </w:r>
      <w:r>
        <w:br w:type="textWrapping"/>
      </w:r>
      <w:r>
        <w:br w:type="textWrapping"/>
      </w:r>
      <w:r>
        <w:t xml:space="preserve">Ân Thành Lan không có cách nào khác, đành phải đáp ứng, lúc gần đi, luyến tiếc liếc mắt nhìn trứng chim một cái, vẫn còn mong chờ nhi tử hắn mổ vỏ.</w:t>
      </w:r>
      <w:r>
        <w:br w:type="textWrapping"/>
      </w:r>
      <w:r>
        <w:br w:type="textWrapping"/>
      </w:r>
      <w:r>
        <w:t xml:space="preserve">Hắn nói: "Thư tuyệt bút của Thiên Phạn đã tiết lộ tung tích Duệ Tư cho hoàng đế, mấy ngày nữa, rất có khả năng hoàng đế sẽ xuất binh bao vây chùa Trường An, tới tìm người được nhắc đến trong thư, tuy nhiên quan binh sẽ không tìm ra được sân này, ngươi chỉ cần lo an tâm đợi ở đây là được rồi."</w:t>
      </w:r>
      <w:r>
        <w:br w:type="textWrapping"/>
      </w:r>
      <w:r>
        <w:br w:type="textWrapping"/>
      </w:r>
      <w:r>
        <w:t xml:space="preserve">Linh Giang nắm lấy ngón tay hắn, gật đầu một cái, nhào lên trên môi Ân Thành Lan mổ một chút, sau đó nhìn theo tiễn hắn rời khỏi Trường An tự.</w:t>
      </w:r>
      <w:r>
        <w:br w:type="textWrapping"/>
      </w:r>
      <w:r>
        <w:br w:type="textWrapping"/>
      </w:r>
      <w:r>
        <w:t xml:space="preserve">Chùa cổ chiếm cứ toàn bộ đỉnh núi, đứng ở rìa vách đá là có thể trông thấy kinh thành cách qua ba mươi dặm sông đào bảo vệ thành ở xa xa, cuộc sống xa hoa, hết sức xa hoa phồn thịnh, một cỗ xe ngựa không đáng chú ý từ thế ngoại sơn thủy yên tĩnh hướng về nơi quyền mưu giáp lạnh gối giáo chờ sáng.</w:t>
      </w:r>
      <w:r>
        <w:br w:type="textWrapping"/>
      </w:r>
      <w:r>
        <w:br w:type="textWrapping"/>
      </w:r>
      <w:r>
        <w:t xml:space="preserve">Mười năm trước đột nhiên không kịp phòng bị mất đi tất cả, bây giờ Ân Thành muốn thu về toàn bộ, nhưng chờ sau khi lấy được giang sơn vạn dặm rồi thì sao đây, trước kia hắn mang theo lòng quyết tâm chắc chắc phải chết, muốn đem giang sơn mình không chiếm được cướp đi khỏi tay của hoàng đế, giao đến tận tay người thừa kế hắn tự mình bồi dưỡng, ăn miếng trả miếng, lấy máu trả máu, không hơn. Nhưng hiện giờ ác độc của Ân Thành Lan đã giải, về sau còn có trăm năm quanh cảnh để sống, hắn sẽ mưu tính thế nào, dự định ra sao?</w:t>
      </w:r>
      <w:r>
        <w:br w:type="textWrapping"/>
      </w:r>
      <w:r>
        <w:br w:type="textWrapping"/>
      </w:r>
      <w:r>
        <w:t xml:space="preserve">Linh Giang đối với chuyện này một chút cũng đều không đoán ra được tâm của Ân Thành Lan.</w:t>
      </w:r>
      <w:r>
        <w:br w:type="textWrapping"/>
      </w:r>
      <w:r>
        <w:br w:type="textWrapping"/>
      </w:r>
      <w:r>
        <w:t xml:space="preserve">Từ đầu đến cuối, thứ y muốn chỉ có người này, nhưng trong lòng Ân Thành Lan nghĩ cái gì, có nguyện ý buông bỏ muôn vàn vướng bận khó bình trong lòng, rời đi đế đô chí cao vô thượng, cùng y ngang dọc sơn thủy, đi khắp hang cùng ngõ hẻm, làm vườn chơi chim, trải qua ngày tháng sinh hoạt yên tĩnh hay không.</w:t>
      </w:r>
      <w:r>
        <w:br w:type="textWrapping"/>
      </w:r>
      <w:r>
        <w:br w:type="textWrapping"/>
      </w:r>
      <w:r>
        <w:t xml:space="preserve">Linh Giang nghĩ, nếu như Ân Thành Lan còn muốn làm hoàng đế, y cũng chỉ có thể đánh ngất hắn đem trói đi rồi.</w:t>
      </w:r>
      <w:r>
        <w:br w:type="textWrapping"/>
      </w:r>
      <w:r>
        <w:br w:type="textWrapping"/>
      </w:r>
      <w:r>
        <w:t xml:space="preserve">Trong hoàng cung đế đô, hoàng đế cầm thư tuyệt bút của Sơn Nguyệt thiền sư, giữa mặt mày bốc lên phong vân sấm dậy, thần sắc tựa như tức giận tựa như vui mừng tựa như kinh sợ tựa như nghi hoặc, cảm xúc phức tạp khó phân biệt, lại có vài phần dữ tợn quỷ quyệt.</w:t>
      </w:r>
      <w:r>
        <w:br w:type="textWrapping"/>
      </w:r>
      <w:r>
        <w:br w:type="textWrapping"/>
      </w:r>
      <w:r>
        <w:t xml:space="preserve">Nhất Huyền đứng ở một bên, thân mang thanh sa, dáng người thon gầy, trong tay hắn nắm một chuỗi Phật châu đỏ thẫm, trước thần sắc quỷ bí khó lý giải của hoàng đế vẫn bình tĩnh như mọi ngày, cực kỳ giống vị sư phụ bình tĩnh tự nhiên mưa gió không sợ của hắn kia.</w:t>
      </w:r>
      <w:r>
        <w:br w:type="textWrapping"/>
      </w:r>
      <w:r>
        <w:br w:type="textWrapping"/>
      </w:r>
      <w:r>
        <w:t xml:space="preserve">Hắn tuổi còn trẻ, lồng ngực đơn bạc, thỉnh thoảng còn có thể toát ra đơn thuần cùng ngây ngô, nhưng mà giờ này khắc này, trước uy áp của thiên tử, hắn lại có độ vững vàng không thuộc về lứa tuổi này.</w:t>
      </w:r>
      <w:r>
        <w:br w:type="textWrapping"/>
      </w:r>
      <w:r>
        <w:br w:type="textWrapping"/>
      </w:r>
      <w:r>
        <w:t xml:space="preserve">Đáy mắt hoàng đế dường như có màu máu, không tỏ rõ được là cao hứng hay tức giận, dùng ngữ khí quỷ dị nói: "Thư của Sơn Nguyệt ngươi đã từng xem chưa?"</w:t>
      </w:r>
      <w:r>
        <w:br w:type="textWrapping"/>
      </w:r>
      <w:r>
        <w:br w:type="textWrapping"/>
      </w:r>
      <w:r>
        <w:t xml:space="preserve">Nhất Huyền nói: "Chưa từng."</w:t>
      </w:r>
      <w:r>
        <w:br w:type="textWrapping"/>
      </w:r>
      <w:r>
        <w:br w:type="textWrapping"/>
      </w:r>
      <w:r>
        <w:t xml:space="preserve">Hoàng đế ném thư tới trước mặt hắn, Nhất Huyền nhặt lên.</w:t>
      </w:r>
      <w:r>
        <w:br w:type="textWrapping"/>
      </w:r>
      <w:r>
        <w:br w:type="textWrapping"/>
      </w:r>
      <w:r>
        <w:t xml:space="preserve">Viết cái gì, trong lòng hắn biết rõ ràng, đây là một phong thư tuyệt bút, cũng là một điềm báo trước, thượng thư hoàng ân cuồn cuộn, phật pháp hưng thịnh, truyền thư cửu tử không hối, chân Phật vào đời, chân long chi tử, ghé đến Trường An, phụng thiên thừa mệnh, chiếu lấy Đông Cung, làm người bảo hộ Đại Kinh muôn đời thái bình, thành minh quân rạng rỡ thiên cổ.</w:t>
      </w:r>
      <w:r>
        <w:br w:type="textWrapping"/>
      </w:r>
      <w:r>
        <w:br w:type="textWrapping"/>
      </w:r>
      <w:r>
        <w:t xml:space="preserve">Nói cho dễ hiểu, chính là Sơn Nguyệt trước khi chết, muốn cho hoàng đế biết rằng hiện giờ thiên hạ trời yên bể lặng, Phật môn tử đệ đông đảo, hắn dùng thân phận cao tăng đắc đạo dòm ngó thiên cơ, không thể không cho nói hoàng đế, bên trong Trường An tự có huyết mạch của ngài, người này sinh có mệnh trời, cần bệ hạ hạ chiếu cho làm Thái tử, mới phù hộ được cho Đại Kinh trăm năm thái bình, sau đó cũng lấy thân phận minh quân mà lưu danh sử sách.</w:t>
      </w:r>
      <w:r>
        <w:br w:type="textWrapping"/>
      </w:r>
      <w:r>
        <w:br w:type="textWrapping"/>
      </w:r>
      <w:r>
        <w:t xml:space="preserve">Đó là kế hoạch bọn họ đã sớm mưu tính trước, bức hoàng đế chủ động lập Duệ Tư làm Thái tử, danh chính ngôn thuận Thái tử, văn thần võ tướng không người nào có thể bác, không người nào có thể phản.</w:t>
      </w:r>
      <w:r>
        <w:br w:type="textWrapping"/>
      </w:r>
      <w:r>
        <w:br w:type="textWrapping"/>
      </w:r>
      <w:r>
        <w:t xml:space="preserve">Nhất Huyền tuy đã sớm biết, cũng không giả vờ kinh ngạc, chẳng hề kinh hãi biến sắc, mà là nhìn kỹ hàng chữ sư phụ tự tay viết, từ nét chữ thượng phẩm quen thuộc cho tới đạm nhiên ẩn giấu trong dòng chữ, Nhất Huyền mượn khoảng thời gian cúi đầu gấp lại thư, cong môi nở nụ cười, nâng mắt lên, quay mặt về phía hoàng đế, nói: "Chùa Trường An xác thật là có người này, đó là sư huynh tặng khăn cho ta, vị sư huynh ấy của ta từ bi túc mục, bác thi tế chúng, thường có cổ tăng Lạt Ma xưng thành hầu cận Bồ Tát, dáng vẻ trang nghiêm, vì phổ độ cho mọi người mà sinh."</w:t>
      </w:r>
      <w:r>
        <w:br w:type="textWrapping"/>
      </w:r>
      <w:r>
        <w:br w:type="textWrapping"/>
      </w:r>
      <w:r>
        <w:t xml:space="preserve">Hoàng đế rũ mắt, nếp nhăn trên khóe mắt banh ra, trong mắt như có thâm ý khác, chậm rãi thì thầm: "... Phổ độ chúng sinh, độ thế nào?"</w:t>
      </w:r>
      <w:r>
        <w:br w:type="textWrapping"/>
      </w:r>
      <w:r>
        <w:br w:type="textWrapping"/>
      </w:r>
      <w:r>
        <w:t xml:space="preserve">Nhất Huyền nói: "Trừng ác khuyên thiện là độ, cứu khổ cứu nạn là độ."</w:t>
      </w:r>
      <w:r>
        <w:br w:type="textWrapping"/>
      </w:r>
      <w:r>
        <w:br w:type="textWrapping"/>
      </w:r>
      <w:r>
        <w:t xml:space="preserve">Hắn ngẩng đầu lên, nhìn thẳng vào hoàng đế: "Trời yên biển lặng ứng thiên vâng mệnh cũng là độ, trước là độ tử đệ Phật môn, sau là độ muôn dân thiên hạ!"</w:t>
      </w:r>
      <w:r>
        <w:br w:type="textWrapping"/>
      </w:r>
      <w:r>
        <w:br w:type="textWrapping"/>
      </w:r>
      <w:r>
        <w:t xml:space="preserve">Con ngươi hoàng đế co rụt lại, thân thể run run, chỉ vào Nhất Huyền, phun ra vài chữ từ bên trong kẽ răng: "Giang sơn Đại Kinh, há lại là cho các ngươi hồ ngôn loạn ngữ!"</w:t>
      </w:r>
      <w:r>
        <w:br w:type="textWrapping"/>
      </w:r>
      <w:r>
        <w:br w:type="textWrapping"/>
      </w:r>
      <w:r>
        <w:t xml:space="preserve">Vừa dứt tiếng, thị vệ ngoài điện bỗng nhiên vọt vào, mấy thanh đao bạc đặt lên bả vai Nhất Huyền, bức hắn quỳ xuống đá xanh đại điện.</w:t>
      </w:r>
      <w:r>
        <w:br w:type="textWrapping"/>
      </w:r>
      <w:r>
        <w:br w:type="textWrapping"/>
      </w:r>
      <w:r>
        <w:t xml:space="preserve">Hắn quỳ thẳng tắp xuống, xương cốt gầy gò gõ xuống nền đá cứng rắn lạnh lẽo, phát ra tiếng va chạm thanh thúy, những hạt gỗ đỏ cũ kỹ quệt qua thanh đao bạc bản rộng, ánh đao sáng như tuyết chợt lóe, trong nháy mắt Phật châu văng tung rơi đầy đất.</w:t>
      </w:r>
      <w:r>
        <w:br w:type="textWrapping"/>
      </w:r>
      <w:r>
        <w:br w:type="textWrapping"/>
      </w:r>
      <w:r>
        <w:t xml:space="preserve">Hoàng đế giương mắt, thấy những hạt Phật châu lăn xuống trông như là máu tươi đỏ thẫm chảy ra từ trên người tăng nhân mặc thanh sa kia, lan ra vệt máu chói mắt.</w:t>
      </w:r>
      <w:r>
        <w:br w:type="textWrapping"/>
      </w:r>
      <w:r>
        <w:br w:type="textWrapping"/>
      </w:r>
      <w:r>
        <w:t xml:space="preserve">Đại điện thấy máu, nào phải điềm lành.</w:t>
      </w:r>
      <w:r>
        <w:br w:type="textWrapping"/>
      </w:r>
      <w:r>
        <w:br w:type="textWrapping"/>
      </w:r>
      <w:r>
        <w:t xml:space="preserve">Hoàng đế đã từng ở chỗ này hủy đi tính mạng của vô số người, nhưng chưa bao giờ có máu đổ.</w:t>
      </w:r>
      <w:r>
        <w:br w:type="textWrapping"/>
      </w:r>
      <w:r>
        <w:br w:type="textWrapping"/>
      </w:r>
      <w:r>
        <w:t xml:space="preserve">Bây giờ những hạt Phật châu từ bi thanh tịnh này hệt như máu tươi chảy đến bên chân hoàng đế.</w:t>
      </w:r>
      <w:r>
        <w:br w:type="textWrapping"/>
      </w:r>
      <w:r>
        <w:br w:type="textWrapping"/>
      </w:r>
      <w:r>
        <w:t xml:space="preserve">Long ủng đụng tới Phật châu, bỗng dưng nảy lên.</w:t>
      </w:r>
      <w:r>
        <w:br w:type="textWrapping"/>
      </w:r>
      <w:r>
        <w:br w:type="textWrapping"/>
      </w:r>
      <w:r>
        <w:t xml:space="preserve">Nhất Huyền quỳ trên mặt đất thoáng nhìn, lòng nghĩ trời giúp hắn rồi, lập tức cất cao giọng nói: "Bệ hạ, thuận theo mệnh trời của chân Phật, tất bảo hộ được cho thiên hạ thái bình, bằng không gió nổi mây vần, khói lửa cũng bùng khắp nhân gian, điềm xấu sẽ rơi xuống Đại Kinh."</w:t>
      </w:r>
      <w:r>
        <w:br w:type="textWrapping"/>
      </w:r>
      <w:r>
        <w:br w:type="textWrapping"/>
      </w:r>
      <w:r>
        <w:t xml:space="preserve">Hoàng đế nổi giận lôi đình, quét sạch tấu chương trên ngự án rơi xuống, thị vệ ghìm đao về phía cổ Nhất Huyền, áp sát lên da thịt mỏng manh của hắn.</w:t>
      </w:r>
      <w:r>
        <w:br w:type="textWrapping"/>
      </w:r>
      <w:r>
        <w:br w:type="textWrapping"/>
      </w:r>
      <w:r>
        <w:t xml:space="preserve">Hoàng đế chống xuống bàn, lạnh lùng nhìn chằm chằm tăng nhân trên đất, trong mắt toàn bộ đều là trào phúng, cao giọng nói: "Ngươi thật sự cho rằng trẫm không dám giết ngươi?"</w:t>
      </w:r>
      <w:r>
        <w:br w:type="textWrapping"/>
      </w:r>
      <w:r>
        <w:br w:type="textWrapping"/>
      </w:r>
      <w:r>
        <w:t xml:space="preserve">Nhất Huyền quỳ trên mặt đất, bả vai sấp xuống, cái trán dán lên đất, hắn cảm thấy cái cổ tê rần, một dòng máu tinh tế từ trên cổ chảy xuống, bàn tay đè xuống đất của hắn mơ hồ run rẩy, cho tới bây giờ mới bối rối.</w:t>
      </w:r>
      <w:r>
        <w:br w:type="textWrapping"/>
      </w:r>
      <w:r>
        <w:br w:type="textWrapping"/>
      </w:r>
      <w:r>
        <w:t xml:space="preserve">Hoàng đế không tin chuyện này, hắn nên làm cái gì, hắn phải làm sao mới khiến hoàng đế nghênh đón Duệ Tư công tử tiến cung, lập chiếu làm Thái tử, hoàn thành kế hoạch của Thập Cửu gia...</w:t>
      </w:r>
      <w:r>
        <w:br w:type="textWrapping"/>
      </w:r>
      <w:r>
        <w:br w:type="textWrapping"/>
      </w:r>
      <w:r>
        <w:t xml:space="preserve">Trên trán Nhất Huyền rốt cuộc rịn ra mồ hôi hột, hắn rũ thấp đầu, ánh mắt hoảng loạn nhìn chung quanh một chút, trông thấy chuỗi Phật châu sư phụ để lại cho hắn, trong lòng bỗng nhiên an tĩnh lại, hắn nhắm mắt, bất động thanh sắc lau mồ hôi trán lên ống tay áo, bụng nghĩ nếu như là sư phụ ở chỗ này thì sẽ làm thế nào, sẽ không có tiền đồ quỳ mọp trên mặt đất hoảng loạn như hắn sao, sẽ sợ hãi cơn giận cùng tiếng mắng của hoàng đế sao.</w:t>
      </w:r>
      <w:r>
        <w:br w:type="textWrapping"/>
      </w:r>
      <w:r>
        <w:br w:type="textWrapping"/>
      </w:r>
      <w:r>
        <w:t xml:space="preserve">Sư phụ sẽ không, tâm ngài ấy vững vàng như bàn thạch, chắc chắn sẽ không kinh sợ việc biến đổi tình hình, ngài ấy sẽ làm thế nào, nếu như là sư phụ mà nói, ngài ấy sẽ làm thế nào thuyết phục được hoàng đế.</w:t>
      </w:r>
      <w:r>
        <w:br w:type="textWrapping"/>
      </w:r>
      <w:r>
        <w:br w:type="textWrapping"/>
      </w:r>
      <w:r>
        <w:t xml:space="preserve">Nhất Huyền chậm rãi bình tĩnh lại, hắn nghĩ, sư phụ cái gì cũng sẽ không làm, cũng sẽ không nói, dưới cơn thịnh nộ hiện giờ của hoàng đế, làm cái gì nói cái gì cũng đều là phí công, với việc tốn thêm môi lưỡi, không bằng đem chuyện này đẩy cho hoàng đế, vị hoàng đế bệ hạ này, trời sinh tính đa nghi, từng tự tay sát hại thủ túc tín nhiệm mình, lão phản bội Thập Cửu gia, tín nhiệm đối với lão mà nói chính là mớ cỏ khô, chỉ cần một mồi lửa, liền đốt thành tro bụi, cái gì cũng sẽ không còn.</w:t>
      </w:r>
      <w:r>
        <w:br w:type="textWrapping"/>
      </w:r>
      <w:r>
        <w:br w:type="textWrapping"/>
      </w:r>
      <w:r>
        <w:t xml:space="preserve">Lão thường xuyên sống trong cơn ác mộng mà Thái tử bày ra, mặc dù đã đem thư phòng tẩm cung của Thái tử đổi thành Lễ Phật cung, dùng kim thân tượng Phật trấn áp, ngày đêm hương khói lượn lờ, đều thổi không tan được khói mù tối tăm trong lòng.</w:t>
      </w:r>
      <w:r>
        <w:br w:type="textWrapping"/>
      </w:r>
      <w:r>
        <w:br w:type="textWrapping"/>
      </w:r>
      <w:r>
        <w:t xml:space="preserve">Lão cũng không thật tâm hướng Phật, Phật cũng sẽ không thật sự thiên vị lão, mặc cho có thể lừa gạt bá tánh thiên hạ, lừa gạt sử quan, nhưng khi đêm dài hồi mộng, lại bừng tỉnh dậy từ vực sâu biển máu Thái tử đòi mạng, là vĩnh viễn đều không lừa gạt được chính mình.</w:t>
      </w:r>
      <w:r>
        <w:br w:type="textWrapping"/>
      </w:r>
      <w:r>
        <w:br w:type="textWrapping"/>
      </w:r>
      <w:r>
        <w:t xml:space="preserve">Nhất Huyền yên lặng suy đoán, sau đó dùng quan sát nhạy bén cho ra kết luận của mình, vì thế hắn đẩy người lên, khiến đại đao của thị vệ vạch xuống một đường máu càng sâu hơn trên cổ hắn, thanh sa thấm đẫm một khoảng máu lớn tối tăm, hắn đón nhận ánh mắt của hoàng đế, khẽ mỉm cười.</w:t>
      </w:r>
      <w:r>
        <w:br w:type="textWrapping"/>
      </w:r>
      <w:r>
        <w:br w:type="textWrapping"/>
      </w:r>
      <w:r>
        <w:t xml:space="preserve">Hoàng đế phẫn nộ: "Ngươi cười cái gì, ngươi cho rằng trẫm sẽ không dám giết ngươi chăng!"</w:t>
      </w:r>
      <w:r>
        <w:br w:type="textWrapping"/>
      </w:r>
      <w:r>
        <w:br w:type="textWrapping"/>
      </w:r>
      <w:r>
        <w:t xml:space="preserve">Nhất Huyền lắc đầu, nhẹ giọng nói: "Với việc nhìn khói lửa máu tàn, chúng sinh thất vọng, không bằng chết ngay dưới đao của bệ hạ, sớm ngày đi gặp Sơn Nguyệt thiền sư."</w:t>
      </w:r>
      <w:r>
        <w:br w:type="textWrapping"/>
      </w:r>
      <w:r>
        <w:br w:type="textWrapping"/>
      </w:r>
      <w:r>
        <w:t xml:space="preserve">Hoàng đế giận tím mặt, nhìn chằm chằm Nhất Huyền, ngay cả mấy câu, "Ngươi dám to gan...", lại chẳng hiểu vì sao trước sau đều không nói ra.</w:t>
      </w:r>
      <w:r>
        <w:br w:type="textWrapping"/>
      </w:r>
      <w:r>
        <w:br w:type="textWrapping"/>
      </w:r>
      <w:r>
        <w:t xml:space="preserve">Bên ngoài, tiếng chuông từ tam sơn lục thuỷ mà đến vang vọng khắp đại điện mạ vàng ngói lục Chu Manh, hoàng đế hoảng hốt nghe, bước chân khẽ lảo đảo, đá phải Phật châu lăn trên đất, ánh mắt nhìn Nhất Huyền dần dần từ phẫn nộ biến thành ngơ ngác.</w:t>
      </w:r>
      <w:r>
        <w:br w:type="textWrapping"/>
      </w:r>
      <w:r>
        <w:br w:type="textWrapping"/>
      </w:r>
      <w:r>
        <w:t xml:space="preserve">Từ cổ chí kim, không kẻ nào ở ngôi vị cao mà tay không nhiễm máu. Cốt nhục tương tàn, nhà đế vương cũng không thiếu, vì cái gì lúc đến tay hắn, cho tới bây giờ, chỉ có hắn sợ, chỉ có hắn ngày đêm không được yên giấc, thành tâm ma dày vò thống khổ.</w:t>
      </w:r>
      <w:r>
        <w:br w:type="textWrapping"/>
      </w:r>
      <w:r>
        <w:br w:type="textWrapping"/>
      </w:r>
      <w:r>
        <w:t xml:space="preserve">Hoàng đế đỡ bàn ngồi xuống.</w:t>
      </w:r>
      <w:r>
        <w:br w:type="textWrapping"/>
      </w:r>
      <w:r>
        <w:br w:type="textWrapping"/>
      </w:r>
      <w:r>
        <w:t xml:space="preserve">Hắn nghĩ, những kẻ mà đế vương khác giết là thần tử bất đồng chính kiến, chỉ có hắn, giết chính là người tín nhiệm hắn, đối đãi hắn như của mình, coi hắn là thân huynh, song hắn vì địa vị Thái tử điện hạ, dưới lồng giam tranh chấp quyền mưu, tình người lạnh lẽo này, đã tự tay giết người huynh đệ duy nhất đối đãi thành thật.</w:t>
      </w:r>
      <w:r>
        <w:br w:type="textWrapping"/>
      </w:r>
      <w:r>
        <w:br w:type="textWrapping"/>
      </w:r>
      <w:r>
        <w:t xml:space="preserve">Hoàng đế nhắm mắt lại, che đầu, phất phất tay, mệt mỏi cùng già nua bò lên khóe mắt hắn: "Ngươi lui ra đi, để trẫm, trẫm suy nghĩ một chút."</w:t>
      </w:r>
      <w:r>
        <w:br w:type="textWrapping"/>
      </w:r>
      <w:r>
        <w:br w:type="textWrapping"/>
      </w:r>
      <w:r>
        <w:t xml:space="preserve">Trường đao lui về, Nhất Huyền âm thầm thở phào nhẹ nhõm, vén bào hướng hoàng đế hành lễ, quay người lui khỏi điện kim loan, về tới Lễ Phật đường.</w:t>
      </w:r>
      <w:r>
        <w:br w:type="textWrapping"/>
      </w:r>
      <w:r>
        <w:br w:type="textWrapping"/>
      </w:r>
      <w:r>
        <w:t xml:space="preserve">Trong Lễ Phật đường vẫn còn vang vọng tiếng chuông cổ thanh thúy xa xưa, mành lưu ly rủ xuống trong phòng bên truyền đến tiếng xe lăn, Nhất Huyền nhìn thấy Thập Cửu gia không biết đã đến từ khi nào trong tay cầm tách trà, hướng hắn mỉm cười: "Cực khổ rồi."</w:t>
      </w:r>
      <w:r>
        <w:br w:type="textWrapping"/>
      </w:r>
      <w:r>
        <w:br w:type="textWrapping"/>
      </w:r>
      <w:r>
        <w:t xml:space="preserve">Nhất Huyền mím môi lắc đầu.</w:t>
      </w:r>
      <w:r>
        <w:br w:type="textWrapping"/>
      </w:r>
      <w:r>
        <w:br w:type="textWrapping"/>
      </w:r>
      <w:r>
        <w:t xml:space="preserve">Ân Thành Lan nhìn về phía bầu trời bao la, nói rằng, "Sơn Nguyệt thật ra nói buông là có thể buông, không biết khi nào, bổn vương cũng có thể tiêu sái được như hắn."</w:t>
      </w:r>
      <w:r>
        <w:br w:type="textWrapping"/>
      </w:r>
      <w:r>
        <w:br w:type="textWrapping"/>
      </w:r>
      <w:r>
        <w:t xml:space="preserve">Nhất Huyền rũ đầu, dùng đôi mắt lén liếc hắn.</w:t>
      </w:r>
      <w:r>
        <w:br w:type="textWrapping"/>
      </w:r>
      <w:r>
        <w:br w:type="textWrapping"/>
      </w:r>
      <w:r>
        <w:t xml:space="preserve">Lúc này, ngoài cửa sổ đột nhiên xuất hiện một tiếng chim hót lanh lảnh, trong mắt Hoài Viễn vương vui vẻ, nhìn kỹ lại, ý vui mừng thoáng qua trong mắt lại biến mất tiêu tan tựa mây khói.</w:t>
      </w:r>
      <w:r>
        <w:br w:type="textWrapping"/>
      </w:r>
      <w:r>
        <w:br w:type="textWrapping"/>
      </w:r>
      <w:r>
        <w:t xml:space="preserve">Chỉ là một con chim sẻ nhỏ bình thường.</w:t>
      </w:r>
      <w:r>
        <w:br w:type="textWrapping"/>
      </w:r>
      <w:r>
        <w:br w:type="textWrapping"/>
      </w:r>
      <w:r>
        <w:t xml:space="preserve">Trên khuôn mặt tuấn lãng gầy gò thế nhưng hiện ra sắc thái ảm đạm, không phải chim của hắn a.</w:t>
      </w:r>
      <w:r>
        <w:br w:type="textWrapping"/>
      </w:r>
      <w:r>
        <w:br w:type="textWrapping"/>
      </w:r>
      <w:r>
        <w:t xml:space="preserve">Xem ra nhãi con chim nhỏ nhà hắn còn chưa có nở ra.</w:t>
      </w:r>
      <w:r>
        <w:br w:type="textWrapping"/>
      </w:r>
      <w:r>
        <w:br w:type="textWrapping"/>
      </w:r>
      <w:r>
        <w:t xml:space="preserve">Trước khi đi không thể tận mắt trông thấy miệng nhỏ của nhãi con, thật là nuối tiếc cực lớn trên đời này.</w:t>
      </w:r>
      <w:r>
        <w:br w:type="textWrapping"/>
      </w:r>
      <w:r>
        <w:br w:type="textWrapping"/>
      </w:r>
      <w:r>
        <w:t xml:space="preserve">———————————</w:t>
      </w:r>
      <w:r>
        <w:br w:type="textWrapping"/>
      </w:r>
      <w:r>
        <w:br w:type="textWrapping"/>
      </w:r>
      <w:r>
        <w:t xml:space="preserve">Jojo: Tên tục của Sơn Nguyệt là Thiên Phạn nha.</w:t>
      </w:r>
      <w:r>
        <w:br w:type="textWrapping"/>
      </w:r>
      <w:r>
        <w:br w:type="textWrapping"/>
      </w:r>
    </w:p>
    <w:p>
      <w:pPr>
        <w:pStyle w:val="Heading2"/>
      </w:pPr>
      <w:bookmarkStart w:id="108" w:name="chương-78-tiểu-phượng-hoàng-phật-hỏa-7"/>
      <w:bookmarkEnd w:id="108"/>
      <w:r>
        <w:t xml:space="preserve">78. Chương 78: Tiểu Phượng Hoàng Phật Hỏa (7)</w:t>
      </w:r>
    </w:p>
    <w:p>
      <w:pPr>
        <w:pStyle w:val="Compact"/>
      </w:pPr>
      <w:r>
        <w:br w:type="textWrapping"/>
      </w:r>
      <w:r>
        <w:br w:type="textWrapping"/>
      </w:r>
      <w:r>
        <w:t xml:space="preserve">Edit + Beta: Jojo Nguyen</w:t>
      </w:r>
      <w:r>
        <w:br w:type="textWrapping"/>
      </w:r>
      <w:r>
        <w:br w:type="textWrapping"/>
      </w:r>
      <w:r>
        <w:t xml:space="preserve">Bên trong Trường An tự, nhãi con chim nhỏ mà Ân Thành Lan tâm tâm niệm niệm đã nghỉ ngơi đủ rồi, đang rầm rì mổ vỏ, mổ được chốc lát lại tạm dừng chốc lát, bẹp bẹp, chất lỏng trong suốt liền chảy dọc ra theo vỏ trứng.</w:t>
      </w:r>
      <w:r>
        <w:br w:type="textWrapping"/>
      </w:r>
      <w:r>
        <w:br w:type="textWrapping"/>
      </w:r>
      <w:r>
        <w:t xml:space="preserve">Tiểu hoàng điểu vẫn luôn canh giữ bên cạnh trông thấy, ghét bỏ xê dịch qua một bên, trong lòng thầm nghĩ: "Thứ chảy ra này là cái gì, lòng trắng trứng sao."</w:t>
      </w:r>
      <w:r>
        <w:br w:type="textWrapping"/>
      </w:r>
      <w:r>
        <w:br w:type="textWrapping"/>
      </w:r>
      <w:r>
        <w:t xml:space="preserve">Im lặng chốc lát, lại thầm nghĩ: "Nếu là lòng trắng trứng mà nói, có phải còn chưa lớn tốt không đây."</w:t>
      </w:r>
      <w:r>
        <w:br w:type="textWrapping"/>
      </w:r>
      <w:r>
        <w:br w:type="textWrapping"/>
      </w:r>
      <w:r>
        <w:t xml:space="preserve">Trong lòng bất an lên, do dự chốc lát, tiểu hoàng điểu dịch chuyển qua, nằm úp sấp bên trên vỏ trứng, nghiêng một con mắt nhìn vào trong, muốn nhìn một chút xem chim nhỏ nhà y có phải hỏng rồi không.</w:t>
      </w:r>
      <w:r>
        <w:br w:type="textWrapping"/>
      </w:r>
      <w:r>
        <w:br w:type="textWrapping"/>
      </w:r>
      <w:r>
        <w:t xml:space="preserve">Lúc trước y trông thấy vỏ trứng cứng rắn, còn cho là quả trứng cút tùy ý lăn loạn kia, va chạm thế nào cũng đều sẽ không vỡ không nứt, toàn thân chim vừa mới trèo lên, víu tới lỗ nhỏ, đang muốn ngó mắt vào xem, liền nghe thấy dưới thân phát ra tiếng nứt vỡ lanh lảnh, ngay sau đó, không đợi y phản ứng lại, tiểu trứng cút nhỏ như vậy nháy mắt bò đầy vết rạn như tơ nhện, lấy tốc độ sét đánh không kịp bưng tai, rõ rõ ràng ràng vỡ tan thành mấy chục mảnh.</w:t>
      </w:r>
      <w:r>
        <w:br w:type="textWrapping"/>
      </w:r>
      <w:r>
        <w:br w:type="textWrapping"/>
      </w:r>
      <w:r>
        <w:t xml:space="preserve">Linh Giang bụp một cái ngã vào trong vỏ trứng, ngồi giữa đám mảnh vỏ vỡ vụn, cả người dính nước nhờn nhơm nhớp, cùng một con chim nho nhỏ phấn nộn trụi lủi không một cọng lông đối mắt nhìn nhau.</w:t>
      </w:r>
      <w:r>
        <w:br w:type="textWrapping"/>
      </w:r>
      <w:r>
        <w:br w:type="textWrapping"/>
      </w:r>
      <w:r>
        <w:t xml:space="preserve">"Chớ nói cho phụ thân ngươi là ta đem ngươi đập vụn."</w:t>
      </w:r>
      <w:r>
        <w:br w:type="textWrapping"/>
      </w:r>
      <w:r>
        <w:br w:type="textWrapping"/>
      </w:r>
      <w:r>
        <w:t xml:space="preserve">Chim nhỏ trọc lông: "..."</w:t>
      </w:r>
      <w:r>
        <w:br w:type="textWrapping"/>
      </w:r>
      <w:r>
        <w:br w:type="textWrapping"/>
      </w:r>
      <w:r>
        <w:t xml:space="preserve">Oa ——</w:t>
      </w:r>
      <w:r>
        <w:br w:type="textWrapping"/>
      </w:r>
      <w:r>
        <w:br w:type="textWrapping"/>
      </w:r>
      <w:r>
        <w:t xml:space="preserve">Như thế nào còn khóc, cũng quá kém chịu đựng lời nói thật đi.</w:t>
      </w:r>
      <w:r>
        <w:br w:type="textWrapping"/>
      </w:r>
      <w:r>
        <w:br w:type="textWrapping"/>
      </w:r>
      <w:r>
        <w:t xml:space="preserve">Linh Giang kéo một góc chăn qua, lau chất nhầy trên người, mắt liếc nhìn con chim nhỏ trụi lủi.</w:t>
      </w:r>
      <w:r>
        <w:br w:type="textWrapping"/>
      </w:r>
      <w:r>
        <w:br w:type="textWrapping"/>
      </w:r>
      <w:r>
        <w:t xml:space="preserve">Thật là xấu, trên người chỉ có vài sợi lông tơ thưa thớt, còn đều dính thành một dúm một dúm, màu lông cũng chẳng biết giống ai, lông ngốc trên đầu lại vẫn phiếm chút hồng.</w:t>
      </w:r>
      <w:r>
        <w:br w:type="textWrapping"/>
      </w:r>
      <w:r>
        <w:br w:type="textWrapping"/>
      </w:r>
      <w:r>
        <w:t xml:space="preserve">Cánh nhỏ thịt thịt, tựa như con gà con vừa mới vặt sạch lông, chuẩn bị bôi dầu quết ớt thả thì là nướng than.</w:t>
      </w:r>
      <w:r>
        <w:br w:type="textWrapping"/>
      </w:r>
      <w:r>
        <w:br w:type="textWrapping"/>
      </w:r>
      <w:r>
        <w:t xml:space="preserve">Khóe mắt Linh Giang giật giật, cánh nhỏ chọc chim nhỏ trọc lông một chút.</w:t>
      </w:r>
      <w:r>
        <w:br w:type="textWrapping"/>
      </w:r>
      <w:r>
        <w:br w:type="textWrapping"/>
      </w:r>
      <w:r>
        <w:t xml:space="preserve">Chim nhỏ vừa mới ra đời, lại phải chịu kinh hách này, dưới một cú chọc của y, cái mông nhỏ chổng lên trên ngã vào bên trong mảnh vỏ trứng.</w:t>
      </w:r>
      <w:r>
        <w:br w:type="textWrapping"/>
      </w:r>
      <w:r>
        <w:br w:type="textWrapping"/>
      </w:r>
      <w:r>
        <w:t xml:space="preserve">Một tiếng mèo kêu tan nát cõi lòng nổ tung bên tai Linh Giang, cái con mèo hoang cam béo mập mạp kia vung đệm thịt chụp bay Linh Giang, còn mình ngồi xổm trước vỏ trứng rách nát, tròng mắt như hổ phách nhìn chim nhỏ mềm mềm, duỗi một đoạn đầu lưỡi đỏ sẫm ra liếm liếm vật nhỏ.</w:t>
      </w:r>
      <w:r>
        <w:br w:type="textWrapping"/>
      </w:r>
      <w:r>
        <w:br w:type="textWrapping"/>
      </w:r>
      <w:r>
        <w:t xml:space="preserve">Xem bộ dạng nó cẩn thận từng tí một e sợ làm trầy da, thật sự như là nó thân sinh.</w:t>
      </w:r>
      <w:r>
        <w:br w:type="textWrapping"/>
      </w:r>
      <w:r>
        <w:br w:type="textWrapping"/>
      </w:r>
      <w:r>
        <w:t xml:space="preserve">Linh Giang vốn tưởng rằng con mèo này kiên trì ấp, là vì muốn ăn no nê một bữa sau khi trứng phá vỏ, chiếu như vậy xem ra, thật đúng là coi thành con mà nuôi tạp.</w:t>
      </w:r>
      <w:r>
        <w:br w:type="textWrapping"/>
      </w:r>
      <w:r>
        <w:br w:type="textWrapping"/>
      </w:r>
      <w:r>
        <w:t xml:space="preserve">Y thấy mèo hoang dùng đệm thịt thử thăm dò nhẹ nhàng chạm vào chim nhỏ, trong cổ họng phát ra tiếng gầm gừ hài lòng.</w:t>
      </w:r>
      <w:r>
        <w:br w:type="textWrapping"/>
      </w:r>
      <w:r>
        <w:br w:type="textWrapping"/>
      </w:r>
      <w:r>
        <w:t xml:space="preserve">Trong lòng Linh Giang không thoải mái, mổ cái mông mập đô đô của mèo hoang: "Ta sinh, ai, là ta sinh!"</w:t>
      </w:r>
      <w:r>
        <w:br w:type="textWrapping"/>
      </w:r>
      <w:r>
        <w:br w:type="textWrapping"/>
      </w:r>
      <w:r>
        <w:t xml:space="preserve">Mèo cam vung đuôi, ngăn y lại.</w:t>
      </w:r>
      <w:r>
        <w:br w:type="textWrapping"/>
      </w:r>
      <w:r>
        <w:br w:type="textWrapping"/>
      </w:r>
      <w:r>
        <w:t xml:space="preserve">Thấy nó cố ý che chở cho nhãi con chim nhỏ, Linh Giang buồn bực muốn chết, đem cả người chà lên chăn sạch sẽ, bay ra khỏi gian phòng, tính toán đi tìm chút đồ ăn bón vật nhỏ.</w:t>
      </w:r>
      <w:r>
        <w:br w:type="textWrapping"/>
      </w:r>
      <w:r>
        <w:br w:type="textWrapping"/>
      </w:r>
      <w:r>
        <w:t xml:space="preserve">Linh Giang tìm được một ít lá rau xanh rửa sạch sẽ trong phòng bếp, bèn xé miếng vải ra gói lại một mẩu, nhìn thấy bánh màn thầu trong lồng hấp, cũng mổ xuống một khối, lại đi tìm lúa mì đã nghiền thành bột, đều bọc vào miếng vải, quấy quấy, nghiền nát thành bột nhão, cơ bản có thể đút cho chim non ăn.</w:t>
      </w:r>
      <w:r>
        <w:br w:type="textWrapping"/>
      </w:r>
      <w:r>
        <w:br w:type="textWrapping"/>
      </w:r>
      <w:r>
        <w:t xml:space="preserve">Dù sao lúc y vừa ra đời cũng đã rất chắc nịch, chỉ cần là thứ có thể ăn, y đều ăn, không chết đói, cũng ăn không tệ.</w:t>
      </w:r>
      <w:r>
        <w:br w:type="textWrapping"/>
      </w:r>
      <w:r>
        <w:br w:type="textWrapping"/>
      </w:r>
      <w:r>
        <w:t xml:space="preserve">Đập cánh bay cao, hết thảy chùa Trường An đều thu vào đáy mắt, Linh Giang xách bao bố nhỏ lên trở về phòng, dự định đợi vật nhỏ ăn no xong, liền dẫn hắn xông vào hoàng cung, đi gặp phụ thân.</w:t>
      </w:r>
      <w:r>
        <w:br w:type="textWrapping"/>
      </w:r>
      <w:r>
        <w:br w:type="textWrapping"/>
      </w:r>
      <w:r>
        <w:t xml:space="preserve">Sân chùa cổ xưa có một người đẩy cửa đi vào, Linh Giang bay lên giữa không trung liếc mắt một cái, thấy là vị nghĩa tử kia của Ân Thập Cửu.</w:t>
      </w:r>
      <w:r>
        <w:br w:type="textWrapping"/>
      </w:r>
      <w:r>
        <w:br w:type="textWrapping"/>
      </w:r>
      <w:r>
        <w:t xml:space="preserve">Linh Giang khựng lại, cánh cua một vòng, đi theo Duệ Tư rơi xuống mái hiên phòng hắn, móng vuốt đẩy một viên gạch ngói ra, ngồi xổm xuống.</w:t>
      </w:r>
      <w:r>
        <w:br w:type="textWrapping"/>
      </w:r>
      <w:r>
        <w:br w:type="textWrapping"/>
      </w:r>
      <w:r>
        <w:t xml:space="preserve">Trong phòng, mẫu thân Duệ Tư ngồi bên cạnh bàn, trong tầm tay đặt một cái tay nải.</w:t>
      </w:r>
      <w:r>
        <w:br w:type="textWrapping"/>
      </w:r>
      <w:r>
        <w:br w:type="textWrapping"/>
      </w:r>
      <w:r>
        <w:t xml:space="preserve">Duệ Tư nói: "Hoàng đế đã biết ta ở chỗ này, người tới bắt ta hẳn là đang ở trên đường."</w:t>
      </w:r>
      <w:r>
        <w:br w:type="textWrapping"/>
      </w:r>
      <w:r>
        <w:br w:type="textWrapping"/>
      </w:r>
      <w:r>
        <w:t xml:space="preserve">Tư Mộ Thi siết một góc tay nải, đôi mắt xinh đẹp biểu lộ lo lắng: "Nếu hắn không tin, thì nên làm cái gì bây giờ, nếu như Hoàng thượng muốn giết ngươi..."</w:t>
      </w:r>
      <w:r>
        <w:br w:type="textWrapping"/>
      </w:r>
      <w:r>
        <w:br w:type="textWrapping"/>
      </w:r>
      <w:r>
        <w:t xml:space="preserve">Duệ Tư đè tay nàng lại: "Mẫu thân chớ lo, nếu như hoàng đế không chịu tin tưởng, cùng lắm là hoàn toàn xé rách mặt, động tới đao thương, lưu chút máu, chết thêm mấy người mà thôi."</w:t>
      </w:r>
      <w:r>
        <w:br w:type="textWrapping"/>
      </w:r>
      <w:r>
        <w:br w:type="textWrapping"/>
      </w:r>
      <w:r>
        <w:t xml:space="preserve">Lúc hắn nói lời này, trên người vẫn là tăng bào thanh sa, mặt mày đạm nhiên, nhưng mà trong nháy mắt kia, Linh Giang từ trên người hắn thấy được quạnh quẽ cùng hờ hững từ lúc sinh ra đã có sẵn, chảy xuôi trong thân thể hắn, là thứ trời sinh thuộc về thâm cung nội viện.</w:t>
      </w:r>
      <w:r>
        <w:br w:type="textWrapping"/>
      </w:r>
      <w:r>
        <w:br w:type="textWrapping"/>
      </w:r>
      <w:r>
        <w:t xml:space="preserve">Đây là một loại tồn tại cực kỳ mâu thuẫn, hắn vừa hướng tới thế giới đại Phạn thanh tịnh không tranh với đời, mà lại có tâm địa lạnh lẽo cứng rắn trời sinh của kẻ ở quyền vị cao, như thể hắn vốn là vì trở thành người nào đó, mới giáng sinh nơi đây.</w:t>
      </w:r>
      <w:r>
        <w:br w:type="textWrapping"/>
      </w:r>
      <w:r>
        <w:br w:type="textWrapping"/>
      </w:r>
      <w:r>
        <w:t xml:space="preserve">Linh Giang nghĩ thầm, Ân Thành Lan gặp hắn, không biết là ai thành toàn ai.</w:t>
      </w:r>
      <w:r>
        <w:br w:type="textWrapping"/>
      </w:r>
      <w:r>
        <w:br w:type="textWrapping"/>
      </w:r>
      <w:r>
        <w:t xml:space="preserve">Duệ Tư tiếp nhận tay nải trong tay mẫu thân hắn, sau khi mở ra, là một chiếc áo cà sa đỏ chỉ vàng với đường viền tối màu.</w:t>
      </w:r>
      <w:r>
        <w:br w:type="textWrapping"/>
      </w:r>
      <w:r>
        <w:br w:type="textWrapping"/>
      </w:r>
      <w:r>
        <w:t xml:space="preserve">"Đây là Thập Cửu gia đưa cho ngươi."</w:t>
      </w:r>
      <w:r>
        <w:br w:type="textWrapping"/>
      </w:r>
      <w:r>
        <w:br w:type="textWrapping"/>
      </w:r>
      <w:r>
        <w:t xml:space="preserve">Duệ Tư vuốt sa y, ý thức được từ giờ khắc này trở đi, hắn cũng không phải là một tiểu hòa thượng trong ngôi chùa ở Lê Châu, mà là một kẻ mưu quyền, thân khoác cà sa, tay cầm quyền trượng, lòng mang nhiệt huyết máu chảy thành sông.</w:t>
      </w:r>
      <w:r>
        <w:br w:type="textWrapping"/>
      </w:r>
      <w:r>
        <w:br w:type="textWrapping"/>
      </w:r>
      <w:r>
        <w:t xml:space="preserve">Ban đêm hôm ấy, bầu trời đêm sau mưa như được nước gột rửa trong vắt, ngôi sao xanh tối đong đưa trong gió, trong cung điện lờ mờ có mấy cái bóng đen chợt lóe mà qua, ngay cả đèn lồng treo trên mái hiên cũng không lay động.</w:t>
      </w:r>
      <w:r>
        <w:br w:type="textWrapping"/>
      </w:r>
      <w:r>
        <w:br w:type="textWrapping"/>
      </w:r>
      <w:r>
        <w:t xml:space="preserve">Cái bóng nhảy lên đỉnh điện ngói lưu ly, chạm trán lướt qua, nhanh chóng tán ra tiến vào trong hoàng cung kim điện ngọc lâu.</w:t>
      </w:r>
      <w:r>
        <w:br w:type="textWrapping"/>
      </w:r>
      <w:r>
        <w:br w:type="textWrapping"/>
      </w:r>
      <w:r>
        <w:t xml:space="preserve">Một cái bóng rơi xuống một chỗ trong cung điện hoàng tử, cơ hồ gặp thoáng qua cấm quân ngoài cửa điện, không một âm thanh không một hơi thở.</w:t>
      </w:r>
      <w:r>
        <w:br w:type="textWrapping"/>
      </w:r>
      <w:r>
        <w:br w:type="textWrapping"/>
      </w:r>
      <w:r>
        <w:t xml:space="preserve">Cửa điện chạm trổ hoa văn phức tạp bị đẩy ra một khe hở, bóng đen bay ra một nụ hôn với cấm quân đưa lưng về phía hắn ngoài cửa, lắc cái eo thon chắc lóe tiến vào, không lâu sau, lại lướt ra, trở tay đem cửa điện khép lại, thân hình như một cái đuôi cá linh hoạt, vươn mình nhảy lên mái hiên.</w:t>
      </w:r>
      <w:r>
        <w:br w:type="textWrapping"/>
      </w:r>
      <w:r>
        <w:br w:type="textWrapping"/>
      </w:r>
      <w:r>
        <w:t xml:space="preserve">Hắn ở trên mái hiên ngồi xuống, gác chéo chân, chờ người đến.</w:t>
      </w:r>
      <w:r>
        <w:br w:type="textWrapping"/>
      </w:r>
      <w:r>
        <w:br w:type="textWrapping"/>
      </w:r>
      <w:r>
        <w:t xml:space="preserve">Người còn chưa tới, một đôi tay lại bỗng nhiên bóp lấy eo hắn từ phía sau, thanh âm thật thấp nói: "Xong rồi?"</w:t>
      </w:r>
      <w:r>
        <w:br w:type="textWrapping"/>
      </w:r>
      <w:r>
        <w:br w:type="textWrapping"/>
      </w:r>
      <w:r>
        <w:t xml:space="preserve">Liên Ấn Ca liếc xéo hắn một cái, vặn eo né tránh xiềng xích của Tề Anh: "Ừm, ta còn thuận tiện điểm huyệt ngủ của hắn, ban đêm ngủ ngon một giấc, hôm sau mấy vị điện hạ nên biểu diễn rồi."</w:t>
      </w:r>
      <w:r>
        <w:br w:type="textWrapping"/>
      </w:r>
      <w:r>
        <w:br w:type="textWrapping"/>
      </w:r>
      <w:r>
        <w:t xml:space="preserve">Ánh trăng chiếu rọi mặt hắn, da thịt trơn bóng như ngọc, Tề Anh xoa nhẹ đầu hắn: "Mấy ngày không gặp, càng tuấn, eo hình như cũng nhỏ đi không ít."</w:t>
      </w:r>
      <w:r>
        <w:br w:type="textWrapping"/>
      </w:r>
      <w:r>
        <w:br w:type="textWrapping"/>
      </w:r>
      <w:r>
        <w:t xml:space="preserve">Liên Ấn Ca cười mắng: "Không có việc gì nhìn chằm chằm eo đại lão gia làm gì, xào hoa bầu dục à."</w:t>
      </w:r>
      <w:r>
        <w:br w:type="textWrapping"/>
      </w:r>
      <w:r>
        <w:br w:type="textWrapping"/>
      </w:r>
      <w:r>
        <w:t xml:space="preserve">Tề Anh cười nhẹ: "Ừm, mùi vị có lẽ không tồi."</w:t>
      </w:r>
      <w:r>
        <w:br w:type="textWrapping"/>
      </w:r>
      <w:r>
        <w:br w:type="textWrapping"/>
      </w:r>
      <w:r>
        <w:t xml:space="preserve">Tùy ý nói nhảm vài câu, mấy cái bóng còn lại cũng tụ họp lại đây, thấy không có ai thất thủ, Tề Anh vung tay lên, dẫn người biến mất dưới ánh trăng.</w:t>
      </w:r>
      <w:r>
        <w:br w:type="textWrapping"/>
      </w:r>
      <w:r>
        <w:br w:type="textWrapping"/>
      </w:r>
      <w:r>
        <w:t xml:space="preserve">Những người còn lại sắp xếp vào từng chỗ lần nữa ẩn mình vào chỗ tối, Tề Anh cùng Liên Ấn Ca đi Lễ Phật điện gặp Thập Cửu gia.</w:t>
      </w:r>
      <w:r>
        <w:br w:type="textWrapping"/>
      </w:r>
      <w:r>
        <w:br w:type="textWrapping"/>
      </w:r>
      <w:r>
        <w:t xml:space="preserve">Cấm quân trong Lễ Phật điện đã sớm bị âm thầm tráo tâm, đeo tấm mặt nạ da người giống hệt như người lúc trước rồi chiếm cứ một tòa cung điện ngay ở nơi được phòng vệ nghiêm ngặt này.</w:t>
      </w:r>
      <w:r>
        <w:br w:type="textWrapping"/>
      </w:r>
      <w:r>
        <w:br w:type="textWrapping"/>
      </w:r>
      <w:r>
        <w:t xml:space="preserve">Hai người thân khoác ánh trăng màu vàng nhạt, đạp lên nóc nhà ngói lục Chu Manh, đang muốn chui vào trong đại điện, bỗng nhiên, Tề Anh hướng phía dưới liếc mắt nhìn, khựng chân lại: "Hắn đến."</w:t>
      </w:r>
      <w:r>
        <w:br w:type="textWrapping"/>
      </w:r>
      <w:r>
        <w:br w:type="textWrapping"/>
      </w:r>
      <w:r>
        <w:t xml:space="preserve">"Ai?" Liên Ấn Ca hỏi, đảo qua phía dưới, liền thấy thống lĩnh cấm quân Phùng Kính dẫn theo một hàng binh lính xông về phía bên trong Lễ Phật điện.</w:t>
      </w:r>
      <w:r>
        <w:br w:type="textWrapping"/>
      </w:r>
      <w:r>
        <w:br w:type="textWrapping"/>
      </w:r>
      <w:r>
        <w:t xml:space="preserve">Bọn họ đồng thời đè thấp người, Liên Ấn Ca nói: "Hắn giờ này tới là có ý gì? Hoài nghi tiểu thiền sư?"</w:t>
      </w:r>
      <w:r>
        <w:br w:type="textWrapping"/>
      </w:r>
      <w:r>
        <w:br w:type="textWrapping"/>
      </w:r>
      <w:r>
        <w:t xml:space="preserve">Tề Anh lắc đầu: "Xem kỹ hẵng nói."</w:t>
      </w:r>
      <w:r>
        <w:br w:type="textWrapping"/>
      </w:r>
      <w:r>
        <w:br w:type="textWrapping"/>
      </w:r>
      <w:r>
        <w:t xml:space="preserve">Trong điện, hai ngọn đèn dầu trên sàn chiếu ra một phòng ấm áp mông lung.</w:t>
      </w:r>
      <w:r>
        <w:br w:type="textWrapping"/>
      </w:r>
      <w:r>
        <w:br w:type="textWrapping"/>
      </w:r>
      <w:r>
        <w:t xml:space="preserve">Nhất Huyền cùng Ân Thành Lan ngồi đối diện nhau, hai chén nước trà xanh cất lên hương trà nhàn nhạt, tiểu hòa thượng đang niệm thiền, Ân Thành Lan thưởng thức một chuỗi Phật châu trong tay, mắt nhìn mũi mũi nhìn tim, chờ hừng đông.</w:t>
      </w:r>
      <w:r>
        <w:br w:type="textWrapping"/>
      </w:r>
      <w:r>
        <w:br w:type="textWrapping"/>
      </w:r>
      <w:r>
        <w:t xml:space="preserve">Tiếng bước chân vừa mơ hồ xuất hiện, Ân Thành Lan liền đưa tay ngăn Nhất Huyền lại, nói: "Có người tới, không cần hoảng, lấy bất biến ứng vạn biến." Dứt lời, điều khiển xe lăn ẩn vào trong trắc điện.</w:t>
      </w:r>
      <w:r>
        <w:br w:type="textWrapping"/>
      </w:r>
      <w:r>
        <w:br w:type="textWrapping"/>
      </w:r>
      <w:r>
        <w:t xml:space="preserve">Ngay sau đó, Phùng Kính dẫn người vọt vào, vây quanh người trên giường.</w:t>
      </w:r>
      <w:r>
        <w:br w:type="textWrapping"/>
      </w:r>
      <w:r>
        <w:br w:type="textWrapping"/>
      </w:r>
      <w:r>
        <w:t xml:space="preserve">Nhất Huyền mắt cũng không nâng, nắm Phật châu, hờ hững nói: "Thống lĩnh đại nhân đây là muốn làm gì?"</w:t>
      </w:r>
      <w:r>
        <w:br w:type="textWrapping"/>
      </w:r>
      <w:r>
        <w:br w:type="textWrapping"/>
      </w:r>
      <w:r>
        <w:t xml:space="preserve">Phùng Kính hướng hắn vái vái: "Bệ hạ ban đêm không ngủ được, muốn cho thiền sư đến Tĩnh Tâm điện giảng kinh, thuộc hạ cố ý tới thỉnh ngài." Hắn nói xong, ánh mắt rơi xuống hai chén nước trà xanh đặt trên bàn nhỏ giữa giường, con ngươi co rụt lại, tròng mắt đen nhánh chợt lóe lên một vệt ám quang dưới ánh nến.</w:t>
      </w:r>
      <w:r>
        <w:br w:type="textWrapping"/>
      </w:r>
      <w:r>
        <w:br w:type="textWrapping"/>
      </w:r>
      <w:r>
        <w:t xml:space="preserve">Hắn không chút để ý ngồi xuống đối diện Nhất Huyền, nơi Ân Thành Lan vừa mới ngồi, bưng chén trà kia lên, nhìn kỹ, như thể lập tức bị hoa văn trên chén trà hấp dẫn: "Thiền sư có khách?"</w:t>
      </w:r>
      <w:r>
        <w:br w:type="textWrapping"/>
      </w:r>
      <w:r>
        <w:br w:type="textWrapping"/>
      </w:r>
      <w:r>
        <w:t xml:space="preserve">Nhất Huyền nhảy dựng trong lòng, theo bản năng muốn cắn môi, trong lúc vô tình đụng phải ánh mắt sắc bén của Phùng Kính, bàn tay nắm Phật châu siết chặt, móng tay khảm vào trong thịt, đâm hắn đau đớn, nhờ thế, Nhất Huyền tỉnh táo lại.</w:t>
      </w:r>
      <w:r>
        <w:br w:type="textWrapping"/>
      </w:r>
      <w:r>
        <w:br w:type="textWrapping"/>
      </w:r>
      <w:r>
        <w:t xml:space="preserve">Hắn âm thầm thả lỏng tay, làm cho mình thoạt nhìn không quá khẩn trương, đem Phật châu thả lên bàn, quay đầu nói: "Có."</w:t>
      </w:r>
      <w:r>
        <w:br w:type="textWrapping"/>
      </w:r>
      <w:r>
        <w:br w:type="textWrapping"/>
      </w:r>
      <w:r>
        <w:t xml:space="preserve">Phùng Kính sắc bén nhìn chằm chằm hắn: "Ai?"</w:t>
      </w:r>
      <w:r>
        <w:br w:type="textWrapping"/>
      </w:r>
      <w:r>
        <w:br w:type="textWrapping"/>
      </w:r>
      <w:r>
        <w:t xml:space="preserve">Nhất Huyền nói: "Phật, một chén trà đắng nho nhỏ kính Phật Tổ từ bi, không thể sao?"</w:t>
      </w:r>
      <w:r>
        <w:br w:type="textWrapping"/>
      </w:r>
      <w:r>
        <w:br w:type="textWrapping"/>
      </w:r>
      <w:r>
        <w:t xml:space="preserve">Phùng Kính không thu được thứ mình muốn, thả chén trà xuống, không biểu tình gì nói: "Thiền sư chưa biết đi, hôm nay ngài vừa mới đi khỏi, bệ hạ liền cho cấm quân âm thầm xuất cung, hình như là muốn bắt kẻ nào, thiền sư cảm thấy tối nay bệ hạ cho vời ngài tiến đến, sẽ liên quan tới việc này chăng?"</w:t>
      </w:r>
      <w:r>
        <w:br w:type="textWrapping"/>
      </w:r>
      <w:r>
        <w:br w:type="textWrapping"/>
      </w:r>
      <w:r>
        <w:t xml:space="preserve">Nhất Huyền hơi nhíu mày nhìn hắn. Người này nói những lời ấy là có ý gì? Hắn đã biết việc bọn họ mượn vận nước, bức hoàng đế sửa lập Thái tử? Hay là đã bắt đầu nghi ngờ thân phận mình?</w:t>
      </w:r>
      <w:r>
        <w:br w:type="textWrapping"/>
      </w:r>
      <w:r>
        <w:br w:type="textWrapping"/>
      </w:r>
      <w:r>
        <w:t xml:space="preserve">Nhất Huyền cấp tốc làm phân tích dưới đáy lòng, trên trán vô tình rịn ra chút mồ hôi.</w:t>
      </w:r>
      <w:r>
        <w:br w:type="textWrapping"/>
      </w:r>
      <w:r>
        <w:br w:type="textWrapping"/>
      </w:r>
      <w:r>
        <w:t xml:space="preserve">Liên Ấn Ca nằm trên mái hiên không nhúc nhích dùng môi ngữ nói: Giải quyết thế nào?</w:t>
      </w:r>
      <w:r>
        <w:br w:type="textWrapping"/>
      </w:r>
      <w:r>
        <w:br w:type="textWrapping"/>
      </w:r>
      <w:r>
        <w:t xml:space="preserve">Tề Anh ấn đầu hắn xuống: Chờ đã, gia còn chưa hạ lệnh.</w:t>
      </w:r>
      <w:r>
        <w:br w:type="textWrapping"/>
      </w:r>
      <w:r>
        <w:br w:type="textWrapping"/>
      </w:r>
      <w:r>
        <w:t xml:space="preserve">Giây lát công phu, Nhất Huyền đã suy nghĩ rõ ràng, người này là đang dụ hắn nói, hoàng đế không có khả năng sẽ dễ dàng đem chuyện triều chính lớn cỡ này nói cho một thống lĩnh cấm quân, sửa lập Thái tử liên lụy đến rất nhiều thế lực, trong cung có bao nhiêu con mắt đều đang nhìn chằm chằm, chút tiếng gió ấy một khi để lộ, hoàng cung sẽ không còn được an tĩnh như hiện giờ, bọn họ ngay từ ban đầu nắm bắt không phải là tâm tư hư vinh nghi kỵ sợ hãi của hoàng đế sao.</w:t>
      </w:r>
      <w:r>
        <w:br w:type="textWrapping"/>
      </w:r>
      <w:r>
        <w:br w:type="textWrapping"/>
      </w:r>
      <w:r>
        <w:t xml:space="preserve">Nhất Huyền nói: "Bần tăng không biết, còn thỉnh Phùng thống lĩnh dẫn đường."</w:t>
      </w:r>
      <w:r>
        <w:br w:type="textWrapping"/>
      </w:r>
      <w:r>
        <w:br w:type="textWrapping"/>
      </w:r>
      <w:r>
        <w:t xml:space="preserve">Phùng Kính đụng phải cái đinh mềm, không thu được tin tức hữu dụng, đành phải sầm mặt xuống, làm trò trước mặt Nhất Huyền, hướng thủ hạ liếc mắt ra hiệu, khiến bọn họ vào trắc điện kiểm tra.</w:t>
      </w:r>
      <w:r>
        <w:br w:type="textWrapping"/>
      </w:r>
      <w:r>
        <w:br w:type="textWrapping"/>
      </w:r>
      <w:r>
        <w:t xml:space="preserve">Nhất Huyền biết Ân Thành Lan thân thủ trác tuyệt, cũng không lo lắng, không bao lâu sau, quả nhiên chỉ thấy bốn năm tên cấm quân tay không đi ra từ trắc điện, ghé lỗ tai Phùng Kính nói gì đó, Phùng Kính sắc mặt nặng nề, phất phất tay, mang theo Nhất Huyền tiến đến Tĩnh Tâm điện.</w:t>
      </w:r>
      <w:r>
        <w:br w:type="textWrapping"/>
      </w:r>
      <w:r>
        <w:br w:type="textWrapping"/>
      </w:r>
      <w:r>
        <w:t xml:space="preserve">Đêm dài đường sâu, Nhất Huyền vừa tới Tĩnh Tâm điện, phát hiện bên ngoài đại điện có một lão nhân đang quỳ, nhìn kỹ, hẳn là chưởng quản thiên tượng khâm thiên giám.</w:t>
      </w:r>
      <w:r>
        <w:br w:type="textWrapping"/>
      </w:r>
      <w:r>
        <w:br w:type="textWrapping"/>
      </w:r>
      <w:r>
        <w:t xml:space="preserve">Khâm thiên giám quỳ trên mặt đất, thân thể run rẩy lập cập, nghe thấy tiếng bước chân, lão nhân hơi ngước mắt liếc nhìn, Nhất Huyền thấy rõ ràng thần sắc kinh sợ trên mặt hắn.</w:t>
      </w:r>
      <w:r>
        <w:br w:type="textWrapping"/>
      </w:r>
      <w:r>
        <w:br w:type="textWrapping"/>
      </w:r>
      <w:r>
        <w:t xml:space="preserve">Cái gì làm cho hắn sợ sệt thành dáng vẻ này?</w:t>
      </w:r>
      <w:r>
        <w:br w:type="textWrapping"/>
      </w:r>
      <w:r>
        <w:br w:type="textWrapping"/>
      </w:r>
      <w:r>
        <w:t xml:space="preserve">Phùng Kính đẩy cửa điện ra, để Nhất Huyền đi vào.</w:t>
      </w:r>
      <w:r>
        <w:br w:type="textWrapping"/>
      </w:r>
      <w:r>
        <w:br w:type="textWrapping"/>
      </w:r>
      <w:r>
        <w:t xml:space="preserve">Trong đại điện tối tăm không có ánh sáng, có thể mơ hồ ngửi thấy mùi máu tanh, chỗ sâu nơi âm u có một người đang đứng, ánh trăng chiếu vào hoa văn trắng bệch chạm trổ trên cửa sổ, phản chiếu bóng lưng chập trùng của hắn, Nhất Huyền nghe thấy tiếng thở dốc áp lực từ bên kia truyền tới.</w:t>
      </w:r>
      <w:r>
        <w:br w:type="textWrapping"/>
      </w:r>
      <w:r>
        <w:br w:type="textWrapping"/>
      </w:r>
      <w:r>
        <w:t xml:space="preserve">Hoàng đế nói: "Sơn Nguyệt thiền sư... Thật sự không còn nữa?"</w:t>
      </w:r>
      <w:r>
        <w:br w:type="textWrapping"/>
      </w:r>
      <w:r>
        <w:br w:type="textWrapping"/>
      </w:r>
      <w:r>
        <w:t xml:space="preserve">Nhất Huyền cả kinh, còn chưa nói chuyện, lại nghe thấy hoàng đế nói: "Trẫm lại mơ thấy Thái tử, Sơn Nguyệt nói Thái tử trọng thương, không sống được lâu, Thái tử thân là đạo tặc lưu vong, không thành được việc, nhưng trẫm bây giờ lại cảm thấy hắn như đang ở ngay bên cạnh trẫm, thời thời khắc khắc nhìn chăm chú vào trẫm."</w:t>
      </w:r>
      <w:r>
        <w:br w:type="textWrapping"/>
      </w:r>
      <w:r>
        <w:br w:type="textWrapping"/>
      </w:r>
      <w:r>
        <w:t xml:space="preserve">Hoàng đế đỡ lấy bệ cửa sổ: "Vừa rồi người khâm thiên giám thế nhưng nói đế tinh ảm đạm, cái gì gọi là đế tinh ảm đạm, nhi tử của trẫm, đám người xuất gia các ngươi làm sao có thể can thiệp."</w:t>
      </w:r>
      <w:r>
        <w:br w:type="textWrapping"/>
      </w:r>
      <w:r>
        <w:br w:type="textWrapping"/>
      </w:r>
      <w:r>
        <w:t xml:space="preserve">Nhất Huyền nói: "Bệ hạ không tin Sơn Nguyệt thiền sư."</w:t>
      </w:r>
      <w:r>
        <w:br w:type="textWrapping"/>
      </w:r>
      <w:r>
        <w:br w:type="textWrapping"/>
      </w:r>
      <w:r>
        <w:t xml:space="preserve">Hoàng đế đứng ở chỗ tối, từ trên cao nhìn xuống hắn, không đáp lời hắn, chỉ lo tự mình nói: "Trẫm đã phái người đi vào Trường An tự, ngươi nói xem, người nọ được tiếp về kia sẽ là loại người nào?"</w:t>
      </w:r>
      <w:r>
        <w:br w:type="textWrapping"/>
      </w:r>
      <w:r>
        <w:br w:type="textWrapping"/>
      </w:r>
      <w:r>
        <w:t xml:space="preserve">Nhất Huyền nói: "Hắn chính là Lạt Ma hiện thế, từ bị lục đạo."</w:t>
      </w:r>
      <w:r>
        <w:br w:type="textWrapping"/>
      </w:r>
      <w:r>
        <w:br w:type="textWrapping"/>
      </w:r>
      <w:r>
        <w:t xml:space="preserve">Hoàng đế bỗng nhiên từ chỗ tối bước tới bên người Nhất Huyền, nhìn chằm chằm vào hắn, nói: "Một khi đã vậy, trẫm liền phong hắn làm đệ nhất cao tăng, hắn không phải là Lạt Ma sao, không phải nên phù hộ Đại Kinh ta sao!"</w:t>
      </w:r>
      <w:r>
        <w:br w:type="textWrapping"/>
      </w:r>
      <w:r>
        <w:br w:type="textWrapping"/>
      </w:r>
      <w:r>
        <w:t xml:space="preserve">Ân điệu đột nhiên vút cao: "Người xuất gia thế nào lại dòm ngó giang sơn Đại Kinh ta, trở thành hoàng đế kinh quốc ta?!"</w:t>
      </w:r>
      <w:r>
        <w:br w:type="textWrapping"/>
      </w:r>
      <w:r>
        <w:br w:type="textWrapping"/>
      </w:r>
      <w:r>
        <w:t xml:space="preserve">Nhất Huyền bị mấy câu nói điên cuồng của lão làm cho kinh sợ, ánh trăng cách giấy dán cửa sổ chiếu lên mặt hoàng đế, ánh lên ngũ quan trắng xanh của lão, Nhất Huyền nhìn thấy dung nhan già nua của hoàng đế, nhớ tới Duệ Tư, bỗng nhiên hiểu ra chuyện này thật nực cười, ý nghĩ mưu toan không uổng một binh một tốt khiến núi sông đổi chủ từ đâu mà đến.</w:t>
      </w:r>
      <w:r>
        <w:br w:type="textWrapping"/>
      </w:r>
      <w:r>
        <w:br w:type="textWrapping"/>
      </w:r>
      <w:r>
        <w:t xml:space="preserve">Hắn không hổ là đồ đệ mà Sơn Nguyệt đích thân chọn lựa, thông minh hơn người, tâm trong vắt hơn cả nước hồ, Nhất Huyền lập tức bén bào quỳ xuống, không ngại khen tặng khẩn thiết nói: "Bệ hạ, hắn chính là huyết mạch mà ngài dốc lòng hướng Phật tu được, ngài cứ gặp qua sẽ rõ."</w:t>
      </w:r>
      <w:r>
        <w:br w:type="textWrapping"/>
      </w:r>
      <w:r>
        <w:br w:type="textWrapping"/>
      </w:r>
      <w:r>
        <w:t xml:space="preserve">Trường An tự, ngọn đuốc như rồng, chiếu sáng cả nửa đỉnh núi.</w:t>
      </w:r>
      <w:r>
        <w:br w:type="textWrapping"/>
      </w:r>
      <w:r>
        <w:br w:type="textWrapping"/>
      </w:r>
      <w:r>
        <w:t xml:space="preserve">Ánh lửa xa xôi chiếu lên cửa sổ, Linh Giang mở mắt ra, thấy nhãi con trọc lông nằm nhoài trên bộ lông mềm mại của mèo cam ngủ say sưa, mổ góc chăn lên kéo tới trên người mèo cam, đắp kín chúng nó, bấy giờ mới giương cánh bay ra ngoài.</w:t>
      </w:r>
      <w:r>
        <w:br w:type="textWrapping"/>
      </w:r>
      <w:r>
        <w:br w:type="textWrapping"/>
      </w:r>
      <w:r>
        <w:t xml:space="preserve">Rơi xuống một chỗ trên ngọn cây, nhìn thấy tăng nhân trong chùa giương cung bạt kiếm cùng cấm quân, trợn mắt cùng đứng, bó đuốc chiếu sáng mặt người.</w:t>
      </w:r>
      <w:r>
        <w:br w:type="textWrapping"/>
      </w:r>
      <w:r>
        <w:br w:type="textWrapping"/>
      </w:r>
      <w:r>
        <w:t xml:space="preserve">Dẫn đầu cấm quân đang muốn ra hiệu cho mọi người vọt vào, lúc này, cổng chùa tự mở, một người mặc tăng bào bước ra.</w:t>
      </w:r>
      <w:r>
        <w:br w:type="textWrapping"/>
      </w:r>
      <w:r>
        <w:br w:type="textWrapping"/>
      </w:r>
      <w:r>
        <w:t xml:space="preserve">Nhìn thấy hắn, trong mắt Linh Giang sáng ngời, chỉ thấy Duệ Tư thân khoác sa y kim đỏ ban ngày trông thấy kia, trong tay nắm cây ngọc trượng, trang sức hoàn toàn xa xỉ sang trọng, dưới ánh lửa chiếu sáng, chỉ vàng lay động trên sa y, khác nào lưu hỏa cửu thiên, thần sắc hắn trang trọng, quanh năm ngâm tẩm trong Phật hương kinh thiền, mặt mày trước mắt mang theo thương xót giống hệt như tượng Phật, như thể thật sự là thần phật hạ phàm, vừa xuất hiện, lập tức hù dọa hết thảy mọi người ở hiện trường.</w:t>
      </w:r>
      <w:r>
        <w:br w:type="textWrapping"/>
      </w:r>
      <w:r>
        <w:br w:type="textWrapping"/>
      </w:r>
      <w:r>
        <w:t xml:space="preserve">Duệ Tư nói: "Đi."</w:t>
      </w:r>
      <w:r>
        <w:br w:type="textWrapping"/>
      </w:r>
      <w:r>
        <w:br w:type="textWrapping"/>
      </w:r>
      <w:r>
        <w:t xml:space="preserve">Những tăng lữ đó giống như đã được an bài sẵn, nối đuôi nhau mà ra, đi theo phía sau hắn, mênh mông cuồn cuộn xuyên ánh lửa, trận thanh thế như cảnh tượng Thiên cung lệnh người kinh sợ.</w:t>
      </w:r>
      <w:r>
        <w:br w:type="textWrapping"/>
      </w:r>
      <w:r>
        <w:br w:type="textWrapping"/>
      </w:r>
      <w:r>
        <w:t xml:space="preserve">Linh Giang nhìn theo, nghĩ thầm, Ân Thập Cửu cũng quá biết bịa đặt, ngay cả mình nhìn cũng đều phải cảm thấy Duệ Tư là Lạt Ma.</w:t>
      </w:r>
      <w:r>
        <w:br w:type="textWrapping"/>
      </w:r>
      <w:r>
        <w:br w:type="textWrapping"/>
      </w:r>
      <w:r>
        <w:t xml:space="preserve">Đế đô đêm khuya ngày đó, rất nhiều người trắng đêm chưa ngủ, ánh bình minh ảm đạm nạm lên một vệt mây xanh xám phía chân trời, Nhất Huyền âm thầm hoạt động đôi chân nhức mỏi, nhìn lên hoàng đế chống trán trên long ỷ.</w:t>
      </w:r>
      <w:r>
        <w:br w:type="textWrapping"/>
      </w:r>
      <w:r>
        <w:br w:type="textWrapping"/>
      </w:r>
      <w:r>
        <w:t xml:space="preserve">Nam nhân nghiêng đầu, hơn phân nửa khuôn mặt đều giấu trong bóng tối, vài đường nếp nhăn sâu từ cặp mắt nhắm chặt kia lan tràn ra, dường như cũng mang theo thần sắc quen thuộc, có loại tàn nhẫn không nói nên lời.</w:t>
      </w:r>
      <w:r>
        <w:br w:type="textWrapping"/>
      </w:r>
      <w:r>
        <w:br w:type="textWrapping"/>
      </w:r>
      <w:r>
        <w:t xml:space="preserve">Cửa lớn sơn đỏ của cung điện chậm rãi mở rộng, Duệ Tư thân khoác sa y, giống như cao tăng viễn phó Thiên Trúc đắc đạo trở về, lấy thân phận tăng lữ chùa Trường An lần đầu tiên bước vào tòa cung điện này.</w:t>
      </w:r>
      <w:r>
        <w:br w:type="textWrapping"/>
      </w:r>
      <w:r>
        <w:br w:type="textWrapping"/>
      </w:r>
      <w:r>
        <w:t xml:space="preserve">Mắt hắn nhìn thẳng, từ trong sương mù mỏng manh của sáng sớm xuyên qua hành lang gấp khúc thật dài, gặp phải tỳ nữ cùng thái giám bận rộn qua lại, có người đứng thẳng lẳng lặng chờ, có người tò mò nhìn chung quanh, tâm hắn vẫn bình bĩnh như nước, lạnh nhạt nghĩ cái gì.</w:t>
      </w:r>
      <w:r>
        <w:br w:type="textWrapping"/>
      </w:r>
      <w:r>
        <w:br w:type="textWrapping"/>
      </w:r>
      <w:r>
        <w:t xml:space="preserve">Một ngày nhiều năm sau, khi hắn một mình đi trên hành lang gấp khúc không thấy điểm cuối này, bỗng dưng nghĩ đến, chuyện lúc đó mình thầm nghĩ chính là, sẽ có một ngày những người này trông thấy ta, đều phải ba quỳ chín lạy, phụng ta vi tôn.</w:t>
      </w:r>
      <w:r>
        <w:br w:type="textWrapping"/>
      </w:r>
      <w:r>
        <w:br w:type="textWrapping"/>
      </w:r>
    </w:p>
    <w:p>
      <w:pPr>
        <w:pStyle w:val="Heading2"/>
      </w:pPr>
      <w:bookmarkStart w:id="109" w:name="chương-79-tiểu-phượng-hoàng-phật-hỏa-8"/>
      <w:bookmarkEnd w:id="109"/>
      <w:r>
        <w:t xml:space="preserve">79. Chương 79: Tiểu Phượng Hoàng Phật Hỏa (8)</w:t>
      </w:r>
    </w:p>
    <w:p>
      <w:pPr>
        <w:pStyle w:val="Compact"/>
      </w:pPr>
      <w:r>
        <w:br w:type="textWrapping"/>
      </w:r>
      <w:r>
        <w:br w:type="textWrapping"/>
      </w:r>
      <w:r>
        <w:t xml:space="preserve">Edit + Beta: Jojo Nguyen</w:t>
      </w:r>
      <w:r>
        <w:br w:type="textWrapping"/>
      </w:r>
      <w:r>
        <w:br w:type="textWrapping"/>
      </w:r>
      <w:r>
        <w:t xml:space="preserve">Sáng sớm hôm ấy, rất nhiều người đều đã từng chính mắt trông thấy tăng nhân khoác áo cà sa, ánh mặt trời dâng lên phía sau hắn, chiếu lên hồng sa của hắn, ánh lên một thân kim quang nhỏ vụn, đôi giày hắn trắng tinh, dẫm lên phiến đá xanh của hoàng cung, như thể đạp tuyết mà đến.</w:t>
      </w:r>
      <w:r>
        <w:br w:type="textWrapping"/>
      </w:r>
      <w:r>
        <w:br w:type="textWrapping"/>
      </w:r>
      <w:r>
        <w:t xml:space="preserve">Hoàng đế từ chỗ u ám trong cung điện phóng mắt tới xem, bị ánh mặt trời đâm chói mắt, sau khi hơi che lại, mới nhìn thấy rõ tăng lữ trước điện.</w:t>
      </w:r>
      <w:r>
        <w:br w:type="textWrapping"/>
      </w:r>
      <w:r>
        <w:br w:type="textWrapping"/>
      </w:r>
      <w:r>
        <w:t xml:space="preserve">Chỉ liếc mắt một cái, liền khiến hắn chấn trụ rồi.</w:t>
      </w:r>
      <w:r>
        <w:br w:type="textWrapping"/>
      </w:r>
      <w:r>
        <w:br w:type="textWrapping"/>
      </w:r>
      <w:r>
        <w:t xml:space="preserve">Thiếu niên dưới đài cực kỳ giống hoàng đế hai mươi năm về trước lúc còn trẻ, ngũ quan tuấn lãng giống y hệt, khí chất trầm tĩnh nội liễm giống y hệt, thậm chí là dã tâm giấu kín ở chỗ sâu trong đôi mắt, chỉ có kẻ quyền mưu gặp kẻ quyền mưu, mới có thể thấy rõ cũng giống y hệt.</w:t>
      </w:r>
      <w:r>
        <w:br w:type="textWrapping"/>
      </w:r>
      <w:r>
        <w:br w:type="textWrapping"/>
      </w:r>
      <w:r>
        <w:t xml:space="preserve">Lồng ngực hoàng đế chấn động, hắn nhìn Duệ Tư, thật giống như nhìn một "mình" khác, so với quá khứ huyết tinh hắc ám đè nén trong lòng hiện giờ, càng thêm sạch sẽ tùy ý, không có gì phải lo sợ chính mình.</w:t>
      </w:r>
      <w:r>
        <w:br w:type="textWrapping"/>
      </w:r>
      <w:r>
        <w:br w:type="textWrapping"/>
      </w:r>
      <w:r>
        <w:t xml:space="preserve">Thiếu niên ung dung thong thả mà đứng, bình tĩnh đối mắt với hoàng đế, khóe môi hàm chứa ý mỉm cười, yên lặng đánh giá tòa vương cung này, hắn chưa bao giờ từng tới nơi đây, lại phảng phất như sớm đã nắm rõ trong tầm tay.</w:t>
      </w:r>
      <w:r>
        <w:br w:type="textWrapping"/>
      </w:r>
      <w:r>
        <w:br w:type="textWrapping"/>
      </w:r>
      <w:r>
        <w:t xml:space="preserve">Mu bàn tay đè lên long ỷ của hoàng đế banh nổi gân xanh, mắt trừng đến cực đại, con ngươi vằn vện tơ máu, đôi môi mơ hồ phát run.</w:t>
      </w:r>
      <w:r>
        <w:br w:type="textWrapping"/>
      </w:r>
      <w:r>
        <w:br w:type="textWrapping"/>
      </w:r>
      <w:r>
        <w:t xml:space="preserve">Duệ Tư thấy tư thế kìm nén không tiếng động của hắn, thu hồi ánh mắt, nhẹ nhàng chớp mắt một cái, trong phút chốc, cư nhiên đổi thành một bộ dáng vẻ thuần lương.</w:t>
      </w:r>
      <w:r>
        <w:br w:type="textWrapping"/>
      </w:r>
      <w:r>
        <w:br w:type="textWrapping"/>
      </w:r>
      <w:r>
        <w:t xml:space="preserve">Chắp tay trước ngực, niệm tiếng Phật hiệu.</w:t>
      </w:r>
      <w:r>
        <w:br w:type="textWrapping"/>
      </w:r>
      <w:r>
        <w:br w:type="textWrapping"/>
      </w:r>
      <w:r>
        <w:t xml:space="preserve">Hoàng đế từ trong xúc cảm cận kề kinh hãi hoàn hồn lại, lần nữa nhìn thiếu niên, những gì vừa thấy đều không nhìn ra nữa, hệt như một cơn ảo giác.</w:t>
      </w:r>
      <w:r>
        <w:br w:type="textWrapping"/>
      </w:r>
      <w:r>
        <w:br w:type="textWrapping"/>
      </w:r>
      <w:r>
        <w:t xml:space="preserve">Hoàng đế thả chậm hơi thở, lòng còn sợ hãi phẩm lại cảm giác nguy hiểm khủng bố kia.</w:t>
      </w:r>
      <w:r>
        <w:br w:type="textWrapping"/>
      </w:r>
      <w:r>
        <w:br w:type="textWrapping"/>
      </w:r>
      <w:r>
        <w:t xml:space="preserve">Đón ánh mặt trời, hắn trông thấy một vị tăng nhân cực kỳ giống với mình.</w:t>
      </w:r>
      <w:r>
        <w:br w:type="textWrapping"/>
      </w:r>
      <w:r>
        <w:br w:type="textWrapping"/>
      </w:r>
      <w:r>
        <w:t xml:space="preserve">Dấu hiệu thần phật.</w:t>
      </w:r>
      <w:r>
        <w:br w:type="textWrapping"/>
      </w:r>
      <w:r>
        <w:br w:type="textWrapping"/>
      </w:r>
      <w:r>
        <w:t xml:space="preserve">Hoàng đế rũ mắt, trong lòng nghĩ, Phật sinh ra trong khuôn mặt mình, đây không phải là nói...</w:t>
      </w:r>
      <w:r>
        <w:br w:type="textWrapping"/>
      </w:r>
      <w:r>
        <w:br w:type="textWrapping"/>
      </w:r>
      <w:r>
        <w:t xml:space="preserve">Nhất Huyền ở một bên bỗng nhiên thấp giọng chậm rãi nói: "Cung Phật, nòi giống tốt đẹp đến muôn đời, bệ hạ, là vì ngài nha."</w:t>
      </w:r>
      <w:r>
        <w:br w:type="textWrapping"/>
      </w:r>
      <w:r>
        <w:br w:type="textWrapping"/>
      </w:r>
      <w:r>
        <w:t xml:space="preserve">Hoàng đế sững sờ, âm u nhìn hắn một cái, rốt cuộc từ trên long ỷ đứng lên, hắn ở trên cao nhìn xuống mọi người, cuối cùng cũng coi như hồi phục lại tinh thần từ nỗi sợ hãi dâng lên khi nhìn thấy thiếu niên, chắp tay nói: "Thần phật bôn ba một đường, nghĩ đến hẳn là mệt nhọc, người đâu, dọn dẹp Tử Úy cung, trước hết mời thần phật đi nghỉ ngơi."</w:t>
      </w:r>
      <w:r>
        <w:br w:type="textWrapping"/>
      </w:r>
      <w:r>
        <w:br w:type="textWrapping"/>
      </w:r>
      <w:r>
        <w:t xml:space="preserve">Thái giám công công lập tức đáp một tiếng, nghiêng người đi mấy bước, phất trần trong tay đổi hướng: "Thần phật thỉnh."</w:t>
      </w:r>
      <w:r>
        <w:br w:type="textWrapping"/>
      </w:r>
      <w:r>
        <w:br w:type="textWrapping"/>
      </w:r>
      <w:r>
        <w:t xml:space="preserve">Hoàng đế lại nói: "Nhất Huyền thiền sư cùng đi đi."</w:t>
      </w:r>
      <w:r>
        <w:br w:type="textWrapping"/>
      </w:r>
      <w:r>
        <w:br w:type="textWrapping"/>
      </w:r>
      <w:r>
        <w:t xml:space="preserve">Nhất Huyền kinh ngạc, muốn nhướn mắt lên nhìn hắn, lại nỗ lực nhịn xuống, chắp tay hướng hắn hành lễ, yên lặng đi theo.</w:t>
      </w:r>
      <w:r>
        <w:br w:type="textWrapping"/>
      </w:r>
      <w:r>
        <w:br w:type="textWrapping"/>
      </w:r>
      <w:r>
        <w:t xml:space="preserve">Bọn họ vừa mới bước vào bên trong Tử Úy cung, cửa lớn rộng mở của cung điện khép lại, trong khe cửa đang dần dần thu hẹp, Nhất Huyền trông thấy vô số cấm quân mặc giáp cầm giáo chạy qua, như tường đồng vách sắt, đem cửa điện thủ chặt.</w:t>
      </w:r>
      <w:r>
        <w:br w:type="textWrapping"/>
      </w:r>
      <w:r>
        <w:br w:type="textWrapping"/>
      </w:r>
      <w:r>
        <w:t xml:space="preserve">Bọn họ bị giam lỏng.</w:t>
      </w:r>
      <w:r>
        <w:br w:type="textWrapping"/>
      </w:r>
      <w:r>
        <w:br w:type="textWrapping"/>
      </w:r>
      <w:r>
        <w:t xml:space="preserve">Mãi đến tận khi xác định cửa điện sẽ không mở ra, Nhất Huyền ảo não thấp giọng nói: "Hoàng thượng không tin chúng ta."</w:t>
      </w:r>
      <w:r>
        <w:br w:type="textWrapping"/>
      </w:r>
      <w:r>
        <w:br w:type="textWrapping"/>
      </w:r>
      <w:r>
        <w:t xml:space="preserve">Duệ Tư quay đầu lại đánh giá Tử Úy cung, đặt quyền trượng xuống một bên, nói: "Không hẳn, ít nhất là hắn không trực tiếp đánh nhốt chúng ta vào địa lao."</w:t>
      </w:r>
      <w:r>
        <w:br w:type="textWrapping"/>
      </w:r>
      <w:r>
        <w:br w:type="textWrapping"/>
      </w:r>
      <w:r>
        <w:t xml:space="preserve">Gã đi vào bên trong, ngồi lên tấm đệm mềm trải chăn gấm tơ vàng ngọc sợi: "Một đêm không ngủ rồi đi, lại đây nghỉ một lát."</w:t>
      </w:r>
      <w:r>
        <w:br w:type="textWrapping"/>
      </w:r>
      <w:r>
        <w:br w:type="textWrapping"/>
      </w:r>
      <w:r>
        <w:t xml:space="preserve">Đáy mắt Nhất Huyền xanh lên, hắn đang ở trong thời kỳ cao lớn, không thường thức đêm, chạy chậm đi qua, thấp giọng nói: "Gia còn ở trong cung, nếu Hoàng thượng không chịu lập ngươi làm Thái tử, có phải là sẽ phải động..."</w:t>
      </w:r>
      <w:r>
        <w:br w:type="textWrapping"/>
      </w:r>
      <w:r>
        <w:br w:type="textWrapping"/>
      </w:r>
      <w:r>
        <w:t xml:space="preserve">Duệ Tư vươn ngón tay ra đặt lên môi hắn, đình chỉ thanh âm của hắn, đem hắn kéo lên tấm đệm mềm, còn mình ngã về đằng sau nằm ngửa xuống, lấy tay làm gối, liếc mắt nhìn hắn: "Chuyện không cần bận tâm chớ bận tâm, tiểu thiền sư, ngươi niệm thiền cho ta nghe đi."</w:t>
      </w:r>
      <w:r>
        <w:br w:type="textWrapping"/>
      </w:r>
      <w:r>
        <w:br w:type="textWrapping"/>
      </w:r>
      <w:r>
        <w:t xml:space="preserve">Nhất Huyền muốn nói, ngươi cũng không lớn hơn ta được bao nhiêu, song hắn không dám nói, đôi môi phấn hồng mấp máy giật giật, cuối cùng vẫn là an tĩnh ngồi xuống một đầu khác của tấm đệm mềm.</w:t>
      </w:r>
      <w:r>
        <w:br w:type="textWrapping"/>
      </w:r>
      <w:r>
        <w:br w:type="textWrapping"/>
      </w:r>
      <w:r>
        <w:t xml:space="preserve">Duệ Tư xuất hiện trong hoàng cung, không đợi hoàng đế giải thích, chỉ cần là người không mù thì đều đã nhìn ra, bộ khuôn mặt lớn lên cơ hồ giống lão cha như đúc này, tùy thời tùy chỗ đều đang tuyên cáo lên thân phận của mình.</w:t>
      </w:r>
      <w:r>
        <w:br w:type="textWrapping"/>
      </w:r>
      <w:r>
        <w:br w:type="textWrapping"/>
      </w:r>
      <w:r>
        <w:t xml:space="preserve">Chừng nào hoàng đế đi lịch lãm thiên hạ, cải trang vi hành, mà không làm ra chút chuyện phong lưu, mang về một vài tiểu dã chủng, thì thật giống như đi một chuyến uổng công.</w:t>
      </w:r>
      <w:r>
        <w:br w:type="textWrapping"/>
      </w:r>
      <w:r>
        <w:br w:type="textWrapping"/>
      </w:r>
      <w:r>
        <w:t xml:space="preserve">Kiểu như hoàng tử sinh dưỡng ở bên ngoài này, tuy rằng mang danh hiệu hoàng tử, song chung quy vẫn không sánh được với huyết mạch chính thống được Thái phó danh tướng trong cung dạy dỗ ra, vốn nên là không bị để ý, nhưng bây giờ thân phận của Duệ Tư, sự xuất hiện của hắn, giống như sấm vang chớp giật, trong lúc nhất thời thổi khắp cả triều đình, lại liên tưởng đến chuyện si Phật của hoàng đế, tam cung lục viện vốn bình tĩnh tức khắc như bị đầu nhập vào sấm sét, nổ một cái là đêm xuân về.</w:t>
      </w:r>
      <w:r>
        <w:br w:type="textWrapping"/>
      </w:r>
      <w:r>
        <w:br w:type="textWrapping"/>
      </w:r>
      <w:r>
        <w:t xml:space="preserve">Hoàng đế chân trước vừa mới đem Duệ Tư giam lỏng, văn thần võ tướng nghe tin mà đến, hoàng hậu hiền phi cũng ồ ạt mà tới, chuyện bọn họ quan tâm chỉ có một: Hoàng đế muốn xử trí người này như thế nào.</w:t>
      </w:r>
      <w:r>
        <w:br w:type="textWrapping"/>
      </w:r>
      <w:r>
        <w:br w:type="textWrapping"/>
      </w:r>
      <w:r>
        <w:t xml:space="preserve">Bên trong mật các, hoàng đế cầm thư tuyệt bút của Sơn Nguyệt ngồi trong bóng tối dưới song cửa sổ, thật lâu không nói gì.</w:t>
      </w:r>
      <w:r>
        <w:br w:type="textWrapping"/>
      </w:r>
      <w:r>
        <w:br w:type="textWrapping"/>
      </w:r>
      <w:r>
        <w:t xml:space="preserve">Thái giám đứng ở bên cạnh không dám thở mạnh.</w:t>
      </w:r>
      <w:r>
        <w:br w:type="textWrapping"/>
      </w:r>
      <w:r>
        <w:br w:type="textWrapping"/>
      </w:r>
      <w:r>
        <w:t xml:space="preserve">Một hồi lâu sau, hoàng đế bỗng nhiên hít một hơi thật sâu, rũ mắt vuốt ve long văn bay lên trên hoàng bào: "Đi truyền Thừa tướng, Thái phó cùng Thái sư tới."</w:t>
      </w:r>
      <w:r>
        <w:br w:type="textWrapping"/>
      </w:r>
      <w:r>
        <w:br w:type="textWrapping"/>
      </w:r>
      <w:r>
        <w:t xml:space="preserve">Ba vị trọng thần tiếp chỉ, ngay cả cơm đều không dám ăn, vội vã vào cung.</w:t>
      </w:r>
      <w:r>
        <w:br w:type="textWrapping"/>
      </w:r>
      <w:r>
        <w:br w:type="textWrapping"/>
      </w:r>
      <w:r>
        <w:t xml:space="preserve">Trước khi gặp hoàng đế, bọn họ đối với tin tức truyền tới từ trong cung nửa tin nửa ngờ, chờ khi nhìn thấy chính chủ, lại truyền nhau đọc hết thư tuyệt bút của Sơn Nguyệt thiền sư, vẻ mặt mấy vị đại nhân phải nói là đặc sắc tuyệt luân, có người không nhịn được lau mồ hôi, còn có người tựa hồ không liên quan cũng ngồi không yên.</w:t>
      </w:r>
      <w:r>
        <w:br w:type="textWrapping"/>
      </w:r>
      <w:r>
        <w:br w:type="textWrapping"/>
      </w:r>
      <w:r>
        <w:t xml:space="preserve">Nội dung trên thư nhìn thấy mà giật mình, lệnh người không biết phải mở miệng thế nào, nếu mà nói hoàn toàn là nói bậy, không thể tin, vậy sau này có liên lụy đến vận mệnh Đại Kinh ai dám gánh chịu.</w:t>
      </w:r>
      <w:r>
        <w:br w:type="textWrapping"/>
      </w:r>
      <w:r>
        <w:br w:type="textWrapping"/>
      </w:r>
      <w:r>
        <w:t xml:space="preserve">Hoàng đế trầm giọng mở miệng: "Chư vị ái khanh thấy thế nào?"</w:t>
      </w:r>
      <w:r>
        <w:br w:type="textWrapping"/>
      </w:r>
      <w:r>
        <w:br w:type="textWrapping"/>
      </w:r>
      <w:r>
        <w:t xml:space="preserve">Thái sư Chương Văn nhìn thoáng qua Thừa tướng bên cạnh, trầm tư nói: "Vận mệnh quốc gia thịnh vượng hay trống rỗng chính là đại sự, liệu có nên thỉnh khâm thiên giám nhập các làm phép tính sao, dùng kiểm tra..."</w:t>
      </w:r>
      <w:r>
        <w:br w:type="textWrapping"/>
      </w:r>
      <w:r>
        <w:br w:type="textWrapping"/>
      </w:r>
      <w:r>
        <w:t xml:space="preserve">"Không cần." Hoàng đế ngắt lời hắn, ánh mắt như đao quét qua mặt mấy vị đại thần, hắn nói: "Đế tinh ảm đạm, trẫm đã phái người xem qua."</w:t>
      </w:r>
      <w:r>
        <w:br w:type="textWrapping"/>
      </w:r>
      <w:r>
        <w:br w:type="textWrapping"/>
      </w:r>
      <w:r>
        <w:t xml:space="preserve">Chương Văn chấn kinh, sắc mặt lập tức trắng xanh, đột nhiên nhìn về phía Thừa tướng.</w:t>
      </w:r>
      <w:r>
        <w:br w:type="textWrapping"/>
      </w:r>
      <w:r>
        <w:br w:type="textWrapping"/>
      </w:r>
      <w:r>
        <w:t xml:space="preserve">Thừa tướng chính là phụ thân của Hoàng hậu trong cung, mà hiện giờ người cuối cùng có khả năng được chọn để lập làm Thái tử chính là Nhị hoàng tử Ân Triết xuất từ trong bụng của Hoàng hậu. Tuy còn chưa chính thức lập Đông cung, nhưng Ân Triết đã nghiễm nhiên dùng danh hiệu Thái tử để tự xưng.</w:t>
      </w:r>
      <w:r>
        <w:br w:type="textWrapping"/>
      </w:r>
      <w:r>
        <w:br w:type="textWrapping"/>
      </w:r>
      <w:r>
        <w:t xml:space="preserve">Trên mặt Thừa tướng phủ kín nếp nhăn, mỗi một đường đều thấm đẫm nhiều năm lần mò đoán thâm ý trên quan trường, hắn chậm rãi hướng hoàng đế chắp tay: "Sơn Nguyệt thiền sư là đệ nhất thiền sư của Đại Kinh ta, tu vi cao thâm vô biên, phàm phu tục tử chúng ta không dám vọng ngôn cuồng luận."</w:t>
      </w:r>
      <w:r>
        <w:br w:type="textWrapping"/>
      </w:r>
      <w:r>
        <w:br w:type="textWrapping"/>
      </w:r>
      <w:r>
        <w:t xml:space="preserve">Hoàng đế nhìn về phía hắn, Thừa tướng chuyển giọng: "Tuy nhiên thư này có phải thật sự xuất ra từ Sơn Nguyệt thiền sư hay không, không thể nào khảo chứng, theo lão thần biết, Sơn Nguyệt thiền sư trước khi rời kinh chưa bao giờ nhắc tới người này, liệu có thể có người rắp tâm bất lương, lợi dụng thân phận của Sơn Nguyệt thiền sư cùng tâm hướng Phật thành kính của bệ hạ để làm chuyện nhiễu loạn kỷ cương của Đại Kinh ta không là không biết được rồi."</w:t>
      </w:r>
      <w:r>
        <w:br w:type="textWrapping"/>
      </w:r>
      <w:r>
        <w:br w:type="textWrapping"/>
      </w:r>
      <w:r>
        <w:t xml:space="preserve">Hoàng đế nói: "Ý Thừa tướng là?"</w:t>
      </w:r>
      <w:r>
        <w:br w:type="textWrapping"/>
      </w:r>
      <w:r>
        <w:br w:type="textWrapping"/>
      </w:r>
      <w:r>
        <w:t xml:space="preserve">Thừa tướng mỉm cười: "Lão thần cho rằng chỉ có trước hết xác định Sơn Nguyệt thiền sư có phải thật sự viên tịch không, chân thân ở nơi nào, thư từ có phải do thiền sư tự tay viết không, sau đó mới lại thương thảo tới chuyện trong thư."</w:t>
      </w:r>
      <w:r>
        <w:br w:type="textWrapping"/>
      </w:r>
      <w:r>
        <w:br w:type="textWrapping"/>
      </w:r>
      <w:r>
        <w:t xml:space="preserve">"Ái khanh muốn nghiệm chứng thế nào?"</w:t>
      </w:r>
      <w:r>
        <w:br w:type="textWrapping"/>
      </w:r>
      <w:r>
        <w:br w:type="textWrapping"/>
      </w:r>
      <w:r>
        <w:t xml:space="preserve">Thừa tướng nói: "Sơn Nguyệt thiền sư lần này rời kinh là vì tìm kiếm công chúa Hậu Mân, mà Đỗ Vân Đỗ đại nhân của An Lạc thành đúng là người duy nhất đi theo, Đỗ Vân chính là trung thần của Đại Kinh ta, tuy rằng phẩm hạnh háo sắc chút, nhưng đối với bệ hạ là hết sức trung thành, không ngại đem gọi vào trong cung, dò hỏi chuyện Sơn Nguyệt thiền sư viên tịch, cũng để cho bệ hạ có cái công đạo đối với người trong thiên hạ."</w:t>
      </w:r>
      <w:r>
        <w:br w:type="textWrapping"/>
      </w:r>
      <w:r>
        <w:br w:type="textWrapping"/>
      </w:r>
      <w:r>
        <w:t xml:space="preserve">Thừa tướng đại nhân quả nhiên là một con cáo già, nói chuyện làm việc kín kẽ không một lỗ hổng.</w:t>
      </w:r>
      <w:r>
        <w:br w:type="textWrapping"/>
      </w:r>
      <w:r>
        <w:br w:type="textWrapping"/>
      </w:r>
      <w:r>
        <w:t xml:space="preserve">Hoàng đế nhìn hắn, thần sắc từ cao thâm khó dò trở nên không có cảm xúc, hắn chống đầu, liếc nhìn người bên trong mật các, nói: "Đã như vậy, liền truyền Đỗ Vân vào kinh."</w:t>
      </w:r>
      <w:r>
        <w:br w:type="textWrapping"/>
      </w:r>
      <w:r>
        <w:br w:type="textWrapping"/>
      </w:r>
      <w:r>
        <w:t xml:space="preserve">Thánh chỉ khẩn cấp 800 dặm, ngày đêm không ngừng, rốt cuộc vào ngày thứ năm đưa đến trong tay của Đỗ Vân Đỗ đại nhân tri phủ An Lạc thành.</w:t>
      </w:r>
      <w:r>
        <w:br w:type="textWrapping"/>
      </w:r>
      <w:r>
        <w:br w:type="textWrapping"/>
      </w:r>
      <w:r>
        <w:t xml:space="preserve">Đỗ Vân tiếp thánh chỉ, sắc mặt thay đổi thất thường, nhìn chằm chằm tấm lụa vàng sáng một hồi lâu, cắn răng một cái, đối với nam tử hắc y bên cạnh nói: "Vũ Nhàn, chúng ta đi đế đô."</w:t>
      </w:r>
      <w:r>
        <w:br w:type="textWrapping"/>
      </w:r>
      <w:r>
        <w:br w:type="textWrapping"/>
      </w:r>
      <w:r>
        <w:t xml:space="preserve">Lúc này, hoàng cung, Tử Úy cung, Duệ Tư cùng Nhất Huyền tiểu thiền sư đã bị giam lỏng nhiều ngày đang ngồi khoanh chân trên giường đánh cờ.</w:t>
      </w:r>
      <w:r>
        <w:br w:type="textWrapping"/>
      </w:r>
      <w:r>
        <w:br w:type="textWrapping"/>
      </w:r>
      <w:r>
        <w:t xml:space="preserve">Nhất Huyền thất thần nhìn xung quanh hướng cửa điện, thấp giọng nói: "Chúng ta vẫn cứ đợi thế này sao? Ngươi cảm thấy Thập Cửu gia đang nghĩ thế nào? Trong cung nếu có giấu người của chúng ta, vì sao hắn không khiến người truyền tin cho chúng ta?"</w:t>
      </w:r>
      <w:r>
        <w:br w:type="textWrapping"/>
      </w:r>
      <w:r>
        <w:br w:type="textWrapping"/>
      </w:r>
      <w:r>
        <w:t xml:space="preserve">Duệ Tư nắm quân cờ trong tay, ung dung thong thả hạ xuống, khẽ mỉm cười nhìn hắn: "Tiểu thiền sư, kiên nhẫn chút."</w:t>
      </w:r>
      <w:r>
        <w:br w:type="textWrapping"/>
      </w:r>
      <w:r>
        <w:br w:type="textWrapping"/>
      </w:r>
      <w:r>
        <w:t xml:space="preserve">Nhất Huyền do dự thu hồi tầm mắt.</w:t>
      </w:r>
      <w:r>
        <w:br w:type="textWrapping"/>
      </w:r>
      <w:r>
        <w:br w:type="textWrapping"/>
      </w:r>
      <w:r>
        <w:t xml:space="preserve">Trong một gian khách phòng của Trường An tự, ánh mặt trời chính ngọ từ bên ngoài cửa sổ chiếu vào, mèo cam béo chìm trong ổ chăn mềm mại, hơi híp mắt, "Từ ái" đầy mặt nhìn nhãi con chim nhỏ bò tới bò lui chơi đùa trên bộ lông nó.</w:t>
      </w:r>
      <w:r>
        <w:br w:type="textWrapping"/>
      </w:r>
      <w:r>
        <w:br w:type="textWrapping"/>
      </w:r>
      <w:r>
        <w:t xml:space="preserve">Tiểu hoàng điểu đứng ở trên bệ cửa sổ, nghiêm túc nhìn lên bầu trời.</w:t>
      </w:r>
      <w:r>
        <w:br w:type="textWrapping"/>
      </w:r>
      <w:r>
        <w:br w:type="textWrapping"/>
      </w:r>
      <w:r>
        <w:t xml:space="preserve">Một dòng mây nhàn nhạt trôi, y nhíu mày lại, thiếu kiên nhẫn vỗ vỗ cánh, xoay người, cúi đầu nhìn nhãi con chim nhỏ đã bắt đầu mọc lông, bò loạn khắp giường, nói: "Ai."</w:t>
      </w:r>
      <w:r>
        <w:br w:type="textWrapping"/>
      </w:r>
      <w:r>
        <w:br w:type="textWrapping"/>
      </w:r>
      <w:r>
        <w:t xml:space="preserve">Nhãi con chim nhỏ vung cái cổ mềm mại lên, mắt nhỏ đen như mực nhìn y.</w:t>
      </w:r>
      <w:r>
        <w:br w:type="textWrapping"/>
      </w:r>
      <w:r>
        <w:br w:type="textWrapping"/>
      </w:r>
      <w:r>
        <w:t xml:space="preserve">Linh Giang bay đến trước mặt nó, dùng cánh nhỏ vuốt lông nhung nhỏ nhắn của nó, nói: "Mang ngươi đi tìm phụ thân ngươi đi? Hửm?"</w:t>
      </w:r>
      <w:r>
        <w:br w:type="textWrapping"/>
      </w:r>
      <w:r>
        <w:br w:type="textWrapping"/>
      </w:r>
      <w:r>
        <w:t xml:space="preserve">Nhãi con chim nhỏ không biết có nghe hiểu không, vui mừng, thanh âm mềm mềm nghiêm túc trả lời: "Meo ~"</w:t>
      </w:r>
      <w:r>
        <w:br w:type="textWrapping"/>
      </w:r>
      <w:r>
        <w:br w:type="textWrapping"/>
      </w:r>
    </w:p>
    <w:p>
      <w:pPr>
        <w:pStyle w:val="Heading2"/>
      </w:pPr>
      <w:bookmarkStart w:id="110" w:name="chương-80-tiểu-phượng-hoàng-phật-hỏa-9"/>
      <w:bookmarkEnd w:id="110"/>
      <w:r>
        <w:t xml:space="preserve">80. Chương 80: Tiểu Phượng Hoàng Phật Hỏa (9)</w:t>
      </w:r>
    </w:p>
    <w:p>
      <w:pPr>
        <w:pStyle w:val="Compact"/>
      </w:pPr>
      <w:r>
        <w:br w:type="textWrapping"/>
      </w:r>
      <w:r>
        <w:br w:type="textWrapping"/>
      </w:r>
      <w:r>
        <w:t xml:space="preserve">Edit + Beta: Jojo Nguyen</w:t>
      </w:r>
      <w:r>
        <w:br w:type="textWrapping"/>
      </w:r>
      <w:r>
        <w:br w:type="textWrapping"/>
      </w:r>
      <w:r>
        <w:t xml:space="preserve">Linh Giang sững sờ, cho là mình nghe lầm, vỗ đầu nhãi con chim nhỏ: "Pi?"</w:t>
      </w:r>
      <w:r>
        <w:br w:type="textWrapping"/>
      </w:r>
      <w:r>
        <w:br w:type="textWrapping"/>
      </w:r>
      <w:r>
        <w:t xml:space="preserve">Nhãi con chim nhỏ nũng nịu: "Meo ~"</w:t>
      </w:r>
      <w:r>
        <w:br w:type="textWrapping"/>
      </w:r>
      <w:r>
        <w:br w:type="textWrapping"/>
      </w:r>
      <w:r>
        <w:t xml:space="preserve">Linh Giang: "..."</w:t>
      </w:r>
      <w:r>
        <w:br w:type="textWrapping"/>
      </w:r>
      <w:r>
        <w:br w:type="textWrapping"/>
      </w:r>
      <w:r>
        <w:t xml:space="preserve">Hỏng rồi.</w:t>
      </w:r>
      <w:r>
        <w:br w:type="textWrapping"/>
      </w:r>
      <w:r>
        <w:br w:type="textWrapping"/>
      </w:r>
      <w:r>
        <w:t xml:space="preserve">Y trừng mắt nhìn nhãi con trước mặt, vật nhỏ vừa mới mọc ra bộ lông nhung nhỏ nhắn vẫn còn trông thấy lớp da thịt phiếm hồng, dúm tiểu lông trên đầu có tới phân nửa là đỏ, không biết đổi màu sắc ra sao, mọc ra không giống với Linh Giang, đôi mắt thật ra lại to tròn, vô tội hướng Linh Giang gọi meo meo.</w:t>
      </w:r>
      <w:r>
        <w:br w:type="textWrapping"/>
      </w:r>
      <w:r>
        <w:br w:type="textWrapping"/>
      </w:r>
      <w:r>
        <w:t xml:space="preserve">Linh Giang ngây người nhìn nó, một chốc không biết nên đáp lại cái từ "Meo" này như thế nào.</w:t>
      </w:r>
      <w:r>
        <w:br w:type="textWrapping"/>
      </w:r>
      <w:r>
        <w:br w:type="textWrapping"/>
      </w:r>
      <w:r>
        <w:t xml:space="preserve">Nghĩ đến y miệng lưỡi bén nhọn, từ buông tha người đến không buông tha người, đều chưa từng thua qua, lần này coi như triệt để ngã xuống.</w:t>
      </w:r>
      <w:r>
        <w:br w:type="textWrapping"/>
      </w:r>
      <w:r>
        <w:br w:type="textWrapping"/>
      </w:r>
      <w:r>
        <w:t xml:space="preserve">Nhãi con chim nhỏ bước đi chưa ổn định, đập cánh nhỏ đô đô thịt cọ Linh Giang, âm thanh mỏng manh kêu lên: "Meo meo meo ~"</w:t>
      </w:r>
      <w:r>
        <w:br w:type="textWrapping"/>
      </w:r>
      <w:r>
        <w:br w:type="textWrapping"/>
      </w:r>
      <w:r>
        <w:t xml:space="preserve">Linh Giang: "..."</w:t>
      </w:r>
      <w:r>
        <w:br w:type="textWrapping"/>
      </w:r>
      <w:r>
        <w:br w:type="textWrapping"/>
      </w:r>
      <w:r>
        <w:t xml:space="preserve">Y rối rắm nhấc vuốt vuốt lên đè đầu nhãi con chim nhỏ: "Pi a."</w:t>
      </w:r>
      <w:r>
        <w:br w:type="textWrapping"/>
      </w:r>
      <w:r>
        <w:br w:type="textWrapping"/>
      </w:r>
      <w:r>
        <w:t xml:space="preserve">Nhãi con chim nhỏ ủy khuất víu víu: "Meo ~"</w:t>
      </w:r>
      <w:r>
        <w:br w:type="textWrapping"/>
      </w:r>
      <w:r>
        <w:br w:type="textWrapping"/>
      </w:r>
      <w:r>
        <w:t xml:space="preserve">Linh Giang có lòng muốn cẩn thận dạy dỗ nó một chút cách làm một con chim, nề hà bây giờ đi tìm Ân Thập Cửu trước quan trọng hơn, đành phải hữu khí vô lực xem xét liếc mắt một cái, tìm một miếng vải to bằng lòng bàn tay, đặt nhãi con chim nhỏ vào bên trong, làm thành một cái yếm nhỏ, bốn góc buộc nút thắt, dùng móng vuốt cắp theo bay lên, hướng mèo cam hô một tiếng, rồi giương cánh lướt ra khỏi Trường An tự.</w:t>
      </w:r>
      <w:r>
        <w:br w:type="textWrapping"/>
      </w:r>
      <w:r>
        <w:br w:type="textWrapping"/>
      </w:r>
      <w:r>
        <w:t xml:space="preserve">Mèo cam mập mạp từ trên giường nhảy lên một cái, bước chân mềm mại đi đến song cửa sổ, biến mất giữa núi rừng.</w:t>
      </w:r>
      <w:r>
        <w:br w:type="textWrapping"/>
      </w:r>
      <w:r>
        <w:br w:type="textWrapping"/>
      </w:r>
      <w:r>
        <w:t xml:space="preserve">Một cỗ xe ngựa lao nhanh trên quan đạo, bụi mù bay tán loạn, Đỗ Vân thấy thành lầu đế đô ở xa xa, đối với Giải Vũ Nhàn đánh xe bên ngoài nói: "Nhanh hơn nữa đi!"</w:t>
      </w:r>
      <w:r>
        <w:br w:type="textWrapping"/>
      </w:r>
      <w:r>
        <w:br w:type="textWrapping"/>
      </w:r>
      <w:r>
        <w:t xml:space="preserve">Giải công tử trầm thấp đáp một tiếng, giơ roi cao cao xông ra ngoài.</w:t>
      </w:r>
      <w:r>
        <w:br w:type="textWrapping"/>
      </w:r>
      <w:r>
        <w:br w:type="textWrapping"/>
      </w:r>
      <w:r>
        <w:t xml:space="preserve">Tiếng roi vung lên không trung vừa mới vang lên, con ngựa lại bỗng nhiên bị người trước mặt ấn đầu xuống, vó ngựa bất ngờ khựng lại, hất tung lên thật cao, một bộ hắc y theo vó ngựa nhanh nhẹn bay xuống, Đỗ Vân ở trong xe trọng tâm không xong, lạch cạch ngã lăn ra ngoài, được Giải công tử ngoài xe ngựa tiếp vào trong lồng ngực.</w:t>
      </w:r>
      <w:r>
        <w:br w:type="textWrapping"/>
      </w:r>
      <w:r>
        <w:br w:type="textWrapping"/>
      </w:r>
      <w:r>
        <w:t xml:space="preserve">Lại có người vào lúc xe ngựa phóng như bay dám tiến đến dừng xe.</w:t>
      </w:r>
      <w:r>
        <w:br w:type="textWrapping"/>
      </w:r>
      <w:r>
        <w:br w:type="textWrapping"/>
      </w:r>
      <w:r>
        <w:t xml:space="preserve">Đỗ Vân xoa cục u trên đầu, đối với Giải Vũ Nhàn cả giận nói: "Xe cũng dừng không tốt, phạt bổng lộc ngươi."</w:t>
      </w:r>
      <w:r>
        <w:br w:type="textWrapping"/>
      </w:r>
      <w:r>
        <w:br w:type="textWrapping"/>
      </w:r>
      <w:r>
        <w:t xml:space="preserve">Sau đó ngẩng đầu lên xem.</w:t>
      </w:r>
      <w:r>
        <w:br w:type="textWrapping"/>
      </w:r>
      <w:r>
        <w:br w:type="textWrapping"/>
      </w:r>
      <w:r>
        <w:t xml:space="preserve">Con ngựa thở dốc căng chặt cơ bắp, phẫn nộ phun ra hơi trắng, móng guốc đạp mạnh lên mặt đất, một đôi bàn tay ngón tay thon dài cân xứng nhẹ nhàng giữ đầu ngựa, chậm rãi trấn an con ngựa nóng nảy.</w:t>
      </w:r>
      <w:r>
        <w:br w:type="textWrapping"/>
      </w:r>
      <w:r>
        <w:br w:type="textWrapping"/>
      </w:r>
      <w:r>
        <w:t xml:space="preserve">"Người nào?"</w:t>
      </w:r>
      <w:r>
        <w:br w:type="textWrapping"/>
      </w:r>
      <w:r>
        <w:br w:type="textWrapping"/>
      </w:r>
      <w:r>
        <w:t xml:space="preserve">Con ngựa tránh đầu ra, một người thân mặc hắc y, đầu đội nón rộng vành từ dưới vành nón lộ ra nửa gương mặt tuấn mỹ.</w:t>
      </w:r>
      <w:r>
        <w:br w:type="textWrapping"/>
      </w:r>
      <w:r>
        <w:br w:type="textWrapping"/>
      </w:r>
      <w:r>
        <w:t xml:space="preserve">Không chờ nam nhân lên tiếng, trước ngực y bỗng nhiên toát ra một đôi lỗ tai nhỏ nhòn nhọn, sau đó hai cái móng vuốt cũng xuất hiện, nhìn thấy Đỗ Vân, liền kích động kêu: "Kỷ kỷ kỷ kỷ kỷ kỷ kỷ!"</w:t>
      </w:r>
      <w:r>
        <w:br w:type="textWrapping"/>
      </w:r>
      <w:r>
        <w:br w:type="textWrapping"/>
      </w:r>
      <w:r>
        <w:t xml:space="preserve">Đỗ Vân: "..."</w:t>
      </w:r>
      <w:r>
        <w:br w:type="textWrapping"/>
      </w:r>
      <w:r>
        <w:br w:type="textWrapping"/>
      </w:r>
      <w:r>
        <w:t xml:space="preserve">Hóa ra là đại cháu trai của hắn, còn chưa biết nói à.</w:t>
      </w:r>
      <w:r>
        <w:br w:type="textWrapping"/>
      </w:r>
      <w:r>
        <w:br w:type="textWrapping"/>
      </w:r>
      <w:r>
        <w:t xml:space="preserve">Người tới chính là bộ khoái Đồ Bách Đồ đại gia tiếng tăm lừng lẫy nhất dưới trướng của tri phủ Lạc An thành Đỗ Vân, cũng là vị thỏ tinh thần thông quảng đại đem đệ nhất cao tăng của Đại Kinh lừa gạt chạy mất kia.</w:t>
      </w:r>
      <w:r>
        <w:br w:type="textWrapping"/>
      </w:r>
      <w:r>
        <w:br w:type="textWrapping"/>
      </w:r>
      <w:r>
        <w:t xml:space="preserve">Thỏ tinh đem tiểu thỏ tử trước ngực nhét trở về, kéo dây cương, câu môi khốc khốc cười: "Đỗ Vân Vân, ngươi đây là muốn đi đâu a?"</w:t>
      </w:r>
      <w:r>
        <w:br w:type="textWrapping"/>
      </w:r>
      <w:r>
        <w:br w:type="textWrapping"/>
      </w:r>
      <w:r>
        <w:t xml:space="preserve">Đỗ Vân nói: "Đi vào kinh gặp..."</w:t>
      </w:r>
      <w:r>
        <w:br w:type="textWrapping"/>
      </w:r>
      <w:r>
        <w:br w:type="textWrapping"/>
      </w:r>
      <w:r>
        <w:t xml:space="preserve">Tiếng nói bỗng nhiên ngừng lại, Đỗ Vân như thể nhớ ra chuyện gì, thần sắc tối tăm nhìn Đồ Bách, không trả lời y, hỏi ngược lại:" Ngươi không phải dìu già dắt trẻ xông xáo giang hồ sao, tới đế đô làm gì?"</w:t>
      </w:r>
      <w:r>
        <w:br w:type="textWrapping"/>
      </w:r>
      <w:r>
        <w:br w:type="textWrapping"/>
      </w:r>
      <w:r>
        <w:t xml:space="preserve">Tiểu thỏ tử trong ngực Đồ Bách lại toát đầu ra, vui mừng hớn hở hướng Đỗ Vân vẫy móng vuốt, Đồ Bách nắm móng vuốt tiểu thỏ tử, đến gần xe ngựa, ánh mắt liếc nhìn rừng cây nhỏ cách đó không xa, đè thấp thanh âm, ý vị thâm tường nói: "Chúng ta ở chỗ này chờ ngươi."</w:t>
      </w:r>
      <w:r>
        <w:br w:type="textWrapping"/>
      </w:r>
      <w:r>
        <w:br w:type="textWrapping"/>
      </w:r>
      <w:r>
        <w:t xml:space="preserve">Cố ý tăng thêm hai chữ "Chúng ta".</w:t>
      </w:r>
      <w:r>
        <w:br w:type="textWrapping"/>
      </w:r>
      <w:r>
        <w:br w:type="textWrapping"/>
      </w:r>
      <w:r>
        <w:t xml:space="preserve">Đỗ Vân biến sắc, nhanh chóng liếc mắt nhìn chung quanh bốn phía, ngữ khí gấp gáp mà phẫn nộ nói: "Vị thiền sư đó của ngươi đến cùng là muốn làm cái gì? Lúc trước ta cho rằng hắn giả chết rời khỏi hoàng cung là vì ngươi và tiểu thỏ tử, bây giờ mới hiểu được ý đồ của hắn căn bản không đơn thuần, đâu chỉ không đơn thuần, quả thực là kinh hãi thiên địa, lão Đồ ta cho ngươi biết, Sơn Nguyệt căn bản không phải loại cao tăng không tranh với đời mà ngươi nghĩ, hắn có rất nhiều chuyện đều gạt ngươi, ngươi hiện giờ giúp hắn ngăn ta, chờ hắn cùng người sau lưng hắn thực hiện được rồi, ngươi có biết nước Đại Kinh sẽ phát sinh rung chuyển cỡ nào không! Sẽ chết biết bao người!"</w:t>
      </w:r>
      <w:r>
        <w:br w:type="textWrapping"/>
      </w:r>
      <w:r>
        <w:br w:type="textWrapping"/>
      </w:r>
      <w:r>
        <w:t xml:space="preserve">Trong mắt Đồ Bách chợt lóe lên một tia ảm đạm khó phát hiện, y rũ con mắt xuống, làm bộ trêu đùa tiểu thỏ tử không bị hai người chú ý tới, khóe môi vẫn treo một nụ cười lười biếng: "Chuyện ngươi nói ta đều hiểu rõ ràng, nhưng nếu ta không ngăn cản ngươi, người chết sẽ là Thiên Phạn."</w:t>
      </w:r>
      <w:r>
        <w:br w:type="textWrapping"/>
      </w:r>
      <w:r>
        <w:br w:type="textWrapping"/>
      </w:r>
      <w:r>
        <w:t xml:space="preserve">Đỗ Vân cắn răng: "Lão Đồ, ngươi chừng nào thì biến thành người như thế, ngươi thực sự là... Bị ma quỷ ám ảnh rồi, không thể nói lý!"</w:t>
      </w:r>
      <w:r>
        <w:br w:type="textWrapping"/>
      </w:r>
      <w:r>
        <w:br w:type="textWrapping"/>
      </w:r>
      <w:r>
        <w:t xml:space="preserve">Mấy chữ cuối cùng như là lưỡi dao đổ ập xuống đâm lên người Đồ Bách, tiểu nãi thỏ trong ngực y nhận thấy không khí giữa hai người không thích hợp, anh anh anh rút đầu lùi về trong lồng ngực Đồ Bách, chỉ lộ ra một đôi tai nhỏ nhòn nhọn sợ hãi run bần bật.</w:t>
      </w:r>
      <w:r>
        <w:br w:type="textWrapping"/>
      </w:r>
      <w:r>
        <w:br w:type="textWrapping"/>
      </w:r>
      <w:r>
        <w:t xml:space="preserve">Đồ Bách thu hồi lại tươi cười, vuốt ve vỗ về lỗ tai tiểu thỏ, lạnh như băng nói: "Hắn đáp ứng ta sẽ không đả thương người vô tội." Nói xong, tay kéo dây cương siết chặt lại, muốn cưỡng chế xe ngựa thay đổi phương hướng.</w:t>
      </w:r>
      <w:r>
        <w:br w:type="textWrapping"/>
      </w:r>
      <w:r>
        <w:br w:type="textWrapping"/>
      </w:r>
      <w:r>
        <w:t xml:space="preserve">Giải Vũ Nhàn đứng bên xe ngựa ấn một tay lên càng xe, đem nội lực rót vào thành xe ngựa, dùng thiên cân trụy khống chế con ngựa.</w:t>
      </w:r>
      <w:r>
        <w:br w:type="textWrapping"/>
      </w:r>
      <w:r>
        <w:br w:type="textWrapping"/>
      </w:r>
      <w:r>
        <w:t xml:space="preserve">Hai cỗ nội lực cùng lôi kéo xe ngựa, Đồ Bách khẽ nhếch môi mỏng, thấp giọng nói: "Có lời gì để sau khi gặp Thiên Phạn ngươi giáp mặt hắn tranh luận không được sao?"</w:t>
      </w:r>
      <w:r>
        <w:br w:type="textWrapping"/>
      </w:r>
      <w:r>
        <w:br w:type="textWrapping"/>
      </w:r>
      <w:r>
        <w:t xml:space="preserve">Đỗ Vân ngồi ở trong xe ngựa, víu chặt vách thành xe lung lay sắp đổ, tức giận nói: "Ta nếu mà nhìn thấy hắn, nhất định không đem hắn giao cho quan phủ là không thể, tên yêu tăng này ——"</w:t>
      </w:r>
      <w:r>
        <w:br w:type="textWrapping"/>
      </w:r>
      <w:r>
        <w:br w:type="textWrapping"/>
      </w:r>
      <w:r>
        <w:t xml:space="preserve">Trong mắt Đồ Bách rung lên, ẩn ẩn có lửa giận thiêu đốt: "Đỗ Vân, ngươi nói chuyện chú ý một chút!"</w:t>
      </w:r>
      <w:r>
        <w:br w:type="textWrapping"/>
      </w:r>
      <w:r>
        <w:br w:type="textWrapping"/>
      </w:r>
      <w:r>
        <w:t xml:space="preserve">Giải Vũ Nhàn đối lập nhăn mi lại: "Người nên chú ý là ngươi."</w:t>
      </w:r>
      <w:r>
        <w:br w:type="textWrapping"/>
      </w:r>
      <w:r>
        <w:br w:type="textWrapping"/>
      </w:r>
      <w:r>
        <w:t xml:space="preserve">Vết bánh xe ngựa dưới hai phe thế lực lôi kéo phát ra tiếng kẽo kẹt sắp vỡ, vụn gỗ bắt đầu thi nhau rơi xuống, bọn họ đứng ở ngoài cửa thành quá lâu, cấm quân thủ thành ở cách đó không xa đã chú ý tới cỗ xe quỷ dị này, đang tập trung nhân thủ sắp chạy tới đây rồi.</w:t>
      </w:r>
      <w:r>
        <w:br w:type="textWrapping"/>
      </w:r>
      <w:r>
        <w:br w:type="textWrapping"/>
      </w:r>
      <w:r>
        <w:t xml:space="preserve">Ngay tại thời điểm Đồ Bách cùng Giải Vũ Nhàn đối chọi gay gắt tranh chấp không ngừng, tiểu thỏ tử trong ngực Đồ Bách bỗng nhiên bập bẹ hô lên không rõ ràng: "Đừng đánh, hơi sợ."</w:t>
      </w:r>
      <w:r>
        <w:br w:type="textWrapping"/>
      </w:r>
      <w:r>
        <w:br w:type="textWrapping"/>
      </w:r>
      <w:r>
        <w:t xml:space="preserve">Trong lòng Đồ Bách nhất thời mềm nhũn, thu hồi nội lực, y thu quá nhanh, cũng chẳng báo trước, Giải Vũ Nhàn không ngờ tới, một đạo kình lực liền thuận theo vết bánh xe vọt tới, mắt thấy liền phải đánh vào người Đồ Bách, một viên hạt châu đỏ thắm chợt bắn ra giữa đường, đem kình lực chặn đứng, kình lực va lên hạt châu, tức khắc tách đôi hạt châu thành hai nửa.</w:t>
      </w:r>
      <w:r>
        <w:br w:type="textWrapping"/>
      </w:r>
      <w:r>
        <w:br w:type="textWrapping"/>
      </w:r>
      <w:r>
        <w:t xml:space="preserve">Giải Vũ Nhàn thở phào nhẹ nhõm, lòng còn sợ hãi quay đầu tới xem, mạt thân ảnh màu xanh trong rừng cây nhỏ đã biến mất không thấy.</w:t>
      </w:r>
      <w:r>
        <w:br w:type="textWrapping"/>
      </w:r>
      <w:r>
        <w:br w:type="textWrapping"/>
      </w:r>
      <w:r>
        <w:t xml:space="preserve">Đỗ Bách dỗ dành tiểu thỏ tử bị dọa sợ, thu liễm lãnh ý vừa rồi, nhíu nhíu mày nói: "Có cái gì từ từ thương lượng, gặp mặt trước lại nói, mấy người lớn chúng ta ở trước mặt đứa nhỏ cãi nhau động thủ, cũng thật đủ mất mặt."</w:t>
      </w:r>
      <w:r>
        <w:br w:type="textWrapping"/>
      </w:r>
      <w:r>
        <w:br w:type="textWrapping"/>
      </w:r>
      <w:r>
        <w:t xml:space="preserve">Nói xong liếc Đỗ Vân đang mím chặt môi, đi về phía rừng cây nhỏ.</w:t>
      </w:r>
      <w:r>
        <w:br w:type="textWrapping"/>
      </w:r>
      <w:r>
        <w:br w:type="textWrapping"/>
      </w:r>
      <w:r>
        <w:t xml:space="preserve">Giải Vũ Nhàn nói: "Đi không?"</w:t>
      </w:r>
      <w:r>
        <w:br w:type="textWrapping"/>
      </w:r>
      <w:r>
        <w:br w:type="textWrapping"/>
      </w:r>
      <w:r>
        <w:t xml:space="preserve">Đỗ Vân thở dài, đỡ đầu vai hắn nhảy xuống xe ngựa, nhìn thân ảnh Đồ Bách càng lúc càng xa, nói: "Đi thôi."</w:t>
      </w:r>
      <w:r>
        <w:br w:type="textWrapping"/>
      </w:r>
      <w:r>
        <w:br w:type="textWrapping"/>
      </w:r>
      <w:r>
        <w:t xml:space="preserve">Ngay sau đó đuổi kịp.</w:t>
      </w:r>
      <w:r>
        <w:br w:type="textWrapping"/>
      </w:r>
      <w:r>
        <w:br w:type="textWrapping"/>
      </w:r>
      <w:r>
        <w:t xml:space="preserve">Rừng cây nhỏ xanh tươi dạt dào, chắn lại tầm nhìn từ bên ngoài, giữa cánh rừng có một khoảng đất trống nhỏ, trên đất trống có một cỗ xe ngựa đang dừng, trước xe ngựa là chủ nhân Phật châu bằng gỗ, Sơn Nguyệt thiền sư.</w:t>
      </w:r>
      <w:r>
        <w:br w:type="textWrapping"/>
      </w:r>
      <w:r>
        <w:br w:type="textWrapping"/>
      </w:r>
      <w:r>
        <w:t xml:space="preserve">Thấy bọn họ theo tới, Sơn Nguyệt khẽ mỉm cười: "Đỗ đại nhân, nhiều ngày không gặp."</w:t>
      </w:r>
      <w:r>
        <w:br w:type="textWrapping"/>
      </w:r>
      <w:r>
        <w:br w:type="textWrapping"/>
      </w:r>
      <w:r>
        <w:t xml:space="preserve">Đỗ Vân vừa thấy hắn liền tức giận, không biết nên nói gì cho phải, đành không mặn không nhạt hừ một tiếng.</w:t>
      </w:r>
      <w:r>
        <w:br w:type="textWrapping"/>
      </w:r>
      <w:r>
        <w:br w:type="textWrapping"/>
      </w:r>
      <w:r>
        <w:t xml:space="preserve">Sơn Nguyệt cũng không để bụng, vẫn là dáng vẻ ôn hòa như nước, nói: "Bệ hạ hạ chỉ cho Đỗ đại nhân vào cung, nghĩ tất do chuyện tại hạ đang làm hiện giờ, Thiên Phạn liền không nói nhiều, còn thỉnh Đỗ đại nhân đưa ra một cái thái độ."</w:t>
      </w:r>
      <w:r>
        <w:br w:type="textWrapping"/>
      </w:r>
      <w:r>
        <w:br w:type="textWrapping"/>
      </w:r>
      <w:r>
        <w:t xml:space="preserve">Đỗ Vân tức muốn dậm chân, bước nhanh đi tới trước mặt hắn nói: "Ta thì có thái độ gì? Các ngươi đây là tội ác tày trời, phạm thượng tác loạn, thương thiên hại lý, đại nghịch bất đạo! Ngươi muốn biết thái độ của ta, tốt, ta nói cho ngươi, ta đương nhiên sẽ đúng sự thật bẩm báo với Hoàng thượng, nói cho ngài ngươi căn bản không phải cao tăng đắc đạo thanh tịnh từ bi gì, ngươi là quân cờ của Hoài Viễn vương gia, là thanh đao hắn chôn ở bên người Hoàng thượng, là mê hồn dược, ngươi ở bên cạnh Hoàng thượng là vì muốn lấy được tín nhiệm của ngài, thay Hoài Viễn vương làm chuyện sai trái hành thích vua mưu đồ soán vị!"</w:t>
      </w:r>
      <w:r>
        <w:br w:type="textWrapping"/>
      </w:r>
      <w:r>
        <w:br w:type="textWrapping"/>
      </w:r>
      <w:r>
        <w:t xml:space="preserve">Đồ Bách ở một bên nghe hai người nói chuyện, ấn đường có chút bực bội, y muốn tức Thiên Phạn trước đó không nói cho mình biết thân phận của hắn, lười đến phản ứng xem hắn cùng Thập Cửu vương gia muốn làm chuyện gì, lại sợ nếu như mình không làm gì, cái tên hỗn trướng này sẽ bị Đỗ Vân một tờ tố giác gửi đến trước mặt hoàng đế, từ đây trở thành trọng phạm truy nã của triều đình, lại làm mất mạng.</w:t>
      </w:r>
      <w:r>
        <w:br w:type="textWrapping"/>
      </w:r>
      <w:r>
        <w:br w:type="textWrapping"/>
      </w:r>
      <w:r>
        <w:t xml:space="preserve">Một bên là người bên gối muốn cùng nhau bạc đầu, một bên là bằng hữu thân thiết đã nhiều năm, một bên là huyết hải thâm thù không thể không báo, một bên lại là đại nghịch bất đạo phạm thượng tác loạn, giúp bên nào cũng không thích hợp, Đồ Bách phiền muốn chết, liếc mắt lăng trì bọn họ một cái, âm thầm tính toán chờ sau khi việc này chấm dứt, phạt Thiên Phạn một tháng, không, một năm không cho lên giường y, không phải hòa thượng trong sáng thánh khiết sao, thích trong sáng liền trong sáng, chớ có mẹ nó đỏ mặt lột xiêm y kéo quần của y, cũng chẳng biết rốt cuộc là ai ngủ ai.</w:t>
      </w:r>
      <w:r>
        <w:br w:type="textWrapping"/>
      </w:r>
      <w:r>
        <w:br w:type="textWrapping"/>
      </w:r>
      <w:r>
        <w:t xml:space="preserve">Y ôm tiểu thỏ tử đi tới rìa mặt cỏ, tìm một tảng đá ngồi xuống, đem tiểu thỏ tử đặt trên đất, để nó nhảy nhót tìm cỏ xanh ăn, còn mình không tiếp tục nhúng tay vào việc này.</w:t>
      </w:r>
      <w:r>
        <w:br w:type="textWrapping"/>
      </w:r>
      <w:r>
        <w:br w:type="textWrapping"/>
      </w:r>
      <w:r>
        <w:t xml:space="preserve">Sơn Nguyệt chú ý tới bóng lưng hờ hững của Đồ Bách, đáy mắt xin lỗi, đối với Đỗ Vân nói: "Đỗ đại nhân, Thập Cửu gia từng có ân với ta, Thiên Phạn chỉ có thể trợ hắn báo thù rửa hận, dùng việc này báo đáp."</w:t>
      </w:r>
      <w:r>
        <w:br w:type="textWrapping"/>
      </w:r>
      <w:r>
        <w:br w:type="textWrapping"/>
      </w:r>
      <w:r>
        <w:t xml:space="preserve">Đỗ Vân nói: "Ngươi phải báo ân, ta không cản ngươi, nhưng ngươi dùng chuyện đại nghịch bất đạo báo đáp lại, có lẽ sẽ phải trả giá bằng biết bao người đổ máu bỏ mạng, ngươi đã nghĩ tới chưa, chỉ có cừu hận của hắn mới đáng giá, còn mạng của người khác không phải là mạng à!"</w:t>
      </w:r>
      <w:r>
        <w:br w:type="textWrapping"/>
      </w:r>
      <w:r>
        <w:br w:type="textWrapping"/>
      </w:r>
      <w:r>
        <w:t xml:space="preserve">Cho dù đã từng lấy thân phận trạng nguyên đương triều, Thái phó hoàng tử lưu đày đến Lạc An thành thâm sơn cùng cốc, nhưng hôm nay Đỗ Vân đứng ở chỗ này, đội trên đầu vẫn là kim quang sáng lạn, thân mang thường phục vải thô, trong người lại là cả một bầu nhiệt huyết, vẫn là người từng quát tháo triều đình, Thái phó đại nhân trẻ tuổi nhất, trung thành tuyệt đối nhất của đất nước Đại Kinh.</w:t>
      </w:r>
      <w:r>
        <w:br w:type="textWrapping"/>
      </w:r>
      <w:r>
        <w:br w:type="textWrapping"/>
      </w:r>
      <w:r>
        <w:t xml:space="preserve">Khóe môi Thiên Phạn banh thành một đường, nhìn tiểu thỏ tử vui mừng gặm gặm trên bãi cỏ xanh, đi tới ngồi xổm xuống, lấy cỏ dại trong miệng nó ra, dùng ống tay áo lau khô ráo, rồi mới trả lại cho nó, thấp giọng nói: "Thập Cửu gia đáp ứng ta, chỉ lấy một mạng trong số đó, cũng không đả thương người vô tội."</w:t>
      </w:r>
      <w:r>
        <w:br w:type="textWrapping"/>
      </w:r>
      <w:r>
        <w:br w:type="textWrapping"/>
      </w:r>
      <w:r>
        <w:t xml:space="preserve">Đỗ Vân cười lạnh: "Các ngươi cho rằng dùng chút cái cớ vụng về là có thể chi phối Hoàng thượng lập Thái tử sao, chẳng phải quá nực cười! Huống hồ, cho dù bệ hạ nhất thời bị đám các ngươi che mắt, để các ngươi báo thù rửa hận, ngươi lại thế nào bảo đảm tân hoàng sau khi đăng cơ, là có thể được như Đại Kinh bây giờ, thống trị quốc gia, bình ổn tứ bề, cho bá tánh an cư lạc nghiệp? Một khi có người nghi ngờ hoặc là không chịu thừa nhận tân hoàng, đều sẽ khiến máu chảy thành sông, cục diện hỗn loạn, tứ bế báo hiệu bất ổn, khi đó ai dám bảo đảm sẽ chết bao nhiêu người?"</w:t>
      </w:r>
      <w:r>
        <w:br w:type="textWrapping"/>
      </w:r>
      <w:r>
        <w:br w:type="textWrapping"/>
      </w:r>
      <w:r>
        <w:t xml:space="preserve">Nói tới đây, thanh âm hắn mềm xuống, cũng ngồi xổm theo, sờ soạng tiểu thỏ tử, nói: "Hoài Viễn vương từng vì Đại Kinh ta mà bình định biên thú, chống đỡ xâm lược, ổn định trong ngoài, ta biết hắn không thể không kể công, biết hắn không thể cam lòng, nhưng ta từ nhỏ đã nhớ rõ khi hắn vẫn còn là Thái tử, dân gian đều đồn đãi người này khoan dung từ ái, sẽ trở thành đấng minh quân một đời, nhưng hiện giờ xưa đâu bằng nay, hắn có oan ức, ta có thể hiểu được, song cũng thỉnh hắn vì giang sơn cùng bá tánh do chính mình xây dựng nên mà ngẫm lại."</w:t>
      </w:r>
      <w:r>
        <w:br w:type="textWrapping"/>
      </w:r>
      <w:r>
        <w:br w:type="textWrapping"/>
      </w:r>
      <w:r>
        <w:t xml:space="preserve">Hắn liếm đôi môi khô khốc: "Từ bỏ cừu hận đi."</w:t>
      </w:r>
      <w:r>
        <w:br w:type="textWrapping"/>
      </w:r>
      <w:r>
        <w:br w:type="textWrapping"/>
      </w:r>
      <w:r>
        <w:t xml:space="preserve">Thiên Phạn trầm mặc không lên tiếng, cúi đầu nhìn tiểu nãi thỏ gặm ngón tay hắn.</w:t>
      </w:r>
      <w:r>
        <w:br w:type="textWrapping"/>
      </w:r>
      <w:r>
        <w:br w:type="textWrapping"/>
      </w:r>
      <w:r>
        <w:t xml:space="preserve">Tiểu nãi thỏ thích nhất phụ thân nó, víu lấy tay Sơn Nguyệt cọ tới cọ lui, mặc dù đã được khai linh trí, nhưng tuổi tác nó quá nhỏ, nghe người ta nói chưa hiểu lắm, ngây ngốc hất lỗ tai thật dài nhảy qua nhảy lại quanh phụ thân, hôn hôn phụ thân, thấy Đỗ Vân tới, lại đi hôn Vân Vân thúc thúc.</w:t>
      </w:r>
      <w:r>
        <w:br w:type="textWrapping"/>
      </w:r>
      <w:r>
        <w:br w:type="textWrapping"/>
      </w:r>
      <w:r>
        <w:t xml:space="preserve">Hôn xong, ngửa mặt lên, kỷ kỷ cười.</w:t>
      </w:r>
      <w:r>
        <w:br w:type="textWrapping"/>
      </w:r>
      <w:r>
        <w:br w:type="textWrapping"/>
      </w:r>
      <w:r>
        <w:t xml:space="preserve">Bốn vị người lớn thấy dáng vẻ hồn nhiên vô tư của nó, thần sắc bình tĩnh, nhất thời cũng chưa nói thêm gì.</w:t>
      </w:r>
      <w:r>
        <w:br w:type="textWrapping"/>
      </w:r>
      <w:r>
        <w:br w:type="textWrapping"/>
      </w:r>
      <w:r>
        <w:t xml:space="preserve">Lúc nó ngẩng đầu lên, vừa vặn trông thấy một con tiểu hoàng điểu bay ngang qua bầu trời, sững sờ, túm lấy ống quần của Đồ Bách, cuống quít chỉ vào không trung.</w:t>
      </w:r>
      <w:r>
        <w:br w:type="textWrapping"/>
      </w:r>
      <w:r>
        <w:br w:type="textWrapping"/>
      </w:r>
      <w:r>
        <w:t xml:space="preserve">Mấy người lớn ngẩng đầu lên, lại cái gì cũng không thấy, qua loa hỏi một hai câu, tiểu thỏ tử lại dường như sung sướng phát rồ rồi, nó chưa biết nói chuyện, đành một bên kêu kỷ kỷ, một bên kích động khoa tay múa chân với Đồ Bách.</w:t>
      </w:r>
      <w:r>
        <w:br w:type="textWrapping"/>
      </w:r>
      <w:r>
        <w:br w:type="textWrapping"/>
      </w:r>
      <w:r>
        <w:t xml:space="preserve">Trước tiên xòe móng vuốt của mình ra, làm thành động tác con chim nhỏ bay lượn, sau đó lại nắm chặt móng vuốt nhỏ vung vẩy hai lần, khoa tay xong, rất là nghiêm túc mong chờ nhìn Đồ Bách.</w:t>
      </w:r>
      <w:r>
        <w:br w:type="textWrapping"/>
      </w:r>
      <w:r>
        <w:br w:type="textWrapping"/>
      </w:r>
      <w:r>
        <w:t xml:space="preserve">Đỗ Vân khô khan hỏi: "Đại cháu trai của ta nói cái gì?"</w:t>
      </w:r>
      <w:r>
        <w:br w:type="textWrapping"/>
      </w:r>
      <w:r>
        <w:br w:type="textWrapping"/>
      </w:r>
      <w:r>
        <w:t xml:space="preserve">Đồ Bách nói: "Nó nói trên trời vừa có một con chim nhỏ bay qua, còn đeo một cái yếm nhỏ."</w:t>
      </w:r>
      <w:r>
        <w:br w:type="textWrapping"/>
      </w:r>
      <w:r>
        <w:br w:type="textWrapping"/>
      </w:r>
      <w:r>
        <w:t xml:space="preserve">Tiểu thỏ tử giơ tiểu móng vuốt phấn nộn lên quơ quơ.</w:t>
      </w:r>
      <w:r>
        <w:br w:type="textWrapping"/>
      </w:r>
      <w:r>
        <w:br w:type="textWrapping"/>
      </w:r>
      <w:r>
        <w:t xml:space="preserve">Khóe môi Đồ Bách giật giật: "Bên trong yếm nhỏ có một con chim nhỏ xíu cỡ móng vuốt của nó."</w:t>
      </w:r>
      <w:r>
        <w:br w:type="textWrapping"/>
      </w:r>
      <w:r>
        <w:br w:type="textWrapping"/>
      </w:r>
      <w:r>
        <w:t xml:space="preserve">Đỗ Vân bất đắc dĩ, sờ đầu đại cháu trai của hắn: "Hoa mắt rồi đi."</w:t>
      </w:r>
      <w:r>
        <w:br w:type="textWrapping"/>
      </w:r>
      <w:r>
        <w:br w:type="textWrapping"/>
      </w:r>
      <w:r>
        <w:t xml:space="preserve">Cùng lúc đó, Linh Giang hạ cánh xuống tường thành, gỡ tay nải nhỏ trên móng vuốt xuống, lộ ra nhãi con chim nhỏ bên trong, để nó nghỉ ngơi một hồi.</w:t>
      </w:r>
      <w:r>
        <w:br w:type="textWrapping"/>
      </w:r>
      <w:r>
        <w:br w:type="textWrapping"/>
      </w:r>
      <w:r>
        <w:t xml:space="preserve">Nhãi con chim nhỏ nằm nhoài trên cánh y, con mắt đen nhỏ sáng long lanh, đem cánh nhỏ giơ lên trên đầu, muốn nói cho Linh Giang, vừa rồi nó mới nhìn thấy một con trăng trắng, có hai cái lỗ tai thật dài.</w:t>
      </w:r>
      <w:r>
        <w:br w:type="textWrapping"/>
      </w:r>
      <w:r>
        <w:br w:type="textWrapping"/>
      </w:r>
      <w:r>
        <w:t xml:space="preserve">Nó một bên khoa tay, một bên hướng Linh Giang kêu: "Meo meo meo ~~~"</w:t>
      </w:r>
      <w:r>
        <w:br w:type="textWrapping"/>
      </w:r>
      <w:r>
        <w:br w:type="textWrapping"/>
      </w:r>
      <w:r>
        <w:t xml:space="preserve">Linh Giang rũ mắt nhìn thấy, dừng một chút, biểu tình cứng ngắc, nói: "Nghe không hiểu."</w:t>
      </w:r>
      <w:r>
        <w:br w:type="textWrapping"/>
      </w:r>
      <w:r>
        <w:br w:type="textWrapping"/>
      </w:r>
      <w:r>
        <w:t xml:space="preserve">Nhãi con chim nhỏ: "..."</w:t>
      </w:r>
      <w:r>
        <w:br w:type="textWrapping"/>
      </w:r>
      <w:r>
        <w:br w:type="textWrapping"/>
      </w:r>
      <w:r>
        <w:t xml:space="preserve">Oa ——</w:t>
      </w:r>
      <w:r>
        <w:br w:type="textWrapping"/>
      </w:r>
      <w:r>
        <w:br w:type="textWrapping"/>
      </w:r>
    </w:p>
    <w:p>
      <w:pPr>
        <w:pStyle w:val="Heading2"/>
      </w:pPr>
      <w:bookmarkStart w:id="111" w:name="chương-81-tiểu-phượng-hoàng-phật-hỏa-10"/>
      <w:bookmarkEnd w:id="111"/>
      <w:r>
        <w:t xml:space="preserve">81. Chương 81: Tiểu Phượng Hoàng Phật Hỏa (10)</w:t>
      </w:r>
    </w:p>
    <w:p>
      <w:pPr>
        <w:pStyle w:val="Compact"/>
      </w:pPr>
      <w:r>
        <w:br w:type="textWrapping"/>
      </w:r>
      <w:r>
        <w:br w:type="textWrapping"/>
      </w:r>
      <w:r>
        <w:t xml:space="preserve">Edit + Beta: Jojo Nguyen</w:t>
      </w:r>
      <w:r>
        <w:br w:type="textWrapping"/>
      </w:r>
      <w:r>
        <w:br w:type="textWrapping"/>
      </w:r>
      <w:r>
        <w:t xml:space="preserve">Ngoài thành đế đô người đến người đi, nối liền không dứt, gió nhẹ thổi quét qua cánh rừng cây nhỏ, vang xào xạc.</w:t>
      </w:r>
      <w:r>
        <w:br w:type="textWrapping"/>
      </w:r>
      <w:r>
        <w:br w:type="textWrapping"/>
      </w:r>
      <w:r>
        <w:t xml:space="preserve">Đồ Bách nhìn Thiên Phạn trong sáng thánh khiết cùng Đỗ đại nhân giận không thể át, biết được hôm nay nhất định phải có một bên phục tùng một bên trước, bằng không cũng chẳng thể rời khỏi cánh rừng này, bèn đi tìm mấy tảng đá, ném lên trên bãi cỏ, lười biếng nói: "Ngồi đi, đừng đứng nữa, ngồi xuống nói rõ ràng, không cần xì hơi trợn mắt."</w:t>
      </w:r>
      <w:r>
        <w:br w:type="textWrapping"/>
      </w:r>
      <w:r>
        <w:br w:type="textWrapping"/>
      </w:r>
      <w:r>
        <w:t xml:space="preserve">Đỗ Vân không chịu ngồi, nhất định muốn đi, tiểu thỏ tử lâu lắm rồi mới được gặp nhiều người như vậy, liền vội vàng nhảy nhảy nhót nhót chạy tới, cắn chặt ống quần của Đỗ Vân, phát ra tiếng rầm rì làm nũng, y hệt con chó con, cái mông nhỏ tuyết trắng trông như cây kẹo bông dẩu lên, đem hắn lôi trở về.</w:t>
      </w:r>
      <w:r>
        <w:br w:type="textWrapping"/>
      </w:r>
      <w:r>
        <w:br w:type="textWrapping"/>
      </w:r>
      <w:r>
        <w:t xml:space="preserve">Thiên Phạn khen ngợi sờ sờ đầu tiểu thỏ tử, ôm lên trên đùi vuốt lông cho nó, hắn ngẩng đầu liếc nhìn Đỗ Vân, nhấp môi cười một cái, lại rũ mắt xuống, nhìn nhãi con trắng như tuyết nhà hắn, nói: "Đỗ đại nhân muốn nghe xem Thập Cửu gia đối với ta có ân tình gì sao?"</w:t>
      </w:r>
      <w:r>
        <w:br w:type="textWrapping"/>
      </w:r>
      <w:r>
        <w:br w:type="textWrapping"/>
      </w:r>
      <w:r>
        <w:t xml:space="preserve">Đỗ Vân vừa mới muốn cự tuyệt, lại bị một ánh mắt của Đồ Bách trừng trở về, giật giật môi, xoay mặt sang một bên, không tình nguyện cho lắm ừ một tiếng.</w:t>
      </w:r>
      <w:r>
        <w:br w:type="textWrapping"/>
      </w:r>
      <w:r>
        <w:br w:type="textWrapping"/>
      </w:r>
      <w:r>
        <w:t xml:space="preserve">Thiên Phạn hướng Đồ Bách cười cười cảm kích, người sau nhận được nụ cười thỏ tâm nhộn nhạo, chính mình họ gì phỏng chừng cũng quên mất.</w:t>
      </w:r>
      <w:r>
        <w:br w:type="textWrapping"/>
      </w:r>
      <w:r>
        <w:br w:type="textWrapping"/>
      </w:r>
      <w:r>
        <w:t xml:space="preserve">Thiên Phạn nghĩ nghĩ, rồi mở miệng, giọng nói của hắn trong sáng sạch sẽ, như gió thổi qua u cốc, làm người thực mau an tĩnh xuống, không nhịn được nghiêng tai lắng nghe.</w:t>
      </w:r>
      <w:r>
        <w:br w:type="textWrapping"/>
      </w:r>
      <w:r>
        <w:br w:type="textWrapping"/>
      </w:r>
      <w:r>
        <w:t xml:space="preserve">"Chiêu Bình năm thứ mười một, Đại Kinh chiến sự căng thẳng, Tây cảnh Tây Hòe, vùng sông bao bọc bị Bắc Khương xuất binh chiếm lấy, phía Bắc từ khe Xương Hà đến đập Đức Lương nhiều năm chịu đảo quốc Vân Bình quấy rầy, bá tánh chung quanh sinh sống trong nước sôi lửa bỏng, dân chúng lầm than..."</w:t>
      </w:r>
      <w:r>
        <w:br w:type="textWrapping"/>
      </w:r>
      <w:r>
        <w:br w:type="textWrapping"/>
      </w:r>
      <w:r>
        <w:t xml:space="preserve">... Lúc ấy, bốn bề Đại Kinh đều hỗn loạn, người chết đói phơi thây ngoài hoang dã, lưu dân chen chúc tiến vào bình nguyên, quan lại châu huyện không rảnh, khó có thể trấn áp, mà triều đình nhiều lần xuất binh chống đỡ ngoại tộc xâm lược, hiệu quả lại rất nhỏ, toàn quốc trên dưới sợ hãi, giang sơn khắp nơi tàn tạ.</w:t>
      </w:r>
      <w:r>
        <w:br w:type="textWrapping"/>
      </w:r>
      <w:r>
        <w:br w:type="textWrapping"/>
      </w:r>
      <w:r>
        <w:t xml:space="preserve">Ngày mùng mười tháng bảy năm đó, tướng lãnh Tôn Chiêu của quân Tây Phạt chết trận bỏ mình, danh tướng một đời, chiến công hiển hách, xương chôn ngàn dặm cát vàng, không người nhặt xác.</w:t>
      </w:r>
      <w:r>
        <w:br w:type="textWrapping"/>
      </w:r>
      <w:r>
        <w:br w:type="textWrapping"/>
      </w:r>
      <w:r>
        <w:t xml:space="preserve">Đế đô triều đình hoảng hốt, vạn bất đắc dĩ, phái ra ba vị hoàng tử viễn phó Tây cảnh, nhậm chức chủ tướng cùng tả hữu phó tướng, tạm lĩnh chức vụ đại tướng.</w:t>
      </w:r>
      <w:r>
        <w:br w:type="textWrapping"/>
      </w:r>
      <w:r>
        <w:br w:type="textWrapping"/>
      </w:r>
      <w:r>
        <w:t xml:space="preserve">Vào thời điểm này, hoàng tử lớn tuổi nhất mới có mười tám, nhỏ tuổi nhất vừa mới tròn mười bốn. Bọn họ tới chỗ dừng nghỉ chân chưa lâu, đã gặp phải dạ tập(*) của đại quân Bắc Khương, nơi đóng trại khi ấy tử thi chồng chất, máu chảy thành sông, không chỗ đặt chân.</w:t>
      </w:r>
      <w:r>
        <w:br w:type="textWrapping"/>
      </w:r>
      <w:r>
        <w:br w:type="textWrapping"/>
      </w:r>
      <w:r>
        <w:t xml:space="preserve">((*)Dạ tập: tập kích ban đêm)</w:t>
      </w:r>
      <w:r>
        <w:br w:type="textWrapping"/>
      </w:r>
      <w:r>
        <w:br w:type="textWrapping"/>
      </w:r>
      <w:r>
        <w:t xml:space="preserve">Tướng lãnh bỏ mình, quân Tây Phạt lòng quân tán loạn, chưa tới mười ngày, hai thành thất thủ, phó tướng Vương Trào bỏ quân chạy trốn về phương Bắc, ba vị hoàng tử tới nơi không chỗ đóng quân, bởi vì thời gian ngắn, không có cách nào khống chế cục diện, đành rút lui theo.</w:t>
      </w:r>
      <w:r>
        <w:br w:type="textWrapping"/>
      </w:r>
      <w:r>
        <w:br w:type="textWrapping"/>
      </w:r>
      <w:r>
        <w:t xml:space="preserve">Ngay tại thời điểm các tướng lãnh liên quan đang bận bịu chạy thoát thân, có một vị hoàng tử đã đi dọc theo tuyến đường tiếp nhận thu dụng những binh lính tan tác rời rạc, tổ chức lại toàn bộ, một phần yểm trợ rút lui, còn có một bộ phận phụ trách cứu trợ người bị thương tàn phế, bệnh nặng không tiện di chuyển, tiến hành rút lui có trật tự.</w:t>
      </w:r>
      <w:r>
        <w:br w:type="textWrapping"/>
      </w:r>
      <w:r>
        <w:br w:type="textWrapping"/>
      </w:r>
      <w:r>
        <w:t xml:space="preserve">Quân Tây Phạt bị ép lui 300 dặm, vào lúc lui đến Gia Nam thành, đám binh lính được thu nạp trước đó, lần nữa biên chế lại hình thành một tiểu đội ngũ chỉnh tề, dưới liệu lệnh của vị hoàng tử kia, bọn họ tay cầm trường mâu, bỗng nhiên quay đầu, lưng dựa gạch vàng ngói đỏ dán lên tường thành Gia Nam, lần nữa đưa mặt hướng man nhân Bắc Khương vừa truy bọn họ chạy đến gà bay chó sủa.</w:t>
      </w:r>
      <w:r>
        <w:br w:type="textWrapping"/>
      </w:r>
      <w:r>
        <w:br w:type="textWrapping"/>
      </w:r>
      <w:r>
        <w:t xml:space="preserve">Trong ngực đám binh lính còn lưu lại hoảng hốt cùng sợ hãi lúc chạy trốn, song khi bọn họ nhìn thấy vị hoàng tử trẻ tuổi kia thân mang khôi giáp, xông vào trận địa địch trước tiên, trong lòng những binh sĩ ấy đều dấy lên một bầu nhiệt huyết mà danh tướng Tôn Chiêu đã từng đưa tới cho bọn họ.</w:t>
      </w:r>
      <w:r>
        <w:br w:type="textWrapping"/>
      </w:r>
      <w:r>
        <w:br w:type="textWrapping"/>
      </w:r>
      <w:r>
        <w:t xml:space="preserve">Hoàng tử trẻ tuổi ngồi trên con ngựa lớn, giơ trường kiếm lên, chẳng hề cao giọng hò hét "Cùng ta lên", mà là trầm mặc vung roi xuống thật mạnh, cũng không quay đầu một đường chạy như bay, dẫn trước chém xuống đầu địch nhân.</w:t>
      </w:r>
      <w:r>
        <w:br w:type="textWrapping"/>
      </w:r>
      <w:r>
        <w:br w:type="textWrapping"/>
      </w:r>
      <w:r>
        <w:t xml:space="preserve">Cái đầu chết không nhắm mắt lăn vào trong khói lửa ngổn ngang cuồn cuộn, lại như một cái ám hiệu, những binh lính Tây Phạt vừa rồi còn vội vã bôn ba chạy trốn đều quay người lại, lộ ra tâm huyết cùng sát ý đã lâu.</w:t>
      </w:r>
      <w:r>
        <w:br w:type="textWrapping"/>
      </w:r>
      <w:r>
        <w:br w:type="textWrapping"/>
      </w:r>
      <w:r>
        <w:t xml:space="preserve">Mà vị hoàng tử tổ chức cho tàn binh phản kích đó chính là nhi tử thứ mười chín trẻ tuổi nhất của tiên hoàng, Tông Hải Khởi – Cơn gió lớn trỗi lên từ biển, sóng dữ hóa thành lan(*).</w:t>
      </w:r>
      <w:r>
        <w:br w:type="textWrapping"/>
      </w:r>
      <w:r>
        <w:br w:type="textWrapping"/>
      </w:r>
      <w:r>
        <w:t xml:space="preserve">((*)Từ lan ở đây là 澜 nghĩa là sóng lớn, sóng cả)</w:t>
      </w:r>
      <w:r>
        <w:br w:type="textWrapping"/>
      </w:r>
      <w:r>
        <w:br w:type="textWrapping"/>
      </w:r>
      <w:r>
        <w:t xml:space="preserve">Gia Nam thành phía sau Ân Thành Lan đóng chặt cửa thành dày nặng, hắn đưa lưng về phía tướng soái cùng bá tánh trong thành, dẫn dắt tàn binh bại tướng đang không ngừng rút lui, chiến thắng đội quân từng là cơn ác mộng của quân Tây Phạt, giữ vững cửa ải quân sự, ranh giới trọng yếu của Đại Kinh.</w:t>
      </w:r>
      <w:r>
        <w:br w:type="textWrapping"/>
      </w:r>
      <w:r>
        <w:br w:type="textWrapping"/>
      </w:r>
      <w:r>
        <w:t xml:space="preserve">Mà từ ngày ấy trở đi, lãnh thổ đất nước Đại Kinh không bao giờ thoái nhượng thêm một phân nào nữa.</w:t>
      </w:r>
      <w:r>
        <w:br w:type="textWrapping"/>
      </w:r>
      <w:r>
        <w:br w:type="textWrapping"/>
      </w:r>
      <w:r>
        <w:t xml:space="preserve">"Hoài Viễn vương dũng mãnh thiện chiến, có đảm lược, có lòng can đảm, ta từ khi nhỏ tuổi đã được nghe thấy." Đỗ Vân nói.</w:t>
      </w:r>
      <w:r>
        <w:br w:type="textWrapping"/>
      </w:r>
      <w:r>
        <w:br w:type="textWrapping"/>
      </w:r>
      <w:r>
        <w:t xml:space="preserve">Thiên Phạn gật đầu, tiếp tục nói: "Thời điểm ta quen biết hắn, đã là ba năm sau, khi ấy hắn đã trở thành thống soái tối cao của quân Tây Phạt, dẫn dắt quân Tây Phạt trước hết là đuổi Bắc Vương tới vùng Tây Hòe, sau đó lại thu phục Đại Dương lĩnh, Ấp Thái thành cùng với Nam Quách bảy huyện, thẳng đến bờ sông bảo hộ bao quanh."</w:t>
      </w:r>
      <w:r>
        <w:br w:type="textWrapping"/>
      </w:r>
      <w:r>
        <w:br w:type="textWrapping"/>
      </w:r>
      <w:r>
        <w:t xml:space="preserve">Trên sông đào bao bọc thôn xóm gặp phải quân Bắc Khương tàn sát dân lành, xác chết trôi thành đồng, chồng chất như núi, nước sông từ vô số xác thối trên thượng lưu, chảy tới Tử Lương thôn dưới hạ du, người trong thôn miệng lưỡi sinh mủ chảy máu, chân tay tím đen, gầy trơ xương, bị phán thành ôn dịch.</w:t>
      </w:r>
      <w:r>
        <w:br w:type="textWrapping"/>
      </w:r>
      <w:r>
        <w:br w:type="textWrapping"/>
      </w:r>
      <w:r>
        <w:t xml:space="preserve">Vì lý do này, quân Tây Phạt dời chỗ đóng quân hai mươi km về hướng Bắc, cũng phong tỏa toàn bộ con đường tiến vào Tử Lương thôn.</w:t>
      </w:r>
      <w:r>
        <w:br w:type="textWrapping"/>
      </w:r>
      <w:r>
        <w:br w:type="textWrapping"/>
      </w:r>
      <w:r>
        <w:t xml:space="preserve">Hai tháng sau khi dịch bệnh lan rộng, triều đình thu được tin tức, yêu cầu phóng hỏa thiêu thành, ngăn cản ôn dịch lan tràn.</w:t>
      </w:r>
      <w:r>
        <w:br w:type="textWrapping"/>
      </w:r>
      <w:r>
        <w:br w:type="textWrapping"/>
      </w:r>
      <w:r>
        <w:t xml:space="preserve">Thiên Phạn chính là vào thời điểm này đi tới Tử Lương thôn.</w:t>
      </w:r>
      <w:r>
        <w:br w:type="textWrapping"/>
      </w:r>
      <w:r>
        <w:br w:type="textWrapping"/>
      </w:r>
      <w:r>
        <w:t xml:space="preserve">Hắn lịch lãm tới nơi đó, thấy ngói vỡ tường đổ, thây chất thành đoàn, những người còn sống hai má hõm sâu, đầu lưỡi từ trong miệng thò ra, da dẻ quấn chặt vào xương, như thể chỉ cần nhẹ nhàng đụng tới, là có thể gãy sụp thành một đống xương vụn.</w:t>
      </w:r>
      <w:r>
        <w:br w:type="textWrapping"/>
      </w:r>
      <w:r>
        <w:br w:type="textWrapping"/>
      </w:r>
      <w:r>
        <w:t xml:space="preserve">Hắn bi thương vô cùng, không sợ ôn dịch truyền nhiễm, thiết lập kinh đài ở trong thôn, vì người dân Tử Lương thôn tụng luân hồi kinh, cầu phúc muôn đời, mong cho cô hồn được an giấc ngàn thu, lúc này, một bàn tay từ dưới kinh đài bắt lấy vạt áo hắn.</w:t>
      </w:r>
      <w:r>
        <w:br w:type="textWrapping"/>
      </w:r>
      <w:r>
        <w:br w:type="textWrapping"/>
      </w:r>
      <w:r>
        <w:t xml:space="preserve">Đó là một lão giả thân hình mảnh dẻ, lão quỳ rạp trên nền đất, ngón tay xanh trắng chỉ về nơi sau núi Tử Lương thôn, rồi vẫn duy trì tư thế này, nuốt xuống một hơi cuối cùng.</w:t>
      </w:r>
      <w:r>
        <w:br w:type="textWrapping"/>
      </w:r>
      <w:r>
        <w:br w:type="textWrapping"/>
      </w:r>
      <w:r>
        <w:t xml:space="preserve">Thiên Phạn đuổi tới sau núi, ở trong một cái sơn động tìm thấy bốn mươi tám hài đồng, bọn họ uống nước suối nhỏ giọt từ trong sơn động ra, là tia hy vọng cuối cùng của mấy trăm hộ dân Tử Lương thôn.</w:t>
      </w:r>
      <w:r>
        <w:br w:type="textWrapping"/>
      </w:r>
      <w:r>
        <w:br w:type="textWrapping"/>
      </w:r>
      <w:r>
        <w:t xml:space="preserve">Bọn họ khẩn cầu Thiên Phạn mang những đứa trẻ ấy đi.</w:t>
      </w:r>
      <w:r>
        <w:br w:type="textWrapping"/>
      </w:r>
      <w:r>
        <w:br w:type="textWrapping"/>
      </w:r>
      <w:r>
        <w:t xml:space="preserve">Nhưng mà đường vào thôn đã sớm bị phong tỏa, bên ngoài tuyến phong tỏa, quan binh đóng quân, mũi miệng dùng khăn dày che chắn, trong tay cầm ngọn lửa hung hăng thiêu đốt, đã sớm đặt tầm ngắm vào ngôi làng đầy người chết này.</w:t>
      </w:r>
      <w:r>
        <w:br w:type="textWrapping"/>
      </w:r>
      <w:r>
        <w:br w:type="textWrapping"/>
      </w:r>
      <w:r>
        <w:t xml:space="preserve">Bốn mươi tám đứa trẻ dựa vào nước suối mà sống qua ngày, thân thể suy yếu cực độ, vào một đêm trước khi quân Tây Phạt phóng hỏa thiêu thôn, Thiên Phạn không mang được người ra, đành phải xông tới nơi đóng quân, gặp được chủ soái của bọn họ Ân Thành Lan.</w:t>
      </w:r>
      <w:r>
        <w:br w:type="textWrapping"/>
      </w:r>
      <w:r>
        <w:br w:type="textWrapping"/>
      </w:r>
      <w:r>
        <w:t xml:space="preserve">Thiết niên sát phạt quyết đoán ngồi ở sau đài, ánh mắt sáng như đuốc, lạnh lùng nhìn tăng nhân cũng là thiếu niên như mình.</w:t>
      </w:r>
      <w:r>
        <w:br w:type="textWrapping"/>
      </w:r>
      <w:r>
        <w:br w:type="textWrapping"/>
      </w:r>
      <w:r>
        <w:t xml:space="preserve">Thiên Phạn vén bào quỳ xuống, thỉnh hắn xuất binh mang những đứa trẻ kia ra.</w:t>
      </w:r>
      <w:r>
        <w:br w:type="textWrapping"/>
      </w:r>
      <w:r>
        <w:br w:type="textWrapping"/>
      </w:r>
      <w:r>
        <w:t xml:space="preserve">Ân Thành Lan nói, người làm sao bảo đảm bọn họ còn chưa bị lây nhiễm? Ta sẽ không lấy tánh mạng của mười vạn đại quân ra để mạo hiểm.</w:t>
      </w:r>
      <w:r>
        <w:br w:type="textWrapping"/>
      </w:r>
      <w:r>
        <w:br w:type="textWrapping"/>
      </w:r>
      <w:r>
        <w:t xml:space="preserve">Thiên Phạn nói, lấy Phật của ta giao ước, đưa hài đồng ra ngoài cách xa đại quân mười dặm, ta đến che chở, chỉ cần tướng quân bố thí thóc gạo.</w:t>
      </w:r>
      <w:r>
        <w:br w:type="textWrapping"/>
      </w:r>
      <w:r>
        <w:br w:type="textWrapping"/>
      </w:r>
      <w:r>
        <w:t xml:space="preserve">Tả hữu phó tướng, giáo úy, mưu sĩ trong lều đều kinh hãi, liên tục nói không thể, mong tướng quân cân nhắc.</w:t>
      </w:r>
      <w:r>
        <w:br w:type="textWrapping"/>
      </w:r>
      <w:r>
        <w:br w:type="textWrapping"/>
      </w:r>
      <w:r>
        <w:t xml:space="preserve">Ân Thành Lan nói, ngươi không sợ bị bọn họ lây nhiễm? Ngươi là người phương nào?</w:t>
      </w:r>
      <w:r>
        <w:br w:type="textWrapping"/>
      </w:r>
      <w:r>
        <w:br w:type="textWrapping"/>
      </w:r>
      <w:r>
        <w:t xml:space="preserve">Thiên Phạn nói, không sợ, thanh âm hắn lanh lảnh, quanh quẩn khắp trong trướng, xuất khẩu cuồng ngôn mà rằng, bần tăng sẽ là cao tăng đệ nhất của Đại Kinh.</w:t>
      </w:r>
      <w:r>
        <w:br w:type="textWrapping"/>
      </w:r>
      <w:r>
        <w:br w:type="textWrapping"/>
      </w:r>
      <w:r>
        <w:t xml:space="preserve">Ân Thành Lan nhìn hắn, thật giống như nhìn thấy chính mình, rồi bỗng nhiên bật cười, nói, tốt lắm, nhưng ta không thể để cho binh lính của ta đi theo ngươi, bọn họ có thể chết trên chiến trường, song quyết không thể chết trong ôn dịch.</w:t>
      </w:r>
      <w:r>
        <w:br w:type="textWrapping"/>
      </w:r>
      <w:r>
        <w:br w:type="textWrapping"/>
      </w:r>
      <w:r>
        <w:t xml:space="preserve">Ánh mắt Thiên Phạn tối sầm lại, Ân Thành Lan đứng dậy, nói tiếp, tuy nhiên ta có thể đi cùng ngươi.</w:t>
      </w:r>
      <w:r>
        <w:br w:type="textWrapping"/>
      </w:r>
      <w:r>
        <w:br w:type="textWrapping"/>
      </w:r>
      <w:r>
        <w:t xml:space="preserve">Đêm hôm ấy, quân Tây Phạt đốt đuốc thành một con trường long, trong tiếng khuyên can của vô số người, Ân Thành Lan bịt kín mặt nạ, mang theo mười vệ binh, theo chân Thiên Phạn bước vào trong thôn, bọn họ cõng lấy những đứa trẻ đó, xuyên qua con hào lưu trữ dịch bệnh, đi qua gương mặt mơ hồ của bá tánh, biến mất dưới ánh lửa chiếu sáng đêm đen ở Tử Lương thôn.</w:t>
      </w:r>
      <w:r>
        <w:br w:type="textWrapping"/>
      </w:r>
      <w:r>
        <w:br w:type="textWrapping"/>
      </w:r>
      <w:r>
        <w:t xml:space="preserve">Từ thời điểm hắn đáp ứng cứu những đứa trẻ đó ra, Thiện Phạn đã hướng hắn hứa hẹn, nếu có điều gì cần sai sử, muôn chết không chối từ!</w:t>
      </w:r>
      <w:r>
        <w:br w:type="textWrapping"/>
      </w:r>
      <w:r>
        <w:br w:type="textWrapping"/>
      </w:r>
      <w:r>
        <w:t xml:space="preserve">Đỗ Vân cúi đầu nhìn mũi chân, trên mặt trồi lên nụ cười khổ.</w:t>
      </w:r>
      <w:r>
        <w:br w:type="textWrapping"/>
      </w:r>
      <w:r>
        <w:br w:type="textWrapping"/>
      </w:r>
      <w:r>
        <w:t xml:space="preserve">Thiên Phạn đứng lên, nhìn về phía phương hướng tường thành đế đô, nói: "Chiêu Bình năm mười sáu tháng chạp..."</w:t>
      </w:r>
      <w:r>
        <w:br w:type="textWrapping"/>
      </w:r>
      <w:r>
        <w:br w:type="textWrapping"/>
      </w:r>
      <w:r>
        <w:t xml:space="preserve">Ân Thành Lan thu được tin gấp tiên hoàng lâm bệnh nặng, dẫn theo mấy thị vệ tùy tùng, từ chiến trường Nam Hải trở về, hắn lại không nghĩ tới, một ngày kia, hắn chưa gặp được tiên hoàng, mà đã bị vây ở bên ngoài tường cung, cách qua bức tường cung khổng lồ màu xám, nhìn mái cong ngói lục Chu Manh ở bên trong, thu được thư đến từ Đại hoàng tử.</w:t>
      </w:r>
      <w:r>
        <w:br w:type="textWrapping"/>
      </w:r>
      <w:r>
        <w:br w:type="textWrapping"/>
      </w:r>
      <w:r>
        <w:t xml:space="preserve">Trong thư, toàn bộ hai mươi lăm vị trọng thần đại tướng ủng hộ Thái tử, mẫu phi Thái tử và 117 vị phi tần, tỳ nữ cùng Văn phi nương nương đều đã bị người của Đại hoàng tử kề đao giá giáo trên cổ.</w:t>
      </w:r>
      <w:r>
        <w:br w:type="textWrapping"/>
      </w:r>
      <w:r>
        <w:br w:type="textWrapping"/>
      </w:r>
      <w:r>
        <w:t xml:space="preserve">Đại hoàng tử không dám xuất cung, hắn hiểu rõ chỉ cần bước ra khỏi hoàng cung, thì chính là thiên hạ của Thái tử.</w:t>
      </w:r>
      <w:r>
        <w:br w:type="textWrapping"/>
      </w:r>
      <w:r>
        <w:br w:type="textWrapping"/>
      </w:r>
      <w:r>
        <w:t xml:space="preserve">Hắn chỉ có một tia cơ hội này, thủ giữ đám người Thái tử coi trọng nhất này, mới có thể làm cho Thập Cửu đệ nhân từ hồn hậu mưu lược vô song của hắn cúi đầu.</w:t>
      </w:r>
      <w:r>
        <w:br w:type="textWrapping"/>
      </w:r>
      <w:r>
        <w:br w:type="textWrapping"/>
      </w:r>
      <w:r>
        <w:t xml:space="preserve">Ban độc. Thập Cửu đệ cao cao tại thượng bễ nghễ vô song của ta, chỉ có ngươi chết, mẫu phi của ngươi, lương sư của ngươi, người của ngươi trong Trường Thanh cung mới có thể thoát chết dưới khống chế của ta.</w:t>
      </w:r>
      <w:r>
        <w:br w:type="textWrapping"/>
      </w:r>
      <w:r>
        <w:br w:type="textWrapping"/>
      </w:r>
      <w:r>
        <w:t xml:space="preserve">Bên ngoài tường cung, Ân Thành Lan nhìn rượu độc trong tay, nhớ tới lời giao đãi đại hoàng huynh chăm sóc cho mẫu phi hắn trước khi xuất chinh, tâm như rơi vào động băng, hắn cười ha ha, giơ cao ly rượu độc, cách tường cung kính vị huynh trưởng đối đãi chân thật duy nhất của hắn.</w:t>
      </w:r>
      <w:r>
        <w:br w:type="textWrapping"/>
      </w:r>
      <w:r>
        <w:br w:type="textWrapping"/>
      </w:r>
      <w:r>
        <w:t xml:space="preserve">Hoàng tuyền có đường, bổn cung này đi trước, ở dưới vực sâu địa ngục, chờ hoàng huynh.</w:t>
      </w:r>
      <w:r>
        <w:br w:type="textWrapping"/>
      </w:r>
      <w:r>
        <w:br w:type="textWrapping"/>
      </w:r>
      <w:r>
        <w:t xml:space="preserve">Ân Thành Lan độc phát, miệng phun máu tươi, mà trên đầu tường cung, Đại hoàng tử ôn nhuận hai mắt nham hiểm hung ác, hạ lệnh: Chớ lưu kẻ sống.</w:t>
      </w:r>
      <w:r>
        <w:br w:type="textWrapping"/>
      </w:r>
      <w:r>
        <w:br w:type="textWrapping"/>
      </w:r>
      <w:r>
        <w:t xml:space="preserve">Vô số người đầu rơi xuống đất.</w:t>
      </w:r>
      <w:r>
        <w:br w:type="textWrapping"/>
      </w:r>
      <w:r>
        <w:br w:type="textWrapping"/>
      </w:r>
      <w:r>
        <w:t xml:space="preserve">Một vị lão thần bi thương hô to, vào lúc đầu cùng máu văng tung tóe trên mặt đất, nhi tử bên người hắn ôm lấy đầu phụ thân, nói lời cuối cùng.</w:t>
      </w:r>
      <w:r>
        <w:br w:type="textWrapping"/>
      </w:r>
      <w:r>
        <w:br w:type="textWrapping"/>
      </w:r>
      <w:r>
        <w:t xml:space="preserve">...Tuyệt không hối hận.</w:t>
      </w:r>
      <w:r>
        <w:br w:type="textWrapping"/>
      </w:r>
      <w:r>
        <w:br w:type="textWrapping"/>
      </w:r>
      <w:r>
        <w:t xml:space="preserve">Người thứ hai chính là người nhà của thị vệ thiếp thân mà Ân Thành Lan mang từ Nam Hải về.</w:t>
      </w:r>
      <w:r>
        <w:br w:type="textWrapping"/>
      </w:r>
      <w:r>
        <w:br w:type="textWrapping"/>
      </w:r>
      <w:r>
        <w:t xml:space="preserve">Người Trường Thanh cung liều chết bảo vệ mẫu phi của Thái tử, qua nhiều lần khúc chiết, đưa nàng ra khỏi hoàng cung.</w:t>
      </w:r>
      <w:r>
        <w:br w:type="textWrapping"/>
      </w:r>
      <w:r>
        <w:br w:type="textWrapping"/>
      </w:r>
      <w:r>
        <w:t xml:space="preserve">Nàng chính là người sống sót duy nhất sau biến cố Trường Thành cung.</w:t>
      </w:r>
      <w:r>
        <w:br w:type="textWrapping"/>
      </w:r>
      <w:r>
        <w:br w:type="textWrapping"/>
      </w:r>
      <w:r>
        <w:t xml:space="preserve">Liên Ấn Ca khàn cả giọng, không kịp nhìn thấy người thân một lần cuối cùng, mấy thị vệ tùy tùng khác nâng Thái tử cả người lạnh như băng đến Thần y cốc.</w:t>
      </w:r>
      <w:r>
        <w:br w:type="textWrapping"/>
      </w:r>
      <w:r>
        <w:br w:type="textWrapping"/>
      </w:r>
      <w:r>
        <w:t xml:space="preserve">"Ta nhận được tin, gặp lại được Thái tử, hắn nằm ở trên giường, hấp hối, liều mạng chống đỡ một hơi cuối cùng." Thiên Phạn nói: "Hắn nhìn thấy ta, nắm tay của ta, máu tươi tuôn ra từ miệng hắn, Thái tử nói một câu."</w:t>
      </w:r>
      <w:r>
        <w:br w:type="textWrapping"/>
      </w:r>
      <w:r>
        <w:br w:type="textWrapping"/>
      </w:r>
      <w:r>
        <w:t xml:space="preserve">Thiên Phạn nhẹ nhàng hít một hơi, nhìn ánh hoàng hôn mãnh liệt như màu máu ở đằng Tây.</w:t>
      </w:r>
      <w:r>
        <w:br w:type="textWrapping"/>
      </w:r>
      <w:r>
        <w:br w:type="textWrapping"/>
      </w:r>
      <w:r>
        <w:t xml:space="preserve">"Thái tử nói, một trăm bốn mươi mốt..."</w:t>
      </w:r>
      <w:r>
        <w:br w:type="textWrapping"/>
      </w:r>
      <w:r>
        <w:br w:type="textWrapping"/>
      </w:r>
      <w:r>
        <w:t xml:space="preserve">Một trăm bốn mươi mốt mạng người, đây là Đại hoàng tử nợ hắn.</w:t>
      </w:r>
      <w:r>
        <w:br w:type="textWrapping"/>
      </w:r>
      <w:r>
        <w:br w:type="textWrapping"/>
      </w:r>
    </w:p>
    <w:p>
      <w:pPr>
        <w:pStyle w:val="Heading2"/>
      </w:pPr>
      <w:bookmarkStart w:id="112" w:name="chương-82-trần-ai-lạc-định-1"/>
      <w:bookmarkEnd w:id="112"/>
      <w:r>
        <w:t xml:space="preserve">82. Chương 82: Trần Ai Lạc Định (1)</w:t>
      </w:r>
    </w:p>
    <w:p>
      <w:pPr>
        <w:pStyle w:val="Compact"/>
      </w:pPr>
      <w:r>
        <w:br w:type="textWrapping"/>
      </w:r>
      <w:r>
        <w:br w:type="textWrapping"/>
      </w:r>
      <w:r>
        <w:t xml:space="preserve">Edit: Jojo Nguyen</w:t>
      </w:r>
      <w:r>
        <w:br w:type="textWrapping"/>
      </w:r>
      <w:r>
        <w:br w:type="textWrapping"/>
      </w:r>
      <w:r>
        <w:t xml:space="preserve">((*)Trần ai lạc định: bụi trần rơi xuống, ý nói đến hồi kết thúc)</w:t>
      </w:r>
      <w:r>
        <w:br w:type="textWrapping"/>
      </w:r>
      <w:r>
        <w:br w:type="textWrapping"/>
      </w:r>
      <w:r>
        <w:t xml:space="preserve">Hoàng hôn từ trên tường thành cổ chiếu xéo vào trong rừng cây nhỏ, ánh vàng loang lổ phiếm lên gợn sóng nhỏ vụn bên trong đôi mắt sâu thẳm của Sơn Nguyệt.</w:t>
      </w:r>
      <w:r>
        <w:br w:type="textWrapping"/>
      </w:r>
      <w:r>
        <w:br w:type="textWrapping"/>
      </w:r>
      <w:r>
        <w:t xml:space="preserve">Hắn cười khổ: "Cho nên, ta không có cách nào khuyên hắn từ bỏ hận thù."</w:t>
      </w:r>
      <w:r>
        <w:br w:type="textWrapping"/>
      </w:r>
      <w:r>
        <w:br w:type="textWrapping"/>
      </w:r>
      <w:r>
        <w:t xml:space="preserve">Ân Thành Lan không phải vì nổi danh thiên cổ, cũng chẳng phải vì quyền khuynh thiên hạ, thậm chí đều không phải vì thiên đạo bất công, hắn níu giữ thân thể bệnh tật kéo dài hơi tàn, chỉ là muốn dùng máu của người kia, tế một trăm bốn mươi mốt cô hồn bị phẫn hận hàm oan mà chết của điện Trường Thanh trong trận cung biến năm ấy.</w:t>
      </w:r>
      <w:r>
        <w:br w:type="textWrapping"/>
      </w:r>
      <w:r>
        <w:br w:type="textWrapping"/>
      </w:r>
      <w:r>
        <w:t xml:space="preserve">Ân Thành Lan lao tâm khổ tứ, muốn cho hoàng đế nếm thử loại cảm giác thống khổ tuyệt vọng bị phá hủy, lĩnh hội cảm giác bị phản bội, dằn vặt vì mất đi hết thảy, cừu hận của hắn rất đơn giản, đơn giản đến không cần suy nghĩ bất kỳ thủ đoạn gì, chỉ cần đem tất cả những thống khổ hoàng đế đã tạo ra cho hắn, cho mẫu phi, cho người nhà Liên Ấn Ca, cho mọi người trên dưới Trường Thanh cung, đều trả lại, Ân Thành Lan liền thỏa mãn.</w:t>
      </w:r>
      <w:r>
        <w:br w:type="textWrapping"/>
      </w:r>
      <w:r>
        <w:br w:type="textWrapping"/>
      </w:r>
      <w:r>
        <w:t xml:space="preserve">Đỗ Vân ngồi ở chỗ đó, bóng nghiêng giống như một tòa tượng đá, mặt giấu bên trong ánh mặt trời đang dần dần ảm đạm, không thấy rõ biểu tình.</w:t>
      </w:r>
      <w:r>
        <w:br w:type="textWrapping"/>
      </w:r>
      <w:r>
        <w:br w:type="textWrapping"/>
      </w:r>
      <w:r>
        <w:t xml:space="preserve">Mắt thấy sắc trời càng lúc càng muộn, Thiên Phạn bước hai bước làm một đi tới trước mặt hắn, nói: "Nếu đại nhân còn tin ta, ta nguyện hướng đại nhân cam kết, nếu như Thái tử giết sai một người, Thiên Phạn sẽ dùng tính mạng mình trả lại."</w:t>
      </w:r>
      <w:r>
        <w:br w:type="textWrapping"/>
      </w:r>
      <w:r>
        <w:br w:type="textWrapping"/>
      </w:r>
      <w:r>
        <w:t xml:space="preserve">Đỗ Vân nghe xong, cười nhạo một hồi, bấy giờ mới thong thả hoạt động tay chân, đứng lên, nhìn thẳng vào hắn, nói: "Ta muốn mệnh ngươi làm gì?"</w:t>
      </w:r>
      <w:r>
        <w:br w:type="textWrapping"/>
      </w:r>
      <w:r>
        <w:br w:type="textWrapping"/>
      </w:r>
      <w:r>
        <w:t xml:space="preserve">Sau đó hít sâu một hơi, như thể không được thoải mái lắm, biểu tình hơi hơi vặn vẹo, hắn quay người nhìn Đồ Bách ngồi xổm ở một bên không chút để ý chơi đùa tiểu thỏ tử, nói: "Lão Đồ."</w:t>
      </w:r>
      <w:r>
        <w:br w:type="textWrapping"/>
      </w:r>
      <w:r>
        <w:br w:type="textWrapping"/>
      </w:r>
      <w:r>
        <w:t xml:space="preserve">Đồ Bách ngẩng đầu nhìn về phía hắn.</w:t>
      </w:r>
      <w:r>
        <w:br w:type="textWrapping"/>
      </w:r>
      <w:r>
        <w:br w:type="textWrapping"/>
      </w:r>
      <w:r>
        <w:t xml:space="preserve">Đỗ Vân gượng gạo nở nụ cười: "Lúc trước ta thừa dịp ngươi bệnh phát, làm chuyện sai lầm, khiến cho ngươi suýt nữa bỏ lỡ nhân duyên với Sơn Nguyệt thiền sư, cho dù bây giờ ngươi cùng hắn đã gương vỡ lại lành, nhưng ta vẫn hối hận trong lòng..."</w:t>
      </w:r>
      <w:r>
        <w:br w:type="textWrapping"/>
      </w:r>
      <w:r>
        <w:br w:type="textWrapping"/>
      </w:r>
      <w:r>
        <w:t xml:space="preserve">Dừng một chút, "... Đỗ Vân không có gì để bù đắp, vậy lấy chuyện này làm bồi thường đi."</w:t>
      </w:r>
      <w:r>
        <w:br w:type="textWrapping"/>
      </w:r>
      <w:r>
        <w:br w:type="textWrapping"/>
      </w:r>
      <w:r>
        <w:t xml:space="preserve">Mấy chữ cuối cùng đặt ở trong cổ họng hắn, thời điểm nói ra ngoài, thanh âm Đỗ Vân khàn khàn khó nghe, tự mãn vốn có thường ngày dần tiêu biến mất sạch khi giọng nói rơi xuống, trong mắt hắn có cười khổ gượng gạo, vào thời khắc này hắn rốt cuộc không còn trở về là vị trạng nguyên lang chính trực trước kia nữa mà bước vào con đường hành nghĩa.</w:t>
      </w:r>
      <w:r>
        <w:br w:type="textWrapping"/>
      </w:r>
      <w:r>
        <w:br w:type="textWrapping"/>
      </w:r>
      <w:r>
        <w:t xml:space="preserve">Sắc trời hoàn toàn tối đen, Thiên Phạn cùng Đồ Bách nhìn xe ngựa của Đỗ Vân lái vào trong vương thành đế đô rực rỡ ánh đèn, cánh cổng thành khổng lồ dày nặng đóng kín mười dặm phố xá ca múa mừng cảnh thái bình, người bên trong xa hoa trụy lạc, chỉ có bọn họ ở nơi hoang dã bên ngoài mới biết, một cơn sóng biển tối tăm lặng lẽ đang âm thầm cuốn lên cuộn trào.</w:t>
      </w:r>
      <w:r>
        <w:br w:type="textWrapping"/>
      </w:r>
      <w:r>
        <w:br w:type="textWrapping"/>
      </w:r>
      <w:r>
        <w:t xml:space="preserve">Đỗ Vân đi suốt đêm vào thành, không đợi nghỉ ngơi, mà tới mật các cùng hoàng đế gặp mặt.</w:t>
      </w:r>
      <w:r>
        <w:br w:type="textWrapping"/>
      </w:r>
      <w:r>
        <w:br w:type="textWrapping"/>
      </w:r>
      <w:r>
        <w:t xml:space="preserve">Trời tối sầm xuống, Linh Giang mới biết được cái gì gọi là hai mắt luống cuống.</w:t>
      </w:r>
      <w:r>
        <w:br w:type="textWrapping"/>
      </w:r>
      <w:r>
        <w:br w:type="textWrapping"/>
      </w:r>
      <w:r>
        <w:t xml:space="preserve">Hoàng cung quá lớn, đình đài lầu các chỗ nào cũng có, dưới con mắt y lại đều to nhỏ như nhau, khó có thể phân chia, y trời sinh đã tự mang thuộc tính lạc đường, trước kia hết sức chuyên tâm phân biệt đường còn tốt chút, bây giờ vừa phải xem đường, vừa phải tìm người, còn phải dỗ dành nhãi con bên trong yếm nhỏ, đặc biệt là nghe nhãi con rầm rì meo đến meo đi, y liền sứt đầu mẻ trán phiền muốn hỏng người.</w:t>
      </w:r>
      <w:r>
        <w:br w:type="textWrapping"/>
      </w:r>
      <w:r>
        <w:br w:type="textWrapping"/>
      </w:r>
      <w:r>
        <w:t xml:space="preserve">Linh Giang đành phải ngồi xổm trên mép tường cung, cánh nhỏ vòng tới trước người, ôm chim non mảnh mai, suy ngẫm chỗ Ân Thập Cửu ẩn thân.</w:t>
      </w:r>
      <w:r>
        <w:br w:type="textWrapping"/>
      </w:r>
      <w:r>
        <w:br w:type="textWrapping"/>
      </w:r>
      <w:r>
        <w:t xml:space="preserve">Đứng đánh giá cao xa, phía sau là mười vạn đèn lồng rực rỡ đan xen, khói bếp vạn gia lượn lờ lan tỏa, trước người có ngói lục Chu Manh, bảo điện chu các, chim non trong ngực bỗng nhiên nhẹ nhàng hút mũi nhỏ một chút.</w:t>
      </w:r>
      <w:r>
        <w:br w:type="textWrapping"/>
      </w:r>
      <w:r>
        <w:br w:type="textWrapping"/>
      </w:r>
      <w:r>
        <w:t xml:space="preserve">Linh Giang cúi đầu nhìn nó.</w:t>
      </w:r>
      <w:r>
        <w:br w:type="textWrapping"/>
      </w:r>
      <w:r>
        <w:br w:type="textWrapping"/>
      </w:r>
      <w:r>
        <w:t xml:space="preserve">Chim nhỏ nhấp cái mỏ chim màu vàng nhạt, lắc lư mấy sợi lông ngốc ngắn thưa thớt, đè lên bụng nhỏ, dùng tiểu mắt đậu đen u oán nhìn y.</w:t>
      </w:r>
      <w:r>
        <w:br w:type="textWrapping"/>
      </w:r>
      <w:r>
        <w:br w:type="textWrapping"/>
      </w:r>
      <w:r>
        <w:t xml:space="preserve">Đói bụng.</w:t>
      </w:r>
      <w:r>
        <w:br w:type="textWrapping"/>
      </w:r>
      <w:r>
        <w:br w:type="textWrapping"/>
      </w:r>
      <w:r>
        <w:t xml:space="preserve">Linh Giang cũng rất u oán, nói: "Ta còn đói hơn."</w:t>
      </w:r>
      <w:r>
        <w:br w:type="textWrapping"/>
      </w:r>
      <w:r>
        <w:br w:type="textWrapping"/>
      </w:r>
      <w:r>
        <w:t xml:space="preserve">Chim nhỏ: "..."</w:t>
      </w:r>
      <w:r>
        <w:br w:type="textWrapping"/>
      </w:r>
      <w:r>
        <w:br w:type="textWrapping"/>
      </w:r>
      <w:r>
        <w:t xml:space="preserve">Có thể đổi người cha đáng tin không.</w:t>
      </w:r>
      <w:r>
        <w:br w:type="textWrapping"/>
      </w:r>
      <w:r>
        <w:br w:type="textWrapping"/>
      </w:r>
      <w:r>
        <w:t xml:space="preserve">May mắn y chỉ là không đáng tin tạm thời, Linh Giang chờ lúc mèo cam hoang bước bước nhỏ lộn xộn đuổi theo, đem yếm nhỏ treo lên móng vuốt, từ trên đầu tường nhảy xuống, giương cánh lướt bay.</w:t>
      </w:r>
      <w:r>
        <w:br w:type="textWrapping"/>
      </w:r>
      <w:r>
        <w:br w:type="textWrapping"/>
      </w:r>
      <w:r>
        <w:t xml:space="preserve">Nếu Ân Thập Cửu đã ở trong cung, vậy tìm được hắn chỉ là vấn đề thời gian, quan trọng nhất lúc này là phải trước hết lấp đầy bụng.</w:t>
      </w:r>
      <w:r>
        <w:br w:type="textWrapping"/>
      </w:r>
      <w:r>
        <w:br w:type="textWrapping"/>
      </w:r>
      <w:r>
        <w:t xml:space="preserve">Ngự thiện phòng so với Ân Thành Lan dễ tìm hơn nhiều, Linh Giang men mùi hương bay theo gió nhẹ, hạ cánh xuống một chỗ phía trên cung điện, dưới mái hiên có cung nữ bưng bàn gỗ tử đàn đi vào, củi lửa thiêu tí tách, một mùi hương thơm của gạo nếp nấu chín hóa thành khói trắng chui vào trong mũi Linh Giang và chim nhỏ.</w:t>
      </w:r>
      <w:r>
        <w:br w:type="textWrapping"/>
      </w:r>
      <w:r>
        <w:br w:type="textWrapping"/>
      </w:r>
      <w:r>
        <w:t xml:space="preserve">Bọn họ đồng thời hít hít nước miếng.</w:t>
      </w:r>
      <w:r>
        <w:br w:type="textWrapping"/>
      </w:r>
      <w:r>
        <w:br w:type="textWrapping"/>
      </w:r>
      <w:r>
        <w:t xml:space="preserve">Mèo cam bên cạnh bọn họ ngồi chồm hỗm xuống, cái bụng bụ bẫm gấp gáp co rút lại, nó đã chạy một ngày, bây giờ mệt đến không muốn kêu meo meo.</w:t>
      </w:r>
      <w:r>
        <w:br w:type="textWrapping"/>
      </w:r>
      <w:r>
        <w:br w:type="textWrapping"/>
      </w:r>
      <w:r>
        <w:t xml:space="preserve">Linh Giang đem chim nhỏ thả vào trong ngực nó, cũng mặc kệ một nhãi con một mèo có nghe hiểu hay không, liền công đạo: "Chờ."</w:t>
      </w:r>
      <w:r>
        <w:br w:type="textWrapping"/>
      </w:r>
      <w:r>
        <w:br w:type="textWrapping"/>
      </w:r>
      <w:r>
        <w:t xml:space="preserve">Dứt lời bay ra khỏi mái hiên, thừa dịp người trong cung không chú ý chui vào phòng bếp.</w:t>
      </w:r>
      <w:r>
        <w:br w:type="textWrapping"/>
      </w:r>
      <w:r>
        <w:br w:type="textWrapping"/>
      </w:r>
      <w:r>
        <w:t xml:space="preserve">Gian phòng bếp này không quá lớn, hiển nhiên không phải nơi nấu cơm cho hoàng đế, đã qua giờ dùng cơm, nô tài ra vào không nhiều, chỉ có mấy nhũ mẫu lớn tuổi đang cọ rửa thìa chén bát đũa, Linh Giang nháy mắt rơi xuống sọt đồ ăn bên cạnh bồn rửa rau, ở một góc không bị người nhìn thấy chọn chọn nhặt nhặt mấy cọng cải xanh còn sót lại.</w:t>
      </w:r>
      <w:r>
        <w:br w:type="textWrapping"/>
      </w:r>
      <w:r>
        <w:br w:type="textWrapping"/>
      </w:r>
      <w:r>
        <w:t xml:space="preserve">Y chọn một lát, nội tâm lại dâng lên một trận uất ức, Ân Thập Cửu tốt xấu cũng là vương hầu tướng lĩnh, chủ nhân một các, đệ đệ của chiến thần thượng cổ, chim của hắn thế nào lại lưu lạc đến nông nỗi nhặt đồ ăn thừa của người.</w:t>
      </w:r>
      <w:r>
        <w:br w:type="textWrapping"/>
      </w:r>
      <w:r>
        <w:br w:type="textWrapping"/>
      </w:r>
      <w:r>
        <w:t xml:space="preserve">Lượm vài miếng lá cải, Linh Giang đang muốn lén lút đi mổ chút bánh ngọt gạo nếp, bên ngoài ngự thiện phòng bỗng nhiên có một cung nữ đi vào, vừa vào cửa đã khóc sướt mướt, buông mâm, ngồi xổm trên mặt đất.</w:t>
      </w:r>
      <w:r>
        <w:br w:type="textWrapping"/>
      </w:r>
      <w:r>
        <w:br w:type="textWrapping"/>
      </w:r>
      <w:r>
        <w:t xml:space="preserve">Lập tức có hai vị ma ma xông tới, liếc mắt ra bên ngoài mấy cái, rón rén đóng cửa lại, nhỏ giọng dò hỏi nàng làm sao.</w:t>
      </w:r>
      <w:r>
        <w:br w:type="textWrapping"/>
      </w:r>
      <w:r>
        <w:br w:type="textWrapping"/>
      </w:r>
      <w:r>
        <w:t xml:space="preserve">Cung nữ nâng người lên, Linh Giang thấy vạt áo trên ngực bàng có một đám vết bẩn lớn, là nước canh trực tiếp giội lên, tay cùng cổ nàng đều sưng tấy, là bị bỏng.</w:t>
      </w:r>
      <w:r>
        <w:br w:type="textWrapping"/>
      </w:r>
      <w:r>
        <w:br w:type="textWrapping"/>
      </w:r>
      <w:r>
        <w:t xml:space="preserve">Một vị ma ma dùng sức vuốt ve đầu cung nữ, nhỏ giọng nói: "Đại hoàng tử còn chưa dùng bữa?"</w:t>
      </w:r>
      <w:r>
        <w:br w:type="textWrapping"/>
      </w:r>
      <w:r>
        <w:br w:type="textWrapping"/>
      </w:r>
      <w:r>
        <w:t xml:space="preserve">Cung nữ rưng rưng gật đầu, giọng nói nhỏ nhẹ, nức nở nói: "Từ lúc hắn điên..." Lông mi run rẩy chốc lát, ánh mắt sợ hãi liếc liếc chung quanh, nói: "Từ sau khi Đại hoàng tử bị bệnh, đều không chịu vui vẻ ăn cái gì, đưa đến cũng là ném ra."</w:t>
      </w:r>
      <w:r>
        <w:br w:type="textWrapping"/>
      </w:r>
      <w:r>
        <w:br w:type="textWrapping"/>
      </w:r>
      <w:r>
        <w:t xml:space="preserve">Nàng sửa sang lại xiêm y của mình, nhẹ giọng nói: "Nghe một vị tỷ tỷ nói mấy ngày trước có một cung nữ bị ném bình sứ vào đầu bị thương, máu chảy rất nhiều, ngất xỉu tại chỗ đâu, ta đây còn tính tốt lắm."</w:t>
      </w:r>
      <w:r>
        <w:br w:type="textWrapping"/>
      </w:r>
      <w:r>
        <w:br w:type="textWrapping"/>
      </w:r>
      <w:r>
        <w:t xml:space="preserve">Ma ma thổn thức: "Vậy cũng không thể không ăn gì nha, ngự y còn chưa cho mời sao?"</w:t>
      </w:r>
      <w:r>
        <w:br w:type="textWrapping"/>
      </w:r>
      <w:r>
        <w:br w:type="textWrapping"/>
      </w:r>
      <w:r>
        <w:t xml:space="preserve">Cung nữ hoảng loạn vội vàng che miệng nàng, cắn chặt răng, nói: "Ma ma ngàn vạn lần đừng nói nữa, nương nương liều mạng mới đem được tin tức Đại hoàng tử sinh bệnh áp xuống, nếu mà bị..."</w:t>
      </w:r>
      <w:r>
        <w:br w:type="textWrapping"/>
      </w:r>
      <w:r>
        <w:br w:type="textWrapping"/>
      </w:r>
      <w:r>
        <w:t xml:space="preserve">Lúc này, có người đẩy cửa tiến vào, hai nữ nhân trên sàn đất cuống quít tách ra, người đến là một đầu bếp ngự thiện phòng.</w:t>
      </w:r>
      <w:r>
        <w:br w:type="textWrapping"/>
      </w:r>
      <w:r>
        <w:br w:type="textWrapping"/>
      </w:r>
      <w:r>
        <w:t xml:space="preserve">Cung nữ tựa hồ có quen biết với hắn, giận dữ nói: "Ca ca tiến vào cũng không hô một tiếng."</w:t>
      </w:r>
      <w:r>
        <w:br w:type="textWrapping"/>
      </w:r>
      <w:r>
        <w:br w:type="textWrapping"/>
      </w:r>
      <w:r>
        <w:t xml:space="preserve">Đầu bếp trở tay đóng cửa lại, cùng tiến gần nói: "Chuyện các ngươi vừa nói ta đều nghe được, ta còn biết Tam hoàng tử của Nhạc Tiển điện cũng mắc phải bệnh này, đều giấu đây."</w:t>
      </w:r>
      <w:r>
        <w:br w:type="textWrapping"/>
      </w:r>
      <w:r>
        <w:br w:type="textWrapping"/>
      </w:r>
      <w:r>
        <w:t xml:space="preserve">Cung nữ a một tiếng: "Vì sao?"</w:t>
      </w:r>
      <w:r>
        <w:br w:type="textWrapping"/>
      </w:r>
      <w:r>
        <w:br w:type="textWrapping"/>
      </w:r>
      <w:r>
        <w:t xml:space="preserve">Đầu bếp nói: "Các ngươi không biết sao, mấy ngày trước trong cung có một vị tăng nhân tới, hiện giờ ở ngay Tử Úy cung."</w:t>
      </w:r>
      <w:r>
        <w:br w:type="textWrapping"/>
      </w:r>
      <w:r>
        <w:br w:type="textWrapping"/>
      </w:r>
      <w:r>
        <w:t xml:space="preserve">"Bệ hạ chuyên tâm hướng Phật, thường xuyên có tăng nhân vào cung giảng kinh, không phải chuyện thường sao?"</w:t>
      </w:r>
      <w:r>
        <w:br w:type="textWrapping"/>
      </w:r>
      <w:r>
        <w:br w:type="textWrapping"/>
      </w:r>
      <w:r>
        <w:t xml:space="preserve">Đầu bếp thần thần bí bí động động môi, hắn còn chưa lớn gan tới mức nói thẳng ra, chỉ dám dùng môi ngữ nói: "Chưa biết đi, vị tăng nhân ấy chính là huyết mạch của hoàng đế."</w:t>
      </w:r>
      <w:r>
        <w:br w:type="textWrapping"/>
      </w:r>
      <w:r>
        <w:br w:type="textWrapping"/>
      </w:r>
      <w:r>
        <w:t xml:space="preserve">Thanh âm nói chuyện của bọn họ càng lúc càng nhỏ, Linh Giang từ bên bồn rửa rau lặng lẽ vòng đến gần ba người, duỗi dài cổ, mới nghe thấy câu nói kia, đầu bếp nói xong, cung nữ cùng ma ma lộ ra biểu tình khiếp sợ, ma ma còn muốn nói cái gì, bên ngoài truyền đến tiếng động ngự lâm quân thay ca đi lại, người trong phòng bếp lập tức kinh sợ tan tác như chim muông, mỗi người lo việc của mình đi, ngẫu nhiên gặp phải mắt nhau, đều là vẻ mặt khủng hoảng.</w:t>
      </w:r>
      <w:r>
        <w:br w:type="textWrapping"/>
      </w:r>
      <w:r>
        <w:br w:type="textWrapping"/>
      </w:r>
      <w:r>
        <w:t xml:space="preserve">Linh Giang thừa dịp bọn họ không chú ý, cầm lấy vài miếng lá cải, trộm nửa cái màn thầu trắng cùng một cái móng heo, xách theo bay lên trên mái hiên, may mắn vóc dáng y không lớn, khí lực trái lại thật ra có rất nhiều.</w:t>
      </w:r>
      <w:r>
        <w:br w:type="textWrapping"/>
      </w:r>
      <w:r>
        <w:br w:type="textWrapping"/>
      </w:r>
      <w:r>
        <w:t xml:space="preserve">Mèo cam ngửi được mùi móng heo lập tức nhào tới, đem chim nhỏ trong lồng ngực đều ngã phịch xuống, chim nhỏ ngã dọc theo mái hiên lộn người lăn lông lốc, được Linh Giang mắt sắc vuốt nhanh tiếp được.</w:t>
      </w:r>
      <w:r>
        <w:br w:type="textWrapping"/>
      </w:r>
      <w:r>
        <w:br w:type="textWrapping"/>
      </w:r>
      <w:r>
        <w:t xml:space="preserve">Nó đều bị lăn đến hôn mê, nằm nhoài trên người Linh Giang thở thở, kêu meo meo cáo trạng với Linh Giang.</w:t>
      </w:r>
      <w:r>
        <w:br w:type="textWrapping"/>
      </w:r>
      <w:r>
        <w:br w:type="textWrapping"/>
      </w:r>
      <w:r>
        <w:t xml:space="preserve">Linh Giang nghe thấy nó kêu to, sốt ruột chỉ muốn lần nữa ném ra ngoài.</w:t>
      </w:r>
      <w:r>
        <w:br w:type="textWrapping"/>
      </w:r>
      <w:r>
        <w:br w:type="textWrapping"/>
      </w:r>
      <w:r>
        <w:t xml:space="preserve">Y đem một mèo một chim dàn xếp vào tổ chim trên một gốc cổ thụ trăm năm trong cung, thoáng do dự chút, hướng về một phía bay đi.</w:t>
      </w:r>
      <w:r>
        <w:br w:type="textWrapping"/>
      </w:r>
      <w:r>
        <w:br w:type="textWrapping"/>
      </w:r>
      <w:r>
        <w:t xml:space="preserve">Ấn theo những gì y nghe trộm được, bệnh của hai vị Đại hoàng tử cùng Tam hoàng tử kia tuyệt đối có vấn đề, Linh Giang mặc dù không biết rõ chi tiết kế hoạch của Ân Thành Lan, nhưng trước đó y cũng đã từng âm thầm cẩn thận suy đoán tính khả thi, chỉ là biến số quá nhiều, toàn bộ những gì Ân Thập Cửu làm đều huyền diệu khó hiểu, nắm giữ nhân tâm trong lòng bàn tay mà đùa bỡn. Nhân tâm dễ bị mê hoặc cũng dễ bị lừa gạt, song một khi bước nhầm, hoặc là chưa đạt  tới được kết quả hắn muốn, bức tường giả tạo mà bọn họ nhọc nhằn cực khổ xây dựng trong lòng hoàng đế kia sẽ ầm ầm sụp đổ.</w:t>
      </w:r>
      <w:r>
        <w:br w:type="textWrapping"/>
      </w:r>
      <w:r>
        <w:br w:type="textWrapping"/>
      </w:r>
      <w:r>
        <w:t xml:space="preserve">Mỗi một bước đều phải cẩn trọng như đi trên băng mỏng mới được.</w:t>
      </w:r>
      <w:r>
        <w:br w:type="textWrapping"/>
      </w:r>
      <w:r>
        <w:br w:type="textWrapping"/>
      </w:r>
      <w:r>
        <w:t xml:space="preserve">Nhưng mà Ân Thập Cửu đến cùng là đi nơi nào? Linh Giang không nghĩ ra được chỗ hắn ẩn thân, đành phải thử bay đến tẩm cung của vị Đại hoàng tử phát điên kia xem trước.</w:t>
      </w:r>
      <w:r>
        <w:br w:type="textWrapping"/>
      </w:r>
      <w:r>
        <w:br w:type="textWrapping"/>
      </w:r>
      <w:r>
        <w:t xml:space="preserve">Không mất bao nhiêu công phu, y đúng lúc trông thấy cung nữ trong phòng bếp lại bưng thang canh đứng ở trước một tòa cung điện tối tăm, trước điện còn có thật nhiều cung nữ và nô tài.</w:t>
      </w:r>
      <w:r>
        <w:br w:type="textWrapping"/>
      </w:r>
      <w:r>
        <w:br w:type="textWrapping"/>
      </w:r>
      <w:r>
        <w:t xml:space="preserve">Bên trong đại điện truyền đến tiếng vỡ vụn ầm ầm lạch cạch cùng tiếng nữ nhân nhỏ giọng khóc nức nở, Linh Giang nhảy lên mái hiên, kéo một viên ngói ra, nương ánh trăng lờ mờ trông thấy một nữ tử hoa phục ngồi dưới đất, trong ngực gắt gao ôm một người đầu tóc bù xù, nàng khóc ròng nói: "Không thể đi ra ngoài... Không thể bị phụ hoàng ngươi phát hiện, bằng không sẽ không có... Cái gì cũng mất hết."</w:t>
      </w:r>
      <w:r>
        <w:br w:type="textWrapping"/>
      </w:r>
      <w:r>
        <w:br w:type="textWrapping"/>
      </w:r>
      <w:r>
        <w:t xml:space="preserve">Người trong ngực lại vừa khóc vừa cười, si ngốc hô lên: "Giết... Nói không giữ lời..."</w:t>
      </w:r>
      <w:r>
        <w:br w:type="textWrapping"/>
      </w:r>
      <w:r>
        <w:br w:type="textWrapping"/>
      </w:r>
      <w:r>
        <w:t xml:space="preserve">Trong mắt Linh Giang khẽ động, nhớ tới túi thuốc trước khi rời khỏi Thần y cốc, Nghiêm Sở giao cho Ân Thành Lan.</w:t>
      </w:r>
      <w:r>
        <w:br w:type="textWrapping"/>
      </w:r>
      <w:r>
        <w:br w:type="textWrapping"/>
      </w:r>
      <w:r>
        <w:t xml:space="preserve">Thì ra là thế.</w:t>
      </w:r>
      <w:r>
        <w:br w:type="textWrapping"/>
      </w:r>
      <w:r>
        <w:br w:type="textWrapping"/>
      </w:r>
      <w:r>
        <w:t xml:space="preserve">Đêm đó, ngôi sao trên bầu trời di động, Tử Vi tinh chiếu xuống hoàng cung Đại Kinh ảm đạm dời Bắc, hai ngôi Thái Vi, Thiên Thị bên cạnh phân hướng hai bên, mãi đến khi ánh bình minh trồi tới chân trời, trên bầu trời mông lung sương mù, giữa hai viên hộ tinh thế nhưng sinh ra một ngôi sao khó nhìn thấy rõ ràng, theo Tử Vi tối dần, ngôi sao này cũng ngày càng rõ hơn.</w:t>
      </w:r>
      <w:r>
        <w:br w:type="textWrapping"/>
      </w:r>
      <w:r>
        <w:br w:type="textWrapping"/>
      </w:r>
      <w:r>
        <w:t xml:space="preserve">Ngọn nến trong mật các phụt một tiếng dập tắt, âm thanh bé nhỏ lại kinh động toàn bộ người bên trong, Đỗ Vân run lên một chút, ngẩng đầu nhanh chóng liếc nhìn hoàng đế, lại lần nữa rũ mi mắt xuống, nói: "Thần... Thật sự tận mắt trông thấy Sơn Nguyệt thiền sư viên tịch."</w:t>
      </w:r>
      <w:r>
        <w:br w:type="textWrapping"/>
      </w:r>
      <w:r>
        <w:br w:type="textWrapping"/>
      </w:r>
      <w:r>
        <w:t xml:space="preserve">Thừa tướng ở một bên nheo mắt, tròng mắt u ám bắn ra từ mí mắt nhăn nheo: "Ngươi có từng nghe thấy hắn đề cập tới vận nước gì không?"</w:t>
      </w:r>
      <w:r>
        <w:br w:type="textWrapping"/>
      </w:r>
      <w:r>
        <w:br w:type="textWrapping"/>
      </w:r>
      <w:r>
        <w:t xml:space="preserve">Đỗ Vân ngẩn ra, nhớ tới vở tuồng kịch Hoài Viễn vương gia muốn diễn, trong lòng hắn phẫn nộ một phen, âm thanh trong cổ họng gần như muốn bật thốt ra, nhưng mà những câu kia chỉ là trằn trọc giữa răng môi Đỗ Vân vài lần, lại buồn bực nuốt xuống.</w:t>
      </w:r>
      <w:r>
        <w:br w:type="textWrapping"/>
      </w:r>
      <w:r>
        <w:br w:type="textWrapping"/>
      </w:r>
      <w:r>
        <w:t xml:space="preserve">Chuyện đến nước này, sớm đã không chỗ để phẫn nộ, không chỗ để oán trách.</w:t>
      </w:r>
      <w:r>
        <w:br w:type="textWrapping"/>
      </w:r>
      <w:r>
        <w:br w:type="textWrapping"/>
      </w:r>
      <w:r>
        <w:t xml:space="preserve">Môi Đỗ Vân giật giật, định trả lời Thừa tướng, bên ngoài bỗng truyền đến một trận xôn xao, ngay sau đó có người hoang mang hoảng loạn vội vàng quỳ xuống ngoài mật các, lớn tiếng nói: "Bệ hạ, Lâm Viễn cung, Chiêu Dương cung xảy ra chuyện rồi."</w:t>
      </w:r>
      <w:r>
        <w:br w:type="textWrapping"/>
      </w:r>
      <w:r>
        <w:br w:type="textWrapping"/>
      </w:r>
      <w:r>
        <w:t xml:space="preserve">Hoàng đế nghe tin sải bước đi ra ngoài, không chờ hắn hỏi, chỉ thấy dưới ánh bình minh xanh thẳm, vài luồng khói đen cuồn cuộn như hắc long vũ trảo, xông thẳng lên trời, mà nơi bị cháy, đúng là tẩm cung Đại hoàng tử, Tam hoàng tử.</w:t>
      </w:r>
      <w:r>
        <w:br w:type="textWrapping"/>
      </w:r>
      <w:r>
        <w:br w:type="textWrapping"/>
      </w:r>
      <w:r>
        <w:t xml:space="preserve">Người dập lửa nối liền không dứt, nơi ngọn lửa chiếu sáng, có người la lét cười mắng, nhảy múa tới lui trong đám lửa, đợi khi hoàng đế nhìn rõ người bên trong, kinh hãi cùng lửa giận lập tức xông lên đầu.</w:t>
      </w:r>
      <w:r>
        <w:br w:type="textWrapping"/>
      </w:r>
      <w:r>
        <w:br w:type="textWrapping"/>
      </w:r>
      <w:r>
        <w:t xml:space="preserve">Đại hoàng tử đầu tóc rối bù, đứng bên ngọn lửa hừng hực thiêu đốt hướng hoàng đế cười nói: "Nói không giữ lời... Nói không giữ lời..."</w:t>
      </w:r>
      <w:r>
        <w:br w:type="textWrapping"/>
      </w:r>
      <w:r>
        <w:br w:type="textWrapping"/>
      </w:r>
      <w:r>
        <w:t xml:space="preserve">Bước chân đang muốn xông lên phía trước của hoàng đế khựng lại, khiếp sợ nhìn hắn.</w:t>
      </w:r>
      <w:r>
        <w:br w:type="textWrapping"/>
      </w:r>
      <w:r>
        <w:br w:type="textWrapping"/>
      </w:r>
      <w:r>
        <w:t xml:space="preserve">Đại hoàng tử điên rồi, Tam hoàng tử cũng thế, Tứ hoàng tử, Lục hoàng tử, tất cả mấy vị hoàng tử trong cung đều thần trí mơ hồ, giống như ngu dại, Đại hoàng tử phát điên đốt cung điện, bấy giờ mới làm cho hoàng đế biết được việc này.</w:t>
      </w:r>
      <w:r>
        <w:br w:type="textWrapping"/>
      </w:r>
      <w:r>
        <w:br w:type="textWrapping"/>
      </w:r>
      <w:r>
        <w:t xml:space="preserve">Trên một gốc cây cổ thụ trăm năm, tiểu hoàng điểu mổ hộp quẹt, híp mắt nhìn chằm chằm trò khôi hài phía dưới, trong lòng đã hiểu rõ mục đích hạ dược của Ân Thành Lan.</w:t>
      </w:r>
      <w:r>
        <w:br w:type="textWrapping"/>
      </w:r>
      <w:r>
        <w:br w:type="textWrapping"/>
      </w:r>
      <w:r>
        <w:t xml:space="preserve">"Xì xì, xì xì, xì xì."</w:t>
      </w:r>
      <w:r>
        <w:br w:type="textWrapping"/>
      </w:r>
      <w:r>
        <w:br w:type="textWrapping"/>
      </w:r>
      <w:r>
        <w:t xml:space="preserve">Lúc này, trên đầu y lại bỗng nhiên truyền đến tiếng cười ngớ ngẩn của Đại hoàng tử kia, Linh Giang sững sờ, nhất thời sởn cả da gà, y ngẩng đầu lên, nhìn thấy bên trong tổ chim, nhãi con chim nhỏ nhà y đang nghiêm túc học hỏi.</w:t>
      </w:r>
      <w:r>
        <w:br w:type="textWrapping"/>
      </w:r>
      <w:r>
        <w:br w:type="textWrapping"/>
      </w:r>
      <w:r>
        <w:t xml:space="preserve">Linh Giang: "..."</w:t>
      </w:r>
      <w:r>
        <w:br w:type="textWrapping"/>
      </w:r>
      <w:r>
        <w:br w:type="textWrapping"/>
      </w:r>
      <w:r>
        <w:t xml:space="preserve">Có thể đánh chết không.</w:t>
      </w:r>
      <w:r>
        <w:br w:type="textWrapping"/>
      </w:r>
      <w:r>
        <w:br w:type="textWrapping"/>
      </w:r>
      <w:r>
        <w:t xml:space="preserve">"Các ngươi gạt trẫm, tất cả các ngươi đều gạt trẫm!" Hoàng đế giận dữ, nhìn ngự y ra ra vào vào trong cung điện của mấy vị hoàng tử, chỉ vào các nàng, giận đến run tay: "Nếu như hoàng tử của trẫm xảy ra chuyện gì, tất cả các ngươi đều phải chôn cùng!"</w:t>
      </w:r>
      <w:r>
        <w:br w:type="textWrapping"/>
      </w:r>
      <w:r>
        <w:br w:type="textWrapping"/>
      </w:r>
      <w:r>
        <w:t xml:space="preserve">Mẫu phi của đại hoàng tử quỳ gối dẫn đầu đám phi tần, nghe thấy hoàng thế chỉ trích thế, lau nước mắt nói: "Doanh Hoàn là tâm đầu nhục của thần thiếp, thần thiếp như thế nào lại không đau lòng, nhưng hắn bỗng nhiên như vậy, thần thiếp không thể nói!"</w:t>
      </w:r>
      <w:r>
        <w:br w:type="textWrapping"/>
      </w:r>
      <w:r>
        <w:br w:type="textWrapping"/>
      </w:r>
      <w:r>
        <w:t xml:space="preserve">"Không thể nói? Ai cho ngươi lá gan để ngươi gạt trẫm?" Hoàng đế trợn tròn mắt.</w:t>
      </w:r>
      <w:r>
        <w:br w:type="textWrapping"/>
      </w:r>
      <w:r>
        <w:br w:type="textWrapping"/>
      </w:r>
      <w:r>
        <w:t xml:space="preserve">Nữ nhân nói: "Người Hoàng thượng đặt trong Tử Úy cung là ai? Hắn ban ngày vào cung ban đêm hoàng nhi liền có chuyện, thần thiếp nghe nói... Nghe nói..."</w:t>
      </w:r>
      <w:r>
        <w:br w:type="textWrapping"/>
      </w:r>
      <w:r>
        <w:br w:type="textWrapping"/>
      </w:r>
      <w:r>
        <w:t xml:space="preserve">Nước mắt trên mặt nàng rơi như mưa: "Nếu như Hoàng thượng biết được hoàng nhi bị biến thành như vậy, liệu có thể sẽ không lập ——"</w:t>
      </w:r>
      <w:r>
        <w:br w:type="textWrapping"/>
      </w:r>
      <w:r>
        <w:br w:type="textWrapping"/>
      </w:r>
      <w:r>
        <w:t xml:space="preserve">Nàng thấy hoàng đế hung tợn trừng mắt nàng, câu nói kế tiếp tức thời không dám nói nữa.</w:t>
      </w:r>
      <w:r>
        <w:br w:type="textWrapping"/>
      </w:r>
      <w:r>
        <w:br w:type="textWrapping"/>
      </w:r>
      <w:r>
        <w:t xml:space="preserve">Hoàng đế nói: "Tốt lắm, hiện giờ các ngươi ai cũng đều đứng lên muốn trẫm lập Thái tử đúng không! Các ngươi ——"</w:t>
      </w:r>
      <w:r>
        <w:br w:type="textWrapping"/>
      </w:r>
      <w:r>
        <w:br w:type="textWrapping"/>
      </w:r>
      <w:r>
        <w:t xml:space="preserve">Hoàng đế nổi giận lôi đình, lửa giận công tâm, mắt tối sầm lại, ngất đi.</w:t>
      </w:r>
      <w:r>
        <w:br w:type="textWrapping"/>
      </w:r>
      <w:r>
        <w:br w:type="textWrapping"/>
      </w:r>
      <w:r>
        <w:t xml:space="preserve">Mọi người cuống quít tay chân đi dìu hoàng đế, trong đám người có một thị vệ nhìn thoáng qua cung điện rối tung, suy tư lui vào trong bóng tối.</w:t>
      </w:r>
      <w:r>
        <w:br w:type="textWrapping"/>
      </w:r>
      <w:r>
        <w:br w:type="textWrapping"/>
      </w:r>
      <w:r>
        <w:t xml:space="preserve">Câu đầu tiên khi hoàng đế tỉnh lại, chính là nói trẫm muốn chém yêu tăng kia.</w:t>
      </w:r>
      <w:r>
        <w:br w:type="textWrapping"/>
      </w:r>
      <w:r>
        <w:br w:type="textWrapping"/>
      </w:r>
      <w:r>
        <w:t xml:space="preserve">Vẫn luôn canh giữ dưới điện Đỗ Vân nghe thấy, đối với kế hoạch của Hoài Viễn vương lại có phần khó hiểu.</w:t>
      </w:r>
      <w:r>
        <w:br w:type="textWrapping"/>
      </w:r>
      <w:r>
        <w:br w:type="textWrapping"/>
      </w:r>
      <w:r>
        <w:t xml:space="preserve">Bên trong Tử Úy cung, ngự lâm quân cầm trường đao sáng như tuyết trong tay, thỉnh Duệ Tư tiến đến diện thánh.</w:t>
      </w:r>
      <w:r>
        <w:br w:type="textWrapping"/>
      </w:r>
      <w:r>
        <w:br w:type="textWrapping"/>
      </w:r>
      <w:r>
        <w:t xml:space="preserve">Nhất Huyền lo lắng, túm lấy người đứng dậy đi ra ngoài cửa, vội la lên: "Công tử, gia còn chưa có tin tức sao, nếu như Hoàng thượng làm chuyện gì bất lợi với ngài..."</w:t>
      </w:r>
      <w:r>
        <w:br w:type="textWrapping"/>
      </w:r>
      <w:r>
        <w:br w:type="textWrapping"/>
      </w:r>
      <w:r>
        <w:t xml:space="preserve">Duệ Tư nhẹ nhàng vỗ vỗ đầu hắn, thấp giọng nói: "Ngài ấy có việc phải làm, sẽ không xuất hiện nữa. Còn lại nên để ta hoàn thành."</w:t>
      </w:r>
      <w:r>
        <w:br w:type="textWrapping"/>
      </w:r>
      <w:r>
        <w:br w:type="textWrapping"/>
      </w:r>
      <w:r>
        <w:t xml:space="preserve">Nói xong, hướng Nhất Huyền vung vung tay, theo ngự lâm quân rời đi.</w:t>
      </w:r>
      <w:r>
        <w:br w:type="textWrapping"/>
      </w:r>
      <w:r>
        <w:br w:type="textWrapping"/>
      </w:r>
      <w:r>
        <w:t xml:space="preserve">Gặp lại Duệ Tư, hoàng đế dựa vào bên thành giường, tóc tai rủ xuống, dáng vẻ tối tăm, nghe thấy âm thanh, ánh mắt hắn xuyên qua trường đao ngự lâm quân đóng đinh ở trên người Duệ Tư.</w:t>
      </w:r>
      <w:r>
        <w:br w:type="textWrapping"/>
      </w:r>
      <w:r>
        <w:br w:type="textWrapping"/>
      </w:r>
      <w:r>
        <w:t xml:space="preserve">"Ngươi có biết trẫm muốn giết ngươi không?"</w:t>
      </w:r>
      <w:r>
        <w:br w:type="textWrapping"/>
      </w:r>
      <w:r>
        <w:br w:type="textWrapping"/>
      </w:r>
      <w:r>
        <w:t xml:space="preserve">Duệ Tư liếc lưỡi đao sắc bén trước người, nhẹ nhàng cười.</w:t>
      </w:r>
      <w:r>
        <w:br w:type="textWrapping"/>
      </w:r>
      <w:r>
        <w:br w:type="textWrapping"/>
      </w:r>
      <w:r>
        <w:t xml:space="preserve">Hoàng đế nhíu mày lại: "Ngươi cười cái gì?"</w:t>
      </w:r>
      <w:r>
        <w:br w:type="textWrapping"/>
      </w:r>
      <w:r>
        <w:br w:type="textWrapping"/>
      </w:r>
      <w:r>
        <w:t xml:space="preserve">Duệ Tư chắp tay, niệm lên: "A di đà phật, bệ hạ nếu không giết bần tăng là không thể, vậy thì để bần tăng vì mấy vị hoàng tử chữa bệnh trừ hại trước đi."</w:t>
      </w:r>
      <w:r>
        <w:br w:type="textWrapping"/>
      </w:r>
      <w:r>
        <w:br w:type="textWrapping"/>
      </w:r>
      <w:r>
        <w:t xml:space="preserve">Hoàng đế nói: "Ngươi quả nhiên hiểu được." Hắn âm trầm nhìn: "Ngươi đã làm gì hoàng nhi?"</w:t>
      </w:r>
      <w:r>
        <w:br w:type="textWrapping"/>
      </w:r>
      <w:r>
        <w:br w:type="textWrapping"/>
      </w:r>
      <w:r>
        <w:t xml:space="preserve">Duệ Tư nói: "Trong cung oán khí dày đặc, Phật quang trên người bần tăng hướng sát chúng nó, oán khí không chỗ để trốn, lúc này mới chui vào trong thân thể của mấy vị hoàng tử."</w:t>
      </w:r>
      <w:r>
        <w:br w:type="textWrapping"/>
      </w:r>
      <w:r>
        <w:br w:type="textWrapping"/>
      </w:r>
      <w:r>
        <w:t xml:space="preserve">Hoàng đế lạnh lùng vỗ xuống bàn: "Ngươi sẽ không thật sự cho rằng trẫm sẽ tin yêu ngôn hoặc chúng của ngươi đi!"</w:t>
      </w:r>
      <w:r>
        <w:br w:type="textWrapping"/>
      </w:r>
      <w:r>
        <w:br w:type="textWrapping"/>
      </w:r>
      <w:r>
        <w:t xml:space="preserve">Duệ Tư nói: "Bệ hạ biết nơi oán khí nặng nhất trong cung là ở đâu sao?"</w:t>
      </w:r>
      <w:r>
        <w:br w:type="textWrapping"/>
      </w:r>
      <w:r>
        <w:br w:type="textWrapping"/>
      </w:r>
      <w:r>
        <w:t xml:space="preserve">Hoàng đế nhíu mày, Duệ Tư nói: "Các vị hoàng tử nói lời gì, ngài nghe thấy được chăng?"</w:t>
      </w:r>
      <w:r>
        <w:br w:type="textWrapping"/>
      </w:r>
      <w:r>
        <w:br w:type="textWrapping"/>
      </w:r>
      <w:r>
        <w:t xml:space="preserve">Hoàng đế sửng sốt, nhìn hắn, phẫn nộ trên mặt thế nhưng có chút tan rã, thay bằng kinh hoàng khó hiểu.</w:t>
      </w:r>
      <w:r>
        <w:br w:type="textWrapping"/>
      </w:r>
      <w:r>
        <w:br w:type="textWrapping"/>
      </w:r>
      <w:r>
        <w:t xml:space="preserve">Nói không giữ lời...</w:t>
      </w:r>
      <w:r>
        <w:br w:type="textWrapping"/>
      </w:r>
      <w:r>
        <w:br w:type="textWrapping"/>
      </w:r>
      <w:r>
        <w:t xml:space="preserve">Đường đường cửu ngũ chí tôn thế nhưng nói không giữ lời, thất tín bội nghĩa, giết người như ma...</w:t>
      </w:r>
      <w:r>
        <w:br w:type="textWrapping"/>
      </w:r>
      <w:r>
        <w:br w:type="textWrapping"/>
      </w:r>
      <w:r>
        <w:t xml:space="preserve">Không, khi đó hắn còn chưa phải là hoàng đế, không tính, không tính!</w:t>
      </w:r>
      <w:r>
        <w:br w:type="textWrapping"/>
      </w:r>
      <w:r>
        <w:br w:type="textWrapping"/>
      </w:r>
      <w:r>
        <w:t xml:space="preserve">Trong mắt hoàng đế phút chốc phủ kín tơ máu, những lời này như một cái van, lập tức mở ra một chỗ nào đó trong lòng hắn, ồ ồ chảy ra vô số máu đỏ chưa bao giờ khô cạn, chưa bao giờ biến mất, chưa bao giờ yên bình.</w:t>
      </w:r>
      <w:r>
        <w:br w:type="textWrapping"/>
      </w:r>
      <w:r>
        <w:br w:type="textWrapping"/>
      </w:r>
      <w:r>
        <w:t xml:space="preserve">Hắn đáp ứng Duệ Tư đi trừ tà uế cho mấy vị hoàng tử, nhìn trên mặt nhi tử không ngừng nhắc mãi bốn chữ kia trồi lên một luồng hắc khí nhàn nhạt, sau đó, tăng nhân trẻ tuổi nhẹ nhàng vẫy một cái trên không, hắc khí trên mặt hoàng tử bỗng chốc tan đi, biến mất giữa không trung.</w:t>
      </w:r>
      <w:r>
        <w:br w:type="textWrapping"/>
      </w:r>
      <w:r>
        <w:br w:type="textWrapping"/>
      </w:r>
      <w:r>
        <w:t xml:space="preserve">Hoàng đế đứng ở bên cạnh, bỗng nhiên lùi về sau mấy bước, hệt như muốn tránh né cái gì, lập tức thối lui đến cửa đại điện, hoảng hốt vội nói câu: "Thiền sư xong việc tới tẩm cung của trẫm."</w:t>
      </w:r>
      <w:r>
        <w:br w:type="textWrapping"/>
      </w:r>
      <w:r>
        <w:br w:type="textWrapping"/>
      </w:r>
      <w:r>
        <w:t xml:space="preserve">Nói xong, không phát hiện mình vừa nói sai lời gọi sai người, đã tâm thần không yên đi rồi.</w:t>
      </w:r>
      <w:r>
        <w:br w:type="textWrapping"/>
      </w:r>
      <w:r>
        <w:br w:type="textWrapping"/>
      </w:r>
      <w:r>
        <w:t xml:space="preserve">Duệ Tư nhìn thân ảnh của hắn, ngồi ở bên giường lộ ra một nụ cười sạch sẽ.</w:t>
      </w:r>
      <w:r>
        <w:br w:type="textWrapping"/>
      </w:r>
      <w:r>
        <w:br w:type="textWrapping"/>
      </w:r>
      <w:r>
        <w:t xml:space="preserve">Đỗ Vân đứng ở nơi xa, híp mắt nhìn thiếu niên.</w:t>
      </w:r>
      <w:r>
        <w:br w:type="textWrapping"/>
      </w:r>
      <w:r>
        <w:br w:type="textWrapping"/>
      </w:r>
      <w:r>
        <w:t xml:space="preserve">Thiếu niên tựa như có cảm giác, quay đầu hướng hắn cười nhạt một tiếng.</w:t>
      </w:r>
      <w:r>
        <w:br w:type="textWrapping"/>
      </w:r>
      <w:r>
        <w:br w:type="textWrapping"/>
      </w:r>
      <w:r>
        <w:t xml:space="preserve">Nụ cười nhẹ như mây gió, lại khiến trong lòng Đỗ Vân run lên, nếm trải ý vị sát phạt quyết đoán mãnh liệt.</w:t>
      </w:r>
      <w:r>
        <w:br w:type="textWrapping"/>
      </w:r>
      <w:r>
        <w:br w:type="textWrapping"/>
      </w:r>
      <w:r>
        <w:t xml:space="preserve">Màn đêm âm u áp xuống dưới, bên trong Dưỡng Tâm điện, hoàng đế dựa vào đầu giường, không nói một lời nhìn ánh nến nhảy múa trên vách tường.</w:t>
      </w:r>
      <w:r>
        <w:br w:type="textWrapping"/>
      </w:r>
      <w:r>
        <w:br w:type="textWrapping"/>
      </w:r>
      <w:r>
        <w:t xml:space="preserve">Công công đi theo hầu hạ bên người hoàng đế âm thầm đánh giá sắc mặt chủ tử, trong lòng biết đêm nay mình hẳn là sẽ không dễ chịu lắm, mỗi khi nhắc tới sự kiện kia, hoàng đế vẫn luôn là âm u khủng bố, như thể bất cứ lúc nào cũng có thể nhảy dựng lên bóp chết hắn.</w:t>
      </w:r>
      <w:r>
        <w:br w:type="textWrapping"/>
      </w:r>
      <w:r>
        <w:br w:type="textWrapping"/>
      </w:r>
      <w:r>
        <w:t xml:space="preserve">"Ngươi nói xem Thái tử đến cùng đã chết chưa? Sơn Nguyệt nói hắn bị thương nặng không sống được bao lâu, trẫm phái người đi tìm không một kẻ nào tìm được tung tích hắn, hắn giống như đột nhiên biến mất khỏi nhân gian rồi, nhưng trẫm lại luôn cảm thấy hắn chưa chết, hắn ở ngay bên người trẫm nhìn chằm chằm trẫm." Hoàng đế nói.</w:t>
      </w:r>
      <w:r>
        <w:br w:type="textWrapping"/>
      </w:r>
      <w:r>
        <w:br w:type="textWrapping"/>
      </w:r>
      <w:r>
        <w:t xml:space="preserve">Công công nuốt nuốt nước miếng, không biết nên trả lời thế nào.</w:t>
      </w:r>
      <w:r>
        <w:br w:type="textWrapping"/>
      </w:r>
      <w:r>
        <w:br w:type="textWrapping"/>
      </w:r>
      <w:r>
        <w:t xml:space="preserve">Nghĩ tới cái người kia, đầu hoàng đế liền đau đến thấu tim, công công vội vàng tiến lên đỡ hoàng đế nằm xuống, nhỏ giọng nói: "Sơn Nguyệt thiền sư là đệ nhất cao tăng do bệ hạ tự mình sắc phong, thiền sư nếu đã nói như vậy, nô tài cảm thấy hẳn sẽ không sai được, bệ hạ không cần lo âu quá phận, bảo trọng long thể quan trọng hơn."</w:t>
      </w:r>
      <w:r>
        <w:br w:type="textWrapping"/>
      </w:r>
      <w:r>
        <w:br w:type="textWrapping"/>
      </w:r>
      <w:r>
        <w:t xml:space="preserve">Hoàng đế xì cười: "Trẫm chưa thấy được xác Thái tử, là mãi mãi cũng chưa ngủ ngon được. Huống hồ, Sơn Nguyệt ngay cả tự thân đều không giữ nổi, nói gì để trẫm an tâm."</w:t>
      </w:r>
      <w:r>
        <w:br w:type="textWrapping"/>
      </w:r>
      <w:r>
        <w:br w:type="textWrapping"/>
      </w:r>
      <w:r>
        <w:t xml:space="preserve">Công công nói: "Nô tài nghe nói có cao nhân sau khi tu luyện thành Phật thăng thiên, thân thể lưu tại nhân gian sẽ phải tọa hóa, cho nên cao tăng như Sơn Nguyệt thiền sư, có thể cũng là đạo hành tu đủ rồi liền..."</w:t>
      </w:r>
      <w:r>
        <w:br w:type="textWrapping"/>
      </w:r>
      <w:r>
        <w:br w:type="textWrapping"/>
      </w:r>
      <w:r>
        <w:t xml:space="preserve">Lời nói còn chưa dứt, nhìn thấy ánh mắt của hoàng đế, liền tắt tiếng câm như ve sầu mùa đông.</w:t>
      </w:r>
      <w:r>
        <w:br w:type="textWrapping"/>
      </w:r>
      <w:r>
        <w:br w:type="textWrapping"/>
      </w:r>
      <w:r>
        <w:t xml:space="preserve">Hoàng đế lạnh lùng nhìn hắn: "Trẫm đang nghĩ, ngươi thành kính tin tưởng Sơn Nguyệt như vậy, liệu có phải cũng cảm thấy lá thư đó của Sơn Nguyệt... Trẫm hẳn là thuận theo ý hắn, sắc phong Thái tử."</w:t>
      </w:r>
      <w:r>
        <w:br w:type="textWrapping"/>
      </w:r>
      <w:r>
        <w:br w:type="textWrapping"/>
      </w:r>
      <w:r>
        <w:t xml:space="preserve">Công công hoảng hốt, bình bịch quỳ xuống, cả người phát run: "Nô tài đáng chết, nô tài nói mê sảng, nô tài đáng chết, bệ hạ tha mạng."</w:t>
      </w:r>
      <w:r>
        <w:br w:type="textWrapping"/>
      </w:r>
      <w:r>
        <w:br w:type="textWrapping"/>
      </w:r>
      <w:r>
        <w:t xml:space="preserve">Hoàng đế âm u liếc hắn một cái, nằm xuống long sàng, lạnh lùng phân phó: "Tắt đèn."</w:t>
      </w:r>
      <w:r>
        <w:br w:type="textWrapping"/>
      </w:r>
      <w:r>
        <w:br w:type="textWrapping"/>
      </w:r>
      <w:r>
        <w:t xml:space="preserve">Công công lòng còn sợ hãi đứng lên, chạy chậm đến trước giá đặt đèn lưu ly bên mép giường, dập tắt ánh nến, dưới bóng tối lấy ra một đoạn hương an thần bỏ vào lư hương.</w:t>
      </w:r>
      <w:r>
        <w:br w:type="textWrapping"/>
      </w:r>
      <w:r>
        <w:br w:type="textWrapping"/>
      </w:r>
      <w:r>
        <w:t xml:space="preserve">Thanh hương nhàn nhạt tràn khắp gian phòng.</w:t>
      </w:r>
      <w:r>
        <w:br w:type="textWrapping"/>
      </w:r>
      <w:r>
        <w:br w:type="textWrapping"/>
      </w:r>
      <w:r>
        <w:t xml:space="preserve">Hoàng đế hơi nhướn mày, hai mắt nhắm lại, nói: "Vẫn là hương nến Sơn Nguyệt để lại?"</w:t>
      </w:r>
      <w:r>
        <w:br w:type="textWrapping"/>
      </w:r>
      <w:r>
        <w:br w:type="textWrapping"/>
      </w:r>
      <w:r>
        <w:t xml:space="preserve">Công công lúc này mới nhớ ra mình phạm phải sai lầm lớn, hoàng đế vừa mới vì người nọ mà mặt rồng giận dữ, bây giờ hắn lại quên mất: "Nô tài, nô tài đổi hương khác."</w:t>
      </w:r>
      <w:r>
        <w:br w:type="textWrapping"/>
      </w:r>
      <w:r>
        <w:br w:type="textWrapping"/>
      </w:r>
      <w:r>
        <w:t xml:space="preserve">Hoàng đế ừ một tiếng, ngửi thấy mùi hương, cảm giác mí mắt càng lúc càng nặng, ngơ ngác vung tay: "Không cần, chờ đi." Nói xong, liền lâm vào trong giấc mộng.</w:t>
      </w:r>
      <w:r>
        <w:br w:type="textWrapping"/>
      </w:r>
      <w:r>
        <w:br w:type="textWrapping"/>
      </w:r>
      <w:r>
        <w:t xml:space="preserve">Công công quỳ trên mặt đất phục thân hồi lâu không nhúc nhích, mãi đến tận khi ánh đèn từ nơi xa xuyên thấu qua cửa sổ tiến vào, hắn mới ngẩng đầu lên, xuyên qua màn đêm, yên lặng nhìn hoàng đế ngủ say.</w:t>
      </w:r>
      <w:r>
        <w:br w:type="textWrapping"/>
      </w:r>
      <w:r>
        <w:br w:type="textWrapping"/>
      </w:r>
      <w:r>
        <w:t xml:space="preserve">Dung nhan lúc ngủ vốn đang bình tĩnh của hoàng đế bỗng nhiên co rút, ấn đường nhăn lại, không biết mơ thấy cái gì, sắc mặt dữ tợn, tứ chi co rúm, như thể bị người ghìm chặt lại cuống họng.</w:t>
      </w:r>
      <w:r>
        <w:br w:type="textWrapping"/>
      </w:r>
      <w:r>
        <w:br w:type="textWrapping"/>
      </w:r>
      <w:r>
        <w:t xml:space="preserve">"Đừng tới đây... Trẫm muốn giết ngươi..."</w:t>
      </w:r>
      <w:r>
        <w:br w:type="textWrapping"/>
      </w:r>
      <w:r>
        <w:br w:type="textWrapping"/>
      </w:r>
      <w:r>
        <w:t xml:space="preserve">Há miệng thở dốc, mồ hôi lạnh nháy mắt phủ kín trán hoàng đế.</w:t>
      </w:r>
      <w:r>
        <w:br w:type="textWrapping"/>
      </w:r>
      <w:r>
        <w:br w:type="textWrapping"/>
      </w:r>
      <w:r>
        <w:t xml:space="preserve">Công công quỳ trên mặt đất tựa hồ sớm có đoán trước, lẳng lặng nhìn hắn.</w:t>
      </w:r>
      <w:r>
        <w:br w:type="textWrapping"/>
      </w:r>
      <w:r>
        <w:br w:type="textWrapping"/>
      </w:r>
      <w:r>
        <w:t xml:space="preserve">Hoàng đế bị vây hãm trong cơn ác mộng, giãy giụa kịch liệt, mồ hôi đầm đìa, thẳng đến khi bỗng nhiên ngồi bật dậy, thái giám công công vội vàng đứng lên chạy tới: "Hoàng thượng ngài lại gặp ác mộng?"</w:t>
      </w:r>
      <w:r>
        <w:br w:type="textWrapping"/>
      </w:r>
      <w:r>
        <w:br w:type="textWrapping"/>
      </w:r>
      <w:r>
        <w:t xml:space="preserve">Lồng ngực hoàng đế phập phồng thở dốc, hai mắt đăm đăm, nắm lấy ống tay áo công công, nói: "Gọi Sơn Nguyệt tới đây, trẫm muốn gặp Sơn Nguyệt!"</w:t>
      </w:r>
      <w:r>
        <w:br w:type="textWrapping"/>
      </w:r>
      <w:r>
        <w:br w:type="textWrapping"/>
      </w:r>
      <w:r>
        <w:t xml:space="preserve">Công công gật gật đầu, lao ra trước ngự lâm quân ngoài cửa nói: "Bệ hạ lại gặp ác mông, đi cho mời Duệ Tư công tử tới đây đi."</w:t>
      </w:r>
      <w:r>
        <w:br w:type="textWrapping"/>
      </w:r>
      <w:r>
        <w:br w:type="textWrapping"/>
      </w:r>
      <w:r>
        <w:t xml:space="preserve">Duệ Tư rất mau chạy tới, sử dụng phương pháp của Sơn Nguyệt lúc trước, làm hoàng đế bình tĩnh trở lại.</w:t>
      </w:r>
      <w:r>
        <w:br w:type="textWrapping"/>
      </w:r>
      <w:r>
        <w:br w:type="textWrapping"/>
      </w:r>
      <w:r>
        <w:t xml:space="preserve">Trong cung điện ánh sáng ảm đạm, ánh nến nhảy lên, hoàng đế lòng còn sợ hãi nhìn gương mặt tương tự với mình, nhất thời không biết nên nói gì.</w:t>
      </w:r>
      <w:r>
        <w:br w:type="textWrapping"/>
      </w:r>
      <w:r>
        <w:br w:type="textWrapping"/>
      </w:r>
      <w:r>
        <w:t xml:space="preserve">Duệ Tư rũ mắt cụp mi đứng một bên, nói: "Bệ hạ ngủ đi, có bần tăng ở, những oan hồn đó sẽ không dám nhập vào mộng bệ hạ nữa."</w:t>
      </w:r>
      <w:r>
        <w:br w:type="textWrapping"/>
      </w:r>
      <w:r>
        <w:br w:type="textWrapping"/>
      </w:r>
      <w:r>
        <w:t xml:space="preserve">Lời hắn nói làm cho con ngươi hoàng đế co rụt lại, kinh hoảng liếc bốn phía. Hoàng đế tuy ăn chay niệm Phật, song căn bản không tin mấy quái lực loạn thần này, lão sở dĩ cung Phật, cũng cùng lắm là vì muốn trấn trụ hung thần ác sát nào đó.</w:t>
      </w:r>
      <w:r>
        <w:br w:type="textWrapping"/>
      </w:r>
      <w:r>
        <w:br w:type="textWrapping"/>
      </w:r>
      <w:r>
        <w:t xml:space="preserve">Hoàng đế mệt mỏi gật gật đầu, nằm trở về, trong một khắc nhắm mắt lại kia còn nhìn thoáng qua Duệ Tư, môi mấp máy.</w:t>
      </w:r>
      <w:r>
        <w:br w:type="textWrapping"/>
      </w:r>
      <w:r>
        <w:br w:type="textWrapping"/>
      </w:r>
      <w:r>
        <w:t xml:space="preserve">Chờ hoàng đế lâm vào ngủ say, Duệ Tư lấy một đoạn trầm hương từ trong tay áo ra đưa qua, công công hầu hạ bên mép giường lập tức tiếp được, tay chân lanh lẹ đổi hương trong lư hương.</w:t>
      </w:r>
      <w:r>
        <w:br w:type="textWrapping"/>
      </w:r>
      <w:r>
        <w:br w:type="textWrapping"/>
      </w:r>
      <w:r>
        <w:t xml:space="preserve">Khói hương bay vào mũi, nam nhân trên giường sau khi hít được nặng nề ngủ thiếp đi, lông mày nhíu chặt buông ra, trên mặt hiện lên biểu tình thoải mái tự tại, mà hai người trong điện đã sớm dùng tay áo che kín miệng mũi.</w:t>
      </w:r>
      <w:r>
        <w:br w:type="textWrapping"/>
      </w:r>
      <w:r>
        <w:br w:type="textWrapping"/>
      </w:r>
      <w:r>
        <w:t xml:space="preserve">Bên trong hương của Sơn Nguyệt bỏ thêm quỷ khô thảo, bên trong hương của Duệ Tư thêm chính là mạn đà la, một cái làm người hơi thở không thoải mái tâm thần không yên, một cái làm người như lâm vào tiên cảnh, cả hai loại đều xuất từ tay Nghiêm Sở thần y.</w:t>
      </w:r>
      <w:r>
        <w:br w:type="textWrapping"/>
      </w:r>
      <w:r>
        <w:br w:type="textWrapping"/>
      </w:r>
      <w:r>
        <w:t xml:space="preserve">Duệ Tư cùng công công trao đổi một ánh mắt, công công ra cửa đuổi thị vệ tránh đi, bọn họ an vị trước bậc thang cung điện, trông coi hoàng đế đang mơ mơ màng màng sống trong giấc mơ.</w:t>
      </w:r>
      <w:r>
        <w:br w:type="textWrapping"/>
      </w:r>
      <w:r>
        <w:br w:type="textWrapping"/>
      </w:r>
      <w:r>
        <w:t xml:space="preserve">Gió đêm từ trên mái cong cuốn qua, hai cái đầu nhỏ lặng yên không một tiếng động xông ra, Linh Giang ôm nhãi con chim nhỏ nhìn nhìn trái phải, không phát hiện được tung tích Ân Thành Lan, bèn chỉ chỉ Duệ Tư, thì thụp nói với chim nhỏ: "Xem, ca của ngươi."</w:t>
      </w:r>
      <w:r>
        <w:br w:type="textWrapping"/>
      </w:r>
      <w:r>
        <w:br w:type="textWrapping"/>
      </w:r>
      <w:r>
        <w:t xml:space="preserve">Nhãi con chim nhỏ nhìn nhìn cái đỉnh đầu trơn bóng của ca nó, khẩn trương sờ sờ đầu chim của mình, nó mò tới dúm lông ngốc mượt mà, tiểu mắt đen híp lại, cười thành hình trăng non nho nhỏ.</w:t>
      </w:r>
      <w:r>
        <w:br w:type="textWrapping"/>
      </w:r>
      <w:r>
        <w:br w:type="textWrapping"/>
      </w:r>
      <w:r>
        <w:t xml:space="preserve">Hù chết nhãi con rồi.</w:t>
      </w:r>
      <w:r>
        <w:br w:type="textWrapping"/>
      </w:r>
      <w:r>
        <w:br w:type="textWrapping"/>
      </w:r>
      <w:r>
        <w:t xml:space="preserve">Linh Giang: "..."</w:t>
      </w:r>
      <w:r>
        <w:br w:type="textWrapping"/>
      </w:r>
      <w:r>
        <w:br w:type="textWrapping"/>
      </w:r>
      <w:r>
        <w:t xml:space="preserve">Sợ mình cũng là trọc sao, còn rất thích đẹp.</w:t>
      </w:r>
      <w:r>
        <w:br w:type="textWrapping"/>
      </w:r>
      <w:r>
        <w:br w:type="textWrapping"/>
      </w:r>
      <w:r>
        <w:t xml:space="preserve">Trời dần dần sáng lên, Linh Giang nhìn thấy Duệ Tư cùng công công vào trong điện, y bây giờ không có phép thuật, không giúp được gì, đành phải mang theo nhi tử âm thầm vây xem, chờ Ân Thành Lan xuất hiện.</w:t>
      </w:r>
      <w:r>
        <w:br w:type="textWrapping"/>
      </w:r>
      <w:r>
        <w:br w:type="textWrapping"/>
      </w:r>
      <w:r>
        <w:t xml:space="preserve">Hoàng đế ngủ vô cùng an ổn, mở mắt ra liền thấy Duệ Tư canh giữ ở bên giường, ráng màu mông lung khoác lên phía sau lưng thiếu niên, hắn thân hình ngọc lập, hệt như một bức tượng thần ôn nhuận.</w:t>
      </w:r>
      <w:r>
        <w:br w:type="textWrapping"/>
      </w:r>
      <w:r>
        <w:br w:type="textWrapping"/>
      </w:r>
      <w:r>
        <w:t xml:space="preserve">Hoàng đế nhớ tới giấc ngủ bình yên lúc nửa đêm, cảm giác được nhẹ nhàng thư sướng không nói nên lời trên thân thể, hắn nhìn thiếu niên thủ giữ mình một đêm, trong lồng ngực lạnh lẽo cứng rắn chảy qua một tia ấm áp.</w:t>
      </w:r>
      <w:r>
        <w:br w:type="textWrapping"/>
      </w:r>
      <w:r>
        <w:br w:type="textWrapping"/>
      </w:r>
      <w:r>
        <w:t xml:space="preserve">"Bệ hạ khá hơn chút nào không?" Duệ Tư hỏi.</w:t>
      </w:r>
      <w:r>
        <w:br w:type="textWrapping"/>
      </w:r>
      <w:r>
        <w:br w:type="textWrapping"/>
      </w:r>
      <w:r>
        <w:t xml:space="preserve">Hoàng đế ngồi xuống, giãn tứ chi, nghiêng đầu nhìn hắn.</w:t>
      </w:r>
      <w:r>
        <w:br w:type="textWrapping"/>
      </w:r>
      <w:r>
        <w:br w:type="textWrapping"/>
      </w:r>
      <w:r>
        <w:t xml:space="preserve">Trầm mặt chốc lát, nói: "Trẫm đã tốt rồi."</w:t>
      </w:r>
      <w:r>
        <w:br w:type="textWrapping"/>
      </w:r>
      <w:r>
        <w:br w:type="textWrapping"/>
      </w:r>
      <w:r>
        <w:t xml:space="preserve">Duệ Tư thở phào nhẹ nhõm, chắp tay niệm câu A di đà phật.</w:t>
      </w:r>
      <w:r>
        <w:br w:type="textWrapping"/>
      </w:r>
      <w:r>
        <w:br w:type="textWrapping"/>
      </w:r>
      <w:r>
        <w:t xml:space="preserve">Hoàng đế nói: "Ngươi, thiền..."</w:t>
      </w:r>
      <w:r>
        <w:br w:type="textWrapping"/>
      </w:r>
      <w:r>
        <w:br w:type="textWrapping"/>
      </w:r>
      <w:r>
        <w:t xml:space="preserve">Cũng chẳng biết xưng hô hắn thế nào.</w:t>
      </w:r>
      <w:r>
        <w:br w:type="textWrapping"/>
      </w:r>
      <w:r>
        <w:br w:type="textWrapping"/>
      </w:r>
      <w:r>
        <w:t xml:space="preserve">Duệ Tư nói: "Bần tăng pháp hiệu Vô Trần."</w:t>
      </w:r>
      <w:r>
        <w:br w:type="textWrapping"/>
      </w:r>
      <w:r>
        <w:br w:type="textWrapping"/>
      </w:r>
      <w:r>
        <w:t xml:space="preserve">Vô Trần. Hoàng đế há miệng, phát hiện cũng không gọi được, đành phải hỏi: "Tên tục gia của ngươi gọi là gì?"</w:t>
      </w:r>
      <w:r>
        <w:br w:type="textWrapping"/>
      </w:r>
      <w:r>
        <w:br w:type="textWrapping"/>
      </w:r>
      <w:r>
        <w:t xml:space="preserve">"Duệ Tư."</w:t>
      </w:r>
      <w:r>
        <w:br w:type="textWrapping"/>
      </w:r>
      <w:r>
        <w:br w:type="textWrapping"/>
      </w:r>
      <w:r>
        <w:t xml:space="preserve">Hoàng đế gật đầu: "Đi nghỉ ngơi đi."</w:t>
      </w:r>
      <w:r>
        <w:br w:type="textWrapping"/>
      </w:r>
      <w:r>
        <w:br w:type="textWrapping"/>
      </w:r>
      <w:r>
        <w:t xml:space="preserve">Duệ Tư lui ra, hoàng đế nhìn bóng lưng hắn biến mất trong ánh mặt trời sáng ngời ngoài điện, chán ghét phẫn nộ trước kia nhạt đi hơi chút, thay vào đó là một loại tự hào nhàn nhạt bay lên từ đáy lòng, cùng phiền muộn như có như không.</w:t>
      </w:r>
      <w:r>
        <w:br w:type="textWrapping"/>
      </w:r>
      <w:r>
        <w:br w:type="textWrapping"/>
      </w:r>
      <w:r>
        <w:t xml:space="preserve">Nhất cử nhất động của hắn đều bị thái giám công công khom người bên cạnh thu hết vào trong mắt.</w:t>
      </w:r>
      <w:r>
        <w:br w:type="textWrapping"/>
      </w:r>
      <w:r>
        <w:br w:type="textWrapping"/>
      </w:r>
      <w:r>
        <w:t xml:space="preserve">Duệ Tư trở lại Tử Úy cung, trước cung vẫn cứ có ngự lâm quân trông coi, nhưng mà hắn biết, kế hoạch của bọn họ cũng sắp thành rồi.</w:t>
      </w:r>
      <w:r>
        <w:br w:type="textWrapping"/>
      </w:r>
      <w:r>
        <w:br w:type="textWrapping"/>
      </w:r>
      <w:r>
        <w:t xml:space="preserve">Đêm thứ hai, hoàng đế lần nữa bị ác mộng thức tỉnh, Duệ Tư tiến đến, dùng thiền kinh trấn an, âm thầm khiến công công thay đổi trầm hương.</w:t>
      </w:r>
      <w:r>
        <w:br w:type="textWrapping"/>
      </w:r>
      <w:r>
        <w:br w:type="textWrapping"/>
      </w:r>
      <w:r>
        <w:t xml:space="preserve">Liên tiếp năm ngày sau, thị vệ trước Tử Uy cung bị cho lui.</w:t>
      </w:r>
      <w:r>
        <w:br w:type="textWrapping"/>
      </w:r>
      <w:r>
        <w:br w:type="textWrapping"/>
      </w:r>
      <w:r>
        <w:t xml:space="preserve">Đại hoàng tử hết bệnh biết được việc này, tâm cảm thấy phụ hoàng bị yêu tăng mê hoặc, bèn liên hợp với Tam hoàng tử, Tứ hoàng tử, Lục hoàng tử khí thế hùng hổ cùng nhau bước tới Tử Úy cung, muốn nhìn xem bên trong rốt cuộc là yêu ma quỷ quái nào.</w:t>
      </w:r>
      <w:r>
        <w:br w:type="textWrapping"/>
      </w:r>
      <w:r>
        <w:br w:type="textWrapping"/>
      </w:r>
      <w:r>
        <w:t xml:space="preserve">Thời điểm bọn họ tới vừa vặn gặp phải hoàng đế đang cùng Duệ Tư ngồi đối diện nhau trên giường nhỏ, giảng kinh giải thiền. Hoàng đế nghe được nguyên nhân, giận dữ, mạnh mẽ lên án mấy vị hoàng tử có ân không báo, nếu không phải Duệ Tư ra tay, còn không biết sẽ điên tới khi nào.</w:t>
      </w:r>
      <w:r>
        <w:br w:type="textWrapping"/>
      </w:r>
      <w:r>
        <w:br w:type="textWrapping"/>
      </w:r>
      <w:r>
        <w:t xml:space="preserve">Đại hoàng tử quỳ trên mặt đất, nhìn thiếu niên bên người phụ hoàng, trong mắt tràn đầy ác độc: "Nếu như không phải hắn vào cung, nhi thần cùng các vị đệ đệ lại thế nào mắc phải bệnh điên này. Nhi thần xem, chính là người này âm thầm phá rối, hại nhi thần..."</w:t>
      </w:r>
      <w:r>
        <w:br w:type="textWrapping"/>
      </w:r>
      <w:r>
        <w:br w:type="textWrapping"/>
      </w:r>
      <w:r>
        <w:t xml:space="preserve">"Câm miệng!" Hoàng đế nói: "Doanh Hoàn, trẫm trước đó vẫn luôn cảm thấy ngươi hào phóng nhân từ, tài đức nhiều mặt, là tấm gương tốt cho chư vị hoàng tử, nếu như ngươi ngay cả việc này cũng không xem rõ ràng, trẫm làm sao có thể an tâm đem..."</w:t>
      </w:r>
      <w:r>
        <w:br w:type="textWrapping"/>
      </w:r>
      <w:r>
        <w:br w:type="textWrapping"/>
      </w:r>
      <w:r>
        <w:t xml:space="preserve">Hoàng đế ý thức được mình nói lỡ miệng, lập tức ngậm lại, giận dữ trừng mắt nhìn mọi người trong điện.</w:t>
      </w:r>
      <w:r>
        <w:br w:type="textWrapping"/>
      </w:r>
      <w:r>
        <w:br w:type="textWrapping"/>
      </w:r>
      <w:r>
        <w:t xml:space="preserve">Đại hoàng tử sửng sốt, cho dù hoàng đế chưa nói ra lời, hắn cũng đã nghe ra được ý tứ, vội vàng quỳ xuống, thu hồi hung hăng vênh váo vừa rồi, hối hận nói: "Phụ hoàng chớ có tức giận hại đến thân mình, nhi thần, nhi thần chỉ là bị người mê hoặc, mới, mới phạm sai lầm, cũng không phải là nhằm vào hắn."</w:t>
      </w:r>
      <w:r>
        <w:br w:type="textWrapping"/>
      </w:r>
      <w:r>
        <w:br w:type="textWrapping"/>
      </w:r>
      <w:r>
        <w:t xml:space="preserve">Hoàng đế biết đều là mượn cớ, song không có dự định vạch trần, phiền lòng liếc hắn một cái: "Còn không mau đi, mất mặt."</w:t>
      </w:r>
      <w:r>
        <w:br w:type="textWrapping"/>
      </w:r>
      <w:r>
        <w:br w:type="textWrapping"/>
      </w:r>
      <w:r>
        <w:t xml:space="preserve">Đại hoàng tử kìm nén vui sướng trong lòng, xám xịt dẫn người đi.</w:t>
      </w:r>
      <w:r>
        <w:br w:type="textWrapping"/>
      </w:r>
      <w:r>
        <w:br w:type="textWrapping"/>
      </w:r>
      <w:r>
        <w:t xml:space="preserve">Hoàng đế nghiêng đầu qua, nhìn thấy khuôn mặt bình tĩnh của Duệ Tư, chợt nhớ tới lá thư của Sơn Nguyệt, căng thẳng trong lòng, cảnh giác nhìn hắn.</w:t>
      </w:r>
      <w:r>
        <w:br w:type="textWrapping"/>
      </w:r>
      <w:r>
        <w:br w:type="textWrapping"/>
      </w:r>
      <w:r>
        <w:t xml:space="preserve">Người sau dường như không hề hay biết, khóe môi treo nụ cười, nhìn theo Đại hoàng tử rời khỏi Tử Úy cung, bấy giờ mới cùng hoàng đế đối diện tầm mắt.</w:t>
      </w:r>
      <w:r>
        <w:br w:type="textWrapping"/>
      </w:r>
      <w:r>
        <w:br w:type="textWrapping"/>
      </w:r>
      <w:r>
        <w:t xml:space="preserve">Hoàng đế thử dò xét nói: "Doanh Hoàn nếu có được một nửa định tính của ngươi, trẫm cũng có thể kê cao gối mà ngủ."</w:t>
      </w:r>
      <w:r>
        <w:br w:type="textWrapping"/>
      </w:r>
      <w:r>
        <w:br w:type="textWrapping"/>
      </w:r>
      <w:r>
        <w:t xml:space="preserve">Duệ Tư cười cười: "Đại hoàng tử sở dĩ có hành động này, trách nhiệm ở trên người bệ hạ."</w:t>
      </w:r>
      <w:r>
        <w:br w:type="textWrapping"/>
      </w:r>
      <w:r>
        <w:br w:type="textWrapping"/>
      </w:r>
      <w:r>
        <w:t xml:space="preserve">Hoàng đế nhíu mày, hỏi: "Sao lại nói lời ấy?"</w:t>
      </w:r>
      <w:r>
        <w:br w:type="textWrapping"/>
      </w:r>
      <w:r>
        <w:br w:type="textWrapping"/>
      </w:r>
      <w:r>
        <w:t xml:space="preserve">Duệ Tư đáp: "Bệ hạ, gốc rễ của thiên hạ là xuất từ Thái tử, liên hệ tới tâm của bách quan, kỳ vọng có đứng vững mới an được tâm này."</w:t>
      </w:r>
      <w:r>
        <w:br w:type="textWrapping"/>
      </w:r>
      <w:r>
        <w:br w:type="textWrapping"/>
      </w:r>
      <w:r>
        <w:t xml:space="preserve">Chân mày hoàng đế hung hăng nhíu lại, một tay chống lên góc bàn, nói: "Ngươi khuyên trẫm lập Thái tử?"</w:t>
      </w:r>
      <w:r>
        <w:br w:type="textWrapping"/>
      </w:r>
      <w:r>
        <w:br w:type="textWrapping"/>
      </w:r>
      <w:r>
        <w:t xml:space="preserve">Duệ Tư gật đầu: "Đại hoàng tử hào phóng nhân hậu, có được tâm của bệ hạ, tức là, không ngại sớm ngày định ra, không chỉ yên ổn được bách quan, cũng có thể định tâm của hoàng tử."</w:t>
      </w:r>
      <w:r>
        <w:br w:type="textWrapping"/>
      </w:r>
      <w:r>
        <w:br w:type="textWrapping"/>
      </w:r>
      <w:r>
        <w:t xml:space="preserve">Hoàng đế nhíu chặt quầng trán cất lên nhàn nhạt nghi hoặc, cao thâm khó dò nhìn Duệ Tư, rất có thâm ý hỏi: "Lời của Duệ Tư liệu có xuất phát từ chân tâm?"</w:t>
      </w:r>
      <w:r>
        <w:br w:type="textWrapping"/>
      </w:r>
      <w:r>
        <w:br w:type="textWrapping"/>
      </w:r>
      <w:r>
        <w:t xml:space="preserve">Duệ Tư cười gật đầu: "Bệ hạ, hư danh đối với bần tăng mà nói không có tác dụng, chỉ cần non sông yên ổn, bần tăng liền cảm thấy hài lòng."</w:t>
      </w:r>
      <w:r>
        <w:br w:type="textWrapping"/>
      </w:r>
      <w:r>
        <w:br w:type="textWrapping"/>
      </w:r>
      <w:r>
        <w:t xml:space="preserve">Hoàng đế ngây ngẩn cả người, hắn vẫn luôn kiêng kị người này có lý do bất chính, nếu như đứa nhỏ này căn bản không hề mơ ước vị trí Thái tử mà nói...</w:t>
      </w:r>
      <w:r>
        <w:br w:type="textWrapping"/>
      </w:r>
      <w:r>
        <w:br w:type="textWrapping"/>
      </w:r>
      <w:r>
        <w:t xml:space="preserve">Hoàng đế muốn nói lại thôi: "Nhưng trong thư Sơn Nguyệt viết ——"</w:t>
      </w:r>
      <w:r>
        <w:br w:type="textWrapping"/>
      </w:r>
      <w:r>
        <w:br w:type="textWrapping"/>
      </w:r>
      <w:r>
        <w:t xml:space="preserve">Duệ Tư nói: "Thủ Đại Kinh ta trăm năm nghiệp lớn, định non sông ta muôn đời xanh tươi, vốn chính là mong muốn của bần tăng, bất luận bần tăng là thân phận nào, đều sẽ dốc hết sức mình, an ổn thái bình."</w:t>
      </w:r>
      <w:r>
        <w:br w:type="textWrapping"/>
      </w:r>
      <w:r>
        <w:br w:type="textWrapping"/>
      </w:r>
      <w:r>
        <w:t xml:space="preserve">Hoàng đế kinh ngạc, lập tức đứng lên: "Ngươi, ngươi nói là thật sự?"</w:t>
      </w:r>
      <w:r>
        <w:br w:type="textWrapping"/>
      </w:r>
      <w:r>
        <w:br w:type="textWrapping"/>
      </w:r>
      <w:r>
        <w:t xml:space="preserve">Duệ Tư ngoan ngoãn gật gật đầu, trong lòng hoàng đế dâng lên một tư vị khó có thể miêu tả, đứa nhỏ này có tâm thanh tịnh không tranh với đời, hắn ngàn dặm mà đến, cũng không oán hận bản thân mình, cũng chẳng tranh luận phẫn uất, tại thời điểm mình lạnh lùng thờ ơ cũng có thể không ngại cực khổ canh giữ trước giường, hắn là huyết mạch của mình, lại là tín đồ Phật tử, hắn sẽ không đối với cùng Thái tử làm gì bất lợi, có thể ở trong cung phù hộ cho mình và giang sơn, nếu là như vậy, mình có phải nên tiếp thu đứa nhỏ này lưu lại, giữ ở chính bên người mình, vào lúc mình tâm thần không yên, vào lúc tất cả mọi người đều mơ ước ngôi vị hoàng đế của mình, hắn vẫn sẽ luôn thường xuyên lui tới đứng ở bên cạnh mình.</w:t>
      </w:r>
      <w:r>
        <w:br w:type="textWrapping"/>
      </w:r>
      <w:r>
        <w:br w:type="textWrapping"/>
      </w:r>
      <w:r>
        <w:t xml:space="preserve">Có hạ nhân đưa đồ đến, Duệ Tư đem bưng lên, đặt trước mặt hoàng đế, ôn thanh nói: "Bệ hạ, đây là thang canh bần tăng vì bệ hạ điều chế, ăn vào có thể làm người an thần tinh khí, kéo dài tuổi thọ."</w:t>
      </w:r>
      <w:r>
        <w:br w:type="textWrapping"/>
      </w:r>
      <w:r>
        <w:br w:type="textWrapping"/>
      </w:r>
      <w:r>
        <w:t xml:space="preserve">Đáy mắt hoàng đế tràn ra ý vui mừng, nói: "Trẫm không phải bệ hạ, trẫm là phụ hoàng của ngươi, Duệ Tư, ngươi gọi trẫm một tiếng phụ hoàng."</w:t>
      </w:r>
      <w:r>
        <w:br w:type="textWrapping"/>
      </w:r>
      <w:r>
        <w:br w:type="textWrapping"/>
      </w:r>
      <w:r>
        <w:t xml:space="preserve">Duệ Tư sửng sốt, hai con mắt thanh triệt dâng lên hơi nước mông lung, hắn chưa bao giờ thất thố như thế, nghiêng đầu đi, hồi lâu, mới nói giọng khàn khàn: "Phụ hoàng."</w:t>
      </w:r>
      <w:r>
        <w:br w:type="textWrapping"/>
      </w:r>
      <w:r>
        <w:br w:type="textWrapping"/>
      </w:r>
      <w:r>
        <w:t xml:space="preserve">Hoàng đế vui mừng khôn xiết: "Tốt tốt tốt."</w:t>
      </w:r>
      <w:r>
        <w:br w:type="textWrapping"/>
      </w:r>
      <w:r>
        <w:br w:type="textWrapping"/>
      </w:r>
      <w:r>
        <w:t xml:space="preserve">Duệ Tư đem thang canh đẩy qua.</w:t>
      </w:r>
      <w:r>
        <w:br w:type="textWrapping"/>
      </w:r>
      <w:r>
        <w:br w:type="textWrapping"/>
      </w:r>
      <w:r>
        <w:t xml:space="preserve">Hoàng đế uống xong, nói: "Mấy ngày nay ủy khuất ngươi."</w:t>
      </w:r>
      <w:r>
        <w:br w:type="textWrapping"/>
      </w:r>
      <w:r>
        <w:br w:type="textWrapping"/>
      </w:r>
      <w:r>
        <w:t xml:space="preserve">Duệ Tư đỏ mắt lên lắc đầu.</w:t>
      </w:r>
      <w:r>
        <w:br w:type="textWrapping"/>
      </w:r>
      <w:r>
        <w:br w:type="textWrapping"/>
      </w:r>
      <w:r>
        <w:t xml:space="preserve">Hoàng đế nói: "Nếu trẫm đã nhận ngươi, cũng nên cho ngươi một danh phận, để trẫm ngẫm lại xem sắc phong gì cho ngươi mới tốt."</w:t>
      </w:r>
      <w:r>
        <w:br w:type="textWrapping"/>
      </w:r>
      <w:r>
        <w:br w:type="textWrapping"/>
      </w:r>
      <w:r>
        <w:t xml:space="preserve">Duệ Tư nói: "Bần tăng có thể nhìn thấy bệ... Phụ hoàng, đã thấy đủ."</w:t>
      </w:r>
      <w:r>
        <w:br w:type="textWrapping"/>
      </w:r>
      <w:r>
        <w:br w:type="textWrapping"/>
      </w:r>
      <w:r>
        <w:t xml:space="preserve">Hoàng đế đứng lên tới tới lui lui dạo qua một vòng trong Tử Úy cung, rồi trở về nói: "Không được, ngươi là hoàng tử thật sự, sao có thể vô danh vô phận."</w:t>
      </w:r>
      <w:r>
        <w:br w:type="textWrapping"/>
      </w:r>
      <w:r>
        <w:br w:type="textWrapping"/>
      </w:r>
      <w:r>
        <w:t xml:space="preserve">Duệ Tư khe khẽ thở dài, nắm Phật châu, nói: "Hiện giờ cũng không vội, phụ hoàng chú ý chớ suy nghĩ quá nhiều, ảnh hưởng thân mình."</w:t>
      </w:r>
      <w:r>
        <w:br w:type="textWrapping"/>
      </w:r>
      <w:r>
        <w:br w:type="textWrapping"/>
      </w:r>
      <w:r>
        <w:t xml:space="preserve">Hoàng đế vui vẻ ra mặt, đối với Duệ Tư săn sóc nghe lời quả thực rất vừa lòng: "Trẫm nghe ngươi, trẫm không vội. Để trẫm ngẫm xem sắc phong cho ngươi cái gì, mấy ngày nữa lại cử hành đại điển sắc phong."</w:t>
      </w:r>
      <w:r>
        <w:br w:type="textWrapping"/>
      </w:r>
      <w:r>
        <w:br w:type="textWrapping"/>
      </w:r>
      <w:r>
        <w:t xml:space="preserve">Nói rồi cười vang rời khỏi Tử Úy cung.</w:t>
      </w:r>
      <w:r>
        <w:br w:type="textWrapping"/>
      </w:r>
      <w:r>
        <w:br w:type="textWrapping"/>
      </w:r>
      <w:r>
        <w:t xml:space="preserve">Bên trong Tử Úy cung an tĩnh lại, ánh mặt trời thật xa chiếu tới cung điện, chiếu đến thân ảnh lẻ loi kia, Duệ Tư cúi đầu, nắm chặt Phật châu.</w:t>
      </w:r>
      <w:r>
        <w:br w:type="textWrapping"/>
      </w:r>
      <w:r>
        <w:br w:type="textWrapping"/>
      </w:r>
      <w:r>
        <w:t xml:space="preserve">Sau tấm màn che, Nhất Huyền tiểu hòa thượng lẳng lặng đi ra, víu lấy cửa điện hướng ra bên ngoài nhìn nhìn, nhón chân chạy chậm tới đây, nói: "Công tử, bệ hạ muốn phong cho ngài cái gì?"</w:t>
      </w:r>
      <w:r>
        <w:br w:type="textWrapping"/>
      </w:r>
      <w:r>
        <w:br w:type="textWrapping"/>
      </w:r>
      <w:r>
        <w:t xml:space="preserve">Duệ Tư hướng mặt về phía Tây quỳ xuống, đem Phật châu trên cổ tay tháo ra, bỏ vào trong tay tiểu hòa thượng, khẽ mỉm cười: "Không quan trọng."</w:t>
      </w:r>
      <w:r>
        <w:br w:type="textWrapping"/>
      </w:r>
      <w:r>
        <w:br w:type="textWrapping"/>
      </w:r>
      <w:r>
        <w:t xml:space="preserve">Đầu ngón tay thon dài của hắn xẹt qua khóe mắt, nhìn vệt nước dính trên tay, không biểu tình nói: "Nên kết thúc."</w:t>
      </w:r>
      <w:r>
        <w:br w:type="textWrapping"/>
      </w:r>
      <w:r>
        <w:br w:type="textWrapping"/>
      </w:r>
      <w:r>
        <w:t xml:space="preserve">Việc sắc phong vừa ra, triều đình ồ lên, hai bên văn võ bá quan cùng dòm ngó, đều không rõ ràng hoàng đế rốt cuộc muốn sắc phong Duệ Tư cái gì, mọi người suy đoán sôi nổi, lời đồn đãi nổi lên bốn phía, hoàng đế hai tai đều coi như không nghe thấy, chỉ lệnh cho Lễ Bộ Thượng thư nhanh chóng chuẩn bị công việc sắc phong.</w:t>
      </w:r>
      <w:r>
        <w:br w:type="textWrapping"/>
      </w:r>
      <w:r>
        <w:br w:type="textWrapping"/>
      </w:r>
      <w:r>
        <w:t xml:space="preserve">Chỉ có Đại hoàng tử như thể ăn thuốc an thần, mỗi ngày thừa dịp khi hoàng đế đi Tử Úy cung niệm thiền, cũng đi theo nghe thiền tập đạo.</w:t>
      </w:r>
      <w:r>
        <w:br w:type="textWrapping"/>
      </w:r>
      <w:r>
        <w:br w:type="textWrapping"/>
      </w:r>
      <w:r>
        <w:t xml:space="preserve">Ba ngày sau, đại điển sắc phong bắt đầu, trước khi hội kiến quần thần, Duệ Tư gặp hoàng đế.</w:t>
      </w:r>
      <w:r>
        <w:br w:type="textWrapping"/>
      </w:r>
      <w:r>
        <w:br w:type="textWrapping"/>
      </w:r>
      <w:r>
        <w:t xml:space="preserve">Chung quanh thư phòng không có người khác, trước ngự án Cửu Long bày hai cuộn thánh chỉ, hoàng đế đang ngưng thần nhìn, bên tay đặt ngọc tỷ truyền quốc.</w:t>
      </w:r>
      <w:r>
        <w:br w:type="textWrapping"/>
      </w:r>
      <w:r>
        <w:br w:type="textWrapping"/>
      </w:r>
      <w:r>
        <w:t xml:space="preserve">Thấy Duệ Tư, hoàng đế cho gọi hắn tới gần, nói: "Mấy ngày nay trẫm suy nghĩ một chút, thấy lời ngươi nói ngày ấy có đạo lý, trẫm tuổi đã cao, cũng nên sắc phong Thái tử, hôm nay trẫm không chỉ muốn phong ngươi làm thân vương, cũng đồng thời đem việc Thái tử định ra đi."</w:t>
      </w:r>
      <w:r>
        <w:br w:type="textWrapping"/>
      </w:r>
      <w:r>
        <w:br w:type="textWrapping"/>
      </w:r>
      <w:r>
        <w:t xml:space="preserve">Duệ Tư nở nụ cười, bưng một chén thang canh đưa đến tay hoàng đế: "Phụ hoàng, ăn thang canh rồi lại đi đi."</w:t>
      </w:r>
      <w:r>
        <w:br w:type="textWrapping"/>
      </w:r>
      <w:r>
        <w:br w:type="textWrapping"/>
      </w:r>
      <w:r>
        <w:t xml:space="preserve">Hoàng đế được an ủi tâm già: "Cũng là ngươi có lòng, mỗi ngày nhớ đến phụ hoàng."</w:t>
      </w:r>
      <w:r>
        <w:br w:type="textWrapping"/>
      </w:r>
      <w:r>
        <w:br w:type="textWrapping"/>
      </w:r>
      <w:r>
        <w:t xml:space="preserve">Hắn uống xuống một hơi, vén bào đứng dậy, nhanh chân bước ra phía ngoài thư phòng, phát hiện Duệ Tư không đuổi kịp, muốn đi hỏi, quay người một cái, liền thấy người trẻ tuổi khoanh tay đứng ở trong đại điện, trên mặt treo nụ cười mỉm cao thâm khó dò.</w:t>
      </w:r>
      <w:r>
        <w:br w:type="textWrapping"/>
      </w:r>
      <w:r>
        <w:br w:type="textWrapping"/>
      </w:r>
      <w:r>
        <w:t xml:space="preserve">Hoàng đế cau mày, vừa mới muốn nói chuyện, chỉ cảm thấy trước mắt choáng váng một trận, ngay cả đứng đều không vững nổi, lảo đảo té xuống mặt đất, trong lòng hắn kinh hãi, gian nan duỗi tay chỉ vào Duệ Tư, môi run rẩy, phẫn nộ lập tức xông lên đầu.</w:t>
      </w:r>
      <w:r>
        <w:br w:type="textWrapping"/>
      </w:r>
      <w:r>
        <w:br w:type="textWrapping"/>
      </w:r>
      <w:r>
        <w:t xml:space="preserve">Duệ Tư nắm chặt tay hắn, nhẹ giọng nói: "Phụ hoàng, nhi thần mang ngài đi gặp một người."</w:t>
      </w:r>
      <w:r>
        <w:br w:type="textWrapping"/>
      </w:r>
      <w:r>
        <w:br w:type="textWrapping"/>
      </w:r>
      <w:r>
        <w:t xml:space="preserve">*</w:t>
      </w:r>
      <w:r>
        <w:br w:type="textWrapping"/>
      </w:r>
      <w:r>
        <w:br w:type="textWrapping"/>
      </w:r>
      <w:r>
        <w:t xml:space="preserve">Hoàng đế mở mắt ra, nhìn thấy một tòa cung điện hoang vu, trước điện có một gốc cây liễu chết héo, hắn nhớ rõ mỗi năm mùa hè cành liễu đều đón gió đong đưa, che phủ một vùng bóng râm lớn loang lổ.</w:t>
      </w:r>
      <w:r>
        <w:br w:type="textWrapping"/>
      </w:r>
      <w:r>
        <w:br w:type="textWrapping"/>
      </w:r>
      <w:r>
        <w:t xml:space="preserve">Trong bóng râm bày trường kỷ(*) từ gỗ đỏ điêu thành, mỗi năm luôn có mấy ngày như vậy, người nọ sẽ từ chiến trường bận rộn đuổi về, có lúc ngay cả huyền giáp cũng chưa cởi ra, cứ như thế ngồi dưới tàng cây, bưng một vò rượu, hướng hắn khẽ mỉm cười: "Hoàng huynh đến rồi."</w:t>
      </w:r>
      <w:r>
        <w:br w:type="textWrapping"/>
      </w:r>
      <w:r>
        <w:br w:type="textWrapping"/>
      </w:r>
      <w:r>
        <w:t xml:space="preserve">((*)Trường kỷ: ghế dài, còn được gọi là giường quý phi)</w:t>
      </w:r>
      <w:r>
        <w:br w:type="textWrapping"/>
      </w:r>
      <w:r>
        <w:br w:type="textWrapping"/>
      </w:r>
      <w:r>
        <w:t xml:space="preserve">Nơi này là Trường Thanh cung hoang vu đã lâu.</w:t>
      </w:r>
      <w:r>
        <w:br w:type="textWrapping"/>
      </w:r>
      <w:r>
        <w:br w:type="textWrapping"/>
      </w:r>
      <w:r>
        <w:t xml:space="preserve">Con ngươi hoàng đế co rút lại, liễu xanh giường đỏ ban đầu trong ký ức cũ bỗng nhiên mất đi màu sắc, trở nên âm u tối tăm, tiếp theo vô số máu tươi chói mắt theo đầu người lăn xuống phun trào ra, bắn vấy một thân hắn, hắn hoảng hốt lùi lại né tránh, đột nhiên tỉnh táo lại.</w:t>
      </w:r>
      <w:r>
        <w:br w:type="textWrapping"/>
      </w:r>
      <w:r>
        <w:br w:type="textWrapping"/>
      </w:r>
      <w:r>
        <w:t xml:space="preserve">Cây liễu, trường kỷ, Thái tử trẻ tuổi, những cái đầu chết không nhắm mắt đều biến mất không thấy, hoàng đế nhìn thấy dưới tàng cây chết héo bày từng cái bình con, từ dưới tàng cây kéo dài tới bậc thang trước cung điện Trường Thanh.</w:t>
      </w:r>
      <w:r>
        <w:br w:type="textWrapping"/>
      </w:r>
      <w:r>
        <w:br w:type="textWrapping"/>
      </w:r>
      <w:r>
        <w:t xml:space="preserve">Trên bậc thang có một nam tử huyền y uốn lượn rủ đất đang ngồi, đúng là Ân Thành Lan biến mất đã lâu.</w:t>
      </w:r>
      <w:r>
        <w:br w:type="textWrapping"/>
      </w:r>
      <w:r>
        <w:br w:type="textWrapping"/>
      </w:r>
      <w:r>
        <w:t xml:space="preserve">Trong tay Ân Thành Lan nâng một bình tro cốt, không nhìn hắn: "Hoàng huynh, bổn cung chờ ngươi thật lâu."</w:t>
      </w:r>
      <w:r>
        <w:br w:type="textWrapping"/>
      </w:r>
      <w:r>
        <w:br w:type="textWrapping"/>
      </w:r>
      <w:r>
        <w:t xml:space="preserve">Hoàng đế chật vật bò dậy từ mặt đất, hoang mang liếc mắt về phía sau nhìn, phát hiện bên người không có một thị vệ, hắn nhất thời kinh hoảng.</w:t>
      </w:r>
      <w:r>
        <w:br w:type="textWrapping"/>
      </w:r>
      <w:r>
        <w:br w:type="textWrapping"/>
      </w:r>
      <w:r>
        <w:t xml:space="preserve">"Ngươi vào bằng cách nào?"</w:t>
      </w:r>
      <w:r>
        <w:br w:type="textWrapping"/>
      </w:r>
      <w:r>
        <w:br w:type="textWrapping"/>
      </w:r>
      <w:r>
        <w:t xml:space="preserve">Ân Thành Lan quay đầu, cười nói: "Bổn cung vẫn luôn ở đây, hôm nay đến đưa ngươi đi."</w:t>
      </w:r>
      <w:r>
        <w:br w:type="textWrapping"/>
      </w:r>
      <w:r>
        <w:br w:type="textWrapping"/>
      </w:r>
      <w:r>
        <w:t xml:space="preserve">Hoàng đế lui về phía sau một bước, vọt tới cửa viện dùng sức kéo chốt cửa.</w:t>
      </w:r>
      <w:r>
        <w:br w:type="textWrapping"/>
      </w:r>
      <w:r>
        <w:br w:type="textWrapping"/>
      </w:r>
      <w:r>
        <w:t xml:space="preserve">Ân Thành Lan nói: "Đây chính là cánh cửa do Thụy vương mà hoàng huynh muốn đích thân sắc phong khóa."</w:t>
      </w:r>
      <w:r>
        <w:br w:type="textWrapping"/>
      </w:r>
      <w:r>
        <w:br w:type="textWrapping"/>
      </w:r>
      <w:r>
        <w:t xml:space="preserve">Trên mặt hoàng đế tức khắc trắng bệch, giận không thể át nói: "Hắn là... Hắn là người của ngươi!"</w:t>
      </w:r>
      <w:r>
        <w:br w:type="textWrapping"/>
      </w:r>
      <w:r>
        <w:br w:type="textWrapping"/>
      </w:r>
      <w:r>
        <w:t xml:space="preserve">Ân Thành Lan nói: "Ta không ngại nói cho ngươi, không có chỉ có hắn, Sơn Nguyệt thiền sư hoàng huynh tín nhiệm nhất cũng là, ngay cả thái giám công công bên cạnh hoàng huynh cũng là người của bổn cung, không có bọn họ, hoàng huynh làm sao có thể ngày đêm ngủ không yên giấc đây, người vô tâm vô phổi giống như đại hoàng huynh, phải có người không ngừng nhắc nhở, mới có thể khắc cốt ghi tâm đi."</w:t>
      </w:r>
      <w:r>
        <w:br w:type="textWrapping"/>
      </w:r>
      <w:r>
        <w:br w:type="textWrapping"/>
      </w:r>
      <w:r>
        <w:t xml:space="preserve">Hoàng đế nhớ tới bóng tối ở khắp mọi nơi nhìn chằm chằm hai mắt mình, rồi một màn huyết tinh vĩnh viễn lặp đi lặp lại trong mộng, hắn tưởng hắn phạm vào sát nghiệt, có tật giật mình, bây giờ mới biết được là Ân Thành Lan dùng hết thủ đoạn, mới làm hắn không ngừng nhớ tới sự kiện kia, không ngừng sống trong mộng hồi ức.</w:t>
      </w:r>
      <w:r>
        <w:br w:type="textWrapping"/>
      </w:r>
      <w:r>
        <w:br w:type="textWrapping"/>
      </w:r>
      <w:r>
        <w:t xml:space="preserve">Bước chân hoàng đế cơ hồ không vững: "Ngươi bây giờ mà giết ta, nếu ngươi bây giờ mà giết ta..."</w:t>
      </w:r>
      <w:r>
        <w:br w:type="textWrapping"/>
      </w:r>
      <w:r>
        <w:br w:type="textWrapping"/>
      </w:r>
      <w:r>
        <w:t xml:space="preserve">Ân Thành Lan khẽ mỉm cười, hắn ngồi dưới ánh mặt trời, tuấn mỹ vô song, phong tư trác tuyệt, nhưng chỉ có hoàng đế mới biết được lãnh khốc dưới nụ cười bình tĩnh của hắn.</w:t>
      </w:r>
      <w:r>
        <w:br w:type="textWrapping"/>
      </w:r>
      <w:r>
        <w:br w:type="textWrapping"/>
      </w:r>
      <w:r>
        <w:t xml:space="preserve">Ân Thành Lan tiếp lấy câu sau của hắn: "Đại Kinh vẫn cứ sẽ ca múa mừng cảnh thái bình, bá tánh vẫn cứ sẽ an cư lạc nghiệp như thường lệ, không có gì thay đổi, đối với bọn họ mà nói, ngươi chỉ là một sự tồn tại có cũng được mà không có cũng được."</w:t>
      </w:r>
      <w:r>
        <w:br w:type="textWrapping"/>
      </w:r>
      <w:r>
        <w:br w:type="textWrapping"/>
      </w:r>
      <w:r>
        <w:t xml:space="preserve">Lồng ngực hoàng đế chập trùng kịch liệt, mỗi một đường nhăn mày trên khuôn mặt già nua đều tích đầy phẫn nộ và hoảng sợ, hắn nỗ lực tranh luận: "Không phải, trẫm là minh quân, trẫm sẽ rạng rỡ thiên cổ vang danh sử sách, ngươi nếu là giết trẫm, thiên hạ sẽ đại loạn, giang sơn ngươi nhọc nhằn cực khổ bình ổn được cũng sẽ lần nữa rơi vào xâm đoạt, ngươi..."</w:t>
      </w:r>
      <w:r>
        <w:br w:type="textWrapping"/>
      </w:r>
      <w:r>
        <w:br w:type="textWrapping"/>
      </w:r>
      <w:r>
        <w:t xml:space="preserve">Ân Thành Lan khinh bỉ: "Duệ Tư sẽ trở thành minh quân, tiếp nhận giang sơn của ngươi, tựa như ngươi đã từng lấy đi của ta."</w:t>
      </w:r>
      <w:r>
        <w:br w:type="textWrapping"/>
      </w:r>
      <w:r>
        <w:br w:type="textWrapping"/>
      </w:r>
      <w:r>
        <w:t xml:space="preserve">Hoàng đế nhớ tới phong thư tuyệt bút nực cười kia, bắt đầu cười ha hả: "Trẫm chưa hề bị các ngươi mê hoặc, trẫm trước sau đều không lập hắn làm Thái tử, không để cho các ngươi thực hiện được."</w:t>
      </w:r>
      <w:r>
        <w:br w:type="textWrapping"/>
      </w:r>
      <w:r>
        <w:br w:type="textWrapping"/>
      </w:r>
      <w:r>
        <w:t xml:space="preserve">Ân Thành Lan lắc đầu một cái, cầm cái bình trong tay ném xuống đất.</w:t>
      </w:r>
      <w:r>
        <w:br w:type="textWrapping"/>
      </w:r>
      <w:r>
        <w:br w:type="textWrapping"/>
      </w:r>
      <w:r>
        <w:t xml:space="preserve">Bình tro cốt vỡ tan trước mặt hoàng đế, lộ ra hai cuốn thánh chỉ bằng tơ lụa vàng.</w:t>
      </w:r>
      <w:r>
        <w:br w:type="textWrapping"/>
      </w:r>
      <w:r>
        <w:br w:type="textWrapping"/>
      </w:r>
      <w:r>
        <w:t xml:space="preserve">Hoàng đế mở thánh chỉ ra, nhìn thấy bút tích quen thuộc bên trong, viết chính là truyền ngôi cho Duệ Tư, bên cạnh còn có ấn ký của ngọc tỷ truyền quốc — Ân Thành Lan luôn luôn am hiểu mô phỏng chữ viết tay của người khác.</w:t>
      </w:r>
      <w:r>
        <w:br w:type="textWrapping"/>
      </w:r>
      <w:r>
        <w:br w:type="textWrapping"/>
      </w:r>
      <w:r>
        <w:t xml:space="preserve">Hắn cười nói: "Ngươi sẽ không phải cho rằng mục đích thật sự của ta là ngôi vị hoàng đế của ngươi đi."</w:t>
      </w:r>
      <w:r>
        <w:br w:type="textWrapping"/>
      </w:r>
      <w:r>
        <w:br w:type="textWrapping"/>
      </w:r>
      <w:r>
        <w:t xml:space="preserve">Nếu hắn muốn, thiên hạ này cũng nằm trong tầm tay hắn.</w:t>
      </w:r>
      <w:r>
        <w:br w:type="textWrapping"/>
      </w:r>
      <w:r>
        <w:br w:type="textWrapping"/>
      </w:r>
      <w:r>
        <w:t xml:space="preserve">Nhưng mà Ân Thành Lan muốn cũng không phải thứ này.</w:t>
      </w:r>
      <w:r>
        <w:br w:type="textWrapping"/>
      </w:r>
      <w:r>
        <w:br w:type="textWrapping"/>
      </w:r>
      <w:r>
        <w:t xml:space="preserve">Dưới chân hoàng đế lảo đảo, đụng phải một bình tro cốt, hắn chật vật lùi hai bước, ngồi bịch trên đất.</w:t>
      </w:r>
      <w:r>
        <w:br w:type="textWrapping"/>
      </w:r>
      <w:r>
        <w:br w:type="textWrapping"/>
      </w:r>
      <w:r>
        <w:t xml:space="preserve">Cái gì cũng bị mất, hắn cái gì cũng bị mất.</w:t>
      </w:r>
      <w:r>
        <w:br w:type="textWrapping"/>
      </w:r>
      <w:r>
        <w:br w:type="textWrapping"/>
      </w:r>
      <w:r>
        <w:t xml:space="preserve">Ân Thành Lan nhìn dáng vẻ thất hồn lạc phách của hắn, trong mắt thế nhưng toát ra không đành lòng, hắn thu hồi nụ cười tà nịnh, nhìn chằm chằm hoàng đế trên đất chốc lát, nói: "Không bằng như vậy đi, hoàng huynh hướng những người đã chết oan này dập đầu ba cái, nếu hoàng huynh có thành ý thật lòng biết sai rồi, bổn cung có thể lưu cho ngươi một mạng."</w:t>
      </w:r>
      <w:r>
        <w:br w:type="textWrapping"/>
      </w:r>
      <w:r>
        <w:br w:type="textWrapping"/>
      </w:r>
      <w:r>
        <w:t xml:space="preserve">Hoàng đế bất ngờ ngẩng đầu lên, không thể tin nhìn hắn: "Ngươi, ngươi nói là thật?"</w:t>
      </w:r>
      <w:r>
        <w:br w:type="textWrapping"/>
      </w:r>
      <w:r>
        <w:br w:type="textWrapping"/>
      </w:r>
      <w:r>
        <w:t xml:space="preserve">Tâm hắn gắt gao co rụt lại, bởi vì những lời này mà treo cao cao lên.</w:t>
      </w:r>
      <w:r>
        <w:br w:type="textWrapping"/>
      </w:r>
      <w:r>
        <w:br w:type="textWrapping"/>
      </w:r>
      <w:r>
        <w:t xml:space="preserve">Ân Thành Lan ấn ấn mi tâm, khóe mắt có mệt mỏi.</w:t>
      </w:r>
      <w:r>
        <w:br w:type="textWrapping"/>
      </w:r>
      <w:r>
        <w:br w:type="textWrapping"/>
      </w:r>
      <w:r>
        <w:t xml:space="preserve">"Hoàng huynh, ta mệt rồi."</w:t>
      </w:r>
      <w:r>
        <w:br w:type="textWrapping"/>
      </w:r>
      <w:r>
        <w:br w:type="textWrapping"/>
      </w:r>
      <w:r>
        <w:t xml:space="preserve">Ân Thành Lan giang hai tay, làm ra một động tác thỉnh: "Chuyện tới bây giờ, hoàng huynh thử xem thì có làm sao."</w:t>
      </w:r>
      <w:r>
        <w:br w:type="textWrapping"/>
      </w:r>
      <w:r>
        <w:br w:type="textWrapping"/>
      </w:r>
      <w:r>
        <w:t xml:space="preserve">Hoàng đế kinh nghi(*), nhưng hôm nay đã không còn lựa chọn tốt hơn, trong lòng hắn do dự mãi, nghĩ nếu như có thể rời khỏi nơi này, hắn còn có cơ hội giết Thái tử, giết Duệ Tư, giết sạch toàn bộ những người phản bội hắn, hắn còn có thể xoay người.</w:t>
      </w:r>
      <w:r>
        <w:br w:type="textWrapping"/>
      </w:r>
      <w:r>
        <w:br w:type="textWrapping"/>
      </w:r>
      <w:r>
        <w:t xml:space="preserve">((*)Kinh nghi: vừa kinh ngạc vừa nghi ngờ)</w:t>
      </w:r>
      <w:r>
        <w:br w:type="textWrapping"/>
      </w:r>
      <w:r>
        <w:br w:type="textWrapping"/>
      </w:r>
      <w:r>
        <w:t xml:space="preserve">Vì thế, hoàng đế rũ tay, khuất nhục quỳ xuống, cứng ngắc dập đầu một cái.</w:t>
      </w:r>
      <w:r>
        <w:br w:type="textWrapping"/>
      </w:r>
      <w:r>
        <w:br w:type="textWrapping"/>
      </w:r>
      <w:r>
        <w:t xml:space="preserve">Ân Thành Lan nhìn một trăm bốn mươi mốt bình tro cốt trong viện, lo lắng nói: "Hoàng huynh dập đầu không có thành ý như thế, làm sao khiến cho cô hồn dưới lòng đất tha thứ ngươi đây."</w:t>
      </w:r>
      <w:r>
        <w:br w:type="textWrapping"/>
      </w:r>
      <w:r>
        <w:br w:type="textWrapping"/>
      </w:r>
      <w:r>
        <w:t xml:space="preserve">Hoàng đế phẫn nộ nhìn chằm chằm hắn, Ân Thành Lan thản nhiên nhìn lại, muốn sống muốn chết thỉnh hoàng đế bệ hạ tự mình lựa chọn.</w:t>
      </w:r>
      <w:r>
        <w:br w:type="textWrapping"/>
      </w:r>
      <w:r>
        <w:br w:type="textWrapping"/>
      </w:r>
      <w:r>
        <w:t xml:space="preserve">Hoàng đế nổi lên cơn giận dữ, có lòng muốn đem Ân Thành Lan ngũ mã phanh thây, nhưng hiện giờ người như thịt cá nằm trên dao thớt, không thể không cúi đầu. Hoàng đế chẳng thể nề hà, nghĩ đến chỉ cần có thể sống sót, nhẫn nhục chịu đựng cũng thành, chỉ cần hắn còn có thể vươn mình, còn có thể... Hoàng đế âm u trừng trừng Ân Thành Lan, nghiến răng nghiến lợi dập đầu xuống thật mạnh.</w:t>
      </w:r>
      <w:r>
        <w:br w:type="textWrapping"/>
      </w:r>
      <w:r>
        <w:br w:type="textWrapping"/>
      </w:r>
      <w:r>
        <w:t xml:space="preserve">Tiếng dập đầu nặng nề nện vào trong lòng Ân Thành Lan, quanh quẩn hơn mười năm tra tấn cùng đau đớn trong dĩ vãng.</w:t>
      </w:r>
      <w:r>
        <w:br w:type="textWrapping"/>
      </w:r>
      <w:r>
        <w:br w:type="textWrapping"/>
      </w:r>
      <w:r>
        <w:t xml:space="preserve">Hắn nhìn hoàng đế dập đầu lạy, biểu tình càng lúc càng thờ ơ.</w:t>
      </w:r>
      <w:r>
        <w:br w:type="textWrapping"/>
      </w:r>
      <w:r>
        <w:br w:type="textWrapping"/>
      </w:r>
      <w:r>
        <w:t xml:space="preserve">Hoàng đế lạy xong, đứng lên, lo lắng nhìn Ân Thành Lan.</w:t>
      </w:r>
      <w:r>
        <w:br w:type="textWrapping"/>
      </w:r>
      <w:r>
        <w:br w:type="textWrapping"/>
      </w:r>
      <w:r>
        <w:t xml:space="preserve">Ân Thành Lan mặt không cảm xúc, vung tay xuống: "Hoàng huynh đã nhận sai, vậy đi thôi."</w:t>
      </w:r>
      <w:r>
        <w:br w:type="textWrapping"/>
      </w:r>
      <w:r>
        <w:br w:type="textWrapping"/>
      </w:r>
      <w:r>
        <w:t xml:space="preserve">Nói xong không hề nhìn về phía hắn.</w:t>
      </w:r>
      <w:r>
        <w:br w:type="textWrapping"/>
      </w:r>
      <w:r>
        <w:br w:type="textWrapping"/>
      </w:r>
      <w:r>
        <w:t xml:space="preserve">Hoàng đế vừa mừng vừa sợ, trong lòng âm thầm trào phúng Ân Thành Lan mềm lòng, hắn hướng về phía cửa mà đi.</w:t>
      </w:r>
      <w:r>
        <w:br w:type="textWrapping"/>
      </w:r>
      <w:r>
        <w:br w:type="textWrapping"/>
      </w:r>
      <w:r>
        <w:t xml:space="preserve">Một bước, hai bước, ba bước.</w:t>
      </w:r>
      <w:r>
        <w:br w:type="textWrapping"/>
      </w:r>
      <w:r>
        <w:br w:type="textWrapping"/>
      </w:r>
      <w:r>
        <w:t xml:space="preserve">Cổ chân bỗng nhiên mềm nhũn, khuỵu thật mạnh xuống đất, trong miệng hoàng đế phun ra từng ngụm từng ngụm máu đỏ tươi.</w:t>
      </w:r>
      <w:r>
        <w:br w:type="textWrapping"/>
      </w:r>
      <w:r>
        <w:br w:type="textWrapping"/>
      </w:r>
      <w:r>
        <w:t xml:space="preserve">Hắn đổ vào trong vũng máu, xoay đầu, trong khung cảnh huyết sắc tràn ngập trông thấy Ân Thành Lan chậm rãi câu lên khóe môi, nụ cười như ác ma bò ra từ địa ngục.</w:t>
      </w:r>
      <w:r>
        <w:br w:type="textWrapping"/>
      </w:r>
      <w:r>
        <w:br w:type="textWrapping"/>
      </w:r>
      <w:r>
        <w:t xml:space="preserve">Muốn lấy được tín nhiệm của ngươi không dễ dàng, hài tử thần đệ đích thân bồi dưỡng ra, hoàng huynh có hài lòng?</w:t>
      </w:r>
      <w:r>
        <w:br w:type="textWrapping"/>
      </w:r>
      <w:r>
        <w:br w:type="textWrapping"/>
      </w:r>
      <w:r>
        <w:t xml:space="preserve">Hài tử ngươi tín nhiệm tự tay bưng độc dược lên, đây là lần đầu tiên cũng là lần cuối cùng hắn đưa lễ vật cho ngươi đâu.</w:t>
      </w:r>
      <w:r>
        <w:br w:type="textWrapping"/>
      </w:r>
      <w:r>
        <w:br w:type="textWrapping"/>
      </w:r>
      <w:r>
        <w:t xml:space="preserve">Cảm nhận được tư vị đó sao, ngươi từng cho ta, cho một trăm bốn mươi mốt người ghi lòng tạc dạ, thứ cảm giác tuyệt vọng, phẫn nộ căm hận, đau đớn tận cùng vĩnh viễn khó quên.</w:t>
      </w:r>
      <w:r>
        <w:br w:type="textWrapping"/>
      </w:r>
      <w:r>
        <w:br w:type="textWrapping"/>
      </w:r>
      <w:r>
        <w:t xml:space="preserve">Hoàng đế ngã trên mặt đất, trợn trừng mắt lên, gắt gao nhìn Ân Thành Lan, cả người co quắp mấy lần, rồi dần dần biến thành thi thể lạnh băng.</w:t>
      </w:r>
      <w:r>
        <w:br w:type="textWrapping"/>
      </w:r>
      <w:r>
        <w:br w:type="textWrapping"/>
      </w:r>
      <w:r>
        <w:t xml:space="preserve">Linh Giang ăn chực uống chực ở trong cung mấy ngày, rốt cuộc đi theo hoàng đế tìm được nơi Ân Thành Lan ẩn thân.</w:t>
      </w:r>
      <w:r>
        <w:br w:type="textWrapping"/>
      </w:r>
      <w:r>
        <w:br w:type="textWrapping"/>
      </w:r>
      <w:r>
        <w:t xml:space="preserve">Thời điểm Linh Giang bay vào, máu trên mặt đất đã khô cạn thành màu đỏ đen, hoàng đế sắc mặt dữ tợn nằm ở nơi đó, chết không thể chết hơn nữa.</w:t>
      </w:r>
      <w:r>
        <w:br w:type="textWrapping"/>
      </w:r>
      <w:r>
        <w:br w:type="textWrapping"/>
      </w:r>
      <w:r>
        <w:t xml:space="preserve">Ánh mặt trời từ phía Tây chiếu tới, từ đầu tường gạch đỏ ngói lục ngả vào Trường Thanh cung, bên trong một vệt ánh hoàng hôn, nam nhân co một chân lại ngồi trên bậc cầu thang, cúi đầu, không biết đang suy nghĩ gì, nửa khuôn mặt lẩn khuất trong bóng tối, không thấy rõ biểu tình.</w:t>
      </w:r>
      <w:r>
        <w:br w:type="textWrapping"/>
      </w:r>
      <w:r>
        <w:br w:type="textWrapping"/>
      </w:r>
      <w:r>
        <w:t xml:space="preserve">Tiểu hoàng điểu đem cánh nhỏ chắp ở sau người, chậm rãi từ từ vòng qua hoàng đế, độ bước đi qua.</w:t>
      </w:r>
      <w:r>
        <w:br w:type="textWrapping"/>
      </w:r>
      <w:r>
        <w:br w:type="textWrapping"/>
      </w:r>
      <w:r>
        <w:t xml:space="preserve">"Pi?"</w:t>
      </w:r>
      <w:r>
        <w:br w:type="textWrapping"/>
      </w:r>
      <w:r>
        <w:br w:type="textWrapping"/>
      </w:r>
      <w:r>
        <w:t xml:space="preserve">Chết rồi?</w:t>
      </w:r>
      <w:r>
        <w:br w:type="textWrapping"/>
      </w:r>
      <w:r>
        <w:br w:type="textWrapping"/>
      </w:r>
      <w:r>
        <w:t xml:space="preserve">Ân Thành Lan nghe ra ý, gật gật đầu.</w:t>
      </w:r>
      <w:r>
        <w:br w:type="textWrapping"/>
      </w:r>
      <w:r>
        <w:br w:type="textWrapping"/>
      </w:r>
      <w:r>
        <w:t xml:space="preserve">Trên mặt hắn không có vẻ mừng rỡ như điên sau khi báo thù rửa hận, cũng không có tối tăm xấu xí sau khi giết người, mà là bình tĩnh như nước.</w:t>
      </w:r>
      <w:r>
        <w:br w:type="textWrapping"/>
      </w:r>
      <w:r>
        <w:br w:type="textWrapping"/>
      </w:r>
      <w:r>
        <w:t xml:space="preserve">Cái cảm giác này hệt như có một ngày hắn ngồi ở bên trong Ỷ Vân đình trên đỉnh núi Vạn Hải phong, nhìn gió núi cuốn qua u cốc, mây trôi biến ảo, trong lòng trống rỗng, không có cừu hận, cũng chẳng có vạn sự nhân gian.</w:t>
      </w:r>
      <w:r>
        <w:br w:type="textWrapping"/>
      </w:r>
      <w:r>
        <w:br w:type="textWrapping"/>
      </w:r>
      <w:r>
        <w:t xml:space="preserve">Cho rằng mình sẽ tiêu tan lo nghĩ, sẽ vui vẻ nhẹ tênh, nhưng hắn không ngờ mình cái gì cũng không, vào lúc hoàng đế chết rồi và Linh Giang chưa tới, hắn cái gì cũng chưa làm, cái gì cũng chưa nghĩ, cứ như vậy ngồi dưới ánh mặt trời, áo bào phết đất.</w:t>
      </w:r>
      <w:r>
        <w:br w:type="textWrapping"/>
      </w:r>
      <w:r>
        <w:br w:type="textWrapping"/>
      </w:r>
      <w:r>
        <w:t xml:space="preserve">Thân ảnh hắn giữa ánh dương quang bụi trần bay tán loạn vẫn lặng yên, vẻ lặng yên trùng lặp với hình ảnh vị tướng quân thiếu niên chí khí ngút trời ngồi giữa hoang mạc mênh mông vô bờ nhìn ánh hoàng hôn nhiều năm trước kia.</w:t>
      </w:r>
      <w:r>
        <w:br w:type="textWrapping"/>
      </w:r>
      <w:r>
        <w:br w:type="textWrapping"/>
      </w:r>
      <w:r>
        <w:t xml:space="preserve">Một tấm lòng son, nhiều năm không đổi.</w:t>
      </w:r>
      <w:r>
        <w:br w:type="textWrapping"/>
      </w:r>
      <w:r>
        <w:br w:type="textWrapping"/>
      </w:r>
      <w:r>
        <w:t xml:space="preserve">Tiểu hoàng điểu đi tới một khoảng trước người hắn ba bước chân dừng lại, ngẩng đầu lên nhìn hắn.</w:t>
      </w:r>
      <w:r>
        <w:br w:type="textWrapping"/>
      </w:r>
      <w:r>
        <w:br w:type="textWrapping"/>
      </w:r>
      <w:r>
        <w:t xml:space="preserve">Trong con ngươi Ân Thành Lan nổi lên gợn sóng, tràn ra một đợt sóng ấm áp, hắn nhìn Linh Giang, cong khóe môi lên: "Ngươi đã đến rồi."</w:t>
      </w:r>
      <w:r>
        <w:br w:type="textWrapping"/>
      </w:r>
      <w:r>
        <w:br w:type="textWrapping"/>
      </w:r>
      <w:r>
        <w:t xml:space="preserve">Tiểu hoàng điểu gật gật đầu.</w:t>
      </w:r>
      <w:r>
        <w:br w:type="textWrapping"/>
      </w:r>
      <w:r>
        <w:br w:type="textWrapping"/>
      </w:r>
      <w:r>
        <w:t xml:space="preserve">Ân Thành Lan suy nghĩ một chút, thong thả nói: "Nhãi con phá vỏ?"</w:t>
      </w:r>
      <w:r>
        <w:br w:type="textWrapping"/>
      </w:r>
      <w:r>
        <w:br w:type="textWrapping"/>
      </w:r>
      <w:r>
        <w:t xml:space="preserve">Tiểu hoàng điểu nhẹ nhàng pi đáp.</w:t>
      </w:r>
      <w:r>
        <w:br w:type="textWrapping"/>
      </w:r>
      <w:r>
        <w:br w:type="textWrapping"/>
      </w:r>
      <w:r>
        <w:t xml:space="preserve">Ý cười của Ân Thành Lan càng lớn hơn: "Ngoan không?"</w:t>
      </w:r>
      <w:r>
        <w:br w:type="textWrapping"/>
      </w:r>
      <w:r>
        <w:br w:type="textWrapping"/>
      </w:r>
      <w:r>
        <w:t xml:space="preserve">Linh Giang chưa bao giờ từng thấy Ân Thành Lan như thế, tùy ý như gió, ôn hòa như nước, ngồi trong gió nhẹ khóe mắt khóe môi đều mang theo mỉm cười nhợt nhạt.</w:t>
      </w:r>
      <w:r>
        <w:br w:type="textWrapping"/>
      </w:r>
      <w:r>
        <w:br w:type="textWrapping"/>
      </w:r>
      <w:r>
        <w:t xml:space="preserve">Y cho là Ân Thập Cửu sẽ nói, huyết hải thâm thù ta rốt cuộc đã báo, sẽ nói, Linh Giang nhiều năm như vậy, rốt cuộc cũng kết thúc.</w:t>
      </w:r>
      <w:r>
        <w:br w:type="textWrapping"/>
      </w:r>
      <w:r>
        <w:br w:type="textWrapping"/>
      </w:r>
      <w:r>
        <w:t xml:space="preserve">Nhưng những gì liên quan đến giang sơn báo thù hoàng đế, Ân Thành Lan cái gì cũng chưa nói.</w:t>
      </w:r>
      <w:r>
        <w:br w:type="textWrapping"/>
      </w:r>
      <w:r>
        <w:br w:type="textWrapping"/>
      </w:r>
      <w:r>
        <w:t xml:space="preserve">Hắn nói, ngươi đã đến rồi.</w:t>
      </w:r>
      <w:r>
        <w:br w:type="textWrapping"/>
      </w:r>
      <w:r>
        <w:br w:type="textWrapping"/>
      </w:r>
      <w:r>
        <w:t xml:space="preserve">Còn nói, nhãi con của chúng ta ngoan không?</w:t>
      </w:r>
      <w:r>
        <w:br w:type="textWrapping"/>
      </w:r>
      <w:r>
        <w:br w:type="textWrapping"/>
      </w:r>
      <w:r>
        <w:t xml:space="preserve">Trong mắt Linh Giang nóng lên, ập thành một tầng sóng nước, y nhịn xuống, hô lên một tiếng, mèo cam hoang cõng nhãi con chim nhỏ nhảy vào, Linh Giang bay qua nhấc chim non lên bỏ vào trong tay Ân Thành Lan.</w:t>
      </w:r>
      <w:r>
        <w:br w:type="textWrapping"/>
      </w:r>
      <w:r>
        <w:br w:type="textWrapping"/>
      </w:r>
      <w:r>
        <w:t xml:space="preserve">Nhãi con chim nhỏ đứng ở trên bàn tay ấm áp rắn chắc của nam nhân, nó đợi trong cung gần nửa tháng, ăn đến tròn vo, đội một dúm lông ngốc phiếm đỏ, mở to đôi mắt nhỏ đậu đen ngu ngơ, nghểnh đầu thật cao cao, nhìn hắn.</w:t>
      </w:r>
      <w:r>
        <w:br w:type="textWrapping"/>
      </w:r>
      <w:r>
        <w:br w:type="textWrapping"/>
      </w:r>
      <w:r>
        <w:t xml:space="preserve">Linh Giang nhìn hình ảnh một phụ thân một nhãi con nhân điểu tình thâm, cảm động nâng vuốt gãi gãi mông.</w:t>
      </w:r>
      <w:r>
        <w:br w:type="textWrapping"/>
      </w:r>
      <w:r>
        <w:br w:type="textWrapping"/>
      </w:r>
      <w:r>
        <w:t xml:space="preserve">Ân Thành Lan cơ hồ không thể tin được cái tiểu gia hỏa mềm như bông này cư nhiên là con của hắn, hắn không dám thở mạnh, chỉ lo làm tổn thương vật nhỏ, ôn nhu nói: "Bảo bảo, gọi phụ thân."</w:t>
      </w:r>
      <w:r>
        <w:br w:type="textWrapping"/>
      </w:r>
      <w:r>
        <w:br w:type="textWrapping"/>
      </w:r>
      <w:r>
        <w:t xml:space="preserve">Linh Giang ở trên đất nghe thấy, nghĩ thầm, nó biết gọi cái rắm.</w:t>
      </w:r>
      <w:r>
        <w:br w:type="textWrapping"/>
      </w:r>
      <w:r>
        <w:br w:type="textWrapping"/>
      </w:r>
      <w:r>
        <w:t xml:space="preserve">Nhãi con chim nhỏ ngượng ngùng xoắn xít trong tay hắn, thẹn thùng một hồi lâu.</w:t>
      </w:r>
      <w:r>
        <w:br w:type="textWrapping"/>
      </w:r>
      <w:r>
        <w:br w:type="textWrapping"/>
      </w:r>
      <w:r>
        <w:t xml:space="preserve">Linh Giang nhìn Ân Thành Lan dỗ nhãi con chim nhỏ, trong lòng thực khó chịu, một bên ghen, một bên cảm thấy hình như mình đã quên cái gì.</w:t>
      </w:r>
      <w:r>
        <w:br w:type="textWrapping"/>
      </w:r>
      <w:r>
        <w:br w:type="textWrapping"/>
      </w:r>
      <w:r>
        <w:t xml:space="preserve">Trong lòng y bỗng nhiên linh quang chợt lóe, vột vàng vọt qua.</w:t>
      </w:r>
      <w:r>
        <w:br w:type="textWrapping"/>
      </w:r>
      <w:r>
        <w:br w:type="textWrapping"/>
      </w:r>
      <w:r>
        <w:t xml:space="preserve">Chờ đã!</w:t>
      </w:r>
      <w:r>
        <w:br w:type="textWrapping"/>
      </w:r>
      <w:r>
        <w:br w:type="textWrapping"/>
      </w:r>
      <w:r>
        <w:t xml:space="preserve">Nó đôi khi cũng không quá ngoan!</w:t>
      </w:r>
      <w:r>
        <w:br w:type="textWrapping"/>
      </w:r>
      <w:r>
        <w:br w:type="textWrapping"/>
      </w:r>
      <w:r>
        <w:t xml:space="preserve">Nhưng mà Linh Giang vẫn là chậm, nhãi con chim nhỏ lắc lắc dúm lông ngốc ngắn ngủn, ưỡn tiểu ngực lông xù xù, bi bô kêu: "Meo meo!"</w:t>
      </w:r>
      <w:r>
        <w:br w:type="textWrapping"/>
      </w:r>
      <w:r>
        <w:br w:type="textWrapping"/>
      </w:r>
      <w:r>
        <w:t xml:space="preserve">Ân Thành Lan: "..."</w:t>
      </w:r>
      <w:r>
        <w:br w:type="textWrapping"/>
      </w:r>
      <w:r>
        <w:br w:type="textWrapping"/>
      </w:r>
      <w:r>
        <w:t xml:space="preserve">Hắn xoay đầu, ngờ vực nhìn Linh Giang.</w:t>
      </w:r>
      <w:r>
        <w:br w:type="textWrapping"/>
      </w:r>
      <w:r>
        <w:br w:type="textWrapping"/>
      </w:r>
      <w:r>
        <w:t xml:space="preserve">Vừa mới vọt tới được nửa đường, Linh Giang xoay một cái giữa không trung, quay đầu lại nhìn thấy Ân Thành Lan hoài nghi y, giận không thể át pi loạn lên một hồi.</w:t>
      </w:r>
      <w:r>
        <w:br w:type="textWrapping"/>
      </w:r>
      <w:r>
        <w:br w:type="textWrapping"/>
      </w:r>
      <w:r>
        <w:t xml:space="preserve">Nhìn cái gì mà nhìn, tuyệt bức là ngươi thân sinh!</w:t>
      </w:r>
      <w:r>
        <w:br w:type="textWrapping"/>
      </w:r>
      <w:r>
        <w:br w:type="textWrapping"/>
      </w:r>
      <w:r>
        <w:t xml:space="preserve">Ân Thành Lan nghe xong chốc lát, bất đắc dĩ nói: "Nghe không hiểu."</w:t>
      </w:r>
      <w:r>
        <w:br w:type="textWrapping"/>
      </w:r>
      <w:r>
        <w:br w:type="textWrapping"/>
      </w:r>
      <w:r>
        <w:t xml:space="preserve">Sau đó quay đầu, vẻ mặt sủng nịnh nói: "Bảo bảo thật ngoan, đều biết học tiếng mèo kêu."</w:t>
      </w:r>
      <w:r>
        <w:br w:type="textWrapping"/>
      </w:r>
      <w:r>
        <w:br w:type="textWrapping"/>
      </w:r>
      <w:r>
        <w:t xml:space="preserve">Nhãi con chim nhỏ đắc ý dào dạt phe phẩy cái đuôi nhỏ, lé mắt nhìn tiểu hoàng điểu.</w:t>
      </w:r>
      <w:r>
        <w:br w:type="textWrapping"/>
      </w:r>
      <w:r>
        <w:br w:type="textWrapping"/>
      </w:r>
      <w:r>
        <w:t xml:space="preserve">Tiểu hoàng điểu: "..."</w:t>
      </w:r>
      <w:r>
        <w:br w:type="textWrapping"/>
      </w:r>
      <w:r>
        <w:br w:type="textWrapping"/>
      </w:r>
      <w:r>
        <w:t xml:space="preserve">Đột nhiên rất muốn oa ——</w:t>
      </w:r>
      <w:r>
        <w:br w:type="textWrapping"/>
      </w:r>
      <w:r>
        <w:br w:type="textWrapping"/>
      </w:r>
    </w:p>
    <w:p>
      <w:pPr>
        <w:pStyle w:val="Heading2"/>
      </w:pPr>
      <w:bookmarkStart w:id="113" w:name="chương-83-trần-ai-lạc-định-2"/>
      <w:bookmarkEnd w:id="113"/>
      <w:r>
        <w:t xml:space="preserve">83. Chương 83: Trần Ai Lạc Định (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 Beta: Jojo Nguyen</w:t>
      </w:r>
    </w:p>
    <w:p>
      <w:pPr>
        <w:pStyle w:val="BodyText"/>
      </w:pPr>
      <w:r>
        <w:t xml:space="preserve">Hoàng hôn thiêu ra một mảng màu đỏ thẫm dưới chân trời, gió nổi lên, gốc liễu chết héo đung đưa cành trơ trụi, vang lên tiếng xào xạc giữa Trường Thanh cung hoang vu.</w:t>
      </w:r>
    </w:p>
    <w:p>
      <w:pPr>
        <w:pStyle w:val="BodyText"/>
      </w:pPr>
      <w:r>
        <w:t xml:space="preserve">Bình tro cốt màu đỏ cùng máu chảy từ xác chết chậm rãi hòa với nhau, lưu thành một vệt sắc cuối cùng ở Trường Thành cung.</w:t>
      </w:r>
    </w:p>
    <w:p>
      <w:pPr>
        <w:pStyle w:val="BodyText"/>
      </w:pPr>
      <w:r>
        <w:t xml:space="preserve">Liên Ấn Ca ôm hai bình tro cốt ngồi ở chỗ rẽ trên hành lang gấp khúc của cung điện cách đó không xa, dựa vào tường, ngửa đầu ngơ ngẩn nhìn không trung.</w:t>
      </w:r>
    </w:p>
    <w:p>
      <w:pPr>
        <w:pStyle w:val="BodyText"/>
      </w:pPr>
      <w:r>
        <w:t xml:space="preserve">Ân Thành Lan vươn tay ra, để Linh Giang bay lên, "Chúng ta đi thôi."</w:t>
      </w:r>
    </w:p>
    <w:p>
      <w:pPr>
        <w:pStyle w:val="BodyText"/>
      </w:pPr>
      <w:r>
        <w:t xml:space="preserve">Nơi đây hắn đời này đều sẽ không trở lại.</w:t>
      </w:r>
    </w:p>
    <w:p>
      <w:pPr>
        <w:pStyle w:val="BodyText"/>
      </w:pPr>
      <w:r>
        <w:t xml:space="preserve">Từ một khắc khi hoàng đế nuốt xuống hơi cuối cùng ấy, nơi phồn hoa huy hoàng, sặc sỡ lóa mắt, chí cao vô thượng cùng quyền thế hào môn này đều không còn quan hệ gì với hắn.</w:t>
      </w:r>
    </w:p>
    <w:p>
      <w:pPr>
        <w:pStyle w:val="BodyText"/>
      </w:pPr>
      <w:r>
        <w:t xml:space="preserve">Những người thanh danh hiển hách lưu tại tiền triều theo kẻ tử vong cuối cùng mà hoàn toàn chôn vùi vào trong dòng lịch sử chảy xiết, từ đây sẽ không có âm thanh nhắc lại, sẽ không có máu bị lây nhiễm, sẽ không có người lại đặt chân đi vào, hết thảy bề bộn cùng ân oán đều hóa thành một mạt hoàng hôn trong ký ức, theo nhó nhẹ nhân gian, phiêu phiêu phất qua núi cao biển rộng mênh mang.</w:t>
      </w:r>
    </w:p>
    <w:p>
      <w:pPr>
        <w:pStyle w:val="BodyText"/>
      </w:pPr>
      <w:r>
        <w:t xml:space="preserve">Lông ngốc của Linh Giang tùy ý trong gió, y cùng mỏ chỉa xuống thi thể trên đất, ý bảo thứ này làm sao bây giờ, bên ngoài văn thần võ tướng, bá tánh lê dân làm sao bây giờ.</w:t>
      </w:r>
    </w:p>
    <w:p>
      <w:pPr>
        <w:pStyle w:val="BodyText"/>
      </w:pPr>
      <w:r>
        <w:t xml:space="preserve">Ân Thành Lan vuốt ve lông chim của y: "Không cần phải lo lắng, còn lại nên giao cho Duệ Tư."</w:t>
      </w:r>
    </w:p>
    <w:p>
      <w:pPr>
        <w:pStyle w:val="BodyText"/>
      </w:pPr>
      <w:r>
        <w:t xml:space="preserve">Sợi tơ trong tay áo bay ra, cuốn về thánh chỉ dính bụi, Ân Thành Lan cẩn thận phất sạch sẽ, thả lên một bình tro cốt, nói: "Hắn sinh ra đã có dấu hiệu đế vương, nhất định sẽ trở thành quý nhân, cùng với nói ta lợi dụng hắn báo thù, không bằng nói lợi dụng lẫn nhau, Duệ Tư hắn... Tuyệt đối không phải vật trong ao."</w:t>
      </w:r>
    </w:p>
    <w:p>
      <w:pPr>
        <w:pStyle w:val="BodyText"/>
      </w:pPr>
      <w:r>
        <w:t xml:space="preserve">Nhãi con trên tay hắn không nghe rõ được một câu dài như vậy, chỉ có thể nghe hiểu tên quen thuộc, bèn nhấc cánh nhỏ lên vẽ một vòng tròn tròn trên đầu, dò hỏi phụ thân chính là cái vị ca ca đầu trơn bóng kia à.</w:t>
      </w:r>
    </w:p>
    <w:p>
      <w:pPr>
        <w:pStyle w:val="BodyText"/>
      </w:pPr>
      <w:r>
        <w:t xml:space="preserve">Ân Thành Lan xem không hiểu động tác kỳ kỳ quái quái của nó, hỏi Linh Giang có ý gì.</w:t>
      </w:r>
    </w:p>
    <w:p>
      <w:pPr>
        <w:pStyle w:val="BodyText"/>
      </w:pPr>
      <w:r>
        <w:t xml:space="preserve">Linh Giang làm một con chim trung gian mà bên nào ngôn ngữ cũng không thông, nội tâm thật lòng muốn chửi thề.</w:t>
      </w:r>
    </w:p>
    <w:p>
      <w:pPr>
        <w:pStyle w:val="BodyText"/>
      </w:pPr>
      <w:r>
        <w:t xml:space="preserve">Y dùng cái đầu chưa bao giờ lo nghĩ phá lệ nhọc lòng chốc lát, lặng lẽ phiền muộn nghĩ, cứ thế mãi, một nhà ba người bọn họ làm thế nào giao lưu mới tốt.</w:t>
      </w:r>
    </w:p>
    <w:p>
      <w:pPr>
        <w:pStyle w:val="BodyText"/>
      </w:pPr>
      <w:r>
        <w:t xml:space="preserve">Một người một chim coi mình là chim mèo, cuộc sống một con chim là y đây còn có thể phức tạp hơn không.</w:t>
      </w:r>
    </w:p>
    <w:p>
      <w:pPr>
        <w:pStyle w:val="BodyText"/>
      </w:pPr>
      <w:r>
        <w:t xml:space="preserve">Ân Thành Lan nói không hề nhúng tay tới người trong cung, là không hề nhúng tay, chỉ đem ảnh vệ và thân tín mình đào tạo để lại cho Duệ Tư, bản thân mang theo Liên Ấn Ca thừa dịp màn đêm rời khỏi hoàng cung.</w:t>
      </w:r>
    </w:p>
    <w:p>
      <w:pPr>
        <w:pStyle w:val="BodyText"/>
      </w:pPr>
      <w:r>
        <w:t xml:space="preserve">Xe ngựa tuyệt trần mà đi, lưu lại gió bụi cuồn cuộn. Lên đường được hai ngày sau, Liên Ấn Ca dẫn bọn họ đi đến một nơi vùng đất hương dã, trời xanh quang đãng, mây trắng như bông, khắp núi đều là hoa cải dầu màu vàng lay động.</w:t>
      </w:r>
    </w:p>
    <w:p>
      <w:pPr>
        <w:pStyle w:val="BodyText"/>
      </w:pPr>
      <w:r>
        <w:t xml:space="preserve">Trong biển hoa, một con thỏ con đang dẩu mông đào hố, phát hiện tiếng động, nó bỗng chốc đứng dậy, thấy nơi xa có một cỗ xe ngựa thuận theo đường núi uốn lượn, hướng về cuối đám hoa cải dầu, là tiểu viện nhà hắn đi.</w:t>
      </w:r>
    </w:p>
    <w:p>
      <w:pPr>
        <w:pStyle w:val="BodyText"/>
      </w:pPr>
      <w:r>
        <w:t xml:space="preserve">Tiểu thỏ tử xa xa trông thấy từ trên xe ngựa bước xuống hai người, trên đỉnh đầu còn có một con chim nhỏ bay.</w:t>
      </w:r>
    </w:p>
    <w:p>
      <w:pPr>
        <w:pStyle w:val="BodyText"/>
      </w:pPr>
      <w:r>
        <w:t xml:space="preserve">Tiểu thỏ tử kích động kỷ một tiếng, vắt chân lên cổ nhảy về hướng bên kia.</w:t>
      </w:r>
    </w:p>
    <w:p>
      <w:pPr>
        <w:pStyle w:val="BodyText"/>
      </w:pPr>
      <w:r>
        <w:t xml:space="preserve">Trước tiểu viện, Sơn Nguyệt mang theo Đồ công tử đi ra gặp người.</w:t>
      </w:r>
    </w:p>
    <w:p>
      <w:pPr>
        <w:pStyle w:val="BodyText"/>
      </w:pPr>
      <w:r>
        <w:t xml:space="preserve">Ân Thành Lan ngồi trên xe lăn, cùng hắn nhìn nhau, nhiều năm không gặp, chỉ dựa vào thư từ liên hệ, hiện giờ gặp gỡ, bỗng nhiên nhìn lại, đối phương sớm đã không phải thiếu niên phong hoa liễu diễm lúc trước.</w:t>
      </w:r>
    </w:p>
    <w:p>
      <w:pPr>
        <w:pStyle w:val="BodyText"/>
      </w:pPr>
      <w:r>
        <w:t xml:space="preserve">Nếu mà năm tháng chưa bao giờ già đi, thì thật tốt.</w:t>
      </w:r>
    </w:p>
    <w:p>
      <w:pPr>
        <w:pStyle w:val="BodyText"/>
      </w:pPr>
      <w:r>
        <w:t xml:space="preserve">Sơn Nguyệt đôi mắt như nước, hầu kết lăn lộn, thấp giọng nói: "A Đồ, đây chính là Thập Cửu gia ta thường nói."</w:t>
      </w:r>
    </w:p>
    <w:p>
      <w:pPr>
        <w:pStyle w:val="BodyText"/>
      </w:pPr>
      <w:r>
        <w:t xml:space="preserve">Đồ Bách khốc khốc hướng nam nhân gật gật đầu.</w:t>
      </w:r>
    </w:p>
    <w:p>
      <w:pPr>
        <w:pStyle w:val="BodyText"/>
      </w:pPr>
      <w:r>
        <w:t xml:space="preserve">Ân Thành Lan cũng giới thiệu, chỉ vào tiểu hoàng điểu xách theo nhãi con chim nhỏ bực bội dựng lông trên vai nói: "Đây là...Phu nhân cùng khuyển tử của Ân mỗ."</w:t>
      </w:r>
    </w:p>
    <w:p>
      <w:pPr>
        <w:pStyle w:val="BodyText"/>
      </w:pPr>
      <w:r>
        <w:t xml:space="preserve">Như thế nào bỗng nhiên cảm thấy mình có chút biến thái.</w:t>
      </w:r>
    </w:p>
    <w:p>
      <w:pPr>
        <w:pStyle w:val="BodyText"/>
      </w:pPr>
      <w:r>
        <w:t xml:space="preserve">Tiểu hoàng điểu hướng hai người khách khí pi một tiếng, ra hiệu y và Sơn Nguyệt đã gặp mặt.</w:t>
      </w:r>
    </w:p>
    <w:p>
      <w:pPr>
        <w:pStyle w:val="BodyText"/>
      </w:pPr>
      <w:r>
        <w:t xml:space="preserve">Đồ Bách vừa thấy tiểu hoàng điểu cùng nhãi con chim nhỏ bên trong móng vuốt nó, liền bật cười, dùng khuỷu tay thọc Sơn Nguyệt, toe toét nói: "Ai nha, thật sự có mang theo chim con trong yếm nhỏ, ha ha ha ha ha ha."</w:t>
      </w:r>
    </w:p>
    <w:p>
      <w:pPr>
        <w:pStyle w:val="BodyText"/>
      </w:pPr>
      <w:r>
        <w:t xml:space="preserve">Tiểu hoàng điểu: "..."</w:t>
      </w:r>
    </w:p>
    <w:p>
      <w:pPr>
        <w:pStyle w:val="BodyText"/>
      </w:pPr>
      <w:r>
        <w:t xml:space="preserve">Y xách tiểu yếm lên dùng cánh nhỏ ôm vào trong ngực.</w:t>
      </w:r>
    </w:p>
    <w:p>
      <w:pPr>
        <w:pStyle w:val="BodyText"/>
      </w:pPr>
      <w:r>
        <w:t xml:space="preserve">Vì thế, tiếng cười của Đồ đại gia càng vang dội hơn.</w:t>
      </w:r>
    </w:p>
    <w:p>
      <w:pPr>
        <w:pStyle w:val="BodyText"/>
      </w:pPr>
      <w:r>
        <w:t xml:space="preserve">Ai da, con chim lớn bằng cái đầu đinh như thế, còn học người ôm con, học thật giống nha!</w:t>
      </w:r>
    </w:p>
    <w:p>
      <w:pPr>
        <w:pStyle w:val="BodyText"/>
      </w:pPr>
      <w:r>
        <w:t xml:space="preserve">Tiểu hoàng điểu: "..."</w:t>
      </w:r>
    </w:p>
    <w:p>
      <w:pPr>
        <w:pStyle w:val="BodyText"/>
      </w:pPr>
      <w:r>
        <w:t xml:space="preserve">Con thỏ tinh này mắc điên rồi phải không???</w:t>
      </w:r>
    </w:p>
    <w:p>
      <w:pPr>
        <w:pStyle w:val="BodyText"/>
      </w:pPr>
      <w:r>
        <w:t xml:space="preserve">Ống quần bị kéo kéo, Đồ Bách cúi đầu, nhìn thấy tiểu Đồ Kiền nhà hắn dang vuốt vuốt ra muốn ôm một cái.</w:t>
      </w:r>
    </w:p>
    <w:p>
      <w:pPr>
        <w:pStyle w:val="BodyText"/>
      </w:pPr>
      <w:r>
        <w:t xml:space="preserve">Tiểu thỏ tử Đồ Kiền đứng ở trên bàn tay Đồ Bách, bên trong vuốt vuốt ôm một bó hoa cải dầu, e thẹn ngượng ngùng nhìn chim con trong yếm nhỏ.</w:t>
      </w:r>
    </w:p>
    <w:p>
      <w:pPr>
        <w:pStyle w:val="BodyText"/>
      </w:pPr>
      <w:r>
        <w:t xml:space="preserve">"Tiểu Phát Phát(*), cho ngươi."</w:t>
      </w:r>
    </w:p>
    <w:p>
      <w:pPr>
        <w:pStyle w:val="BodyText"/>
      </w:pPr>
      <w:r>
        <w:t xml:space="preserve">((*)Từ phát 发 có nghĩa là tóc, Đồ Kiền thấy nhãi con chim nhỏ có dúm lông ngốc phất phơ trên đầu như tóc nên gọi luôn là Tiểu Phát Phát)</w:t>
      </w:r>
    </w:p>
    <w:p>
      <w:pPr>
        <w:pStyle w:val="BodyText"/>
      </w:pPr>
      <w:r>
        <w:t xml:space="preserve">Ân Thành Lan lấy nhãi con ra khỏi yếm, cũng bỏ vào lòng bàn tay, thử đưa qua, nhãi con chim nhỏ lảo đảo đứng, hệt như con chim cút ngu xuẩn, tiểu mắt đen của nó sáng lấp lánh, tò mò dùng cánh nhỏ chọc tiểu nãi thỏ còn lớn hơn nó, sau đó tiểu thân thể đột nhiên nhào lên phía trước một cái, lập tức vọt vào trong lồng ngực mềm nhũn của Đồ Kiền, đem người ta phác gục.</w:t>
      </w:r>
    </w:p>
    <w:p>
      <w:pPr>
        <w:pStyle w:val="BodyText"/>
      </w:pPr>
      <w:r>
        <w:t xml:space="preserve">Hoa dầu cải trong móng vuốt bay múa đầy trời, nhãi con chim nhỏ nằm nhoài trên bụng tiểu nãi thỏ cọ tới cọ lui, phát ra tiếng gừ gừ thỏa mãn.</w:t>
      </w:r>
    </w:p>
    <w:p>
      <w:pPr>
        <w:pStyle w:val="BodyText"/>
      </w:pPr>
      <w:r>
        <w:t xml:space="preserve">Trắng Trắng! Bạch Bạch! Nó thích nhất Bạch Bạch.</w:t>
      </w:r>
    </w:p>
    <w:p>
      <w:pPr>
        <w:pStyle w:val="BodyText"/>
      </w:pPr>
      <w:r>
        <w:t xml:space="preserve">Đồ Bách: "..."</w:t>
      </w:r>
    </w:p>
    <w:p>
      <w:pPr>
        <w:pStyle w:val="BodyText"/>
      </w:pPr>
      <w:r>
        <w:t xml:space="preserve">Phát sinh cái gì???</w:t>
      </w:r>
    </w:p>
    <w:p>
      <w:pPr>
        <w:pStyle w:val="BodyText"/>
      </w:pPr>
      <w:r>
        <w:t xml:space="preserve">Thỏ thỏ nhà hắn ở trước mặt hắn bị đánh gục rồi!</w:t>
      </w:r>
    </w:p>
    <w:p>
      <w:pPr>
        <w:pStyle w:val="BodyText"/>
      </w:pPr>
      <w:r>
        <w:t xml:space="preserve">Tiểu viện không lớn, độc lập tuyệt thế giữa tầng tầng lớp lớp những cánh đồng tươi đẹp, hiện giờ phóng mắt nhìn lại, một vùng biển hoa màu vàng chập chờn dưới chân trời xanh lam.</w:t>
      </w:r>
    </w:p>
    <w:p>
      <w:pPr>
        <w:pStyle w:val="BodyText"/>
      </w:pPr>
      <w:r>
        <w:t xml:space="preserve">Sơn Nguyệt sớm đã dọn dẹp hai gian phòng ở cho bọn họ nghỉ ngơi, đồ đạc trong phòng đã phơi qua ánh nắng, tản ra mùi hương thơm ấm áp.</w:t>
      </w:r>
    </w:p>
    <w:p>
      <w:pPr>
        <w:pStyle w:val="BodyText"/>
      </w:pPr>
      <w:r>
        <w:t xml:space="preserve">Linh Giang mang theo nhãi con chim nhỏ ngủ trong tổ chim ở hoàng cung nửa tháng, hiện tại mới phát hiện hóa ra cái ổ thoải mái nhất đời này là ổ chăn của Ân Thập Cửu, y đã quen ngủ với Ân Thành Lan, bây giờ ai tới đều không cần, chỉ có đem Ân Thành Lan áp xuống dưới thân, y mới có thể ngủ được.</w:t>
      </w:r>
    </w:p>
    <w:p>
      <w:pPr>
        <w:pStyle w:val="BodyText"/>
      </w:pPr>
      <w:r>
        <w:t xml:space="preserve">Linh Giang đứng ở đầu vai Ân Thành Lan, lén lút mổ Ân Thập Cửu đang cùng Sơn Nguyệt thiền sư nói chuyện thật vui, giục hắn mau chóng trở về phòng, còn đem móng vuốt nhỏ nhắn thăm dò vào cổ áo, véo một chút thịt thịt, dùng sức nhéo.</w:t>
      </w:r>
    </w:p>
    <w:p>
      <w:pPr>
        <w:pStyle w:val="BodyText"/>
      </w:pPr>
      <w:r>
        <w:t xml:space="preserve">Sơn Nguyệt trong lúc vô tình thoáng nhìn, cảm thấy da thịt cũng tê rần theo, trái lại Thập Cửu gia, sắc mặt vẫn như thường, mưa gió bất động, hiển nhiên là bị khi dễ thành thói quen, sớm đã tu luyện đến lô hỏa thuần thanh(*).</w:t>
      </w:r>
    </w:p>
    <w:p>
      <w:pPr>
        <w:pStyle w:val="BodyText"/>
      </w:pPr>
      <w:r>
        <w:t xml:space="preserve">((*)Lô hỏa thuần thanh: ý nói công phu đã đạt tới mức thượng thừa)</w:t>
      </w:r>
    </w:p>
    <w:p>
      <w:pPr>
        <w:pStyle w:val="BodyText"/>
      </w:pPr>
      <w:r>
        <w:t xml:space="preserve">Hắn âm thầm hiểu rõ, khóe mắt liếc qua thấy Đồ đại gia đang ngồi chồm hỗm trên mặt đất nỗ lực gỡ bỏ nhãi con chim nhỏ trên người tiểu nãi thỏ ra, trong lòng ấm áp, chỉ cảm thấy A Đồ càng xem càng đẹp.</w:t>
      </w:r>
    </w:p>
    <w:p>
      <w:pPr>
        <w:pStyle w:val="BodyText"/>
      </w:pPr>
      <w:r>
        <w:t xml:space="preserve">"Ngươi có buông ra không? Hả? Tên tiểu lưu manh này!" Đồ Bách trợn tròn mắt, "Ngươi lại dám ăn đậu hủ nhi tử ta, buông tay, không, buông vuốt, buông tiểu cánh thịt của ngươi ra!"</w:t>
      </w:r>
    </w:p>
    <w:p>
      <w:pPr>
        <w:pStyle w:val="BodyText"/>
      </w:pPr>
      <w:r>
        <w:t xml:space="preserve">Cái bụng mềm mềm của tiểu nãi thỏ Đồ Kiền bị nhãi con chim nhỏ gắt gao víu chặt, nó nhột không chịu được không ngừng kỷ kỷ cười, che cái bụng cùng nhãi con chim nhỏ lăn thành một đoàn trên mặt cỏ.</w:t>
      </w:r>
    </w:p>
    <w:p>
      <w:pPr>
        <w:pStyle w:val="BodyText"/>
      </w:pPr>
      <w:r>
        <w:t xml:space="preserve">Đồ Bách không tách ra được, đành phải đứng lên, nhìn về phía tiểu hoàng điểu trên đầu vai Ân Thành Lan, bực mình nói: "Vị điểu huynh này, quản quản nhãi con nhà ngươi có được không."</w:t>
      </w:r>
    </w:p>
    <w:p>
      <w:pPr>
        <w:pStyle w:val="BodyText"/>
      </w:pPr>
      <w:r>
        <w:t xml:space="preserve">Còn muốn lễ nghĩa liêm sỉ gì gì nữa không.</w:t>
      </w:r>
    </w:p>
    <w:p>
      <w:pPr>
        <w:pStyle w:val="BodyText"/>
      </w:pPr>
      <w:r>
        <w:t xml:space="preserve">Linh Giang không có lòng thông cảm lạnh lùng liếc y một cái, ngươi muốn quản, ngươi giỏi ngươi lên đi.</w:t>
      </w:r>
    </w:p>
    <w:p>
      <w:pPr>
        <w:pStyle w:val="BodyText"/>
      </w:pPr>
      <w:r>
        <w:t xml:space="preserve">Cuối cùng, vẫn là Ân Thành Lan ra tay, hỏi nhãi con chim nhỏ có ăn cơm không, lúc này mới đem được vật nhỏ toàn thân dính đầy vụn cỏ, dơ hề hề trở về.</w:t>
      </w:r>
    </w:p>
    <w:p>
      <w:pPr>
        <w:pStyle w:val="BodyText"/>
      </w:pPr>
      <w:r>
        <w:t xml:space="preserve">Trước khi trở về, còn lưu luyến mổ mổ lỗ tai dài non mềm của Đồ Kiền, bị Đồ đại gia tức giận ném đi rồi.</w:t>
      </w:r>
    </w:p>
    <w:p>
      <w:pPr>
        <w:pStyle w:val="BodyText"/>
      </w:pPr>
      <w:r>
        <w:t xml:space="preserve">Trăng sáng sao thưa, gió đêm thổi qua vùng sơn dã, hương hoa nhàn nhạt quanh quẩn đầu giường, ánh trăng màu bạc sái xuống nửa gian nhà, dưới ánh trăng, Ân Thành Lan nằm ở trên giường, trên người có chim của hắn ngủ, hắn lẳng lặng nhìn lên màn, không có một tia buồn ngủ, tròng mắt đen nhánh hệt như biển rộng chập trùng trong đêm tối, không một tiếng ồn ào náo động.</w:t>
      </w:r>
    </w:p>
    <w:p>
      <w:pPr>
        <w:pStyle w:val="BodyText"/>
      </w:pPr>
      <w:r>
        <w:t xml:space="preserve">Tiểu hoàng điểu trên người vòng lấy cổ hắn, dùng đầu thân mật cà cà khóe môi hắn.</w:t>
      </w:r>
    </w:p>
    <w:p>
      <w:pPr>
        <w:pStyle w:val="BodyText"/>
      </w:pPr>
      <w:r>
        <w:t xml:space="preserve">Ân Thành Lan cười khổ: "Ta không phi phi phi..."</w:t>
      </w:r>
    </w:p>
    <w:p>
      <w:pPr>
        <w:pStyle w:val="BodyText"/>
      </w:pPr>
      <w:r>
        <w:t xml:space="preserve">Há miệng một cái, ăn một ngụm lông chim, vì thế cười khổ biến thành ưu sầu: "Linh Giang, ngươi rớt lông."</w:t>
      </w:r>
    </w:p>
    <w:p>
      <w:pPr>
        <w:pStyle w:val="BodyText"/>
      </w:pPr>
      <w:r>
        <w:t xml:space="preserve">Sẽ không phải sắp trọc đi.</w:t>
      </w:r>
    </w:p>
    <w:p>
      <w:pPr>
        <w:pStyle w:val="BodyText"/>
      </w:pPr>
      <w:r>
        <w:t xml:space="preserve">Tiểu hoàng điểu: "..."</w:t>
      </w:r>
    </w:p>
    <w:p>
      <w:pPr>
        <w:pStyle w:val="BodyText"/>
      </w:pPr>
      <w:r>
        <w:t xml:space="preserve">Tiểu hoàng điểu học theo nhãi con chim nhỏ cáu giận, phồng quai hàm lên, cực hung cực ác trừng mắt hắn.</w:t>
      </w:r>
    </w:p>
    <w:p>
      <w:pPr>
        <w:pStyle w:val="BodyText"/>
      </w:pPr>
      <w:r>
        <w:t xml:space="preserve">Ân Thành Lan khà khà cười một trận, nắm chặt tiểu hoàng điểu dùng sức hôn mấy lần, sau đó thả y lên trên gối, nghiêng người nhìn thẳng y.</w:t>
      </w:r>
    </w:p>
    <w:p>
      <w:pPr>
        <w:pStyle w:val="BodyText"/>
      </w:pPr>
      <w:r>
        <w:t xml:space="preserve">Trông thấy lo lắng trong cặp mắt tròn nhỏ kia, Ân Thành Lan nói: "Ta chỉ là có chút không tin hắn đã chết thật rồi."</w:t>
      </w:r>
    </w:p>
    <w:p>
      <w:pPr>
        <w:pStyle w:val="BodyText"/>
      </w:pPr>
      <w:r>
        <w:t xml:space="preserve">Mười năm hận thù, một đêm để báo, toàn bộ những hận thù trầm kha đè nén ở trong lòng lưu lại trong xương cốt đó, dùng hơn mười năm qua tích lũy thành một cái đầm máu độc sâu không thấy đáy.</w:t>
      </w:r>
    </w:p>
    <w:p>
      <w:pPr>
        <w:pStyle w:val="BodyText"/>
      </w:pPr>
      <w:r>
        <w:t xml:space="preserve">Hiện giờ, dù cho nhẹ như mây gió, những thương tổn áp ở trong lòng lại vẫn cứ cần tới thời gian để từ từ khép lại.</w:t>
      </w:r>
    </w:p>
    <w:p>
      <w:pPr>
        <w:pStyle w:val="BodyText"/>
      </w:pPr>
      <w:r>
        <w:t xml:space="preserve">Linh Giang hiểu rõ những cảm xúc thăng trầm, lo được lo mất của hắn, từ đầu đến cuối y đều hiểu rõ.</w:t>
      </w:r>
    </w:p>
    <w:p>
      <w:pPr>
        <w:pStyle w:val="BodyText"/>
      </w:pPr>
      <w:r>
        <w:t xml:space="preserve">Thế nhưng Ân Thập Cửu, ngươi phải cười, về sau ngươi hoàn hoàn chỉnh chỉnh đều là của ta rồi.</w:t>
      </w:r>
    </w:p>
    <w:p>
      <w:pPr>
        <w:pStyle w:val="BodyText"/>
      </w:pPr>
      <w:r>
        <w:t xml:space="preserve">"Pi..." Linh Giang há mỏ muốn nói cho hắn biết ngươi là của ta, mỏ há ra, rồi lại nhấp xuống, đành phải lẳng lặng dựa đầu tới gần, về sau chúng ta cứ như vậy sống nương tựa lẫn nhau đi.</w:t>
      </w:r>
    </w:p>
    <w:p>
      <w:pPr>
        <w:pStyle w:val="BodyText"/>
      </w:pPr>
      <w:r>
        <w:t xml:space="preserve">Ân Thành Lan phát đau trong lòng, hắn cẩn thẩn nắm lấy cánh Linh Giang, cầm thật chặt.</w:t>
      </w:r>
    </w:p>
    <w:p>
      <w:pPr>
        <w:pStyle w:val="BodyText"/>
      </w:pPr>
      <w:r>
        <w:t xml:space="preserve">Hôm sau vừa mới sáng sớm, Ân Thành Lan đi gặp Sơn Nguyệt trao đổi một số việc, nhãi con chim nhỏ trong ổ chăn rối như tơ vò chui ra, vừa mở mắt là muốn đi tìm Bạch Bạch chơi.</w:t>
      </w:r>
    </w:p>
    <w:p>
      <w:pPr>
        <w:pStyle w:val="BodyText"/>
      </w:pPr>
      <w:r>
        <w:t xml:space="preserve">Linh Giang đắp góc chăn, ngã chổng vó lên trời ngủ tới chuyện chim gì cũng không biết.</w:t>
      </w:r>
    </w:p>
    <w:p>
      <w:pPr>
        <w:pStyle w:val="BodyText"/>
      </w:pPr>
      <w:r>
        <w:t xml:space="preserve">Nhãi con chim nhỏ ở bên người y mổ tới mổ đi, làm sao cũng không mổ dậy được cha hắn, tức gọi meo meo.</w:t>
      </w:r>
    </w:p>
    <w:p>
      <w:pPr>
        <w:pStyle w:val="BodyText"/>
      </w:pPr>
      <w:r>
        <w:t xml:space="preserve">Linh Giang lén lút vén một khe trên mí mắt, thầm nghĩ, chim ngốc, ngươi vĩnh viễn không thể gọi dậy được một con chim giả bộ ngủ.</w:t>
      </w:r>
    </w:p>
    <w:p>
      <w:pPr>
        <w:pStyle w:val="BodyText"/>
      </w:pPr>
      <w:r>
        <w:t xml:space="preserve">Ân Thành Lan cùng Sơn Nguyệt trao đổi chút tin tức liên quan tới hoàng cung, hắn nói không quản, cũng không phải thật sự không quản, lúc cần thiết vẫn cứ âm thầm trợ giúp cho Duệ Tư.</w:t>
      </w:r>
    </w:p>
    <w:p>
      <w:pPr>
        <w:pStyle w:val="BodyText"/>
      </w:pPr>
      <w:r>
        <w:t xml:space="preserve">Đàm luận xong, Sơn Nguyệt chuẩn bị đồ ăn sáng, nói: "Không biết phu nhân và tiểu chủ tử có thể ăn quen không."</w:t>
      </w:r>
    </w:p>
    <w:p>
      <w:pPr>
        <w:pStyle w:val="BodyText"/>
      </w:pPr>
      <w:r>
        <w:t xml:space="preserve">Ân Thành Lan cười nói: "Dễ nuôi, đều không kén ăn."</w:t>
      </w:r>
    </w:p>
    <w:p>
      <w:pPr>
        <w:pStyle w:val="BodyText"/>
      </w:pPr>
      <w:r>
        <w:t xml:space="preserve">Sơn Nguyệt nói: "Dùng đồ ăn sáng xong, nếu mà tiểu chủ tử nguyện ý, liệu có thể dẫn hắn đi ra chơi cùng A Kiền không." Hắn xin lỗi nói, "A Kiền tựa hồ rất thích tiểu chủ tử, sáng nay trời vừa sáng đã muốn ra cửa tìm tiểu chủ tử chơi."</w:t>
      </w:r>
    </w:p>
    <w:p>
      <w:pPr>
        <w:pStyle w:val="BodyText"/>
      </w:pPr>
      <w:r>
        <w:t xml:space="preserve">Ân Thành Lan nói: "Được."</w:t>
      </w:r>
    </w:p>
    <w:p>
      <w:pPr>
        <w:pStyle w:val="BodyText"/>
      </w:pPr>
      <w:r>
        <w:t xml:space="preserve">Sơn Nguyệt lại nói: "Tiểu chủ tử tên gọi là gì? A Kiền muốn đưa cho hắn một con dấu."</w:t>
      </w:r>
    </w:p>
    <w:p>
      <w:pPr>
        <w:pStyle w:val="BodyText"/>
      </w:pPr>
      <w:r>
        <w:t xml:space="preserve">"Con dấu?"</w:t>
      </w:r>
    </w:p>
    <w:p>
      <w:pPr>
        <w:pStyle w:val="BodyText"/>
      </w:pPr>
      <w:r>
        <w:t xml:space="preserve">Sơn Nguyệt cười gượng: "Là cà rốt khắc thành, A Kiền là con thỏ thành linh, cho nên..." Cũng rất biết gặm cà rốt.</w:t>
      </w:r>
    </w:p>
    <w:p>
      <w:pPr>
        <w:pStyle w:val="BodyText"/>
      </w:pPr>
      <w:r>
        <w:t xml:space="preserve">Ân Thành Lan bừng tỉnh đại ngộ: "Khuyển tử tên gọi, ách..."</w:t>
      </w:r>
    </w:p>
    <w:p>
      <w:pPr>
        <w:pStyle w:val="BodyText"/>
      </w:pPr>
      <w:r>
        <w:t xml:space="preserve">Bên trong phòng ngủ, Linh Giang đang nỗ lực dạy nhãi con chim nhỏ học tiếng chim kêu.</w:t>
      </w:r>
    </w:p>
    <w:p>
      <w:pPr>
        <w:pStyle w:val="BodyText"/>
      </w:pPr>
      <w:r>
        <w:t xml:space="preserve">Ân Thành Lan điều khiển xe lăn nhanh chóng tiến vào, nói: "Hài tử của ta vẫn chưa được đặt tên, Linh Giang, chọn cho hắn cái tên đi."</w:t>
      </w:r>
    </w:p>
    <w:p>
      <w:pPr>
        <w:pStyle w:val="BodyText"/>
      </w:pPr>
      <w:r>
        <w:t xml:space="preserve">Nói xong lật bút mực ra, phóng bút viết nhanh mấy chữ trên bàn.</w:t>
      </w:r>
    </w:p>
    <w:p>
      <w:pPr>
        <w:pStyle w:val="BodyText"/>
      </w:pPr>
      <w:r>
        <w:t xml:space="preserve">"Ngươi đến xem cái nào tốt."</w:t>
      </w:r>
    </w:p>
    <w:p>
      <w:pPr>
        <w:pStyle w:val="BodyText"/>
      </w:pPr>
      <w:r>
        <w:t xml:space="preserve">Linh Giang liếc mắt nhìn, không phản ứng hắn, dẩu mỏ dạy nhãi con chim nhỏ kêu pi pi.</w:t>
      </w:r>
    </w:p>
    <w:p>
      <w:pPr>
        <w:pStyle w:val="BodyText"/>
      </w:pPr>
      <w:r>
        <w:t xml:space="preserve">"Pi!"</w:t>
      </w:r>
    </w:p>
    <w:p>
      <w:pPr>
        <w:pStyle w:val="BodyText"/>
      </w:pPr>
      <w:r>
        <w:t xml:space="preserve">Nhãi con chim nhỏ ngồi thành một cái tiểu bánh trôi, học theo mỏ y, đô lên: "Meo ~"</w:t>
      </w:r>
    </w:p>
    <w:p>
      <w:pPr>
        <w:pStyle w:val="BodyText"/>
      </w:pPr>
      <w:r>
        <w:t xml:space="preserve">Linh Giang: "Pi a!"</w:t>
      </w:r>
    </w:p>
    <w:p>
      <w:pPr>
        <w:pStyle w:val="BodyText"/>
      </w:pPr>
      <w:r>
        <w:t xml:space="preserve">Nhãi con: "Meo ~ Ngao ~"</w:t>
      </w:r>
    </w:p>
    <w:p>
      <w:pPr>
        <w:pStyle w:val="BodyText"/>
      </w:pPr>
      <w:r>
        <w:t xml:space="preserve">Linh Giang: "Pi!"</w:t>
      </w:r>
    </w:p>
    <w:p>
      <w:pPr>
        <w:pStyle w:val="BodyText"/>
      </w:pPr>
      <w:r>
        <w:t xml:space="preserve">Nhãi con: "Meo ~"</w:t>
      </w:r>
    </w:p>
    <w:p>
      <w:pPr>
        <w:pStyle w:val="BodyText"/>
      </w:pPr>
      <w:r>
        <w:t xml:space="preserve">Linh Giang: "Pi!"</w:t>
      </w:r>
    </w:p>
    <w:p>
      <w:pPr>
        <w:pStyle w:val="BodyText"/>
      </w:pPr>
      <w:r>
        <w:t xml:space="preserve">Nhãi con: "Meo ~"</w:t>
      </w:r>
    </w:p>
    <w:p>
      <w:pPr>
        <w:pStyle w:val="BodyText"/>
      </w:pPr>
      <w:r>
        <w:t xml:space="preserve">Linh Giang: "Pi Pi Pi Pi Pi!"</w:t>
      </w:r>
    </w:p>
    <w:p>
      <w:pPr>
        <w:pStyle w:val="BodyText"/>
      </w:pPr>
      <w:r>
        <w:t xml:space="preserve">Nhãi con: "Meo meo meo meo meo ~"</w:t>
      </w:r>
    </w:p>
    <w:p>
      <w:pPr>
        <w:pStyle w:val="BodyText"/>
      </w:pPr>
      <w:r>
        <w:t xml:space="preserve">Linh Giang: "Meo?"</w:t>
      </w:r>
    </w:p>
    <w:p>
      <w:pPr>
        <w:pStyle w:val="BodyText"/>
      </w:pPr>
      <w:r>
        <w:t xml:space="preserve">Nhãi con: "Pi!"</w:t>
      </w:r>
    </w:p>
    <w:p>
      <w:pPr>
        <w:pStyle w:val="BodyText"/>
      </w:pPr>
      <w:r>
        <w:t xml:space="preserve">Linh Giang: "Ha ha ha ha ha ha"</w:t>
      </w:r>
    </w:p>
    <w:p>
      <w:pPr>
        <w:pStyle w:val="BodyText"/>
      </w:pPr>
      <w:r>
        <w:t xml:space="preserve">Con chim ngốc này rốt cuộc cũng học được nha.</w:t>
      </w:r>
    </w:p>
    <w:p>
      <w:pPr>
        <w:pStyle w:val="BodyText"/>
      </w:pPr>
      <w:r>
        <w:t xml:space="preserve">Nhãi con: "..."</w:t>
      </w:r>
    </w:p>
    <w:p>
      <w:pPr>
        <w:pStyle w:val="BodyText"/>
      </w:pPr>
      <w:r>
        <w:t xml:space="preserve">Nhãi con: "..."</w:t>
      </w:r>
    </w:p>
    <w:p>
      <w:pPr>
        <w:pStyle w:val="BodyText"/>
      </w:pPr>
      <w:r>
        <w:t xml:space="preserve">Nhãi con: "..."</w:t>
      </w:r>
    </w:p>
    <w:p>
      <w:pPr>
        <w:pStyle w:val="BodyText"/>
      </w:pPr>
      <w:r>
        <w:t xml:space="preserve">Nhãi con chim nhỏ u oán nhìn y, vẻ mặt hoảng hoảng hốt hốt, đến nay cũng không tin hắn là thế nào học được kêu pi pi.</w:t>
      </w:r>
    </w:p>
    <w:p>
      <w:pPr>
        <w:pStyle w:val="BodyText"/>
      </w:pPr>
      <w:r>
        <w:t xml:space="preserve">Linh Giang cười híp mắt nhìn dáng vẻ ngốc nghếch của nó, bay đến tầm tay Ân Thành Lan, móng vuốt nhúng chút mực nước, ở bên cạnh nét chữ phiêu dật của hắn viết nói: Ngươi xem tiểu dáng vẻ hoảng hoảng hốt hốt của nó kìa, không bằng gọi Ân Hồng Hỏa đi, hồng hồng hỏa hỏa hoảng hoảng hốt hốt.</w:t>
      </w:r>
    </w:p>
    <w:p>
      <w:pPr>
        <w:pStyle w:val="BodyText"/>
      </w:pPr>
      <w:r>
        <w:t xml:space="preserve">Ân Thành Lan: "..."</w:t>
      </w:r>
    </w:p>
    <w:p>
      <w:pPr>
        <w:pStyle w:val="BodyText"/>
      </w:pPr>
      <w:r>
        <w:t xml:space="preserve">Thái tử gia tiền nhiệm văn võ song toàn của Đại Kinh suy nghĩ một chút: "Ha, được, rất vui vẻ."</w:t>
      </w:r>
    </w:p>
    <w:p>
      <w:pPr>
        <w:pStyle w:val="BodyText"/>
      </w:pPr>
      <w:r>
        <w:t xml:space="preserve">Nhãi con: "..."</w:t>
      </w:r>
    </w:p>
    <w:p>
      <w:pPr>
        <w:pStyle w:val="BodyText"/>
      </w:pPr>
      <w:r>
        <w:t xml:space="preserve">Oa ——</w:t>
      </w:r>
    </w:p>
    <w:p>
      <w:pPr>
        <w:pStyle w:val="BodyText"/>
      </w:pPr>
      <w:r>
        <w:t xml:space="preserve">————————————</w:t>
      </w:r>
    </w:p>
    <w:p>
      <w:pPr>
        <w:pStyle w:val="BodyText"/>
      </w:pPr>
      <w:r>
        <w:t xml:space="preserve">Jojo: Như thế nào hai cha con lại thi nhau khóc đây</w:t>
      </w:r>
    </w:p>
    <w:p>
      <w:pPr>
        <w:pStyle w:val="BodyText"/>
      </w:pPr>
      <w:r>
        <w:t xml:space="preserve">Hoa cải dầu:</w:t>
      </w:r>
    </w:p>
    <w:p>
      <w:pPr>
        <w:pStyle w:val="Compact"/>
      </w:pPr>
      <w:r>
        <w:drawing>
          <wp:inline>
            <wp:extent cx="5334000" cy="4000500"/>
            <wp:effectExtent b="0" l="0" r="0" t="0"/>
            <wp:docPr descr="Hoa cải dầu" title="" id="1" name="Picture"/>
            <a:graphic>
              <a:graphicData uri="http://schemas.openxmlformats.org/drawingml/2006/picture">
                <pic:pic>
                  <pic:nvPicPr>
                    <pic:cNvPr descr="https://em.wattpad.com/3afcd7627d5defa9ef45e30b6f03bb17947e3b44/68747470733a2f2f73332e616d617a6f6e6177732e636f6d2f776174747061642d6d656469612d736572766963652f53746f7279496d6167652f6a496246706443346955797767673d3d2d3736393333353730302e313562393230336631356164643131353436373930323334303633352e6a7067" id="0" name="Picture"/>
                    <pic:cNvPicPr>
                      <a:picLocks noChangeArrowheads="1" noChangeAspect="1"/>
                    </pic:cNvPicPr>
                  </pic:nvPicPr>
                  <pic:blipFill>
                    <a:blip r:embed="rId116"/>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br w:type="textWrapping"/>
      </w:r>
    </w:p>
    <w:p>
      <w:pPr>
        <w:pStyle w:val="Heading2"/>
      </w:pPr>
      <w:bookmarkStart w:id="117" w:name="chương-84-trần-ai-lạc-định-3"/>
      <w:bookmarkEnd w:id="117"/>
      <w:r>
        <w:t xml:space="preserve">84. Chương 84: Trần Ai Lạc Định (3)</w:t>
      </w:r>
    </w:p>
    <w:p>
      <w:pPr>
        <w:pStyle w:val="Compact"/>
      </w:pPr>
      <w:r>
        <w:br w:type="textWrapping"/>
      </w:r>
      <w:r>
        <w:br w:type="textWrapping"/>
      </w:r>
      <w:r>
        <w:t xml:space="preserve">Edit + Beta: Jojo Nguyen</w:t>
      </w:r>
      <w:r>
        <w:br w:type="textWrapping"/>
      </w:r>
      <w:r>
        <w:br w:type="textWrapping"/>
      </w:r>
      <w:r>
        <w:t xml:space="preserve">Ân Hồng Hỏa có đại danh song không hề cao hứng chút nào, mỏ nhỏ mím lại, lập tức khóc lên.</w:t>
      </w:r>
      <w:r>
        <w:br w:type="textWrapping"/>
      </w:r>
      <w:r>
        <w:br w:type="textWrapping"/>
      </w:r>
      <w:r>
        <w:t xml:space="preserve">Nó vừa khóc, Ân Thành Lan liền ngồi không yên, nhìn nhãi con chim nhỏ há to mồm ngao ngao gào khóc, hắn vội dỗ dành: "Đừng khóc đừng khóc, chúng ta cùng học tiếng mèo kêu nha?"</w:t>
      </w:r>
      <w:r>
        <w:br w:type="textWrapping"/>
      </w:r>
      <w:r>
        <w:br w:type="textWrapping"/>
      </w:r>
      <w:r>
        <w:t xml:space="preserve">Ân Hồng Hỏa đang đau lòng muốn chết còn không quên dùng tiểu mắt đen hoài nghi liếc trên dưới Ân Thành Lan, tựa hồ đang suy tư tới sức nặng trong lời nói của hắn.</w:t>
      </w:r>
      <w:r>
        <w:br w:type="textWrapping"/>
      </w:r>
      <w:r>
        <w:br w:type="textWrapping"/>
      </w:r>
      <w:r>
        <w:t xml:space="preserve">Ân Thành Lan dỗ tiếp: "Cùng kêu meo meo meo meo meo?"</w:t>
      </w:r>
      <w:r>
        <w:br w:type="textWrapping"/>
      </w:r>
      <w:r>
        <w:br w:type="textWrapping"/>
      </w:r>
      <w:r>
        <w:t xml:space="preserve">Ân Hồng Hỏa vừa muốn nở nụ cười, lại nghe tiểu hoàng điểu ngồi ở trên mép chén trà của Ân Thành Lan ngâm vuốt vuốt pi pi nói: "Dám kêu, không cho ngươi cơm ăn."</w:t>
      </w:r>
      <w:r>
        <w:br w:type="textWrapping"/>
      </w:r>
      <w:r>
        <w:br w:type="textWrapping"/>
      </w:r>
      <w:r>
        <w:t xml:space="preserve">Chữ meo ngậm trong cổ họng tinh tế của Ân Hồng Hỏa lập tức bị nó ực một cái nuốt xuống, cuối cùng, còn sặc một tiếng.</w:t>
      </w:r>
      <w:r>
        <w:br w:type="textWrapping"/>
      </w:r>
      <w:r>
        <w:br w:type="textWrapping"/>
      </w:r>
      <w:r>
        <w:t xml:space="preserve">Nó ho nho nhỏ một tiếng, trong nháy mắt càng làm ra một chuỗi biểu tình phức tạp có thương tâm, kinh hỉ, ngạc nhiên, ủy khuất, phẫn nộ, diễn thành một vở kịch ái hận tình cừu.</w:t>
      </w:r>
      <w:r>
        <w:br w:type="textWrapping"/>
      </w:r>
      <w:r>
        <w:br w:type="textWrapping"/>
      </w:r>
      <w:r>
        <w:t xml:space="preserve">Ân Hồng Hỏa dùng tiểu cánh thịt chỉ tay Ân Thành Lan, trở mặt không quen biết biểu thị phụ thân cũng vừa mới gọi rồi!</w:t>
      </w:r>
      <w:r>
        <w:br w:type="textWrapping"/>
      </w:r>
      <w:r>
        <w:br w:type="textWrapping"/>
      </w:r>
      <w:r>
        <w:t xml:space="preserve">Tiểu hoàng điểu vừa chỉ Ân Thành Lan vừa cọ rửa vuốt dưới nước, lạnh lùng pi nói: "Vậy hắn hôm nay không thể ăn cơm."</w:t>
      </w:r>
      <w:r>
        <w:br w:type="textWrapping"/>
      </w:r>
      <w:r>
        <w:br w:type="textWrapping"/>
      </w:r>
      <w:r>
        <w:t xml:space="preserve">Ân Hồng Hỏa không ngờ y lại bất cận điểu tình như thế, đau lòng che tiểu ngực, lảo đảo đi tới tay Ân Thành Lan, vô cùng đau đớn ngồi xổm xuống lòng bàn tay hắn chọc hắn.</w:t>
      </w:r>
      <w:r>
        <w:br w:type="textWrapping"/>
      </w:r>
      <w:r>
        <w:br w:type="textWrapping"/>
      </w:r>
      <w:r>
        <w:t xml:space="preserve">Quản quản chim của ngươi đi!</w:t>
      </w:r>
      <w:r>
        <w:br w:type="textWrapping"/>
      </w:r>
      <w:r>
        <w:br w:type="textWrapping"/>
      </w:r>
      <w:r>
        <w:t xml:space="preserve">Ân Thành Lan hai tai đều là chúng nó pi đến pi đi, nghe không hiểu ý, còn tưởng là hai chim hòa hảo rồi, vui mừng hôn hôn hai vật nhỏ.</w:t>
      </w:r>
      <w:r>
        <w:br w:type="textWrapping"/>
      </w:r>
      <w:r>
        <w:br w:type="textWrapping"/>
      </w:r>
      <w:r>
        <w:t xml:space="preserve">Sau đó, cả ngày hôm ấy, hắn chẳng hiểu ra sao không ăn xong một bữa cơm.</w:t>
      </w:r>
      <w:r>
        <w:br w:type="textWrapping"/>
      </w:r>
      <w:r>
        <w:br w:type="textWrapping"/>
      </w:r>
      <w:r>
        <w:t xml:space="preserve">Sau cùng cái tật xấu "Học mèo kêu" này bị Linh Giang hoàn toàn trị tận gốc, nhưng mà vẫn cứ để lại một ký ức không thể xóa nhòa trong lòng Ân Hồng Hỏa.</w:t>
      </w:r>
      <w:r>
        <w:br w:type="textWrapping"/>
      </w:r>
      <w:r>
        <w:br w:type="textWrapping"/>
      </w:r>
      <w:r>
        <w:t xml:space="preserve">Đợi khi hắn lớn hơn chút, đối với câu chuyện tuổi thơ này còn mơ hồ nhớ kỹ, thường xuyên túm tụm với tiểu bằng hữu nhà người khác thần thần bí bí nói: "Ta nói cho các ngươi biết, ta khi còn bé là một con mèo, sau đó lớn lớn thế nào không biết làm sao lại biến thành chim."</w:t>
      </w:r>
      <w:r>
        <w:br w:type="textWrapping"/>
      </w:r>
      <w:r>
        <w:br w:type="textWrapping"/>
      </w:r>
      <w:r>
        <w:t xml:space="preserve">Các bạn nhỏ cùng kinh ngạc thốt lên.</w:t>
      </w:r>
      <w:r>
        <w:br w:type="textWrapping"/>
      </w:r>
      <w:r>
        <w:br w:type="textWrapping"/>
      </w:r>
      <w:r>
        <w:t xml:space="preserve">Ân Hồng Hỏa kiêu ngạo hất tóc trên đầu: "Các ngươi chớ để cho người khác biết đấy, cha ta nói mèo mà biết nói sẽ kỳ quái."</w:t>
      </w:r>
      <w:r>
        <w:br w:type="textWrapping"/>
      </w:r>
      <w:r>
        <w:br w:type="textWrapping"/>
      </w:r>
      <w:r>
        <w:t xml:space="preserve">Liên đại tổng quản vừa vặn đi ngang qua, nghe thấy câu này, nhìn thần cằn nhằn chim nhỏ trên chạc cây cùng tiểu hài tử tay cầm tay ngồi thành hàng ăn hoa quả nghe chuyện xưa với người phàm dưới tàng cây, khóe mắt run rẩy một trận.</w:t>
      </w:r>
      <w:r>
        <w:br w:type="textWrapping"/>
      </w:r>
      <w:r>
        <w:br w:type="textWrapping"/>
      </w:r>
      <w:r>
        <w:t xml:space="preserve">Một con chim biết nói như ngươi thì không kỳ quái à!</w:t>
      </w:r>
      <w:r>
        <w:br w:type="textWrapping"/>
      </w:r>
      <w:r>
        <w:br w:type="textWrapping"/>
      </w:r>
      <w:r>
        <w:t xml:space="preserve">Bọn họ ở lại tiểu viện trong cánh đồng hoa cải dầu ba ngày, thu được tin tức từ hoàng cung truyền đến.</w:t>
      </w:r>
      <w:r>
        <w:br w:type="textWrapping"/>
      </w:r>
      <w:r>
        <w:br w:type="textWrapping"/>
      </w:r>
      <w:r>
        <w:t xml:space="preserve">Hoàng đế chết bất đắc kỳ tử bỏ mình, lưu lại hai cuốn thánh chỉ, cuốn thứ nhất phong Duệ Tư là Thụy vương, ban điện Tử Úy cung, một cuốn khác lập Trưởng hoàng tử Doanh Hoàn làm Thái tử, trao cho ấn chỉ, chính vị Đông cung, dùng quyền lực vạn năm thống trị.</w:t>
      </w:r>
      <w:r>
        <w:br w:type="textWrapping"/>
      </w:r>
      <w:r>
        <w:br w:type="textWrapping"/>
      </w:r>
      <w:r>
        <w:t xml:space="preserve">Di chỉ vừa ra, tựa như một đạo sấm sét bổ xuống triều đình, nhưng mà không vang bao lâu, cả triều đình văn võ bá quan lại hệt như sóng biển chập trùng, nháy mắt liền đem đạo sấm sét này nuốt xuống.</w:t>
      </w:r>
      <w:r>
        <w:br w:type="textWrapping"/>
      </w:r>
      <w:r>
        <w:br w:type="textWrapping"/>
      </w:r>
      <w:r>
        <w:t xml:space="preserve">Bất luận là Đại hoàng tử, Tam hoàng tử, Tứ hoàng tử, chỉ cần là các vị hoàng tử của hoàng cung này, sẽ luôn có cận thần xa thuộc đứng ở đằng sau, mặc kệ hoàng đế lập ai, đảng phái ở đằng sau vị đó đều có thể thơm lây, mà vị hoàng tử từ bên ngoài tới thì khác, một mình một người, tách bạch mọi người, bỗng nhiên đứng ở trước mặt bá quan, phẩm hạnh không biết, học thức không biết, nhân mạch gần như không có, toàn thân trừ bỏ phong thư tuyệt bút tiên đoán vận mệnh đất nước ra, trong ngoài đều không có chỗ để người ta ăn thịt uống máu, hoàng đế như vậy là không chiếm được nhân tâm, ít nhất không chiếm được quan tâm của bá quan văn võ thân khoác mãnh bào, đứng xếp hàng trên kim loan đại điện.</w:t>
      </w:r>
      <w:r>
        <w:br w:type="textWrapping"/>
      </w:r>
      <w:r>
        <w:br w:type="textWrapping"/>
      </w:r>
      <w:r>
        <w:t xml:space="preserve">Cho nên, hoàng đế đột ngột qua đời, lưu lại kết quả khiến bọn họ vừa lòng tán thành.</w:t>
      </w:r>
      <w:r>
        <w:br w:type="textWrapping"/>
      </w:r>
      <w:r>
        <w:br w:type="textWrapping"/>
      </w:r>
      <w:r>
        <w:t xml:space="preserve">Bá quan văn võ quỳ gối trong kim loan đại điện, bi thống tiễn đưa hoàng đế, nghênh đón tân hoàng của mình. Tân hoàng ngồi ở vị trí tượng trưng cho chí cao vô thượng của Đại Kinh, nhìn sông núi ngoài điện, lộ ra nụ cười, hắn nhìn quanh lãnh thổ cùng thần dân của mình, thấy được Thụy vương nhận sắc phong cùng ngày với mình.</w:t>
      </w:r>
      <w:r>
        <w:br w:type="textWrapping"/>
      </w:r>
      <w:r>
        <w:br w:type="textWrapping"/>
      </w:r>
      <w:r>
        <w:t xml:space="preserve">Hắn nói: "Thụy vương, ngươi hãy đứng ở bên cạnh trẫm."</w:t>
      </w:r>
      <w:r>
        <w:br w:type="textWrapping"/>
      </w:r>
      <w:r>
        <w:br w:type="textWrapping"/>
      </w:r>
      <w:r>
        <w:t xml:space="preserve">Tân hoàng vô cùng thân thiết nhìn Thụy vương, đem hắn trở thành Thụy tinh chiếu xuống mình, hắn còn nhớ rõ, tăng nhân trẻ tuổi là nâng hai cuốn thánh chỉ đi tới trước mặt hắn như thế nào, khi đó trong lòng hắn còn lo sợ bất an, mãi đến khi tăng nhân quỳ lên mặt đất, hô to vạn tuế, một khắc kia, tân hoàng lại hệt như tiên hoàng, cực kỳ tín nhiệm người thiếu niên này.</w:t>
      </w:r>
      <w:r>
        <w:br w:type="textWrapping"/>
      </w:r>
      <w:r>
        <w:br w:type="textWrapping"/>
      </w:r>
      <w:r>
        <w:t xml:space="preserve">Thụy vương đi đến bên cạnh hắn đứng yên, đối với hắn khẽ mỉm cười.</w:t>
      </w:r>
      <w:r>
        <w:br w:type="textWrapping"/>
      </w:r>
      <w:r>
        <w:br w:type="textWrapping"/>
      </w:r>
      <w:r>
        <w:t xml:space="preserve">Trong tiểu viện, Sơn Nguyệt nhìn Ân Thành Lan chậm rãi đem phong thư trong tay đốt thành tro bụi, hắn trầm mặc một lát, nói: "Duệ Tư... Thụy vương tâm tư của hắn..."</w:t>
      </w:r>
      <w:r>
        <w:br w:type="textWrapping"/>
      </w:r>
      <w:r>
        <w:br w:type="textWrapping"/>
      </w:r>
      <w:r>
        <w:t xml:space="preserve">Quá mức thâm trầm, phó thân thể trẻ tuổi này làm ra được lựa chọn cùng quyết định đều không phải người thường có thể nghiền ngẫm thấu triệt, hắn như thể khoác dung mạo tuổi trẻ, lại có trong người một trái tim mưu tính sâu xa, dãi dầu sương gió thất khiếu lung linh, rõ ràng sinh ra trong thời thịnh thế, song vẫn sống như đi trên băng mỏng, mỗi bước đi đều thật cẩn thận, hắn so với bọn họ càng khôn khéo thiện dùng mưu hoa hơn, so với bọn họ càng trầm tĩnh biết ẩn nhẫn hơn.</w:t>
      </w:r>
      <w:r>
        <w:br w:type="textWrapping"/>
      </w:r>
      <w:r>
        <w:br w:type="textWrapping"/>
      </w:r>
      <w:r>
        <w:t xml:space="preserve">Ân Thành Lan nhắm mắt lại, nghĩ đến dưới ánh hoàng hôn đỏ quạch như máu, ngôi vị hoàng đế dễ như trở bàn tay đặt ở trước mặt thiếu niên, hắn nhìn phụ hoàng chết đi, trong lựa chọn giữa một cuốn thánh chỉ sắc phong chính vị Đông cung và một cuốn thánh chỉ sắc phong thân vương, chỉ cần hắn nâng một cuốn trong số đó đi ra ngoài, sử sách Đại Kinh sẽ có một bút thay đổi thật lớn.</w:t>
      </w:r>
      <w:r>
        <w:br w:type="textWrapping"/>
      </w:r>
      <w:r>
        <w:br w:type="textWrapping"/>
      </w:r>
      <w:r>
        <w:t xml:space="preserve">Hắn ở trong khoảng khắc ngắn ngủi đó đã làm ra lựa chọn, mà lựa chọn của hắn nhất thời nhìn như bất lợi, nhưng mà, đợi sau khi có người tinh tế làm cân nhắc, mới phát giác ra huyền cơ ẩn giấu bên trong.</w:t>
      </w:r>
      <w:r>
        <w:br w:type="textWrapping"/>
      </w:r>
      <w:r>
        <w:br w:type="textWrapping"/>
      </w:r>
      <w:r>
        <w:t xml:space="preserve">Bởi vì chỉ trong mấy năm không xa, hắn sẽ mượn tay tân hoàng tham nhập vào giang sơn Đại Kinh, những người đã từng không biết gì về hắn đều sẽ kiến thức được thủ đoạn của hắn, những người đã từng không tín nhiệm hắn đều phải thần phục dưới tay áo hắn, cục diện đã từng là được ăn cả ngã về không lại một lần nữa lấy tư thái thiên thu vạn đại mở ra với hắn.</w:t>
      </w:r>
      <w:r>
        <w:br w:type="textWrapping"/>
      </w:r>
      <w:r>
        <w:br w:type="textWrapping"/>
      </w:r>
      <w:r>
        <w:t xml:space="preserve">May mắn, địch nhân cũ của bọn họ không phải thiếu niên này.</w:t>
      </w:r>
      <w:r>
        <w:br w:type="textWrapping"/>
      </w:r>
      <w:r>
        <w:br w:type="textWrapping"/>
      </w:r>
      <w:r>
        <w:t xml:space="preserve">Một tháng sau, giữa hè, Ân Thành Lan cùng Linh Giang khởi hành về Thần y cốc lấy thang thuốc giải cuối cùng.</w:t>
      </w:r>
      <w:r>
        <w:br w:type="textWrapping"/>
      </w:r>
      <w:r>
        <w:br w:type="textWrapping"/>
      </w:r>
      <w:r>
        <w:t xml:space="preserve">Trước khi đi, Ân Hồng Hỏa, lông rốt cuộc cũng mọc chỉnh tề, cùng Đồ Kiền tiểu bạch thỏ lôi kéo móng vuốt trước xe ngựa lưu luyến chia tay.</w:t>
      </w:r>
      <w:r>
        <w:br w:type="textWrapping"/>
      </w:r>
      <w:r>
        <w:br w:type="textWrapping"/>
      </w:r>
      <w:r>
        <w:t xml:space="preserve">Ân Hồng Hỏa đôi mắt hồng hồng nhìn Đồ Kiền tiểu bạch thỏ, muốn khóc không dám khóc, khi trước vừa mới nháo người đã bị cha hắn sửa chữa qua, lúc này đành phải ủy khuất bấu víu Đồ Kiền kề tai nói nhỏ, nói chuyện bập bèm không rõ.</w:t>
      </w:r>
      <w:r>
        <w:br w:type="textWrapping"/>
      </w:r>
      <w:r>
        <w:br w:type="textWrapping"/>
      </w:r>
      <w:r>
        <w:t xml:space="preserve">"Tiểu Bạch, ngươi phải tới thăm ngẫu(*)."</w:t>
      </w:r>
      <w:r>
        <w:br w:type="textWrapping"/>
      </w:r>
      <w:r>
        <w:br w:type="textWrapping"/>
      </w:r>
      <w:r>
        <w:t xml:space="preserve">((*)Ngẫu: 偶 đồng bọn, đồng bạn, cũng có thể là hai người trong một cặp)</w:t>
      </w:r>
      <w:r>
        <w:br w:type="textWrapping"/>
      </w:r>
      <w:r>
        <w:br w:type="textWrapping"/>
      </w:r>
      <w:r>
        <w:t xml:space="preserve">Tiểu bạch thỏ: "Tiểu Hồng, ngẫu sẽ đi gặp ngươi."</w:t>
      </w:r>
      <w:r>
        <w:br w:type="textWrapping"/>
      </w:r>
      <w:r>
        <w:br w:type="textWrapping"/>
      </w:r>
      <w:r>
        <w:t xml:space="preserve">Mỏ nhỏ của Ân Hồng Hỏa mím xuống, lại muốn khóc.</w:t>
      </w:r>
      <w:r>
        <w:br w:type="textWrapping"/>
      </w:r>
      <w:r>
        <w:br w:type="textWrapping"/>
      </w:r>
      <w:r>
        <w:t xml:space="preserve">Lần từ biệt này, sợ là cảnh đẹp ngày vui không có tác dụng, mỗi khi cha ngẫu đánh ngẫu, ngẫu biết nói với người phương nào?</w:t>
      </w:r>
      <w:r>
        <w:br w:type="textWrapping"/>
      </w:r>
      <w:r>
        <w:br w:type="textWrapping"/>
      </w:r>
      <w:r>
        <w:t xml:space="preserve">Đồ Kiền không nhìn nổi tiểu bộ dáng đáng thương vô cùng của Ân Hồng Hỏa, cũng rất đau lòng, quay đầu tìm cha hắn, "Cha, ngẫu có thể..."</w:t>
      </w:r>
      <w:r>
        <w:br w:type="textWrapping"/>
      </w:r>
      <w:r>
        <w:br w:type="textWrapping"/>
      </w:r>
      <w:r>
        <w:t xml:space="preserve">Đồ Bách nhăn mày lại, ngồi xổm xuống nói: "Ngươi muốn đi cùng hắn? Ngươi không cần cha? Buổi tối không cùng cha ngủ?"</w:t>
      </w:r>
      <w:r>
        <w:br w:type="textWrapping"/>
      </w:r>
      <w:r>
        <w:br w:type="textWrapping"/>
      </w:r>
      <w:r>
        <w:t xml:space="preserve">Đồ Kiện trợn tròn mắt, như thể bị kinh hách, vội vã lập bập lắc hai cái lỗ tai dài, xoay đầu tiếc nuối nói: "Ngẫu không thể đi, buổi tối ngẫu còn muốn cùng cha đi ngủ."</w:t>
      </w:r>
      <w:r>
        <w:br w:type="textWrapping"/>
      </w:r>
      <w:r>
        <w:br w:type="textWrapping"/>
      </w:r>
      <w:r>
        <w:t xml:space="preserve">Ân Hồng Hỏa bĩu mỏ, cũng xoay người nhìn cha chim của hắn: "Cha, ngẫu có thể..."</w:t>
      </w:r>
      <w:r>
        <w:br w:type="textWrapping"/>
      </w:r>
      <w:r>
        <w:br w:type="textWrapping"/>
      </w:r>
      <w:r>
        <w:t xml:space="preserve">Linh Giang bay đến trước mặt nó: "Ngươi muốn ở lại cùng hắn? Ngươi không cần cha? Buổi tối không cùng cha ngủ?"</w:t>
      </w:r>
      <w:r>
        <w:br w:type="textWrapping"/>
      </w:r>
      <w:r>
        <w:br w:type="textWrapping"/>
      </w:r>
      <w:r>
        <w:t xml:space="preserve">Ân Hồng Hỏa kinh hỉ, gật đầu như giã tỏi, "Có thể không, có thể không?!"</w:t>
      </w:r>
      <w:r>
        <w:br w:type="textWrapping"/>
      </w:r>
      <w:r>
        <w:br w:type="textWrapping"/>
      </w:r>
      <w:r>
        <w:t xml:space="preserve">Linh Giang: "..."</w:t>
      </w:r>
      <w:r>
        <w:br w:type="textWrapping"/>
      </w:r>
      <w:r>
        <w:br w:type="textWrapping"/>
      </w:r>
      <w:r>
        <w:t xml:space="preserve">Linh Giang bay lên túm lấy nó, vèo một cái ném vào trong tay Ân Thành Lan, đen mặt: "Không thể."</w:t>
      </w:r>
      <w:r>
        <w:br w:type="textWrapping"/>
      </w:r>
      <w:r>
        <w:br w:type="textWrapping"/>
      </w:r>
      <w:r>
        <w:t xml:space="preserve">Xe ngựa lăn bánh, Ân Hồng Hỏa từ trong tay Ân Thành Lan bò lên, rưng rưng ngậm ống tay áo phụ thân hắn, lau tiểu nước mũi một cái, mạnh mẽ múa tiểu cánh: "Bạch Bạch, ngẫu đi đây! Ngẫu sẽ nhớ ngươi, ngẫu yêu ngươi nha!!!"</w:t>
      </w:r>
      <w:r>
        <w:br w:type="textWrapping"/>
      </w:r>
      <w:r>
        <w:br w:type="textWrapping"/>
      </w:r>
      <w:r>
        <w:t xml:space="preserve">Tiểu bạch thỏ gặm vuốt vuốt của mình, vung đầu lên, tò mò hỏi: "Cha, "Ngẫu yêu ngươi nha", là có ý gì?"</w:t>
      </w:r>
      <w:r>
        <w:br w:type="textWrapping"/>
      </w:r>
      <w:r>
        <w:br w:type="textWrapping"/>
      </w:r>
      <w:r>
        <w:t xml:space="preserve">Đồ Bách ôm nó vào trong ngực, đem hai cái lỗ tai của tiểu nãi thỏ bẻ xuống che kín tai mắt nó, sắc mặt âm trầm, chỉ huy Sơn Nguyệt, nói: "Đóng cửa đóng cửa, nhãi con chim nhỏ to bằng cái đầu đinh, hiểu biết thật ra lại không ít, còn yêu ngươi nha, đều đem Kiền Kiền dạy hư."</w:t>
      </w:r>
      <w:r>
        <w:br w:type="textWrapping"/>
      </w:r>
      <w:r>
        <w:br w:type="textWrapping"/>
      </w:r>
    </w:p>
    <w:p>
      <w:pPr>
        <w:pStyle w:val="Heading2"/>
      </w:pPr>
      <w:bookmarkStart w:id="118" w:name="chương-85-trần-ai-lạc-định-4---hoàn"/>
      <w:bookmarkEnd w:id="118"/>
      <w:r>
        <w:t xml:space="preserve">85. Chương 85: Trần Ai Lạc Định (4) - Hoàn</w:t>
      </w:r>
    </w:p>
    <w:p>
      <w:pPr>
        <w:pStyle w:val="Compact"/>
      </w:pPr>
      <w:r>
        <w:br w:type="textWrapping"/>
      </w:r>
      <w:r>
        <w:br w:type="textWrapping"/>
      </w:r>
      <w:r>
        <w:t xml:space="preserve">Edit + Beta: Jojo Nguyen</w:t>
      </w:r>
      <w:r>
        <w:br w:type="textWrapping"/>
      </w:r>
      <w:r>
        <w:br w:type="textWrapping"/>
      </w:r>
      <w:r>
        <w:t xml:space="preserve">Vó ngựa băng qua bùn hoa, ở trong đường nhỏ uốn lượn quanh sơn cốc chạy về phía phương xa.</w:t>
      </w:r>
      <w:r>
        <w:br w:type="textWrapping"/>
      </w:r>
      <w:r>
        <w:br w:type="textWrapping"/>
      </w:r>
      <w:r>
        <w:t xml:space="preserve">Liên Ấn Ca lái xe, trên đùi là con mèo cam hoang nằm úp sấp ngủ say như chết, Nghiêm Sở đã công đạo con mèo này hắn nuôi nấng nhiều năm, có cảm tình, nhất định phải mang theo cùng về.</w:t>
      </w:r>
      <w:r>
        <w:br w:type="textWrapping"/>
      </w:r>
      <w:r>
        <w:br w:type="textWrapping"/>
      </w:r>
      <w:r>
        <w:t xml:space="preserve">Tuy nhiên từ sau khi Ân Hồng Hỏa không còn kêu meo meo nữa, mèo cam vừa trông thấy hắn, liền trưng bộ biểu tình nhận giặc làm cha đau đớn kịch liệt, không bao giờ liếm mao mao cho hắn nữa.</w:t>
      </w:r>
      <w:r>
        <w:br w:type="textWrapping"/>
      </w:r>
      <w:r>
        <w:br w:type="textWrapping"/>
      </w:r>
      <w:r>
        <w:t xml:space="preserve">Ân Hồng Hỏa cho rằng kẻ đầu sỏ gây tội làm cho hắn không bao giờ đẹp nữa chính là vị tiểu hoàng điểu hung tàn nhà hắn kia, vì thế mỗi ngày sau khi tỉnh dậy đều đội cái đầu lông xù ngồi xổm ở trước mặt Linh Giang, để y phải dấp nước chải lông cho mình.</w:t>
      </w:r>
      <w:r>
        <w:br w:type="textWrapping"/>
      </w:r>
      <w:r>
        <w:br w:type="textWrapping"/>
      </w:r>
      <w:r>
        <w:t xml:space="preserve">Tiểu hoàng điểu thiếu kiên nhẫn tạo hình cho mớ lông ngốc thưa thớt của hắn, lòng nghĩ không thông.</w:t>
      </w:r>
      <w:r>
        <w:br w:type="textWrapping"/>
      </w:r>
      <w:r>
        <w:br w:type="textWrapping"/>
      </w:r>
      <w:r>
        <w:t xml:space="preserve">Đỏm dáng, làm sao lại đỏm dáng đến thế.</w:t>
      </w:r>
      <w:r>
        <w:br w:type="textWrapping"/>
      </w:r>
      <w:r>
        <w:br w:type="textWrapping"/>
      </w:r>
      <w:r>
        <w:t xml:space="preserve">Nhãi con khóc thút thít nức nở cả đường mệt, quệt nước mũi một cái, cuộn thành một cái tiểu bánh trôi nhân mè đen, rúc vào phía dưới cánh Linh Giang ngủ rồi.</w:t>
      </w:r>
      <w:r>
        <w:br w:type="textWrapping"/>
      </w:r>
      <w:r>
        <w:br w:type="textWrapping"/>
      </w:r>
      <w:r>
        <w:t xml:space="preserve">Tuy rằng mỏ liên tục đáp ứng không cùng cha ngủ, nhưng phía dưới cánh cha vĩnh viễn là nơi ngủ thoải mái nhất.</w:t>
      </w:r>
      <w:r>
        <w:br w:type="textWrapping"/>
      </w:r>
      <w:r>
        <w:br w:type="textWrapping"/>
      </w:r>
      <w:r>
        <w:t xml:space="preserve">Bọn họ nằm trên tấm chăn trải trong xe ngựa, Linh Giang dùng cánh nhẹ nhàng vỗ nhãi con, dỗ hắn ngủ, sau khi Ân Hồng Hỏa ngủ say rồi, liền víu lấy lông ngốc trên đầu nhỏ của nó, thấy chân dúm lông ngốc mềm mại kia phiếm một khoảng màu đỏ.</w:t>
      </w:r>
      <w:r>
        <w:br w:type="textWrapping"/>
      </w:r>
      <w:r>
        <w:br w:type="textWrapping"/>
      </w:r>
      <w:r>
        <w:t xml:space="preserve">Vạch vạch viết lên lòng bàn tay Ân Thành Lan: "Lông nó đổi màu, chẳng biết vì sao."</w:t>
      </w:r>
      <w:r>
        <w:br w:type="textWrapping"/>
      </w:r>
      <w:r>
        <w:br w:type="textWrapping"/>
      </w:r>
      <w:r>
        <w:t xml:space="preserve">Phượng Hoàng Phật Hỏa hẳn là vàng nhạt từ đầu đến đuôi, không có một tia màu tạp.</w:t>
      </w:r>
      <w:r>
        <w:br w:type="textWrapping"/>
      </w:r>
      <w:r>
        <w:br w:type="textWrapping"/>
      </w:r>
      <w:r>
        <w:t xml:space="preserve">Ân Thành Lan thò lại gần xem kỹ, lật giở chỗ lông chim khác trên nhãi con: "Đôi cánh phát triển tốt, lại qua không lâu nữa nó sẽ giống ngươi như đúc, còn chút màu đỏ trên đầu ấy, trước mắt không thấy gì khác thường."</w:t>
      </w:r>
      <w:r>
        <w:br w:type="textWrapping"/>
      </w:r>
      <w:r>
        <w:br w:type="textWrapping"/>
      </w:r>
      <w:r>
        <w:t xml:space="preserve">Ân Thành Lan trầm ngâm: "Liệu có phải nguyên nhân do ta không?"</w:t>
      </w:r>
      <w:r>
        <w:br w:type="textWrapping"/>
      </w:r>
      <w:r>
        <w:br w:type="textWrapping"/>
      </w:r>
      <w:r>
        <w:t xml:space="preserve">Dù sao trên người Ân Hồng Hỏa có chảy huyết mạch của hắn.</w:t>
      </w:r>
      <w:r>
        <w:br w:type="textWrapping"/>
      </w:r>
      <w:r>
        <w:br w:type="textWrapping"/>
      </w:r>
      <w:r>
        <w:t xml:space="preserve">Linh Giang liếc mắt nhìn hắn một cái, cũng không đồng tình, bởi vì Ân Thành Lan cũng không phải đỏ, may mắn cho đến giờ cũng chưa thấy Ân Hồng Hỏa có bệnh tật cùng dị thường gì, Linh Giang cũng mặc nó trưởng thành.</w:t>
      </w:r>
      <w:r>
        <w:br w:type="textWrapping"/>
      </w:r>
      <w:r>
        <w:br w:type="textWrapping"/>
      </w:r>
      <w:r>
        <w:t xml:space="preserve">Lúc này, xe ngựa không biết đi ngang qua chỗ nào, xa xa truyền đến một trận tiếng cười khoan khoái nhẹ nhàng, Ân Thành Lan vén rèm xe, nhìn thấy hai con ngựa sóng vai tung hoành nơi xa, người trẻ tuổi lập tức vung roi tùy ý tiêu sái, chạy như bay.</w:t>
      </w:r>
      <w:r>
        <w:br w:type="textWrapping"/>
      </w:r>
      <w:r>
        <w:br w:type="textWrapping"/>
      </w:r>
      <w:r>
        <w:t xml:space="preserve">Bọn họ cùng bọn hắn gặp thoáng qua.</w:t>
      </w:r>
      <w:r>
        <w:br w:type="textWrapping"/>
      </w:r>
      <w:r>
        <w:br w:type="textWrapping"/>
      </w:r>
      <w:r>
        <w:t xml:space="preserve">Cuồn cuộn hồng trần, có những người trong giang hồ bây giờ mới là bắt đầu.</w:t>
      </w:r>
      <w:r>
        <w:br w:type="textWrapping"/>
      </w:r>
      <w:r>
        <w:br w:type="textWrapping"/>
      </w:r>
      <w:r>
        <w:t xml:space="preserve">Vó ngựa mang theo từng đợt hương thơm từ cỏ xanh, Ân Thành Lan cong khóe môi, nhìn tiểu hoàng điểu ghé lên chân mình ngủ gà ngủ gật: "Có một chuyện chưa nói với ngươi."</w:t>
      </w:r>
      <w:r>
        <w:br w:type="textWrapping"/>
      </w:r>
      <w:r>
        <w:br w:type="textWrapping"/>
      </w:r>
      <w:r>
        <w:t xml:space="preserve">Linh Giang nâng mí mắt lên, Ân Thành Lan cẩn thật từng tí một xê dịch một nắm tiểu nhãi con đến gối đầu phía sau, xốc chăn gấm khoác lên đùi mình, trong mắt hắn cất chứa ý cười nùng liệt, ở dưới ánh mắt nghi hoặc của Linh Giang, nhẹ nhàng cử động đôi chân đã phế bỏ nhiều năm.</w:t>
      </w:r>
      <w:r>
        <w:br w:type="textWrapping"/>
      </w:r>
      <w:r>
        <w:br w:type="textWrapping"/>
      </w:r>
      <w:r>
        <w:t xml:space="preserve">Không phải nhờ tới tay, mà là chân của hắn thật sự có phản ứng, mặc dù chỉ là động tĩnh rất nhỏ, nhưng cũng đủ khiến Ân Thành Lan vui mừng cảm kích.</w:t>
      </w:r>
      <w:r>
        <w:br w:type="textWrapping"/>
      </w:r>
      <w:r>
        <w:br w:type="textWrapping"/>
      </w:r>
      <w:r>
        <w:t xml:space="preserve">Linh Giang lập tức như thể bị mạt động tĩnh mỏng manh kia hấp dẫn, y bay đến trên đùi Ân Thành Lan, ý bảo hắn lại cử động một chút, Ân Thành Lan làm theo lời, đôi mắt nhỏ đậu đen của Linh Giang tức khắc sáng lên.</w:t>
      </w:r>
      <w:r>
        <w:br w:type="textWrapping"/>
      </w:r>
      <w:r>
        <w:br w:type="textWrapping"/>
      </w:r>
      <w:r>
        <w:t xml:space="preserve">Chân của hắn thật sự còn có thể chữa lành, đây là kết quả xa vời y chưa bao giờ dám hi vọng.</w:t>
      </w:r>
      <w:r>
        <w:br w:type="textWrapping"/>
      </w:r>
      <w:r>
        <w:br w:type="textWrapping"/>
      </w:r>
      <w:r>
        <w:t xml:space="preserve">Linh Giang đứng ở trên đùi hắn, cúi đầu cảm thụ độ ấm cùng mạch đập phập phùng lưu chuyển dòng máu trên người hắn, Linh Giang hít một hơi, cho dù thương tổn chỗ xương sống đã sớm lành, nhưng cơn đau khoét xương bẻ cốt còn rõ ràng trước mắt, vừa nghĩ tới là cả người y lại phát run.</w:t>
      </w:r>
      <w:r>
        <w:br w:type="textWrapping"/>
      </w:r>
      <w:r>
        <w:br w:type="textWrapping"/>
      </w:r>
      <w:r>
        <w:t xml:space="preserve">Song bây giờ y rất rõ ràng, hết thảy đều đáng giá.</w:t>
      </w:r>
      <w:r>
        <w:br w:type="textWrapping"/>
      </w:r>
      <w:r>
        <w:br w:type="textWrapping"/>
      </w:r>
      <w:r>
        <w:t xml:space="preserve">"Đa tạ... Ngươi." Đáy mắt Ân Thành Lan nổi lên tia đỏ ửng nhàn nhạt, cảm xúc khó có thể miêu tả cuồn cuộn trong ngực hắn.</w:t>
      </w:r>
      <w:r>
        <w:br w:type="textWrapping"/>
      </w:r>
      <w:r>
        <w:br w:type="textWrapping"/>
      </w:r>
      <w:r>
        <w:t xml:space="preserve">Linh Giang cũng có chút kích động, muốn khóc, nhưng y thực mau lại thu thập tốt cảm xúc, đứng trên đùi hắn, hất hất lông ngốc trên đầu, đắc ý dào dạt, diễu võ dương oai viết lên người hắn: "Có thể cử động, là cũng sắp lành rồi, chờ ngươi đứng lên được, ta có mấy tư thế muốn cùng ngươi..."</w:t>
      </w:r>
      <w:r>
        <w:br w:type="textWrapping"/>
      </w:r>
      <w:r>
        <w:br w:type="textWrapping"/>
      </w:r>
      <w:r>
        <w:t xml:space="preserve">Nói đến một nửa, Linh Giang chợt nhớ tới cái gì, thu hồi móng vuốt, tiếc nuối cười cười.</w:t>
      </w:r>
      <w:r>
        <w:br w:type="textWrapping"/>
      </w:r>
      <w:r>
        <w:br w:type="textWrapping"/>
      </w:r>
      <w:r>
        <w:t xml:space="preserve">Y không có pháp thuật, không thể biến thành người, bọn họ cũng không bao giờ có thể tiếp tục giao hòa với nhau, cho đối phương niềm vui thích không gì sánh kịp.</w:t>
      </w:r>
      <w:r>
        <w:br w:type="textWrapping"/>
      </w:r>
      <w:r>
        <w:br w:type="textWrapping"/>
      </w:r>
      <w:r>
        <w:t xml:space="preserve">Ân Thành Lan đau lòng rũ mắt cùng y đối diện, hầu kết lăn lộn, đáy mắt phát đau.</w:t>
      </w:r>
      <w:r>
        <w:br w:type="textWrapping"/>
      </w:r>
      <w:r>
        <w:br w:type="textWrapping"/>
      </w:r>
      <w:r>
        <w:t xml:space="preserve">Linh Giang bay đến bả vai hắn, vỗ vỗ đầu hắn, đĩnh đạc an ủi hắn, chẳng hề để ý viết ngay trên mặt hắn nói: "Không thể thì không thể đi, chẳng có gì quan trọng, cùng lắm thì về sau chúng ta sờ sờ lẫn nhau là được."</w:t>
      </w:r>
      <w:r>
        <w:br w:type="textWrapping"/>
      </w:r>
      <w:r>
        <w:br w:type="textWrapping"/>
      </w:r>
      <w:r>
        <w:t xml:space="preserve">Ân Thành Lan khàn giọng nói: "Ta nợ ngươi."</w:t>
      </w:r>
      <w:r>
        <w:br w:type="textWrapping"/>
      </w:r>
      <w:r>
        <w:br w:type="textWrapping"/>
      </w:r>
      <w:r>
        <w:t xml:space="preserve">Linh Giang gật gật đầu, viết: "Đúng là ngươi nợ ta, không bằng như vậy đi, dù sao ngươi cũng không ngủ được ta, tìm một dịp ngươi nằm sấp xuống, để ta đâm thử xem, chân thân ta khá nhỏ, ngươi sẽ không bị thương..."</w:t>
      </w:r>
      <w:r>
        <w:br w:type="textWrapping"/>
      </w:r>
      <w:r>
        <w:br w:type="textWrapping"/>
      </w:r>
      <w:r>
        <w:t xml:space="preserve">Cỗ áy náy sâu sắc kia của Ân Thành Lan cứ thế nghẹn ở trong cổ họng, hóa thành một luồng nóng bỏng thiêu hai má ửng đỏ.</w:t>
      </w:r>
      <w:r>
        <w:br w:type="textWrapping"/>
      </w:r>
      <w:r>
        <w:br w:type="textWrapping"/>
      </w:r>
      <w:r>
        <w:t xml:space="preserve">Hắn có chút thẹn quá hóa giận, thấp giọng nói: "Lúc nào rồi, ngươi vẫn còn muốn chuyện này!"</w:t>
      </w:r>
      <w:r>
        <w:br w:type="textWrapping"/>
      </w:r>
      <w:r>
        <w:br w:type="textWrapping"/>
      </w:r>
      <w:r>
        <w:t xml:space="preserve">Linh Giang cười lạnh một tiếng, liếc hắn, nhanh chóng viết trên mặt hắn: "Lần trước lúc ta ngủ, ai sờ mông ta?"</w:t>
      </w:r>
      <w:r>
        <w:br w:type="textWrapping"/>
      </w:r>
      <w:r>
        <w:br w:type="textWrapping"/>
      </w:r>
      <w:r>
        <w:t xml:space="preserve">Vuốt tiểu cúc hoa của y, lưu luyến, băn khoăn không đi.</w:t>
      </w:r>
      <w:r>
        <w:br w:type="textWrapping"/>
      </w:r>
      <w:r>
        <w:br w:type="textWrapping"/>
      </w:r>
      <w:r>
        <w:t xml:space="preserve">Nếu không phải quá nhỏ, thọc một cái liền đâm xuyên, có phải đều đã sớm muốn đi vào rồi!</w:t>
      </w:r>
      <w:r>
        <w:br w:type="textWrapping"/>
      </w:r>
      <w:r>
        <w:br w:type="textWrapping"/>
      </w:r>
      <w:r>
        <w:t xml:space="preserve">Ngay cả mông chim cũng có ý đồ.</w:t>
      </w:r>
      <w:r>
        <w:br w:type="textWrapping"/>
      </w:r>
      <w:r>
        <w:br w:type="textWrapping"/>
      </w:r>
      <w:r>
        <w:t xml:space="preserve">Đừng tưởng rằng y không biết, coi y là ngốc à.</w:t>
      </w:r>
      <w:r>
        <w:br w:type="textWrapping"/>
      </w:r>
      <w:r>
        <w:br w:type="textWrapping"/>
      </w:r>
      <w:r>
        <w:t xml:space="preserve">Mặt Ân Thành Lan đỏ lên, chợt phát hiện luận về biến thái, hắn cùng Linh Giang quả nhiên không phân cao thấp.</w:t>
      </w:r>
      <w:r>
        <w:br w:type="textWrapping"/>
      </w:r>
      <w:r>
        <w:br w:type="textWrapping"/>
      </w:r>
      <w:r>
        <w:t xml:space="preserve">Một tháng sau, Thần y cốc, Nghiêm Sở cùng Quý Ngọc Sơn rốt cuộc gặp được nhãi con chim nhỏ đã phá vỏ.</w:t>
      </w:r>
      <w:r>
        <w:br w:type="textWrapping"/>
      </w:r>
      <w:r>
        <w:br w:type="textWrapping"/>
      </w:r>
      <w:r>
        <w:t xml:space="preserve">Ân Hồng Hỏa đem mắt nhỏ mở thật to, xoay tròn trên thân hai người vòng tới vòng lui.</w:t>
      </w:r>
      <w:r>
        <w:br w:type="textWrapping"/>
      </w:r>
      <w:r>
        <w:br w:type="textWrapping"/>
      </w:r>
      <w:r>
        <w:t xml:space="preserve">Quý Ngọc Sơn bóc một nắm hạt dưa, cầm ở trong tay chọc chim: "Ngoan, kêu thúc thúc."</w:t>
      </w:r>
      <w:r>
        <w:br w:type="textWrapping"/>
      </w:r>
      <w:r>
        <w:br w:type="textWrapping"/>
      </w:r>
      <w:r>
        <w:t xml:space="preserve">Ân Hồng Hỏa bưng vẻ mặt tiểu khả ái ngây thơ hồn nhiên, bi bô kêu: "Tô tô."</w:t>
      </w:r>
      <w:r>
        <w:br w:type="textWrapping"/>
      </w:r>
      <w:r>
        <w:br w:type="textWrapping"/>
      </w:r>
      <w:r>
        <w:t xml:space="preserve">Trong lòng Quý Ngọc Sơn mềm nhũn đến rối tinh rối mù: "Thật ngoan."</w:t>
      </w:r>
      <w:r>
        <w:br w:type="textWrapping"/>
      </w:r>
      <w:r>
        <w:br w:type="textWrapping"/>
      </w:r>
      <w:r>
        <w:t xml:space="preserve">Ân Hồng Hòa có được hạt dưa, ngồi ở trong tay Quý Ngọc Sơn dùng móng vuốt ôm cho vào trong mỏ gặm, hắn liếc mắt nhìn Nghiêm Sở không nói tiếng nào hờ hững ở bên cạnh, lại chuyển tới trên người Quý Ngọc Sơn, Linh Giang cùng Ân Thành Lan, xoay một vòng xong, nũng nịu nói: "Chào tô tô."</w:t>
      </w:r>
      <w:r>
        <w:br w:type="textWrapping"/>
      </w:r>
      <w:r>
        <w:br w:type="textWrapping"/>
      </w:r>
      <w:r>
        <w:t xml:space="preserve">"Thật ngoan quá, ngươi còn muốn ăn cái gì, thúc thúc làm cho ngươi." Quý Ngọc Sơn bị hắn gọi một tiếng như thế, hệt như hồ đồ đánh mất lương tâm(*), cao hứng toét miệng tới mang tai.</w:t>
      </w:r>
      <w:r>
        <w:br w:type="textWrapping"/>
      </w:r>
      <w:r>
        <w:br w:type="textWrapping"/>
      </w:r>
      <w:r>
        <w:t xml:space="preserve">((*)Nguyên văn là "Trư du mông liễu tâm", ý chỉ việc nghĩ không thông suốt, hồ hồ đánh mất lương tâm. Câu này vốn xuất phát từ lời Phượng tỷ mắng Triệu Di nương trong Hồng Lâu Mộng)</w:t>
      </w:r>
      <w:r>
        <w:br w:type="textWrapping"/>
      </w:r>
      <w:r>
        <w:br w:type="textWrapping"/>
      </w:r>
      <w:r>
        <w:t xml:space="preserve">Nghiêm Sở nhìn hắn, lạnh lùng phiết khóe môi.</w:t>
      </w:r>
      <w:r>
        <w:br w:type="textWrapping"/>
      </w:r>
      <w:r>
        <w:br w:type="textWrapping"/>
      </w:r>
      <w:r>
        <w:t xml:space="preserve">Ân Hồng Hỏa ngại ngùng mở mắt thật to, thẹn thùng nói: "Đều cho sao?"</w:t>
      </w:r>
      <w:r>
        <w:br w:type="textWrapping"/>
      </w:r>
      <w:r>
        <w:br w:type="textWrapping"/>
      </w:r>
      <w:r>
        <w:t xml:space="preserve">Quý Ngọc Sơn vội vàng gật đầu.</w:t>
      </w:r>
      <w:r>
        <w:br w:type="textWrapping"/>
      </w:r>
      <w:r>
        <w:br w:type="textWrapping"/>
      </w:r>
      <w:r>
        <w:t xml:space="preserve">Cánh nhỏ của Ân Hồng Hỏa lén lút chỉ chỉ Nghiêm Sở: "Vị tô tô kia mặt tròn tròn, điểu điểu muốn sờ sờ."</w:t>
      </w:r>
      <w:r>
        <w:br w:type="textWrapping"/>
      </w:r>
      <w:r>
        <w:br w:type="textWrapping"/>
      </w:r>
      <w:r>
        <w:t xml:space="preserve">Nghiêm thần y trời sinh một khuôn mặt con nít nghiêm túc ít nói, từng khiến cho bao kẻ mới đầu gặp gỡ phải thán phục hâm mộ, song đối với bản thân hắn mà nói, việc này như tử huyệt của hắn, dù là ai nhắc đến đều phải chịu đựng cơn tức giận như mưa gió lôi đình của hắn.</w:t>
      </w:r>
      <w:r>
        <w:br w:type="textWrapping"/>
      </w:r>
      <w:r>
        <w:br w:type="textWrapping"/>
      </w:r>
      <w:r>
        <w:t xml:space="preserve">Mặt của hắn đến tột cùng là đáng yêu cỡ nào, ngay cả chim cũng muốn sờ? Nghiêm Sở vừa nghe, mặt tức khắc đen sì xuống, âm u nhìn chằm chằm con chim này, suy nghĩ làm thế nào mới có thể dùng tốc độ nhanh nhất đem nó vặt lông thả nước nấu.</w:t>
      </w:r>
      <w:r>
        <w:br w:type="textWrapping"/>
      </w:r>
      <w:r>
        <w:br w:type="textWrapping"/>
      </w:r>
      <w:r>
        <w:t xml:space="preserve">Tuy nhiên hắn lại không dám, bởi vì ngay sau khi Ân Hồng Hỏa nói xong, Quý Ngọc Sơn ngẩn người một chút, sau đó cười rộ lên, đặt Ân Hồng Hỏa vào trong tay đưa đến bên mặt Nghiêm Sở, cười híp mắt nói: "Cho ngươi sờ sờ, mặt A Sở sờ thật sự rất thích."</w:t>
      </w:r>
      <w:r>
        <w:br w:type="textWrapping"/>
      </w:r>
      <w:r>
        <w:br w:type="textWrapping"/>
      </w:r>
      <w:r>
        <w:t xml:space="preserve">Đao quang kiếm ảnh vừa mới lóe lên trong lòng Nghiêm Sở lập tức biến mất vô tung, hắn thực sự muốn giận đều không giận nổi, không hổ là cốt nhục của tiểu tiện điểu với Ân đại các chủ, biết ăn nói, có thể giả thiện lừa gạt, đối người đối việc "nhất châm kiến huyết(*)", tức thì châm đúng mạch môn hắn, thỏa thỏa một cái đuôi sói nhỏ dưới mũ mão chỉnh tề.</w:t>
      </w:r>
      <w:r>
        <w:br w:type="textWrapping"/>
      </w:r>
      <w:r>
        <w:br w:type="textWrapping"/>
      </w:r>
      <w:r>
        <w:t xml:space="preserve">((*)Nhất châm kiến huyết: chỉ châm một mũi là thấy máu, ý chỉ một lời nói là trúng tâm sự)</w:t>
      </w:r>
      <w:r>
        <w:br w:type="textWrapping"/>
      </w:r>
      <w:r>
        <w:br w:type="textWrapping"/>
      </w:r>
      <w:r>
        <w:t xml:space="preserve">Ân Hồng Hỏa mỹ mãn sờ mặt Nghiêm Sở xong, trở lại bên người Linh Giang, nghiêm túc líu lo nói rằng: "Điểu điểu có thể lớn lên giống vậy không?"</w:t>
      </w:r>
      <w:r>
        <w:br w:type="textWrapping"/>
      </w:r>
      <w:r>
        <w:br w:type="textWrapping"/>
      </w:r>
      <w:r>
        <w:t xml:space="preserve">Tròn tròn, trơn trơn, thực đáng yêu.</w:t>
      </w:r>
      <w:r>
        <w:br w:type="textWrapping"/>
      </w:r>
      <w:r>
        <w:br w:type="textWrapping"/>
      </w:r>
      <w:r>
        <w:t xml:space="preserve">Linh Giang vô tình đả kích nó, líu lo đáp lại: "Không thể, ngươi chỉ có thể lớn lên thành dáng vẻ giống ta thôi."</w:t>
      </w:r>
      <w:r>
        <w:br w:type="textWrapping"/>
      </w:r>
      <w:r>
        <w:br w:type="textWrapping"/>
      </w:r>
      <w:r>
        <w:t xml:space="preserve">Chim nhỏ ngơ ngác, cái mỏ nhỏ giật giật, lập tức liền muốn khóc.</w:t>
      </w:r>
      <w:r>
        <w:br w:type="textWrapping"/>
      </w:r>
      <w:r>
        <w:br w:type="textWrapping"/>
      </w:r>
      <w:r>
        <w:t xml:space="preserve">Ân Thành Lan vừa thấy nó muốn khóc, đầu đều đau, vào lúc nhãi con chim nhỏ vừa nhếch mỏ, tay mắt lanh lẹ cầm một hạt dưa nhét vào, nhãi con chim nhỏ nếm được vị mặn, đảo mắt liền đem chuyện mặt có tròn hay không tròn ném ra sau đầu, không có tiền đồ ngồi ở bả vai hắn gặm hạt dưa.</w:t>
      </w:r>
      <w:r>
        <w:br w:type="textWrapping"/>
      </w:r>
      <w:r>
        <w:br w:type="textWrapping"/>
      </w:r>
      <w:r>
        <w:t xml:space="preserve">Sau khi kiến thức qua nhãi con chim nhỏ không da không mặt mũi, Nghiêm Sở nhanh chóng đánh bay ý niệm sinh con của mình, hắn đun thuốc giải, phẫn nộ nghĩ, vì cái gì muốn sinh ra cái tai họa lưu truyền nhân gian đâu, bá tánh sinh hoạt còn chưa đủ thảm sao.</w:t>
      </w:r>
      <w:r>
        <w:br w:type="textWrapping"/>
      </w:r>
      <w:r>
        <w:br w:type="textWrapping"/>
      </w:r>
      <w:r>
        <w:t xml:space="preserve">Thang giải dược cuối cùng kèm theo một cỗ kham khổ không nói lên được tưới vào trong cổ họng Ân Thành Lan, hắn một ngụm nuốt xuống, hôn mê vài ngày.</w:t>
      </w:r>
      <w:r>
        <w:br w:type="textWrapping"/>
      </w:r>
      <w:r>
        <w:br w:type="textWrapping"/>
      </w:r>
      <w:r>
        <w:t xml:space="preserve">Thời điểm Ân Thành Lan hôn mê bất tỉnh, Ân Hồng Hỏa liền theo Linh Giang trông coi ở bên giường, vừa nghe thấy gió thổi cỏ lay, lại bỗng chốc ngẩng đầu lên xem mặt Ân Thành Lan.</w:t>
      </w:r>
      <w:r>
        <w:br w:type="textWrapping"/>
      </w:r>
      <w:r>
        <w:br w:type="textWrapping"/>
      </w:r>
      <w:r>
        <w:t xml:space="preserve">Nhưng mà nam nhân vẫn nhắm chặt hai mắt, không có một tia phản ứng, hắn thất lạc thu đầu về, dựa vào người Linh Giang, đỏ mắt gọi: "Phụ thân..."</w:t>
      </w:r>
      <w:r>
        <w:br w:type="textWrapping"/>
      </w:r>
      <w:r>
        <w:br w:type="textWrapping"/>
      </w:r>
      <w:r>
        <w:t xml:space="preserve">Linh Giang sờ sờ đầu nó, cảm thấy vật nhỏ còn có chút lương tâm.</w:t>
      </w:r>
      <w:r>
        <w:br w:type="textWrapping"/>
      </w:r>
      <w:r>
        <w:br w:type="textWrapping"/>
      </w:r>
      <w:r>
        <w:t xml:space="preserve">Đợi đến khi Ân Thành Lan mở mắt ra, phải mất thêm mười mấy ngày.</w:t>
      </w:r>
      <w:r>
        <w:br w:type="textWrapping"/>
      </w:r>
      <w:r>
        <w:br w:type="textWrapping"/>
      </w:r>
      <w:r>
        <w:t xml:space="preserve">Đã là giữa mùa hè, cây liễu bên ngoài sum suê cành hoa đỏ rực, tiếng ve kêu ồn ào, hắn mở mắt ra, nhìn thấy bên gối là hai nắm tiểu hoàng điểu một lớn một nhỏ ngủ say sưa.</w:t>
      </w:r>
      <w:r>
        <w:br w:type="textWrapping"/>
      </w:r>
      <w:r>
        <w:br w:type="textWrapping"/>
      </w:r>
      <w:r>
        <w:t xml:space="preserve">Ân Thành Lan câu khóe môi lên, cảm nhận được sảng khoái tự tại trước nay chưa từng có.</w:t>
      </w:r>
      <w:r>
        <w:br w:type="textWrapping"/>
      </w:r>
      <w:r>
        <w:br w:type="textWrapping"/>
      </w:r>
      <w:r>
        <w:t xml:space="preserve">Nghiêm Sở vì Ân Thành Lan hạ châm, lung lay kinh mạch hai chân hắn, làm cho hắn lần nữa khôi phục tri giác, nỗ lực hành tẩu.</w:t>
      </w:r>
      <w:r>
        <w:br w:type="textWrapping"/>
      </w:r>
      <w:r>
        <w:br w:type="textWrapping"/>
      </w:r>
      <w:r>
        <w:t xml:space="preserve">Vào lúc Ân Thành Lan có thể đứng lên thong thả hành tẩu, có một ngày, khi Ân Hồng Hỏa đang đứng ở trên bả vai phụ thân hắn chim cậy oai người, diễu võ dương oai trong Thần Y cốc, bỗng nhiên cảm giác được một trận đau đớn xé rách tim gan tràn ngập ra từ xương tủy, hắn còn nhỏ tuổi chưa từng trải qua loại đau đớn này, anh anh khóc lên, một đầu ngã lộn xuống.</w:t>
      </w:r>
      <w:r>
        <w:br w:type="textWrapping"/>
      </w:r>
      <w:r>
        <w:br w:type="textWrapping"/>
      </w:r>
      <w:r>
        <w:t xml:space="preserve">Ân Thành Lan tay mắt lanh lẹ tiếp được, chỉ thấy trước mặt hoa mắt, một đứa bé trắng trẻo non nớt liền rơi vào trong lồng ngực hắn.</w:t>
      </w:r>
      <w:r>
        <w:br w:type="textWrapping"/>
      </w:r>
      <w:r>
        <w:br w:type="textWrapping"/>
      </w:r>
      <w:r>
        <w:t xml:space="preserve">Đôi mắt tròn tròn của đứa bé còn mang theo nước mắt, cùng Ân Thành Lan đối mắt nhìn nhau, dáng vẻ hắn khoảng hai ba tuổi, môi hồng răng trắng, khuôn mặt nho nhỏ, mi tâm có một nốt ruồi son, mắt như vì sao, sáng ngời long lanh, sống thoát thoát một cái tiểu Linh Giang.</w:t>
      </w:r>
      <w:r>
        <w:br w:type="textWrapping"/>
      </w:r>
      <w:r>
        <w:br w:type="textWrapping"/>
      </w:r>
      <w:r>
        <w:t xml:space="preserve">Ân Hồng Hỏa cúi đầu nhìn nhìn tay nhỏ của mình, nắn nắn bụng nhỏ của mình, sờ sờ chân nhỏ của mình nữa, chớp chớp đôi mắt, nín khóc mà cười, thổi ra một cái bong bóng nước mũi, nói: "Tròn tròn, đẹp mắt."</w:t>
      </w:r>
      <w:r>
        <w:br w:type="textWrapping"/>
      </w:r>
      <w:r>
        <w:br w:type="textWrapping"/>
      </w:r>
      <w:r>
        <w:t xml:space="preserve">Ân Thành Lan dùng xiêm y bọc lấy hắn, đối với ánh mắt nhi tử không dám gật bừa, nhưng lại muốn cưng chiều hắn, trái lương tâm nói: "Ừm, thật tròn, thật đẹp mắt."</w:t>
      </w:r>
      <w:r>
        <w:br w:type="textWrapping"/>
      </w:r>
      <w:r>
        <w:br w:type="textWrapping"/>
      </w:r>
      <w:r>
        <w:t xml:space="preserve">Thời điểm Linh Giang lần đầu tiên nhìn thấy nhãi con chim nhỏ trong dáng vẻ của người, xoi mói trên dưới đánh giá một phen, pi nói: "Còn được."</w:t>
      </w:r>
      <w:r>
        <w:br w:type="textWrapping"/>
      </w:r>
      <w:r>
        <w:br w:type="textWrapping"/>
      </w:r>
      <w:r>
        <w:t xml:space="preserve">Ân Hồng Hỏa đưa tiểu nắm đấm tới trước mặt y: "Đẹp."</w:t>
      </w:r>
      <w:r>
        <w:br w:type="textWrapping"/>
      </w:r>
      <w:r>
        <w:br w:type="textWrapping"/>
      </w:r>
      <w:r>
        <w:t xml:space="preserve">Hắn là xinh đẹp.</w:t>
      </w:r>
      <w:r>
        <w:br w:type="textWrapping"/>
      </w:r>
      <w:r>
        <w:br w:type="textWrapping"/>
      </w:r>
      <w:r>
        <w:t xml:space="preserve">Hắn vừa nhấc mắt, Linh Giang liền trông thấy viên nốt ruồi trên mi tâm hắn, diễm lệ như máu, rực rỡ sáng cháy, phảng phất như toàn bộ diễm sắc của vạn dặm non sông đều thu vào mi tâm hắn, tinh xảo cơ hồ chói mắt.</w:t>
      </w:r>
      <w:r>
        <w:br w:type="textWrapping"/>
      </w:r>
      <w:r>
        <w:br w:type="textWrapping"/>
      </w:r>
      <w:r>
        <w:t xml:space="preserve">Linh Giang nhìn đến xuất thần, duỗi cánh đụng tới mi tâm Ân Hồng Hỏa.</w:t>
      </w:r>
      <w:r>
        <w:br w:type="textWrapping"/>
      </w:r>
      <w:r>
        <w:br w:type="textWrapping"/>
      </w:r>
      <w:r>
        <w:t xml:space="preserve">Trong nháy mắt y chạm vào, một bóng người màu vàng nhạt bắt đầu kéo dài, biến ảo, lưu quang phân tán.</w:t>
      </w:r>
      <w:r>
        <w:br w:type="textWrapping"/>
      </w:r>
      <w:r>
        <w:br w:type="textWrapping"/>
      </w:r>
      <w:r>
        <w:t xml:space="preserve">Ánh sáng mặt trời chiếu xuống người hắn, hoàng sam kéo đất, tóc mai như đao cắt, mắt tựa hàn tinh, một thiếu niên tuấn mỹ chậm rãi xuất hiện trước mắt Ân Thành Lan cùng Ân Hồng Hỏa.</w:t>
      </w:r>
      <w:r>
        <w:br w:type="textWrapping"/>
      </w:r>
      <w:r>
        <w:br w:type="textWrapping"/>
      </w:r>
      <w:r>
        <w:t xml:space="preserve">Linh Giang ngồi xổm trên mặt đất, ngón tay thon dài cân xứng vuốt ve mi tâm Ân Hồng Hỏa, một thanh âm đã lâu không nghe thấy bất ngờ xuất hiện trong óc y, thanh âm kia xa cách lãnh đạm ngàn vạn năm cũng chưa từng thay đổi, lúc này lại mang theo một chút vị nhẹ, ôn thanh gọi y một lần cuối cùng.</w:t>
      </w:r>
      <w:r>
        <w:br w:type="textWrapping"/>
      </w:r>
      <w:r>
        <w:br w:type="textWrapping"/>
      </w:r>
      <w:r>
        <w:t xml:space="preserve">— tiểu phượng hoàng.</w:t>
      </w:r>
      <w:r>
        <w:br w:type="textWrapping"/>
      </w:r>
      <w:r>
        <w:br w:type="textWrapping"/>
      </w:r>
      <w:r>
        <w:t xml:space="preserve">Hắn có thể làm chỉ có những thứ này.</w:t>
      </w:r>
      <w:r>
        <w:br w:type="textWrapping"/>
      </w:r>
      <w:r>
        <w:br w:type="textWrapping"/>
      </w:r>
      <w:r>
        <w:t xml:space="preserve">Sao trăng luân chuyển, sông núi thác bờ, ưng bay thú hót, không một tiếng động tương vọng nhìn nhau trong băng cung pha lê, ánh vàng như lửa.</w:t>
      </w:r>
      <w:r>
        <w:br w:type="textWrapping"/>
      </w:r>
      <w:r>
        <w:br w:type="textWrapping"/>
      </w:r>
      <w:r>
        <w:t xml:space="preserve">Trằn trọc năm tháng, khói lửa nhân gian, mười đời mười kiếp, một thoáng kinh hồng(*) trên đỉnh Vạn Hải phong, chưa bao giờ rời đi.</w:t>
      </w:r>
      <w:r>
        <w:br w:type="textWrapping"/>
      </w:r>
      <w:r>
        <w:br w:type="textWrapping"/>
      </w:r>
      <w:r>
        <w:t xml:space="preserve">((*)Một thoáng kinh hồng: dù chỉ một thoáng nhìn, nhưng để lại cảm xúc mãnh liệt, chỉ một cái nhìn thoáng vội vàng, lại khiến người ta khắc sâu ấn tượng)</w:t>
      </w:r>
      <w:r>
        <w:br w:type="textWrapping"/>
      </w:r>
      <w:r>
        <w:br w:type="textWrapping"/>
      </w:r>
      <w:r>
        <w:t xml:space="preserve">"Linh Giang?"</w:t>
      </w:r>
      <w:r>
        <w:br w:type="textWrapping"/>
      </w:r>
      <w:r>
        <w:br w:type="textWrapping"/>
      </w:r>
      <w:r>
        <w:t xml:space="preserve">Linh Giang nhìn Ân Thành Lan, bối rối câu môi cười rộ lên, bả vai y rung động, cười vô tâm vô phổi, khóe mắt lại chậm rãi rơi xuống một giọt nước mắt.</w:t>
      </w:r>
      <w:r>
        <w:br w:type="textWrapping"/>
      </w:r>
      <w:r>
        <w:br w:type="textWrapping"/>
      </w:r>
      <w:r>
        <w:t xml:space="preserve">————————— Chính văn hoàn —————————</w:t>
      </w:r>
      <w:r>
        <w:br w:type="textWrapping"/>
      </w:r>
      <w:r>
        <w:br w:type="textWrapping"/>
      </w:r>
      <w:r>
        <w:t xml:space="preserve">Tác giả có lời muốn nói:</w:t>
      </w:r>
      <w:r>
        <w:br w:type="textWrapping"/>
      </w:r>
      <w:r>
        <w:br w:type="textWrapping"/>
      </w:r>
      <w:r>
        <w:t xml:space="preserve">Ừm... Viết xong, quay đầu nhìn lại, ôi trời, tiểu công thật là đáng sợ, thiết lập một cái đại cục truy tức phụ.</w:t>
      </w:r>
      <w:r>
        <w:br w:type="textWrapping"/>
      </w:r>
      <w:r>
        <w:br w:type="textWrapping"/>
      </w:r>
      <w:r>
        <w:t xml:space="preserve">Kết thúc rải hoa hoa.</w:t>
      </w:r>
      <w:r>
        <w:br w:type="textWrapping"/>
      </w:r>
      <w:r>
        <w:br w:type="textWrapping"/>
      </w:r>
      <w:r>
        <w:t xml:space="preserve">Jojo: Bộ truyện 276k chữ đã hoàn thành.</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gia-chinh-la-loai-chim-nhu-v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4e01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6" Target="media/rId116.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98" Target="media/rId9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a Chính Là Loại Chim Như Vậy</dc:title>
  <dc:creator/>
  <dcterms:created xsi:type="dcterms:W3CDTF">2019-08-26T04:06:06Z</dcterms:created>
  <dcterms:modified xsi:type="dcterms:W3CDTF">2019-08-26T04:06:06Z</dcterms:modified>
</cp:coreProperties>
</file>